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242C5" w14:textId="11E774C8" w:rsidR="00B61C8F" w:rsidRDefault="00870BFD">
      <w:r>
        <w:rPr>
          <w:noProof/>
        </w:rPr>
        <w:drawing>
          <wp:anchor distT="0" distB="0" distL="114300" distR="114300" simplePos="0" relativeHeight="251658242" behindDoc="1" locked="0" layoutInCell="1" allowOverlap="1" wp14:anchorId="036784A2" wp14:editId="4F3EF3F8">
            <wp:simplePos x="0" y="0"/>
            <wp:positionH relativeFrom="page">
              <wp:align>right</wp:align>
            </wp:positionH>
            <wp:positionV relativeFrom="paragraph">
              <wp:posOffset>-910590</wp:posOffset>
            </wp:positionV>
            <wp:extent cx="7765404" cy="10052302"/>
            <wp:effectExtent l="0" t="0" r="762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7765404" cy="10052302"/>
                    </a:xfrm>
                    <a:prstGeom prst="rect">
                      <a:avLst/>
                    </a:prstGeom>
                    <a:noFill/>
                  </pic:spPr>
                </pic:pic>
              </a:graphicData>
            </a:graphic>
            <wp14:sizeRelH relativeFrom="page">
              <wp14:pctWidth>0</wp14:pctWidth>
            </wp14:sizeRelH>
            <wp14:sizeRelV relativeFrom="page">
              <wp14:pctHeight>0</wp14:pctHeight>
            </wp14:sizeRelV>
          </wp:anchor>
        </w:drawing>
      </w:r>
    </w:p>
    <w:sdt>
      <w:sdtPr>
        <w:id w:val="-696389643"/>
        <w:docPartObj>
          <w:docPartGallery w:val="Cover Pages"/>
          <w:docPartUnique/>
        </w:docPartObj>
      </w:sdtPr>
      <w:sdtEndPr/>
      <w:sdtContent>
        <w:p w14:paraId="57193EDD" w14:textId="122F44FA" w:rsidR="006E67BF" w:rsidRDefault="006E67BF"/>
        <w:bookmarkStart w:id="0" w:name="_Hlk60223822"/>
        <w:bookmarkEnd w:id="0"/>
        <w:p w14:paraId="24F2A7CF" w14:textId="51DAAF15" w:rsidR="006E67BF" w:rsidRDefault="005B5095" w:rsidP="00C51126">
          <w:pPr>
            <w:tabs>
              <w:tab w:val="left" w:pos="7920"/>
            </w:tabs>
          </w:pPr>
          <w:r>
            <w:rPr>
              <w:noProof/>
            </w:rPr>
            <mc:AlternateContent>
              <mc:Choice Requires="wps">
                <w:drawing>
                  <wp:anchor distT="0" distB="0" distL="114300" distR="114300" simplePos="0" relativeHeight="251658246" behindDoc="0" locked="0" layoutInCell="1" allowOverlap="1" wp14:anchorId="4F3558EF" wp14:editId="588BF195">
                    <wp:simplePos x="0" y="0"/>
                    <wp:positionH relativeFrom="margin">
                      <wp:posOffset>4327451</wp:posOffset>
                    </wp:positionH>
                    <wp:positionV relativeFrom="paragraph">
                      <wp:posOffset>634764</wp:posOffset>
                    </wp:positionV>
                    <wp:extent cx="2632075" cy="1041990"/>
                    <wp:effectExtent l="0" t="0" r="0" b="0"/>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32075" cy="1041990"/>
                            </a:xfrm>
                            <a:prstGeom prst="rect">
                              <a:avLst/>
                            </a:prstGeom>
                          </wps:spPr>
                          <wps:txbx>
                            <w:txbxContent>
                              <w:p w14:paraId="00D71734" w14:textId="45B4B764" w:rsidR="008A176A" w:rsidRPr="00C22D03" w:rsidRDefault="00CB3532" w:rsidP="008A176A">
                                <w:pPr>
                                  <w:spacing w:after="0" w:line="192" w:lineRule="auto"/>
                                  <w:rPr>
                                    <w:rFonts w:eastAsia="Arial" w:cs="Times New Roman"/>
                                    <w:color w:val="auto"/>
                                    <w:kern w:val="24"/>
                                  </w:rPr>
                                </w:pPr>
                                <w:r>
                                  <w:rPr>
                                    <w:rFonts w:eastAsia="Arial" w:cs="Times New Roman"/>
                                    <w:color w:val="auto"/>
                                    <w:kern w:val="24"/>
                                  </w:rPr>
                                  <w:t>Dana Newcomb</w:t>
                                </w:r>
                                <w:r w:rsidR="008A176A" w:rsidRPr="00C22D03">
                                  <w:rPr>
                                    <w:rFonts w:eastAsia="Arial" w:cs="Times New Roman"/>
                                    <w:color w:val="auto"/>
                                    <w:kern w:val="24"/>
                                  </w:rPr>
                                  <w:t xml:space="preserve">, Contracting Officer </w:t>
                                </w:r>
                              </w:p>
                              <w:p w14:paraId="56A1E97A" w14:textId="10F5D8C6" w:rsidR="008A176A" w:rsidRPr="00C22D03" w:rsidRDefault="005B5095" w:rsidP="008A176A">
                                <w:pPr>
                                  <w:spacing w:after="0" w:line="192" w:lineRule="auto"/>
                                  <w:rPr>
                                    <w:rFonts w:eastAsia="Arial" w:cs="Times New Roman"/>
                                    <w:color w:val="auto"/>
                                    <w:kern w:val="24"/>
                                  </w:rPr>
                                </w:pPr>
                                <w:r>
                                  <w:rPr>
                                    <w:rFonts w:eastAsia="Arial" w:cs="Times New Roman"/>
                                    <w:color w:val="auto"/>
                                    <w:kern w:val="24"/>
                                  </w:rPr>
                                  <w:t>Dana.newcomb</w:t>
                                </w:r>
                                <w:r w:rsidR="008A176A" w:rsidRPr="00C22D03">
                                  <w:rPr>
                                    <w:rFonts w:eastAsia="Arial" w:cs="Times New Roman"/>
                                    <w:color w:val="auto"/>
                                    <w:kern w:val="24"/>
                                  </w:rPr>
                                  <w:t xml:space="preserve">@va.gov </w:t>
                                </w:r>
                              </w:p>
                              <w:p w14:paraId="1C86C105" w14:textId="77777777" w:rsidR="008A176A" w:rsidRPr="00C22D03" w:rsidRDefault="008A176A" w:rsidP="008A176A">
                                <w:pPr>
                                  <w:spacing w:after="0" w:line="192" w:lineRule="auto"/>
                                  <w:rPr>
                                    <w:rFonts w:eastAsia="Arial" w:cs="Times New Roman"/>
                                    <w:color w:val="auto"/>
                                    <w:kern w:val="24"/>
                                  </w:rPr>
                                </w:pPr>
                              </w:p>
                              <w:p w14:paraId="78A797A2" w14:textId="084EF29B" w:rsidR="008A176A" w:rsidRPr="00C22D03" w:rsidRDefault="005B5095" w:rsidP="008A176A">
                                <w:pPr>
                                  <w:spacing w:after="0" w:line="192" w:lineRule="auto"/>
                                  <w:rPr>
                                    <w:rFonts w:eastAsia="Arial" w:cs="Times New Roman"/>
                                    <w:color w:val="auto"/>
                                    <w:kern w:val="24"/>
                                  </w:rPr>
                                </w:pPr>
                                <w:r>
                                  <w:rPr>
                                    <w:rFonts w:eastAsia="Arial" w:cs="Times New Roman"/>
                                    <w:color w:val="auto"/>
                                    <w:kern w:val="24"/>
                                  </w:rPr>
                                  <w:t>Sarah Kuna</w:t>
                                </w:r>
                                <w:r w:rsidR="008A176A" w:rsidRPr="00C22D03">
                                  <w:rPr>
                                    <w:rFonts w:eastAsia="Arial" w:cs="Times New Roman"/>
                                    <w:color w:val="auto"/>
                                    <w:kern w:val="24"/>
                                  </w:rPr>
                                  <w:t xml:space="preserve">, Contract Specialist </w:t>
                                </w:r>
                              </w:p>
                              <w:p w14:paraId="5071123E" w14:textId="074F52D0" w:rsidR="008A176A" w:rsidRPr="00C22D03" w:rsidRDefault="007B59A1" w:rsidP="008A176A">
                                <w:pPr>
                                  <w:spacing w:after="0" w:line="192" w:lineRule="auto"/>
                                  <w:rPr>
                                    <w:rFonts w:eastAsia="Arial" w:cs="Times New Roman"/>
                                    <w:color w:val="auto"/>
                                    <w:kern w:val="24"/>
                                  </w:rPr>
                                </w:pPr>
                                <w:hyperlink r:id="rId12" w:history="1">
                                  <w:r w:rsidR="005B5095">
                                    <w:rPr>
                                      <w:rFonts w:eastAsia="Arial" w:cs="Times New Roman"/>
                                      <w:color w:val="auto"/>
                                      <w:kern w:val="24"/>
                                    </w:rPr>
                                    <w:t>Sarah.kuna</w:t>
                                  </w:r>
                                  <w:r w:rsidR="008A176A" w:rsidRPr="00C22D03">
                                    <w:rPr>
                                      <w:rFonts w:eastAsia="Arial" w:cs="Times New Roman"/>
                                      <w:color w:val="auto"/>
                                      <w:kern w:val="24"/>
                                    </w:rPr>
                                    <w:t>@va.gov</w:t>
                                  </w:r>
                                </w:hyperlink>
                                <w:r w:rsidR="008A176A" w:rsidRPr="00C22D03">
                                  <w:rPr>
                                    <w:rFonts w:eastAsia="Arial" w:cs="Times New Roman"/>
                                    <w:color w:val="auto"/>
                                    <w:kern w:val="24"/>
                                  </w:rPr>
                                  <w:t xml:space="preserve"> </w:t>
                                </w:r>
                              </w:p>
                            </w:txbxContent>
                          </wps:txbx>
                          <wps:bodyPr vert="horz" wrap="square" lIns="91440" tIns="45720" rIns="91440" bIns="45720" rtlCol="0" anchor="t">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4F3558EF" id="_x0000_t202" coordsize="21600,21600" o:spt="202" path="m,l,21600r21600,l21600,xe">
                    <v:stroke joinstyle="miter"/>
                    <v:path gradientshapeok="t" o:connecttype="rect"/>
                  </v:shapetype>
                  <v:shape id="Text Box 43" o:spid="_x0000_s1026" type="#_x0000_t202" style="position:absolute;left:0;text-align:left;margin-left:340.75pt;margin-top:50pt;width:207.25pt;height:82.05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" filled="f" stroked="f">
                    <v:textbox>
                      <w:txbxContent>
                        <w:p w14:paraId="00D71734" w14:textId="45B4B764" w:rsidR="008A176A" w:rsidRPr="00C22D03" w:rsidRDefault="00CB3532" w:rsidP="008A176A">
                          <w:pPr>
                            <w:spacing w:after="0" w:line="192" w:lineRule="auto"/>
                            <w:rPr>
                              <w:rFonts w:eastAsia="Arial" w:cs="Times New Roman"/>
                              <w:color w:val="auto"/>
                              <w:kern w:val="24"/>
                            </w:rPr>
                          </w:pPr>
                          <w:r>
                            <w:rPr>
                              <w:rFonts w:eastAsia="Arial" w:cs="Times New Roman"/>
                              <w:color w:val="auto"/>
                              <w:kern w:val="24"/>
                            </w:rPr>
                            <w:t>Dana Newcomb</w:t>
                          </w:r>
                          <w:r w:rsidR="008A176A" w:rsidRPr="00C22D03">
                            <w:rPr>
                              <w:rFonts w:eastAsia="Arial" w:cs="Times New Roman"/>
                              <w:color w:val="auto"/>
                              <w:kern w:val="24"/>
                            </w:rPr>
                            <w:t xml:space="preserve">, Contracting Officer </w:t>
                          </w:r>
                        </w:p>
                        <w:p w14:paraId="56A1E97A" w14:textId="10F5D8C6" w:rsidR="008A176A" w:rsidRPr="00C22D03" w:rsidRDefault="005B5095" w:rsidP="008A176A">
                          <w:pPr>
                            <w:spacing w:after="0" w:line="192" w:lineRule="auto"/>
                            <w:rPr>
                              <w:rFonts w:eastAsia="Arial" w:cs="Times New Roman"/>
                              <w:color w:val="auto"/>
                              <w:kern w:val="24"/>
                            </w:rPr>
                          </w:pPr>
                          <w:r>
                            <w:rPr>
                              <w:rFonts w:eastAsia="Arial" w:cs="Times New Roman"/>
                              <w:color w:val="auto"/>
                              <w:kern w:val="24"/>
                            </w:rPr>
                            <w:t>Dana.newcomb</w:t>
                          </w:r>
                          <w:r w:rsidR="008A176A" w:rsidRPr="00C22D03">
                            <w:rPr>
                              <w:rFonts w:eastAsia="Arial" w:cs="Times New Roman"/>
                              <w:color w:val="auto"/>
                              <w:kern w:val="24"/>
                            </w:rPr>
                            <w:t xml:space="preserve">@va.gov </w:t>
                          </w:r>
                        </w:p>
                        <w:p w14:paraId="1C86C105" w14:textId="77777777" w:rsidR="008A176A" w:rsidRPr="00C22D03" w:rsidRDefault="008A176A" w:rsidP="008A176A">
                          <w:pPr>
                            <w:spacing w:after="0" w:line="192" w:lineRule="auto"/>
                            <w:rPr>
                              <w:rFonts w:eastAsia="Arial" w:cs="Times New Roman"/>
                              <w:color w:val="auto"/>
                              <w:kern w:val="24"/>
                            </w:rPr>
                          </w:pPr>
                        </w:p>
                        <w:p w14:paraId="78A797A2" w14:textId="084EF29B" w:rsidR="008A176A" w:rsidRPr="00C22D03" w:rsidRDefault="005B5095" w:rsidP="008A176A">
                          <w:pPr>
                            <w:spacing w:after="0" w:line="192" w:lineRule="auto"/>
                            <w:rPr>
                              <w:rFonts w:eastAsia="Arial" w:cs="Times New Roman"/>
                              <w:color w:val="auto"/>
                              <w:kern w:val="24"/>
                            </w:rPr>
                          </w:pPr>
                          <w:r>
                            <w:rPr>
                              <w:rFonts w:eastAsia="Arial" w:cs="Times New Roman"/>
                              <w:color w:val="auto"/>
                              <w:kern w:val="24"/>
                            </w:rPr>
                            <w:t>Sarah Kuna</w:t>
                          </w:r>
                          <w:r w:rsidR="008A176A" w:rsidRPr="00C22D03">
                            <w:rPr>
                              <w:rFonts w:eastAsia="Arial" w:cs="Times New Roman"/>
                              <w:color w:val="auto"/>
                              <w:kern w:val="24"/>
                            </w:rPr>
                            <w:t xml:space="preserve">, Contract Specialist </w:t>
                          </w:r>
                        </w:p>
                        <w:p w14:paraId="5071123E" w14:textId="074F52D0" w:rsidR="008A176A" w:rsidRPr="00C22D03" w:rsidRDefault="00144B24" w:rsidP="008A176A">
                          <w:pPr>
                            <w:spacing w:after="0" w:line="192" w:lineRule="auto"/>
                            <w:rPr>
                              <w:rFonts w:eastAsia="Arial" w:cs="Times New Roman"/>
                              <w:color w:val="auto"/>
                              <w:kern w:val="24"/>
                            </w:rPr>
                          </w:pPr>
                          <w:hyperlink r:id="rId13" w:history="1">
                            <w:r w:rsidR="005B5095">
                              <w:rPr>
                                <w:rFonts w:eastAsia="Arial" w:cs="Times New Roman"/>
                                <w:color w:val="auto"/>
                                <w:kern w:val="24"/>
                              </w:rPr>
                              <w:t>S</w:t>
                            </w:r>
                            <w:r w:rsidR="005B5095">
                              <w:rPr>
                                <w:rFonts w:eastAsia="Arial" w:cs="Times New Roman"/>
                                <w:color w:val="auto"/>
                                <w:kern w:val="24"/>
                              </w:rPr>
                              <w:t>a</w:t>
                            </w:r>
                            <w:r w:rsidR="005B5095">
                              <w:rPr>
                                <w:rFonts w:eastAsia="Arial" w:cs="Times New Roman"/>
                                <w:color w:val="auto"/>
                                <w:kern w:val="24"/>
                              </w:rPr>
                              <w:t>rah.kuna</w:t>
                            </w:r>
                            <w:r w:rsidR="008A176A" w:rsidRPr="00C22D03">
                              <w:rPr>
                                <w:rFonts w:eastAsia="Arial" w:cs="Times New Roman"/>
                                <w:color w:val="auto"/>
                                <w:kern w:val="24"/>
                              </w:rPr>
                              <w:t>@va.gov</w:t>
                            </w:r>
                          </w:hyperlink>
                          <w:r w:rsidR="008A176A" w:rsidRPr="00C22D03">
                            <w:rPr>
                              <w:rFonts w:eastAsia="Arial" w:cs="Times New Roman"/>
                              <w:color w:val="auto"/>
                              <w:kern w:val="24"/>
                            </w:rPr>
                            <w:t xml:space="preserve"> </w:t>
                          </w:r>
                        </w:p>
                      </w:txbxContent>
                    </v:textbox>
                    <w10:wrap anchorx="margin"/>
                  </v:shape>
                </w:pict>
              </mc:Fallback>
            </mc:AlternateContent>
          </w:r>
          <w:r w:rsidR="004121D8">
            <w:rPr>
              <w:b/>
              <w:noProof/>
              <w:color w:val="0032A0"/>
            </w:rPr>
            <mc:AlternateContent>
              <mc:Choice Requires="wps">
                <w:drawing>
                  <wp:anchor distT="0" distB="0" distL="114300" distR="114300" simplePos="0" relativeHeight="251658240" behindDoc="0" locked="0" layoutInCell="1" allowOverlap="1" wp14:anchorId="0F027490" wp14:editId="6CC10840">
                    <wp:simplePos x="0" y="0"/>
                    <wp:positionH relativeFrom="margin">
                      <wp:posOffset>-653143</wp:posOffset>
                    </wp:positionH>
                    <wp:positionV relativeFrom="paragraph">
                      <wp:posOffset>2190038</wp:posOffset>
                    </wp:positionV>
                    <wp:extent cx="7253417" cy="1336431"/>
                    <wp:effectExtent l="0" t="0" r="11430" b="10160"/>
                    <wp:wrapNone/>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53417" cy="1336431"/>
                            </a:xfrm>
                            <a:prstGeom prst="rect">
                              <a:avLst/>
                            </a:prstGeom>
                            <a:noFill/>
                            <a:ln>
                              <a:noFill/>
                            </a:ln>
                          </wps:spPr>
                          <wps:txbx>
                            <w:txbxContent>
                              <w:p w14:paraId="6DDF50AE" w14:textId="72D857D1" w:rsidR="00C1459A" w:rsidRPr="006B51EF" w:rsidRDefault="004608A5" w:rsidP="006B51EF">
                                <w:pPr>
                                  <w:spacing w:after="240"/>
                                  <w:jc w:val="center"/>
                                  <w:textAlignment w:val="top"/>
                                  <w:rPr>
                                    <w:rFonts w:eastAsia="Arial Unicode MS" w:cs="Times New Roman"/>
                                    <w:b/>
                                    <w:color w:val="FFFFFF" w:themeColor="background1"/>
                                    <w:kern w:val="24"/>
                                    <w:sz w:val="72"/>
                                    <w:szCs w:val="72"/>
                                    <w:lang w:eastAsia="zh-CN"/>
                                  </w:rPr>
                                </w:pPr>
                                <w:r w:rsidRPr="006B51EF">
                                  <w:rPr>
                                    <w:rFonts w:eastAsia="Arial Unicode MS" w:cs="Times New Roman"/>
                                    <w:b/>
                                    <w:color w:val="FFFFFF" w:themeColor="background1"/>
                                    <w:kern w:val="24"/>
                                    <w:sz w:val="72"/>
                                    <w:szCs w:val="72"/>
                                    <w:lang w:eastAsia="zh-CN"/>
                                  </w:rPr>
                                  <w:t>VistA Application Analytics</w:t>
                                </w:r>
                              </w:p>
                              <w:p w14:paraId="67BAA20A" w14:textId="0EC7129A" w:rsidR="007E1D93" w:rsidRPr="00E81CC4" w:rsidRDefault="007E1D93" w:rsidP="007E1D93">
                                <w:pPr>
                                  <w:spacing w:after="0"/>
                                  <w:jc w:val="center"/>
                                  <w:textAlignment w:val="top"/>
                                  <w:rPr>
                                    <w:rFonts w:cs="Times New Roman"/>
                                    <w:color w:val="FFFFFF" w:themeColor="background1"/>
                                    <w:kern w:val="24"/>
                                    <w:sz w:val="48"/>
                                    <w:szCs w:val="48"/>
                                  </w:rPr>
                                </w:pPr>
                                <w:r w:rsidRPr="00E81CC4">
                                  <w:rPr>
                                    <w:rFonts w:eastAsia="Arial Unicode MS" w:cs="Times New Roman"/>
                                    <w:b/>
                                    <w:color w:val="FFFFFF" w:themeColor="background1"/>
                                    <w:kern w:val="24"/>
                                    <w:sz w:val="56"/>
                                    <w:szCs w:val="56"/>
                                    <w:lang w:eastAsia="zh-CN"/>
                                  </w:rPr>
                                  <w:t xml:space="preserve"> </w:t>
                                </w:r>
                                <w:r w:rsidR="003A5023" w:rsidRPr="00E81CC4">
                                  <w:rPr>
                                    <w:rFonts w:eastAsia="Arial Unicode MS" w:cs="Times New Roman"/>
                                    <w:color w:val="FFFFFF" w:themeColor="background1"/>
                                    <w:kern w:val="24"/>
                                    <w:sz w:val="56"/>
                                    <w:szCs w:val="56"/>
                                    <w:lang w:eastAsia="zh-CN"/>
                                  </w:rPr>
                                  <w:t>Tech</w:t>
                                </w:r>
                                <w:r w:rsidR="00CE4033" w:rsidRPr="00E81CC4">
                                  <w:rPr>
                                    <w:rFonts w:eastAsia="Arial Unicode MS" w:cs="Times New Roman"/>
                                    <w:color w:val="FFFFFF" w:themeColor="background1"/>
                                    <w:kern w:val="24"/>
                                    <w:sz w:val="56"/>
                                    <w:szCs w:val="56"/>
                                    <w:lang w:eastAsia="zh-CN"/>
                                  </w:rPr>
                                  <w:t>nical</w:t>
                                </w:r>
                                <w:r w:rsidR="00C1459A">
                                  <w:rPr>
                                    <w:rFonts w:eastAsia="Arial Unicode MS" w:cs="Times New Roman"/>
                                    <w:color w:val="FFFFFF" w:themeColor="background1"/>
                                    <w:kern w:val="24"/>
                                    <w:sz w:val="56"/>
                                    <w:szCs w:val="56"/>
                                    <w:lang w:eastAsia="zh-CN"/>
                                  </w:rPr>
                                  <w:t xml:space="preserve"> Volume</w:t>
                                </w:r>
                              </w:p>
                              <w:p w14:paraId="7DE74527" w14:textId="77777777" w:rsidR="007E1D93" w:rsidRPr="00282676" w:rsidRDefault="007E1D93" w:rsidP="007E1D93">
                                <w:pPr>
                                  <w:spacing w:before="240" w:after="0"/>
                                  <w:ind w:right="195"/>
                                  <w:jc w:val="center"/>
                                  <w:rPr>
                                    <w:rFonts w:eastAsia="Calibri" w:cs="Times New Roman"/>
                                    <w:b/>
                                    <w:color w:val="FFFFFF" w:themeColor="background1"/>
                                    <w:sz w:val="60"/>
                                    <w:szCs w:val="60"/>
                                  </w:rPr>
                                </w:pPr>
                              </w:p>
                              <w:p w14:paraId="2C54DC1C" w14:textId="77777777" w:rsidR="007E1D93" w:rsidRPr="00282676" w:rsidRDefault="007E1D93" w:rsidP="007E1D93">
                                <w:pPr>
                                  <w:spacing w:after="0"/>
                                  <w:ind w:left="720"/>
                                  <w:jc w:val="center"/>
                                  <w:textAlignment w:val="top"/>
                                  <w:rPr>
                                    <w:rFonts w:cs="Times New Roman"/>
                                    <w:color w:val="FFFFFF" w:themeColor="background1"/>
                                    <w:kern w:val="24"/>
                                    <w:sz w:val="52"/>
                                    <w:szCs w:val="52"/>
                                  </w:rPr>
                                </w:pPr>
                                <w:r w:rsidRPr="00282676">
                                  <w:rPr>
                                    <w:rFonts w:cs="Times New Roman"/>
                                    <w:color w:val="FFFFFF" w:themeColor="background1"/>
                                    <w:kern w:val="24"/>
                                    <w:sz w:val="52"/>
                                    <w:szCs w:val="52"/>
                                  </w:rPr>
                                  <w:softHyphen/>
                                </w:r>
                                <w:r w:rsidRPr="00282676">
                                  <w:rPr>
                                    <w:rFonts w:cs="Times New Roman"/>
                                    <w:color w:val="FFFFFF" w:themeColor="background1"/>
                                    <w:kern w:val="24"/>
                                    <w:sz w:val="52"/>
                                    <w:szCs w:val="52"/>
                                  </w:rPr>
                                  <w:softHyphen/>
                                </w:r>
                              </w:p>
                            </w:txbxContent>
                          </wps:txbx>
                          <wps:bodyPr rot="0" vert="horz" wrap="square" lIns="0" tIns="45720" rIns="0" bIns="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0F027490" id="Text Box 44" o:spid="_x0000_s1027" type="#_x0000_t202" style="position:absolute;left:0;text-align:left;margin-left:-51.45pt;margin-top:172.45pt;width:571.15pt;height:105.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" filled="f" stroked="f">
                    <v:textbox inset="0,,0,0">
                      <w:txbxContent>
                        <w:p w14:paraId="6DDF50AE" w14:textId="72D857D1" w:rsidR="00C1459A" w:rsidRPr="006B51EF" w:rsidRDefault="004608A5" w:rsidP="006B51EF">
                          <w:pPr>
                            <w:spacing w:after="240"/>
                            <w:jc w:val="center"/>
                            <w:textAlignment w:val="top"/>
                            <w:rPr>
                              <w:rFonts w:eastAsia="Arial Unicode MS" w:cs="Times New Roman"/>
                              <w:b/>
                              <w:color w:val="FFFFFF" w:themeColor="background1"/>
                              <w:kern w:val="24"/>
                              <w:sz w:val="72"/>
                              <w:szCs w:val="72"/>
                              <w:lang w:eastAsia="zh-CN"/>
                            </w:rPr>
                          </w:pPr>
                          <w:r w:rsidRPr="006B51EF">
                            <w:rPr>
                              <w:rFonts w:eastAsia="Arial Unicode MS" w:cs="Times New Roman"/>
                              <w:b/>
                              <w:color w:val="FFFFFF" w:themeColor="background1"/>
                              <w:kern w:val="24"/>
                              <w:sz w:val="72"/>
                              <w:szCs w:val="72"/>
                              <w:lang w:eastAsia="zh-CN"/>
                            </w:rPr>
                            <w:t>VistA Application Analytics</w:t>
                          </w:r>
                        </w:p>
                        <w:p w14:paraId="67BAA20A" w14:textId="0EC7129A" w:rsidR="007E1D93" w:rsidRPr="00E81CC4" w:rsidRDefault="007E1D93" w:rsidP="007E1D93">
                          <w:pPr>
                            <w:spacing w:after="0"/>
                            <w:jc w:val="center"/>
                            <w:textAlignment w:val="top"/>
                            <w:rPr>
                              <w:rFonts w:cs="Times New Roman"/>
                              <w:color w:val="FFFFFF" w:themeColor="background1"/>
                              <w:kern w:val="24"/>
                              <w:sz w:val="48"/>
                              <w:szCs w:val="48"/>
                            </w:rPr>
                          </w:pPr>
                          <w:r w:rsidRPr="00E81CC4">
                            <w:rPr>
                              <w:rFonts w:eastAsia="Arial Unicode MS" w:cs="Times New Roman"/>
                              <w:b/>
                              <w:color w:val="FFFFFF" w:themeColor="background1"/>
                              <w:kern w:val="24"/>
                              <w:sz w:val="56"/>
                              <w:szCs w:val="56"/>
                              <w:lang w:eastAsia="zh-CN"/>
                            </w:rPr>
                            <w:t xml:space="preserve"> </w:t>
                          </w:r>
                          <w:r w:rsidR="003A5023" w:rsidRPr="00E81CC4">
                            <w:rPr>
                              <w:rFonts w:eastAsia="Arial Unicode MS" w:cs="Times New Roman"/>
                              <w:color w:val="FFFFFF" w:themeColor="background1"/>
                              <w:kern w:val="24"/>
                              <w:sz w:val="56"/>
                              <w:szCs w:val="56"/>
                              <w:lang w:eastAsia="zh-CN"/>
                            </w:rPr>
                            <w:t>Tech</w:t>
                          </w:r>
                          <w:r w:rsidR="00CE4033" w:rsidRPr="00E81CC4">
                            <w:rPr>
                              <w:rFonts w:eastAsia="Arial Unicode MS" w:cs="Times New Roman"/>
                              <w:color w:val="FFFFFF" w:themeColor="background1"/>
                              <w:kern w:val="24"/>
                              <w:sz w:val="56"/>
                              <w:szCs w:val="56"/>
                              <w:lang w:eastAsia="zh-CN"/>
                            </w:rPr>
                            <w:t>nical</w:t>
                          </w:r>
                          <w:r w:rsidR="00C1459A">
                            <w:rPr>
                              <w:rFonts w:eastAsia="Arial Unicode MS" w:cs="Times New Roman"/>
                              <w:color w:val="FFFFFF" w:themeColor="background1"/>
                              <w:kern w:val="24"/>
                              <w:sz w:val="56"/>
                              <w:szCs w:val="56"/>
                              <w:lang w:eastAsia="zh-CN"/>
                            </w:rPr>
                            <w:t xml:space="preserve"> Volume</w:t>
                          </w:r>
                        </w:p>
                        <w:p w14:paraId="7DE74527" w14:textId="77777777" w:rsidR="007E1D93" w:rsidRPr="00282676" w:rsidRDefault="007E1D93" w:rsidP="007E1D93">
                          <w:pPr>
                            <w:spacing w:before="240" w:after="0"/>
                            <w:ind w:right="195"/>
                            <w:jc w:val="center"/>
                            <w:rPr>
                              <w:rFonts w:eastAsia="Calibri" w:cs="Times New Roman"/>
                              <w:b/>
                              <w:color w:val="FFFFFF" w:themeColor="background1"/>
                              <w:sz w:val="60"/>
                              <w:szCs w:val="60"/>
                            </w:rPr>
                          </w:pPr>
                        </w:p>
                        <w:p w14:paraId="2C54DC1C" w14:textId="77777777" w:rsidR="007E1D93" w:rsidRPr="00282676" w:rsidRDefault="007E1D93" w:rsidP="007E1D93">
                          <w:pPr>
                            <w:spacing w:after="0"/>
                            <w:ind w:left="720"/>
                            <w:jc w:val="center"/>
                            <w:textAlignment w:val="top"/>
                            <w:rPr>
                              <w:rFonts w:cs="Times New Roman"/>
                              <w:color w:val="FFFFFF" w:themeColor="background1"/>
                              <w:kern w:val="24"/>
                              <w:sz w:val="52"/>
                              <w:szCs w:val="52"/>
                            </w:rPr>
                          </w:pPr>
                          <w:r w:rsidRPr="00282676">
                            <w:rPr>
                              <w:rFonts w:cs="Times New Roman"/>
                              <w:color w:val="FFFFFF" w:themeColor="background1"/>
                              <w:kern w:val="24"/>
                              <w:sz w:val="52"/>
                              <w:szCs w:val="52"/>
                            </w:rPr>
                            <w:softHyphen/>
                          </w:r>
                          <w:r w:rsidRPr="00282676">
                            <w:rPr>
                              <w:rFonts w:cs="Times New Roman"/>
                              <w:color w:val="FFFFFF" w:themeColor="background1"/>
                              <w:kern w:val="24"/>
                              <w:sz w:val="52"/>
                              <w:szCs w:val="52"/>
                            </w:rPr>
                            <w:softHyphen/>
                          </w:r>
                        </w:p>
                      </w:txbxContent>
                    </v:textbox>
                    <w10:wrap anchorx="margin"/>
                  </v:shape>
                </w:pict>
              </mc:Fallback>
            </mc:AlternateContent>
          </w:r>
          <w:r w:rsidR="003A3ABE">
            <w:rPr>
              <w:b/>
              <w:noProof/>
              <w:color w:val="0032A0"/>
            </w:rPr>
            <mc:AlternateContent>
              <mc:Choice Requires="wps">
                <w:drawing>
                  <wp:anchor distT="0" distB="0" distL="114300" distR="114300" simplePos="0" relativeHeight="251658245" behindDoc="0" locked="0" layoutInCell="1" allowOverlap="1" wp14:anchorId="615CFCF9" wp14:editId="2E078AF8">
                    <wp:simplePos x="0" y="0"/>
                    <wp:positionH relativeFrom="margin">
                      <wp:posOffset>3793134</wp:posOffset>
                    </wp:positionH>
                    <wp:positionV relativeFrom="paragraph">
                      <wp:posOffset>5871515</wp:posOffset>
                    </wp:positionV>
                    <wp:extent cx="3365500" cy="580390"/>
                    <wp:effectExtent l="0" t="0" r="6350" b="1016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5500" cy="580390"/>
                            </a:xfrm>
                            <a:prstGeom prst="rect">
                              <a:avLst/>
                            </a:prstGeom>
                            <a:noFill/>
                            <a:ln>
                              <a:noFill/>
                            </a:ln>
                          </wps:spPr>
                          <wps:txbx>
                            <w:txbxContent>
                              <w:p w14:paraId="53B2AB12" w14:textId="1D8EB7C7" w:rsidR="00B27215" w:rsidRPr="00942927" w:rsidRDefault="00B27215" w:rsidP="00B27215">
                                <w:pPr>
                                  <w:spacing w:after="0"/>
                                  <w:rPr>
                                    <w:rFonts w:ascii="Source Sans Pro Light" w:eastAsia="Calibri" w:hAnsi="Source Sans Pro Light" w:cs="Times New Roman"/>
                                    <w:bCs/>
                                    <w:color w:val="FFFFFF" w:themeColor="background1"/>
                                    <w:sz w:val="28"/>
                                    <w:szCs w:val="28"/>
                                  </w:rPr>
                                </w:pPr>
                                <w:r w:rsidRPr="00942927">
                                  <w:rPr>
                                    <w:rFonts w:ascii="Source Sans Pro Light" w:eastAsia="Calibri" w:hAnsi="Source Sans Pro Light" w:cs="Times New Roman"/>
                                    <w:b/>
                                    <w:color w:val="FFFFFF" w:themeColor="background1"/>
                                    <w:sz w:val="28"/>
                                    <w:szCs w:val="28"/>
                                  </w:rPr>
                                  <w:t>RTEP Number: T4NG-0</w:t>
                                </w:r>
                                <w:r w:rsidR="004121D8">
                                  <w:rPr>
                                    <w:rFonts w:ascii="Source Sans Pro Light" w:eastAsia="Calibri" w:hAnsi="Source Sans Pro Light" w:cs="Times New Roman"/>
                                    <w:b/>
                                    <w:color w:val="FFFFFF" w:themeColor="background1"/>
                                    <w:sz w:val="28"/>
                                    <w:szCs w:val="28"/>
                                  </w:rPr>
                                  <w:t>739</w:t>
                                </w:r>
                              </w:p>
                              <w:p w14:paraId="0859AB88" w14:textId="6F93D43E" w:rsidR="00B27215" w:rsidRPr="00870BFD" w:rsidRDefault="00336CC7" w:rsidP="00B27215">
                                <w:pPr>
                                  <w:widowControl w:val="0"/>
                                  <w:adjustRightInd w:val="0"/>
                                  <w:spacing w:after="0"/>
                                  <w:textAlignment w:val="top"/>
                                  <w:rPr>
                                    <w:rFonts w:ascii="Source Sans Pro Light" w:eastAsia="Calibri" w:hAnsi="Source Sans Pro Light" w:cs="Times New Roman"/>
                                    <w:b/>
                                    <w:color w:val="FF0000"/>
                                    <w:sz w:val="28"/>
                                    <w:szCs w:val="28"/>
                                  </w:rPr>
                                </w:pPr>
                                <w:r>
                                  <w:rPr>
                                    <w:rFonts w:ascii="Source Sans Pro Light" w:eastAsia="Calibri" w:hAnsi="Source Sans Pro Light" w:cs="Times New Roman"/>
                                    <w:b/>
                                    <w:color w:val="FF0000"/>
                                    <w:sz w:val="28"/>
                                    <w:szCs w:val="28"/>
                                  </w:rPr>
                                  <w:t>August 15</w:t>
                                </w:r>
                                <w:r w:rsidR="00B27215" w:rsidRPr="00870BFD">
                                  <w:rPr>
                                    <w:rFonts w:ascii="Source Sans Pro Light" w:eastAsia="Calibri" w:hAnsi="Source Sans Pro Light" w:cs="Times New Roman"/>
                                    <w:b/>
                                    <w:color w:val="FF0000"/>
                                    <w:sz w:val="28"/>
                                    <w:szCs w:val="28"/>
                                  </w:rPr>
                                  <w:t xml:space="preserve">, </w:t>
                                </w:r>
                                <w:proofErr w:type="gramStart"/>
                                <w:r w:rsidR="00B27215" w:rsidRPr="00870BFD">
                                  <w:rPr>
                                    <w:rFonts w:ascii="Source Sans Pro Light" w:eastAsia="Calibri" w:hAnsi="Source Sans Pro Light" w:cs="Times New Roman"/>
                                    <w:b/>
                                    <w:color w:val="FF0000"/>
                                    <w:sz w:val="28"/>
                                    <w:szCs w:val="28"/>
                                  </w:rPr>
                                  <w:t>202</w:t>
                                </w:r>
                                <w:r w:rsidR="000A6155">
                                  <w:rPr>
                                    <w:rFonts w:ascii="Source Sans Pro Light" w:eastAsia="Calibri" w:hAnsi="Source Sans Pro Light" w:cs="Times New Roman"/>
                                    <w:b/>
                                    <w:color w:val="FF0000"/>
                                    <w:sz w:val="28"/>
                                    <w:szCs w:val="28"/>
                                  </w:rPr>
                                  <w:t>4</w:t>
                                </w:r>
                                <w:r w:rsidR="00B27215" w:rsidRPr="00870BFD">
                                  <w:rPr>
                                    <w:rFonts w:ascii="Source Sans Pro Light" w:eastAsia="Calibri" w:hAnsi="Source Sans Pro Light" w:cs="Times New Roman"/>
                                    <w:b/>
                                    <w:color w:val="FF0000"/>
                                    <w:sz w:val="28"/>
                                    <w:szCs w:val="28"/>
                                  </w:rPr>
                                  <w:t xml:space="preserve">  </w:t>
                                </w:r>
                                <w:r>
                                  <w:rPr>
                                    <w:rFonts w:ascii="Source Sans Pro Light" w:eastAsia="Calibri" w:hAnsi="Source Sans Pro Light" w:cs="Times New Roman"/>
                                    <w:b/>
                                    <w:color w:val="FF0000"/>
                                    <w:sz w:val="28"/>
                                    <w:szCs w:val="28"/>
                                  </w:rPr>
                                  <w:t>1</w:t>
                                </w:r>
                                <w:proofErr w:type="gramEnd"/>
                                <w:r>
                                  <w:rPr>
                                    <w:rFonts w:ascii="Source Sans Pro Light" w:eastAsia="Calibri" w:hAnsi="Source Sans Pro Light" w:cs="Times New Roman"/>
                                    <w:b/>
                                    <w:color w:val="FF0000"/>
                                    <w:sz w:val="28"/>
                                    <w:szCs w:val="28"/>
                                  </w:rPr>
                                  <w:t>:</w:t>
                                </w:r>
                                <w:r w:rsidR="00B27215" w:rsidRPr="00870BFD">
                                  <w:rPr>
                                    <w:rFonts w:ascii="Source Sans Pro Light" w:eastAsia="Calibri" w:hAnsi="Source Sans Pro Light" w:cs="Times New Roman"/>
                                    <w:b/>
                                    <w:color w:val="FF0000"/>
                                    <w:sz w:val="28"/>
                                    <w:szCs w:val="28"/>
                                  </w:rPr>
                                  <w:t>00 PM Eastern</w:t>
                                </w:r>
                              </w:p>
                              <w:p w14:paraId="731639A6" w14:textId="77777777" w:rsidR="00B27215" w:rsidRPr="00443F86" w:rsidRDefault="00B27215" w:rsidP="00B27215">
                                <w:pPr>
                                  <w:spacing w:after="0"/>
                                  <w:textAlignment w:val="top"/>
                                  <w:rPr>
                                    <w:rFonts w:ascii="Arial Narrow" w:hAnsi="Arial Narrow"/>
                                    <w:color w:val="FFFFFF" w:themeColor="background1"/>
                                    <w:kern w:val="24"/>
                                    <w:sz w:val="20"/>
                                  </w:rPr>
                                </w:pPr>
                                <w:r w:rsidRPr="00443F86">
                                  <w:rPr>
                                    <w:rFonts w:ascii="Arial Narrow" w:hAnsi="Arial Narrow"/>
                                    <w:color w:val="FFFFFF" w:themeColor="background1"/>
                                    <w:kern w:val="24"/>
                                    <w:sz w:val="20"/>
                                  </w:rPr>
                                  <w:softHyphen/>
                                </w:r>
                                <w:r w:rsidRPr="00443F86">
                                  <w:rPr>
                                    <w:rFonts w:ascii="Arial Narrow" w:hAnsi="Arial Narrow"/>
                                    <w:color w:val="FFFFFF" w:themeColor="background1"/>
                                    <w:kern w:val="24"/>
                                    <w:sz w:val="20"/>
                                  </w:rPr>
                                  <w:softHyphen/>
                                </w:r>
                              </w:p>
                            </w:txbxContent>
                          </wps:txbx>
                          <wps:bodyPr rot="0" vert="horz" wrap="square" lIns="0" tIns="45720" rIns="0" bIns="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15CFCF9" id="Text Box 4" o:spid="_x0000_s1028" type="#_x0000_t202" style="position:absolute;left:0;text-align:left;margin-left:298.65pt;margin-top:462.3pt;width:265pt;height:45.7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" filled="f" stroked="f">
                    <v:textbox inset="0,,0,0">
                      <w:txbxContent>
                        <w:p w14:paraId="53B2AB12" w14:textId="1D8EB7C7" w:rsidR="00B27215" w:rsidRPr="00942927" w:rsidRDefault="00B27215" w:rsidP="00B27215">
                          <w:pPr>
                            <w:spacing w:after="0"/>
                            <w:rPr>
                              <w:rFonts w:ascii="Source Sans Pro Light" w:eastAsia="Calibri" w:hAnsi="Source Sans Pro Light" w:cs="Times New Roman"/>
                              <w:bCs/>
                              <w:color w:val="FFFFFF" w:themeColor="background1"/>
                              <w:sz w:val="28"/>
                              <w:szCs w:val="28"/>
                            </w:rPr>
                          </w:pPr>
                          <w:r w:rsidRPr="00942927">
                            <w:rPr>
                              <w:rFonts w:ascii="Source Sans Pro Light" w:eastAsia="Calibri" w:hAnsi="Source Sans Pro Light" w:cs="Times New Roman"/>
                              <w:b/>
                              <w:color w:val="FFFFFF" w:themeColor="background1"/>
                              <w:sz w:val="28"/>
                              <w:szCs w:val="28"/>
                            </w:rPr>
                            <w:t>RTEP Number: T4NG-0</w:t>
                          </w:r>
                          <w:r w:rsidR="004121D8">
                            <w:rPr>
                              <w:rFonts w:ascii="Source Sans Pro Light" w:eastAsia="Calibri" w:hAnsi="Source Sans Pro Light" w:cs="Times New Roman"/>
                              <w:b/>
                              <w:color w:val="FFFFFF" w:themeColor="background1"/>
                              <w:sz w:val="28"/>
                              <w:szCs w:val="28"/>
                            </w:rPr>
                            <w:t>739</w:t>
                          </w:r>
                        </w:p>
                        <w:p w14:paraId="0859AB88" w14:textId="6F93D43E" w:rsidR="00B27215" w:rsidRPr="00870BFD" w:rsidRDefault="00336CC7" w:rsidP="00B27215">
                          <w:pPr>
                            <w:widowControl w:val="0"/>
                            <w:adjustRightInd w:val="0"/>
                            <w:spacing w:after="0"/>
                            <w:textAlignment w:val="top"/>
                            <w:rPr>
                              <w:rFonts w:ascii="Source Sans Pro Light" w:eastAsia="Calibri" w:hAnsi="Source Sans Pro Light" w:cs="Times New Roman"/>
                              <w:b/>
                              <w:color w:val="FF0000"/>
                              <w:sz w:val="28"/>
                              <w:szCs w:val="28"/>
                            </w:rPr>
                          </w:pPr>
                          <w:r>
                            <w:rPr>
                              <w:rFonts w:ascii="Source Sans Pro Light" w:eastAsia="Calibri" w:hAnsi="Source Sans Pro Light" w:cs="Times New Roman"/>
                              <w:b/>
                              <w:color w:val="FF0000"/>
                              <w:sz w:val="28"/>
                              <w:szCs w:val="28"/>
                            </w:rPr>
                            <w:t>August 15</w:t>
                          </w:r>
                          <w:r w:rsidR="00B27215" w:rsidRPr="00870BFD">
                            <w:rPr>
                              <w:rFonts w:ascii="Source Sans Pro Light" w:eastAsia="Calibri" w:hAnsi="Source Sans Pro Light" w:cs="Times New Roman"/>
                              <w:b/>
                              <w:color w:val="FF0000"/>
                              <w:sz w:val="28"/>
                              <w:szCs w:val="28"/>
                            </w:rPr>
                            <w:t xml:space="preserve">, </w:t>
                          </w:r>
                          <w:proofErr w:type="gramStart"/>
                          <w:r w:rsidR="00B27215" w:rsidRPr="00870BFD">
                            <w:rPr>
                              <w:rFonts w:ascii="Source Sans Pro Light" w:eastAsia="Calibri" w:hAnsi="Source Sans Pro Light" w:cs="Times New Roman"/>
                              <w:b/>
                              <w:color w:val="FF0000"/>
                              <w:sz w:val="28"/>
                              <w:szCs w:val="28"/>
                            </w:rPr>
                            <w:t>202</w:t>
                          </w:r>
                          <w:r w:rsidR="000A6155">
                            <w:rPr>
                              <w:rFonts w:ascii="Source Sans Pro Light" w:eastAsia="Calibri" w:hAnsi="Source Sans Pro Light" w:cs="Times New Roman"/>
                              <w:b/>
                              <w:color w:val="FF0000"/>
                              <w:sz w:val="28"/>
                              <w:szCs w:val="28"/>
                            </w:rPr>
                            <w:t>4</w:t>
                          </w:r>
                          <w:proofErr w:type="gramEnd"/>
                          <w:r w:rsidR="00B27215" w:rsidRPr="00870BFD">
                            <w:rPr>
                              <w:rFonts w:ascii="Source Sans Pro Light" w:eastAsia="Calibri" w:hAnsi="Source Sans Pro Light" w:cs="Times New Roman"/>
                              <w:b/>
                              <w:color w:val="FF0000"/>
                              <w:sz w:val="28"/>
                              <w:szCs w:val="28"/>
                            </w:rPr>
                            <w:t xml:space="preserve">  </w:t>
                          </w:r>
                          <w:r>
                            <w:rPr>
                              <w:rFonts w:ascii="Source Sans Pro Light" w:eastAsia="Calibri" w:hAnsi="Source Sans Pro Light" w:cs="Times New Roman"/>
                              <w:b/>
                              <w:color w:val="FF0000"/>
                              <w:sz w:val="28"/>
                              <w:szCs w:val="28"/>
                            </w:rPr>
                            <w:t>1:</w:t>
                          </w:r>
                          <w:r w:rsidR="00B27215" w:rsidRPr="00870BFD">
                            <w:rPr>
                              <w:rFonts w:ascii="Source Sans Pro Light" w:eastAsia="Calibri" w:hAnsi="Source Sans Pro Light" w:cs="Times New Roman"/>
                              <w:b/>
                              <w:color w:val="FF0000"/>
                              <w:sz w:val="28"/>
                              <w:szCs w:val="28"/>
                            </w:rPr>
                            <w:t>00 PM Eastern</w:t>
                          </w:r>
                        </w:p>
                        <w:p w14:paraId="731639A6" w14:textId="77777777" w:rsidR="00B27215" w:rsidRPr="00443F86" w:rsidRDefault="00B27215" w:rsidP="00B27215">
                          <w:pPr>
                            <w:spacing w:after="0"/>
                            <w:textAlignment w:val="top"/>
                            <w:rPr>
                              <w:rFonts w:ascii="Arial Narrow" w:hAnsi="Arial Narrow"/>
                              <w:color w:val="FFFFFF" w:themeColor="background1"/>
                              <w:kern w:val="24"/>
                              <w:sz w:val="20"/>
                            </w:rPr>
                          </w:pPr>
                          <w:r w:rsidRPr="00443F86">
                            <w:rPr>
                              <w:rFonts w:ascii="Arial Narrow" w:hAnsi="Arial Narrow"/>
                              <w:color w:val="FFFFFF" w:themeColor="background1"/>
                              <w:kern w:val="24"/>
                              <w:sz w:val="20"/>
                            </w:rPr>
                            <w:softHyphen/>
                          </w:r>
                          <w:r w:rsidRPr="00443F86">
                            <w:rPr>
                              <w:rFonts w:ascii="Arial Narrow" w:hAnsi="Arial Narrow"/>
                              <w:color w:val="FFFFFF" w:themeColor="background1"/>
                              <w:kern w:val="24"/>
                              <w:sz w:val="20"/>
                            </w:rPr>
                            <w:softHyphen/>
                          </w:r>
                        </w:p>
                      </w:txbxContent>
                    </v:textbox>
                    <w10:wrap anchorx="margin"/>
                  </v:shape>
                </w:pict>
              </mc:Fallback>
            </mc:AlternateContent>
          </w:r>
          <w:r w:rsidR="003A3ABE">
            <w:rPr>
              <w:noProof/>
            </w:rPr>
            <mc:AlternateContent>
              <mc:Choice Requires="wps">
                <w:drawing>
                  <wp:anchor distT="0" distB="0" distL="114300" distR="114300" simplePos="0" relativeHeight="251658247" behindDoc="0" locked="0" layoutInCell="1" allowOverlap="1" wp14:anchorId="7158A035" wp14:editId="2F9309FF">
                    <wp:simplePos x="0" y="0"/>
                    <wp:positionH relativeFrom="column">
                      <wp:posOffset>1512926</wp:posOffset>
                    </wp:positionH>
                    <wp:positionV relativeFrom="paragraph">
                      <wp:posOffset>5800471</wp:posOffset>
                    </wp:positionV>
                    <wp:extent cx="2333625" cy="2199005"/>
                    <wp:effectExtent l="0" t="0" r="0" b="0"/>
                    <wp:wrapNone/>
                    <wp:docPr id="873831165" name="Text Box 873831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2199005"/>
                            </a:xfrm>
                            <a:prstGeom prst="rect">
                              <a:avLst/>
                            </a:prstGeom>
                          </wps:spPr>
                          <wps:txbx>
                            <w:txbxContent>
                              <w:p w14:paraId="225F50F6" w14:textId="77777777" w:rsidR="003A3ABE" w:rsidRPr="00F474D8" w:rsidRDefault="003A3ABE" w:rsidP="003A3ABE">
                                <w:pPr>
                                  <w:spacing w:after="0" w:line="192" w:lineRule="auto"/>
                                  <w:jc w:val="left"/>
                                  <w:rPr>
                                    <w:rFonts w:ascii="Source Sans Pro Light" w:eastAsia="Arial" w:hAnsi="Source Sans Pro Light" w:cs="Arial"/>
                                    <w:b/>
                                    <w:bCs/>
                                    <w:color w:val="FFFFFF" w:themeColor="background1"/>
                                    <w:kern w:val="24"/>
                                  </w:rPr>
                                </w:pPr>
                                <w:r w:rsidRPr="00F474D8">
                                  <w:rPr>
                                    <w:rFonts w:ascii="Source Sans Pro Light" w:eastAsia="Arial" w:hAnsi="Source Sans Pro Light" w:cs="Arial"/>
                                    <w:b/>
                                    <w:bCs/>
                                    <w:color w:val="FFFFFF" w:themeColor="background1"/>
                                    <w:kern w:val="24"/>
                                  </w:rPr>
                                  <w:t>DUNS: 078454673</w:t>
                                </w:r>
                              </w:p>
                              <w:p w14:paraId="3DB1AFE7" w14:textId="77777777" w:rsidR="003A3ABE" w:rsidRDefault="003A3ABE" w:rsidP="003A3ABE">
                                <w:pPr>
                                  <w:spacing w:after="0"/>
                                  <w:jc w:val="left"/>
                                  <w:rPr>
                                    <w:rFonts w:ascii="Source Sans Pro Light" w:eastAsia="Arial" w:hAnsi="Source Sans Pro Light" w:cs="Arial"/>
                                    <w:b/>
                                    <w:bCs/>
                                    <w:color w:val="FFFFFF" w:themeColor="background1"/>
                                    <w:kern w:val="24"/>
                                  </w:rPr>
                                </w:pPr>
                                <w:r w:rsidRPr="00F474D8">
                                  <w:rPr>
                                    <w:rFonts w:ascii="Source Sans Pro Light" w:eastAsia="Arial" w:hAnsi="Source Sans Pro Light" w:cs="Arial"/>
                                    <w:b/>
                                    <w:bCs/>
                                    <w:color w:val="FFFFFF" w:themeColor="background1"/>
                                    <w:kern w:val="24"/>
                                  </w:rPr>
                                  <w:t>CAGE: 6S6R0</w:t>
                                </w:r>
                              </w:p>
                              <w:p w14:paraId="64B61625" w14:textId="77777777" w:rsidR="003A3ABE" w:rsidRPr="000E1060" w:rsidRDefault="003A3ABE" w:rsidP="003A3ABE">
                                <w:pPr>
                                  <w:spacing w:after="0"/>
                                  <w:jc w:val="left"/>
                                  <w:rPr>
                                    <w:rFonts w:ascii="Source Sans Pro Light" w:eastAsia="Arial" w:hAnsi="Source Sans Pro Light" w:cs="Arial"/>
                                    <w:b/>
                                    <w:bCs/>
                                    <w:color w:val="FFFFFF" w:themeColor="background1"/>
                                    <w:kern w:val="24"/>
                                  </w:rPr>
                                </w:pPr>
                                <w:r w:rsidRPr="000E1060">
                                  <w:rPr>
                                    <w:rFonts w:ascii="Source Sans Pro Light" w:eastAsia="Arial" w:hAnsi="Source Sans Pro Light" w:cs="Arial"/>
                                    <w:b/>
                                    <w:bCs/>
                                    <w:color w:val="FFFFFF" w:themeColor="background1"/>
                                    <w:kern w:val="24"/>
                                  </w:rPr>
                                  <w:t xml:space="preserve">UEI: HH52KZGMV2Y6 </w:t>
                                </w:r>
                              </w:p>
                              <w:p w14:paraId="387C727E" w14:textId="77777777" w:rsidR="003A3ABE" w:rsidRPr="00F474D8" w:rsidRDefault="003A3ABE" w:rsidP="003A3ABE">
                                <w:pPr>
                                  <w:spacing w:after="0"/>
                                  <w:jc w:val="left"/>
                                  <w:rPr>
                                    <w:rFonts w:ascii="Source Sans Pro Light" w:eastAsia="Arial" w:hAnsi="Source Sans Pro Light" w:cs="Arial"/>
                                    <w:b/>
                                    <w:bCs/>
                                    <w:color w:val="FFFFFF" w:themeColor="background1"/>
                                    <w:kern w:val="24"/>
                                  </w:rPr>
                                </w:pPr>
                              </w:p>
                            </w:txbxContent>
                          </wps:txbx>
                          <wps:bodyPr vert="horz" wrap="square" lIns="91440" tIns="45720" rIns="91440" bIns="45720" rtlCol="0" anchor="t">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7158A035" id="Text Box 873831165" o:spid="_x0000_s1029" type="#_x0000_t202" style="position:absolute;left:0;text-align:left;margin-left:119.15pt;margin-top:456.75pt;width:183.75pt;height:173.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" filled="f" stroked="f">
                    <v:textbox>
                      <w:txbxContent>
                        <w:p w14:paraId="225F50F6" w14:textId="77777777" w:rsidR="003A3ABE" w:rsidRPr="00F474D8" w:rsidRDefault="003A3ABE" w:rsidP="003A3ABE">
                          <w:pPr>
                            <w:spacing w:after="0" w:line="192" w:lineRule="auto"/>
                            <w:jc w:val="left"/>
                            <w:rPr>
                              <w:rFonts w:ascii="Source Sans Pro Light" w:eastAsia="Arial" w:hAnsi="Source Sans Pro Light" w:cs="Arial"/>
                              <w:b/>
                              <w:bCs/>
                              <w:color w:val="FFFFFF" w:themeColor="background1"/>
                              <w:kern w:val="24"/>
                            </w:rPr>
                          </w:pPr>
                          <w:r w:rsidRPr="00F474D8">
                            <w:rPr>
                              <w:rFonts w:ascii="Source Sans Pro Light" w:eastAsia="Arial" w:hAnsi="Source Sans Pro Light" w:cs="Arial"/>
                              <w:b/>
                              <w:bCs/>
                              <w:color w:val="FFFFFF" w:themeColor="background1"/>
                              <w:kern w:val="24"/>
                            </w:rPr>
                            <w:t>DUNS: 078454673</w:t>
                          </w:r>
                        </w:p>
                        <w:p w14:paraId="3DB1AFE7" w14:textId="77777777" w:rsidR="003A3ABE" w:rsidRDefault="003A3ABE" w:rsidP="003A3ABE">
                          <w:pPr>
                            <w:spacing w:after="0"/>
                            <w:jc w:val="left"/>
                            <w:rPr>
                              <w:rFonts w:ascii="Source Sans Pro Light" w:eastAsia="Arial" w:hAnsi="Source Sans Pro Light" w:cs="Arial"/>
                              <w:b/>
                              <w:bCs/>
                              <w:color w:val="FFFFFF" w:themeColor="background1"/>
                              <w:kern w:val="24"/>
                            </w:rPr>
                          </w:pPr>
                          <w:r w:rsidRPr="00F474D8">
                            <w:rPr>
                              <w:rFonts w:ascii="Source Sans Pro Light" w:eastAsia="Arial" w:hAnsi="Source Sans Pro Light" w:cs="Arial"/>
                              <w:b/>
                              <w:bCs/>
                              <w:color w:val="FFFFFF" w:themeColor="background1"/>
                              <w:kern w:val="24"/>
                            </w:rPr>
                            <w:t>CAGE: 6S6R0</w:t>
                          </w:r>
                        </w:p>
                        <w:p w14:paraId="64B61625" w14:textId="77777777" w:rsidR="003A3ABE" w:rsidRPr="000E1060" w:rsidRDefault="003A3ABE" w:rsidP="003A3ABE">
                          <w:pPr>
                            <w:spacing w:after="0"/>
                            <w:jc w:val="left"/>
                            <w:rPr>
                              <w:rFonts w:ascii="Source Sans Pro Light" w:eastAsia="Arial" w:hAnsi="Source Sans Pro Light" w:cs="Arial"/>
                              <w:b/>
                              <w:bCs/>
                              <w:color w:val="FFFFFF" w:themeColor="background1"/>
                              <w:kern w:val="24"/>
                            </w:rPr>
                          </w:pPr>
                          <w:r w:rsidRPr="000E1060">
                            <w:rPr>
                              <w:rFonts w:ascii="Source Sans Pro Light" w:eastAsia="Arial" w:hAnsi="Source Sans Pro Light" w:cs="Arial"/>
                              <w:b/>
                              <w:bCs/>
                              <w:color w:val="FFFFFF" w:themeColor="background1"/>
                              <w:kern w:val="24"/>
                            </w:rPr>
                            <w:t xml:space="preserve">UEI: HH52KZGMV2Y6 </w:t>
                          </w:r>
                        </w:p>
                        <w:p w14:paraId="387C727E" w14:textId="77777777" w:rsidR="003A3ABE" w:rsidRPr="00F474D8" w:rsidRDefault="003A3ABE" w:rsidP="003A3ABE">
                          <w:pPr>
                            <w:spacing w:after="0"/>
                            <w:jc w:val="left"/>
                            <w:rPr>
                              <w:rFonts w:ascii="Source Sans Pro Light" w:eastAsia="Arial" w:hAnsi="Source Sans Pro Light" w:cs="Arial"/>
                              <w:b/>
                              <w:bCs/>
                              <w:color w:val="FFFFFF" w:themeColor="background1"/>
                              <w:kern w:val="24"/>
                            </w:rPr>
                          </w:pPr>
                        </w:p>
                      </w:txbxContent>
                    </v:textbox>
                  </v:shape>
                </w:pict>
              </mc:Fallback>
            </mc:AlternateContent>
          </w:r>
          <w:r w:rsidR="003A3ABE">
            <w:rPr>
              <w:noProof/>
            </w:rPr>
            <mc:AlternateContent>
              <mc:Choice Requires="wps">
                <w:drawing>
                  <wp:anchor distT="0" distB="0" distL="114300" distR="114300" simplePos="0" relativeHeight="251658241" behindDoc="0" locked="0" layoutInCell="1" allowOverlap="1" wp14:anchorId="6F68724F" wp14:editId="521C4DB2">
                    <wp:simplePos x="0" y="0"/>
                    <wp:positionH relativeFrom="column">
                      <wp:posOffset>-725805</wp:posOffset>
                    </wp:positionH>
                    <wp:positionV relativeFrom="paragraph">
                      <wp:posOffset>5232375</wp:posOffset>
                    </wp:positionV>
                    <wp:extent cx="2333625" cy="2199005"/>
                    <wp:effectExtent l="0" t="0" r="0" b="0"/>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2199005"/>
                            </a:xfrm>
                            <a:prstGeom prst="rect">
                              <a:avLst/>
                            </a:prstGeom>
                          </wps:spPr>
                          <wps:txbx>
                            <w:txbxContent>
                              <w:p w14:paraId="7219B5B7" w14:textId="77777777" w:rsidR="00695016" w:rsidRPr="00F474D8" w:rsidRDefault="00695016" w:rsidP="003A3ABE">
                                <w:pPr>
                                  <w:spacing w:after="0" w:line="192" w:lineRule="auto"/>
                                  <w:jc w:val="left"/>
                                  <w:rPr>
                                    <w:rFonts w:ascii="Source Sans Pro Light" w:eastAsia="Arial" w:hAnsi="Source Sans Pro Light" w:cs="Arial"/>
                                    <w:color w:val="FFFFFF" w:themeColor="background1"/>
                                    <w:kern w:val="24"/>
                                  </w:rPr>
                                </w:pPr>
                                <w:r w:rsidRPr="00F474D8">
                                  <w:rPr>
                                    <w:rFonts w:ascii="Source Sans Pro Light" w:eastAsia="Arial" w:hAnsi="Source Sans Pro Light" w:cs="Arial"/>
                                    <w:color w:val="FFFFFF" w:themeColor="background1"/>
                                    <w:kern w:val="24"/>
                                  </w:rPr>
                                  <w:t>Veterans EZ Info Inc.</w:t>
                                </w:r>
                              </w:p>
                              <w:p w14:paraId="5F5D15C7" w14:textId="77777777" w:rsidR="00695016" w:rsidRPr="00F474D8" w:rsidRDefault="00695016" w:rsidP="003A3ABE">
                                <w:pPr>
                                  <w:spacing w:after="0" w:line="192" w:lineRule="auto"/>
                                  <w:jc w:val="left"/>
                                  <w:rPr>
                                    <w:rFonts w:ascii="Source Sans Pro Light" w:eastAsia="Arial" w:hAnsi="Source Sans Pro Light" w:cs="Arial"/>
                                    <w:color w:val="FFFFFF" w:themeColor="background1"/>
                                    <w:kern w:val="24"/>
                                  </w:rPr>
                                </w:pPr>
                                <w:r w:rsidRPr="00F474D8">
                                  <w:rPr>
                                    <w:rFonts w:ascii="Source Sans Pro Light" w:eastAsia="Arial" w:hAnsi="Source Sans Pro Light" w:cs="Arial"/>
                                    <w:color w:val="FFFFFF" w:themeColor="background1"/>
                                    <w:kern w:val="24"/>
                                  </w:rPr>
                                  <w:t>James Miner, President and CEO</w:t>
                                </w:r>
                              </w:p>
                              <w:p w14:paraId="11196D81" w14:textId="77777777" w:rsidR="00695016" w:rsidRPr="00F474D8" w:rsidRDefault="00695016" w:rsidP="003A3ABE">
                                <w:pPr>
                                  <w:spacing w:after="0" w:line="192" w:lineRule="auto"/>
                                  <w:jc w:val="left"/>
                                  <w:rPr>
                                    <w:rFonts w:ascii="Source Sans Pro Light" w:eastAsia="Arial" w:hAnsi="Source Sans Pro Light" w:cs="Arial"/>
                                    <w:color w:val="FFFFFF" w:themeColor="background1"/>
                                    <w:kern w:val="24"/>
                                  </w:rPr>
                                </w:pPr>
                                <w:r w:rsidRPr="00F474D8">
                                  <w:rPr>
                                    <w:rFonts w:ascii="Source Sans Pro Light" w:eastAsia="Arial" w:hAnsi="Source Sans Pro Light" w:cs="Arial"/>
                                    <w:color w:val="FFFFFF" w:themeColor="background1"/>
                                    <w:kern w:val="24"/>
                                  </w:rPr>
                                  <w:t xml:space="preserve"> +1-619-557-8451</w:t>
                                </w:r>
                              </w:p>
                              <w:p w14:paraId="178AAB28" w14:textId="77777777" w:rsidR="00695016" w:rsidRPr="00F474D8" w:rsidRDefault="00695016" w:rsidP="003A3ABE">
                                <w:pPr>
                                  <w:spacing w:after="0" w:line="192" w:lineRule="auto"/>
                                  <w:jc w:val="left"/>
                                  <w:rPr>
                                    <w:rFonts w:ascii="Source Sans Pro Light" w:eastAsia="Arial" w:hAnsi="Source Sans Pro Light" w:cs="Arial"/>
                                    <w:color w:val="FFFFFF" w:themeColor="background1"/>
                                    <w:kern w:val="24"/>
                                  </w:rPr>
                                </w:pPr>
                                <w:r w:rsidRPr="00F474D8">
                                  <w:rPr>
                                    <w:rFonts w:ascii="Source Sans Pro Light" w:eastAsia="Arial" w:hAnsi="Source Sans Pro Light" w:cs="Arial"/>
                                    <w:color w:val="FFFFFF" w:themeColor="background1"/>
                                    <w:kern w:val="24"/>
                                  </w:rPr>
                                  <w:t xml:space="preserve"> james.miner@vetsez.com</w:t>
                                </w:r>
                              </w:p>
                              <w:p w14:paraId="3DD4E756" w14:textId="77777777" w:rsidR="00695016" w:rsidRPr="00F474D8" w:rsidRDefault="00695016" w:rsidP="003A3ABE">
                                <w:pPr>
                                  <w:spacing w:after="0" w:line="192" w:lineRule="auto"/>
                                  <w:jc w:val="left"/>
                                  <w:rPr>
                                    <w:rFonts w:ascii="Source Sans Pro Light" w:eastAsia="Arial" w:hAnsi="Source Sans Pro Light" w:cs="Arial"/>
                                    <w:color w:val="FFFFFF" w:themeColor="background1"/>
                                    <w:kern w:val="24"/>
                                  </w:rPr>
                                </w:pPr>
                                <w:r w:rsidRPr="00F474D8">
                                  <w:rPr>
                                    <w:rFonts w:ascii="Source Sans Pro Light" w:eastAsia="Arial" w:hAnsi="Source Sans Pro Light" w:cs="Arial"/>
                                    <w:color w:val="FFFFFF" w:themeColor="background1"/>
                                    <w:kern w:val="24"/>
                                  </w:rPr>
                                  <w:t>www.vetsez.com</w:t>
                                </w:r>
                              </w:p>
                              <w:p w14:paraId="2BBBA4DC" w14:textId="77777777" w:rsidR="00695016" w:rsidRPr="00F474D8" w:rsidRDefault="00695016" w:rsidP="003A3ABE">
                                <w:pPr>
                                  <w:spacing w:after="0" w:line="192" w:lineRule="auto"/>
                                  <w:jc w:val="left"/>
                                  <w:rPr>
                                    <w:rFonts w:ascii="Source Sans Pro Light" w:eastAsia="Arial" w:hAnsi="Source Sans Pro Light" w:cs="Arial"/>
                                    <w:color w:val="FFFFFF" w:themeColor="background1"/>
                                    <w:kern w:val="24"/>
                                  </w:rPr>
                                </w:pPr>
                                <w:r w:rsidRPr="00F474D8">
                                  <w:rPr>
                                    <w:rFonts w:ascii="Source Sans Pro Light" w:eastAsia="Arial" w:hAnsi="Source Sans Pro Light" w:cs="Arial"/>
                                    <w:color w:val="FFFFFF" w:themeColor="background1"/>
                                    <w:kern w:val="24"/>
                                  </w:rPr>
                                  <w:t>1901 1st Avenue, Suite 192</w:t>
                                </w:r>
                              </w:p>
                              <w:p w14:paraId="6641A518" w14:textId="5B61B515" w:rsidR="000E1060" w:rsidRPr="003A3ABE" w:rsidRDefault="00695016" w:rsidP="003A3ABE">
                                <w:pPr>
                                  <w:spacing w:line="192" w:lineRule="auto"/>
                                  <w:jc w:val="left"/>
                                  <w:rPr>
                                    <w:rFonts w:ascii="Source Sans Pro Light" w:eastAsia="Arial" w:hAnsi="Source Sans Pro Light" w:cs="Arial"/>
                                    <w:color w:val="FFFFFF" w:themeColor="background1"/>
                                    <w:kern w:val="24"/>
                                  </w:rPr>
                                </w:pPr>
                                <w:r w:rsidRPr="00F474D8">
                                  <w:rPr>
                                    <w:rFonts w:ascii="Source Sans Pro Light" w:eastAsia="Arial" w:hAnsi="Source Sans Pro Light" w:cs="Arial"/>
                                    <w:color w:val="FFFFFF" w:themeColor="background1"/>
                                    <w:kern w:val="24"/>
                                  </w:rPr>
                                  <w:t>San Diego, CA 92101</w:t>
                                </w:r>
                              </w:p>
                            </w:txbxContent>
                          </wps:txbx>
                          <wps:bodyPr vert="horz" wrap="square" lIns="91440" tIns="45720" rIns="91440" bIns="45720" rtlCol="0" anchor="t">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F68724F" id="Text Box 42" o:spid="_x0000_s1030" type="#_x0000_t202" style="position:absolute;left:0;text-align:left;margin-left:-57.15pt;margin-top:412pt;width:183.75pt;height:173.1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" filled="f" stroked="f">
                    <v:textbox>
                      <w:txbxContent>
                        <w:p w14:paraId="7219B5B7" w14:textId="77777777" w:rsidR="00695016" w:rsidRPr="00F474D8" w:rsidRDefault="00695016" w:rsidP="003A3ABE">
                          <w:pPr>
                            <w:spacing w:after="0" w:line="192" w:lineRule="auto"/>
                            <w:jc w:val="left"/>
                            <w:rPr>
                              <w:rFonts w:ascii="Source Sans Pro Light" w:eastAsia="Arial" w:hAnsi="Source Sans Pro Light" w:cs="Arial"/>
                              <w:color w:val="FFFFFF" w:themeColor="background1"/>
                              <w:kern w:val="24"/>
                            </w:rPr>
                          </w:pPr>
                          <w:r w:rsidRPr="00F474D8">
                            <w:rPr>
                              <w:rFonts w:ascii="Source Sans Pro Light" w:eastAsia="Arial" w:hAnsi="Source Sans Pro Light" w:cs="Arial"/>
                              <w:color w:val="FFFFFF" w:themeColor="background1"/>
                              <w:kern w:val="24"/>
                            </w:rPr>
                            <w:t>Veterans EZ Info Inc.</w:t>
                          </w:r>
                        </w:p>
                        <w:p w14:paraId="5F5D15C7" w14:textId="77777777" w:rsidR="00695016" w:rsidRPr="00F474D8" w:rsidRDefault="00695016" w:rsidP="003A3ABE">
                          <w:pPr>
                            <w:spacing w:after="0" w:line="192" w:lineRule="auto"/>
                            <w:jc w:val="left"/>
                            <w:rPr>
                              <w:rFonts w:ascii="Source Sans Pro Light" w:eastAsia="Arial" w:hAnsi="Source Sans Pro Light" w:cs="Arial"/>
                              <w:color w:val="FFFFFF" w:themeColor="background1"/>
                              <w:kern w:val="24"/>
                            </w:rPr>
                          </w:pPr>
                          <w:r w:rsidRPr="00F474D8">
                            <w:rPr>
                              <w:rFonts w:ascii="Source Sans Pro Light" w:eastAsia="Arial" w:hAnsi="Source Sans Pro Light" w:cs="Arial"/>
                              <w:color w:val="FFFFFF" w:themeColor="background1"/>
                              <w:kern w:val="24"/>
                            </w:rPr>
                            <w:t>James Miner, President and CEO</w:t>
                          </w:r>
                        </w:p>
                        <w:p w14:paraId="11196D81" w14:textId="77777777" w:rsidR="00695016" w:rsidRPr="00F474D8" w:rsidRDefault="00695016" w:rsidP="003A3ABE">
                          <w:pPr>
                            <w:spacing w:after="0" w:line="192" w:lineRule="auto"/>
                            <w:jc w:val="left"/>
                            <w:rPr>
                              <w:rFonts w:ascii="Source Sans Pro Light" w:eastAsia="Arial" w:hAnsi="Source Sans Pro Light" w:cs="Arial"/>
                              <w:color w:val="FFFFFF" w:themeColor="background1"/>
                              <w:kern w:val="24"/>
                            </w:rPr>
                          </w:pPr>
                          <w:r w:rsidRPr="00F474D8">
                            <w:rPr>
                              <w:rFonts w:ascii="Source Sans Pro Light" w:eastAsia="Arial" w:hAnsi="Source Sans Pro Light" w:cs="Arial"/>
                              <w:color w:val="FFFFFF" w:themeColor="background1"/>
                              <w:kern w:val="24"/>
                            </w:rPr>
                            <w:t xml:space="preserve"> +1-619-557-8451</w:t>
                          </w:r>
                        </w:p>
                        <w:p w14:paraId="178AAB28" w14:textId="77777777" w:rsidR="00695016" w:rsidRPr="00F474D8" w:rsidRDefault="00695016" w:rsidP="003A3ABE">
                          <w:pPr>
                            <w:spacing w:after="0" w:line="192" w:lineRule="auto"/>
                            <w:jc w:val="left"/>
                            <w:rPr>
                              <w:rFonts w:ascii="Source Sans Pro Light" w:eastAsia="Arial" w:hAnsi="Source Sans Pro Light" w:cs="Arial"/>
                              <w:color w:val="FFFFFF" w:themeColor="background1"/>
                              <w:kern w:val="24"/>
                            </w:rPr>
                          </w:pPr>
                          <w:r w:rsidRPr="00F474D8">
                            <w:rPr>
                              <w:rFonts w:ascii="Source Sans Pro Light" w:eastAsia="Arial" w:hAnsi="Source Sans Pro Light" w:cs="Arial"/>
                              <w:color w:val="FFFFFF" w:themeColor="background1"/>
                              <w:kern w:val="24"/>
                            </w:rPr>
                            <w:t xml:space="preserve"> james.miner@vetsez.com</w:t>
                          </w:r>
                        </w:p>
                        <w:p w14:paraId="3DD4E756" w14:textId="77777777" w:rsidR="00695016" w:rsidRPr="00F474D8" w:rsidRDefault="00695016" w:rsidP="003A3ABE">
                          <w:pPr>
                            <w:spacing w:after="0" w:line="192" w:lineRule="auto"/>
                            <w:jc w:val="left"/>
                            <w:rPr>
                              <w:rFonts w:ascii="Source Sans Pro Light" w:eastAsia="Arial" w:hAnsi="Source Sans Pro Light" w:cs="Arial"/>
                              <w:color w:val="FFFFFF" w:themeColor="background1"/>
                              <w:kern w:val="24"/>
                            </w:rPr>
                          </w:pPr>
                          <w:r w:rsidRPr="00F474D8">
                            <w:rPr>
                              <w:rFonts w:ascii="Source Sans Pro Light" w:eastAsia="Arial" w:hAnsi="Source Sans Pro Light" w:cs="Arial"/>
                              <w:color w:val="FFFFFF" w:themeColor="background1"/>
                              <w:kern w:val="24"/>
                            </w:rPr>
                            <w:t>www.vetsez.com</w:t>
                          </w:r>
                        </w:p>
                        <w:p w14:paraId="2BBBA4DC" w14:textId="77777777" w:rsidR="00695016" w:rsidRPr="00F474D8" w:rsidRDefault="00695016" w:rsidP="003A3ABE">
                          <w:pPr>
                            <w:spacing w:after="0" w:line="192" w:lineRule="auto"/>
                            <w:jc w:val="left"/>
                            <w:rPr>
                              <w:rFonts w:ascii="Source Sans Pro Light" w:eastAsia="Arial" w:hAnsi="Source Sans Pro Light" w:cs="Arial"/>
                              <w:color w:val="FFFFFF" w:themeColor="background1"/>
                              <w:kern w:val="24"/>
                            </w:rPr>
                          </w:pPr>
                          <w:r w:rsidRPr="00F474D8">
                            <w:rPr>
                              <w:rFonts w:ascii="Source Sans Pro Light" w:eastAsia="Arial" w:hAnsi="Source Sans Pro Light" w:cs="Arial"/>
                              <w:color w:val="FFFFFF" w:themeColor="background1"/>
                              <w:kern w:val="24"/>
                            </w:rPr>
                            <w:t>1901 1st Avenue, Suite 192</w:t>
                          </w:r>
                        </w:p>
                        <w:p w14:paraId="6641A518" w14:textId="5B61B515" w:rsidR="000E1060" w:rsidRPr="003A3ABE" w:rsidRDefault="00695016" w:rsidP="003A3ABE">
                          <w:pPr>
                            <w:spacing w:line="192" w:lineRule="auto"/>
                            <w:jc w:val="left"/>
                            <w:rPr>
                              <w:rFonts w:ascii="Source Sans Pro Light" w:eastAsia="Arial" w:hAnsi="Source Sans Pro Light" w:cs="Arial"/>
                              <w:color w:val="FFFFFF" w:themeColor="background1"/>
                              <w:kern w:val="24"/>
                            </w:rPr>
                          </w:pPr>
                          <w:r w:rsidRPr="00F474D8">
                            <w:rPr>
                              <w:rFonts w:ascii="Source Sans Pro Light" w:eastAsia="Arial" w:hAnsi="Source Sans Pro Light" w:cs="Arial"/>
                              <w:color w:val="FFFFFF" w:themeColor="background1"/>
                              <w:kern w:val="24"/>
                            </w:rPr>
                            <w:t>San Diego, CA 92101</w:t>
                          </w:r>
                        </w:p>
                      </w:txbxContent>
                    </v:textbox>
                  </v:shape>
                </w:pict>
              </mc:Fallback>
            </mc:AlternateContent>
          </w:r>
          <w:r w:rsidR="003A3ABE">
            <w:rPr>
              <w:noProof/>
            </w:rPr>
            <mc:AlternateContent>
              <mc:Choice Requires="wps">
                <w:drawing>
                  <wp:anchor distT="0" distB="0" distL="114300" distR="114300" simplePos="0" relativeHeight="251658244" behindDoc="0" locked="0" layoutInCell="1" allowOverlap="1" wp14:anchorId="10977237" wp14:editId="57830289">
                    <wp:simplePos x="0" y="0"/>
                    <wp:positionH relativeFrom="column">
                      <wp:posOffset>3571875</wp:posOffset>
                    </wp:positionH>
                    <wp:positionV relativeFrom="paragraph">
                      <wp:posOffset>5643880</wp:posOffset>
                    </wp:positionV>
                    <wp:extent cx="0" cy="1305560"/>
                    <wp:effectExtent l="0" t="0" r="38100" b="27940"/>
                    <wp:wrapNone/>
                    <wp:docPr id="46" name="Straight Connector 46"/>
                    <wp:cNvGraphicFramePr/>
                    <a:graphic xmlns:a="http://schemas.openxmlformats.org/drawingml/2006/main">
                      <a:graphicData uri="http://schemas.microsoft.com/office/word/2010/wordprocessingShape">
                        <wps:wsp>
                          <wps:cNvCnPr/>
                          <wps:spPr>
                            <a:xfrm>
                              <a:off x="0" y="0"/>
                              <a:ext cx="0" cy="130556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w16du="http://schemas.microsoft.com/office/word/2023/wordml/word16du">
                <w:pict>
                  <v:line id="Straight Connector 4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white [3212]" from="281.25pt,444.4pt" to="281.25pt,547.2pt" w14:anchorId="0A332DC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"/>
                </w:pict>
              </mc:Fallback>
            </mc:AlternateContent>
          </w:r>
          <w:r w:rsidR="006E67BF">
            <w:br w:type="page"/>
          </w:r>
        </w:p>
      </w:sdtContent>
    </w:sdt>
    <w:p w14:paraId="1BFBF39E" w14:textId="66850251" w:rsidR="005544CD" w:rsidRDefault="005544CD" w:rsidP="0091027E">
      <w:pPr>
        <w:spacing w:after="0"/>
      </w:pPr>
    </w:p>
    <w:bookmarkStart w:id="1" w:name="_Hlk492390962" w:displacedByCustomXml="next"/>
    <w:bookmarkEnd w:id="1" w:displacedByCustomXml="next"/>
    <w:bookmarkStart w:id="2" w:name="_Toc174577954" w:displacedByCustomXml="next"/>
    <w:bookmarkStart w:id="3" w:name="_Toc174478324" w:displacedByCustomXml="next"/>
    <w:bookmarkStart w:id="4" w:name="_Toc174563704" w:displacedByCustomXml="next"/>
    <w:bookmarkStart w:id="5" w:name="_Toc498698018" w:displacedByCustomXml="next"/>
    <w:sdt>
      <w:sdtPr>
        <w:rPr>
          <w:rFonts w:eastAsiaTheme="minorEastAsia" w:cstheme="minorBidi"/>
          <w:b w:val="0"/>
          <w:color w:val="000000" w:themeColor="text1"/>
        </w:rPr>
        <w:id w:val="-278563767"/>
        <w:docPartObj>
          <w:docPartGallery w:val="Table of Contents"/>
          <w:docPartUnique/>
        </w:docPartObj>
      </w:sdtPr>
      <w:sdtEndPr/>
      <w:sdtContent>
        <w:p w14:paraId="77518DB2" w14:textId="013464BF" w:rsidR="00680776" w:rsidRPr="00680776" w:rsidRDefault="004539AD" w:rsidP="00680776">
          <w:pPr>
            <w:pStyle w:val="Heading1"/>
            <w:numPr>
              <w:ilvl w:val="0"/>
              <w:numId w:val="0"/>
            </w:numPr>
            <w:spacing w:after="240"/>
            <w:jc w:val="center"/>
            <w:rPr>
              <w:noProof/>
            </w:rPr>
          </w:pPr>
          <w:r w:rsidRPr="0091027E">
            <w:t>Table of Contents</w:t>
          </w:r>
          <w:bookmarkEnd w:id="2"/>
          <w:r w:rsidRPr="00DD3E03">
            <w:fldChar w:fldCharType="begin"/>
          </w:r>
          <w:r w:rsidRPr="00DD3E03">
            <w:instrText xml:space="preserve"> TOC \o "1-3" \h \z \u </w:instrText>
          </w:r>
          <w:r w:rsidRPr="00DD3E03">
            <w:fldChar w:fldCharType="separate"/>
          </w:r>
          <w:hyperlink w:anchor="_Toc174577954" w:history="1"/>
        </w:p>
        <w:p w14:paraId="0EB5CDF8" w14:textId="4A918517" w:rsidR="00680776" w:rsidRDefault="007B59A1">
          <w:pPr>
            <w:pStyle w:val="TOC1"/>
            <w:rPr>
              <w:rFonts w:asciiTheme="minorHAnsi" w:eastAsiaTheme="minorEastAsia" w:hAnsiTheme="minorHAnsi"/>
              <w:noProof/>
              <w:color w:val="auto"/>
              <w:kern w:val="2"/>
              <w14:ligatures w14:val="standardContextual"/>
            </w:rPr>
          </w:pPr>
          <w:hyperlink w:anchor="_Toc174577955" w:history="1">
            <w:r w:rsidR="00680776" w:rsidRPr="00194064">
              <w:rPr>
                <w:rStyle w:val="Hyperlink"/>
                <w:noProof/>
              </w:rPr>
              <w:t>1</w:t>
            </w:r>
            <w:r w:rsidR="00680776">
              <w:rPr>
                <w:rFonts w:asciiTheme="minorHAnsi" w:eastAsiaTheme="minorEastAsia" w:hAnsiTheme="minorHAnsi"/>
                <w:noProof/>
                <w:color w:val="auto"/>
                <w:kern w:val="2"/>
                <w14:ligatures w14:val="standardContextual"/>
              </w:rPr>
              <w:tab/>
            </w:r>
            <w:r w:rsidR="00680776" w:rsidRPr="00194064">
              <w:rPr>
                <w:rStyle w:val="Hyperlink"/>
                <w:noProof/>
              </w:rPr>
              <w:t>Introduction</w:t>
            </w:r>
            <w:r w:rsidR="00680776">
              <w:rPr>
                <w:noProof/>
                <w:webHidden/>
              </w:rPr>
              <w:tab/>
            </w:r>
            <w:r w:rsidR="00680776">
              <w:rPr>
                <w:noProof/>
                <w:webHidden/>
              </w:rPr>
              <w:fldChar w:fldCharType="begin"/>
            </w:r>
            <w:r w:rsidR="00680776">
              <w:rPr>
                <w:noProof/>
                <w:webHidden/>
              </w:rPr>
              <w:instrText xml:space="preserve"> PAGEREF _Toc174577955 \h </w:instrText>
            </w:r>
            <w:r w:rsidR="00680776">
              <w:rPr>
                <w:noProof/>
                <w:webHidden/>
              </w:rPr>
            </w:r>
            <w:r w:rsidR="00680776">
              <w:rPr>
                <w:noProof/>
                <w:webHidden/>
              </w:rPr>
              <w:fldChar w:fldCharType="separate"/>
            </w:r>
            <w:r w:rsidR="00680776">
              <w:rPr>
                <w:noProof/>
                <w:webHidden/>
              </w:rPr>
              <w:t>1</w:t>
            </w:r>
            <w:r w:rsidR="00680776">
              <w:rPr>
                <w:noProof/>
                <w:webHidden/>
              </w:rPr>
              <w:fldChar w:fldCharType="end"/>
            </w:r>
          </w:hyperlink>
        </w:p>
        <w:p w14:paraId="6FAB5093" w14:textId="61C56690" w:rsidR="00680776" w:rsidRDefault="007B59A1">
          <w:pPr>
            <w:pStyle w:val="TOC1"/>
            <w:rPr>
              <w:rFonts w:asciiTheme="minorHAnsi" w:eastAsiaTheme="minorEastAsia" w:hAnsiTheme="minorHAnsi"/>
              <w:noProof/>
              <w:color w:val="auto"/>
              <w:kern w:val="2"/>
              <w14:ligatures w14:val="standardContextual"/>
            </w:rPr>
          </w:pPr>
          <w:hyperlink w:anchor="_Toc174577956" w:history="1">
            <w:r w:rsidR="00680776" w:rsidRPr="00194064">
              <w:rPr>
                <w:rStyle w:val="Hyperlink"/>
                <w:noProof/>
              </w:rPr>
              <w:t>2</w:t>
            </w:r>
            <w:r w:rsidR="00680776">
              <w:rPr>
                <w:rFonts w:asciiTheme="minorHAnsi" w:eastAsiaTheme="minorEastAsia" w:hAnsiTheme="minorHAnsi"/>
                <w:noProof/>
                <w:color w:val="auto"/>
                <w:kern w:val="2"/>
                <w14:ligatures w14:val="standardContextual"/>
              </w:rPr>
              <w:tab/>
            </w:r>
            <w:r w:rsidR="00680776" w:rsidRPr="00194064">
              <w:rPr>
                <w:rStyle w:val="Hyperlink"/>
                <w:noProof/>
              </w:rPr>
              <w:t>Understanding</w:t>
            </w:r>
            <w:r w:rsidR="00680776">
              <w:rPr>
                <w:noProof/>
                <w:webHidden/>
              </w:rPr>
              <w:tab/>
            </w:r>
            <w:r w:rsidR="00680776">
              <w:rPr>
                <w:noProof/>
                <w:webHidden/>
              </w:rPr>
              <w:fldChar w:fldCharType="begin"/>
            </w:r>
            <w:r w:rsidR="00680776">
              <w:rPr>
                <w:noProof/>
                <w:webHidden/>
              </w:rPr>
              <w:instrText xml:space="preserve"> PAGEREF _Toc174577956 \h </w:instrText>
            </w:r>
            <w:r w:rsidR="00680776">
              <w:rPr>
                <w:noProof/>
                <w:webHidden/>
              </w:rPr>
            </w:r>
            <w:r w:rsidR="00680776">
              <w:rPr>
                <w:noProof/>
                <w:webHidden/>
              </w:rPr>
              <w:fldChar w:fldCharType="separate"/>
            </w:r>
            <w:r w:rsidR="00680776">
              <w:rPr>
                <w:noProof/>
                <w:webHidden/>
              </w:rPr>
              <w:t>2</w:t>
            </w:r>
            <w:r w:rsidR="00680776">
              <w:rPr>
                <w:noProof/>
                <w:webHidden/>
              </w:rPr>
              <w:fldChar w:fldCharType="end"/>
            </w:r>
          </w:hyperlink>
        </w:p>
        <w:p w14:paraId="1A3EFB0F" w14:textId="35BAB68F" w:rsidR="00680776" w:rsidRDefault="007B59A1">
          <w:pPr>
            <w:pStyle w:val="TOC1"/>
            <w:rPr>
              <w:rFonts w:asciiTheme="minorHAnsi" w:eastAsiaTheme="minorEastAsia" w:hAnsiTheme="minorHAnsi"/>
              <w:noProof/>
              <w:color w:val="auto"/>
              <w:kern w:val="2"/>
              <w14:ligatures w14:val="standardContextual"/>
            </w:rPr>
          </w:pPr>
          <w:hyperlink w:anchor="_Toc174577957" w:history="1">
            <w:r w:rsidR="00680776" w:rsidRPr="00194064">
              <w:rPr>
                <w:rStyle w:val="Hyperlink"/>
                <w:noProof/>
              </w:rPr>
              <w:t>3</w:t>
            </w:r>
            <w:r w:rsidR="00680776">
              <w:rPr>
                <w:rFonts w:asciiTheme="minorHAnsi" w:eastAsiaTheme="minorEastAsia" w:hAnsiTheme="minorHAnsi"/>
                <w:noProof/>
                <w:color w:val="auto"/>
                <w:kern w:val="2"/>
                <w14:ligatures w14:val="standardContextual"/>
              </w:rPr>
              <w:tab/>
            </w:r>
            <w:r w:rsidR="00680776" w:rsidRPr="00194064">
              <w:rPr>
                <w:rStyle w:val="Hyperlink"/>
                <w:noProof/>
              </w:rPr>
              <w:t>Technical Approach (RTEP B.1.1)</w:t>
            </w:r>
            <w:r w:rsidR="00680776">
              <w:rPr>
                <w:noProof/>
                <w:webHidden/>
              </w:rPr>
              <w:tab/>
            </w:r>
            <w:r w:rsidR="00680776">
              <w:rPr>
                <w:noProof/>
                <w:webHidden/>
              </w:rPr>
              <w:fldChar w:fldCharType="begin"/>
            </w:r>
            <w:r w:rsidR="00680776">
              <w:rPr>
                <w:noProof/>
                <w:webHidden/>
              </w:rPr>
              <w:instrText xml:space="preserve"> PAGEREF _Toc174577957 \h </w:instrText>
            </w:r>
            <w:r w:rsidR="00680776">
              <w:rPr>
                <w:noProof/>
                <w:webHidden/>
              </w:rPr>
            </w:r>
            <w:r w:rsidR="00680776">
              <w:rPr>
                <w:noProof/>
                <w:webHidden/>
              </w:rPr>
              <w:fldChar w:fldCharType="separate"/>
            </w:r>
            <w:r w:rsidR="00680776">
              <w:rPr>
                <w:noProof/>
                <w:webHidden/>
              </w:rPr>
              <w:t>3</w:t>
            </w:r>
            <w:r w:rsidR="00680776">
              <w:rPr>
                <w:noProof/>
                <w:webHidden/>
              </w:rPr>
              <w:fldChar w:fldCharType="end"/>
            </w:r>
          </w:hyperlink>
        </w:p>
        <w:p w14:paraId="7D323840" w14:textId="262AF1BE" w:rsidR="00680776" w:rsidRDefault="007B59A1">
          <w:pPr>
            <w:pStyle w:val="TOC2"/>
            <w:tabs>
              <w:tab w:val="left" w:pos="960"/>
              <w:tab w:val="right" w:leader="dot" w:pos="9350"/>
            </w:tabs>
            <w:rPr>
              <w:rFonts w:asciiTheme="minorHAnsi" w:eastAsiaTheme="minorEastAsia" w:hAnsiTheme="minorHAnsi"/>
              <w:noProof/>
              <w:color w:val="auto"/>
              <w:kern w:val="2"/>
              <w14:ligatures w14:val="standardContextual"/>
            </w:rPr>
          </w:pPr>
          <w:hyperlink w:anchor="_Toc174577958" w:history="1">
            <w:r w:rsidR="00680776" w:rsidRPr="00194064">
              <w:rPr>
                <w:rStyle w:val="Hyperlink"/>
                <w:noProof/>
              </w:rPr>
              <w:t>3.1</w:t>
            </w:r>
            <w:r w:rsidR="00680776">
              <w:rPr>
                <w:rFonts w:asciiTheme="minorHAnsi" w:eastAsiaTheme="minorEastAsia" w:hAnsiTheme="minorHAnsi"/>
                <w:noProof/>
                <w:color w:val="auto"/>
                <w:kern w:val="2"/>
                <w14:ligatures w14:val="standardContextual"/>
              </w:rPr>
              <w:tab/>
            </w:r>
            <w:r w:rsidR="00680776" w:rsidRPr="00194064">
              <w:rPr>
                <w:rStyle w:val="Hyperlink"/>
                <w:noProof/>
              </w:rPr>
              <w:t>VistA Client Traffic Capture and Analysis (RTEP B.1.1; PWS 5.2)</w:t>
            </w:r>
            <w:r w:rsidR="00680776">
              <w:rPr>
                <w:noProof/>
                <w:webHidden/>
              </w:rPr>
              <w:tab/>
            </w:r>
            <w:r w:rsidR="00680776">
              <w:rPr>
                <w:noProof/>
                <w:webHidden/>
              </w:rPr>
              <w:fldChar w:fldCharType="begin"/>
            </w:r>
            <w:r w:rsidR="00680776">
              <w:rPr>
                <w:noProof/>
                <w:webHidden/>
              </w:rPr>
              <w:instrText xml:space="preserve"> PAGEREF _Toc174577958 \h </w:instrText>
            </w:r>
            <w:r w:rsidR="00680776">
              <w:rPr>
                <w:noProof/>
                <w:webHidden/>
              </w:rPr>
            </w:r>
            <w:r w:rsidR="00680776">
              <w:rPr>
                <w:noProof/>
                <w:webHidden/>
              </w:rPr>
              <w:fldChar w:fldCharType="separate"/>
            </w:r>
            <w:r w:rsidR="00680776">
              <w:rPr>
                <w:noProof/>
                <w:webHidden/>
              </w:rPr>
              <w:t>5</w:t>
            </w:r>
            <w:r w:rsidR="00680776">
              <w:rPr>
                <w:noProof/>
                <w:webHidden/>
              </w:rPr>
              <w:fldChar w:fldCharType="end"/>
            </w:r>
          </w:hyperlink>
        </w:p>
        <w:p w14:paraId="0AA4EC3C" w14:textId="513511AC" w:rsidR="00680776" w:rsidRDefault="007B59A1">
          <w:pPr>
            <w:pStyle w:val="TOC3"/>
            <w:rPr>
              <w:rFonts w:asciiTheme="minorHAnsi" w:eastAsiaTheme="minorEastAsia" w:hAnsiTheme="minorHAnsi"/>
              <w:bCs w:val="0"/>
              <w:kern w:val="2"/>
              <w14:ligatures w14:val="standardContextual"/>
            </w:rPr>
          </w:pPr>
          <w:hyperlink w:anchor="_Toc174577959" w:history="1">
            <w:r w:rsidR="00680776" w:rsidRPr="00194064">
              <w:rPr>
                <w:rStyle w:val="Hyperlink"/>
              </w:rPr>
              <w:t>3.1.1</w:t>
            </w:r>
            <w:r w:rsidR="00680776">
              <w:rPr>
                <w:rFonts w:asciiTheme="minorHAnsi" w:eastAsiaTheme="minorEastAsia" w:hAnsiTheme="minorHAnsi"/>
                <w:bCs w:val="0"/>
                <w:kern w:val="2"/>
                <w14:ligatures w14:val="standardContextual"/>
              </w:rPr>
              <w:tab/>
            </w:r>
            <w:r w:rsidR="00680776" w:rsidRPr="00194064">
              <w:rPr>
                <w:rStyle w:val="Hyperlink"/>
              </w:rPr>
              <w:t>Capture of VistA Client Traffic (PWS 5.2.1)</w:t>
            </w:r>
            <w:r w:rsidR="00680776">
              <w:rPr>
                <w:webHidden/>
              </w:rPr>
              <w:tab/>
            </w:r>
            <w:r w:rsidR="00680776">
              <w:rPr>
                <w:webHidden/>
              </w:rPr>
              <w:fldChar w:fldCharType="begin"/>
            </w:r>
            <w:r w:rsidR="00680776">
              <w:rPr>
                <w:webHidden/>
              </w:rPr>
              <w:instrText xml:space="preserve"> PAGEREF _Toc174577959 \h </w:instrText>
            </w:r>
            <w:r w:rsidR="00680776">
              <w:rPr>
                <w:webHidden/>
              </w:rPr>
            </w:r>
            <w:r w:rsidR="00680776">
              <w:rPr>
                <w:webHidden/>
              </w:rPr>
              <w:fldChar w:fldCharType="separate"/>
            </w:r>
            <w:r w:rsidR="00680776">
              <w:rPr>
                <w:webHidden/>
              </w:rPr>
              <w:t>6</w:t>
            </w:r>
            <w:r w:rsidR="00680776">
              <w:rPr>
                <w:webHidden/>
              </w:rPr>
              <w:fldChar w:fldCharType="end"/>
            </w:r>
          </w:hyperlink>
        </w:p>
        <w:p w14:paraId="74076C5F" w14:textId="21B3A97C" w:rsidR="00680776" w:rsidRDefault="007B59A1">
          <w:pPr>
            <w:pStyle w:val="TOC3"/>
            <w:rPr>
              <w:rFonts w:asciiTheme="minorHAnsi" w:eastAsiaTheme="minorEastAsia" w:hAnsiTheme="minorHAnsi"/>
              <w:bCs w:val="0"/>
              <w:kern w:val="2"/>
              <w14:ligatures w14:val="standardContextual"/>
            </w:rPr>
          </w:pPr>
          <w:hyperlink w:anchor="_Toc174577960" w:history="1">
            <w:r w:rsidR="00680776" w:rsidRPr="00194064">
              <w:rPr>
                <w:rStyle w:val="Hyperlink"/>
              </w:rPr>
              <w:t>3.1.2</w:t>
            </w:r>
            <w:r w:rsidR="00680776">
              <w:rPr>
                <w:rFonts w:asciiTheme="minorHAnsi" w:eastAsiaTheme="minorEastAsia" w:hAnsiTheme="minorHAnsi"/>
                <w:bCs w:val="0"/>
                <w:kern w:val="2"/>
                <w14:ligatures w14:val="standardContextual"/>
              </w:rPr>
              <w:tab/>
            </w:r>
            <w:r w:rsidR="00680776" w:rsidRPr="00194064">
              <w:rPr>
                <w:rStyle w:val="Hyperlink"/>
              </w:rPr>
              <w:t>Analysis of VistA Client Traffic (PWS 5.2.2)</w:t>
            </w:r>
            <w:r w:rsidR="00680776">
              <w:rPr>
                <w:webHidden/>
              </w:rPr>
              <w:tab/>
            </w:r>
            <w:r w:rsidR="00680776">
              <w:rPr>
                <w:webHidden/>
              </w:rPr>
              <w:fldChar w:fldCharType="begin"/>
            </w:r>
            <w:r w:rsidR="00680776">
              <w:rPr>
                <w:webHidden/>
              </w:rPr>
              <w:instrText xml:space="preserve"> PAGEREF _Toc174577960 \h </w:instrText>
            </w:r>
            <w:r w:rsidR="00680776">
              <w:rPr>
                <w:webHidden/>
              </w:rPr>
            </w:r>
            <w:r w:rsidR="00680776">
              <w:rPr>
                <w:webHidden/>
              </w:rPr>
              <w:fldChar w:fldCharType="separate"/>
            </w:r>
            <w:r w:rsidR="00680776">
              <w:rPr>
                <w:webHidden/>
              </w:rPr>
              <w:t>8</w:t>
            </w:r>
            <w:r w:rsidR="00680776">
              <w:rPr>
                <w:webHidden/>
              </w:rPr>
              <w:fldChar w:fldCharType="end"/>
            </w:r>
          </w:hyperlink>
        </w:p>
        <w:p w14:paraId="5BD569A7" w14:textId="584068AE" w:rsidR="00680776" w:rsidRDefault="007B59A1">
          <w:pPr>
            <w:pStyle w:val="TOC3"/>
            <w:rPr>
              <w:rFonts w:asciiTheme="minorHAnsi" w:eastAsiaTheme="minorEastAsia" w:hAnsiTheme="minorHAnsi"/>
              <w:bCs w:val="0"/>
              <w:kern w:val="2"/>
              <w14:ligatures w14:val="standardContextual"/>
            </w:rPr>
          </w:pPr>
          <w:hyperlink w:anchor="_Toc174577961" w:history="1">
            <w:r w:rsidR="00680776" w:rsidRPr="00194064">
              <w:rPr>
                <w:rStyle w:val="Hyperlink"/>
              </w:rPr>
              <w:t>3.1.3</w:t>
            </w:r>
            <w:r w:rsidR="00680776">
              <w:rPr>
                <w:rFonts w:asciiTheme="minorHAnsi" w:eastAsiaTheme="minorEastAsia" w:hAnsiTheme="minorHAnsi"/>
                <w:bCs w:val="0"/>
                <w:kern w:val="2"/>
                <w14:ligatures w14:val="standardContextual"/>
              </w:rPr>
              <w:tab/>
            </w:r>
            <w:r w:rsidR="00680776" w:rsidRPr="00194064">
              <w:rPr>
                <w:rStyle w:val="Hyperlink"/>
              </w:rPr>
              <w:t>Analysis of Use of Key VistA Clients (PWS 5.2.3)</w:t>
            </w:r>
            <w:r w:rsidR="00680776">
              <w:rPr>
                <w:webHidden/>
              </w:rPr>
              <w:tab/>
            </w:r>
            <w:r w:rsidR="00680776">
              <w:rPr>
                <w:webHidden/>
              </w:rPr>
              <w:fldChar w:fldCharType="begin"/>
            </w:r>
            <w:r w:rsidR="00680776">
              <w:rPr>
                <w:webHidden/>
              </w:rPr>
              <w:instrText xml:space="preserve"> PAGEREF _Toc174577961 \h </w:instrText>
            </w:r>
            <w:r w:rsidR="00680776">
              <w:rPr>
                <w:webHidden/>
              </w:rPr>
            </w:r>
            <w:r w:rsidR="00680776">
              <w:rPr>
                <w:webHidden/>
              </w:rPr>
              <w:fldChar w:fldCharType="separate"/>
            </w:r>
            <w:r w:rsidR="00680776">
              <w:rPr>
                <w:webHidden/>
              </w:rPr>
              <w:t>11</w:t>
            </w:r>
            <w:r w:rsidR="00680776">
              <w:rPr>
                <w:webHidden/>
              </w:rPr>
              <w:fldChar w:fldCharType="end"/>
            </w:r>
          </w:hyperlink>
        </w:p>
        <w:p w14:paraId="25431026" w14:textId="34AA7DEE" w:rsidR="00680776" w:rsidRDefault="007B59A1">
          <w:pPr>
            <w:pStyle w:val="TOC3"/>
            <w:rPr>
              <w:rFonts w:asciiTheme="minorHAnsi" w:eastAsiaTheme="minorEastAsia" w:hAnsiTheme="minorHAnsi"/>
              <w:bCs w:val="0"/>
              <w:kern w:val="2"/>
              <w14:ligatures w14:val="standardContextual"/>
            </w:rPr>
          </w:pPr>
          <w:hyperlink w:anchor="_Toc174577962" w:history="1">
            <w:r w:rsidR="00680776" w:rsidRPr="00194064">
              <w:rPr>
                <w:rStyle w:val="Hyperlink"/>
              </w:rPr>
              <w:t>3.1.4</w:t>
            </w:r>
            <w:r w:rsidR="00680776">
              <w:rPr>
                <w:rFonts w:asciiTheme="minorHAnsi" w:eastAsiaTheme="minorEastAsia" w:hAnsiTheme="minorHAnsi"/>
                <w:bCs w:val="0"/>
                <w:kern w:val="2"/>
                <w14:ligatures w14:val="standardContextual"/>
              </w:rPr>
              <w:tab/>
            </w:r>
            <w:r w:rsidR="00680776" w:rsidRPr="00194064">
              <w:rPr>
                <w:rStyle w:val="Hyperlink"/>
              </w:rPr>
              <w:t>VistA Client Use Improvement Report (PWS 5.2.4)</w:t>
            </w:r>
            <w:r w:rsidR="00680776">
              <w:rPr>
                <w:webHidden/>
              </w:rPr>
              <w:tab/>
            </w:r>
            <w:r w:rsidR="00680776">
              <w:rPr>
                <w:webHidden/>
              </w:rPr>
              <w:fldChar w:fldCharType="begin"/>
            </w:r>
            <w:r w:rsidR="00680776">
              <w:rPr>
                <w:webHidden/>
              </w:rPr>
              <w:instrText xml:space="preserve"> PAGEREF _Toc174577962 \h </w:instrText>
            </w:r>
            <w:r w:rsidR="00680776">
              <w:rPr>
                <w:webHidden/>
              </w:rPr>
            </w:r>
            <w:r w:rsidR="00680776">
              <w:rPr>
                <w:webHidden/>
              </w:rPr>
              <w:fldChar w:fldCharType="separate"/>
            </w:r>
            <w:r w:rsidR="00680776">
              <w:rPr>
                <w:webHidden/>
              </w:rPr>
              <w:t>16</w:t>
            </w:r>
            <w:r w:rsidR="00680776">
              <w:rPr>
                <w:webHidden/>
              </w:rPr>
              <w:fldChar w:fldCharType="end"/>
            </w:r>
          </w:hyperlink>
        </w:p>
        <w:p w14:paraId="18CF4B89" w14:textId="55D9C67F" w:rsidR="00680776" w:rsidRDefault="007B59A1">
          <w:pPr>
            <w:pStyle w:val="TOC2"/>
            <w:tabs>
              <w:tab w:val="left" w:pos="960"/>
              <w:tab w:val="right" w:leader="dot" w:pos="9350"/>
            </w:tabs>
            <w:rPr>
              <w:rFonts w:asciiTheme="minorHAnsi" w:eastAsiaTheme="minorEastAsia" w:hAnsiTheme="minorHAnsi"/>
              <w:noProof/>
              <w:color w:val="auto"/>
              <w:kern w:val="2"/>
              <w14:ligatures w14:val="standardContextual"/>
            </w:rPr>
          </w:pPr>
          <w:hyperlink w:anchor="_Toc174577963" w:history="1">
            <w:r w:rsidR="00680776" w:rsidRPr="00194064">
              <w:rPr>
                <w:rStyle w:val="Hyperlink"/>
                <w:noProof/>
              </w:rPr>
              <w:t>3.2</w:t>
            </w:r>
            <w:r w:rsidR="00680776">
              <w:rPr>
                <w:rFonts w:asciiTheme="minorHAnsi" w:eastAsiaTheme="minorEastAsia" w:hAnsiTheme="minorHAnsi"/>
                <w:noProof/>
                <w:color w:val="auto"/>
                <w:kern w:val="2"/>
                <w14:ligatures w14:val="standardContextual"/>
              </w:rPr>
              <w:tab/>
            </w:r>
            <w:r w:rsidR="00680776" w:rsidRPr="00194064">
              <w:rPr>
                <w:rStyle w:val="Hyperlink"/>
                <w:noProof/>
              </w:rPr>
              <w:t>Migrated VistA Client Traffic Capture and Analysis (RTEP B.1.1; PWS 5.3)</w:t>
            </w:r>
            <w:r w:rsidR="00680776">
              <w:rPr>
                <w:noProof/>
                <w:webHidden/>
              </w:rPr>
              <w:tab/>
            </w:r>
            <w:r w:rsidR="00680776">
              <w:rPr>
                <w:noProof/>
                <w:webHidden/>
              </w:rPr>
              <w:fldChar w:fldCharType="begin"/>
            </w:r>
            <w:r w:rsidR="00680776">
              <w:rPr>
                <w:noProof/>
                <w:webHidden/>
              </w:rPr>
              <w:instrText xml:space="preserve"> PAGEREF _Toc174577963 \h </w:instrText>
            </w:r>
            <w:r w:rsidR="00680776">
              <w:rPr>
                <w:noProof/>
                <w:webHidden/>
              </w:rPr>
            </w:r>
            <w:r w:rsidR="00680776">
              <w:rPr>
                <w:noProof/>
                <w:webHidden/>
              </w:rPr>
              <w:fldChar w:fldCharType="separate"/>
            </w:r>
            <w:r w:rsidR="00680776">
              <w:rPr>
                <w:noProof/>
                <w:webHidden/>
              </w:rPr>
              <w:t>17</w:t>
            </w:r>
            <w:r w:rsidR="00680776">
              <w:rPr>
                <w:noProof/>
                <w:webHidden/>
              </w:rPr>
              <w:fldChar w:fldCharType="end"/>
            </w:r>
          </w:hyperlink>
        </w:p>
        <w:p w14:paraId="6391966B" w14:textId="584428FA" w:rsidR="00680776" w:rsidRDefault="007B59A1">
          <w:pPr>
            <w:pStyle w:val="TOC3"/>
            <w:rPr>
              <w:rFonts w:asciiTheme="minorHAnsi" w:eastAsiaTheme="minorEastAsia" w:hAnsiTheme="minorHAnsi"/>
              <w:bCs w:val="0"/>
              <w:kern w:val="2"/>
              <w14:ligatures w14:val="standardContextual"/>
            </w:rPr>
          </w:pPr>
          <w:hyperlink w:anchor="_Toc174577964" w:history="1">
            <w:r w:rsidR="00680776" w:rsidRPr="00194064">
              <w:rPr>
                <w:rStyle w:val="Hyperlink"/>
              </w:rPr>
              <w:t>3.2.1</w:t>
            </w:r>
            <w:r w:rsidR="00680776">
              <w:rPr>
                <w:rFonts w:asciiTheme="minorHAnsi" w:eastAsiaTheme="minorEastAsia" w:hAnsiTheme="minorHAnsi"/>
                <w:bCs w:val="0"/>
                <w:kern w:val="2"/>
                <w14:ligatures w14:val="standardContextual"/>
              </w:rPr>
              <w:tab/>
            </w:r>
            <w:r w:rsidR="00680776" w:rsidRPr="00194064">
              <w:rPr>
                <w:rStyle w:val="Hyperlink"/>
              </w:rPr>
              <w:t>Migrated VistA Client Traffic Analysis (PWS 5.3.1)</w:t>
            </w:r>
            <w:r w:rsidR="00680776">
              <w:rPr>
                <w:webHidden/>
              </w:rPr>
              <w:tab/>
            </w:r>
            <w:r w:rsidR="00680776">
              <w:rPr>
                <w:webHidden/>
              </w:rPr>
              <w:fldChar w:fldCharType="begin"/>
            </w:r>
            <w:r w:rsidR="00680776">
              <w:rPr>
                <w:webHidden/>
              </w:rPr>
              <w:instrText xml:space="preserve"> PAGEREF _Toc174577964 \h </w:instrText>
            </w:r>
            <w:r w:rsidR="00680776">
              <w:rPr>
                <w:webHidden/>
              </w:rPr>
            </w:r>
            <w:r w:rsidR="00680776">
              <w:rPr>
                <w:webHidden/>
              </w:rPr>
              <w:fldChar w:fldCharType="separate"/>
            </w:r>
            <w:r w:rsidR="00680776">
              <w:rPr>
                <w:webHidden/>
              </w:rPr>
              <w:t>18</w:t>
            </w:r>
            <w:r w:rsidR="00680776">
              <w:rPr>
                <w:webHidden/>
              </w:rPr>
              <w:fldChar w:fldCharType="end"/>
            </w:r>
          </w:hyperlink>
        </w:p>
        <w:p w14:paraId="634463EE" w14:textId="68720B97" w:rsidR="00680776" w:rsidRDefault="007B59A1">
          <w:pPr>
            <w:pStyle w:val="TOC3"/>
            <w:rPr>
              <w:rFonts w:asciiTheme="minorHAnsi" w:eastAsiaTheme="minorEastAsia" w:hAnsiTheme="minorHAnsi"/>
              <w:bCs w:val="0"/>
              <w:kern w:val="2"/>
              <w14:ligatures w14:val="standardContextual"/>
            </w:rPr>
          </w:pPr>
          <w:hyperlink w:anchor="_Toc174577965" w:history="1">
            <w:r w:rsidR="00680776" w:rsidRPr="00194064">
              <w:rPr>
                <w:rStyle w:val="Hyperlink"/>
              </w:rPr>
              <w:t>3.2.2</w:t>
            </w:r>
            <w:r w:rsidR="00680776">
              <w:rPr>
                <w:rFonts w:asciiTheme="minorHAnsi" w:eastAsiaTheme="minorEastAsia" w:hAnsiTheme="minorHAnsi"/>
                <w:bCs w:val="0"/>
                <w:kern w:val="2"/>
                <w14:ligatures w14:val="standardContextual"/>
              </w:rPr>
              <w:tab/>
            </w:r>
            <w:r w:rsidR="00680776" w:rsidRPr="00194064">
              <w:rPr>
                <w:rStyle w:val="Hyperlink"/>
              </w:rPr>
              <w:t>VistA Community Care Client Traffic Analysis (PWS 5.3.2)</w:t>
            </w:r>
            <w:r w:rsidR="00680776">
              <w:rPr>
                <w:webHidden/>
              </w:rPr>
              <w:tab/>
            </w:r>
            <w:r w:rsidR="00680776">
              <w:rPr>
                <w:webHidden/>
              </w:rPr>
              <w:fldChar w:fldCharType="begin"/>
            </w:r>
            <w:r w:rsidR="00680776">
              <w:rPr>
                <w:webHidden/>
              </w:rPr>
              <w:instrText xml:space="preserve"> PAGEREF _Toc174577965 \h </w:instrText>
            </w:r>
            <w:r w:rsidR="00680776">
              <w:rPr>
                <w:webHidden/>
              </w:rPr>
            </w:r>
            <w:r w:rsidR="00680776">
              <w:rPr>
                <w:webHidden/>
              </w:rPr>
              <w:fldChar w:fldCharType="separate"/>
            </w:r>
            <w:r w:rsidR="00680776">
              <w:rPr>
                <w:webHidden/>
              </w:rPr>
              <w:t>19</w:t>
            </w:r>
            <w:r w:rsidR="00680776">
              <w:rPr>
                <w:webHidden/>
              </w:rPr>
              <w:fldChar w:fldCharType="end"/>
            </w:r>
          </w:hyperlink>
        </w:p>
        <w:p w14:paraId="51BA923A" w14:textId="730DE7AA" w:rsidR="00680776" w:rsidRDefault="007B59A1">
          <w:pPr>
            <w:pStyle w:val="TOC1"/>
            <w:rPr>
              <w:rFonts w:asciiTheme="minorHAnsi" w:eastAsiaTheme="minorEastAsia" w:hAnsiTheme="minorHAnsi"/>
              <w:noProof/>
              <w:color w:val="auto"/>
              <w:kern w:val="2"/>
              <w14:ligatures w14:val="standardContextual"/>
            </w:rPr>
          </w:pPr>
          <w:hyperlink w:anchor="_Toc174577966" w:history="1">
            <w:r w:rsidR="00680776" w:rsidRPr="00194064">
              <w:rPr>
                <w:rStyle w:val="Hyperlink"/>
                <w:noProof/>
              </w:rPr>
              <w:t>4</w:t>
            </w:r>
            <w:r w:rsidR="00680776">
              <w:rPr>
                <w:rFonts w:asciiTheme="minorHAnsi" w:eastAsiaTheme="minorEastAsia" w:hAnsiTheme="minorHAnsi"/>
                <w:noProof/>
                <w:color w:val="auto"/>
                <w:kern w:val="2"/>
                <w14:ligatures w14:val="standardContextual"/>
              </w:rPr>
              <w:tab/>
            </w:r>
            <w:r w:rsidR="00680776" w:rsidRPr="00194064">
              <w:rPr>
                <w:rStyle w:val="Hyperlink"/>
                <w:noProof/>
              </w:rPr>
              <w:t>Project Task Schedule (RTEP B.1.2)</w:t>
            </w:r>
            <w:r w:rsidR="00680776">
              <w:rPr>
                <w:noProof/>
                <w:webHidden/>
              </w:rPr>
              <w:tab/>
            </w:r>
            <w:r w:rsidR="00680776">
              <w:rPr>
                <w:noProof/>
                <w:webHidden/>
              </w:rPr>
              <w:fldChar w:fldCharType="begin"/>
            </w:r>
            <w:r w:rsidR="00680776">
              <w:rPr>
                <w:noProof/>
                <w:webHidden/>
              </w:rPr>
              <w:instrText xml:space="preserve"> PAGEREF _Toc174577966 \h </w:instrText>
            </w:r>
            <w:r w:rsidR="00680776">
              <w:rPr>
                <w:noProof/>
                <w:webHidden/>
              </w:rPr>
            </w:r>
            <w:r w:rsidR="00680776">
              <w:rPr>
                <w:noProof/>
                <w:webHidden/>
              </w:rPr>
              <w:fldChar w:fldCharType="separate"/>
            </w:r>
            <w:r w:rsidR="00680776">
              <w:rPr>
                <w:noProof/>
                <w:webHidden/>
              </w:rPr>
              <w:t>20</w:t>
            </w:r>
            <w:r w:rsidR="00680776">
              <w:rPr>
                <w:noProof/>
                <w:webHidden/>
              </w:rPr>
              <w:fldChar w:fldCharType="end"/>
            </w:r>
          </w:hyperlink>
        </w:p>
        <w:p w14:paraId="7D88A311" w14:textId="7FB07F35" w:rsidR="00680776" w:rsidRDefault="007B59A1">
          <w:pPr>
            <w:pStyle w:val="TOC1"/>
            <w:rPr>
              <w:rFonts w:asciiTheme="minorHAnsi" w:eastAsiaTheme="minorEastAsia" w:hAnsiTheme="minorHAnsi"/>
              <w:noProof/>
              <w:color w:val="auto"/>
              <w:kern w:val="2"/>
              <w14:ligatures w14:val="standardContextual"/>
            </w:rPr>
          </w:pPr>
          <w:hyperlink w:anchor="_Toc174577967" w:history="1">
            <w:r w:rsidR="00680776" w:rsidRPr="00194064">
              <w:rPr>
                <w:rStyle w:val="Hyperlink"/>
                <w:noProof/>
              </w:rPr>
              <w:t>5</w:t>
            </w:r>
            <w:r w:rsidR="00680776">
              <w:rPr>
                <w:rFonts w:asciiTheme="minorHAnsi" w:eastAsiaTheme="minorEastAsia" w:hAnsiTheme="minorHAnsi"/>
                <w:noProof/>
                <w:color w:val="auto"/>
                <w:kern w:val="2"/>
                <w14:ligatures w14:val="standardContextual"/>
              </w:rPr>
              <w:tab/>
            </w:r>
            <w:r w:rsidR="00680776" w:rsidRPr="00194064">
              <w:rPr>
                <w:rStyle w:val="Hyperlink"/>
                <w:noProof/>
              </w:rPr>
              <w:t>Level of Effort (RTEP B.1.3)</w:t>
            </w:r>
            <w:r w:rsidR="00680776">
              <w:rPr>
                <w:noProof/>
                <w:webHidden/>
              </w:rPr>
              <w:tab/>
            </w:r>
            <w:r w:rsidR="00680776">
              <w:rPr>
                <w:noProof/>
                <w:webHidden/>
              </w:rPr>
              <w:fldChar w:fldCharType="begin"/>
            </w:r>
            <w:r w:rsidR="00680776">
              <w:rPr>
                <w:noProof/>
                <w:webHidden/>
              </w:rPr>
              <w:instrText xml:space="preserve"> PAGEREF _Toc174577967 \h </w:instrText>
            </w:r>
            <w:r w:rsidR="00680776">
              <w:rPr>
                <w:noProof/>
                <w:webHidden/>
              </w:rPr>
            </w:r>
            <w:r w:rsidR="00680776">
              <w:rPr>
                <w:noProof/>
                <w:webHidden/>
              </w:rPr>
              <w:fldChar w:fldCharType="separate"/>
            </w:r>
            <w:r w:rsidR="00680776">
              <w:rPr>
                <w:noProof/>
                <w:webHidden/>
              </w:rPr>
              <w:t>25</w:t>
            </w:r>
            <w:r w:rsidR="00680776">
              <w:rPr>
                <w:noProof/>
                <w:webHidden/>
              </w:rPr>
              <w:fldChar w:fldCharType="end"/>
            </w:r>
          </w:hyperlink>
        </w:p>
        <w:p w14:paraId="1BFBF3B7" w14:textId="57E9A2F5" w:rsidR="00CF4A31" w:rsidRPr="00DD3E03" w:rsidRDefault="004539AD" w:rsidP="00CF4A31">
          <w:r w:rsidRPr="00DD3E03">
            <w:rPr>
              <w:noProof/>
            </w:rPr>
            <w:fldChar w:fldCharType="end"/>
          </w:r>
        </w:p>
        <w:bookmarkEnd w:id="3" w:displacedByCustomXml="next"/>
        <w:bookmarkEnd w:id="4" w:displacedByCustomXml="next"/>
      </w:sdtContent>
    </w:sdt>
    <w:p w14:paraId="1BFBF3B8" w14:textId="01DD185B" w:rsidR="008F4446" w:rsidRPr="00CF4A31" w:rsidRDefault="00CF4A31" w:rsidP="00CF4A31">
      <w:pPr>
        <w:tabs>
          <w:tab w:val="center" w:pos="4680"/>
        </w:tabs>
        <w:sectPr w:rsidR="008F4446" w:rsidRPr="00CF4A31" w:rsidSect="009D1F59">
          <w:headerReference w:type="default" r:id="rId14"/>
          <w:footerReference w:type="default" r:id="rId15"/>
          <w:pgSz w:w="12240" w:h="15840"/>
          <w:pgMar w:top="1440" w:right="1440" w:bottom="1440" w:left="1440" w:header="720" w:footer="144" w:gutter="0"/>
          <w:pgNumType w:fmt="lowerRoman" w:start="0"/>
          <w:cols w:space="720"/>
          <w:titlePg/>
          <w:docGrid w:linePitch="360"/>
        </w:sectPr>
      </w:pPr>
      <w:r>
        <w:tab/>
      </w:r>
    </w:p>
    <w:bookmarkStart w:id="6" w:name="_Toc174560330"/>
    <w:bookmarkStart w:id="7" w:name="_Toc174577955"/>
    <w:bookmarkEnd w:id="5"/>
    <w:p w14:paraId="1BFBF3C6" w14:textId="4541B32E" w:rsidR="004539AD" w:rsidRPr="00435646" w:rsidRDefault="00A7756A" w:rsidP="00BC3308">
      <w:pPr>
        <w:pStyle w:val="Heading1"/>
      </w:pPr>
      <w:r w:rsidRPr="002B034C">
        <w:rPr>
          <w:bCs/>
          <w:noProof/>
        </w:rPr>
        <w:lastRenderedPageBreak/>
        <mc:AlternateContent>
          <mc:Choice Requires="wps">
            <w:drawing>
              <wp:anchor distT="45720" distB="45720" distL="114300" distR="114300" simplePos="0" relativeHeight="251658243" behindDoc="0" locked="0" layoutInCell="1" allowOverlap="1" wp14:anchorId="6BAA1229" wp14:editId="570317AA">
                <wp:simplePos x="0" y="0"/>
                <wp:positionH relativeFrom="margin">
                  <wp:posOffset>2803525</wp:posOffset>
                </wp:positionH>
                <wp:positionV relativeFrom="paragraph">
                  <wp:posOffset>264</wp:posOffset>
                </wp:positionV>
                <wp:extent cx="3148330" cy="4218305"/>
                <wp:effectExtent l="0" t="0" r="13970" b="10795"/>
                <wp:wrapSquare wrapText="bothSides"/>
                <wp:docPr id="1743113140" name="Text Box 1743113140" descr="Call out box detailing the strength of Team VetsEZ's Solu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8330" cy="4218305"/>
                        </a:xfrm>
                        <a:prstGeom prst="rect">
                          <a:avLst/>
                        </a:prstGeom>
                        <a:solidFill>
                          <a:srgbClr val="002060"/>
                        </a:solidFill>
                        <a:ln w="25400">
                          <a:solidFill>
                            <a:srgbClr val="00B0F0"/>
                          </a:solidFill>
                          <a:miter lim="800000"/>
                          <a:headEnd/>
                          <a:tailEnd/>
                        </a:ln>
                      </wps:spPr>
                      <wps:txbx>
                        <w:txbxContent>
                          <w:p w14:paraId="654E6CB4" w14:textId="42F4A6B0" w:rsidR="00B1359F" w:rsidRPr="00F97B0F" w:rsidRDefault="00DB28A4" w:rsidP="00B1359F">
                            <w:pPr>
                              <w:pBdr>
                                <w:bottom w:val="single" w:sz="4" w:space="1" w:color="auto"/>
                              </w:pBdr>
                              <w:shd w:val="clear" w:color="auto" w:fill="C00000"/>
                              <w:spacing w:after="0"/>
                              <w:suppressOverlap/>
                              <w:jc w:val="center"/>
                              <w:rPr>
                                <w:rFonts w:ascii="Arial Narrow" w:eastAsia="Times New Roman" w:hAnsi="Arial Narrow" w:cs="Arial"/>
                                <w:b/>
                                <w:smallCaps/>
                                <w:color w:val="FFFFFF" w:themeColor="background1"/>
                                <w:sz w:val="22"/>
                              </w:rPr>
                            </w:pPr>
                            <w:r>
                              <w:rPr>
                                <w:rFonts w:ascii="Arial Narrow" w:eastAsia="Times New Roman" w:hAnsi="Arial Narrow" w:cs="Arial"/>
                                <w:b/>
                                <w:smallCaps/>
                                <w:color w:val="FFFFFF" w:themeColor="background1"/>
                                <w:sz w:val="22"/>
                              </w:rPr>
                              <w:t>Value Add</w:t>
                            </w:r>
                            <w:r w:rsidR="001D0101">
                              <w:rPr>
                                <w:rFonts w:ascii="Arial Narrow" w:eastAsia="Times New Roman" w:hAnsi="Arial Narrow" w:cs="Arial"/>
                                <w:b/>
                                <w:smallCaps/>
                                <w:color w:val="FFFFFF" w:themeColor="background1"/>
                                <w:sz w:val="22"/>
                              </w:rPr>
                              <w:t>ition</w:t>
                            </w:r>
                            <w:r>
                              <w:rPr>
                                <w:rFonts w:ascii="Arial Narrow" w:eastAsia="Times New Roman" w:hAnsi="Arial Narrow" w:cs="Arial"/>
                                <w:b/>
                                <w:smallCaps/>
                                <w:color w:val="FFFFFF" w:themeColor="background1"/>
                                <w:sz w:val="22"/>
                              </w:rPr>
                              <w:t>s</w:t>
                            </w:r>
                            <w:r w:rsidR="00B1359F">
                              <w:rPr>
                                <w:rFonts w:ascii="Arial Narrow" w:eastAsia="Times New Roman" w:hAnsi="Arial Narrow" w:cs="Arial"/>
                                <w:b/>
                                <w:smallCaps/>
                                <w:color w:val="FFFFFF" w:themeColor="background1"/>
                                <w:sz w:val="22"/>
                              </w:rPr>
                              <w:t xml:space="preserve"> of Team </w:t>
                            </w:r>
                            <w:r w:rsidR="00B1359F" w:rsidRPr="00B17E99">
                              <w:rPr>
                                <w:rFonts w:ascii="Arial Narrow" w:eastAsia="Times New Roman" w:hAnsi="Arial Narrow" w:cs="Arial"/>
                                <w:b/>
                                <w:smallCaps/>
                                <w:color w:val="FFFFFF" w:themeColor="background1"/>
                                <w:sz w:val="22"/>
                              </w:rPr>
                              <w:t>VetsEZ</w:t>
                            </w:r>
                            <w:r w:rsidR="00B1359F">
                              <w:rPr>
                                <w:rFonts w:ascii="Arial Narrow" w:eastAsia="Times New Roman" w:hAnsi="Arial Narrow" w:cs="Arial"/>
                                <w:b/>
                                <w:smallCaps/>
                                <w:color w:val="FFFFFF" w:themeColor="background1"/>
                                <w:sz w:val="22"/>
                              </w:rPr>
                              <w:t xml:space="preserve">’s </w:t>
                            </w:r>
                            <w:r w:rsidR="006B2900">
                              <w:rPr>
                                <w:rFonts w:ascii="Arial Narrow" w:eastAsia="Times New Roman" w:hAnsi="Arial Narrow" w:cs="Arial"/>
                                <w:b/>
                                <w:smallCaps/>
                                <w:color w:val="FFFFFF" w:themeColor="background1"/>
                                <w:sz w:val="22"/>
                              </w:rPr>
                              <w:t>VA</w:t>
                            </w:r>
                            <w:r w:rsidR="00C51928">
                              <w:rPr>
                                <w:rFonts w:ascii="Arial Narrow" w:eastAsia="Times New Roman" w:hAnsi="Arial Narrow" w:cs="Arial"/>
                                <w:b/>
                                <w:smallCaps/>
                                <w:color w:val="FFFFFF" w:themeColor="background1"/>
                                <w:sz w:val="22"/>
                              </w:rPr>
                              <w:t>2</w:t>
                            </w:r>
                            <w:r w:rsidR="006B2900">
                              <w:rPr>
                                <w:rFonts w:ascii="Arial Narrow" w:eastAsia="Times New Roman" w:hAnsi="Arial Narrow" w:cs="Arial"/>
                                <w:b/>
                                <w:smallCaps/>
                                <w:color w:val="FFFFFF" w:themeColor="background1"/>
                                <w:sz w:val="22"/>
                              </w:rPr>
                              <w:t xml:space="preserve"> </w:t>
                            </w:r>
                            <w:r w:rsidR="00B1359F">
                              <w:rPr>
                                <w:rFonts w:ascii="Arial Narrow" w:eastAsia="Times New Roman" w:hAnsi="Arial Narrow" w:cs="Arial"/>
                                <w:b/>
                                <w:smallCaps/>
                                <w:color w:val="FFFFFF" w:themeColor="background1"/>
                                <w:sz w:val="22"/>
                              </w:rPr>
                              <w:t>Solution</w:t>
                            </w:r>
                          </w:p>
                          <w:p w14:paraId="70F61F90" w14:textId="11410F2D" w:rsidR="00A7756A" w:rsidRPr="00A7756A" w:rsidRDefault="00A7756A" w:rsidP="00A7756A">
                            <w:pPr>
                              <w:spacing w:after="0"/>
                              <w:ind w:left="180" w:hanging="180"/>
                              <w:suppressOverlap/>
                              <w:rPr>
                                <w:rFonts w:ascii="Arial Narrow" w:eastAsia="Times New Roman" w:hAnsi="Arial Narrow" w:cs="Times New Roman"/>
                                <w:color w:val="FFFFFF" w:themeColor="background1"/>
                                <w:sz w:val="20"/>
                                <w:szCs w:val="20"/>
                              </w:rPr>
                            </w:pPr>
                            <w:r w:rsidRPr="00A7756A">
                              <w:rPr>
                                <w:rFonts w:ascii="Arial Narrow" w:eastAsia="Times New Roman" w:hAnsi="Arial Narrow" w:cs="Times New Roman"/>
                                <w:color w:val="FFFFFF" w:themeColor="background1"/>
                                <w:sz w:val="20"/>
                                <w:szCs w:val="20"/>
                              </w:rPr>
                              <w:t>•</w:t>
                            </w:r>
                            <w:r>
                              <w:rPr>
                                <w:rFonts w:ascii="Arial Narrow" w:eastAsia="Times New Roman" w:hAnsi="Arial Narrow" w:cs="Times New Roman"/>
                                <w:color w:val="FFFFFF" w:themeColor="background1"/>
                                <w:sz w:val="20"/>
                                <w:szCs w:val="20"/>
                              </w:rPr>
                              <w:t xml:space="preserve"> </w:t>
                            </w:r>
                            <w:r>
                              <w:rPr>
                                <w:rFonts w:ascii="Arial Narrow" w:eastAsia="Times New Roman" w:hAnsi="Arial Narrow" w:cs="Times New Roman"/>
                                <w:color w:val="FFFFFF" w:themeColor="background1"/>
                                <w:sz w:val="20"/>
                                <w:szCs w:val="20"/>
                              </w:rPr>
                              <w:tab/>
                            </w:r>
                            <w:r w:rsidRPr="00A7756A">
                              <w:rPr>
                                <w:rFonts w:ascii="Arial Narrow" w:eastAsia="Times New Roman" w:hAnsi="Arial Narrow" w:cs="Times New Roman"/>
                                <w:color w:val="FFFFFF" w:themeColor="background1"/>
                                <w:sz w:val="20"/>
                                <w:szCs w:val="20"/>
                              </w:rPr>
                              <w:t xml:space="preserve">Our analysis of </w:t>
                            </w:r>
                            <w:r w:rsidR="00E9515F" w:rsidRPr="00E9515F">
                              <w:rPr>
                                <w:rFonts w:ascii="Arial Narrow" w:eastAsia="Times New Roman" w:hAnsi="Arial Narrow" w:cs="Times New Roman"/>
                                <w:color w:val="FFFFFF" w:themeColor="background1"/>
                                <w:sz w:val="20"/>
                                <w:szCs w:val="20"/>
                              </w:rPr>
                              <w:t>Remote Procedure Call</w:t>
                            </w:r>
                            <w:r w:rsidR="00E9515F">
                              <w:rPr>
                                <w:rFonts w:ascii="Arial Narrow" w:eastAsia="Times New Roman" w:hAnsi="Arial Narrow" w:cs="Times New Roman"/>
                                <w:color w:val="FFFFFF" w:themeColor="background1"/>
                                <w:sz w:val="20"/>
                                <w:szCs w:val="20"/>
                              </w:rPr>
                              <w:t xml:space="preserve"> (</w:t>
                            </w:r>
                            <w:r w:rsidRPr="00A7756A">
                              <w:rPr>
                                <w:rFonts w:ascii="Arial Narrow" w:eastAsia="Times New Roman" w:hAnsi="Arial Narrow" w:cs="Times New Roman"/>
                                <w:color w:val="FFFFFF" w:themeColor="background1"/>
                                <w:sz w:val="20"/>
                                <w:szCs w:val="20"/>
                              </w:rPr>
                              <w:t>RPC</w:t>
                            </w:r>
                            <w:r w:rsidR="00E9515F">
                              <w:rPr>
                                <w:rFonts w:ascii="Arial Narrow" w:eastAsia="Times New Roman" w:hAnsi="Arial Narrow" w:cs="Times New Roman"/>
                                <w:color w:val="FFFFFF" w:themeColor="background1"/>
                                <w:sz w:val="20"/>
                                <w:szCs w:val="20"/>
                              </w:rPr>
                              <w:t>)</w:t>
                            </w:r>
                            <w:r w:rsidRPr="00A7756A">
                              <w:rPr>
                                <w:rFonts w:ascii="Arial Narrow" w:eastAsia="Times New Roman" w:hAnsi="Arial Narrow" w:cs="Times New Roman"/>
                                <w:color w:val="FFFFFF" w:themeColor="background1"/>
                                <w:sz w:val="20"/>
                                <w:szCs w:val="20"/>
                              </w:rPr>
                              <w:t xml:space="preserve"> traffic patterns will </w:t>
                            </w:r>
                            <w:r w:rsidRPr="00792514">
                              <w:rPr>
                                <w:rFonts w:ascii="Arial Narrow" w:eastAsia="Times New Roman" w:hAnsi="Arial Narrow" w:cs="Times New Roman"/>
                                <w:b/>
                                <w:bCs/>
                                <w:color w:val="FFFFFF" w:themeColor="background1"/>
                                <w:sz w:val="20"/>
                                <w:szCs w:val="20"/>
                              </w:rPr>
                              <w:t>optimize clinical workflows</w:t>
                            </w:r>
                            <w:r w:rsidRPr="00A7756A">
                              <w:rPr>
                                <w:rFonts w:ascii="Arial Narrow" w:eastAsia="Times New Roman" w:hAnsi="Arial Narrow" w:cs="Times New Roman"/>
                                <w:color w:val="FFFFFF" w:themeColor="background1"/>
                                <w:sz w:val="20"/>
                                <w:szCs w:val="20"/>
                              </w:rPr>
                              <w:t>, reducing wait times and improving care for Veterans.</w:t>
                            </w:r>
                          </w:p>
                          <w:p w14:paraId="1D629061" w14:textId="6609C126" w:rsidR="00A7756A" w:rsidRPr="00A7756A" w:rsidRDefault="00A7756A" w:rsidP="00A7756A">
                            <w:pPr>
                              <w:spacing w:after="0"/>
                              <w:ind w:left="180" w:hanging="180"/>
                              <w:suppressOverlap/>
                              <w:rPr>
                                <w:rFonts w:ascii="Arial Narrow" w:eastAsia="Times New Roman" w:hAnsi="Arial Narrow" w:cs="Times New Roman"/>
                                <w:color w:val="FFFFFF" w:themeColor="background1"/>
                                <w:sz w:val="20"/>
                                <w:szCs w:val="20"/>
                              </w:rPr>
                            </w:pPr>
                            <w:r w:rsidRPr="00A7756A">
                              <w:rPr>
                                <w:rFonts w:ascii="Arial Narrow" w:eastAsia="Times New Roman" w:hAnsi="Arial Narrow" w:cs="Times New Roman"/>
                                <w:color w:val="FFFFFF" w:themeColor="background1"/>
                                <w:sz w:val="20"/>
                                <w:szCs w:val="20"/>
                              </w:rPr>
                              <w:t>•</w:t>
                            </w:r>
                            <w:r>
                              <w:rPr>
                                <w:rFonts w:ascii="Arial Narrow" w:eastAsia="Times New Roman" w:hAnsi="Arial Narrow" w:cs="Times New Roman"/>
                                <w:color w:val="FFFFFF" w:themeColor="background1"/>
                                <w:sz w:val="20"/>
                                <w:szCs w:val="20"/>
                              </w:rPr>
                              <w:t xml:space="preserve"> </w:t>
                            </w:r>
                            <w:r>
                              <w:rPr>
                                <w:rFonts w:ascii="Arial Narrow" w:eastAsia="Times New Roman" w:hAnsi="Arial Narrow" w:cs="Times New Roman"/>
                                <w:color w:val="FFFFFF" w:themeColor="background1"/>
                                <w:sz w:val="20"/>
                                <w:szCs w:val="20"/>
                              </w:rPr>
                              <w:tab/>
                            </w:r>
                            <w:r w:rsidR="008D122C" w:rsidRPr="008D122C">
                              <w:rPr>
                                <w:rFonts w:ascii="Arial Narrow" w:eastAsia="Times New Roman" w:hAnsi="Arial Narrow" w:cs="Times New Roman"/>
                                <w:b/>
                                <w:bCs/>
                                <w:color w:val="FFFFFF" w:themeColor="background1"/>
                                <w:sz w:val="20"/>
                                <w:szCs w:val="20"/>
                              </w:rPr>
                              <w:t>I</w:t>
                            </w:r>
                            <w:r w:rsidRPr="008D122C">
                              <w:rPr>
                                <w:rFonts w:ascii="Arial Narrow" w:eastAsia="Times New Roman" w:hAnsi="Arial Narrow" w:cs="Times New Roman"/>
                                <w:b/>
                                <w:bCs/>
                                <w:color w:val="FFFFFF" w:themeColor="background1"/>
                                <w:sz w:val="20"/>
                                <w:szCs w:val="20"/>
                              </w:rPr>
                              <w:t>mprove the VistA client user interface</w:t>
                            </w:r>
                            <w:r w:rsidRPr="00A7756A">
                              <w:rPr>
                                <w:rFonts w:ascii="Arial Narrow" w:eastAsia="Times New Roman" w:hAnsi="Arial Narrow" w:cs="Times New Roman"/>
                                <w:color w:val="FFFFFF" w:themeColor="background1"/>
                                <w:sz w:val="20"/>
                                <w:szCs w:val="20"/>
                              </w:rPr>
                              <w:t xml:space="preserve"> by mapping RPC usage to specific screens and tasks</w:t>
                            </w:r>
                            <w:r w:rsidR="008D122C">
                              <w:rPr>
                                <w:rFonts w:ascii="Arial Narrow" w:eastAsia="Times New Roman" w:hAnsi="Arial Narrow" w:cs="Times New Roman"/>
                                <w:color w:val="FFFFFF" w:themeColor="background1"/>
                                <w:sz w:val="20"/>
                                <w:szCs w:val="20"/>
                              </w:rPr>
                              <w:t xml:space="preserve">, </w:t>
                            </w:r>
                            <w:r w:rsidRPr="00A7756A">
                              <w:rPr>
                                <w:rFonts w:ascii="Arial Narrow" w:eastAsia="Times New Roman" w:hAnsi="Arial Narrow" w:cs="Times New Roman"/>
                                <w:color w:val="FFFFFF" w:themeColor="background1"/>
                                <w:sz w:val="20"/>
                                <w:szCs w:val="20"/>
                              </w:rPr>
                              <w:t>le</w:t>
                            </w:r>
                            <w:r w:rsidR="008D122C">
                              <w:rPr>
                                <w:rFonts w:ascii="Arial Narrow" w:eastAsia="Times New Roman" w:hAnsi="Arial Narrow" w:cs="Times New Roman"/>
                                <w:color w:val="FFFFFF" w:themeColor="background1"/>
                                <w:sz w:val="20"/>
                                <w:szCs w:val="20"/>
                              </w:rPr>
                              <w:t>a</w:t>
                            </w:r>
                            <w:r w:rsidRPr="00A7756A">
                              <w:rPr>
                                <w:rFonts w:ascii="Arial Narrow" w:eastAsia="Times New Roman" w:hAnsi="Arial Narrow" w:cs="Times New Roman"/>
                                <w:color w:val="FFFFFF" w:themeColor="background1"/>
                                <w:sz w:val="20"/>
                                <w:szCs w:val="20"/>
                              </w:rPr>
                              <w:t>d</w:t>
                            </w:r>
                            <w:r w:rsidR="008D122C">
                              <w:rPr>
                                <w:rFonts w:ascii="Arial Narrow" w:eastAsia="Times New Roman" w:hAnsi="Arial Narrow" w:cs="Times New Roman"/>
                                <w:color w:val="FFFFFF" w:themeColor="background1"/>
                                <w:sz w:val="20"/>
                                <w:szCs w:val="20"/>
                              </w:rPr>
                              <w:t>ing</w:t>
                            </w:r>
                            <w:r w:rsidRPr="00A7756A">
                              <w:rPr>
                                <w:rFonts w:ascii="Arial Narrow" w:eastAsia="Times New Roman" w:hAnsi="Arial Narrow" w:cs="Times New Roman"/>
                                <w:color w:val="FFFFFF" w:themeColor="background1"/>
                                <w:sz w:val="20"/>
                                <w:szCs w:val="20"/>
                              </w:rPr>
                              <w:t xml:space="preserve"> to </w:t>
                            </w:r>
                            <w:r w:rsidR="008D122C">
                              <w:rPr>
                                <w:rFonts w:ascii="Arial Narrow" w:eastAsia="Times New Roman" w:hAnsi="Arial Narrow" w:cs="Times New Roman"/>
                                <w:color w:val="FFFFFF" w:themeColor="background1"/>
                                <w:sz w:val="20"/>
                                <w:szCs w:val="20"/>
                              </w:rPr>
                              <w:t xml:space="preserve">a </w:t>
                            </w:r>
                            <w:r w:rsidRPr="00A7756A">
                              <w:rPr>
                                <w:rFonts w:ascii="Arial Narrow" w:eastAsia="Times New Roman" w:hAnsi="Arial Narrow" w:cs="Times New Roman"/>
                                <w:color w:val="FFFFFF" w:themeColor="background1"/>
                                <w:sz w:val="20"/>
                                <w:szCs w:val="20"/>
                              </w:rPr>
                              <w:t>more intuitive and responsive systems for healthcare providers, ultimately improving care coordination for Veterans.</w:t>
                            </w:r>
                          </w:p>
                          <w:p w14:paraId="4690EFAD" w14:textId="33303C50" w:rsidR="00A7756A" w:rsidRPr="00A7756A" w:rsidRDefault="00A7756A" w:rsidP="00A7756A">
                            <w:pPr>
                              <w:spacing w:after="0"/>
                              <w:ind w:left="180" w:hanging="180"/>
                              <w:suppressOverlap/>
                              <w:rPr>
                                <w:rFonts w:ascii="Arial Narrow" w:eastAsia="Times New Roman" w:hAnsi="Arial Narrow" w:cs="Times New Roman"/>
                                <w:color w:val="FFFFFF" w:themeColor="background1"/>
                                <w:sz w:val="20"/>
                                <w:szCs w:val="20"/>
                              </w:rPr>
                            </w:pPr>
                            <w:r w:rsidRPr="00A7756A">
                              <w:rPr>
                                <w:rFonts w:ascii="Arial Narrow" w:eastAsia="Times New Roman" w:hAnsi="Arial Narrow" w:cs="Times New Roman"/>
                                <w:color w:val="FFFFFF" w:themeColor="background1"/>
                                <w:sz w:val="20"/>
                                <w:szCs w:val="20"/>
                              </w:rPr>
                              <w:t>•</w:t>
                            </w:r>
                            <w:r>
                              <w:rPr>
                                <w:rFonts w:ascii="Arial Narrow" w:eastAsia="Times New Roman" w:hAnsi="Arial Narrow" w:cs="Times New Roman"/>
                                <w:color w:val="FFFFFF" w:themeColor="background1"/>
                                <w:sz w:val="20"/>
                                <w:szCs w:val="20"/>
                              </w:rPr>
                              <w:t xml:space="preserve"> </w:t>
                            </w:r>
                            <w:r>
                              <w:rPr>
                                <w:rFonts w:ascii="Arial Narrow" w:eastAsia="Times New Roman" w:hAnsi="Arial Narrow" w:cs="Times New Roman"/>
                                <w:color w:val="FFFFFF" w:themeColor="background1"/>
                                <w:sz w:val="20"/>
                                <w:szCs w:val="20"/>
                              </w:rPr>
                              <w:tab/>
                            </w:r>
                            <w:r w:rsidRPr="00A7756A">
                              <w:rPr>
                                <w:rFonts w:ascii="Arial Narrow" w:eastAsia="Times New Roman" w:hAnsi="Arial Narrow" w:cs="Times New Roman"/>
                                <w:color w:val="FFFFFF" w:themeColor="background1"/>
                                <w:sz w:val="20"/>
                                <w:szCs w:val="20"/>
                              </w:rPr>
                              <w:t xml:space="preserve">Our </w:t>
                            </w:r>
                            <w:r w:rsidRPr="00A6411E">
                              <w:rPr>
                                <w:rFonts w:ascii="Arial Narrow" w:eastAsia="Times New Roman" w:hAnsi="Arial Narrow" w:cs="Times New Roman"/>
                                <w:b/>
                                <w:bCs/>
                                <w:color w:val="FFFFFF" w:themeColor="background1"/>
                                <w:sz w:val="20"/>
                                <w:szCs w:val="20"/>
                              </w:rPr>
                              <w:t>RPC analytics</w:t>
                            </w:r>
                            <w:r w:rsidRPr="00A7756A">
                              <w:rPr>
                                <w:rFonts w:ascii="Arial Narrow" w:eastAsia="Times New Roman" w:hAnsi="Arial Narrow" w:cs="Times New Roman"/>
                                <w:color w:val="FFFFFF" w:themeColor="background1"/>
                                <w:sz w:val="20"/>
                                <w:szCs w:val="20"/>
                              </w:rPr>
                              <w:t xml:space="preserve"> will provide valuable insights into system usage and performance, enabling VA leadership to make informed decisions about resource allocation and system upgrades, improving the quality and accessibility of Veteran care services.</w:t>
                            </w:r>
                          </w:p>
                          <w:p w14:paraId="74865398" w14:textId="3003A6C6" w:rsidR="00A7756A" w:rsidRPr="00A7756A" w:rsidRDefault="00A7756A" w:rsidP="00A7756A">
                            <w:pPr>
                              <w:spacing w:after="0"/>
                              <w:ind w:left="180" w:hanging="180"/>
                              <w:suppressOverlap/>
                              <w:rPr>
                                <w:rFonts w:ascii="Arial Narrow" w:eastAsia="Times New Roman" w:hAnsi="Arial Narrow" w:cs="Times New Roman"/>
                                <w:color w:val="FFFFFF" w:themeColor="background1"/>
                                <w:sz w:val="20"/>
                                <w:szCs w:val="20"/>
                              </w:rPr>
                            </w:pPr>
                            <w:r w:rsidRPr="00A7756A">
                              <w:rPr>
                                <w:rFonts w:ascii="Arial Narrow" w:eastAsia="Times New Roman" w:hAnsi="Arial Narrow" w:cs="Times New Roman"/>
                                <w:color w:val="FFFFFF" w:themeColor="background1"/>
                                <w:sz w:val="20"/>
                                <w:szCs w:val="20"/>
                              </w:rPr>
                              <w:t>•</w:t>
                            </w:r>
                            <w:r>
                              <w:rPr>
                                <w:rFonts w:ascii="Arial Narrow" w:eastAsia="Times New Roman" w:hAnsi="Arial Narrow" w:cs="Times New Roman"/>
                                <w:color w:val="FFFFFF" w:themeColor="background1"/>
                                <w:sz w:val="20"/>
                                <w:szCs w:val="20"/>
                              </w:rPr>
                              <w:t xml:space="preserve"> </w:t>
                            </w:r>
                            <w:r>
                              <w:rPr>
                                <w:rFonts w:ascii="Arial Narrow" w:eastAsia="Times New Roman" w:hAnsi="Arial Narrow" w:cs="Times New Roman"/>
                                <w:color w:val="FFFFFF" w:themeColor="background1"/>
                                <w:sz w:val="20"/>
                                <w:szCs w:val="20"/>
                              </w:rPr>
                              <w:tab/>
                            </w:r>
                            <w:r w:rsidRPr="00A7756A">
                              <w:rPr>
                                <w:rFonts w:ascii="Arial Narrow" w:eastAsia="Times New Roman" w:hAnsi="Arial Narrow" w:cs="Times New Roman"/>
                                <w:color w:val="FFFFFF" w:themeColor="background1"/>
                                <w:sz w:val="20"/>
                                <w:szCs w:val="20"/>
                              </w:rPr>
                              <w:t xml:space="preserve">Our </w:t>
                            </w:r>
                            <w:r w:rsidRPr="004A1498">
                              <w:rPr>
                                <w:rFonts w:ascii="Arial Narrow" w:eastAsia="Times New Roman" w:hAnsi="Arial Narrow" w:cs="Times New Roman"/>
                                <w:b/>
                                <w:bCs/>
                                <w:color w:val="FFFFFF" w:themeColor="background1"/>
                                <w:sz w:val="20"/>
                                <w:szCs w:val="20"/>
                              </w:rPr>
                              <w:t>Clinical Workflow Analytics Framework</w:t>
                            </w:r>
                            <w:r w:rsidRPr="00A7756A">
                              <w:rPr>
                                <w:rFonts w:ascii="Arial Narrow" w:eastAsia="Times New Roman" w:hAnsi="Arial Narrow" w:cs="Times New Roman"/>
                                <w:color w:val="FFFFFF" w:themeColor="background1"/>
                                <w:sz w:val="20"/>
                                <w:szCs w:val="20"/>
                              </w:rPr>
                              <w:t xml:space="preserve"> will capture a medical center's RPC traffic, generate detailed reports, correlate workflows, and recommend improvements using VA-sanctioned AWS services within the</w:t>
                            </w:r>
                            <w:r w:rsidR="00092A88">
                              <w:rPr>
                                <w:rFonts w:ascii="Arial Narrow" w:eastAsia="Times New Roman" w:hAnsi="Arial Narrow" w:cs="Times New Roman"/>
                                <w:color w:val="FFFFFF" w:themeColor="background1"/>
                                <w:sz w:val="20"/>
                                <w:szCs w:val="20"/>
                              </w:rPr>
                              <w:t xml:space="preserve"> </w:t>
                            </w:r>
                            <w:r w:rsidR="00092A88" w:rsidRPr="00092A88">
                              <w:rPr>
                                <w:rFonts w:ascii="Arial Narrow" w:eastAsia="Times New Roman" w:hAnsi="Arial Narrow" w:cs="Times New Roman"/>
                                <w:color w:val="FFFFFF" w:themeColor="background1"/>
                                <w:sz w:val="20"/>
                                <w:szCs w:val="20"/>
                              </w:rPr>
                              <w:t>VA Enterprise Cloud</w:t>
                            </w:r>
                            <w:r w:rsidRPr="00A7756A">
                              <w:rPr>
                                <w:rFonts w:ascii="Arial Narrow" w:eastAsia="Times New Roman" w:hAnsi="Arial Narrow" w:cs="Times New Roman"/>
                                <w:color w:val="FFFFFF" w:themeColor="background1"/>
                                <w:sz w:val="20"/>
                                <w:szCs w:val="20"/>
                              </w:rPr>
                              <w:t xml:space="preserve"> </w:t>
                            </w:r>
                            <w:r w:rsidR="00092A88">
                              <w:rPr>
                                <w:rFonts w:ascii="Arial Narrow" w:eastAsia="Times New Roman" w:hAnsi="Arial Narrow" w:cs="Times New Roman"/>
                                <w:color w:val="FFFFFF" w:themeColor="background1"/>
                                <w:sz w:val="20"/>
                                <w:szCs w:val="20"/>
                              </w:rPr>
                              <w:t>(</w:t>
                            </w:r>
                            <w:r w:rsidRPr="00A7756A">
                              <w:rPr>
                                <w:rFonts w:ascii="Arial Narrow" w:eastAsia="Times New Roman" w:hAnsi="Arial Narrow" w:cs="Times New Roman"/>
                                <w:color w:val="FFFFFF" w:themeColor="background1"/>
                                <w:sz w:val="20"/>
                                <w:szCs w:val="20"/>
                              </w:rPr>
                              <w:t>VAEC</w:t>
                            </w:r>
                            <w:r w:rsidR="00092A88">
                              <w:rPr>
                                <w:rFonts w:ascii="Arial Narrow" w:eastAsia="Times New Roman" w:hAnsi="Arial Narrow" w:cs="Times New Roman"/>
                                <w:color w:val="FFFFFF" w:themeColor="background1"/>
                                <w:sz w:val="20"/>
                                <w:szCs w:val="20"/>
                              </w:rPr>
                              <w:t>)</w:t>
                            </w:r>
                            <w:r w:rsidRPr="00A7756A">
                              <w:rPr>
                                <w:rFonts w:ascii="Arial Narrow" w:eastAsia="Times New Roman" w:hAnsi="Arial Narrow" w:cs="Times New Roman"/>
                                <w:color w:val="FFFFFF" w:themeColor="background1"/>
                                <w:sz w:val="20"/>
                                <w:szCs w:val="20"/>
                              </w:rPr>
                              <w:t>.</w:t>
                            </w:r>
                          </w:p>
                          <w:p w14:paraId="5D86C9D8" w14:textId="307E139F" w:rsidR="00A7756A" w:rsidRPr="00A7756A" w:rsidRDefault="00A7756A" w:rsidP="00A7756A">
                            <w:pPr>
                              <w:spacing w:after="0"/>
                              <w:ind w:left="180" w:hanging="180"/>
                              <w:suppressOverlap/>
                              <w:rPr>
                                <w:rFonts w:ascii="Arial Narrow" w:eastAsia="Times New Roman" w:hAnsi="Arial Narrow" w:cs="Times New Roman"/>
                                <w:color w:val="FFFFFF" w:themeColor="background1"/>
                                <w:sz w:val="20"/>
                                <w:szCs w:val="20"/>
                              </w:rPr>
                            </w:pPr>
                            <w:r w:rsidRPr="00A7756A">
                              <w:rPr>
                                <w:rFonts w:ascii="Arial Narrow" w:eastAsia="Times New Roman" w:hAnsi="Arial Narrow" w:cs="Times New Roman"/>
                                <w:color w:val="FFFFFF" w:themeColor="background1"/>
                                <w:sz w:val="20"/>
                                <w:szCs w:val="20"/>
                              </w:rPr>
                              <w:t>•</w:t>
                            </w:r>
                            <w:r>
                              <w:rPr>
                                <w:rFonts w:ascii="Arial Narrow" w:eastAsia="Times New Roman" w:hAnsi="Arial Narrow" w:cs="Times New Roman"/>
                                <w:color w:val="FFFFFF" w:themeColor="background1"/>
                                <w:sz w:val="20"/>
                                <w:szCs w:val="20"/>
                              </w:rPr>
                              <w:t xml:space="preserve"> </w:t>
                            </w:r>
                            <w:r>
                              <w:rPr>
                                <w:rFonts w:ascii="Arial Narrow" w:eastAsia="Times New Roman" w:hAnsi="Arial Narrow" w:cs="Times New Roman"/>
                                <w:color w:val="FFFFFF" w:themeColor="background1"/>
                                <w:sz w:val="20"/>
                                <w:szCs w:val="20"/>
                              </w:rPr>
                              <w:tab/>
                            </w:r>
                            <w:r w:rsidRPr="004A1498">
                              <w:rPr>
                                <w:rFonts w:ascii="Arial Narrow" w:eastAsia="Times New Roman" w:hAnsi="Arial Narrow" w:cs="Times New Roman"/>
                                <w:b/>
                                <w:bCs/>
                                <w:color w:val="FFFFFF" w:themeColor="background1"/>
                                <w:sz w:val="20"/>
                                <w:szCs w:val="20"/>
                              </w:rPr>
                              <w:t>Using reusable RPC Extraction scripts to automate and standardize data extraction</w:t>
                            </w:r>
                            <w:r w:rsidRPr="00A7756A">
                              <w:rPr>
                                <w:rFonts w:ascii="Arial Narrow" w:eastAsia="Times New Roman" w:hAnsi="Arial Narrow" w:cs="Times New Roman"/>
                                <w:color w:val="FFFFFF" w:themeColor="background1"/>
                                <w:sz w:val="20"/>
                                <w:szCs w:val="20"/>
                              </w:rPr>
                              <w:t xml:space="preserve"> from multiple VistA instances, reducing the risk of human error and ensuring uniform data processing for more reliable reports.</w:t>
                            </w:r>
                          </w:p>
                          <w:p w14:paraId="19DAE831" w14:textId="6FC390C7" w:rsidR="00A7756A" w:rsidRPr="00A7756A" w:rsidRDefault="00A7756A" w:rsidP="00A7756A">
                            <w:pPr>
                              <w:spacing w:after="0"/>
                              <w:ind w:left="180" w:hanging="180"/>
                              <w:suppressOverlap/>
                              <w:rPr>
                                <w:rFonts w:ascii="Arial Narrow" w:eastAsia="Times New Roman" w:hAnsi="Arial Narrow" w:cs="Times New Roman"/>
                                <w:color w:val="FFFFFF" w:themeColor="background1"/>
                                <w:sz w:val="20"/>
                                <w:szCs w:val="20"/>
                              </w:rPr>
                            </w:pPr>
                            <w:r w:rsidRPr="00A7756A">
                              <w:rPr>
                                <w:rFonts w:ascii="Arial Narrow" w:eastAsia="Times New Roman" w:hAnsi="Arial Narrow" w:cs="Times New Roman"/>
                                <w:color w:val="FFFFFF" w:themeColor="background1"/>
                                <w:sz w:val="20"/>
                                <w:szCs w:val="20"/>
                              </w:rPr>
                              <w:t>•</w:t>
                            </w:r>
                            <w:r>
                              <w:rPr>
                                <w:rFonts w:ascii="Arial Narrow" w:eastAsia="Times New Roman" w:hAnsi="Arial Narrow" w:cs="Times New Roman"/>
                                <w:color w:val="FFFFFF" w:themeColor="background1"/>
                                <w:sz w:val="20"/>
                                <w:szCs w:val="20"/>
                              </w:rPr>
                              <w:t xml:space="preserve"> </w:t>
                            </w:r>
                            <w:r>
                              <w:rPr>
                                <w:rFonts w:ascii="Arial Narrow" w:eastAsia="Times New Roman" w:hAnsi="Arial Narrow" w:cs="Times New Roman"/>
                                <w:color w:val="FFFFFF" w:themeColor="background1"/>
                                <w:sz w:val="20"/>
                                <w:szCs w:val="20"/>
                              </w:rPr>
                              <w:tab/>
                            </w:r>
                            <w:r w:rsidRPr="00B24125">
                              <w:rPr>
                                <w:rFonts w:ascii="Arial Narrow" w:eastAsia="Times New Roman" w:hAnsi="Arial Narrow" w:cs="Times New Roman"/>
                                <w:b/>
                                <w:bCs/>
                                <w:color w:val="FFFFFF" w:themeColor="background1"/>
                                <w:sz w:val="20"/>
                                <w:szCs w:val="20"/>
                              </w:rPr>
                              <w:t>Automate the generation of reports</w:t>
                            </w:r>
                            <w:r w:rsidRPr="00A7756A">
                              <w:rPr>
                                <w:rFonts w:ascii="Arial Narrow" w:eastAsia="Times New Roman" w:hAnsi="Arial Narrow" w:cs="Times New Roman"/>
                                <w:color w:val="FFFFFF" w:themeColor="background1"/>
                                <w:sz w:val="20"/>
                                <w:szCs w:val="20"/>
                              </w:rPr>
                              <w:t xml:space="preserve"> to speed up the analysis process, facilitate the application of insights across environments, and enhance the quality and efficiency of subsequent analyses</w:t>
                            </w:r>
                          </w:p>
                          <w:p w14:paraId="45126083" w14:textId="3C961037" w:rsidR="00DF2583" w:rsidRPr="00B1359F" w:rsidRDefault="00A7756A" w:rsidP="00A7756A">
                            <w:pPr>
                              <w:spacing w:after="0"/>
                              <w:ind w:left="180" w:hanging="180"/>
                              <w:suppressOverlap/>
                              <w:rPr>
                                <w:rFonts w:ascii="Arial Narrow" w:eastAsia="Times New Roman" w:hAnsi="Arial Narrow" w:cs="Times New Roman"/>
                                <w:color w:val="FFFFFF" w:themeColor="background1"/>
                                <w:sz w:val="20"/>
                                <w:szCs w:val="20"/>
                              </w:rPr>
                            </w:pPr>
                            <w:r w:rsidRPr="00A7756A">
                              <w:rPr>
                                <w:rFonts w:ascii="Arial Narrow" w:eastAsia="Times New Roman" w:hAnsi="Arial Narrow" w:cs="Times New Roman"/>
                                <w:color w:val="FFFFFF" w:themeColor="background1"/>
                                <w:sz w:val="20"/>
                                <w:szCs w:val="20"/>
                              </w:rPr>
                              <w:t>•</w:t>
                            </w:r>
                            <w:r>
                              <w:rPr>
                                <w:rFonts w:ascii="Arial Narrow" w:eastAsia="Times New Roman" w:hAnsi="Arial Narrow" w:cs="Times New Roman"/>
                                <w:color w:val="FFFFFF" w:themeColor="background1"/>
                                <w:sz w:val="20"/>
                                <w:szCs w:val="20"/>
                              </w:rPr>
                              <w:t xml:space="preserve"> </w:t>
                            </w:r>
                            <w:r>
                              <w:rPr>
                                <w:rFonts w:ascii="Arial Narrow" w:eastAsia="Times New Roman" w:hAnsi="Arial Narrow" w:cs="Times New Roman"/>
                                <w:color w:val="FFFFFF" w:themeColor="background1"/>
                                <w:sz w:val="20"/>
                                <w:szCs w:val="20"/>
                              </w:rPr>
                              <w:tab/>
                            </w:r>
                            <w:r w:rsidRPr="00B24125">
                              <w:rPr>
                                <w:rFonts w:ascii="Arial Narrow" w:eastAsia="Times New Roman" w:hAnsi="Arial Narrow" w:cs="Times New Roman"/>
                                <w:b/>
                                <w:bCs/>
                                <w:color w:val="FFFFFF" w:themeColor="background1"/>
                                <w:sz w:val="20"/>
                                <w:szCs w:val="20"/>
                              </w:rPr>
                              <w:t>Consolidate Task-Set descriptions</w:t>
                            </w:r>
                            <w:r w:rsidRPr="00A7756A">
                              <w:rPr>
                                <w:rFonts w:ascii="Arial Narrow" w:eastAsia="Times New Roman" w:hAnsi="Arial Narrow" w:cs="Times New Roman"/>
                                <w:color w:val="FFFFFF" w:themeColor="background1"/>
                                <w:sz w:val="20"/>
                                <w:szCs w:val="20"/>
                              </w:rPr>
                              <w:t xml:space="preserve"> that accurately reflect real-world usage of VistA clients and provide an actionable framework for understanding and optimizing system workflows.</w:t>
                            </w:r>
                          </w:p>
                        </w:txbxContent>
                      </wps:txbx>
                      <wps:bodyPr rot="0" vert="horz" wrap="square" lIns="45720" tIns="45720" rIns="4572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BAA1229" id="Text Box 1743113140" o:spid="_x0000_s1031" type="#_x0000_t202" alt="Call out box detailing the strength of Team VetsEZ's Solution" style="position:absolute;left:0;text-align:left;margin-left:220.75pt;margin-top:0;width:247.9pt;height:332.15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" fillcolor="#002060" strokecolor="#00b0f0" strokeweight="2pt">
                <v:textbox inset="3.6pt,,3.6pt">
                  <w:txbxContent>
                    <w:p w14:paraId="654E6CB4" w14:textId="42F4A6B0" w:rsidR="00B1359F" w:rsidRPr="00F97B0F" w:rsidRDefault="00DB28A4" w:rsidP="00B1359F">
                      <w:pPr>
                        <w:pBdr>
                          <w:bottom w:val="single" w:sz="4" w:space="1" w:color="auto"/>
                        </w:pBdr>
                        <w:shd w:val="clear" w:color="auto" w:fill="C00000"/>
                        <w:spacing w:after="0"/>
                        <w:suppressOverlap/>
                        <w:jc w:val="center"/>
                        <w:rPr>
                          <w:rFonts w:ascii="Arial Narrow" w:eastAsia="Times New Roman" w:hAnsi="Arial Narrow" w:cs="Arial"/>
                          <w:b/>
                          <w:smallCaps/>
                          <w:color w:val="FFFFFF" w:themeColor="background1"/>
                          <w:sz w:val="22"/>
                        </w:rPr>
                      </w:pPr>
                      <w:r>
                        <w:rPr>
                          <w:rFonts w:ascii="Arial Narrow" w:eastAsia="Times New Roman" w:hAnsi="Arial Narrow" w:cs="Arial"/>
                          <w:b/>
                          <w:smallCaps/>
                          <w:color w:val="FFFFFF" w:themeColor="background1"/>
                          <w:sz w:val="22"/>
                        </w:rPr>
                        <w:t>Value Add</w:t>
                      </w:r>
                      <w:r w:rsidR="001D0101">
                        <w:rPr>
                          <w:rFonts w:ascii="Arial Narrow" w:eastAsia="Times New Roman" w:hAnsi="Arial Narrow" w:cs="Arial"/>
                          <w:b/>
                          <w:smallCaps/>
                          <w:color w:val="FFFFFF" w:themeColor="background1"/>
                          <w:sz w:val="22"/>
                        </w:rPr>
                        <w:t>ition</w:t>
                      </w:r>
                      <w:r>
                        <w:rPr>
                          <w:rFonts w:ascii="Arial Narrow" w:eastAsia="Times New Roman" w:hAnsi="Arial Narrow" w:cs="Arial"/>
                          <w:b/>
                          <w:smallCaps/>
                          <w:color w:val="FFFFFF" w:themeColor="background1"/>
                          <w:sz w:val="22"/>
                        </w:rPr>
                        <w:t>s</w:t>
                      </w:r>
                      <w:r w:rsidR="00B1359F">
                        <w:rPr>
                          <w:rFonts w:ascii="Arial Narrow" w:eastAsia="Times New Roman" w:hAnsi="Arial Narrow" w:cs="Arial"/>
                          <w:b/>
                          <w:smallCaps/>
                          <w:color w:val="FFFFFF" w:themeColor="background1"/>
                          <w:sz w:val="22"/>
                        </w:rPr>
                        <w:t xml:space="preserve"> of Team </w:t>
                      </w:r>
                      <w:r w:rsidR="00B1359F" w:rsidRPr="00B17E99">
                        <w:rPr>
                          <w:rFonts w:ascii="Arial Narrow" w:eastAsia="Times New Roman" w:hAnsi="Arial Narrow" w:cs="Arial"/>
                          <w:b/>
                          <w:smallCaps/>
                          <w:color w:val="FFFFFF" w:themeColor="background1"/>
                          <w:sz w:val="22"/>
                        </w:rPr>
                        <w:t>VetsEZ</w:t>
                      </w:r>
                      <w:r w:rsidR="00B1359F">
                        <w:rPr>
                          <w:rFonts w:ascii="Arial Narrow" w:eastAsia="Times New Roman" w:hAnsi="Arial Narrow" w:cs="Arial"/>
                          <w:b/>
                          <w:smallCaps/>
                          <w:color w:val="FFFFFF" w:themeColor="background1"/>
                          <w:sz w:val="22"/>
                        </w:rPr>
                        <w:t xml:space="preserve">’s </w:t>
                      </w:r>
                      <w:r w:rsidR="006B2900">
                        <w:rPr>
                          <w:rFonts w:ascii="Arial Narrow" w:eastAsia="Times New Roman" w:hAnsi="Arial Narrow" w:cs="Arial"/>
                          <w:b/>
                          <w:smallCaps/>
                          <w:color w:val="FFFFFF" w:themeColor="background1"/>
                          <w:sz w:val="22"/>
                        </w:rPr>
                        <w:t>VA</w:t>
                      </w:r>
                      <w:r w:rsidR="00C51928">
                        <w:rPr>
                          <w:rFonts w:ascii="Arial Narrow" w:eastAsia="Times New Roman" w:hAnsi="Arial Narrow" w:cs="Arial"/>
                          <w:b/>
                          <w:smallCaps/>
                          <w:color w:val="FFFFFF" w:themeColor="background1"/>
                          <w:sz w:val="22"/>
                        </w:rPr>
                        <w:t>2</w:t>
                      </w:r>
                      <w:r w:rsidR="006B2900">
                        <w:rPr>
                          <w:rFonts w:ascii="Arial Narrow" w:eastAsia="Times New Roman" w:hAnsi="Arial Narrow" w:cs="Arial"/>
                          <w:b/>
                          <w:smallCaps/>
                          <w:color w:val="FFFFFF" w:themeColor="background1"/>
                          <w:sz w:val="22"/>
                        </w:rPr>
                        <w:t xml:space="preserve"> </w:t>
                      </w:r>
                      <w:r w:rsidR="00B1359F">
                        <w:rPr>
                          <w:rFonts w:ascii="Arial Narrow" w:eastAsia="Times New Roman" w:hAnsi="Arial Narrow" w:cs="Arial"/>
                          <w:b/>
                          <w:smallCaps/>
                          <w:color w:val="FFFFFF" w:themeColor="background1"/>
                          <w:sz w:val="22"/>
                        </w:rPr>
                        <w:t>Solution</w:t>
                      </w:r>
                    </w:p>
                    <w:p w14:paraId="70F61F90" w14:textId="11410F2D" w:rsidR="00A7756A" w:rsidRPr="00A7756A" w:rsidRDefault="00A7756A" w:rsidP="00A7756A">
                      <w:pPr>
                        <w:spacing w:after="0"/>
                        <w:ind w:left="180" w:hanging="180"/>
                        <w:suppressOverlap/>
                        <w:rPr>
                          <w:rFonts w:ascii="Arial Narrow" w:eastAsia="Times New Roman" w:hAnsi="Arial Narrow" w:cs="Times New Roman"/>
                          <w:color w:val="FFFFFF" w:themeColor="background1"/>
                          <w:sz w:val="20"/>
                          <w:szCs w:val="20"/>
                        </w:rPr>
                      </w:pPr>
                      <w:r w:rsidRPr="00A7756A">
                        <w:rPr>
                          <w:rFonts w:ascii="Arial Narrow" w:eastAsia="Times New Roman" w:hAnsi="Arial Narrow" w:cs="Times New Roman"/>
                          <w:color w:val="FFFFFF" w:themeColor="background1"/>
                          <w:sz w:val="20"/>
                          <w:szCs w:val="20"/>
                        </w:rPr>
                        <w:t>•</w:t>
                      </w:r>
                      <w:r>
                        <w:rPr>
                          <w:rFonts w:ascii="Arial Narrow" w:eastAsia="Times New Roman" w:hAnsi="Arial Narrow" w:cs="Times New Roman"/>
                          <w:color w:val="FFFFFF" w:themeColor="background1"/>
                          <w:sz w:val="20"/>
                          <w:szCs w:val="20"/>
                        </w:rPr>
                        <w:t xml:space="preserve"> </w:t>
                      </w:r>
                      <w:r>
                        <w:rPr>
                          <w:rFonts w:ascii="Arial Narrow" w:eastAsia="Times New Roman" w:hAnsi="Arial Narrow" w:cs="Times New Roman"/>
                          <w:color w:val="FFFFFF" w:themeColor="background1"/>
                          <w:sz w:val="20"/>
                          <w:szCs w:val="20"/>
                        </w:rPr>
                        <w:tab/>
                      </w:r>
                      <w:r w:rsidRPr="00A7756A">
                        <w:rPr>
                          <w:rFonts w:ascii="Arial Narrow" w:eastAsia="Times New Roman" w:hAnsi="Arial Narrow" w:cs="Times New Roman"/>
                          <w:color w:val="FFFFFF" w:themeColor="background1"/>
                          <w:sz w:val="20"/>
                          <w:szCs w:val="20"/>
                        </w:rPr>
                        <w:t xml:space="preserve">Our analysis of </w:t>
                      </w:r>
                      <w:r w:rsidR="00E9515F" w:rsidRPr="00E9515F">
                        <w:rPr>
                          <w:rFonts w:ascii="Arial Narrow" w:eastAsia="Times New Roman" w:hAnsi="Arial Narrow" w:cs="Times New Roman"/>
                          <w:color w:val="FFFFFF" w:themeColor="background1"/>
                          <w:sz w:val="20"/>
                          <w:szCs w:val="20"/>
                        </w:rPr>
                        <w:t>Remote Procedure Call</w:t>
                      </w:r>
                      <w:r w:rsidR="00E9515F">
                        <w:rPr>
                          <w:rFonts w:ascii="Arial Narrow" w:eastAsia="Times New Roman" w:hAnsi="Arial Narrow" w:cs="Times New Roman"/>
                          <w:color w:val="FFFFFF" w:themeColor="background1"/>
                          <w:sz w:val="20"/>
                          <w:szCs w:val="20"/>
                        </w:rPr>
                        <w:t xml:space="preserve"> (</w:t>
                      </w:r>
                      <w:r w:rsidRPr="00A7756A">
                        <w:rPr>
                          <w:rFonts w:ascii="Arial Narrow" w:eastAsia="Times New Roman" w:hAnsi="Arial Narrow" w:cs="Times New Roman"/>
                          <w:color w:val="FFFFFF" w:themeColor="background1"/>
                          <w:sz w:val="20"/>
                          <w:szCs w:val="20"/>
                        </w:rPr>
                        <w:t>RPC</w:t>
                      </w:r>
                      <w:r w:rsidR="00E9515F">
                        <w:rPr>
                          <w:rFonts w:ascii="Arial Narrow" w:eastAsia="Times New Roman" w:hAnsi="Arial Narrow" w:cs="Times New Roman"/>
                          <w:color w:val="FFFFFF" w:themeColor="background1"/>
                          <w:sz w:val="20"/>
                          <w:szCs w:val="20"/>
                        </w:rPr>
                        <w:t>)</w:t>
                      </w:r>
                      <w:r w:rsidRPr="00A7756A">
                        <w:rPr>
                          <w:rFonts w:ascii="Arial Narrow" w:eastAsia="Times New Roman" w:hAnsi="Arial Narrow" w:cs="Times New Roman"/>
                          <w:color w:val="FFFFFF" w:themeColor="background1"/>
                          <w:sz w:val="20"/>
                          <w:szCs w:val="20"/>
                        </w:rPr>
                        <w:t xml:space="preserve"> traffic patterns will </w:t>
                      </w:r>
                      <w:r w:rsidRPr="00792514">
                        <w:rPr>
                          <w:rFonts w:ascii="Arial Narrow" w:eastAsia="Times New Roman" w:hAnsi="Arial Narrow" w:cs="Times New Roman"/>
                          <w:b/>
                          <w:bCs/>
                          <w:color w:val="FFFFFF" w:themeColor="background1"/>
                          <w:sz w:val="20"/>
                          <w:szCs w:val="20"/>
                        </w:rPr>
                        <w:t>optimize clinical workflows</w:t>
                      </w:r>
                      <w:r w:rsidRPr="00A7756A">
                        <w:rPr>
                          <w:rFonts w:ascii="Arial Narrow" w:eastAsia="Times New Roman" w:hAnsi="Arial Narrow" w:cs="Times New Roman"/>
                          <w:color w:val="FFFFFF" w:themeColor="background1"/>
                          <w:sz w:val="20"/>
                          <w:szCs w:val="20"/>
                        </w:rPr>
                        <w:t>, reducing wait times and improving care for Veterans.</w:t>
                      </w:r>
                    </w:p>
                    <w:p w14:paraId="1D629061" w14:textId="6609C126" w:rsidR="00A7756A" w:rsidRPr="00A7756A" w:rsidRDefault="00A7756A" w:rsidP="00A7756A">
                      <w:pPr>
                        <w:spacing w:after="0"/>
                        <w:ind w:left="180" w:hanging="180"/>
                        <w:suppressOverlap/>
                        <w:rPr>
                          <w:rFonts w:ascii="Arial Narrow" w:eastAsia="Times New Roman" w:hAnsi="Arial Narrow" w:cs="Times New Roman"/>
                          <w:color w:val="FFFFFF" w:themeColor="background1"/>
                          <w:sz w:val="20"/>
                          <w:szCs w:val="20"/>
                        </w:rPr>
                      </w:pPr>
                      <w:r w:rsidRPr="00A7756A">
                        <w:rPr>
                          <w:rFonts w:ascii="Arial Narrow" w:eastAsia="Times New Roman" w:hAnsi="Arial Narrow" w:cs="Times New Roman"/>
                          <w:color w:val="FFFFFF" w:themeColor="background1"/>
                          <w:sz w:val="20"/>
                          <w:szCs w:val="20"/>
                        </w:rPr>
                        <w:t>•</w:t>
                      </w:r>
                      <w:r>
                        <w:rPr>
                          <w:rFonts w:ascii="Arial Narrow" w:eastAsia="Times New Roman" w:hAnsi="Arial Narrow" w:cs="Times New Roman"/>
                          <w:color w:val="FFFFFF" w:themeColor="background1"/>
                          <w:sz w:val="20"/>
                          <w:szCs w:val="20"/>
                        </w:rPr>
                        <w:t xml:space="preserve"> </w:t>
                      </w:r>
                      <w:r>
                        <w:rPr>
                          <w:rFonts w:ascii="Arial Narrow" w:eastAsia="Times New Roman" w:hAnsi="Arial Narrow" w:cs="Times New Roman"/>
                          <w:color w:val="FFFFFF" w:themeColor="background1"/>
                          <w:sz w:val="20"/>
                          <w:szCs w:val="20"/>
                        </w:rPr>
                        <w:tab/>
                      </w:r>
                      <w:r w:rsidR="008D122C" w:rsidRPr="008D122C">
                        <w:rPr>
                          <w:rFonts w:ascii="Arial Narrow" w:eastAsia="Times New Roman" w:hAnsi="Arial Narrow" w:cs="Times New Roman"/>
                          <w:b/>
                          <w:bCs/>
                          <w:color w:val="FFFFFF" w:themeColor="background1"/>
                          <w:sz w:val="20"/>
                          <w:szCs w:val="20"/>
                        </w:rPr>
                        <w:t>I</w:t>
                      </w:r>
                      <w:r w:rsidRPr="008D122C">
                        <w:rPr>
                          <w:rFonts w:ascii="Arial Narrow" w:eastAsia="Times New Roman" w:hAnsi="Arial Narrow" w:cs="Times New Roman"/>
                          <w:b/>
                          <w:bCs/>
                          <w:color w:val="FFFFFF" w:themeColor="background1"/>
                          <w:sz w:val="20"/>
                          <w:szCs w:val="20"/>
                        </w:rPr>
                        <w:t>mprove the VistA client user interface</w:t>
                      </w:r>
                      <w:r w:rsidRPr="00A7756A">
                        <w:rPr>
                          <w:rFonts w:ascii="Arial Narrow" w:eastAsia="Times New Roman" w:hAnsi="Arial Narrow" w:cs="Times New Roman"/>
                          <w:color w:val="FFFFFF" w:themeColor="background1"/>
                          <w:sz w:val="20"/>
                          <w:szCs w:val="20"/>
                        </w:rPr>
                        <w:t xml:space="preserve"> by mapping RPC usage to specific screens and tasks</w:t>
                      </w:r>
                      <w:r w:rsidR="008D122C">
                        <w:rPr>
                          <w:rFonts w:ascii="Arial Narrow" w:eastAsia="Times New Roman" w:hAnsi="Arial Narrow" w:cs="Times New Roman"/>
                          <w:color w:val="FFFFFF" w:themeColor="background1"/>
                          <w:sz w:val="20"/>
                          <w:szCs w:val="20"/>
                        </w:rPr>
                        <w:t xml:space="preserve">, </w:t>
                      </w:r>
                      <w:r w:rsidRPr="00A7756A">
                        <w:rPr>
                          <w:rFonts w:ascii="Arial Narrow" w:eastAsia="Times New Roman" w:hAnsi="Arial Narrow" w:cs="Times New Roman"/>
                          <w:color w:val="FFFFFF" w:themeColor="background1"/>
                          <w:sz w:val="20"/>
                          <w:szCs w:val="20"/>
                        </w:rPr>
                        <w:t>le</w:t>
                      </w:r>
                      <w:r w:rsidR="008D122C">
                        <w:rPr>
                          <w:rFonts w:ascii="Arial Narrow" w:eastAsia="Times New Roman" w:hAnsi="Arial Narrow" w:cs="Times New Roman"/>
                          <w:color w:val="FFFFFF" w:themeColor="background1"/>
                          <w:sz w:val="20"/>
                          <w:szCs w:val="20"/>
                        </w:rPr>
                        <w:t>a</w:t>
                      </w:r>
                      <w:r w:rsidRPr="00A7756A">
                        <w:rPr>
                          <w:rFonts w:ascii="Arial Narrow" w:eastAsia="Times New Roman" w:hAnsi="Arial Narrow" w:cs="Times New Roman"/>
                          <w:color w:val="FFFFFF" w:themeColor="background1"/>
                          <w:sz w:val="20"/>
                          <w:szCs w:val="20"/>
                        </w:rPr>
                        <w:t>d</w:t>
                      </w:r>
                      <w:r w:rsidR="008D122C">
                        <w:rPr>
                          <w:rFonts w:ascii="Arial Narrow" w:eastAsia="Times New Roman" w:hAnsi="Arial Narrow" w:cs="Times New Roman"/>
                          <w:color w:val="FFFFFF" w:themeColor="background1"/>
                          <w:sz w:val="20"/>
                          <w:szCs w:val="20"/>
                        </w:rPr>
                        <w:t>ing</w:t>
                      </w:r>
                      <w:r w:rsidRPr="00A7756A">
                        <w:rPr>
                          <w:rFonts w:ascii="Arial Narrow" w:eastAsia="Times New Roman" w:hAnsi="Arial Narrow" w:cs="Times New Roman"/>
                          <w:color w:val="FFFFFF" w:themeColor="background1"/>
                          <w:sz w:val="20"/>
                          <w:szCs w:val="20"/>
                        </w:rPr>
                        <w:t xml:space="preserve"> to </w:t>
                      </w:r>
                      <w:r w:rsidR="008D122C">
                        <w:rPr>
                          <w:rFonts w:ascii="Arial Narrow" w:eastAsia="Times New Roman" w:hAnsi="Arial Narrow" w:cs="Times New Roman"/>
                          <w:color w:val="FFFFFF" w:themeColor="background1"/>
                          <w:sz w:val="20"/>
                          <w:szCs w:val="20"/>
                        </w:rPr>
                        <w:t xml:space="preserve">a </w:t>
                      </w:r>
                      <w:r w:rsidRPr="00A7756A">
                        <w:rPr>
                          <w:rFonts w:ascii="Arial Narrow" w:eastAsia="Times New Roman" w:hAnsi="Arial Narrow" w:cs="Times New Roman"/>
                          <w:color w:val="FFFFFF" w:themeColor="background1"/>
                          <w:sz w:val="20"/>
                          <w:szCs w:val="20"/>
                        </w:rPr>
                        <w:t>more intuitive and responsive systems for healthcare providers, ultimately improving care coordination for Veterans.</w:t>
                      </w:r>
                    </w:p>
                    <w:p w14:paraId="4690EFAD" w14:textId="33303C50" w:rsidR="00A7756A" w:rsidRPr="00A7756A" w:rsidRDefault="00A7756A" w:rsidP="00A7756A">
                      <w:pPr>
                        <w:spacing w:after="0"/>
                        <w:ind w:left="180" w:hanging="180"/>
                        <w:suppressOverlap/>
                        <w:rPr>
                          <w:rFonts w:ascii="Arial Narrow" w:eastAsia="Times New Roman" w:hAnsi="Arial Narrow" w:cs="Times New Roman"/>
                          <w:color w:val="FFFFFF" w:themeColor="background1"/>
                          <w:sz w:val="20"/>
                          <w:szCs w:val="20"/>
                        </w:rPr>
                      </w:pPr>
                      <w:r w:rsidRPr="00A7756A">
                        <w:rPr>
                          <w:rFonts w:ascii="Arial Narrow" w:eastAsia="Times New Roman" w:hAnsi="Arial Narrow" w:cs="Times New Roman"/>
                          <w:color w:val="FFFFFF" w:themeColor="background1"/>
                          <w:sz w:val="20"/>
                          <w:szCs w:val="20"/>
                        </w:rPr>
                        <w:t>•</w:t>
                      </w:r>
                      <w:r>
                        <w:rPr>
                          <w:rFonts w:ascii="Arial Narrow" w:eastAsia="Times New Roman" w:hAnsi="Arial Narrow" w:cs="Times New Roman"/>
                          <w:color w:val="FFFFFF" w:themeColor="background1"/>
                          <w:sz w:val="20"/>
                          <w:szCs w:val="20"/>
                        </w:rPr>
                        <w:t xml:space="preserve"> </w:t>
                      </w:r>
                      <w:r>
                        <w:rPr>
                          <w:rFonts w:ascii="Arial Narrow" w:eastAsia="Times New Roman" w:hAnsi="Arial Narrow" w:cs="Times New Roman"/>
                          <w:color w:val="FFFFFF" w:themeColor="background1"/>
                          <w:sz w:val="20"/>
                          <w:szCs w:val="20"/>
                        </w:rPr>
                        <w:tab/>
                      </w:r>
                      <w:r w:rsidRPr="00A7756A">
                        <w:rPr>
                          <w:rFonts w:ascii="Arial Narrow" w:eastAsia="Times New Roman" w:hAnsi="Arial Narrow" w:cs="Times New Roman"/>
                          <w:color w:val="FFFFFF" w:themeColor="background1"/>
                          <w:sz w:val="20"/>
                          <w:szCs w:val="20"/>
                        </w:rPr>
                        <w:t xml:space="preserve">Our </w:t>
                      </w:r>
                      <w:r w:rsidRPr="00A6411E">
                        <w:rPr>
                          <w:rFonts w:ascii="Arial Narrow" w:eastAsia="Times New Roman" w:hAnsi="Arial Narrow" w:cs="Times New Roman"/>
                          <w:b/>
                          <w:bCs/>
                          <w:color w:val="FFFFFF" w:themeColor="background1"/>
                          <w:sz w:val="20"/>
                          <w:szCs w:val="20"/>
                        </w:rPr>
                        <w:t>RPC analytics</w:t>
                      </w:r>
                      <w:r w:rsidRPr="00A7756A">
                        <w:rPr>
                          <w:rFonts w:ascii="Arial Narrow" w:eastAsia="Times New Roman" w:hAnsi="Arial Narrow" w:cs="Times New Roman"/>
                          <w:color w:val="FFFFFF" w:themeColor="background1"/>
                          <w:sz w:val="20"/>
                          <w:szCs w:val="20"/>
                        </w:rPr>
                        <w:t xml:space="preserve"> will provide valuable insights into system usage and performance, enabling VA leadership to make informed decisions about resource allocation and system upgrades, improving the quality and accessibility of Veteran care services.</w:t>
                      </w:r>
                    </w:p>
                    <w:p w14:paraId="74865398" w14:textId="3003A6C6" w:rsidR="00A7756A" w:rsidRPr="00A7756A" w:rsidRDefault="00A7756A" w:rsidP="00A7756A">
                      <w:pPr>
                        <w:spacing w:after="0"/>
                        <w:ind w:left="180" w:hanging="180"/>
                        <w:suppressOverlap/>
                        <w:rPr>
                          <w:rFonts w:ascii="Arial Narrow" w:eastAsia="Times New Roman" w:hAnsi="Arial Narrow" w:cs="Times New Roman"/>
                          <w:color w:val="FFFFFF" w:themeColor="background1"/>
                          <w:sz w:val="20"/>
                          <w:szCs w:val="20"/>
                        </w:rPr>
                      </w:pPr>
                      <w:r w:rsidRPr="00A7756A">
                        <w:rPr>
                          <w:rFonts w:ascii="Arial Narrow" w:eastAsia="Times New Roman" w:hAnsi="Arial Narrow" w:cs="Times New Roman"/>
                          <w:color w:val="FFFFFF" w:themeColor="background1"/>
                          <w:sz w:val="20"/>
                          <w:szCs w:val="20"/>
                        </w:rPr>
                        <w:t>•</w:t>
                      </w:r>
                      <w:r>
                        <w:rPr>
                          <w:rFonts w:ascii="Arial Narrow" w:eastAsia="Times New Roman" w:hAnsi="Arial Narrow" w:cs="Times New Roman"/>
                          <w:color w:val="FFFFFF" w:themeColor="background1"/>
                          <w:sz w:val="20"/>
                          <w:szCs w:val="20"/>
                        </w:rPr>
                        <w:t xml:space="preserve"> </w:t>
                      </w:r>
                      <w:r>
                        <w:rPr>
                          <w:rFonts w:ascii="Arial Narrow" w:eastAsia="Times New Roman" w:hAnsi="Arial Narrow" w:cs="Times New Roman"/>
                          <w:color w:val="FFFFFF" w:themeColor="background1"/>
                          <w:sz w:val="20"/>
                          <w:szCs w:val="20"/>
                        </w:rPr>
                        <w:tab/>
                      </w:r>
                      <w:r w:rsidRPr="00A7756A">
                        <w:rPr>
                          <w:rFonts w:ascii="Arial Narrow" w:eastAsia="Times New Roman" w:hAnsi="Arial Narrow" w:cs="Times New Roman"/>
                          <w:color w:val="FFFFFF" w:themeColor="background1"/>
                          <w:sz w:val="20"/>
                          <w:szCs w:val="20"/>
                        </w:rPr>
                        <w:t xml:space="preserve">Our </w:t>
                      </w:r>
                      <w:r w:rsidRPr="004A1498">
                        <w:rPr>
                          <w:rFonts w:ascii="Arial Narrow" w:eastAsia="Times New Roman" w:hAnsi="Arial Narrow" w:cs="Times New Roman"/>
                          <w:b/>
                          <w:bCs/>
                          <w:color w:val="FFFFFF" w:themeColor="background1"/>
                          <w:sz w:val="20"/>
                          <w:szCs w:val="20"/>
                        </w:rPr>
                        <w:t>Clinical Workflow Analytics Framework</w:t>
                      </w:r>
                      <w:r w:rsidRPr="00A7756A">
                        <w:rPr>
                          <w:rFonts w:ascii="Arial Narrow" w:eastAsia="Times New Roman" w:hAnsi="Arial Narrow" w:cs="Times New Roman"/>
                          <w:color w:val="FFFFFF" w:themeColor="background1"/>
                          <w:sz w:val="20"/>
                          <w:szCs w:val="20"/>
                        </w:rPr>
                        <w:t xml:space="preserve"> will capture a medical center's RPC traffic, generate detailed reports, correlate workflows, and recommend improvements using VA-sanctioned AWS services within the</w:t>
                      </w:r>
                      <w:r w:rsidR="00092A88">
                        <w:rPr>
                          <w:rFonts w:ascii="Arial Narrow" w:eastAsia="Times New Roman" w:hAnsi="Arial Narrow" w:cs="Times New Roman"/>
                          <w:color w:val="FFFFFF" w:themeColor="background1"/>
                          <w:sz w:val="20"/>
                          <w:szCs w:val="20"/>
                        </w:rPr>
                        <w:t xml:space="preserve"> </w:t>
                      </w:r>
                      <w:r w:rsidR="00092A88" w:rsidRPr="00092A88">
                        <w:rPr>
                          <w:rFonts w:ascii="Arial Narrow" w:eastAsia="Times New Roman" w:hAnsi="Arial Narrow" w:cs="Times New Roman"/>
                          <w:color w:val="FFFFFF" w:themeColor="background1"/>
                          <w:sz w:val="20"/>
                          <w:szCs w:val="20"/>
                        </w:rPr>
                        <w:t>VA Enterprise Cloud</w:t>
                      </w:r>
                      <w:r w:rsidRPr="00A7756A">
                        <w:rPr>
                          <w:rFonts w:ascii="Arial Narrow" w:eastAsia="Times New Roman" w:hAnsi="Arial Narrow" w:cs="Times New Roman"/>
                          <w:color w:val="FFFFFF" w:themeColor="background1"/>
                          <w:sz w:val="20"/>
                          <w:szCs w:val="20"/>
                        </w:rPr>
                        <w:t xml:space="preserve"> </w:t>
                      </w:r>
                      <w:r w:rsidR="00092A88">
                        <w:rPr>
                          <w:rFonts w:ascii="Arial Narrow" w:eastAsia="Times New Roman" w:hAnsi="Arial Narrow" w:cs="Times New Roman"/>
                          <w:color w:val="FFFFFF" w:themeColor="background1"/>
                          <w:sz w:val="20"/>
                          <w:szCs w:val="20"/>
                        </w:rPr>
                        <w:t>(</w:t>
                      </w:r>
                      <w:r w:rsidRPr="00A7756A">
                        <w:rPr>
                          <w:rFonts w:ascii="Arial Narrow" w:eastAsia="Times New Roman" w:hAnsi="Arial Narrow" w:cs="Times New Roman"/>
                          <w:color w:val="FFFFFF" w:themeColor="background1"/>
                          <w:sz w:val="20"/>
                          <w:szCs w:val="20"/>
                        </w:rPr>
                        <w:t>VAEC</w:t>
                      </w:r>
                      <w:r w:rsidR="00092A88">
                        <w:rPr>
                          <w:rFonts w:ascii="Arial Narrow" w:eastAsia="Times New Roman" w:hAnsi="Arial Narrow" w:cs="Times New Roman"/>
                          <w:color w:val="FFFFFF" w:themeColor="background1"/>
                          <w:sz w:val="20"/>
                          <w:szCs w:val="20"/>
                        </w:rPr>
                        <w:t>)</w:t>
                      </w:r>
                      <w:r w:rsidRPr="00A7756A">
                        <w:rPr>
                          <w:rFonts w:ascii="Arial Narrow" w:eastAsia="Times New Roman" w:hAnsi="Arial Narrow" w:cs="Times New Roman"/>
                          <w:color w:val="FFFFFF" w:themeColor="background1"/>
                          <w:sz w:val="20"/>
                          <w:szCs w:val="20"/>
                        </w:rPr>
                        <w:t>.</w:t>
                      </w:r>
                    </w:p>
                    <w:p w14:paraId="5D86C9D8" w14:textId="307E139F" w:rsidR="00A7756A" w:rsidRPr="00A7756A" w:rsidRDefault="00A7756A" w:rsidP="00A7756A">
                      <w:pPr>
                        <w:spacing w:after="0"/>
                        <w:ind w:left="180" w:hanging="180"/>
                        <w:suppressOverlap/>
                        <w:rPr>
                          <w:rFonts w:ascii="Arial Narrow" w:eastAsia="Times New Roman" w:hAnsi="Arial Narrow" w:cs="Times New Roman"/>
                          <w:color w:val="FFFFFF" w:themeColor="background1"/>
                          <w:sz w:val="20"/>
                          <w:szCs w:val="20"/>
                        </w:rPr>
                      </w:pPr>
                      <w:r w:rsidRPr="00A7756A">
                        <w:rPr>
                          <w:rFonts w:ascii="Arial Narrow" w:eastAsia="Times New Roman" w:hAnsi="Arial Narrow" w:cs="Times New Roman"/>
                          <w:color w:val="FFFFFF" w:themeColor="background1"/>
                          <w:sz w:val="20"/>
                          <w:szCs w:val="20"/>
                        </w:rPr>
                        <w:t>•</w:t>
                      </w:r>
                      <w:r>
                        <w:rPr>
                          <w:rFonts w:ascii="Arial Narrow" w:eastAsia="Times New Roman" w:hAnsi="Arial Narrow" w:cs="Times New Roman"/>
                          <w:color w:val="FFFFFF" w:themeColor="background1"/>
                          <w:sz w:val="20"/>
                          <w:szCs w:val="20"/>
                        </w:rPr>
                        <w:t xml:space="preserve"> </w:t>
                      </w:r>
                      <w:r>
                        <w:rPr>
                          <w:rFonts w:ascii="Arial Narrow" w:eastAsia="Times New Roman" w:hAnsi="Arial Narrow" w:cs="Times New Roman"/>
                          <w:color w:val="FFFFFF" w:themeColor="background1"/>
                          <w:sz w:val="20"/>
                          <w:szCs w:val="20"/>
                        </w:rPr>
                        <w:tab/>
                      </w:r>
                      <w:r w:rsidRPr="004A1498">
                        <w:rPr>
                          <w:rFonts w:ascii="Arial Narrow" w:eastAsia="Times New Roman" w:hAnsi="Arial Narrow" w:cs="Times New Roman"/>
                          <w:b/>
                          <w:bCs/>
                          <w:color w:val="FFFFFF" w:themeColor="background1"/>
                          <w:sz w:val="20"/>
                          <w:szCs w:val="20"/>
                        </w:rPr>
                        <w:t>Using reusable RPC Extraction scripts to automate and standardize data extraction</w:t>
                      </w:r>
                      <w:r w:rsidRPr="00A7756A">
                        <w:rPr>
                          <w:rFonts w:ascii="Arial Narrow" w:eastAsia="Times New Roman" w:hAnsi="Arial Narrow" w:cs="Times New Roman"/>
                          <w:color w:val="FFFFFF" w:themeColor="background1"/>
                          <w:sz w:val="20"/>
                          <w:szCs w:val="20"/>
                        </w:rPr>
                        <w:t xml:space="preserve"> from multiple VistA instances, reducing the risk of human error and ensuring uniform data processing for more reliable reports.</w:t>
                      </w:r>
                    </w:p>
                    <w:p w14:paraId="19DAE831" w14:textId="6FC390C7" w:rsidR="00A7756A" w:rsidRPr="00A7756A" w:rsidRDefault="00A7756A" w:rsidP="00A7756A">
                      <w:pPr>
                        <w:spacing w:after="0"/>
                        <w:ind w:left="180" w:hanging="180"/>
                        <w:suppressOverlap/>
                        <w:rPr>
                          <w:rFonts w:ascii="Arial Narrow" w:eastAsia="Times New Roman" w:hAnsi="Arial Narrow" w:cs="Times New Roman"/>
                          <w:color w:val="FFFFFF" w:themeColor="background1"/>
                          <w:sz w:val="20"/>
                          <w:szCs w:val="20"/>
                        </w:rPr>
                      </w:pPr>
                      <w:r w:rsidRPr="00A7756A">
                        <w:rPr>
                          <w:rFonts w:ascii="Arial Narrow" w:eastAsia="Times New Roman" w:hAnsi="Arial Narrow" w:cs="Times New Roman"/>
                          <w:color w:val="FFFFFF" w:themeColor="background1"/>
                          <w:sz w:val="20"/>
                          <w:szCs w:val="20"/>
                        </w:rPr>
                        <w:t>•</w:t>
                      </w:r>
                      <w:r>
                        <w:rPr>
                          <w:rFonts w:ascii="Arial Narrow" w:eastAsia="Times New Roman" w:hAnsi="Arial Narrow" w:cs="Times New Roman"/>
                          <w:color w:val="FFFFFF" w:themeColor="background1"/>
                          <w:sz w:val="20"/>
                          <w:szCs w:val="20"/>
                        </w:rPr>
                        <w:t xml:space="preserve"> </w:t>
                      </w:r>
                      <w:r>
                        <w:rPr>
                          <w:rFonts w:ascii="Arial Narrow" w:eastAsia="Times New Roman" w:hAnsi="Arial Narrow" w:cs="Times New Roman"/>
                          <w:color w:val="FFFFFF" w:themeColor="background1"/>
                          <w:sz w:val="20"/>
                          <w:szCs w:val="20"/>
                        </w:rPr>
                        <w:tab/>
                      </w:r>
                      <w:r w:rsidRPr="00B24125">
                        <w:rPr>
                          <w:rFonts w:ascii="Arial Narrow" w:eastAsia="Times New Roman" w:hAnsi="Arial Narrow" w:cs="Times New Roman"/>
                          <w:b/>
                          <w:bCs/>
                          <w:color w:val="FFFFFF" w:themeColor="background1"/>
                          <w:sz w:val="20"/>
                          <w:szCs w:val="20"/>
                        </w:rPr>
                        <w:t>Automate the generation of reports</w:t>
                      </w:r>
                      <w:r w:rsidRPr="00A7756A">
                        <w:rPr>
                          <w:rFonts w:ascii="Arial Narrow" w:eastAsia="Times New Roman" w:hAnsi="Arial Narrow" w:cs="Times New Roman"/>
                          <w:color w:val="FFFFFF" w:themeColor="background1"/>
                          <w:sz w:val="20"/>
                          <w:szCs w:val="20"/>
                        </w:rPr>
                        <w:t xml:space="preserve"> to speed up the analysis process, facilitate the application of insights across environments, and enhance the quality and efficiency of subsequent analyses</w:t>
                      </w:r>
                    </w:p>
                    <w:p w14:paraId="45126083" w14:textId="3C961037" w:rsidR="00DF2583" w:rsidRPr="00B1359F" w:rsidRDefault="00A7756A" w:rsidP="00A7756A">
                      <w:pPr>
                        <w:spacing w:after="0"/>
                        <w:ind w:left="180" w:hanging="180"/>
                        <w:suppressOverlap/>
                        <w:rPr>
                          <w:rFonts w:ascii="Arial Narrow" w:eastAsia="Times New Roman" w:hAnsi="Arial Narrow" w:cs="Times New Roman"/>
                          <w:color w:val="FFFFFF" w:themeColor="background1"/>
                          <w:sz w:val="20"/>
                          <w:szCs w:val="20"/>
                        </w:rPr>
                      </w:pPr>
                      <w:r w:rsidRPr="00A7756A">
                        <w:rPr>
                          <w:rFonts w:ascii="Arial Narrow" w:eastAsia="Times New Roman" w:hAnsi="Arial Narrow" w:cs="Times New Roman"/>
                          <w:color w:val="FFFFFF" w:themeColor="background1"/>
                          <w:sz w:val="20"/>
                          <w:szCs w:val="20"/>
                        </w:rPr>
                        <w:t>•</w:t>
                      </w:r>
                      <w:r>
                        <w:rPr>
                          <w:rFonts w:ascii="Arial Narrow" w:eastAsia="Times New Roman" w:hAnsi="Arial Narrow" w:cs="Times New Roman"/>
                          <w:color w:val="FFFFFF" w:themeColor="background1"/>
                          <w:sz w:val="20"/>
                          <w:szCs w:val="20"/>
                        </w:rPr>
                        <w:t xml:space="preserve"> </w:t>
                      </w:r>
                      <w:r>
                        <w:rPr>
                          <w:rFonts w:ascii="Arial Narrow" w:eastAsia="Times New Roman" w:hAnsi="Arial Narrow" w:cs="Times New Roman"/>
                          <w:color w:val="FFFFFF" w:themeColor="background1"/>
                          <w:sz w:val="20"/>
                          <w:szCs w:val="20"/>
                        </w:rPr>
                        <w:tab/>
                      </w:r>
                      <w:r w:rsidRPr="00B24125">
                        <w:rPr>
                          <w:rFonts w:ascii="Arial Narrow" w:eastAsia="Times New Roman" w:hAnsi="Arial Narrow" w:cs="Times New Roman"/>
                          <w:b/>
                          <w:bCs/>
                          <w:color w:val="FFFFFF" w:themeColor="background1"/>
                          <w:sz w:val="20"/>
                          <w:szCs w:val="20"/>
                        </w:rPr>
                        <w:t>Consolidate Task-Set descriptions</w:t>
                      </w:r>
                      <w:r w:rsidRPr="00A7756A">
                        <w:rPr>
                          <w:rFonts w:ascii="Arial Narrow" w:eastAsia="Times New Roman" w:hAnsi="Arial Narrow" w:cs="Times New Roman"/>
                          <w:color w:val="FFFFFF" w:themeColor="background1"/>
                          <w:sz w:val="20"/>
                          <w:szCs w:val="20"/>
                        </w:rPr>
                        <w:t xml:space="preserve"> that accurately reflect real-world usage of VistA clients and provide an actionable framework for understanding and optimizing system workflows.</w:t>
                      </w:r>
                    </w:p>
                  </w:txbxContent>
                </v:textbox>
                <w10:wrap type="square" anchorx="margin"/>
              </v:shape>
            </w:pict>
          </mc:Fallback>
        </mc:AlternateContent>
      </w:r>
      <w:r w:rsidR="00435646">
        <w:t>Introduction</w:t>
      </w:r>
      <w:bookmarkEnd w:id="6"/>
      <w:bookmarkEnd w:id="7"/>
    </w:p>
    <w:p w14:paraId="2F1506DA" w14:textId="70B6B7AD" w:rsidR="009C18C0" w:rsidRPr="009807D4" w:rsidRDefault="00393FC5" w:rsidP="009C18C0">
      <w:pPr>
        <w:rPr>
          <w:bCs/>
        </w:rPr>
      </w:pPr>
      <w:r>
        <w:rPr>
          <w:bCs/>
          <w:noProof/>
        </w:rPr>
        <mc:AlternateContent>
          <mc:Choice Requires="wpg">
            <w:drawing>
              <wp:anchor distT="0" distB="0" distL="114300" distR="114300" simplePos="0" relativeHeight="251658254" behindDoc="1" locked="0" layoutInCell="1" allowOverlap="1" wp14:anchorId="469E8DC6" wp14:editId="6DE62466">
                <wp:simplePos x="0" y="0"/>
                <wp:positionH relativeFrom="column">
                  <wp:posOffset>23495</wp:posOffset>
                </wp:positionH>
                <wp:positionV relativeFrom="paragraph">
                  <wp:posOffset>4044507</wp:posOffset>
                </wp:positionV>
                <wp:extent cx="2023745" cy="1457960"/>
                <wp:effectExtent l="0" t="0" r="0" b="0"/>
                <wp:wrapTight wrapText="bothSides">
                  <wp:wrapPolygon edited="0">
                    <wp:start x="0" y="0"/>
                    <wp:lineTo x="0" y="18063"/>
                    <wp:lineTo x="678" y="21073"/>
                    <wp:lineTo x="20739" y="21073"/>
                    <wp:lineTo x="21417" y="18251"/>
                    <wp:lineTo x="21417" y="0"/>
                    <wp:lineTo x="0" y="0"/>
                  </wp:wrapPolygon>
                </wp:wrapTight>
                <wp:docPr id="283214880" name="Group 11" descr="This figure provides team VetsEZ’s teaming partner logo, HRG technologies"/>
                <wp:cNvGraphicFramePr/>
                <a:graphic xmlns:a="http://schemas.openxmlformats.org/drawingml/2006/main">
                  <a:graphicData uri="http://schemas.microsoft.com/office/word/2010/wordprocessingGroup">
                    <wpg:wgp>
                      <wpg:cNvGrpSpPr/>
                      <wpg:grpSpPr>
                        <a:xfrm>
                          <a:off x="0" y="0"/>
                          <a:ext cx="2023745" cy="1457960"/>
                          <a:chOff x="0" y="0"/>
                          <a:chExt cx="2023745" cy="1458163"/>
                        </a:xfrm>
                      </wpg:grpSpPr>
                      <pic:pic xmlns:pic="http://schemas.openxmlformats.org/drawingml/2006/picture">
                        <pic:nvPicPr>
                          <pic:cNvPr id="1392743686" name="Picture 9" descr="A close-up of a logo&#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25603" y="0"/>
                            <a:ext cx="1989455" cy="1226185"/>
                          </a:xfrm>
                          <a:prstGeom prst="rect">
                            <a:avLst/>
                          </a:prstGeom>
                        </pic:spPr>
                      </pic:pic>
                      <wps:wsp>
                        <wps:cNvPr id="1945838538" name="Text Box 10"/>
                        <wps:cNvSpPr txBox="1"/>
                        <wps:spPr>
                          <a:xfrm>
                            <a:off x="0" y="1214323"/>
                            <a:ext cx="2023745" cy="243840"/>
                          </a:xfrm>
                          <a:prstGeom prst="rect">
                            <a:avLst/>
                          </a:prstGeom>
                          <a:noFill/>
                          <a:ln w="6350">
                            <a:noFill/>
                          </a:ln>
                        </wps:spPr>
                        <wps:txbx>
                          <w:txbxContent>
                            <w:p w14:paraId="0FA3F25F" w14:textId="6FC693D1" w:rsidR="00E73831" w:rsidRDefault="001A57C3" w:rsidP="00A80DC3">
                              <w:pPr>
                                <w:jc w:val="center"/>
                              </w:pPr>
                              <w:r w:rsidRPr="001A57C3">
                                <w:rPr>
                                  <w:b/>
                                  <w:bCs/>
                                  <w:color w:val="002060"/>
                                  <w:sz w:val="20"/>
                                  <w:szCs w:val="20"/>
                                </w:rPr>
                                <w:t xml:space="preserve">Figure </w:t>
                              </w:r>
                              <w:bookmarkStart w:id="8" w:name="Figure_1"/>
                              <w:r w:rsidRPr="001A57C3">
                                <w:rPr>
                                  <w:b/>
                                  <w:bCs/>
                                  <w:color w:val="002060"/>
                                  <w:sz w:val="20"/>
                                  <w:szCs w:val="20"/>
                                </w:rPr>
                                <w:t>1</w:t>
                              </w:r>
                              <w:bookmarkEnd w:id="8"/>
                              <w:r w:rsidRPr="001A57C3">
                                <w:rPr>
                                  <w:b/>
                                  <w:bCs/>
                                  <w:color w:val="002060"/>
                                  <w:sz w:val="20"/>
                                  <w:szCs w:val="20"/>
                                </w:rPr>
                                <w:t>. Team VetsEZ</w:t>
                              </w:r>
                            </w:p>
                            <w:p w14:paraId="60E44F2C" w14:textId="77777777" w:rsidR="00DF2583" w:rsidRDefault="00DF258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6du="http://schemas.microsoft.com/office/word/2023/wordml/word16du">
            <w:pict>
              <v:group w14:anchorId="469E8DC6" id="Group 11" o:spid="_x0000_s1032" alt="This figure provides team VetsEZ’s teaming partner logo, HRG technologies" style="position:absolute;left:0;text-align:left;margin-left:1.85pt;margin-top:318.45pt;width:159.35pt;height:114.8pt;z-index:-251658226" coordsize="20237,145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&#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3" type="#_x0000_t75" alt="A close-up of a logo&#10;&#10;Description automatically generated" style="position:absolute;left:256;width:19894;height:12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">
                  <v:imagedata r:id="rId17" o:title="A close-up of a logo&#10;&#10;Description automatically generated"/>
                </v:shape>
                <v:shape id="Text Box 10" o:spid="_x0000_s1034" type="#_x0000_t202" style="position:absolute;top:12143;width:20237;height:2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" filled="f" stroked="f" strokeweight=".5pt">
                  <v:textbox>
                    <w:txbxContent>
                      <w:p w14:paraId="0FA3F25F" w14:textId="6FC693D1" w:rsidR="00E73831" w:rsidRDefault="001A57C3" w:rsidP="00A80DC3">
                        <w:pPr>
                          <w:jc w:val="center"/>
                        </w:pPr>
                        <w:r w:rsidRPr="001A57C3">
                          <w:rPr>
                            <w:b/>
                            <w:bCs/>
                            <w:color w:val="002060"/>
                            <w:sz w:val="20"/>
                            <w:szCs w:val="20"/>
                          </w:rPr>
                          <w:t xml:space="preserve">Figure </w:t>
                        </w:r>
                        <w:bookmarkStart w:id="9" w:name="Figure_1"/>
                        <w:r w:rsidRPr="001A57C3">
                          <w:rPr>
                            <w:b/>
                            <w:bCs/>
                            <w:color w:val="002060"/>
                            <w:sz w:val="20"/>
                            <w:szCs w:val="20"/>
                          </w:rPr>
                          <w:t>1</w:t>
                        </w:r>
                        <w:bookmarkEnd w:id="9"/>
                        <w:r w:rsidRPr="001A57C3">
                          <w:rPr>
                            <w:b/>
                            <w:bCs/>
                            <w:color w:val="002060"/>
                            <w:sz w:val="20"/>
                            <w:szCs w:val="20"/>
                          </w:rPr>
                          <w:t>. Team VetsEZ</w:t>
                        </w:r>
                      </w:p>
                      <w:p w14:paraId="60E44F2C" w14:textId="77777777" w:rsidR="00DF2583" w:rsidRDefault="00E93C5C">
                        <w:r>
                          <w:rPr>
                            <w:color w:val="auto"/>
                          </w:rPr>
                        </w:r>
                      </w:p>
                    </w:txbxContent>
                  </v:textbox>
                </v:shape>
                <w10:wrap type="tight"/>
              </v:group>
            </w:pict>
          </mc:Fallback>
        </mc:AlternateContent>
      </w:r>
      <w:r w:rsidR="009C18C0" w:rsidRPr="079407F5">
        <w:rPr>
          <w:rFonts w:eastAsia="Times New Roman" w:cs="Times New Roman"/>
        </w:rPr>
        <w:t xml:space="preserve">Veterans EZ Info Inc. (VetsEZ) is a Service-Disabled Veteran-owned Small Business (SDVOSB) and a </w:t>
      </w:r>
      <w:r w:rsidR="009C18C0" w:rsidRPr="00587D9D">
        <w:t>prime contractor on 20 federal contracts amounting to over $815M</w:t>
      </w:r>
      <w:r w:rsidR="009C18C0">
        <w:t xml:space="preserve"> in contract value</w:t>
      </w:r>
      <w:r w:rsidR="009C18C0" w:rsidRPr="079407F5">
        <w:rPr>
          <w:rFonts w:eastAsia="Times New Roman" w:cs="Times New Roman"/>
        </w:rPr>
        <w:t xml:space="preserve">. VetsEZ </w:t>
      </w:r>
      <w:r w:rsidR="009C18C0">
        <w:rPr>
          <w:rFonts w:eastAsia="Times New Roman" w:cs="Times New Roman"/>
        </w:rPr>
        <w:t xml:space="preserve">is dedicated to advancing innovative, cost-effective IT solutions for mission-critical systems that provide user-centric support to millions of Veterans. Our unwavering commitment to supporting Veterans and fostering burgeoning small businesses is demonstrated by our past performance score of 19.4 out of 20 </w:t>
      </w:r>
      <w:r w:rsidR="009C18C0" w:rsidRPr="001879FB">
        <w:rPr>
          <w:rFonts w:eastAsia="Times New Roman" w:cs="Times New Roman"/>
          <w:b/>
          <w:bCs/>
        </w:rPr>
        <w:t>(4.7 out</w:t>
      </w:r>
      <w:r w:rsidR="009C18C0">
        <w:rPr>
          <w:rFonts w:eastAsia="Times New Roman" w:cs="Times New Roman"/>
        </w:rPr>
        <w:t xml:space="preserve"> </w:t>
      </w:r>
      <w:r w:rsidR="009C18C0" w:rsidRPr="079407F5">
        <w:rPr>
          <w:rFonts w:eastAsia="Times New Roman" w:cs="Times New Roman"/>
          <w:b/>
          <w:bCs/>
        </w:rPr>
        <w:t>of 5.0 in QASP ratings</w:t>
      </w:r>
      <w:r w:rsidR="009C18C0" w:rsidRPr="001879FB">
        <w:rPr>
          <w:rFonts w:eastAsia="Times New Roman" w:cs="Times New Roman"/>
          <w:b/>
          <w:bCs/>
        </w:rPr>
        <w:t>)</w:t>
      </w:r>
      <w:r w:rsidR="009C18C0">
        <w:rPr>
          <w:rFonts w:eastAsia="Times New Roman" w:cs="Times New Roman"/>
        </w:rPr>
        <w:t>,</w:t>
      </w:r>
      <w:r w:rsidR="009C18C0" w:rsidRPr="079407F5">
        <w:rPr>
          <w:rFonts w:eastAsia="Times New Roman" w:cs="Times New Roman"/>
        </w:rPr>
        <w:t xml:space="preserve"> </w:t>
      </w:r>
      <w:r w:rsidR="009C18C0">
        <w:rPr>
          <w:rFonts w:eastAsia="Times New Roman" w:cs="Times New Roman"/>
        </w:rPr>
        <w:t xml:space="preserve">which </w:t>
      </w:r>
      <w:r w:rsidR="009C18C0" w:rsidRPr="006430B8">
        <w:rPr>
          <w:rFonts w:eastAsia="Times New Roman" w:cs="Times New Roman"/>
          <w:color w:val="auto"/>
        </w:rPr>
        <w:t>is</w:t>
      </w:r>
      <w:r w:rsidR="009C18C0" w:rsidRPr="079407F5">
        <w:rPr>
          <w:rFonts w:eastAsia="Times New Roman" w:cs="Times New Roman"/>
          <w:b/>
          <w:bCs/>
          <w:color w:val="auto"/>
        </w:rPr>
        <w:t xml:space="preserve"> </w:t>
      </w:r>
      <w:r w:rsidR="009C18C0" w:rsidRPr="006430B8">
        <w:rPr>
          <w:rFonts w:eastAsia="Times New Roman" w:cs="Times New Roman"/>
          <w:color w:val="auto"/>
        </w:rPr>
        <w:t>among the</w:t>
      </w:r>
      <w:r w:rsidR="009C18C0" w:rsidRPr="079407F5">
        <w:rPr>
          <w:rFonts w:eastAsia="Times New Roman" w:cs="Times New Roman"/>
          <w:b/>
          <w:bCs/>
          <w:color w:val="auto"/>
        </w:rPr>
        <w:t xml:space="preserve"> highest of all T4NG prime contractors</w:t>
      </w:r>
      <w:r w:rsidR="009C18C0" w:rsidRPr="079407F5">
        <w:rPr>
          <w:rFonts w:eastAsia="Times New Roman" w:cs="Times New Roman"/>
          <w:color w:val="auto"/>
        </w:rPr>
        <w:t xml:space="preserve">. </w:t>
      </w:r>
      <w:r w:rsidR="009C18C0" w:rsidRPr="009807D4">
        <w:t>To support the VistA Application Analytics</w:t>
      </w:r>
      <w:r w:rsidR="009C18C0">
        <w:t xml:space="preserve"> (VA2)</w:t>
      </w:r>
      <w:r w:rsidR="009C18C0" w:rsidRPr="009807D4">
        <w:t xml:space="preserve"> </w:t>
      </w:r>
      <w:r w:rsidR="009C18C0">
        <w:t>TEP</w:t>
      </w:r>
      <w:r w:rsidR="009C18C0" w:rsidRPr="009807D4">
        <w:t xml:space="preserve">, VetsEZ has teamed with </w:t>
      </w:r>
      <w:r w:rsidR="00C77802" w:rsidRPr="00C77802">
        <w:t>HRG Technologies LLC</w:t>
      </w:r>
      <w:r w:rsidR="009C18C0" w:rsidRPr="009807D4">
        <w:t xml:space="preserve"> (HRG) to form “Team VetsEZ”</w:t>
      </w:r>
      <w:r w:rsidR="000A77FE">
        <w:t xml:space="preserve"> (</w:t>
      </w:r>
      <w:hyperlink w:anchor="Figure_1" w:history="1">
        <w:r w:rsidR="000A77FE" w:rsidRPr="00384817">
          <w:rPr>
            <w:rStyle w:val="Hyperlink"/>
            <w:bCs/>
          </w:rPr>
          <w:t>Figure 1</w:t>
        </w:r>
      </w:hyperlink>
      <w:r w:rsidR="000A77FE">
        <w:t>).</w:t>
      </w:r>
      <w:r w:rsidR="009C18C0" w:rsidRPr="009807D4">
        <w:t xml:space="preserve"> </w:t>
      </w:r>
      <w:r w:rsidR="009C18C0" w:rsidRPr="009807D4">
        <w:rPr>
          <w:bCs/>
        </w:rPr>
        <w:t xml:space="preserve">Together, Team VetsEZ has the critical subject matter expertise, hands-on experience, and knowledge to provide effective sustainment and enhancement support for the </w:t>
      </w:r>
      <w:r w:rsidR="009C18C0">
        <w:rPr>
          <w:b/>
        </w:rPr>
        <w:t>VA2</w:t>
      </w:r>
      <w:r w:rsidR="009C18C0" w:rsidRPr="009807D4">
        <w:rPr>
          <w:bCs/>
        </w:rPr>
        <w:t xml:space="preserve"> initiative. </w:t>
      </w:r>
    </w:p>
    <w:p w14:paraId="6786238E" w14:textId="60211886" w:rsidR="009C18C0" w:rsidRDefault="009C18C0" w:rsidP="009C18C0">
      <w:r>
        <w:t>Our team has</w:t>
      </w:r>
      <w:r w:rsidRPr="00587D9D">
        <w:t xml:space="preserve"> supported numerous VA mission-critical organizations and projects, </w:t>
      </w:r>
      <w:r>
        <w:t>including 1) c</w:t>
      </w:r>
      <w:r w:rsidRPr="00DD2672">
        <w:t>reating and maintaining</w:t>
      </w:r>
      <w:r>
        <w:t xml:space="preserve"> the</w:t>
      </w:r>
      <w:r w:rsidR="001F5F51">
        <w:t xml:space="preserve"> VA</w:t>
      </w:r>
      <w:r w:rsidRPr="00DD2672">
        <w:t xml:space="preserve"> </w:t>
      </w:r>
      <w:r>
        <w:t>Joint Legacy Viewer (</w:t>
      </w:r>
      <w:r w:rsidRPr="00DD2672">
        <w:t>JLV</w:t>
      </w:r>
      <w:r>
        <w:t>)</w:t>
      </w:r>
      <w:r w:rsidR="001F5F51">
        <w:t xml:space="preserve"> contract</w:t>
      </w:r>
      <w:r>
        <w:t>, which</w:t>
      </w:r>
      <w:r w:rsidRPr="00DD2672">
        <w:t xml:space="preserve"> </w:t>
      </w:r>
      <w:r>
        <w:t>requires</w:t>
      </w:r>
      <w:r w:rsidRPr="00DD2672">
        <w:t xml:space="preserve"> understanding the</w:t>
      </w:r>
      <w:r w:rsidR="000F380E">
        <w:t xml:space="preserve"> </w:t>
      </w:r>
      <w:r w:rsidR="00E9515F">
        <w:t>Remote Procedure Calls</w:t>
      </w:r>
      <w:r w:rsidR="00AD5115" w:rsidRPr="00DD2672">
        <w:t xml:space="preserve"> </w:t>
      </w:r>
      <w:r w:rsidR="000F380E">
        <w:t>(</w:t>
      </w:r>
      <w:r w:rsidR="00AD5115" w:rsidRPr="00DD2672">
        <w:t>RPCs</w:t>
      </w:r>
      <w:r w:rsidR="00E9515F">
        <w:t xml:space="preserve">) </w:t>
      </w:r>
      <w:r w:rsidRPr="00DD2672">
        <w:t xml:space="preserve">for accessing a VistA patient record and running services in </w:t>
      </w:r>
      <w:r>
        <w:t xml:space="preserve">the </w:t>
      </w:r>
      <w:r w:rsidR="00092A88" w:rsidRPr="00092A88">
        <w:t>VA Enterprise Cloud</w:t>
      </w:r>
      <w:r w:rsidR="00092A88">
        <w:t xml:space="preserve"> (</w:t>
      </w:r>
      <w:r w:rsidRPr="00DD2672">
        <w:t>VAEC</w:t>
      </w:r>
      <w:r w:rsidR="00092A88">
        <w:t>)</w:t>
      </w:r>
      <w:r>
        <w:t xml:space="preserve">; 2) directly supporting a VistA Data Project for </w:t>
      </w:r>
      <w:r w:rsidR="008401D4" w:rsidRPr="008401D4">
        <w:t xml:space="preserve"> Defense Health Agency</w:t>
      </w:r>
      <w:r w:rsidR="008401D4">
        <w:t xml:space="preserve"> (</w:t>
      </w:r>
      <w:r>
        <w:t>DHA</w:t>
      </w:r>
      <w:r w:rsidR="008401D4">
        <w:t>)</w:t>
      </w:r>
      <w:r>
        <w:t xml:space="preserve">, where we created a </w:t>
      </w:r>
      <w:r w:rsidR="00050B5D">
        <w:t>cloud-based-</w:t>
      </w:r>
      <w:r>
        <w:t xml:space="preserve">framework for analysis acceleration of </w:t>
      </w:r>
      <w:r w:rsidRPr="00A952E3">
        <w:t xml:space="preserve">RPC </w:t>
      </w:r>
      <w:r>
        <w:t xml:space="preserve">traffic and </w:t>
      </w:r>
      <w:r w:rsidRPr="00A952E3">
        <w:t>use and security to reimplement core VistA services including Vitals,</w:t>
      </w:r>
      <w:r>
        <w:t xml:space="preserve"> History, and Allergies; 3) directly supported the</w:t>
      </w:r>
      <w:r w:rsidR="001F5F51">
        <w:t xml:space="preserve"> VA</w:t>
      </w:r>
      <w:r>
        <w:t xml:space="preserve"> VistA Adaptive Maintenance (VAM) project, in which we analyzed RPC traffic and VistA client usage and security patterns to improve the operation of VistA</w:t>
      </w:r>
      <w:r w:rsidR="00C76552">
        <w:t>,</w:t>
      </w:r>
      <w:r>
        <w:t xml:space="preserve"> and 4) directly supported the</w:t>
      </w:r>
      <w:r w:rsidR="00E72371">
        <w:t xml:space="preserve"> </w:t>
      </w:r>
      <w:r w:rsidR="007170D9">
        <w:t>VA</w:t>
      </w:r>
      <w:r>
        <w:t xml:space="preserve"> VistA Data Analytics contract in which we supported </w:t>
      </w:r>
      <w:r w:rsidR="00573D16" w:rsidRPr="00573D16">
        <w:t xml:space="preserve">Electronic Health Record Modernization </w:t>
      </w:r>
      <w:r w:rsidR="00573D16">
        <w:t>(</w:t>
      </w:r>
      <w:r>
        <w:t>EHRM</w:t>
      </w:r>
      <w:r w:rsidR="00573D16">
        <w:t>)</w:t>
      </w:r>
      <w:r>
        <w:t xml:space="preserve"> and analyzed RPC and HL7 interactions in VistA to inform migration and data harmonization and enrichment to/from VistA into EHRM. </w:t>
      </w:r>
    </w:p>
    <w:p w14:paraId="71541873" w14:textId="5866AEFD" w:rsidR="009C18C0" w:rsidRDefault="009C18C0" w:rsidP="00393FC5">
      <w:r w:rsidRPr="00F37616">
        <w:rPr>
          <w:rFonts w:eastAsia="Times New Roman" w:cs="Times New Roman"/>
        </w:rPr>
        <w:t xml:space="preserve">Our team provides a </w:t>
      </w:r>
      <w:r w:rsidRPr="00F37616">
        <w:rPr>
          <w:rFonts w:eastAsia="Times New Roman" w:cs="Times New Roman"/>
          <w:b/>
          <w:bCs/>
        </w:rPr>
        <w:t>low-risk</w:t>
      </w:r>
      <w:r w:rsidRPr="00F37616">
        <w:rPr>
          <w:rFonts w:eastAsia="Times New Roman" w:cs="Times New Roman"/>
        </w:rPr>
        <w:t xml:space="preserve">, </w:t>
      </w:r>
      <w:r w:rsidRPr="00F37616">
        <w:rPr>
          <w:rFonts w:eastAsia="Times New Roman" w:cs="Times New Roman"/>
          <w:b/>
          <w:bCs/>
        </w:rPr>
        <w:t>cost-effective</w:t>
      </w:r>
      <w:r w:rsidRPr="00F37616">
        <w:rPr>
          <w:rFonts w:eastAsia="Times New Roman" w:cs="Times New Roman"/>
        </w:rPr>
        <w:t xml:space="preserve"> solution for VA to execute </w:t>
      </w:r>
      <w:r w:rsidR="00762DA6">
        <w:rPr>
          <w:rFonts w:eastAsia="Times New Roman" w:cs="Times New Roman"/>
        </w:rPr>
        <w:t>VA2</w:t>
      </w:r>
      <w:r w:rsidRPr="00F37616">
        <w:rPr>
          <w:rFonts w:eastAsia="Times New Roman" w:cs="Times New Roman"/>
        </w:rPr>
        <w:t xml:space="preserve"> with a high degree of success, as demonstrated above by our team’s experience and expertise in </w:t>
      </w:r>
      <w:r w:rsidRPr="00F37616">
        <w:t xml:space="preserve">non-invasive RPC interface monitoring within the VAEC; comprehensive RPC traffic analysis and authentication method evaluations; VA </w:t>
      </w:r>
      <w:proofErr w:type="spellStart"/>
      <w:r w:rsidRPr="00F37616">
        <w:t>VistA's</w:t>
      </w:r>
      <w:proofErr w:type="spellEnd"/>
      <w:r w:rsidRPr="00F37616">
        <w:t xml:space="preserve"> RPC interface and extensive knowledge of common VistA clients such as </w:t>
      </w:r>
      <w:r w:rsidR="00393FC5" w:rsidRPr="00393FC5">
        <w:t>Computerized Patient Record System</w:t>
      </w:r>
      <w:r w:rsidR="00393FC5">
        <w:t xml:space="preserve"> (</w:t>
      </w:r>
      <w:r w:rsidRPr="00F37616">
        <w:t>CPRS</w:t>
      </w:r>
      <w:r w:rsidR="00393FC5">
        <w:t>)</w:t>
      </w:r>
      <w:r w:rsidRPr="00F37616">
        <w:t>, JLV, and VistA Imaging; and GitHub and VA GitHub practices for efficient code management and documentation using markdown</w:t>
      </w:r>
      <w:r w:rsidR="00A550F5">
        <w:t>.</w:t>
      </w:r>
    </w:p>
    <w:p w14:paraId="56328FE6" w14:textId="34204376" w:rsidR="00021AD8" w:rsidRPr="008E6DA0" w:rsidRDefault="0987CD9B" w:rsidP="00BC3308">
      <w:pPr>
        <w:pStyle w:val="Heading1"/>
      </w:pPr>
      <w:bookmarkStart w:id="9" w:name="_Toc174560331"/>
      <w:bookmarkStart w:id="10" w:name="_Toc174577956"/>
      <w:bookmarkStart w:id="11" w:name="_Hlk59623034"/>
      <w:r w:rsidRPr="008E6DA0">
        <w:lastRenderedPageBreak/>
        <w:t>Understanding</w:t>
      </w:r>
      <w:bookmarkEnd w:id="9"/>
      <w:bookmarkEnd w:id="10"/>
    </w:p>
    <w:bookmarkEnd w:id="11"/>
    <w:p w14:paraId="72D16AB6" w14:textId="657DD65A" w:rsidR="00576C96" w:rsidRDefault="002570E3" w:rsidP="00593C7D">
      <w:r>
        <w:rPr>
          <w:noProof/>
        </w:rPr>
        <w:drawing>
          <wp:anchor distT="0" distB="0" distL="114300" distR="114300" simplePos="0" relativeHeight="251658251" behindDoc="0" locked="0" layoutInCell="1" allowOverlap="1" wp14:anchorId="641EB850" wp14:editId="42F80809">
            <wp:simplePos x="0" y="0"/>
            <wp:positionH relativeFrom="column">
              <wp:posOffset>0</wp:posOffset>
            </wp:positionH>
            <wp:positionV relativeFrom="paragraph">
              <wp:posOffset>613410</wp:posOffset>
            </wp:positionV>
            <wp:extent cx="518160" cy="470535"/>
            <wp:effectExtent l="0" t="0" r="2540" b="0"/>
            <wp:wrapSquare wrapText="bothSides"/>
            <wp:docPr id="624420811" name="Picture 19" descr="A clock and arrow with a red cro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420811" name="Picture 19" descr="A clock and arrow with a red cross&#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18160" cy="470535"/>
                    </a:xfrm>
                    <a:prstGeom prst="rect">
                      <a:avLst/>
                    </a:prstGeom>
                  </pic:spPr>
                </pic:pic>
              </a:graphicData>
            </a:graphic>
            <wp14:sizeRelH relativeFrom="page">
              <wp14:pctWidth>0</wp14:pctWidth>
            </wp14:sizeRelH>
            <wp14:sizeRelV relativeFrom="page">
              <wp14:pctHeight>0</wp14:pctHeight>
            </wp14:sizeRelV>
          </wp:anchor>
        </w:drawing>
      </w:r>
      <w:r w:rsidR="00593C7D">
        <w:t xml:space="preserve">VistA usage patterns </w:t>
      </w:r>
      <w:r w:rsidR="00D02EE1">
        <w:t>are</w:t>
      </w:r>
      <w:r w:rsidR="00593C7D">
        <w:t xml:space="preserve"> crucial for optimizing VA healthcare delivery. </w:t>
      </w:r>
      <w:r w:rsidR="00CC0BAC">
        <w:t>Team VetsEZ’s</w:t>
      </w:r>
      <w:r w:rsidR="00593C7D">
        <w:t xml:space="preserve"> approach leverages RPC traffic</w:t>
      </w:r>
      <w:r w:rsidR="005F63F5">
        <w:t xml:space="preserve"> and clinical workflow understanding and</w:t>
      </w:r>
      <w:r w:rsidR="00593C7D">
        <w:t xml:space="preserve"> a</w:t>
      </w:r>
      <w:r w:rsidR="005F63F5">
        <w:t>ssessments</w:t>
      </w:r>
      <w:r w:rsidR="00593C7D">
        <w:t xml:space="preserve"> as a key method to gain this insight. </w:t>
      </w:r>
      <w:r w:rsidR="00BF1122">
        <w:t>Clinicians'</w:t>
      </w:r>
      <w:r w:rsidR="00C32FF9" w:rsidRPr="00C32FF9">
        <w:t xml:space="preserve"> time is the most valuable––Team VetsEZ’s approach </w:t>
      </w:r>
      <w:r w:rsidR="00C32FF9" w:rsidRPr="00D2375F">
        <w:rPr>
          <w:b/>
          <w:bCs/>
        </w:rPr>
        <w:t>improves clinician workflow by correlating client activity to the resultant RPC traffic and leverages RPC traffic and clinical workflow understanding and assessments as a key method to gain this insight</w:t>
      </w:r>
      <w:r w:rsidR="00C32FF9" w:rsidRPr="00C32FF9">
        <w:t>.</w:t>
      </w:r>
      <w:r w:rsidR="00C32FF9">
        <w:t xml:space="preserve"> </w:t>
      </w:r>
    </w:p>
    <w:p w14:paraId="71CD181C" w14:textId="66DCF489" w:rsidR="006B3A85" w:rsidRDefault="003A251A" w:rsidP="00593C7D">
      <w:r w:rsidRPr="00483A74">
        <w:rPr>
          <w:noProof/>
        </w:rPr>
        <w:drawing>
          <wp:anchor distT="0" distB="0" distL="114300" distR="114300" simplePos="0" relativeHeight="251658250" behindDoc="1" locked="0" layoutInCell="1" allowOverlap="1" wp14:anchorId="2E0EBB43" wp14:editId="64568E8E">
            <wp:simplePos x="0" y="0"/>
            <wp:positionH relativeFrom="column">
              <wp:posOffset>0</wp:posOffset>
            </wp:positionH>
            <wp:positionV relativeFrom="paragraph">
              <wp:posOffset>1078230</wp:posOffset>
            </wp:positionV>
            <wp:extent cx="406400" cy="279400"/>
            <wp:effectExtent l="0" t="0" r="0" b="6350"/>
            <wp:wrapTight wrapText="bothSides">
              <wp:wrapPolygon edited="0">
                <wp:start x="7088" y="0"/>
                <wp:lineTo x="0" y="5891"/>
                <wp:lineTo x="0" y="20618"/>
                <wp:lineTo x="18225" y="20618"/>
                <wp:lineTo x="20250" y="17673"/>
                <wp:lineTo x="20250" y="11782"/>
                <wp:lineTo x="13163" y="0"/>
                <wp:lineTo x="7088" y="0"/>
              </wp:wrapPolygon>
            </wp:wrapTight>
            <wp:docPr id="649886345" name="Picture 1" descr="A picture containing text, first-aid kit, clipart&#10;&#10;Description automatically generated">
              <a:extLst xmlns:a="http://schemas.openxmlformats.org/drawingml/2006/main">
                <a:ext uri="{FF2B5EF4-FFF2-40B4-BE49-F238E27FC236}">
                  <a16:creationId xmlns:a16="http://schemas.microsoft.com/office/drawing/2014/main" id="{C59B2DC3-E63A-C57B-A2FB-818163C963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886345" name="Picture 1" descr="A picture containing text, first-aid kit, clipart&#10;&#10;Description automatically generated">
                      <a:extLst>
                        <a:ext uri="{FF2B5EF4-FFF2-40B4-BE49-F238E27FC236}">
                          <a16:creationId xmlns:a16="http://schemas.microsoft.com/office/drawing/2014/main" id="{C59B2DC3-E63A-C57B-A2FB-818163C96345}"/>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6400" cy="279400"/>
                    </a:xfrm>
                    <a:prstGeom prst="rect">
                      <a:avLst/>
                    </a:prstGeom>
                  </pic:spPr>
                </pic:pic>
              </a:graphicData>
            </a:graphic>
          </wp:anchor>
        </w:drawing>
      </w:r>
      <w:r w:rsidR="00A72505" w:rsidRPr="00A72505">
        <w:t xml:space="preserve">Leveraging the complete RPC Traffic of a medical center for VistA Application Analytics is new and demands a unique approach that marries knowledge of RPC traffic with clinical workflows. Team VetsEZ has experience in each </w:t>
      </w:r>
      <w:r>
        <w:t xml:space="preserve">of </w:t>
      </w:r>
      <w:r w:rsidR="00A72505" w:rsidRPr="00A72505">
        <w:t>the tasks required from separate VA projects</w:t>
      </w:r>
      <w:r w:rsidR="003527F6">
        <w:t>/contracts</w:t>
      </w:r>
      <w:r w:rsidR="00A72505" w:rsidRPr="00A72505">
        <w:t>: VistA Adaptive Maintenance (</w:t>
      </w:r>
      <w:r w:rsidR="000C5D7A">
        <w:t>VAM)</w:t>
      </w:r>
      <w:r w:rsidR="00A72505" w:rsidRPr="00A72505">
        <w:t xml:space="preserve"> (RPC traffic capture and measurement), VistA Data Project (select RPC sequences from CPRS were re-used in a new web-based client with the same workflow)</w:t>
      </w:r>
      <w:r w:rsidR="00A46509">
        <w:t>,</w:t>
      </w:r>
      <w:r w:rsidR="00A72505" w:rsidRPr="00A72505">
        <w:t xml:space="preserve"> and VA </w:t>
      </w:r>
      <w:proofErr w:type="spellStart"/>
      <w:r w:rsidR="00A72505" w:rsidRPr="00A72505">
        <w:t>TeleReader</w:t>
      </w:r>
      <w:proofErr w:type="spellEnd"/>
      <w:r w:rsidR="00A72505" w:rsidRPr="00A72505">
        <w:t xml:space="preserve"> (workflow of VistA client RPC Sequences made to work over Cerner EHR). Collectively, </w:t>
      </w:r>
      <w:r w:rsidR="00A72505" w:rsidRPr="009B5C68">
        <w:rPr>
          <w:b/>
          <w:bCs/>
        </w:rPr>
        <w:t>this experience makes us uniquely qualified for the four parts of VAA</w:t>
      </w:r>
      <w:r w:rsidR="00A72505" w:rsidRPr="00A72505">
        <w:t xml:space="preserve"> </w:t>
      </w:r>
      <w:r w:rsidR="00B47854">
        <w:t xml:space="preserve">– </w:t>
      </w:r>
      <w:r w:rsidR="00A72505" w:rsidRPr="00A72505">
        <w:t>traffic capture, traffic measurement, clinical workflow correlation</w:t>
      </w:r>
      <w:r w:rsidR="005E71F4">
        <w:t>,</w:t>
      </w:r>
      <w:r w:rsidR="00A72505" w:rsidRPr="00A72505">
        <w:t xml:space="preserve"> and recommendations to improve workflow.</w:t>
      </w:r>
      <w:r w:rsidR="00F31ED9">
        <w:t xml:space="preserve"> </w:t>
      </w:r>
      <w:r w:rsidR="00041B26">
        <w:t>The acceleration of application analytics</w:t>
      </w:r>
      <w:r w:rsidR="006B3A85" w:rsidRPr="006B3A85">
        <w:t xml:space="preserve"> </w:t>
      </w:r>
      <w:r w:rsidR="00041B26">
        <w:t>requires a</w:t>
      </w:r>
      <w:r w:rsidR="006B3A85" w:rsidRPr="006B3A85">
        <w:t xml:space="preserve"> comprehensive approach to analyze and improve VistA clinical workflows. </w:t>
      </w:r>
      <w:r w:rsidR="0071032A">
        <w:t xml:space="preserve">As depicted in </w:t>
      </w:r>
      <w:hyperlink w:anchor="Figure_2" w:history="1">
        <w:r w:rsidR="0071032A" w:rsidRPr="00384817">
          <w:rPr>
            <w:rStyle w:val="Hyperlink"/>
            <w:bCs/>
          </w:rPr>
          <w:t>Figure 2</w:t>
        </w:r>
      </w:hyperlink>
      <w:r w:rsidR="0071032A">
        <w:t xml:space="preserve">, </w:t>
      </w:r>
      <w:r w:rsidR="00B73F83">
        <w:t>w</w:t>
      </w:r>
      <w:r w:rsidR="006B3A85" w:rsidRPr="006B3A85">
        <w:t xml:space="preserve">e </w:t>
      </w:r>
      <w:r w:rsidR="00646A1D">
        <w:t xml:space="preserve">must </w:t>
      </w:r>
      <w:r w:rsidR="006B3A85" w:rsidRPr="006B3A85">
        <w:t xml:space="preserve">capture RPC traffic </w:t>
      </w:r>
      <w:r w:rsidR="06859F82">
        <w:t>from</w:t>
      </w:r>
      <w:r w:rsidR="47696B1F">
        <w:t xml:space="preserve"> </w:t>
      </w:r>
      <w:r w:rsidR="06859F82">
        <w:t>clinical clients</w:t>
      </w:r>
      <w:r w:rsidR="006B3A85" w:rsidRPr="006B3A85">
        <w:t xml:space="preserve">, storing it in </w:t>
      </w:r>
      <w:r w:rsidR="0071032A">
        <w:t>a</w:t>
      </w:r>
      <w:r w:rsidR="006B3A85" w:rsidRPr="006B3A85">
        <w:t xml:space="preserve"> continuously updated RPC Traffic Knowledge Repository. This data </w:t>
      </w:r>
      <w:r w:rsidR="00DE0095">
        <w:t>must</w:t>
      </w:r>
      <w:r w:rsidR="006B3A85" w:rsidRPr="006B3A85">
        <w:t xml:space="preserve"> then </w:t>
      </w:r>
      <w:r w:rsidR="00DE0095">
        <w:t xml:space="preserve">be </w:t>
      </w:r>
      <w:r w:rsidR="006B3A85" w:rsidRPr="006B3A85">
        <w:t xml:space="preserve">correlated with workflows obtained from </w:t>
      </w:r>
      <w:r w:rsidR="7A3432FB">
        <w:t xml:space="preserve">documents in the </w:t>
      </w:r>
      <w:r w:rsidR="006B3A85" w:rsidRPr="006B3A85">
        <w:t xml:space="preserve">VHA's </w:t>
      </w:r>
      <w:r w:rsidR="0729C927">
        <w:t>VistA Document Library (</w:t>
      </w:r>
      <w:r w:rsidR="006B3A85">
        <w:t>VDL</w:t>
      </w:r>
      <w:r w:rsidR="5604E8E3">
        <w:t>)</w:t>
      </w:r>
      <w:r w:rsidR="006B3A85">
        <w:t>,</w:t>
      </w:r>
      <w:r w:rsidR="006B3A85" w:rsidRPr="006B3A85">
        <w:t xml:space="preserve"> allowing us to map </w:t>
      </w:r>
      <w:r w:rsidR="702E115D">
        <w:t>the</w:t>
      </w:r>
      <w:r w:rsidR="006B3A85" w:rsidRPr="006B3A85">
        <w:t xml:space="preserve"> user actions </w:t>
      </w:r>
      <w:r w:rsidR="40E2A151">
        <w:t>of clinical clients</w:t>
      </w:r>
      <w:r w:rsidR="006B3A85">
        <w:t xml:space="preserve"> </w:t>
      </w:r>
      <w:r w:rsidR="006B3A85" w:rsidRPr="006B3A85">
        <w:t xml:space="preserve">to underlying </w:t>
      </w:r>
      <w:r w:rsidR="11BEC7DF">
        <w:t>clinical workflows</w:t>
      </w:r>
      <w:r w:rsidR="006B3A85">
        <w:t>.</w:t>
      </w:r>
      <w:r w:rsidR="006B3A85" w:rsidRPr="006B3A85">
        <w:t xml:space="preserve"> From this analysis, we </w:t>
      </w:r>
      <w:r w:rsidR="00D01CDD">
        <w:t xml:space="preserve">must </w:t>
      </w:r>
      <w:r w:rsidR="006B3A85" w:rsidRPr="006B3A85">
        <w:t>generate detailed Task-Set Descriptions that provide insights into how user interactions translate into data flows</w:t>
      </w:r>
      <w:r w:rsidR="00BD4365">
        <w:t xml:space="preserve"> (traffic to/from VistA)</w:t>
      </w:r>
      <w:r w:rsidR="006B3A85" w:rsidRPr="006B3A85">
        <w:t xml:space="preserve">. </w:t>
      </w:r>
      <w:r w:rsidR="006B3A85" w:rsidRPr="00B23CEB">
        <w:t xml:space="preserve">Our </w:t>
      </w:r>
      <w:r w:rsidR="00494620" w:rsidRPr="00B23CEB">
        <w:t xml:space="preserve">clinical </w:t>
      </w:r>
      <w:r w:rsidR="00B23CEB">
        <w:t>F</w:t>
      </w:r>
      <w:r w:rsidR="00B95BE5" w:rsidRPr="00B23CEB">
        <w:t xml:space="preserve">unctional </w:t>
      </w:r>
      <w:r w:rsidR="00B23CEB">
        <w:t xml:space="preserve">Area </w:t>
      </w:r>
      <w:r w:rsidR="004E0FB0">
        <w:t>SMEs</w:t>
      </w:r>
      <w:r w:rsidR="00A3111E" w:rsidRPr="00B23CEB">
        <w:t xml:space="preserve"> must</w:t>
      </w:r>
      <w:r w:rsidR="006B3A85" w:rsidRPr="006B3A85">
        <w:t xml:space="preserve"> interpret these descriptions to identify improvement opportunities and develop actionable recommendations. </w:t>
      </w:r>
    </w:p>
    <w:p w14:paraId="6603BDF6" w14:textId="4B174586" w:rsidR="00955B2B" w:rsidRDefault="00955B2B" w:rsidP="00593C7D">
      <w:r w:rsidRPr="00955B2B">
        <w:rPr>
          <w:noProof/>
        </w:rPr>
        <w:drawing>
          <wp:inline distT="0" distB="0" distL="0" distR="0" wp14:anchorId="56D30FDA" wp14:editId="6A439165">
            <wp:extent cx="5993269" cy="1492764"/>
            <wp:effectExtent l="0" t="0" r="0" b="0"/>
            <wp:docPr id="1490055959" name="Picture 1" descr="This figure is Team VetsEZ’s Understanding of Vista Application Analytics Acceleration St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055959" name="Picture 1" descr="This figure is Team VetsEZ’s Understanding of Vista Application Analytics Acceleration Stages"/>
                    <pic:cNvPicPr/>
                  </pic:nvPicPr>
                  <pic:blipFill>
                    <a:blip r:embed="rId20">
                      <a:extLst>
                        <a:ext uri="{28A0092B-C50C-407E-A947-70E740481C1C}">
                          <a14:useLocalDpi xmlns:a14="http://schemas.microsoft.com/office/drawing/2010/main" val="0"/>
                        </a:ext>
                      </a:extLst>
                    </a:blip>
                    <a:stretch>
                      <a:fillRect/>
                    </a:stretch>
                  </pic:blipFill>
                  <pic:spPr>
                    <a:xfrm>
                      <a:off x="0" y="0"/>
                      <a:ext cx="5993269" cy="1492764"/>
                    </a:xfrm>
                    <a:prstGeom prst="rect">
                      <a:avLst/>
                    </a:prstGeom>
                  </pic:spPr>
                </pic:pic>
              </a:graphicData>
            </a:graphic>
          </wp:inline>
        </w:drawing>
      </w:r>
    </w:p>
    <w:p w14:paraId="473651E0" w14:textId="41E22E7E" w:rsidR="00BE7B68" w:rsidRPr="00BE7B68" w:rsidRDefault="00BE7B68" w:rsidP="00BE7B68">
      <w:pPr>
        <w:jc w:val="center"/>
        <w:rPr>
          <w:b/>
          <w:color w:val="002060"/>
          <w:sz w:val="20"/>
          <w:szCs w:val="20"/>
        </w:rPr>
      </w:pPr>
      <w:r w:rsidRPr="00384817">
        <w:rPr>
          <w:b/>
          <w:color w:val="002060"/>
          <w:sz w:val="20"/>
          <w:szCs w:val="20"/>
        </w:rPr>
        <w:t xml:space="preserve">Figure </w:t>
      </w:r>
      <w:bookmarkStart w:id="12" w:name="Figure_2"/>
      <w:r w:rsidR="004A13E3" w:rsidRPr="00384817">
        <w:rPr>
          <w:b/>
          <w:color w:val="002060"/>
          <w:sz w:val="20"/>
          <w:szCs w:val="20"/>
        </w:rPr>
        <w:t>2</w:t>
      </w:r>
      <w:bookmarkEnd w:id="12"/>
      <w:r w:rsidRPr="00384817">
        <w:rPr>
          <w:b/>
          <w:color w:val="002060"/>
          <w:sz w:val="20"/>
          <w:szCs w:val="20"/>
        </w:rPr>
        <w:t>.</w:t>
      </w:r>
      <w:r w:rsidRPr="00A9558A">
        <w:rPr>
          <w:b/>
          <w:color w:val="002060"/>
          <w:sz w:val="20"/>
          <w:szCs w:val="20"/>
        </w:rPr>
        <w:t xml:space="preserve"> Team VetsEZ</w:t>
      </w:r>
      <w:r w:rsidR="001A57C3">
        <w:rPr>
          <w:b/>
          <w:color w:val="002060"/>
          <w:sz w:val="20"/>
          <w:szCs w:val="20"/>
        </w:rPr>
        <w:t>’s</w:t>
      </w:r>
      <w:r w:rsidRPr="00A9558A">
        <w:rPr>
          <w:b/>
          <w:color w:val="002060"/>
          <w:sz w:val="20"/>
          <w:szCs w:val="20"/>
        </w:rPr>
        <w:t xml:space="preserve"> </w:t>
      </w:r>
      <w:r w:rsidR="00873D97">
        <w:rPr>
          <w:b/>
          <w:color w:val="002060"/>
          <w:sz w:val="20"/>
          <w:szCs w:val="20"/>
        </w:rPr>
        <w:t>Understanding o</w:t>
      </w:r>
      <w:r w:rsidR="004937EA">
        <w:rPr>
          <w:b/>
          <w:color w:val="002060"/>
          <w:sz w:val="20"/>
          <w:szCs w:val="20"/>
        </w:rPr>
        <w:t>f Vista Application Analytics Acceleration</w:t>
      </w:r>
      <w:r w:rsidR="006A38C0">
        <w:rPr>
          <w:b/>
          <w:color w:val="002060"/>
          <w:sz w:val="20"/>
          <w:szCs w:val="20"/>
        </w:rPr>
        <w:t xml:space="preserve"> Stages</w:t>
      </w:r>
    </w:p>
    <w:p w14:paraId="776A2A63" w14:textId="22A301C1" w:rsidR="008F7F04" w:rsidRDefault="009216EB" w:rsidP="008F7F04">
      <w:r>
        <w:t xml:space="preserve">Team </w:t>
      </w:r>
      <w:r w:rsidR="00DB44C7" w:rsidRPr="00DB44C7">
        <w:t>VetsEZ is committed to supporting the Vist</w:t>
      </w:r>
      <w:r>
        <w:t>A</w:t>
      </w:r>
      <w:r w:rsidR="00DB44C7" w:rsidRPr="00DB44C7">
        <w:t xml:space="preserve"> Application Analytics </w:t>
      </w:r>
      <w:r w:rsidR="009E7B07">
        <w:t xml:space="preserve">(VA2) </w:t>
      </w:r>
      <w:r w:rsidR="0025419A">
        <w:t>TEP</w:t>
      </w:r>
      <w:r w:rsidR="00DB44C7" w:rsidRPr="00DB44C7">
        <w:t xml:space="preserve">, which seeks to enhance the understanding of </w:t>
      </w:r>
      <w:r w:rsidR="00ED2D18">
        <w:t>healthcare</w:t>
      </w:r>
      <w:r w:rsidR="00DB44C7" w:rsidRPr="00DB44C7">
        <w:t xml:space="preserve"> data traffic between VistA clients and selected VistA servers. This initiative involves deploying </w:t>
      </w:r>
      <w:r w:rsidR="001A3608" w:rsidRPr="00D533C7">
        <w:t>healthcare</w:t>
      </w:r>
      <w:r w:rsidR="00DB44C7" w:rsidRPr="00D533C7">
        <w:t xml:space="preserve"> </w:t>
      </w:r>
      <w:r w:rsidR="00FB6C0E" w:rsidRPr="00D533C7">
        <w:t>D</w:t>
      </w:r>
      <w:r w:rsidR="00DB44C7" w:rsidRPr="00D533C7">
        <w:t xml:space="preserve">ata </w:t>
      </w:r>
      <w:r w:rsidR="00FB6C0E" w:rsidRPr="00D533C7">
        <w:t>SMEs</w:t>
      </w:r>
      <w:r w:rsidR="00DB44C7" w:rsidRPr="00DB44C7">
        <w:t xml:space="preserve"> to </w:t>
      </w:r>
      <w:r w:rsidR="00B316E3">
        <w:t>thoroughly analyze</w:t>
      </w:r>
      <w:r w:rsidR="00DB44C7" w:rsidRPr="00DB44C7">
        <w:t xml:space="preserve"> the interactions, resulting in detailed reports </w:t>
      </w:r>
      <w:r w:rsidR="00666EC2">
        <w:t>illuminating</w:t>
      </w:r>
      <w:r w:rsidR="00DB44C7" w:rsidRPr="00DB44C7">
        <w:t xml:space="preserve"> various aspects of VA care. The </w:t>
      </w:r>
      <w:r w:rsidR="00D72CA1">
        <w:t>assessments</w:t>
      </w:r>
      <w:r w:rsidR="00DB44C7" w:rsidRPr="00DB44C7">
        <w:t xml:space="preserve"> encompass structured and unstructured data, specifically focusing on the types and volumes of information accessed by distinct categories of </w:t>
      </w:r>
      <w:r w:rsidR="001A3608">
        <w:t>healthcare</w:t>
      </w:r>
      <w:r w:rsidR="00DB44C7" w:rsidRPr="00DB44C7">
        <w:t xml:space="preserve"> professionals</w:t>
      </w:r>
      <w:r w:rsidR="0094261E">
        <w:t xml:space="preserve"> and</w:t>
      </w:r>
      <w:r w:rsidR="00DB44C7" w:rsidRPr="00DB44C7">
        <w:t xml:space="preserve"> the time allocated to various tasks. </w:t>
      </w:r>
      <w:r w:rsidR="00AD1F67">
        <w:t>Among other challenges (</w:t>
      </w:r>
      <w:hyperlink w:anchor="Table_1" w:history="1">
        <w:r w:rsidR="005C5DE3" w:rsidRPr="00384817">
          <w:rPr>
            <w:rStyle w:val="Hyperlink"/>
            <w:bCs/>
          </w:rPr>
          <w:t>Table 1</w:t>
        </w:r>
      </w:hyperlink>
      <w:r w:rsidR="005C5DE3" w:rsidRPr="00384817">
        <w:t>),</w:t>
      </w:r>
      <w:r w:rsidR="005C5DE3">
        <w:t xml:space="preserve"> non-intrusive data capture</w:t>
      </w:r>
      <w:r w:rsidR="00E604B7">
        <w:t xml:space="preserve"> and correlating clinical workflow</w:t>
      </w:r>
      <w:r w:rsidR="005C5DE3">
        <w:t xml:space="preserve"> tops the list of our approach. </w:t>
      </w:r>
      <w:r w:rsidR="00DB44C7" w:rsidRPr="00DB44C7">
        <w:t xml:space="preserve">Upon completion, </w:t>
      </w:r>
      <w:r w:rsidR="004932F0">
        <w:t>VHA</w:t>
      </w:r>
      <w:r w:rsidR="00DB44C7" w:rsidRPr="00DB44C7">
        <w:t xml:space="preserve"> will receive a comprehensive set of actionable recommendations and demonstrations </w:t>
      </w:r>
      <w:r w:rsidR="001D462E">
        <w:t>to improve</w:t>
      </w:r>
      <w:r w:rsidR="00DB44C7" w:rsidRPr="00DB44C7">
        <w:t xml:space="preserve"> the quality of care for Veterans </w:t>
      </w:r>
      <w:r w:rsidR="001D462E">
        <w:t>and</w:t>
      </w:r>
      <w:r w:rsidR="00DB44C7" w:rsidRPr="00DB44C7">
        <w:t xml:space="preserve"> a framework for conducting similar analyses in the future.</w:t>
      </w:r>
    </w:p>
    <w:p w14:paraId="3EE91BC4" w14:textId="1FB6D99C" w:rsidR="008F7F04" w:rsidRPr="00A9558A" w:rsidRDefault="008F7F04" w:rsidP="00E93C5C">
      <w:pPr>
        <w:pStyle w:val="TableHeader"/>
        <w:keepNext/>
        <w:rPr>
          <w:color w:val="002060"/>
        </w:rPr>
      </w:pPr>
      <w:bookmarkStart w:id="13" w:name="_Ref146536283"/>
      <w:r w:rsidRPr="00A9558A">
        <w:rPr>
          <w:color w:val="002060"/>
        </w:rPr>
        <w:lastRenderedPageBreak/>
        <w:t xml:space="preserve">Table </w:t>
      </w:r>
      <w:bookmarkStart w:id="14" w:name="Table_1"/>
      <w:r w:rsidRPr="00A9558A">
        <w:rPr>
          <w:color w:val="002060"/>
        </w:rPr>
        <w:fldChar w:fldCharType="begin"/>
      </w:r>
      <w:r w:rsidRPr="00A9558A">
        <w:rPr>
          <w:color w:val="002060"/>
        </w:rPr>
        <w:instrText xml:space="preserve"> SEQ Table \* ARABIC </w:instrText>
      </w:r>
      <w:r w:rsidRPr="00A9558A">
        <w:rPr>
          <w:color w:val="002060"/>
        </w:rPr>
        <w:fldChar w:fldCharType="separate"/>
      </w:r>
      <w:r w:rsidRPr="00A9558A">
        <w:rPr>
          <w:color w:val="002060"/>
        </w:rPr>
        <w:t>1</w:t>
      </w:r>
      <w:r w:rsidRPr="00A9558A">
        <w:rPr>
          <w:color w:val="002060"/>
        </w:rPr>
        <w:fldChar w:fldCharType="end"/>
      </w:r>
      <w:bookmarkEnd w:id="13"/>
      <w:bookmarkEnd w:id="14"/>
      <w:r w:rsidRPr="00A9558A">
        <w:rPr>
          <w:color w:val="002060"/>
        </w:rPr>
        <w:t xml:space="preserve">. </w:t>
      </w:r>
      <w:r w:rsidR="00740316">
        <w:rPr>
          <w:color w:val="002060"/>
        </w:rPr>
        <w:t xml:space="preserve">Team </w:t>
      </w:r>
      <w:r w:rsidRPr="00A9558A">
        <w:rPr>
          <w:color w:val="002060"/>
        </w:rPr>
        <w:t>VetsEZ Challenges, Solution</w:t>
      </w:r>
      <w:r w:rsidR="001A3608">
        <w:rPr>
          <w:color w:val="002060"/>
        </w:rPr>
        <w:t>,</w:t>
      </w:r>
      <w:r w:rsidRPr="00A9558A">
        <w:rPr>
          <w:color w:val="002060"/>
        </w:rPr>
        <w:t xml:space="preserve"> and Benefits for Successful Delivery of VA</w:t>
      </w:r>
      <w:r w:rsidR="00740316">
        <w:rPr>
          <w:color w:val="002060"/>
        </w:rPr>
        <w:t>2</w:t>
      </w:r>
    </w:p>
    <w:tbl>
      <w:tblPr>
        <w:tblStyle w:val="7Delta11"/>
        <w:tblpPr w:leftFromText="187" w:rightFromText="187" w:bottomFromText="144" w:vertAnchor="text" w:tblpY="1"/>
        <w:tblOverlap w:val="never"/>
        <w:tblW w:w="9350" w:type="dxa"/>
        <w:tblLayout w:type="fixed"/>
        <w:tblCellMar>
          <w:left w:w="86" w:type="dxa"/>
          <w:right w:w="86" w:type="dxa"/>
        </w:tblCellMar>
        <w:tblLook w:val="04A0" w:firstRow="1" w:lastRow="0" w:firstColumn="1" w:lastColumn="0" w:noHBand="0" w:noVBand="1"/>
      </w:tblPr>
      <w:tblGrid>
        <w:gridCol w:w="1702"/>
        <w:gridCol w:w="3510"/>
        <w:gridCol w:w="4138"/>
      </w:tblGrid>
      <w:tr w:rsidR="008F7F04" w:rsidRPr="001655CF" w14:paraId="29AF08B8" w14:textId="77777777" w:rsidTr="00C44564">
        <w:trPr>
          <w:cnfStyle w:val="100000000000" w:firstRow="1" w:lastRow="0" w:firstColumn="0" w:lastColumn="0" w:oddVBand="0" w:evenVBand="0" w:oddHBand="0" w:evenHBand="0" w:firstRowFirstColumn="0" w:firstRowLastColumn="0" w:lastRowFirstColumn="0" w:lastRowLastColumn="0"/>
          <w:trHeight w:val="192"/>
          <w:tblHeader/>
        </w:trPr>
        <w:tc>
          <w:tcPr>
            <w:tcW w:w="1702" w:type="dxa"/>
            <w:shd w:val="clear" w:color="auto" w:fill="002060"/>
            <w:hideMark/>
          </w:tcPr>
          <w:p w14:paraId="0FDAF52A" w14:textId="77777777" w:rsidR="008F7F04" w:rsidRPr="001655CF" w:rsidRDefault="008F7F04">
            <w:pPr>
              <w:pStyle w:val="TableHeader"/>
              <w:rPr>
                <w:rFonts w:ascii="Arial Narrow" w:hAnsi="Arial Narrow"/>
              </w:rPr>
            </w:pPr>
            <w:r w:rsidRPr="001655CF">
              <w:rPr>
                <w:rFonts w:ascii="Arial Narrow" w:hAnsi="Arial Narrow"/>
              </w:rPr>
              <w:t>Challenge</w:t>
            </w:r>
          </w:p>
        </w:tc>
        <w:tc>
          <w:tcPr>
            <w:tcW w:w="3510" w:type="dxa"/>
            <w:shd w:val="clear" w:color="auto" w:fill="002060"/>
            <w:hideMark/>
          </w:tcPr>
          <w:p w14:paraId="5DFC0042" w14:textId="77777777" w:rsidR="008F7F04" w:rsidRPr="001655CF" w:rsidRDefault="008F7F04">
            <w:pPr>
              <w:pStyle w:val="TableHeader"/>
              <w:rPr>
                <w:rFonts w:ascii="Arial Narrow" w:hAnsi="Arial Narrow"/>
              </w:rPr>
            </w:pPr>
            <w:r w:rsidRPr="001655CF">
              <w:rPr>
                <w:rFonts w:ascii="Arial Narrow" w:hAnsi="Arial Narrow"/>
              </w:rPr>
              <w:t>Solution</w:t>
            </w:r>
          </w:p>
        </w:tc>
        <w:tc>
          <w:tcPr>
            <w:tcW w:w="4138" w:type="dxa"/>
            <w:shd w:val="clear" w:color="auto" w:fill="002060"/>
            <w:hideMark/>
          </w:tcPr>
          <w:p w14:paraId="27A2C011" w14:textId="3B38E28D" w:rsidR="008F7F04" w:rsidRPr="001655CF" w:rsidRDefault="008F7F04">
            <w:pPr>
              <w:pStyle w:val="TableHeader"/>
              <w:rPr>
                <w:rFonts w:ascii="Arial Narrow" w:hAnsi="Arial Narrow"/>
              </w:rPr>
            </w:pPr>
            <w:r w:rsidRPr="001655CF">
              <w:rPr>
                <w:rFonts w:ascii="Arial Narrow" w:hAnsi="Arial Narrow"/>
              </w:rPr>
              <w:t>Benefits</w:t>
            </w:r>
            <w:r w:rsidR="00740316">
              <w:rPr>
                <w:rFonts w:ascii="Arial Narrow" w:hAnsi="Arial Narrow"/>
              </w:rPr>
              <w:t xml:space="preserve"> to VA</w:t>
            </w:r>
          </w:p>
        </w:tc>
      </w:tr>
      <w:tr w:rsidR="008F7F04" w:rsidRPr="001655CF" w14:paraId="0033823F" w14:textId="77777777" w:rsidTr="00C44564">
        <w:trPr>
          <w:cnfStyle w:val="000000100000" w:firstRow="0" w:lastRow="0" w:firstColumn="0" w:lastColumn="0" w:oddVBand="0" w:evenVBand="0" w:oddHBand="1" w:evenHBand="0" w:firstRowFirstColumn="0" w:firstRowLastColumn="0" w:lastRowFirstColumn="0" w:lastRowLastColumn="0"/>
          <w:trHeight w:val="70"/>
        </w:trPr>
        <w:tc>
          <w:tcPr>
            <w:tcW w:w="1702" w:type="dxa"/>
          </w:tcPr>
          <w:p w14:paraId="3AEE4BB1" w14:textId="77777777" w:rsidR="008F7F04" w:rsidRPr="001655CF" w:rsidRDefault="008F7F04">
            <w:pPr>
              <w:pStyle w:val="TableText"/>
              <w:rPr>
                <w:rFonts w:ascii="Arial Narrow" w:hAnsi="Arial Narrow"/>
                <w:szCs w:val="18"/>
              </w:rPr>
            </w:pPr>
            <w:r w:rsidRPr="001655CF">
              <w:rPr>
                <w:rFonts w:ascii="Arial Narrow" w:hAnsi="Arial Narrow"/>
                <w:szCs w:val="18"/>
              </w:rPr>
              <w:t>Ensuring non-disruptive data collection in a complex, mission-critical environment</w:t>
            </w:r>
          </w:p>
        </w:tc>
        <w:tc>
          <w:tcPr>
            <w:tcW w:w="3510" w:type="dxa"/>
            <w:shd w:val="clear" w:color="auto" w:fill="F2F2F2" w:themeFill="background1" w:themeFillShade="F2"/>
          </w:tcPr>
          <w:p w14:paraId="78099A65" w14:textId="76845845" w:rsidR="008F7F04" w:rsidRPr="001655CF" w:rsidRDefault="00AB23B6" w:rsidP="00A00149">
            <w:pPr>
              <w:pStyle w:val="TableText"/>
              <w:numPr>
                <w:ilvl w:val="0"/>
                <w:numId w:val="11"/>
              </w:numPr>
              <w:ind w:left="159" w:hanging="180"/>
              <w:rPr>
                <w:rFonts w:ascii="Arial Narrow" w:hAnsi="Arial Narrow"/>
              </w:rPr>
            </w:pPr>
            <w:r>
              <w:rPr>
                <w:rFonts w:ascii="Arial Narrow" w:hAnsi="Arial Narrow"/>
              </w:rPr>
              <w:t>P</w:t>
            </w:r>
            <w:r w:rsidR="008F7F04" w:rsidRPr="099D4125">
              <w:rPr>
                <w:rFonts w:ascii="Arial Narrow" w:hAnsi="Arial Narrow"/>
              </w:rPr>
              <w:t xml:space="preserve">roven </w:t>
            </w:r>
            <w:r w:rsidR="0081231C">
              <w:rPr>
                <w:rFonts w:ascii="Arial Narrow" w:hAnsi="Arial Narrow"/>
              </w:rPr>
              <w:t xml:space="preserve">RPC traffic capture and </w:t>
            </w:r>
            <w:r w:rsidR="00C5630A">
              <w:rPr>
                <w:rFonts w:ascii="Arial Narrow" w:hAnsi="Arial Narrow"/>
              </w:rPr>
              <w:t>analyzer</w:t>
            </w:r>
            <w:r w:rsidR="0081231C">
              <w:rPr>
                <w:rFonts w:ascii="Arial Narrow" w:hAnsi="Arial Narrow"/>
              </w:rPr>
              <w:t xml:space="preserve"> common information model </w:t>
            </w:r>
            <w:r w:rsidR="008F7F04" w:rsidRPr="099D4125">
              <w:rPr>
                <w:rFonts w:ascii="Arial Narrow" w:hAnsi="Arial Narrow"/>
              </w:rPr>
              <w:t xml:space="preserve">framework and template in delivering </w:t>
            </w:r>
            <w:r w:rsidR="002567C1">
              <w:rPr>
                <w:rFonts w:ascii="Arial Narrow" w:hAnsi="Arial Narrow"/>
              </w:rPr>
              <w:t>cloud-based</w:t>
            </w:r>
            <w:r w:rsidR="008F7F04" w:rsidRPr="099D4125">
              <w:rPr>
                <w:rFonts w:ascii="Arial Narrow" w:hAnsi="Arial Narrow"/>
              </w:rPr>
              <w:t xml:space="preserve"> VistA analytics collection and assessments</w:t>
            </w:r>
          </w:p>
          <w:p w14:paraId="237502B0" w14:textId="0751C203" w:rsidR="008F7F04" w:rsidRPr="001655CF" w:rsidRDefault="002F632C" w:rsidP="000641EC">
            <w:pPr>
              <w:pStyle w:val="TableText"/>
              <w:numPr>
                <w:ilvl w:val="0"/>
                <w:numId w:val="11"/>
              </w:numPr>
              <w:ind w:left="159" w:hanging="180"/>
              <w:rPr>
                <w:rFonts w:ascii="Arial Narrow" w:hAnsi="Arial Narrow"/>
              </w:rPr>
            </w:pPr>
            <w:r>
              <w:rPr>
                <w:rFonts w:ascii="Arial Narrow" w:hAnsi="Arial Narrow"/>
              </w:rPr>
              <w:t xml:space="preserve">Utilizing </w:t>
            </w:r>
            <w:r w:rsidR="008F7F04" w:rsidRPr="099D4125">
              <w:rPr>
                <w:rFonts w:ascii="Arial Narrow" w:hAnsi="Arial Narrow"/>
              </w:rPr>
              <w:t xml:space="preserve">non-invasive RPC monitoring </w:t>
            </w:r>
          </w:p>
        </w:tc>
        <w:tc>
          <w:tcPr>
            <w:tcW w:w="4138" w:type="dxa"/>
          </w:tcPr>
          <w:p w14:paraId="6CF10BC4" w14:textId="0F029B62" w:rsidR="00A00149" w:rsidRDefault="00CA4CFE" w:rsidP="00A00149">
            <w:pPr>
              <w:pStyle w:val="TableText"/>
              <w:numPr>
                <w:ilvl w:val="0"/>
                <w:numId w:val="11"/>
              </w:numPr>
              <w:ind w:left="162" w:hanging="180"/>
              <w:rPr>
                <w:rFonts w:ascii="Arial Narrow" w:hAnsi="Arial Narrow"/>
              </w:rPr>
            </w:pPr>
            <w:r>
              <w:rPr>
                <w:rFonts w:ascii="Arial Narrow" w:hAnsi="Arial Narrow"/>
              </w:rPr>
              <w:t>No</w:t>
            </w:r>
            <w:r w:rsidR="008F7F04" w:rsidRPr="099D4125">
              <w:rPr>
                <w:rFonts w:ascii="Arial Narrow" w:hAnsi="Arial Narrow"/>
              </w:rPr>
              <w:t xml:space="preserve"> impact on existing VistA operations</w:t>
            </w:r>
          </w:p>
          <w:p w14:paraId="7137C1A3" w14:textId="77777777" w:rsidR="00A00149" w:rsidRDefault="008F7F04" w:rsidP="00A00149">
            <w:pPr>
              <w:pStyle w:val="TableText"/>
              <w:numPr>
                <w:ilvl w:val="0"/>
                <w:numId w:val="11"/>
              </w:numPr>
              <w:ind w:left="162" w:hanging="180"/>
              <w:rPr>
                <w:rFonts w:ascii="Arial Narrow" w:hAnsi="Arial Narrow"/>
                <w:szCs w:val="18"/>
              </w:rPr>
            </w:pPr>
            <w:r w:rsidRPr="001655CF">
              <w:rPr>
                <w:rFonts w:ascii="Arial Narrow" w:hAnsi="Arial Narrow"/>
                <w:szCs w:val="18"/>
              </w:rPr>
              <w:t>Real-time data collection without compromising system performance</w:t>
            </w:r>
          </w:p>
          <w:p w14:paraId="5AF4E64A" w14:textId="322C86AF" w:rsidR="008F7F04" w:rsidRPr="001655CF" w:rsidRDefault="008F7F04" w:rsidP="00A00149">
            <w:pPr>
              <w:pStyle w:val="TableText"/>
              <w:numPr>
                <w:ilvl w:val="0"/>
                <w:numId w:val="11"/>
              </w:numPr>
              <w:ind w:left="162" w:hanging="180"/>
              <w:rPr>
                <w:rFonts w:ascii="Arial Narrow" w:hAnsi="Arial Narrow"/>
                <w:szCs w:val="18"/>
              </w:rPr>
            </w:pPr>
            <w:r w:rsidRPr="001655CF">
              <w:rPr>
                <w:rFonts w:ascii="Arial Narrow" w:hAnsi="Arial Narrow"/>
                <w:szCs w:val="18"/>
              </w:rPr>
              <w:t>Comprehensive analytics without risking patient care disruptions</w:t>
            </w:r>
          </w:p>
        </w:tc>
      </w:tr>
      <w:tr w:rsidR="008F7F04" w:rsidRPr="001655CF" w14:paraId="730E4C70" w14:textId="77777777" w:rsidTr="00834D48">
        <w:trPr>
          <w:cnfStyle w:val="000000010000" w:firstRow="0" w:lastRow="0" w:firstColumn="0" w:lastColumn="0" w:oddVBand="0" w:evenVBand="0" w:oddHBand="0" w:evenHBand="1" w:firstRowFirstColumn="0" w:firstRowLastColumn="0" w:lastRowFirstColumn="0" w:lastRowLastColumn="0"/>
          <w:trHeight w:val="1948"/>
        </w:trPr>
        <w:tc>
          <w:tcPr>
            <w:tcW w:w="1702" w:type="dxa"/>
          </w:tcPr>
          <w:p w14:paraId="03934019" w14:textId="22E48FB2" w:rsidR="008F7F04" w:rsidRPr="001655CF" w:rsidRDefault="000330E2">
            <w:pPr>
              <w:pStyle w:val="TableText"/>
              <w:rPr>
                <w:rFonts w:ascii="Arial Narrow" w:hAnsi="Arial Narrow"/>
              </w:rPr>
            </w:pPr>
            <w:r>
              <w:rPr>
                <w:rFonts w:ascii="Arial Narrow" w:hAnsi="Arial Narrow"/>
              </w:rPr>
              <w:t>Clinical Workflow Correlation</w:t>
            </w:r>
            <w:r w:rsidR="008F7F04" w:rsidRPr="099D4125">
              <w:rPr>
                <w:rFonts w:ascii="Arial Narrow" w:hAnsi="Arial Narrow"/>
              </w:rPr>
              <w:t xml:space="preserve"> </w:t>
            </w:r>
          </w:p>
        </w:tc>
        <w:tc>
          <w:tcPr>
            <w:tcW w:w="3510" w:type="dxa"/>
          </w:tcPr>
          <w:p w14:paraId="23CB61CF" w14:textId="4FD245ED" w:rsidR="008F7F04" w:rsidRPr="001655CF" w:rsidRDefault="008F7F04" w:rsidP="00236F51">
            <w:pPr>
              <w:pStyle w:val="TableText"/>
              <w:numPr>
                <w:ilvl w:val="0"/>
                <w:numId w:val="13"/>
              </w:numPr>
              <w:ind w:left="162" w:hanging="180"/>
              <w:rPr>
                <w:rFonts w:ascii="Arial Narrow" w:hAnsi="Arial Narrow"/>
                <w:szCs w:val="18"/>
              </w:rPr>
            </w:pPr>
            <w:r w:rsidRPr="001655CF">
              <w:rPr>
                <w:rFonts w:ascii="Arial Narrow" w:hAnsi="Arial Narrow"/>
                <w:szCs w:val="18"/>
              </w:rPr>
              <w:t xml:space="preserve">VetsEZ </w:t>
            </w:r>
            <w:r w:rsidR="002B1909">
              <w:rPr>
                <w:rFonts w:ascii="Arial Narrow" w:hAnsi="Arial Narrow"/>
                <w:szCs w:val="18"/>
              </w:rPr>
              <w:t>K</w:t>
            </w:r>
            <w:r w:rsidR="00E9788E">
              <w:rPr>
                <w:rFonts w:ascii="Arial Narrow" w:hAnsi="Arial Narrow"/>
                <w:szCs w:val="18"/>
              </w:rPr>
              <w:t>inesis</w:t>
            </w:r>
            <w:r w:rsidR="002B1909">
              <w:rPr>
                <w:rFonts w:ascii="Arial Narrow" w:hAnsi="Arial Narrow"/>
                <w:szCs w:val="18"/>
              </w:rPr>
              <w:t>-</w:t>
            </w:r>
            <w:r w:rsidR="00E9788E">
              <w:rPr>
                <w:rFonts w:ascii="Arial Narrow" w:hAnsi="Arial Narrow"/>
                <w:szCs w:val="18"/>
              </w:rPr>
              <w:t>based</w:t>
            </w:r>
            <w:r w:rsidRPr="001655CF">
              <w:rPr>
                <w:rFonts w:ascii="Arial Narrow" w:hAnsi="Arial Narrow"/>
                <w:szCs w:val="18"/>
              </w:rPr>
              <w:t xml:space="preserve"> RPC-</w:t>
            </w:r>
            <w:r w:rsidR="000330E2">
              <w:rPr>
                <w:rFonts w:ascii="Arial Narrow" w:hAnsi="Arial Narrow"/>
                <w:szCs w:val="18"/>
              </w:rPr>
              <w:t>capture, analysis</w:t>
            </w:r>
            <w:r w:rsidR="00E6488C">
              <w:rPr>
                <w:rFonts w:ascii="Arial Narrow" w:hAnsi="Arial Narrow"/>
                <w:szCs w:val="18"/>
              </w:rPr>
              <w:t>,</w:t>
            </w:r>
            <w:r w:rsidR="000330E2">
              <w:rPr>
                <w:rFonts w:ascii="Arial Narrow" w:hAnsi="Arial Narrow"/>
                <w:szCs w:val="18"/>
              </w:rPr>
              <w:t xml:space="preserve"> and correlation of </w:t>
            </w:r>
            <w:r w:rsidRPr="001655CF">
              <w:rPr>
                <w:rFonts w:ascii="Arial Narrow" w:hAnsi="Arial Narrow"/>
                <w:szCs w:val="18"/>
              </w:rPr>
              <w:t>VistA VAEC hosted packages</w:t>
            </w:r>
          </w:p>
          <w:p w14:paraId="7204578C" w14:textId="427B872E" w:rsidR="008F7F04" w:rsidRDefault="008F7F04" w:rsidP="00236F51">
            <w:pPr>
              <w:pStyle w:val="TableText"/>
              <w:numPr>
                <w:ilvl w:val="0"/>
                <w:numId w:val="13"/>
              </w:numPr>
              <w:ind w:left="162" w:hanging="180"/>
              <w:rPr>
                <w:rFonts w:ascii="Arial Narrow" w:hAnsi="Arial Narrow"/>
                <w:szCs w:val="18"/>
              </w:rPr>
            </w:pPr>
            <w:r w:rsidRPr="001655CF">
              <w:rPr>
                <w:rFonts w:ascii="Arial Narrow" w:hAnsi="Arial Narrow"/>
                <w:szCs w:val="18"/>
              </w:rPr>
              <w:t xml:space="preserve">VetsEZ's </w:t>
            </w:r>
            <w:r w:rsidR="000330E2">
              <w:rPr>
                <w:rFonts w:ascii="Arial Narrow" w:hAnsi="Arial Narrow"/>
                <w:szCs w:val="18"/>
              </w:rPr>
              <w:t>traffic analyzer, traffic knowledge repository</w:t>
            </w:r>
            <w:r w:rsidRPr="001655CF">
              <w:rPr>
                <w:rFonts w:ascii="Arial Narrow" w:hAnsi="Arial Narrow"/>
                <w:szCs w:val="18"/>
              </w:rPr>
              <w:t xml:space="preserve">, VAEC-integrated analytics platform with robust access controls </w:t>
            </w:r>
          </w:p>
          <w:p w14:paraId="4C73F899" w14:textId="59A2EED8" w:rsidR="000330E2" w:rsidRPr="001655CF" w:rsidRDefault="000330E2" w:rsidP="00236F51">
            <w:pPr>
              <w:pStyle w:val="TableText"/>
              <w:numPr>
                <w:ilvl w:val="0"/>
                <w:numId w:val="13"/>
              </w:numPr>
              <w:ind w:left="162" w:hanging="180"/>
              <w:rPr>
                <w:rFonts w:ascii="Arial Narrow" w:hAnsi="Arial Narrow"/>
                <w:szCs w:val="18"/>
              </w:rPr>
            </w:pPr>
            <w:r w:rsidRPr="000330E2">
              <w:rPr>
                <w:rFonts w:ascii="Arial Narrow" w:hAnsi="Arial Narrow"/>
                <w:szCs w:val="18"/>
              </w:rPr>
              <w:t>Describing Clinical Workflows and correlating them to application traffic</w:t>
            </w:r>
          </w:p>
        </w:tc>
        <w:tc>
          <w:tcPr>
            <w:tcW w:w="4138" w:type="dxa"/>
          </w:tcPr>
          <w:p w14:paraId="2A4C3B7B" w14:textId="0B38096E" w:rsidR="00482A84" w:rsidRDefault="008F7F04" w:rsidP="00236F51">
            <w:pPr>
              <w:pStyle w:val="TableText"/>
              <w:numPr>
                <w:ilvl w:val="0"/>
                <w:numId w:val="13"/>
              </w:numPr>
              <w:ind w:left="162" w:hanging="180"/>
              <w:rPr>
                <w:rFonts w:ascii="Arial Narrow" w:hAnsi="Arial Narrow"/>
              </w:rPr>
            </w:pPr>
            <w:r w:rsidRPr="19034676">
              <w:rPr>
                <w:rFonts w:ascii="Arial Narrow" w:hAnsi="Arial Narrow"/>
              </w:rPr>
              <w:t xml:space="preserve">Enhanced data </w:t>
            </w:r>
            <w:r w:rsidR="00C1652E" w:rsidRPr="19034676">
              <w:rPr>
                <w:rFonts w:ascii="Arial Narrow" w:hAnsi="Arial Narrow"/>
              </w:rPr>
              <w:t>visualization</w:t>
            </w:r>
            <w:r w:rsidR="00350167" w:rsidRPr="19034676">
              <w:rPr>
                <w:rFonts w:ascii="Arial Narrow" w:hAnsi="Arial Narrow"/>
              </w:rPr>
              <w:t xml:space="preserve">, RPC </w:t>
            </w:r>
            <w:r w:rsidR="4979A741" w:rsidRPr="19034676">
              <w:rPr>
                <w:rFonts w:ascii="Arial Narrow" w:hAnsi="Arial Narrow"/>
              </w:rPr>
              <w:t xml:space="preserve">cataloging, </w:t>
            </w:r>
            <w:r w:rsidR="00361D05">
              <w:rPr>
                <w:rFonts w:ascii="Arial Narrow" w:hAnsi="Arial Narrow"/>
              </w:rPr>
              <w:t>and</w:t>
            </w:r>
            <w:r w:rsidR="00350167" w:rsidRPr="19034676">
              <w:rPr>
                <w:rFonts w:ascii="Arial Narrow" w:hAnsi="Arial Narrow"/>
              </w:rPr>
              <w:t xml:space="preserve"> clinical correlation</w:t>
            </w:r>
            <w:r w:rsidRPr="19034676">
              <w:rPr>
                <w:rFonts w:ascii="Arial Narrow" w:hAnsi="Arial Narrow"/>
              </w:rPr>
              <w:t xml:space="preserve"> through end-to-end </w:t>
            </w:r>
            <w:r w:rsidR="59D1507C" w:rsidRPr="19034676">
              <w:rPr>
                <w:rFonts w:ascii="Arial Narrow" w:hAnsi="Arial Narrow"/>
              </w:rPr>
              <w:t xml:space="preserve">clinical workflow </w:t>
            </w:r>
            <w:r w:rsidR="00350167" w:rsidRPr="19034676">
              <w:rPr>
                <w:rFonts w:ascii="Arial Narrow" w:hAnsi="Arial Narrow"/>
              </w:rPr>
              <w:t>analysis</w:t>
            </w:r>
          </w:p>
          <w:p w14:paraId="2C81CC1F" w14:textId="77777777" w:rsidR="008F7F04" w:rsidRPr="007F146B" w:rsidRDefault="008F7F04" w:rsidP="00CE7F63">
            <w:pPr>
              <w:pStyle w:val="TableText"/>
              <w:numPr>
                <w:ilvl w:val="0"/>
                <w:numId w:val="13"/>
              </w:numPr>
              <w:ind w:left="162" w:hanging="180"/>
              <w:rPr>
                <w:rFonts w:ascii="Arial Narrow" w:hAnsi="Arial Narrow"/>
                <w:szCs w:val="18"/>
              </w:rPr>
            </w:pPr>
            <w:r w:rsidRPr="001655CF">
              <w:rPr>
                <w:rFonts w:ascii="Arial Narrow" w:hAnsi="Arial Narrow"/>
                <w:szCs w:val="18"/>
              </w:rPr>
              <w:t xml:space="preserve">Granular </w:t>
            </w:r>
            <w:r w:rsidR="00CE7F63">
              <w:rPr>
                <w:rFonts w:ascii="Arial Narrow" w:hAnsi="Arial Narrow"/>
                <w:szCs w:val="18"/>
              </w:rPr>
              <w:t>analysis and</w:t>
            </w:r>
            <w:r w:rsidRPr="001655CF">
              <w:rPr>
                <w:rFonts w:ascii="Arial Narrow" w:hAnsi="Arial Narrow"/>
                <w:szCs w:val="18"/>
              </w:rPr>
              <w:t xml:space="preserve"> </w:t>
            </w:r>
            <w:r w:rsidR="00CE7F63">
              <w:rPr>
                <w:rFonts w:ascii="Arial Narrow" w:hAnsi="Arial Narrow"/>
                <w:szCs w:val="18"/>
              </w:rPr>
              <w:t>i</w:t>
            </w:r>
            <w:r w:rsidRPr="00CE7F63">
              <w:rPr>
                <w:rFonts w:ascii="Arial Narrow" w:hAnsi="Arial Narrow"/>
              </w:rPr>
              <w:t>mproved audit capabilities for tracking data access and usage</w:t>
            </w:r>
          </w:p>
          <w:p w14:paraId="1814DA7B" w14:textId="12A1374A" w:rsidR="007F146B" w:rsidRPr="00CE7F63" w:rsidRDefault="007F146B" w:rsidP="00CE7F63">
            <w:pPr>
              <w:pStyle w:val="TableText"/>
              <w:numPr>
                <w:ilvl w:val="0"/>
                <w:numId w:val="13"/>
              </w:numPr>
              <w:ind w:left="162" w:hanging="180"/>
              <w:rPr>
                <w:rFonts w:ascii="Arial Narrow" w:hAnsi="Arial Narrow"/>
                <w:szCs w:val="18"/>
              </w:rPr>
            </w:pPr>
            <w:r w:rsidRPr="000330E2">
              <w:rPr>
                <w:rFonts w:ascii="Arial Narrow" w:hAnsi="Arial Narrow"/>
                <w:szCs w:val="18"/>
              </w:rPr>
              <w:t>Anal</w:t>
            </w:r>
            <w:r w:rsidR="00E01614">
              <w:rPr>
                <w:rFonts w:ascii="Arial Narrow" w:hAnsi="Arial Narrow"/>
                <w:szCs w:val="18"/>
              </w:rPr>
              <w:t>ysis of</w:t>
            </w:r>
            <w:r w:rsidRPr="000330E2">
              <w:rPr>
                <w:rFonts w:ascii="Arial Narrow" w:hAnsi="Arial Narrow"/>
                <w:szCs w:val="18"/>
              </w:rPr>
              <w:t xml:space="preserve"> traffic patterns to discern areas of concern: frequency of use, disuse, </w:t>
            </w:r>
            <w:r w:rsidR="00E01614">
              <w:rPr>
                <w:rFonts w:ascii="Arial Narrow" w:hAnsi="Arial Narrow"/>
                <w:szCs w:val="18"/>
              </w:rPr>
              <w:t xml:space="preserve">and </w:t>
            </w:r>
            <w:r w:rsidRPr="000330E2">
              <w:rPr>
                <w:rFonts w:ascii="Arial Narrow" w:hAnsi="Arial Narrow"/>
                <w:szCs w:val="18"/>
              </w:rPr>
              <w:t>performance issues</w:t>
            </w:r>
          </w:p>
        </w:tc>
      </w:tr>
    </w:tbl>
    <w:p w14:paraId="53830AE9" w14:textId="7749E69F" w:rsidR="00255750" w:rsidRDefault="001C65B0" w:rsidP="00BC3308">
      <w:pPr>
        <w:pStyle w:val="Heading1"/>
      </w:pPr>
      <w:bookmarkStart w:id="15" w:name="_Toc174560332"/>
      <w:bookmarkStart w:id="16" w:name="_Toc174577957"/>
      <w:r>
        <w:t xml:space="preserve">Technical </w:t>
      </w:r>
      <w:r w:rsidR="00CB73F9">
        <w:t>Approach</w:t>
      </w:r>
      <w:bookmarkStart w:id="17" w:name="_Hlk78197980"/>
      <w:r w:rsidR="00507774">
        <w:t xml:space="preserve"> (RTEP B.1.1)</w:t>
      </w:r>
      <w:bookmarkEnd w:id="15"/>
      <w:bookmarkEnd w:id="16"/>
    </w:p>
    <w:p w14:paraId="31D435E2" w14:textId="3065FDFB" w:rsidR="005A2774" w:rsidRDefault="00750A67" w:rsidP="00247E9D">
      <w:r>
        <w:rPr>
          <w:noProof/>
        </w:rPr>
        <w:drawing>
          <wp:anchor distT="0" distB="0" distL="114300" distR="114300" simplePos="0" relativeHeight="251658253" behindDoc="0" locked="0" layoutInCell="1" allowOverlap="1" wp14:anchorId="53CD41C0" wp14:editId="7EBD6482">
            <wp:simplePos x="0" y="0"/>
            <wp:positionH relativeFrom="column">
              <wp:posOffset>0</wp:posOffset>
            </wp:positionH>
            <wp:positionV relativeFrom="paragraph">
              <wp:posOffset>922284</wp:posOffset>
            </wp:positionV>
            <wp:extent cx="482600" cy="457200"/>
            <wp:effectExtent l="0" t="0" r="0" b="0"/>
            <wp:wrapSquare wrapText="bothSides"/>
            <wp:docPr id="1491684725" name="Picture 20" descr="A blue and black graphic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684725" name="Picture 20" descr="A blue and black graphic with 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2600" cy="457200"/>
                    </a:xfrm>
                    <a:prstGeom prst="rect">
                      <a:avLst/>
                    </a:prstGeom>
                  </pic:spPr>
                </pic:pic>
              </a:graphicData>
            </a:graphic>
            <wp14:sizeRelH relativeFrom="page">
              <wp14:pctWidth>0</wp14:pctWidth>
            </wp14:sizeRelH>
            <wp14:sizeRelV relativeFrom="page">
              <wp14:pctHeight>0</wp14:pctHeight>
            </wp14:sizeRelV>
          </wp:anchor>
        </w:drawing>
      </w:r>
      <w:r w:rsidR="00D34533">
        <w:t xml:space="preserve">Team </w:t>
      </w:r>
      <w:r w:rsidR="00166877">
        <w:t>VetsEZ's</w:t>
      </w:r>
      <w:r w:rsidR="005A2774" w:rsidRPr="005A2774">
        <w:t xml:space="preserve"> advanced analytics modeling of the VistA-CPRS interface</w:t>
      </w:r>
      <w:r w:rsidR="00A07A19">
        <w:t>s</w:t>
      </w:r>
      <w:r w:rsidR="005A2774" w:rsidRPr="005A2774">
        <w:t xml:space="preserve"> reveals the underlying operational Veteran Health Data Security Model based on native RPC traffic. This model enables real-time security enforcement and VistA data and traffic</w:t>
      </w:r>
      <w:r w:rsidR="00541587">
        <w:t xml:space="preserve"> monitoring</w:t>
      </w:r>
      <w:r w:rsidR="005A2774" w:rsidRPr="005A2774">
        <w:t>. Leveraging this model, we</w:t>
      </w:r>
      <w:r w:rsidR="00541587">
        <w:t xml:space="preserve"> ha</w:t>
      </w:r>
      <w:r w:rsidR="005A2774" w:rsidRPr="005A2774">
        <w:t xml:space="preserve">ve developed </w:t>
      </w:r>
      <w:r w:rsidR="00DD3502">
        <w:t xml:space="preserve">a </w:t>
      </w:r>
      <w:r w:rsidR="6D236030">
        <w:t>Clinical Workflow Analytics Framework</w:t>
      </w:r>
      <w:r w:rsidR="005A2774" w:rsidRPr="005A2774">
        <w:t xml:space="preserve">, which provides secure, </w:t>
      </w:r>
      <w:r w:rsidR="00CB4A00">
        <w:t xml:space="preserve">non-intrusive, </w:t>
      </w:r>
      <w:r w:rsidR="005A2774" w:rsidRPr="005A2774">
        <w:t xml:space="preserve">remote access to </w:t>
      </w:r>
      <w:r w:rsidR="00541587">
        <w:t>V</w:t>
      </w:r>
      <w:r w:rsidR="005A2774" w:rsidRPr="005A2774">
        <w:t xml:space="preserve">eteran health data from any device, at any time, and from any location. This approach </w:t>
      </w:r>
      <w:r w:rsidR="005A2774" w:rsidRPr="00CB4A00">
        <w:rPr>
          <w:b/>
          <w:bCs/>
          <w:i/>
          <w:iCs/>
        </w:rPr>
        <w:t>significantly</w:t>
      </w:r>
      <w:r w:rsidR="005A2774" w:rsidRPr="005A2774">
        <w:t xml:space="preserve"> </w:t>
      </w:r>
      <w:r w:rsidR="005A2774" w:rsidRPr="00FE2C89">
        <w:rPr>
          <w:b/>
        </w:rPr>
        <w:t xml:space="preserve">enhances data </w:t>
      </w:r>
      <w:r w:rsidR="00CB4A00" w:rsidRPr="00FE2C89">
        <w:rPr>
          <w:b/>
        </w:rPr>
        <w:t xml:space="preserve">analysis, </w:t>
      </w:r>
      <w:r w:rsidR="003928FD" w:rsidRPr="00FE2C89">
        <w:rPr>
          <w:b/>
        </w:rPr>
        <w:t>accelerates RPC</w:t>
      </w:r>
      <w:r w:rsidR="00CB4A00" w:rsidRPr="00FE2C89">
        <w:rPr>
          <w:b/>
        </w:rPr>
        <w:t xml:space="preserve"> analytics</w:t>
      </w:r>
      <w:r w:rsidR="003928FD" w:rsidRPr="00FE2C89">
        <w:rPr>
          <w:b/>
        </w:rPr>
        <w:t>, enforces</w:t>
      </w:r>
      <w:r w:rsidR="00D0121D" w:rsidRPr="00FE2C89">
        <w:rPr>
          <w:b/>
        </w:rPr>
        <w:t xml:space="preserve"> non-intrusive assessments, and provides </w:t>
      </w:r>
      <w:r w:rsidR="005A2774" w:rsidRPr="00FE2C89">
        <w:rPr>
          <w:b/>
        </w:rPr>
        <w:t xml:space="preserve">protection while improving </w:t>
      </w:r>
      <w:r w:rsidR="00D0121D" w:rsidRPr="00FE2C89">
        <w:rPr>
          <w:b/>
        </w:rPr>
        <w:t xml:space="preserve">data </w:t>
      </w:r>
      <w:r w:rsidR="005A2774" w:rsidRPr="00FE2C89">
        <w:rPr>
          <w:b/>
        </w:rPr>
        <w:t>accessibility for authorized users</w:t>
      </w:r>
      <w:r w:rsidR="005A2774" w:rsidRPr="005A2774">
        <w:t xml:space="preserve">, ultimately supporting more responsive and flexible </w:t>
      </w:r>
      <w:r w:rsidR="00FE2C89">
        <w:t>V</w:t>
      </w:r>
      <w:r w:rsidR="005A2774" w:rsidRPr="005A2774">
        <w:t>eteran care delivery</w:t>
      </w:r>
      <w:r w:rsidR="00033184">
        <w:t xml:space="preserve">. Our </w:t>
      </w:r>
      <w:r w:rsidR="00933CE2">
        <w:t xml:space="preserve">technical </w:t>
      </w:r>
      <w:r w:rsidR="00033184">
        <w:t xml:space="preserve">framework is depicted in </w:t>
      </w:r>
      <w:hyperlink w:anchor="Figure_3" w:history="1">
        <w:r w:rsidR="00033184" w:rsidRPr="008A0B10">
          <w:rPr>
            <w:rStyle w:val="Hyperlink"/>
            <w:bCs/>
          </w:rPr>
          <w:t xml:space="preserve">Figure </w:t>
        </w:r>
        <w:r w:rsidR="00384817" w:rsidRPr="008A0B10">
          <w:rPr>
            <w:rStyle w:val="Hyperlink"/>
            <w:bCs/>
          </w:rPr>
          <w:t>3</w:t>
        </w:r>
      </w:hyperlink>
      <w:r w:rsidR="00033184">
        <w:t xml:space="preserve"> below.</w:t>
      </w:r>
    </w:p>
    <w:p w14:paraId="66787E3C" w14:textId="2E2B6EDE" w:rsidR="00247E9D" w:rsidRDefault="789C0E4B" w:rsidP="00A9558A">
      <w:pPr>
        <w:spacing w:after="0"/>
      </w:pPr>
      <w:r>
        <w:rPr>
          <w:noProof/>
        </w:rPr>
        <w:drawing>
          <wp:inline distT="0" distB="0" distL="0" distR="0" wp14:anchorId="783BDFD5" wp14:editId="4B5592A1">
            <wp:extent cx="5943600" cy="3088005"/>
            <wp:effectExtent l="0" t="0" r="0" b="0"/>
            <wp:docPr id="194976761" name="Picture 1" descr="This figure is Team VetsEZ’s Cloud CPRS RPC-Traffic Capture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76761" name="Picture 1" descr="This figure is Team VetsEZ’s Cloud CPRS RPC-Traffic Capture Framework"/>
                    <pic:cNvPicPr/>
                  </pic:nvPicPr>
                  <pic:blipFill>
                    <a:blip r:embed="rId22">
                      <a:extLst>
                        <a:ext uri="{28A0092B-C50C-407E-A947-70E740481C1C}">
                          <a14:useLocalDpi xmlns:a14="http://schemas.microsoft.com/office/drawing/2010/main" val="0"/>
                        </a:ext>
                      </a:extLst>
                    </a:blip>
                    <a:stretch>
                      <a:fillRect/>
                    </a:stretch>
                  </pic:blipFill>
                  <pic:spPr>
                    <a:xfrm>
                      <a:off x="0" y="0"/>
                      <a:ext cx="5943600" cy="3088005"/>
                    </a:xfrm>
                    <a:prstGeom prst="rect">
                      <a:avLst/>
                    </a:prstGeom>
                  </pic:spPr>
                </pic:pic>
              </a:graphicData>
            </a:graphic>
          </wp:inline>
        </w:drawing>
      </w:r>
    </w:p>
    <w:p w14:paraId="6DFC291E" w14:textId="3E343E09" w:rsidR="00C124E9" w:rsidRPr="00A9558A" w:rsidRDefault="00C124E9" w:rsidP="00D13969">
      <w:pPr>
        <w:jc w:val="center"/>
        <w:rPr>
          <w:b/>
          <w:color w:val="002060"/>
          <w:sz w:val="20"/>
          <w:szCs w:val="20"/>
        </w:rPr>
      </w:pPr>
      <w:r w:rsidRPr="002B5C67">
        <w:rPr>
          <w:b/>
          <w:color w:val="002060"/>
          <w:sz w:val="20"/>
          <w:szCs w:val="20"/>
        </w:rPr>
        <w:t>Figure</w:t>
      </w:r>
      <w:r w:rsidRPr="00384817">
        <w:rPr>
          <w:b/>
          <w:color w:val="002060"/>
          <w:sz w:val="20"/>
          <w:szCs w:val="20"/>
        </w:rPr>
        <w:t xml:space="preserve"> </w:t>
      </w:r>
      <w:bookmarkStart w:id="18" w:name="Figure_3"/>
      <w:r w:rsidR="00384817" w:rsidRPr="00384817">
        <w:rPr>
          <w:b/>
          <w:color w:val="002060"/>
          <w:sz w:val="20"/>
          <w:szCs w:val="20"/>
        </w:rPr>
        <w:t>3</w:t>
      </w:r>
      <w:bookmarkEnd w:id="18"/>
      <w:r w:rsidRPr="00384817">
        <w:rPr>
          <w:b/>
          <w:color w:val="002060"/>
          <w:sz w:val="20"/>
          <w:szCs w:val="20"/>
        </w:rPr>
        <w:t>.</w:t>
      </w:r>
      <w:r w:rsidRPr="00A9558A">
        <w:rPr>
          <w:b/>
          <w:color w:val="002060"/>
          <w:sz w:val="20"/>
          <w:szCs w:val="20"/>
        </w:rPr>
        <w:t xml:space="preserve"> </w:t>
      </w:r>
      <w:r w:rsidR="003347F3" w:rsidRPr="00A9558A">
        <w:rPr>
          <w:b/>
          <w:color w:val="002060"/>
          <w:sz w:val="20"/>
          <w:szCs w:val="20"/>
        </w:rPr>
        <w:t xml:space="preserve">Team </w:t>
      </w:r>
      <w:r w:rsidR="003347F3" w:rsidRPr="00A9558A">
        <w:rPr>
          <w:b/>
          <w:bCs/>
          <w:color w:val="002060"/>
          <w:sz w:val="20"/>
          <w:szCs w:val="20"/>
        </w:rPr>
        <w:t>VetsEZ</w:t>
      </w:r>
      <w:r w:rsidR="000E2231">
        <w:rPr>
          <w:b/>
          <w:bCs/>
          <w:color w:val="002060"/>
          <w:sz w:val="20"/>
          <w:szCs w:val="20"/>
        </w:rPr>
        <w:t>’s</w:t>
      </w:r>
      <w:r w:rsidR="003347F3" w:rsidRPr="00A9558A">
        <w:rPr>
          <w:b/>
          <w:color w:val="002060"/>
          <w:sz w:val="20"/>
          <w:szCs w:val="20"/>
        </w:rPr>
        <w:t xml:space="preserve"> </w:t>
      </w:r>
      <w:r w:rsidR="00D13969" w:rsidRPr="00A9558A">
        <w:rPr>
          <w:b/>
          <w:color w:val="002060"/>
          <w:sz w:val="20"/>
          <w:szCs w:val="20"/>
        </w:rPr>
        <w:t xml:space="preserve">Cloud CPRS RPC-Traffic Capture </w:t>
      </w:r>
      <w:r w:rsidR="003347F3" w:rsidRPr="00A9558A">
        <w:rPr>
          <w:b/>
          <w:color w:val="002060"/>
          <w:sz w:val="20"/>
          <w:szCs w:val="20"/>
        </w:rPr>
        <w:t>Framework</w:t>
      </w:r>
    </w:p>
    <w:p w14:paraId="7B916777" w14:textId="29A8F4F0" w:rsidR="000153C7" w:rsidRDefault="00983D74" w:rsidP="0091027E">
      <w:r>
        <w:t xml:space="preserve">The diagram illustrates a strategic framework for RPC capture assessments focused on improving clinical workflows and system performance within a healthcare environment, specifically for </w:t>
      </w:r>
      <w:r>
        <w:lastRenderedPageBreak/>
        <w:t>Veteran care</w:t>
      </w:r>
      <w:r w:rsidR="00EE1691">
        <w:t>, capturing</w:t>
      </w:r>
      <w:r w:rsidR="006A1C68">
        <w:t xml:space="preserve"> a) RPC</w:t>
      </w:r>
      <w:r w:rsidR="006F473F">
        <w:t xml:space="preserve"> traffic and b) Application/Client traffic</w:t>
      </w:r>
      <w:r>
        <w:t xml:space="preserve">. </w:t>
      </w:r>
      <w:r w:rsidR="008229C6">
        <w:t>Below is</w:t>
      </w:r>
      <w:r>
        <w:t xml:space="preserve"> a summary of the key components:</w:t>
      </w:r>
    </w:p>
    <w:p w14:paraId="124C60DC" w14:textId="491DB280" w:rsidR="000153C7" w:rsidRDefault="00983D74" w:rsidP="007E5F64">
      <w:pPr>
        <w:pStyle w:val="ListParagraph"/>
        <w:widowControl w:val="0"/>
        <w:numPr>
          <w:ilvl w:val="0"/>
          <w:numId w:val="33"/>
        </w:numPr>
        <w:spacing w:after="0"/>
        <w:ind w:left="360"/>
      </w:pPr>
      <w:r w:rsidRPr="008229C6">
        <w:rPr>
          <w:b/>
        </w:rPr>
        <w:t>Traffic Capture:</w:t>
      </w:r>
      <w:r>
        <w:t xml:space="preserve"> The process begins with capturing traffic data through various methods, including non-invasive capture, RPC traffic monitoring, grouped transactions, and applying analytics models. This traffic data </w:t>
      </w:r>
      <w:r w:rsidR="00603F44">
        <w:t>generates</w:t>
      </w:r>
      <w:r>
        <w:t xml:space="preserve"> analysis reports </w:t>
      </w:r>
      <w:r w:rsidR="00603F44">
        <w:t>detailing</w:t>
      </w:r>
      <w:r>
        <w:t xml:space="preserve"> app</w:t>
      </w:r>
      <w:r w:rsidR="00361D05">
        <w:t>lication</w:t>
      </w:r>
      <w:r>
        <w:t>/client assessments, including usage patterns, hot spots, and high latency areas.</w:t>
      </w:r>
    </w:p>
    <w:p w14:paraId="4C435A28" w14:textId="77777777" w:rsidR="000153C7" w:rsidRDefault="00983D74" w:rsidP="007E5F64">
      <w:pPr>
        <w:pStyle w:val="ListParagraph"/>
        <w:widowControl w:val="0"/>
        <w:numPr>
          <w:ilvl w:val="0"/>
          <w:numId w:val="33"/>
        </w:numPr>
        <w:spacing w:after="0"/>
        <w:ind w:left="360"/>
      </w:pPr>
      <w:r w:rsidRPr="008229C6">
        <w:rPr>
          <w:b/>
        </w:rPr>
        <w:t>Enterprise Pattern-Driven Analytics:</w:t>
      </w:r>
      <w:r>
        <w:t xml:space="preserve"> Leveraging traffic capture data, enterprise-level pattern-driven analytics are applied to generate actionable insights. These insights lead to recommendations for improving processes, updating workflows, and optimizing RPC traffic.</w:t>
      </w:r>
    </w:p>
    <w:p w14:paraId="5EE3DA02" w14:textId="4A54F80D" w:rsidR="000153C7" w:rsidRDefault="00983D74" w:rsidP="007E5F64">
      <w:pPr>
        <w:pStyle w:val="ListParagraph"/>
        <w:widowControl w:val="0"/>
        <w:numPr>
          <w:ilvl w:val="0"/>
          <w:numId w:val="33"/>
        </w:numPr>
        <w:spacing w:after="0"/>
        <w:ind w:left="360"/>
      </w:pPr>
      <w:r w:rsidRPr="008229C6">
        <w:rPr>
          <w:b/>
        </w:rPr>
        <w:t>Continuous Improvement:</w:t>
      </w:r>
      <w:r>
        <w:t xml:space="preserve"> The process is cyclical, with continuous improvement driven by the VA's VA</w:t>
      </w:r>
      <w:r w:rsidR="00F67827">
        <w:t>2</w:t>
      </w:r>
      <w:r>
        <w:t xml:space="preserve"> Data Analytics implementation and certification. This ongoing process ensures that traffic data is constantly analyzed to trigger operational improvements and optimize care workflows.</w:t>
      </w:r>
    </w:p>
    <w:p w14:paraId="26A575C8" w14:textId="49D26C31" w:rsidR="000153C7" w:rsidRDefault="00983D74" w:rsidP="007E5F64">
      <w:pPr>
        <w:pStyle w:val="ListParagraph"/>
        <w:widowControl w:val="0"/>
        <w:numPr>
          <w:ilvl w:val="0"/>
          <w:numId w:val="33"/>
        </w:numPr>
        <w:spacing w:after="0"/>
        <w:ind w:left="360"/>
      </w:pPr>
      <w:r w:rsidRPr="008229C6">
        <w:rPr>
          <w:b/>
        </w:rPr>
        <w:t>Unified CIM Architecture:</w:t>
      </w:r>
      <w:r>
        <w:t xml:space="preserve"> The analyzed data is integrated into a unified Clinical Information </w:t>
      </w:r>
      <w:r w:rsidR="0006379A">
        <w:t>Model</w:t>
      </w:r>
      <w:r>
        <w:t xml:space="preserve"> (CIM) architecture. This </w:t>
      </w:r>
      <w:r w:rsidR="0006379A">
        <w:t>model</w:t>
      </w:r>
      <w:r>
        <w:t xml:space="preserve"> supports comprehensive monitoring and analytics, </w:t>
      </w:r>
      <w:r w:rsidR="00301B9E">
        <w:t>identifying</w:t>
      </w:r>
      <w:r>
        <w:t xml:space="preserve"> under/over-utilized system features, correcting unusual access patterns, predicting bottlenecks, and correlating resource use with outcomes.</w:t>
      </w:r>
    </w:p>
    <w:p w14:paraId="53AE6CD7" w14:textId="68DCF9E8" w:rsidR="0048101F" w:rsidRPr="0096031B" w:rsidRDefault="00FD0F9A" w:rsidP="007E5F64">
      <w:pPr>
        <w:pStyle w:val="ListParagraph"/>
        <w:widowControl w:val="0"/>
        <w:numPr>
          <w:ilvl w:val="0"/>
          <w:numId w:val="33"/>
        </w:numPr>
        <w:ind w:left="360"/>
        <w:contextualSpacing w:val="0"/>
        <w:rPr>
          <w:b/>
          <w:bCs/>
        </w:rPr>
      </w:pPr>
      <w:r>
        <w:rPr>
          <w:b/>
          <w:noProof/>
        </w:rPr>
        <w:drawing>
          <wp:anchor distT="0" distB="0" distL="114300" distR="114300" simplePos="0" relativeHeight="251658248" behindDoc="0" locked="0" layoutInCell="1" allowOverlap="1" wp14:anchorId="3C465504" wp14:editId="46D544CE">
            <wp:simplePos x="0" y="0"/>
            <wp:positionH relativeFrom="column">
              <wp:posOffset>-509</wp:posOffset>
            </wp:positionH>
            <wp:positionV relativeFrom="paragraph">
              <wp:posOffset>225280</wp:posOffset>
            </wp:positionV>
            <wp:extent cx="482600" cy="457200"/>
            <wp:effectExtent l="0" t="0" r="0" b="0"/>
            <wp:wrapSquare wrapText="bothSides"/>
            <wp:docPr id="224496544" name="Picture 14" descr="A blue and black graphic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496544" name="Picture 14" descr="A blue and black graphic with 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2600" cy="457200"/>
                    </a:xfrm>
                    <a:prstGeom prst="rect">
                      <a:avLst/>
                    </a:prstGeom>
                  </pic:spPr>
                </pic:pic>
              </a:graphicData>
            </a:graphic>
            <wp14:sizeRelH relativeFrom="page">
              <wp14:pctWidth>0</wp14:pctWidth>
            </wp14:sizeRelH>
            <wp14:sizeRelV relativeFrom="page">
              <wp14:pctHeight>0</wp14:pctHeight>
            </wp14:sizeRelV>
          </wp:anchor>
        </w:drawing>
      </w:r>
      <w:r w:rsidR="00983D74" w:rsidRPr="008229C6">
        <w:rPr>
          <w:b/>
        </w:rPr>
        <w:t>Real-time Analytics and Reporting:</w:t>
      </w:r>
      <w:r w:rsidR="00983D74">
        <w:t xml:space="preserve"> </w:t>
      </w:r>
      <w:r w:rsidR="00301B9E">
        <w:t xml:space="preserve">Our </w:t>
      </w:r>
      <w:r w:rsidR="00983D74">
        <w:t xml:space="preserve">output </w:t>
      </w:r>
      <w:r w:rsidR="00486C77">
        <w:t>includes</w:t>
      </w:r>
      <w:r w:rsidR="009C2596">
        <w:t xml:space="preserve"> actionable recommendations,</w:t>
      </w:r>
      <w:r w:rsidR="00983D74">
        <w:t xml:space="preserve"> real-time analytics, dashboards, reports, and visualizations. </w:t>
      </w:r>
      <w:r w:rsidR="00983D74" w:rsidRPr="0096031B">
        <w:rPr>
          <w:b/>
          <w:bCs/>
        </w:rPr>
        <w:t xml:space="preserve">These tools support </w:t>
      </w:r>
      <w:r w:rsidR="006A1AD9" w:rsidRPr="0096031B">
        <w:rPr>
          <w:b/>
          <w:bCs/>
        </w:rPr>
        <w:t>optimizing</w:t>
      </w:r>
      <w:r w:rsidR="00983D74" w:rsidRPr="0096031B">
        <w:rPr>
          <w:b/>
          <w:bCs/>
        </w:rPr>
        <w:t xml:space="preserve"> clinical workflows and resource usage, enhancing the </w:t>
      </w:r>
      <w:r w:rsidR="00301B9E" w:rsidRPr="0096031B">
        <w:rPr>
          <w:b/>
          <w:bCs/>
        </w:rPr>
        <w:t xml:space="preserve">system's </w:t>
      </w:r>
      <w:r w:rsidR="00983D74" w:rsidRPr="0096031B">
        <w:rPr>
          <w:b/>
          <w:bCs/>
        </w:rPr>
        <w:t>overall performance.</w:t>
      </w:r>
    </w:p>
    <w:p w14:paraId="03387842" w14:textId="36B87129" w:rsidR="00F0234E" w:rsidRDefault="00EC638B" w:rsidP="0091027E">
      <w:r w:rsidRPr="000153C7">
        <w:t>Our</w:t>
      </w:r>
      <w:r w:rsidR="00AF553A" w:rsidRPr="000153C7">
        <w:t xml:space="preserve"> </w:t>
      </w:r>
      <w:r w:rsidR="000127AC" w:rsidRPr="000153C7">
        <w:t>team includes</w:t>
      </w:r>
      <w:r w:rsidR="006639EA" w:rsidRPr="00E26D74">
        <w:t xml:space="preserve"> Cloud Functional Analysts, RPC Experts, and Data Application Analysts</w:t>
      </w:r>
      <w:r w:rsidR="006639EA" w:rsidRPr="000153C7">
        <w:t xml:space="preserve">, </w:t>
      </w:r>
      <w:r w:rsidR="00022E9D" w:rsidRPr="000153C7">
        <w:t>using t</w:t>
      </w:r>
      <w:r w:rsidR="00207558" w:rsidRPr="000153C7">
        <w:t>his</w:t>
      </w:r>
      <w:r w:rsidR="00022E9D" w:rsidRPr="000153C7">
        <w:t xml:space="preserve"> model</w:t>
      </w:r>
      <w:r w:rsidR="006E3A61" w:rsidRPr="000153C7">
        <w:t xml:space="preserve"> to deliver a) </w:t>
      </w:r>
      <w:r w:rsidR="00B23E2D" w:rsidRPr="000153C7">
        <w:t>enhanced</w:t>
      </w:r>
      <w:r w:rsidR="006E3A61" w:rsidRPr="000153C7">
        <w:t xml:space="preserve"> user experiences, b) enterprise standardization, c) </w:t>
      </w:r>
      <w:r w:rsidR="00B23E2D" w:rsidRPr="000153C7">
        <w:t>streamlined data</w:t>
      </w:r>
      <w:r w:rsidR="007D18D6" w:rsidRPr="000153C7">
        <w:t xml:space="preserve"> </w:t>
      </w:r>
      <w:r w:rsidR="00B23E2D" w:rsidRPr="000153C7">
        <w:t>points for strategic investments, and d) optimized workflows.</w:t>
      </w:r>
      <w:r w:rsidR="00C2780A" w:rsidRPr="000153C7">
        <w:t xml:space="preserve"> The foundation of our model is based on</w:t>
      </w:r>
      <w:r w:rsidR="00C2780A">
        <w:t xml:space="preserve"> Strategi</w:t>
      </w:r>
      <w:r w:rsidR="008825F5">
        <w:t>c</w:t>
      </w:r>
      <w:r w:rsidR="00C2780A">
        <w:t xml:space="preserve"> RPC Capture Assessments that </w:t>
      </w:r>
      <w:r w:rsidR="00E113F1">
        <w:t>allow</w:t>
      </w:r>
      <w:r w:rsidR="00C2780A">
        <w:t xml:space="preserve"> us to understand caregiver types, volumes usage, time</w:t>
      </w:r>
      <w:r w:rsidR="00E113F1">
        <w:t xml:space="preserve"> </w:t>
      </w:r>
      <w:r w:rsidR="00C2780A">
        <w:t xml:space="preserve">spent on patient care, </w:t>
      </w:r>
      <w:r w:rsidR="007C17AF">
        <w:t xml:space="preserve">data related to care task analytics, clinical notes assessments, application-client usage, </w:t>
      </w:r>
      <w:r w:rsidR="00E113F1">
        <w:t xml:space="preserve">threat discovery analytics, </w:t>
      </w:r>
      <w:r w:rsidR="00467C2A">
        <w:t>data related to authentication/security, resource usage measures, and overhead tasks data.</w:t>
      </w:r>
      <w:r w:rsidR="005A05B5">
        <w:t xml:space="preserve"> </w:t>
      </w:r>
      <w:r w:rsidR="00F0234E">
        <w:t xml:space="preserve">As part of our technical approach, Team VetsEZ will undertake a comprehensive set of tasks </w:t>
      </w:r>
      <w:r w:rsidR="00301B9E">
        <w:t xml:space="preserve">to </w:t>
      </w:r>
      <w:r w:rsidR="00301B9E" w:rsidRPr="00301B9E">
        <w:rPr>
          <w:b/>
          <w:bCs/>
        </w:rPr>
        <w:t>enhance</w:t>
      </w:r>
      <w:r w:rsidR="00F0234E" w:rsidRPr="00301B9E">
        <w:rPr>
          <w:b/>
        </w:rPr>
        <w:t xml:space="preserve"> and </w:t>
      </w:r>
      <w:r w:rsidR="00301B9E" w:rsidRPr="00301B9E">
        <w:rPr>
          <w:b/>
          <w:bCs/>
        </w:rPr>
        <w:t>accelerate</w:t>
      </w:r>
      <w:r w:rsidR="00F0234E" w:rsidRPr="00301B9E">
        <w:rPr>
          <w:b/>
        </w:rPr>
        <w:t xml:space="preserve"> </w:t>
      </w:r>
      <w:r w:rsidR="00F0234E">
        <w:t>the understanding and performance of the VistA packages. These tasks include:</w:t>
      </w:r>
    </w:p>
    <w:p w14:paraId="286A384C" w14:textId="139D006F" w:rsidR="00F0234E" w:rsidRDefault="00F0234E" w:rsidP="0091027E">
      <w:pPr>
        <w:pStyle w:val="ListParagraph"/>
        <w:numPr>
          <w:ilvl w:val="0"/>
          <w:numId w:val="34"/>
        </w:numPr>
        <w:ind w:left="360"/>
      </w:pPr>
      <w:r w:rsidRPr="00373AEB">
        <w:rPr>
          <w:b/>
        </w:rPr>
        <w:t>Distinction of clinical from non-clinical RPCs:</w:t>
      </w:r>
      <w:r>
        <w:t xml:space="preserve"> Identifying and categorizing RPCs based on clinical relevance.</w:t>
      </w:r>
    </w:p>
    <w:p w14:paraId="0DFE778F" w14:textId="77777777" w:rsidR="00F0234E" w:rsidRDefault="00F0234E" w:rsidP="0091027E">
      <w:pPr>
        <w:pStyle w:val="ListParagraph"/>
        <w:numPr>
          <w:ilvl w:val="0"/>
          <w:numId w:val="34"/>
        </w:numPr>
        <w:ind w:left="360"/>
      </w:pPr>
      <w:r w:rsidRPr="00373AEB">
        <w:rPr>
          <w:b/>
        </w:rPr>
        <w:t>Distinction of RPCs that change (write) from those that read the clinical record:</w:t>
      </w:r>
      <w:r>
        <w:t xml:space="preserve"> Analyzing RPCs to differentiate between those that modify data and those that solely retrieve information.</w:t>
      </w:r>
    </w:p>
    <w:p w14:paraId="763D590D" w14:textId="77729C19" w:rsidR="00F0234E" w:rsidRDefault="00F0234E" w:rsidP="0091027E">
      <w:pPr>
        <w:pStyle w:val="ListParagraph"/>
        <w:numPr>
          <w:ilvl w:val="0"/>
          <w:numId w:val="34"/>
        </w:numPr>
        <w:ind w:left="360"/>
      </w:pPr>
      <w:r w:rsidRPr="00373AEB">
        <w:rPr>
          <w:b/>
        </w:rPr>
        <w:t>Distinction of slow</w:t>
      </w:r>
      <w:r w:rsidR="00754404">
        <w:rPr>
          <w:b/>
        </w:rPr>
        <w:t>-</w:t>
      </w:r>
      <w:r w:rsidRPr="00373AEB">
        <w:rPr>
          <w:b/>
        </w:rPr>
        <w:t>running, high</w:t>
      </w:r>
      <w:r w:rsidR="00754404">
        <w:rPr>
          <w:b/>
        </w:rPr>
        <w:t>-</w:t>
      </w:r>
      <w:r w:rsidRPr="00373AEB">
        <w:rPr>
          <w:b/>
        </w:rPr>
        <w:t>overhead, and variable</w:t>
      </w:r>
      <w:r w:rsidR="00754404">
        <w:rPr>
          <w:b/>
        </w:rPr>
        <w:t>-</w:t>
      </w:r>
      <w:r w:rsidRPr="00373AEB">
        <w:rPr>
          <w:b/>
        </w:rPr>
        <w:t>overhead RPCs:</w:t>
      </w:r>
      <w:r>
        <w:t xml:space="preserve"> Evaluating RPC performance to identify those that may hinder system efficiency.</w:t>
      </w:r>
    </w:p>
    <w:p w14:paraId="2A8E3917" w14:textId="77777777" w:rsidR="00F0234E" w:rsidRDefault="00F0234E" w:rsidP="0091027E">
      <w:pPr>
        <w:pStyle w:val="ListParagraph"/>
        <w:numPr>
          <w:ilvl w:val="0"/>
          <w:numId w:val="34"/>
        </w:numPr>
        <w:ind w:left="360"/>
      </w:pPr>
      <w:r w:rsidRPr="00373AEB">
        <w:rPr>
          <w:b/>
        </w:rPr>
        <w:t>Clinical care task sets, represented as groups of RPCs used in tandem:</w:t>
      </w:r>
      <w:r>
        <w:t xml:space="preserve"> Mapping out sets of RPCs that are commonly utilized together in clinical care scenarios.</w:t>
      </w:r>
    </w:p>
    <w:p w14:paraId="2D30FA74" w14:textId="0EAC719C" w:rsidR="00F0234E" w:rsidRDefault="00F0234E" w:rsidP="0091027E">
      <w:pPr>
        <w:pStyle w:val="ListParagraph"/>
        <w:numPr>
          <w:ilvl w:val="0"/>
          <w:numId w:val="34"/>
        </w:numPr>
        <w:ind w:left="360"/>
      </w:pPr>
      <w:r w:rsidRPr="00373AEB">
        <w:rPr>
          <w:b/>
        </w:rPr>
        <w:t>Match task sets with one or more specific client screens:</w:t>
      </w:r>
      <w:r>
        <w:t xml:space="preserve"> Correlating identified task sets with the specific client interfaces they utilize.</w:t>
      </w:r>
    </w:p>
    <w:p w14:paraId="4B04F87A" w14:textId="77777777" w:rsidR="00F0234E" w:rsidRDefault="00F0234E" w:rsidP="0091027E">
      <w:pPr>
        <w:pStyle w:val="ListParagraph"/>
        <w:numPr>
          <w:ilvl w:val="0"/>
          <w:numId w:val="34"/>
        </w:numPr>
        <w:ind w:left="360"/>
      </w:pPr>
      <w:r w:rsidRPr="00373AEB">
        <w:rPr>
          <w:b/>
        </w:rPr>
        <w:t>Task sets employed by different user types:</w:t>
      </w:r>
      <w:r>
        <w:t xml:space="preserve"> Analyzing how various user categories interact with the system through distinct task sets.</w:t>
      </w:r>
    </w:p>
    <w:p w14:paraId="18BD2CFA" w14:textId="77777777" w:rsidR="00F0234E" w:rsidRDefault="00F0234E" w:rsidP="0091027E">
      <w:pPr>
        <w:pStyle w:val="ListParagraph"/>
        <w:numPr>
          <w:ilvl w:val="0"/>
          <w:numId w:val="34"/>
        </w:numPr>
        <w:ind w:left="360"/>
      </w:pPr>
      <w:r w:rsidRPr="00373AEB">
        <w:rPr>
          <w:b/>
        </w:rPr>
        <w:t>Isolate performance issues with patterns of use that slow care:</w:t>
      </w:r>
      <w:r>
        <w:t xml:space="preserve"> Identifying usage patterns that contribute to delays in care delivery.</w:t>
      </w:r>
    </w:p>
    <w:p w14:paraId="2C731F54" w14:textId="77777777" w:rsidR="00F0234E" w:rsidRDefault="00F0234E" w:rsidP="0091027E">
      <w:pPr>
        <w:pStyle w:val="ListParagraph"/>
        <w:numPr>
          <w:ilvl w:val="0"/>
          <w:numId w:val="34"/>
        </w:numPr>
        <w:ind w:left="360"/>
      </w:pPr>
      <w:r w:rsidRPr="00373AEB">
        <w:rPr>
          <w:b/>
        </w:rPr>
        <w:lastRenderedPageBreak/>
        <w:t>Verification and validation that the analysis accurately captures care provision:</w:t>
      </w:r>
      <w:r>
        <w:t xml:space="preserve"> Ensuring that the findings of our analysis reliably reflect the actual care processes in place.</w:t>
      </w:r>
    </w:p>
    <w:p w14:paraId="5785AF4F" w14:textId="186634F0" w:rsidR="00F0234E" w:rsidRDefault="00F0234E" w:rsidP="00F0234E">
      <w:r>
        <w:t xml:space="preserve">Through these tasks, VetsEZ aims to provide actionable insights </w:t>
      </w:r>
      <w:r w:rsidR="00205CD8">
        <w:t>to</w:t>
      </w:r>
      <w:r>
        <w:t xml:space="preserve"> enhance the efficiency and effectiveness of care delivery within VHA.</w:t>
      </w:r>
    </w:p>
    <w:p w14:paraId="480CD8FF" w14:textId="6949FD61" w:rsidR="00FC388F" w:rsidRDefault="0020490A" w:rsidP="00D61D67">
      <w:pPr>
        <w:pStyle w:val="Heading2"/>
      </w:pPr>
      <w:bookmarkStart w:id="19" w:name="_Toc174560333"/>
      <w:bookmarkStart w:id="20" w:name="_Toc174577958"/>
      <w:r>
        <w:t>Vist</w:t>
      </w:r>
      <w:r w:rsidR="00926FD9">
        <w:t>A</w:t>
      </w:r>
      <w:r>
        <w:t xml:space="preserve"> Client Traffic Capture and Analysis</w:t>
      </w:r>
      <w:r w:rsidR="00FC388F">
        <w:t xml:space="preserve"> (RTEP B.</w:t>
      </w:r>
      <w:r w:rsidR="00507774">
        <w:t>1</w:t>
      </w:r>
      <w:r w:rsidR="00FC388F">
        <w:t>.</w:t>
      </w:r>
      <w:r w:rsidR="00507774">
        <w:t>1</w:t>
      </w:r>
      <w:r w:rsidR="00260F99">
        <w:t xml:space="preserve">; PWS </w:t>
      </w:r>
      <w:r w:rsidR="00014880">
        <w:t>5.2</w:t>
      </w:r>
      <w:r w:rsidR="00FC388F">
        <w:t>)</w:t>
      </w:r>
      <w:bookmarkEnd w:id="19"/>
      <w:bookmarkEnd w:id="20"/>
    </w:p>
    <w:p w14:paraId="1F2F6F9D" w14:textId="70F35C24" w:rsidR="00673012" w:rsidRPr="00673012" w:rsidRDefault="00673012" w:rsidP="00673012">
      <w:pPr>
        <w:rPr>
          <w:rFonts w:eastAsiaTheme="minorEastAsia"/>
        </w:rPr>
      </w:pPr>
      <w:r w:rsidRPr="00673012">
        <w:rPr>
          <w:rFonts w:eastAsiaTheme="minorEastAsia"/>
        </w:rPr>
        <w:t xml:space="preserve">The VetsEZ </w:t>
      </w:r>
      <w:r>
        <w:rPr>
          <w:rFonts w:eastAsiaTheme="minorEastAsia"/>
        </w:rPr>
        <w:t>VistA</w:t>
      </w:r>
      <w:r w:rsidRPr="00673012">
        <w:rPr>
          <w:rFonts w:eastAsiaTheme="minorEastAsia"/>
        </w:rPr>
        <w:t xml:space="preserve"> Point of Care Accelerated Application Analytics framework revolutionizes healthcare delivery for </w:t>
      </w:r>
      <w:r w:rsidR="00D23682">
        <w:rPr>
          <w:rFonts w:eastAsiaTheme="minorEastAsia"/>
        </w:rPr>
        <w:t>V</w:t>
      </w:r>
      <w:r w:rsidRPr="00673012">
        <w:rPr>
          <w:rFonts w:eastAsiaTheme="minorEastAsia"/>
        </w:rPr>
        <w:t xml:space="preserve">eterans by addressing the critical need for efficient clinical workflows. Recognizing that clinician time is the most valuable commodity in the VHA healthcare system and a primary factor in determining </w:t>
      </w:r>
      <w:r w:rsidR="00D23682">
        <w:rPr>
          <w:rFonts w:eastAsiaTheme="minorEastAsia"/>
        </w:rPr>
        <w:t>V</w:t>
      </w:r>
      <w:r w:rsidRPr="00673012">
        <w:rPr>
          <w:rFonts w:eastAsiaTheme="minorEastAsia"/>
        </w:rPr>
        <w:t>eteran access to care</w:t>
      </w:r>
      <w:r w:rsidR="00DE125E">
        <w:rPr>
          <w:rFonts w:eastAsiaTheme="minorEastAsia"/>
        </w:rPr>
        <w:t>. Our</w:t>
      </w:r>
      <w:r w:rsidRPr="00673012">
        <w:rPr>
          <w:rFonts w:eastAsiaTheme="minorEastAsia"/>
        </w:rPr>
        <w:t xml:space="preserve"> solution provides the first-ever comprehensive, real-world transactional traffic monitoring and analytics on VistA Point of Care Applications. This cloud-native, data-driven framework</w:t>
      </w:r>
      <w:r w:rsidR="00156085">
        <w:rPr>
          <w:rFonts w:eastAsiaTheme="minorEastAsia"/>
        </w:rPr>
        <w:t xml:space="preserve"> (</w:t>
      </w:r>
      <w:hyperlink w:anchor="Figure_4" w:history="1">
        <w:r w:rsidR="00156085" w:rsidRPr="00156085">
          <w:rPr>
            <w:rStyle w:val="Hyperlink"/>
            <w:rFonts w:eastAsiaTheme="minorEastAsia"/>
            <w:bCs/>
          </w:rPr>
          <w:t>Figure 4</w:t>
        </w:r>
      </w:hyperlink>
      <w:r w:rsidR="00156085">
        <w:rPr>
          <w:rFonts w:eastAsiaTheme="minorEastAsia"/>
        </w:rPr>
        <w:t>)</w:t>
      </w:r>
      <w:r w:rsidRPr="00673012">
        <w:rPr>
          <w:rFonts w:eastAsiaTheme="minorEastAsia"/>
        </w:rPr>
        <w:t>, built on the VAEC, enables us to capture and analyze all transactional traffic flow across V</w:t>
      </w:r>
      <w:r w:rsidR="00D23682">
        <w:rPr>
          <w:rFonts w:eastAsiaTheme="minorEastAsia"/>
        </w:rPr>
        <w:t>ist</w:t>
      </w:r>
      <w:r w:rsidRPr="00673012">
        <w:rPr>
          <w:rFonts w:eastAsiaTheme="minorEastAsia"/>
        </w:rPr>
        <w:t>A applications, similar to Cerner's "Lights on Network."</w:t>
      </w:r>
    </w:p>
    <w:p w14:paraId="4AB04B5A" w14:textId="381F2CDF" w:rsidR="00826655" w:rsidRPr="00673012" w:rsidRDefault="003D6480" w:rsidP="00BB451D">
      <w:pPr>
        <w:spacing w:after="0"/>
        <w:jc w:val="center"/>
        <w:rPr>
          <w:rFonts w:eastAsiaTheme="minorEastAsia"/>
        </w:rPr>
      </w:pPr>
      <w:r w:rsidRPr="003D6480">
        <w:rPr>
          <w:rFonts w:eastAsiaTheme="minorEastAsia"/>
          <w:noProof/>
        </w:rPr>
        <w:drawing>
          <wp:inline distT="0" distB="0" distL="0" distR="0" wp14:anchorId="20CDB789" wp14:editId="279B48E9">
            <wp:extent cx="5620567" cy="1777365"/>
            <wp:effectExtent l="0" t="0" r="5715" b="635"/>
            <wp:docPr id="1779227141" name="Picture 1" descr="This figure provides Team VetsEZ’s Conceptual Visualization of VistA Care Application Analytics Implem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227141" name="Picture 1" descr="This figure provides Team VetsEZ’s Conceptual Visualization of VistA Care Application Analytics Implementation"/>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620567" cy="1777365"/>
                    </a:xfrm>
                    <a:prstGeom prst="rect">
                      <a:avLst/>
                    </a:prstGeom>
                  </pic:spPr>
                </pic:pic>
              </a:graphicData>
            </a:graphic>
          </wp:inline>
        </w:drawing>
      </w:r>
    </w:p>
    <w:p w14:paraId="48DD851F" w14:textId="1433F08D" w:rsidR="003D6480" w:rsidRPr="003D6480" w:rsidRDefault="003D6480" w:rsidP="003D6480">
      <w:pPr>
        <w:jc w:val="center"/>
        <w:rPr>
          <w:b/>
          <w:color w:val="002060"/>
          <w:sz w:val="20"/>
          <w:szCs w:val="20"/>
        </w:rPr>
      </w:pPr>
      <w:r w:rsidRPr="002B5C67">
        <w:rPr>
          <w:b/>
          <w:color w:val="002060"/>
          <w:sz w:val="20"/>
          <w:szCs w:val="20"/>
        </w:rPr>
        <w:t>Figure</w:t>
      </w:r>
      <w:r w:rsidRPr="00384817">
        <w:rPr>
          <w:b/>
          <w:color w:val="002060"/>
          <w:sz w:val="20"/>
          <w:szCs w:val="20"/>
        </w:rPr>
        <w:t xml:space="preserve"> </w:t>
      </w:r>
      <w:bookmarkStart w:id="21" w:name="Figure_4"/>
      <w:r>
        <w:rPr>
          <w:b/>
          <w:color w:val="002060"/>
          <w:sz w:val="20"/>
          <w:szCs w:val="20"/>
        </w:rPr>
        <w:t>4</w:t>
      </w:r>
      <w:bookmarkEnd w:id="21"/>
      <w:r w:rsidRPr="00384817">
        <w:rPr>
          <w:b/>
          <w:color w:val="002060"/>
          <w:sz w:val="20"/>
          <w:szCs w:val="20"/>
        </w:rPr>
        <w:t>.</w:t>
      </w:r>
      <w:r w:rsidRPr="00A9558A">
        <w:rPr>
          <w:b/>
          <w:color w:val="002060"/>
          <w:sz w:val="20"/>
          <w:szCs w:val="20"/>
        </w:rPr>
        <w:t xml:space="preserve"> Team </w:t>
      </w:r>
      <w:r w:rsidRPr="00A9558A">
        <w:rPr>
          <w:b/>
          <w:bCs/>
          <w:color w:val="002060"/>
          <w:sz w:val="20"/>
          <w:szCs w:val="20"/>
        </w:rPr>
        <w:t>VetsEZ</w:t>
      </w:r>
      <w:r>
        <w:rPr>
          <w:b/>
          <w:bCs/>
          <w:color w:val="002060"/>
          <w:sz w:val="20"/>
          <w:szCs w:val="20"/>
        </w:rPr>
        <w:t>’s</w:t>
      </w:r>
      <w:r w:rsidRPr="00A9558A">
        <w:rPr>
          <w:b/>
          <w:color w:val="002060"/>
          <w:sz w:val="20"/>
          <w:szCs w:val="20"/>
        </w:rPr>
        <w:t xml:space="preserve"> </w:t>
      </w:r>
      <w:r>
        <w:rPr>
          <w:b/>
          <w:color w:val="002060"/>
          <w:sz w:val="20"/>
          <w:szCs w:val="20"/>
        </w:rPr>
        <w:t>Conceptual Visualization of VistA Care Application Analytics Implementation</w:t>
      </w:r>
    </w:p>
    <w:p w14:paraId="3EC58303" w14:textId="4351F8DA" w:rsidR="00673012" w:rsidRDefault="00673012" w:rsidP="00673012">
      <w:pPr>
        <w:rPr>
          <w:rFonts w:eastAsiaTheme="minorEastAsia"/>
        </w:rPr>
      </w:pPr>
      <w:r w:rsidRPr="00673012">
        <w:rPr>
          <w:rFonts w:eastAsiaTheme="minorEastAsia"/>
        </w:rPr>
        <w:t xml:space="preserve">With over 115 million </w:t>
      </w:r>
      <w:r w:rsidR="00061DF2">
        <w:rPr>
          <w:rFonts w:eastAsiaTheme="minorEastAsia"/>
        </w:rPr>
        <w:t>V</w:t>
      </w:r>
      <w:r w:rsidRPr="00673012">
        <w:rPr>
          <w:rFonts w:eastAsiaTheme="minorEastAsia"/>
        </w:rPr>
        <w:t xml:space="preserve">eteran care encounters provided through VistA point-of-care applications in FY22, our solution fills a crucial gap by measuring and understanding these previously unmeasured workflows. By leveraging cloud-based services, </w:t>
      </w:r>
      <w:r w:rsidR="00D32E77">
        <w:rPr>
          <w:rFonts w:eastAsiaTheme="minorEastAsia"/>
        </w:rPr>
        <w:t>VetsEZ</w:t>
      </w:r>
      <w:r w:rsidR="00A17BF0">
        <w:rPr>
          <w:rFonts w:eastAsiaTheme="minorEastAsia"/>
        </w:rPr>
        <w:t>’s</w:t>
      </w:r>
      <w:r w:rsidR="00D32E77">
        <w:rPr>
          <w:rFonts w:eastAsiaTheme="minorEastAsia"/>
        </w:rPr>
        <w:t xml:space="preserve"> VA2</w:t>
      </w:r>
      <w:r w:rsidRPr="00673012">
        <w:rPr>
          <w:rFonts w:eastAsiaTheme="minorEastAsia"/>
        </w:rPr>
        <w:t xml:space="preserve"> identifies areas for optimization in user experience and efficiency, leading to data-driven improvements in clinical processes. This approach allows us to standardize clinical workflows enterprise-wide, optimize efficiency, and implement a unified method for managing and measuring core clinical and support processes.</w:t>
      </w:r>
      <w:r w:rsidR="00A17BF0">
        <w:rPr>
          <w:rFonts w:eastAsiaTheme="minorEastAsia"/>
        </w:rPr>
        <w:t xml:space="preserve"> </w:t>
      </w:r>
      <w:r w:rsidRPr="00673012">
        <w:rPr>
          <w:rFonts w:eastAsiaTheme="minorEastAsia"/>
        </w:rPr>
        <w:t xml:space="preserve">Our focus on reducing cognitive burden, stabilizing front-line and behind-the-scenes processes, and providing actionable recommendations for improvement areas ensures that </w:t>
      </w:r>
      <w:r w:rsidR="009C7270">
        <w:rPr>
          <w:rFonts w:eastAsiaTheme="minorEastAsia"/>
        </w:rPr>
        <w:t>V</w:t>
      </w:r>
      <w:r w:rsidRPr="00673012">
        <w:rPr>
          <w:rFonts w:eastAsiaTheme="minorEastAsia"/>
        </w:rPr>
        <w:t>eterans receive world-class healthcare consistently across all VA facilities. T</w:t>
      </w:r>
      <w:r w:rsidR="009C7270">
        <w:rPr>
          <w:rFonts w:eastAsiaTheme="minorEastAsia"/>
        </w:rPr>
        <w:t>eam</w:t>
      </w:r>
      <w:r w:rsidRPr="00673012">
        <w:rPr>
          <w:rFonts w:eastAsiaTheme="minorEastAsia"/>
        </w:rPr>
        <w:t xml:space="preserve"> VetsEZ</w:t>
      </w:r>
      <w:r w:rsidR="009C7270">
        <w:rPr>
          <w:rFonts w:eastAsiaTheme="minorEastAsia"/>
        </w:rPr>
        <w:t>’s</w:t>
      </w:r>
      <w:r w:rsidRPr="00673012">
        <w:rPr>
          <w:rFonts w:eastAsiaTheme="minorEastAsia"/>
        </w:rPr>
        <w:t xml:space="preserve"> solution enhances clinical staff efficiency </w:t>
      </w:r>
      <w:r w:rsidR="00D011E5">
        <w:rPr>
          <w:rFonts w:eastAsiaTheme="minorEastAsia"/>
        </w:rPr>
        <w:t>and</w:t>
      </w:r>
      <w:r w:rsidRPr="00673012">
        <w:rPr>
          <w:rFonts w:eastAsiaTheme="minorEastAsia"/>
        </w:rPr>
        <w:t xml:space="preserve"> prioritizes the standardization and optimization of clinical workflows, ultimately improving </w:t>
      </w:r>
      <w:r w:rsidR="00D011E5">
        <w:rPr>
          <w:rFonts w:eastAsiaTheme="minorEastAsia"/>
        </w:rPr>
        <w:t>V</w:t>
      </w:r>
      <w:r w:rsidRPr="00673012">
        <w:rPr>
          <w:rFonts w:eastAsiaTheme="minorEastAsia"/>
        </w:rPr>
        <w:t>eteran access to care and supporting the delivery of exceptional healthcare services.</w:t>
      </w:r>
    </w:p>
    <w:p w14:paraId="1C16C235" w14:textId="5D707857" w:rsidR="00AC4003" w:rsidRDefault="716494B4" w:rsidP="11E859BB">
      <w:pPr>
        <w:rPr>
          <w:rFonts w:eastAsiaTheme="minorEastAsia"/>
        </w:rPr>
      </w:pPr>
      <w:r w:rsidRPr="11E859BB">
        <w:rPr>
          <w:rFonts w:eastAsiaTheme="minorEastAsia"/>
        </w:rPr>
        <w:t xml:space="preserve">The RPC interfaces of VistA represent one of the most complex and mission-critical systems within the VA, connecting all 130 VistA instances to remote desktop clients and applications. This connectivity enables healthcare providers, clinicians, and administrators to access VistA’s full clinical and non-clinical functionalities. </w:t>
      </w:r>
      <w:r w:rsidR="0039597C">
        <w:rPr>
          <w:rFonts w:eastAsiaTheme="minorEastAsia"/>
        </w:rPr>
        <w:t>User and client delineate the</w:t>
      </w:r>
      <w:r w:rsidRPr="11E859BB">
        <w:rPr>
          <w:rFonts w:eastAsiaTheme="minorEastAsia"/>
        </w:rPr>
        <w:t xml:space="preserve"> traffic and logs generated by these RPC interfaces, remain unencrypted, are human-readable, and provide detailed information sufficient for comprehensive analysis, including </w:t>
      </w:r>
      <w:r w:rsidR="004A316A">
        <w:rPr>
          <w:rFonts w:eastAsiaTheme="minorEastAsia"/>
        </w:rPr>
        <w:t>identifying</w:t>
      </w:r>
      <w:r w:rsidRPr="11E859BB">
        <w:rPr>
          <w:rFonts w:eastAsiaTheme="minorEastAsia"/>
        </w:rPr>
        <w:t xml:space="preserve"> distinct users and their roles without additional context.</w:t>
      </w:r>
      <w:r w:rsidR="00A6500A">
        <w:rPr>
          <w:rFonts w:eastAsiaTheme="minorEastAsia"/>
        </w:rPr>
        <w:t xml:space="preserve"> VistA Client Traffic Capture entails </w:t>
      </w:r>
      <w:r w:rsidR="00D66078">
        <w:rPr>
          <w:rFonts w:eastAsiaTheme="minorEastAsia"/>
        </w:rPr>
        <w:t xml:space="preserve">a) gathering data and b) </w:t>
      </w:r>
      <w:r w:rsidR="00A6500A">
        <w:rPr>
          <w:rFonts w:eastAsiaTheme="minorEastAsia"/>
        </w:rPr>
        <w:t xml:space="preserve">correlating the </w:t>
      </w:r>
      <w:r w:rsidR="00A6500A">
        <w:rPr>
          <w:rFonts w:eastAsiaTheme="minorEastAsia"/>
        </w:rPr>
        <w:lastRenderedPageBreak/>
        <w:t>RPCs that are instantiated when a user clicks on tabs and form</w:t>
      </w:r>
      <w:r w:rsidR="00CB3A42">
        <w:rPr>
          <w:rFonts w:eastAsiaTheme="minorEastAsia"/>
        </w:rPr>
        <w:t>(s)</w:t>
      </w:r>
      <w:r w:rsidR="00A6500A">
        <w:rPr>
          <w:rFonts w:eastAsiaTheme="minorEastAsia"/>
        </w:rPr>
        <w:t xml:space="preserve"> element</w:t>
      </w:r>
      <w:r w:rsidR="00CB3A42">
        <w:rPr>
          <w:rFonts w:eastAsiaTheme="minorEastAsia"/>
        </w:rPr>
        <w:t>(</w:t>
      </w:r>
      <w:r w:rsidR="00A6500A">
        <w:rPr>
          <w:rFonts w:eastAsiaTheme="minorEastAsia"/>
        </w:rPr>
        <w:t>s</w:t>
      </w:r>
      <w:r w:rsidR="00CB3A42">
        <w:rPr>
          <w:rFonts w:eastAsiaTheme="minorEastAsia"/>
        </w:rPr>
        <w:t>)</w:t>
      </w:r>
      <w:r w:rsidR="00A6500A">
        <w:rPr>
          <w:rFonts w:eastAsiaTheme="minorEastAsia"/>
        </w:rPr>
        <w:t xml:space="preserve"> within CPRS and other VistA Application </w:t>
      </w:r>
      <w:r w:rsidR="008A1785">
        <w:rPr>
          <w:rFonts w:eastAsiaTheme="minorEastAsia"/>
        </w:rPr>
        <w:t>C</w:t>
      </w:r>
      <w:r w:rsidR="00A6500A">
        <w:rPr>
          <w:rFonts w:eastAsiaTheme="minorEastAsia"/>
        </w:rPr>
        <w:t>lients.</w:t>
      </w:r>
    </w:p>
    <w:p w14:paraId="4F52A661" w14:textId="2E27D48A" w:rsidR="00AC4003" w:rsidRDefault="1C62F434" w:rsidP="009B1CDB">
      <w:pPr>
        <w:widowControl w:val="0"/>
        <w:rPr>
          <w:rFonts w:eastAsia="Times New Roman" w:cs="Times New Roman"/>
        </w:rPr>
      </w:pPr>
      <w:r w:rsidRPr="2FCA7987">
        <w:rPr>
          <w:rFonts w:eastAsiaTheme="minorEastAsia"/>
        </w:rPr>
        <w:t xml:space="preserve">Team VetsEZ will establish a </w:t>
      </w:r>
      <w:r w:rsidRPr="00A3632B">
        <w:rPr>
          <w:rFonts w:eastAsiaTheme="minorEastAsia"/>
          <w:b/>
          <w:bCs/>
        </w:rPr>
        <w:t>Clinical Workflow Analytics Framework</w:t>
      </w:r>
      <w:r w:rsidRPr="2FCA7987">
        <w:rPr>
          <w:rFonts w:eastAsiaTheme="minorEastAsia"/>
        </w:rPr>
        <w:t xml:space="preserve"> that will non-invasively capture </w:t>
      </w:r>
      <w:r w:rsidR="00CC33E7">
        <w:rPr>
          <w:rFonts w:eastAsiaTheme="minorEastAsia"/>
        </w:rPr>
        <w:t>a medical center's</w:t>
      </w:r>
      <w:r w:rsidRPr="2FCA7987">
        <w:rPr>
          <w:rFonts w:eastAsiaTheme="minorEastAsia"/>
        </w:rPr>
        <w:t xml:space="preserve"> RPC traffic, </w:t>
      </w:r>
      <w:r w:rsidR="0075577D">
        <w:rPr>
          <w:rFonts w:eastAsiaTheme="minorEastAsia"/>
        </w:rPr>
        <w:t xml:space="preserve">aggregate raw streams of RPC data into S3, </w:t>
      </w:r>
      <w:r w:rsidR="001E6CF7">
        <w:rPr>
          <w:rFonts w:eastAsiaTheme="minorEastAsia"/>
        </w:rPr>
        <w:t>normalize</w:t>
      </w:r>
      <w:r w:rsidR="005A6F0A">
        <w:rPr>
          <w:rFonts w:eastAsiaTheme="minorEastAsia"/>
        </w:rPr>
        <w:t xml:space="preserve"> data into </w:t>
      </w:r>
      <w:r w:rsidR="000B617B">
        <w:rPr>
          <w:rFonts w:eastAsiaTheme="minorEastAsia"/>
        </w:rPr>
        <w:t>query</w:t>
      </w:r>
      <w:r w:rsidR="002369FC">
        <w:rPr>
          <w:rFonts w:eastAsiaTheme="minorEastAsia"/>
        </w:rPr>
        <w:t>-</w:t>
      </w:r>
      <w:r w:rsidR="000B617B">
        <w:rPr>
          <w:rFonts w:eastAsiaTheme="minorEastAsia"/>
        </w:rPr>
        <w:t>able</w:t>
      </w:r>
      <w:r w:rsidR="009335C6">
        <w:rPr>
          <w:rFonts w:eastAsiaTheme="minorEastAsia"/>
        </w:rPr>
        <w:t xml:space="preserve"> </w:t>
      </w:r>
      <w:r w:rsidR="00265DAA">
        <w:rPr>
          <w:rFonts w:eastAsiaTheme="minorEastAsia"/>
        </w:rPr>
        <w:t>formats</w:t>
      </w:r>
      <w:r w:rsidR="00C13CAB">
        <w:rPr>
          <w:rFonts w:eastAsiaTheme="minorEastAsia"/>
        </w:rPr>
        <w:t xml:space="preserve"> to </w:t>
      </w:r>
      <w:r w:rsidRPr="2FCA7987">
        <w:rPr>
          <w:rFonts w:eastAsiaTheme="minorEastAsia"/>
        </w:rPr>
        <w:t>generate detailed reports on that traffic, correlate clinical workflows to the captured traffic, and recommend improvements in clinical workflows based on those correlations</w:t>
      </w:r>
      <w:r w:rsidR="00665805">
        <w:rPr>
          <w:rFonts w:eastAsiaTheme="minorEastAsia"/>
        </w:rPr>
        <w:t xml:space="preserve">. </w:t>
      </w:r>
      <w:r w:rsidR="00123C4F">
        <w:rPr>
          <w:rFonts w:eastAsiaTheme="minorEastAsia"/>
        </w:rPr>
        <w:t xml:space="preserve">We </w:t>
      </w:r>
      <w:r w:rsidR="00EB1F6A">
        <w:rPr>
          <w:rFonts w:eastAsiaTheme="minorEastAsia"/>
        </w:rPr>
        <w:t xml:space="preserve">propose </w:t>
      </w:r>
      <w:r w:rsidR="00123C4F">
        <w:rPr>
          <w:rFonts w:eastAsiaTheme="minorEastAsia"/>
        </w:rPr>
        <w:t>leverag</w:t>
      </w:r>
      <w:r w:rsidR="00EB1F6A">
        <w:rPr>
          <w:rFonts w:eastAsiaTheme="minorEastAsia"/>
        </w:rPr>
        <w:t>ing</w:t>
      </w:r>
      <w:r w:rsidR="00123C4F">
        <w:rPr>
          <w:rFonts w:eastAsiaTheme="minorEastAsia"/>
        </w:rPr>
        <w:t xml:space="preserve"> VAEC cloud-native</w:t>
      </w:r>
      <w:r w:rsidRPr="2FCA7987">
        <w:rPr>
          <w:rFonts w:eastAsiaTheme="minorEastAsia"/>
        </w:rPr>
        <w:t xml:space="preserve"> VA-sanctioned FedRAMP High (GovCloud) AWS services within VAEC,</w:t>
      </w:r>
      <w:r w:rsidR="16A4B031" w:rsidRPr="2FCA7987">
        <w:rPr>
          <w:rFonts w:eastAsiaTheme="minorEastAsia"/>
        </w:rPr>
        <w:t xml:space="preserve"> as depicted in </w:t>
      </w:r>
      <w:hyperlink w:anchor="Figure_5" w:history="1">
        <w:r w:rsidR="00CE5F7E" w:rsidRPr="00486C77">
          <w:rPr>
            <w:rStyle w:val="Hyperlink"/>
            <w:rFonts w:eastAsia="Times New Roman" w:cs="Times New Roman"/>
            <w:bCs/>
          </w:rPr>
          <w:t xml:space="preserve">Figure </w:t>
        </w:r>
        <w:r w:rsidR="00156085">
          <w:rPr>
            <w:rStyle w:val="Hyperlink"/>
            <w:rFonts w:eastAsia="Times New Roman" w:cs="Times New Roman"/>
            <w:bCs/>
          </w:rPr>
          <w:t>5</w:t>
        </w:r>
      </w:hyperlink>
      <w:r w:rsidR="69ECB8F6" w:rsidRPr="2FCA7987">
        <w:rPr>
          <w:rFonts w:eastAsia="Times New Roman" w:cs="Times New Roman"/>
        </w:rPr>
        <w:t xml:space="preserve"> below</w:t>
      </w:r>
      <w:r w:rsidR="4108289A" w:rsidRPr="2FCA7987">
        <w:rPr>
          <w:rFonts w:eastAsia="Times New Roman" w:cs="Times New Roman"/>
        </w:rPr>
        <w:t xml:space="preserve">. </w:t>
      </w:r>
    </w:p>
    <w:p w14:paraId="1C7C017F" w14:textId="2064EB88" w:rsidR="009124E8" w:rsidRDefault="5BC5E43D" w:rsidP="00DB6596">
      <w:pPr>
        <w:widowControl w:val="0"/>
        <w:spacing w:after="0"/>
        <w:rPr>
          <w:rFonts w:eastAsia="Times New Roman" w:cs="Times New Roman"/>
        </w:rPr>
      </w:pPr>
      <w:r>
        <w:rPr>
          <w:noProof/>
        </w:rPr>
        <w:drawing>
          <wp:inline distT="0" distB="0" distL="0" distR="0" wp14:anchorId="5DCB4170" wp14:editId="7D7A9FEF">
            <wp:extent cx="5943600" cy="2508885"/>
            <wp:effectExtent l="0" t="0" r="0" b="5715"/>
            <wp:docPr id="622309306" name="Picture 1" descr="This figure is Team VetsEZ’s Non-Invasive RPC Traffic Capture and Analysis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309306" name="Picture 1" descr="This figure is Team VetsEZ’s Non-Invasive RPC Traffic Capture and Analysis Framework"/>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2508885"/>
                    </a:xfrm>
                    <a:prstGeom prst="rect">
                      <a:avLst/>
                    </a:prstGeom>
                  </pic:spPr>
                </pic:pic>
              </a:graphicData>
            </a:graphic>
          </wp:inline>
        </w:drawing>
      </w:r>
    </w:p>
    <w:p w14:paraId="240CB50B" w14:textId="46294180" w:rsidR="009B1CDB" w:rsidRPr="00DB6596" w:rsidRDefault="009B1CDB" w:rsidP="00DB6596">
      <w:pPr>
        <w:widowControl w:val="0"/>
        <w:jc w:val="center"/>
        <w:rPr>
          <w:rFonts w:eastAsia="Times New Roman" w:cs="Times New Roman"/>
          <w:b/>
          <w:color w:val="002060"/>
          <w:sz w:val="20"/>
          <w:szCs w:val="20"/>
        </w:rPr>
      </w:pPr>
      <w:r w:rsidRPr="00486C77">
        <w:rPr>
          <w:rFonts w:eastAsia="Times New Roman" w:cs="Times New Roman"/>
          <w:b/>
          <w:color w:val="002060"/>
          <w:sz w:val="20"/>
          <w:szCs w:val="20"/>
        </w:rPr>
        <w:t xml:space="preserve">Figure </w:t>
      </w:r>
      <w:bookmarkStart w:id="22" w:name="Figure_5"/>
      <w:r w:rsidR="00156085">
        <w:rPr>
          <w:rFonts w:eastAsia="Times New Roman" w:cs="Times New Roman"/>
          <w:b/>
          <w:color w:val="002060"/>
          <w:sz w:val="20"/>
          <w:szCs w:val="20"/>
        </w:rPr>
        <w:t>5</w:t>
      </w:r>
      <w:bookmarkEnd w:id="22"/>
      <w:r w:rsidRPr="00486C77">
        <w:rPr>
          <w:rFonts w:eastAsia="Times New Roman" w:cs="Times New Roman"/>
          <w:b/>
          <w:color w:val="002060"/>
          <w:sz w:val="20"/>
          <w:szCs w:val="20"/>
        </w:rPr>
        <w:t>.</w:t>
      </w:r>
      <w:r w:rsidRPr="00DB6596">
        <w:rPr>
          <w:rFonts w:eastAsia="Times New Roman" w:cs="Times New Roman"/>
          <w:b/>
          <w:color w:val="002060"/>
          <w:sz w:val="20"/>
          <w:szCs w:val="20"/>
        </w:rPr>
        <w:t xml:space="preserve"> </w:t>
      </w:r>
      <w:r w:rsidR="00DB6596" w:rsidRPr="00DB6596">
        <w:rPr>
          <w:rFonts w:eastAsia="Times New Roman" w:cs="Times New Roman"/>
          <w:b/>
          <w:bCs/>
          <w:color w:val="002060"/>
          <w:sz w:val="20"/>
          <w:szCs w:val="20"/>
        </w:rPr>
        <w:t xml:space="preserve">Team VetsEZ’s Non-Invasive RPC Traffic Capture </w:t>
      </w:r>
      <w:r w:rsidR="41CA52B0" w:rsidRPr="595B437A">
        <w:rPr>
          <w:rFonts w:eastAsia="Times New Roman" w:cs="Times New Roman"/>
          <w:b/>
          <w:bCs/>
          <w:color w:val="002060"/>
          <w:sz w:val="20"/>
          <w:szCs w:val="20"/>
        </w:rPr>
        <w:t>and Analysis Framework</w:t>
      </w:r>
    </w:p>
    <w:p w14:paraId="5ACDCFF0" w14:textId="180E922F" w:rsidR="00317659" w:rsidRPr="00317659" w:rsidRDefault="7E5915A6" w:rsidP="00317659">
      <w:pPr>
        <w:rPr>
          <w:rFonts w:eastAsia="Times New Roman" w:cs="Times New Roman"/>
        </w:rPr>
      </w:pPr>
      <w:r w:rsidRPr="11E859BB">
        <w:rPr>
          <w:rFonts w:eastAsia="Times New Roman" w:cs="Times New Roman"/>
        </w:rPr>
        <w:t xml:space="preserve">Our solution utilizes </w:t>
      </w:r>
      <w:r w:rsidR="0082136D">
        <w:rPr>
          <w:rFonts w:eastAsia="Times New Roman" w:cs="Times New Roman"/>
        </w:rPr>
        <w:t>V</w:t>
      </w:r>
      <w:r w:rsidR="00FF2275">
        <w:rPr>
          <w:rFonts w:eastAsia="Times New Roman" w:cs="Times New Roman"/>
        </w:rPr>
        <w:t xml:space="preserve">AEC GSS </w:t>
      </w:r>
      <w:r w:rsidRPr="11E859BB">
        <w:rPr>
          <w:rFonts w:eastAsia="Times New Roman" w:cs="Times New Roman"/>
        </w:rPr>
        <w:t>cloud-native services, including streaming servi</w:t>
      </w:r>
      <w:r w:rsidR="00DF0EDC">
        <w:rPr>
          <w:rFonts w:eastAsia="Times New Roman" w:cs="Times New Roman"/>
        </w:rPr>
        <w:t>ces</w:t>
      </w:r>
      <w:r w:rsidRPr="11E859BB">
        <w:rPr>
          <w:rFonts w:eastAsia="Times New Roman" w:cs="Times New Roman"/>
        </w:rPr>
        <w:t xml:space="preserve"> </w:t>
      </w:r>
      <w:r w:rsidR="44685FD2" w:rsidRPr="19034676">
        <w:rPr>
          <w:rFonts w:eastAsia="Times New Roman" w:cs="Times New Roman"/>
        </w:rPr>
        <w:t xml:space="preserve">such as Kinesis </w:t>
      </w:r>
      <w:r w:rsidRPr="11E859BB">
        <w:rPr>
          <w:rFonts w:eastAsia="Times New Roman" w:cs="Times New Roman"/>
        </w:rPr>
        <w:t>and storage and analytics services</w:t>
      </w:r>
      <w:r w:rsidR="007847E5">
        <w:rPr>
          <w:rFonts w:eastAsia="Times New Roman" w:cs="Times New Roman"/>
        </w:rPr>
        <w:t>,</w:t>
      </w:r>
      <w:r w:rsidRPr="11E859BB">
        <w:rPr>
          <w:rFonts w:eastAsia="Times New Roman" w:cs="Times New Roman"/>
        </w:rPr>
        <w:t xml:space="preserve"> such as S3, DynamoDB, and Redshift. By using these VAEC cloud-native services, we ensure that our solution </w:t>
      </w:r>
      <w:r w:rsidR="005B0565">
        <w:rPr>
          <w:rFonts w:eastAsia="Times New Roman" w:cs="Times New Roman"/>
        </w:rPr>
        <w:t>fully complies</w:t>
      </w:r>
      <w:r w:rsidRPr="11E859BB">
        <w:rPr>
          <w:rFonts w:eastAsia="Times New Roman" w:cs="Times New Roman"/>
        </w:rPr>
        <w:t xml:space="preserve"> with VA security and privacy requirements while scaling efficiently and cost-effectively to meet varying demands, all while </w:t>
      </w:r>
      <w:r w:rsidR="00644FC3">
        <w:rPr>
          <w:rFonts w:eastAsia="Times New Roman" w:cs="Times New Roman"/>
        </w:rPr>
        <w:t>eliminating</w:t>
      </w:r>
      <w:r w:rsidRPr="11E859BB">
        <w:rPr>
          <w:rFonts w:eastAsia="Times New Roman" w:cs="Times New Roman"/>
        </w:rPr>
        <w:t xml:space="preserve"> development and </w:t>
      </w:r>
      <w:r w:rsidR="006227C2">
        <w:rPr>
          <w:rFonts w:eastAsia="Times New Roman" w:cs="Times New Roman"/>
        </w:rPr>
        <w:t xml:space="preserve">minimizing </w:t>
      </w:r>
      <w:r w:rsidRPr="11E859BB">
        <w:rPr>
          <w:rFonts w:eastAsia="Times New Roman" w:cs="Times New Roman"/>
        </w:rPr>
        <w:t xml:space="preserve">maintenance needs. This enables us to </w:t>
      </w:r>
      <w:r w:rsidR="00933C5C">
        <w:rPr>
          <w:rFonts w:eastAsia="Times New Roman" w:cs="Times New Roman"/>
        </w:rPr>
        <w:t xml:space="preserve">focus on </w:t>
      </w:r>
      <w:r w:rsidR="00F8351E">
        <w:rPr>
          <w:rFonts w:eastAsia="Times New Roman" w:cs="Times New Roman"/>
        </w:rPr>
        <w:t>configuring</w:t>
      </w:r>
      <w:r w:rsidR="00933C5C">
        <w:rPr>
          <w:rFonts w:eastAsia="Times New Roman" w:cs="Times New Roman"/>
        </w:rPr>
        <w:t xml:space="preserve"> cloud-capture services</w:t>
      </w:r>
      <w:r w:rsidR="00C71E61">
        <w:rPr>
          <w:rFonts w:eastAsia="Times New Roman" w:cs="Times New Roman"/>
        </w:rPr>
        <w:t xml:space="preserve"> and</w:t>
      </w:r>
      <w:r w:rsidR="00933C5C">
        <w:rPr>
          <w:rFonts w:eastAsia="Times New Roman" w:cs="Times New Roman"/>
        </w:rPr>
        <w:t xml:space="preserve"> </w:t>
      </w:r>
      <w:r w:rsidRPr="11E859BB">
        <w:rPr>
          <w:rFonts w:eastAsia="Times New Roman" w:cs="Times New Roman"/>
        </w:rPr>
        <w:t>provide a robust, secure, and scalable solution that leverages the VAEC environment, ensuring continuous, non-invasive capture and analysis of RPC-based client traffic for any VAEC-resident VistA system.</w:t>
      </w:r>
    </w:p>
    <w:p w14:paraId="073DB954" w14:textId="10CA4792" w:rsidR="00014880" w:rsidRDefault="00014880" w:rsidP="00014880">
      <w:pPr>
        <w:pStyle w:val="Heading3"/>
      </w:pPr>
      <w:bookmarkStart w:id="23" w:name="_Toc174560334"/>
      <w:bookmarkStart w:id="24" w:name="_Toc174577959"/>
      <w:r>
        <w:t>Capture of Vis</w:t>
      </w:r>
      <w:r w:rsidR="00926FD9">
        <w:t>tA Client Traffic (PWS 5.2.1)</w:t>
      </w:r>
      <w:bookmarkEnd w:id="23"/>
      <w:bookmarkEnd w:id="24"/>
    </w:p>
    <w:p w14:paraId="19D91A9D" w14:textId="04448945" w:rsidR="00926FD9" w:rsidRDefault="766B9F9F" w:rsidP="00926FD9">
      <w:pPr>
        <w:rPr>
          <w:rFonts w:eastAsia="Times New Roman" w:cs="Times New Roman"/>
        </w:rPr>
      </w:pPr>
      <w:r w:rsidRPr="48AEBE40">
        <w:rPr>
          <w:rFonts w:eastAsia="Times New Roman" w:cs="Times New Roman"/>
        </w:rPr>
        <w:t>Team VetsEZ will implement a thorough and non-invasive capture of VistA RPC traffic from three strategically selected VAEC-based production VistA systems</w:t>
      </w:r>
      <w:r w:rsidR="76D7E503" w:rsidRPr="0B35057E">
        <w:rPr>
          <w:rFonts w:eastAsia="Times New Roman" w:cs="Times New Roman"/>
        </w:rPr>
        <w:t xml:space="preserve">, </w:t>
      </w:r>
      <w:r w:rsidR="76D7E503" w:rsidRPr="00D013B1">
        <w:rPr>
          <w:rFonts w:eastAsia="Times New Roman" w:cs="Times New Roman"/>
        </w:rPr>
        <w:t xml:space="preserve">as depicted in </w:t>
      </w:r>
      <w:hyperlink w:anchor="Figure_3">
        <w:r w:rsidR="76D7E503" w:rsidRPr="7805FAAB">
          <w:rPr>
            <w:rStyle w:val="Hyperlink"/>
            <w:rFonts w:eastAsia="Times New Roman" w:cs="Times New Roman"/>
          </w:rPr>
          <w:t xml:space="preserve">Figure </w:t>
        </w:r>
        <w:r w:rsidR="00D013B1" w:rsidRPr="7805FAAB">
          <w:rPr>
            <w:rStyle w:val="Hyperlink"/>
            <w:rFonts w:eastAsia="Times New Roman" w:cs="Times New Roman"/>
          </w:rPr>
          <w:t>3</w:t>
        </w:r>
      </w:hyperlink>
      <w:r w:rsidRPr="7805FAAB">
        <w:rPr>
          <w:rFonts w:eastAsia="Times New Roman" w:cs="Times New Roman"/>
        </w:rPr>
        <w:t>.</w:t>
      </w:r>
      <w:r w:rsidRPr="48AEBE40">
        <w:rPr>
          <w:rFonts w:eastAsia="Times New Roman" w:cs="Times New Roman"/>
        </w:rPr>
        <w:t xml:space="preserve"> </w:t>
      </w:r>
      <w:r w:rsidR="69898760" w:rsidRPr="48AEBE40">
        <w:rPr>
          <w:rFonts w:eastAsia="Times New Roman" w:cs="Times New Roman"/>
        </w:rPr>
        <w:t>Using the advanced capabilitie</w:t>
      </w:r>
      <w:r w:rsidR="69898760" w:rsidRPr="48AEBE40">
        <w:rPr>
          <w:rFonts w:eastAsiaTheme="minorEastAsia"/>
        </w:rPr>
        <w:t xml:space="preserve">s of AWS services within VAEC, such as Kinesis, we will ensure that traffic capture is conducted </w:t>
      </w:r>
      <w:r w:rsidR="3D7B82F8" w:rsidRPr="19034676">
        <w:rPr>
          <w:rFonts w:eastAsiaTheme="minorEastAsia"/>
        </w:rPr>
        <w:t xml:space="preserve">non-invasively </w:t>
      </w:r>
      <w:r w:rsidR="69898760" w:rsidRPr="48AEBE40">
        <w:rPr>
          <w:rFonts w:eastAsiaTheme="minorEastAsia"/>
        </w:rPr>
        <w:t xml:space="preserve">without impacting the performance or functionality of the VistA systems or their clients. </w:t>
      </w:r>
      <w:r w:rsidR="2E6D6A91" w:rsidRPr="155A382F">
        <w:rPr>
          <w:rFonts w:eastAsia="Times New Roman" w:cs="Times New Roman"/>
        </w:rPr>
        <w:t>To accomplish this, Team VetsEZ will implement a structured approach</w:t>
      </w:r>
      <w:r w:rsidR="549F46DA" w:rsidRPr="7805FAAB">
        <w:rPr>
          <w:rFonts w:eastAsia="Times New Roman" w:cs="Times New Roman"/>
        </w:rPr>
        <w:t xml:space="preserve">, drawing on our experience from the VAM project, and </w:t>
      </w:r>
      <w:r w:rsidR="549F46DA" w:rsidRPr="28E91907">
        <w:rPr>
          <w:rFonts w:eastAsia="Times New Roman" w:cs="Times New Roman"/>
        </w:rPr>
        <w:t>centered</w:t>
      </w:r>
      <w:r w:rsidR="2E6D6A91" w:rsidRPr="155A382F">
        <w:rPr>
          <w:rFonts w:eastAsia="Times New Roman" w:cs="Times New Roman"/>
        </w:rPr>
        <w:t xml:space="preserve"> on the following essential steps:</w:t>
      </w:r>
    </w:p>
    <w:p w14:paraId="616DA4E1" w14:textId="098C45BD" w:rsidR="0B720AFA" w:rsidRDefault="5B59350D" w:rsidP="0068213F">
      <w:pPr>
        <w:rPr>
          <w:rFonts w:eastAsia="Times New Roman" w:cs="Times New Roman"/>
        </w:rPr>
      </w:pPr>
      <w:r w:rsidRPr="155A382F">
        <w:rPr>
          <w:rFonts w:eastAsia="Times New Roman" w:cs="Times New Roman"/>
          <w:b/>
          <w:bCs/>
        </w:rPr>
        <w:t xml:space="preserve">Identification of VistA </w:t>
      </w:r>
      <w:r w:rsidR="007C2347">
        <w:rPr>
          <w:rFonts w:eastAsia="Times New Roman" w:cs="Times New Roman"/>
          <w:b/>
          <w:bCs/>
        </w:rPr>
        <w:t>S</w:t>
      </w:r>
      <w:r w:rsidRPr="155A382F">
        <w:rPr>
          <w:rFonts w:eastAsia="Times New Roman" w:cs="Times New Roman"/>
          <w:b/>
          <w:bCs/>
        </w:rPr>
        <w:t>ystems</w:t>
      </w:r>
      <w:r w:rsidR="55B757C3" w:rsidRPr="155A382F">
        <w:rPr>
          <w:rFonts w:eastAsia="Times New Roman" w:cs="Times New Roman"/>
          <w:b/>
          <w:bCs/>
        </w:rPr>
        <w:t>:</w:t>
      </w:r>
      <w:r w:rsidR="55B757C3" w:rsidRPr="155A382F">
        <w:rPr>
          <w:rFonts w:eastAsia="Times New Roman" w:cs="Times New Roman"/>
        </w:rPr>
        <w:t xml:space="preserve"> During</w:t>
      </w:r>
      <w:r w:rsidR="5579AA52" w:rsidRPr="155A382F">
        <w:rPr>
          <w:rFonts w:eastAsia="Times New Roman" w:cs="Times New Roman"/>
        </w:rPr>
        <w:t xml:space="preserve"> the </w:t>
      </w:r>
      <w:r w:rsidR="009A29AA">
        <w:rPr>
          <w:rFonts w:eastAsia="Times New Roman" w:cs="Times New Roman"/>
        </w:rPr>
        <w:t xml:space="preserve">project's </w:t>
      </w:r>
      <w:r w:rsidR="5579AA52" w:rsidRPr="155A382F">
        <w:rPr>
          <w:rFonts w:eastAsia="Times New Roman" w:cs="Times New Roman"/>
        </w:rPr>
        <w:t>initial phase, Team VetsEZ will collaborate closely with</w:t>
      </w:r>
      <w:r w:rsidR="4D509079" w:rsidRPr="155A382F">
        <w:rPr>
          <w:rFonts w:eastAsia="Times New Roman" w:cs="Times New Roman"/>
        </w:rPr>
        <w:t xml:space="preserve"> </w:t>
      </w:r>
      <w:r w:rsidR="5579AA52" w:rsidRPr="19034676">
        <w:rPr>
          <w:rFonts w:eastAsia="Times New Roman" w:cs="Times New Roman"/>
        </w:rPr>
        <w:t>V</w:t>
      </w:r>
      <w:r w:rsidR="6710D75F" w:rsidRPr="19034676">
        <w:rPr>
          <w:rFonts w:eastAsia="Times New Roman" w:cs="Times New Roman"/>
        </w:rPr>
        <w:t>H</w:t>
      </w:r>
      <w:r w:rsidR="5579AA52" w:rsidRPr="19034676">
        <w:rPr>
          <w:rFonts w:eastAsia="Times New Roman" w:cs="Times New Roman"/>
        </w:rPr>
        <w:t>A</w:t>
      </w:r>
      <w:r w:rsidR="5579AA52" w:rsidRPr="155A382F">
        <w:rPr>
          <w:rFonts w:eastAsia="Times New Roman" w:cs="Times New Roman"/>
        </w:rPr>
        <w:t xml:space="preserve"> stakeholders to identify three VAEC-hosted VistA systems most suitable for traffic capture. The selection process will </w:t>
      </w:r>
      <w:r w:rsidR="00A3610E">
        <w:rPr>
          <w:rFonts w:eastAsia="Times New Roman" w:cs="Times New Roman"/>
        </w:rPr>
        <w:t>ensure</w:t>
      </w:r>
      <w:r w:rsidR="5579AA52" w:rsidRPr="155A382F">
        <w:rPr>
          <w:rFonts w:eastAsia="Times New Roman" w:cs="Times New Roman"/>
        </w:rPr>
        <w:t xml:space="preserve"> that the chosen systems are diverse and </w:t>
      </w:r>
      <w:r w:rsidR="00A3610E">
        <w:rPr>
          <w:rFonts w:eastAsia="Times New Roman" w:cs="Times New Roman"/>
        </w:rPr>
        <w:t>represent</w:t>
      </w:r>
      <w:r w:rsidR="5579AA52" w:rsidRPr="155A382F">
        <w:rPr>
          <w:rFonts w:eastAsia="Times New Roman" w:cs="Times New Roman"/>
        </w:rPr>
        <w:t xml:space="preserve"> the broader VistA environment. To achieve this, we will prioritize VistA systems based on several criteria, including their size—considering the volume and scope of large, multi-facility systems </w:t>
      </w:r>
      <w:r w:rsidR="5579AA52" w:rsidRPr="155A382F">
        <w:rPr>
          <w:rFonts w:eastAsia="Times New Roman" w:cs="Times New Roman"/>
        </w:rPr>
        <w:lastRenderedPageBreak/>
        <w:t xml:space="preserve">compared to medium-sized or smaller ones. Also, we will consider the medical specialties offered at each facility. </w:t>
      </w:r>
      <w:r w:rsidR="15FCD6A0" w:rsidRPr="155A382F">
        <w:rPr>
          <w:rFonts w:eastAsia="Times New Roman" w:cs="Times New Roman"/>
        </w:rPr>
        <w:t>By selecting a diverse and representative set of VistA systems, Team VetsEZ ensures that captured data will provide a comprehensive view of VistA operations, enabling accurate and actionable analysis.</w:t>
      </w:r>
      <w:r w:rsidR="03D0F355" w:rsidRPr="155A382F">
        <w:rPr>
          <w:rFonts w:eastAsia="Times New Roman" w:cs="Times New Roman"/>
        </w:rPr>
        <w:t xml:space="preserve"> </w:t>
      </w:r>
    </w:p>
    <w:p w14:paraId="2C1E14D6" w14:textId="6F98B924" w:rsidR="50976EB1" w:rsidRDefault="50976EB1" w:rsidP="0068213F">
      <w:pPr>
        <w:rPr>
          <w:rFonts w:eastAsia="Times New Roman" w:cs="Times New Roman"/>
        </w:rPr>
      </w:pPr>
      <w:r w:rsidRPr="155A382F">
        <w:rPr>
          <w:rFonts w:eastAsia="Times New Roman" w:cs="Times New Roman"/>
          <w:b/>
          <w:bCs/>
        </w:rPr>
        <w:t>Permission Coordination:</w:t>
      </w:r>
      <w:r w:rsidRPr="155A382F">
        <w:rPr>
          <w:rFonts w:eastAsia="Times New Roman" w:cs="Times New Roman"/>
        </w:rPr>
        <w:t xml:space="preserve"> </w:t>
      </w:r>
      <w:r w:rsidR="41E38B9E" w:rsidRPr="155A382F">
        <w:t xml:space="preserve">Upon </w:t>
      </w:r>
      <w:r w:rsidR="007113DE">
        <w:t>identifying</w:t>
      </w:r>
      <w:r w:rsidR="41E38B9E" w:rsidRPr="155A382F">
        <w:t xml:space="preserve"> target VistAs, Team VetsEZ will proactively engage with the respective authorities at each facility </w:t>
      </w:r>
      <w:r w:rsidR="41DFCB07" w:rsidRPr="155A382F">
        <w:t xml:space="preserve">and the VAEC team </w:t>
      </w:r>
      <w:r w:rsidR="41E38B9E" w:rsidRPr="155A382F">
        <w:t>to obtain the necessary permissions required for logging</w:t>
      </w:r>
      <w:r w:rsidR="00073EC2">
        <w:t xml:space="preserve"> and capturing</w:t>
      </w:r>
      <w:r w:rsidR="41E38B9E" w:rsidRPr="155A382F">
        <w:t xml:space="preserve"> RPC traffic. This engagement will involve clear communication with key stakeholders to explain the scope and objectives of the traffic capture, </w:t>
      </w:r>
      <w:r w:rsidR="00315825">
        <w:t>address</w:t>
      </w:r>
      <w:r w:rsidR="41E38B9E" w:rsidRPr="155A382F">
        <w:t xml:space="preserve"> any concerns they may have, and </w:t>
      </w:r>
      <w:r w:rsidR="00315825">
        <w:t>ensure</w:t>
      </w:r>
      <w:r w:rsidR="41E38B9E" w:rsidRPr="155A382F">
        <w:t xml:space="preserve"> that all activities align with VA's strict regulatory and operational standards.</w:t>
      </w:r>
      <w:r w:rsidR="4A5EF89A" w:rsidRPr="155A382F">
        <w:t xml:space="preserve"> This diligent approach facilitates a smooth and efficient traffic capture process </w:t>
      </w:r>
      <w:r w:rsidR="00EC2E2E">
        <w:t>and</w:t>
      </w:r>
      <w:r w:rsidR="4A5EF89A" w:rsidRPr="155A382F">
        <w:t xml:space="preserve"> builds trust and collaboration with facility authorities, paving </w:t>
      </w:r>
      <w:r w:rsidR="23BE7F9A" w:rsidRPr="155A382F">
        <w:t>the way</w:t>
      </w:r>
      <w:r w:rsidR="4A5EF89A" w:rsidRPr="155A382F">
        <w:t xml:space="preserve"> for successful project execution.</w:t>
      </w:r>
    </w:p>
    <w:p w14:paraId="19C7D5CA" w14:textId="5883E020" w:rsidR="0AB775B6" w:rsidRDefault="005B448E" w:rsidP="0068213F">
      <w:pPr>
        <w:rPr>
          <w:rFonts w:eastAsia="Times New Roman" w:cs="Times New Roman"/>
        </w:rPr>
      </w:pPr>
      <w:r w:rsidRPr="005B448E">
        <w:rPr>
          <w:rFonts w:eastAsia="Times New Roman" w:cs="Times New Roman"/>
          <w:b/>
          <w:noProof/>
        </w:rPr>
        <w:drawing>
          <wp:anchor distT="0" distB="0" distL="114300" distR="114300" simplePos="0" relativeHeight="251658264" behindDoc="1" locked="0" layoutInCell="1" allowOverlap="1" wp14:anchorId="00DD557D" wp14:editId="1FF10C89">
            <wp:simplePos x="0" y="0"/>
            <wp:positionH relativeFrom="column">
              <wp:posOffset>37465</wp:posOffset>
            </wp:positionH>
            <wp:positionV relativeFrom="paragraph">
              <wp:posOffset>549247</wp:posOffset>
            </wp:positionV>
            <wp:extent cx="406400" cy="279400"/>
            <wp:effectExtent l="0" t="0" r="0" b="6350"/>
            <wp:wrapTight wrapText="bothSides">
              <wp:wrapPolygon edited="0">
                <wp:start x="7088" y="0"/>
                <wp:lineTo x="0" y="5891"/>
                <wp:lineTo x="0" y="20618"/>
                <wp:lineTo x="18225" y="20618"/>
                <wp:lineTo x="20250" y="17673"/>
                <wp:lineTo x="20250" y="11782"/>
                <wp:lineTo x="13163" y="0"/>
                <wp:lineTo x="7088" y="0"/>
              </wp:wrapPolygon>
            </wp:wrapTight>
            <wp:docPr id="1940027408" name="Picture 1" descr="A picture containing text, first-aid kit, clipart&#10;&#10;Description automatically generated">
              <a:extLst xmlns:a="http://schemas.openxmlformats.org/drawingml/2006/main">
                <a:ext uri="{FF2B5EF4-FFF2-40B4-BE49-F238E27FC236}">
                  <a16:creationId xmlns:a16="http://schemas.microsoft.com/office/drawing/2014/main" id="{C59B2DC3-E63A-C57B-A2FB-818163C963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027408" name="Picture 1" descr="A picture containing text, first-aid kit, clipart&#10;&#10;Description automatically generated">
                      <a:extLst>
                        <a:ext uri="{FF2B5EF4-FFF2-40B4-BE49-F238E27FC236}">
                          <a16:creationId xmlns:a16="http://schemas.microsoft.com/office/drawing/2014/main" id="{C59B2DC3-E63A-C57B-A2FB-818163C96345}"/>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6400" cy="279400"/>
                    </a:xfrm>
                    <a:prstGeom prst="rect">
                      <a:avLst/>
                    </a:prstGeom>
                  </pic:spPr>
                </pic:pic>
              </a:graphicData>
            </a:graphic>
          </wp:anchor>
        </w:drawing>
      </w:r>
      <w:r w:rsidR="0AB775B6" w:rsidRPr="19034676">
        <w:rPr>
          <w:rFonts w:eastAsia="Times New Roman" w:cs="Times New Roman"/>
          <w:b/>
        </w:rPr>
        <w:t>Network Traffic Capture Setup:</w:t>
      </w:r>
      <w:r w:rsidR="620D1FFF" w:rsidRPr="19034676">
        <w:rPr>
          <w:rFonts w:eastAsia="Times New Roman" w:cs="Times New Roman"/>
        </w:rPr>
        <w:t xml:space="preserve"> </w:t>
      </w:r>
      <w:r w:rsidR="3D82CDE0" w:rsidRPr="19034676">
        <w:rPr>
          <w:rFonts w:eastAsia="Times New Roman" w:cs="Times New Roman"/>
        </w:rPr>
        <w:t xml:space="preserve">We will </w:t>
      </w:r>
      <w:r w:rsidR="471DBA81" w:rsidRPr="19034676">
        <w:rPr>
          <w:rFonts w:eastAsia="Times New Roman" w:cs="Times New Roman"/>
        </w:rPr>
        <w:t xml:space="preserve">configure </w:t>
      </w:r>
      <w:r w:rsidR="15206557" w:rsidRPr="19034676">
        <w:rPr>
          <w:rFonts w:eastAsia="Times New Roman" w:cs="Times New Roman"/>
        </w:rPr>
        <w:t xml:space="preserve">the </w:t>
      </w:r>
      <w:r w:rsidR="6E277B9B" w:rsidRPr="19034676">
        <w:rPr>
          <w:rFonts w:eastAsia="Times New Roman" w:cs="Times New Roman"/>
        </w:rPr>
        <w:t xml:space="preserve">direct </w:t>
      </w:r>
      <w:r w:rsidR="15206557" w:rsidRPr="19034676">
        <w:rPr>
          <w:rFonts w:eastAsia="Times New Roman" w:cs="Times New Roman"/>
        </w:rPr>
        <w:t xml:space="preserve">streaming of </w:t>
      </w:r>
      <w:r w:rsidR="3D82CDE0" w:rsidRPr="19034676">
        <w:rPr>
          <w:rFonts w:eastAsia="Times New Roman" w:cs="Times New Roman"/>
        </w:rPr>
        <w:t xml:space="preserve">network traffic from the AWS VPCs hosting VistA instances to Kinesis by enabling VPC Flow Logs and configuring Kinesis as the destination. </w:t>
      </w:r>
      <w:r w:rsidR="4E0E93C6" w:rsidRPr="0068213F">
        <w:rPr>
          <w:rFonts w:eastAsia="Times New Roman" w:cs="Times New Roman"/>
          <w:b/>
        </w:rPr>
        <w:t xml:space="preserve">Building on the proven success of a similar Kinesis-S3 setup used for </w:t>
      </w:r>
      <w:r w:rsidR="03935DEE" w:rsidRPr="0068213F">
        <w:rPr>
          <w:rFonts w:eastAsia="Times New Roman" w:cs="Times New Roman"/>
          <w:b/>
        </w:rPr>
        <w:t xml:space="preserve">capturing </w:t>
      </w:r>
      <w:r w:rsidR="4E0E93C6" w:rsidRPr="0068213F">
        <w:rPr>
          <w:rFonts w:eastAsia="Times New Roman" w:cs="Times New Roman"/>
          <w:b/>
        </w:rPr>
        <w:t xml:space="preserve">VistA traffic </w:t>
      </w:r>
      <w:r w:rsidR="03935DEE" w:rsidRPr="0068213F">
        <w:rPr>
          <w:rFonts w:eastAsia="Times New Roman" w:cs="Times New Roman"/>
          <w:b/>
        </w:rPr>
        <w:t xml:space="preserve">during the </w:t>
      </w:r>
      <w:r w:rsidR="4E0E93C6" w:rsidRPr="0068213F">
        <w:rPr>
          <w:rFonts w:eastAsia="Times New Roman" w:cs="Times New Roman"/>
          <w:b/>
        </w:rPr>
        <w:t>VAM project</w:t>
      </w:r>
      <w:r w:rsidR="4E0E93C6" w:rsidRPr="19034676">
        <w:rPr>
          <w:rFonts w:eastAsia="Times New Roman" w:cs="Times New Roman"/>
        </w:rPr>
        <w:t xml:space="preserve">, </w:t>
      </w:r>
      <w:r w:rsidR="03935DEE" w:rsidRPr="19034676">
        <w:rPr>
          <w:rFonts w:eastAsia="Times New Roman" w:cs="Times New Roman"/>
        </w:rPr>
        <w:t xml:space="preserve">Team VetsEZ will employ </w:t>
      </w:r>
      <w:r w:rsidR="4E0E93C6" w:rsidRPr="19034676">
        <w:rPr>
          <w:rFonts w:eastAsia="Times New Roman" w:cs="Times New Roman"/>
        </w:rPr>
        <w:t xml:space="preserve">this non-invasive approach </w:t>
      </w:r>
      <w:r w:rsidR="03935DEE" w:rsidRPr="19034676">
        <w:rPr>
          <w:rFonts w:eastAsia="Times New Roman" w:cs="Times New Roman"/>
        </w:rPr>
        <w:t>to capture</w:t>
      </w:r>
      <w:r w:rsidR="4E0E93C6" w:rsidRPr="19034676">
        <w:rPr>
          <w:rFonts w:eastAsia="Times New Roman" w:cs="Times New Roman"/>
        </w:rPr>
        <w:t xml:space="preserve"> all traffic at the network layer, </w:t>
      </w:r>
      <w:r w:rsidR="03935DEE" w:rsidRPr="19034676">
        <w:rPr>
          <w:rFonts w:eastAsia="Times New Roman" w:cs="Times New Roman"/>
        </w:rPr>
        <w:t>including</w:t>
      </w:r>
      <w:r w:rsidR="4E0E93C6" w:rsidRPr="19034676">
        <w:rPr>
          <w:rFonts w:eastAsia="Times New Roman" w:cs="Times New Roman"/>
        </w:rPr>
        <w:t xml:space="preserve"> in multi-gateway VistA configurations, without introducing application-level overhead or additional points of failure. </w:t>
      </w:r>
      <w:r w:rsidR="2B6B470C" w:rsidRPr="7FE10B58">
        <w:t>By utilizing Kinesis, we eliminate the need for a proxy between VistA and its clients, ensuring efficient traffic capture without impacting performance</w:t>
      </w:r>
      <w:r w:rsidR="1CC2FC15" w:rsidRPr="7FE10B58">
        <w:t xml:space="preserve"> while monitoring and logging traffic from the three identified VistAs for at least one month, with all data stored in VAEC AWS services for analysis.</w:t>
      </w:r>
      <w:r w:rsidR="2B6B470C" w:rsidRPr="19034676">
        <w:rPr>
          <w:rFonts w:eastAsia="Times New Roman" w:cs="Times New Roman"/>
        </w:rPr>
        <w:t xml:space="preserve"> </w:t>
      </w:r>
      <w:r w:rsidR="3CF2ED24" w:rsidRPr="19034676">
        <w:rPr>
          <w:rFonts w:eastAsia="Times New Roman" w:cs="Times New Roman"/>
        </w:rPr>
        <w:t>Additionally, Kinesis allows for precise control over traffic capture, enabling it to be turned on or off as needed, all without requiring changes to VistA’s code or configuration.</w:t>
      </w:r>
      <w:r w:rsidR="5E9C4283" w:rsidRPr="19034676">
        <w:rPr>
          <w:rFonts w:eastAsia="Times New Roman" w:cs="Times New Roman"/>
        </w:rPr>
        <w:t xml:space="preserve"> </w:t>
      </w:r>
      <w:r w:rsidR="7FEDD56C" w:rsidRPr="19034676">
        <w:rPr>
          <w:rFonts w:eastAsia="Times New Roman" w:cs="Times New Roman"/>
        </w:rPr>
        <w:t xml:space="preserve">This also provides the flexibility to collect additional traffic as needed, allowing for further analysis, such as seasonal trends, without </w:t>
      </w:r>
      <w:r w:rsidR="0028735A" w:rsidRPr="0068213F">
        <w:rPr>
          <w:rFonts w:eastAsia="Times New Roman" w:cs="Times New Roman"/>
        </w:rPr>
        <w:t>requiring</w:t>
      </w:r>
      <w:r w:rsidR="7FEDD56C" w:rsidRPr="19034676">
        <w:rPr>
          <w:rFonts w:eastAsia="Times New Roman" w:cs="Times New Roman"/>
        </w:rPr>
        <w:t xml:space="preserve"> significant changes. </w:t>
      </w:r>
      <w:r w:rsidR="6B19D17F" w:rsidRPr="19034676">
        <w:t>Captured RPC/network</w:t>
      </w:r>
      <w:r w:rsidR="3D82CDE0">
        <w:t xml:space="preserve"> traffic </w:t>
      </w:r>
      <w:r w:rsidR="45C1DB5B">
        <w:t xml:space="preserve">logs will be processed and securely transferred </w:t>
      </w:r>
      <w:r w:rsidR="3D82CDE0">
        <w:t>to cost</w:t>
      </w:r>
      <w:r w:rsidR="45C1DB5B">
        <w:t>-effective</w:t>
      </w:r>
      <w:r w:rsidR="3D82CDE0">
        <w:t xml:space="preserve"> storage solutions like Amazon S3, </w:t>
      </w:r>
      <w:r w:rsidR="6B19D17F" w:rsidRPr="0068213F">
        <w:rPr>
          <w:b/>
        </w:rPr>
        <w:t xml:space="preserve">referred to as the </w:t>
      </w:r>
      <w:r w:rsidR="6B19D17F" w:rsidRPr="0068213F">
        <w:rPr>
          <w:b/>
          <w:i/>
        </w:rPr>
        <w:t>RPC Traffic Knowledge Repository</w:t>
      </w:r>
      <w:r w:rsidR="6B19D17F" w:rsidRPr="19034676">
        <w:t xml:space="preserve">, </w:t>
      </w:r>
      <w:r w:rsidR="3D82CDE0">
        <w:t xml:space="preserve">ensuring </w:t>
      </w:r>
      <w:r w:rsidR="45C1DB5B">
        <w:t xml:space="preserve">no data </w:t>
      </w:r>
      <w:r w:rsidR="3D82CDE0">
        <w:t>is lost</w:t>
      </w:r>
      <w:r w:rsidR="45C1DB5B" w:rsidRPr="663B8332">
        <w:t>.</w:t>
      </w:r>
      <w:r w:rsidR="3D82CDE0" w:rsidRPr="19034676">
        <w:rPr>
          <w:rFonts w:eastAsia="Times New Roman" w:cs="Times New Roman"/>
        </w:rPr>
        <w:t xml:space="preserve"> The logs will be organized by connection and VistA instance, creating raw data </w:t>
      </w:r>
      <w:r w:rsidR="002A27E3" w:rsidRPr="19034676">
        <w:rPr>
          <w:rFonts w:eastAsia="Times New Roman" w:cs="Times New Roman"/>
        </w:rPr>
        <w:t>streams</w:t>
      </w:r>
      <w:r w:rsidR="3D82CDE0" w:rsidRPr="19034676">
        <w:rPr>
          <w:rFonts w:eastAsia="Times New Roman" w:cs="Times New Roman"/>
        </w:rPr>
        <w:t xml:space="preserve"> for further processing. Once captured, this data will be enriched and </w:t>
      </w:r>
      <w:r w:rsidR="0C990B3C" w:rsidRPr="0068213F">
        <w:rPr>
          <w:rFonts w:eastAsia="Times New Roman" w:cs="Times New Roman"/>
        </w:rPr>
        <w:t>harmonized</w:t>
      </w:r>
      <w:r w:rsidR="3D82CDE0" w:rsidRPr="0068213F">
        <w:rPr>
          <w:rFonts w:eastAsia="Times New Roman" w:cs="Times New Roman"/>
        </w:rPr>
        <w:t xml:space="preserve"> </w:t>
      </w:r>
      <w:r w:rsidR="3D82CDE0" w:rsidRPr="19034676">
        <w:rPr>
          <w:rFonts w:eastAsia="Times New Roman" w:cs="Times New Roman"/>
        </w:rPr>
        <w:t xml:space="preserve">using </w:t>
      </w:r>
      <w:r w:rsidR="00F81A79" w:rsidRPr="0068213F">
        <w:rPr>
          <w:rFonts w:eastAsia="Times New Roman" w:cs="Times New Roman"/>
        </w:rPr>
        <w:t>Dynamo</w:t>
      </w:r>
      <w:r w:rsidR="02026A2F" w:rsidRPr="0068213F">
        <w:rPr>
          <w:rFonts w:eastAsia="Times New Roman" w:cs="Times New Roman"/>
        </w:rPr>
        <w:t>DB</w:t>
      </w:r>
      <w:r w:rsidR="00382616" w:rsidRPr="19034676">
        <w:rPr>
          <w:rFonts w:eastAsia="Times New Roman" w:cs="Times New Roman"/>
        </w:rPr>
        <w:t xml:space="preserve"> </w:t>
      </w:r>
      <w:r w:rsidR="3D82CDE0" w:rsidRPr="19034676">
        <w:rPr>
          <w:rFonts w:eastAsia="Times New Roman" w:cs="Times New Roman"/>
        </w:rPr>
        <w:t>and Redshift</w:t>
      </w:r>
      <w:r w:rsidR="4704CE59" w:rsidRPr="0068213F">
        <w:rPr>
          <w:rFonts w:eastAsia="Times New Roman" w:cs="Times New Roman"/>
        </w:rPr>
        <w:t xml:space="preserve"> into our RPC Traffic Knowledge Repository</w:t>
      </w:r>
      <w:r w:rsidR="3D82CDE0" w:rsidRPr="19034676">
        <w:rPr>
          <w:rFonts w:eastAsia="Times New Roman" w:cs="Times New Roman"/>
        </w:rPr>
        <w:t xml:space="preserve"> to provide valuable insights for decision-making.</w:t>
      </w:r>
    </w:p>
    <w:p w14:paraId="21F6A3C1" w14:textId="6D2D8710" w:rsidR="50F5462B" w:rsidRDefault="1ACC124A" w:rsidP="0068213F">
      <w:r w:rsidRPr="155A382F">
        <w:rPr>
          <w:rFonts w:eastAsiaTheme="minorEastAsia"/>
          <w:b/>
          <w:bCs/>
        </w:rPr>
        <w:t xml:space="preserve">Quality Assurance and Validation: </w:t>
      </w:r>
      <w:r w:rsidR="000216E5">
        <w:t>We</w:t>
      </w:r>
      <w:r>
        <w:t xml:space="preserve"> will validate the traffic capture mechanism using a pre-existing VAEC-based Test VistA</w:t>
      </w:r>
      <w:r w:rsidR="000216E5">
        <w:t xml:space="preserve"> before initiating full-scale production capture</w:t>
      </w:r>
      <w:r>
        <w:t xml:space="preserve">. </w:t>
      </w:r>
      <w:r w:rsidR="0483E7CD" w:rsidRPr="155A382F">
        <w:t xml:space="preserve">This validation involves three key activities to ensure the </w:t>
      </w:r>
      <w:r w:rsidR="18E94A00" w:rsidRPr="155A382F">
        <w:t xml:space="preserve">log capture </w:t>
      </w:r>
      <w:r w:rsidR="0483E7CD" w:rsidRPr="155A382F">
        <w:t xml:space="preserve">mechanism's effectiveness. </w:t>
      </w:r>
    </w:p>
    <w:p w14:paraId="750C5188" w14:textId="22B3E7B0" w:rsidR="50F5462B" w:rsidRDefault="0483E7CD" w:rsidP="0068213F">
      <w:pPr>
        <w:pStyle w:val="ListParagraph"/>
        <w:numPr>
          <w:ilvl w:val="0"/>
          <w:numId w:val="10"/>
        </w:numPr>
        <w:ind w:left="360"/>
      </w:pPr>
      <w:r w:rsidRPr="155A382F">
        <w:t xml:space="preserve">First, we will monitor </w:t>
      </w:r>
      <w:r w:rsidR="04E298CB">
        <w:t>RPC traffic</w:t>
      </w:r>
      <w:r w:rsidRPr="155A382F">
        <w:t xml:space="preserve"> generated using VistA clinical and non-clinical clients, capturing this data in S3 and DynamoDB. This </w:t>
      </w:r>
      <w:r w:rsidR="5DD406C4" w:rsidRPr="155A382F">
        <w:t xml:space="preserve">step </w:t>
      </w:r>
      <w:r w:rsidRPr="155A382F">
        <w:t xml:space="preserve">will </w:t>
      </w:r>
      <w:r w:rsidR="035201CB" w:rsidRPr="155A382F">
        <w:t xml:space="preserve">verify </w:t>
      </w:r>
      <w:r w:rsidRPr="155A382F">
        <w:t>that typical client interactions with VistA are accurately recorded and stored, confirming the mechanism’s ability to handle routine traffic.</w:t>
      </w:r>
    </w:p>
    <w:p w14:paraId="6F8D6945" w14:textId="0A3F6715" w:rsidR="50F5462B" w:rsidRDefault="026E9060" w:rsidP="0068213F">
      <w:pPr>
        <w:pStyle w:val="ListParagraph"/>
        <w:numPr>
          <w:ilvl w:val="0"/>
          <w:numId w:val="10"/>
        </w:numPr>
        <w:ind w:left="360"/>
      </w:pPr>
      <w:r w:rsidRPr="155A382F">
        <w:t>Next</w:t>
      </w:r>
      <w:r w:rsidR="0483E7CD" w:rsidRPr="155A382F">
        <w:t>, we will use an open-source RPC Interface Testing Tool to send a variety of RPCs to the Test VistA and validate that S3 and DynamoDB correctly capture these interactions. We will verify that the corresponding logs in S3 and DynamoDB accurately reflect the RPCs sent, ensuring that the traffic capture mechanism can handle a wide range of traffic scenarios.</w:t>
      </w:r>
    </w:p>
    <w:p w14:paraId="2AADD668" w14:textId="1D894403" w:rsidR="50F5462B" w:rsidRDefault="4F50CAA7" w:rsidP="0068213F">
      <w:pPr>
        <w:pStyle w:val="ListParagraph"/>
        <w:numPr>
          <w:ilvl w:val="0"/>
          <w:numId w:val="10"/>
        </w:numPr>
        <w:ind w:left="360"/>
        <w:contextualSpacing w:val="0"/>
      </w:pPr>
      <w:r>
        <w:t xml:space="preserve">Finally, we will assess the system’s robustness by evaluating the transfer from unstructured S3 data to structured DynamoDB. If Kinesis fails to fully stream the interface activity or S3 does </w:t>
      </w:r>
      <w:r>
        <w:lastRenderedPageBreak/>
        <w:t>not capture all the data, the incomplete dataset will result in errors during this transfer. This serves as a built-in validation, ensuring that each stage of the process checks the effectiveness of the previous one, thereby reinforcing the overall reliability of the traffic capture mechanism.</w:t>
      </w:r>
    </w:p>
    <w:p w14:paraId="156E9868" w14:textId="7AEC3032" w:rsidR="5FC0445F" w:rsidRDefault="000E2EB6" w:rsidP="001C581F">
      <w:pPr>
        <w:pStyle w:val="ListParagraph"/>
        <w:ind w:left="0"/>
        <w:rPr>
          <w:rFonts w:eastAsiaTheme="minorEastAsia"/>
        </w:rPr>
      </w:pPr>
      <w:r>
        <w:rPr>
          <w:noProof/>
        </w:rPr>
        <w:drawing>
          <wp:anchor distT="0" distB="0" distL="114300" distR="114300" simplePos="0" relativeHeight="251658252" behindDoc="0" locked="0" layoutInCell="1" allowOverlap="1" wp14:anchorId="494C4EC6" wp14:editId="404B5481">
            <wp:simplePos x="0" y="0"/>
            <wp:positionH relativeFrom="column">
              <wp:posOffset>0</wp:posOffset>
            </wp:positionH>
            <wp:positionV relativeFrom="paragraph">
              <wp:posOffset>768614</wp:posOffset>
            </wp:positionV>
            <wp:extent cx="444500" cy="457200"/>
            <wp:effectExtent l="0" t="0" r="0" b="0"/>
            <wp:wrapSquare wrapText="bothSides"/>
            <wp:docPr id="1635603708" name="Picture 16" descr="A blue and black speedometer with a point and a nee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603708" name="Picture 16" descr="A blue and black speedometer with a point and a needl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44500" cy="457200"/>
                    </a:xfrm>
                    <a:prstGeom prst="rect">
                      <a:avLst/>
                    </a:prstGeom>
                  </pic:spPr>
                </pic:pic>
              </a:graphicData>
            </a:graphic>
            <wp14:sizeRelH relativeFrom="page">
              <wp14:pctWidth>0</wp14:pctWidth>
            </wp14:sizeRelH>
            <wp14:sizeRelV relativeFrom="page">
              <wp14:pctHeight>0</wp14:pctHeight>
            </wp14:sizeRelV>
          </wp:anchor>
        </w:drawing>
      </w:r>
      <w:r w:rsidR="50D7D078" w:rsidRPr="48AEBE40">
        <w:t xml:space="preserve">Our validation process includes monitoring routine client activity and stress-testing with high-volume RPCs to ensure thorough capture and secure storage of all data. </w:t>
      </w:r>
      <w:r w:rsidR="00A15904">
        <w:t xml:space="preserve">Team </w:t>
      </w:r>
      <w:r w:rsidR="50D7D078" w:rsidRPr="48AEBE40">
        <w:t xml:space="preserve">VetsEZ is dedicated to maintaining rigorous quality assurance throughout the project, implementing regular audits of captured data, automated checks on RPC sequences, and ongoing monitoring to quickly identify and resolve any issues. </w:t>
      </w:r>
      <w:r w:rsidR="50D7D078" w:rsidRPr="00C5455E">
        <w:rPr>
          <w:b/>
          <w:bCs/>
        </w:rPr>
        <w:t>This proactive approach ensures that our solution consistently meets, and even surpasses, VA’s standards for reliability and precision.</w:t>
      </w:r>
      <w:r w:rsidR="1ACC124A" w:rsidRPr="00C5455E">
        <w:rPr>
          <w:b/>
          <w:bCs/>
        </w:rPr>
        <w:t xml:space="preserve"> This ensures that the traffic capture mechanism is fully functional and capable of handling the production environment's complexities.</w:t>
      </w:r>
      <w:r w:rsidR="50AA0B75">
        <w:t xml:space="preserve"> </w:t>
      </w:r>
      <w:r w:rsidR="1ACC124A">
        <w:t xml:space="preserve">The captured data will be subjected to incremental analysis, beginning with basic queries such as connection volumes, RPC performance, and traffic patterns. As the analysis progresses, higher-level insights, including user identities and roles, will be refined and enriched to provide a more detailed understanding of the captured traffic. This thorough validation and incremental analysis mitigate risks and </w:t>
      </w:r>
      <w:r w:rsidR="001C581F">
        <w:t>ensure</w:t>
      </w:r>
      <w:r w:rsidR="1ACC124A">
        <w:t xml:space="preserve"> the final analysis is accurate and </w:t>
      </w:r>
      <w:r w:rsidR="00515624">
        <w:t>reflects</w:t>
      </w:r>
      <w:r w:rsidR="1ACC124A">
        <w:t xml:space="preserve"> real-world conditions, leading to more reliable and meaningful insights.</w:t>
      </w:r>
      <w:r w:rsidR="001C581F">
        <w:t xml:space="preserve"> </w:t>
      </w:r>
      <w:r w:rsidR="00E57C52">
        <w:t>Following</w:t>
      </w:r>
      <w:r w:rsidR="5A7B469B">
        <w:t xml:space="preserve"> these steps will ensure a seamless and precise VistA RPC traffic </w:t>
      </w:r>
      <w:r w:rsidR="5A7B469B" w:rsidRPr="20EA4BD2">
        <w:rPr>
          <w:rFonts w:eastAsiaTheme="minorEastAsia"/>
        </w:rPr>
        <w:t>capture that enhances VA's ability to analyze VistA traffic effectively.</w:t>
      </w:r>
    </w:p>
    <w:p w14:paraId="4380DE9D" w14:textId="368340AB" w:rsidR="5CED5D49" w:rsidRDefault="5A7B469B" w:rsidP="75A0719E">
      <w:r w:rsidRPr="20EA4BD2">
        <w:rPr>
          <w:rFonts w:eastAsiaTheme="minorEastAsia"/>
        </w:rPr>
        <w:t>We</w:t>
      </w:r>
      <w:r w:rsidR="76A3038C" w:rsidRPr="155A382F">
        <w:rPr>
          <w:rFonts w:eastAsiaTheme="minorEastAsia"/>
        </w:rPr>
        <w:t xml:space="preserve"> will develop and deliver a comprehensive </w:t>
      </w:r>
      <w:r w:rsidR="76A3038C" w:rsidRPr="2E5A74EB">
        <w:rPr>
          <w:rFonts w:eastAsiaTheme="minorEastAsia"/>
          <w:b/>
          <w:i/>
        </w:rPr>
        <w:t xml:space="preserve">VistA Traffic Logging </w:t>
      </w:r>
      <w:r w:rsidR="7EF197A4" w:rsidRPr="2E5A74EB">
        <w:rPr>
          <w:rFonts w:eastAsiaTheme="minorEastAsia"/>
          <w:b/>
          <w:i/>
        </w:rPr>
        <w:t>Standard Operating Procedure (SOP)</w:t>
      </w:r>
      <w:r w:rsidR="009304EA">
        <w:rPr>
          <w:rFonts w:eastAsiaTheme="minorEastAsia"/>
          <w:b/>
          <w:i/>
        </w:rPr>
        <w:t xml:space="preserve"> (PWS 5.2.1.A)</w:t>
      </w:r>
      <w:r w:rsidR="76A3038C" w:rsidRPr="2E5A74EB">
        <w:rPr>
          <w:rFonts w:eastAsiaTheme="minorEastAsia"/>
          <w:b/>
          <w:i/>
        </w:rPr>
        <w:t xml:space="preserve"> </w:t>
      </w:r>
      <w:r w:rsidR="76A3038C" w:rsidRPr="155A382F">
        <w:rPr>
          <w:rFonts w:eastAsiaTheme="minorEastAsia"/>
        </w:rPr>
        <w:t xml:space="preserve">that establishes a consistent and repeatable approach to traffic monitoring within VAEC-based VistA systems. This guide will detail a systematic methodology for monitoring, ensuring all activities align with VA’s operational standards and best practices. It will include procedures for obtaining necessary permissions from relevant authorities and guidelines for selecting the most appropriate </w:t>
      </w:r>
      <w:r w:rsidR="76A3038C" w:rsidRPr="155A382F">
        <w:t xml:space="preserve">VistA instances to capture representative traffic data. The guide will also cover the configuration of key VAEC services, such as Kinesis, S3, DynamoDB, and Redshift, ensuring smooth integration and effective operation of </w:t>
      </w:r>
      <w:r w:rsidR="00087481">
        <w:t>VA2</w:t>
      </w:r>
      <w:r w:rsidR="76A3038C" w:rsidRPr="155A382F">
        <w:t xml:space="preserve">. Furthermore, it will provide detailed, step-by-step instructions for capturing and analyzing RPC traffic, offering the VA a robust framework for ongoing traffic analysis. </w:t>
      </w:r>
      <w:r w:rsidR="58E7BC0C" w:rsidRPr="155A382F">
        <w:t>It</w:t>
      </w:r>
      <w:r w:rsidR="76A3038C" w:rsidRPr="155A382F">
        <w:t xml:space="preserve"> will also address capacity planning for storage solutions and outline quality assurance measures to ensure the effectiveness of the traffic capture process.</w:t>
      </w:r>
      <w:r w:rsidR="7437F79D" w:rsidRPr="155A382F">
        <w:t xml:space="preserve"> The SOP</w:t>
      </w:r>
      <w:r w:rsidR="76A3038C" w:rsidRPr="155A382F">
        <w:t xml:space="preserve"> will be made available in multiple formats—Markdown, </w:t>
      </w:r>
      <w:r w:rsidR="00852D79">
        <w:t>Microsoft</w:t>
      </w:r>
      <w:r w:rsidR="76A3038C" w:rsidRPr="155A382F">
        <w:t xml:space="preserve"> Word, and PDF—and stored in the VA Enterprise GitHub repository for continuous updates.</w:t>
      </w:r>
    </w:p>
    <w:p w14:paraId="55C89E81" w14:textId="651F848E" w:rsidR="00926FD9" w:rsidRDefault="00926FD9" w:rsidP="00926FD9">
      <w:pPr>
        <w:pStyle w:val="Heading3"/>
      </w:pPr>
      <w:bookmarkStart w:id="25" w:name="_Toc174560335"/>
      <w:bookmarkStart w:id="26" w:name="_Toc174577960"/>
      <w:r>
        <w:t>Analysis of VistA Client Traffic (PWS 5.2.2)</w:t>
      </w:r>
      <w:bookmarkEnd w:id="25"/>
      <w:bookmarkEnd w:id="26"/>
    </w:p>
    <w:p w14:paraId="070099A8" w14:textId="330EC01E" w:rsidR="3654CACC" w:rsidRDefault="3654CACC" w:rsidP="19034676">
      <w:pPr>
        <w:rPr>
          <w:rFonts w:eastAsiaTheme="minorEastAsia"/>
        </w:rPr>
      </w:pPr>
      <w:r w:rsidRPr="19034676">
        <w:rPr>
          <w:rFonts w:eastAsia="Times New Roman" w:cs="Times New Roman"/>
        </w:rPr>
        <w:t xml:space="preserve">Leveraging the client traffic logs captured and maintained in the RPC Traffic Knowledge Repository (as detailed in </w:t>
      </w:r>
      <w:r w:rsidRPr="19034676">
        <w:rPr>
          <w:b/>
          <w:bCs/>
        </w:rPr>
        <w:t>Section 3.</w:t>
      </w:r>
      <w:r w:rsidR="6BAC3182" w:rsidRPr="1CBBF905">
        <w:rPr>
          <w:b/>
          <w:bCs/>
        </w:rPr>
        <w:t>1</w:t>
      </w:r>
      <w:r w:rsidRPr="19034676">
        <w:rPr>
          <w:b/>
          <w:bCs/>
        </w:rPr>
        <w:t>.1</w:t>
      </w:r>
      <w:r w:rsidRPr="19034676">
        <w:rPr>
          <w:rFonts w:eastAsia="Times New Roman" w:cs="Times New Roman"/>
        </w:rPr>
        <w:t>), we will employ a multi-faceted approach to analysis, enriching the data by uncovering deeper trends and correlations. This comprehensive analysis will include simple queries for foundational metrics, RPC type-based filtered queries for detailed insights, and Longest Common Subsequence (LCS) reduction to identify common patterns in RPC sequences.</w:t>
      </w:r>
      <w:r w:rsidR="2B21A934" w:rsidRPr="19034676">
        <w:rPr>
          <w:rFonts w:eastAsia="Times New Roman" w:cs="Times New Roman"/>
        </w:rPr>
        <w:t xml:space="preserve"> </w:t>
      </w:r>
      <w:r w:rsidR="002E7A41" w:rsidRPr="19034676">
        <w:rPr>
          <w:rFonts w:eastAsia="Times New Roman" w:cs="Times New Roman"/>
        </w:rPr>
        <w:t xml:space="preserve">The RPC traffic measurement and analysis </w:t>
      </w:r>
      <w:r w:rsidR="00647170" w:rsidRPr="19034676">
        <w:rPr>
          <w:rFonts w:eastAsia="Times New Roman" w:cs="Times New Roman"/>
        </w:rPr>
        <w:t>are</w:t>
      </w:r>
      <w:r w:rsidR="002E7A41" w:rsidRPr="19034676">
        <w:rPr>
          <w:rFonts w:eastAsia="Times New Roman" w:cs="Times New Roman"/>
        </w:rPr>
        <w:t xml:space="preserve"> a crucial milestone in our process, not an end goal. This step enriches our RPC Traffic Knowledge Repository, preparing it for the </w:t>
      </w:r>
      <w:r w:rsidR="00A15C1E" w:rsidRPr="19034676">
        <w:rPr>
          <w:rFonts w:eastAsia="Times New Roman" w:cs="Times New Roman"/>
        </w:rPr>
        <w:t xml:space="preserve">following </w:t>
      </w:r>
      <w:r w:rsidR="002E7A41" w:rsidRPr="19034676">
        <w:rPr>
          <w:rFonts w:eastAsia="Times New Roman" w:cs="Times New Roman"/>
        </w:rPr>
        <w:t xml:space="preserve">complex workflow analysis. While we generate metrics and counts, these are primarily used to validate the enhancement of our data. The true value lies in the enriched repository, which becomes a powerful resource for in-depth workflow analysis, </w:t>
      </w:r>
      <w:r w:rsidR="002E7A41" w:rsidRPr="19034676">
        <w:rPr>
          <w:rFonts w:eastAsiaTheme="minorEastAsia"/>
        </w:rPr>
        <w:t>ultimately leading to actionable insights for improving VistA clinical processes</w:t>
      </w:r>
      <w:r w:rsidR="004C78A1" w:rsidRPr="19034676">
        <w:rPr>
          <w:rFonts w:eastAsiaTheme="minorEastAsia"/>
        </w:rPr>
        <w:t>.</w:t>
      </w:r>
      <w:r w:rsidR="42377ED5" w:rsidRPr="19034676">
        <w:rPr>
          <w:rFonts w:eastAsiaTheme="minorEastAsia"/>
        </w:rPr>
        <w:t xml:space="preserve"> </w:t>
      </w:r>
      <w:r w:rsidR="377C0DC2" w:rsidRPr="19034676">
        <w:rPr>
          <w:rFonts w:eastAsia="Times New Roman" w:cs="Times New Roman"/>
        </w:rPr>
        <w:t xml:space="preserve">These analysis techniques, carefully selected to address the unique characteristics of VistA traffic data, are designed to extract actionable insights </w:t>
      </w:r>
      <w:r w:rsidR="00BE7CD8" w:rsidRPr="005B448E">
        <w:rPr>
          <w:rFonts w:eastAsia="Times New Roman" w:cs="Times New Roman"/>
          <w:b/>
          <w:noProof/>
        </w:rPr>
        <w:lastRenderedPageBreak/>
        <w:drawing>
          <wp:anchor distT="0" distB="0" distL="114300" distR="114300" simplePos="0" relativeHeight="251658261" behindDoc="1" locked="0" layoutInCell="1" allowOverlap="1" wp14:anchorId="1C604ABD" wp14:editId="06951270">
            <wp:simplePos x="0" y="0"/>
            <wp:positionH relativeFrom="column">
              <wp:posOffset>38735</wp:posOffset>
            </wp:positionH>
            <wp:positionV relativeFrom="paragraph">
              <wp:posOffset>36554</wp:posOffset>
            </wp:positionV>
            <wp:extent cx="406400" cy="279400"/>
            <wp:effectExtent l="0" t="0" r="0" b="6350"/>
            <wp:wrapTight wrapText="bothSides">
              <wp:wrapPolygon edited="0">
                <wp:start x="7088" y="0"/>
                <wp:lineTo x="0" y="5891"/>
                <wp:lineTo x="0" y="20618"/>
                <wp:lineTo x="18225" y="20618"/>
                <wp:lineTo x="20250" y="17673"/>
                <wp:lineTo x="20250" y="11782"/>
                <wp:lineTo x="13163" y="0"/>
                <wp:lineTo x="7088" y="0"/>
              </wp:wrapPolygon>
            </wp:wrapTight>
            <wp:docPr id="547182432" name="Picture 1" descr="A picture containing text, first-aid kit, clipart&#10;&#10;Description automatically generated">
              <a:extLst xmlns:a="http://schemas.openxmlformats.org/drawingml/2006/main">
                <a:ext uri="{FF2B5EF4-FFF2-40B4-BE49-F238E27FC236}">
                  <a16:creationId xmlns:a16="http://schemas.microsoft.com/office/drawing/2014/main" id="{C59B2DC3-E63A-C57B-A2FB-818163C963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027408" name="Picture 1" descr="A picture containing text, first-aid kit, clipart&#10;&#10;Description automatically generated">
                      <a:extLst>
                        <a:ext uri="{FF2B5EF4-FFF2-40B4-BE49-F238E27FC236}">
                          <a16:creationId xmlns:a16="http://schemas.microsoft.com/office/drawing/2014/main" id="{C59B2DC3-E63A-C57B-A2FB-818163C96345}"/>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6400" cy="279400"/>
                    </a:xfrm>
                    <a:prstGeom prst="rect">
                      <a:avLst/>
                    </a:prstGeom>
                  </pic:spPr>
                </pic:pic>
              </a:graphicData>
            </a:graphic>
          </wp:anchor>
        </w:drawing>
      </w:r>
      <w:r w:rsidR="377C0DC2" w:rsidRPr="19034676">
        <w:rPr>
          <w:rFonts w:eastAsia="Times New Roman" w:cs="Times New Roman"/>
        </w:rPr>
        <w:t xml:space="preserve">from complex traffic log datasets. </w:t>
      </w:r>
      <w:r w:rsidR="377C0DC2" w:rsidRPr="000C01CB">
        <w:rPr>
          <w:rFonts w:eastAsia="Times New Roman" w:cs="Times New Roman"/>
          <w:b/>
        </w:rPr>
        <w:t>Building upon the proven methodologies employed during the VAM project by teaming partner HRG, these techniques ensure robust and reliable analysis.</w:t>
      </w:r>
      <w:r w:rsidR="377C0DC2" w:rsidRPr="19034676">
        <w:rPr>
          <w:rFonts w:eastAsia="Times New Roman" w:cs="Times New Roman"/>
        </w:rPr>
        <w:t xml:space="preserve"> The following sections detail the specific approaches we will apply for </w:t>
      </w:r>
      <w:r w:rsidR="000C01CB">
        <w:rPr>
          <w:rFonts w:eastAsia="Times New Roman" w:cs="Times New Roman"/>
        </w:rPr>
        <w:t>VA2</w:t>
      </w:r>
      <w:r w:rsidR="377C0DC2" w:rsidRPr="19034676">
        <w:rPr>
          <w:rFonts w:eastAsia="Times New Roman" w:cs="Times New Roman"/>
        </w:rPr>
        <w:t xml:space="preserve"> to achieve comprehensive and accurate results:</w:t>
      </w:r>
    </w:p>
    <w:p w14:paraId="313232FD" w14:textId="6D8236C7" w:rsidR="009957CF" w:rsidRPr="009957CF" w:rsidRDefault="0C18297C" w:rsidP="6A0FDB53">
      <w:pPr>
        <w:rPr>
          <w:rFonts w:eastAsia="Times New Roman" w:cs="Times New Roman"/>
        </w:rPr>
      </w:pPr>
      <w:r w:rsidRPr="6A0FDB53">
        <w:rPr>
          <w:rFonts w:eastAsia="Times New Roman" w:cs="Times New Roman"/>
          <w:b/>
          <w:bCs/>
        </w:rPr>
        <w:t>Simple Data Analysis:</w:t>
      </w:r>
      <w:r w:rsidRPr="6A0FDB53">
        <w:rPr>
          <w:rFonts w:eastAsia="Times New Roman" w:cs="Times New Roman"/>
        </w:rPr>
        <w:t xml:space="preserve"> </w:t>
      </w:r>
      <w:r w:rsidR="254C74B2" w:rsidRPr="6A0FDB53">
        <w:rPr>
          <w:rFonts w:eastAsia="Times New Roman" w:cs="Times New Roman"/>
        </w:rPr>
        <w:t xml:space="preserve">To aggregate </w:t>
      </w:r>
      <w:r w:rsidR="639922CF" w:rsidRPr="6A0FDB53">
        <w:rPr>
          <w:rFonts w:eastAsia="Times New Roman" w:cs="Times New Roman"/>
        </w:rPr>
        <w:t xml:space="preserve">foundational </w:t>
      </w:r>
      <w:r w:rsidR="0078667F">
        <w:rPr>
          <w:rFonts w:eastAsia="Times New Roman" w:cs="Times New Roman"/>
        </w:rPr>
        <w:t>metrics</w:t>
      </w:r>
      <w:r w:rsidR="254C74B2" w:rsidRPr="6A0FDB53">
        <w:rPr>
          <w:rFonts w:eastAsia="Times New Roman" w:cs="Times New Roman"/>
        </w:rPr>
        <w:t xml:space="preserve"> on VistA traffic—such as traffic volume and RPC usage frequency—we will employ </w:t>
      </w:r>
      <w:r w:rsidR="254C74B2" w:rsidRPr="6A0FDB53">
        <w:rPr>
          <w:rFonts w:eastAsia="Times New Roman" w:cs="Times New Roman"/>
          <w:b/>
          <w:bCs/>
        </w:rPr>
        <w:t>simple data queries</w:t>
      </w:r>
      <w:r w:rsidR="254C74B2" w:rsidRPr="6A0FDB53">
        <w:rPr>
          <w:rFonts w:eastAsia="Times New Roman" w:cs="Times New Roman"/>
        </w:rPr>
        <w:t xml:space="preserve"> executed directly on the data stored in S3 to efficiently extract high-level traffic metrics crucial for understanding overall system load and usage </w:t>
      </w:r>
      <w:r w:rsidR="254C74B2" w:rsidRPr="19034676">
        <w:rPr>
          <w:rFonts w:eastAsia="Times New Roman" w:cs="Times New Roman"/>
        </w:rPr>
        <w:t>patterns.</w:t>
      </w:r>
      <w:r w:rsidR="009957CF">
        <w:rPr>
          <w:rFonts w:eastAsia="Times New Roman" w:cs="Times New Roman"/>
        </w:rPr>
        <w:t xml:space="preserve"> </w:t>
      </w:r>
      <w:r w:rsidR="009957CF" w:rsidRPr="009957CF">
        <w:t xml:space="preserve">Our approach goes beyond simple traffic metrics. We </w:t>
      </w:r>
      <w:r w:rsidR="003E027A">
        <w:t>validate</w:t>
      </w:r>
      <w:r w:rsidR="009957CF" w:rsidRPr="009957CF">
        <w:t xml:space="preserve"> and </w:t>
      </w:r>
      <w:r w:rsidR="003E027A">
        <w:t>organize</w:t>
      </w:r>
      <w:r w:rsidR="009957CF" w:rsidRPr="009957CF">
        <w:t xml:space="preserve"> the captured RPC traffic </w:t>
      </w:r>
      <w:r w:rsidR="009B6D3A">
        <w:t>for</w:t>
      </w:r>
      <w:r w:rsidR="009957CF" w:rsidRPr="009957CF">
        <w:t xml:space="preserve"> comprehensive clinical workflow analysis. While traffic load is considered, our primary emphasis is </w:t>
      </w:r>
      <w:r w:rsidR="0005631D">
        <w:t>workflow</w:t>
      </w:r>
      <w:r w:rsidR="009957CF" w:rsidRPr="009957CF">
        <w:t xml:space="preserve"> correlation - mapping the relationships between user actions, system responses, and data flows. This correlation is key to understanding and optimizing the complex interactions within VistA, providing a foundation for meaningful improvements in clinical workflows.</w:t>
      </w:r>
    </w:p>
    <w:p w14:paraId="283A08E9" w14:textId="6A700E78" w:rsidR="63C60B4E" w:rsidRDefault="63C60B4E" w:rsidP="6A0FDB53">
      <w:pPr>
        <w:rPr>
          <w:rFonts w:eastAsia="Times New Roman" w:cs="Times New Roman"/>
        </w:rPr>
      </w:pPr>
      <w:r w:rsidRPr="6A0FDB53">
        <w:rPr>
          <w:rFonts w:eastAsia="Times New Roman" w:cs="Times New Roman"/>
          <w:b/>
          <w:bCs/>
        </w:rPr>
        <w:t xml:space="preserve">Filtered </w:t>
      </w:r>
      <w:r w:rsidR="2A782881" w:rsidRPr="6A0FDB53">
        <w:rPr>
          <w:rFonts w:eastAsia="Times New Roman" w:cs="Times New Roman"/>
          <w:b/>
          <w:bCs/>
        </w:rPr>
        <w:t>Data Analysis:</w:t>
      </w:r>
      <w:r w:rsidR="2A782881" w:rsidRPr="6A0FDB53">
        <w:rPr>
          <w:rFonts w:eastAsia="Times New Roman" w:cs="Times New Roman"/>
        </w:rPr>
        <w:t xml:space="preserve"> </w:t>
      </w:r>
      <w:r w:rsidR="3C748543" w:rsidRPr="6A0FDB53">
        <w:rPr>
          <w:rFonts w:eastAsia="Times New Roman" w:cs="Times New Roman"/>
        </w:rPr>
        <w:t xml:space="preserve">In addition to these foundational metrics, we will also </w:t>
      </w:r>
      <w:r w:rsidR="005643EA">
        <w:rPr>
          <w:rFonts w:eastAsia="Times New Roman" w:cs="Times New Roman"/>
        </w:rPr>
        <w:t>analyze</w:t>
      </w:r>
      <w:r w:rsidR="3C748543" w:rsidRPr="6A0FDB53">
        <w:rPr>
          <w:rFonts w:eastAsia="Times New Roman" w:cs="Times New Roman"/>
        </w:rPr>
        <w:t xml:space="preserve"> client types and user-specific data, such as user volume and categories. To ensure accurate capture and analysis of this information, relevant data points from specific RPCs </w:t>
      </w:r>
      <w:r w:rsidR="4DD12D44" w:rsidRPr="6A0FDB53">
        <w:rPr>
          <w:rFonts w:eastAsia="Times New Roman" w:cs="Times New Roman"/>
        </w:rPr>
        <w:t xml:space="preserve">listed in </w:t>
      </w:r>
      <w:hyperlink w:anchor="Table_2" w:history="1">
        <w:r w:rsidR="4DD12D44" w:rsidRPr="0068213F">
          <w:rPr>
            <w:rStyle w:val="Hyperlink"/>
            <w:rFonts w:eastAsia="Times New Roman" w:cs="Times New Roman"/>
            <w:iCs/>
          </w:rPr>
          <w:t xml:space="preserve">Table </w:t>
        </w:r>
        <w:r w:rsidR="002401C9" w:rsidRPr="0068213F">
          <w:rPr>
            <w:rStyle w:val="Hyperlink"/>
            <w:rFonts w:eastAsia="Times New Roman" w:cs="Times New Roman"/>
            <w:bCs/>
            <w:iCs/>
          </w:rPr>
          <w:t>2</w:t>
        </w:r>
      </w:hyperlink>
      <w:r w:rsidR="4DD12D44" w:rsidRPr="6A0FDB53">
        <w:rPr>
          <w:rFonts w:eastAsia="Times New Roman" w:cs="Times New Roman"/>
        </w:rPr>
        <w:t xml:space="preserve"> </w:t>
      </w:r>
      <w:r w:rsidR="3C748543" w:rsidRPr="6A0FDB53">
        <w:rPr>
          <w:rFonts w:eastAsia="Times New Roman" w:cs="Times New Roman"/>
        </w:rPr>
        <w:t xml:space="preserve">will be </w:t>
      </w:r>
      <w:r w:rsidR="08BAAA64" w:rsidRPr="6A0FDB53">
        <w:rPr>
          <w:rFonts w:eastAsia="Times New Roman" w:cs="Times New Roman"/>
        </w:rPr>
        <w:t xml:space="preserve">filtered, </w:t>
      </w:r>
      <w:r w:rsidR="3C748543" w:rsidRPr="6A0FDB53">
        <w:rPr>
          <w:rFonts w:eastAsia="Times New Roman" w:cs="Times New Roman"/>
        </w:rPr>
        <w:t>extracted</w:t>
      </w:r>
      <w:r w:rsidR="008F7F11">
        <w:rPr>
          <w:rFonts w:eastAsia="Times New Roman" w:cs="Times New Roman"/>
        </w:rPr>
        <w:t>,</w:t>
      </w:r>
      <w:r w:rsidR="3C748543" w:rsidRPr="6A0FDB53">
        <w:rPr>
          <w:rFonts w:eastAsia="Times New Roman" w:cs="Times New Roman"/>
        </w:rPr>
        <w:t xml:space="preserve"> and systematically organized into a structured format within</w:t>
      </w:r>
      <w:r w:rsidR="00BA25D7">
        <w:rPr>
          <w:rFonts w:eastAsia="Times New Roman" w:cs="Times New Roman"/>
        </w:rPr>
        <w:t xml:space="preserve"> </w:t>
      </w:r>
      <w:r w:rsidR="3C748543" w:rsidRPr="6A0FDB53">
        <w:rPr>
          <w:rFonts w:eastAsia="Times New Roman" w:cs="Times New Roman"/>
        </w:rPr>
        <w:t>DynamoDB</w:t>
      </w:r>
      <w:r w:rsidR="2A71F872" w:rsidRPr="19034676">
        <w:rPr>
          <w:rFonts w:eastAsia="Times New Roman" w:cs="Times New Roman"/>
        </w:rPr>
        <w:t xml:space="preserve"> as part of </w:t>
      </w:r>
      <w:r w:rsidR="00BA25D7">
        <w:rPr>
          <w:rFonts w:eastAsia="Times New Roman" w:cs="Times New Roman"/>
        </w:rPr>
        <w:t>the RPC Traffic Knowledge Repository</w:t>
      </w:r>
      <w:r w:rsidR="3C748543" w:rsidRPr="6A0FDB53">
        <w:rPr>
          <w:rFonts w:eastAsia="Times New Roman" w:cs="Times New Roman"/>
        </w:rPr>
        <w:t xml:space="preserve">. </w:t>
      </w:r>
    </w:p>
    <w:p w14:paraId="7BBBE2DD" w14:textId="1E440944" w:rsidR="00C44564" w:rsidRPr="002517C9" w:rsidRDefault="00C44564" w:rsidP="00A84519">
      <w:pPr>
        <w:spacing w:after="0"/>
        <w:jc w:val="center"/>
        <w:rPr>
          <w:rFonts w:eastAsia="Times New Roman" w:cs="Times New Roman"/>
          <w:b/>
          <w:color w:val="002060"/>
          <w:sz w:val="20"/>
          <w:szCs w:val="20"/>
        </w:rPr>
      </w:pPr>
      <w:r w:rsidRPr="00636BCA">
        <w:rPr>
          <w:rFonts w:eastAsia="Times New Roman" w:cs="Times New Roman"/>
          <w:b/>
          <w:color w:val="002060"/>
          <w:sz w:val="20"/>
          <w:szCs w:val="20"/>
        </w:rPr>
        <w:t xml:space="preserve">Table </w:t>
      </w:r>
      <w:bookmarkStart w:id="27" w:name="Table_2"/>
      <w:r w:rsidRPr="00636BCA">
        <w:rPr>
          <w:rFonts w:eastAsia="Times New Roman" w:cs="Times New Roman"/>
          <w:b/>
          <w:color w:val="002060"/>
          <w:sz w:val="20"/>
          <w:szCs w:val="20"/>
        </w:rPr>
        <w:t>2</w:t>
      </w:r>
      <w:bookmarkEnd w:id="27"/>
      <w:r w:rsidRPr="00636BCA">
        <w:rPr>
          <w:rFonts w:eastAsia="Times New Roman" w:cs="Times New Roman"/>
          <w:b/>
          <w:color w:val="002060"/>
          <w:sz w:val="20"/>
          <w:szCs w:val="20"/>
        </w:rPr>
        <w:t xml:space="preserve">. </w:t>
      </w:r>
      <w:r w:rsidR="005E3481" w:rsidRPr="00636BCA">
        <w:rPr>
          <w:rFonts w:eastAsia="Times New Roman" w:cs="Times New Roman"/>
          <w:b/>
          <w:bCs/>
          <w:color w:val="002060"/>
          <w:sz w:val="20"/>
          <w:szCs w:val="20"/>
        </w:rPr>
        <w:t xml:space="preserve">RPC </w:t>
      </w:r>
      <w:r w:rsidR="002517C9" w:rsidRPr="00636BCA">
        <w:rPr>
          <w:rFonts w:eastAsia="Times New Roman" w:cs="Times New Roman"/>
          <w:b/>
          <w:bCs/>
          <w:color w:val="002060"/>
          <w:sz w:val="20"/>
          <w:szCs w:val="20"/>
        </w:rPr>
        <w:t>Traffic</w:t>
      </w:r>
      <w:r w:rsidR="00BB35EA">
        <w:rPr>
          <w:rFonts w:eastAsia="Times New Roman" w:cs="Times New Roman"/>
          <w:b/>
          <w:bCs/>
          <w:color w:val="002060"/>
          <w:sz w:val="20"/>
          <w:szCs w:val="20"/>
        </w:rPr>
        <w:t xml:space="preserve"> Analysis</w:t>
      </w:r>
      <w:r w:rsidR="00AC6EF8">
        <w:rPr>
          <w:rFonts w:eastAsia="Times New Roman" w:cs="Times New Roman"/>
          <w:b/>
          <w:bCs/>
          <w:color w:val="002060"/>
          <w:sz w:val="20"/>
          <w:szCs w:val="20"/>
        </w:rPr>
        <w:t xml:space="preserve"> </w:t>
      </w:r>
      <w:r w:rsidR="00095872">
        <w:rPr>
          <w:rFonts w:eastAsia="Times New Roman" w:cs="Times New Roman"/>
          <w:b/>
          <w:bCs/>
          <w:color w:val="002060"/>
          <w:sz w:val="20"/>
          <w:szCs w:val="20"/>
        </w:rPr>
        <w:t>– Grouped by RPC Name, RPC Type</w:t>
      </w:r>
      <w:r w:rsidR="00E96AD8">
        <w:rPr>
          <w:rFonts w:eastAsia="Times New Roman" w:cs="Times New Roman"/>
          <w:b/>
          <w:bCs/>
          <w:color w:val="002060"/>
          <w:sz w:val="20"/>
          <w:szCs w:val="20"/>
        </w:rPr>
        <w:t>,</w:t>
      </w:r>
      <w:r w:rsidR="00095872">
        <w:rPr>
          <w:rFonts w:eastAsia="Times New Roman" w:cs="Times New Roman"/>
          <w:b/>
          <w:bCs/>
          <w:color w:val="002060"/>
          <w:sz w:val="20"/>
          <w:szCs w:val="20"/>
        </w:rPr>
        <w:t xml:space="preserve"> and </w:t>
      </w:r>
      <w:r w:rsidR="37199C2F" w:rsidRPr="25055028">
        <w:rPr>
          <w:rFonts w:eastAsia="Times New Roman" w:cs="Times New Roman"/>
          <w:b/>
          <w:bCs/>
          <w:color w:val="002060"/>
          <w:sz w:val="20"/>
          <w:szCs w:val="20"/>
        </w:rPr>
        <w:t>Traffic</w:t>
      </w:r>
      <w:r w:rsidR="00095872">
        <w:rPr>
          <w:rFonts w:eastAsia="Times New Roman" w:cs="Times New Roman"/>
          <w:b/>
          <w:bCs/>
          <w:color w:val="002060"/>
          <w:sz w:val="20"/>
          <w:szCs w:val="20"/>
        </w:rPr>
        <w:t xml:space="preserve"> Attributes</w:t>
      </w:r>
      <w:r w:rsidR="00AC6EF8">
        <w:rPr>
          <w:rFonts w:eastAsia="Times New Roman" w:cs="Times New Roman"/>
          <w:b/>
          <w:bCs/>
          <w:color w:val="002060"/>
          <w:sz w:val="20"/>
          <w:szCs w:val="20"/>
        </w:rPr>
        <w:t xml:space="preserve"> </w:t>
      </w:r>
      <w:r w:rsidR="0042348C">
        <w:rPr>
          <w:rFonts w:eastAsia="Times New Roman" w:cs="Times New Roman"/>
          <w:b/>
          <w:bCs/>
          <w:color w:val="002060"/>
          <w:sz w:val="20"/>
          <w:szCs w:val="20"/>
        </w:rPr>
        <w:t xml:space="preserve"> </w:t>
      </w:r>
    </w:p>
    <w:tbl>
      <w:tblPr>
        <w:tblW w:w="9360" w:type="dxa"/>
        <w:tblInd w:w="-10" w:type="dxa"/>
        <w:tblLayout w:type="fixed"/>
        <w:tblCellMar>
          <w:left w:w="86" w:type="dxa"/>
          <w:right w:w="86" w:type="dxa"/>
        </w:tblCellMar>
        <w:tblLook w:val="04A0" w:firstRow="1" w:lastRow="0" w:firstColumn="1" w:lastColumn="0" w:noHBand="0" w:noVBand="1"/>
      </w:tblPr>
      <w:tblGrid>
        <w:gridCol w:w="1923"/>
        <w:gridCol w:w="1677"/>
        <w:gridCol w:w="5760"/>
      </w:tblGrid>
      <w:tr w:rsidR="005375C8" w:rsidRPr="0073763A" w14:paraId="621B1BD5" w14:textId="77777777" w:rsidTr="00A84519">
        <w:trPr>
          <w:trHeight w:val="20"/>
          <w:tblHeader/>
        </w:trPr>
        <w:tc>
          <w:tcPr>
            <w:tcW w:w="192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2060"/>
            <w:tcMar>
              <w:top w:w="0" w:type="dxa"/>
              <w:left w:w="86" w:type="dxa"/>
              <w:bottom w:w="0" w:type="dxa"/>
              <w:right w:w="86" w:type="dxa"/>
            </w:tcMar>
          </w:tcPr>
          <w:p w14:paraId="7E211C4B" w14:textId="6044966D" w:rsidR="6A0FDB53" w:rsidRPr="002C0A3C" w:rsidRDefault="6A0FDB53" w:rsidP="6A0FDB53">
            <w:pPr>
              <w:spacing w:after="0"/>
              <w:rPr>
                <w:rFonts w:ascii="Arial Narrow" w:hAnsi="Arial Narrow"/>
                <w:b/>
                <w:color w:val="FFFFFF" w:themeColor="background1"/>
              </w:rPr>
            </w:pPr>
            <w:r w:rsidRPr="002C0A3C">
              <w:rPr>
                <w:rFonts w:ascii="Arial Narrow" w:hAnsi="Arial Narrow"/>
                <w:b/>
                <w:color w:val="FFFFFF" w:themeColor="background1"/>
                <w:sz w:val="20"/>
                <w:szCs w:val="20"/>
              </w:rPr>
              <w:t>RPC Name</w:t>
            </w:r>
          </w:p>
        </w:tc>
        <w:tc>
          <w:tcPr>
            <w:tcW w:w="16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2060"/>
            <w:tcMar>
              <w:top w:w="0" w:type="dxa"/>
              <w:left w:w="86" w:type="dxa"/>
              <w:bottom w:w="0" w:type="dxa"/>
              <w:right w:w="86" w:type="dxa"/>
            </w:tcMar>
          </w:tcPr>
          <w:p w14:paraId="5A9A7FDF" w14:textId="3CE60909" w:rsidR="6A0FDB53" w:rsidRPr="002C0A3C" w:rsidRDefault="6A0FDB53" w:rsidP="6A0FDB53">
            <w:pPr>
              <w:spacing w:after="0"/>
              <w:rPr>
                <w:rFonts w:ascii="Arial Narrow" w:hAnsi="Arial Narrow"/>
                <w:b/>
                <w:color w:val="FFFFFF" w:themeColor="background1"/>
              </w:rPr>
            </w:pPr>
            <w:r w:rsidRPr="002C0A3C">
              <w:rPr>
                <w:rFonts w:ascii="Arial Narrow" w:hAnsi="Arial Narrow"/>
                <w:b/>
                <w:color w:val="FFFFFF" w:themeColor="background1"/>
                <w:sz w:val="20"/>
                <w:szCs w:val="20"/>
              </w:rPr>
              <w:t>RPC Type</w:t>
            </w:r>
          </w:p>
        </w:tc>
        <w:tc>
          <w:tcPr>
            <w:tcW w:w="57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2060"/>
            <w:tcMar>
              <w:top w:w="0" w:type="dxa"/>
              <w:left w:w="86" w:type="dxa"/>
              <w:bottom w:w="0" w:type="dxa"/>
              <w:right w:w="86" w:type="dxa"/>
            </w:tcMar>
          </w:tcPr>
          <w:p w14:paraId="3C7C8A33" w14:textId="72065B50" w:rsidR="6A0FDB53" w:rsidRPr="002C0A3C" w:rsidRDefault="7B8D24E6" w:rsidP="48AEBE40">
            <w:pPr>
              <w:spacing w:after="0"/>
              <w:rPr>
                <w:rFonts w:ascii="Arial Narrow" w:hAnsi="Arial Narrow"/>
                <w:b/>
                <w:color w:val="FFFFFF" w:themeColor="background1"/>
              </w:rPr>
            </w:pPr>
            <w:r w:rsidRPr="002C0A3C">
              <w:rPr>
                <w:rFonts w:ascii="Arial Narrow" w:hAnsi="Arial Narrow"/>
                <w:b/>
                <w:color w:val="FFFFFF" w:themeColor="background1"/>
                <w:sz w:val="20"/>
                <w:szCs w:val="20"/>
              </w:rPr>
              <w:t xml:space="preserve">Data </w:t>
            </w:r>
            <w:r w:rsidR="00FA043F">
              <w:rPr>
                <w:rFonts w:ascii="Arial Narrow" w:hAnsi="Arial Narrow"/>
                <w:b/>
                <w:color w:val="FFFFFF" w:themeColor="background1"/>
                <w:sz w:val="20"/>
                <w:szCs w:val="20"/>
              </w:rPr>
              <w:t>A</w:t>
            </w:r>
            <w:r w:rsidRPr="002C0A3C">
              <w:rPr>
                <w:rFonts w:ascii="Arial Narrow" w:hAnsi="Arial Narrow"/>
                <w:b/>
                <w:color w:val="FFFFFF" w:themeColor="background1"/>
                <w:sz w:val="20"/>
                <w:szCs w:val="20"/>
              </w:rPr>
              <w:t xml:space="preserve">ttributes </w:t>
            </w:r>
            <w:r w:rsidR="00FA043F">
              <w:rPr>
                <w:rFonts w:ascii="Arial Narrow" w:hAnsi="Arial Narrow"/>
                <w:b/>
                <w:color w:val="FFFFFF" w:themeColor="background1"/>
                <w:sz w:val="20"/>
                <w:szCs w:val="20"/>
              </w:rPr>
              <w:t>W</w:t>
            </w:r>
            <w:r w:rsidRPr="002C0A3C">
              <w:rPr>
                <w:rFonts w:ascii="Arial Narrow" w:hAnsi="Arial Narrow"/>
                <w:b/>
                <w:color w:val="FFFFFF" w:themeColor="background1"/>
                <w:sz w:val="20"/>
                <w:szCs w:val="20"/>
              </w:rPr>
              <w:t>ithin the RPC</w:t>
            </w:r>
          </w:p>
        </w:tc>
      </w:tr>
      <w:tr w:rsidR="00734CD7" w:rsidRPr="0073763A" w14:paraId="5FEC802F" w14:textId="77777777" w:rsidTr="00C44564">
        <w:trPr>
          <w:trHeight w:val="14"/>
        </w:trPr>
        <w:tc>
          <w:tcPr>
            <w:tcW w:w="192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4DF60238" w14:textId="2E04D613" w:rsidR="6A0FDB53" w:rsidRPr="0073763A" w:rsidRDefault="67079A14" w:rsidP="00C86EE1">
            <w:pPr>
              <w:spacing w:after="0"/>
              <w:jc w:val="left"/>
              <w:rPr>
                <w:rFonts w:ascii="Arial Narrow" w:hAnsi="Arial Narrow"/>
                <w:sz w:val="20"/>
                <w:szCs w:val="20"/>
              </w:rPr>
            </w:pPr>
            <w:r w:rsidRPr="0073763A">
              <w:rPr>
                <w:rFonts w:ascii="Arial Narrow" w:hAnsi="Arial Narrow"/>
                <w:sz w:val="20"/>
                <w:szCs w:val="20"/>
              </w:rPr>
              <w:t xml:space="preserve">RPC: </w:t>
            </w:r>
            <w:proofErr w:type="spellStart"/>
            <w:r w:rsidR="6A0FDB53" w:rsidRPr="0073763A">
              <w:rPr>
                <w:rFonts w:ascii="Arial Narrow" w:hAnsi="Arial Narrow"/>
                <w:sz w:val="20"/>
                <w:szCs w:val="20"/>
              </w:rPr>
              <w:t>TCPConnect</w:t>
            </w:r>
            <w:proofErr w:type="spellEnd"/>
          </w:p>
        </w:tc>
        <w:tc>
          <w:tcPr>
            <w:tcW w:w="16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61B6641D" w14:textId="75AE48D6" w:rsidR="6A0FDB53" w:rsidRPr="0073763A" w:rsidRDefault="6A0FDB53" w:rsidP="00C86EE1">
            <w:pPr>
              <w:spacing w:after="0"/>
              <w:jc w:val="left"/>
              <w:rPr>
                <w:rFonts w:ascii="Arial Narrow" w:hAnsi="Arial Narrow"/>
              </w:rPr>
            </w:pPr>
            <w:r w:rsidRPr="0073763A">
              <w:rPr>
                <w:rFonts w:ascii="Arial Narrow" w:hAnsi="Arial Narrow"/>
                <w:sz w:val="20"/>
                <w:szCs w:val="20"/>
              </w:rPr>
              <w:t>Connection Setup</w:t>
            </w:r>
          </w:p>
        </w:tc>
        <w:tc>
          <w:tcPr>
            <w:tcW w:w="57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560F5881" w14:textId="1F6B2F5F" w:rsidR="6A0FDB53" w:rsidRPr="0073763A" w:rsidRDefault="50FF592D" w:rsidP="00C86EE1">
            <w:pPr>
              <w:spacing w:after="0"/>
              <w:jc w:val="left"/>
              <w:rPr>
                <w:rFonts w:ascii="Arial Narrow" w:hAnsi="Arial Narrow"/>
                <w:sz w:val="20"/>
                <w:szCs w:val="20"/>
              </w:rPr>
            </w:pPr>
            <w:r w:rsidRPr="0073763A">
              <w:rPr>
                <w:rFonts w:ascii="Arial Narrow" w:hAnsi="Arial Narrow"/>
                <w:sz w:val="20"/>
                <w:szCs w:val="20"/>
              </w:rPr>
              <w:t xml:space="preserve">Contains </w:t>
            </w:r>
            <w:r w:rsidR="009E155C">
              <w:rPr>
                <w:rFonts w:ascii="Arial Narrow" w:hAnsi="Arial Narrow"/>
                <w:sz w:val="20"/>
                <w:szCs w:val="20"/>
              </w:rPr>
              <w:t xml:space="preserve">the </w:t>
            </w:r>
            <w:r w:rsidR="6A0FDB53" w:rsidRPr="0073763A">
              <w:rPr>
                <w:rFonts w:ascii="Arial Narrow" w:hAnsi="Arial Narrow"/>
                <w:sz w:val="20"/>
                <w:szCs w:val="20"/>
              </w:rPr>
              <w:t xml:space="preserve">IP Address of the client.   </w:t>
            </w:r>
          </w:p>
        </w:tc>
      </w:tr>
      <w:tr w:rsidR="00101EFF" w:rsidRPr="0073763A" w14:paraId="4EEBEEE6" w14:textId="77777777" w:rsidTr="00C44564">
        <w:trPr>
          <w:trHeight w:val="144"/>
        </w:trPr>
        <w:tc>
          <w:tcPr>
            <w:tcW w:w="192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6FAC8138" w14:textId="223A2D9B" w:rsidR="6A0FDB53" w:rsidRPr="0073763A" w:rsidRDefault="0CDD6F00" w:rsidP="00C86EE1">
            <w:pPr>
              <w:spacing w:after="0"/>
              <w:jc w:val="left"/>
              <w:rPr>
                <w:rFonts w:ascii="Arial Narrow" w:hAnsi="Arial Narrow"/>
              </w:rPr>
            </w:pPr>
            <w:r w:rsidRPr="0073763A">
              <w:rPr>
                <w:rFonts w:ascii="Arial Narrow" w:hAnsi="Arial Narrow"/>
                <w:sz w:val="20"/>
                <w:szCs w:val="20"/>
              </w:rPr>
              <w:t xml:space="preserve">RPC: </w:t>
            </w:r>
            <w:r w:rsidR="6A0FDB53" w:rsidRPr="0073763A">
              <w:rPr>
                <w:rFonts w:ascii="Arial Narrow" w:hAnsi="Arial Narrow"/>
                <w:sz w:val="20"/>
                <w:szCs w:val="20"/>
              </w:rPr>
              <w:t>XUS SIGN</w:t>
            </w:r>
            <w:r w:rsidR="00DD0D7D">
              <w:rPr>
                <w:rFonts w:ascii="Arial Narrow" w:hAnsi="Arial Narrow"/>
                <w:sz w:val="20"/>
                <w:szCs w:val="20"/>
              </w:rPr>
              <w:t xml:space="preserve"> </w:t>
            </w:r>
            <w:r w:rsidR="6A0FDB53" w:rsidRPr="0073763A">
              <w:rPr>
                <w:rFonts w:ascii="Arial Narrow" w:hAnsi="Arial Narrow"/>
                <w:sz w:val="20"/>
                <w:szCs w:val="20"/>
              </w:rPr>
              <w:t>ON SETUP</w:t>
            </w:r>
          </w:p>
        </w:tc>
        <w:tc>
          <w:tcPr>
            <w:tcW w:w="16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55A31B85" w14:textId="530E1EA9" w:rsidR="6A0FDB53" w:rsidRPr="0073763A" w:rsidRDefault="6A0FDB53" w:rsidP="00C86EE1">
            <w:pPr>
              <w:spacing w:after="0"/>
              <w:jc w:val="left"/>
              <w:rPr>
                <w:rFonts w:ascii="Arial Narrow" w:hAnsi="Arial Narrow"/>
              </w:rPr>
            </w:pPr>
            <w:r w:rsidRPr="0073763A">
              <w:rPr>
                <w:rFonts w:ascii="Arial Narrow" w:hAnsi="Arial Narrow"/>
                <w:sz w:val="20"/>
                <w:szCs w:val="20"/>
              </w:rPr>
              <w:t>Authentication</w:t>
            </w:r>
          </w:p>
        </w:tc>
        <w:tc>
          <w:tcPr>
            <w:tcW w:w="57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3EB8885D" w14:textId="458CDCBD" w:rsidR="6A0FDB53" w:rsidRPr="0073763A" w:rsidRDefault="2E781A27" w:rsidP="00C86EE1">
            <w:pPr>
              <w:spacing w:after="0"/>
              <w:jc w:val="left"/>
              <w:rPr>
                <w:rFonts w:ascii="Arial Narrow" w:hAnsi="Arial Narrow"/>
              </w:rPr>
            </w:pPr>
            <w:r w:rsidRPr="0073763A">
              <w:rPr>
                <w:rFonts w:ascii="Arial Narrow" w:hAnsi="Arial Narrow"/>
                <w:sz w:val="20"/>
                <w:szCs w:val="20"/>
              </w:rPr>
              <w:t>Provides</w:t>
            </w:r>
            <w:r w:rsidR="6A0FDB53" w:rsidRPr="0073763A">
              <w:rPr>
                <w:rFonts w:ascii="Arial Narrow" w:hAnsi="Arial Narrow"/>
                <w:sz w:val="20"/>
                <w:szCs w:val="20"/>
              </w:rPr>
              <w:t xml:space="preserve"> user-identifying content for CAPRI (low security) login </w:t>
            </w:r>
            <w:r w:rsidR="79344319" w:rsidRPr="0073763A">
              <w:rPr>
                <w:rFonts w:ascii="Arial Narrow" w:hAnsi="Arial Narrow"/>
                <w:sz w:val="20"/>
                <w:szCs w:val="20"/>
              </w:rPr>
              <w:t>and</w:t>
            </w:r>
            <w:r w:rsidR="00581D14">
              <w:rPr>
                <w:rFonts w:ascii="Arial Narrow" w:hAnsi="Arial Narrow"/>
                <w:sz w:val="20"/>
                <w:szCs w:val="20"/>
              </w:rPr>
              <w:t xml:space="preserve"> </w:t>
            </w:r>
            <w:r w:rsidR="6A0FDB53" w:rsidRPr="0073763A">
              <w:rPr>
                <w:rFonts w:ascii="Arial Narrow" w:hAnsi="Arial Narrow"/>
                <w:sz w:val="20"/>
                <w:szCs w:val="20"/>
              </w:rPr>
              <w:t>BSE (token</w:t>
            </w:r>
            <w:r w:rsidR="00E45D91">
              <w:rPr>
                <w:rFonts w:ascii="Arial Narrow" w:hAnsi="Arial Narrow"/>
                <w:sz w:val="20"/>
                <w:szCs w:val="20"/>
              </w:rPr>
              <w:t>-</w:t>
            </w:r>
            <w:r w:rsidR="6A0FDB53" w:rsidRPr="0073763A">
              <w:rPr>
                <w:rFonts w:ascii="Arial Narrow" w:hAnsi="Arial Narrow"/>
                <w:sz w:val="20"/>
                <w:szCs w:val="20"/>
              </w:rPr>
              <w:t>based) login.</w:t>
            </w:r>
          </w:p>
        </w:tc>
      </w:tr>
      <w:tr w:rsidR="00734CD7" w:rsidRPr="0073763A" w14:paraId="7B7695D4" w14:textId="77777777" w:rsidTr="00C44564">
        <w:trPr>
          <w:trHeight w:val="251"/>
        </w:trPr>
        <w:tc>
          <w:tcPr>
            <w:tcW w:w="192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32BC0157" w14:textId="0D5862B9" w:rsidR="6A0FDB53" w:rsidRPr="0073763A" w:rsidRDefault="4D935B10" w:rsidP="00C86EE1">
            <w:pPr>
              <w:spacing w:after="0"/>
              <w:jc w:val="left"/>
              <w:rPr>
                <w:rFonts w:ascii="Arial Narrow" w:hAnsi="Arial Narrow"/>
              </w:rPr>
            </w:pPr>
            <w:r w:rsidRPr="0073763A">
              <w:rPr>
                <w:rFonts w:ascii="Arial Narrow" w:hAnsi="Arial Narrow"/>
                <w:sz w:val="20"/>
                <w:szCs w:val="20"/>
              </w:rPr>
              <w:t xml:space="preserve">RPC: </w:t>
            </w:r>
            <w:r w:rsidR="6A0FDB53" w:rsidRPr="0073763A">
              <w:rPr>
                <w:rFonts w:ascii="Arial Narrow" w:hAnsi="Arial Narrow"/>
                <w:sz w:val="20"/>
                <w:szCs w:val="20"/>
              </w:rPr>
              <w:t>XUS AV CODE</w:t>
            </w:r>
          </w:p>
        </w:tc>
        <w:tc>
          <w:tcPr>
            <w:tcW w:w="16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199B3A28" w14:textId="55CFB172" w:rsidR="6A0FDB53" w:rsidRPr="0073763A" w:rsidRDefault="6A0FDB53" w:rsidP="00C86EE1">
            <w:pPr>
              <w:spacing w:after="0"/>
              <w:jc w:val="left"/>
              <w:rPr>
                <w:rFonts w:ascii="Arial Narrow" w:hAnsi="Arial Narrow"/>
              </w:rPr>
            </w:pPr>
            <w:r w:rsidRPr="0073763A">
              <w:rPr>
                <w:rFonts w:ascii="Arial Narrow" w:hAnsi="Arial Narrow"/>
                <w:sz w:val="20"/>
                <w:szCs w:val="20"/>
              </w:rPr>
              <w:t xml:space="preserve">Authentication </w:t>
            </w:r>
          </w:p>
        </w:tc>
        <w:tc>
          <w:tcPr>
            <w:tcW w:w="57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05C7CB0C" w14:textId="1521B2BC" w:rsidR="0071A515" w:rsidRPr="0073763A" w:rsidRDefault="0071A515" w:rsidP="00C86EE1">
            <w:pPr>
              <w:spacing w:after="0"/>
              <w:jc w:val="left"/>
              <w:rPr>
                <w:rFonts w:ascii="Arial Narrow" w:hAnsi="Arial Narrow"/>
              </w:rPr>
            </w:pPr>
            <w:r w:rsidRPr="0073763A">
              <w:rPr>
                <w:rFonts w:ascii="Arial Narrow" w:eastAsia="Times New Roman" w:hAnsi="Arial Narrow" w:cs="Times New Roman"/>
                <w:sz w:val="20"/>
                <w:szCs w:val="20"/>
              </w:rPr>
              <w:t>Holds the user's unique identifier within VistA based on Access-Verify login credentials.</w:t>
            </w:r>
          </w:p>
        </w:tc>
      </w:tr>
      <w:tr w:rsidR="00734CD7" w:rsidRPr="0073763A" w14:paraId="71871388" w14:textId="77777777" w:rsidTr="00C44564">
        <w:trPr>
          <w:trHeight w:val="144"/>
        </w:trPr>
        <w:tc>
          <w:tcPr>
            <w:tcW w:w="192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0" w:type="dxa"/>
              <w:left w:w="86" w:type="dxa"/>
              <w:bottom w:w="0" w:type="dxa"/>
              <w:right w:w="86" w:type="dxa"/>
            </w:tcMar>
          </w:tcPr>
          <w:p w14:paraId="6CAECD08" w14:textId="1F9A2F93" w:rsidR="6A0FDB53" w:rsidRPr="0073763A" w:rsidRDefault="44B7BDB9" w:rsidP="00C86EE1">
            <w:pPr>
              <w:spacing w:after="0"/>
              <w:jc w:val="left"/>
              <w:rPr>
                <w:rFonts w:ascii="Arial Narrow" w:hAnsi="Arial Narrow"/>
              </w:rPr>
            </w:pPr>
            <w:r w:rsidRPr="0073763A">
              <w:rPr>
                <w:rFonts w:ascii="Arial Narrow" w:hAnsi="Arial Narrow"/>
                <w:sz w:val="20"/>
                <w:szCs w:val="20"/>
              </w:rPr>
              <w:t xml:space="preserve">RPC: </w:t>
            </w:r>
            <w:r w:rsidR="6A0FDB53" w:rsidRPr="0073763A">
              <w:rPr>
                <w:rFonts w:ascii="Arial Narrow" w:hAnsi="Arial Narrow"/>
                <w:sz w:val="20"/>
                <w:szCs w:val="20"/>
              </w:rPr>
              <w:t>XUS ESSO VALIDATE</w:t>
            </w:r>
          </w:p>
        </w:tc>
        <w:tc>
          <w:tcPr>
            <w:tcW w:w="16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0" w:type="dxa"/>
              <w:left w:w="86" w:type="dxa"/>
              <w:bottom w:w="0" w:type="dxa"/>
              <w:right w:w="86" w:type="dxa"/>
            </w:tcMar>
          </w:tcPr>
          <w:p w14:paraId="3AC95AD4" w14:textId="465DCB32" w:rsidR="6A0FDB53" w:rsidRPr="0073763A" w:rsidRDefault="6A0FDB53" w:rsidP="00C86EE1">
            <w:pPr>
              <w:spacing w:after="0"/>
              <w:jc w:val="left"/>
              <w:rPr>
                <w:rFonts w:ascii="Arial Narrow" w:hAnsi="Arial Narrow"/>
              </w:rPr>
            </w:pPr>
            <w:r w:rsidRPr="0073763A">
              <w:rPr>
                <w:rFonts w:ascii="Arial Narrow" w:hAnsi="Arial Narrow"/>
                <w:sz w:val="20"/>
                <w:szCs w:val="20"/>
              </w:rPr>
              <w:t>Authentication</w:t>
            </w:r>
          </w:p>
        </w:tc>
        <w:tc>
          <w:tcPr>
            <w:tcW w:w="57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0" w:type="dxa"/>
              <w:left w:w="86" w:type="dxa"/>
              <w:bottom w:w="0" w:type="dxa"/>
              <w:right w:w="86" w:type="dxa"/>
            </w:tcMar>
          </w:tcPr>
          <w:p w14:paraId="1083BB1A" w14:textId="48D2855A" w:rsidR="6A0FDB53" w:rsidRPr="0073763A" w:rsidRDefault="0A00EA8F" w:rsidP="00C86EE1">
            <w:pPr>
              <w:spacing w:after="0"/>
              <w:jc w:val="left"/>
              <w:rPr>
                <w:rFonts w:ascii="Arial Narrow" w:hAnsi="Arial Narrow"/>
              </w:rPr>
            </w:pPr>
            <w:r w:rsidRPr="0073763A">
              <w:rPr>
                <w:rFonts w:ascii="Arial Narrow" w:eastAsia="Times New Roman" w:hAnsi="Arial Narrow" w:cs="Times New Roman"/>
                <w:sz w:val="20"/>
                <w:szCs w:val="20"/>
              </w:rPr>
              <w:t>Captures the client type, user’s unique identifier in VistA, user’s name, and other related identifiers based on PIV card login.</w:t>
            </w:r>
          </w:p>
        </w:tc>
      </w:tr>
      <w:tr w:rsidR="00734CD7" w:rsidRPr="0073763A" w14:paraId="53044EB4" w14:textId="77777777" w:rsidTr="00C44564">
        <w:trPr>
          <w:trHeight w:val="144"/>
        </w:trPr>
        <w:tc>
          <w:tcPr>
            <w:tcW w:w="192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2FA8E217" w14:textId="0BF8D91C" w:rsidR="6A0FDB53" w:rsidRPr="0073763A" w:rsidRDefault="3BFEB316" w:rsidP="00C86EE1">
            <w:pPr>
              <w:spacing w:after="0"/>
              <w:jc w:val="left"/>
              <w:rPr>
                <w:rFonts w:ascii="Arial Narrow" w:hAnsi="Arial Narrow"/>
              </w:rPr>
            </w:pPr>
            <w:r w:rsidRPr="0073763A">
              <w:rPr>
                <w:rFonts w:ascii="Arial Narrow" w:hAnsi="Arial Narrow"/>
                <w:sz w:val="20"/>
                <w:szCs w:val="20"/>
              </w:rPr>
              <w:t xml:space="preserve">RPC: </w:t>
            </w:r>
            <w:r w:rsidR="6A0FDB53" w:rsidRPr="0073763A">
              <w:rPr>
                <w:rFonts w:ascii="Arial Narrow" w:hAnsi="Arial Narrow"/>
                <w:sz w:val="20"/>
                <w:szCs w:val="20"/>
              </w:rPr>
              <w:t>XWB CREATE CONTEXT</w:t>
            </w:r>
          </w:p>
        </w:tc>
        <w:tc>
          <w:tcPr>
            <w:tcW w:w="16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169DD738" w14:textId="5E263DBA" w:rsidR="6A0FDB53" w:rsidRPr="0073763A" w:rsidRDefault="6A0FDB53" w:rsidP="00C86EE1">
            <w:pPr>
              <w:spacing w:after="0"/>
              <w:jc w:val="left"/>
              <w:rPr>
                <w:rFonts w:ascii="Arial Narrow" w:hAnsi="Arial Narrow"/>
              </w:rPr>
            </w:pPr>
            <w:r w:rsidRPr="0073763A">
              <w:rPr>
                <w:rFonts w:ascii="Arial Narrow" w:hAnsi="Arial Narrow"/>
                <w:sz w:val="20"/>
                <w:szCs w:val="20"/>
              </w:rPr>
              <w:t>Authentication</w:t>
            </w:r>
          </w:p>
        </w:tc>
        <w:tc>
          <w:tcPr>
            <w:tcW w:w="57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7F369803" w14:textId="47621B4B" w:rsidR="6A0FDB53" w:rsidRPr="0073763A" w:rsidRDefault="40C56492" w:rsidP="00C86EE1">
            <w:pPr>
              <w:spacing w:after="0"/>
              <w:jc w:val="left"/>
              <w:rPr>
                <w:rFonts w:ascii="Arial Narrow" w:hAnsi="Arial Narrow"/>
              </w:rPr>
            </w:pPr>
            <w:r w:rsidRPr="0073763A">
              <w:rPr>
                <w:rFonts w:ascii="Arial Narrow" w:eastAsia="Times New Roman" w:hAnsi="Arial Narrow" w:cs="Times New Roman"/>
                <w:sz w:val="20"/>
                <w:szCs w:val="20"/>
              </w:rPr>
              <w:t>Identifies specific client types through context, determining the RPCs a client will utilize</w:t>
            </w:r>
          </w:p>
        </w:tc>
      </w:tr>
      <w:tr w:rsidR="00734CD7" w:rsidRPr="0073763A" w14:paraId="596581F8" w14:textId="77777777" w:rsidTr="00C44564">
        <w:trPr>
          <w:trHeight w:val="144"/>
        </w:trPr>
        <w:tc>
          <w:tcPr>
            <w:tcW w:w="192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0" w:type="dxa"/>
              <w:left w:w="86" w:type="dxa"/>
              <w:bottom w:w="0" w:type="dxa"/>
              <w:right w:w="86" w:type="dxa"/>
            </w:tcMar>
          </w:tcPr>
          <w:p w14:paraId="331AA635" w14:textId="36222216" w:rsidR="6A0FDB53" w:rsidRPr="0073763A" w:rsidRDefault="16C24341" w:rsidP="00C86EE1">
            <w:pPr>
              <w:spacing w:after="0"/>
              <w:jc w:val="left"/>
              <w:rPr>
                <w:rFonts w:ascii="Arial Narrow" w:hAnsi="Arial Narrow"/>
                <w:sz w:val="20"/>
                <w:szCs w:val="20"/>
              </w:rPr>
            </w:pPr>
            <w:r w:rsidRPr="0073763A">
              <w:rPr>
                <w:rFonts w:ascii="Arial Narrow" w:hAnsi="Arial Narrow"/>
                <w:sz w:val="20"/>
                <w:szCs w:val="20"/>
              </w:rPr>
              <w:t xml:space="preserve">RPC: </w:t>
            </w:r>
            <w:r w:rsidR="6A0FDB53" w:rsidRPr="0073763A">
              <w:rPr>
                <w:rFonts w:ascii="Arial Narrow" w:hAnsi="Arial Narrow"/>
                <w:sz w:val="20"/>
                <w:szCs w:val="20"/>
              </w:rPr>
              <w:t>XUS GET USER INFO</w:t>
            </w:r>
          </w:p>
        </w:tc>
        <w:tc>
          <w:tcPr>
            <w:tcW w:w="16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0" w:type="dxa"/>
              <w:left w:w="86" w:type="dxa"/>
              <w:bottom w:w="0" w:type="dxa"/>
              <w:right w:w="86" w:type="dxa"/>
            </w:tcMar>
          </w:tcPr>
          <w:p w14:paraId="31A30D77" w14:textId="4518C670" w:rsidR="6A0FDB53" w:rsidRPr="0073763A" w:rsidRDefault="6A0FDB53" w:rsidP="00C86EE1">
            <w:pPr>
              <w:spacing w:after="0"/>
              <w:jc w:val="left"/>
              <w:rPr>
                <w:rFonts w:ascii="Arial Narrow" w:hAnsi="Arial Narrow"/>
              </w:rPr>
            </w:pPr>
            <w:r w:rsidRPr="0073763A">
              <w:rPr>
                <w:rFonts w:ascii="Arial Narrow" w:hAnsi="Arial Narrow"/>
                <w:sz w:val="20"/>
                <w:szCs w:val="20"/>
              </w:rPr>
              <w:t>User Description</w:t>
            </w:r>
          </w:p>
        </w:tc>
        <w:tc>
          <w:tcPr>
            <w:tcW w:w="57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0" w:type="dxa"/>
              <w:left w:w="86" w:type="dxa"/>
              <w:bottom w:w="0" w:type="dxa"/>
              <w:right w:w="86" w:type="dxa"/>
            </w:tcMar>
          </w:tcPr>
          <w:p w14:paraId="12033EC2" w14:textId="3BB26DC0" w:rsidR="6A0FDB53" w:rsidRPr="0073763A" w:rsidRDefault="50695884" w:rsidP="00C86EE1">
            <w:pPr>
              <w:spacing w:after="0"/>
              <w:jc w:val="left"/>
              <w:rPr>
                <w:rFonts w:ascii="Arial Narrow" w:hAnsi="Arial Narrow"/>
              </w:rPr>
            </w:pPr>
            <w:r w:rsidRPr="0073763A">
              <w:rPr>
                <w:rFonts w:ascii="Arial Narrow" w:eastAsia="Times New Roman" w:hAnsi="Arial Narrow" w:cs="Times New Roman"/>
                <w:sz w:val="20"/>
                <w:szCs w:val="20"/>
              </w:rPr>
              <w:t>Retrieves user demographics, including the user’s unique identifier in VistA</w:t>
            </w:r>
            <w:r w:rsidR="00E506BA">
              <w:rPr>
                <w:rFonts w:ascii="Arial Narrow" w:eastAsia="Times New Roman" w:hAnsi="Arial Narrow" w:cs="Times New Roman"/>
                <w:sz w:val="20"/>
                <w:szCs w:val="20"/>
              </w:rPr>
              <w:t xml:space="preserve">, </w:t>
            </w:r>
            <w:r w:rsidRPr="0073763A">
              <w:rPr>
                <w:rFonts w:ascii="Arial Narrow" w:eastAsia="Times New Roman" w:hAnsi="Arial Narrow" w:cs="Times New Roman"/>
                <w:sz w:val="20"/>
                <w:szCs w:val="20"/>
              </w:rPr>
              <w:t xml:space="preserve">along with </w:t>
            </w:r>
            <w:r w:rsidR="00B40DE4">
              <w:rPr>
                <w:rFonts w:ascii="Arial Narrow" w:eastAsia="Times New Roman" w:hAnsi="Arial Narrow" w:cs="Times New Roman"/>
                <w:sz w:val="20"/>
                <w:szCs w:val="20"/>
              </w:rPr>
              <w:t xml:space="preserve">the </w:t>
            </w:r>
            <w:r w:rsidRPr="0073763A">
              <w:rPr>
                <w:rFonts w:ascii="Arial Narrow" w:eastAsia="Times New Roman" w:hAnsi="Arial Narrow" w:cs="Times New Roman"/>
                <w:sz w:val="20"/>
                <w:szCs w:val="20"/>
              </w:rPr>
              <w:t>user’s name, title, and service information.</w:t>
            </w:r>
          </w:p>
        </w:tc>
      </w:tr>
      <w:tr w:rsidR="00734CD7" w:rsidRPr="0073763A" w14:paraId="7E6E82E8" w14:textId="77777777" w:rsidTr="00C44564">
        <w:trPr>
          <w:trHeight w:val="144"/>
        </w:trPr>
        <w:tc>
          <w:tcPr>
            <w:tcW w:w="192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34B235D4" w14:textId="424D7240" w:rsidR="6A0FDB53" w:rsidRPr="0073763A" w:rsidRDefault="45206BED" w:rsidP="00C86EE1">
            <w:pPr>
              <w:spacing w:after="0"/>
              <w:jc w:val="left"/>
              <w:rPr>
                <w:rFonts w:ascii="Arial Narrow" w:hAnsi="Arial Narrow"/>
              </w:rPr>
            </w:pPr>
            <w:r w:rsidRPr="0073763A">
              <w:rPr>
                <w:rFonts w:ascii="Arial Narrow" w:hAnsi="Arial Narrow"/>
                <w:sz w:val="20"/>
                <w:szCs w:val="20"/>
              </w:rPr>
              <w:t xml:space="preserve">RPC: </w:t>
            </w:r>
            <w:r w:rsidR="6A0FDB53" w:rsidRPr="0073763A">
              <w:rPr>
                <w:rFonts w:ascii="Arial Narrow" w:hAnsi="Arial Narrow"/>
                <w:sz w:val="20"/>
                <w:szCs w:val="20"/>
              </w:rPr>
              <w:t>ORWU USERINFO</w:t>
            </w:r>
          </w:p>
        </w:tc>
        <w:tc>
          <w:tcPr>
            <w:tcW w:w="16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19E68C73" w14:textId="1D21CF8F" w:rsidR="6A0FDB53" w:rsidRPr="0073763A" w:rsidRDefault="6A0FDB53" w:rsidP="00C86EE1">
            <w:pPr>
              <w:spacing w:after="0"/>
              <w:jc w:val="left"/>
              <w:rPr>
                <w:rFonts w:ascii="Arial Narrow" w:hAnsi="Arial Narrow"/>
              </w:rPr>
            </w:pPr>
            <w:r w:rsidRPr="0073763A">
              <w:rPr>
                <w:rFonts w:ascii="Arial Narrow" w:hAnsi="Arial Narrow"/>
                <w:sz w:val="20"/>
                <w:szCs w:val="20"/>
              </w:rPr>
              <w:t>User Description</w:t>
            </w:r>
          </w:p>
        </w:tc>
        <w:tc>
          <w:tcPr>
            <w:tcW w:w="57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30D24733" w14:textId="20C202D9" w:rsidR="6A0FDB53" w:rsidRPr="0073763A" w:rsidRDefault="75F1966F" w:rsidP="00C86EE1">
            <w:pPr>
              <w:spacing w:after="0"/>
              <w:jc w:val="left"/>
              <w:rPr>
                <w:rFonts w:ascii="Arial Narrow" w:hAnsi="Arial Narrow"/>
              </w:rPr>
            </w:pPr>
            <w:r w:rsidRPr="0073763A">
              <w:rPr>
                <w:rFonts w:ascii="Arial Narrow" w:eastAsia="Times New Roman" w:hAnsi="Arial Narrow" w:cs="Times New Roman"/>
                <w:sz w:val="20"/>
                <w:szCs w:val="20"/>
              </w:rPr>
              <w:t xml:space="preserve">Contains </w:t>
            </w:r>
            <w:r w:rsidR="00B40DE4">
              <w:rPr>
                <w:rFonts w:ascii="Arial Narrow" w:eastAsia="Times New Roman" w:hAnsi="Arial Narrow" w:cs="Times New Roman"/>
                <w:sz w:val="20"/>
                <w:szCs w:val="20"/>
              </w:rPr>
              <w:t xml:space="preserve">the </w:t>
            </w:r>
            <w:r w:rsidRPr="0073763A">
              <w:rPr>
                <w:rFonts w:ascii="Arial Narrow" w:eastAsia="Times New Roman" w:hAnsi="Arial Narrow" w:cs="Times New Roman"/>
                <w:sz w:val="20"/>
                <w:szCs w:val="20"/>
              </w:rPr>
              <w:t xml:space="preserve">user’s unique identifier in VistA, </w:t>
            </w:r>
            <w:r w:rsidR="00B40DE4">
              <w:rPr>
                <w:rFonts w:ascii="Arial Narrow" w:eastAsia="Times New Roman" w:hAnsi="Arial Narrow" w:cs="Times New Roman"/>
                <w:sz w:val="20"/>
                <w:szCs w:val="20"/>
              </w:rPr>
              <w:t xml:space="preserve">the </w:t>
            </w:r>
            <w:r w:rsidRPr="0073763A">
              <w:rPr>
                <w:rFonts w:ascii="Arial Narrow" w:eastAsia="Times New Roman" w:hAnsi="Arial Narrow" w:cs="Times New Roman"/>
                <w:sz w:val="20"/>
                <w:szCs w:val="20"/>
              </w:rPr>
              <w:t>user’s name, physician status, and preferences related to CPRS and other systems.</w:t>
            </w:r>
          </w:p>
        </w:tc>
      </w:tr>
      <w:tr w:rsidR="00734CD7" w:rsidRPr="0073763A" w14:paraId="7A8F04BB" w14:textId="77777777" w:rsidTr="00C44564">
        <w:trPr>
          <w:trHeight w:val="179"/>
        </w:trPr>
        <w:tc>
          <w:tcPr>
            <w:tcW w:w="192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0" w:type="dxa"/>
              <w:left w:w="86" w:type="dxa"/>
              <w:bottom w:w="0" w:type="dxa"/>
              <w:right w:w="86" w:type="dxa"/>
            </w:tcMar>
          </w:tcPr>
          <w:p w14:paraId="145BA333" w14:textId="47FD9D9B" w:rsidR="6A0FDB53" w:rsidRPr="0073763A" w:rsidRDefault="779EECB4" w:rsidP="00C86EE1">
            <w:pPr>
              <w:spacing w:after="0"/>
              <w:jc w:val="left"/>
              <w:rPr>
                <w:rFonts w:ascii="Arial Narrow" w:hAnsi="Arial Narrow"/>
              </w:rPr>
            </w:pPr>
            <w:r w:rsidRPr="0073763A">
              <w:rPr>
                <w:rFonts w:ascii="Arial Narrow" w:hAnsi="Arial Narrow"/>
                <w:sz w:val="20"/>
                <w:szCs w:val="20"/>
              </w:rPr>
              <w:t xml:space="preserve">RPC: </w:t>
            </w:r>
            <w:r w:rsidR="6A0FDB53" w:rsidRPr="0073763A">
              <w:rPr>
                <w:rFonts w:ascii="Arial Narrow" w:hAnsi="Arial Narrow"/>
                <w:sz w:val="20"/>
                <w:szCs w:val="20"/>
              </w:rPr>
              <w:t>MAGGUSER2</w:t>
            </w:r>
          </w:p>
        </w:tc>
        <w:tc>
          <w:tcPr>
            <w:tcW w:w="16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0" w:type="dxa"/>
              <w:left w:w="86" w:type="dxa"/>
              <w:bottom w:w="0" w:type="dxa"/>
              <w:right w:w="86" w:type="dxa"/>
            </w:tcMar>
          </w:tcPr>
          <w:p w14:paraId="53B31460" w14:textId="37FC0AF7" w:rsidR="6A0FDB53" w:rsidRPr="0073763A" w:rsidRDefault="6A0FDB53" w:rsidP="00C86EE1">
            <w:pPr>
              <w:spacing w:after="0"/>
              <w:jc w:val="left"/>
              <w:rPr>
                <w:rFonts w:ascii="Arial Narrow" w:hAnsi="Arial Narrow"/>
              </w:rPr>
            </w:pPr>
            <w:r w:rsidRPr="0073763A">
              <w:rPr>
                <w:rFonts w:ascii="Arial Narrow" w:hAnsi="Arial Narrow"/>
                <w:sz w:val="20"/>
                <w:szCs w:val="20"/>
              </w:rPr>
              <w:t>User Description</w:t>
            </w:r>
          </w:p>
        </w:tc>
        <w:tc>
          <w:tcPr>
            <w:tcW w:w="57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0" w:type="dxa"/>
              <w:left w:w="86" w:type="dxa"/>
              <w:bottom w:w="0" w:type="dxa"/>
              <w:right w:w="86" w:type="dxa"/>
            </w:tcMar>
          </w:tcPr>
          <w:p w14:paraId="59B74F61" w14:textId="5669138B" w:rsidR="6A0FDB53" w:rsidRPr="0073763A" w:rsidRDefault="2672F98F" w:rsidP="00C86EE1">
            <w:pPr>
              <w:spacing w:after="0"/>
              <w:jc w:val="left"/>
              <w:rPr>
                <w:rFonts w:ascii="Arial Narrow" w:hAnsi="Arial Narrow"/>
              </w:rPr>
            </w:pPr>
            <w:r w:rsidRPr="0073763A">
              <w:rPr>
                <w:rFonts w:ascii="Arial Narrow" w:eastAsia="Times New Roman" w:hAnsi="Arial Narrow" w:cs="Times New Roman"/>
                <w:sz w:val="20"/>
                <w:szCs w:val="20"/>
              </w:rPr>
              <w:t xml:space="preserve">Includes the user’s unique identifier in VistA and </w:t>
            </w:r>
            <w:r w:rsidR="00EF3FC4">
              <w:rPr>
                <w:rFonts w:ascii="Arial Narrow" w:eastAsia="Times New Roman" w:hAnsi="Arial Narrow" w:cs="Times New Roman"/>
                <w:sz w:val="20"/>
                <w:szCs w:val="20"/>
              </w:rPr>
              <w:t xml:space="preserve">the </w:t>
            </w:r>
            <w:r w:rsidRPr="0073763A">
              <w:rPr>
                <w:rFonts w:ascii="Arial Narrow" w:eastAsia="Times New Roman" w:hAnsi="Arial Narrow" w:cs="Times New Roman"/>
                <w:sz w:val="20"/>
                <w:szCs w:val="20"/>
              </w:rPr>
              <w:t>user’s name, specifically for Imaging Clients.</w:t>
            </w:r>
          </w:p>
        </w:tc>
      </w:tr>
    </w:tbl>
    <w:p w14:paraId="75022585" w14:textId="1D22133B" w:rsidR="3C748543" w:rsidRPr="00DD0D7D" w:rsidRDefault="00797C4A" w:rsidP="00A84519">
      <w:pPr>
        <w:spacing w:before="120"/>
        <w:rPr>
          <w:rFonts w:eastAsia="Times New Roman" w:cs="Times New Roman"/>
          <w:b/>
        </w:rPr>
      </w:pPr>
      <w:r>
        <w:rPr>
          <w:rFonts w:eastAsia="Times New Roman" w:cs="Times New Roman"/>
          <w:b/>
          <w:noProof/>
        </w:rPr>
        <w:drawing>
          <wp:anchor distT="0" distB="0" distL="114300" distR="114300" simplePos="0" relativeHeight="251658265" behindDoc="0" locked="0" layoutInCell="1" allowOverlap="1" wp14:anchorId="6277A4C0" wp14:editId="3BF8E5F9">
            <wp:simplePos x="0" y="0"/>
            <wp:positionH relativeFrom="column">
              <wp:posOffset>0</wp:posOffset>
            </wp:positionH>
            <wp:positionV relativeFrom="paragraph">
              <wp:posOffset>129540</wp:posOffset>
            </wp:positionV>
            <wp:extent cx="444500" cy="457200"/>
            <wp:effectExtent l="0" t="0" r="0" b="0"/>
            <wp:wrapSquare wrapText="bothSides"/>
            <wp:docPr id="1986915802" name="Picture 18" descr="A blue and black speedometer with a point and a nee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915802" name="Picture 18" descr="A blue and black speedometer with a point and a needl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44500" cy="457200"/>
                    </a:xfrm>
                    <a:prstGeom prst="rect">
                      <a:avLst/>
                    </a:prstGeom>
                  </pic:spPr>
                </pic:pic>
              </a:graphicData>
            </a:graphic>
            <wp14:sizeRelH relativeFrom="page">
              <wp14:pctWidth>0</wp14:pctWidth>
            </wp14:sizeRelH>
            <wp14:sizeRelV relativeFrom="page">
              <wp14:pctHeight>0</wp14:pctHeight>
            </wp14:sizeRelV>
          </wp:anchor>
        </w:drawing>
      </w:r>
      <w:r w:rsidR="3C748543" w:rsidRPr="6A0FDB53">
        <w:rPr>
          <w:rFonts w:eastAsia="Times New Roman" w:cs="Times New Roman"/>
        </w:rPr>
        <w:t>This organized data will provide the foundation for generating detailed insights into user behavior and system usage patterns.</w:t>
      </w:r>
      <w:r w:rsidR="18C17165" w:rsidRPr="6A0FDB53">
        <w:rPr>
          <w:rFonts w:eastAsia="Times New Roman" w:cs="Times New Roman"/>
        </w:rPr>
        <w:t xml:space="preserve"> </w:t>
      </w:r>
      <w:r w:rsidR="00433577" w:rsidRPr="00DD0D7D">
        <w:rPr>
          <w:rFonts w:eastAsia="Times New Roman" w:cs="Times New Roman"/>
          <w:b/>
        </w:rPr>
        <w:t>We will utilize reusable RPC Extraction scripts to</w:t>
      </w:r>
      <w:r w:rsidR="3C748543" w:rsidRPr="00DD0D7D">
        <w:rPr>
          <w:rFonts w:eastAsia="Times New Roman" w:cs="Times New Roman"/>
          <w:b/>
        </w:rPr>
        <w:t xml:space="preserve"> streamline and standardize the extraction process. </w:t>
      </w:r>
      <w:r w:rsidR="3C748543" w:rsidRPr="00D934D2">
        <w:rPr>
          <w:rFonts w:eastAsia="Times New Roman" w:cs="Times New Roman"/>
        </w:rPr>
        <w:t>These scripts are designed for efficiency and adaptability, ensuring consistent data extraction across multiple VistA instances. By automating this critical aspect of the analysis, we significantly reduce the risk of human error, ensuring uniform data processing and enhancing the reliability and validity of the final reports.</w:t>
      </w:r>
    </w:p>
    <w:p w14:paraId="1BD47710" w14:textId="6B0E4DA5" w:rsidR="16D57CEE" w:rsidRDefault="16D57CEE" w:rsidP="6A0FDB53">
      <w:pPr>
        <w:rPr>
          <w:rFonts w:eastAsia="Times New Roman" w:cs="Times New Roman"/>
        </w:rPr>
      </w:pPr>
      <w:r w:rsidRPr="6A0FDB53">
        <w:rPr>
          <w:rFonts w:eastAsia="Times New Roman" w:cs="Times New Roman"/>
          <w:b/>
          <w:bCs/>
        </w:rPr>
        <w:t>RPC Sequence Analysis:</w:t>
      </w:r>
      <w:r w:rsidRPr="6A0FDB53">
        <w:rPr>
          <w:rFonts w:eastAsia="Times New Roman" w:cs="Times New Roman"/>
        </w:rPr>
        <w:t xml:space="preserve"> To group RPCs effectively, Team VetsEZ will apply </w:t>
      </w:r>
      <w:r w:rsidR="004A6A47">
        <w:rPr>
          <w:rFonts w:eastAsia="Times New Roman" w:cs="Times New Roman"/>
        </w:rPr>
        <w:t xml:space="preserve">the </w:t>
      </w:r>
      <w:r w:rsidRPr="6A0FDB53">
        <w:rPr>
          <w:rFonts w:eastAsia="Times New Roman" w:cs="Times New Roman"/>
        </w:rPr>
        <w:t xml:space="preserve">Longest Common Subsequence (LCS) reduction to isolate frequently occurring RPC sequences—a process termed “RPC Sequence Reduction.” This analysis involves </w:t>
      </w:r>
      <w:r w:rsidR="001335BE">
        <w:rPr>
          <w:rFonts w:eastAsia="Times New Roman" w:cs="Times New Roman"/>
        </w:rPr>
        <w:t>leveraging AWS Redshift</w:t>
      </w:r>
      <w:r w:rsidR="00513DA5">
        <w:rPr>
          <w:rFonts w:eastAsia="Times New Roman" w:cs="Times New Roman"/>
        </w:rPr>
        <w:t xml:space="preserve"> for </w:t>
      </w:r>
      <w:r w:rsidR="0050727F">
        <w:rPr>
          <w:rFonts w:eastAsia="Times New Roman" w:cs="Times New Roman"/>
        </w:rPr>
        <w:t>intense log an</w:t>
      </w:r>
      <w:r w:rsidR="00A57368">
        <w:rPr>
          <w:rFonts w:eastAsia="Times New Roman" w:cs="Times New Roman"/>
        </w:rPr>
        <w:t>alysis</w:t>
      </w:r>
      <w:r w:rsidR="001D3133">
        <w:rPr>
          <w:rFonts w:eastAsia="Times New Roman" w:cs="Times New Roman"/>
        </w:rPr>
        <w:t xml:space="preserve"> by </w:t>
      </w:r>
      <w:r w:rsidRPr="6A0FDB53">
        <w:rPr>
          <w:rFonts w:eastAsia="Times New Roman" w:cs="Times New Roman"/>
        </w:rPr>
        <w:t xml:space="preserve">copying the relevant data from S3 to AWS Redshift, </w:t>
      </w:r>
      <w:r w:rsidR="2301C737" w:rsidRPr="0B35057E">
        <w:rPr>
          <w:rFonts w:eastAsia="Times New Roman" w:cs="Times New Roman"/>
        </w:rPr>
        <w:t xml:space="preserve">as depicted in </w:t>
      </w:r>
      <w:hyperlink w:anchor="Figure_4">
        <w:r w:rsidR="2301C737" w:rsidRPr="0068213F">
          <w:rPr>
            <w:rStyle w:val="Hyperlink"/>
            <w:rFonts w:eastAsia="Times New Roman" w:cs="Times New Roman"/>
          </w:rPr>
          <w:t xml:space="preserve">Figure </w:t>
        </w:r>
        <w:r w:rsidR="001E4480" w:rsidRPr="0068213F">
          <w:rPr>
            <w:rStyle w:val="Hyperlink"/>
            <w:rFonts w:eastAsia="Times New Roman" w:cs="Times New Roman"/>
          </w:rPr>
          <w:t>4</w:t>
        </w:r>
      </w:hyperlink>
      <w:r w:rsidRPr="0068213F">
        <w:rPr>
          <w:rFonts w:eastAsia="Times New Roman" w:cs="Times New Roman"/>
        </w:rPr>
        <w:t>,</w:t>
      </w:r>
      <w:r w:rsidRPr="6A0FDB53">
        <w:rPr>
          <w:rFonts w:eastAsia="Times New Roman" w:cs="Times New Roman"/>
        </w:rPr>
        <w:t xml:space="preserve"> where the reductions will </w:t>
      </w:r>
      <w:r w:rsidR="003B178E">
        <w:rPr>
          <w:rFonts w:eastAsia="Times New Roman" w:cs="Times New Roman"/>
        </w:rPr>
        <w:t>occur</w:t>
      </w:r>
      <w:r w:rsidRPr="6A0FDB53">
        <w:rPr>
          <w:rFonts w:eastAsia="Times New Roman" w:cs="Times New Roman"/>
        </w:rPr>
        <w:t xml:space="preserve">. The sequences identified through this process will reflect the traffic </w:t>
      </w:r>
      <w:r w:rsidRPr="6A0FDB53">
        <w:rPr>
          <w:rFonts w:eastAsia="Times New Roman" w:cs="Times New Roman"/>
        </w:rPr>
        <w:lastRenderedPageBreak/>
        <w:t xml:space="preserve">generated by screens and dialogs frequently used by </w:t>
      </w:r>
      <w:r w:rsidRPr="6A0FDB53">
        <w:rPr>
          <w:rFonts w:eastAsiaTheme="minorEastAsia"/>
        </w:rPr>
        <w:t xml:space="preserve">clinicians. The </w:t>
      </w:r>
      <w:r w:rsidR="77DD1910" w:rsidRPr="6A0FDB53">
        <w:rPr>
          <w:rFonts w:eastAsiaTheme="minorEastAsia"/>
        </w:rPr>
        <w:t>most observed</w:t>
      </w:r>
      <w:r w:rsidRPr="6A0FDB53">
        <w:rPr>
          <w:rFonts w:eastAsiaTheme="minorEastAsia"/>
        </w:rPr>
        <w:t xml:space="preserve"> sequences will align with the most frequently executed tasks, offering valuable insights into clinical workflows.</w:t>
      </w:r>
      <w:r w:rsidR="29E96613" w:rsidRPr="6A0FDB53">
        <w:rPr>
          <w:rFonts w:eastAsiaTheme="minorEastAsia"/>
        </w:rPr>
        <w:t xml:space="preserve">  </w:t>
      </w:r>
      <w:r w:rsidR="29E96613" w:rsidRPr="0068213F">
        <w:rPr>
          <w:rFonts w:eastAsiaTheme="minorEastAsia"/>
        </w:rPr>
        <w:t xml:space="preserve">  </w:t>
      </w:r>
    </w:p>
    <w:p w14:paraId="1BCE6335" w14:textId="1FBE9B3C" w:rsidR="3145209E" w:rsidRDefault="3145209E" w:rsidP="48AEBE40">
      <w:pPr>
        <w:rPr>
          <w:rFonts w:eastAsia="Times New Roman" w:cs="Times New Roman"/>
        </w:rPr>
      </w:pPr>
      <w:r w:rsidRPr="48AEBE40">
        <w:rPr>
          <w:rFonts w:eastAsia="Times New Roman" w:cs="Times New Roman"/>
        </w:rPr>
        <w:t xml:space="preserve">By applying these analysis methods, Team VetsEZ will </w:t>
      </w:r>
      <w:r w:rsidR="1D181F5F" w:rsidRPr="057C713C">
        <w:rPr>
          <w:rFonts w:eastAsia="Times New Roman" w:cs="Times New Roman"/>
        </w:rPr>
        <w:t xml:space="preserve">create data extraction scripts </w:t>
      </w:r>
      <w:r w:rsidR="7452AD8B" w:rsidRPr="6E74513B">
        <w:rPr>
          <w:rFonts w:eastAsia="Times New Roman" w:cs="Times New Roman"/>
        </w:rPr>
        <w:t xml:space="preserve">to automate </w:t>
      </w:r>
      <w:r w:rsidR="1D181F5F" w:rsidRPr="202E4737">
        <w:rPr>
          <w:rFonts w:eastAsia="Times New Roman" w:cs="Times New Roman"/>
        </w:rPr>
        <w:t xml:space="preserve">and </w:t>
      </w:r>
      <w:r w:rsidRPr="057C713C">
        <w:rPr>
          <w:rFonts w:eastAsia="Times New Roman" w:cs="Times New Roman"/>
        </w:rPr>
        <w:t>gather</w:t>
      </w:r>
      <w:r w:rsidRPr="48AEBE40">
        <w:rPr>
          <w:rFonts w:eastAsia="Times New Roman" w:cs="Times New Roman"/>
        </w:rPr>
        <w:t xml:space="preserve"> essential metrics outlined in </w:t>
      </w:r>
      <w:hyperlink w:anchor="Table_3" w:history="1">
        <w:r w:rsidRPr="001E4480">
          <w:rPr>
            <w:rStyle w:val="Hyperlink"/>
            <w:rFonts w:eastAsia="Times New Roman" w:cs="Times New Roman"/>
            <w:bCs/>
            <w:iCs/>
          </w:rPr>
          <w:t xml:space="preserve">Table </w:t>
        </w:r>
        <w:r w:rsidR="00EC4EB2" w:rsidRPr="001E4480">
          <w:rPr>
            <w:rStyle w:val="Hyperlink"/>
            <w:rFonts w:eastAsia="Times New Roman" w:cs="Times New Roman"/>
            <w:bCs/>
            <w:iCs/>
          </w:rPr>
          <w:t>3</w:t>
        </w:r>
      </w:hyperlink>
      <w:r w:rsidR="00651BF1">
        <w:rPr>
          <w:rFonts w:eastAsia="Times New Roman" w:cs="Times New Roman"/>
        </w:rPr>
        <w:t>, providing</w:t>
      </w:r>
      <w:r w:rsidRPr="48AEBE40">
        <w:rPr>
          <w:rFonts w:eastAsia="Times New Roman" w:cs="Times New Roman"/>
        </w:rPr>
        <w:t xml:space="preserve"> a comprehensive understanding of VistA traffic patterns, user behaviors, and overall system performance.</w:t>
      </w:r>
      <w:r w:rsidR="73D54EBE" w:rsidRPr="48AEBE40">
        <w:rPr>
          <w:rFonts w:eastAsia="Times New Roman" w:cs="Times New Roman"/>
        </w:rPr>
        <w:t xml:space="preserve"> </w:t>
      </w:r>
    </w:p>
    <w:p w14:paraId="3AF1CEB8" w14:textId="7E4C1FB7" w:rsidR="00651BF1" w:rsidRPr="00D11F06" w:rsidRDefault="00651BF1" w:rsidP="00965FEA">
      <w:pPr>
        <w:pStyle w:val="TableHeader"/>
        <w:rPr>
          <w:color w:val="002060"/>
        </w:rPr>
      </w:pPr>
      <w:r w:rsidRPr="00D11F06">
        <w:rPr>
          <w:color w:val="002060"/>
        </w:rPr>
        <w:t xml:space="preserve">Table </w:t>
      </w:r>
      <w:bookmarkStart w:id="28" w:name="Table_3"/>
      <w:r w:rsidR="00853B39" w:rsidRPr="00D11F06">
        <w:rPr>
          <w:color w:val="002060"/>
        </w:rPr>
        <w:t>3</w:t>
      </w:r>
      <w:bookmarkEnd w:id="28"/>
      <w:r w:rsidRPr="00D11F06">
        <w:rPr>
          <w:color w:val="002060"/>
        </w:rPr>
        <w:t>.</w:t>
      </w:r>
      <w:r w:rsidR="00D53E4E" w:rsidRPr="00D11F06">
        <w:rPr>
          <w:color w:val="002060"/>
        </w:rPr>
        <w:t xml:space="preserve"> </w:t>
      </w:r>
      <w:r w:rsidR="00B179EE" w:rsidRPr="00D11F06">
        <w:rPr>
          <w:color w:val="002060"/>
        </w:rPr>
        <w:t xml:space="preserve">VistA </w:t>
      </w:r>
      <w:r w:rsidR="00D53E4E" w:rsidRPr="00D11F06">
        <w:rPr>
          <w:color w:val="002060"/>
        </w:rPr>
        <w:t>Traffic</w:t>
      </w:r>
      <w:r w:rsidR="00B179EE" w:rsidRPr="00D11F06">
        <w:rPr>
          <w:color w:val="002060"/>
        </w:rPr>
        <w:t xml:space="preserve"> </w:t>
      </w:r>
      <w:r w:rsidR="00D11F06" w:rsidRPr="00D11F06">
        <w:rPr>
          <w:color w:val="002060"/>
        </w:rPr>
        <w:t>M</w:t>
      </w:r>
      <w:r w:rsidR="00B179EE" w:rsidRPr="00D11F06">
        <w:rPr>
          <w:color w:val="002060"/>
        </w:rPr>
        <w:t>etric</w:t>
      </w:r>
      <w:r w:rsidR="002440E7" w:rsidRPr="00D11F06">
        <w:rPr>
          <w:color w:val="002060"/>
        </w:rPr>
        <w:t xml:space="preserve"> by Analysis Type and</w:t>
      </w:r>
      <w:r w:rsidR="002401C9" w:rsidRPr="00D11F06">
        <w:rPr>
          <w:color w:val="002060"/>
        </w:rPr>
        <w:t xml:space="preserve"> Data Representation</w:t>
      </w:r>
    </w:p>
    <w:tbl>
      <w:tblPr>
        <w:tblW w:w="9360" w:type="dxa"/>
        <w:tblInd w:w="-10" w:type="dxa"/>
        <w:tblLayout w:type="fixed"/>
        <w:tblCellMar>
          <w:left w:w="86" w:type="dxa"/>
          <w:right w:w="86" w:type="dxa"/>
        </w:tblCellMar>
        <w:tblLook w:val="04A0" w:firstRow="1" w:lastRow="0" w:firstColumn="1" w:lastColumn="0" w:noHBand="0" w:noVBand="1"/>
      </w:tblPr>
      <w:tblGrid>
        <w:gridCol w:w="2610"/>
        <w:gridCol w:w="1855"/>
        <w:gridCol w:w="4895"/>
      </w:tblGrid>
      <w:tr w:rsidR="00734CD7" w:rsidRPr="00C44564" w14:paraId="4B205914" w14:textId="77777777" w:rsidTr="003C35F0">
        <w:trPr>
          <w:trHeight w:val="26"/>
        </w:trPr>
        <w:tc>
          <w:tcPr>
            <w:tcW w:w="26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2060"/>
            <w:tcMar>
              <w:top w:w="0" w:type="dxa"/>
              <w:left w:w="86" w:type="dxa"/>
              <w:bottom w:w="0" w:type="dxa"/>
              <w:right w:w="86" w:type="dxa"/>
            </w:tcMar>
          </w:tcPr>
          <w:p w14:paraId="1C23D923" w14:textId="6AD4B8A2" w:rsidR="6A0FDB53" w:rsidRPr="00C44564" w:rsidRDefault="1FEB87C2" w:rsidP="48AEBE40">
            <w:pPr>
              <w:spacing w:after="0"/>
              <w:jc w:val="left"/>
              <w:rPr>
                <w:rFonts w:ascii="Arial Narrow" w:hAnsi="Arial Narrow"/>
                <w:b/>
                <w:color w:val="FFFFFF" w:themeColor="background1"/>
                <w:sz w:val="20"/>
                <w:szCs w:val="20"/>
              </w:rPr>
            </w:pPr>
            <w:r w:rsidRPr="00C44564">
              <w:rPr>
                <w:rFonts w:ascii="Arial Narrow" w:hAnsi="Arial Narrow"/>
                <w:b/>
                <w:color w:val="FFFFFF" w:themeColor="background1"/>
                <w:sz w:val="20"/>
                <w:szCs w:val="20"/>
              </w:rPr>
              <w:t xml:space="preserve">Traffic </w:t>
            </w:r>
            <w:r w:rsidR="02AFCEF2" w:rsidRPr="00C44564">
              <w:rPr>
                <w:rFonts w:ascii="Arial Narrow" w:hAnsi="Arial Narrow"/>
                <w:b/>
                <w:color w:val="FFFFFF" w:themeColor="background1"/>
                <w:sz w:val="20"/>
                <w:szCs w:val="20"/>
              </w:rPr>
              <w:t>Metric</w:t>
            </w:r>
          </w:p>
        </w:tc>
        <w:tc>
          <w:tcPr>
            <w:tcW w:w="185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2060"/>
            <w:tcMar>
              <w:top w:w="0" w:type="dxa"/>
              <w:left w:w="86" w:type="dxa"/>
              <w:bottom w:w="0" w:type="dxa"/>
              <w:right w:w="86" w:type="dxa"/>
            </w:tcMar>
          </w:tcPr>
          <w:p w14:paraId="3D5333F2" w14:textId="08F246A2" w:rsidR="6A136F9A" w:rsidRPr="00C44564" w:rsidRDefault="54DEBBF5" w:rsidP="00C44564">
            <w:pPr>
              <w:spacing w:after="0"/>
              <w:jc w:val="left"/>
              <w:rPr>
                <w:rFonts w:ascii="Arial Narrow" w:hAnsi="Arial Narrow"/>
                <w:b/>
                <w:color w:val="FFFFFF" w:themeColor="background1"/>
                <w:sz w:val="20"/>
                <w:szCs w:val="20"/>
              </w:rPr>
            </w:pPr>
            <w:r w:rsidRPr="00C44564">
              <w:rPr>
                <w:rFonts w:ascii="Arial Narrow" w:hAnsi="Arial Narrow"/>
                <w:b/>
                <w:color w:val="FFFFFF" w:themeColor="background1"/>
                <w:sz w:val="20"/>
                <w:szCs w:val="20"/>
              </w:rPr>
              <w:t>Analysis Type</w:t>
            </w:r>
          </w:p>
        </w:tc>
        <w:tc>
          <w:tcPr>
            <w:tcW w:w="489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2060"/>
            <w:tcMar>
              <w:top w:w="0" w:type="dxa"/>
              <w:left w:w="86" w:type="dxa"/>
              <w:bottom w:w="0" w:type="dxa"/>
              <w:right w:w="86" w:type="dxa"/>
            </w:tcMar>
          </w:tcPr>
          <w:p w14:paraId="54346495" w14:textId="6BD70060" w:rsidR="6A0FDB53" w:rsidRPr="00C44564" w:rsidRDefault="219511AF" w:rsidP="48AEBE40">
            <w:pPr>
              <w:spacing w:after="0"/>
              <w:jc w:val="left"/>
              <w:rPr>
                <w:rFonts w:ascii="Arial Narrow" w:hAnsi="Arial Narrow"/>
                <w:b/>
                <w:color w:val="FFFFFF" w:themeColor="background1"/>
                <w:sz w:val="20"/>
                <w:szCs w:val="20"/>
              </w:rPr>
            </w:pPr>
            <w:r w:rsidRPr="00C44564">
              <w:rPr>
                <w:rFonts w:ascii="Arial Narrow" w:hAnsi="Arial Narrow"/>
                <w:b/>
                <w:color w:val="FFFFFF" w:themeColor="background1"/>
                <w:sz w:val="20"/>
                <w:szCs w:val="20"/>
              </w:rPr>
              <w:t>Data</w:t>
            </w:r>
            <w:r w:rsidR="6A0FDB53" w:rsidRPr="00C44564">
              <w:rPr>
                <w:rFonts w:ascii="Arial Narrow" w:hAnsi="Arial Narrow"/>
                <w:b/>
                <w:color w:val="FFFFFF" w:themeColor="background1"/>
                <w:sz w:val="20"/>
                <w:szCs w:val="20"/>
              </w:rPr>
              <w:t xml:space="preserve"> Representation</w:t>
            </w:r>
          </w:p>
        </w:tc>
      </w:tr>
      <w:tr w:rsidR="00734CD7" w:rsidRPr="00C44564" w14:paraId="0DCE154C" w14:textId="77777777" w:rsidTr="003C35F0">
        <w:trPr>
          <w:trHeight w:val="89"/>
        </w:trPr>
        <w:tc>
          <w:tcPr>
            <w:tcW w:w="26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56BB1350" w14:textId="7DDAD168" w:rsidR="6A0FDB53" w:rsidRPr="00C44564" w:rsidRDefault="6A0FDB53" w:rsidP="48AEBE40">
            <w:pPr>
              <w:spacing w:after="0"/>
              <w:jc w:val="left"/>
              <w:rPr>
                <w:rFonts w:ascii="Arial Narrow" w:hAnsi="Arial Narrow"/>
                <w:sz w:val="20"/>
                <w:szCs w:val="20"/>
              </w:rPr>
            </w:pPr>
            <w:r w:rsidRPr="00C44564">
              <w:rPr>
                <w:rFonts w:ascii="Arial Narrow" w:hAnsi="Arial Narrow"/>
                <w:sz w:val="20"/>
                <w:szCs w:val="20"/>
              </w:rPr>
              <w:t xml:space="preserve">User </w:t>
            </w:r>
            <w:r w:rsidR="001D6A0B">
              <w:rPr>
                <w:rFonts w:ascii="Arial Narrow" w:hAnsi="Arial Narrow"/>
                <w:sz w:val="20"/>
                <w:szCs w:val="20"/>
              </w:rPr>
              <w:t>v</w:t>
            </w:r>
            <w:r w:rsidRPr="00C44564">
              <w:rPr>
                <w:rFonts w:ascii="Arial Narrow" w:hAnsi="Arial Narrow"/>
                <w:sz w:val="20"/>
                <w:szCs w:val="20"/>
              </w:rPr>
              <w:t>olume</w:t>
            </w:r>
            <w:r w:rsidR="001D6A0B">
              <w:rPr>
                <w:rFonts w:ascii="Arial Narrow" w:hAnsi="Arial Narrow"/>
                <w:sz w:val="20"/>
                <w:szCs w:val="20"/>
              </w:rPr>
              <w:t xml:space="preserve"> (PWS 5.2.2.a)</w:t>
            </w:r>
          </w:p>
        </w:tc>
        <w:tc>
          <w:tcPr>
            <w:tcW w:w="185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778C3E55" w14:textId="610DE62D" w:rsidR="743E4581" w:rsidRPr="00C44564" w:rsidRDefault="69059956" w:rsidP="00C44564">
            <w:pPr>
              <w:spacing w:after="0"/>
              <w:jc w:val="left"/>
              <w:rPr>
                <w:rFonts w:ascii="Arial Narrow" w:hAnsi="Arial Narrow"/>
                <w:sz w:val="20"/>
                <w:szCs w:val="20"/>
              </w:rPr>
            </w:pPr>
            <w:r w:rsidRPr="00C44564">
              <w:rPr>
                <w:rFonts w:ascii="Arial Narrow" w:hAnsi="Arial Narrow"/>
                <w:sz w:val="20"/>
                <w:szCs w:val="20"/>
              </w:rPr>
              <w:t>Filtered Data Analysis</w:t>
            </w:r>
          </w:p>
        </w:tc>
        <w:tc>
          <w:tcPr>
            <w:tcW w:w="489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491E43BF" w14:textId="7517C94B" w:rsidR="6EFA2B72" w:rsidRPr="00C44564" w:rsidRDefault="2FAFE32D" w:rsidP="48AEBE40">
            <w:pPr>
              <w:spacing w:after="0"/>
              <w:jc w:val="left"/>
              <w:rPr>
                <w:rFonts w:ascii="Arial Narrow" w:eastAsia="Times New Roman" w:hAnsi="Arial Narrow" w:cs="Times New Roman"/>
                <w:sz w:val="20"/>
                <w:szCs w:val="20"/>
              </w:rPr>
            </w:pPr>
            <w:r w:rsidRPr="00C44564">
              <w:rPr>
                <w:rFonts w:ascii="Arial Narrow" w:eastAsia="Times New Roman" w:hAnsi="Arial Narrow" w:cs="Times New Roman"/>
                <w:sz w:val="20"/>
                <w:szCs w:val="20"/>
              </w:rPr>
              <w:t>U</w:t>
            </w:r>
            <w:r w:rsidR="107BADD0" w:rsidRPr="00C44564">
              <w:rPr>
                <w:rFonts w:ascii="Arial Narrow" w:eastAsia="Times New Roman" w:hAnsi="Arial Narrow" w:cs="Times New Roman"/>
                <w:sz w:val="20"/>
                <w:szCs w:val="20"/>
              </w:rPr>
              <w:t xml:space="preserve">nique user identifiers and types from </w:t>
            </w:r>
            <w:r w:rsidR="003825CF">
              <w:rPr>
                <w:rFonts w:ascii="Arial Narrow" w:eastAsia="Times New Roman" w:hAnsi="Arial Narrow" w:cs="Times New Roman"/>
                <w:sz w:val="20"/>
                <w:szCs w:val="20"/>
              </w:rPr>
              <w:t xml:space="preserve">the </w:t>
            </w:r>
            <w:r w:rsidR="107BADD0" w:rsidRPr="00C44564">
              <w:rPr>
                <w:rFonts w:ascii="Arial Narrow" w:eastAsia="Times New Roman" w:hAnsi="Arial Narrow" w:cs="Times New Roman"/>
                <w:sz w:val="20"/>
                <w:szCs w:val="20"/>
              </w:rPr>
              <w:t>User Description RPCs</w:t>
            </w:r>
            <w:r w:rsidR="5B8AFCA4" w:rsidRPr="00C44564">
              <w:rPr>
                <w:rFonts w:ascii="Arial Narrow" w:eastAsia="Times New Roman" w:hAnsi="Arial Narrow" w:cs="Times New Roman"/>
                <w:sz w:val="20"/>
                <w:szCs w:val="20"/>
              </w:rPr>
              <w:t xml:space="preserve"> traffic will be used to analyze user volume</w:t>
            </w:r>
            <w:r w:rsidR="797F8BBA" w:rsidRPr="6C699CD9">
              <w:rPr>
                <w:rFonts w:ascii="Arial Narrow" w:eastAsia="Times New Roman" w:hAnsi="Arial Narrow" w:cs="Times New Roman"/>
                <w:sz w:val="20"/>
                <w:szCs w:val="20"/>
              </w:rPr>
              <w:t xml:space="preserve"> </w:t>
            </w:r>
            <w:r w:rsidR="797F8BBA" w:rsidRPr="3327BEB8">
              <w:rPr>
                <w:rFonts w:ascii="Arial Narrow" w:eastAsia="Times New Roman" w:hAnsi="Arial Narrow" w:cs="Times New Roman"/>
                <w:sz w:val="20"/>
                <w:szCs w:val="20"/>
              </w:rPr>
              <w:t>for each</w:t>
            </w:r>
            <w:r w:rsidR="797F8BBA" w:rsidRPr="7AC8F1BF">
              <w:rPr>
                <w:rFonts w:ascii="Arial Narrow" w:eastAsia="Times New Roman" w:hAnsi="Arial Narrow" w:cs="Times New Roman"/>
                <w:sz w:val="20"/>
                <w:szCs w:val="20"/>
              </w:rPr>
              <w:t xml:space="preserve"> </w:t>
            </w:r>
            <w:r w:rsidR="797F8BBA" w:rsidRPr="164D7AE1">
              <w:rPr>
                <w:rFonts w:ascii="Arial Narrow" w:eastAsia="Times New Roman" w:hAnsi="Arial Narrow" w:cs="Times New Roman"/>
                <w:sz w:val="20"/>
                <w:szCs w:val="20"/>
              </w:rPr>
              <w:t>VistA</w:t>
            </w:r>
            <w:r w:rsidR="5B8AFCA4" w:rsidRPr="00C44564">
              <w:rPr>
                <w:rFonts w:ascii="Arial Narrow" w:eastAsia="Times New Roman" w:hAnsi="Arial Narrow" w:cs="Times New Roman"/>
                <w:sz w:val="20"/>
                <w:szCs w:val="20"/>
              </w:rPr>
              <w:t>.</w:t>
            </w:r>
          </w:p>
        </w:tc>
      </w:tr>
      <w:tr w:rsidR="6A0FDB53" w:rsidRPr="00C44564" w14:paraId="61C8C989" w14:textId="77777777" w:rsidTr="003C35F0">
        <w:trPr>
          <w:trHeight w:val="530"/>
        </w:trPr>
        <w:tc>
          <w:tcPr>
            <w:tcW w:w="26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444B28FB" w14:textId="279CB7B9" w:rsidR="6A0FDB53" w:rsidRPr="00C44564" w:rsidRDefault="6A0FDB53" w:rsidP="48AEBE40">
            <w:pPr>
              <w:spacing w:after="0"/>
              <w:jc w:val="left"/>
              <w:rPr>
                <w:rFonts w:ascii="Arial Narrow" w:hAnsi="Arial Narrow"/>
                <w:sz w:val="20"/>
                <w:szCs w:val="20"/>
              </w:rPr>
            </w:pPr>
            <w:r w:rsidRPr="00C44564">
              <w:rPr>
                <w:rFonts w:ascii="Arial Narrow" w:hAnsi="Arial Narrow"/>
                <w:sz w:val="20"/>
                <w:szCs w:val="20"/>
              </w:rPr>
              <w:t xml:space="preserve">Client </w:t>
            </w:r>
            <w:r w:rsidR="001D6A0B">
              <w:rPr>
                <w:rFonts w:ascii="Arial Narrow" w:hAnsi="Arial Narrow"/>
                <w:sz w:val="20"/>
                <w:szCs w:val="20"/>
              </w:rPr>
              <w:t>t</w:t>
            </w:r>
            <w:r w:rsidR="003825CF">
              <w:rPr>
                <w:rFonts w:ascii="Arial Narrow" w:hAnsi="Arial Narrow"/>
                <w:sz w:val="20"/>
                <w:szCs w:val="20"/>
              </w:rPr>
              <w:t>ypes</w:t>
            </w:r>
            <w:r w:rsidRPr="00C44564">
              <w:rPr>
                <w:rFonts w:ascii="Arial Narrow" w:hAnsi="Arial Narrow"/>
                <w:sz w:val="20"/>
                <w:szCs w:val="20"/>
              </w:rPr>
              <w:t xml:space="preserve"> and </w:t>
            </w:r>
            <w:r w:rsidR="001D6A0B">
              <w:rPr>
                <w:rFonts w:ascii="Arial Narrow" w:hAnsi="Arial Narrow"/>
                <w:sz w:val="20"/>
                <w:szCs w:val="20"/>
              </w:rPr>
              <w:t>v</w:t>
            </w:r>
            <w:r w:rsidRPr="00C44564">
              <w:rPr>
                <w:rFonts w:ascii="Arial Narrow" w:hAnsi="Arial Narrow"/>
                <w:sz w:val="20"/>
                <w:szCs w:val="20"/>
              </w:rPr>
              <w:t xml:space="preserve">olume of </w:t>
            </w:r>
            <w:r w:rsidR="001D6A0B">
              <w:rPr>
                <w:rFonts w:ascii="Arial Narrow" w:hAnsi="Arial Narrow"/>
                <w:sz w:val="20"/>
                <w:szCs w:val="20"/>
              </w:rPr>
              <w:t>u</w:t>
            </w:r>
            <w:r w:rsidRPr="00C44564">
              <w:rPr>
                <w:rFonts w:ascii="Arial Narrow" w:hAnsi="Arial Narrow"/>
                <w:sz w:val="20"/>
                <w:szCs w:val="20"/>
              </w:rPr>
              <w:t>se</w:t>
            </w:r>
            <w:r w:rsidR="001D6A0B">
              <w:rPr>
                <w:rFonts w:ascii="Arial Narrow" w:hAnsi="Arial Narrow"/>
                <w:sz w:val="20"/>
                <w:szCs w:val="20"/>
              </w:rPr>
              <w:t xml:space="preserve"> (PWS 5.2.2.b)</w:t>
            </w:r>
          </w:p>
        </w:tc>
        <w:tc>
          <w:tcPr>
            <w:tcW w:w="185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482657E3" w14:textId="13D59162" w:rsidR="6A0FDB53" w:rsidRPr="00C44564" w:rsidRDefault="08B1D141" w:rsidP="48AEBE40">
            <w:pPr>
              <w:spacing w:after="0"/>
              <w:jc w:val="left"/>
              <w:rPr>
                <w:rFonts w:ascii="Arial Narrow" w:hAnsi="Arial Narrow"/>
                <w:sz w:val="20"/>
                <w:szCs w:val="20"/>
              </w:rPr>
            </w:pPr>
            <w:r w:rsidRPr="00C44564">
              <w:rPr>
                <w:rFonts w:ascii="Arial Narrow" w:hAnsi="Arial Narrow"/>
                <w:sz w:val="20"/>
                <w:szCs w:val="20"/>
              </w:rPr>
              <w:t>Filtered Data Analysis</w:t>
            </w:r>
          </w:p>
        </w:tc>
        <w:tc>
          <w:tcPr>
            <w:tcW w:w="489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167C54A9" w14:textId="02BE1385" w:rsidR="6A0FDB53" w:rsidRPr="00C44564" w:rsidRDefault="1B06C595" w:rsidP="48AEBE40">
            <w:pPr>
              <w:spacing w:after="0"/>
              <w:jc w:val="left"/>
              <w:rPr>
                <w:rFonts w:ascii="Arial Narrow" w:eastAsia="Times New Roman" w:hAnsi="Arial Narrow" w:cs="Times New Roman"/>
                <w:sz w:val="20"/>
                <w:szCs w:val="20"/>
              </w:rPr>
            </w:pPr>
            <w:r w:rsidRPr="00C44564">
              <w:rPr>
                <w:rFonts w:ascii="Arial Narrow" w:eastAsia="Times New Roman" w:hAnsi="Arial Narrow" w:cs="Times New Roman"/>
                <w:sz w:val="20"/>
                <w:szCs w:val="20"/>
              </w:rPr>
              <w:t>C</w:t>
            </w:r>
            <w:r w:rsidR="56B8F8C7" w:rsidRPr="00C44564">
              <w:rPr>
                <w:rFonts w:ascii="Arial Narrow" w:eastAsia="Times New Roman" w:hAnsi="Arial Narrow" w:cs="Times New Roman"/>
                <w:sz w:val="20"/>
                <w:szCs w:val="20"/>
              </w:rPr>
              <w:t>lient types</w:t>
            </w:r>
            <w:r w:rsidR="09F57E58" w:rsidRPr="00C44564">
              <w:rPr>
                <w:rFonts w:ascii="Arial Narrow" w:eastAsia="Times New Roman" w:hAnsi="Arial Narrow" w:cs="Times New Roman"/>
                <w:sz w:val="20"/>
                <w:szCs w:val="20"/>
              </w:rPr>
              <w:t>, calling IPs of connections</w:t>
            </w:r>
            <w:r w:rsidR="003825CF">
              <w:rPr>
                <w:rFonts w:ascii="Arial Narrow" w:eastAsia="Times New Roman" w:hAnsi="Arial Narrow" w:cs="Times New Roman"/>
                <w:sz w:val="20"/>
                <w:szCs w:val="20"/>
              </w:rPr>
              <w:t>,</w:t>
            </w:r>
            <w:r w:rsidR="09F57E58" w:rsidRPr="00C44564">
              <w:rPr>
                <w:rFonts w:ascii="Arial Narrow" w:eastAsia="Times New Roman" w:hAnsi="Arial Narrow" w:cs="Times New Roman"/>
                <w:sz w:val="20"/>
                <w:szCs w:val="20"/>
              </w:rPr>
              <w:t xml:space="preserve"> and user identifiers for machine users</w:t>
            </w:r>
            <w:r w:rsidR="56B8F8C7" w:rsidRPr="00C44564">
              <w:rPr>
                <w:rFonts w:ascii="Arial Narrow" w:eastAsia="Times New Roman" w:hAnsi="Arial Narrow" w:cs="Times New Roman"/>
                <w:sz w:val="20"/>
                <w:szCs w:val="20"/>
              </w:rPr>
              <w:t xml:space="preserve"> </w:t>
            </w:r>
            <w:r w:rsidR="6B74E298" w:rsidRPr="00C44564">
              <w:rPr>
                <w:rFonts w:ascii="Arial Narrow" w:eastAsia="Times New Roman" w:hAnsi="Arial Narrow" w:cs="Times New Roman"/>
                <w:sz w:val="20"/>
                <w:szCs w:val="20"/>
              </w:rPr>
              <w:t xml:space="preserve">will be identified </w:t>
            </w:r>
            <w:r w:rsidR="56B8F8C7" w:rsidRPr="00C44564">
              <w:rPr>
                <w:rFonts w:ascii="Arial Narrow" w:eastAsia="Times New Roman" w:hAnsi="Arial Narrow" w:cs="Times New Roman"/>
                <w:sz w:val="20"/>
                <w:szCs w:val="20"/>
              </w:rPr>
              <w:t xml:space="preserve">through </w:t>
            </w:r>
            <w:r w:rsidR="00965FEA">
              <w:rPr>
                <w:rFonts w:ascii="Arial Narrow" w:eastAsia="Times New Roman" w:hAnsi="Arial Narrow" w:cs="Times New Roman"/>
                <w:sz w:val="20"/>
                <w:szCs w:val="20"/>
              </w:rPr>
              <w:t xml:space="preserve">the </w:t>
            </w:r>
            <w:r w:rsidR="56B8F8C7" w:rsidRPr="00C44564">
              <w:rPr>
                <w:rFonts w:ascii="Arial Narrow" w:eastAsia="Times New Roman" w:hAnsi="Arial Narrow" w:cs="Times New Roman"/>
                <w:sz w:val="20"/>
                <w:szCs w:val="20"/>
              </w:rPr>
              <w:t xml:space="preserve">Authentication </w:t>
            </w:r>
            <w:r w:rsidR="004A6A47">
              <w:rPr>
                <w:rFonts w:ascii="Arial Narrow" w:eastAsia="Times New Roman" w:hAnsi="Arial Narrow" w:cs="Times New Roman"/>
                <w:sz w:val="20"/>
                <w:szCs w:val="20"/>
              </w:rPr>
              <w:t>RPC</w:t>
            </w:r>
            <w:r w:rsidR="40F2A86D" w:rsidRPr="00C44564">
              <w:rPr>
                <w:rFonts w:ascii="Arial Narrow" w:eastAsia="Times New Roman" w:hAnsi="Arial Narrow" w:cs="Times New Roman"/>
                <w:sz w:val="20"/>
                <w:szCs w:val="20"/>
              </w:rPr>
              <w:t xml:space="preserve"> traffic log</w:t>
            </w:r>
            <w:r w:rsidR="00A64414">
              <w:rPr>
                <w:rFonts w:ascii="Arial Narrow" w:eastAsia="Times New Roman" w:hAnsi="Arial Narrow" w:cs="Times New Roman"/>
                <w:sz w:val="20"/>
                <w:szCs w:val="20"/>
              </w:rPr>
              <w:t>.</w:t>
            </w:r>
          </w:p>
        </w:tc>
      </w:tr>
      <w:tr w:rsidR="00734CD7" w:rsidRPr="00C44564" w14:paraId="25D28277" w14:textId="77777777" w:rsidTr="003C35F0">
        <w:trPr>
          <w:trHeight w:val="296"/>
        </w:trPr>
        <w:tc>
          <w:tcPr>
            <w:tcW w:w="26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2CECA0A3" w14:textId="38D3055F" w:rsidR="6A0FDB53" w:rsidRPr="00C44564" w:rsidRDefault="6A0FDB53" w:rsidP="48AEBE40">
            <w:pPr>
              <w:spacing w:after="0"/>
              <w:jc w:val="left"/>
              <w:rPr>
                <w:rFonts w:ascii="Arial Narrow" w:hAnsi="Arial Narrow"/>
                <w:sz w:val="20"/>
                <w:szCs w:val="20"/>
              </w:rPr>
            </w:pPr>
            <w:r w:rsidRPr="00C44564">
              <w:rPr>
                <w:rFonts w:ascii="Arial Narrow" w:hAnsi="Arial Narrow"/>
                <w:sz w:val="20"/>
                <w:szCs w:val="20"/>
              </w:rPr>
              <w:t xml:space="preserve">Connection </w:t>
            </w:r>
            <w:r w:rsidR="001D6A0B">
              <w:rPr>
                <w:rFonts w:ascii="Arial Narrow" w:hAnsi="Arial Narrow"/>
                <w:sz w:val="20"/>
                <w:szCs w:val="20"/>
              </w:rPr>
              <w:t>v</w:t>
            </w:r>
            <w:r w:rsidRPr="00C44564">
              <w:rPr>
                <w:rFonts w:ascii="Arial Narrow" w:hAnsi="Arial Narrow"/>
                <w:sz w:val="20"/>
                <w:szCs w:val="20"/>
              </w:rPr>
              <w:t>olumes, frequency</w:t>
            </w:r>
            <w:r w:rsidR="003825CF">
              <w:rPr>
                <w:rFonts w:ascii="Arial Narrow" w:hAnsi="Arial Narrow"/>
                <w:sz w:val="20"/>
                <w:szCs w:val="20"/>
              </w:rPr>
              <w:t>,</w:t>
            </w:r>
            <w:r w:rsidRPr="00C44564">
              <w:rPr>
                <w:rFonts w:ascii="Arial Narrow" w:hAnsi="Arial Narrow"/>
                <w:sz w:val="20"/>
                <w:szCs w:val="20"/>
              </w:rPr>
              <w:t xml:space="preserve"> and duration</w:t>
            </w:r>
            <w:r w:rsidR="001D6A0B">
              <w:rPr>
                <w:rFonts w:ascii="Arial Narrow" w:hAnsi="Arial Narrow"/>
                <w:sz w:val="20"/>
                <w:szCs w:val="20"/>
              </w:rPr>
              <w:t xml:space="preserve"> (PWS 5.2.2.c)</w:t>
            </w:r>
          </w:p>
        </w:tc>
        <w:tc>
          <w:tcPr>
            <w:tcW w:w="185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47E25090" w14:textId="7DFFF4E5" w:rsidR="43AEAE0C" w:rsidRPr="00C44564" w:rsidRDefault="43AEAE0C" w:rsidP="00C44564">
            <w:pPr>
              <w:spacing w:after="0"/>
              <w:jc w:val="left"/>
              <w:rPr>
                <w:rFonts w:ascii="Arial Narrow" w:hAnsi="Arial Narrow"/>
                <w:sz w:val="20"/>
                <w:szCs w:val="20"/>
              </w:rPr>
            </w:pPr>
            <w:r w:rsidRPr="00C44564">
              <w:rPr>
                <w:rFonts w:ascii="Arial Narrow" w:hAnsi="Arial Narrow"/>
                <w:sz w:val="20"/>
                <w:szCs w:val="20"/>
              </w:rPr>
              <w:t>Simple Data Analysis</w:t>
            </w:r>
          </w:p>
        </w:tc>
        <w:tc>
          <w:tcPr>
            <w:tcW w:w="489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26DD5186" w14:textId="50FF85F2" w:rsidR="6A0FDB53" w:rsidRPr="00C44564" w:rsidRDefault="71EC196D" w:rsidP="48AEBE40">
            <w:pPr>
              <w:spacing w:after="0"/>
              <w:jc w:val="left"/>
              <w:rPr>
                <w:rFonts w:ascii="Arial Narrow" w:hAnsi="Arial Narrow"/>
                <w:sz w:val="20"/>
                <w:szCs w:val="20"/>
              </w:rPr>
            </w:pPr>
            <w:r w:rsidRPr="00C44564">
              <w:rPr>
                <w:rFonts w:ascii="Arial Narrow" w:eastAsia="Times New Roman" w:hAnsi="Arial Narrow" w:cs="Times New Roman"/>
                <w:sz w:val="20"/>
                <w:szCs w:val="20"/>
              </w:rPr>
              <w:t>Every connection, inclu</w:t>
            </w:r>
            <w:r w:rsidRPr="00C44564">
              <w:rPr>
                <w:rFonts w:ascii="Arial Narrow" w:eastAsiaTheme="minorEastAsia" w:hAnsi="Arial Narrow"/>
                <w:sz w:val="20"/>
                <w:szCs w:val="20"/>
              </w:rPr>
              <w:t>ding timestamps for when connections open and close, is logged in the Traffic Log</w:t>
            </w:r>
            <w:r w:rsidR="00A64414">
              <w:rPr>
                <w:rFonts w:ascii="Arial Narrow" w:eastAsiaTheme="minorEastAsia" w:hAnsi="Arial Narrow"/>
                <w:sz w:val="20"/>
                <w:szCs w:val="20"/>
              </w:rPr>
              <w:t>.</w:t>
            </w:r>
          </w:p>
        </w:tc>
      </w:tr>
      <w:tr w:rsidR="6A0FDB53" w:rsidRPr="00C44564" w14:paraId="36497282" w14:textId="77777777" w:rsidTr="003C35F0">
        <w:trPr>
          <w:trHeight w:val="548"/>
        </w:trPr>
        <w:tc>
          <w:tcPr>
            <w:tcW w:w="26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4A20A15B" w14:textId="663182D8" w:rsidR="6A0FDB53" w:rsidRPr="00C44564" w:rsidRDefault="6A0FDB53" w:rsidP="48AEBE40">
            <w:pPr>
              <w:spacing w:after="0"/>
              <w:jc w:val="left"/>
              <w:rPr>
                <w:rFonts w:ascii="Arial Narrow" w:hAnsi="Arial Narrow"/>
                <w:sz w:val="20"/>
                <w:szCs w:val="20"/>
              </w:rPr>
            </w:pPr>
            <w:r w:rsidRPr="00C44564">
              <w:rPr>
                <w:rFonts w:ascii="Arial Narrow" w:hAnsi="Arial Narrow"/>
                <w:sz w:val="20"/>
                <w:szCs w:val="20"/>
              </w:rPr>
              <w:t>Types of user authentication/ security and relative use</w:t>
            </w:r>
            <w:r w:rsidR="001D6A0B">
              <w:rPr>
                <w:rFonts w:ascii="Arial Narrow" w:hAnsi="Arial Narrow"/>
                <w:sz w:val="20"/>
                <w:szCs w:val="20"/>
              </w:rPr>
              <w:t xml:space="preserve"> (PWS 5.2.2.d)</w:t>
            </w:r>
          </w:p>
        </w:tc>
        <w:tc>
          <w:tcPr>
            <w:tcW w:w="185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20B17D5D" w14:textId="610DE62D" w:rsidR="6A0FDB53" w:rsidRPr="00C44564" w:rsidRDefault="6A0FDB53" w:rsidP="00C44564">
            <w:pPr>
              <w:spacing w:after="0"/>
              <w:jc w:val="left"/>
              <w:rPr>
                <w:rFonts w:ascii="Arial Narrow" w:hAnsi="Arial Narrow"/>
                <w:sz w:val="20"/>
                <w:szCs w:val="20"/>
              </w:rPr>
            </w:pPr>
            <w:r w:rsidRPr="00C44564">
              <w:rPr>
                <w:rFonts w:ascii="Arial Narrow" w:hAnsi="Arial Narrow"/>
                <w:sz w:val="20"/>
                <w:szCs w:val="20"/>
              </w:rPr>
              <w:t>Filtered Data Analysis</w:t>
            </w:r>
          </w:p>
        </w:tc>
        <w:tc>
          <w:tcPr>
            <w:tcW w:w="489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7227D3C8" w14:textId="3DC62A45" w:rsidR="05785B98" w:rsidRPr="00C44564" w:rsidRDefault="1FACC3C8" w:rsidP="48AEBE40">
            <w:pPr>
              <w:spacing w:after="0"/>
              <w:jc w:val="left"/>
              <w:rPr>
                <w:rFonts w:ascii="Arial Narrow" w:hAnsi="Arial Narrow"/>
                <w:sz w:val="20"/>
                <w:szCs w:val="20"/>
              </w:rPr>
            </w:pPr>
            <w:r w:rsidRPr="00C44564">
              <w:rPr>
                <w:rFonts w:ascii="Arial Narrow" w:eastAsia="Times New Roman" w:hAnsi="Arial Narrow" w:cs="Times New Roman"/>
                <w:sz w:val="20"/>
                <w:szCs w:val="20"/>
              </w:rPr>
              <w:t xml:space="preserve">Traffic Capture </w:t>
            </w:r>
            <w:r w:rsidR="00BE5E6C">
              <w:rPr>
                <w:rFonts w:ascii="Arial Narrow" w:eastAsia="Times New Roman" w:hAnsi="Arial Narrow" w:cs="Times New Roman"/>
                <w:sz w:val="20"/>
                <w:szCs w:val="20"/>
              </w:rPr>
              <w:t>L</w:t>
            </w:r>
            <w:r w:rsidRPr="00C44564">
              <w:rPr>
                <w:rFonts w:ascii="Arial Narrow" w:eastAsia="Times New Roman" w:hAnsi="Arial Narrow" w:cs="Times New Roman"/>
                <w:sz w:val="20"/>
                <w:szCs w:val="20"/>
              </w:rPr>
              <w:t xml:space="preserve">og for Authentication RPCs </w:t>
            </w:r>
            <w:r w:rsidR="00BE5E6C">
              <w:rPr>
                <w:rFonts w:ascii="Arial Narrow" w:eastAsia="Times New Roman" w:hAnsi="Arial Narrow" w:cs="Times New Roman"/>
                <w:sz w:val="20"/>
                <w:szCs w:val="20"/>
              </w:rPr>
              <w:t>record</w:t>
            </w:r>
            <w:r w:rsidRPr="00C44564">
              <w:rPr>
                <w:rFonts w:ascii="Arial Narrow" w:eastAsia="Times New Roman" w:hAnsi="Arial Narrow" w:cs="Times New Roman"/>
                <w:sz w:val="20"/>
                <w:szCs w:val="20"/>
              </w:rPr>
              <w:t xml:space="preserve"> </w:t>
            </w:r>
            <w:r w:rsidR="00A27DD1">
              <w:rPr>
                <w:rFonts w:ascii="Arial Narrow" w:eastAsia="Times New Roman" w:hAnsi="Arial Narrow" w:cs="Times New Roman"/>
                <w:sz w:val="20"/>
                <w:szCs w:val="20"/>
              </w:rPr>
              <w:t>the</w:t>
            </w:r>
            <w:r w:rsidRPr="00C44564">
              <w:rPr>
                <w:rFonts w:ascii="Arial Narrow" w:eastAsia="Times New Roman" w:hAnsi="Arial Narrow" w:cs="Times New Roman"/>
                <w:sz w:val="20"/>
                <w:szCs w:val="20"/>
              </w:rPr>
              <w:t xml:space="preserve"> type of user </w:t>
            </w:r>
            <w:r w:rsidR="1478558A" w:rsidRPr="00C44564">
              <w:rPr>
                <w:rFonts w:ascii="Arial Narrow" w:eastAsia="Times New Roman" w:hAnsi="Arial Narrow" w:cs="Times New Roman"/>
                <w:sz w:val="20"/>
                <w:szCs w:val="20"/>
              </w:rPr>
              <w:t>authentication and</w:t>
            </w:r>
            <w:r w:rsidRPr="00C44564">
              <w:rPr>
                <w:rFonts w:ascii="Arial Narrow" w:eastAsia="Times New Roman" w:hAnsi="Arial Narrow" w:cs="Times New Roman"/>
                <w:sz w:val="20"/>
                <w:szCs w:val="20"/>
              </w:rPr>
              <w:t xml:space="preserve"> the associated NIST</w:t>
            </w:r>
            <w:r w:rsidR="003C35F0">
              <w:rPr>
                <w:rFonts w:ascii="Arial Narrow" w:eastAsia="Times New Roman" w:hAnsi="Arial Narrow" w:cs="Times New Roman"/>
                <w:sz w:val="20"/>
                <w:szCs w:val="20"/>
              </w:rPr>
              <w:t xml:space="preserve"> levels of assurance</w:t>
            </w:r>
            <w:r w:rsidRPr="00C44564">
              <w:rPr>
                <w:rFonts w:ascii="Arial Narrow" w:eastAsia="Times New Roman" w:hAnsi="Arial Narrow" w:cs="Times New Roman"/>
                <w:sz w:val="20"/>
                <w:szCs w:val="20"/>
              </w:rPr>
              <w:t xml:space="preserve"> </w:t>
            </w:r>
            <w:r w:rsidR="003C35F0">
              <w:rPr>
                <w:rFonts w:ascii="Arial Narrow" w:eastAsia="Times New Roman" w:hAnsi="Arial Narrow" w:cs="Times New Roman"/>
                <w:sz w:val="20"/>
                <w:szCs w:val="20"/>
              </w:rPr>
              <w:t>(L</w:t>
            </w:r>
            <w:r w:rsidRPr="00C44564">
              <w:rPr>
                <w:rFonts w:ascii="Arial Narrow" w:eastAsia="Times New Roman" w:hAnsi="Arial Narrow" w:cs="Times New Roman"/>
                <w:sz w:val="20"/>
                <w:szCs w:val="20"/>
              </w:rPr>
              <w:t>OAs</w:t>
            </w:r>
            <w:r w:rsidR="003C35F0">
              <w:rPr>
                <w:rFonts w:ascii="Arial Narrow" w:eastAsia="Times New Roman" w:hAnsi="Arial Narrow" w:cs="Times New Roman"/>
                <w:sz w:val="20"/>
                <w:szCs w:val="20"/>
              </w:rPr>
              <w:t>)</w:t>
            </w:r>
            <w:r w:rsidRPr="00C44564">
              <w:rPr>
                <w:rFonts w:ascii="Arial Narrow" w:eastAsia="Times New Roman" w:hAnsi="Arial Narrow" w:cs="Times New Roman"/>
                <w:sz w:val="20"/>
                <w:szCs w:val="20"/>
              </w:rPr>
              <w:t>.</w:t>
            </w:r>
          </w:p>
        </w:tc>
      </w:tr>
      <w:tr w:rsidR="00734CD7" w:rsidRPr="00C44564" w14:paraId="4FEE3124" w14:textId="77777777" w:rsidTr="003C35F0">
        <w:trPr>
          <w:trHeight w:val="314"/>
        </w:trPr>
        <w:tc>
          <w:tcPr>
            <w:tcW w:w="26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4AF5E59E" w14:textId="7624A8B4" w:rsidR="6A0FDB53" w:rsidRPr="00C44564" w:rsidRDefault="6A0FDB53" w:rsidP="48AEBE40">
            <w:pPr>
              <w:spacing w:after="0"/>
              <w:jc w:val="left"/>
              <w:rPr>
                <w:rFonts w:ascii="Arial Narrow" w:hAnsi="Arial Narrow"/>
                <w:sz w:val="20"/>
                <w:szCs w:val="20"/>
              </w:rPr>
            </w:pPr>
            <w:r w:rsidRPr="00C44564">
              <w:rPr>
                <w:rFonts w:ascii="Arial Narrow" w:hAnsi="Arial Narrow"/>
                <w:sz w:val="20"/>
                <w:szCs w:val="20"/>
              </w:rPr>
              <w:t xml:space="preserve">Machine from </w:t>
            </w:r>
            <w:r w:rsidR="001D6A0B">
              <w:rPr>
                <w:rFonts w:ascii="Arial Narrow" w:hAnsi="Arial Narrow"/>
                <w:sz w:val="20"/>
                <w:szCs w:val="20"/>
              </w:rPr>
              <w:t>e</w:t>
            </w:r>
            <w:r w:rsidRPr="00C44564">
              <w:rPr>
                <w:rFonts w:ascii="Arial Narrow" w:hAnsi="Arial Narrow"/>
                <w:sz w:val="20"/>
                <w:szCs w:val="20"/>
              </w:rPr>
              <w:t>nd Users</w:t>
            </w:r>
            <w:r w:rsidR="001D6A0B">
              <w:rPr>
                <w:rFonts w:ascii="Arial Narrow" w:hAnsi="Arial Narrow"/>
                <w:sz w:val="20"/>
                <w:szCs w:val="20"/>
              </w:rPr>
              <w:t xml:space="preserve"> (PWS 5.2.2.e)</w:t>
            </w:r>
          </w:p>
        </w:tc>
        <w:tc>
          <w:tcPr>
            <w:tcW w:w="185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58487924" w14:textId="54CFCC55" w:rsidR="6A0FDB53" w:rsidRPr="00C44564" w:rsidRDefault="6A0FDB53" w:rsidP="48AEBE40">
            <w:pPr>
              <w:spacing w:after="0"/>
              <w:jc w:val="left"/>
              <w:rPr>
                <w:rFonts w:ascii="Arial Narrow" w:hAnsi="Arial Narrow"/>
                <w:sz w:val="20"/>
                <w:szCs w:val="20"/>
              </w:rPr>
            </w:pPr>
            <w:r w:rsidRPr="00C44564">
              <w:rPr>
                <w:rFonts w:ascii="Arial Narrow" w:hAnsi="Arial Narrow"/>
                <w:sz w:val="20"/>
                <w:szCs w:val="20"/>
              </w:rPr>
              <w:t>Filtered Data Analysis</w:t>
            </w:r>
          </w:p>
        </w:tc>
        <w:tc>
          <w:tcPr>
            <w:tcW w:w="489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75F1343C" w14:textId="43FA159C" w:rsidR="6A0FDB53" w:rsidRPr="00C44564" w:rsidRDefault="6A64DF71" w:rsidP="48AEBE40">
            <w:pPr>
              <w:spacing w:after="0"/>
              <w:jc w:val="left"/>
              <w:rPr>
                <w:rFonts w:ascii="Arial Narrow" w:hAnsi="Arial Narrow"/>
                <w:sz w:val="20"/>
                <w:szCs w:val="20"/>
              </w:rPr>
            </w:pPr>
            <w:r w:rsidRPr="00C44564">
              <w:rPr>
                <w:rFonts w:ascii="Arial Narrow" w:eastAsia="Times New Roman" w:hAnsi="Arial Narrow" w:cs="Times New Roman"/>
                <w:sz w:val="20"/>
                <w:szCs w:val="20"/>
              </w:rPr>
              <w:t xml:space="preserve">Traffic </w:t>
            </w:r>
            <w:r w:rsidR="0435D8D0" w:rsidRPr="43988747">
              <w:rPr>
                <w:rFonts w:ascii="Arial Narrow" w:eastAsia="Times New Roman" w:hAnsi="Arial Narrow" w:cs="Times New Roman"/>
                <w:sz w:val="20"/>
                <w:szCs w:val="20"/>
              </w:rPr>
              <w:t>capture</w:t>
            </w:r>
            <w:r w:rsidR="67F68A89" w:rsidRPr="00C44564">
              <w:rPr>
                <w:rFonts w:ascii="Arial Narrow" w:eastAsia="Times New Roman" w:hAnsi="Arial Narrow" w:cs="Times New Roman"/>
                <w:sz w:val="20"/>
                <w:szCs w:val="20"/>
              </w:rPr>
              <w:t xml:space="preserve"> logs machine user logins, and </w:t>
            </w:r>
            <w:r w:rsidR="00AA74FB">
              <w:rPr>
                <w:rFonts w:ascii="Arial Narrow" w:eastAsia="Times New Roman" w:hAnsi="Arial Narrow" w:cs="Times New Roman"/>
                <w:sz w:val="20"/>
                <w:szCs w:val="20"/>
              </w:rPr>
              <w:t xml:space="preserve">logs </w:t>
            </w:r>
            <w:r w:rsidR="67F68A89" w:rsidRPr="00C44564">
              <w:rPr>
                <w:rFonts w:ascii="Arial Narrow" w:eastAsia="Times New Roman" w:hAnsi="Arial Narrow" w:cs="Times New Roman"/>
                <w:sz w:val="20"/>
                <w:szCs w:val="20"/>
              </w:rPr>
              <w:t>connections from specific IP pools.</w:t>
            </w:r>
          </w:p>
        </w:tc>
      </w:tr>
      <w:tr w:rsidR="6A0FDB53" w:rsidRPr="00C44564" w14:paraId="448FD255" w14:textId="77777777" w:rsidTr="003C35F0">
        <w:trPr>
          <w:trHeight w:val="161"/>
        </w:trPr>
        <w:tc>
          <w:tcPr>
            <w:tcW w:w="26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28B95DFE" w14:textId="40BFED77" w:rsidR="6A0FDB53" w:rsidRPr="00C44564" w:rsidRDefault="6A0FDB53" w:rsidP="48AEBE40">
            <w:pPr>
              <w:spacing w:after="0"/>
              <w:jc w:val="left"/>
              <w:rPr>
                <w:rFonts w:ascii="Arial Narrow" w:eastAsia="Times New Roman" w:hAnsi="Arial Narrow" w:cs="Times New Roman"/>
                <w:sz w:val="20"/>
                <w:szCs w:val="20"/>
              </w:rPr>
            </w:pPr>
            <w:r w:rsidRPr="00C44564">
              <w:rPr>
                <w:rFonts w:ascii="Arial Narrow" w:eastAsia="Times New Roman" w:hAnsi="Arial Narrow" w:cs="Times New Roman"/>
                <w:sz w:val="20"/>
                <w:szCs w:val="20"/>
              </w:rPr>
              <w:t>RPC usage frequency and execution times</w:t>
            </w:r>
            <w:r w:rsidR="001D6A0B">
              <w:rPr>
                <w:rFonts w:ascii="Arial Narrow" w:eastAsia="Times New Roman" w:hAnsi="Arial Narrow" w:cs="Times New Roman"/>
                <w:sz w:val="20"/>
                <w:szCs w:val="20"/>
              </w:rPr>
              <w:t xml:space="preserve"> (PWS 5.2.2</w:t>
            </w:r>
            <w:r w:rsidR="000D0534">
              <w:rPr>
                <w:rFonts w:ascii="Arial Narrow" w:eastAsia="Times New Roman" w:hAnsi="Arial Narrow" w:cs="Times New Roman"/>
                <w:sz w:val="20"/>
                <w:szCs w:val="20"/>
              </w:rPr>
              <w:t>.f)</w:t>
            </w:r>
          </w:p>
        </w:tc>
        <w:tc>
          <w:tcPr>
            <w:tcW w:w="185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597930AF" w14:textId="7DFFF4E5" w:rsidR="1D77259C" w:rsidRPr="00C44564" w:rsidRDefault="1D77259C" w:rsidP="1C2A9F38">
            <w:pPr>
              <w:spacing w:after="0"/>
              <w:jc w:val="left"/>
              <w:rPr>
                <w:rFonts w:ascii="Arial Narrow" w:eastAsia="Times New Roman" w:hAnsi="Arial Narrow" w:cs="Times New Roman"/>
                <w:sz w:val="20"/>
                <w:szCs w:val="20"/>
              </w:rPr>
            </w:pPr>
            <w:r w:rsidRPr="00C44564">
              <w:rPr>
                <w:rFonts w:ascii="Arial Narrow" w:eastAsia="Times New Roman" w:hAnsi="Arial Narrow" w:cs="Times New Roman"/>
                <w:sz w:val="20"/>
                <w:szCs w:val="20"/>
              </w:rPr>
              <w:t>Simple Data Analysis</w:t>
            </w:r>
          </w:p>
          <w:p w14:paraId="3446A2F1" w14:textId="09250820" w:rsidR="6A0FDB53" w:rsidRPr="00C44564" w:rsidRDefault="6A0FDB53" w:rsidP="1C2A9F38">
            <w:pPr>
              <w:spacing w:after="0"/>
              <w:jc w:val="left"/>
              <w:rPr>
                <w:rFonts w:ascii="Arial Narrow" w:eastAsia="Times New Roman" w:hAnsi="Arial Narrow" w:cs="Times New Roman"/>
                <w:sz w:val="20"/>
                <w:szCs w:val="20"/>
              </w:rPr>
            </w:pPr>
          </w:p>
        </w:tc>
        <w:tc>
          <w:tcPr>
            <w:tcW w:w="489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2761D1BF" w14:textId="11F60DBC" w:rsidR="6A0FDB53" w:rsidRPr="00C44564" w:rsidRDefault="2132B62E" w:rsidP="48AEBE40">
            <w:pPr>
              <w:spacing w:after="0"/>
              <w:jc w:val="left"/>
              <w:rPr>
                <w:rFonts w:ascii="Arial Narrow" w:eastAsia="Times New Roman" w:hAnsi="Arial Narrow" w:cs="Times New Roman"/>
                <w:sz w:val="20"/>
                <w:szCs w:val="20"/>
              </w:rPr>
            </w:pPr>
            <w:r w:rsidRPr="00C44564">
              <w:rPr>
                <w:rFonts w:ascii="Arial Narrow" w:eastAsia="Times New Roman" w:hAnsi="Arial Narrow" w:cs="Times New Roman"/>
                <w:sz w:val="20"/>
                <w:szCs w:val="20"/>
              </w:rPr>
              <w:t xml:space="preserve">RPC names </w:t>
            </w:r>
            <w:r w:rsidR="009B7BA4">
              <w:rPr>
                <w:rFonts w:ascii="Arial Narrow" w:eastAsia="Times New Roman" w:hAnsi="Arial Narrow" w:cs="Times New Roman"/>
                <w:sz w:val="20"/>
                <w:szCs w:val="20"/>
              </w:rPr>
              <w:t xml:space="preserve">and invocation </w:t>
            </w:r>
            <w:proofErr w:type="gramStart"/>
            <w:r w:rsidR="009B7BA4">
              <w:rPr>
                <w:rFonts w:ascii="Arial Narrow" w:eastAsia="Times New Roman" w:hAnsi="Arial Narrow" w:cs="Times New Roman"/>
                <w:sz w:val="20"/>
                <w:szCs w:val="20"/>
              </w:rPr>
              <w:t>start</w:t>
            </w:r>
            <w:proofErr w:type="gramEnd"/>
            <w:r w:rsidR="009B7BA4">
              <w:rPr>
                <w:rFonts w:ascii="Arial Narrow" w:eastAsia="Times New Roman" w:hAnsi="Arial Narrow" w:cs="Times New Roman"/>
                <w:sz w:val="20"/>
                <w:szCs w:val="20"/>
              </w:rPr>
              <w:t xml:space="preserve"> and end times </w:t>
            </w:r>
            <w:r w:rsidR="52F22002" w:rsidRPr="00C44564">
              <w:rPr>
                <w:rFonts w:ascii="Arial Narrow" w:eastAsia="Times New Roman" w:hAnsi="Arial Narrow" w:cs="Times New Roman"/>
                <w:sz w:val="20"/>
                <w:szCs w:val="20"/>
              </w:rPr>
              <w:t>are recorded for</w:t>
            </w:r>
            <w:r w:rsidRPr="00C44564">
              <w:rPr>
                <w:rFonts w:ascii="Arial Narrow" w:eastAsia="Times New Roman" w:hAnsi="Arial Narrow" w:cs="Times New Roman"/>
                <w:sz w:val="20"/>
                <w:szCs w:val="20"/>
              </w:rPr>
              <w:t xml:space="preserve"> each connection</w:t>
            </w:r>
            <w:r w:rsidR="2D25305B" w:rsidRPr="00C44564">
              <w:rPr>
                <w:rFonts w:ascii="Arial Narrow" w:eastAsia="Times New Roman" w:hAnsi="Arial Narrow" w:cs="Times New Roman"/>
                <w:sz w:val="20"/>
                <w:szCs w:val="20"/>
              </w:rPr>
              <w:t xml:space="preserve"> in the traffic log</w:t>
            </w:r>
            <w:r w:rsidRPr="00C44564">
              <w:rPr>
                <w:rFonts w:ascii="Arial Narrow" w:eastAsia="Times New Roman" w:hAnsi="Arial Narrow" w:cs="Times New Roman"/>
                <w:sz w:val="20"/>
                <w:szCs w:val="20"/>
              </w:rPr>
              <w:t>.</w:t>
            </w:r>
          </w:p>
        </w:tc>
      </w:tr>
      <w:tr w:rsidR="00734CD7" w:rsidRPr="00C44564" w14:paraId="1FB9C061" w14:textId="77777777" w:rsidTr="003C35F0">
        <w:trPr>
          <w:trHeight w:val="152"/>
        </w:trPr>
        <w:tc>
          <w:tcPr>
            <w:tcW w:w="26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7F76F57F" w14:textId="6BE3B96A" w:rsidR="6A0FDB53" w:rsidRPr="00C44564" w:rsidRDefault="6A0FDB53" w:rsidP="48AEBE40">
            <w:pPr>
              <w:spacing w:after="0"/>
              <w:jc w:val="left"/>
              <w:rPr>
                <w:rFonts w:ascii="Arial Narrow" w:hAnsi="Arial Narrow"/>
                <w:sz w:val="20"/>
                <w:szCs w:val="20"/>
              </w:rPr>
            </w:pPr>
            <w:r w:rsidRPr="00C44564">
              <w:rPr>
                <w:rFonts w:ascii="Arial Narrow" w:hAnsi="Arial Narrow"/>
                <w:sz w:val="20"/>
                <w:szCs w:val="20"/>
              </w:rPr>
              <w:t>RPC groupings - representing transactions</w:t>
            </w:r>
            <w:r w:rsidR="000D0534">
              <w:rPr>
                <w:rFonts w:ascii="Arial Narrow" w:hAnsi="Arial Narrow"/>
                <w:sz w:val="20"/>
                <w:szCs w:val="20"/>
              </w:rPr>
              <w:t xml:space="preserve"> (PWS</w:t>
            </w:r>
            <w:r w:rsidR="00AC43F9">
              <w:rPr>
                <w:rFonts w:ascii="Arial Narrow" w:hAnsi="Arial Narrow"/>
                <w:sz w:val="20"/>
                <w:szCs w:val="20"/>
              </w:rPr>
              <w:t xml:space="preserve"> 5.2.2.</w:t>
            </w:r>
            <w:r w:rsidR="00CE3504">
              <w:rPr>
                <w:rFonts w:ascii="Arial Narrow" w:hAnsi="Arial Narrow"/>
                <w:sz w:val="20"/>
                <w:szCs w:val="20"/>
              </w:rPr>
              <w:t>g)</w:t>
            </w:r>
          </w:p>
        </w:tc>
        <w:tc>
          <w:tcPr>
            <w:tcW w:w="185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22F93E8E" w14:textId="5D57BEE0" w:rsidR="108C0535" w:rsidRPr="00C44564" w:rsidRDefault="108C0535" w:rsidP="00C44564">
            <w:pPr>
              <w:spacing w:after="0"/>
              <w:jc w:val="left"/>
              <w:rPr>
                <w:rFonts w:ascii="Arial Narrow" w:hAnsi="Arial Narrow"/>
                <w:sz w:val="20"/>
                <w:szCs w:val="20"/>
              </w:rPr>
            </w:pPr>
            <w:r w:rsidRPr="00C44564">
              <w:rPr>
                <w:rFonts w:ascii="Arial Narrow" w:hAnsi="Arial Narrow"/>
                <w:sz w:val="20"/>
                <w:szCs w:val="20"/>
              </w:rPr>
              <w:t>RPC Sequence Analysis</w:t>
            </w:r>
          </w:p>
        </w:tc>
        <w:tc>
          <w:tcPr>
            <w:tcW w:w="489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744BB157" w14:textId="25465E20" w:rsidR="6A0FDB53" w:rsidRPr="00C44564" w:rsidRDefault="22F652C5" w:rsidP="48AEBE40">
            <w:pPr>
              <w:spacing w:after="0"/>
              <w:jc w:val="left"/>
              <w:rPr>
                <w:rFonts w:ascii="Arial Narrow" w:eastAsia="Times New Roman" w:hAnsi="Arial Narrow" w:cs="Times New Roman"/>
                <w:sz w:val="20"/>
                <w:szCs w:val="20"/>
              </w:rPr>
            </w:pPr>
            <w:r w:rsidRPr="00C44564">
              <w:rPr>
                <w:rFonts w:ascii="Arial Narrow" w:eastAsia="Times New Roman" w:hAnsi="Arial Narrow" w:cs="Times New Roman"/>
                <w:sz w:val="20"/>
                <w:szCs w:val="20"/>
              </w:rPr>
              <w:t xml:space="preserve">Repeated RPC sequences are identified through </w:t>
            </w:r>
            <w:r w:rsidR="003C35F0">
              <w:rPr>
                <w:rFonts w:ascii="Arial Narrow" w:eastAsia="Times New Roman" w:hAnsi="Arial Narrow" w:cs="Times New Roman"/>
                <w:sz w:val="20"/>
                <w:szCs w:val="20"/>
              </w:rPr>
              <w:t>LCS</w:t>
            </w:r>
            <w:r w:rsidRPr="00C44564">
              <w:rPr>
                <w:rFonts w:ascii="Arial Narrow" w:eastAsia="Times New Roman" w:hAnsi="Arial Narrow" w:cs="Times New Roman"/>
                <w:sz w:val="20"/>
                <w:szCs w:val="20"/>
              </w:rPr>
              <w:t xml:space="preserve"> analysis to isolate frequently appearing sequences</w:t>
            </w:r>
            <w:r w:rsidR="00FE79DB">
              <w:rPr>
                <w:rFonts w:ascii="Arial Narrow" w:eastAsia="Times New Roman" w:hAnsi="Arial Narrow" w:cs="Times New Roman"/>
                <w:sz w:val="20"/>
                <w:szCs w:val="20"/>
              </w:rPr>
              <w:t xml:space="preserve"> in the traffic log</w:t>
            </w:r>
            <w:r w:rsidRPr="00C44564">
              <w:rPr>
                <w:rFonts w:ascii="Arial Narrow" w:eastAsia="Times New Roman" w:hAnsi="Arial Narrow" w:cs="Times New Roman"/>
                <w:sz w:val="20"/>
                <w:szCs w:val="20"/>
              </w:rPr>
              <w:t>.</w:t>
            </w:r>
          </w:p>
        </w:tc>
      </w:tr>
      <w:tr w:rsidR="6A0FDB53" w:rsidRPr="00C44564" w14:paraId="086D16D3" w14:textId="77777777" w:rsidTr="003C35F0">
        <w:trPr>
          <w:trHeight w:val="17"/>
        </w:trPr>
        <w:tc>
          <w:tcPr>
            <w:tcW w:w="26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06EC810A" w14:textId="5C49098A" w:rsidR="6A0FDB53" w:rsidRPr="00C44564" w:rsidRDefault="6A0FDB53" w:rsidP="48AEBE40">
            <w:pPr>
              <w:spacing w:after="0"/>
              <w:jc w:val="left"/>
              <w:rPr>
                <w:rFonts w:ascii="Arial Narrow" w:hAnsi="Arial Narrow"/>
                <w:sz w:val="20"/>
                <w:szCs w:val="20"/>
              </w:rPr>
            </w:pPr>
            <w:r w:rsidRPr="00C44564">
              <w:rPr>
                <w:rFonts w:ascii="Arial Narrow" w:hAnsi="Arial Narrow"/>
                <w:sz w:val="20"/>
                <w:szCs w:val="20"/>
              </w:rPr>
              <w:t>RPCs specific to a VistA from cross-VistA RPCs</w:t>
            </w:r>
            <w:r w:rsidR="00CE3504">
              <w:rPr>
                <w:rFonts w:ascii="Arial Narrow" w:hAnsi="Arial Narrow"/>
                <w:sz w:val="20"/>
                <w:szCs w:val="20"/>
              </w:rPr>
              <w:t xml:space="preserve"> (PWS 5.2.2.h)</w:t>
            </w:r>
          </w:p>
        </w:tc>
        <w:tc>
          <w:tcPr>
            <w:tcW w:w="185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54BA0D9C" w14:textId="7DFFF4E5" w:rsidR="0D570034" w:rsidRPr="00C44564" w:rsidRDefault="0D570034" w:rsidP="00C44564">
            <w:pPr>
              <w:spacing w:after="0"/>
              <w:jc w:val="left"/>
              <w:rPr>
                <w:rFonts w:ascii="Arial Narrow" w:hAnsi="Arial Narrow"/>
                <w:sz w:val="20"/>
                <w:szCs w:val="20"/>
              </w:rPr>
            </w:pPr>
            <w:r w:rsidRPr="00C44564">
              <w:rPr>
                <w:rFonts w:ascii="Arial Narrow" w:hAnsi="Arial Narrow"/>
                <w:sz w:val="20"/>
                <w:szCs w:val="20"/>
              </w:rPr>
              <w:t>Simple Data Analysis</w:t>
            </w:r>
          </w:p>
          <w:p w14:paraId="1F33BCFE" w14:textId="78639C98" w:rsidR="6A0FDB53" w:rsidRPr="00C44564" w:rsidRDefault="6A0FDB53" w:rsidP="00C44564">
            <w:pPr>
              <w:spacing w:after="0"/>
              <w:jc w:val="left"/>
              <w:rPr>
                <w:rFonts w:ascii="Arial Narrow" w:hAnsi="Arial Narrow"/>
                <w:sz w:val="20"/>
                <w:szCs w:val="20"/>
              </w:rPr>
            </w:pPr>
          </w:p>
        </w:tc>
        <w:tc>
          <w:tcPr>
            <w:tcW w:w="489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1D82A7CF" w14:textId="0181F4FB" w:rsidR="6A0FDB53" w:rsidRPr="00C44564" w:rsidRDefault="001C3D4E" w:rsidP="48AEBE40">
            <w:pPr>
              <w:spacing w:after="0"/>
              <w:jc w:val="left"/>
              <w:rPr>
                <w:rFonts w:ascii="Arial Narrow" w:eastAsia="Times New Roman" w:hAnsi="Arial Narrow" w:cs="Times New Roman"/>
                <w:sz w:val="20"/>
                <w:szCs w:val="20"/>
              </w:rPr>
            </w:pPr>
            <w:r>
              <w:rPr>
                <w:rFonts w:ascii="Arial Narrow" w:eastAsia="Times New Roman" w:hAnsi="Arial Narrow" w:cs="Times New Roman"/>
                <w:sz w:val="20"/>
                <w:szCs w:val="20"/>
              </w:rPr>
              <w:t xml:space="preserve">Instance-specific data representation. </w:t>
            </w:r>
            <w:r w:rsidR="35302174" w:rsidRPr="00C44564">
              <w:rPr>
                <w:rFonts w:ascii="Arial Narrow" w:eastAsia="Times New Roman" w:hAnsi="Arial Narrow" w:cs="Times New Roman"/>
                <w:sz w:val="20"/>
                <w:szCs w:val="20"/>
              </w:rPr>
              <w:t>Organized by VistA, with RPCs identified by name.</w:t>
            </w:r>
          </w:p>
        </w:tc>
      </w:tr>
    </w:tbl>
    <w:p w14:paraId="0ABFF108" w14:textId="68D1CFD6" w:rsidR="00926FD9" w:rsidRDefault="00FB117C" w:rsidP="00A84519">
      <w:pPr>
        <w:spacing w:before="120"/>
        <w:rPr>
          <w:rFonts w:eastAsia="Times New Roman" w:cs="Times New Roman"/>
        </w:rPr>
      </w:pPr>
      <w:r>
        <w:rPr>
          <w:rFonts w:eastAsia="Times New Roman" w:cs="Times New Roman"/>
          <w:b/>
          <w:noProof/>
        </w:rPr>
        <w:drawing>
          <wp:anchor distT="0" distB="0" distL="114300" distR="114300" simplePos="0" relativeHeight="251658255" behindDoc="0" locked="0" layoutInCell="1" allowOverlap="1" wp14:anchorId="3EA004CF" wp14:editId="7915E10A">
            <wp:simplePos x="0" y="0"/>
            <wp:positionH relativeFrom="column">
              <wp:posOffset>-2540</wp:posOffset>
            </wp:positionH>
            <wp:positionV relativeFrom="paragraph">
              <wp:posOffset>2576946</wp:posOffset>
            </wp:positionV>
            <wp:extent cx="482600" cy="457200"/>
            <wp:effectExtent l="0" t="0" r="0" b="0"/>
            <wp:wrapSquare wrapText="bothSides"/>
            <wp:docPr id="1261364896" name="Picture 25" descr="A blue and black graphic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364896" name="Picture 25" descr="A blue and black graphic with 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2600" cy="457200"/>
                    </a:xfrm>
                    <a:prstGeom prst="rect">
                      <a:avLst/>
                    </a:prstGeom>
                  </pic:spPr>
                </pic:pic>
              </a:graphicData>
            </a:graphic>
            <wp14:sizeRelH relativeFrom="page">
              <wp14:pctWidth>0</wp14:pctWidth>
            </wp14:sizeRelH>
            <wp14:sizeRelV relativeFrom="page">
              <wp14:pctHeight>0</wp14:pctHeight>
            </wp14:sizeRelV>
          </wp:anchor>
        </w:drawing>
      </w:r>
      <w:r w:rsidR="007F1A8D">
        <w:rPr>
          <w:rFonts w:eastAsia="Times New Roman" w:cs="Times New Roman"/>
        </w:rPr>
        <w:t>D</w:t>
      </w:r>
      <w:r w:rsidR="00783113" w:rsidRPr="00783113">
        <w:rPr>
          <w:rFonts w:eastAsia="Times New Roman" w:cs="Times New Roman"/>
        </w:rPr>
        <w:t>ata collected and represented will provide a tailored view of each VistA instance's unique RPC patterns and usage. This analysis distinguishes instance-specific RPCs from cross-VistA RPCs, offering insights into</w:t>
      </w:r>
      <w:r w:rsidR="00185BF6">
        <w:rPr>
          <w:rFonts w:eastAsia="Times New Roman" w:cs="Times New Roman"/>
        </w:rPr>
        <w:t xml:space="preserve"> </w:t>
      </w:r>
      <w:r w:rsidR="00CE2CF7">
        <w:rPr>
          <w:rFonts w:eastAsia="Times New Roman" w:cs="Times New Roman"/>
        </w:rPr>
        <w:t>l</w:t>
      </w:r>
      <w:r w:rsidR="00783113" w:rsidRPr="00783113">
        <w:rPr>
          <w:rFonts w:eastAsia="Times New Roman" w:cs="Times New Roman"/>
        </w:rPr>
        <w:t>ocal customizations and configurations specific to each VistA deployment</w:t>
      </w:r>
      <w:r w:rsidR="006C28A6">
        <w:rPr>
          <w:rFonts w:eastAsia="Times New Roman" w:cs="Times New Roman"/>
        </w:rPr>
        <w:t>;</w:t>
      </w:r>
      <w:r w:rsidR="006D50A0">
        <w:rPr>
          <w:rFonts w:eastAsia="Times New Roman" w:cs="Times New Roman"/>
        </w:rPr>
        <w:t xml:space="preserve"> </w:t>
      </w:r>
      <w:r w:rsidR="00FE496A">
        <w:rPr>
          <w:rFonts w:eastAsia="Times New Roman" w:cs="Times New Roman"/>
        </w:rPr>
        <w:t>v</w:t>
      </w:r>
      <w:r w:rsidR="00783113" w:rsidRPr="00783113">
        <w:rPr>
          <w:rFonts w:eastAsia="Times New Roman" w:cs="Times New Roman"/>
        </w:rPr>
        <w:t>ariations in clinical workflow implementations across different facilities</w:t>
      </w:r>
      <w:r w:rsidR="006D50A0">
        <w:rPr>
          <w:rFonts w:eastAsia="Times New Roman" w:cs="Times New Roman"/>
        </w:rPr>
        <w:t xml:space="preserve">, </w:t>
      </w:r>
      <w:r w:rsidR="00FE496A">
        <w:rPr>
          <w:rFonts w:eastAsia="Times New Roman" w:cs="Times New Roman"/>
        </w:rPr>
        <w:t>f</w:t>
      </w:r>
      <w:r w:rsidR="00783113" w:rsidRPr="00783113">
        <w:rPr>
          <w:rFonts w:eastAsia="Times New Roman" w:cs="Times New Roman"/>
        </w:rPr>
        <w:t>requency</w:t>
      </w:r>
      <w:r w:rsidR="006C28A6">
        <w:rPr>
          <w:rFonts w:eastAsia="Times New Roman" w:cs="Times New Roman"/>
        </w:rPr>
        <w:t>,</w:t>
      </w:r>
      <w:r w:rsidR="00783113" w:rsidRPr="00783113">
        <w:rPr>
          <w:rFonts w:eastAsia="Times New Roman" w:cs="Times New Roman"/>
        </w:rPr>
        <w:t xml:space="preserve"> and patterns of RPC calls unique to each instance</w:t>
      </w:r>
      <w:r w:rsidR="006C28A6">
        <w:rPr>
          <w:rFonts w:eastAsia="Times New Roman" w:cs="Times New Roman"/>
        </w:rPr>
        <w:t>;</w:t>
      </w:r>
      <w:r w:rsidR="006D50A0">
        <w:rPr>
          <w:rFonts w:eastAsia="Times New Roman" w:cs="Times New Roman"/>
        </w:rPr>
        <w:t xml:space="preserve"> </w:t>
      </w:r>
      <w:r w:rsidR="00F44103">
        <w:rPr>
          <w:rFonts w:eastAsia="Times New Roman" w:cs="Times New Roman"/>
        </w:rPr>
        <w:t xml:space="preserve">and </w:t>
      </w:r>
      <w:r w:rsidR="009B4178">
        <w:rPr>
          <w:rFonts w:eastAsia="Times New Roman" w:cs="Times New Roman"/>
        </w:rPr>
        <w:t>p</w:t>
      </w:r>
      <w:r w:rsidR="00783113" w:rsidRPr="00783113">
        <w:rPr>
          <w:rFonts w:eastAsia="Times New Roman" w:cs="Times New Roman"/>
        </w:rPr>
        <w:t>otential optimization opportunities based on instance-specific usage patterns</w:t>
      </w:r>
      <w:r w:rsidR="006D50A0">
        <w:rPr>
          <w:rFonts w:eastAsia="Times New Roman" w:cs="Times New Roman"/>
        </w:rPr>
        <w:t xml:space="preserve"> and </w:t>
      </w:r>
      <w:r w:rsidR="00FE496A">
        <w:rPr>
          <w:rFonts w:eastAsia="Times New Roman" w:cs="Times New Roman"/>
        </w:rPr>
        <w:t>c</w:t>
      </w:r>
      <w:r w:rsidR="00783113" w:rsidRPr="00783113">
        <w:rPr>
          <w:rFonts w:eastAsia="Times New Roman" w:cs="Times New Roman"/>
        </w:rPr>
        <w:t>omparative analysis between different VistA instances to identify best practices</w:t>
      </w:r>
      <w:r w:rsidR="00FE496A">
        <w:rPr>
          <w:rFonts w:eastAsia="Times New Roman" w:cs="Times New Roman"/>
        </w:rPr>
        <w:t xml:space="preserve">. </w:t>
      </w:r>
      <w:r w:rsidR="67677784" w:rsidRPr="48AEBE40">
        <w:rPr>
          <w:rFonts w:eastAsia="Times New Roman" w:cs="Times New Roman"/>
        </w:rPr>
        <w:t xml:space="preserve">Team VetsEZ will incorporate </w:t>
      </w:r>
      <w:r w:rsidR="00FE496A">
        <w:rPr>
          <w:rFonts w:eastAsia="Times New Roman" w:cs="Times New Roman"/>
        </w:rPr>
        <w:t xml:space="preserve">Behavioral and </w:t>
      </w:r>
      <w:r w:rsidR="67677784" w:rsidRPr="48AEBE40">
        <w:rPr>
          <w:rFonts w:eastAsia="Times New Roman" w:cs="Times New Roman"/>
        </w:rPr>
        <w:t xml:space="preserve">Human-Centered Design (HCD) principles from the outset to ensure that the reports are not only technically precise but also accessible and relevant to clinicians and other </w:t>
      </w:r>
      <w:r w:rsidR="0046221A">
        <w:rPr>
          <w:rFonts w:eastAsia="Times New Roman" w:cs="Times New Roman"/>
        </w:rPr>
        <w:t xml:space="preserve">VA </w:t>
      </w:r>
      <w:r w:rsidR="67677784" w:rsidRPr="48AEBE40">
        <w:rPr>
          <w:rFonts w:eastAsia="Times New Roman" w:cs="Times New Roman"/>
        </w:rPr>
        <w:t xml:space="preserve">stakeholders. By prioritizing the stakeholders’ needs, we create </w:t>
      </w:r>
      <w:r w:rsidR="00911F8F">
        <w:rPr>
          <w:rFonts w:eastAsia="Times New Roman" w:cs="Times New Roman"/>
        </w:rPr>
        <w:t>workflow-improved</w:t>
      </w:r>
      <w:r w:rsidR="0046221A">
        <w:rPr>
          <w:rFonts w:eastAsia="Times New Roman" w:cs="Times New Roman"/>
        </w:rPr>
        <w:t xml:space="preserve"> </w:t>
      </w:r>
      <w:r w:rsidR="67677784" w:rsidRPr="48AEBE40">
        <w:rPr>
          <w:rFonts w:eastAsia="Times New Roman" w:cs="Times New Roman"/>
        </w:rPr>
        <w:t>reports that are intuitive, actionable, and directly contribute to enhancing clinician workflow</w:t>
      </w:r>
      <w:r w:rsidR="2594C09B" w:rsidRPr="48AEBE40">
        <w:rPr>
          <w:rFonts w:eastAsia="Times New Roman" w:cs="Times New Roman"/>
        </w:rPr>
        <w:t>/</w:t>
      </w:r>
      <w:r w:rsidR="524E9930" w:rsidRPr="48AEBE40">
        <w:rPr>
          <w:rFonts w:eastAsia="Times New Roman" w:cs="Times New Roman"/>
        </w:rPr>
        <w:t xml:space="preserve">applications. </w:t>
      </w:r>
      <w:r w:rsidR="524E9930" w:rsidRPr="000644CB">
        <w:rPr>
          <w:rFonts w:eastAsia="Times New Roman" w:cs="Times New Roman"/>
          <w:b/>
        </w:rPr>
        <w:t>We</w:t>
      </w:r>
      <w:r w:rsidR="67677784" w:rsidRPr="000644CB">
        <w:rPr>
          <w:rFonts w:eastAsia="Times New Roman" w:cs="Times New Roman"/>
          <w:b/>
        </w:rPr>
        <w:t xml:space="preserve"> will automate the generation</w:t>
      </w:r>
      <w:r w:rsidR="67677784" w:rsidRPr="48AEBE40">
        <w:rPr>
          <w:rFonts w:eastAsia="Times New Roman" w:cs="Times New Roman"/>
        </w:rPr>
        <w:t xml:space="preserve"> </w:t>
      </w:r>
      <w:r w:rsidR="67677784" w:rsidRPr="000644CB">
        <w:rPr>
          <w:rFonts w:eastAsia="Times New Roman" w:cs="Times New Roman"/>
          <w:b/>
        </w:rPr>
        <w:t>of</w:t>
      </w:r>
      <w:r w:rsidR="67677784" w:rsidRPr="48AEBE40">
        <w:rPr>
          <w:rFonts w:eastAsia="Times New Roman" w:cs="Times New Roman"/>
        </w:rPr>
        <w:t xml:space="preserve"> </w:t>
      </w:r>
      <w:r w:rsidR="67677784" w:rsidRPr="48AEBE40">
        <w:rPr>
          <w:rFonts w:eastAsia="Times New Roman" w:cs="Times New Roman"/>
          <w:b/>
          <w:bCs/>
          <w:i/>
          <w:iCs/>
        </w:rPr>
        <w:t xml:space="preserve">Traffic Analysis Reports for three </w:t>
      </w:r>
      <w:r w:rsidR="466ED049" w:rsidRPr="48AEBE40">
        <w:rPr>
          <w:rFonts w:eastAsia="Times New Roman" w:cs="Times New Roman"/>
          <w:b/>
          <w:bCs/>
          <w:i/>
          <w:iCs/>
        </w:rPr>
        <w:t xml:space="preserve">production </w:t>
      </w:r>
      <w:r w:rsidR="67677784" w:rsidRPr="48AEBE40">
        <w:rPr>
          <w:rFonts w:eastAsia="Times New Roman" w:cs="Times New Roman"/>
          <w:b/>
          <w:bCs/>
          <w:i/>
          <w:iCs/>
        </w:rPr>
        <w:t>VistA</w:t>
      </w:r>
      <w:r w:rsidR="20AA3E41" w:rsidRPr="48AEBE40">
        <w:rPr>
          <w:rFonts w:eastAsia="Times New Roman" w:cs="Times New Roman"/>
          <w:b/>
          <w:bCs/>
          <w:i/>
          <w:iCs/>
        </w:rPr>
        <w:t>s</w:t>
      </w:r>
      <w:r w:rsidR="00D45269">
        <w:rPr>
          <w:rFonts w:eastAsia="Times New Roman" w:cs="Times New Roman"/>
          <w:b/>
          <w:bCs/>
          <w:i/>
          <w:iCs/>
        </w:rPr>
        <w:t xml:space="preserve"> (PWS 5.2.2.A)</w:t>
      </w:r>
      <w:r w:rsidR="67677784" w:rsidRPr="48AEBE40">
        <w:rPr>
          <w:rFonts w:eastAsia="Times New Roman" w:cs="Times New Roman"/>
        </w:rPr>
        <w:t xml:space="preserve">. Additionally, a comprehensive </w:t>
      </w:r>
      <w:r w:rsidR="67677784" w:rsidRPr="48AEBE40">
        <w:rPr>
          <w:rFonts w:eastAsia="Times New Roman" w:cs="Times New Roman"/>
          <w:b/>
          <w:bCs/>
          <w:i/>
          <w:iCs/>
        </w:rPr>
        <w:t>Cross</w:t>
      </w:r>
      <w:r w:rsidR="00463E1A">
        <w:rPr>
          <w:rFonts w:eastAsia="Times New Roman" w:cs="Times New Roman"/>
          <w:b/>
          <w:bCs/>
          <w:i/>
          <w:iCs/>
        </w:rPr>
        <w:t xml:space="preserve"> </w:t>
      </w:r>
      <w:r w:rsidR="67677784" w:rsidRPr="48AEBE40">
        <w:rPr>
          <w:rFonts w:eastAsia="Times New Roman" w:cs="Times New Roman"/>
          <w:b/>
          <w:bCs/>
          <w:i/>
          <w:iCs/>
        </w:rPr>
        <w:t>VistA Traffic Analysis Report</w:t>
      </w:r>
      <w:r w:rsidR="00B103FA">
        <w:rPr>
          <w:rFonts w:eastAsia="Times New Roman" w:cs="Times New Roman"/>
          <w:b/>
          <w:bCs/>
          <w:i/>
          <w:iCs/>
        </w:rPr>
        <w:t xml:space="preserve"> (PWS 5</w:t>
      </w:r>
      <w:r w:rsidR="00873777">
        <w:rPr>
          <w:rFonts w:eastAsia="Times New Roman" w:cs="Times New Roman"/>
          <w:b/>
          <w:bCs/>
          <w:i/>
          <w:iCs/>
        </w:rPr>
        <w:t>.2.2.B)</w:t>
      </w:r>
      <w:r w:rsidR="67677784" w:rsidRPr="48AEBE40">
        <w:rPr>
          <w:rFonts w:eastAsia="Times New Roman" w:cs="Times New Roman"/>
        </w:rPr>
        <w:t xml:space="preserve"> will be produced, identifying unique and shared traffic patterns across the environments. This automated approach not only formalizes and accelerates the analysis process but also facilitates the application of insights gained from later VistAs to earlier ones, thereby </w:t>
      </w:r>
      <w:r w:rsidR="67677784" w:rsidRPr="000644CB">
        <w:rPr>
          <w:rFonts w:eastAsia="Times New Roman" w:cs="Times New Roman"/>
          <w:b/>
        </w:rPr>
        <w:t>enhancing both the quality and efficiency of subsequent analyses</w:t>
      </w:r>
      <w:r w:rsidR="67677784" w:rsidRPr="48AEBE40">
        <w:rPr>
          <w:rFonts w:eastAsia="Times New Roman" w:cs="Times New Roman"/>
        </w:rPr>
        <w:t>.</w:t>
      </w:r>
      <w:r w:rsidR="19EAF60F" w:rsidRPr="48AEBE40">
        <w:rPr>
          <w:rFonts w:eastAsia="Times New Roman" w:cs="Times New Roman"/>
        </w:rPr>
        <w:t xml:space="preserve"> </w:t>
      </w:r>
      <w:r w:rsidR="73AF334F" w:rsidRPr="48AEBE40">
        <w:rPr>
          <w:rFonts w:eastAsia="Times New Roman" w:cs="Times New Roman"/>
        </w:rPr>
        <w:t>The</w:t>
      </w:r>
      <w:r w:rsidR="59B78A78" w:rsidRPr="48AEBE40">
        <w:rPr>
          <w:rFonts w:eastAsia="Times New Roman" w:cs="Times New Roman"/>
        </w:rPr>
        <w:t>se</w:t>
      </w:r>
      <w:r w:rsidR="73AF334F" w:rsidRPr="48AEBE40">
        <w:rPr>
          <w:rFonts w:eastAsia="Times New Roman" w:cs="Times New Roman"/>
        </w:rPr>
        <w:t xml:space="preserve"> reports will be systematically delivered in multiple formats—Markdown for GitHub, Microsoft Word, and PDF—to accommodate diverse stakeholder needs. </w:t>
      </w:r>
      <w:r w:rsidR="00D02716">
        <w:rPr>
          <w:rFonts w:eastAsia="Times New Roman" w:cs="Times New Roman"/>
        </w:rPr>
        <w:t>All</w:t>
      </w:r>
      <w:r w:rsidR="73AF334F" w:rsidRPr="48AEBE40">
        <w:rPr>
          <w:rFonts w:eastAsia="Times New Roman" w:cs="Times New Roman"/>
        </w:rPr>
        <w:t xml:space="preserve"> reports will be version-controlled within the VA Enterprise GitHub repository</w:t>
      </w:r>
      <w:r w:rsidR="00D02716">
        <w:rPr>
          <w:rFonts w:eastAsia="Times New Roman" w:cs="Times New Roman"/>
        </w:rPr>
        <w:t xml:space="preserve"> to ensure continuous improvement and consistency</w:t>
      </w:r>
      <w:r w:rsidR="73AF334F" w:rsidRPr="2D92FA9F">
        <w:rPr>
          <w:rFonts w:eastAsia="Times New Roman" w:cs="Times New Roman"/>
        </w:rPr>
        <w:t>.</w:t>
      </w:r>
      <w:r w:rsidR="73AF334F" w:rsidRPr="48AEBE40">
        <w:rPr>
          <w:rFonts w:eastAsia="Times New Roman" w:cs="Times New Roman"/>
        </w:rPr>
        <w:t xml:space="preserve"> This streamlined, iterative approach will contribute to ongoing optimization, fostering a robust and adaptive analysis framework.</w:t>
      </w:r>
    </w:p>
    <w:p w14:paraId="13CAE8B0" w14:textId="17541B6B" w:rsidR="00926FD9" w:rsidRDefault="00AF0D37" w:rsidP="00926FD9">
      <w:pPr>
        <w:pStyle w:val="Heading3"/>
      </w:pPr>
      <w:bookmarkStart w:id="29" w:name="_Toc174560336"/>
      <w:bookmarkStart w:id="30" w:name="_Toc174577961"/>
      <w:r>
        <w:lastRenderedPageBreak/>
        <w:t>Analysis of Use of Key VistA Clients (PWS 5.2.3)</w:t>
      </w:r>
      <w:bookmarkEnd w:id="29"/>
      <w:bookmarkEnd w:id="30"/>
    </w:p>
    <w:p w14:paraId="56ECB296" w14:textId="2F41B0D7" w:rsidR="00E624F8" w:rsidRDefault="00E624F8" w:rsidP="4D3A7561">
      <w:pPr>
        <w:rPr>
          <w:lang w:eastAsia="zh-CN"/>
        </w:rPr>
      </w:pPr>
      <w:r w:rsidRPr="00E624F8">
        <w:rPr>
          <w:lang w:eastAsia="zh-CN"/>
        </w:rPr>
        <w:t xml:space="preserve">The core focus of our approach is to leverage the comprehensive RPC traffic capture to establish </w:t>
      </w:r>
      <w:r w:rsidRPr="006213AA">
        <w:rPr>
          <w:b/>
          <w:bCs/>
          <w:lang w:eastAsia="zh-CN"/>
        </w:rPr>
        <w:t>meaningful correlations between clinical workflows and RPC sequences</w:t>
      </w:r>
      <w:r w:rsidRPr="00E624F8">
        <w:rPr>
          <w:lang w:eastAsia="zh-CN"/>
        </w:rPr>
        <w:t xml:space="preserve">. Once we have collected and organized all RPC traffic, we </w:t>
      </w:r>
      <w:r w:rsidR="007054AB">
        <w:rPr>
          <w:lang w:eastAsia="zh-CN"/>
        </w:rPr>
        <w:t>map</w:t>
      </w:r>
      <w:r w:rsidRPr="00E624F8">
        <w:rPr>
          <w:lang w:eastAsia="zh-CN"/>
        </w:rPr>
        <w:t xml:space="preserve"> these technical interactions to their corresponding clinical processes. This correlation allows us to understand how specific user actions and clinical decisions translate into RPC calls, providing a clear picture of the relationship between front-end workflows and back-end system operations. </w:t>
      </w:r>
      <w:r w:rsidR="003B17BF" w:rsidRPr="00FF586F">
        <w:rPr>
          <w:b/>
          <w:lang w:eastAsia="zh-CN"/>
        </w:rPr>
        <w:t>Based on analysis of the users, frequency of use</w:t>
      </w:r>
      <w:r w:rsidR="00EF7A89">
        <w:rPr>
          <w:b/>
          <w:bCs/>
          <w:lang w:eastAsia="zh-CN"/>
        </w:rPr>
        <w:t>,</w:t>
      </w:r>
      <w:r w:rsidR="003B17BF" w:rsidRPr="00FF586F">
        <w:rPr>
          <w:b/>
          <w:lang w:eastAsia="zh-CN"/>
        </w:rPr>
        <w:t xml:space="preserve"> and performance of the traffic, we then know how often a workflow is used, who uses it</w:t>
      </w:r>
      <w:r w:rsidR="00DC4743" w:rsidRPr="00FF586F">
        <w:rPr>
          <w:b/>
          <w:lang w:eastAsia="zh-CN"/>
        </w:rPr>
        <w:t>,</w:t>
      </w:r>
      <w:r w:rsidR="003B17BF" w:rsidRPr="00FF586F">
        <w:rPr>
          <w:b/>
          <w:lang w:eastAsia="zh-CN"/>
        </w:rPr>
        <w:t xml:space="preserve"> and whether it has performance issues.</w:t>
      </w:r>
      <w:r w:rsidR="003B17BF">
        <w:rPr>
          <w:lang w:eastAsia="zh-CN"/>
        </w:rPr>
        <w:t xml:space="preserve"> </w:t>
      </w:r>
      <w:r w:rsidRPr="00E624F8">
        <w:rPr>
          <w:lang w:eastAsia="zh-CN"/>
        </w:rPr>
        <w:t xml:space="preserve">By linking these elements, we create a foundation for in-depth analysis of clinical workflows, </w:t>
      </w:r>
      <w:r w:rsidRPr="00EF7A89">
        <w:rPr>
          <w:b/>
          <w:lang w:eastAsia="zh-CN"/>
        </w:rPr>
        <w:t>enabling us to identify inefficiencies, optimize processes, and enhance overall system performance</w:t>
      </w:r>
      <w:r w:rsidRPr="00E624F8">
        <w:rPr>
          <w:lang w:eastAsia="zh-CN"/>
        </w:rPr>
        <w:t xml:space="preserve"> in ways that directly impact clinical care delivery.</w:t>
      </w:r>
    </w:p>
    <w:p w14:paraId="5BE53F92" w14:textId="283A9E0F" w:rsidR="00AF0D37" w:rsidRDefault="001169A1" w:rsidP="4D3A7561">
      <w:pPr>
        <w:rPr>
          <w:rFonts w:eastAsia="Times New Roman" w:cs="Times New Roman"/>
        </w:rPr>
      </w:pPr>
      <w:r>
        <w:rPr>
          <w:rFonts w:eastAsia="Times New Roman" w:cs="Times New Roman"/>
          <w:b/>
          <w:noProof/>
        </w:rPr>
        <w:drawing>
          <wp:anchor distT="0" distB="0" distL="114300" distR="114300" simplePos="0" relativeHeight="251658258" behindDoc="0" locked="0" layoutInCell="1" allowOverlap="1" wp14:anchorId="38EA7A6E" wp14:editId="52CF8D1E">
            <wp:simplePos x="0" y="0"/>
            <wp:positionH relativeFrom="column">
              <wp:posOffset>0</wp:posOffset>
            </wp:positionH>
            <wp:positionV relativeFrom="paragraph">
              <wp:posOffset>40062</wp:posOffset>
            </wp:positionV>
            <wp:extent cx="482600" cy="457200"/>
            <wp:effectExtent l="0" t="0" r="0" b="3810"/>
            <wp:wrapSquare wrapText="bothSides"/>
            <wp:docPr id="1107234212" name="Picture 25" descr="A blue and black graphic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234212" name="Picture 25" descr="A blue and black graphic with 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2600" cy="457200"/>
                    </a:xfrm>
                    <a:prstGeom prst="rect">
                      <a:avLst/>
                    </a:prstGeom>
                  </pic:spPr>
                </pic:pic>
              </a:graphicData>
            </a:graphic>
            <wp14:sizeRelH relativeFrom="page">
              <wp14:pctWidth>0</wp14:pctWidth>
            </wp14:sizeRelH>
            <wp14:sizeRelV relativeFrom="page">
              <wp14:pctHeight>0</wp14:pctHeight>
            </wp14:sizeRelV>
          </wp:anchor>
        </w:drawing>
      </w:r>
      <w:r w:rsidR="2EC208E3" w:rsidRPr="1FA21938">
        <w:rPr>
          <w:lang w:eastAsia="zh-CN"/>
        </w:rPr>
        <w:t xml:space="preserve">Using the analysis methods and traffic metrics described in </w:t>
      </w:r>
      <w:r w:rsidR="00E873EE" w:rsidRPr="0068083C">
        <w:rPr>
          <w:b/>
          <w:lang w:eastAsia="zh-CN"/>
        </w:rPr>
        <w:t>S</w:t>
      </w:r>
      <w:r w:rsidR="2EC208E3" w:rsidRPr="0068083C">
        <w:rPr>
          <w:b/>
          <w:lang w:eastAsia="zh-CN"/>
        </w:rPr>
        <w:t xml:space="preserve">ection </w:t>
      </w:r>
      <w:r w:rsidR="00B847E6" w:rsidRPr="0068083C">
        <w:rPr>
          <w:b/>
          <w:lang w:eastAsia="zh-CN"/>
        </w:rPr>
        <w:t>3</w:t>
      </w:r>
      <w:r w:rsidR="2EC208E3" w:rsidRPr="0068083C">
        <w:rPr>
          <w:b/>
          <w:lang w:eastAsia="zh-CN"/>
        </w:rPr>
        <w:t>.</w:t>
      </w:r>
      <w:r w:rsidR="32DABFFA" w:rsidRPr="0068083C">
        <w:rPr>
          <w:b/>
          <w:bCs/>
          <w:iCs/>
          <w:lang w:eastAsia="zh-CN"/>
        </w:rPr>
        <w:t>1</w:t>
      </w:r>
      <w:r w:rsidR="2EC208E3" w:rsidRPr="0068083C">
        <w:rPr>
          <w:b/>
          <w:lang w:eastAsia="zh-CN"/>
        </w:rPr>
        <w:t>.2</w:t>
      </w:r>
      <w:r w:rsidR="2EC208E3" w:rsidRPr="008E4A64">
        <w:rPr>
          <w:i/>
          <w:iCs/>
          <w:lang w:eastAsia="zh-CN"/>
        </w:rPr>
        <w:t>,</w:t>
      </w:r>
      <w:r w:rsidR="2EC208E3" w:rsidRPr="1FA21938">
        <w:rPr>
          <w:lang w:eastAsia="zh-CN"/>
        </w:rPr>
        <w:t xml:space="preserve"> Team VetsEZ will implement an accelerated approach to analyzing key </w:t>
      </w:r>
      <w:r w:rsidR="00321292">
        <w:rPr>
          <w:lang w:eastAsia="zh-CN"/>
        </w:rPr>
        <w:t xml:space="preserve">clinical workflows in </w:t>
      </w:r>
      <w:r w:rsidR="2EC208E3" w:rsidRPr="1FA21938">
        <w:rPr>
          <w:lang w:eastAsia="zh-CN"/>
        </w:rPr>
        <w:t xml:space="preserve">VistA clients, </w:t>
      </w:r>
      <w:r w:rsidR="00C43CBC">
        <w:rPr>
          <w:lang w:eastAsia="zh-CN"/>
        </w:rPr>
        <w:t>focusing</w:t>
      </w:r>
      <w:r w:rsidR="2EC208E3" w:rsidRPr="1FA21938">
        <w:rPr>
          <w:lang w:eastAsia="zh-CN"/>
        </w:rPr>
        <w:t xml:space="preserve"> on critical applications such as CPRS</w:t>
      </w:r>
      <w:r w:rsidR="2EC208E3" w:rsidRPr="5D34C628">
        <w:rPr>
          <w:lang w:eastAsia="zh-CN"/>
        </w:rPr>
        <w:t>.</w:t>
      </w:r>
      <w:r w:rsidR="2EC208E3" w:rsidRPr="1FA21938">
        <w:rPr>
          <w:lang w:eastAsia="zh-CN"/>
        </w:rPr>
        <w:t xml:space="preserve"> For example, we will </w:t>
      </w:r>
      <w:r w:rsidR="2EC208E3" w:rsidRPr="00B146BD">
        <w:rPr>
          <w:b/>
          <w:lang w:eastAsia="zh-CN"/>
        </w:rPr>
        <w:t>reuse the established analysis methods and data extraction scripts for key metrics</w:t>
      </w:r>
      <w:r w:rsidR="2EC208E3" w:rsidRPr="1FA21938">
        <w:rPr>
          <w:lang w:eastAsia="zh-CN"/>
        </w:rPr>
        <w:t xml:space="preserve"> such as Us</w:t>
      </w:r>
      <w:r w:rsidR="2EC208E3" w:rsidRPr="09CF97CF">
        <w:rPr>
          <w:lang w:eastAsia="zh-CN"/>
        </w:rPr>
        <w:t>er Volumes and types</w:t>
      </w:r>
      <w:r w:rsidR="4F56935E" w:rsidRPr="091B9182">
        <w:rPr>
          <w:lang w:eastAsia="zh-CN"/>
        </w:rPr>
        <w:t xml:space="preserve"> </w:t>
      </w:r>
      <w:r w:rsidR="4F56935E" w:rsidRPr="1CA70518">
        <w:rPr>
          <w:lang w:eastAsia="zh-CN"/>
        </w:rPr>
        <w:t>and</w:t>
      </w:r>
      <w:r w:rsidR="2EC208E3" w:rsidRPr="17DC4D3A">
        <w:rPr>
          <w:rFonts w:eastAsiaTheme="minorEastAsia"/>
          <w:lang w:eastAsia="zh-CN"/>
        </w:rPr>
        <w:t xml:space="preserve"> </w:t>
      </w:r>
      <w:r w:rsidR="250E80BA" w:rsidRPr="17DC4D3A">
        <w:rPr>
          <w:rFonts w:eastAsiaTheme="minorEastAsia"/>
          <w:lang w:eastAsia="zh-CN"/>
        </w:rPr>
        <w:t xml:space="preserve">Type of user authentication/security and relative use </w:t>
      </w:r>
      <w:r w:rsidR="2EC208E3" w:rsidRPr="17DC4D3A">
        <w:rPr>
          <w:rFonts w:eastAsiaTheme="minorEastAsia"/>
          <w:lang w:eastAsia="zh-CN"/>
        </w:rPr>
        <w:t xml:space="preserve">to replicate the VistA-wide analysis per-client basis. </w:t>
      </w:r>
      <w:r w:rsidR="2EC208E3" w:rsidRPr="00B146BD">
        <w:rPr>
          <w:rFonts w:eastAsiaTheme="minorEastAsia"/>
          <w:b/>
          <w:lang w:eastAsia="zh-CN"/>
        </w:rPr>
        <w:t>This allow</w:t>
      </w:r>
      <w:r w:rsidR="4715C160" w:rsidRPr="00B146BD">
        <w:rPr>
          <w:rFonts w:eastAsiaTheme="minorEastAsia"/>
          <w:b/>
          <w:lang w:eastAsia="zh-CN"/>
        </w:rPr>
        <w:t>s</w:t>
      </w:r>
      <w:r w:rsidR="2EC208E3" w:rsidRPr="00B146BD">
        <w:rPr>
          <w:rFonts w:eastAsiaTheme="minorEastAsia"/>
          <w:b/>
          <w:lang w:eastAsia="zh-CN"/>
        </w:rPr>
        <w:t xml:space="preserve"> us to efficiently apply proven techniques to individual clients</w:t>
      </w:r>
      <w:r w:rsidR="2EC208E3" w:rsidRPr="17DC4D3A">
        <w:rPr>
          <w:rFonts w:eastAsiaTheme="minorEastAsia"/>
          <w:lang w:eastAsia="zh-CN"/>
        </w:rPr>
        <w:t xml:space="preserve"> like CPRS, ensurin</w:t>
      </w:r>
      <w:r w:rsidR="2EC208E3" w:rsidRPr="09CF97CF">
        <w:rPr>
          <w:rFonts w:eastAsiaTheme="minorEastAsia"/>
          <w:lang w:eastAsia="zh-CN"/>
        </w:rPr>
        <w:t>g that the analysis is thorough and tailored to the specific needs of each application.</w:t>
      </w:r>
      <w:r w:rsidR="68C51FCF" w:rsidRPr="27110FC2">
        <w:rPr>
          <w:rFonts w:eastAsiaTheme="minorEastAsia"/>
          <w:lang w:eastAsia="zh-CN"/>
        </w:rPr>
        <w:t xml:space="preserve"> </w:t>
      </w:r>
      <w:r w:rsidR="66B6EAF5" w:rsidRPr="4D3A7561">
        <w:rPr>
          <w:lang w:eastAsia="zh-CN"/>
        </w:rPr>
        <w:t>In addition</w:t>
      </w:r>
      <w:r w:rsidR="2AB9E95B" w:rsidRPr="740AEA31">
        <w:rPr>
          <w:lang w:eastAsia="zh-CN"/>
        </w:rPr>
        <w:t xml:space="preserve">, </w:t>
      </w:r>
      <w:r w:rsidR="00C40B7F">
        <w:rPr>
          <w:rFonts w:eastAsia="Times New Roman" w:cs="Times New Roman"/>
        </w:rPr>
        <w:t>we</w:t>
      </w:r>
      <w:r w:rsidR="2AB9E95B" w:rsidRPr="4D3A7561">
        <w:rPr>
          <w:rFonts w:eastAsia="Times New Roman" w:cs="Times New Roman"/>
        </w:rPr>
        <w:t xml:space="preserve"> will </w:t>
      </w:r>
      <w:r w:rsidR="2249B60A" w:rsidRPr="38595A55">
        <w:rPr>
          <w:rFonts w:eastAsia="Times New Roman" w:cs="Times New Roman"/>
        </w:rPr>
        <w:t xml:space="preserve">expand the </w:t>
      </w:r>
      <w:r w:rsidR="399CC4A7" w:rsidRPr="27110FC2">
        <w:rPr>
          <w:rFonts w:eastAsia="Times New Roman" w:cs="Times New Roman"/>
        </w:rPr>
        <w:t>analysis</w:t>
      </w:r>
      <w:r w:rsidR="2249B60A" w:rsidRPr="1B91FCAF">
        <w:rPr>
          <w:rFonts w:eastAsia="Times New Roman" w:cs="Times New Roman"/>
        </w:rPr>
        <w:t xml:space="preserve"> with additional</w:t>
      </w:r>
      <w:r w:rsidR="2AB9E95B" w:rsidRPr="4D3A7561">
        <w:rPr>
          <w:rFonts w:eastAsia="Times New Roman" w:cs="Times New Roman"/>
        </w:rPr>
        <w:t xml:space="preserve"> data extraction scripts</w:t>
      </w:r>
      <w:r w:rsidR="00C40B7F">
        <w:rPr>
          <w:rFonts w:eastAsia="Times New Roman" w:cs="Times New Roman"/>
        </w:rPr>
        <w:t>,</w:t>
      </w:r>
      <w:r w:rsidR="2AB9E95B" w:rsidRPr="4D3A7561">
        <w:rPr>
          <w:rFonts w:eastAsia="Times New Roman" w:cs="Times New Roman"/>
        </w:rPr>
        <w:t xml:space="preserve"> gather essential metrics, </w:t>
      </w:r>
      <w:r w:rsidR="00C40B7F">
        <w:rPr>
          <w:rFonts w:eastAsia="Times New Roman" w:cs="Times New Roman"/>
        </w:rPr>
        <w:t xml:space="preserve">as </w:t>
      </w:r>
      <w:r w:rsidR="2AB9E95B" w:rsidRPr="4D3A7561">
        <w:rPr>
          <w:rFonts w:eastAsia="Times New Roman" w:cs="Times New Roman"/>
        </w:rPr>
        <w:t xml:space="preserve">outlined in </w:t>
      </w:r>
      <w:hyperlink w:anchor="Table_4">
        <w:r w:rsidR="2AB9E95B" w:rsidRPr="30222AC4">
          <w:rPr>
            <w:rStyle w:val="Hyperlink"/>
            <w:rFonts w:eastAsia="Times New Roman" w:cs="Times New Roman"/>
          </w:rPr>
          <w:t xml:space="preserve">Table </w:t>
        </w:r>
        <w:r w:rsidR="00D65E60" w:rsidRPr="30222AC4">
          <w:rPr>
            <w:rStyle w:val="Hyperlink"/>
            <w:rFonts w:eastAsia="Times New Roman" w:cs="Times New Roman"/>
          </w:rPr>
          <w:t>4</w:t>
        </w:r>
      </w:hyperlink>
      <w:r w:rsidR="00C40B7F">
        <w:rPr>
          <w:rFonts w:eastAsia="Times New Roman" w:cs="Times New Roman"/>
        </w:rPr>
        <w:t>,</w:t>
      </w:r>
      <w:r w:rsidR="2AB9E95B" w:rsidRPr="4D3A7561">
        <w:rPr>
          <w:rFonts w:eastAsia="Times New Roman" w:cs="Times New Roman"/>
        </w:rPr>
        <w:t xml:space="preserve"> and provide a comprehensive understanding of </w:t>
      </w:r>
      <w:r w:rsidR="2AB9E95B" w:rsidRPr="34AF4113">
        <w:rPr>
          <w:rFonts w:eastAsia="Times New Roman" w:cs="Times New Roman"/>
        </w:rPr>
        <w:t xml:space="preserve">traffic </w:t>
      </w:r>
      <w:r w:rsidR="2AB9E95B" w:rsidRPr="47514E45">
        <w:rPr>
          <w:rFonts w:eastAsia="Times New Roman" w:cs="Times New Roman"/>
        </w:rPr>
        <w:t>patterns</w:t>
      </w:r>
      <w:r w:rsidR="566C941C" w:rsidRPr="47514E45">
        <w:rPr>
          <w:rFonts w:eastAsia="Times New Roman" w:cs="Times New Roman"/>
        </w:rPr>
        <w:t xml:space="preserve"> for</w:t>
      </w:r>
      <w:r w:rsidR="566C941C" w:rsidRPr="34AF4113">
        <w:rPr>
          <w:rFonts w:eastAsia="Times New Roman" w:cs="Times New Roman"/>
        </w:rPr>
        <w:t xml:space="preserve"> key </w:t>
      </w:r>
      <w:r w:rsidR="566C941C" w:rsidRPr="47514E45">
        <w:rPr>
          <w:rFonts w:eastAsia="Times New Roman" w:cs="Times New Roman"/>
        </w:rPr>
        <w:t>VistA clients</w:t>
      </w:r>
      <w:r w:rsidR="2AB9E95B" w:rsidRPr="4D3A7561">
        <w:rPr>
          <w:rFonts w:eastAsia="Times New Roman" w:cs="Times New Roman"/>
        </w:rPr>
        <w:t>.</w:t>
      </w:r>
    </w:p>
    <w:p w14:paraId="7EBAAD9F" w14:textId="251B36D4" w:rsidR="00C7542B" w:rsidRPr="00D11F06" w:rsidRDefault="00C7542B" w:rsidP="00D544DA">
      <w:pPr>
        <w:keepNext/>
        <w:widowControl w:val="0"/>
        <w:spacing w:after="0"/>
        <w:jc w:val="center"/>
        <w:rPr>
          <w:rFonts w:eastAsia="Times New Roman" w:cs="Times New Roman"/>
          <w:b/>
          <w:color w:val="002060"/>
          <w:sz w:val="20"/>
          <w:szCs w:val="20"/>
        </w:rPr>
      </w:pPr>
      <w:r w:rsidRPr="00D11F06">
        <w:rPr>
          <w:rFonts w:eastAsia="Times New Roman" w:cs="Times New Roman"/>
          <w:b/>
          <w:bCs/>
          <w:color w:val="002060"/>
          <w:sz w:val="20"/>
          <w:szCs w:val="20"/>
        </w:rPr>
        <w:t xml:space="preserve">Table </w:t>
      </w:r>
      <w:bookmarkStart w:id="31" w:name="Table_4"/>
      <w:r w:rsidR="00D65E60" w:rsidRPr="00D11F06">
        <w:rPr>
          <w:rFonts w:eastAsia="Times New Roman" w:cs="Times New Roman"/>
          <w:b/>
          <w:bCs/>
          <w:color w:val="002060"/>
          <w:sz w:val="20"/>
          <w:szCs w:val="20"/>
        </w:rPr>
        <w:t>4</w:t>
      </w:r>
      <w:bookmarkEnd w:id="31"/>
      <w:r w:rsidRPr="00D11F06">
        <w:rPr>
          <w:rFonts w:eastAsia="Times New Roman" w:cs="Times New Roman"/>
          <w:b/>
          <w:bCs/>
          <w:color w:val="002060"/>
          <w:sz w:val="20"/>
          <w:szCs w:val="20"/>
        </w:rPr>
        <w:t xml:space="preserve">. </w:t>
      </w:r>
      <w:r w:rsidR="00CE3504">
        <w:rPr>
          <w:rFonts w:eastAsia="Times New Roman" w:cs="Times New Roman"/>
          <w:b/>
          <w:bCs/>
          <w:color w:val="002060"/>
          <w:sz w:val="20"/>
          <w:szCs w:val="20"/>
        </w:rPr>
        <w:t>Client</w:t>
      </w:r>
      <w:r w:rsidR="00946474">
        <w:rPr>
          <w:rFonts w:eastAsia="Times New Roman" w:cs="Times New Roman"/>
          <w:b/>
          <w:bCs/>
          <w:color w:val="002060"/>
          <w:sz w:val="20"/>
          <w:szCs w:val="20"/>
        </w:rPr>
        <w:t xml:space="preserve"> Traffic</w:t>
      </w:r>
      <w:r w:rsidR="00D11F06" w:rsidRPr="00D11F06">
        <w:rPr>
          <w:rFonts w:eastAsia="Times New Roman" w:cs="Times New Roman"/>
          <w:b/>
          <w:bCs/>
          <w:color w:val="002060"/>
          <w:sz w:val="20"/>
          <w:szCs w:val="20"/>
        </w:rPr>
        <w:t xml:space="preserve"> </w:t>
      </w:r>
      <w:r w:rsidR="00D11F06">
        <w:rPr>
          <w:rFonts w:eastAsia="Times New Roman" w:cs="Times New Roman"/>
          <w:b/>
          <w:bCs/>
          <w:color w:val="002060"/>
          <w:sz w:val="20"/>
          <w:szCs w:val="20"/>
        </w:rPr>
        <w:t>M</w:t>
      </w:r>
      <w:r w:rsidR="00D11F06" w:rsidRPr="00D11F06">
        <w:rPr>
          <w:rFonts w:eastAsia="Times New Roman" w:cs="Times New Roman"/>
          <w:b/>
          <w:bCs/>
          <w:color w:val="002060"/>
          <w:sz w:val="20"/>
          <w:szCs w:val="20"/>
        </w:rPr>
        <w:t>etric</w:t>
      </w:r>
      <w:r w:rsidR="00CE3504">
        <w:rPr>
          <w:rFonts w:eastAsia="Times New Roman" w:cs="Times New Roman"/>
          <w:b/>
          <w:bCs/>
          <w:color w:val="002060"/>
          <w:sz w:val="20"/>
          <w:szCs w:val="20"/>
        </w:rPr>
        <w:t>s</w:t>
      </w:r>
      <w:r w:rsidR="00D11F06" w:rsidRPr="00D11F06">
        <w:rPr>
          <w:rFonts w:eastAsia="Times New Roman" w:cs="Times New Roman"/>
          <w:b/>
          <w:bCs/>
          <w:color w:val="002060"/>
          <w:sz w:val="20"/>
          <w:szCs w:val="20"/>
        </w:rPr>
        <w:t xml:space="preserve"> by Analysis Type and Data Representation</w:t>
      </w:r>
    </w:p>
    <w:tbl>
      <w:tblPr>
        <w:tblW w:w="9509" w:type="dxa"/>
        <w:tblInd w:w="-10" w:type="dxa"/>
        <w:tblLook w:val="04A0" w:firstRow="1" w:lastRow="0" w:firstColumn="1" w:lastColumn="0" w:noHBand="0" w:noVBand="1"/>
      </w:tblPr>
      <w:tblGrid>
        <w:gridCol w:w="2303"/>
        <w:gridCol w:w="2158"/>
        <w:gridCol w:w="5048"/>
      </w:tblGrid>
      <w:tr w:rsidR="00734CD7" w14:paraId="4C3A17C2" w14:textId="77777777" w:rsidTr="028F842E">
        <w:trPr>
          <w:trHeight w:val="26"/>
          <w:tblHeader/>
        </w:trPr>
        <w:tc>
          <w:tcPr>
            <w:tcW w:w="23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2060"/>
            <w:tcMar>
              <w:top w:w="0" w:type="dxa"/>
              <w:left w:w="86" w:type="dxa"/>
              <w:bottom w:w="0" w:type="dxa"/>
              <w:right w:w="86" w:type="dxa"/>
            </w:tcMar>
          </w:tcPr>
          <w:p w14:paraId="0CFA0C89" w14:textId="6AD4B8A2" w:rsidR="5AB6AF2B" w:rsidRDefault="5AB6AF2B" w:rsidP="5AB6AF2B">
            <w:pPr>
              <w:spacing w:after="0"/>
              <w:jc w:val="left"/>
              <w:rPr>
                <w:rFonts w:ascii="Arial Narrow" w:hAnsi="Arial Narrow"/>
                <w:b/>
                <w:bCs/>
                <w:color w:val="FFFFFF" w:themeColor="background1"/>
                <w:sz w:val="20"/>
                <w:szCs w:val="20"/>
              </w:rPr>
            </w:pPr>
            <w:r w:rsidRPr="5AB6AF2B">
              <w:rPr>
                <w:rFonts w:ascii="Arial Narrow" w:hAnsi="Arial Narrow"/>
                <w:b/>
                <w:bCs/>
                <w:color w:val="FFFFFF" w:themeColor="background1"/>
                <w:sz w:val="20"/>
                <w:szCs w:val="20"/>
              </w:rPr>
              <w:t>Traffic Metric</w:t>
            </w:r>
          </w:p>
        </w:tc>
        <w:tc>
          <w:tcPr>
            <w:tcW w:w="215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2060"/>
            <w:tcMar>
              <w:top w:w="0" w:type="dxa"/>
              <w:left w:w="86" w:type="dxa"/>
              <w:bottom w:w="0" w:type="dxa"/>
              <w:right w:w="86" w:type="dxa"/>
            </w:tcMar>
          </w:tcPr>
          <w:p w14:paraId="2582F929" w14:textId="08F246A2" w:rsidR="5AB6AF2B" w:rsidRDefault="5AB6AF2B" w:rsidP="5AB6AF2B">
            <w:pPr>
              <w:spacing w:after="0"/>
              <w:jc w:val="left"/>
              <w:rPr>
                <w:rFonts w:ascii="Arial Narrow" w:hAnsi="Arial Narrow"/>
                <w:b/>
                <w:bCs/>
                <w:color w:val="FFFFFF" w:themeColor="background1"/>
                <w:sz w:val="20"/>
                <w:szCs w:val="20"/>
              </w:rPr>
            </w:pPr>
            <w:r w:rsidRPr="5AB6AF2B">
              <w:rPr>
                <w:rFonts w:ascii="Arial Narrow" w:hAnsi="Arial Narrow"/>
                <w:b/>
                <w:bCs/>
                <w:color w:val="FFFFFF" w:themeColor="background1"/>
                <w:sz w:val="20"/>
                <w:szCs w:val="20"/>
              </w:rPr>
              <w:t>Analysis Type</w:t>
            </w:r>
          </w:p>
        </w:tc>
        <w:tc>
          <w:tcPr>
            <w:tcW w:w="50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2060"/>
            <w:tcMar>
              <w:top w:w="0" w:type="dxa"/>
              <w:left w:w="86" w:type="dxa"/>
              <w:bottom w:w="0" w:type="dxa"/>
              <w:right w:w="86" w:type="dxa"/>
            </w:tcMar>
          </w:tcPr>
          <w:p w14:paraId="2214EE0B" w14:textId="6BD70060" w:rsidR="5AB6AF2B" w:rsidRDefault="5AB6AF2B" w:rsidP="5AB6AF2B">
            <w:pPr>
              <w:spacing w:after="0"/>
              <w:jc w:val="left"/>
              <w:rPr>
                <w:rFonts w:ascii="Arial Narrow" w:hAnsi="Arial Narrow"/>
                <w:b/>
                <w:bCs/>
                <w:color w:val="FFFFFF" w:themeColor="background1"/>
                <w:sz w:val="20"/>
                <w:szCs w:val="20"/>
              </w:rPr>
            </w:pPr>
            <w:r w:rsidRPr="5AB6AF2B">
              <w:rPr>
                <w:rFonts w:ascii="Arial Narrow" w:hAnsi="Arial Narrow"/>
                <w:b/>
                <w:bCs/>
                <w:color w:val="FFFFFF" w:themeColor="background1"/>
                <w:sz w:val="20"/>
                <w:szCs w:val="20"/>
              </w:rPr>
              <w:t>Data Representation</w:t>
            </w:r>
          </w:p>
        </w:tc>
      </w:tr>
      <w:tr w:rsidR="00734CD7" w14:paraId="3DCEF83F" w14:textId="77777777" w:rsidTr="028F842E">
        <w:trPr>
          <w:trHeight w:val="89"/>
        </w:trPr>
        <w:tc>
          <w:tcPr>
            <w:tcW w:w="23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7BE52CB9" w14:textId="4FD8613F" w:rsidR="5AB6AF2B" w:rsidRDefault="5AB6AF2B" w:rsidP="5AB6AF2B">
            <w:pPr>
              <w:spacing w:after="0"/>
              <w:jc w:val="left"/>
              <w:rPr>
                <w:rFonts w:ascii="Arial Narrow" w:hAnsi="Arial Narrow"/>
                <w:sz w:val="20"/>
                <w:szCs w:val="20"/>
              </w:rPr>
            </w:pPr>
            <w:r w:rsidRPr="5AB6AF2B">
              <w:rPr>
                <w:rFonts w:ascii="Arial Narrow" w:hAnsi="Arial Narrow"/>
                <w:sz w:val="20"/>
                <w:szCs w:val="20"/>
              </w:rPr>
              <w:t xml:space="preserve">User </w:t>
            </w:r>
            <w:r w:rsidR="00D90E50">
              <w:rPr>
                <w:rFonts w:ascii="Arial Narrow" w:hAnsi="Arial Narrow"/>
                <w:sz w:val="20"/>
                <w:szCs w:val="20"/>
              </w:rPr>
              <w:t>v</w:t>
            </w:r>
            <w:r w:rsidRPr="5AB6AF2B">
              <w:rPr>
                <w:rFonts w:ascii="Arial Narrow" w:hAnsi="Arial Narrow"/>
                <w:sz w:val="20"/>
                <w:szCs w:val="20"/>
              </w:rPr>
              <w:t>olume</w:t>
            </w:r>
            <w:r w:rsidR="745736A1" w:rsidRPr="7C2F28EB">
              <w:rPr>
                <w:rFonts w:ascii="Arial Narrow" w:hAnsi="Arial Narrow"/>
                <w:sz w:val="20"/>
                <w:szCs w:val="20"/>
              </w:rPr>
              <w:t xml:space="preserve"> and types</w:t>
            </w:r>
            <w:r w:rsidR="00EE677A">
              <w:rPr>
                <w:rFonts w:ascii="Arial Narrow" w:hAnsi="Arial Narrow"/>
                <w:sz w:val="20"/>
                <w:szCs w:val="20"/>
              </w:rPr>
              <w:t xml:space="preserve"> </w:t>
            </w:r>
            <w:r w:rsidR="0068083C">
              <w:rPr>
                <w:rFonts w:ascii="Arial Narrow" w:hAnsi="Arial Narrow"/>
                <w:sz w:val="20"/>
                <w:szCs w:val="20"/>
              </w:rPr>
              <w:t>(PWS 5.2.3.a)</w:t>
            </w:r>
          </w:p>
        </w:tc>
        <w:tc>
          <w:tcPr>
            <w:tcW w:w="215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7494C997" w14:textId="610DE62D" w:rsidR="5AB6AF2B" w:rsidRDefault="5AB6AF2B" w:rsidP="5AB6AF2B">
            <w:pPr>
              <w:spacing w:after="0"/>
              <w:jc w:val="left"/>
              <w:rPr>
                <w:rFonts w:ascii="Arial Narrow" w:hAnsi="Arial Narrow"/>
                <w:sz w:val="20"/>
                <w:szCs w:val="20"/>
              </w:rPr>
            </w:pPr>
            <w:r w:rsidRPr="5AB6AF2B">
              <w:rPr>
                <w:rFonts w:ascii="Arial Narrow" w:hAnsi="Arial Narrow"/>
                <w:sz w:val="20"/>
                <w:szCs w:val="20"/>
              </w:rPr>
              <w:t>Filtered Data Analysis</w:t>
            </w:r>
          </w:p>
        </w:tc>
        <w:tc>
          <w:tcPr>
            <w:tcW w:w="50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52D4E191" w14:textId="33622E5B" w:rsidR="5AB6AF2B" w:rsidRDefault="5AB6AF2B" w:rsidP="5AB6AF2B">
            <w:pPr>
              <w:spacing w:after="0"/>
              <w:jc w:val="left"/>
              <w:rPr>
                <w:rFonts w:ascii="Arial Narrow" w:eastAsia="Times New Roman" w:hAnsi="Arial Narrow" w:cs="Times New Roman"/>
                <w:sz w:val="20"/>
                <w:szCs w:val="20"/>
              </w:rPr>
            </w:pPr>
            <w:r w:rsidRPr="0F66C99A">
              <w:rPr>
                <w:rFonts w:ascii="Arial Narrow" w:eastAsia="Times New Roman" w:hAnsi="Arial Narrow" w:cs="Times New Roman"/>
                <w:sz w:val="20"/>
                <w:szCs w:val="20"/>
              </w:rPr>
              <w:t>User</w:t>
            </w:r>
            <w:r w:rsidRPr="5AB6AF2B">
              <w:rPr>
                <w:rFonts w:ascii="Arial Narrow" w:eastAsia="Times New Roman" w:hAnsi="Arial Narrow" w:cs="Times New Roman"/>
                <w:sz w:val="20"/>
                <w:szCs w:val="20"/>
              </w:rPr>
              <w:t xml:space="preserve"> </w:t>
            </w:r>
            <w:r w:rsidR="6C673027" w:rsidRPr="3CE7E5B9">
              <w:rPr>
                <w:rFonts w:ascii="Arial Narrow" w:eastAsia="Times New Roman" w:hAnsi="Arial Narrow" w:cs="Times New Roman"/>
                <w:sz w:val="20"/>
                <w:szCs w:val="20"/>
              </w:rPr>
              <w:t xml:space="preserve">volume for </w:t>
            </w:r>
            <w:r w:rsidR="6C673027" w:rsidRPr="2FE74DEE">
              <w:rPr>
                <w:rFonts w:ascii="Arial Narrow" w:eastAsia="Times New Roman" w:hAnsi="Arial Narrow" w:cs="Times New Roman"/>
                <w:sz w:val="20"/>
                <w:szCs w:val="20"/>
              </w:rPr>
              <w:t xml:space="preserve">each key </w:t>
            </w:r>
            <w:r w:rsidR="6C673027" w:rsidRPr="08C0873D">
              <w:rPr>
                <w:rFonts w:ascii="Arial Narrow" w:eastAsia="Times New Roman" w:hAnsi="Arial Narrow" w:cs="Times New Roman"/>
                <w:sz w:val="20"/>
                <w:szCs w:val="20"/>
              </w:rPr>
              <w:t xml:space="preserve">client </w:t>
            </w:r>
            <w:r w:rsidR="6C673027" w:rsidRPr="2A44FC07">
              <w:rPr>
                <w:rFonts w:ascii="Arial Narrow" w:eastAsia="Times New Roman" w:hAnsi="Arial Narrow" w:cs="Times New Roman"/>
                <w:sz w:val="20"/>
                <w:szCs w:val="20"/>
              </w:rPr>
              <w:t xml:space="preserve">will be </w:t>
            </w:r>
            <w:r w:rsidR="6C673027" w:rsidRPr="2881641E">
              <w:rPr>
                <w:rFonts w:ascii="Arial Narrow" w:eastAsia="Times New Roman" w:hAnsi="Arial Narrow" w:cs="Times New Roman"/>
                <w:sz w:val="20"/>
                <w:szCs w:val="20"/>
              </w:rPr>
              <w:t xml:space="preserve">analyzed by </w:t>
            </w:r>
            <w:r w:rsidR="6C673027" w:rsidRPr="3D7CA026">
              <w:rPr>
                <w:rFonts w:ascii="Arial Narrow" w:eastAsia="Times New Roman" w:hAnsi="Arial Narrow" w:cs="Times New Roman"/>
                <w:sz w:val="20"/>
                <w:szCs w:val="20"/>
              </w:rPr>
              <w:t xml:space="preserve">leveraging </w:t>
            </w:r>
            <w:r w:rsidR="6C673027" w:rsidRPr="4578EC40">
              <w:rPr>
                <w:rFonts w:ascii="Arial Narrow" w:eastAsia="Times New Roman" w:hAnsi="Arial Narrow" w:cs="Times New Roman"/>
                <w:sz w:val="20"/>
                <w:szCs w:val="20"/>
              </w:rPr>
              <w:t xml:space="preserve">unique user </w:t>
            </w:r>
            <w:r w:rsidR="6C673027" w:rsidRPr="3E174C27">
              <w:rPr>
                <w:rFonts w:ascii="Arial Narrow" w:eastAsia="Times New Roman" w:hAnsi="Arial Narrow" w:cs="Times New Roman"/>
                <w:sz w:val="20"/>
                <w:szCs w:val="20"/>
              </w:rPr>
              <w:t xml:space="preserve">identifiers and types </w:t>
            </w:r>
            <w:r w:rsidR="6C673027" w:rsidRPr="38078CB9">
              <w:rPr>
                <w:rFonts w:ascii="Arial Narrow" w:eastAsia="Times New Roman" w:hAnsi="Arial Narrow" w:cs="Times New Roman"/>
                <w:sz w:val="20"/>
                <w:szCs w:val="20"/>
              </w:rPr>
              <w:t xml:space="preserve">extracted </w:t>
            </w:r>
            <w:r w:rsidR="6C673027" w:rsidRPr="14C8AB89">
              <w:rPr>
                <w:rFonts w:ascii="Arial Narrow" w:eastAsia="Times New Roman" w:hAnsi="Arial Narrow" w:cs="Times New Roman"/>
                <w:sz w:val="20"/>
                <w:szCs w:val="20"/>
              </w:rPr>
              <w:t xml:space="preserve">from the </w:t>
            </w:r>
            <w:r w:rsidR="3EFE4BF4" w:rsidRPr="684CF466">
              <w:rPr>
                <w:rFonts w:ascii="Arial Narrow" w:eastAsia="Times New Roman" w:hAnsi="Arial Narrow" w:cs="Times New Roman"/>
                <w:sz w:val="20"/>
                <w:szCs w:val="20"/>
              </w:rPr>
              <w:t xml:space="preserve">RPC </w:t>
            </w:r>
            <w:r w:rsidR="6C673027" w:rsidRPr="79BD3C24">
              <w:rPr>
                <w:rFonts w:ascii="Arial Narrow" w:eastAsia="Times New Roman" w:hAnsi="Arial Narrow" w:cs="Times New Roman"/>
                <w:sz w:val="20"/>
                <w:szCs w:val="20"/>
              </w:rPr>
              <w:t xml:space="preserve">traffic </w:t>
            </w:r>
            <w:r w:rsidR="4FC4B780" w:rsidRPr="34790CF5">
              <w:rPr>
                <w:rFonts w:ascii="Arial Narrow" w:eastAsia="Times New Roman" w:hAnsi="Arial Narrow" w:cs="Times New Roman"/>
                <w:sz w:val="20"/>
                <w:szCs w:val="20"/>
              </w:rPr>
              <w:t xml:space="preserve">repository </w:t>
            </w:r>
            <w:r w:rsidR="644B91EE" w:rsidRPr="34790CF5">
              <w:rPr>
                <w:rFonts w:ascii="Arial Narrow" w:eastAsia="Times New Roman" w:hAnsi="Arial Narrow" w:cs="Times New Roman"/>
                <w:sz w:val="20"/>
                <w:szCs w:val="20"/>
              </w:rPr>
              <w:t>of</w:t>
            </w:r>
            <w:r w:rsidR="6C673027" w:rsidRPr="79BD3C24">
              <w:rPr>
                <w:rFonts w:ascii="Arial Narrow" w:eastAsia="Times New Roman" w:hAnsi="Arial Narrow" w:cs="Times New Roman"/>
                <w:sz w:val="20"/>
                <w:szCs w:val="20"/>
              </w:rPr>
              <w:t xml:space="preserve"> User </w:t>
            </w:r>
            <w:r w:rsidR="6C673027" w:rsidRPr="6466F8B0">
              <w:rPr>
                <w:rFonts w:ascii="Arial Narrow" w:eastAsia="Times New Roman" w:hAnsi="Arial Narrow" w:cs="Times New Roman"/>
                <w:sz w:val="20"/>
                <w:szCs w:val="20"/>
              </w:rPr>
              <w:t xml:space="preserve">Description </w:t>
            </w:r>
            <w:r w:rsidR="6C673027" w:rsidRPr="2AE13BD7">
              <w:rPr>
                <w:rFonts w:ascii="Arial Narrow" w:eastAsia="Times New Roman" w:hAnsi="Arial Narrow" w:cs="Times New Roman"/>
                <w:sz w:val="20"/>
                <w:szCs w:val="20"/>
              </w:rPr>
              <w:t xml:space="preserve">RPCs </w:t>
            </w:r>
            <w:r w:rsidR="6C673027" w:rsidRPr="7A2AFAF7">
              <w:rPr>
                <w:rFonts w:ascii="Arial Narrow" w:eastAsia="Times New Roman" w:hAnsi="Arial Narrow" w:cs="Times New Roman"/>
                <w:sz w:val="20"/>
                <w:szCs w:val="20"/>
              </w:rPr>
              <w:t>usi</w:t>
            </w:r>
            <w:r w:rsidR="53E8B91B" w:rsidRPr="7A2AFAF7">
              <w:rPr>
                <w:rFonts w:ascii="Arial Narrow" w:eastAsia="Times New Roman" w:hAnsi="Arial Narrow" w:cs="Times New Roman"/>
                <w:sz w:val="20"/>
                <w:szCs w:val="20"/>
              </w:rPr>
              <w:t xml:space="preserve">ng </w:t>
            </w:r>
            <w:r w:rsidR="53E8B91B" w:rsidRPr="05E0491F">
              <w:rPr>
                <w:rFonts w:ascii="Arial Narrow" w:eastAsia="Times New Roman" w:hAnsi="Arial Narrow" w:cs="Times New Roman"/>
                <w:sz w:val="20"/>
                <w:szCs w:val="20"/>
              </w:rPr>
              <w:t xml:space="preserve">scripts </w:t>
            </w:r>
            <w:r w:rsidR="53E8B91B" w:rsidRPr="35EF17B7">
              <w:rPr>
                <w:rFonts w:ascii="Arial Narrow" w:eastAsia="Times New Roman" w:hAnsi="Arial Narrow" w:cs="Times New Roman"/>
                <w:sz w:val="20"/>
                <w:szCs w:val="20"/>
              </w:rPr>
              <w:t xml:space="preserve">previously </w:t>
            </w:r>
            <w:r w:rsidR="53E8B91B" w:rsidRPr="6EBE6C9E">
              <w:rPr>
                <w:rFonts w:ascii="Arial Narrow" w:eastAsia="Times New Roman" w:hAnsi="Arial Narrow" w:cs="Times New Roman"/>
                <w:sz w:val="20"/>
                <w:szCs w:val="20"/>
              </w:rPr>
              <w:t xml:space="preserve">developed </w:t>
            </w:r>
            <w:r w:rsidR="53E8B91B" w:rsidRPr="748C17E7">
              <w:rPr>
                <w:rFonts w:ascii="Arial Narrow" w:eastAsia="Times New Roman" w:hAnsi="Arial Narrow" w:cs="Times New Roman"/>
                <w:sz w:val="20"/>
                <w:szCs w:val="20"/>
              </w:rPr>
              <w:t xml:space="preserve">for </w:t>
            </w:r>
            <w:r w:rsidR="53E8B91B" w:rsidRPr="002536B6">
              <w:rPr>
                <w:rFonts w:ascii="Arial Narrow" w:eastAsia="Times New Roman" w:hAnsi="Arial Narrow" w:cs="Times New Roman"/>
                <w:b/>
                <w:sz w:val="20"/>
                <w:szCs w:val="20"/>
              </w:rPr>
              <w:t>Table 3</w:t>
            </w:r>
            <w:r w:rsidR="53E8B91B" w:rsidRPr="0092190E">
              <w:rPr>
                <w:rFonts w:ascii="Arial Narrow" w:eastAsia="Times New Roman" w:hAnsi="Arial Narrow" w:cs="Times New Roman"/>
                <w:b/>
                <w:sz w:val="20"/>
                <w:szCs w:val="20"/>
              </w:rPr>
              <w:t>: User Volume</w:t>
            </w:r>
            <w:r w:rsidRPr="5AB6AF2B">
              <w:rPr>
                <w:rFonts w:ascii="Arial Narrow" w:eastAsia="Times New Roman" w:hAnsi="Arial Narrow" w:cs="Times New Roman"/>
                <w:sz w:val="20"/>
                <w:szCs w:val="20"/>
              </w:rPr>
              <w:t>.</w:t>
            </w:r>
          </w:p>
        </w:tc>
      </w:tr>
      <w:tr w:rsidR="00B87130" w14:paraId="2574FBFA" w14:textId="77777777" w:rsidTr="028F842E">
        <w:trPr>
          <w:trHeight w:val="530"/>
        </w:trPr>
        <w:tc>
          <w:tcPr>
            <w:tcW w:w="23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4CAB3C6E" w14:textId="77777777" w:rsidR="5AB6AF2B" w:rsidRDefault="032D994A" w:rsidP="5AB6AF2B">
            <w:pPr>
              <w:spacing w:after="0"/>
              <w:jc w:val="left"/>
              <w:rPr>
                <w:rFonts w:ascii="Arial Narrow" w:hAnsi="Arial Narrow"/>
                <w:sz w:val="20"/>
                <w:szCs w:val="20"/>
              </w:rPr>
            </w:pPr>
            <w:r w:rsidRPr="7C2F28EB">
              <w:rPr>
                <w:rFonts w:ascii="Arial Narrow" w:hAnsi="Arial Narrow"/>
                <w:sz w:val="20"/>
                <w:szCs w:val="20"/>
              </w:rPr>
              <w:t xml:space="preserve">Connection </w:t>
            </w:r>
            <w:r w:rsidR="00D90E50">
              <w:rPr>
                <w:rFonts w:ascii="Arial Narrow" w:hAnsi="Arial Narrow"/>
                <w:sz w:val="20"/>
                <w:szCs w:val="20"/>
              </w:rPr>
              <w:t>v</w:t>
            </w:r>
            <w:r w:rsidRPr="7C2F28EB">
              <w:rPr>
                <w:rFonts w:ascii="Arial Narrow" w:hAnsi="Arial Narrow"/>
                <w:sz w:val="20"/>
                <w:szCs w:val="20"/>
              </w:rPr>
              <w:t xml:space="preserve">olumes, </w:t>
            </w:r>
            <w:r w:rsidR="00D90E50">
              <w:rPr>
                <w:rFonts w:ascii="Arial Narrow" w:hAnsi="Arial Narrow"/>
                <w:sz w:val="20"/>
                <w:szCs w:val="20"/>
              </w:rPr>
              <w:t>f</w:t>
            </w:r>
            <w:r w:rsidRPr="7C2F28EB">
              <w:rPr>
                <w:rFonts w:ascii="Arial Narrow" w:hAnsi="Arial Narrow"/>
                <w:sz w:val="20"/>
                <w:szCs w:val="20"/>
              </w:rPr>
              <w:t xml:space="preserve">requency, and </w:t>
            </w:r>
            <w:r w:rsidR="00D90E50">
              <w:rPr>
                <w:rFonts w:ascii="Arial Narrow" w:hAnsi="Arial Narrow"/>
                <w:sz w:val="20"/>
                <w:szCs w:val="20"/>
              </w:rPr>
              <w:t>d</w:t>
            </w:r>
            <w:r w:rsidRPr="7C2F28EB">
              <w:rPr>
                <w:rFonts w:ascii="Arial Narrow" w:hAnsi="Arial Narrow"/>
                <w:sz w:val="20"/>
                <w:szCs w:val="20"/>
              </w:rPr>
              <w:t>uration</w:t>
            </w:r>
          </w:p>
          <w:p w14:paraId="18367F83" w14:textId="5FC00E7D" w:rsidR="00D90E50" w:rsidRDefault="00D90E50" w:rsidP="5AB6AF2B">
            <w:pPr>
              <w:spacing w:after="0"/>
              <w:jc w:val="left"/>
              <w:rPr>
                <w:rFonts w:ascii="Arial Narrow" w:hAnsi="Arial Narrow"/>
                <w:sz w:val="20"/>
                <w:szCs w:val="20"/>
              </w:rPr>
            </w:pPr>
            <w:r>
              <w:rPr>
                <w:rFonts w:ascii="Arial Narrow" w:hAnsi="Arial Narrow"/>
                <w:sz w:val="20"/>
                <w:szCs w:val="20"/>
              </w:rPr>
              <w:t>(PWS 5.2.3.b)</w:t>
            </w:r>
          </w:p>
        </w:tc>
        <w:tc>
          <w:tcPr>
            <w:tcW w:w="215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2BF4A1BC" w14:textId="7DFFF4E5" w:rsidR="5AB6AF2B" w:rsidRDefault="631B92CC" w:rsidP="37D8AD04">
            <w:pPr>
              <w:spacing w:after="0"/>
              <w:jc w:val="left"/>
              <w:rPr>
                <w:rFonts w:ascii="Arial Narrow" w:hAnsi="Arial Narrow"/>
                <w:sz w:val="20"/>
                <w:szCs w:val="20"/>
              </w:rPr>
            </w:pPr>
            <w:r w:rsidRPr="37D8AD04">
              <w:rPr>
                <w:rFonts w:ascii="Arial Narrow" w:hAnsi="Arial Narrow"/>
                <w:sz w:val="20"/>
                <w:szCs w:val="20"/>
              </w:rPr>
              <w:t>Simple</w:t>
            </w:r>
            <w:r w:rsidR="5AB6AF2B" w:rsidRPr="5AB6AF2B">
              <w:rPr>
                <w:rFonts w:ascii="Arial Narrow" w:hAnsi="Arial Narrow"/>
                <w:sz w:val="20"/>
                <w:szCs w:val="20"/>
              </w:rPr>
              <w:t xml:space="preserve"> Data Analysis</w:t>
            </w:r>
          </w:p>
          <w:p w14:paraId="2E418830" w14:textId="44F6FA6E" w:rsidR="5AB6AF2B" w:rsidRDefault="5AB6AF2B" w:rsidP="5AB6AF2B">
            <w:pPr>
              <w:spacing w:after="0"/>
              <w:jc w:val="left"/>
              <w:rPr>
                <w:rFonts w:ascii="Arial Narrow" w:hAnsi="Arial Narrow"/>
                <w:sz w:val="20"/>
                <w:szCs w:val="20"/>
              </w:rPr>
            </w:pPr>
          </w:p>
        </w:tc>
        <w:tc>
          <w:tcPr>
            <w:tcW w:w="50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4FCB5367" w14:textId="63CABC3B" w:rsidR="5AB6AF2B" w:rsidRDefault="5DD31CCF" w:rsidP="5AB6AF2B">
            <w:pPr>
              <w:spacing w:after="0"/>
              <w:jc w:val="left"/>
              <w:rPr>
                <w:rFonts w:ascii="Arial Narrow" w:eastAsia="Times New Roman" w:hAnsi="Arial Narrow" w:cs="Times New Roman"/>
                <w:sz w:val="20"/>
                <w:szCs w:val="20"/>
              </w:rPr>
            </w:pPr>
            <w:r w:rsidRPr="6E8390DA">
              <w:rPr>
                <w:rFonts w:ascii="Arial Narrow" w:eastAsia="Times New Roman" w:hAnsi="Arial Narrow" w:cs="Times New Roman"/>
                <w:sz w:val="20"/>
                <w:szCs w:val="20"/>
              </w:rPr>
              <w:t xml:space="preserve">Each Client’s connections, including the opening and closing timestamps, are thoroughly analyzed through </w:t>
            </w:r>
            <w:r w:rsidR="2F3326CB" w:rsidRPr="6252B630">
              <w:rPr>
                <w:rFonts w:ascii="Arial Narrow" w:eastAsia="Times New Roman" w:hAnsi="Arial Narrow" w:cs="Times New Roman"/>
                <w:sz w:val="20"/>
                <w:szCs w:val="20"/>
              </w:rPr>
              <w:t xml:space="preserve">RPC </w:t>
            </w:r>
            <w:r w:rsidRPr="6E8390DA">
              <w:rPr>
                <w:rFonts w:ascii="Arial Narrow" w:eastAsia="Times New Roman" w:hAnsi="Arial Narrow" w:cs="Times New Roman"/>
                <w:sz w:val="20"/>
                <w:szCs w:val="20"/>
              </w:rPr>
              <w:t xml:space="preserve">traffic </w:t>
            </w:r>
            <w:r w:rsidR="2F3326CB" w:rsidRPr="6252B630">
              <w:rPr>
                <w:rFonts w:ascii="Arial Narrow" w:eastAsia="Times New Roman" w:hAnsi="Arial Narrow" w:cs="Times New Roman"/>
                <w:sz w:val="20"/>
                <w:szCs w:val="20"/>
              </w:rPr>
              <w:t>repository</w:t>
            </w:r>
            <w:r w:rsidRPr="6E8390DA">
              <w:rPr>
                <w:rFonts w:ascii="Arial Narrow" w:eastAsia="Times New Roman" w:hAnsi="Arial Narrow" w:cs="Times New Roman"/>
                <w:sz w:val="20"/>
                <w:szCs w:val="20"/>
              </w:rPr>
              <w:t>, employing scripts created f</w:t>
            </w:r>
            <w:r w:rsidR="4B5D97FA" w:rsidRPr="6E8390DA">
              <w:rPr>
                <w:rFonts w:ascii="Arial Narrow" w:eastAsia="Times New Roman" w:hAnsi="Arial Narrow" w:cs="Times New Roman"/>
                <w:sz w:val="20"/>
                <w:szCs w:val="20"/>
              </w:rPr>
              <w:t>or</w:t>
            </w:r>
            <w:r w:rsidR="4B5D97FA" w:rsidRPr="00C0A4B5">
              <w:rPr>
                <w:rFonts w:ascii="Arial Narrow" w:eastAsia="Times New Roman" w:hAnsi="Arial Narrow" w:cs="Times New Roman"/>
                <w:sz w:val="20"/>
                <w:szCs w:val="20"/>
              </w:rPr>
              <w:t xml:space="preserve"> </w:t>
            </w:r>
            <w:r w:rsidR="4B5D97FA" w:rsidRPr="002536B6">
              <w:rPr>
                <w:rFonts w:ascii="Arial Narrow" w:eastAsia="Times New Roman" w:hAnsi="Arial Narrow" w:cs="Times New Roman"/>
                <w:b/>
                <w:sz w:val="20"/>
                <w:szCs w:val="20"/>
              </w:rPr>
              <w:t>Table 3</w:t>
            </w:r>
            <w:r w:rsidR="4B5D97FA" w:rsidRPr="0092190E">
              <w:rPr>
                <w:rFonts w:ascii="Arial Narrow" w:eastAsia="Times New Roman" w:hAnsi="Arial Narrow" w:cs="Times New Roman"/>
                <w:b/>
                <w:sz w:val="20"/>
                <w:szCs w:val="20"/>
              </w:rPr>
              <w:t>: Connection volumes</w:t>
            </w:r>
            <w:r w:rsidR="4B5D97FA" w:rsidRPr="50B4F814">
              <w:rPr>
                <w:rFonts w:ascii="Arial Narrow" w:eastAsia="Times New Roman" w:hAnsi="Arial Narrow" w:cs="Times New Roman"/>
                <w:sz w:val="20"/>
                <w:szCs w:val="20"/>
              </w:rPr>
              <w:t>, frequency</w:t>
            </w:r>
            <w:r w:rsidR="0092190E">
              <w:rPr>
                <w:rFonts w:ascii="Arial Narrow" w:eastAsia="Times New Roman" w:hAnsi="Arial Narrow" w:cs="Times New Roman"/>
                <w:sz w:val="20"/>
                <w:szCs w:val="20"/>
              </w:rPr>
              <w:t>,</w:t>
            </w:r>
            <w:r w:rsidR="4B5D97FA" w:rsidRPr="50B4F814">
              <w:rPr>
                <w:rFonts w:ascii="Arial Narrow" w:eastAsia="Times New Roman" w:hAnsi="Arial Narrow" w:cs="Times New Roman"/>
                <w:sz w:val="20"/>
                <w:szCs w:val="20"/>
              </w:rPr>
              <w:t xml:space="preserve"> and duration</w:t>
            </w:r>
            <w:r w:rsidR="4B5D97FA" w:rsidRPr="60665ACA">
              <w:rPr>
                <w:rFonts w:ascii="Arial Narrow" w:eastAsia="Times New Roman" w:hAnsi="Arial Narrow" w:cs="Times New Roman"/>
                <w:sz w:val="20"/>
                <w:szCs w:val="20"/>
              </w:rPr>
              <w:t>.</w:t>
            </w:r>
          </w:p>
        </w:tc>
      </w:tr>
      <w:tr w:rsidR="00734CD7" w14:paraId="7CFEF86E" w14:textId="77777777" w:rsidTr="028F842E">
        <w:trPr>
          <w:trHeight w:val="296"/>
        </w:trPr>
        <w:tc>
          <w:tcPr>
            <w:tcW w:w="23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1EB82AF9" w14:textId="3B9C6725" w:rsidR="00D90E50" w:rsidRDefault="24B4BB3D" w:rsidP="5AB6AF2B">
            <w:pPr>
              <w:spacing w:after="0"/>
              <w:jc w:val="left"/>
              <w:rPr>
                <w:rFonts w:ascii="Arial Narrow" w:hAnsi="Arial Narrow"/>
                <w:sz w:val="20"/>
                <w:szCs w:val="20"/>
              </w:rPr>
            </w:pPr>
            <w:r w:rsidRPr="37D8AD04">
              <w:rPr>
                <w:rFonts w:ascii="Arial Narrow" w:hAnsi="Arial Narrow"/>
                <w:sz w:val="20"/>
                <w:szCs w:val="20"/>
              </w:rPr>
              <w:t>Types of user authentication/ security and relative use</w:t>
            </w:r>
            <w:r w:rsidR="00EE677A">
              <w:rPr>
                <w:rFonts w:ascii="Arial Narrow" w:hAnsi="Arial Narrow"/>
                <w:sz w:val="20"/>
                <w:szCs w:val="20"/>
              </w:rPr>
              <w:t xml:space="preserve"> </w:t>
            </w:r>
            <w:r w:rsidR="00D90E50">
              <w:rPr>
                <w:rFonts w:ascii="Arial Narrow" w:hAnsi="Arial Narrow"/>
                <w:sz w:val="20"/>
                <w:szCs w:val="20"/>
              </w:rPr>
              <w:t>(PWS 5.2.3.c)</w:t>
            </w:r>
          </w:p>
        </w:tc>
        <w:tc>
          <w:tcPr>
            <w:tcW w:w="215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7A6217E2" w14:textId="610DE62D" w:rsidR="5AB6AF2B" w:rsidRDefault="6C28DAD2" w:rsidP="37D8AD04">
            <w:pPr>
              <w:spacing w:after="0"/>
              <w:jc w:val="left"/>
              <w:rPr>
                <w:rFonts w:ascii="Arial Narrow" w:hAnsi="Arial Narrow"/>
                <w:sz w:val="20"/>
                <w:szCs w:val="20"/>
              </w:rPr>
            </w:pPr>
            <w:r w:rsidRPr="37D8AD04">
              <w:rPr>
                <w:rFonts w:ascii="Arial Narrow" w:hAnsi="Arial Narrow"/>
                <w:sz w:val="20"/>
                <w:szCs w:val="20"/>
              </w:rPr>
              <w:t>Filtered</w:t>
            </w:r>
            <w:r w:rsidR="5AB6AF2B" w:rsidRPr="5AB6AF2B">
              <w:rPr>
                <w:rFonts w:ascii="Arial Narrow" w:hAnsi="Arial Narrow"/>
                <w:sz w:val="20"/>
                <w:szCs w:val="20"/>
              </w:rPr>
              <w:t xml:space="preserve"> Data Analysis</w:t>
            </w:r>
          </w:p>
          <w:p w14:paraId="1EB3C407" w14:textId="51CB9346" w:rsidR="5AB6AF2B" w:rsidRDefault="5AB6AF2B" w:rsidP="5AB6AF2B">
            <w:pPr>
              <w:spacing w:after="0"/>
              <w:jc w:val="left"/>
              <w:rPr>
                <w:rFonts w:ascii="Arial Narrow" w:hAnsi="Arial Narrow"/>
                <w:sz w:val="20"/>
                <w:szCs w:val="20"/>
              </w:rPr>
            </w:pPr>
          </w:p>
        </w:tc>
        <w:tc>
          <w:tcPr>
            <w:tcW w:w="50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58AE36FD" w14:textId="52B4B1C1" w:rsidR="5AB6AF2B" w:rsidRDefault="0211231D" w:rsidP="5AB6AF2B">
            <w:pPr>
              <w:spacing w:after="0"/>
              <w:jc w:val="left"/>
              <w:rPr>
                <w:rFonts w:ascii="Arial Narrow" w:eastAsia="Arial Narrow" w:hAnsi="Arial Narrow" w:cs="Arial Narrow"/>
                <w:sz w:val="20"/>
                <w:szCs w:val="20"/>
              </w:rPr>
            </w:pPr>
            <w:r w:rsidRPr="64018170">
              <w:rPr>
                <w:rFonts w:ascii="Arial Narrow" w:eastAsia="Times New Roman" w:hAnsi="Arial Narrow" w:cs="Times New Roman"/>
                <w:sz w:val="20"/>
                <w:szCs w:val="20"/>
              </w:rPr>
              <w:t>Tra</w:t>
            </w:r>
            <w:r w:rsidR="59604FD1" w:rsidRPr="64018170">
              <w:rPr>
                <w:rFonts w:ascii="Arial Narrow" w:eastAsia="Arial Narrow" w:hAnsi="Arial Narrow" w:cs="Arial Narrow"/>
                <w:sz w:val="20"/>
                <w:szCs w:val="20"/>
              </w:rPr>
              <w:t>ffic</w:t>
            </w:r>
            <w:r w:rsidRPr="4B94D132">
              <w:rPr>
                <w:rFonts w:ascii="Arial Narrow" w:eastAsia="Arial Narrow" w:hAnsi="Arial Narrow" w:cs="Arial Narrow"/>
                <w:sz w:val="20"/>
                <w:szCs w:val="20"/>
              </w:rPr>
              <w:t xml:space="preserve"> Capture </w:t>
            </w:r>
            <w:r w:rsidR="59604FD1" w:rsidRPr="2E8A318F">
              <w:rPr>
                <w:rFonts w:ascii="Arial Narrow" w:eastAsia="Arial Narrow" w:hAnsi="Arial Narrow" w:cs="Arial Narrow"/>
                <w:sz w:val="20"/>
                <w:szCs w:val="20"/>
              </w:rPr>
              <w:t>logs</w:t>
            </w:r>
            <w:r w:rsidRPr="4B94D132">
              <w:rPr>
                <w:rFonts w:ascii="Arial Narrow" w:eastAsia="Arial Narrow" w:hAnsi="Arial Narrow" w:cs="Arial Narrow"/>
                <w:sz w:val="20"/>
                <w:szCs w:val="20"/>
              </w:rPr>
              <w:t xml:space="preserve"> for Authentication RPCs (RPC: XUS SIGNON SETUP, RPC: XUS ESSO VALIDATE) record the client type, user </w:t>
            </w:r>
            <w:r w:rsidR="59604FD1" w:rsidRPr="026E0588">
              <w:rPr>
                <w:rFonts w:ascii="Arial Narrow" w:eastAsia="Arial Narrow" w:hAnsi="Arial Narrow" w:cs="Arial Narrow"/>
                <w:sz w:val="20"/>
                <w:szCs w:val="20"/>
              </w:rPr>
              <w:t>auth</w:t>
            </w:r>
            <w:r w:rsidRPr="4B94D132">
              <w:rPr>
                <w:rFonts w:ascii="Arial Narrow" w:eastAsia="Arial Narrow" w:hAnsi="Arial Narrow" w:cs="Arial Narrow"/>
                <w:sz w:val="20"/>
                <w:szCs w:val="20"/>
              </w:rPr>
              <w:t xml:space="preserve"> </w:t>
            </w:r>
            <w:r w:rsidR="4BDF042C" w:rsidRPr="4B94D132">
              <w:rPr>
                <w:rFonts w:ascii="Arial Narrow" w:eastAsia="Arial Narrow" w:hAnsi="Arial Narrow" w:cs="Arial Narrow"/>
                <w:sz w:val="20"/>
                <w:szCs w:val="20"/>
              </w:rPr>
              <w:t xml:space="preserve">type, </w:t>
            </w:r>
            <w:r w:rsidRPr="4B94D132">
              <w:rPr>
                <w:rFonts w:ascii="Arial Narrow" w:eastAsia="Arial Narrow" w:hAnsi="Arial Narrow" w:cs="Arial Narrow"/>
                <w:sz w:val="20"/>
                <w:szCs w:val="20"/>
              </w:rPr>
              <w:t>and associated NIST Level of Assurance</w:t>
            </w:r>
            <w:r w:rsidR="3A8AB67F" w:rsidRPr="2D3A3AE0">
              <w:rPr>
                <w:rFonts w:ascii="Arial Narrow" w:eastAsia="Arial Narrow" w:hAnsi="Arial Narrow" w:cs="Arial Narrow"/>
                <w:sz w:val="20"/>
                <w:szCs w:val="20"/>
              </w:rPr>
              <w:t xml:space="preserve">. </w:t>
            </w:r>
            <w:r w:rsidR="3A8AB67F" w:rsidRPr="3FA3C68E">
              <w:rPr>
                <w:rFonts w:ascii="Arial Narrow" w:eastAsia="Arial Narrow" w:hAnsi="Arial Narrow" w:cs="Arial Narrow"/>
                <w:sz w:val="20"/>
                <w:szCs w:val="20"/>
              </w:rPr>
              <w:t xml:space="preserve">It </w:t>
            </w:r>
            <w:r w:rsidR="4BDF042C" w:rsidRPr="3FA3C68E">
              <w:rPr>
                <w:rFonts w:ascii="Arial Narrow" w:eastAsia="Arial Narrow" w:hAnsi="Arial Narrow" w:cs="Arial Narrow"/>
                <w:sz w:val="20"/>
                <w:szCs w:val="20"/>
              </w:rPr>
              <w:t>will</w:t>
            </w:r>
            <w:r w:rsidRPr="4B94D132">
              <w:rPr>
                <w:rFonts w:ascii="Arial Narrow" w:eastAsia="Arial Narrow" w:hAnsi="Arial Narrow" w:cs="Arial Narrow"/>
                <w:sz w:val="20"/>
                <w:szCs w:val="20"/>
              </w:rPr>
              <w:t xml:space="preserve"> be </w:t>
            </w:r>
            <w:r w:rsidR="4BDF042C" w:rsidRPr="3575E91B">
              <w:rPr>
                <w:rFonts w:ascii="Arial Narrow" w:eastAsia="Arial Narrow" w:hAnsi="Arial Narrow" w:cs="Arial Narrow"/>
                <w:sz w:val="20"/>
                <w:szCs w:val="20"/>
              </w:rPr>
              <w:t>extracted by</w:t>
            </w:r>
            <w:r w:rsidR="4BDF042C" w:rsidRPr="4B94D132">
              <w:rPr>
                <w:rFonts w:ascii="Arial Narrow" w:eastAsia="Arial Narrow" w:hAnsi="Arial Narrow" w:cs="Arial Narrow"/>
                <w:sz w:val="20"/>
                <w:szCs w:val="20"/>
              </w:rPr>
              <w:t xml:space="preserve"> reusing scripts created for </w:t>
            </w:r>
            <w:r w:rsidR="4BDF042C" w:rsidRPr="002536B6">
              <w:rPr>
                <w:rFonts w:ascii="Arial Narrow" w:eastAsia="Arial Narrow" w:hAnsi="Arial Narrow" w:cs="Arial Narrow"/>
                <w:b/>
                <w:sz w:val="20"/>
                <w:szCs w:val="20"/>
              </w:rPr>
              <w:t>Table 3</w:t>
            </w:r>
            <w:r w:rsidR="4BDF042C" w:rsidRPr="0045218F">
              <w:rPr>
                <w:rFonts w:ascii="Arial Narrow" w:eastAsia="Arial Narrow" w:hAnsi="Arial Narrow" w:cs="Arial Narrow"/>
                <w:b/>
                <w:sz w:val="20"/>
                <w:szCs w:val="20"/>
              </w:rPr>
              <w:t>: Types of user auth</w:t>
            </w:r>
            <w:r w:rsidR="3C803D05" w:rsidRPr="0045218F">
              <w:rPr>
                <w:rFonts w:ascii="Arial Narrow" w:eastAsia="Arial Narrow" w:hAnsi="Arial Narrow" w:cs="Arial Narrow"/>
                <w:b/>
                <w:sz w:val="20"/>
                <w:szCs w:val="20"/>
              </w:rPr>
              <w:t>entication</w:t>
            </w:r>
            <w:r w:rsidR="4BDF042C" w:rsidRPr="0045218F">
              <w:rPr>
                <w:rFonts w:ascii="Arial Narrow" w:eastAsia="Arial Narrow" w:hAnsi="Arial Narrow" w:cs="Arial Narrow"/>
                <w:b/>
                <w:sz w:val="20"/>
                <w:szCs w:val="20"/>
              </w:rPr>
              <w:t>/security and use</w:t>
            </w:r>
            <w:r w:rsidR="4BDF042C" w:rsidRPr="7723BDA0">
              <w:rPr>
                <w:rFonts w:ascii="Arial Narrow" w:eastAsia="Arial Narrow" w:hAnsi="Arial Narrow" w:cs="Arial Narrow"/>
                <w:sz w:val="20"/>
                <w:szCs w:val="20"/>
              </w:rPr>
              <w:t>.</w:t>
            </w:r>
          </w:p>
        </w:tc>
      </w:tr>
      <w:tr w:rsidR="00B87130" w14:paraId="709197CD" w14:textId="77777777" w:rsidTr="028F842E">
        <w:trPr>
          <w:trHeight w:val="548"/>
        </w:trPr>
        <w:tc>
          <w:tcPr>
            <w:tcW w:w="23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0176F48A" w14:textId="2B1E90CD" w:rsidR="5AB6AF2B" w:rsidRDefault="5FBADAE5" w:rsidP="5AB6AF2B">
            <w:pPr>
              <w:spacing w:after="0"/>
              <w:jc w:val="left"/>
              <w:rPr>
                <w:rFonts w:ascii="Arial Narrow" w:hAnsi="Arial Narrow"/>
                <w:sz w:val="20"/>
                <w:szCs w:val="20"/>
              </w:rPr>
            </w:pPr>
            <w:r w:rsidRPr="37D8AD04">
              <w:rPr>
                <w:rFonts w:ascii="Arial Narrow" w:hAnsi="Arial Narrow"/>
                <w:sz w:val="20"/>
                <w:szCs w:val="20"/>
              </w:rPr>
              <w:t>Patient volumes</w:t>
            </w:r>
            <w:r w:rsidR="00EE677A">
              <w:rPr>
                <w:rFonts w:ascii="Arial Narrow" w:hAnsi="Arial Narrow"/>
                <w:sz w:val="20"/>
                <w:szCs w:val="20"/>
              </w:rPr>
              <w:t xml:space="preserve"> </w:t>
            </w:r>
            <w:r w:rsidR="006D45CF">
              <w:rPr>
                <w:rFonts w:ascii="Arial Narrow" w:hAnsi="Arial Narrow"/>
                <w:sz w:val="20"/>
                <w:szCs w:val="20"/>
              </w:rPr>
              <w:t>(PWS 5.2.</w:t>
            </w:r>
            <w:r w:rsidR="00DC7BE5">
              <w:rPr>
                <w:rFonts w:ascii="Arial Narrow" w:hAnsi="Arial Narrow"/>
                <w:sz w:val="20"/>
                <w:szCs w:val="20"/>
              </w:rPr>
              <w:t>3.d)</w:t>
            </w:r>
          </w:p>
        </w:tc>
        <w:tc>
          <w:tcPr>
            <w:tcW w:w="215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661D6F7C" w14:textId="610DE62D" w:rsidR="5AB6AF2B" w:rsidRDefault="5AB6AF2B" w:rsidP="5AB6AF2B">
            <w:pPr>
              <w:spacing w:after="0"/>
              <w:jc w:val="left"/>
              <w:rPr>
                <w:rFonts w:ascii="Arial Narrow" w:hAnsi="Arial Narrow"/>
                <w:sz w:val="20"/>
                <w:szCs w:val="20"/>
              </w:rPr>
            </w:pPr>
            <w:r w:rsidRPr="5AB6AF2B">
              <w:rPr>
                <w:rFonts w:ascii="Arial Narrow" w:hAnsi="Arial Narrow"/>
                <w:sz w:val="20"/>
                <w:szCs w:val="20"/>
              </w:rPr>
              <w:t>Filtered Data Analysis</w:t>
            </w:r>
          </w:p>
        </w:tc>
        <w:tc>
          <w:tcPr>
            <w:tcW w:w="50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2F76AC67" w14:textId="7AD73381" w:rsidR="5AB6AF2B" w:rsidRDefault="7BE2802F" w:rsidP="5AB6AF2B">
            <w:pPr>
              <w:spacing w:after="0"/>
              <w:jc w:val="left"/>
              <w:rPr>
                <w:rFonts w:ascii="Arial Narrow" w:eastAsia="Times New Roman" w:hAnsi="Arial Narrow" w:cs="Times New Roman"/>
                <w:sz w:val="20"/>
                <w:szCs w:val="20"/>
              </w:rPr>
            </w:pPr>
            <w:r w:rsidRPr="2C2794F6">
              <w:rPr>
                <w:rFonts w:ascii="Arial Narrow" w:eastAsia="Times New Roman" w:hAnsi="Arial Narrow" w:cs="Times New Roman"/>
                <w:sz w:val="20"/>
                <w:szCs w:val="20"/>
              </w:rPr>
              <w:t>Data</w:t>
            </w:r>
            <w:r w:rsidRPr="691BB4A8">
              <w:rPr>
                <w:rFonts w:ascii="Arial Narrow" w:eastAsia="Times New Roman" w:hAnsi="Arial Narrow" w:cs="Times New Roman"/>
                <w:sz w:val="20"/>
                <w:szCs w:val="20"/>
              </w:rPr>
              <w:t xml:space="preserve"> from Patient Selection RPCs ("ORWPT SELECT," "GMV PTSELECT," and "DGWPT SELECT") will be used to count distinct patient </w:t>
            </w:r>
            <w:r w:rsidR="27DB76FF" w:rsidRPr="05DB3052">
              <w:rPr>
                <w:rFonts w:ascii="Arial Narrow" w:eastAsia="Times New Roman" w:hAnsi="Arial Narrow" w:cs="Times New Roman"/>
                <w:sz w:val="20"/>
                <w:szCs w:val="20"/>
              </w:rPr>
              <w:t>id</w:t>
            </w:r>
            <w:r w:rsidRPr="691BB4A8">
              <w:rPr>
                <w:rFonts w:ascii="Arial Narrow" w:eastAsia="Times New Roman" w:hAnsi="Arial Narrow" w:cs="Times New Roman"/>
                <w:sz w:val="20"/>
                <w:szCs w:val="20"/>
              </w:rPr>
              <w:t xml:space="preserve"> or DFNs within the connections of each client </w:t>
            </w:r>
            <w:r w:rsidRPr="2C2794F6">
              <w:rPr>
                <w:rFonts w:ascii="Arial Narrow" w:eastAsia="Times New Roman" w:hAnsi="Arial Narrow" w:cs="Times New Roman"/>
                <w:sz w:val="20"/>
                <w:szCs w:val="20"/>
              </w:rPr>
              <w:t>type.</w:t>
            </w:r>
          </w:p>
        </w:tc>
      </w:tr>
      <w:tr w:rsidR="00734CD7" w14:paraId="1DFAFAD2" w14:textId="77777777" w:rsidTr="028F842E">
        <w:trPr>
          <w:trHeight w:val="314"/>
        </w:trPr>
        <w:tc>
          <w:tcPr>
            <w:tcW w:w="23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386312AD" w14:textId="5D2490C9" w:rsidR="5AB6AF2B" w:rsidRDefault="2ACCDB83" w:rsidP="00EE677A">
            <w:pPr>
              <w:widowControl w:val="0"/>
              <w:spacing w:after="0"/>
              <w:jc w:val="left"/>
              <w:rPr>
                <w:rFonts w:ascii="Arial Narrow" w:hAnsi="Arial Narrow"/>
                <w:sz w:val="20"/>
                <w:szCs w:val="20"/>
              </w:rPr>
            </w:pPr>
            <w:r w:rsidRPr="37D8AD04">
              <w:rPr>
                <w:rFonts w:ascii="Arial Narrow" w:hAnsi="Arial Narrow"/>
                <w:sz w:val="20"/>
                <w:szCs w:val="20"/>
              </w:rPr>
              <w:t>Enumeration of all RPCs used by a client and their relative use</w:t>
            </w:r>
            <w:r w:rsidR="00EE677A">
              <w:rPr>
                <w:rFonts w:ascii="Arial Narrow" w:hAnsi="Arial Narrow"/>
                <w:sz w:val="20"/>
                <w:szCs w:val="20"/>
              </w:rPr>
              <w:t xml:space="preserve"> </w:t>
            </w:r>
            <w:r w:rsidR="00185B2A">
              <w:rPr>
                <w:rFonts w:ascii="Arial Narrow" w:hAnsi="Arial Narrow"/>
                <w:sz w:val="20"/>
                <w:szCs w:val="20"/>
              </w:rPr>
              <w:t>(PWS 5.2.3.e)</w:t>
            </w:r>
          </w:p>
        </w:tc>
        <w:tc>
          <w:tcPr>
            <w:tcW w:w="215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09CBF1BD" w14:textId="610DE62D" w:rsidR="5AB6AF2B" w:rsidRDefault="48D17578" w:rsidP="35A692BE">
            <w:pPr>
              <w:spacing w:after="0"/>
              <w:jc w:val="left"/>
              <w:rPr>
                <w:rFonts w:ascii="Arial Narrow" w:hAnsi="Arial Narrow"/>
                <w:sz w:val="20"/>
                <w:szCs w:val="20"/>
              </w:rPr>
            </w:pPr>
            <w:r w:rsidRPr="35A692BE">
              <w:rPr>
                <w:rFonts w:ascii="Arial Narrow" w:hAnsi="Arial Narrow"/>
                <w:sz w:val="20"/>
                <w:szCs w:val="20"/>
              </w:rPr>
              <w:t>Filtered Data Analysis</w:t>
            </w:r>
          </w:p>
          <w:p w14:paraId="4883123E" w14:textId="556BA485" w:rsidR="5AB6AF2B" w:rsidRDefault="5AB6AF2B" w:rsidP="5AB6AF2B">
            <w:pPr>
              <w:spacing w:after="0"/>
              <w:jc w:val="left"/>
              <w:rPr>
                <w:rFonts w:ascii="Arial Narrow" w:hAnsi="Arial Narrow"/>
                <w:sz w:val="20"/>
                <w:szCs w:val="20"/>
              </w:rPr>
            </w:pPr>
          </w:p>
        </w:tc>
        <w:tc>
          <w:tcPr>
            <w:tcW w:w="50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46E9C4D1" w14:textId="554689D9" w:rsidR="5AB6AF2B" w:rsidRDefault="246FDF2F" w:rsidP="5AB6AF2B">
            <w:pPr>
              <w:spacing w:after="0"/>
              <w:jc w:val="left"/>
              <w:rPr>
                <w:rFonts w:ascii="Arial Narrow" w:eastAsia="Arial Narrow" w:hAnsi="Arial Narrow" w:cs="Arial Narrow"/>
                <w:sz w:val="20"/>
                <w:szCs w:val="20"/>
              </w:rPr>
            </w:pPr>
            <w:r w:rsidRPr="17E3DA37">
              <w:rPr>
                <w:rFonts w:ascii="Arial Narrow" w:eastAsia="Arial Narrow" w:hAnsi="Arial Narrow" w:cs="Arial Narrow"/>
                <w:sz w:val="20"/>
                <w:szCs w:val="20"/>
              </w:rPr>
              <w:t>Count and enumerate</w:t>
            </w:r>
            <w:r w:rsidRPr="6452368D">
              <w:rPr>
                <w:rFonts w:ascii="Arial Narrow" w:eastAsia="Arial Narrow" w:hAnsi="Arial Narrow" w:cs="Arial Narrow"/>
                <w:sz w:val="20"/>
                <w:szCs w:val="20"/>
              </w:rPr>
              <w:t xml:space="preserve"> all RPCs used</w:t>
            </w:r>
            <w:r w:rsidR="27D1C116" w:rsidRPr="02F15240">
              <w:rPr>
                <w:rFonts w:ascii="Arial Narrow" w:eastAsia="Arial Narrow" w:hAnsi="Arial Narrow" w:cs="Arial Narrow"/>
                <w:sz w:val="20"/>
                <w:szCs w:val="20"/>
              </w:rPr>
              <w:t xml:space="preserve"> by </w:t>
            </w:r>
            <w:r w:rsidRPr="17E3DA37">
              <w:rPr>
                <w:rFonts w:ascii="Arial Narrow" w:eastAsia="Arial Narrow" w:hAnsi="Arial Narrow" w:cs="Arial Narrow"/>
                <w:sz w:val="20"/>
                <w:szCs w:val="20"/>
              </w:rPr>
              <w:t>each</w:t>
            </w:r>
            <w:r w:rsidRPr="6452368D">
              <w:rPr>
                <w:rFonts w:ascii="Arial Narrow" w:eastAsia="Arial Narrow" w:hAnsi="Arial Narrow" w:cs="Arial Narrow"/>
                <w:sz w:val="20"/>
                <w:szCs w:val="20"/>
              </w:rPr>
              <w:t xml:space="preserve"> </w:t>
            </w:r>
            <w:r w:rsidR="27D1C116" w:rsidRPr="02F15240">
              <w:rPr>
                <w:rFonts w:ascii="Arial Narrow" w:eastAsia="Arial Narrow" w:hAnsi="Arial Narrow" w:cs="Arial Narrow"/>
                <w:sz w:val="20"/>
                <w:szCs w:val="20"/>
              </w:rPr>
              <w:t>client</w:t>
            </w:r>
            <w:r w:rsidRPr="6452368D">
              <w:rPr>
                <w:rFonts w:ascii="Arial Narrow" w:eastAsia="Arial Narrow" w:hAnsi="Arial Narrow" w:cs="Arial Narrow"/>
                <w:sz w:val="20"/>
                <w:szCs w:val="20"/>
              </w:rPr>
              <w:t xml:space="preserve">, counting their frequency </w:t>
            </w:r>
            <w:r w:rsidR="3451BD84" w:rsidRPr="67DE14D4">
              <w:rPr>
                <w:rFonts w:ascii="Arial Narrow" w:eastAsia="Arial Narrow" w:hAnsi="Arial Narrow" w:cs="Arial Narrow"/>
                <w:sz w:val="20"/>
                <w:szCs w:val="20"/>
              </w:rPr>
              <w:t xml:space="preserve">of </w:t>
            </w:r>
            <w:r w:rsidR="3451BD84" w:rsidRPr="1E4A9297">
              <w:rPr>
                <w:rFonts w:ascii="Arial Narrow" w:eastAsia="Arial Narrow" w:hAnsi="Arial Narrow" w:cs="Arial Narrow"/>
                <w:sz w:val="20"/>
                <w:szCs w:val="20"/>
              </w:rPr>
              <w:t>use by</w:t>
            </w:r>
            <w:r w:rsidR="27D1C116" w:rsidRPr="67DE14D4">
              <w:rPr>
                <w:rFonts w:ascii="Arial Narrow" w:eastAsia="Arial Narrow" w:hAnsi="Arial Narrow" w:cs="Arial Narrow"/>
                <w:sz w:val="20"/>
                <w:szCs w:val="20"/>
              </w:rPr>
              <w:t xml:space="preserve"> </w:t>
            </w:r>
            <w:r w:rsidR="506FD4AB" w:rsidRPr="67DE14D4">
              <w:rPr>
                <w:rFonts w:ascii="Arial Narrow" w:eastAsia="Arial Narrow" w:hAnsi="Arial Narrow" w:cs="Arial Narrow"/>
                <w:sz w:val="20"/>
                <w:szCs w:val="20"/>
              </w:rPr>
              <w:t>reusing</w:t>
            </w:r>
            <w:r w:rsidR="27D1C116" w:rsidRPr="02F15240">
              <w:rPr>
                <w:rFonts w:ascii="Arial Narrow" w:eastAsia="Arial Narrow" w:hAnsi="Arial Narrow" w:cs="Arial Narrow"/>
                <w:sz w:val="20"/>
                <w:szCs w:val="20"/>
              </w:rPr>
              <w:t xml:space="preserve"> scripts from </w:t>
            </w:r>
            <w:r w:rsidR="27D1C116" w:rsidRPr="002536B6">
              <w:rPr>
                <w:rFonts w:ascii="Arial Narrow" w:eastAsia="Arial Narrow" w:hAnsi="Arial Narrow" w:cs="Arial Narrow"/>
                <w:b/>
                <w:sz w:val="20"/>
                <w:szCs w:val="20"/>
              </w:rPr>
              <w:t>Table 3</w:t>
            </w:r>
            <w:r w:rsidR="27D1C116" w:rsidRPr="0045218F">
              <w:rPr>
                <w:rFonts w:ascii="Arial Narrow" w:eastAsia="Arial Narrow" w:hAnsi="Arial Narrow" w:cs="Arial Narrow"/>
                <w:b/>
                <w:sz w:val="20"/>
                <w:szCs w:val="20"/>
              </w:rPr>
              <w:t xml:space="preserve">: </w:t>
            </w:r>
            <w:r w:rsidR="251979FA" w:rsidRPr="0045218F">
              <w:rPr>
                <w:rFonts w:ascii="Arial Narrow" w:eastAsia="Arial Narrow" w:hAnsi="Arial Narrow" w:cs="Arial Narrow"/>
                <w:b/>
                <w:bCs/>
                <w:sz w:val="20"/>
                <w:szCs w:val="20"/>
              </w:rPr>
              <w:t>RPC</w:t>
            </w:r>
            <w:r w:rsidR="251979FA" w:rsidRPr="0045218F">
              <w:rPr>
                <w:rFonts w:ascii="Arial Narrow" w:eastAsia="Arial Narrow" w:hAnsi="Arial Narrow" w:cs="Arial Narrow"/>
                <w:b/>
                <w:sz w:val="20"/>
                <w:szCs w:val="20"/>
              </w:rPr>
              <w:t xml:space="preserve"> Usage Frequency</w:t>
            </w:r>
            <w:r w:rsidR="27D1C116" w:rsidRPr="67DE14D4">
              <w:rPr>
                <w:rFonts w:ascii="Arial Narrow" w:eastAsia="Arial Narrow" w:hAnsi="Arial Narrow" w:cs="Arial Narrow"/>
                <w:sz w:val="20"/>
                <w:szCs w:val="20"/>
              </w:rPr>
              <w:t>.</w:t>
            </w:r>
          </w:p>
        </w:tc>
      </w:tr>
      <w:tr w:rsidR="00B87130" w14:paraId="3FE1674B" w14:textId="77777777" w:rsidTr="028F842E">
        <w:trPr>
          <w:trHeight w:val="161"/>
        </w:trPr>
        <w:tc>
          <w:tcPr>
            <w:tcW w:w="23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57D3EBF0" w14:textId="2C86EF55" w:rsidR="5AB6AF2B" w:rsidRDefault="418C57EA" w:rsidP="5AB6AF2B">
            <w:pPr>
              <w:spacing w:after="0"/>
              <w:jc w:val="left"/>
              <w:rPr>
                <w:rFonts w:ascii="Arial Narrow" w:hAnsi="Arial Narrow"/>
                <w:sz w:val="20"/>
                <w:szCs w:val="20"/>
              </w:rPr>
            </w:pPr>
            <w:r w:rsidRPr="78366F88">
              <w:rPr>
                <w:rFonts w:ascii="Arial Narrow" w:hAnsi="Arial Narrow"/>
                <w:sz w:val="20"/>
                <w:szCs w:val="20"/>
              </w:rPr>
              <w:t>Distinction of clinical from non-clinical RPCs</w:t>
            </w:r>
            <w:r w:rsidR="00D37E42">
              <w:rPr>
                <w:rFonts w:ascii="Arial Narrow" w:hAnsi="Arial Narrow"/>
                <w:sz w:val="20"/>
                <w:szCs w:val="20"/>
              </w:rPr>
              <w:t xml:space="preserve"> (PWS 5.2.3.</w:t>
            </w:r>
            <w:r w:rsidR="00014259">
              <w:rPr>
                <w:rFonts w:ascii="Arial Narrow" w:hAnsi="Arial Narrow"/>
                <w:sz w:val="20"/>
                <w:szCs w:val="20"/>
              </w:rPr>
              <w:t>f)</w:t>
            </w:r>
          </w:p>
        </w:tc>
        <w:tc>
          <w:tcPr>
            <w:tcW w:w="215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434B7ECE" w14:textId="7DFFF4E5" w:rsidR="5AB6AF2B" w:rsidRDefault="5AB6AF2B" w:rsidP="5AB6AF2B">
            <w:pPr>
              <w:spacing w:after="0"/>
              <w:jc w:val="left"/>
              <w:rPr>
                <w:rFonts w:ascii="Arial Narrow" w:eastAsia="Times New Roman" w:hAnsi="Arial Narrow" w:cs="Times New Roman"/>
                <w:sz w:val="20"/>
                <w:szCs w:val="20"/>
              </w:rPr>
            </w:pPr>
            <w:r w:rsidRPr="5AB6AF2B">
              <w:rPr>
                <w:rFonts w:ascii="Arial Narrow" w:eastAsia="Times New Roman" w:hAnsi="Arial Narrow" w:cs="Times New Roman"/>
                <w:sz w:val="20"/>
                <w:szCs w:val="20"/>
              </w:rPr>
              <w:t>Simple Data Analysis</w:t>
            </w:r>
          </w:p>
          <w:p w14:paraId="762733C9" w14:textId="09250820" w:rsidR="5AB6AF2B" w:rsidRDefault="5AB6AF2B" w:rsidP="5AB6AF2B">
            <w:pPr>
              <w:spacing w:after="0"/>
              <w:jc w:val="left"/>
              <w:rPr>
                <w:rFonts w:ascii="Arial Narrow" w:eastAsia="Times New Roman" w:hAnsi="Arial Narrow" w:cs="Times New Roman"/>
                <w:sz w:val="20"/>
                <w:szCs w:val="20"/>
              </w:rPr>
            </w:pPr>
          </w:p>
        </w:tc>
        <w:tc>
          <w:tcPr>
            <w:tcW w:w="50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58A0503E" w14:textId="7F659DA6" w:rsidR="5AB6AF2B" w:rsidRDefault="15181B7F" w:rsidP="5AB6AF2B">
            <w:pPr>
              <w:spacing w:after="0"/>
              <w:jc w:val="left"/>
              <w:rPr>
                <w:rFonts w:ascii="Arial Narrow" w:hAnsi="Arial Narrow"/>
                <w:sz w:val="20"/>
                <w:szCs w:val="20"/>
              </w:rPr>
            </w:pPr>
            <w:r w:rsidRPr="19658D12">
              <w:rPr>
                <w:rFonts w:ascii="Arial Narrow" w:eastAsia="Times New Roman" w:hAnsi="Arial Narrow" w:cs="Times New Roman"/>
                <w:sz w:val="20"/>
                <w:szCs w:val="20"/>
              </w:rPr>
              <w:t>RPC traffic repository</w:t>
            </w:r>
            <w:r w:rsidR="5A0E52C1" w:rsidRPr="211898B8">
              <w:rPr>
                <w:rFonts w:ascii="Arial Narrow" w:eastAsia="Times New Roman" w:hAnsi="Arial Narrow" w:cs="Times New Roman"/>
                <w:sz w:val="20"/>
                <w:szCs w:val="20"/>
              </w:rPr>
              <w:t xml:space="preserve"> will be queried to determine the RPC type, check for the presence of DFNs, </w:t>
            </w:r>
            <w:r w:rsidR="00B62C35">
              <w:rPr>
                <w:rFonts w:ascii="Arial Narrow" w:eastAsia="Times New Roman" w:hAnsi="Arial Narrow" w:cs="Times New Roman"/>
                <w:sz w:val="20"/>
                <w:szCs w:val="20"/>
              </w:rPr>
              <w:t>and</w:t>
            </w:r>
            <w:r w:rsidR="5A0E52C1" w:rsidRPr="211898B8">
              <w:rPr>
                <w:rFonts w:ascii="Arial Narrow" w:eastAsia="Times New Roman" w:hAnsi="Arial Narrow" w:cs="Times New Roman"/>
                <w:sz w:val="20"/>
                <w:szCs w:val="20"/>
              </w:rPr>
              <w:t xml:space="preserve"> distinguish between clinical and non-clinical RPCs</w:t>
            </w:r>
            <w:r w:rsidR="001169A1">
              <w:rPr>
                <w:rFonts w:ascii="Arial Narrow" w:eastAsia="Times New Roman" w:hAnsi="Arial Narrow" w:cs="Times New Roman"/>
                <w:sz w:val="20"/>
                <w:szCs w:val="20"/>
              </w:rPr>
              <w:t>.</w:t>
            </w:r>
          </w:p>
        </w:tc>
      </w:tr>
      <w:tr w:rsidR="00734CD7" w14:paraId="7D3B07CA" w14:textId="77777777" w:rsidTr="028F842E">
        <w:trPr>
          <w:trHeight w:val="152"/>
        </w:trPr>
        <w:tc>
          <w:tcPr>
            <w:tcW w:w="23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58A7583C" w14:textId="0701DCA0" w:rsidR="5AB6AF2B" w:rsidRDefault="759B24E9" w:rsidP="5AB6AF2B">
            <w:pPr>
              <w:spacing w:after="0"/>
              <w:jc w:val="left"/>
              <w:rPr>
                <w:rFonts w:ascii="Arial Narrow" w:hAnsi="Arial Narrow"/>
                <w:sz w:val="20"/>
                <w:szCs w:val="20"/>
              </w:rPr>
            </w:pPr>
            <w:r w:rsidRPr="78366F88">
              <w:rPr>
                <w:rFonts w:ascii="Arial Narrow" w:hAnsi="Arial Narrow"/>
                <w:sz w:val="20"/>
                <w:szCs w:val="20"/>
              </w:rPr>
              <w:t>Distinction of RPCs that change (write) from those that read the clinical record</w:t>
            </w:r>
            <w:r w:rsidR="00DB78EF">
              <w:rPr>
                <w:rFonts w:ascii="Arial Narrow" w:hAnsi="Arial Narrow"/>
                <w:sz w:val="20"/>
                <w:szCs w:val="20"/>
              </w:rPr>
              <w:t xml:space="preserve"> (PWS 5.2.3.g)</w:t>
            </w:r>
          </w:p>
        </w:tc>
        <w:tc>
          <w:tcPr>
            <w:tcW w:w="215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29F0BAFD" w14:textId="54CFCC55" w:rsidR="5AB6AF2B" w:rsidRDefault="36A1A898" w:rsidP="03FCA900">
            <w:pPr>
              <w:spacing w:after="0"/>
              <w:jc w:val="left"/>
              <w:rPr>
                <w:rFonts w:ascii="Arial Narrow" w:hAnsi="Arial Narrow"/>
                <w:sz w:val="20"/>
                <w:szCs w:val="20"/>
              </w:rPr>
            </w:pPr>
            <w:r w:rsidRPr="03FCA900">
              <w:rPr>
                <w:rFonts w:ascii="Arial Narrow" w:hAnsi="Arial Narrow"/>
                <w:sz w:val="20"/>
                <w:szCs w:val="20"/>
              </w:rPr>
              <w:t>Filtered Data</w:t>
            </w:r>
            <w:r w:rsidR="5AB6AF2B" w:rsidRPr="5AB6AF2B">
              <w:rPr>
                <w:rFonts w:ascii="Arial Narrow" w:hAnsi="Arial Narrow"/>
                <w:sz w:val="20"/>
                <w:szCs w:val="20"/>
              </w:rPr>
              <w:t xml:space="preserve"> Analysis</w:t>
            </w:r>
          </w:p>
          <w:p w14:paraId="1CFE2687" w14:textId="17B89294" w:rsidR="5AB6AF2B" w:rsidRDefault="5AB6AF2B" w:rsidP="5AB6AF2B">
            <w:pPr>
              <w:spacing w:after="0"/>
              <w:jc w:val="left"/>
              <w:rPr>
                <w:rFonts w:ascii="Arial Narrow" w:hAnsi="Arial Narrow"/>
                <w:sz w:val="20"/>
                <w:szCs w:val="20"/>
              </w:rPr>
            </w:pPr>
          </w:p>
        </w:tc>
        <w:tc>
          <w:tcPr>
            <w:tcW w:w="50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6C37EF5A" w14:textId="61E3903A" w:rsidR="5AB6AF2B" w:rsidRDefault="0C8509CD" w:rsidP="5AB6AF2B">
            <w:pPr>
              <w:spacing w:after="0"/>
              <w:jc w:val="left"/>
              <w:rPr>
                <w:rFonts w:ascii="Arial Narrow" w:eastAsia="Times New Roman" w:hAnsi="Arial Narrow" w:cs="Times New Roman"/>
                <w:sz w:val="20"/>
                <w:szCs w:val="20"/>
              </w:rPr>
            </w:pPr>
            <w:r w:rsidRPr="7640E5E2">
              <w:rPr>
                <w:rFonts w:ascii="Arial Narrow" w:eastAsia="Times New Roman" w:hAnsi="Arial Narrow" w:cs="Times New Roman"/>
                <w:sz w:val="20"/>
                <w:szCs w:val="20"/>
              </w:rPr>
              <w:t>RPC traffic repository</w:t>
            </w:r>
            <w:r w:rsidR="1D478861" w:rsidRPr="131658AA">
              <w:rPr>
                <w:rFonts w:ascii="Arial Narrow" w:eastAsia="Times New Roman" w:hAnsi="Arial Narrow" w:cs="Times New Roman"/>
                <w:sz w:val="20"/>
                <w:szCs w:val="20"/>
              </w:rPr>
              <w:t xml:space="preserve"> will be queried to determine the RPC type, signatures, and associated parameters. Identifying change RPCs and categorizing them by type requires </w:t>
            </w:r>
            <w:r w:rsidR="55FC3498" w:rsidRPr="2B340362">
              <w:rPr>
                <w:rFonts w:ascii="Arial Narrow" w:eastAsia="Times New Roman" w:hAnsi="Arial Narrow" w:cs="Times New Roman"/>
                <w:sz w:val="20"/>
                <w:szCs w:val="20"/>
              </w:rPr>
              <w:t>detailed</w:t>
            </w:r>
            <w:r w:rsidR="160693BA" w:rsidRPr="2B340362">
              <w:rPr>
                <w:rFonts w:ascii="Arial Narrow" w:eastAsia="Times New Roman" w:hAnsi="Arial Narrow" w:cs="Times New Roman"/>
                <w:sz w:val="20"/>
                <w:szCs w:val="20"/>
              </w:rPr>
              <w:t xml:space="preserve"> </w:t>
            </w:r>
            <w:r w:rsidR="1D478861" w:rsidRPr="131658AA">
              <w:rPr>
                <w:rFonts w:ascii="Arial Narrow" w:eastAsia="Times New Roman" w:hAnsi="Arial Narrow" w:cs="Times New Roman"/>
                <w:sz w:val="20"/>
                <w:szCs w:val="20"/>
              </w:rPr>
              <w:t xml:space="preserve">analysis following a basic heuristic to correct any inaccuracies. This will produce a </w:t>
            </w:r>
            <w:r w:rsidR="1D478861" w:rsidRPr="131658AA">
              <w:rPr>
                <w:rFonts w:ascii="Arial Narrow" w:eastAsia="Times New Roman" w:hAnsi="Arial Narrow" w:cs="Times New Roman"/>
                <w:sz w:val="20"/>
                <w:szCs w:val="20"/>
              </w:rPr>
              <w:lastRenderedPageBreak/>
              <w:t>detailed list and count of change (write) RPCs, categorized by subtype, along with a separate list of non-change (read) RPCs</w:t>
            </w:r>
            <w:r w:rsidR="5DBD9587" w:rsidRPr="131658AA">
              <w:rPr>
                <w:rFonts w:ascii="Arial Narrow" w:eastAsia="Times New Roman" w:hAnsi="Arial Narrow" w:cs="Times New Roman"/>
                <w:sz w:val="20"/>
                <w:szCs w:val="20"/>
              </w:rPr>
              <w:t>.</w:t>
            </w:r>
          </w:p>
        </w:tc>
      </w:tr>
      <w:tr w:rsidR="00B87130" w14:paraId="3A9D73A9" w14:textId="77777777" w:rsidTr="028F842E">
        <w:trPr>
          <w:trHeight w:val="17"/>
        </w:trPr>
        <w:tc>
          <w:tcPr>
            <w:tcW w:w="23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0A885DD9" w14:textId="0EF51A9F" w:rsidR="5AB6AF2B" w:rsidRDefault="0596DCA7" w:rsidP="5AB6AF2B">
            <w:pPr>
              <w:spacing w:after="0"/>
              <w:jc w:val="left"/>
              <w:rPr>
                <w:rFonts w:ascii="Arial Narrow" w:hAnsi="Arial Narrow"/>
                <w:sz w:val="20"/>
                <w:szCs w:val="20"/>
              </w:rPr>
            </w:pPr>
            <w:r w:rsidRPr="78366F88">
              <w:rPr>
                <w:rFonts w:ascii="Arial Narrow" w:hAnsi="Arial Narrow"/>
                <w:sz w:val="20"/>
                <w:szCs w:val="20"/>
              </w:rPr>
              <w:lastRenderedPageBreak/>
              <w:t>Distinction of slow running, high overhead, and variable overhead RPCs</w:t>
            </w:r>
            <w:r w:rsidR="00DB78EF">
              <w:rPr>
                <w:rFonts w:ascii="Arial Narrow" w:hAnsi="Arial Narrow"/>
                <w:sz w:val="20"/>
                <w:szCs w:val="20"/>
              </w:rPr>
              <w:t xml:space="preserve"> (PWS 5.2.3.h)</w:t>
            </w:r>
          </w:p>
        </w:tc>
        <w:tc>
          <w:tcPr>
            <w:tcW w:w="215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52AE29E4" w14:textId="54CFCC55" w:rsidR="095E9A6A" w:rsidRDefault="095E9A6A" w:rsidP="21597C39">
            <w:pPr>
              <w:spacing w:after="0"/>
              <w:jc w:val="left"/>
              <w:rPr>
                <w:rFonts w:ascii="Arial Narrow" w:hAnsi="Arial Narrow"/>
                <w:sz w:val="20"/>
                <w:szCs w:val="20"/>
              </w:rPr>
            </w:pPr>
            <w:r w:rsidRPr="21597C39">
              <w:rPr>
                <w:rFonts w:ascii="Arial Narrow" w:hAnsi="Arial Narrow"/>
                <w:sz w:val="20"/>
                <w:szCs w:val="20"/>
              </w:rPr>
              <w:t>Filtered Data Analysis</w:t>
            </w:r>
          </w:p>
          <w:p w14:paraId="386902ED" w14:textId="6832B2B9" w:rsidR="21597C39" w:rsidRDefault="21597C39" w:rsidP="21597C39">
            <w:pPr>
              <w:spacing w:after="0"/>
              <w:jc w:val="left"/>
              <w:rPr>
                <w:rFonts w:ascii="Arial Narrow" w:hAnsi="Arial Narrow"/>
                <w:sz w:val="20"/>
                <w:szCs w:val="20"/>
              </w:rPr>
            </w:pPr>
          </w:p>
          <w:p w14:paraId="37BB31C8" w14:textId="78639C98" w:rsidR="5AB6AF2B" w:rsidRDefault="5AB6AF2B" w:rsidP="5AB6AF2B">
            <w:pPr>
              <w:spacing w:after="0"/>
              <w:jc w:val="left"/>
              <w:rPr>
                <w:rFonts w:ascii="Arial Narrow" w:hAnsi="Arial Narrow"/>
                <w:sz w:val="20"/>
                <w:szCs w:val="20"/>
              </w:rPr>
            </w:pPr>
          </w:p>
        </w:tc>
        <w:tc>
          <w:tcPr>
            <w:tcW w:w="50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1A8C760D" w14:textId="0442603A" w:rsidR="5AB6AF2B" w:rsidRDefault="3E3C5275" w:rsidP="5AB6AF2B">
            <w:pPr>
              <w:spacing w:after="0"/>
              <w:jc w:val="left"/>
              <w:rPr>
                <w:rFonts w:ascii="Arial Narrow" w:hAnsi="Arial Narrow"/>
              </w:rPr>
            </w:pPr>
            <w:r w:rsidRPr="211898B8">
              <w:rPr>
                <w:rFonts w:ascii="Arial Narrow" w:eastAsia="Times New Roman" w:hAnsi="Arial Narrow" w:cs="Times New Roman"/>
                <w:sz w:val="20"/>
                <w:szCs w:val="20"/>
              </w:rPr>
              <w:t>The basic traffic representation, including connection volumes, frequency, and duration, reflects the performance of each RPC invocation. This data will isolate RPCs with high and variable overhead, enabling targeted analysis and optimization.</w:t>
            </w:r>
          </w:p>
        </w:tc>
      </w:tr>
    </w:tbl>
    <w:p w14:paraId="6CD2095D" w14:textId="67687503" w:rsidR="009D3188" w:rsidRDefault="7AD8EA58" w:rsidP="00BD2F85">
      <w:pPr>
        <w:spacing w:before="120"/>
        <w:rPr>
          <w:rFonts w:eastAsia="Times New Roman" w:cs="Times New Roman"/>
        </w:rPr>
      </w:pPr>
      <w:r w:rsidRPr="55D41AA4">
        <w:rPr>
          <w:rFonts w:eastAsia="Times New Roman" w:cs="Times New Roman"/>
        </w:rPr>
        <w:t xml:space="preserve">To achieve a comprehensive </w:t>
      </w:r>
      <w:r w:rsidRPr="732A22CD">
        <w:rPr>
          <w:rFonts w:eastAsia="Times New Roman" w:cs="Times New Roman"/>
        </w:rPr>
        <w:t>understanding</w:t>
      </w:r>
      <w:r w:rsidR="44208B81" w:rsidRPr="732A22CD">
        <w:rPr>
          <w:rFonts w:eastAsia="Times New Roman" w:cs="Times New Roman"/>
        </w:rPr>
        <w:t xml:space="preserve"> of clinical workflows</w:t>
      </w:r>
      <w:r w:rsidRPr="55D41AA4">
        <w:rPr>
          <w:rFonts w:eastAsia="Times New Roman" w:cs="Times New Roman"/>
        </w:rPr>
        <w:t>, it</w:t>
      </w:r>
      <w:r w:rsidR="008E00FC">
        <w:rPr>
          <w:rFonts w:eastAsia="Times New Roman" w:cs="Times New Roman"/>
        </w:rPr>
        <w:t xml:space="preserve"> i</w:t>
      </w:r>
      <w:r w:rsidRPr="55D41AA4">
        <w:rPr>
          <w:rFonts w:eastAsia="Times New Roman" w:cs="Times New Roman"/>
        </w:rPr>
        <w:t xml:space="preserve">s crucial to merge traffic log metrics with a detailed </w:t>
      </w:r>
      <w:r w:rsidR="17C4748D" w:rsidRPr="29DB4DAB">
        <w:rPr>
          <w:rFonts w:eastAsia="Times New Roman" w:cs="Times New Roman"/>
        </w:rPr>
        <w:t xml:space="preserve">journey map </w:t>
      </w:r>
      <w:r w:rsidRPr="55D41AA4">
        <w:rPr>
          <w:rFonts w:eastAsia="Times New Roman" w:cs="Times New Roman"/>
        </w:rPr>
        <w:t xml:space="preserve">of </w:t>
      </w:r>
      <w:r w:rsidR="17C4748D" w:rsidRPr="29DB4DAB">
        <w:rPr>
          <w:rFonts w:eastAsia="Times New Roman" w:cs="Times New Roman"/>
        </w:rPr>
        <w:t>the application, analyzing each screen</w:t>
      </w:r>
      <w:r w:rsidRPr="55D41AA4">
        <w:rPr>
          <w:rFonts w:eastAsia="Times New Roman" w:cs="Times New Roman"/>
        </w:rPr>
        <w:t xml:space="preserve"> and the associated traffic they generate</w:t>
      </w:r>
      <w:r w:rsidR="17C4748D" w:rsidRPr="29DB4DAB">
        <w:rPr>
          <w:rFonts w:eastAsia="Times New Roman" w:cs="Times New Roman"/>
        </w:rPr>
        <w:t>.</w:t>
      </w:r>
      <w:r w:rsidRPr="55D41AA4">
        <w:rPr>
          <w:rFonts w:eastAsia="Times New Roman" w:cs="Times New Roman"/>
        </w:rPr>
        <w:t xml:space="preserve"> </w:t>
      </w:r>
      <w:r w:rsidR="5D50E7A4" w:rsidRPr="55D41AA4">
        <w:rPr>
          <w:rFonts w:eastAsia="Times New Roman" w:cs="Times New Roman"/>
        </w:rPr>
        <w:t xml:space="preserve">One of the key challenges in this process is addressing the </w:t>
      </w:r>
      <w:r w:rsidR="00052068">
        <w:rPr>
          <w:rFonts w:eastAsia="Times New Roman" w:cs="Times New Roman"/>
        </w:rPr>
        <w:t>“</w:t>
      </w:r>
      <w:r w:rsidR="5D50E7A4" w:rsidRPr="55D41AA4">
        <w:rPr>
          <w:rFonts w:eastAsia="Times New Roman" w:cs="Times New Roman"/>
        </w:rPr>
        <w:t>Correlation Problem</w:t>
      </w:r>
      <w:r w:rsidR="00052068">
        <w:rPr>
          <w:rFonts w:eastAsia="Times New Roman" w:cs="Times New Roman"/>
        </w:rPr>
        <w:t>”</w:t>
      </w:r>
      <w:r w:rsidR="5D50E7A4" w:rsidRPr="55D41AA4">
        <w:rPr>
          <w:rFonts w:eastAsia="Times New Roman" w:cs="Times New Roman"/>
        </w:rPr>
        <w:t>—determining which traffic corresponds to specific screens and actions within the VistA clients. To address this, we will map screens to their corresponding RPCs</w:t>
      </w:r>
      <w:r w:rsidR="71C00A47" w:rsidRPr="55D41AA4">
        <w:rPr>
          <w:rFonts w:eastAsia="Times New Roman" w:cs="Times New Roman"/>
        </w:rPr>
        <w:t>, RPC sequence</w:t>
      </w:r>
      <w:r w:rsidR="008B13C9">
        <w:rPr>
          <w:rFonts w:eastAsia="Times New Roman" w:cs="Times New Roman"/>
        </w:rPr>
        <w:t>,</w:t>
      </w:r>
      <w:r w:rsidR="5D50E7A4" w:rsidRPr="55D41AA4">
        <w:rPr>
          <w:rFonts w:eastAsia="Times New Roman" w:cs="Times New Roman"/>
        </w:rPr>
        <w:t xml:space="preserve"> and </w:t>
      </w:r>
      <w:r w:rsidR="65EB61F0" w:rsidRPr="55D41AA4">
        <w:rPr>
          <w:rFonts w:eastAsia="Times New Roman" w:cs="Times New Roman"/>
        </w:rPr>
        <w:t xml:space="preserve">RPC </w:t>
      </w:r>
      <w:r w:rsidR="5D50E7A4" w:rsidRPr="55D41AA4">
        <w:rPr>
          <w:rFonts w:eastAsia="Times New Roman" w:cs="Times New Roman"/>
        </w:rPr>
        <w:t xml:space="preserve">performance metrics, and create as well as maintain </w:t>
      </w:r>
      <w:r w:rsidR="00D14C31">
        <w:rPr>
          <w:rFonts w:eastAsia="Times New Roman" w:cs="Times New Roman"/>
        </w:rPr>
        <w:t xml:space="preserve">a </w:t>
      </w:r>
      <w:r w:rsidR="5D50E7A4" w:rsidRPr="55D41AA4">
        <w:rPr>
          <w:rFonts w:eastAsia="Times New Roman" w:cs="Times New Roman"/>
        </w:rPr>
        <w:t xml:space="preserve">Three-Part Task-Set Description </w:t>
      </w:r>
      <w:r w:rsidR="116FE252" w:rsidRPr="775C03D9">
        <w:rPr>
          <w:rFonts w:eastAsia="Times New Roman" w:cs="Times New Roman"/>
        </w:rPr>
        <w:t>(</w:t>
      </w:r>
      <w:r w:rsidR="116FE252" w:rsidRPr="5E1EA095">
        <w:rPr>
          <w:rFonts w:eastAsia="Times New Roman" w:cs="Times New Roman"/>
        </w:rPr>
        <w:t>Screen/</w:t>
      </w:r>
      <w:r w:rsidR="116FE252" w:rsidRPr="08FE4446">
        <w:rPr>
          <w:rFonts w:eastAsia="Times New Roman" w:cs="Times New Roman"/>
        </w:rPr>
        <w:t xml:space="preserve">workflow, </w:t>
      </w:r>
      <w:r w:rsidR="116FE252" w:rsidRPr="020A508D">
        <w:rPr>
          <w:rFonts w:eastAsia="Times New Roman" w:cs="Times New Roman"/>
        </w:rPr>
        <w:t xml:space="preserve">RPC </w:t>
      </w:r>
      <w:r w:rsidR="116FE252" w:rsidRPr="13415FF2">
        <w:rPr>
          <w:rFonts w:eastAsia="Times New Roman" w:cs="Times New Roman"/>
        </w:rPr>
        <w:t>sequence</w:t>
      </w:r>
      <w:r w:rsidR="116FE252" w:rsidRPr="2F0ECBB3">
        <w:rPr>
          <w:rFonts w:eastAsia="Times New Roman" w:cs="Times New Roman"/>
        </w:rPr>
        <w:t xml:space="preserve">, </w:t>
      </w:r>
      <w:r w:rsidR="116FE252" w:rsidRPr="34B45F7D">
        <w:rPr>
          <w:rFonts w:eastAsia="Times New Roman" w:cs="Times New Roman"/>
        </w:rPr>
        <w:t xml:space="preserve">and the </w:t>
      </w:r>
      <w:r w:rsidR="116FE252" w:rsidRPr="0C6D55E7">
        <w:rPr>
          <w:rFonts w:eastAsia="Times New Roman" w:cs="Times New Roman"/>
        </w:rPr>
        <w:t xml:space="preserve">associated traffic </w:t>
      </w:r>
      <w:r w:rsidR="116FE252" w:rsidRPr="45520891">
        <w:rPr>
          <w:rFonts w:eastAsia="Times New Roman" w:cs="Times New Roman"/>
        </w:rPr>
        <w:t>metrics)</w:t>
      </w:r>
      <w:r w:rsidR="5D50E7A4" w:rsidRPr="111505E8">
        <w:rPr>
          <w:rFonts w:eastAsia="Times New Roman" w:cs="Times New Roman"/>
        </w:rPr>
        <w:t xml:space="preserve"> </w:t>
      </w:r>
      <w:r w:rsidR="5D50E7A4" w:rsidRPr="55D41AA4">
        <w:rPr>
          <w:rFonts w:eastAsia="Times New Roman" w:cs="Times New Roman"/>
        </w:rPr>
        <w:t xml:space="preserve">for clinical workflows, as shown in </w:t>
      </w:r>
      <w:hyperlink w:anchor="Figure_6">
        <w:r w:rsidR="00630D20" w:rsidRPr="481DB768">
          <w:rPr>
            <w:rStyle w:val="Hyperlink"/>
            <w:rFonts w:eastAsia="Times New Roman" w:cs="Times New Roman"/>
          </w:rPr>
          <w:t>Figure</w:t>
        </w:r>
        <w:r w:rsidR="5D50E7A4" w:rsidRPr="481DB768">
          <w:rPr>
            <w:rStyle w:val="Hyperlink"/>
            <w:rFonts w:eastAsia="Times New Roman" w:cs="Times New Roman"/>
          </w:rPr>
          <w:t xml:space="preserve"> </w:t>
        </w:r>
        <w:r w:rsidR="00AC7D4B">
          <w:rPr>
            <w:rStyle w:val="Hyperlink"/>
            <w:rFonts w:eastAsia="Times New Roman" w:cs="Times New Roman"/>
          </w:rPr>
          <w:t>6</w:t>
        </w:r>
      </w:hyperlink>
      <w:r w:rsidR="5D50E7A4" w:rsidRPr="481DB768">
        <w:rPr>
          <w:rFonts w:eastAsia="Times New Roman" w:cs="Times New Roman"/>
        </w:rPr>
        <w:t>.</w:t>
      </w:r>
      <w:r w:rsidR="3CF14585" w:rsidRPr="481DB768">
        <w:rPr>
          <w:rFonts w:eastAsia="Times New Roman" w:cs="Times New Roman"/>
        </w:rPr>
        <w:t xml:space="preserve">  </w:t>
      </w:r>
    </w:p>
    <w:p w14:paraId="5D34AD7C" w14:textId="7AE2C1DE" w:rsidR="00BE34FC" w:rsidRDefault="00BE34FC" w:rsidP="00336ECF">
      <w:pPr>
        <w:spacing w:before="120" w:after="0"/>
        <w:rPr>
          <w:rFonts w:eastAsia="Times New Roman" w:cs="Times New Roman"/>
        </w:rPr>
      </w:pPr>
      <w:r>
        <w:rPr>
          <w:noProof/>
        </w:rPr>
        <w:drawing>
          <wp:inline distT="0" distB="0" distL="0" distR="0" wp14:anchorId="68344946" wp14:editId="2D99F692">
            <wp:extent cx="5943600" cy="2362200"/>
            <wp:effectExtent l="0" t="0" r="0" b="0"/>
            <wp:docPr id="861447244" name="Picture 861447244" descr="This figure is an example of Team VetsEZ’s Proposed Three-Part Task-Set Description  Model to Enter Aller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447244" name="Picture 861447244" descr="This figure is an example of Team VetsEZ’s Proposed Three-Part Task-Set Description  Model to Enter Allergy"/>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2362200"/>
                    </a:xfrm>
                    <a:prstGeom prst="rect">
                      <a:avLst/>
                    </a:prstGeom>
                  </pic:spPr>
                </pic:pic>
              </a:graphicData>
            </a:graphic>
          </wp:inline>
        </w:drawing>
      </w:r>
    </w:p>
    <w:p w14:paraId="4729453E" w14:textId="77777777" w:rsidR="00336ECF" w:rsidRPr="006411B6" w:rsidRDefault="00336ECF" w:rsidP="00336ECF">
      <w:pPr>
        <w:pStyle w:val="TableHeader"/>
        <w:rPr>
          <w:color w:val="002060"/>
        </w:rPr>
      </w:pPr>
      <w:r w:rsidRPr="4C0F4D5B">
        <w:rPr>
          <w:color w:val="002060"/>
        </w:rPr>
        <w:t xml:space="preserve">Figure </w:t>
      </w:r>
      <w:bookmarkStart w:id="32" w:name="Figure_6"/>
      <w:r>
        <w:rPr>
          <w:color w:val="002060"/>
        </w:rPr>
        <w:t>6</w:t>
      </w:r>
      <w:bookmarkEnd w:id="32"/>
      <w:r w:rsidRPr="4C0F4D5B">
        <w:rPr>
          <w:color w:val="002060"/>
        </w:rPr>
        <w:t xml:space="preserve">. Team VetsEZ’s Proposed Three-Part Task-Set Description </w:t>
      </w:r>
      <w:r>
        <w:rPr>
          <w:color w:val="002060"/>
        </w:rPr>
        <w:t xml:space="preserve">Example </w:t>
      </w:r>
      <w:r w:rsidRPr="4C0F4D5B">
        <w:rPr>
          <w:color w:val="002060"/>
        </w:rPr>
        <w:t xml:space="preserve">Model </w:t>
      </w:r>
      <w:r w:rsidRPr="225ABFC9">
        <w:rPr>
          <w:color w:val="002060"/>
        </w:rPr>
        <w:t xml:space="preserve">to </w:t>
      </w:r>
      <w:r>
        <w:rPr>
          <w:color w:val="002060"/>
        </w:rPr>
        <w:t>Enter</w:t>
      </w:r>
      <w:r w:rsidRPr="225ABFC9">
        <w:rPr>
          <w:color w:val="002060"/>
        </w:rPr>
        <w:t xml:space="preserve"> Allergy</w:t>
      </w:r>
    </w:p>
    <w:p w14:paraId="621EE641" w14:textId="13176E6B" w:rsidR="009D3188" w:rsidRPr="00336ECF" w:rsidRDefault="002017A7" w:rsidP="00336ECF">
      <w:pPr>
        <w:spacing w:before="120"/>
        <w:rPr>
          <w:rFonts w:eastAsia="Times New Roman" w:cs="Times New Roman"/>
        </w:rPr>
      </w:pPr>
      <w:r>
        <w:rPr>
          <w:rFonts w:eastAsia="Times New Roman" w:cs="Times New Roman"/>
        </w:rPr>
        <w:t>The example</w:t>
      </w:r>
      <w:r w:rsidR="00CD6D5C">
        <w:rPr>
          <w:rFonts w:eastAsia="Times New Roman" w:cs="Times New Roman"/>
        </w:rPr>
        <w:t xml:space="preserve"> </w:t>
      </w:r>
      <w:r w:rsidR="00D108C8">
        <w:rPr>
          <w:rFonts w:eastAsia="Times New Roman" w:cs="Times New Roman"/>
        </w:rPr>
        <w:t xml:space="preserve">captures the task-set description of a clinician using CPRS within the screen for entering </w:t>
      </w:r>
      <w:r w:rsidR="00EE7576">
        <w:rPr>
          <w:rFonts w:eastAsia="Times New Roman" w:cs="Times New Roman"/>
        </w:rPr>
        <w:t>allergies</w:t>
      </w:r>
      <w:r w:rsidR="00D108C8">
        <w:rPr>
          <w:rFonts w:eastAsia="Times New Roman" w:cs="Times New Roman"/>
        </w:rPr>
        <w:t xml:space="preserve"> or adverse </w:t>
      </w:r>
      <w:r w:rsidR="00EE7576">
        <w:rPr>
          <w:rFonts w:eastAsia="Times New Roman" w:cs="Times New Roman"/>
        </w:rPr>
        <w:t>reactions</w:t>
      </w:r>
      <w:r w:rsidR="00D108C8">
        <w:rPr>
          <w:rFonts w:eastAsia="Times New Roman" w:cs="Times New Roman"/>
        </w:rPr>
        <w:t>. The elements in the form include known allergies, causative agent, origination date, reaction date, severity, and signs/symptoms (among others). In the screen</w:t>
      </w:r>
      <w:r w:rsidR="00590A9B">
        <w:rPr>
          <w:rFonts w:eastAsia="Times New Roman" w:cs="Times New Roman"/>
        </w:rPr>
        <w:t xml:space="preserve"> </w:t>
      </w:r>
      <w:r w:rsidR="00D108C8">
        <w:rPr>
          <w:rFonts w:eastAsia="Times New Roman" w:cs="Times New Roman"/>
        </w:rPr>
        <w:t>capture</w:t>
      </w:r>
      <w:r w:rsidR="00590A9B">
        <w:rPr>
          <w:rFonts w:eastAsia="Times New Roman" w:cs="Times New Roman"/>
        </w:rPr>
        <w:t>,</w:t>
      </w:r>
      <w:r w:rsidR="00D108C8">
        <w:rPr>
          <w:rFonts w:eastAsia="Times New Roman" w:cs="Times New Roman"/>
        </w:rPr>
        <w:t xml:space="preserve"> the highlighted (red) areas</w:t>
      </w:r>
      <w:r w:rsidR="00590A9B">
        <w:rPr>
          <w:rFonts w:eastAsia="Times New Roman" w:cs="Times New Roman"/>
        </w:rPr>
        <w:t xml:space="preserve"> and </w:t>
      </w:r>
      <w:r w:rsidR="00D108C8">
        <w:rPr>
          <w:rFonts w:eastAsia="Times New Roman" w:cs="Times New Roman"/>
        </w:rPr>
        <w:t xml:space="preserve">signs/symptoms create RPC traffic; </w:t>
      </w:r>
      <w:r w:rsidR="00681C47">
        <w:rPr>
          <w:rFonts w:eastAsia="Times New Roman" w:cs="Times New Roman"/>
        </w:rPr>
        <w:t>selecting</w:t>
      </w:r>
      <w:r w:rsidR="00D108C8">
        <w:rPr>
          <w:rFonts w:eastAsia="Times New Roman" w:cs="Times New Roman"/>
        </w:rPr>
        <w:t xml:space="preserve"> </w:t>
      </w:r>
      <w:r w:rsidR="00590A9B">
        <w:rPr>
          <w:rFonts w:eastAsia="Times New Roman" w:cs="Times New Roman"/>
        </w:rPr>
        <w:t xml:space="preserve">the </w:t>
      </w:r>
      <w:r w:rsidR="00052068">
        <w:rPr>
          <w:rFonts w:eastAsia="Times New Roman" w:cs="Times New Roman"/>
        </w:rPr>
        <w:t>“OK”</w:t>
      </w:r>
      <w:r w:rsidR="00D108C8">
        <w:rPr>
          <w:rFonts w:eastAsia="Times New Roman" w:cs="Times New Roman"/>
        </w:rPr>
        <w:t xml:space="preserve"> button calls anchor RPC ORWDAL32 </w:t>
      </w:r>
      <w:r w:rsidR="00B90351">
        <w:rPr>
          <w:rFonts w:eastAsia="Times New Roman" w:cs="Times New Roman"/>
        </w:rPr>
        <w:t xml:space="preserve">to </w:t>
      </w:r>
      <w:r w:rsidR="00D108C8">
        <w:rPr>
          <w:rFonts w:eastAsia="Times New Roman" w:cs="Times New Roman"/>
        </w:rPr>
        <w:t xml:space="preserve">save allergy. </w:t>
      </w:r>
      <w:r w:rsidR="00A51D02">
        <w:rPr>
          <w:rFonts w:eastAsia="Times New Roman" w:cs="Times New Roman"/>
        </w:rPr>
        <w:t>We</w:t>
      </w:r>
      <w:r w:rsidR="00D108C8">
        <w:rPr>
          <w:rFonts w:eastAsia="Times New Roman" w:cs="Times New Roman"/>
        </w:rPr>
        <w:t xml:space="preserve"> start correlating the RPC </w:t>
      </w:r>
      <w:r w:rsidR="00ED4763">
        <w:rPr>
          <w:rFonts w:eastAsia="Times New Roman" w:cs="Times New Roman"/>
        </w:rPr>
        <w:t>sequence</w:t>
      </w:r>
      <w:r w:rsidR="00D108C8">
        <w:rPr>
          <w:rFonts w:eastAsia="Times New Roman" w:cs="Times New Roman"/>
        </w:rPr>
        <w:t xml:space="preserve"> triggered </w:t>
      </w:r>
      <w:r w:rsidR="00ED4763">
        <w:rPr>
          <w:rFonts w:eastAsia="Times New Roman" w:cs="Times New Roman"/>
        </w:rPr>
        <w:t>by</w:t>
      </w:r>
      <w:r w:rsidR="00D108C8">
        <w:rPr>
          <w:rFonts w:eastAsia="Times New Roman" w:cs="Times New Roman"/>
        </w:rPr>
        <w:t xml:space="preserve"> clinician activity in CPRS and capturing screen</w:t>
      </w:r>
      <w:r w:rsidR="00ED4763">
        <w:rPr>
          <w:rFonts w:eastAsia="Times New Roman" w:cs="Times New Roman"/>
        </w:rPr>
        <w:t>-</w:t>
      </w:r>
      <w:r w:rsidR="00D108C8">
        <w:rPr>
          <w:rFonts w:eastAsia="Times New Roman" w:cs="Times New Roman"/>
        </w:rPr>
        <w:t>detailed metrics</w:t>
      </w:r>
      <w:r w:rsidR="00ED4763">
        <w:rPr>
          <w:rFonts w:eastAsia="Times New Roman" w:cs="Times New Roman"/>
        </w:rPr>
        <w:t>,</w:t>
      </w:r>
      <w:r w:rsidR="00D108C8">
        <w:rPr>
          <w:rFonts w:eastAsia="Times New Roman" w:cs="Times New Roman"/>
        </w:rPr>
        <w:t xml:space="preserve"> as depicted in </w:t>
      </w:r>
      <w:hyperlink w:anchor="Figure_6" w:history="1">
        <w:r w:rsidR="00D108C8" w:rsidRPr="00CD6D5C">
          <w:rPr>
            <w:rStyle w:val="Hyperlink"/>
            <w:rFonts w:eastAsia="Times New Roman" w:cs="Times New Roman"/>
            <w:bCs/>
          </w:rPr>
          <w:t xml:space="preserve">Figure </w:t>
        </w:r>
        <w:r w:rsidR="00AC7D4B" w:rsidRPr="00CD6D5C">
          <w:rPr>
            <w:rStyle w:val="Hyperlink"/>
            <w:rFonts w:eastAsia="Times New Roman" w:cs="Times New Roman"/>
            <w:bCs/>
          </w:rPr>
          <w:t>6</w:t>
        </w:r>
      </w:hyperlink>
      <w:r w:rsidR="00D108C8">
        <w:rPr>
          <w:rFonts w:eastAsia="Times New Roman" w:cs="Times New Roman"/>
        </w:rPr>
        <w:t>.</w:t>
      </w:r>
      <w:r w:rsidR="0051010E">
        <w:rPr>
          <w:rFonts w:eastAsia="Times New Roman" w:cs="Times New Roman"/>
        </w:rPr>
        <w:t xml:space="preserve"> </w:t>
      </w:r>
      <w:r w:rsidR="007F5370">
        <w:rPr>
          <w:rFonts w:eastAsia="Times New Roman" w:cs="Times New Roman"/>
        </w:rPr>
        <w:t xml:space="preserve">We </w:t>
      </w:r>
      <w:r w:rsidR="00590A9B">
        <w:rPr>
          <w:rFonts w:eastAsia="Times New Roman" w:cs="Times New Roman"/>
        </w:rPr>
        <w:t>use</w:t>
      </w:r>
      <w:r w:rsidR="007F5370">
        <w:rPr>
          <w:rFonts w:eastAsia="Times New Roman" w:cs="Times New Roman"/>
        </w:rPr>
        <w:t xml:space="preserve"> Value Stream mapping methodologies to capture </w:t>
      </w:r>
      <w:r w:rsidR="00590A9B">
        <w:rPr>
          <w:rFonts w:eastAsia="Times New Roman" w:cs="Times New Roman"/>
        </w:rPr>
        <w:t>clinicians</w:t>
      </w:r>
      <w:r w:rsidR="00052068">
        <w:rPr>
          <w:rFonts w:eastAsia="Times New Roman" w:cs="Times New Roman"/>
        </w:rPr>
        <w:t>’</w:t>
      </w:r>
      <w:r w:rsidR="007F5370">
        <w:rPr>
          <w:rFonts w:eastAsia="Times New Roman" w:cs="Times New Roman"/>
        </w:rPr>
        <w:t xml:space="preserve"> actions in CPRS. In our example, a</w:t>
      </w:r>
      <w:r w:rsidR="0051010E" w:rsidRPr="0051010E">
        <w:rPr>
          <w:rFonts w:eastAsia="Times New Roman" w:cs="Times New Roman"/>
        </w:rPr>
        <w:t xml:space="preserve"> clinician uses </w:t>
      </w:r>
      <w:r w:rsidR="00590A9B">
        <w:rPr>
          <w:rFonts w:eastAsia="Times New Roman" w:cs="Times New Roman"/>
        </w:rPr>
        <w:t xml:space="preserve">the </w:t>
      </w:r>
      <w:r w:rsidR="0051010E" w:rsidRPr="0051010E">
        <w:rPr>
          <w:rFonts w:eastAsia="Times New Roman" w:cs="Times New Roman"/>
        </w:rPr>
        <w:t xml:space="preserve">CPRS </w:t>
      </w:r>
      <w:r w:rsidR="00052068">
        <w:rPr>
          <w:rFonts w:eastAsia="Times New Roman" w:cs="Times New Roman"/>
        </w:rPr>
        <w:t>“</w:t>
      </w:r>
      <w:r w:rsidR="0051010E" w:rsidRPr="0051010E">
        <w:rPr>
          <w:rFonts w:eastAsia="Times New Roman" w:cs="Times New Roman"/>
        </w:rPr>
        <w:t>Enter Allergy or Adverse Reaction</w:t>
      </w:r>
      <w:r w:rsidR="00052068">
        <w:rPr>
          <w:rFonts w:eastAsia="Times New Roman" w:cs="Times New Roman"/>
        </w:rPr>
        <w:t>”</w:t>
      </w:r>
      <w:r w:rsidR="0051010E" w:rsidRPr="0051010E">
        <w:rPr>
          <w:rFonts w:eastAsia="Times New Roman" w:cs="Times New Roman"/>
        </w:rPr>
        <w:t xml:space="preserve"> dialog to add an allergy to the patient</w:t>
      </w:r>
      <w:r w:rsidR="00052068">
        <w:rPr>
          <w:rFonts w:eastAsia="Times New Roman" w:cs="Times New Roman"/>
        </w:rPr>
        <w:t>’</w:t>
      </w:r>
      <w:r w:rsidR="0051010E" w:rsidRPr="0051010E">
        <w:rPr>
          <w:rFonts w:eastAsia="Times New Roman" w:cs="Times New Roman"/>
        </w:rPr>
        <w:t xml:space="preserve">s medical record in VistA. Using this screen, the clinician chooses a “causative agent” and “sign/symptoms” and finally presses </w:t>
      </w:r>
      <w:r w:rsidR="00052068">
        <w:rPr>
          <w:rFonts w:eastAsia="Times New Roman" w:cs="Times New Roman"/>
        </w:rPr>
        <w:t>“</w:t>
      </w:r>
      <w:r w:rsidR="0051010E" w:rsidRPr="0051010E">
        <w:rPr>
          <w:rFonts w:eastAsia="Times New Roman" w:cs="Times New Roman"/>
        </w:rPr>
        <w:t>OK</w:t>
      </w:r>
      <w:r w:rsidR="00A51D02">
        <w:rPr>
          <w:rFonts w:eastAsia="Times New Roman" w:cs="Times New Roman"/>
        </w:rPr>
        <w:t>.”</w:t>
      </w:r>
      <w:r w:rsidR="0051010E" w:rsidRPr="0051010E">
        <w:rPr>
          <w:rFonts w:eastAsia="Times New Roman" w:cs="Times New Roman"/>
        </w:rPr>
        <w:t xml:space="preserve"> Each of these actions </w:t>
      </w:r>
      <w:r w:rsidR="00590A9B">
        <w:rPr>
          <w:rFonts w:eastAsia="Times New Roman" w:cs="Times New Roman"/>
        </w:rPr>
        <w:t>leads</w:t>
      </w:r>
      <w:r w:rsidR="0051010E" w:rsidRPr="0051010E">
        <w:rPr>
          <w:rFonts w:eastAsia="Times New Roman" w:cs="Times New Roman"/>
        </w:rPr>
        <w:t xml:space="preserve"> to RPC traffic</w:t>
      </w:r>
      <w:r w:rsidR="00002516">
        <w:rPr>
          <w:rFonts w:eastAsia="Times New Roman" w:cs="Times New Roman"/>
        </w:rPr>
        <w:t>;</w:t>
      </w:r>
      <w:r w:rsidR="0051010E" w:rsidRPr="0051010E">
        <w:rPr>
          <w:rFonts w:eastAsia="Times New Roman" w:cs="Times New Roman"/>
        </w:rPr>
        <w:t xml:space="preserve"> collectively</w:t>
      </w:r>
      <w:r w:rsidR="00590A9B">
        <w:rPr>
          <w:rFonts w:eastAsia="Times New Roman" w:cs="Times New Roman"/>
        </w:rPr>
        <w:t>,</w:t>
      </w:r>
      <w:r w:rsidR="0051010E" w:rsidRPr="0051010E">
        <w:rPr>
          <w:rFonts w:eastAsia="Times New Roman" w:cs="Times New Roman"/>
        </w:rPr>
        <w:t xml:space="preserve"> this traffic makes up an RPC sequence. If this sequence is in CPRS traffic, a clinician has used this screen (screen to RPC sequence correlation). The metrics for this RPC sequence </w:t>
      </w:r>
      <w:r w:rsidR="00FB0043">
        <w:rPr>
          <w:rFonts w:eastAsia="Times New Roman" w:cs="Times New Roman"/>
        </w:rPr>
        <w:t>–</w:t>
      </w:r>
      <w:r w:rsidR="0051010E" w:rsidRPr="0051010E">
        <w:rPr>
          <w:rFonts w:eastAsia="Times New Roman" w:cs="Times New Roman"/>
        </w:rPr>
        <w:t xml:space="preserve"> its frequency of use, what type of clinician used it, </w:t>
      </w:r>
      <w:r w:rsidR="007143D5">
        <w:rPr>
          <w:rFonts w:eastAsia="Times New Roman" w:cs="Times New Roman"/>
        </w:rPr>
        <w:t xml:space="preserve">and </w:t>
      </w:r>
      <w:r w:rsidR="0051010E" w:rsidRPr="0051010E">
        <w:rPr>
          <w:rFonts w:eastAsia="Times New Roman" w:cs="Times New Roman"/>
        </w:rPr>
        <w:t xml:space="preserve">its performance </w:t>
      </w:r>
      <w:r w:rsidR="007143D5">
        <w:rPr>
          <w:rFonts w:eastAsia="Times New Roman" w:cs="Times New Roman"/>
        </w:rPr>
        <w:t>– give</w:t>
      </w:r>
      <w:r w:rsidR="0051010E" w:rsidRPr="0051010E">
        <w:rPr>
          <w:rFonts w:eastAsia="Times New Roman" w:cs="Times New Roman"/>
        </w:rPr>
        <w:t xml:space="preserve"> us metrics for the equivalent screen (screen metrics) </w:t>
      </w:r>
      <w:r w:rsidR="00345597">
        <w:rPr>
          <w:rFonts w:eastAsia="Times New Roman" w:cs="Times New Roman"/>
        </w:rPr>
        <w:t>–</w:t>
      </w:r>
      <w:r w:rsidR="0051010E" w:rsidRPr="0051010E">
        <w:rPr>
          <w:rFonts w:eastAsia="Times New Roman" w:cs="Times New Roman"/>
        </w:rPr>
        <w:t xml:space="preserve"> </w:t>
      </w:r>
      <w:r w:rsidR="00345597">
        <w:rPr>
          <w:rFonts w:eastAsia="Times New Roman" w:cs="Times New Roman"/>
        </w:rPr>
        <w:t>H</w:t>
      </w:r>
      <w:r w:rsidR="0051010E" w:rsidRPr="0051010E">
        <w:rPr>
          <w:rFonts w:eastAsia="Times New Roman" w:cs="Times New Roman"/>
        </w:rPr>
        <w:t xml:space="preserve">ow often the screen </w:t>
      </w:r>
      <w:r w:rsidR="00991AE0">
        <w:rPr>
          <w:rFonts w:eastAsia="Times New Roman" w:cs="Times New Roman"/>
        </w:rPr>
        <w:t xml:space="preserve">is </w:t>
      </w:r>
      <w:r w:rsidR="0051010E" w:rsidRPr="0051010E">
        <w:rPr>
          <w:rFonts w:eastAsia="Times New Roman" w:cs="Times New Roman"/>
        </w:rPr>
        <w:t>used</w:t>
      </w:r>
      <w:r w:rsidR="007C3018">
        <w:rPr>
          <w:rFonts w:eastAsia="Times New Roman" w:cs="Times New Roman"/>
        </w:rPr>
        <w:t>,</w:t>
      </w:r>
      <w:r w:rsidR="0051010E" w:rsidRPr="0051010E">
        <w:rPr>
          <w:rFonts w:eastAsia="Times New Roman" w:cs="Times New Roman"/>
        </w:rPr>
        <w:t xml:space="preserve"> </w:t>
      </w:r>
      <w:r w:rsidR="00991AE0">
        <w:rPr>
          <w:rFonts w:eastAsia="Times New Roman" w:cs="Times New Roman"/>
        </w:rPr>
        <w:t>w</w:t>
      </w:r>
      <w:r w:rsidR="0051010E" w:rsidRPr="0051010E">
        <w:rPr>
          <w:rFonts w:eastAsia="Times New Roman" w:cs="Times New Roman"/>
        </w:rPr>
        <w:t>ho uses that screen</w:t>
      </w:r>
      <w:r w:rsidR="007C3018">
        <w:rPr>
          <w:rFonts w:eastAsia="Times New Roman" w:cs="Times New Roman"/>
        </w:rPr>
        <w:t>,</w:t>
      </w:r>
      <w:r w:rsidR="0051010E" w:rsidRPr="0051010E">
        <w:rPr>
          <w:rFonts w:eastAsia="Times New Roman" w:cs="Times New Roman"/>
        </w:rPr>
        <w:t xml:space="preserve"> </w:t>
      </w:r>
      <w:r w:rsidR="00991AE0">
        <w:rPr>
          <w:rFonts w:eastAsia="Times New Roman" w:cs="Times New Roman"/>
        </w:rPr>
        <w:t>and whether that</w:t>
      </w:r>
      <w:r w:rsidR="0051010E" w:rsidRPr="0051010E">
        <w:rPr>
          <w:rFonts w:eastAsia="Times New Roman" w:cs="Times New Roman"/>
        </w:rPr>
        <w:t xml:space="preserve"> screen </w:t>
      </w:r>
      <w:r w:rsidR="00991AE0">
        <w:rPr>
          <w:rFonts w:eastAsia="Times New Roman" w:cs="Times New Roman"/>
        </w:rPr>
        <w:t xml:space="preserve">is </w:t>
      </w:r>
      <w:r w:rsidR="0051010E" w:rsidRPr="0051010E">
        <w:rPr>
          <w:rFonts w:eastAsia="Times New Roman" w:cs="Times New Roman"/>
        </w:rPr>
        <w:t>performant</w:t>
      </w:r>
      <w:r w:rsidR="00991AE0">
        <w:rPr>
          <w:rFonts w:eastAsia="Times New Roman" w:cs="Times New Roman"/>
        </w:rPr>
        <w:t>.</w:t>
      </w:r>
      <w:r w:rsidR="0051010E" w:rsidRPr="0051010E">
        <w:rPr>
          <w:rFonts w:eastAsia="Times New Roman" w:cs="Times New Roman"/>
        </w:rPr>
        <w:t xml:space="preserve"> Using metrics of all the screens of CPRS and other clients, we will recommend improvements in clinician workflow.</w:t>
      </w:r>
    </w:p>
    <w:p w14:paraId="4422D960" w14:textId="6CD1A253" w:rsidR="72D1A28B" w:rsidRDefault="00596191" w:rsidP="00336ECF">
      <w:pPr>
        <w:rPr>
          <w:rFonts w:eastAsia="Times New Roman" w:cs="Times New Roman"/>
        </w:rPr>
      </w:pPr>
      <w:r>
        <w:rPr>
          <w:rFonts w:eastAsia="Times New Roman" w:cs="Times New Roman"/>
          <w:b/>
          <w:noProof/>
        </w:rPr>
        <w:lastRenderedPageBreak/>
        <w:drawing>
          <wp:anchor distT="0" distB="0" distL="114300" distR="114300" simplePos="0" relativeHeight="251658259" behindDoc="0" locked="0" layoutInCell="1" allowOverlap="1" wp14:anchorId="5C3D0B7C" wp14:editId="25F78C60">
            <wp:simplePos x="0" y="0"/>
            <wp:positionH relativeFrom="column">
              <wp:posOffset>21590</wp:posOffset>
            </wp:positionH>
            <wp:positionV relativeFrom="paragraph">
              <wp:posOffset>1481859</wp:posOffset>
            </wp:positionV>
            <wp:extent cx="482600" cy="457200"/>
            <wp:effectExtent l="0" t="0" r="0" b="3810"/>
            <wp:wrapSquare wrapText="bothSides"/>
            <wp:docPr id="20428157" name="Picture 25" descr="A blue and black graphic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364896" name="Picture 25" descr="A blue and black graphic with 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2600" cy="457200"/>
                    </a:xfrm>
                    <a:prstGeom prst="rect">
                      <a:avLst/>
                    </a:prstGeom>
                  </pic:spPr>
                </pic:pic>
              </a:graphicData>
            </a:graphic>
            <wp14:sizeRelH relativeFrom="page">
              <wp14:pctWidth>0</wp14:pctWidth>
            </wp14:sizeRelH>
            <wp14:sizeRelV relativeFrom="page">
              <wp14:pctHeight>0</wp14:pctHeight>
            </wp14:sizeRelV>
          </wp:anchor>
        </w:drawing>
      </w:r>
      <w:r w:rsidR="33927021" w:rsidRPr="7CDF00A5">
        <w:rPr>
          <w:rFonts w:eastAsia="Times New Roman" w:cs="Times New Roman"/>
        </w:rPr>
        <w:t>Using T</w:t>
      </w:r>
      <w:r w:rsidR="33927021" w:rsidRPr="7A2168F7">
        <w:rPr>
          <w:rFonts w:eastAsia="Times New Roman" w:cs="Times New Roman"/>
        </w:rPr>
        <w:t xml:space="preserve">hree-Part Task-Set Descriptions, Team VetsEZ will </w:t>
      </w:r>
      <w:r w:rsidR="0022036E">
        <w:rPr>
          <w:rFonts w:eastAsia="Times New Roman" w:cs="Times New Roman"/>
        </w:rPr>
        <w:t>precisely understand</w:t>
      </w:r>
      <w:r w:rsidR="33927021" w:rsidRPr="7A2168F7">
        <w:rPr>
          <w:rFonts w:eastAsia="Times New Roman" w:cs="Times New Roman"/>
        </w:rPr>
        <w:t xml:space="preserve"> how specific user actions within the </w:t>
      </w:r>
      <w:r w:rsidR="33927021" w:rsidRPr="39246F63">
        <w:rPr>
          <w:rFonts w:eastAsiaTheme="minorEastAsia"/>
        </w:rPr>
        <w:t>VistA clients correspond to the underlying RPC traffic, ensuring a clear linkage between clinical workflows and their associated system interactions.</w:t>
      </w:r>
      <w:r w:rsidR="5005D6E7" w:rsidRPr="39246F63">
        <w:rPr>
          <w:rFonts w:eastAsiaTheme="minorEastAsia"/>
        </w:rPr>
        <w:t xml:space="preserve"> For instance, to reuse existing RPCs used by </w:t>
      </w:r>
      <w:r w:rsidR="00384DA4">
        <w:rPr>
          <w:rFonts w:eastAsiaTheme="minorEastAsia"/>
        </w:rPr>
        <w:t xml:space="preserve">the </w:t>
      </w:r>
      <w:proofErr w:type="spellStart"/>
      <w:r w:rsidR="5005D6E7" w:rsidRPr="39246F63">
        <w:rPr>
          <w:rFonts w:eastAsiaTheme="minorEastAsia"/>
        </w:rPr>
        <w:t>TeleReader</w:t>
      </w:r>
      <w:proofErr w:type="spellEnd"/>
      <w:r w:rsidR="5005D6E7" w:rsidRPr="39246F63">
        <w:rPr>
          <w:rFonts w:eastAsiaTheme="minorEastAsia"/>
        </w:rPr>
        <w:t xml:space="preserve"> client for Cerner, Team VetsEZ analyzed </w:t>
      </w:r>
      <w:r w:rsidR="00427072">
        <w:rPr>
          <w:rFonts w:eastAsiaTheme="minorEastAsia"/>
        </w:rPr>
        <w:t xml:space="preserve">(as part of our tasks in the Vista Maintenance contract) </w:t>
      </w:r>
      <w:r w:rsidR="5005D6E7" w:rsidRPr="39246F63">
        <w:rPr>
          <w:rFonts w:eastAsiaTheme="minorEastAsia"/>
        </w:rPr>
        <w:t xml:space="preserve">the </w:t>
      </w:r>
      <w:r w:rsidR="00AA302F">
        <w:rPr>
          <w:rFonts w:eastAsiaTheme="minorEastAsia"/>
        </w:rPr>
        <w:t>“</w:t>
      </w:r>
      <w:r w:rsidR="5005D6E7" w:rsidRPr="39246F63">
        <w:rPr>
          <w:rFonts w:eastAsiaTheme="minorEastAsia"/>
        </w:rPr>
        <w:t>active consult</w:t>
      </w:r>
      <w:r w:rsidR="00AA302F">
        <w:rPr>
          <w:rFonts w:eastAsiaTheme="minorEastAsia"/>
        </w:rPr>
        <w:t>”</w:t>
      </w:r>
      <w:r w:rsidR="5005D6E7" w:rsidRPr="39246F63">
        <w:rPr>
          <w:rFonts w:eastAsiaTheme="minorEastAsia"/>
        </w:rPr>
        <w:t xml:space="preserve"> RPCs used by </w:t>
      </w:r>
      <w:proofErr w:type="spellStart"/>
      <w:r w:rsidR="5005D6E7" w:rsidRPr="39246F63">
        <w:rPr>
          <w:rFonts w:eastAsiaTheme="minorEastAsia"/>
        </w:rPr>
        <w:t>TeleReader</w:t>
      </w:r>
      <w:proofErr w:type="spellEnd"/>
      <w:r w:rsidR="5005D6E7" w:rsidRPr="39246F63">
        <w:rPr>
          <w:rFonts w:eastAsiaTheme="minorEastAsia"/>
        </w:rPr>
        <w:t xml:space="preserve"> and developed a Three-Step Task Set Description</w:t>
      </w:r>
      <w:r w:rsidR="00916A3C">
        <w:rPr>
          <w:rFonts w:eastAsiaTheme="minorEastAsia"/>
        </w:rPr>
        <w:t xml:space="preserve"> (example depicted in </w:t>
      </w:r>
      <w:hyperlink w:anchor="Figure_6" w:history="1">
        <w:r w:rsidR="00916A3C" w:rsidRPr="003D7FA9">
          <w:rPr>
            <w:rStyle w:val="Hyperlink"/>
            <w:rFonts w:eastAsiaTheme="minorEastAsia"/>
          </w:rPr>
          <w:t xml:space="preserve">Figure </w:t>
        </w:r>
        <w:r w:rsidR="00CD6D5C" w:rsidRPr="003D7FA9">
          <w:rPr>
            <w:rStyle w:val="Hyperlink"/>
            <w:rFonts w:eastAsiaTheme="minorEastAsia"/>
          </w:rPr>
          <w:t>6</w:t>
        </w:r>
      </w:hyperlink>
      <w:r w:rsidR="00916A3C">
        <w:rPr>
          <w:rFonts w:eastAsiaTheme="minorEastAsia"/>
        </w:rPr>
        <w:t>)</w:t>
      </w:r>
      <w:r w:rsidR="5005D6E7" w:rsidRPr="39246F63">
        <w:rPr>
          <w:rFonts w:eastAsiaTheme="minorEastAsia"/>
        </w:rPr>
        <w:t xml:space="preserve">. This enabled us to identify the RPCs, map the RPC sequence, and analyze the traffic metrics, </w:t>
      </w:r>
      <w:r w:rsidR="5005D6E7" w:rsidRPr="007D02B0">
        <w:rPr>
          <w:rFonts w:eastAsiaTheme="minorEastAsia"/>
          <w:b/>
        </w:rPr>
        <w:t>ultimately ensuring a smooth transition and successful implementation</w:t>
      </w:r>
      <w:r w:rsidR="5005D6E7" w:rsidRPr="39246F63">
        <w:rPr>
          <w:rFonts w:eastAsiaTheme="minorEastAsia"/>
        </w:rPr>
        <w:t>.</w:t>
      </w:r>
      <w:r w:rsidR="3A4520D1" w:rsidRPr="6B2C7252">
        <w:rPr>
          <w:rFonts w:eastAsiaTheme="minorEastAsia"/>
        </w:rPr>
        <w:t xml:space="preserve"> </w:t>
      </w:r>
      <w:r w:rsidR="6A5CE15F" w:rsidRPr="6884A0D7">
        <w:rPr>
          <w:rFonts w:eastAsia="Times New Roman" w:cs="Times New Roman"/>
        </w:rPr>
        <w:t xml:space="preserve">By accurately mapping screens and actions to their corresponding RPC calls and traffic attributes, we will </w:t>
      </w:r>
      <w:r w:rsidR="0396C0FC" w:rsidRPr="5AEE245D">
        <w:rPr>
          <w:rFonts w:eastAsia="Times New Roman" w:cs="Times New Roman"/>
        </w:rPr>
        <w:t>also</w:t>
      </w:r>
      <w:r w:rsidR="154FC7D5" w:rsidRPr="6D017B98">
        <w:rPr>
          <w:rFonts w:eastAsia="Times New Roman" w:cs="Times New Roman"/>
        </w:rPr>
        <w:t xml:space="preserve"> easily </w:t>
      </w:r>
      <w:r w:rsidR="6A5CE15F" w:rsidRPr="00E23D0E">
        <w:rPr>
          <w:rFonts w:eastAsia="Times New Roman" w:cs="Times New Roman"/>
          <w:b/>
        </w:rPr>
        <w:t>identify performance bottlenecks, provide recommendations, and</w:t>
      </w:r>
      <w:r w:rsidR="6A5CE15F" w:rsidRPr="6884A0D7">
        <w:rPr>
          <w:rFonts w:eastAsia="Times New Roman" w:cs="Times New Roman"/>
        </w:rPr>
        <w:t xml:space="preserve"> </w:t>
      </w:r>
      <w:r w:rsidR="6A5CE15F" w:rsidRPr="00E23D0E">
        <w:rPr>
          <w:rFonts w:eastAsia="Times New Roman" w:cs="Times New Roman"/>
          <w:b/>
        </w:rPr>
        <w:t xml:space="preserve">optimize frequently used functions, tailoring VistA clients like CPRS to better meet </w:t>
      </w:r>
      <w:r w:rsidR="798198BB" w:rsidRPr="00E23D0E">
        <w:rPr>
          <w:rFonts w:eastAsia="Times New Roman" w:cs="Times New Roman"/>
          <w:b/>
        </w:rPr>
        <w:t>clinician</w:t>
      </w:r>
      <w:r w:rsidR="18DA7FD9" w:rsidRPr="00E23D0E">
        <w:rPr>
          <w:rFonts w:eastAsia="Times New Roman" w:cs="Times New Roman"/>
          <w:b/>
        </w:rPr>
        <w:t xml:space="preserve"> </w:t>
      </w:r>
      <w:r w:rsidR="6A5CE15F" w:rsidRPr="00E23D0E">
        <w:rPr>
          <w:rFonts w:eastAsia="Times New Roman" w:cs="Times New Roman"/>
          <w:b/>
        </w:rPr>
        <w:t>needs</w:t>
      </w:r>
      <w:r w:rsidR="6A5CE15F" w:rsidRPr="6CE8EAB0">
        <w:rPr>
          <w:rFonts w:eastAsia="Times New Roman" w:cs="Times New Roman"/>
        </w:rPr>
        <w:t>.</w:t>
      </w:r>
      <w:r w:rsidR="6A5CE15F" w:rsidRPr="6884A0D7">
        <w:rPr>
          <w:rFonts w:eastAsia="Times New Roman" w:cs="Times New Roman"/>
        </w:rPr>
        <w:t xml:space="preserve"> </w:t>
      </w:r>
    </w:p>
    <w:p w14:paraId="44856900" w14:textId="0C895212" w:rsidR="00883F50" w:rsidRDefault="6A5CE15F" w:rsidP="00630D20">
      <w:pPr>
        <w:spacing w:before="120"/>
        <w:rPr>
          <w:rFonts w:eastAsia="Times New Roman" w:cs="Times New Roman"/>
        </w:rPr>
      </w:pPr>
      <w:r w:rsidRPr="6884A0D7">
        <w:rPr>
          <w:rFonts w:eastAsia="Times New Roman" w:cs="Times New Roman"/>
        </w:rPr>
        <w:t xml:space="preserve">These </w:t>
      </w:r>
      <w:r w:rsidRPr="279AFDEC">
        <w:rPr>
          <w:rFonts w:eastAsia="Times New Roman" w:cs="Times New Roman"/>
        </w:rPr>
        <w:t>Task-</w:t>
      </w:r>
      <w:r w:rsidRPr="6884A0D7">
        <w:rPr>
          <w:rFonts w:eastAsia="Times New Roman" w:cs="Times New Roman"/>
        </w:rPr>
        <w:t xml:space="preserve">set descriptions will be </w:t>
      </w:r>
      <w:r w:rsidRPr="5986B3BE">
        <w:rPr>
          <w:rFonts w:eastAsia="Times New Roman" w:cs="Times New Roman"/>
        </w:rPr>
        <w:t>consolidated in</w:t>
      </w:r>
      <w:r w:rsidRPr="6884A0D7">
        <w:rPr>
          <w:rFonts w:eastAsia="Times New Roman" w:cs="Times New Roman"/>
        </w:rPr>
        <w:t xml:space="preserve"> the Comprehensive Task-Set Alignment Report for all three VistA clients/applications, including CPRS. </w:t>
      </w:r>
      <w:r w:rsidR="72D1A28B" w:rsidRPr="74D97622">
        <w:rPr>
          <w:rFonts w:eastAsia="Times New Roman" w:cs="Times New Roman"/>
        </w:rPr>
        <w:t>Th</w:t>
      </w:r>
      <w:r w:rsidR="72D1A28B" w:rsidRPr="099D4125">
        <w:rPr>
          <w:rFonts w:eastAsia="Times New Roman" w:cs="Times New Roman"/>
        </w:rPr>
        <w:t>is will empower Team VetsEZ to produce comprehensive Task-Set Descriptions that accurately reflect real-world usage of VistA clients</w:t>
      </w:r>
      <w:r w:rsidR="5E58CA86" w:rsidRPr="099D4125">
        <w:rPr>
          <w:rFonts w:eastAsia="Times New Roman" w:cs="Times New Roman"/>
        </w:rPr>
        <w:t xml:space="preserve"> </w:t>
      </w:r>
      <w:r w:rsidR="72D1A28B" w:rsidRPr="099D4125">
        <w:rPr>
          <w:rFonts w:eastAsia="Times New Roman" w:cs="Times New Roman"/>
        </w:rPr>
        <w:t xml:space="preserve">and provide </w:t>
      </w:r>
      <w:r w:rsidR="00E43A14">
        <w:rPr>
          <w:rFonts w:eastAsia="Times New Roman" w:cs="Times New Roman"/>
        </w:rPr>
        <w:t xml:space="preserve">an </w:t>
      </w:r>
      <w:r w:rsidR="72D1A28B" w:rsidRPr="099D4125">
        <w:rPr>
          <w:rFonts w:eastAsia="Times New Roman" w:cs="Times New Roman"/>
        </w:rPr>
        <w:t xml:space="preserve">actionable framework for understanding and optimizing system </w:t>
      </w:r>
      <w:r w:rsidR="72D1A28B" w:rsidRPr="74D97622">
        <w:rPr>
          <w:rFonts w:eastAsia="Times New Roman" w:cs="Times New Roman"/>
        </w:rPr>
        <w:t>workflows.</w:t>
      </w:r>
      <w:r w:rsidR="72D1A28B" w:rsidRPr="099D4125">
        <w:rPr>
          <w:rFonts w:eastAsia="Times New Roman" w:cs="Times New Roman"/>
        </w:rPr>
        <w:t xml:space="preserve"> </w:t>
      </w:r>
    </w:p>
    <w:p w14:paraId="293F48F4" w14:textId="2C32B1E9" w:rsidR="00AF0D37" w:rsidRDefault="2A4FA81E" w:rsidP="00855D4C">
      <w:pPr>
        <w:spacing w:before="120"/>
        <w:rPr>
          <w:rFonts w:eastAsia="Times New Roman" w:cs="Times New Roman"/>
        </w:rPr>
      </w:pPr>
      <w:r w:rsidRPr="6E74513B">
        <w:rPr>
          <w:rFonts w:eastAsia="Times New Roman" w:cs="Times New Roman"/>
        </w:rPr>
        <w:t>Producing Task-Set descriptions requires more than just traffic capture and analysis; it also calls for additional information from various sources. To accomplish this, Team VetsEZ will utilize relevant manuals</w:t>
      </w:r>
      <w:r w:rsidR="17DC764D" w:rsidRPr="099D4125">
        <w:rPr>
          <w:rFonts w:eastAsia="Times New Roman" w:cs="Times New Roman"/>
        </w:rPr>
        <w:t xml:space="preserve"> from the VistA Document Library (VDL)</w:t>
      </w:r>
      <w:r w:rsidRPr="099D4125">
        <w:rPr>
          <w:rFonts w:eastAsia="Times New Roman" w:cs="Times New Roman"/>
        </w:rPr>
        <w:t>,</w:t>
      </w:r>
      <w:r w:rsidRPr="6E74513B">
        <w:rPr>
          <w:rFonts w:eastAsia="Times New Roman" w:cs="Times New Roman"/>
        </w:rPr>
        <w:t xml:space="preserve"> particularly those for RPC-based clients, to </w:t>
      </w:r>
      <w:r w:rsidR="2C91FEF7" w:rsidRPr="099D4125">
        <w:rPr>
          <w:rFonts w:eastAsia="Times New Roman" w:cs="Times New Roman"/>
        </w:rPr>
        <w:t>describe the workflows behind</w:t>
      </w:r>
      <w:r w:rsidRPr="6E74513B">
        <w:rPr>
          <w:rFonts w:eastAsia="Times New Roman" w:cs="Times New Roman"/>
        </w:rPr>
        <w:t xml:space="preserve"> the traffic data. These manuals provide crucial content for the clinical workflow component of Task-Set descriptions. For instance, several CPRS manuals</w:t>
      </w:r>
      <w:r w:rsidR="00855D4C">
        <w:rPr>
          <w:rFonts w:eastAsia="Times New Roman" w:cs="Times New Roman"/>
        </w:rPr>
        <w:t>,</w:t>
      </w:r>
      <w:r w:rsidRPr="6E74513B">
        <w:rPr>
          <w:rFonts w:eastAsia="Times New Roman" w:cs="Times New Roman"/>
        </w:rPr>
        <w:t xml:space="preserve"> includ</w:t>
      </w:r>
      <w:r w:rsidR="29F92BBF" w:rsidRPr="6E74513B">
        <w:rPr>
          <w:rFonts w:eastAsia="Times New Roman" w:cs="Times New Roman"/>
        </w:rPr>
        <w:t>ing</w:t>
      </w:r>
      <w:r w:rsidRPr="6E74513B">
        <w:rPr>
          <w:rFonts w:eastAsia="Times New Roman" w:cs="Times New Roman"/>
        </w:rPr>
        <w:t xml:space="preserve"> screenshots and detailed procedures for tasks such as adding a new problem to a patient’s record.</w:t>
      </w:r>
      <w:r w:rsidR="00855D4C">
        <w:rPr>
          <w:rFonts w:eastAsia="Times New Roman" w:cs="Times New Roman"/>
        </w:rPr>
        <w:t xml:space="preserve"> </w:t>
      </w:r>
      <w:r w:rsidRPr="24C8EC54">
        <w:rPr>
          <w:rFonts w:eastAsia="Times New Roman" w:cs="Times New Roman"/>
        </w:rPr>
        <w:t xml:space="preserve">To produce the </w:t>
      </w:r>
      <w:r w:rsidRPr="7170F2AC">
        <w:rPr>
          <w:rFonts w:eastAsia="Times New Roman" w:cs="Times New Roman"/>
        </w:rPr>
        <w:t>workflow</w:t>
      </w:r>
      <w:r w:rsidRPr="24C8EC54">
        <w:rPr>
          <w:rFonts w:eastAsia="Times New Roman" w:cs="Times New Roman"/>
        </w:rPr>
        <w:t xml:space="preserve"> of Task-Set descriptions, Team VetsEZ will</w:t>
      </w:r>
      <w:r w:rsidR="77E6CC92" w:rsidRPr="0E6173C1">
        <w:rPr>
          <w:rFonts w:eastAsia="Times New Roman" w:cs="Times New Roman"/>
        </w:rPr>
        <w:t xml:space="preserve"> </w:t>
      </w:r>
      <w:r w:rsidR="77E6CC92" w:rsidRPr="171F6622">
        <w:rPr>
          <w:rFonts w:eastAsia="Times New Roman" w:cs="Times New Roman"/>
        </w:rPr>
        <w:t xml:space="preserve">conduct VDL </w:t>
      </w:r>
      <w:r w:rsidR="77E6CC92" w:rsidRPr="0AB5A55A">
        <w:rPr>
          <w:rFonts w:eastAsia="Times New Roman" w:cs="Times New Roman"/>
        </w:rPr>
        <w:t xml:space="preserve">reduction as outlined </w:t>
      </w:r>
      <w:r w:rsidR="77E6CC92" w:rsidRPr="6E74513B">
        <w:rPr>
          <w:rFonts w:eastAsia="Times New Roman" w:cs="Times New Roman"/>
        </w:rPr>
        <w:t>below</w:t>
      </w:r>
      <w:r w:rsidRPr="24C8EC54">
        <w:rPr>
          <w:rFonts w:eastAsia="Times New Roman" w:cs="Times New Roman"/>
        </w:rPr>
        <w:t>:</w:t>
      </w:r>
    </w:p>
    <w:p w14:paraId="051DB167" w14:textId="7E857947" w:rsidR="00AF0D37" w:rsidRDefault="2A4FA81E" w:rsidP="00855D4C">
      <w:pPr>
        <w:pStyle w:val="ListParagraph"/>
        <w:numPr>
          <w:ilvl w:val="0"/>
          <w:numId w:val="10"/>
        </w:numPr>
        <w:spacing w:after="240"/>
        <w:ind w:left="360"/>
        <w:rPr>
          <w:rFonts w:eastAsia="Times New Roman" w:cs="Times New Roman"/>
        </w:rPr>
      </w:pPr>
      <w:r w:rsidRPr="24C8EC54">
        <w:rPr>
          <w:rFonts w:eastAsia="Times New Roman" w:cs="Times New Roman"/>
          <w:b/>
          <w:bCs/>
        </w:rPr>
        <w:t>Download VDL Guides</w:t>
      </w:r>
      <w:r w:rsidRPr="24C8EC54">
        <w:rPr>
          <w:rFonts w:eastAsia="Times New Roman" w:cs="Times New Roman"/>
        </w:rPr>
        <w:t>: We will retrieve the VDL guides for the clients being analyzed.</w:t>
      </w:r>
    </w:p>
    <w:p w14:paraId="06AEF2F4" w14:textId="2C0B86DD" w:rsidR="00AF0D37" w:rsidRDefault="2A4FA81E" w:rsidP="00855D4C">
      <w:pPr>
        <w:pStyle w:val="ListParagraph"/>
        <w:numPr>
          <w:ilvl w:val="0"/>
          <w:numId w:val="10"/>
        </w:numPr>
        <w:spacing w:before="240" w:after="240"/>
        <w:ind w:left="360"/>
        <w:rPr>
          <w:rFonts w:eastAsia="Times New Roman" w:cs="Times New Roman"/>
        </w:rPr>
      </w:pPr>
      <w:r w:rsidRPr="24C8EC54">
        <w:rPr>
          <w:rFonts w:eastAsia="Times New Roman" w:cs="Times New Roman"/>
          <w:b/>
          <w:bCs/>
        </w:rPr>
        <w:t>Isolate and Index Workflows</w:t>
      </w:r>
      <w:r w:rsidRPr="24C8EC54">
        <w:rPr>
          <w:rFonts w:eastAsia="Times New Roman" w:cs="Times New Roman"/>
        </w:rPr>
        <w:t>: Workflows</w:t>
      </w:r>
      <w:r w:rsidR="00454F40">
        <w:rPr>
          <w:rFonts w:eastAsia="Times New Roman" w:cs="Times New Roman"/>
        </w:rPr>
        <w:t>,</w:t>
      </w:r>
      <w:r w:rsidRPr="24C8EC54">
        <w:rPr>
          <w:rFonts w:eastAsia="Times New Roman" w:cs="Times New Roman"/>
        </w:rPr>
        <w:t xml:space="preserve"> their corresponding screenshots</w:t>
      </w:r>
      <w:r w:rsidR="00454F40">
        <w:rPr>
          <w:rFonts w:eastAsia="Times New Roman" w:cs="Times New Roman"/>
        </w:rPr>
        <w:t>,</w:t>
      </w:r>
      <w:r w:rsidRPr="24C8EC54">
        <w:rPr>
          <w:rFonts w:eastAsia="Times New Roman" w:cs="Times New Roman"/>
        </w:rPr>
        <w:t xml:space="preserve"> and procedure descriptions will be isolated and indexed for easy reference.</w:t>
      </w:r>
    </w:p>
    <w:p w14:paraId="40394245" w14:textId="6A073832" w:rsidR="2A4FA81E" w:rsidRDefault="2A4FA81E" w:rsidP="00AA2534">
      <w:pPr>
        <w:pStyle w:val="ListParagraph"/>
        <w:numPr>
          <w:ilvl w:val="0"/>
          <w:numId w:val="10"/>
        </w:numPr>
        <w:spacing w:before="120"/>
        <w:ind w:left="360"/>
        <w:contextualSpacing w:val="0"/>
        <w:rPr>
          <w:rFonts w:eastAsia="Times New Roman" w:cs="Times New Roman"/>
        </w:rPr>
      </w:pPr>
      <w:r w:rsidRPr="24C8EC54">
        <w:rPr>
          <w:rFonts w:eastAsia="Times New Roman" w:cs="Times New Roman"/>
          <w:b/>
          <w:bCs/>
        </w:rPr>
        <w:t>Reduce Key Procedures to Flowcharts</w:t>
      </w:r>
      <w:r w:rsidRPr="24C8EC54">
        <w:rPr>
          <w:rFonts w:eastAsia="Times New Roman" w:cs="Times New Roman"/>
        </w:rPr>
        <w:t>: Key procedures will be simplified into flowcharts. Since the reports will be in Markdown, we will use Mermaid markup to create these flowcharts for seamless integration.</w:t>
      </w:r>
    </w:p>
    <w:p w14:paraId="3DD1A4C7" w14:textId="65EC8C1E" w:rsidR="73C6818D" w:rsidRDefault="2B2F790E" w:rsidP="00AA2534">
      <w:r w:rsidRPr="1FDC5324">
        <w:t xml:space="preserve">For example, CPRS, </w:t>
      </w:r>
      <w:r w:rsidR="5372AFF8" w:rsidRPr="1FDC5324">
        <w:t>the</w:t>
      </w:r>
      <w:r w:rsidRPr="1FDC5324">
        <w:t xml:space="preserve"> key clinical client </w:t>
      </w:r>
      <w:r w:rsidR="3B7C80E1" w:rsidRPr="1FDC5324">
        <w:t xml:space="preserve">for </w:t>
      </w:r>
      <w:r w:rsidRPr="1FDC5324">
        <w:t xml:space="preserve">VA </w:t>
      </w:r>
      <w:r w:rsidR="3B7C80E1" w:rsidRPr="1FDC5324">
        <w:t>clinicians</w:t>
      </w:r>
      <w:r w:rsidRPr="1FDC5324">
        <w:t xml:space="preserve">, has evolved to support a broader range of clinical users while keeping pace with advancements in medical practice. Responsible for approximately three-quarters of RPC traffic through the RPC Interface, CPRS </w:t>
      </w:r>
      <w:r w:rsidR="00A5638F">
        <w:t>is</w:t>
      </w:r>
      <w:r w:rsidRPr="1FDC5324">
        <w:t xml:space="preserve"> the largest and most intricate VistA client. It includes a comprehensive Technical and User Guide, along with specialized manuals for complex functions like consult ordering and template notes, all enhanced with detailed screenshots and step-by-step </w:t>
      </w:r>
      <w:r w:rsidR="4B6C9C37" w:rsidRPr="1FDC5324">
        <w:t>instructions</w:t>
      </w:r>
      <w:r w:rsidRPr="1FDC5324">
        <w:t xml:space="preserve"> </w:t>
      </w:r>
      <w:r w:rsidR="004C76AD">
        <w:t>reveal</w:t>
      </w:r>
      <w:r w:rsidRPr="1FDC5324">
        <w:t xml:space="preserve"> that CPRS is organized into ten tabs, each functioning as a </w:t>
      </w:r>
      <w:r w:rsidR="009433EA">
        <w:t>“</w:t>
      </w:r>
      <w:r w:rsidRPr="1FDC5324">
        <w:t>sub-client</w:t>
      </w:r>
      <w:r w:rsidR="009433EA">
        <w:t>”</w:t>
      </w:r>
      <w:r w:rsidRPr="1FDC5324">
        <w:t xml:space="preserve"> (e.g., Coversheet, Problem, Medications). </w:t>
      </w:r>
      <w:r w:rsidR="1C196F6E" w:rsidRPr="1FDC5324">
        <w:t xml:space="preserve">Within the subsections of various manuals, we encounter task-specific dialogs. For example, the VDL specifies that the Coversheet allows a clinician to enter an allergy. To do so, the clinician selects a </w:t>
      </w:r>
      <w:r w:rsidR="00AE35C7">
        <w:t>“</w:t>
      </w:r>
      <w:r w:rsidR="1C196F6E" w:rsidRPr="1FDC5324">
        <w:t>causative agent</w:t>
      </w:r>
      <w:r w:rsidR="00FB78C7">
        <w:t>,”</w:t>
      </w:r>
      <w:r w:rsidR="1C196F6E" w:rsidRPr="1FDC5324">
        <w:t xml:space="preserve"> identifies </w:t>
      </w:r>
      <w:r w:rsidR="00AE35C7">
        <w:t>“</w:t>
      </w:r>
      <w:r w:rsidR="1C196F6E" w:rsidRPr="1FDC5324">
        <w:t>signs/symptoms</w:t>
      </w:r>
      <w:r w:rsidR="00FB78C7">
        <w:t>,”</w:t>
      </w:r>
      <w:r w:rsidR="1C196F6E" w:rsidRPr="1FDC5324">
        <w:t xml:space="preserve"> and presses </w:t>
      </w:r>
      <w:r w:rsidR="00AE35C7">
        <w:t>“</w:t>
      </w:r>
      <w:r w:rsidR="1C196F6E" w:rsidRPr="1FDC5324">
        <w:t>OK</w:t>
      </w:r>
      <w:r w:rsidR="00FB78C7">
        <w:t>.”</w:t>
      </w:r>
      <w:r w:rsidR="1C196F6E" w:rsidRPr="1FDC5324">
        <w:t xml:space="preserve"> Each of these actions generates RPC traffic. A VDL-derived clinical workflow description for this task will capture both the pathway to the dialog and the actions performed within the dialog. </w:t>
      </w:r>
      <w:r w:rsidR="00E439B1">
        <w:t xml:space="preserve">We will develop scripts to </w:t>
      </w:r>
      <w:r w:rsidR="00E439B1">
        <w:lastRenderedPageBreak/>
        <w:t xml:space="preserve">download and parse the CPRS </w:t>
      </w:r>
      <w:r w:rsidR="00A256BF">
        <w:rPr>
          <w:noProof/>
        </w:rPr>
        <mc:AlternateContent>
          <mc:Choice Requires="wpg">
            <w:drawing>
              <wp:anchor distT="0" distB="0" distL="114300" distR="114300" simplePos="0" relativeHeight="251658257" behindDoc="1" locked="0" layoutInCell="1" allowOverlap="1" wp14:anchorId="3DAF76C6" wp14:editId="79CFA280">
                <wp:simplePos x="0" y="0"/>
                <wp:positionH relativeFrom="column">
                  <wp:posOffset>-139065</wp:posOffset>
                </wp:positionH>
                <wp:positionV relativeFrom="paragraph">
                  <wp:posOffset>3175</wp:posOffset>
                </wp:positionV>
                <wp:extent cx="3980815" cy="2081530"/>
                <wp:effectExtent l="0" t="0" r="0" b="1270"/>
                <wp:wrapTight wrapText="bothSides">
                  <wp:wrapPolygon edited="0">
                    <wp:start x="207" y="0"/>
                    <wp:lineTo x="0" y="18977"/>
                    <wp:lineTo x="0" y="21481"/>
                    <wp:lineTo x="21500" y="21481"/>
                    <wp:lineTo x="21500" y="18977"/>
                    <wp:lineTo x="21293" y="0"/>
                    <wp:lineTo x="207" y="0"/>
                  </wp:wrapPolygon>
                </wp:wrapTight>
                <wp:docPr id="12506709" name="Group 12"/>
                <wp:cNvGraphicFramePr/>
                <a:graphic xmlns:a="http://schemas.openxmlformats.org/drawingml/2006/main">
                  <a:graphicData uri="http://schemas.microsoft.com/office/word/2010/wordprocessingGroup">
                    <wpg:wgp>
                      <wpg:cNvGrpSpPr/>
                      <wpg:grpSpPr>
                        <a:xfrm>
                          <a:off x="0" y="0"/>
                          <a:ext cx="3980815" cy="2081530"/>
                          <a:chOff x="-69236" y="0"/>
                          <a:chExt cx="3980872" cy="2081645"/>
                        </a:xfrm>
                      </wpg:grpSpPr>
                      <pic:pic xmlns:pic="http://schemas.openxmlformats.org/drawingml/2006/picture">
                        <pic:nvPicPr>
                          <pic:cNvPr id="1036372597" name="Picture 2097340912" descr="This figure is the RPC Clinical Workflow Correlation Process"/>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842385" cy="1782445"/>
                          </a:xfrm>
                          <a:prstGeom prst="rect">
                            <a:avLst/>
                          </a:prstGeom>
                        </pic:spPr>
                      </pic:pic>
                      <wps:wsp>
                        <wps:cNvPr id="411234663" name="Text Box 9"/>
                        <wps:cNvSpPr txBox="1"/>
                        <wps:spPr>
                          <a:xfrm>
                            <a:off x="-69236" y="1830820"/>
                            <a:ext cx="3980872" cy="250825"/>
                          </a:xfrm>
                          <a:prstGeom prst="rect">
                            <a:avLst/>
                          </a:prstGeom>
                          <a:solidFill>
                            <a:schemeClr val="lt1"/>
                          </a:solidFill>
                          <a:ln w="6350">
                            <a:noFill/>
                          </a:ln>
                        </wps:spPr>
                        <wps:txbx>
                          <w:txbxContent>
                            <w:p w14:paraId="69CA4C08" w14:textId="6CEF217A" w:rsidR="00E5029B" w:rsidRPr="003C3568" w:rsidRDefault="00E5029B" w:rsidP="003C3568">
                              <w:pPr>
                                <w:spacing w:after="0"/>
                                <w:jc w:val="center"/>
                                <w:rPr>
                                  <w:b/>
                                  <w:bCs/>
                                  <w:color w:val="002060"/>
                                  <w:sz w:val="20"/>
                                  <w:szCs w:val="20"/>
                                </w:rPr>
                              </w:pPr>
                              <w:r w:rsidRPr="003C3568">
                                <w:rPr>
                                  <w:b/>
                                  <w:bCs/>
                                  <w:color w:val="002060"/>
                                  <w:sz w:val="20"/>
                                  <w:szCs w:val="20"/>
                                </w:rPr>
                                <w:t xml:space="preserve">Figure </w:t>
                              </w:r>
                              <w:bookmarkStart w:id="33" w:name="Figure_7"/>
                              <w:r w:rsidR="00AB728E">
                                <w:rPr>
                                  <w:b/>
                                  <w:bCs/>
                                  <w:color w:val="002060"/>
                                  <w:sz w:val="20"/>
                                  <w:szCs w:val="20"/>
                                </w:rPr>
                                <w:t>7</w:t>
                              </w:r>
                              <w:bookmarkEnd w:id="33"/>
                              <w:r w:rsidR="00835AF8" w:rsidRPr="003C3568">
                                <w:rPr>
                                  <w:b/>
                                  <w:bCs/>
                                  <w:color w:val="002060"/>
                                  <w:sz w:val="20"/>
                                  <w:szCs w:val="20"/>
                                </w:rPr>
                                <w:t xml:space="preserve">. </w:t>
                              </w:r>
                              <w:r w:rsidR="003C3568" w:rsidRPr="003C3568">
                                <w:rPr>
                                  <w:b/>
                                  <w:bCs/>
                                  <w:color w:val="002060"/>
                                  <w:sz w:val="20"/>
                                  <w:szCs w:val="20"/>
                                </w:rPr>
                                <w:t>RPC Clinical Workflow Correlation Pro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du="http://schemas.microsoft.com/office/word/2023/wordml/word16du">
            <w:pict>
              <v:group w14:anchorId="3DAF76C6" id="Group 12" o:spid="_x0000_s1035" style="position:absolute;left:0;text-align:left;margin-left:-10.95pt;margin-top:.25pt;width:313.45pt;height:163.9pt;z-index:-251658223;mso-width-relative:margin;mso-height-relative:margin" coordorigin="-692" coordsize="39808,208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">
                <v:shape id="Picture 2097340912" o:spid="_x0000_s1036" type="#_x0000_t75" alt="This figure is the RPC Clinical Workflow Correlation Process" style="position:absolute;width:38423;height:178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">
                  <v:imagedata r:id="rId28" o:title="This figure is the RPC Clinical Workflow Correlation Process"/>
                </v:shape>
                <v:shape id="Text Box 9" o:spid="_x0000_s1037" type="#_x0000_t202" style="position:absolute;left:-692;top:18308;width:39808;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" fillcolor="white [3201]" stroked="f" strokeweight=".5pt">
                  <v:textbox>
                    <w:txbxContent>
                      <w:p w14:paraId="69CA4C08" w14:textId="6CEF217A" w:rsidR="00E5029B" w:rsidRPr="003C3568" w:rsidRDefault="00E5029B" w:rsidP="003C3568">
                        <w:pPr>
                          <w:spacing w:after="0"/>
                          <w:jc w:val="center"/>
                          <w:rPr>
                            <w:b/>
                            <w:bCs/>
                            <w:color w:val="002060"/>
                            <w:sz w:val="20"/>
                            <w:szCs w:val="20"/>
                          </w:rPr>
                        </w:pPr>
                        <w:r w:rsidRPr="003C3568">
                          <w:rPr>
                            <w:b/>
                            <w:bCs/>
                            <w:color w:val="002060"/>
                            <w:sz w:val="20"/>
                            <w:szCs w:val="20"/>
                          </w:rPr>
                          <w:t xml:space="preserve">Figure </w:t>
                        </w:r>
                        <w:bookmarkStart w:id="35" w:name="Figure_7"/>
                        <w:r w:rsidR="00AB728E">
                          <w:rPr>
                            <w:b/>
                            <w:bCs/>
                            <w:color w:val="002060"/>
                            <w:sz w:val="20"/>
                            <w:szCs w:val="20"/>
                          </w:rPr>
                          <w:t>7</w:t>
                        </w:r>
                        <w:bookmarkEnd w:id="35"/>
                        <w:r w:rsidR="00835AF8" w:rsidRPr="003C3568">
                          <w:rPr>
                            <w:b/>
                            <w:bCs/>
                            <w:color w:val="002060"/>
                            <w:sz w:val="20"/>
                            <w:szCs w:val="20"/>
                          </w:rPr>
                          <w:t xml:space="preserve">. </w:t>
                        </w:r>
                        <w:r w:rsidR="003C3568" w:rsidRPr="003C3568">
                          <w:rPr>
                            <w:b/>
                            <w:bCs/>
                            <w:color w:val="002060"/>
                            <w:sz w:val="20"/>
                            <w:szCs w:val="20"/>
                          </w:rPr>
                          <w:t>RPC Clinical Workflow Correlation Process</w:t>
                        </w:r>
                      </w:p>
                    </w:txbxContent>
                  </v:textbox>
                </v:shape>
                <w10:wrap type="tight"/>
              </v:group>
            </w:pict>
          </mc:Fallback>
        </mc:AlternateContent>
      </w:r>
      <w:r w:rsidR="00E439B1">
        <w:t>manuals to capture these workflows</w:t>
      </w:r>
      <w:r w:rsidRPr="1FDC5324">
        <w:t xml:space="preserve">, extracting workflow descriptions based on screenshots. This approach will ensure our analysis reflects the structure and capabilities outlined in the CPRS VDL manuals. The </w:t>
      </w:r>
      <w:r w:rsidR="00C63905">
        <w:t>exact</w:t>
      </w:r>
      <w:r w:rsidRPr="1FDC5324">
        <w:t xml:space="preserve"> process will be applied to the other two point-of-care clients under analysis.</w:t>
      </w:r>
      <w:r w:rsidR="00AA2534">
        <w:t xml:space="preserve"> </w:t>
      </w:r>
      <w:r w:rsidR="73C6818D" w:rsidRPr="5EBC6922">
        <w:t xml:space="preserve">Using RPC Sequence Analysis from </w:t>
      </w:r>
      <w:r w:rsidR="00FA6A18" w:rsidRPr="00FA6A18">
        <w:rPr>
          <w:b/>
          <w:bCs/>
        </w:rPr>
        <w:t>S</w:t>
      </w:r>
      <w:r w:rsidR="73C6818D" w:rsidRPr="00FA6A18">
        <w:rPr>
          <w:b/>
          <w:bCs/>
        </w:rPr>
        <w:t>ection</w:t>
      </w:r>
      <w:r w:rsidR="73C6818D" w:rsidRPr="00FA6A18">
        <w:rPr>
          <w:b/>
        </w:rPr>
        <w:t xml:space="preserve"> 3.</w:t>
      </w:r>
      <w:r w:rsidR="6B3CA022" w:rsidRPr="71697677">
        <w:rPr>
          <w:b/>
          <w:bCs/>
        </w:rPr>
        <w:t>1</w:t>
      </w:r>
      <w:r w:rsidR="73C6818D" w:rsidRPr="00FA6A18">
        <w:rPr>
          <w:b/>
        </w:rPr>
        <w:t>.2</w:t>
      </w:r>
      <w:r w:rsidR="73C6818D" w:rsidRPr="5EBC6922">
        <w:t>, Team VetsEZ will first identify the RPC sequences present in the traffic. Simultaneously, from the VDL</w:t>
      </w:r>
      <w:r w:rsidR="00283FDF">
        <w:t>-</w:t>
      </w:r>
      <w:r w:rsidR="3920D349">
        <w:t>derived Clinical Workflow Description</w:t>
      </w:r>
      <w:r w:rsidR="73C6818D" w:rsidRPr="5EBC6922">
        <w:t xml:space="preserve"> outlined above, we will have a </w:t>
      </w:r>
      <w:r w:rsidR="73C6818D">
        <w:t>comprehensive</w:t>
      </w:r>
      <w:r w:rsidR="73C6818D" w:rsidRPr="5EBC6922">
        <w:t xml:space="preserve"> set of screenshot-backed Clinical Workflow Descriptions. To align these two distinct data sets and produce accurate Task-Set Descriptions, we will undertake a process known as Clinical Workflow Correlation (“Correlation</w:t>
      </w:r>
      <w:r w:rsidR="73C6818D">
        <w:t>”)</w:t>
      </w:r>
      <w:r w:rsidR="40A42E7F">
        <w:t xml:space="preserve">, depicted in </w:t>
      </w:r>
      <w:hyperlink w:anchor="Figure_7" w:history="1">
        <w:r w:rsidR="40A42E7F" w:rsidRPr="00BE7A4D">
          <w:rPr>
            <w:rStyle w:val="Hyperlink"/>
          </w:rPr>
          <w:t xml:space="preserve">Figure </w:t>
        </w:r>
        <w:r w:rsidR="00DA3915">
          <w:rPr>
            <w:rStyle w:val="Hyperlink"/>
          </w:rPr>
          <w:t>7</w:t>
        </w:r>
      </w:hyperlink>
      <w:r w:rsidR="73C6818D">
        <w:t>.</w:t>
      </w:r>
      <w:r w:rsidR="73C6818D" w:rsidRPr="1B5FCF1B">
        <w:t xml:space="preserve"> </w:t>
      </w:r>
      <w:r w:rsidR="73C6818D" w:rsidRPr="5EBC6922">
        <w:t>The steps involved in this Correlation process are as follows:</w:t>
      </w:r>
    </w:p>
    <w:p w14:paraId="73F4A268" w14:textId="32B7A6CB" w:rsidR="73C6818D" w:rsidRDefault="73C6818D" w:rsidP="00C52813">
      <w:pPr>
        <w:pStyle w:val="ListParagraph"/>
        <w:numPr>
          <w:ilvl w:val="0"/>
          <w:numId w:val="21"/>
        </w:numPr>
        <w:ind w:left="360"/>
        <w:rPr>
          <w:rFonts w:eastAsiaTheme="minorEastAsia"/>
        </w:rPr>
      </w:pPr>
      <w:r w:rsidRPr="14EAA67B">
        <w:rPr>
          <w:rFonts w:eastAsia="Times New Roman" w:cs="Times New Roman"/>
          <w:b/>
        </w:rPr>
        <w:t xml:space="preserve">Link VDL-Derived Clinical Workflow Descriptions to RPC Sequences: </w:t>
      </w:r>
      <w:r w:rsidRPr="001A5B2F">
        <w:rPr>
          <w:rFonts w:eastAsia="Times New Roman" w:cs="Times New Roman"/>
        </w:rPr>
        <w:t>W</w:t>
      </w:r>
      <w:r w:rsidRPr="74FC9BE5">
        <w:rPr>
          <w:rFonts w:eastAsiaTheme="minorEastAsia"/>
        </w:rPr>
        <w:t xml:space="preserve">e will systematically link the VDL-derived clinical workflow descriptions to the corresponding RPC sequences observed in </w:t>
      </w:r>
      <w:r w:rsidR="009E0887">
        <w:rPr>
          <w:rFonts w:eastAsiaTheme="minorEastAsia"/>
        </w:rPr>
        <w:t>a client's</w:t>
      </w:r>
      <w:r w:rsidRPr="74FC9BE5">
        <w:rPr>
          <w:rFonts w:eastAsiaTheme="minorEastAsia"/>
        </w:rPr>
        <w:t xml:space="preserve"> traffic. This ensures that each clinical task is accurately associated with its underlying RPC activities.</w:t>
      </w:r>
    </w:p>
    <w:p w14:paraId="770BE0EF" w14:textId="0D87736D" w:rsidR="73C6818D" w:rsidRDefault="73C6818D" w:rsidP="00C52813">
      <w:pPr>
        <w:pStyle w:val="ListParagraph"/>
        <w:numPr>
          <w:ilvl w:val="0"/>
          <w:numId w:val="21"/>
        </w:numPr>
        <w:ind w:left="360"/>
        <w:rPr>
          <w:rFonts w:eastAsia="Times New Roman" w:cs="Times New Roman"/>
          <w:b/>
        </w:rPr>
      </w:pPr>
      <w:r w:rsidRPr="14EAA67B">
        <w:rPr>
          <w:rFonts w:eastAsia="Times New Roman" w:cs="Times New Roman"/>
          <w:b/>
        </w:rPr>
        <w:t xml:space="preserve">Derive New Task-Sets for Uncovered RPC Sequences: </w:t>
      </w:r>
      <w:r w:rsidR="00203EC8">
        <w:rPr>
          <w:rFonts w:eastAsia="Times New Roman" w:cs="Times New Roman"/>
        </w:rPr>
        <w:t>We will derive new task</w:t>
      </w:r>
      <w:r w:rsidR="008F3782">
        <w:rPr>
          <w:rFonts w:eastAsia="Times New Roman" w:cs="Times New Roman"/>
        </w:rPr>
        <w:t>-</w:t>
      </w:r>
      <w:r w:rsidR="00203EC8">
        <w:rPr>
          <w:rFonts w:eastAsia="Times New Roman" w:cs="Times New Roman"/>
        </w:rPr>
        <w:t>sets for</w:t>
      </w:r>
      <w:r w:rsidRPr="57170946">
        <w:rPr>
          <w:rFonts w:eastAsia="Times New Roman" w:cs="Times New Roman"/>
        </w:rPr>
        <w:t xml:space="preserve"> RPC sequences that appear in the traffic but are not covered in the VDL manuals. This step ensures that all observed RPC activities are accounted for, even those not explicitly documented in the manuals.</w:t>
      </w:r>
    </w:p>
    <w:p w14:paraId="0FE9FE43" w14:textId="3FB91F7A" w:rsidR="73C6818D" w:rsidRDefault="73C6818D" w:rsidP="00C52813">
      <w:pPr>
        <w:pStyle w:val="ListParagraph"/>
        <w:numPr>
          <w:ilvl w:val="0"/>
          <w:numId w:val="21"/>
        </w:numPr>
        <w:ind w:left="360"/>
        <w:rPr>
          <w:rFonts w:eastAsia="Times New Roman" w:cs="Times New Roman"/>
        </w:rPr>
      </w:pPr>
      <w:r w:rsidRPr="14EAA67B">
        <w:rPr>
          <w:rFonts w:eastAsia="Times New Roman" w:cs="Times New Roman"/>
          <w:b/>
        </w:rPr>
        <w:t xml:space="preserve">Identify VDL-Derived Workflows </w:t>
      </w:r>
      <w:r w:rsidR="0078308A">
        <w:rPr>
          <w:rFonts w:eastAsia="Times New Roman" w:cs="Times New Roman"/>
          <w:b/>
        </w:rPr>
        <w:t>w</w:t>
      </w:r>
      <w:r w:rsidRPr="14EAA67B">
        <w:rPr>
          <w:rFonts w:eastAsia="Times New Roman" w:cs="Times New Roman"/>
          <w:b/>
        </w:rPr>
        <w:t xml:space="preserve">ithout Corresponding RPC Sequences: </w:t>
      </w:r>
      <w:r w:rsidRPr="0D88FB3C">
        <w:rPr>
          <w:rFonts w:eastAsia="Times New Roman" w:cs="Times New Roman"/>
        </w:rPr>
        <w:t xml:space="preserve">We will identify any clinical workflows from the VDL that do not have corresponding RPC sequences in the traffic data. This </w:t>
      </w:r>
      <w:r w:rsidR="009E01FE">
        <w:rPr>
          <w:rFonts w:eastAsia="Times New Roman" w:cs="Times New Roman"/>
        </w:rPr>
        <w:t>will help us understand</w:t>
      </w:r>
      <w:r w:rsidRPr="0D88FB3C">
        <w:rPr>
          <w:rFonts w:eastAsia="Times New Roman" w:cs="Times New Roman"/>
        </w:rPr>
        <w:t xml:space="preserve"> potential gaps or unused functionalities within the client environment.</w:t>
      </w:r>
    </w:p>
    <w:p w14:paraId="2E235EA5" w14:textId="1A24FAA0" w:rsidR="73C6818D" w:rsidRDefault="73C6818D" w:rsidP="00C52813">
      <w:pPr>
        <w:pStyle w:val="ListParagraph"/>
        <w:numPr>
          <w:ilvl w:val="0"/>
          <w:numId w:val="21"/>
        </w:numPr>
        <w:ind w:left="360"/>
        <w:rPr>
          <w:rFonts w:eastAsia="Times New Roman" w:cs="Times New Roman"/>
        </w:rPr>
      </w:pPr>
      <w:r w:rsidRPr="14EAA67B">
        <w:rPr>
          <w:rFonts w:eastAsia="Times New Roman" w:cs="Times New Roman"/>
          <w:b/>
        </w:rPr>
        <w:t xml:space="preserve">Identify Anchor RPCs: </w:t>
      </w:r>
      <w:r w:rsidRPr="491F1A63">
        <w:rPr>
          <w:rFonts w:eastAsia="Times New Roman" w:cs="Times New Roman"/>
        </w:rPr>
        <w:t xml:space="preserve">We will identify a subset of RPCs, referred to as </w:t>
      </w:r>
      <w:r w:rsidR="00215587">
        <w:rPr>
          <w:rFonts w:eastAsia="Times New Roman" w:cs="Times New Roman"/>
        </w:rPr>
        <w:t>“</w:t>
      </w:r>
      <w:r w:rsidRPr="491F1A63">
        <w:rPr>
          <w:rFonts w:eastAsia="Times New Roman" w:cs="Times New Roman"/>
        </w:rPr>
        <w:t>anchors</w:t>
      </w:r>
      <w:r w:rsidR="00215587">
        <w:rPr>
          <w:rFonts w:eastAsia="Times New Roman" w:cs="Times New Roman"/>
        </w:rPr>
        <w:t>”</w:t>
      </w:r>
      <w:r w:rsidRPr="491F1A63">
        <w:rPr>
          <w:rFonts w:eastAsia="Times New Roman" w:cs="Times New Roman"/>
        </w:rPr>
        <w:t xml:space="preserve">, </w:t>
      </w:r>
      <w:r w:rsidR="00253B62">
        <w:rPr>
          <w:rFonts w:eastAsia="Times New Roman" w:cs="Times New Roman"/>
        </w:rPr>
        <w:t>representing</w:t>
      </w:r>
      <w:r w:rsidRPr="491F1A63">
        <w:rPr>
          <w:rFonts w:eastAsia="Times New Roman" w:cs="Times New Roman"/>
        </w:rPr>
        <w:t xml:space="preserve"> </w:t>
      </w:r>
      <w:r w:rsidR="009E01FE">
        <w:rPr>
          <w:rFonts w:eastAsia="Times New Roman" w:cs="Times New Roman"/>
        </w:rPr>
        <w:t xml:space="preserve">a workflow's </w:t>
      </w:r>
      <w:r w:rsidRPr="491F1A63">
        <w:rPr>
          <w:rFonts w:eastAsia="Times New Roman" w:cs="Times New Roman"/>
        </w:rPr>
        <w:t xml:space="preserve">key actions. These anchor RPCs are crucial </w:t>
      </w:r>
      <w:r w:rsidR="00792542">
        <w:rPr>
          <w:rFonts w:eastAsia="Times New Roman" w:cs="Times New Roman"/>
        </w:rPr>
        <w:t>because</w:t>
      </w:r>
      <w:r w:rsidRPr="491F1A63">
        <w:rPr>
          <w:rFonts w:eastAsia="Times New Roman" w:cs="Times New Roman"/>
        </w:rPr>
        <w:t xml:space="preserve"> they </w:t>
      </w:r>
      <w:r w:rsidR="009E01FE">
        <w:rPr>
          <w:rFonts w:eastAsia="Times New Roman" w:cs="Times New Roman"/>
        </w:rPr>
        <w:t>are</w:t>
      </w:r>
      <w:r w:rsidRPr="491F1A63">
        <w:rPr>
          <w:rFonts w:eastAsia="Times New Roman" w:cs="Times New Roman"/>
        </w:rPr>
        <w:t xml:space="preserve"> the primary indicators of the workflow's execution within the traffic data.</w:t>
      </w:r>
    </w:p>
    <w:p w14:paraId="05E34E70" w14:textId="45092836" w:rsidR="00AF0D37" w:rsidRDefault="66377238" w:rsidP="00C52813">
      <w:pPr>
        <w:rPr>
          <w:rFonts w:eastAsia="Times New Roman" w:cs="Times New Roman"/>
        </w:rPr>
      </w:pPr>
      <w:r w:rsidRPr="6E74513B">
        <w:rPr>
          <w:rFonts w:eastAsia="Times New Roman" w:cs="Times New Roman"/>
        </w:rPr>
        <w:t>Using this well-defined process</w:t>
      </w:r>
      <w:r w:rsidR="68272A83" w:rsidRPr="6E74513B">
        <w:rPr>
          <w:rFonts w:eastAsia="Times New Roman" w:cs="Times New Roman"/>
        </w:rPr>
        <w:t>,</w:t>
      </w:r>
      <w:r w:rsidRPr="6E74513B">
        <w:rPr>
          <w:rFonts w:eastAsia="Times New Roman" w:cs="Times New Roman"/>
        </w:rPr>
        <w:t xml:space="preserve"> we will iteratively correlate the RPC sequences isolated in </w:t>
      </w:r>
      <w:r w:rsidR="00244474" w:rsidRPr="00990B3C">
        <w:rPr>
          <w:b/>
          <w:lang w:eastAsia="zh-CN"/>
        </w:rPr>
        <w:t>S</w:t>
      </w:r>
      <w:r w:rsidRPr="00990B3C">
        <w:rPr>
          <w:b/>
          <w:lang w:eastAsia="zh-CN"/>
        </w:rPr>
        <w:t>ection</w:t>
      </w:r>
      <w:r w:rsidR="20AB87B7" w:rsidRPr="00990B3C">
        <w:rPr>
          <w:b/>
          <w:bCs/>
          <w:lang w:eastAsia="zh-CN"/>
        </w:rPr>
        <w:t xml:space="preserve"> 3</w:t>
      </w:r>
      <w:r w:rsidRPr="00990B3C">
        <w:rPr>
          <w:b/>
          <w:bCs/>
          <w:lang w:eastAsia="zh-CN"/>
        </w:rPr>
        <w:t>.</w:t>
      </w:r>
      <w:r w:rsidR="00B361E7">
        <w:rPr>
          <w:b/>
          <w:bCs/>
          <w:lang w:eastAsia="zh-CN"/>
        </w:rPr>
        <w:t>1</w:t>
      </w:r>
      <w:r w:rsidRPr="00990B3C">
        <w:rPr>
          <w:b/>
          <w:lang w:eastAsia="zh-CN"/>
        </w:rPr>
        <w:t>.2</w:t>
      </w:r>
      <w:r w:rsidRPr="6E74513B">
        <w:rPr>
          <w:rFonts w:eastAsia="Times New Roman" w:cs="Times New Roman"/>
        </w:rPr>
        <w:t xml:space="preserve"> with VDL-sourced workflow descriptions, ensuring a precise alignment between the documented clinical workflows and the actual RPC traffic.</w:t>
      </w:r>
    </w:p>
    <w:p w14:paraId="0DABF66E" w14:textId="2571917C" w:rsidR="00AF0D37" w:rsidRDefault="00064422" w:rsidP="00C52813">
      <w:pPr>
        <w:rPr>
          <w:rFonts w:eastAsia="Times New Roman" w:cs="Times New Roman"/>
        </w:rPr>
      </w:pPr>
      <w:r>
        <w:rPr>
          <w:noProof/>
        </w:rPr>
        <w:drawing>
          <wp:anchor distT="0" distB="0" distL="114300" distR="114300" simplePos="0" relativeHeight="251658249" behindDoc="0" locked="0" layoutInCell="1" allowOverlap="1" wp14:anchorId="51D12ADB" wp14:editId="324ECE87">
            <wp:simplePos x="0" y="0"/>
            <wp:positionH relativeFrom="column">
              <wp:posOffset>36576</wp:posOffset>
            </wp:positionH>
            <wp:positionV relativeFrom="paragraph">
              <wp:posOffset>897255</wp:posOffset>
            </wp:positionV>
            <wp:extent cx="518160" cy="470535"/>
            <wp:effectExtent l="0" t="0" r="2540" b="0"/>
            <wp:wrapSquare wrapText="bothSides"/>
            <wp:docPr id="1634796005" name="Picture 19" descr="A clock and arrow with a red cro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420811" name="Picture 19" descr="A clock and arrow with a red cross&#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18160" cy="470535"/>
                    </a:xfrm>
                    <a:prstGeom prst="rect">
                      <a:avLst/>
                    </a:prstGeom>
                  </pic:spPr>
                </pic:pic>
              </a:graphicData>
            </a:graphic>
            <wp14:sizeRelH relativeFrom="page">
              <wp14:pctWidth>0</wp14:pctWidth>
            </wp14:sizeRelH>
            <wp14:sizeRelV relativeFrom="page">
              <wp14:pctHeight>0</wp14:pctHeight>
            </wp14:sizeRelV>
          </wp:anchor>
        </w:drawing>
      </w:r>
      <w:r w:rsidR="70D97A3C" w:rsidRPr="6E74513B">
        <w:rPr>
          <w:rFonts w:eastAsia="Times New Roman" w:cs="Times New Roman"/>
        </w:rPr>
        <w:t>Upon completion of this analysis,</w:t>
      </w:r>
      <w:r w:rsidR="4C414481" w:rsidRPr="6E74513B">
        <w:rPr>
          <w:rFonts w:eastAsia="Times New Roman" w:cs="Times New Roman"/>
        </w:rPr>
        <w:t xml:space="preserve"> our </w:t>
      </w:r>
      <w:r w:rsidR="006823CB" w:rsidRPr="004F6C53">
        <w:rPr>
          <w:rFonts w:eastAsia="Times New Roman" w:cs="Times New Roman"/>
        </w:rPr>
        <w:t xml:space="preserve">Functional </w:t>
      </w:r>
      <w:r w:rsidR="00D12026" w:rsidRPr="004F6C53">
        <w:rPr>
          <w:rFonts w:eastAsia="Times New Roman" w:cs="Times New Roman"/>
        </w:rPr>
        <w:t>Area</w:t>
      </w:r>
      <w:r w:rsidR="006823CB" w:rsidRPr="004F6C53">
        <w:rPr>
          <w:rFonts w:eastAsia="Times New Roman" w:cs="Times New Roman"/>
        </w:rPr>
        <w:t xml:space="preserve"> </w:t>
      </w:r>
      <w:r w:rsidR="004F6C53" w:rsidRPr="004F6C53">
        <w:rPr>
          <w:rFonts w:eastAsia="Times New Roman" w:cs="Times New Roman"/>
        </w:rPr>
        <w:t>SMEs</w:t>
      </w:r>
      <w:r w:rsidR="006823CB">
        <w:rPr>
          <w:rFonts w:eastAsia="Times New Roman" w:cs="Times New Roman"/>
        </w:rPr>
        <w:t xml:space="preserve">, </w:t>
      </w:r>
      <w:r w:rsidR="4C414481" w:rsidRPr="6E74513B">
        <w:rPr>
          <w:rFonts w:eastAsia="Times New Roman" w:cs="Times New Roman"/>
        </w:rPr>
        <w:t xml:space="preserve">will develop and maintain Three-Part Task-Set Descriptions by correlating screen-backed workflows, RPC sequences derived from traffic, and RPC traffic attributes using a Comprehensive </w:t>
      </w:r>
      <w:r w:rsidR="4C414481" w:rsidRPr="6E74513B">
        <w:rPr>
          <w:rFonts w:eastAsiaTheme="minorEastAsia"/>
        </w:rPr>
        <w:t xml:space="preserve">Task-Set Alignment Report for all three </w:t>
      </w:r>
      <w:r w:rsidR="0B2CB4C5" w:rsidRPr="6E74513B">
        <w:rPr>
          <w:rFonts w:eastAsiaTheme="minorEastAsia"/>
        </w:rPr>
        <w:t>most used VistA point-of-care applications</w:t>
      </w:r>
      <w:r w:rsidR="4C414481" w:rsidRPr="6E74513B">
        <w:rPr>
          <w:rFonts w:eastAsiaTheme="minorEastAsia"/>
        </w:rPr>
        <w:t>, including CPRS. Add</w:t>
      </w:r>
      <w:r w:rsidR="4C414481" w:rsidRPr="6E74513B">
        <w:rPr>
          <w:rFonts w:eastAsia="Times New Roman" w:cs="Times New Roman"/>
        </w:rPr>
        <w:t xml:space="preserve">itionally, this correlation process will reveal different methods for performing the same function by </w:t>
      </w:r>
      <w:r w:rsidR="4C414481" w:rsidRPr="00FC3557">
        <w:rPr>
          <w:rFonts w:eastAsia="Times New Roman" w:cs="Times New Roman"/>
          <w:b/>
        </w:rPr>
        <w:t>identifying equivalent task sets, such as screens or pathways that generate identical traffic patterns, thereby streamlining workflow analysis and optimization</w:t>
      </w:r>
      <w:r w:rsidR="4C414481" w:rsidRPr="6E74513B">
        <w:rPr>
          <w:rFonts w:eastAsia="Times New Roman" w:cs="Times New Roman"/>
        </w:rPr>
        <w:t xml:space="preserve">. For unmatched VDL-sourced workflow descriptions and RPC sequences, Team VetsEZ will collaborate with users </w:t>
      </w:r>
      <w:r w:rsidR="4C414481" w:rsidRPr="6E74513B">
        <w:rPr>
          <w:rFonts w:eastAsia="Times New Roman" w:cs="Times New Roman"/>
        </w:rPr>
        <w:lastRenderedPageBreak/>
        <w:t>to understand how these undocumented activities were created and document these cases, providing a more complete and accurate representation of the system's use.</w:t>
      </w:r>
      <w:r w:rsidR="0D9AA029" w:rsidRPr="6E74513B">
        <w:rPr>
          <w:rFonts w:eastAsia="Times New Roman" w:cs="Times New Roman"/>
        </w:rPr>
        <w:t xml:space="preserve"> </w:t>
      </w:r>
    </w:p>
    <w:p w14:paraId="668949CE" w14:textId="1D1D0427" w:rsidR="00AF0D37" w:rsidRDefault="00397DF4" w:rsidP="00C52813">
      <w:pPr>
        <w:rPr>
          <w:rFonts w:eastAsia="Times New Roman" w:cs="Times New Roman"/>
        </w:rPr>
      </w:pPr>
      <w:r w:rsidRPr="081A055D">
        <w:rPr>
          <w:rFonts w:eastAsia="Times New Roman" w:cs="Times New Roman"/>
        </w:rPr>
        <w:t xml:space="preserve">Team VetsEZ will </w:t>
      </w:r>
      <w:r w:rsidRPr="00397DF4">
        <w:rPr>
          <w:rFonts w:eastAsia="Times New Roman" w:cs="Times New Roman"/>
          <w:b/>
          <w:bCs/>
        </w:rPr>
        <w:t>accelerate per-client traffic analysis to meet the following requirements u</w:t>
      </w:r>
      <w:r w:rsidR="2461C6B9" w:rsidRPr="00397DF4">
        <w:rPr>
          <w:rFonts w:eastAsia="Times New Roman" w:cs="Times New Roman"/>
          <w:b/>
          <w:bCs/>
        </w:rPr>
        <w:t>sing</w:t>
      </w:r>
      <w:r w:rsidR="2461C6B9" w:rsidRPr="00397DF4">
        <w:rPr>
          <w:rFonts w:eastAsia="Times New Roman" w:cs="Times New Roman"/>
          <w:b/>
        </w:rPr>
        <w:t xml:space="preserve"> the results of </w:t>
      </w:r>
      <w:r w:rsidRPr="00397DF4">
        <w:rPr>
          <w:rFonts w:eastAsia="Times New Roman" w:cs="Times New Roman"/>
          <w:b/>
          <w:bCs/>
        </w:rPr>
        <w:t xml:space="preserve">the </w:t>
      </w:r>
      <w:r w:rsidR="2461C6B9" w:rsidRPr="00397DF4">
        <w:rPr>
          <w:rFonts w:eastAsia="Times New Roman" w:cs="Times New Roman"/>
          <w:b/>
        </w:rPr>
        <w:t xml:space="preserve">traffic log analysis </w:t>
      </w:r>
      <w:r w:rsidR="3544AED1" w:rsidRPr="00397DF4">
        <w:rPr>
          <w:rFonts w:eastAsia="Times New Roman" w:cs="Times New Roman"/>
          <w:b/>
        </w:rPr>
        <w:t xml:space="preserve">from </w:t>
      </w:r>
      <w:hyperlink w:anchor="Table_4" w:history="1">
        <w:r w:rsidR="0FD967EF" w:rsidRPr="00167F5A">
          <w:rPr>
            <w:rStyle w:val="Hyperlink"/>
            <w:rFonts w:eastAsia="Times New Roman" w:cs="Times New Roman"/>
          </w:rPr>
          <w:t xml:space="preserve">Table </w:t>
        </w:r>
        <w:r w:rsidR="00A16373" w:rsidRPr="00167F5A">
          <w:rPr>
            <w:rStyle w:val="Hyperlink"/>
            <w:rFonts w:eastAsia="Times New Roman" w:cs="Times New Roman"/>
          </w:rPr>
          <w:t>4</w:t>
        </w:r>
      </w:hyperlink>
      <w:r w:rsidR="2461C6B9" w:rsidRPr="00397DF4">
        <w:rPr>
          <w:rFonts w:eastAsia="Times New Roman" w:cs="Times New Roman"/>
          <w:b/>
        </w:rPr>
        <w:t xml:space="preserve"> and the </w:t>
      </w:r>
      <w:r w:rsidR="0FF87B68" w:rsidRPr="00397DF4">
        <w:rPr>
          <w:rFonts w:eastAsia="Times New Roman" w:cs="Times New Roman"/>
          <w:b/>
        </w:rPr>
        <w:t>Three-</w:t>
      </w:r>
      <w:r w:rsidR="00A25559">
        <w:rPr>
          <w:rFonts w:eastAsia="Times New Roman" w:cs="Times New Roman"/>
          <w:b/>
          <w:bCs/>
        </w:rPr>
        <w:t>P</w:t>
      </w:r>
      <w:r w:rsidR="0FF87B68" w:rsidRPr="00397DF4">
        <w:rPr>
          <w:rFonts w:eastAsia="Times New Roman" w:cs="Times New Roman"/>
          <w:b/>
          <w:bCs/>
        </w:rPr>
        <w:t>art</w:t>
      </w:r>
      <w:r w:rsidR="0FF87B68" w:rsidRPr="00397DF4">
        <w:rPr>
          <w:rFonts w:eastAsia="Times New Roman" w:cs="Times New Roman"/>
          <w:b/>
        </w:rPr>
        <w:t xml:space="preserve"> Task-Set Descriptions in the </w:t>
      </w:r>
      <w:r w:rsidR="2461C6B9" w:rsidRPr="00397DF4">
        <w:rPr>
          <w:rFonts w:eastAsia="Times New Roman" w:cs="Times New Roman"/>
          <w:b/>
        </w:rPr>
        <w:t>Comprehensive Task-Set Alignment Report</w:t>
      </w:r>
      <w:r w:rsidR="2461C6B9" w:rsidRPr="081A055D">
        <w:rPr>
          <w:rFonts w:eastAsia="Times New Roman" w:cs="Times New Roman"/>
        </w:rPr>
        <w:t>, as detailed below:</w:t>
      </w:r>
    </w:p>
    <w:p w14:paraId="4103AA30" w14:textId="384F2570" w:rsidR="00DF1F94" w:rsidRPr="00C52813" w:rsidRDefault="00DF1F94" w:rsidP="00DF1F94">
      <w:pPr>
        <w:spacing w:before="100" w:after="0"/>
        <w:jc w:val="center"/>
        <w:rPr>
          <w:rFonts w:eastAsia="Times New Roman" w:cs="Times New Roman"/>
          <w:b/>
          <w:color w:val="002060"/>
          <w:sz w:val="20"/>
          <w:szCs w:val="20"/>
        </w:rPr>
      </w:pPr>
      <w:r w:rsidRPr="3A71F0D8">
        <w:rPr>
          <w:rFonts w:eastAsia="Times New Roman" w:cs="Times New Roman"/>
          <w:b/>
          <w:bCs/>
          <w:color w:val="002060"/>
          <w:sz w:val="20"/>
          <w:szCs w:val="20"/>
        </w:rPr>
        <w:t xml:space="preserve">Table </w:t>
      </w:r>
      <w:bookmarkStart w:id="34" w:name="Table_5"/>
      <w:r w:rsidR="0081081A" w:rsidRPr="3A71F0D8">
        <w:rPr>
          <w:rFonts w:eastAsia="Times New Roman" w:cs="Times New Roman"/>
          <w:b/>
          <w:bCs/>
          <w:color w:val="002060"/>
          <w:sz w:val="20"/>
          <w:szCs w:val="20"/>
        </w:rPr>
        <w:t>5</w:t>
      </w:r>
      <w:bookmarkEnd w:id="34"/>
      <w:r w:rsidRPr="3A71F0D8">
        <w:rPr>
          <w:rFonts w:eastAsia="Times New Roman" w:cs="Times New Roman"/>
          <w:b/>
          <w:bCs/>
          <w:color w:val="002060"/>
          <w:sz w:val="20"/>
          <w:szCs w:val="20"/>
        </w:rPr>
        <w:t xml:space="preserve">. </w:t>
      </w:r>
      <w:r w:rsidR="6BBD89C7" w:rsidRPr="3A71F0D8">
        <w:rPr>
          <w:rFonts w:eastAsia="Times New Roman" w:cs="Times New Roman"/>
          <w:b/>
          <w:bCs/>
          <w:color w:val="002060"/>
          <w:sz w:val="20"/>
          <w:szCs w:val="20"/>
        </w:rPr>
        <w:t>VistA Client Workflow Analysis using Task-Set Descriptions</w:t>
      </w:r>
    </w:p>
    <w:tbl>
      <w:tblPr>
        <w:tblW w:w="9360" w:type="dxa"/>
        <w:tblInd w:w="-10" w:type="dxa"/>
        <w:tblLayout w:type="fixed"/>
        <w:tblLook w:val="04A0" w:firstRow="1" w:lastRow="0" w:firstColumn="1" w:lastColumn="0" w:noHBand="0" w:noVBand="1"/>
      </w:tblPr>
      <w:tblGrid>
        <w:gridCol w:w="2880"/>
        <w:gridCol w:w="6480"/>
      </w:tblGrid>
      <w:tr w:rsidR="00734CD7" w14:paraId="3D8D7361" w14:textId="77777777" w:rsidTr="00EC71A5">
        <w:trPr>
          <w:trHeight w:val="14"/>
          <w:tblHeader/>
        </w:trPr>
        <w:tc>
          <w:tcPr>
            <w:tcW w:w="28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2060"/>
            <w:tcMar>
              <w:top w:w="0" w:type="dxa"/>
              <w:left w:w="86" w:type="dxa"/>
              <w:bottom w:w="0" w:type="dxa"/>
              <w:right w:w="86" w:type="dxa"/>
            </w:tcMar>
          </w:tcPr>
          <w:p w14:paraId="1466F9CC" w14:textId="4695B26B" w:rsidR="081A055D" w:rsidRPr="0032658E" w:rsidRDefault="081A055D" w:rsidP="081A055D">
            <w:pPr>
              <w:spacing w:after="0"/>
              <w:rPr>
                <w:rFonts w:ascii="Arial Narrow" w:hAnsi="Arial Narrow"/>
                <w:b/>
                <w:bCs/>
                <w:color w:val="FFFFFF" w:themeColor="background1"/>
                <w:sz w:val="20"/>
                <w:szCs w:val="20"/>
              </w:rPr>
            </w:pPr>
            <w:r w:rsidRPr="0032658E">
              <w:rPr>
                <w:rFonts w:ascii="Arial Narrow" w:hAnsi="Arial Narrow"/>
                <w:b/>
                <w:bCs/>
                <w:color w:val="FFFFFF" w:themeColor="background1"/>
                <w:sz w:val="20"/>
                <w:szCs w:val="20"/>
              </w:rPr>
              <w:t>Requirement</w:t>
            </w:r>
          </w:p>
        </w:tc>
        <w:tc>
          <w:tcPr>
            <w:tcW w:w="64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2060"/>
            <w:tcMar>
              <w:top w:w="0" w:type="dxa"/>
              <w:left w:w="86" w:type="dxa"/>
              <w:bottom w:w="0" w:type="dxa"/>
              <w:right w:w="86" w:type="dxa"/>
            </w:tcMar>
          </w:tcPr>
          <w:p w14:paraId="74D8B8BB" w14:textId="3D78F3EC" w:rsidR="081A055D" w:rsidRPr="0032658E" w:rsidRDefault="781EA6D5" w:rsidP="081A055D">
            <w:pPr>
              <w:spacing w:after="0"/>
              <w:rPr>
                <w:rFonts w:ascii="Arial Narrow" w:hAnsi="Arial Narrow"/>
                <w:b/>
                <w:bCs/>
                <w:color w:val="FFFFFF" w:themeColor="background1"/>
                <w:sz w:val="20"/>
                <w:szCs w:val="20"/>
              </w:rPr>
            </w:pPr>
            <w:r w:rsidRPr="0032658E">
              <w:rPr>
                <w:rFonts w:ascii="Arial Narrow" w:hAnsi="Arial Narrow"/>
                <w:b/>
                <w:bCs/>
                <w:color w:val="FFFFFF" w:themeColor="background1"/>
                <w:sz w:val="20"/>
                <w:szCs w:val="20"/>
              </w:rPr>
              <w:t>Analysis Approach</w:t>
            </w:r>
          </w:p>
        </w:tc>
      </w:tr>
      <w:tr w:rsidR="00734CD7" w14:paraId="7FC7B26E" w14:textId="77777777" w:rsidTr="00C7787A">
        <w:trPr>
          <w:trHeight w:val="480"/>
        </w:trPr>
        <w:tc>
          <w:tcPr>
            <w:tcW w:w="28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31C9B259" w14:textId="4A76EEF5" w:rsidR="081A055D" w:rsidRPr="000E6269" w:rsidRDefault="081A055D" w:rsidP="081A055D">
            <w:pPr>
              <w:spacing w:after="0"/>
              <w:rPr>
                <w:rFonts w:ascii="Arial Narrow" w:hAnsi="Arial Narrow"/>
                <w:sz w:val="20"/>
                <w:szCs w:val="20"/>
              </w:rPr>
            </w:pPr>
            <w:r w:rsidRPr="000E6269">
              <w:rPr>
                <w:rFonts w:ascii="Arial Narrow" w:hAnsi="Arial Narrow"/>
                <w:sz w:val="20"/>
                <w:szCs w:val="20"/>
              </w:rPr>
              <w:t>Clinical care task sets, represented as groups of RPCs used in tandem</w:t>
            </w:r>
            <w:r w:rsidR="005309DF">
              <w:rPr>
                <w:rFonts w:ascii="Arial Narrow" w:hAnsi="Arial Narrow"/>
                <w:sz w:val="20"/>
                <w:szCs w:val="20"/>
              </w:rPr>
              <w:t xml:space="preserve"> (PWS 5.2.3.</w:t>
            </w:r>
            <w:r w:rsidR="0065193E">
              <w:rPr>
                <w:rFonts w:ascii="Arial Narrow" w:hAnsi="Arial Narrow"/>
                <w:sz w:val="20"/>
                <w:szCs w:val="20"/>
              </w:rPr>
              <w:t>i)</w:t>
            </w:r>
          </w:p>
        </w:tc>
        <w:tc>
          <w:tcPr>
            <w:tcW w:w="64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59ECFB33" w14:textId="306F8DE2" w:rsidR="0B728B3F" w:rsidRPr="000E6269" w:rsidRDefault="0B728B3F" w:rsidP="081A055D">
            <w:pPr>
              <w:spacing w:after="0"/>
              <w:jc w:val="left"/>
              <w:rPr>
                <w:rFonts w:ascii="Arial Narrow" w:eastAsia="Times New Roman" w:hAnsi="Arial Narrow" w:cs="Times New Roman"/>
                <w:sz w:val="20"/>
                <w:szCs w:val="20"/>
              </w:rPr>
            </w:pPr>
            <w:r w:rsidRPr="000E6269">
              <w:rPr>
                <w:rFonts w:ascii="Arial Narrow" w:eastAsia="Times New Roman" w:hAnsi="Arial Narrow" w:cs="Times New Roman"/>
                <w:sz w:val="20"/>
                <w:szCs w:val="20"/>
              </w:rPr>
              <w:t>RPC sequences in Three-</w:t>
            </w:r>
            <w:r w:rsidR="00A25559">
              <w:rPr>
                <w:rFonts w:ascii="Arial Narrow" w:eastAsia="Times New Roman" w:hAnsi="Arial Narrow" w:cs="Times New Roman"/>
                <w:sz w:val="20"/>
                <w:szCs w:val="20"/>
              </w:rPr>
              <w:t>P</w:t>
            </w:r>
            <w:r w:rsidRPr="000E6269">
              <w:rPr>
                <w:rFonts w:ascii="Arial Narrow" w:eastAsia="Times New Roman" w:hAnsi="Arial Narrow" w:cs="Times New Roman"/>
                <w:sz w:val="20"/>
                <w:szCs w:val="20"/>
              </w:rPr>
              <w:t xml:space="preserve">art Task-Set Descriptions relevant to clinical care will be </w:t>
            </w:r>
            <w:r w:rsidR="1338C41C" w:rsidRPr="000E6269">
              <w:rPr>
                <w:rFonts w:ascii="Arial Narrow" w:eastAsia="Times New Roman" w:hAnsi="Arial Narrow" w:cs="Times New Roman"/>
                <w:sz w:val="20"/>
                <w:szCs w:val="20"/>
              </w:rPr>
              <w:t>leverag</w:t>
            </w:r>
            <w:r w:rsidR="5EA453B6" w:rsidRPr="000E6269">
              <w:rPr>
                <w:rFonts w:ascii="Arial Narrow" w:eastAsia="Times New Roman" w:hAnsi="Arial Narrow" w:cs="Times New Roman"/>
                <w:sz w:val="20"/>
                <w:szCs w:val="20"/>
              </w:rPr>
              <w:t>ed</w:t>
            </w:r>
            <w:r w:rsidRPr="000E6269">
              <w:rPr>
                <w:rFonts w:ascii="Arial Narrow" w:eastAsia="Times New Roman" w:hAnsi="Arial Narrow" w:cs="Times New Roman"/>
                <w:sz w:val="20"/>
                <w:szCs w:val="20"/>
              </w:rPr>
              <w:t xml:space="preserve"> to understand how RPCs are used in tandem.</w:t>
            </w:r>
            <w:r w:rsidR="79D5321B" w:rsidRPr="000E6269">
              <w:rPr>
                <w:rFonts w:ascii="Arial Narrow" w:eastAsia="Times New Roman" w:hAnsi="Arial Narrow" w:cs="Times New Roman"/>
                <w:sz w:val="20"/>
                <w:szCs w:val="20"/>
              </w:rPr>
              <w:t xml:space="preserve"> </w:t>
            </w:r>
          </w:p>
        </w:tc>
      </w:tr>
      <w:tr w:rsidR="081A055D" w14:paraId="57427D2A" w14:textId="77777777" w:rsidTr="00C7787A">
        <w:trPr>
          <w:trHeight w:val="480"/>
        </w:trPr>
        <w:tc>
          <w:tcPr>
            <w:tcW w:w="28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465F8093" w14:textId="65054D85" w:rsidR="081A055D" w:rsidRPr="000E6269" w:rsidRDefault="081A055D" w:rsidP="081A055D">
            <w:pPr>
              <w:spacing w:after="0"/>
              <w:rPr>
                <w:rFonts w:ascii="Arial Narrow" w:hAnsi="Arial Narrow"/>
                <w:sz w:val="20"/>
                <w:szCs w:val="20"/>
              </w:rPr>
            </w:pPr>
            <w:r w:rsidRPr="000E6269">
              <w:rPr>
                <w:rFonts w:ascii="Arial Narrow" w:hAnsi="Arial Narrow"/>
                <w:sz w:val="20"/>
                <w:szCs w:val="20"/>
              </w:rPr>
              <w:t>Match task sets with the use of one or more specific client screens</w:t>
            </w:r>
            <w:r w:rsidR="0065193E">
              <w:rPr>
                <w:rFonts w:ascii="Arial Narrow" w:hAnsi="Arial Narrow"/>
                <w:sz w:val="20"/>
                <w:szCs w:val="20"/>
              </w:rPr>
              <w:t xml:space="preserve"> (PWS 5.2.3.j)</w:t>
            </w:r>
          </w:p>
        </w:tc>
        <w:tc>
          <w:tcPr>
            <w:tcW w:w="64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7076843F" w14:textId="7B95922C" w:rsidR="3DDF96C3" w:rsidRPr="000E6269" w:rsidRDefault="3DDF96C3" w:rsidP="081A055D">
            <w:pPr>
              <w:spacing w:after="0"/>
              <w:jc w:val="left"/>
              <w:rPr>
                <w:rFonts w:ascii="Arial Narrow" w:hAnsi="Arial Narrow"/>
                <w:sz w:val="20"/>
                <w:szCs w:val="20"/>
              </w:rPr>
            </w:pPr>
            <w:r w:rsidRPr="000E6269">
              <w:rPr>
                <w:rFonts w:ascii="Arial Narrow" w:eastAsia="Times New Roman" w:hAnsi="Arial Narrow" w:cs="Times New Roman"/>
                <w:sz w:val="20"/>
                <w:szCs w:val="20"/>
              </w:rPr>
              <w:t>Three-</w:t>
            </w:r>
            <w:r w:rsidR="00A25559">
              <w:rPr>
                <w:rFonts w:ascii="Arial Narrow" w:eastAsia="Times New Roman" w:hAnsi="Arial Narrow" w:cs="Times New Roman"/>
                <w:sz w:val="20"/>
                <w:szCs w:val="20"/>
              </w:rPr>
              <w:t>P</w:t>
            </w:r>
            <w:r w:rsidRPr="000E6269">
              <w:rPr>
                <w:rFonts w:ascii="Arial Narrow" w:eastAsia="Times New Roman" w:hAnsi="Arial Narrow" w:cs="Times New Roman"/>
                <w:sz w:val="20"/>
                <w:szCs w:val="20"/>
              </w:rPr>
              <w:t>art Task-Set Descriptions in the Task-Set Alignment Report align task sets with client screens.</w:t>
            </w:r>
          </w:p>
        </w:tc>
      </w:tr>
      <w:tr w:rsidR="00734CD7" w14:paraId="207FCC12" w14:textId="77777777" w:rsidTr="00C7787A">
        <w:trPr>
          <w:trHeight w:val="440"/>
        </w:trPr>
        <w:tc>
          <w:tcPr>
            <w:tcW w:w="28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7C4A506F" w14:textId="140FD0C4" w:rsidR="081A055D" w:rsidRPr="000E6269" w:rsidRDefault="081A055D" w:rsidP="081A055D">
            <w:pPr>
              <w:spacing w:after="0"/>
              <w:rPr>
                <w:rFonts w:ascii="Arial Narrow" w:hAnsi="Arial Narrow"/>
                <w:sz w:val="20"/>
                <w:szCs w:val="20"/>
              </w:rPr>
            </w:pPr>
            <w:r w:rsidRPr="000E6269">
              <w:rPr>
                <w:rFonts w:ascii="Arial Narrow" w:hAnsi="Arial Narrow"/>
                <w:sz w:val="20"/>
                <w:szCs w:val="20"/>
              </w:rPr>
              <w:t>Task sets employed by different user types</w:t>
            </w:r>
            <w:r w:rsidR="0065193E">
              <w:rPr>
                <w:rFonts w:ascii="Arial Narrow" w:hAnsi="Arial Narrow"/>
                <w:sz w:val="20"/>
                <w:szCs w:val="20"/>
              </w:rPr>
              <w:t xml:space="preserve"> </w:t>
            </w:r>
            <w:r w:rsidR="00546B98">
              <w:rPr>
                <w:rFonts w:ascii="Arial Narrow" w:hAnsi="Arial Narrow"/>
                <w:sz w:val="20"/>
                <w:szCs w:val="20"/>
              </w:rPr>
              <w:t>(PWS 5.2.3.</w:t>
            </w:r>
            <w:r w:rsidR="00FE5CB3">
              <w:rPr>
                <w:rFonts w:ascii="Arial Narrow" w:hAnsi="Arial Narrow"/>
                <w:sz w:val="20"/>
                <w:szCs w:val="20"/>
              </w:rPr>
              <w:t>k)</w:t>
            </w:r>
          </w:p>
        </w:tc>
        <w:tc>
          <w:tcPr>
            <w:tcW w:w="64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19B41F83" w14:textId="306A7180" w:rsidR="6D2F7F72" w:rsidRPr="000E6269" w:rsidRDefault="00A25559" w:rsidP="081A055D">
            <w:pPr>
              <w:spacing w:after="0"/>
              <w:rPr>
                <w:rFonts w:ascii="Arial Narrow" w:hAnsi="Arial Narrow"/>
                <w:sz w:val="20"/>
                <w:szCs w:val="20"/>
              </w:rPr>
            </w:pPr>
            <w:r>
              <w:rPr>
                <w:rFonts w:ascii="Arial Narrow" w:eastAsia="Times New Roman" w:hAnsi="Arial Narrow" w:cs="Times New Roman"/>
                <w:sz w:val="20"/>
                <w:szCs w:val="20"/>
              </w:rPr>
              <w:t>Cross</w:t>
            </w:r>
            <w:r w:rsidR="6D2F7F72" w:rsidRPr="000E6269">
              <w:rPr>
                <w:rFonts w:ascii="Arial Narrow" w:eastAsia="Times New Roman" w:hAnsi="Arial Narrow" w:cs="Times New Roman"/>
                <w:sz w:val="20"/>
                <w:szCs w:val="20"/>
              </w:rPr>
              <w:t xml:space="preserve">-referencing the User Volume and Types metric from the traffic log analysis in </w:t>
            </w:r>
            <w:hyperlink w:anchor="Table_4" w:history="1">
              <w:r w:rsidR="6D2F7F72" w:rsidRPr="00167F5A">
                <w:rPr>
                  <w:rStyle w:val="Hyperlink"/>
                  <w:rFonts w:ascii="Arial Narrow" w:eastAsia="Times New Roman" w:hAnsi="Arial Narrow" w:cs="Times New Roman"/>
                  <w:sz w:val="20"/>
                  <w:szCs w:val="20"/>
                </w:rPr>
                <w:t xml:space="preserve">Table </w:t>
              </w:r>
              <w:r w:rsidR="0081081A" w:rsidRPr="00167F5A">
                <w:rPr>
                  <w:rStyle w:val="Hyperlink"/>
                  <w:rFonts w:ascii="Arial Narrow" w:eastAsia="Times New Roman" w:hAnsi="Arial Narrow" w:cs="Times New Roman"/>
                  <w:sz w:val="20"/>
                  <w:szCs w:val="20"/>
                </w:rPr>
                <w:t>4</w:t>
              </w:r>
            </w:hyperlink>
            <w:r w:rsidR="6D2F7F72" w:rsidRPr="000E6269">
              <w:rPr>
                <w:rFonts w:ascii="Arial Narrow" w:eastAsia="Times New Roman" w:hAnsi="Arial Narrow" w:cs="Times New Roman"/>
                <w:sz w:val="20"/>
                <w:szCs w:val="20"/>
              </w:rPr>
              <w:t>, with RPC sequences in the Three-Part Task-Set Descriptions, we will categorize task sets by user type, identifying specific workflows and behaviors for each role.</w:t>
            </w:r>
          </w:p>
        </w:tc>
      </w:tr>
      <w:tr w:rsidR="081A055D" w14:paraId="49FD327D" w14:textId="77777777" w:rsidTr="00C7787A">
        <w:trPr>
          <w:trHeight w:val="720"/>
        </w:trPr>
        <w:tc>
          <w:tcPr>
            <w:tcW w:w="28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616A6DC7" w14:textId="6BC590E9" w:rsidR="081A055D" w:rsidRPr="000E6269" w:rsidRDefault="081A055D" w:rsidP="081A055D">
            <w:pPr>
              <w:spacing w:after="0"/>
              <w:rPr>
                <w:rFonts w:ascii="Arial Narrow" w:hAnsi="Arial Narrow"/>
                <w:sz w:val="20"/>
                <w:szCs w:val="20"/>
              </w:rPr>
            </w:pPr>
            <w:r w:rsidRPr="000E6269">
              <w:rPr>
                <w:rFonts w:ascii="Arial Narrow" w:hAnsi="Arial Narrow"/>
                <w:sz w:val="20"/>
                <w:szCs w:val="20"/>
              </w:rPr>
              <w:t>Isolate performance issues with patterns of use that slow care</w:t>
            </w:r>
            <w:r w:rsidR="000C22C7">
              <w:rPr>
                <w:rFonts w:ascii="Arial Narrow" w:hAnsi="Arial Narrow"/>
                <w:sz w:val="20"/>
                <w:szCs w:val="20"/>
              </w:rPr>
              <w:t xml:space="preserve"> (PWS 5.2.3.l)</w:t>
            </w:r>
          </w:p>
        </w:tc>
        <w:tc>
          <w:tcPr>
            <w:tcW w:w="64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7FEAA468" w14:textId="234BE0C9" w:rsidR="081A055D" w:rsidRPr="000E6269" w:rsidRDefault="7EF40E04" w:rsidP="081A055D">
            <w:pPr>
              <w:spacing w:after="0"/>
              <w:rPr>
                <w:rFonts w:ascii="Arial Narrow" w:hAnsi="Arial Narrow"/>
                <w:sz w:val="20"/>
                <w:szCs w:val="20"/>
              </w:rPr>
            </w:pPr>
            <w:r w:rsidRPr="000E6269">
              <w:rPr>
                <w:rFonts w:ascii="Arial Narrow" w:eastAsia="Times New Roman" w:hAnsi="Arial Narrow" w:cs="Times New Roman"/>
                <w:sz w:val="20"/>
                <w:szCs w:val="20"/>
              </w:rPr>
              <w:t xml:space="preserve">By aligning the </w:t>
            </w:r>
            <w:r w:rsidR="00BD00E6">
              <w:rPr>
                <w:rFonts w:ascii="Arial Narrow" w:eastAsia="Times New Roman" w:hAnsi="Arial Narrow" w:cs="Times New Roman"/>
                <w:sz w:val="20"/>
                <w:szCs w:val="20"/>
              </w:rPr>
              <w:t>d</w:t>
            </w:r>
            <w:r w:rsidRPr="000E6269">
              <w:rPr>
                <w:rFonts w:ascii="Arial Narrow" w:eastAsia="Times New Roman" w:hAnsi="Arial Narrow" w:cs="Times New Roman"/>
                <w:sz w:val="20"/>
                <w:szCs w:val="20"/>
              </w:rPr>
              <w:t xml:space="preserve">istinction of slow-running, high overhead, and variable overhead RPCs metric from the traffic log analysis in </w:t>
            </w:r>
            <w:hyperlink w:anchor="Table_4" w:history="1">
              <w:r w:rsidRPr="00167F5A">
                <w:rPr>
                  <w:rStyle w:val="Hyperlink"/>
                  <w:rFonts w:ascii="Arial Narrow" w:eastAsia="Times New Roman" w:hAnsi="Arial Narrow" w:cs="Times New Roman"/>
                  <w:sz w:val="20"/>
                  <w:szCs w:val="20"/>
                </w:rPr>
                <w:t xml:space="preserve">Table </w:t>
              </w:r>
              <w:r w:rsidR="000F70D2" w:rsidRPr="00167F5A">
                <w:rPr>
                  <w:rStyle w:val="Hyperlink"/>
                  <w:rFonts w:ascii="Arial Narrow" w:eastAsia="Times New Roman" w:hAnsi="Arial Narrow" w:cs="Times New Roman"/>
                  <w:sz w:val="20"/>
                  <w:szCs w:val="20"/>
                </w:rPr>
                <w:t>4</w:t>
              </w:r>
            </w:hyperlink>
            <w:r w:rsidRPr="000E6269">
              <w:rPr>
                <w:rFonts w:ascii="Arial Narrow" w:eastAsia="Times New Roman" w:hAnsi="Arial Narrow" w:cs="Times New Roman"/>
                <w:sz w:val="20"/>
                <w:szCs w:val="20"/>
              </w:rPr>
              <w:t xml:space="preserve"> with the RPC sequences in the Three-Part Task-Set Descriptions, we will pinpoint performance issues within the RPC sequence of each Task-Set.</w:t>
            </w:r>
          </w:p>
        </w:tc>
      </w:tr>
    </w:tbl>
    <w:p w14:paraId="0A58F547" w14:textId="3BEB2A0E" w:rsidR="6E74513B" w:rsidRPr="009279C7" w:rsidRDefault="0CBBA6D4" w:rsidP="009279C7">
      <w:pPr>
        <w:rPr>
          <w:rFonts w:eastAsia="Times New Roman" w:cs="Times New Roman"/>
        </w:rPr>
      </w:pPr>
      <w:r w:rsidRPr="6E74513B">
        <w:rPr>
          <w:rFonts w:eastAsia="Times New Roman" w:cs="Times New Roman"/>
        </w:rPr>
        <w:t xml:space="preserve">We will consolidate </w:t>
      </w:r>
      <w:r w:rsidR="7B94911E" w:rsidRPr="4D24FB37">
        <w:rPr>
          <w:rFonts w:eastAsia="Times New Roman" w:cs="Times New Roman"/>
        </w:rPr>
        <w:t xml:space="preserve">these </w:t>
      </w:r>
      <w:r w:rsidRPr="6E74513B">
        <w:rPr>
          <w:rFonts w:eastAsia="Times New Roman" w:cs="Times New Roman"/>
        </w:rPr>
        <w:t xml:space="preserve">traffic metrics gathered from the traffic logs, described in </w:t>
      </w:r>
      <w:hyperlink w:anchor="Table_4">
        <w:r w:rsidRPr="7E8BF781">
          <w:rPr>
            <w:rStyle w:val="Hyperlink"/>
            <w:rFonts w:eastAsia="Times New Roman" w:cs="Times New Roman"/>
          </w:rPr>
          <w:t xml:space="preserve">Table </w:t>
        </w:r>
        <w:r w:rsidR="000F70D2" w:rsidRPr="7E8BF781">
          <w:rPr>
            <w:rStyle w:val="Hyperlink"/>
            <w:rFonts w:eastAsia="Times New Roman" w:cs="Times New Roman"/>
          </w:rPr>
          <w:t>4</w:t>
        </w:r>
      </w:hyperlink>
      <w:r w:rsidR="17AA57CA" w:rsidRPr="2B68DBA7">
        <w:rPr>
          <w:rFonts w:eastAsia="Times New Roman" w:cs="Times New Roman"/>
        </w:rPr>
        <w:t xml:space="preserve"> and </w:t>
      </w:r>
      <w:hyperlink w:anchor="Table_5" w:history="1">
        <w:r w:rsidR="17AA57CA" w:rsidRPr="00AB728E">
          <w:rPr>
            <w:rStyle w:val="Hyperlink"/>
            <w:rFonts w:eastAsia="Times New Roman" w:cs="Times New Roman"/>
          </w:rPr>
          <w:t>Table 5</w:t>
        </w:r>
      </w:hyperlink>
      <w:r w:rsidRPr="6E74513B">
        <w:rPr>
          <w:rFonts w:eastAsia="Times New Roman" w:cs="Times New Roman"/>
        </w:rPr>
        <w:t xml:space="preserve">, to create Client Traffic Analysis Reports in Markdown format, which will be uploaded to the VA’s Enterprise GitHub. These reports will be integrated with Task-Set descriptions and Task-Set-based analysis to produce the </w:t>
      </w:r>
      <w:r w:rsidRPr="00FE71E0">
        <w:rPr>
          <w:rFonts w:eastAsia="Times New Roman" w:cs="Times New Roman"/>
          <w:b/>
          <w:i/>
        </w:rPr>
        <w:t>VistA Client Use Analysis Reports</w:t>
      </w:r>
      <w:r w:rsidR="00EA5266" w:rsidRPr="6E74513B">
        <w:rPr>
          <w:rFonts w:eastAsia="Times New Roman" w:cs="Times New Roman"/>
        </w:rPr>
        <w:t xml:space="preserve"> </w:t>
      </w:r>
      <w:r w:rsidR="00EA5266" w:rsidRPr="00FE71E0">
        <w:rPr>
          <w:rFonts w:eastAsia="Times New Roman" w:cs="Times New Roman"/>
          <w:b/>
          <w:i/>
        </w:rPr>
        <w:t>(PWS 5.2.3.A</w:t>
      </w:r>
      <w:r w:rsidR="00610AE7" w:rsidRPr="00FE71E0">
        <w:rPr>
          <w:rFonts w:eastAsia="Times New Roman" w:cs="Times New Roman"/>
          <w:b/>
          <w:bCs/>
          <w:i/>
          <w:iCs/>
        </w:rPr>
        <w:t>)</w:t>
      </w:r>
      <w:r w:rsidR="00610AE7">
        <w:rPr>
          <w:rFonts w:eastAsia="Times New Roman" w:cs="Times New Roman"/>
          <w:b/>
          <w:bCs/>
          <w:i/>
          <w:iCs/>
        </w:rPr>
        <w:t xml:space="preserve"> </w:t>
      </w:r>
      <w:r w:rsidRPr="6E74513B">
        <w:rPr>
          <w:rFonts w:eastAsia="Times New Roman" w:cs="Times New Roman"/>
        </w:rPr>
        <w:t>for each VistA client</w:t>
      </w:r>
      <w:r w:rsidRPr="00FE71E0">
        <w:rPr>
          <w:rFonts w:eastAsia="Times New Roman" w:cs="Times New Roman"/>
        </w:rPr>
        <w:t>.</w:t>
      </w:r>
      <w:r w:rsidR="00C51362">
        <w:rPr>
          <w:rFonts w:eastAsia="Times New Roman" w:cs="Times New Roman"/>
        </w:rPr>
        <w:t xml:space="preserve"> </w:t>
      </w:r>
      <w:r w:rsidR="4892FBE4" w:rsidRPr="6E74513B">
        <w:rPr>
          <w:rFonts w:eastAsia="Times New Roman" w:cs="Times New Roman"/>
        </w:rPr>
        <w:t>Following this rigorous and detailed analysis</w:t>
      </w:r>
      <w:r w:rsidR="0CE9A85F" w:rsidRPr="6E74513B">
        <w:rPr>
          <w:rFonts w:eastAsia="Times New Roman" w:cs="Times New Roman"/>
        </w:rPr>
        <w:t xml:space="preserve"> process</w:t>
      </w:r>
      <w:r w:rsidR="4892FBE4" w:rsidRPr="6E74513B">
        <w:rPr>
          <w:rFonts w:eastAsia="Times New Roman" w:cs="Times New Roman"/>
        </w:rPr>
        <w:t>, Team VetsEZ will correlate RPC sequences with client screens</w:t>
      </w:r>
      <w:r w:rsidR="0CD60617" w:rsidRPr="6E74513B">
        <w:rPr>
          <w:rFonts w:eastAsia="Times New Roman" w:cs="Times New Roman"/>
        </w:rPr>
        <w:t xml:space="preserve"> </w:t>
      </w:r>
      <w:r w:rsidR="4892FBE4" w:rsidRPr="6E74513B">
        <w:rPr>
          <w:rFonts w:eastAsia="Times New Roman" w:cs="Times New Roman"/>
        </w:rPr>
        <w:t>to develop comprehensive Task-Set Descriptions and produce insightful VistA Client Use Analysis Reports, contributing to more efficient and effective care delivery that meets the evolving needs of the VA and its stakeholders.</w:t>
      </w:r>
    </w:p>
    <w:p w14:paraId="06351515" w14:textId="29A315EB" w:rsidR="3CC87D5D" w:rsidRDefault="3CC87D5D" w:rsidP="009279C7">
      <w:pPr>
        <w:pStyle w:val="ListParagraph"/>
        <w:ind w:left="0"/>
        <w:contextualSpacing w:val="0"/>
        <w:rPr>
          <w:rFonts w:eastAsia="Times New Roman" w:cs="Times New Roman"/>
        </w:rPr>
      </w:pPr>
      <w:r w:rsidRPr="6E74513B">
        <w:rPr>
          <w:b/>
          <w:bCs/>
        </w:rPr>
        <w:t>Validation and Verification of Care Provision</w:t>
      </w:r>
      <w:r w:rsidR="00400A96">
        <w:rPr>
          <w:b/>
          <w:bCs/>
        </w:rPr>
        <w:t xml:space="preserve"> (PWS 5.2.3.</w:t>
      </w:r>
      <w:r w:rsidR="00751904">
        <w:rPr>
          <w:b/>
          <w:bCs/>
        </w:rPr>
        <w:t>m)</w:t>
      </w:r>
      <w:r w:rsidR="00125F5E">
        <w:rPr>
          <w:b/>
          <w:bCs/>
        </w:rPr>
        <w:t xml:space="preserve">. </w:t>
      </w:r>
      <w:r w:rsidRPr="6E74513B">
        <w:rPr>
          <w:rFonts w:eastAsia="Times New Roman" w:cs="Times New Roman"/>
        </w:rPr>
        <w:t>To accurately capture care provision, we will employ a rigorous validation and verification process focused on the completeness and correctness of traffic-backed Task-Set Descriptions. This approach ensures that our analysis reflects the true clinical workflows within VistA. To achieve this, we will utilize several verification and validation methods:</w:t>
      </w:r>
    </w:p>
    <w:p w14:paraId="420F1A6E" w14:textId="7884A8EB" w:rsidR="3CC87D5D" w:rsidRDefault="3CC87D5D" w:rsidP="009279C7">
      <w:pPr>
        <w:pStyle w:val="ListParagraph"/>
        <w:numPr>
          <w:ilvl w:val="0"/>
          <w:numId w:val="24"/>
        </w:numPr>
        <w:ind w:left="360"/>
        <w:rPr>
          <w:rFonts w:eastAsia="Times New Roman" w:cs="Times New Roman"/>
        </w:rPr>
      </w:pPr>
      <w:r w:rsidRPr="6E74513B">
        <w:rPr>
          <w:rFonts w:eastAsia="Times New Roman" w:cs="Times New Roman"/>
          <w:b/>
          <w:bCs/>
        </w:rPr>
        <w:t>Task-Set Correlation Verification:</w:t>
      </w:r>
      <w:r w:rsidRPr="6E74513B">
        <w:rPr>
          <w:rFonts w:eastAsia="Times New Roman" w:cs="Times New Roman"/>
        </w:rPr>
        <w:t xml:space="preserve"> We will verify the accuracy of our Task-Set Descriptions by correlating </w:t>
      </w:r>
      <w:r w:rsidR="0004277A">
        <w:rPr>
          <w:rFonts w:eastAsia="Times New Roman" w:cs="Times New Roman"/>
        </w:rPr>
        <w:t xml:space="preserve">all </w:t>
      </w:r>
      <w:r w:rsidRPr="6E74513B">
        <w:rPr>
          <w:rFonts w:eastAsia="Times New Roman" w:cs="Times New Roman"/>
        </w:rPr>
        <w:t>RPC sequences with VDL-backed workflows. This correlation process provides a built-in level of verification, where any unmatched RPC sequences or VDL workflows will be immediately flagged for further review.</w:t>
      </w:r>
    </w:p>
    <w:p w14:paraId="2C7EDA30" w14:textId="09BE25BE" w:rsidR="3CC87D5D" w:rsidRDefault="3CC87D5D" w:rsidP="009279C7">
      <w:pPr>
        <w:pStyle w:val="ListParagraph"/>
        <w:numPr>
          <w:ilvl w:val="0"/>
          <w:numId w:val="24"/>
        </w:numPr>
        <w:ind w:left="360"/>
        <w:rPr>
          <w:rFonts w:eastAsia="Times New Roman" w:cs="Times New Roman"/>
        </w:rPr>
      </w:pPr>
      <w:r w:rsidRPr="6E74513B">
        <w:rPr>
          <w:rFonts w:eastAsia="Times New Roman" w:cs="Times New Roman"/>
          <w:b/>
          <w:bCs/>
        </w:rPr>
        <w:t xml:space="preserve">Clinician Survey Validation: </w:t>
      </w:r>
      <w:r w:rsidR="1D1D2E06" w:rsidRPr="6E74513B">
        <w:t xml:space="preserve">We will engage with </w:t>
      </w:r>
      <w:r w:rsidR="00A05D37">
        <w:t xml:space="preserve">a representative sample of </w:t>
      </w:r>
      <w:r w:rsidR="1D1D2E06" w:rsidRPr="6E74513B">
        <w:t>clinicians whose activities generated the captured traffic, focusing on confirming our analysis, particularly for Task-Sets linked to performance issues. Additionally, we will reach out to clinicians whose traffic did not align with any VDL-backed workflows to ensure our descriptions accurately reflect real-world usage.</w:t>
      </w:r>
    </w:p>
    <w:p w14:paraId="411D19F9" w14:textId="0BE3C53D" w:rsidR="3CC87D5D" w:rsidRDefault="3CC87D5D" w:rsidP="009279C7">
      <w:pPr>
        <w:pStyle w:val="ListParagraph"/>
        <w:numPr>
          <w:ilvl w:val="0"/>
          <w:numId w:val="24"/>
        </w:numPr>
        <w:ind w:left="360"/>
        <w:rPr>
          <w:rFonts w:eastAsia="Times New Roman" w:cs="Times New Roman"/>
        </w:rPr>
      </w:pPr>
      <w:r w:rsidRPr="6E74513B">
        <w:rPr>
          <w:rFonts w:eastAsia="Times New Roman" w:cs="Times New Roman"/>
          <w:b/>
          <w:bCs/>
        </w:rPr>
        <w:t>Test VistA Validation:</w:t>
      </w:r>
      <w:r w:rsidRPr="6E74513B">
        <w:rPr>
          <w:rFonts w:eastAsia="Times New Roman" w:cs="Times New Roman"/>
        </w:rPr>
        <w:t xml:space="preserve"> </w:t>
      </w:r>
      <w:r w:rsidR="1CB0A882" w:rsidRPr="3386674C">
        <w:rPr>
          <w:rFonts w:eastAsia="Times New Roman" w:cs="Times New Roman"/>
        </w:rPr>
        <w:t>W</w:t>
      </w:r>
      <w:r w:rsidRPr="3386674C">
        <w:rPr>
          <w:rFonts w:eastAsia="Times New Roman" w:cs="Times New Roman"/>
        </w:rPr>
        <w:t>orkflows</w:t>
      </w:r>
      <w:r w:rsidRPr="6E74513B">
        <w:rPr>
          <w:rFonts w:eastAsia="Times New Roman" w:cs="Times New Roman"/>
        </w:rPr>
        <w:t xml:space="preserve"> representing a sample of Task-Sets </w:t>
      </w:r>
      <w:r w:rsidR="060BFC35" w:rsidRPr="002E7CA7">
        <w:rPr>
          <w:rFonts w:eastAsia="Times New Roman" w:cs="Times New Roman"/>
        </w:rPr>
        <w:t xml:space="preserve">will be </w:t>
      </w:r>
      <w:r w:rsidR="060BFC35" w:rsidRPr="748A184D">
        <w:rPr>
          <w:rFonts w:eastAsia="Times New Roman" w:cs="Times New Roman"/>
        </w:rPr>
        <w:t xml:space="preserve">validated </w:t>
      </w:r>
      <w:r w:rsidRPr="6E74513B">
        <w:rPr>
          <w:rFonts w:eastAsia="Times New Roman" w:cs="Times New Roman"/>
        </w:rPr>
        <w:t xml:space="preserve">using Test VistA. Through traffic capture, we will validate that the resultant traffic matches the RPC </w:t>
      </w:r>
      <w:r w:rsidRPr="6E74513B">
        <w:rPr>
          <w:rFonts w:eastAsia="Times New Roman" w:cs="Times New Roman"/>
        </w:rPr>
        <w:lastRenderedPageBreak/>
        <w:t>sequences identified in Task-Set Descriptions, thereby further confirming the accuracy of our analysis.</w:t>
      </w:r>
    </w:p>
    <w:p w14:paraId="24FEF925" w14:textId="6466C9A3" w:rsidR="3CC87D5D" w:rsidRDefault="3CC87D5D" w:rsidP="009279C7">
      <w:pPr>
        <w:rPr>
          <w:rFonts w:eastAsia="Times New Roman" w:cs="Times New Roman"/>
        </w:rPr>
      </w:pPr>
      <w:r w:rsidRPr="6E74513B">
        <w:rPr>
          <w:rFonts w:eastAsia="Times New Roman" w:cs="Times New Roman"/>
        </w:rPr>
        <w:t xml:space="preserve">Upon completion of these activities, we will produce a comprehensive </w:t>
      </w:r>
      <w:r w:rsidRPr="00E01251">
        <w:rPr>
          <w:rFonts w:eastAsia="Times New Roman" w:cs="Times New Roman"/>
          <w:b/>
          <w:i/>
        </w:rPr>
        <w:t>Client Analysis Validation and Verification Report</w:t>
      </w:r>
      <w:r w:rsidR="007053CB">
        <w:rPr>
          <w:rFonts w:eastAsia="Times New Roman" w:cs="Times New Roman"/>
          <w:b/>
          <w:i/>
        </w:rPr>
        <w:t xml:space="preserve"> (PWS </w:t>
      </w:r>
      <w:r w:rsidR="007B253A">
        <w:rPr>
          <w:rFonts w:eastAsia="Times New Roman" w:cs="Times New Roman"/>
          <w:b/>
          <w:i/>
        </w:rPr>
        <w:t>5.2.3.B)</w:t>
      </w:r>
      <w:r w:rsidRPr="00FE71E0">
        <w:rPr>
          <w:rFonts w:eastAsia="Times New Roman" w:cs="Times New Roman"/>
          <w:i/>
        </w:rPr>
        <w:t xml:space="preserve"> </w:t>
      </w:r>
      <w:r w:rsidRPr="6E74513B">
        <w:rPr>
          <w:rFonts w:eastAsia="Times New Roman" w:cs="Times New Roman"/>
        </w:rPr>
        <w:t>that includes:</w:t>
      </w:r>
    </w:p>
    <w:p w14:paraId="33614968" w14:textId="48A4BFA9" w:rsidR="3CC87D5D" w:rsidRDefault="3CC87D5D" w:rsidP="00E01251">
      <w:pPr>
        <w:pStyle w:val="ListParagraph"/>
        <w:numPr>
          <w:ilvl w:val="0"/>
          <w:numId w:val="11"/>
        </w:numPr>
        <w:spacing w:before="100" w:after="0"/>
        <w:ind w:left="360"/>
        <w:rPr>
          <w:rFonts w:eastAsia="Times New Roman" w:cs="Times New Roman"/>
        </w:rPr>
      </w:pPr>
      <w:r w:rsidRPr="6E74513B">
        <w:rPr>
          <w:rFonts w:eastAsia="Times New Roman" w:cs="Times New Roman"/>
        </w:rPr>
        <w:t>A full account of the Task-Set Descriptions and the traffic correlation process.</w:t>
      </w:r>
    </w:p>
    <w:p w14:paraId="34EACCEA" w14:textId="4E99C6DC" w:rsidR="3CC87D5D" w:rsidRDefault="3CC87D5D" w:rsidP="00E01251">
      <w:pPr>
        <w:pStyle w:val="ListParagraph"/>
        <w:numPr>
          <w:ilvl w:val="0"/>
          <w:numId w:val="11"/>
        </w:numPr>
        <w:spacing w:before="100" w:after="0"/>
        <w:ind w:left="360"/>
        <w:rPr>
          <w:rFonts w:eastAsia="Times New Roman" w:cs="Times New Roman"/>
        </w:rPr>
      </w:pPr>
      <w:r w:rsidRPr="6E74513B">
        <w:rPr>
          <w:rFonts w:eastAsia="Times New Roman" w:cs="Times New Roman"/>
        </w:rPr>
        <w:t>Detailed results of user surveys conducted with clinicians.</w:t>
      </w:r>
    </w:p>
    <w:p w14:paraId="10874883" w14:textId="14EDD255" w:rsidR="3CC87D5D" w:rsidRDefault="3CC87D5D" w:rsidP="009279C7">
      <w:pPr>
        <w:pStyle w:val="ListParagraph"/>
        <w:numPr>
          <w:ilvl w:val="0"/>
          <w:numId w:val="11"/>
        </w:numPr>
        <w:ind w:left="360"/>
        <w:rPr>
          <w:rFonts w:eastAsia="Times New Roman" w:cs="Times New Roman"/>
        </w:rPr>
      </w:pPr>
      <w:r w:rsidRPr="6E74513B">
        <w:rPr>
          <w:rFonts w:eastAsia="Times New Roman" w:cs="Times New Roman"/>
        </w:rPr>
        <w:t>Results from Test VistA validations, ensuring the reliability of the Task-Set Descriptions.</w:t>
      </w:r>
    </w:p>
    <w:p w14:paraId="34079EB2" w14:textId="5B5116C4" w:rsidR="3CC87D5D" w:rsidRDefault="3CC87D5D" w:rsidP="009279C7">
      <w:pPr>
        <w:rPr>
          <w:rFonts w:eastAsia="Times New Roman" w:cs="Times New Roman"/>
        </w:rPr>
      </w:pPr>
      <w:r w:rsidRPr="6E74513B">
        <w:rPr>
          <w:rFonts w:eastAsia="Times New Roman" w:cs="Times New Roman"/>
        </w:rPr>
        <w:t xml:space="preserve">This thorough validation and verification process will ensure that our analysis accurately captures care provision </w:t>
      </w:r>
      <w:r w:rsidR="00CE57BE">
        <w:rPr>
          <w:rFonts w:eastAsia="Times New Roman" w:cs="Times New Roman"/>
        </w:rPr>
        <w:t>and</w:t>
      </w:r>
      <w:r w:rsidRPr="6E74513B">
        <w:rPr>
          <w:rFonts w:eastAsia="Times New Roman" w:cs="Times New Roman"/>
        </w:rPr>
        <w:t xml:space="preserve"> provides a robust framework for ongoing optimization of the VistA system.</w:t>
      </w:r>
    </w:p>
    <w:p w14:paraId="61C1C2CF" w14:textId="00F53F5A" w:rsidR="00AF0D37" w:rsidRPr="00AF0D37" w:rsidRDefault="00AF0D37" w:rsidP="009279C7">
      <w:pPr>
        <w:pStyle w:val="Heading3"/>
        <w:spacing w:before="0"/>
      </w:pPr>
      <w:bookmarkStart w:id="35" w:name="_Toc174560337"/>
      <w:bookmarkStart w:id="36" w:name="_Toc174577962"/>
      <w:r>
        <w:t>VistA Client Use Improvement Report (PWS 5.2.4)</w:t>
      </w:r>
      <w:bookmarkEnd w:id="35"/>
      <w:bookmarkEnd w:id="36"/>
    </w:p>
    <w:p w14:paraId="13C9951D" w14:textId="2CEF2793" w:rsidR="00FC388F" w:rsidRDefault="40562ABA" w:rsidP="009279C7">
      <w:pPr>
        <w:rPr>
          <w:rFonts w:eastAsia="Times New Roman" w:cs="Times New Roman"/>
        </w:rPr>
      </w:pPr>
      <w:r w:rsidRPr="7B8F278C">
        <w:rPr>
          <w:rFonts w:eastAsia="Times New Roman" w:cs="Times New Roman"/>
        </w:rPr>
        <w:t xml:space="preserve">Using the </w:t>
      </w:r>
      <w:r w:rsidR="006C3368" w:rsidRPr="7B8F278C">
        <w:rPr>
          <w:rFonts w:eastAsia="Times New Roman" w:cs="Times New Roman"/>
        </w:rPr>
        <w:t>Vist</w:t>
      </w:r>
      <w:r w:rsidR="7B45D26C" w:rsidRPr="7B8F278C">
        <w:rPr>
          <w:rFonts w:eastAsia="Times New Roman" w:cs="Times New Roman"/>
        </w:rPr>
        <w:t>A</w:t>
      </w:r>
      <w:r w:rsidR="006C3368" w:rsidRPr="7B8F278C">
        <w:rPr>
          <w:rFonts w:eastAsia="Times New Roman" w:cs="Times New Roman"/>
        </w:rPr>
        <w:t xml:space="preserve"> </w:t>
      </w:r>
      <w:r w:rsidRPr="7B8F278C">
        <w:rPr>
          <w:rFonts w:eastAsia="Times New Roman" w:cs="Times New Roman"/>
        </w:rPr>
        <w:t>Client Use Analysis Report</w:t>
      </w:r>
      <w:r w:rsidR="00D86AC5" w:rsidRPr="7B8F278C">
        <w:rPr>
          <w:rFonts w:eastAsia="Times New Roman" w:cs="Times New Roman"/>
        </w:rPr>
        <w:t xml:space="preserve"> </w:t>
      </w:r>
      <w:r w:rsidRPr="7B8F278C">
        <w:rPr>
          <w:rFonts w:eastAsia="Times New Roman" w:cs="Times New Roman"/>
        </w:rPr>
        <w:t xml:space="preserve">detailed in </w:t>
      </w:r>
      <w:r w:rsidR="00CE57BE" w:rsidRPr="01A75D68">
        <w:rPr>
          <w:rFonts w:eastAsia="Times New Roman" w:cs="Times New Roman"/>
          <w:b/>
        </w:rPr>
        <w:t>S</w:t>
      </w:r>
      <w:r w:rsidRPr="01A75D68">
        <w:rPr>
          <w:rFonts w:eastAsia="Times New Roman" w:cs="Times New Roman"/>
          <w:b/>
        </w:rPr>
        <w:t>ection 3.</w:t>
      </w:r>
      <w:r w:rsidR="00703FE7">
        <w:rPr>
          <w:rFonts w:eastAsia="Times New Roman" w:cs="Times New Roman"/>
          <w:b/>
          <w:bCs/>
        </w:rPr>
        <w:t>1</w:t>
      </w:r>
      <w:r w:rsidRPr="01A75D68">
        <w:rPr>
          <w:rFonts w:eastAsia="Times New Roman" w:cs="Times New Roman"/>
          <w:b/>
        </w:rPr>
        <w:t>.3</w:t>
      </w:r>
      <w:r w:rsidRPr="7B8F278C">
        <w:rPr>
          <w:rFonts w:eastAsia="Times New Roman" w:cs="Times New Roman"/>
        </w:rPr>
        <w:t>, which comprehensively catalogs all the Task-Sets for each client, ordered and distinguished by user type, performance, and frequency of use, Team VetsEZ will apply a structured methodology to thoroughly analyze these Task-Sets</w:t>
      </w:r>
      <w:r w:rsidR="03ABCC7D" w:rsidRPr="7B8F278C">
        <w:rPr>
          <w:rFonts w:eastAsia="Times New Roman" w:cs="Times New Roman"/>
        </w:rPr>
        <w:t xml:space="preserve">, </w:t>
      </w:r>
      <w:r w:rsidR="12A70E5C" w:rsidRPr="005BD7DC">
        <w:rPr>
          <w:rFonts w:eastAsia="Times New Roman" w:cs="Times New Roman"/>
        </w:rPr>
        <w:t>as</w:t>
      </w:r>
      <w:r w:rsidR="03ABCC7D" w:rsidRPr="7B8F278C">
        <w:rPr>
          <w:rFonts w:eastAsia="Times New Roman" w:cs="Times New Roman"/>
        </w:rPr>
        <w:t xml:space="preserve"> we </w:t>
      </w:r>
      <w:r w:rsidR="12A70E5C" w:rsidRPr="005BD7DC">
        <w:rPr>
          <w:rFonts w:eastAsia="Times New Roman" w:cs="Times New Roman"/>
        </w:rPr>
        <w:t>successfully did</w:t>
      </w:r>
      <w:r w:rsidR="03ABCC7D" w:rsidRPr="7B8F278C">
        <w:rPr>
          <w:rFonts w:eastAsia="Times New Roman" w:cs="Times New Roman"/>
        </w:rPr>
        <w:t xml:space="preserve"> for the </w:t>
      </w:r>
      <w:proofErr w:type="spellStart"/>
      <w:r w:rsidR="03ABCC7D" w:rsidRPr="7B8F278C">
        <w:rPr>
          <w:rFonts w:eastAsia="Times New Roman" w:cs="Times New Roman"/>
        </w:rPr>
        <w:t>TeleReader</w:t>
      </w:r>
      <w:proofErr w:type="spellEnd"/>
      <w:r w:rsidR="03ABCC7D" w:rsidRPr="7B8F278C">
        <w:rPr>
          <w:rFonts w:eastAsia="Times New Roman" w:cs="Times New Roman"/>
        </w:rPr>
        <w:t xml:space="preserve"> Client.</w:t>
      </w:r>
      <w:r w:rsidR="001F35F8">
        <w:rPr>
          <w:rFonts w:eastAsia="Times New Roman" w:cs="Times New Roman"/>
        </w:rPr>
        <w:t xml:space="preserve"> Team VetsEZ </w:t>
      </w:r>
      <w:r w:rsidR="00737748">
        <w:rPr>
          <w:rFonts w:eastAsia="Times New Roman" w:cs="Times New Roman"/>
        </w:rPr>
        <w:t xml:space="preserve">has participated in the </w:t>
      </w:r>
      <w:r w:rsidR="001F35F8" w:rsidRPr="00A72505">
        <w:t>VistA Adaptive Maintenance</w:t>
      </w:r>
      <w:r w:rsidR="00737748">
        <w:t xml:space="preserve"> </w:t>
      </w:r>
      <w:r w:rsidR="00737748" w:rsidRPr="00CA6190">
        <w:t>contract</w:t>
      </w:r>
      <w:r w:rsidR="001F35F8" w:rsidRPr="00A72505">
        <w:t xml:space="preserve"> (RPC traffic capture and measurement), VistA Data Project (select RPC sequences from CPRS were re-used in a new web-based client with the same workflow)</w:t>
      </w:r>
      <w:r w:rsidR="00737748">
        <w:t xml:space="preserve"> </w:t>
      </w:r>
      <w:r w:rsidR="00737748" w:rsidRPr="00CA6190">
        <w:t>contract</w:t>
      </w:r>
      <w:r w:rsidR="00680C7A">
        <w:t>,</w:t>
      </w:r>
      <w:r w:rsidR="001F35F8" w:rsidRPr="00A72505">
        <w:t xml:space="preserve"> and VA </w:t>
      </w:r>
      <w:proofErr w:type="spellStart"/>
      <w:r w:rsidR="001F35F8" w:rsidRPr="00A72505">
        <w:t>TeleReader</w:t>
      </w:r>
      <w:proofErr w:type="spellEnd"/>
      <w:r w:rsidR="001F35F8" w:rsidRPr="00A72505">
        <w:t xml:space="preserve"> </w:t>
      </w:r>
      <w:r w:rsidR="00737748" w:rsidRPr="00CA6190">
        <w:t>contract</w:t>
      </w:r>
      <w:r w:rsidR="00737748">
        <w:t xml:space="preserve"> </w:t>
      </w:r>
      <w:r w:rsidR="001F35F8" w:rsidRPr="00A72505">
        <w:t xml:space="preserve">(workflow of VistA client RPC Sequences made to work over Cerner </w:t>
      </w:r>
      <w:r w:rsidR="003C3D32">
        <w:t>EH</w:t>
      </w:r>
      <w:r w:rsidR="008B1431">
        <w:t>R</w:t>
      </w:r>
      <w:r w:rsidR="008B1431">
        <w:rPr>
          <w:rFonts w:eastAsia="Times New Roman" w:cs="Times New Roman"/>
        </w:rPr>
        <w:t xml:space="preserve">. </w:t>
      </w:r>
      <w:r w:rsidR="006464FC">
        <w:rPr>
          <w:rFonts w:eastAsia="Times New Roman" w:cs="Times New Roman"/>
        </w:rPr>
        <w:t>O</w:t>
      </w:r>
      <w:r w:rsidR="00F3749A">
        <w:rPr>
          <w:rFonts w:eastAsia="Times New Roman" w:cs="Times New Roman"/>
        </w:rPr>
        <w:t xml:space="preserve">ur Functional </w:t>
      </w:r>
      <w:r w:rsidR="004169C3">
        <w:rPr>
          <w:rFonts w:eastAsia="Times New Roman" w:cs="Times New Roman"/>
        </w:rPr>
        <w:t>Area SMEs</w:t>
      </w:r>
      <w:r w:rsidR="00F3749A">
        <w:rPr>
          <w:rFonts w:eastAsia="Times New Roman" w:cs="Times New Roman"/>
        </w:rPr>
        <w:t xml:space="preserve"> </w:t>
      </w:r>
      <w:r w:rsidR="000D610A">
        <w:rPr>
          <w:rFonts w:eastAsia="Times New Roman" w:cs="Times New Roman"/>
        </w:rPr>
        <w:t>will support the following</w:t>
      </w:r>
      <w:r w:rsidRPr="10E2234D">
        <w:rPr>
          <w:rFonts w:eastAsia="Times New Roman" w:cs="Times New Roman"/>
        </w:rPr>
        <w:t>:</w:t>
      </w:r>
    </w:p>
    <w:p w14:paraId="2F2A2D87" w14:textId="35858C35" w:rsidR="00FC388F" w:rsidRDefault="00A36C4E" w:rsidP="009279C7">
      <w:pPr>
        <w:pStyle w:val="ListParagraph"/>
        <w:numPr>
          <w:ilvl w:val="0"/>
          <w:numId w:val="23"/>
        </w:numPr>
        <w:ind w:left="360"/>
        <w:rPr>
          <w:rFonts w:eastAsia="Times New Roman" w:cs="Times New Roman"/>
        </w:rPr>
      </w:pPr>
      <w:r>
        <w:rPr>
          <w:rFonts w:eastAsia="Times New Roman" w:cs="Times New Roman"/>
          <w:b/>
          <w:bCs/>
        </w:rPr>
        <w:t xml:space="preserve">RPC Assessments and </w:t>
      </w:r>
      <w:r w:rsidR="40562ABA" w:rsidRPr="6E74513B">
        <w:rPr>
          <w:rFonts w:eastAsia="Times New Roman" w:cs="Times New Roman"/>
          <w:b/>
          <w:bCs/>
        </w:rPr>
        <w:t>Comparative Analysis:</w:t>
      </w:r>
      <w:r w:rsidR="40562ABA" w:rsidRPr="6E74513B">
        <w:rPr>
          <w:rFonts w:eastAsia="Times New Roman" w:cs="Times New Roman"/>
        </w:rPr>
        <w:t xml:space="preserve"> We will conduct a comparative analysis across different user types and specialties to identify workflow efficiency and performance</w:t>
      </w:r>
      <w:r w:rsidR="00DD4405">
        <w:rPr>
          <w:rFonts w:eastAsia="Times New Roman" w:cs="Times New Roman"/>
        </w:rPr>
        <w:t xml:space="preserve"> variations</w:t>
      </w:r>
      <w:r w:rsidR="40562ABA" w:rsidRPr="6E74513B">
        <w:rPr>
          <w:rFonts w:eastAsia="Times New Roman" w:cs="Times New Roman"/>
        </w:rPr>
        <w:t>. By examining how different users interact with the same Task-Sets, we can uncover best practices and identify areas where workflow standardization may be beneficial.</w:t>
      </w:r>
    </w:p>
    <w:p w14:paraId="76F365A4" w14:textId="271389E6" w:rsidR="00FC388F" w:rsidRDefault="40562ABA" w:rsidP="009279C7">
      <w:pPr>
        <w:pStyle w:val="ListParagraph"/>
        <w:numPr>
          <w:ilvl w:val="0"/>
          <w:numId w:val="23"/>
        </w:numPr>
        <w:ind w:left="360"/>
        <w:rPr>
          <w:rFonts w:eastAsia="Times New Roman" w:cs="Times New Roman"/>
        </w:rPr>
      </w:pPr>
      <w:r w:rsidRPr="6E74513B">
        <w:rPr>
          <w:rFonts w:eastAsia="Times New Roman" w:cs="Times New Roman"/>
          <w:b/>
          <w:bCs/>
        </w:rPr>
        <w:t>Performance Benchmarking:</w:t>
      </w:r>
      <w:r w:rsidRPr="6E74513B">
        <w:rPr>
          <w:rFonts w:eastAsia="Times New Roman" w:cs="Times New Roman"/>
        </w:rPr>
        <w:t xml:space="preserve"> Task-Sets will be benchmarked against predefined performance metrics to identify those that consistently underperform. This will involve analyzing response times, error rates, and user feedback to determine the root causes of inefficiencies and guide targeted improvements.</w:t>
      </w:r>
    </w:p>
    <w:p w14:paraId="76DD595F" w14:textId="73111FD1" w:rsidR="00FC388F" w:rsidRDefault="40562ABA" w:rsidP="009279C7">
      <w:pPr>
        <w:pStyle w:val="ListParagraph"/>
        <w:numPr>
          <w:ilvl w:val="0"/>
          <w:numId w:val="23"/>
        </w:numPr>
        <w:ind w:left="360"/>
        <w:rPr>
          <w:rFonts w:eastAsia="Times New Roman" w:cs="Times New Roman"/>
        </w:rPr>
      </w:pPr>
      <w:r w:rsidRPr="6E74513B">
        <w:rPr>
          <w:rFonts w:eastAsia="Times New Roman" w:cs="Times New Roman"/>
          <w:b/>
          <w:bCs/>
        </w:rPr>
        <w:t>Frequency of Use Assessment:</w:t>
      </w:r>
      <w:r w:rsidRPr="6E74513B">
        <w:rPr>
          <w:rFonts w:eastAsia="Times New Roman" w:cs="Times New Roman"/>
        </w:rPr>
        <w:t xml:space="preserve"> We will assess the frequency of use for each Task-Set to determine which workflows are essential and which may be candidates for streamlining or elimination. Low-use Task-Sets may indicate outdated or redundant features </w:t>
      </w:r>
      <w:r w:rsidR="00683500">
        <w:rPr>
          <w:rFonts w:eastAsia="Times New Roman" w:cs="Times New Roman"/>
        </w:rPr>
        <w:t>contributing</w:t>
      </w:r>
      <w:r w:rsidRPr="6E74513B">
        <w:rPr>
          <w:rFonts w:eastAsia="Times New Roman" w:cs="Times New Roman"/>
        </w:rPr>
        <w:t xml:space="preserve"> to 'UI/UX clutter.'</w:t>
      </w:r>
    </w:p>
    <w:p w14:paraId="1F3EB4AE" w14:textId="7EE68774" w:rsidR="00FC388F" w:rsidRDefault="40562ABA" w:rsidP="009279C7">
      <w:pPr>
        <w:pStyle w:val="ListParagraph"/>
        <w:numPr>
          <w:ilvl w:val="0"/>
          <w:numId w:val="23"/>
        </w:numPr>
        <w:ind w:left="360"/>
        <w:rPr>
          <w:rFonts w:eastAsia="Times New Roman" w:cs="Times New Roman"/>
          <w:b/>
          <w:bCs/>
        </w:rPr>
      </w:pPr>
      <w:r w:rsidRPr="6E74513B">
        <w:rPr>
          <w:rFonts w:eastAsia="Times New Roman" w:cs="Times New Roman"/>
          <w:b/>
          <w:bCs/>
        </w:rPr>
        <w:t>Correlation with Clinical Outcomes:</w:t>
      </w:r>
      <w:r w:rsidR="3B28E285" w:rsidRPr="6E74513B">
        <w:rPr>
          <w:rFonts w:eastAsia="Times New Roman" w:cs="Times New Roman"/>
          <w:b/>
          <w:bCs/>
        </w:rPr>
        <w:t xml:space="preserve"> </w:t>
      </w:r>
      <w:r w:rsidRPr="6E74513B">
        <w:rPr>
          <w:rFonts w:eastAsia="Times New Roman" w:cs="Times New Roman"/>
        </w:rPr>
        <w:t xml:space="preserve">Where possible, we will correlate specific Task-Sets with clinical outcomes, enabling us to prioritize improvements </w:t>
      </w:r>
      <w:r w:rsidR="000D610A">
        <w:rPr>
          <w:rFonts w:eastAsia="Times New Roman" w:cs="Times New Roman"/>
        </w:rPr>
        <w:t>with</w:t>
      </w:r>
      <w:r w:rsidRPr="6E74513B">
        <w:rPr>
          <w:rFonts w:eastAsiaTheme="minorEastAsia"/>
        </w:rPr>
        <w:t xml:space="preserve"> the greatest potential to enhance patient care.</w:t>
      </w:r>
    </w:p>
    <w:p w14:paraId="01698D8B" w14:textId="252F8F7A" w:rsidR="00FC388F" w:rsidRDefault="002F1E88" w:rsidP="009279C7">
      <w:pPr>
        <w:rPr>
          <w:rFonts w:eastAsia="Times New Roman" w:cs="Times New Roman"/>
        </w:rPr>
      </w:pPr>
      <w:r>
        <w:rPr>
          <w:rFonts w:eastAsia="Times New Roman" w:cs="Times New Roman"/>
          <w:b/>
          <w:noProof/>
        </w:rPr>
        <w:drawing>
          <wp:anchor distT="0" distB="0" distL="114300" distR="114300" simplePos="0" relativeHeight="251658256" behindDoc="0" locked="0" layoutInCell="1" allowOverlap="1" wp14:anchorId="7114A09A" wp14:editId="7B867B80">
            <wp:simplePos x="0" y="0"/>
            <wp:positionH relativeFrom="column">
              <wp:posOffset>46182</wp:posOffset>
            </wp:positionH>
            <wp:positionV relativeFrom="paragraph">
              <wp:posOffset>754034</wp:posOffset>
            </wp:positionV>
            <wp:extent cx="482600" cy="457200"/>
            <wp:effectExtent l="0" t="0" r="0" b="3810"/>
            <wp:wrapSquare wrapText="bothSides"/>
            <wp:docPr id="954716050" name="Picture 25" descr="A blue and black graphic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364896" name="Picture 25" descr="A blue and black graphic with 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2600" cy="457200"/>
                    </a:xfrm>
                    <a:prstGeom prst="rect">
                      <a:avLst/>
                    </a:prstGeom>
                  </pic:spPr>
                </pic:pic>
              </a:graphicData>
            </a:graphic>
            <wp14:sizeRelH relativeFrom="page">
              <wp14:pctWidth>0</wp14:pctWidth>
            </wp14:sizeRelH>
            <wp14:sizeRelV relativeFrom="page">
              <wp14:pctHeight>0</wp14:pctHeight>
            </wp14:sizeRelV>
          </wp:anchor>
        </w:drawing>
      </w:r>
      <w:r w:rsidR="274AFBCD" w:rsidRPr="6E74513B">
        <w:rPr>
          <w:rFonts w:eastAsia="Times New Roman" w:cs="Times New Roman"/>
        </w:rPr>
        <w:t xml:space="preserve">This structured approach will enable us to pinpoint inefficiencies, performance bottlenecks, and underutilized workflows. Insights gained from this analysis will form the foundation for developing targeted recommendations </w:t>
      </w:r>
      <w:r w:rsidR="0047304F">
        <w:rPr>
          <w:rFonts w:eastAsia="Times New Roman" w:cs="Times New Roman"/>
        </w:rPr>
        <w:t xml:space="preserve">to </w:t>
      </w:r>
      <w:r w:rsidR="0047304F" w:rsidRPr="26725CD9">
        <w:rPr>
          <w:rFonts w:eastAsiaTheme="minorEastAsia"/>
        </w:rPr>
        <w:t>optimize</w:t>
      </w:r>
      <w:r w:rsidR="274AFBCD" w:rsidRPr="26725CD9">
        <w:rPr>
          <w:rFonts w:eastAsiaTheme="minorEastAsia"/>
        </w:rPr>
        <w:t xml:space="preserve"> clinical workflows for each VistA client, ensuring alignment with best practices and tailoring solutions to specific user needs.</w:t>
      </w:r>
      <w:r w:rsidR="00F76348" w:rsidRPr="26725CD9">
        <w:rPr>
          <w:rFonts w:eastAsiaTheme="minorEastAsia"/>
        </w:rPr>
        <w:t xml:space="preserve"> </w:t>
      </w:r>
      <w:r w:rsidR="40562ABA" w:rsidRPr="26725CD9">
        <w:rPr>
          <w:rFonts w:eastAsiaTheme="minorEastAsia"/>
        </w:rPr>
        <w:t>T</w:t>
      </w:r>
      <w:r w:rsidR="40562ABA" w:rsidRPr="42690991">
        <w:rPr>
          <w:rFonts w:eastAsiaTheme="minorEastAsia"/>
        </w:rPr>
        <w:t xml:space="preserve">hese detailed analyses will be compiled into </w:t>
      </w:r>
      <w:r w:rsidR="40562ABA" w:rsidRPr="6E74513B">
        <w:rPr>
          <w:rFonts w:eastAsia="Times New Roman" w:cs="Times New Roman"/>
          <w:b/>
          <w:bCs/>
          <w:i/>
          <w:iCs/>
        </w:rPr>
        <w:t>Client Us</w:t>
      </w:r>
      <w:r w:rsidR="00F1531C">
        <w:rPr>
          <w:rFonts w:eastAsia="Times New Roman" w:cs="Times New Roman"/>
          <w:b/>
          <w:bCs/>
          <w:i/>
          <w:iCs/>
        </w:rPr>
        <w:t>e</w:t>
      </w:r>
      <w:r w:rsidR="40562ABA" w:rsidRPr="6E74513B">
        <w:rPr>
          <w:rFonts w:eastAsia="Times New Roman" w:cs="Times New Roman"/>
          <w:b/>
          <w:bCs/>
          <w:i/>
          <w:iCs/>
        </w:rPr>
        <w:t xml:space="preserve"> Improvement Report</w:t>
      </w:r>
      <w:r w:rsidR="00CA4E00">
        <w:rPr>
          <w:rFonts w:eastAsia="Times New Roman" w:cs="Times New Roman"/>
          <w:b/>
          <w:bCs/>
          <w:i/>
          <w:iCs/>
        </w:rPr>
        <w:t>s</w:t>
      </w:r>
      <w:r w:rsidR="00A612B0">
        <w:rPr>
          <w:rFonts w:eastAsia="Times New Roman" w:cs="Times New Roman"/>
          <w:b/>
          <w:bCs/>
          <w:i/>
          <w:iCs/>
        </w:rPr>
        <w:t xml:space="preserve"> (PWS 5.2.4</w:t>
      </w:r>
      <w:r w:rsidR="007E0FD4">
        <w:rPr>
          <w:rFonts w:eastAsia="Times New Roman" w:cs="Times New Roman"/>
          <w:b/>
          <w:bCs/>
          <w:i/>
          <w:iCs/>
        </w:rPr>
        <w:t>.A)</w:t>
      </w:r>
      <w:r w:rsidR="283BD522" w:rsidRPr="00F76348">
        <w:rPr>
          <w:rFonts w:eastAsia="Times New Roman" w:cs="Times New Roman"/>
        </w:rPr>
        <w:t>,</w:t>
      </w:r>
      <w:r w:rsidR="40562ABA" w:rsidRPr="6E74513B">
        <w:rPr>
          <w:rFonts w:eastAsia="Times New Roman" w:cs="Times New Roman"/>
        </w:rPr>
        <w:t xml:space="preserve"> tailored </w:t>
      </w:r>
      <w:r w:rsidR="40562ABA">
        <w:rPr>
          <w:rFonts w:eastAsia="Times New Roman" w:cs="Times New Roman"/>
        </w:rPr>
        <w:t xml:space="preserve">to </w:t>
      </w:r>
      <w:r w:rsidR="40562ABA" w:rsidRPr="00E55AB2">
        <w:rPr>
          <w:rFonts w:eastAsia="Times New Roman" w:cs="Times New Roman"/>
          <w:b/>
        </w:rPr>
        <w:t xml:space="preserve">enhance </w:t>
      </w:r>
      <w:r w:rsidR="0067721E" w:rsidRPr="0067721E">
        <w:rPr>
          <w:rFonts w:eastAsia="Times New Roman" w:cs="Times New Roman"/>
          <w:b/>
          <w:bCs/>
        </w:rPr>
        <w:t>clinical workflow</w:t>
      </w:r>
      <w:r w:rsidR="40562ABA">
        <w:rPr>
          <w:rFonts w:eastAsia="Times New Roman" w:cs="Times New Roman"/>
          <w:b/>
        </w:rPr>
        <w:t xml:space="preserve"> </w:t>
      </w:r>
      <w:r w:rsidR="40562ABA" w:rsidRPr="00E55AB2">
        <w:rPr>
          <w:rFonts w:eastAsia="Times New Roman" w:cs="Times New Roman"/>
          <w:b/>
        </w:rPr>
        <w:t>efficiency and effectiveness</w:t>
      </w:r>
      <w:r w:rsidR="40562ABA" w:rsidRPr="6E74513B">
        <w:rPr>
          <w:rFonts w:eastAsia="Times New Roman" w:cs="Times New Roman"/>
        </w:rPr>
        <w:t xml:space="preserve">. In the report, we will provide recommendations </w:t>
      </w:r>
      <w:r w:rsidR="5274DDCB" w:rsidRPr="5ACB0D30">
        <w:rPr>
          <w:rFonts w:eastAsia="Times New Roman" w:cs="Times New Roman"/>
        </w:rPr>
        <w:t xml:space="preserve">to </w:t>
      </w:r>
      <w:r w:rsidR="5274DDCB" w:rsidRPr="692F37CB">
        <w:rPr>
          <w:rFonts w:eastAsia="Times New Roman" w:cs="Times New Roman"/>
        </w:rPr>
        <w:t>optimize</w:t>
      </w:r>
      <w:r w:rsidR="40562ABA" w:rsidRPr="6E74513B">
        <w:rPr>
          <w:rFonts w:eastAsia="Times New Roman" w:cs="Times New Roman"/>
        </w:rPr>
        <w:t xml:space="preserve"> the performance and usability of VistA clients, including:</w:t>
      </w:r>
    </w:p>
    <w:p w14:paraId="5A151660" w14:textId="2429EE33" w:rsidR="00FC388F" w:rsidRDefault="40562ABA" w:rsidP="009279C7">
      <w:pPr>
        <w:pStyle w:val="ListParagraph"/>
        <w:numPr>
          <w:ilvl w:val="0"/>
          <w:numId w:val="22"/>
        </w:numPr>
        <w:ind w:left="360"/>
        <w:rPr>
          <w:rFonts w:eastAsia="Times New Roman" w:cs="Times New Roman"/>
        </w:rPr>
      </w:pPr>
      <w:r w:rsidRPr="6E74513B">
        <w:rPr>
          <w:rFonts w:eastAsia="Times New Roman" w:cs="Times New Roman"/>
          <w:b/>
          <w:bCs/>
        </w:rPr>
        <w:lastRenderedPageBreak/>
        <w:t>Optimal Workflow Identification:</w:t>
      </w:r>
      <w:r w:rsidR="5D694013" w:rsidRPr="6E74513B">
        <w:rPr>
          <w:rFonts w:eastAsia="Times New Roman" w:cs="Times New Roman"/>
          <w:b/>
          <w:bCs/>
        </w:rPr>
        <w:t xml:space="preserve"> </w:t>
      </w:r>
      <w:r w:rsidRPr="6E74513B">
        <w:rPr>
          <w:rFonts w:eastAsia="Times New Roman" w:cs="Times New Roman"/>
        </w:rPr>
        <w:t>We will identify and recommend the most efficient workflow for tasks that can be executed through multiple methods. Standardizing these activities will streamline operations and reduce variability in clinical practices, ensuring that all users adopt the most effective approach.</w:t>
      </w:r>
    </w:p>
    <w:p w14:paraId="5269ABBF" w14:textId="2908A0D8" w:rsidR="00FC388F" w:rsidRDefault="40562ABA" w:rsidP="009279C7">
      <w:pPr>
        <w:pStyle w:val="ListParagraph"/>
        <w:numPr>
          <w:ilvl w:val="0"/>
          <w:numId w:val="22"/>
        </w:numPr>
        <w:ind w:left="360"/>
        <w:rPr>
          <w:rFonts w:eastAsia="Times New Roman" w:cs="Times New Roman"/>
        </w:rPr>
      </w:pPr>
      <w:r w:rsidRPr="6E74513B">
        <w:rPr>
          <w:rFonts w:eastAsia="Times New Roman" w:cs="Times New Roman"/>
          <w:b/>
          <w:bCs/>
        </w:rPr>
        <w:t>Reconfigurations for Consistent Performance:</w:t>
      </w:r>
      <w:r w:rsidR="47BE4AA4" w:rsidRPr="6E74513B">
        <w:rPr>
          <w:rFonts w:eastAsia="Times New Roman" w:cs="Times New Roman"/>
          <w:b/>
          <w:bCs/>
        </w:rPr>
        <w:t xml:space="preserve"> </w:t>
      </w:r>
      <w:r w:rsidRPr="6E74513B">
        <w:rPr>
          <w:rFonts w:eastAsia="Times New Roman" w:cs="Times New Roman"/>
        </w:rPr>
        <w:t>In cases where the same workflow exhibits inconsistent performance across different configurations or user settings, we will propose reconfigurations to harmonize and optimize the workflow’s performance, ensuring all users experience optimal efficiency.</w:t>
      </w:r>
    </w:p>
    <w:p w14:paraId="0671AF5B" w14:textId="5002A165" w:rsidR="00FC388F" w:rsidRDefault="40562ABA" w:rsidP="009279C7">
      <w:pPr>
        <w:pStyle w:val="ListParagraph"/>
        <w:numPr>
          <w:ilvl w:val="0"/>
          <w:numId w:val="22"/>
        </w:numPr>
        <w:ind w:left="360"/>
        <w:rPr>
          <w:rFonts w:eastAsia="Times New Roman" w:cs="Times New Roman"/>
        </w:rPr>
      </w:pPr>
      <w:r w:rsidRPr="6E74513B">
        <w:rPr>
          <w:rFonts w:eastAsia="Times New Roman" w:cs="Times New Roman"/>
          <w:b/>
          <w:bCs/>
        </w:rPr>
        <w:t>Replacement of Inefficient Workflows:</w:t>
      </w:r>
      <w:r w:rsidR="0C7CCA1A" w:rsidRPr="6E74513B">
        <w:rPr>
          <w:rFonts w:eastAsia="Times New Roman" w:cs="Times New Roman"/>
        </w:rPr>
        <w:t xml:space="preserve"> </w:t>
      </w:r>
      <w:r w:rsidRPr="6E74513B">
        <w:rPr>
          <w:rFonts w:eastAsia="Times New Roman" w:cs="Times New Roman"/>
        </w:rPr>
        <w:t>For workflows that consistently underperform or create bottlenecks in clinical operations, we will recommend their replacement with more efficient alternatives. This will involve analyzing the root causes of poor performance and suggesting new workflows that better meet the demands of clinical care.</w:t>
      </w:r>
    </w:p>
    <w:p w14:paraId="74B778BB" w14:textId="2DEE7523" w:rsidR="00FC388F" w:rsidRDefault="40562ABA" w:rsidP="009279C7">
      <w:pPr>
        <w:rPr>
          <w:rFonts w:eastAsia="Times New Roman" w:cs="Times New Roman"/>
        </w:rPr>
      </w:pPr>
      <w:r w:rsidRPr="6E74513B">
        <w:rPr>
          <w:rFonts w:eastAsia="Times New Roman" w:cs="Times New Roman"/>
        </w:rPr>
        <w:t xml:space="preserve">These recommendations will be broken down by user type and specialty, offering tailored suggestions for different clinical roles. For example, we will provide separate, specialized recommendations for nurses, surgeons, and other key healthcare professionals, ensuring that the proposed improvements align with </w:t>
      </w:r>
      <w:r w:rsidR="00EA10D0">
        <w:rPr>
          <w:rFonts w:eastAsia="Times New Roman" w:cs="Times New Roman"/>
        </w:rPr>
        <w:t>each role's</w:t>
      </w:r>
      <w:r w:rsidRPr="6E74513B">
        <w:rPr>
          <w:rFonts w:eastAsia="Times New Roman" w:cs="Times New Roman"/>
        </w:rPr>
        <w:t xml:space="preserve"> specific needs and responsibilities.</w:t>
      </w:r>
      <w:r w:rsidR="49815C84" w:rsidRPr="6E74513B">
        <w:rPr>
          <w:rFonts w:eastAsia="Times New Roman" w:cs="Times New Roman"/>
          <w:b/>
          <w:bCs/>
        </w:rPr>
        <w:t xml:space="preserve"> </w:t>
      </w:r>
      <w:r w:rsidR="49815C84" w:rsidRPr="6E74513B">
        <w:rPr>
          <w:rFonts w:eastAsia="Times New Roman" w:cs="Times New Roman"/>
        </w:rPr>
        <w:t xml:space="preserve">To ensure clarity and accessibility for a diverse audience, including technical and non-technical stakeholders, the recommendations will be documented in </w:t>
      </w:r>
      <w:r w:rsidR="49815C84" w:rsidRPr="007330BF">
        <w:rPr>
          <w:rFonts w:eastAsia="Times New Roman" w:cs="Times New Roman"/>
          <w:b/>
          <w:i/>
        </w:rPr>
        <w:t>Client Use Improvement Reports</w:t>
      </w:r>
      <w:r w:rsidR="16CF5FF8" w:rsidRPr="3CC8C22A">
        <w:rPr>
          <w:rFonts w:eastAsia="Times New Roman" w:cs="Times New Roman"/>
          <w:b/>
          <w:bCs/>
          <w:i/>
          <w:iCs/>
        </w:rPr>
        <w:t xml:space="preserve"> (PWS 5.2</w:t>
      </w:r>
      <w:r w:rsidR="16CF5FF8" w:rsidRPr="5820EF58">
        <w:rPr>
          <w:rFonts w:eastAsia="Times New Roman" w:cs="Times New Roman"/>
          <w:b/>
          <w:bCs/>
          <w:i/>
          <w:iCs/>
        </w:rPr>
        <w:t>.4</w:t>
      </w:r>
      <w:r w:rsidR="16CF5FF8" w:rsidRPr="595A866C">
        <w:rPr>
          <w:rFonts w:eastAsia="Times New Roman" w:cs="Times New Roman"/>
          <w:b/>
          <w:bCs/>
          <w:i/>
          <w:iCs/>
        </w:rPr>
        <w:t>.A)</w:t>
      </w:r>
      <w:r w:rsidR="49815C84" w:rsidRPr="6E74513B">
        <w:rPr>
          <w:rFonts w:eastAsia="Times New Roman" w:cs="Times New Roman"/>
        </w:rPr>
        <w:t xml:space="preserve"> for each client in Microsoft Word and a supporting PowerPoint presentation.</w:t>
      </w:r>
      <w:r w:rsidR="60C2F879" w:rsidRPr="6E74513B">
        <w:rPr>
          <w:rFonts w:eastAsia="Times New Roman" w:cs="Times New Roman"/>
        </w:rPr>
        <w:t xml:space="preserve"> Through this comprehensive and methodical approach, Team VetsEZ will deliver actionable insights and targeted recommendations, ensuring that VistA clients are optimized for peak performance and usability, ultimately enhancing the quality of care provided to Veterans.</w:t>
      </w:r>
    </w:p>
    <w:p w14:paraId="53F41132" w14:textId="0E9FCE74" w:rsidR="00DD061A" w:rsidRDefault="009841A7" w:rsidP="00275664">
      <w:pPr>
        <w:pStyle w:val="Heading2"/>
        <w:spacing w:before="0"/>
      </w:pPr>
      <w:bookmarkStart w:id="37" w:name="_Toc174560338"/>
      <w:bookmarkStart w:id="38" w:name="_Toc174577963"/>
      <w:r>
        <w:t xml:space="preserve">Migrated </w:t>
      </w:r>
      <w:r w:rsidR="00AD59CE">
        <w:t>VistA Client Traffic Capture and Analysis</w:t>
      </w:r>
      <w:r w:rsidR="00DD061A">
        <w:t xml:space="preserve"> (RTEP B.</w:t>
      </w:r>
      <w:r w:rsidR="00507774">
        <w:t>1</w:t>
      </w:r>
      <w:r w:rsidR="00DD061A">
        <w:t>.</w:t>
      </w:r>
      <w:r w:rsidR="00507774">
        <w:t>1</w:t>
      </w:r>
      <w:r w:rsidR="00E275CA">
        <w:t xml:space="preserve">; PWS </w:t>
      </w:r>
      <w:r w:rsidR="00317659">
        <w:t>5.3</w:t>
      </w:r>
      <w:r w:rsidR="00DD061A">
        <w:t>)</w:t>
      </w:r>
      <w:bookmarkEnd w:id="37"/>
      <w:bookmarkEnd w:id="38"/>
    </w:p>
    <w:p w14:paraId="65BDFBE6" w14:textId="38DF5504" w:rsidR="00954C59" w:rsidRDefault="00CD7E9F" w:rsidP="00954C59">
      <w:pPr>
        <w:rPr>
          <w:lang w:eastAsia="zh-CN"/>
        </w:rPr>
      </w:pPr>
      <w:r w:rsidRPr="00CD7E9F">
        <w:rPr>
          <w:lang w:eastAsia="zh-CN"/>
        </w:rPr>
        <w:t xml:space="preserve">VistA/CPRS usage is evaluated at transitioned sites to identify functionality that may fully or partially be transitioned to the new </w:t>
      </w:r>
      <w:r w:rsidR="00075FB6">
        <w:rPr>
          <w:lang w:eastAsia="zh-CN"/>
        </w:rPr>
        <w:t>OH</w:t>
      </w:r>
      <w:r w:rsidRPr="00CD7E9F">
        <w:rPr>
          <w:lang w:eastAsia="zh-CN"/>
        </w:rPr>
        <w:t xml:space="preserve"> EHR.</w:t>
      </w:r>
      <w:r w:rsidR="007069C6">
        <w:rPr>
          <w:lang w:eastAsia="zh-CN"/>
        </w:rPr>
        <w:t xml:space="preserve"> </w:t>
      </w:r>
      <w:r w:rsidRPr="00CD7E9F">
        <w:rPr>
          <w:lang w:eastAsia="zh-CN"/>
        </w:rPr>
        <w:t>Trend analyses and reporting are used to determine when clinical application options are no longer utilized after successful deployment of the EHR at each transition site.</w:t>
      </w:r>
      <w:r w:rsidR="009C48B1">
        <w:rPr>
          <w:lang w:eastAsia="zh-CN"/>
        </w:rPr>
        <w:t xml:space="preserve"> </w:t>
      </w:r>
      <w:r w:rsidR="0060410C">
        <w:rPr>
          <w:lang w:eastAsia="zh-CN"/>
        </w:rPr>
        <w:t xml:space="preserve">Lessons learned from </w:t>
      </w:r>
      <w:r w:rsidR="00C305D2">
        <w:rPr>
          <w:lang w:eastAsia="zh-CN"/>
        </w:rPr>
        <w:t xml:space="preserve">RPC </w:t>
      </w:r>
      <w:r w:rsidR="0060410C">
        <w:rPr>
          <w:lang w:eastAsia="zh-CN"/>
        </w:rPr>
        <w:t>capture and analysis</w:t>
      </w:r>
      <w:r w:rsidR="00526827">
        <w:rPr>
          <w:lang w:eastAsia="zh-CN"/>
        </w:rPr>
        <w:t xml:space="preserve"> described in </w:t>
      </w:r>
      <w:r w:rsidR="00526827" w:rsidRPr="004F64B2">
        <w:rPr>
          <w:b/>
          <w:bCs/>
          <w:lang w:eastAsia="zh-CN"/>
        </w:rPr>
        <w:t>Section 3.1.1</w:t>
      </w:r>
      <w:r w:rsidR="00526827">
        <w:rPr>
          <w:lang w:eastAsia="zh-CN"/>
        </w:rPr>
        <w:t xml:space="preserve"> </w:t>
      </w:r>
      <w:r w:rsidR="0060410C">
        <w:rPr>
          <w:lang w:eastAsia="zh-CN"/>
        </w:rPr>
        <w:t>will</w:t>
      </w:r>
      <w:r w:rsidR="00C844AE">
        <w:rPr>
          <w:lang w:eastAsia="zh-CN"/>
        </w:rPr>
        <w:t xml:space="preserve"> be leveraged to enhance the Clinician Experience across the continuum of care to provide a unifying</w:t>
      </w:r>
      <w:r w:rsidR="00640BF2">
        <w:rPr>
          <w:lang w:eastAsia="zh-CN"/>
        </w:rPr>
        <w:t>,</w:t>
      </w:r>
      <w:r w:rsidR="00C844AE">
        <w:rPr>
          <w:lang w:eastAsia="zh-CN"/>
        </w:rPr>
        <w:t xml:space="preserve"> optimized experience for care teams. </w:t>
      </w:r>
      <w:r w:rsidR="009C48B1" w:rsidRPr="009C48B1">
        <w:rPr>
          <w:lang w:eastAsia="zh-CN"/>
        </w:rPr>
        <w:t xml:space="preserve">Findings assist VHA site POCs and VA leadership </w:t>
      </w:r>
      <w:r w:rsidR="00307D7C">
        <w:rPr>
          <w:lang w:eastAsia="zh-CN"/>
        </w:rPr>
        <w:t xml:space="preserve">in </w:t>
      </w:r>
      <w:r w:rsidR="00BA2203">
        <w:rPr>
          <w:lang w:eastAsia="zh-CN"/>
        </w:rPr>
        <w:t>mak</w:t>
      </w:r>
      <w:r w:rsidR="00307D7C">
        <w:rPr>
          <w:lang w:eastAsia="zh-CN"/>
        </w:rPr>
        <w:t>ing</w:t>
      </w:r>
      <w:r w:rsidR="009C48B1" w:rsidRPr="009C48B1">
        <w:rPr>
          <w:lang w:eastAsia="zh-CN"/>
        </w:rPr>
        <w:t xml:space="preserve"> data-driven decisions throughout the EHR transition.</w:t>
      </w:r>
      <w:r w:rsidR="00114444">
        <w:rPr>
          <w:lang w:eastAsia="zh-CN"/>
        </w:rPr>
        <w:t xml:space="preserve"> Usage includes CPRS usage monitoring, VistA</w:t>
      </w:r>
      <w:r w:rsidR="00E6487B">
        <w:rPr>
          <w:lang w:eastAsia="zh-CN"/>
        </w:rPr>
        <w:t xml:space="preserve"> option usage, </w:t>
      </w:r>
      <w:r w:rsidR="006A40F7">
        <w:rPr>
          <w:lang w:eastAsia="zh-CN"/>
        </w:rPr>
        <w:t xml:space="preserve">file growth, HL7 traffic, </w:t>
      </w:r>
      <w:r w:rsidR="00F42911">
        <w:rPr>
          <w:lang w:eastAsia="zh-CN"/>
        </w:rPr>
        <w:t xml:space="preserve">and </w:t>
      </w:r>
      <w:proofErr w:type="spellStart"/>
      <w:r w:rsidR="00EE695C">
        <w:rPr>
          <w:lang w:eastAsia="zh-CN"/>
        </w:rPr>
        <w:t>TaskMan</w:t>
      </w:r>
      <w:proofErr w:type="spellEnd"/>
      <w:r w:rsidR="00EE695C">
        <w:rPr>
          <w:lang w:eastAsia="zh-CN"/>
        </w:rPr>
        <w:t xml:space="preserve"> (</w:t>
      </w:r>
      <w:r w:rsidR="00BA5231">
        <w:rPr>
          <w:lang w:eastAsia="zh-CN"/>
        </w:rPr>
        <w:t>s</w:t>
      </w:r>
      <w:r w:rsidR="00EE695C">
        <w:rPr>
          <w:lang w:eastAsia="zh-CN"/>
        </w:rPr>
        <w:t>cheduled</w:t>
      </w:r>
      <w:r w:rsidR="00BA5231">
        <w:rPr>
          <w:lang w:eastAsia="zh-CN"/>
        </w:rPr>
        <w:t xml:space="preserve"> options)</w:t>
      </w:r>
      <w:r w:rsidR="000F4336">
        <w:rPr>
          <w:lang w:eastAsia="zh-CN"/>
        </w:rPr>
        <w:t xml:space="preserve">. </w:t>
      </w:r>
      <w:r w:rsidR="000F4336" w:rsidRPr="000F4336">
        <w:rPr>
          <w:lang w:eastAsia="zh-CN"/>
        </w:rPr>
        <w:t xml:space="preserve">The VistA Usage Evaluation Report includes detailed information </w:t>
      </w:r>
      <w:r w:rsidR="006E49B2">
        <w:rPr>
          <w:lang w:eastAsia="zh-CN"/>
        </w:rPr>
        <w:t>on</w:t>
      </w:r>
      <w:r w:rsidR="000F4336" w:rsidRPr="000F4336">
        <w:rPr>
          <w:lang w:eastAsia="zh-CN"/>
        </w:rPr>
        <w:t xml:space="preserve"> the site's usage of CPRS problems, allergies, vitals, orders, consults and notes, HL7 traffic, </w:t>
      </w:r>
      <w:proofErr w:type="spellStart"/>
      <w:r w:rsidR="000F4336" w:rsidRPr="000F4336">
        <w:rPr>
          <w:lang w:eastAsia="zh-CN"/>
        </w:rPr>
        <w:t>TaskMan</w:t>
      </w:r>
      <w:proofErr w:type="spellEnd"/>
      <w:r w:rsidR="000F4336" w:rsidRPr="000F4336">
        <w:rPr>
          <w:lang w:eastAsia="zh-CN"/>
        </w:rPr>
        <w:t xml:space="preserve"> scheduled options, VistA file growth, menu, and </w:t>
      </w:r>
      <w:r w:rsidR="006E49B2">
        <w:rPr>
          <w:lang w:eastAsia="zh-CN"/>
        </w:rPr>
        <w:t>protocol</w:t>
      </w:r>
      <w:r w:rsidR="000F4336" w:rsidRPr="000F4336">
        <w:rPr>
          <w:lang w:eastAsia="zh-CN"/>
        </w:rPr>
        <w:t xml:space="preserve"> usage.</w:t>
      </w:r>
      <w:r w:rsidR="00123642">
        <w:rPr>
          <w:lang w:eastAsia="zh-CN"/>
        </w:rPr>
        <w:t xml:space="preserve"> </w:t>
      </w:r>
      <w:r w:rsidR="006E49B2">
        <w:rPr>
          <w:lang w:eastAsia="zh-CN"/>
        </w:rPr>
        <w:t>Team VetsEZ</w:t>
      </w:r>
      <w:r w:rsidR="00954C59">
        <w:rPr>
          <w:lang w:eastAsia="zh-CN"/>
        </w:rPr>
        <w:t xml:space="preserve"> understands the evolving landscape of VistA functionality in light of the migration to Cerner</w:t>
      </w:r>
      <w:r w:rsidR="00350594">
        <w:rPr>
          <w:lang w:eastAsia="zh-CN"/>
        </w:rPr>
        <w:t xml:space="preserve"> OH</w:t>
      </w:r>
      <w:r w:rsidR="00954C59">
        <w:rPr>
          <w:lang w:eastAsia="zh-CN"/>
        </w:rPr>
        <w:t xml:space="preserve"> (Oracle Health</w:t>
      </w:r>
      <w:r w:rsidR="00954C59" w:rsidRPr="5D19DB2E">
        <w:rPr>
          <w:lang w:eastAsia="zh-CN"/>
        </w:rPr>
        <w:t>).</w:t>
      </w:r>
      <w:r w:rsidR="00954C59">
        <w:rPr>
          <w:lang w:eastAsia="zh-CN"/>
        </w:rPr>
        <w:t xml:space="preserve"> Our approach to </w:t>
      </w:r>
      <w:r w:rsidR="00D77B8B">
        <w:rPr>
          <w:lang w:eastAsia="zh-CN"/>
        </w:rPr>
        <w:t>leveraging</w:t>
      </w:r>
      <w:r w:rsidR="00954C59">
        <w:rPr>
          <w:lang w:eastAsia="zh-CN"/>
        </w:rPr>
        <w:t xml:space="preserve"> </w:t>
      </w:r>
      <w:r w:rsidR="00D77B8B">
        <w:rPr>
          <w:lang w:eastAsia="zh-CN"/>
        </w:rPr>
        <w:t>our cloud-based</w:t>
      </w:r>
      <w:r w:rsidR="00954C59">
        <w:rPr>
          <w:lang w:eastAsia="zh-CN"/>
        </w:rPr>
        <w:t xml:space="preserve"> </w:t>
      </w:r>
      <w:r w:rsidR="00954C59" w:rsidRPr="00ED67DF">
        <w:rPr>
          <w:b/>
          <w:lang w:eastAsia="zh-CN"/>
        </w:rPr>
        <w:t>RPC Traffic Analyzer</w:t>
      </w:r>
      <w:r w:rsidR="00954C59">
        <w:rPr>
          <w:lang w:eastAsia="zh-CN"/>
        </w:rPr>
        <w:t xml:space="preserve"> will account for this transition, focusing on auditing VistAs</w:t>
      </w:r>
      <w:r w:rsidR="0046437D">
        <w:rPr>
          <w:lang w:eastAsia="zh-CN"/>
        </w:rPr>
        <w:t>, which is</w:t>
      </w:r>
      <w:r w:rsidR="00954C59">
        <w:rPr>
          <w:lang w:eastAsia="zh-CN"/>
        </w:rPr>
        <w:t xml:space="preserve"> still in production but operating with a reduced set of functionality.</w:t>
      </w:r>
      <w:r w:rsidR="00FB77B7">
        <w:rPr>
          <w:lang w:eastAsia="zh-CN"/>
        </w:rPr>
        <w:t xml:space="preserve"> </w:t>
      </w:r>
      <w:r w:rsidR="00954C59">
        <w:rPr>
          <w:lang w:eastAsia="zh-CN"/>
        </w:rPr>
        <w:t>To address the gap between migrated functionality and remaining VistA operations, we propose the following</w:t>
      </w:r>
      <w:r w:rsidR="009A2D86">
        <w:rPr>
          <w:lang w:eastAsia="zh-CN"/>
        </w:rPr>
        <w:t xml:space="preserve"> approach</w:t>
      </w:r>
      <w:r w:rsidR="00954C59">
        <w:rPr>
          <w:lang w:eastAsia="zh-CN"/>
        </w:rPr>
        <w:t>:</w:t>
      </w:r>
    </w:p>
    <w:p w14:paraId="6FAF7B1B" w14:textId="5EB10D96" w:rsidR="00397820" w:rsidRDefault="00954C59" w:rsidP="001B15AB">
      <w:pPr>
        <w:pStyle w:val="ListParagraph"/>
        <w:numPr>
          <w:ilvl w:val="0"/>
          <w:numId w:val="30"/>
        </w:numPr>
        <w:ind w:left="360"/>
        <w:rPr>
          <w:lang w:eastAsia="zh-CN"/>
        </w:rPr>
      </w:pPr>
      <w:r w:rsidRPr="001C2012">
        <w:rPr>
          <w:b/>
          <w:bCs/>
          <w:lang w:eastAsia="zh-CN"/>
        </w:rPr>
        <w:t>Gap Analysis</w:t>
      </w:r>
      <w:r w:rsidRPr="008167DC">
        <w:rPr>
          <w:b/>
          <w:lang w:eastAsia="zh-CN"/>
        </w:rPr>
        <w:t>:</w:t>
      </w:r>
      <w:r w:rsidR="00FB77B7">
        <w:rPr>
          <w:lang w:eastAsia="zh-CN"/>
        </w:rPr>
        <w:t xml:space="preserve"> By </w:t>
      </w:r>
      <w:r w:rsidR="004F1C84">
        <w:rPr>
          <w:lang w:eastAsia="zh-CN"/>
        </w:rPr>
        <w:t>analyzing data obtained during traffic capture</w:t>
      </w:r>
      <w:r w:rsidR="001B15AB">
        <w:rPr>
          <w:lang w:eastAsia="zh-CN"/>
        </w:rPr>
        <w:t>,</w:t>
      </w:r>
      <w:r w:rsidR="004F1C84">
        <w:rPr>
          <w:lang w:eastAsia="zh-CN"/>
        </w:rPr>
        <w:t xml:space="preserve"> we </w:t>
      </w:r>
      <w:r w:rsidR="00350594">
        <w:rPr>
          <w:lang w:eastAsia="zh-CN"/>
        </w:rPr>
        <w:t>can</w:t>
      </w:r>
      <w:r w:rsidR="004F1C84">
        <w:rPr>
          <w:lang w:eastAsia="zh-CN"/>
        </w:rPr>
        <w:t xml:space="preserve"> </w:t>
      </w:r>
      <w:r w:rsidR="00E76BAB">
        <w:rPr>
          <w:lang w:eastAsia="zh-CN"/>
        </w:rPr>
        <w:t>correl</w:t>
      </w:r>
      <w:r w:rsidR="004F1C84">
        <w:rPr>
          <w:lang w:eastAsia="zh-CN"/>
        </w:rPr>
        <w:t>ate and harmonize</w:t>
      </w:r>
      <w:r w:rsidR="002C7A9D">
        <w:rPr>
          <w:lang w:eastAsia="zh-CN"/>
        </w:rPr>
        <w:t xml:space="preserve"> </w:t>
      </w:r>
      <w:r w:rsidR="00350594">
        <w:rPr>
          <w:lang w:eastAsia="zh-CN"/>
        </w:rPr>
        <w:t>it</w:t>
      </w:r>
      <w:r w:rsidR="00F950F0">
        <w:rPr>
          <w:lang w:eastAsia="zh-CN"/>
        </w:rPr>
        <w:t xml:space="preserve">, </w:t>
      </w:r>
      <w:r w:rsidR="004B2EE1">
        <w:rPr>
          <w:lang w:eastAsia="zh-CN"/>
        </w:rPr>
        <w:t xml:space="preserve">catalog VistA-phased-out functions, </w:t>
      </w:r>
      <w:r w:rsidR="001B15AB">
        <w:rPr>
          <w:lang w:eastAsia="zh-CN"/>
        </w:rPr>
        <w:t xml:space="preserve">and </w:t>
      </w:r>
      <w:r w:rsidR="00F950F0">
        <w:rPr>
          <w:lang w:eastAsia="zh-CN"/>
        </w:rPr>
        <w:t xml:space="preserve">assess and </w:t>
      </w:r>
      <w:r>
        <w:rPr>
          <w:lang w:eastAsia="zh-CN"/>
        </w:rPr>
        <w:t xml:space="preserve">conduct a thorough review of the functionality migrated to </w:t>
      </w:r>
      <w:r w:rsidR="00F950F0">
        <w:rPr>
          <w:lang w:eastAsia="zh-CN"/>
        </w:rPr>
        <w:t>OH</w:t>
      </w:r>
      <w:r>
        <w:rPr>
          <w:lang w:eastAsia="zh-CN"/>
        </w:rPr>
        <w:t>.</w:t>
      </w:r>
      <w:r w:rsidR="003D5EED">
        <w:rPr>
          <w:lang w:eastAsia="zh-CN"/>
        </w:rPr>
        <w:t xml:space="preserve"> </w:t>
      </w:r>
      <w:r>
        <w:rPr>
          <w:lang w:eastAsia="zh-CN"/>
        </w:rPr>
        <w:t>This review will be compared against the current VistA operations to identify the subset of functionality still active in production VistAs.</w:t>
      </w:r>
    </w:p>
    <w:p w14:paraId="5BA34C68" w14:textId="77777777" w:rsidR="00397820" w:rsidRDefault="00954C59" w:rsidP="001B15AB">
      <w:pPr>
        <w:pStyle w:val="ListParagraph"/>
        <w:numPr>
          <w:ilvl w:val="0"/>
          <w:numId w:val="30"/>
        </w:numPr>
        <w:ind w:left="360"/>
        <w:rPr>
          <w:lang w:eastAsia="zh-CN"/>
        </w:rPr>
      </w:pPr>
      <w:r w:rsidRPr="00681B2D">
        <w:rPr>
          <w:b/>
          <w:bCs/>
          <w:lang w:eastAsia="zh-CN"/>
        </w:rPr>
        <w:lastRenderedPageBreak/>
        <w:t>Targeted Traffic Capture and Analysis</w:t>
      </w:r>
      <w:r w:rsidRPr="008167DC">
        <w:rPr>
          <w:b/>
          <w:lang w:eastAsia="zh-CN"/>
        </w:rPr>
        <w:t>:</w:t>
      </w:r>
      <w:r w:rsidR="00397820">
        <w:rPr>
          <w:lang w:eastAsia="zh-CN"/>
        </w:rPr>
        <w:t xml:space="preserve"> </w:t>
      </w:r>
      <w:r>
        <w:rPr>
          <w:lang w:eastAsia="zh-CN"/>
        </w:rPr>
        <w:t>Our RPC traffic capture and analysis will be tailored to focus specifically on the remaining active VistA functionality.</w:t>
      </w:r>
      <w:r w:rsidR="00397820">
        <w:rPr>
          <w:lang w:eastAsia="zh-CN"/>
        </w:rPr>
        <w:t xml:space="preserve"> </w:t>
      </w:r>
      <w:r>
        <w:rPr>
          <w:lang w:eastAsia="zh-CN"/>
        </w:rPr>
        <w:t>This targeted approach ensures that our analyzer remains relevant and efficient in the current hybrid environment.</w:t>
      </w:r>
    </w:p>
    <w:p w14:paraId="1AAD84D9" w14:textId="7D946F46" w:rsidR="00954C59" w:rsidRDefault="00954C59" w:rsidP="001B15AB">
      <w:pPr>
        <w:pStyle w:val="ListParagraph"/>
        <w:numPr>
          <w:ilvl w:val="0"/>
          <w:numId w:val="30"/>
        </w:numPr>
        <w:ind w:left="360"/>
        <w:rPr>
          <w:lang w:eastAsia="zh-CN"/>
        </w:rPr>
      </w:pPr>
      <w:r w:rsidRPr="00681B2D">
        <w:rPr>
          <w:b/>
          <w:bCs/>
          <w:lang w:eastAsia="zh-CN"/>
        </w:rPr>
        <w:t xml:space="preserve">Scalable Analyzer </w:t>
      </w:r>
      <w:r w:rsidR="00397820" w:rsidRPr="00681B2D">
        <w:rPr>
          <w:b/>
          <w:bCs/>
          <w:lang w:eastAsia="zh-CN"/>
        </w:rPr>
        <w:t>Configurations</w:t>
      </w:r>
      <w:r w:rsidR="00397820" w:rsidRPr="00A80DD4">
        <w:rPr>
          <w:b/>
          <w:lang w:eastAsia="zh-CN"/>
        </w:rPr>
        <w:t>:</w:t>
      </w:r>
      <w:r w:rsidR="00397820">
        <w:rPr>
          <w:lang w:eastAsia="zh-CN"/>
        </w:rPr>
        <w:t xml:space="preserve"> </w:t>
      </w:r>
      <w:r>
        <w:rPr>
          <w:lang w:eastAsia="zh-CN"/>
        </w:rPr>
        <w:t xml:space="preserve">The RPC Traffic Analyzer will be </w:t>
      </w:r>
      <w:r w:rsidR="00397820">
        <w:rPr>
          <w:lang w:eastAsia="zh-CN"/>
        </w:rPr>
        <w:t>configured</w:t>
      </w:r>
      <w:r>
        <w:rPr>
          <w:lang w:eastAsia="zh-CN"/>
        </w:rPr>
        <w:t xml:space="preserve"> with modularity in mind, allowing for easy updates as the VistA landscape continues </w:t>
      </w:r>
      <w:r w:rsidR="000A084A">
        <w:rPr>
          <w:lang w:eastAsia="zh-CN"/>
        </w:rPr>
        <w:t>evolving</w:t>
      </w:r>
      <w:r>
        <w:rPr>
          <w:lang w:eastAsia="zh-CN"/>
        </w:rPr>
        <w:t>.</w:t>
      </w:r>
      <w:r w:rsidR="00397820">
        <w:rPr>
          <w:lang w:eastAsia="zh-CN"/>
        </w:rPr>
        <w:t xml:space="preserve"> </w:t>
      </w:r>
      <w:r>
        <w:rPr>
          <w:lang w:eastAsia="zh-CN"/>
        </w:rPr>
        <w:t xml:space="preserve">A comprehensive set of scripts and configurations </w:t>
      </w:r>
      <w:r w:rsidR="00CA15A4">
        <w:rPr>
          <w:lang w:eastAsia="zh-CN"/>
        </w:rPr>
        <w:t xml:space="preserve">will be </w:t>
      </w:r>
      <w:r>
        <w:rPr>
          <w:lang w:eastAsia="zh-CN"/>
        </w:rPr>
        <w:t>tailored to analyze the current subset of VistA functionality.</w:t>
      </w:r>
      <w:r w:rsidR="00397820">
        <w:rPr>
          <w:lang w:eastAsia="zh-CN"/>
        </w:rPr>
        <w:t xml:space="preserve"> </w:t>
      </w:r>
      <w:r>
        <w:rPr>
          <w:lang w:eastAsia="zh-CN"/>
        </w:rPr>
        <w:t>These will be packaged to ensure easy deployment and execution within the VAEC.</w:t>
      </w:r>
    </w:p>
    <w:p w14:paraId="7C8DF6CE" w14:textId="592FD219" w:rsidR="00EC7DA8" w:rsidRDefault="00954C59" w:rsidP="0048673A">
      <w:pPr>
        <w:rPr>
          <w:lang w:eastAsia="zh-CN"/>
        </w:rPr>
      </w:pPr>
      <w:r>
        <w:rPr>
          <w:lang w:eastAsia="zh-CN"/>
        </w:rPr>
        <w:t>To validate the comprehensiveness and accuracy of the analyzer</w:t>
      </w:r>
      <w:r w:rsidR="000A084A">
        <w:rPr>
          <w:lang w:eastAsia="zh-CN"/>
        </w:rPr>
        <w:t>––</w:t>
      </w:r>
      <w:r w:rsidR="00681B2D">
        <w:rPr>
          <w:lang w:eastAsia="zh-CN"/>
        </w:rPr>
        <w:t xml:space="preserve">within migrated </w:t>
      </w:r>
      <w:proofErr w:type="spellStart"/>
      <w:r w:rsidR="00681B2D">
        <w:rPr>
          <w:lang w:eastAsia="zh-CN"/>
        </w:rPr>
        <w:t>VistAs</w:t>
      </w:r>
      <w:proofErr w:type="spellEnd"/>
      <w:r w:rsidR="000A084A">
        <w:rPr>
          <w:lang w:eastAsia="zh-CN"/>
        </w:rPr>
        <w:t>––</w:t>
      </w:r>
      <w:r>
        <w:rPr>
          <w:lang w:eastAsia="zh-CN"/>
        </w:rPr>
        <w:t xml:space="preserve">we will reproduce Traffic Analysis Reports for all three Analyzed </w:t>
      </w:r>
      <w:proofErr w:type="spellStart"/>
      <w:r>
        <w:rPr>
          <w:lang w:eastAsia="zh-CN"/>
        </w:rPr>
        <w:t>VistAs</w:t>
      </w:r>
      <w:proofErr w:type="spellEnd"/>
      <w:r>
        <w:rPr>
          <w:lang w:eastAsia="zh-CN"/>
        </w:rPr>
        <w:t xml:space="preserve"> using the developed analyzer. This process will </w:t>
      </w:r>
      <w:r w:rsidR="00C519A8">
        <w:rPr>
          <w:lang w:eastAsia="zh-CN"/>
        </w:rPr>
        <w:t>be</w:t>
      </w:r>
      <w:r>
        <w:rPr>
          <w:lang w:eastAsia="zh-CN"/>
        </w:rPr>
        <w:t xml:space="preserve"> a quality assurance step, ensuring the analyzer's reliability and effectiveness in the current VistA environment.</w:t>
      </w:r>
      <w:r w:rsidR="00B6212E">
        <w:rPr>
          <w:lang w:eastAsia="zh-CN"/>
        </w:rPr>
        <w:t xml:space="preserve"> </w:t>
      </w:r>
      <w:r>
        <w:rPr>
          <w:lang w:eastAsia="zh-CN"/>
        </w:rPr>
        <w:t xml:space="preserve">By leveraging our existing knowledge and adapting our approach to the current state of VistA operations, </w:t>
      </w:r>
      <w:r w:rsidR="00C519A8">
        <w:rPr>
          <w:lang w:eastAsia="zh-CN"/>
        </w:rPr>
        <w:t>Team VetsEZ</w:t>
      </w:r>
      <w:r>
        <w:rPr>
          <w:lang w:eastAsia="zh-CN"/>
        </w:rPr>
        <w:t xml:space="preserve"> </w:t>
      </w:r>
      <w:r w:rsidR="00EB74FC">
        <w:rPr>
          <w:lang w:eastAsia="zh-CN"/>
        </w:rPr>
        <w:t>will deliver</w:t>
      </w:r>
      <w:r>
        <w:rPr>
          <w:lang w:eastAsia="zh-CN"/>
        </w:rPr>
        <w:t xml:space="preserve"> a robust, relevant, and future-proof RPC Traffic Analyzer that meets the VA's evolving needs.</w:t>
      </w:r>
      <w:r w:rsidR="00224C82">
        <w:rPr>
          <w:lang w:eastAsia="zh-CN"/>
        </w:rPr>
        <w:t xml:space="preserve"> </w:t>
      </w:r>
      <w:r w:rsidR="00EC7DA8">
        <w:rPr>
          <w:lang w:eastAsia="zh-CN"/>
        </w:rPr>
        <w:t xml:space="preserve">Team VetsEZ’s </w:t>
      </w:r>
      <w:r w:rsidR="00EC7DA8" w:rsidRPr="00EC7DA8">
        <w:rPr>
          <w:lang w:eastAsia="zh-CN"/>
        </w:rPr>
        <w:t xml:space="preserve">extensive experience with VistA systems </w:t>
      </w:r>
      <w:r w:rsidR="00AB638A">
        <w:rPr>
          <w:lang w:eastAsia="zh-CN"/>
        </w:rPr>
        <w:t xml:space="preserve">and RPCs </w:t>
      </w:r>
      <w:r w:rsidR="00B54EAA">
        <w:rPr>
          <w:lang w:eastAsia="zh-CN"/>
        </w:rPr>
        <w:t xml:space="preserve">highlights the feasibility of </w:t>
      </w:r>
      <w:r w:rsidR="00EC7DA8">
        <w:rPr>
          <w:lang w:eastAsia="zh-CN"/>
        </w:rPr>
        <w:t xml:space="preserve">our technical </w:t>
      </w:r>
      <w:r w:rsidR="00B54EAA">
        <w:rPr>
          <w:lang w:eastAsia="zh-CN"/>
        </w:rPr>
        <w:t>approaches,</w:t>
      </w:r>
      <w:r w:rsidR="00EC7DA8">
        <w:rPr>
          <w:lang w:eastAsia="zh-CN"/>
        </w:rPr>
        <w:t xml:space="preserve"> reduces VA2 performance risk, and positively impacts clinical workflows</w:t>
      </w:r>
      <w:r w:rsidR="00B54EAA">
        <w:rPr>
          <w:lang w:eastAsia="zh-CN"/>
        </w:rPr>
        <w:t>, as demonstrated below:</w:t>
      </w:r>
    </w:p>
    <w:p w14:paraId="379E36DA" w14:textId="541D19EF" w:rsidR="0048673A" w:rsidRDefault="00B64A3E" w:rsidP="00B64A3E">
      <w:pPr>
        <w:pStyle w:val="ListParagraph"/>
        <w:numPr>
          <w:ilvl w:val="0"/>
          <w:numId w:val="38"/>
        </w:numPr>
        <w:ind w:left="360"/>
        <w:rPr>
          <w:lang w:eastAsia="zh-CN"/>
        </w:rPr>
      </w:pPr>
      <w:r>
        <w:rPr>
          <w:lang w:eastAsia="zh-CN"/>
        </w:rPr>
        <w:t xml:space="preserve">Team </w:t>
      </w:r>
      <w:r w:rsidR="0048673A">
        <w:rPr>
          <w:lang w:eastAsia="zh-CN"/>
        </w:rPr>
        <w:t xml:space="preserve">VetsEZ's expertise in VistA systems, gained through projects like </w:t>
      </w:r>
      <w:r w:rsidR="00224C82">
        <w:rPr>
          <w:lang w:eastAsia="zh-CN"/>
        </w:rPr>
        <w:t>VistA Adaptive Maintenance</w:t>
      </w:r>
      <w:r w:rsidR="0048673A">
        <w:rPr>
          <w:lang w:eastAsia="zh-CN"/>
        </w:rPr>
        <w:t xml:space="preserve">, VistA Data Project, and VA </w:t>
      </w:r>
      <w:proofErr w:type="spellStart"/>
      <w:r w:rsidR="0048673A">
        <w:rPr>
          <w:lang w:eastAsia="zh-CN"/>
        </w:rPr>
        <w:t>TeleReader</w:t>
      </w:r>
      <w:proofErr w:type="spellEnd"/>
      <w:r w:rsidR="0048673A">
        <w:rPr>
          <w:lang w:eastAsia="zh-CN"/>
        </w:rPr>
        <w:t>, positions us uniquely to enhance clinical workflows and reduce cognitive burden for clinicians. By correlating RPC traffic to VistA client usage, we</w:t>
      </w:r>
      <w:r w:rsidR="005A3D23">
        <w:rPr>
          <w:lang w:eastAsia="zh-CN"/>
        </w:rPr>
        <w:t xml:space="preserve"> ha</w:t>
      </w:r>
      <w:r w:rsidR="0048673A">
        <w:rPr>
          <w:lang w:eastAsia="zh-CN"/>
        </w:rPr>
        <w:t xml:space="preserve">ve consistently improved system efficiency and user experience. Our work on </w:t>
      </w:r>
      <w:r w:rsidR="00224C82">
        <w:rPr>
          <w:lang w:eastAsia="zh-CN"/>
        </w:rPr>
        <w:t>RPC traffic capture and measurement</w:t>
      </w:r>
      <w:r w:rsidR="0048673A">
        <w:rPr>
          <w:lang w:eastAsia="zh-CN"/>
        </w:rPr>
        <w:t xml:space="preserve"> has allowed </w:t>
      </w:r>
      <w:r w:rsidR="00D90EC2">
        <w:rPr>
          <w:lang w:eastAsia="zh-CN"/>
        </w:rPr>
        <w:t xml:space="preserve">us to </w:t>
      </w:r>
      <w:r w:rsidR="00CA15A4">
        <w:rPr>
          <w:lang w:eastAsia="zh-CN"/>
        </w:rPr>
        <w:t xml:space="preserve">precisely </w:t>
      </w:r>
      <w:r w:rsidR="00D90EC2">
        <w:rPr>
          <w:lang w:eastAsia="zh-CN"/>
        </w:rPr>
        <w:t>identify bottlenecks and inefficiencies</w:t>
      </w:r>
      <w:r w:rsidR="0048673A">
        <w:rPr>
          <w:lang w:eastAsia="zh-CN"/>
        </w:rPr>
        <w:t xml:space="preserve">. </w:t>
      </w:r>
    </w:p>
    <w:p w14:paraId="2FF4DB3D" w14:textId="77BD682C" w:rsidR="00224C82" w:rsidRPr="00317659" w:rsidRDefault="00451268" w:rsidP="00B64A3E">
      <w:pPr>
        <w:pStyle w:val="ListParagraph"/>
        <w:numPr>
          <w:ilvl w:val="0"/>
          <w:numId w:val="38"/>
        </w:numPr>
        <w:ind w:left="360"/>
        <w:rPr>
          <w:lang w:eastAsia="zh-CN"/>
        </w:rPr>
      </w:pPr>
      <w:r>
        <w:rPr>
          <w:noProof/>
        </w:rPr>
        <w:drawing>
          <wp:anchor distT="0" distB="0" distL="114300" distR="114300" simplePos="0" relativeHeight="251658262" behindDoc="0" locked="0" layoutInCell="1" allowOverlap="1" wp14:anchorId="4F671FB4" wp14:editId="4B15D020">
            <wp:simplePos x="0" y="0"/>
            <wp:positionH relativeFrom="column">
              <wp:posOffset>230909</wp:posOffset>
            </wp:positionH>
            <wp:positionV relativeFrom="paragraph">
              <wp:posOffset>895869</wp:posOffset>
            </wp:positionV>
            <wp:extent cx="518160" cy="470535"/>
            <wp:effectExtent l="0" t="0" r="2540" b="0"/>
            <wp:wrapSquare wrapText="bothSides"/>
            <wp:docPr id="1777297960" name="Picture 19" descr="A clock and arrow with a red cro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420811" name="Picture 19" descr="A clock and arrow with a red cross&#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18160" cy="470535"/>
                    </a:xfrm>
                    <a:prstGeom prst="rect">
                      <a:avLst/>
                    </a:prstGeom>
                  </pic:spPr>
                </pic:pic>
              </a:graphicData>
            </a:graphic>
            <wp14:sizeRelH relativeFrom="page">
              <wp14:pctWidth>0</wp14:pctWidth>
            </wp14:sizeRelH>
            <wp14:sizeRelV relativeFrom="page">
              <wp14:pctHeight>0</wp14:pctHeight>
            </wp14:sizeRelV>
          </wp:anchor>
        </w:drawing>
      </w:r>
      <w:r w:rsidR="0048673A">
        <w:rPr>
          <w:lang w:eastAsia="zh-CN"/>
        </w:rPr>
        <w:t xml:space="preserve">In the VistA Data Project, we successfully translated </w:t>
      </w:r>
      <w:r w:rsidR="00224C82">
        <w:rPr>
          <w:lang w:eastAsia="zh-CN"/>
        </w:rPr>
        <w:t xml:space="preserve">select RPC sequences from CPRS </w:t>
      </w:r>
      <w:r w:rsidR="0048673A">
        <w:rPr>
          <w:lang w:eastAsia="zh-CN"/>
        </w:rPr>
        <w:t>into a</w:t>
      </w:r>
      <w:r w:rsidR="00224C82">
        <w:rPr>
          <w:lang w:eastAsia="zh-CN"/>
        </w:rPr>
        <w:t xml:space="preserve"> web-based client</w:t>
      </w:r>
      <w:r w:rsidR="0048673A">
        <w:rPr>
          <w:lang w:eastAsia="zh-CN"/>
        </w:rPr>
        <w:t>, maintaining familiar workflows while modernizing</w:t>
      </w:r>
      <w:r w:rsidR="00224C82">
        <w:rPr>
          <w:lang w:eastAsia="zh-CN"/>
        </w:rPr>
        <w:t xml:space="preserve"> the </w:t>
      </w:r>
      <w:r w:rsidR="0048673A">
        <w:rPr>
          <w:lang w:eastAsia="zh-CN"/>
        </w:rPr>
        <w:t>interface. Our involvement in</w:t>
      </w:r>
      <w:r w:rsidR="00224C82">
        <w:rPr>
          <w:lang w:eastAsia="zh-CN"/>
        </w:rPr>
        <w:t xml:space="preserve"> VA </w:t>
      </w:r>
      <w:proofErr w:type="spellStart"/>
      <w:r w:rsidR="00224C82">
        <w:rPr>
          <w:lang w:eastAsia="zh-CN"/>
        </w:rPr>
        <w:t>TeleReader</w:t>
      </w:r>
      <w:proofErr w:type="spellEnd"/>
      <w:r w:rsidR="00224C82">
        <w:rPr>
          <w:lang w:eastAsia="zh-CN"/>
        </w:rPr>
        <w:t xml:space="preserve"> </w:t>
      </w:r>
      <w:r w:rsidR="0048673A">
        <w:rPr>
          <w:lang w:eastAsia="zh-CN"/>
        </w:rPr>
        <w:t>demonstrated our ability to adapt</w:t>
      </w:r>
      <w:r w:rsidR="00224C82">
        <w:rPr>
          <w:lang w:eastAsia="zh-CN"/>
        </w:rPr>
        <w:t xml:space="preserve"> VistA client RPC </w:t>
      </w:r>
      <w:r w:rsidR="0048673A">
        <w:rPr>
          <w:lang w:eastAsia="zh-CN"/>
        </w:rPr>
        <w:t>sequences</w:t>
      </w:r>
      <w:r w:rsidR="00224C82">
        <w:rPr>
          <w:lang w:eastAsia="zh-CN"/>
        </w:rPr>
        <w:t xml:space="preserve"> to work </w:t>
      </w:r>
      <w:r w:rsidR="0048673A">
        <w:rPr>
          <w:lang w:eastAsia="zh-CN"/>
        </w:rPr>
        <w:t xml:space="preserve">seamlessly </w:t>
      </w:r>
      <w:r w:rsidR="00224C82">
        <w:rPr>
          <w:lang w:eastAsia="zh-CN"/>
        </w:rPr>
        <w:t>over Cerner EHR</w:t>
      </w:r>
      <w:r w:rsidR="0048673A">
        <w:rPr>
          <w:lang w:eastAsia="zh-CN"/>
        </w:rPr>
        <w:t>, showcasing our adaptability across different healthcare IT ecosystems. Now, with Vist</w:t>
      </w:r>
      <w:r w:rsidR="00755D00">
        <w:rPr>
          <w:lang w:eastAsia="zh-CN"/>
        </w:rPr>
        <w:t>A</w:t>
      </w:r>
      <w:r w:rsidR="0048673A">
        <w:rPr>
          <w:lang w:eastAsia="zh-CN"/>
        </w:rPr>
        <w:t xml:space="preserve"> point-of-care advanced analytics, we</w:t>
      </w:r>
      <w:r w:rsidR="00755D00">
        <w:rPr>
          <w:lang w:eastAsia="zh-CN"/>
        </w:rPr>
        <w:t xml:space="preserve"> a</w:t>
      </w:r>
      <w:r w:rsidR="0048673A">
        <w:rPr>
          <w:lang w:eastAsia="zh-CN"/>
        </w:rPr>
        <w:t xml:space="preserve">re leveraging this accumulated knowledge to further </w:t>
      </w:r>
      <w:r w:rsidR="0048673A" w:rsidRPr="006E267E">
        <w:rPr>
          <w:b/>
          <w:lang w:eastAsia="zh-CN"/>
        </w:rPr>
        <w:t>streamline processes, providing clinicians with more intuitive, responsive systems that minimize cognitive load and maximize time for patient care</w:t>
      </w:r>
      <w:r w:rsidR="0048673A">
        <w:rPr>
          <w:lang w:eastAsia="zh-CN"/>
        </w:rPr>
        <w:t xml:space="preserve">. Our track record proves our capacity to turn complex RPC data into tangible improvements in clinical workflows, ultimately enhancing healthcare delivery for </w:t>
      </w:r>
      <w:r w:rsidR="00A25430">
        <w:rPr>
          <w:lang w:eastAsia="zh-CN"/>
        </w:rPr>
        <w:t>V</w:t>
      </w:r>
      <w:r w:rsidR="0048673A">
        <w:rPr>
          <w:lang w:eastAsia="zh-CN"/>
        </w:rPr>
        <w:t>eterans.</w:t>
      </w:r>
    </w:p>
    <w:p w14:paraId="3F1DCCFE" w14:textId="4FB96FB1" w:rsidR="00317659" w:rsidRDefault="00317659" w:rsidP="00317659">
      <w:pPr>
        <w:pStyle w:val="Heading3"/>
      </w:pPr>
      <w:bookmarkStart w:id="39" w:name="_Toc174560339"/>
      <w:bookmarkStart w:id="40" w:name="_Toc174577964"/>
      <w:r>
        <w:t>Migrated VistA Client Traffic Analysis (PWS 5.3.1)</w:t>
      </w:r>
      <w:bookmarkEnd w:id="39"/>
      <w:bookmarkEnd w:id="40"/>
    </w:p>
    <w:p w14:paraId="3C861846" w14:textId="17CA3F6A" w:rsidR="0027604B" w:rsidRDefault="0027604B" w:rsidP="0027604B">
      <w:pPr>
        <w:rPr>
          <w:lang w:eastAsia="zh-CN"/>
        </w:rPr>
      </w:pPr>
      <w:r>
        <w:rPr>
          <w:lang w:eastAsia="zh-CN"/>
        </w:rPr>
        <w:t xml:space="preserve">Our approach will </w:t>
      </w:r>
      <w:r w:rsidR="001F07F6">
        <w:rPr>
          <w:lang w:eastAsia="zh-CN"/>
        </w:rPr>
        <w:t>capture</w:t>
      </w:r>
      <w:r>
        <w:rPr>
          <w:lang w:eastAsia="zh-CN"/>
        </w:rPr>
        <w:t xml:space="preserve"> client traffic from a Migrated VistA over one</w:t>
      </w:r>
      <w:r w:rsidR="005A7E41">
        <w:rPr>
          <w:lang w:eastAsia="zh-CN"/>
        </w:rPr>
        <w:t xml:space="preserve"> </w:t>
      </w:r>
      <w:r>
        <w:rPr>
          <w:lang w:eastAsia="zh-CN"/>
        </w:rPr>
        <w:t xml:space="preserve">month using the established mechanism from the base period, as outlined in </w:t>
      </w:r>
      <w:r w:rsidR="00774349" w:rsidRPr="00774349">
        <w:rPr>
          <w:b/>
          <w:bCs/>
          <w:lang w:eastAsia="zh-CN"/>
        </w:rPr>
        <w:t>S</w:t>
      </w:r>
      <w:r w:rsidRPr="00774349">
        <w:rPr>
          <w:b/>
          <w:bCs/>
          <w:lang w:eastAsia="zh-CN"/>
        </w:rPr>
        <w:t xml:space="preserve">ection </w:t>
      </w:r>
      <w:r w:rsidR="002F5962">
        <w:rPr>
          <w:b/>
          <w:lang w:eastAsia="zh-CN"/>
        </w:rPr>
        <w:t>3</w:t>
      </w:r>
      <w:r w:rsidRPr="00774349">
        <w:rPr>
          <w:b/>
          <w:lang w:eastAsia="zh-CN"/>
        </w:rPr>
        <w:t>.1.1</w:t>
      </w:r>
      <w:r>
        <w:rPr>
          <w:lang w:eastAsia="zh-CN"/>
        </w:rPr>
        <w:t xml:space="preserve">. This traffic will feed into an RPC traffic knowledge repository, enabling comprehensive analysis. The resulting </w:t>
      </w:r>
      <w:r w:rsidRPr="003E3789">
        <w:rPr>
          <w:b/>
          <w:i/>
          <w:lang w:eastAsia="zh-CN"/>
        </w:rPr>
        <w:t>Migrated VistA Traffic Analysis Report</w:t>
      </w:r>
      <w:r>
        <w:rPr>
          <w:lang w:eastAsia="zh-CN"/>
        </w:rPr>
        <w:t xml:space="preserve"> </w:t>
      </w:r>
      <w:r w:rsidR="00C81C22">
        <w:rPr>
          <w:lang w:eastAsia="zh-CN"/>
        </w:rPr>
        <w:t>(</w:t>
      </w:r>
      <w:r w:rsidR="00C81C22" w:rsidRPr="00200799">
        <w:rPr>
          <w:b/>
          <w:bCs/>
          <w:i/>
          <w:iCs/>
          <w:lang w:eastAsia="zh-CN"/>
        </w:rPr>
        <w:t>PWS</w:t>
      </w:r>
      <w:r w:rsidR="00200799" w:rsidRPr="00200799">
        <w:rPr>
          <w:b/>
          <w:bCs/>
          <w:i/>
          <w:iCs/>
          <w:lang w:eastAsia="zh-CN"/>
        </w:rPr>
        <w:t xml:space="preserve"> 5.3.1.A</w:t>
      </w:r>
      <w:r w:rsidR="00C81C22">
        <w:rPr>
          <w:lang w:eastAsia="zh-CN"/>
        </w:rPr>
        <w:t xml:space="preserve">) </w:t>
      </w:r>
      <w:r>
        <w:rPr>
          <w:lang w:eastAsia="zh-CN"/>
        </w:rPr>
        <w:t>will focus on several key deliverables:</w:t>
      </w:r>
    </w:p>
    <w:p w14:paraId="57329007" w14:textId="2DAC1EBC" w:rsidR="0027604B" w:rsidRDefault="0027604B" w:rsidP="00890D7E">
      <w:pPr>
        <w:pStyle w:val="ListParagraph"/>
        <w:numPr>
          <w:ilvl w:val="0"/>
          <w:numId w:val="31"/>
        </w:numPr>
        <w:ind w:left="360"/>
        <w:rPr>
          <w:lang w:eastAsia="zh-CN"/>
        </w:rPr>
      </w:pPr>
      <w:r w:rsidRPr="0027604B">
        <w:rPr>
          <w:b/>
          <w:bCs/>
          <w:lang w:eastAsia="zh-CN"/>
        </w:rPr>
        <w:t>Identification of Active Clients</w:t>
      </w:r>
      <w:r w:rsidRPr="002C46DD">
        <w:rPr>
          <w:b/>
          <w:lang w:eastAsia="zh-CN"/>
        </w:rPr>
        <w:t>:</w:t>
      </w:r>
      <w:r>
        <w:rPr>
          <w:lang w:eastAsia="zh-CN"/>
        </w:rPr>
        <w:t xml:space="preserve"> We will determine which clients are still in use and analyze how they are utilized within the Migrated VistA environment.</w:t>
      </w:r>
    </w:p>
    <w:p w14:paraId="7C1E1841" w14:textId="14A72BC4" w:rsidR="00FE0EB1" w:rsidRDefault="0027604B" w:rsidP="00890D7E">
      <w:pPr>
        <w:pStyle w:val="ListParagraph"/>
        <w:numPr>
          <w:ilvl w:val="0"/>
          <w:numId w:val="31"/>
        </w:numPr>
        <w:ind w:left="360"/>
        <w:rPr>
          <w:lang w:eastAsia="zh-CN"/>
        </w:rPr>
      </w:pPr>
      <w:r w:rsidRPr="007A3623">
        <w:rPr>
          <w:b/>
          <w:bCs/>
          <w:lang w:eastAsia="zh-CN"/>
        </w:rPr>
        <w:t>User Type and Volume Analysis</w:t>
      </w:r>
      <w:r w:rsidRPr="00416663">
        <w:rPr>
          <w:b/>
          <w:lang w:eastAsia="zh-CN"/>
        </w:rPr>
        <w:t>:</w:t>
      </w:r>
      <w:r>
        <w:rPr>
          <w:lang w:eastAsia="zh-CN"/>
        </w:rPr>
        <w:t xml:space="preserve"> Our team will assess</w:t>
      </w:r>
      <w:r w:rsidR="00903870">
        <w:rPr>
          <w:lang w:eastAsia="zh-CN"/>
        </w:rPr>
        <w:t xml:space="preserve"> and categorize</w:t>
      </w:r>
      <w:r>
        <w:rPr>
          <w:lang w:eastAsia="zh-CN"/>
        </w:rPr>
        <w:t xml:space="preserve"> the types and volumes of users who continue to operate within this VistA system, providing insights into ongoing usage patterns</w:t>
      </w:r>
      <w:r w:rsidR="002A145C">
        <w:rPr>
          <w:lang w:eastAsia="zh-CN"/>
        </w:rPr>
        <w:t>.</w:t>
      </w:r>
    </w:p>
    <w:p w14:paraId="4F4CA075" w14:textId="2133C340" w:rsidR="0027604B" w:rsidRDefault="0027604B" w:rsidP="00890D7E">
      <w:pPr>
        <w:pStyle w:val="ListParagraph"/>
        <w:numPr>
          <w:ilvl w:val="0"/>
          <w:numId w:val="31"/>
        </w:numPr>
        <w:ind w:left="360"/>
        <w:rPr>
          <w:lang w:eastAsia="zh-CN"/>
        </w:rPr>
      </w:pPr>
      <w:r w:rsidRPr="00FE0EB1">
        <w:rPr>
          <w:b/>
          <w:bCs/>
          <w:lang w:eastAsia="zh-CN"/>
        </w:rPr>
        <w:lastRenderedPageBreak/>
        <w:t>RPC Usage Comparison</w:t>
      </w:r>
      <w:r w:rsidRPr="002A145C">
        <w:rPr>
          <w:b/>
          <w:lang w:eastAsia="zh-CN"/>
        </w:rPr>
        <w:t>:</w:t>
      </w:r>
      <w:r>
        <w:rPr>
          <w:lang w:eastAsia="zh-CN"/>
        </w:rPr>
        <w:t xml:space="preserve"> We will identify the subset of RPCs still in use and compare this to the range of RPCs utilized in fully operational VistA systems analyzed in the </w:t>
      </w:r>
      <w:r w:rsidR="002A145C">
        <w:rPr>
          <w:lang w:eastAsia="zh-CN"/>
        </w:rPr>
        <w:t>base</w:t>
      </w:r>
      <w:r>
        <w:rPr>
          <w:lang w:eastAsia="zh-CN"/>
        </w:rPr>
        <w:t xml:space="preserve"> year. This comparison will highlight any changes in functionality and usage post-migration.</w:t>
      </w:r>
    </w:p>
    <w:p w14:paraId="14E5D08E" w14:textId="2A8F7D7A" w:rsidR="009A03F2" w:rsidRDefault="00247A08" w:rsidP="00C60827">
      <w:pPr>
        <w:rPr>
          <w:lang w:eastAsia="zh-CN"/>
        </w:rPr>
      </w:pPr>
      <w:r>
        <w:rPr>
          <w:rFonts w:eastAsia="Times New Roman" w:cs="Times New Roman"/>
          <w:b/>
          <w:noProof/>
        </w:rPr>
        <w:drawing>
          <wp:anchor distT="0" distB="0" distL="114300" distR="114300" simplePos="0" relativeHeight="251658263" behindDoc="0" locked="0" layoutInCell="1" allowOverlap="1" wp14:anchorId="0C9280AB" wp14:editId="195F5E4D">
            <wp:simplePos x="0" y="0"/>
            <wp:positionH relativeFrom="column">
              <wp:posOffset>0</wp:posOffset>
            </wp:positionH>
            <wp:positionV relativeFrom="paragraph">
              <wp:posOffset>2775123</wp:posOffset>
            </wp:positionV>
            <wp:extent cx="482600" cy="457200"/>
            <wp:effectExtent l="0" t="0" r="0" b="3810"/>
            <wp:wrapSquare wrapText="bothSides"/>
            <wp:docPr id="9975989" name="Picture 25" descr="A blue and black graphic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364896" name="Picture 25" descr="A blue and black graphic with 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2600" cy="457200"/>
                    </a:xfrm>
                    <a:prstGeom prst="rect">
                      <a:avLst/>
                    </a:prstGeom>
                  </pic:spPr>
                </pic:pic>
              </a:graphicData>
            </a:graphic>
            <wp14:sizeRelH relativeFrom="page">
              <wp14:pctWidth>0</wp14:pctWidth>
            </wp14:sizeRelH>
            <wp14:sizeRelV relativeFrom="page">
              <wp14:pctHeight>0</wp14:pctHeight>
            </wp14:sizeRelV>
          </wp:anchor>
        </w:drawing>
      </w:r>
      <w:r w:rsidR="0027604B">
        <w:rPr>
          <w:lang w:eastAsia="zh-CN"/>
        </w:rPr>
        <w:t xml:space="preserve">Through these deliverables, </w:t>
      </w:r>
      <w:r w:rsidR="002A145C">
        <w:rPr>
          <w:lang w:eastAsia="zh-CN"/>
        </w:rPr>
        <w:t xml:space="preserve">Team </w:t>
      </w:r>
      <w:r w:rsidR="0027604B">
        <w:rPr>
          <w:lang w:eastAsia="zh-CN"/>
        </w:rPr>
        <w:t xml:space="preserve">VetsEZ aims to provide actionable insights into the current state of the Migrated VistA, ensuring that </w:t>
      </w:r>
      <w:r w:rsidR="002A145C">
        <w:rPr>
          <w:lang w:eastAsia="zh-CN"/>
        </w:rPr>
        <w:t>VHA</w:t>
      </w:r>
      <w:r w:rsidR="0027604B">
        <w:rPr>
          <w:lang w:eastAsia="zh-CN"/>
        </w:rPr>
        <w:t xml:space="preserve"> can make informed decisions about future system optimizations and transitions.</w:t>
      </w:r>
      <w:r w:rsidR="009A03F2">
        <w:rPr>
          <w:lang w:eastAsia="zh-CN"/>
        </w:rPr>
        <w:t xml:space="preserve"> On April 21, 2023, VA announced that it is halting additional deployments of the new OH/Cerner Millenium until it is confident that the system is highly functioning at current sites and ready to deliver for Veterans and VA clinicians at future sites. This readiness will be demonstrated by measurable improvements in the clinician and Veteran experience, sustained high</w:t>
      </w:r>
      <w:r w:rsidR="007D7EA1">
        <w:rPr>
          <w:lang w:eastAsia="zh-CN"/>
        </w:rPr>
        <w:t xml:space="preserve"> </w:t>
      </w:r>
      <w:r w:rsidR="009A03F2">
        <w:rPr>
          <w:lang w:eastAsia="zh-CN"/>
        </w:rPr>
        <w:t>performance and high</w:t>
      </w:r>
      <w:r w:rsidR="007D7EA1">
        <w:rPr>
          <w:lang w:eastAsia="zh-CN"/>
        </w:rPr>
        <w:t xml:space="preserve"> </w:t>
      </w:r>
      <w:r w:rsidR="009A03F2">
        <w:rPr>
          <w:lang w:eastAsia="zh-CN"/>
        </w:rPr>
        <w:t xml:space="preserve">reliability of the system, </w:t>
      </w:r>
      <w:r w:rsidR="007D7EA1">
        <w:rPr>
          <w:lang w:eastAsia="zh-CN"/>
        </w:rPr>
        <w:t xml:space="preserve">and </w:t>
      </w:r>
      <w:r w:rsidR="009A03F2">
        <w:rPr>
          <w:lang w:eastAsia="zh-CN"/>
        </w:rPr>
        <w:t xml:space="preserve">a return to expected levels of productivity at the sites where the OH is in use. As VA plans to exit the reset and begin pre-deployment activities in FY 2025, </w:t>
      </w:r>
      <w:r w:rsidR="006C4176">
        <w:rPr>
          <w:lang w:eastAsia="zh-CN"/>
        </w:rPr>
        <w:t>it is important to note the l</w:t>
      </w:r>
      <w:r w:rsidR="009A03F2">
        <w:rPr>
          <w:lang w:eastAsia="zh-CN"/>
        </w:rPr>
        <w:t xml:space="preserve">ist of sites that have deployed the </w:t>
      </w:r>
      <w:r w:rsidR="006C4176">
        <w:rPr>
          <w:lang w:eastAsia="zh-CN"/>
        </w:rPr>
        <w:t>OH</w:t>
      </w:r>
      <w:r w:rsidR="009A03F2">
        <w:rPr>
          <w:lang w:eastAsia="zh-CN"/>
        </w:rPr>
        <w:t xml:space="preserve"> </w:t>
      </w:r>
      <w:r w:rsidR="006C4176">
        <w:rPr>
          <w:lang w:eastAsia="zh-CN"/>
        </w:rPr>
        <w:t>as</w:t>
      </w:r>
      <w:r w:rsidR="009A03F2">
        <w:rPr>
          <w:lang w:eastAsia="zh-CN"/>
        </w:rPr>
        <w:t xml:space="preserve"> listed below.</w:t>
      </w:r>
      <w:r w:rsidR="00E83730">
        <w:rPr>
          <w:lang w:eastAsia="zh-CN"/>
        </w:rPr>
        <w:t xml:space="preserve"> VHA is investing in Clinical Productivity and Experiences (CPE) pilots to provide VA clinicians with a predictive clinical workflow platform to reduce the time spent in Millennium patient charts, increase patient throughput, and allow clinicians to redirect their time from system interaction to </w:t>
      </w:r>
      <w:r w:rsidR="00AC1AE2">
        <w:rPr>
          <w:lang w:eastAsia="zh-CN"/>
        </w:rPr>
        <w:t>improve</w:t>
      </w:r>
      <w:r w:rsidR="00E83730">
        <w:rPr>
          <w:lang w:eastAsia="zh-CN"/>
        </w:rPr>
        <w:t xml:space="preserve"> care quality. Upon </w:t>
      </w:r>
      <w:r w:rsidR="00AC1AE2">
        <w:rPr>
          <w:lang w:eastAsia="zh-CN"/>
        </w:rPr>
        <w:t>the</w:t>
      </w:r>
      <w:r w:rsidR="00E83730">
        <w:rPr>
          <w:lang w:eastAsia="zh-CN"/>
        </w:rPr>
        <w:t xml:space="preserve"> success of the </w:t>
      </w:r>
      <w:r w:rsidR="004C712D">
        <w:rPr>
          <w:lang w:eastAsia="zh-CN"/>
        </w:rPr>
        <w:t xml:space="preserve">planned CPE Columbus </w:t>
      </w:r>
      <w:r w:rsidR="00E83730">
        <w:rPr>
          <w:lang w:eastAsia="zh-CN"/>
        </w:rPr>
        <w:t xml:space="preserve">pilot, a decision </w:t>
      </w:r>
      <w:r w:rsidR="004C712D">
        <w:rPr>
          <w:lang w:eastAsia="zh-CN"/>
        </w:rPr>
        <w:t xml:space="preserve">will be made </w:t>
      </w:r>
      <w:r w:rsidR="00E83730">
        <w:rPr>
          <w:lang w:eastAsia="zh-CN"/>
        </w:rPr>
        <w:t>to continue future</w:t>
      </w:r>
      <w:r w:rsidR="00262F49">
        <w:rPr>
          <w:lang w:eastAsia="zh-CN"/>
        </w:rPr>
        <w:t xml:space="preserve"> CPE</w:t>
      </w:r>
      <w:r w:rsidR="00E83730">
        <w:rPr>
          <w:lang w:eastAsia="zh-CN"/>
        </w:rPr>
        <w:t xml:space="preserve"> deployment sites in </w:t>
      </w:r>
      <w:r w:rsidR="00CE5676">
        <w:rPr>
          <w:lang w:eastAsia="zh-CN"/>
        </w:rPr>
        <w:t xml:space="preserve">OH migrated VistA sites in </w:t>
      </w:r>
      <w:r w:rsidR="00553B1F">
        <w:rPr>
          <w:lang w:eastAsia="zh-CN"/>
        </w:rPr>
        <w:t xml:space="preserve">Columbus, </w:t>
      </w:r>
      <w:r w:rsidR="00E83730">
        <w:rPr>
          <w:lang w:eastAsia="zh-CN"/>
        </w:rPr>
        <w:t>Spokane, Walla Walla, White City, Roseburg, and North Chicago.</w:t>
      </w:r>
      <w:r w:rsidR="004B6699">
        <w:rPr>
          <w:lang w:eastAsia="zh-CN"/>
        </w:rPr>
        <w:t xml:space="preserve"> </w:t>
      </w:r>
      <w:r w:rsidR="003974DB">
        <w:rPr>
          <w:lang w:eastAsia="zh-CN"/>
        </w:rPr>
        <w:t>We intend</w:t>
      </w:r>
      <w:r w:rsidR="004B6699">
        <w:rPr>
          <w:lang w:eastAsia="zh-CN"/>
        </w:rPr>
        <w:t xml:space="preserve"> to </w:t>
      </w:r>
      <w:r w:rsidR="001B256E" w:rsidRPr="00A7781C">
        <w:rPr>
          <w:b/>
          <w:bCs/>
          <w:lang w:eastAsia="zh-CN"/>
        </w:rPr>
        <w:t xml:space="preserve">configure </w:t>
      </w:r>
      <w:r w:rsidR="007753EB" w:rsidRPr="00A7781C">
        <w:rPr>
          <w:b/>
          <w:bCs/>
          <w:lang w:eastAsia="zh-CN"/>
        </w:rPr>
        <w:t>V</w:t>
      </w:r>
      <w:r w:rsidR="00C51928" w:rsidRPr="00A7781C">
        <w:rPr>
          <w:b/>
          <w:bCs/>
          <w:lang w:eastAsia="zh-CN"/>
        </w:rPr>
        <w:t>A2</w:t>
      </w:r>
      <w:r w:rsidR="001B256E" w:rsidRPr="00A7781C">
        <w:rPr>
          <w:b/>
          <w:bCs/>
          <w:lang w:eastAsia="zh-CN"/>
        </w:rPr>
        <w:t xml:space="preserve"> as the programmatic </w:t>
      </w:r>
      <w:r w:rsidR="00E83730" w:rsidRPr="00A7781C">
        <w:rPr>
          <w:b/>
          <w:bCs/>
          <w:lang w:eastAsia="zh-CN"/>
        </w:rPr>
        <w:t xml:space="preserve">critical layer </w:t>
      </w:r>
      <w:r w:rsidR="00F15D25" w:rsidRPr="00A7781C">
        <w:rPr>
          <w:b/>
          <w:bCs/>
          <w:lang w:eastAsia="zh-CN"/>
        </w:rPr>
        <w:t>that can inform, augment</w:t>
      </w:r>
      <w:r w:rsidR="00A7781C" w:rsidRPr="00A7781C">
        <w:rPr>
          <w:b/>
          <w:bCs/>
          <w:lang w:eastAsia="zh-CN"/>
        </w:rPr>
        <w:t>,</w:t>
      </w:r>
      <w:r w:rsidR="00A066D5" w:rsidRPr="00A7781C">
        <w:rPr>
          <w:b/>
          <w:bCs/>
          <w:lang w:eastAsia="zh-CN"/>
        </w:rPr>
        <w:t xml:space="preserve"> and </w:t>
      </w:r>
      <w:r w:rsidR="00A7781C" w:rsidRPr="00A7781C">
        <w:rPr>
          <w:b/>
          <w:bCs/>
          <w:lang w:eastAsia="zh-CN"/>
        </w:rPr>
        <w:t>enhance CPE across VHA</w:t>
      </w:r>
      <w:r w:rsidR="00A066D5" w:rsidRPr="00A7781C">
        <w:rPr>
          <w:b/>
          <w:bCs/>
          <w:lang w:eastAsia="zh-CN"/>
        </w:rPr>
        <w:t xml:space="preserve"> </w:t>
      </w:r>
      <w:r w:rsidR="00E83730" w:rsidRPr="00A7781C">
        <w:rPr>
          <w:b/>
          <w:bCs/>
          <w:lang w:eastAsia="zh-CN"/>
        </w:rPr>
        <w:t>to ease the transitional</w:t>
      </w:r>
      <w:r w:rsidR="001B256E" w:rsidRPr="00A7781C">
        <w:rPr>
          <w:b/>
          <w:bCs/>
          <w:lang w:eastAsia="zh-CN"/>
        </w:rPr>
        <w:t xml:space="preserve"> and cognitive</w:t>
      </w:r>
      <w:r w:rsidR="00E83730" w:rsidRPr="00A7781C">
        <w:rPr>
          <w:b/>
          <w:bCs/>
          <w:lang w:eastAsia="zh-CN"/>
        </w:rPr>
        <w:t xml:space="preserve"> burden</w:t>
      </w:r>
      <w:r w:rsidR="00830619" w:rsidRPr="00A7781C">
        <w:rPr>
          <w:b/>
          <w:bCs/>
          <w:lang w:eastAsia="zh-CN"/>
        </w:rPr>
        <w:t xml:space="preserve"> and</w:t>
      </w:r>
      <w:r w:rsidR="00E83730" w:rsidRPr="00A7781C">
        <w:rPr>
          <w:b/>
          <w:bCs/>
          <w:lang w:eastAsia="zh-CN"/>
        </w:rPr>
        <w:t xml:space="preserve"> improve </w:t>
      </w:r>
      <w:r w:rsidR="001B256E" w:rsidRPr="00A7781C">
        <w:rPr>
          <w:b/>
          <w:bCs/>
          <w:lang w:eastAsia="zh-CN"/>
        </w:rPr>
        <w:t xml:space="preserve">clinician </w:t>
      </w:r>
      <w:r w:rsidR="00E83730" w:rsidRPr="00A7781C">
        <w:rPr>
          <w:b/>
          <w:bCs/>
          <w:lang w:eastAsia="zh-CN"/>
        </w:rPr>
        <w:t xml:space="preserve">productivity and </w:t>
      </w:r>
      <w:r w:rsidR="001B256E" w:rsidRPr="00A7781C">
        <w:rPr>
          <w:b/>
          <w:bCs/>
          <w:lang w:eastAsia="zh-CN"/>
        </w:rPr>
        <w:t xml:space="preserve">informaticist </w:t>
      </w:r>
      <w:r w:rsidR="00E83730" w:rsidRPr="00A7781C">
        <w:rPr>
          <w:b/>
          <w:bCs/>
          <w:lang w:eastAsia="zh-CN"/>
        </w:rPr>
        <w:t xml:space="preserve">morale while improving </w:t>
      </w:r>
      <w:r w:rsidR="00830619" w:rsidRPr="00A7781C">
        <w:rPr>
          <w:b/>
          <w:bCs/>
          <w:lang w:eastAsia="zh-CN"/>
        </w:rPr>
        <w:t>V</w:t>
      </w:r>
      <w:r w:rsidR="00E83730" w:rsidRPr="00A7781C">
        <w:rPr>
          <w:b/>
          <w:bCs/>
          <w:lang w:eastAsia="zh-CN"/>
        </w:rPr>
        <w:t>eteran safety</w:t>
      </w:r>
      <w:r w:rsidR="00E83730">
        <w:rPr>
          <w:lang w:eastAsia="zh-CN"/>
        </w:rPr>
        <w:t>.</w:t>
      </w:r>
      <w:r w:rsidR="000E3E04">
        <w:rPr>
          <w:lang w:eastAsia="zh-CN"/>
        </w:rPr>
        <w:t xml:space="preserve"> </w:t>
      </w:r>
    </w:p>
    <w:p w14:paraId="49260E4F" w14:textId="4609102F" w:rsidR="00317659" w:rsidRPr="00317659" w:rsidRDefault="00317659" w:rsidP="00317659">
      <w:pPr>
        <w:pStyle w:val="Heading3"/>
      </w:pPr>
      <w:bookmarkStart w:id="41" w:name="_Toc174560340"/>
      <w:bookmarkStart w:id="42" w:name="_Toc174577965"/>
      <w:r>
        <w:t>VistA Community Care Client Traffic Analysis (PWS 5.3.2)</w:t>
      </w:r>
      <w:bookmarkEnd w:id="41"/>
      <w:bookmarkEnd w:id="42"/>
    </w:p>
    <w:bookmarkEnd w:id="17"/>
    <w:p w14:paraId="6E7CF50C" w14:textId="53B7BF1F" w:rsidR="00655534" w:rsidRDefault="009647E2" w:rsidP="00275664">
      <w:pPr>
        <w:rPr>
          <w:lang w:eastAsia="zh-CN"/>
        </w:rPr>
      </w:pPr>
      <w:r>
        <w:rPr>
          <w:lang w:eastAsia="zh-CN"/>
        </w:rPr>
        <w:t xml:space="preserve">Team </w:t>
      </w:r>
      <w:r w:rsidR="00655534">
        <w:rPr>
          <w:lang w:eastAsia="zh-CN"/>
        </w:rPr>
        <w:t>VetsEZ</w:t>
      </w:r>
      <w:r>
        <w:rPr>
          <w:lang w:eastAsia="zh-CN"/>
        </w:rPr>
        <w:t xml:space="preserve"> currently </w:t>
      </w:r>
      <w:r w:rsidR="003C18C0">
        <w:rPr>
          <w:lang w:eastAsia="zh-CN"/>
        </w:rPr>
        <w:t>supports integrating</w:t>
      </w:r>
      <w:r w:rsidR="00492556">
        <w:rPr>
          <w:lang w:eastAsia="zh-CN"/>
        </w:rPr>
        <w:t xml:space="preserve"> </w:t>
      </w:r>
      <w:r w:rsidR="0095777B">
        <w:rPr>
          <w:lang w:eastAsia="zh-CN"/>
        </w:rPr>
        <w:t>Community Care (CC)</w:t>
      </w:r>
      <w:r w:rsidR="00492556">
        <w:rPr>
          <w:lang w:eastAsia="zh-CN"/>
        </w:rPr>
        <w:t xml:space="preserve"> data with VistA systems,</w:t>
      </w:r>
      <w:r>
        <w:rPr>
          <w:lang w:eastAsia="zh-CN"/>
        </w:rPr>
        <w:t xml:space="preserve"> provid</w:t>
      </w:r>
      <w:r w:rsidR="00492556">
        <w:rPr>
          <w:lang w:eastAsia="zh-CN"/>
        </w:rPr>
        <w:t>ing</w:t>
      </w:r>
      <w:r>
        <w:rPr>
          <w:lang w:eastAsia="zh-CN"/>
        </w:rPr>
        <w:t xml:space="preserve"> functional, clinical</w:t>
      </w:r>
      <w:r w:rsidR="0095777B">
        <w:rPr>
          <w:lang w:eastAsia="zh-CN"/>
        </w:rPr>
        <w:t>,</w:t>
      </w:r>
      <w:r>
        <w:rPr>
          <w:lang w:eastAsia="zh-CN"/>
        </w:rPr>
        <w:t xml:space="preserve"> and workflow automation support in </w:t>
      </w:r>
      <w:r w:rsidR="00051765">
        <w:rPr>
          <w:lang w:eastAsia="zh-CN"/>
        </w:rPr>
        <w:t xml:space="preserve">several </w:t>
      </w:r>
      <w:r w:rsidR="006F6CEA">
        <w:rPr>
          <w:lang w:eastAsia="zh-CN"/>
        </w:rPr>
        <w:t xml:space="preserve">CC </w:t>
      </w:r>
      <w:r w:rsidR="00AD3A54">
        <w:rPr>
          <w:lang w:eastAsia="zh-CN"/>
        </w:rPr>
        <w:t>applications</w:t>
      </w:r>
      <w:r w:rsidR="00AD0A6C">
        <w:rPr>
          <w:lang w:eastAsia="zh-CN"/>
        </w:rPr>
        <w:t xml:space="preserve">. </w:t>
      </w:r>
      <w:r w:rsidR="004560AC">
        <w:rPr>
          <w:lang w:eastAsia="zh-CN"/>
        </w:rPr>
        <w:t xml:space="preserve">Our </w:t>
      </w:r>
      <w:r w:rsidR="00967421" w:rsidRPr="00B15E1C">
        <w:rPr>
          <w:lang w:eastAsia="zh-CN"/>
        </w:rPr>
        <w:t>F</w:t>
      </w:r>
      <w:r w:rsidR="004560AC" w:rsidRPr="00B15E1C">
        <w:rPr>
          <w:lang w:eastAsia="zh-CN"/>
        </w:rPr>
        <w:t xml:space="preserve">unctional </w:t>
      </w:r>
      <w:r w:rsidR="00967421" w:rsidRPr="00B15E1C">
        <w:rPr>
          <w:lang w:eastAsia="zh-CN"/>
        </w:rPr>
        <w:t>Area SMEs</w:t>
      </w:r>
      <w:r w:rsidR="0063112C">
        <w:rPr>
          <w:lang w:eastAsia="zh-CN"/>
        </w:rPr>
        <w:t>, Business Process Expert</w:t>
      </w:r>
      <w:r w:rsidR="00B15E1C">
        <w:rPr>
          <w:lang w:eastAsia="zh-CN"/>
        </w:rPr>
        <w:t>s</w:t>
      </w:r>
      <w:r w:rsidR="0063112C">
        <w:rPr>
          <w:lang w:eastAsia="zh-CN"/>
        </w:rPr>
        <w:t>,</w:t>
      </w:r>
      <w:r w:rsidR="004560AC">
        <w:rPr>
          <w:lang w:eastAsia="zh-CN"/>
        </w:rPr>
        <w:t xml:space="preserve"> and </w:t>
      </w:r>
      <w:r w:rsidR="00B15E1C">
        <w:rPr>
          <w:lang w:eastAsia="zh-CN"/>
        </w:rPr>
        <w:t>Performance Analyst</w:t>
      </w:r>
      <w:r w:rsidR="004560AC">
        <w:rPr>
          <w:lang w:eastAsia="zh-CN"/>
        </w:rPr>
        <w:t xml:space="preserve"> support several clinical workflows</w:t>
      </w:r>
      <w:r w:rsidR="001C4844">
        <w:rPr>
          <w:lang w:eastAsia="zh-CN"/>
        </w:rPr>
        <w:t xml:space="preserve"> (e.g</w:t>
      </w:r>
      <w:r w:rsidR="001C4844" w:rsidRPr="099D4125">
        <w:rPr>
          <w:lang w:eastAsia="zh-CN"/>
        </w:rPr>
        <w:t>.</w:t>
      </w:r>
      <w:r w:rsidR="001A2051">
        <w:rPr>
          <w:lang w:eastAsia="zh-CN"/>
        </w:rPr>
        <w:t>,</w:t>
      </w:r>
      <w:r w:rsidR="001C4844">
        <w:rPr>
          <w:lang w:eastAsia="zh-CN"/>
        </w:rPr>
        <w:t xml:space="preserve"> </w:t>
      </w:r>
      <w:r w:rsidR="00025B62">
        <w:rPr>
          <w:lang w:eastAsia="zh-CN"/>
        </w:rPr>
        <w:t>eligibility</w:t>
      </w:r>
      <w:r w:rsidR="001C4844">
        <w:rPr>
          <w:lang w:eastAsia="zh-CN"/>
        </w:rPr>
        <w:t xml:space="preserve">, </w:t>
      </w:r>
      <w:r w:rsidR="001C4844" w:rsidRPr="099D4125">
        <w:rPr>
          <w:lang w:eastAsia="zh-CN"/>
        </w:rPr>
        <w:t>entitlement</w:t>
      </w:r>
      <w:r w:rsidR="001C4844">
        <w:rPr>
          <w:lang w:eastAsia="zh-CN"/>
        </w:rPr>
        <w:t xml:space="preserve">, referral, authorization, insurance verification, </w:t>
      </w:r>
      <w:r w:rsidR="00E07FAA">
        <w:rPr>
          <w:lang w:eastAsia="zh-CN"/>
        </w:rPr>
        <w:t xml:space="preserve">SEOC, </w:t>
      </w:r>
      <w:r w:rsidR="001C4844">
        <w:rPr>
          <w:lang w:eastAsia="zh-CN"/>
        </w:rPr>
        <w:t>reimbursements, offsets)</w:t>
      </w:r>
      <w:r w:rsidR="004560AC">
        <w:rPr>
          <w:lang w:eastAsia="zh-CN"/>
        </w:rPr>
        <w:t>, workstreams, value</w:t>
      </w:r>
      <w:r w:rsidR="001A2051">
        <w:rPr>
          <w:lang w:eastAsia="zh-CN"/>
        </w:rPr>
        <w:t xml:space="preserve"> </w:t>
      </w:r>
      <w:r w:rsidR="00492C4B">
        <w:rPr>
          <w:lang w:eastAsia="zh-CN"/>
        </w:rPr>
        <w:t>streams</w:t>
      </w:r>
      <w:r w:rsidR="001A2051">
        <w:rPr>
          <w:lang w:eastAsia="zh-CN"/>
        </w:rPr>
        <w:t>,</w:t>
      </w:r>
      <w:r w:rsidR="004560AC">
        <w:rPr>
          <w:lang w:eastAsia="zh-CN"/>
        </w:rPr>
        <w:t xml:space="preserve"> and journey maps for </w:t>
      </w:r>
      <w:r w:rsidR="006F6CEA">
        <w:rPr>
          <w:lang w:eastAsia="zh-CN"/>
        </w:rPr>
        <w:t>VA C</w:t>
      </w:r>
      <w:r w:rsidR="004560AC" w:rsidRPr="099D4125">
        <w:rPr>
          <w:lang w:eastAsia="zh-CN"/>
        </w:rPr>
        <w:t xml:space="preserve">ommunity </w:t>
      </w:r>
      <w:r w:rsidR="006F6CEA">
        <w:rPr>
          <w:lang w:eastAsia="zh-CN"/>
        </w:rPr>
        <w:t>C</w:t>
      </w:r>
      <w:r w:rsidR="004560AC" w:rsidRPr="099D4125">
        <w:rPr>
          <w:lang w:eastAsia="zh-CN"/>
        </w:rPr>
        <w:t>are</w:t>
      </w:r>
      <w:r w:rsidR="00492C4B" w:rsidRPr="099D4125">
        <w:rPr>
          <w:lang w:eastAsia="zh-CN"/>
        </w:rPr>
        <w:t>.</w:t>
      </w:r>
      <w:r w:rsidR="00492C4B">
        <w:rPr>
          <w:lang w:eastAsia="zh-CN"/>
        </w:rPr>
        <w:t xml:space="preserve"> </w:t>
      </w:r>
      <w:r w:rsidR="004560AC">
        <w:rPr>
          <w:lang w:eastAsia="zh-CN"/>
        </w:rPr>
        <w:t>W</w:t>
      </w:r>
      <w:r w:rsidR="00655534">
        <w:rPr>
          <w:lang w:eastAsia="zh-CN"/>
        </w:rPr>
        <w:t xml:space="preserve">e propose a comprehensive technical approach to isolate and capture VistA client traffic related to </w:t>
      </w:r>
      <w:r w:rsidR="003B2988">
        <w:rPr>
          <w:lang w:eastAsia="zh-CN"/>
        </w:rPr>
        <w:t>CC</w:t>
      </w:r>
      <w:r w:rsidR="00655534">
        <w:rPr>
          <w:lang w:eastAsia="zh-CN"/>
        </w:rPr>
        <w:t>, leveraging the methodology established in the base period (</w:t>
      </w:r>
      <w:r w:rsidR="006F6CEA" w:rsidRPr="006F6CEA">
        <w:rPr>
          <w:b/>
          <w:bCs/>
          <w:lang w:eastAsia="zh-CN"/>
        </w:rPr>
        <w:t>S</w:t>
      </w:r>
      <w:r w:rsidR="00655534" w:rsidRPr="006F6CEA">
        <w:rPr>
          <w:b/>
          <w:bCs/>
          <w:lang w:eastAsia="zh-CN"/>
        </w:rPr>
        <w:t>ection</w:t>
      </w:r>
      <w:r w:rsidR="00655534" w:rsidRPr="006F6CEA">
        <w:rPr>
          <w:b/>
          <w:lang w:eastAsia="zh-CN"/>
        </w:rPr>
        <w:t xml:space="preserve"> </w:t>
      </w:r>
      <w:r w:rsidR="009C6C0D">
        <w:rPr>
          <w:b/>
          <w:lang w:eastAsia="zh-CN"/>
        </w:rPr>
        <w:t>3</w:t>
      </w:r>
      <w:r w:rsidR="00655534" w:rsidRPr="006F6CEA">
        <w:rPr>
          <w:b/>
          <w:lang w:eastAsia="zh-CN"/>
        </w:rPr>
        <w:t>.1.1</w:t>
      </w:r>
      <w:r w:rsidR="00655534">
        <w:rPr>
          <w:lang w:eastAsia="zh-CN"/>
        </w:rPr>
        <w:t xml:space="preserve">). This initiative aims to enhance the integration of </w:t>
      </w:r>
      <w:r w:rsidR="00492C4B">
        <w:rPr>
          <w:lang w:eastAsia="zh-CN"/>
        </w:rPr>
        <w:t>CC</w:t>
      </w:r>
      <w:r w:rsidR="00655534">
        <w:rPr>
          <w:lang w:eastAsia="zh-CN"/>
        </w:rPr>
        <w:t xml:space="preserve"> data with VA systems. </w:t>
      </w:r>
      <w:r w:rsidR="0091783D">
        <w:rPr>
          <w:lang w:eastAsia="zh-CN"/>
        </w:rPr>
        <w:t xml:space="preserve">For context, and relevant to this </w:t>
      </w:r>
      <w:r w:rsidR="006F6CEA">
        <w:rPr>
          <w:lang w:eastAsia="zh-CN"/>
        </w:rPr>
        <w:t>TEP</w:t>
      </w:r>
      <w:r w:rsidR="0091783D" w:rsidRPr="099D4125">
        <w:rPr>
          <w:lang w:eastAsia="zh-CN"/>
        </w:rPr>
        <w:t>,</w:t>
      </w:r>
      <w:r w:rsidR="0091783D">
        <w:rPr>
          <w:lang w:eastAsia="zh-CN"/>
        </w:rPr>
        <w:t xml:space="preserve"> it is worth mentioning that VetsEZ currently manages the CC </w:t>
      </w:r>
      <w:r w:rsidR="001A4288">
        <w:rPr>
          <w:lang w:eastAsia="zh-CN"/>
        </w:rPr>
        <w:t>EPSI (Electronic Precision Scanning and Indexing</w:t>
      </w:r>
      <w:r w:rsidR="001A4288" w:rsidRPr="099D4125">
        <w:rPr>
          <w:lang w:eastAsia="zh-CN"/>
        </w:rPr>
        <w:t>)</w:t>
      </w:r>
      <w:r w:rsidR="00586774">
        <w:rPr>
          <w:lang w:eastAsia="zh-CN"/>
        </w:rPr>
        <w:t xml:space="preserve"> product</w:t>
      </w:r>
      <w:r w:rsidR="00CA04E1" w:rsidRPr="099D4125">
        <w:rPr>
          <w:lang w:eastAsia="zh-CN"/>
        </w:rPr>
        <w:t xml:space="preserve">. </w:t>
      </w:r>
      <w:r w:rsidR="00CA04E1">
        <w:rPr>
          <w:lang w:eastAsia="zh-CN"/>
        </w:rPr>
        <w:t>EPSI</w:t>
      </w:r>
      <w:r w:rsidR="001A4288">
        <w:rPr>
          <w:lang w:eastAsia="zh-CN"/>
        </w:rPr>
        <w:t xml:space="preserve"> </w:t>
      </w:r>
      <w:r w:rsidR="00BB09B2">
        <w:rPr>
          <w:lang w:eastAsia="zh-CN"/>
        </w:rPr>
        <w:t>is an</w:t>
      </w:r>
      <w:r w:rsidR="001A4288">
        <w:rPr>
          <w:lang w:eastAsia="zh-CN"/>
        </w:rPr>
        <w:t xml:space="preserve"> automation tool used </w:t>
      </w:r>
      <w:r w:rsidR="002F39A4">
        <w:rPr>
          <w:lang w:eastAsia="zh-CN"/>
        </w:rPr>
        <w:t>to index</w:t>
      </w:r>
      <w:r w:rsidR="001A4288">
        <w:rPr>
          <w:lang w:eastAsia="zh-CN"/>
        </w:rPr>
        <w:t xml:space="preserve"> and </w:t>
      </w:r>
      <w:r w:rsidR="002F39A4">
        <w:rPr>
          <w:lang w:eastAsia="zh-CN"/>
        </w:rPr>
        <w:t>store</w:t>
      </w:r>
      <w:r w:rsidR="001A4288">
        <w:rPr>
          <w:lang w:eastAsia="zh-CN"/>
        </w:rPr>
        <w:t xml:space="preserve"> documents received from </w:t>
      </w:r>
      <w:r w:rsidR="003B2988">
        <w:rPr>
          <w:lang w:eastAsia="zh-CN"/>
        </w:rPr>
        <w:t>CC</w:t>
      </w:r>
      <w:r w:rsidR="001A4288">
        <w:rPr>
          <w:lang w:eastAsia="zh-CN"/>
        </w:rPr>
        <w:t xml:space="preserve"> providers</w:t>
      </w:r>
      <w:r w:rsidR="00E74E4F">
        <w:rPr>
          <w:lang w:eastAsia="zh-CN"/>
        </w:rPr>
        <w:t xml:space="preserve">. </w:t>
      </w:r>
      <w:r w:rsidR="001A4288">
        <w:rPr>
          <w:lang w:eastAsia="zh-CN"/>
        </w:rPr>
        <w:t>Indexing involves associating the document with the patient and consult that triggered the patient’s consult at the CC provider.</w:t>
      </w:r>
      <w:r w:rsidR="00E74E4F">
        <w:rPr>
          <w:lang w:eastAsia="zh-CN"/>
        </w:rPr>
        <w:t xml:space="preserve"> Th</w:t>
      </w:r>
      <w:r w:rsidR="00C24F81">
        <w:rPr>
          <w:lang w:eastAsia="zh-CN"/>
        </w:rPr>
        <w:t>is</w:t>
      </w:r>
      <w:r w:rsidR="00E74E4F">
        <w:rPr>
          <w:lang w:eastAsia="zh-CN"/>
        </w:rPr>
        <w:t xml:space="preserve"> data capture </w:t>
      </w:r>
      <w:r w:rsidR="0044460F">
        <w:rPr>
          <w:lang w:eastAsia="zh-CN"/>
        </w:rPr>
        <w:t>type</w:t>
      </w:r>
      <w:r w:rsidR="00E74E4F">
        <w:rPr>
          <w:lang w:eastAsia="zh-CN"/>
        </w:rPr>
        <w:t xml:space="preserve"> </w:t>
      </w:r>
      <w:r w:rsidR="007E6B8D">
        <w:rPr>
          <w:lang w:eastAsia="zh-CN"/>
        </w:rPr>
        <w:t xml:space="preserve">includes </w:t>
      </w:r>
      <w:r w:rsidR="00E74E4F">
        <w:rPr>
          <w:lang w:eastAsia="zh-CN"/>
        </w:rPr>
        <w:t xml:space="preserve">volumes and sources of </w:t>
      </w:r>
      <w:proofErr w:type="spellStart"/>
      <w:r w:rsidR="005B10DB">
        <w:rPr>
          <w:lang w:eastAsia="zh-CN"/>
        </w:rPr>
        <w:t>parseable</w:t>
      </w:r>
      <w:proofErr w:type="spellEnd"/>
      <w:r w:rsidR="00E74E4F" w:rsidRPr="0AF69774">
        <w:rPr>
          <w:lang w:eastAsia="zh-CN"/>
        </w:rPr>
        <w:t xml:space="preserve"> </w:t>
      </w:r>
      <w:r w:rsidR="00E74E4F">
        <w:rPr>
          <w:lang w:eastAsia="zh-CN"/>
        </w:rPr>
        <w:t xml:space="preserve">text, including clinical notes. </w:t>
      </w:r>
      <w:r w:rsidR="001203F7">
        <w:rPr>
          <w:lang w:eastAsia="zh-CN"/>
        </w:rPr>
        <w:t xml:space="preserve">EPSI </w:t>
      </w:r>
      <w:r w:rsidR="00DF598E">
        <w:rPr>
          <w:lang w:eastAsia="zh-CN"/>
        </w:rPr>
        <w:t>includes</w:t>
      </w:r>
      <w:r w:rsidR="00DF4E8F">
        <w:rPr>
          <w:lang w:eastAsia="zh-CN"/>
        </w:rPr>
        <w:t xml:space="preserve"> a storing automation </w:t>
      </w:r>
      <w:r w:rsidR="001A4288">
        <w:rPr>
          <w:lang w:eastAsia="zh-CN"/>
        </w:rPr>
        <w:t xml:space="preserve">process </w:t>
      </w:r>
      <w:r w:rsidR="00DF4E8F">
        <w:rPr>
          <w:lang w:eastAsia="zh-CN"/>
        </w:rPr>
        <w:t>for</w:t>
      </w:r>
      <w:r w:rsidR="001A4288">
        <w:rPr>
          <w:lang w:eastAsia="zh-CN"/>
        </w:rPr>
        <w:t xml:space="preserve"> sending the document to VistA Imaging and creating an associated </w:t>
      </w:r>
      <w:r w:rsidR="00FF5A6C">
        <w:rPr>
          <w:lang w:eastAsia="zh-CN"/>
        </w:rPr>
        <w:t>Text Integration Utilities (</w:t>
      </w:r>
      <w:r w:rsidR="001A4288">
        <w:rPr>
          <w:lang w:eastAsia="zh-CN"/>
        </w:rPr>
        <w:t>TIU</w:t>
      </w:r>
      <w:r w:rsidR="00FF5A6C">
        <w:rPr>
          <w:lang w:eastAsia="zh-CN"/>
        </w:rPr>
        <w:t>)</w:t>
      </w:r>
      <w:r w:rsidR="001A4288">
        <w:rPr>
          <w:lang w:eastAsia="zh-CN"/>
        </w:rPr>
        <w:t xml:space="preserve"> note </w:t>
      </w:r>
      <w:r w:rsidR="00DF598E">
        <w:rPr>
          <w:lang w:eastAsia="zh-CN"/>
        </w:rPr>
        <w:t>to</w:t>
      </w:r>
      <w:r w:rsidR="001A4288">
        <w:rPr>
          <w:lang w:eastAsia="zh-CN"/>
        </w:rPr>
        <w:t xml:space="preserve"> close the consult</w:t>
      </w:r>
      <w:r w:rsidR="00DF4E8F">
        <w:rPr>
          <w:lang w:eastAsia="zh-CN"/>
        </w:rPr>
        <w:t xml:space="preserve"> within CPRS</w:t>
      </w:r>
      <w:r w:rsidR="001A4288">
        <w:rPr>
          <w:lang w:eastAsia="zh-CN"/>
        </w:rPr>
        <w:t>.</w:t>
      </w:r>
      <w:r w:rsidR="00BB0E13">
        <w:rPr>
          <w:lang w:eastAsia="zh-CN"/>
        </w:rPr>
        <w:t xml:space="preserve"> This capture covers type, volumes</w:t>
      </w:r>
      <w:r w:rsidR="00D8251A">
        <w:rPr>
          <w:lang w:eastAsia="zh-CN"/>
        </w:rPr>
        <w:t xml:space="preserve">, </w:t>
      </w:r>
      <w:r w:rsidR="00BB0E13">
        <w:rPr>
          <w:lang w:eastAsia="zh-CN"/>
        </w:rPr>
        <w:t>references</w:t>
      </w:r>
      <w:r w:rsidR="00D8251A">
        <w:rPr>
          <w:lang w:eastAsia="zh-CN"/>
        </w:rPr>
        <w:t>,</w:t>
      </w:r>
      <w:r w:rsidR="00BB0E13">
        <w:rPr>
          <w:lang w:eastAsia="zh-CN"/>
        </w:rPr>
        <w:t xml:space="preserve"> and </w:t>
      </w:r>
      <w:r w:rsidR="00D27266">
        <w:rPr>
          <w:lang w:eastAsia="zh-CN"/>
        </w:rPr>
        <w:t xml:space="preserve">where/how data is displayed in </w:t>
      </w:r>
      <w:r w:rsidR="00D27266" w:rsidRPr="099D4125">
        <w:rPr>
          <w:lang w:eastAsia="zh-CN"/>
        </w:rPr>
        <w:t>Vist</w:t>
      </w:r>
      <w:r w:rsidR="00D8251A">
        <w:rPr>
          <w:lang w:eastAsia="zh-CN"/>
        </w:rPr>
        <w:t>A</w:t>
      </w:r>
      <w:r w:rsidR="00D27266">
        <w:rPr>
          <w:lang w:eastAsia="zh-CN"/>
        </w:rPr>
        <w:t xml:space="preserve"> clients.</w:t>
      </w:r>
      <w:r w:rsidR="00335F53">
        <w:rPr>
          <w:lang w:eastAsia="zh-CN"/>
        </w:rPr>
        <w:t xml:space="preserve"> </w:t>
      </w:r>
      <w:r w:rsidR="003367A7">
        <w:rPr>
          <w:lang w:eastAsia="zh-CN"/>
        </w:rPr>
        <w:t>Team</w:t>
      </w:r>
      <w:r w:rsidR="00F705FF">
        <w:rPr>
          <w:lang w:eastAsia="zh-CN"/>
        </w:rPr>
        <w:t xml:space="preserve"> VetsEZ </w:t>
      </w:r>
      <w:r w:rsidR="003367A7">
        <w:rPr>
          <w:lang w:eastAsia="zh-CN"/>
        </w:rPr>
        <w:t>also supports</w:t>
      </w:r>
      <w:r w:rsidR="00A65806">
        <w:rPr>
          <w:lang w:eastAsia="zh-CN"/>
        </w:rPr>
        <w:t xml:space="preserve"> the CC Consult </w:t>
      </w:r>
      <w:proofErr w:type="gramStart"/>
      <w:r w:rsidR="00A65806">
        <w:rPr>
          <w:lang w:eastAsia="zh-CN"/>
        </w:rPr>
        <w:t>Tool Box</w:t>
      </w:r>
      <w:proofErr w:type="gramEnd"/>
      <w:r w:rsidR="00A65806">
        <w:rPr>
          <w:lang w:eastAsia="zh-CN"/>
        </w:rPr>
        <w:t xml:space="preserve"> (CTB)</w:t>
      </w:r>
      <w:r w:rsidR="001963AA">
        <w:rPr>
          <w:lang w:eastAsia="zh-CN"/>
        </w:rPr>
        <w:t>.</w:t>
      </w:r>
      <w:r w:rsidR="00071A19">
        <w:rPr>
          <w:lang w:eastAsia="zh-CN"/>
        </w:rPr>
        <w:t xml:space="preserve"> </w:t>
      </w:r>
      <w:r w:rsidR="001963AA">
        <w:rPr>
          <w:lang w:eastAsia="zh-CN"/>
        </w:rPr>
        <w:t>CTB provides a modernized input layer on top of the</w:t>
      </w:r>
      <w:r w:rsidR="00894711">
        <w:rPr>
          <w:lang w:eastAsia="zh-CN"/>
        </w:rPr>
        <w:t xml:space="preserve"> </w:t>
      </w:r>
      <w:r w:rsidR="001963AA">
        <w:rPr>
          <w:lang w:eastAsia="zh-CN"/>
        </w:rPr>
        <w:t xml:space="preserve">CPRS or Consult Tracking Manager (CTM+) used to maintain </w:t>
      </w:r>
      <w:r w:rsidR="00894711">
        <w:rPr>
          <w:lang w:eastAsia="zh-CN"/>
        </w:rPr>
        <w:t xml:space="preserve">Veteran patient </w:t>
      </w:r>
      <w:r w:rsidR="001963AA">
        <w:rPr>
          <w:lang w:eastAsia="zh-CN"/>
        </w:rPr>
        <w:t>records</w:t>
      </w:r>
      <w:r w:rsidR="00894711">
        <w:rPr>
          <w:lang w:eastAsia="zh-CN"/>
        </w:rPr>
        <w:t xml:space="preserve"> in VistA</w:t>
      </w:r>
      <w:r w:rsidR="001963AA">
        <w:rPr>
          <w:lang w:eastAsia="zh-CN"/>
        </w:rPr>
        <w:t>. CTB allows clinicians</w:t>
      </w:r>
      <w:r w:rsidR="00894711">
        <w:rPr>
          <w:lang w:eastAsia="zh-CN"/>
        </w:rPr>
        <w:t xml:space="preserve"> </w:t>
      </w:r>
      <w:r w:rsidR="001963AA">
        <w:rPr>
          <w:lang w:eastAsia="zh-CN"/>
        </w:rPr>
        <w:t>to easily select items for inclusion within VistA Comments. Selections within the CTB are</w:t>
      </w:r>
      <w:r w:rsidR="00894711">
        <w:rPr>
          <w:lang w:eastAsia="zh-CN"/>
        </w:rPr>
        <w:t xml:space="preserve"> </w:t>
      </w:r>
      <w:r w:rsidR="001963AA">
        <w:rPr>
          <w:lang w:eastAsia="zh-CN"/>
        </w:rPr>
        <w:t>transferred to the comments field by CPRS</w:t>
      </w:r>
      <w:r w:rsidR="001963AA" w:rsidRPr="099D4125">
        <w:rPr>
          <w:lang w:eastAsia="zh-CN"/>
        </w:rPr>
        <w:t>/</w:t>
      </w:r>
      <w:r w:rsidR="001963AA">
        <w:rPr>
          <w:lang w:eastAsia="zh-CN"/>
        </w:rPr>
        <w:t>CTM+ after retrieving the data from</w:t>
      </w:r>
      <w:r w:rsidR="00894711">
        <w:rPr>
          <w:lang w:eastAsia="zh-CN"/>
        </w:rPr>
        <w:t xml:space="preserve"> </w:t>
      </w:r>
      <w:r w:rsidR="001963AA">
        <w:rPr>
          <w:lang w:eastAsia="zh-CN"/>
        </w:rPr>
        <w:t>RESTful APIs provided by the CTB application. CTB</w:t>
      </w:r>
      <w:r w:rsidR="001963AA" w:rsidRPr="099D4125">
        <w:rPr>
          <w:lang w:eastAsia="zh-CN"/>
        </w:rPr>
        <w:t xml:space="preserve"> </w:t>
      </w:r>
      <w:r w:rsidR="007A54C3">
        <w:rPr>
          <w:lang w:eastAsia="zh-CN"/>
        </w:rPr>
        <w:t>is</w:t>
      </w:r>
      <w:r w:rsidR="001963AA">
        <w:rPr>
          <w:lang w:eastAsia="zh-CN"/>
        </w:rPr>
        <w:t xml:space="preserve"> designed to improve the</w:t>
      </w:r>
      <w:r w:rsidR="00894711">
        <w:rPr>
          <w:lang w:eastAsia="zh-CN"/>
        </w:rPr>
        <w:t xml:space="preserve"> </w:t>
      </w:r>
      <w:r w:rsidR="001963AA">
        <w:rPr>
          <w:lang w:eastAsia="zh-CN"/>
        </w:rPr>
        <w:lastRenderedPageBreak/>
        <w:t>business process used by VHA providers and supporting sta</w:t>
      </w:r>
      <w:r w:rsidR="00335F53">
        <w:rPr>
          <w:lang w:eastAsia="zh-CN"/>
        </w:rPr>
        <w:t>ff.</w:t>
      </w:r>
      <w:r w:rsidR="00E07FAA">
        <w:rPr>
          <w:lang w:eastAsia="zh-CN"/>
        </w:rPr>
        <w:t xml:space="preserve"> </w:t>
      </w:r>
      <w:r w:rsidR="00655534">
        <w:rPr>
          <w:lang w:eastAsia="zh-CN"/>
        </w:rPr>
        <w:t xml:space="preserve">Our approach </w:t>
      </w:r>
      <w:r w:rsidR="00492556">
        <w:rPr>
          <w:lang w:eastAsia="zh-CN"/>
        </w:rPr>
        <w:t xml:space="preserve">to enhance the integration of CC data with VistA systems </w:t>
      </w:r>
      <w:r w:rsidR="00655534">
        <w:rPr>
          <w:lang w:eastAsia="zh-CN"/>
        </w:rPr>
        <w:t>will focus on the following key deliverables:</w:t>
      </w:r>
    </w:p>
    <w:p w14:paraId="5DC3B59B" w14:textId="6213F097" w:rsidR="00464969" w:rsidRPr="00464969" w:rsidRDefault="00655534" w:rsidP="008612E0">
      <w:pPr>
        <w:pStyle w:val="ListParagraph"/>
        <w:numPr>
          <w:ilvl w:val="0"/>
          <w:numId w:val="32"/>
        </w:numPr>
        <w:ind w:left="360"/>
        <w:rPr>
          <w:lang w:eastAsia="zh-CN"/>
        </w:rPr>
      </w:pPr>
      <w:r w:rsidRPr="00942B19">
        <w:rPr>
          <w:b/>
          <w:bCs/>
          <w:lang w:eastAsia="zh-CN"/>
        </w:rPr>
        <w:t>Data Capture and Analysis</w:t>
      </w:r>
      <w:r w:rsidRPr="00355DFA">
        <w:rPr>
          <w:b/>
          <w:lang w:eastAsia="zh-CN"/>
        </w:rPr>
        <w:t>:</w:t>
      </w:r>
      <w:r>
        <w:rPr>
          <w:lang w:eastAsia="zh-CN"/>
        </w:rPr>
        <w:t xml:space="preserve"> </w:t>
      </w:r>
      <w:r w:rsidR="002C044D">
        <w:rPr>
          <w:lang w:eastAsia="zh-CN"/>
        </w:rPr>
        <w:t xml:space="preserve">Using time as a dimension, </w:t>
      </w:r>
      <w:r w:rsidR="00751844">
        <w:rPr>
          <w:lang w:eastAsia="zh-CN"/>
        </w:rPr>
        <w:t>we will</w:t>
      </w:r>
      <w:r w:rsidR="002C044D">
        <w:rPr>
          <w:lang w:eastAsia="zh-CN"/>
        </w:rPr>
        <w:t xml:space="preserve"> capture </w:t>
      </w:r>
      <w:r>
        <w:rPr>
          <w:lang w:eastAsia="zh-CN"/>
        </w:rPr>
        <w:t xml:space="preserve">one month </w:t>
      </w:r>
      <w:r w:rsidR="002C044D">
        <w:rPr>
          <w:lang w:eastAsia="zh-CN"/>
        </w:rPr>
        <w:t xml:space="preserve">of episodes of care, explanation of care, </w:t>
      </w:r>
      <w:r w:rsidR="001E2705">
        <w:rPr>
          <w:lang w:eastAsia="zh-CN"/>
        </w:rPr>
        <w:t xml:space="preserve">and </w:t>
      </w:r>
      <w:r w:rsidR="002C044D">
        <w:rPr>
          <w:lang w:eastAsia="zh-CN"/>
        </w:rPr>
        <w:t xml:space="preserve">coordination of care data, </w:t>
      </w:r>
      <w:r w:rsidR="001E2705">
        <w:rPr>
          <w:lang w:eastAsia="zh-CN"/>
        </w:rPr>
        <w:t>as well as</w:t>
      </w:r>
      <w:r w:rsidR="002C044D">
        <w:rPr>
          <w:lang w:eastAsia="zh-CN"/>
        </w:rPr>
        <w:t xml:space="preserve"> </w:t>
      </w:r>
      <w:r>
        <w:rPr>
          <w:lang w:eastAsia="zh-CN"/>
        </w:rPr>
        <w:t xml:space="preserve">VistA client traffic reflecting </w:t>
      </w:r>
      <w:r w:rsidR="001474A3">
        <w:rPr>
          <w:lang w:eastAsia="zh-CN"/>
        </w:rPr>
        <w:t>CC</w:t>
      </w:r>
      <w:r w:rsidR="002C044D">
        <w:rPr>
          <w:lang w:eastAsia="zh-CN"/>
        </w:rPr>
        <w:t xml:space="preserve"> episodes</w:t>
      </w:r>
      <w:r w:rsidR="001E2705">
        <w:rPr>
          <w:lang w:eastAsia="zh-CN"/>
        </w:rPr>
        <w:t>. This will ensure</w:t>
      </w:r>
      <w:r>
        <w:rPr>
          <w:lang w:eastAsia="zh-CN"/>
        </w:rPr>
        <w:t xml:space="preserve"> a thorough collection of data that includes types, volumes, and sources</w:t>
      </w:r>
      <w:r w:rsidR="00216018">
        <w:rPr>
          <w:lang w:eastAsia="zh-CN"/>
        </w:rPr>
        <w:t>, structured and unstructured paylo</w:t>
      </w:r>
      <w:r w:rsidR="00BC34C1">
        <w:rPr>
          <w:lang w:eastAsia="zh-CN"/>
        </w:rPr>
        <w:t>a</w:t>
      </w:r>
      <w:r w:rsidR="00216018">
        <w:rPr>
          <w:lang w:eastAsia="zh-CN"/>
        </w:rPr>
        <w:t>ds</w:t>
      </w:r>
      <w:r>
        <w:rPr>
          <w:lang w:eastAsia="zh-CN"/>
        </w:rPr>
        <w:t xml:space="preserve"> of </w:t>
      </w:r>
      <w:proofErr w:type="spellStart"/>
      <w:r w:rsidR="005B10DB">
        <w:rPr>
          <w:lang w:eastAsia="zh-CN"/>
        </w:rPr>
        <w:t>parseable</w:t>
      </w:r>
      <w:proofErr w:type="spellEnd"/>
      <w:r>
        <w:rPr>
          <w:lang w:eastAsia="zh-CN"/>
        </w:rPr>
        <w:t xml:space="preserve"> text</w:t>
      </w:r>
      <w:r w:rsidR="001E2705">
        <w:rPr>
          <w:lang w:eastAsia="zh-CN"/>
        </w:rPr>
        <w:t>,</w:t>
      </w:r>
      <w:r>
        <w:rPr>
          <w:lang w:eastAsia="zh-CN"/>
        </w:rPr>
        <w:t xml:space="preserve"> and references to images </w:t>
      </w:r>
      <w:r w:rsidR="00BC34C1">
        <w:rPr>
          <w:lang w:eastAsia="zh-CN"/>
        </w:rPr>
        <w:t>and</w:t>
      </w:r>
      <w:r>
        <w:rPr>
          <w:lang w:eastAsia="zh-CN"/>
        </w:rPr>
        <w:t xml:space="preserve"> screenshots.</w:t>
      </w:r>
      <w:r w:rsidR="009405FA">
        <w:rPr>
          <w:b/>
          <w:i/>
          <w:lang w:eastAsia="zh-CN"/>
        </w:rPr>
        <w:t xml:space="preserve"> </w:t>
      </w:r>
    </w:p>
    <w:p w14:paraId="665038BC" w14:textId="3132AEB7" w:rsidR="003313C7" w:rsidRDefault="00655534" w:rsidP="008612E0">
      <w:pPr>
        <w:pStyle w:val="ListParagraph"/>
        <w:numPr>
          <w:ilvl w:val="0"/>
          <w:numId w:val="32"/>
        </w:numPr>
        <w:ind w:left="360"/>
        <w:rPr>
          <w:lang w:eastAsia="zh-CN"/>
        </w:rPr>
      </w:pPr>
      <w:r w:rsidRPr="00942B19">
        <w:rPr>
          <w:b/>
          <w:bCs/>
          <w:lang w:eastAsia="zh-CN"/>
        </w:rPr>
        <w:t>Information Display Assessment</w:t>
      </w:r>
      <w:r w:rsidRPr="006F13DD">
        <w:rPr>
          <w:b/>
          <w:lang w:eastAsia="zh-CN"/>
        </w:rPr>
        <w:t>:</w:t>
      </w:r>
      <w:r>
        <w:rPr>
          <w:lang w:eastAsia="zh-CN"/>
        </w:rPr>
        <w:t xml:space="preserve"> We will analyze where and how this information is displayed across existing and specialized VistA clients, providing insights into the current data presentation and usage.</w:t>
      </w:r>
      <w:r w:rsidR="00942B19">
        <w:rPr>
          <w:lang w:eastAsia="zh-CN"/>
        </w:rPr>
        <w:t xml:space="preserve"> We will correlate RPC traffic to VistA screens utilizing our</w:t>
      </w:r>
      <w:r w:rsidR="003313C7">
        <w:rPr>
          <w:lang w:eastAsia="zh-CN"/>
        </w:rPr>
        <w:t xml:space="preserve"> framework described in </w:t>
      </w:r>
      <w:r w:rsidR="00C21DFF" w:rsidRPr="00C21DFF">
        <w:rPr>
          <w:b/>
          <w:bCs/>
          <w:lang w:eastAsia="zh-CN"/>
        </w:rPr>
        <w:t xml:space="preserve">Section </w:t>
      </w:r>
      <w:r w:rsidR="00950800">
        <w:rPr>
          <w:b/>
          <w:lang w:eastAsia="zh-CN"/>
        </w:rPr>
        <w:t>3</w:t>
      </w:r>
      <w:r w:rsidR="003313C7" w:rsidRPr="00C21DFF">
        <w:rPr>
          <w:b/>
          <w:lang w:eastAsia="zh-CN"/>
        </w:rPr>
        <w:t>.1</w:t>
      </w:r>
      <w:r w:rsidR="006B4C57" w:rsidRPr="00C21DFF">
        <w:rPr>
          <w:b/>
          <w:lang w:eastAsia="zh-CN"/>
        </w:rPr>
        <w:t>.</w:t>
      </w:r>
      <w:r w:rsidR="003313C7" w:rsidRPr="00C21DFF">
        <w:rPr>
          <w:b/>
          <w:lang w:eastAsia="zh-CN"/>
        </w:rPr>
        <w:t>1</w:t>
      </w:r>
      <w:r w:rsidR="006B4C57">
        <w:rPr>
          <w:lang w:eastAsia="zh-CN"/>
        </w:rPr>
        <w:t xml:space="preserve">. The output of our assessment will culminate in the </w:t>
      </w:r>
      <w:r w:rsidR="009C6C0D">
        <w:rPr>
          <w:b/>
          <w:bCs/>
          <w:i/>
          <w:iCs/>
          <w:lang w:eastAsia="zh-CN"/>
        </w:rPr>
        <w:t>PWS</w:t>
      </w:r>
      <w:r w:rsidR="006B4C57" w:rsidRPr="006B4C57">
        <w:rPr>
          <w:b/>
          <w:bCs/>
          <w:i/>
          <w:iCs/>
          <w:lang w:eastAsia="zh-CN"/>
        </w:rPr>
        <w:t xml:space="preserve"> 5.3.2.</w:t>
      </w:r>
      <w:r w:rsidR="00710A17">
        <w:rPr>
          <w:b/>
          <w:bCs/>
          <w:i/>
          <w:iCs/>
          <w:lang w:eastAsia="zh-CN"/>
        </w:rPr>
        <w:t>A</w:t>
      </w:r>
      <w:r w:rsidR="006B4C57" w:rsidRPr="006B4C57">
        <w:rPr>
          <w:b/>
          <w:bCs/>
          <w:i/>
          <w:iCs/>
          <w:lang w:eastAsia="zh-CN"/>
        </w:rPr>
        <w:t xml:space="preserve"> Vista Community Care Traffic Analysis Repor</w:t>
      </w:r>
      <w:r w:rsidR="006B4C57" w:rsidRPr="00C82BE1">
        <w:rPr>
          <w:b/>
          <w:i/>
          <w:lang w:eastAsia="zh-CN"/>
        </w:rPr>
        <w:t>t</w:t>
      </w:r>
      <w:r w:rsidR="006B4C57">
        <w:rPr>
          <w:lang w:eastAsia="zh-CN"/>
        </w:rPr>
        <w:t>.</w:t>
      </w:r>
    </w:p>
    <w:p w14:paraId="30B360BC" w14:textId="663F88B5" w:rsidR="00655534" w:rsidRDefault="00655534" w:rsidP="008612E0">
      <w:pPr>
        <w:pStyle w:val="ListParagraph"/>
        <w:numPr>
          <w:ilvl w:val="0"/>
          <w:numId w:val="32"/>
        </w:numPr>
        <w:ind w:left="360"/>
        <w:rPr>
          <w:lang w:eastAsia="zh-CN"/>
        </w:rPr>
      </w:pPr>
      <w:r w:rsidRPr="003313C7">
        <w:rPr>
          <w:b/>
          <w:bCs/>
          <w:lang w:eastAsia="zh-CN"/>
        </w:rPr>
        <w:t>Integration Recommendations</w:t>
      </w:r>
      <w:r w:rsidR="003313C7" w:rsidRPr="006F13DD">
        <w:rPr>
          <w:b/>
          <w:lang w:eastAsia="zh-CN"/>
        </w:rPr>
        <w:t>:</w:t>
      </w:r>
      <w:r w:rsidR="003313C7">
        <w:rPr>
          <w:lang w:eastAsia="zh-CN"/>
        </w:rPr>
        <w:t xml:space="preserve"> </w:t>
      </w:r>
      <w:r>
        <w:rPr>
          <w:lang w:eastAsia="zh-CN"/>
        </w:rPr>
        <w:t xml:space="preserve">Based on our findings, we will </w:t>
      </w:r>
      <w:r w:rsidR="003313C7">
        <w:rPr>
          <w:lang w:eastAsia="zh-CN"/>
        </w:rPr>
        <w:t xml:space="preserve">catalog external data, create </w:t>
      </w:r>
      <w:r w:rsidR="004B36BD">
        <w:rPr>
          <w:lang w:eastAsia="zh-CN"/>
        </w:rPr>
        <w:t xml:space="preserve">a </w:t>
      </w:r>
      <w:r w:rsidR="003313C7">
        <w:rPr>
          <w:lang w:eastAsia="zh-CN"/>
        </w:rPr>
        <w:t>dedicated CC data-services listing</w:t>
      </w:r>
      <w:r w:rsidR="004B36BD">
        <w:rPr>
          <w:lang w:eastAsia="zh-CN"/>
        </w:rPr>
        <w:t>,</w:t>
      </w:r>
      <w:r w:rsidR="003313C7">
        <w:rPr>
          <w:lang w:eastAsia="zh-CN"/>
        </w:rPr>
        <w:t xml:space="preserve"> and </w:t>
      </w:r>
      <w:r>
        <w:rPr>
          <w:lang w:eastAsia="zh-CN"/>
        </w:rPr>
        <w:t>offer recommendations for better integrating external Community Care information with VA's clinical and other data systems, aiming to streamline workflows and enhance data accessibility.</w:t>
      </w:r>
    </w:p>
    <w:p w14:paraId="576622FC" w14:textId="2009A028" w:rsidR="00655534" w:rsidRDefault="00655534" w:rsidP="00655534">
      <w:pPr>
        <w:rPr>
          <w:lang w:eastAsia="zh-CN"/>
        </w:rPr>
      </w:pPr>
      <w:r>
        <w:rPr>
          <w:lang w:eastAsia="zh-CN"/>
        </w:rPr>
        <w:t xml:space="preserve">The </w:t>
      </w:r>
      <w:r w:rsidR="002068BC">
        <w:rPr>
          <w:lang w:eastAsia="zh-CN"/>
        </w:rPr>
        <w:t>ultimate outcome of migrated analysis tasks</w:t>
      </w:r>
      <w:r>
        <w:rPr>
          <w:lang w:eastAsia="zh-CN"/>
        </w:rPr>
        <w:t xml:space="preserve"> will be a detailed </w:t>
      </w:r>
      <w:r w:rsidR="009C6C0D">
        <w:rPr>
          <w:b/>
          <w:bCs/>
          <w:i/>
          <w:iCs/>
          <w:lang w:eastAsia="zh-CN"/>
        </w:rPr>
        <w:t>PWS</w:t>
      </w:r>
      <w:r w:rsidR="009C6C0D" w:rsidRPr="006B4C57">
        <w:rPr>
          <w:b/>
          <w:bCs/>
          <w:i/>
          <w:iCs/>
          <w:lang w:eastAsia="zh-CN"/>
        </w:rPr>
        <w:t xml:space="preserve"> 5.3.2.</w:t>
      </w:r>
      <w:r w:rsidR="00710A17">
        <w:rPr>
          <w:b/>
          <w:bCs/>
          <w:i/>
          <w:iCs/>
          <w:lang w:eastAsia="zh-CN"/>
        </w:rPr>
        <w:t>A</w:t>
      </w:r>
      <w:r w:rsidR="009C6C0D">
        <w:rPr>
          <w:b/>
          <w:bCs/>
          <w:i/>
          <w:iCs/>
          <w:lang w:eastAsia="zh-CN"/>
        </w:rPr>
        <w:t xml:space="preserve"> </w:t>
      </w:r>
      <w:r w:rsidRPr="004D02A4">
        <w:rPr>
          <w:b/>
          <w:i/>
          <w:lang w:eastAsia="zh-CN"/>
        </w:rPr>
        <w:t>VistA Community Care Traffic Analysis Report</w:t>
      </w:r>
      <w:r>
        <w:rPr>
          <w:lang w:eastAsia="zh-CN"/>
        </w:rPr>
        <w:t xml:space="preserve"> will provide actionable insights and strategies for improving the integration and utilization of Community Care data within the VA's </w:t>
      </w:r>
      <w:r w:rsidR="008612E0">
        <w:rPr>
          <w:lang w:eastAsia="zh-CN"/>
        </w:rPr>
        <w:t>healthcare</w:t>
      </w:r>
      <w:r>
        <w:rPr>
          <w:lang w:eastAsia="zh-CN"/>
        </w:rPr>
        <w:t xml:space="preserve"> framework. This report will support the VA's ongoing efforts to enhance </w:t>
      </w:r>
      <w:r w:rsidR="00D13ABB">
        <w:rPr>
          <w:lang w:eastAsia="zh-CN"/>
        </w:rPr>
        <w:t>V</w:t>
      </w:r>
      <w:r>
        <w:rPr>
          <w:lang w:eastAsia="zh-CN"/>
        </w:rPr>
        <w:t>eteran care by bridging data from private sector providers with VA's existing systems.</w:t>
      </w:r>
    </w:p>
    <w:p w14:paraId="64DF87F7" w14:textId="3222753E" w:rsidR="00EE5CC1" w:rsidRDefault="006D4D6E" w:rsidP="00BC3308">
      <w:pPr>
        <w:pStyle w:val="Heading1"/>
      </w:pPr>
      <w:bookmarkStart w:id="43" w:name="_Ref146536339"/>
      <w:bookmarkStart w:id="44" w:name="_Toc174560341"/>
      <w:bookmarkStart w:id="45" w:name="_Toc174577966"/>
      <w:r>
        <w:t>Project Task Schedule</w:t>
      </w:r>
      <w:r w:rsidR="00725A7A">
        <w:t xml:space="preserve"> (RTEP B.</w:t>
      </w:r>
      <w:r w:rsidR="00507774">
        <w:t>1</w:t>
      </w:r>
      <w:r w:rsidR="0029482A">
        <w:t>.</w:t>
      </w:r>
      <w:r w:rsidR="00507774">
        <w:t>2</w:t>
      </w:r>
      <w:r w:rsidR="00725A7A">
        <w:t>)</w:t>
      </w:r>
      <w:bookmarkEnd w:id="43"/>
      <w:bookmarkEnd w:id="44"/>
      <w:bookmarkEnd w:id="45"/>
    </w:p>
    <w:p w14:paraId="56C09B73" w14:textId="3405C3BB" w:rsidR="003A035E" w:rsidRDefault="007B59A1" w:rsidP="003A035E">
      <w:pPr>
        <w:pStyle w:val="Body"/>
        <w:rPr>
          <w:b/>
        </w:rPr>
      </w:pPr>
      <w:hyperlink w:anchor="Figure_8" w:history="1">
        <w:r w:rsidR="003A035E" w:rsidRPr="00C169D8">
          <w:rPr>
            <w:rStyle w:val="Hyperlink"/>
            <w:bCs/>
          </w:rPr>
          <w:t xml:space="preserve">Figure </w:t>
        </w:r>
        <w:r w:rsidR="00DA3915">
          <w:rPr>
            <w:rStyle w:val="Hyperlink"/>
            <w:bCs/>
          </w:rPr>
          <w:t>8</w:t>
        </w:r>
      </w:hyperlink>
      <w:r w:rsidR="003A035E">
        <w:t xml:space="preserve"> </w:t>
      </w:r>
      <w:r w:rsidR="003A035E" w:rsidRPr="003A035E">
        <w:t xml:space="preserve">is an overview </w:t>
      </w:r>
      <w:r w:rsidR="003A035E">
        <w:t>(conceptual Journey</w:t>
      </w:r>
      <w:r w:rsidR="00CA72F0">
        <w:t xml:space="preserve"> </w:t>
      </w:r>
      <w:r w:rsidR="003A035E">
        <w:t xml:space="preserve">Map and Roadmap) </w:t>
      </w:r>
      <w:r w:rsidR="003A035E" w:rsidRPr="003A035E">
        <w:t>of the VA</w:t>
      </w:r>
      <w:r w:rsidR="00CA72F0">
        <w:t>2</w:t>
      </w:r>
      <w:r w:rsidR="003A035E" w:rsidRPr="003A035E">
        <w:t xml:space="preserve"> framework timeline. Our support activities align with those of </w:t>
      </w:r>
      <w:r w:rsidR="00006A3F">
        <w:t xml:space="preserve">the </w:t>
      </w:r>
      <w:r w:rsidR="003A035E" w:rsidRPr="003A035E">
        <w:t xml:space="preserve">VHA Office and are completed in close collaboration with </w:t>
      </w:r>
      <w:r w:rsidR="00006A3F">
        <w:t xml:space="preserve">the </w:t>
      </w:r>
      <w:r w:rsidR="003A035E" w:rsidRPr="003A035E">
        <w:t xml:space="preserve">VHA Office of Health Informatics. On top of </w:t>
      </w:r>
      <w:r w:rsidR="00384456">
        <w:t xml:space="preserve">the </w:t>
      </w:r>
      <w:r w:rsidR="003A035E" w:rsidRPr="003A035E">
        <w:t>timeline are the various RPC traffic activities and critical path tasks that enable VA</w:t>
      </w:r>
      <w:r w:rsidR="006128D7">
        <w:t>2</w:t>
      </w:r>
      <w:r w:rsidR="003A035E" w:rsidRPr="003A035E">
        <w:t xml:space="preserve"> success. 180 days </w:t>
      </w:r>
      <w:r w:rsidR="006128D7">
        <w:t>before</w:t>
      </w:r>
      <w:r w:rsidR="003A035E" w:rsidRPr="003A035E">
        <w:t xml:space="preserve"> sites </w:t>
      </w:r>
      <w:r w:rsidR="006128D7">
        <w:t xml:space="preserve">are </w:t>
      </w:r>
      <w:r w:rsidR="003A035E" w:rsidRPr="003A035E">
        <w:t xml:space="preserve">scheduled for traffic capture and analysis, </w:t>
      </w:r>
      <w:r w:rsidR="006128D7">
        <w:t>Team</w:t>
      </w:r>
      <w:r w:rsidR="003A035E" w:rsidRPr="003A035E">
        <w:t xml:space="preserve"> VetsEZ begins coordinating with stakeholders on this timeline of supporting activities, configuring VAEC, S3, </w:t>
      </w:r>
      <w:r w:rsidR="00E26058">
        <w:t xml:space="preserve">and </w:t>
      </w:r>
      <w:r w:rsidR="003A035E" w:rsidRPr="003A035E">
        <w:t>Kinesis</w:t>
      </w:r>
      <w:r w:rsidR="00E26058">
        <w:t>,</w:t>
      </w:r>
      <w:r w:rsidR="003A035E" w:rsidRPr="003A035E">
        <w:t xml:space="preserve"> and obtaining permissions for non-invasive CPRS data capture and analysis</w:t>
      </w:r>
      <w:r w:rsidR="00E61FFF">
        <w:t xml:space="preserve"> at selected VistA sites</w:t>
      </w:r>
      <w:r w:rsidR="003A035E" w:rsidRPr="003A035E">
        <w:t xml:space="preserve">. Note the bar at the bottom, reflecting </w:t>
      </w:r>
      <w:r w:rsidR="001123EF">
        <w:t>Team VetsEZ’s</w:t>
      </w:r>
      <w:r w:rsidR="003A035E" w:rsidRPr="003A035E">
        <w:t xml:space="preserve"> expertise and collaboration with VHA, </w:t>
      </w:r>
      <w:r w:rsidR="003A035E" w:rsidRPr="003A035E">
        <w:rPr>
          <w:b/>
          <w:bCs/>
        </w:rPr>
        <w:t xml:space="preserve">Health Informatics Transition Team (HITT) </w:t>
      </w:r>
      <w:r w:rsidR="003A035E" w:rsidRPr="003A035E">
        <w:t>and VistA and VAEC personnel</w:t>
      </w:r>
      <w:r w:rsidR="003A035E" w:rsidRPr="00502B7D">
        <w:t>.</w:t>
      </w:r>
      <w:r w:rsidR="00507E15">
        <w:rPr>
          <w:b/>
          <w:bCs/>
        </w:rPr>
        <w:t xml:space="preserve"> </w:t>
      </w:r>
      <w:r w:rsidR="00507E15" w:rsidRPr="00350887">
        <w:t>The critical path</w:t>
      </w:r>
      <w:r w:rsidR="008457FE" w:rsidRPr="00350887">
        <w:t xml:space="preserve"> is defined by </w:t>
      </w:r>
      <w:r w:rsidR="00502B7D">
        <w:t>the</w:t>
      </w:r>
      <w:r w:rsidR="008457FE" w:rsidRPr="00350887">
        <w:t xml:space="preserve"> configuration of the VAEC VA2 </w:t>
      </w:r>
      <w:r w:rsidR="00350887" w:rsidRPr="00350887">
        <w:t>cloud-native tools (</w:t>
      </w:r>
      <w:r w:rsidR="00312B57">
        <w:t xml:space="preserve">e.g., </w:t>
      </w:r>
      <w:r w:rsidR="00350887" w:rsidRPr="00350887">
        <w:t>Kinesis, S3, Dynamo</w:t>
      </w:r>
      <w:r w:rsidR="00502B7D">
        <w:t>),</w:t>
      </w:r>
      <w:r w:rsidR="00350887">
        <w:t xml:space="preserve"> RPC traffic and client capture, RPC traffic analyzer</w:t>
      </w:r>
      <w:r w:rsidR="00502B7D">
        <w:t>,</w:t>
      </w:r>
      <w:r w:rsidR="00350887">
        <w:t xml:space="preserve"> and most importantly, correlation assessments of the captured traffic to the clinical workflow so we can make educated recommendations.</w:t>
      </w:r>
    </w:p>
    <w:p w14:paraId="78D76631" w14:textId="24031B22" w:rsidR="00A072E9" w:rsidRDefault="5780C78C" w:rsidP="00AB728E">
      <w:pPr>
        <w:pStyle w:val="Body"/>
        <w:spacing w:after="0"/>
        <w:jc w:val="center"/>
      </w:pPr>
      <w:r>
        <w:rPr>
          <w:noProof/>
        </w:rPr>
        <w:lastRenderedPageBreak/>
        <w:drawing>
          <wp:inline distT="0" distB="0" distL="0" distR="0" wp14:anchorId="0F7670DB" wp14:editId="2B5D2D62">
            <wp:extent cx="5943600" cy="4333875"/>
            <wp:effectExtent l="0" t="0" r="0" b="0"/>
            <wp:docPr id="707567731" name="Picture 707567731" descr="This figure shows that Team VetsEZ Follows the VA2 Framework Timeline and Collaborates Closely with the V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567731" name="Picture 707567731" descr="This figure shows that Team VetsEZ Follows the VA2 Framework Timeline and Collaborates Closely with the VHA"/>
                    <pic:cNvPicPr/>
                  </pic:nvPicPr>
                  <pic:blipFill>
                    <a:blip r:embed="rId30">
                      <a:extLst>
                        <a:ext uri="{28A0092B-C50C-407E-A947-70E740481C1C}">
                          <a14:useLocalDpi xmlns:a14="http://schemas.microsoft.com/office/drawing/2010/main" val="0"/>
                        </a:ext>
                      </a:extLst>
                    </a:blip>
                    <a:stretch>
                      <a:fillRect/>
                    </a:stretch>
                  </pic:blipFill>
                  <pic:spPr>
                    <a:xfrm>
                      <a:off x="0" y="0"/>
                      <a:ext cx="5943600" cy="4333875"/>
                    </a:xfrm>
                    <a:prstGeom prst="rect">
                      <a:avLst/>
                    </a:prstGeom>
                  </pic:spPr>
                </pic:pic>
              </a:graphicData>
            </a:graphic>
          </wp:inline>
        </w:drawing>
      </w:r>
    </w:p>
    <w:p w14:paraId="73CE6034" w14:textId="45754B40" w:rsidR="00DA3915" w:rsidRPr="00DA3915" w:rsidRDefault="00DA3915" w:rsidP="00DA3915">
      <w:pPr>
        <w:pStyle w:val="Body"/>
        <w:keepNext/>
        <w:widowControl w:val="0"/>
        <w:jc w:val="center"/>
        <w:rPr>
          <w:b/>
          <w:color w:val="002060"/>
          <w:sz w:val="20"/>
          <w:szCs w:val="20"/>
        </w:rPr>
      </w:pPr>
      <w:r w:rsidRPr="00C169D8">
        <w:rPr>
          <w:b/>
          <w:bCs/>
          <w:color w:val="002060"/>
          <w:sz w:val="20"/>
          <w:szCs w:val="20"/>
        </w:rPr>
        <w:t xml:space="preserve">Figure </w:t>
      </w:r>
      <w:bookmarkStart w:id="46" w:name="Figure_8"/>
      <w:r>
        <w:rPr>
          <w:b/>
          <w:bCs/>
          <w:color w:val="002060"/>
          <w:sz w:val="20"/>
          <w:szCs w:val="20"/>
        </w:rPr>
        <w:t>8</w:t>
      </w:r>
      <w:bookmarkEnd w:id="46"/>
      <w:r w:rsidRPr="00C169D8">
        <w:rPr>
          <w:b/>
          <w:bCs/>
          <w:color w:val="002060"/>
          <w:sz w:val="20"/>
          <w:szCs w:val="20"/>
        </w:rPr>
        <w:t>.</w:t>
      </w:r>
      <w:r w:rsidRPr="00BB728D">
        <w:rPr>
          <w:b/>
          <w:bCs/>
          <w:color w:val="002060"/>
          <w:sz w:val="20"/>
          <w:szCs w:val="20"/>
        </w:rPr>
        <w:t xml:space="preserve"> </w:t>
      </w:r>
      <w:r>
        <w:rPr>
          <w:b/>
          <w:bCs/>
          <w:color w:val="002060"/>
          <w:sz w:val="20"/>
          <w:szCs w:val="20"/>
        </w:rPr>
        <w:t>Team VetsEZ Follows the VA2 Framework Timeline and Collaborates Closely with the VHA</w:t>
      </w:r>
    </w:p>
    <w:p w14:paraId="22A6DCEB" w14:textId="0B6496DA" w:rsidR="00034EE3" w:rsidRDefault="00A072E9" w:rsidP="00A072E9">
      <w:pPr>
        <w:pStyle w:val="Body"/>
      </w:pPr>
      <w:r>
        <w:t>Our roadmap converges on a critical outcome: identifying Clinical Workflow/Task-</w:t>
      </w:r>
      <w:r w:rsidR="00384456">
        <w:t>S</w:t>
      </w:r>
      <w:r>
        <w:t xml:space="preserve">ets primed for improvement based on quantitative data </w:t>
      </w:r>
      <w:r w:rsidR="00243873">
        <w:t xml:space="preserve">harmonized in </w:t>
      </w:r>
      <w:r>
        <w:t xml:space="preserve">our RPC knowledge repository. In </w:t>
      </w:r>
      <w:r w:rsidR="00AB341F" w:rsidRPr="00AB341F">
        <w:rPr>
          <w:b/>
          <w:bCs/>
        </w:rPr>
        <w:t xml:space="preserve">Section </w:t>
      </w:r>
      <w:r w:rsidRPr="00AB341F">
        <w:rPr>
          <w:b/>
        </w:rPr>
        <w:t>3</w:t>
      </w:r>
      <w:r w:rsidR="00AB341F" w:rsidRPr="00AB341F">
        <w:rPr>
          <w:b/>
          <w:bCs/>
        </w:rPr>
        <w:t>.1.3</w:t>
      </w:r>
      <w:r>
        <w:t>, we</w:t>
      </w:r>
      <w:r w:rsidR="00F06433">
        <w:t xml:space="preserve"> describe how</w:t>
      </w:r>
      <w:r>
        <w:t xml:space="preserve"> we will correlate VDL documentation with actual workflows</w:t>
      </w:r>
      <w:r w:rsidR="0090424C">
        <w:t>,</w:t>
      </w:r>
      <w:r>
        <w:t xml:space="preserve"> completing this for CPRS within 90 days while simultaneously identifying two additional key analytic clients within 60 days. Our analysis will leverage VistA 1, 2, and 3</w:t>
      </w:r>
      <w:r w:rsidR="00384456">
        <w:t xml:space="preserve"> </w:t>
      </w:r>
      <w:r w:rsidR="00970A51">
        <w:t xml:space="preserve">data </w:t>
      </w:r>
      <w:r w:rsidR="00384456">
        <w:t>and</w:t>
      </w:r>
      <w:r>
        <w:t xml:space="preserve"> the Test VistA environment, ensuring a comprehensive and robust evaluation across multiple systems.</w:t>
      </w:r>
      <w:r w:rsidR="00F75E81">
        <w:t xml:space="preserve"> </w:t>
      </w:r>
      <w:r w:rsidR="00FE3640">
        <w:t>Per</w:t>
      </w:r>
      <w:r w:rsidR="008E1023">
        <w:t xml:space="preserve"> contract requirements </w:t>
      </w:r>
      <w:r w:rsidR="00820069">
        <w:t>(</w:t>
      </w:r>
      <w:r w:rsidR="008E1023">
        <w:t xml:space="preserve">depicted in </w:t>
      </w:r>
      <w:hyperlink w:anchor="Table_6" w:history="1">
        <w:r w:rsidR="00041D17" w:rsidRPr="007B481A">
          <w:rPr>
            <w:rStyle w:val="Hyperlink"/>
          </w:rPr>
          <w:t>Table</w:t>
        </w:r>
        <w:r w:rsidR="008E1023" w:rsidRPr="007B481A">
          <w:rPr>
            <w:rStyle w:val="Hyperlink"/>
          </w:rPr>
          <w:t xml:space="preserve"> </w:t>
        </w:r>
        <w:r w:rsidR="00041D17" w:rsidRPr="007B481A">
          <w:rPr>
            <w:rStyle w:val="Hyperlink"/>
          </w:rPr>
          <w:t>6</w:t>
        </w:r>
      </w:hyperlink>
      <w:r w:rsidR="00041D17">
        <w:t xml:space="preserve"> and </w:t>
      </w:r>
      <w:hyperlink w:anchor="Figure_7" w:history="1">
        <w:r w:rsidR="00041D17" w:rsidRPr="007B481A">
          <w:rPr>
            <w:rStyle w:val="Hyperlink"/>
          </w:rPr>
          <w:t>Figure</w:t>
        </w:r>
        <w:r w:rsidR="00F32ECB">
          <w:rPr>
            <w:rStyle w:val="Hyperlink"/>
          </w:rPr>
          <w:t>s</w:t>
        </w:r>
        <w:r w:rsidR="00041D17" w:rsidRPr="007B481A">
          <w:rPr>
            <w:rStyle w:val="Hyperlink"/>
          </w:rPr>
          <w:t xml:space="preserve"> </w:t>
        </w:r>
        <w:r w:rsidR="00776A55">
          <w:rPr>
            <w:rStyle w:val="Hyperlink"/>
          </w:rPr>
          <w:t>8</w:t>
        </w:r>
      </w:hyperlink>
      <w:r w:rsidR="00F32ECB">
        <w:t xml:space="preserve"> and</w:t>
      </w:r>
      <w:r w:rsidR="007B481A">
        <w:t xml:space="preserve"> </w:t>
      </w:r>
      <w:r w:rsidR="00776A55" w:rsidRPr="00776A55">
        <w:rPr>
          <w:b/>
          <w:bCs/>
        </w:rPr>
        <w:t>9</w:t>
      </w:r>
      <w:r w:rsidR="00820069">
        <w:t>)</w:t>
      </w:r>
      <w:r w:rsidR="001E4E7E">
        <w:t>,</w:t>
      </w:r>
      <w:r w:rsidR="008E1023">
        <w:t xml:space="preserve"> we will deliver</w:t>
      </w:r>
      <w:r w:rsidR="001E4E7E">
        <w:t xml:space="preserve"> the following</w:t>
      </w:r>
      <w:r w:rsidR="008E1023">
        <w:t>:</w:t>
      </w:r>
    </w:p>
    <w:p w14:paraId="32B92359" w14:textId="4654ACEB" w:rsidR="0062786E" w:rsidRPr="0062786E" w:rsidRDefault="0062786E" w:rsidP="0062786E">
      <w:pPr>
        <w:spacing w:before="100" w:after="0"/>
        <w:jc w:val="center"/>
        <w:rPr>
          <w:rFonts w:eastAsia="Times New Roman" w:cs="Times New Roman"/>
          <w:b/>
          <w:bCs/>
          <w:color w:val="002060"/>
          <w:sz w:val="20"/>
          <w:szCs w:val="20"/>
        </w:rPr>
      </w:pPr>
      <w:r w:rsidRPr="3A71F0D8">
        <w:rPr>
          <w:rFonts w:eastAsia="Times New Roman" w:cs="Times New Roman"/>
          <w:b/>
          <w:bCs/>
          <w:color w:val="002060"/>
          <w:sz w:val="20"/>
          <w:szCs w:val="20"/>
        </w:rPr>
        <w:t xml:space="preserve">Table </w:t>
      </w:r>
      <w:r w:rsidR="00041D17">
        <w:rPr>
          <w:rFonts w:eastAsia="Times New Roman" w:cs="Times New Roman"/>
          <w:b/>
          <w:bCs/>
          <w:color w:val="002060"/>
          <w:sz w:val="20"/>
          <w:szCs w:val="20"/>
        </w:rPr>
        <w:t>6</w:t>
      </w:r>
      <w:r w:rsidRPr="3A71F0D8">
        <w:rPr>
          <w:rFonts w:eastAsia="Times New Roman" w:cs="Times New Roman"/>
          <w:b/>
          <w:bCs/>
          <w:color w:val="002060"/>
          <w:sz w:val="20"/>
          <w:szCs w:val="20"/>
        </w:rPr>
        <w:t xml:space="preserve">. </w:t>
      </w:r>
      <w:r w:rsidR="008C641A">
        <w:rPr>
          <w:rFonts w:eastAsia="Times New Roman" w:cs="Times New Roman"/>
          <w:b/>
          <w:bCs/>
          <w:color w:val="002060"/>
          <w:sz w:val="20"/>
          <w:szCs w:val="20"/>
        </w:rPr>
        <w:t>VetsEZ Proposed Deliverable Schedule for Vista Application Analytics</w:t>
      </w:r>
    </w:p>
    <w:tbl>
      <w:tblPr>
        <w:tblW w:w="9360" w:type="dxa"/>
        <w:tblInd w:w="-10" w:type="dxa"/>
        <w:tblLook w:val="04A0" w:firstRow="1" w:lastRow="0" w:firstColumn="1" w:lastColumn="0" w:noHBand="0" w:noVBand="1"/>
      </w:tblPr>
      <w:tblGrid>
        <w:gridCol w:w="810"/>
        <w:gridCol w:w="3510"/>
        <w:gridCol w:w="5040"/>
      </w:tblGrid>
      <w:tr w:rsidR="008E1023" w14:paraId="25F2D7E8" w14:textId="77777777" w:rsidTr="00AA486E">
        <w:trPr>
          <w:trHeight w:val="26"/>
          <w:tblHeader/>
        </w:trPr>
        <w:tc>
          <w:tcPr>
            <w:tcW w:w="8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2060"/>
            <w:tcMar>
              <w:top w:w="0" w:type="dxa"/>
              <w:left w:w="86" w:type="dxa"/>
              <w:bottom w:w="0" w:type="dxa"/>
              <w:right w:w="86" w:type="dxa"/>
            </w:tcMar>
          </w:tcPr>
          <w:p w14:paraId="7B0EC775" w14:textId="71F6745B" w:rsidR="008E1023" w:rsidRDefault="008E1023">
            <w:pPr>
              <w:spacing w:after="0"/>
              <w:jc w:val="left"/>
              <w:rPr>
                <w:rFonts w:ascii="Arial Narrow" w:hAnsi="Arial Narrow"/>
                <w:b/>
                <w:bCs/>
                <w:color w:val="FFFFFF" w:themeColor="background1"/>
                <w:sz w:val="20"/>
                <w:szCs w:val="20"/>
              </w:rPr>
            </w:pPr>
            <w:r>
              <w:rPr>
                <w:rFonts w:ascii="Arial Narrow" w:hAnsi="Arial Narrow"/>
                <w:b/>
                <w:bCs/>
                <w:color w:val="FFFFFF" w:themeColor="background1"/>
                <w:sz w:val="20"/>
                <w:szCs w:val="20"/>
              </w:rPr>
              <w:t>CLIN</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2060"/>
            <w:tcMar>
              <w:top w:w="0" w:type="dxa"/>
              <w:left w:w="86" w:type="dxa"/>
              <w:bottom w:w="0" w:type="dxa"/>
              <w:right w:w="86" w:type="dxa"/>
            </w:tcMar>
          </w:tcPr>
          <w:p w14:paraId="0106C6BF" w14:textId="7F92995D" w:rsidR="008E1023" w:rsidRDefault="008E1023">
            <w:pPr>
              <w:spacing w:after="0"/>
              <w:jc w:val="left"/>
              <w:rPr>
                <w:rFonts w:ascii="Arial Narrow" w:hAnsi="Arial Narrow"/>
                <w:b/>
                <w:bCs/>
                <w:color w:val="FFFFFF" w:themeColor="background1"/>
                <w:sz w:val="20"/>
                <w:szCs w:val="20"/>
              </w:rPr>
            </w:pPr>
            <w:r>
              <w:rPr>
                <w:rFonts w:ascii="Arial Narrow" w:hAnsi="Arial Narrow"/>
                <w:b/>
                <w:bCs/>
                <w:color w:val="FFFFFF" w:themeColor="background1"/>
                <w:sz w:val="20"/>
                <w:szCs w:val="20"/>
              </w:rPr>
              <w:t>Deliverable</w:t>
            </w:r>
          </w:p>
        </w:tc>
        <w:tc>
          <w:tcPr>
            <w:tcW w:w="5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2060"/>
            <w:tcMar>
              <w:top w:w="0" w:type="dxa"/>
              <w:left w:w="86" w:type="dxa"/>
              <w:bottom w:w="0" w:type="dxa"/>
              <w:right w:w="86" w:type="dxa"/>
            </w:tcMar>
          </w:tcPr>
          <w:p w14:paraId="7C034ECC" w14:textId="297399E5" w:rsidR="008E1023" w:rsidRDefault="008E1023">
            <w:pPr>
              <w:spacing w:after="0"/>
              <w:jc w:val="left"/>
              <w:rPr>
                <w:rFonts w:ascii="Arial Narrow" w:hAnsi="Arial Narrow"/>
                <w:b/>
                <w:bCs/>
                <w:color w:val="FFFFFF" w:themeColor="background1"/>
                <w:sz w:val="20"/>
                <w:szCs w:val="20"/>
              </w:rPr>
            </w:pPr>
            <w:r>
              <w:rPr>
                <w:rFonts w:ascii="Arial Narrow" w:hAnsi="Arial Narrow"/>
                <w:b/>
                <w:bCs/>
                <w:color w:val="FFFFFF" w:themeColor="background1"/>
                <w:sz w:val="20"/>
                <w:szCs w:val="20"/>
              </w:rPr>
              <w:t>Description</w:t>
            </w:r>
          </w:p>
        </w:tc>
      </w:tr>
      <w:tr w:rsidR="008E1023" w14:paraId="596C296D" w14:textId="77777777" w:rsidTr="00AA486E">
        <w:trPr>
          <w:trHeight w:val="89"/>
        </w:trPr>
        <w:tc>
          <w:tcPr>
            <w:tcW w:w="8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70519E98" w14:textId="4269B27A" w:rsidR="008E1023" w:rsidRDefault="008E1023">
            <w:pPr>
              <w:spacing w:after="0"/>
              <w:jc w:val="left"/>
              <w:rPr>
                <w:rFonts w:ascii="Arial Narrow" w:hAnsi="Arial Narrow"/>
                <w:sz w:val="20"/>
                <w:szCs w:val="20"/>
              </w:rPr>
            </w:pPr>
            <w:r>
              <w:rPr>
                <w:rFonts w:ascii="Arial Narrow" w:hAnsi="Arial Narrow"/>
                <w:sz w:val="20"/>
                <w:szCs w:val="20"/>
              </w:rPr>
              <w:t>0001AA</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063E19B8" w14:textId="11DB6DB9" w:rsidR="008E1023" w:rsidRDefault="008E1023">
            <w:pPr>
              <w:spacing w:after="0"/>
              <w:jc w:val="left"/>
              <w:rPr>
                <w:rFonts w:ascii="Arial Narrow" w:hAnsi="Arial Narrow"/>
                <w:sz w:val="20"/>
                <w:szCs w:val="20"/>
              </w:rPr>
            </w:pPr>
            <w:r>
              <w:rPr>
                <w:rFonts w:ascii="Arial Narrow" w:hAnsi="Arial Narrow"/>
                <w:sz w:val="20"/>
                <w:szCs w:val="20"/>
              </w:rPr>
              <w:t>Contractor Project Management Plan (CPMP)</w:t>
            </w:r>
          </w:p>
        </w:tc>
        <w:tc>
          <w:tcPr>
            <w:tcW w:w="5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176D5BEC" w14:textId="0F151D7F" w:rsidR="008E1023" w:rsidRDefault="008E1023">
            <w:pPr>
              <w:spacing w:after="0"/>
              <w:jc w:val="left"/>
              <w:rPr>
                <w:rFonts w:ascii="Arial Narrow" w:eastAsia="Times New Roman" w:hAnsi="Arial Narrow" w:cs="Times New Roman"/>
                <w:sz w:val="20"/>
                <w:szCs w:val="20"/>
              </w:rPr>
            </w:pPr>
            <w:r>
              <w:rPr>
                <w:rFonts w:ascii="Arial Narrow" w:eastAsia="Times New Roman" w:hAnsi="Arial Narrow" w:cs="Times New Roman"/>
                <w:sz w:val="20"/>
                <w:szCs w:val="20"/>
              </w:rPr>
              <w:t>In alignment with PWS 5.1.1, delivered 30 days after</w:t>
            </w:r>
            <w:r w:rsidR="0062786E">
              <w:rPr>
                <w:rFonts w:ascii="Arial Narrow" w:eastAsia="Times New Roman" w:hAnsi="Arial Narrow" w:cs="Times New Roman"/>
                <w:sz w:val="20"/>
                <w:szCs w:val="20"/>
              </w:rPr>
              <w:t xml:space="preserve"> </w:t>
            </w:r>
            <w:r>
              <w:rPr>
                <w:rFonts w:ascii="Arial Narrow" w:eastAsia="Times New Roman" w:hAnsi="Arial Narrow" w:cs="Times New Roman"/>
                <w:sz w:val="20"/>
                <w:szCs w:val="20"/>
              </w:rPr>
              <w:t>award</w:t>
            </w:r>
          </w:p>
        </w:tc>
      </w:tr>
      <w:tr w:rsidR="008E1023" w14:paraId="39CE5638" w14:textId="77777777" w:rsidTr="00AA486E">
        <w:trPr>
          <w:trHeight w:val="89"/>
        </w:trPr>
        <w:tc>
          <w:tcPr>
            <w:tcW w:w="8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0E48CF59" w14:textId="5AD284AF" w:rsidR="008E1023" w:rsidRDefault="008E1023">
            <w:pPr>
              <w:spacing w:after="0"/>
              <w:jc w:val="left"/>
              <w:rPr>
                <w:rFonts w:ascii="Arial Narrow" w:hAnsi="Arial Narrow"/>
                <w:sz w:val="20"/>
                <w:szCs w:val="20"/>
              </w:rPr>
            </w:pPr>
            <w:r>
              <w:rPr>
                <w:rFonts w:ascii="Arial Narrow" w:hAnsi="Arial Narrow"/>
                <w:sz w:val="20"/>
                <w:szCs w:val="20"/>
              </w:rPr>
              <w:t>0001AB</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1A4747E6" w14:textId="702F41BF" w:rsidR="008E1023" w:rsidRDefault="008E1023">
            <w:pPr>
              <w:spacing w:after="0"/>
              <w:jc w:val="left"/>
              <w:rPr>
                <w:rFonts w:ascii="Arial Narrow" w:hAnsi="Arial Narrow"/>
                <w:sz w:val="20"/>
                <w:szCs w:val="20"/>
              </w:rPr>
            </w:pPr>
            <w:r>
              <w:rPr>
                <w:rFonts w:ascii="Arial Narrow" w:hAnsi="Arial Narrow"/>
                <w:sz w:val="20"/>
                <w:szCs w:val="20"/>
              </w:rPr>
              <w:t>Monthly Progress Report (MPR)</w:t>
            </w:r>
          </w:p>
        </w:tc>
        <w:tc>
          <w:tcPr>
            <w:tcW w:w="5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3B9E0FBB" w14:textId="67FBBA46" w:rsidR="008E1023" w:rsidRDefault="008E1023">
            <w:pPr>
              <w:spacing w:after="0"/>
              <w:jc w:val="left"/>
              <w:rPr>
                <w:rFonts w:ascii="Arial Narrow" w:eastAsia="Times New Roman" w:hAnsi="Arial Narrow" w:cs="Times New Roman"/>
                <w:sz w:val="20"/>
                <w:szCs w:val="20"/>
              </w:rPr>
            </w:pPr>
            <w:r>
              <w:rPr>
                <w:rFonts w:ascii="Arial Narrow" w:eastAsia="Times New Roman" w:hAnsi="Arial Narrow" w:cs="Times New Roman"/>
                <w:sz w:val="20"/>
                <w:szCs w:val="20"/>
              </w:rPr>
              <w:t>In alignment with PWS 5.1.2 delivered monthly on the 5</w:t>
            </w:r>
            <w:r w:rsidRPr="008E1023">
              <w:rPr>
                <w:rFonts w:ascii="Arial Narrow" w:eastAsia="Times New Roman" w:hAnsi="Arial Narrow" w:cs="Times New Roman"/>
                <w:sz w:val="20"/>
                <w:szCs w:val="20"/>
                <w:vertAlign w:val="superscript"/>
              </w:rPr>
              <w:t>th</w:t>
            </w:r>
            <w:r>
              <w:rPr>
                <w:rFonts w:ascii="Arial Narrow" w:eastAsia="Times New Roman" w:hAnsi="Arial Narrow" w:cs="Times New Roman"/>
                <w:sz w:val="20"/>
                <w:szCs w:val="20"/>
              </w:rPr>
              <w:t xml:space="preserve"> e/month</w:t>
            </w:r>
          </w:p>
        </w:tc>
      </w:tr>
      <w:tr w:rsidR="008E1023" w14:paraId="17621A10" w14:textId="77777777" w:rsidTr="00AA486E">
        <w:trPr>
          <w:trHeight w:val="89"/>
        </w:trPr>
        <w:tc>
          <w:tcPr>
            <w:tcW w:w="8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081D7E31" w14:textId="5F4ECE51" w:rsidR="008E1023" w:rsidRDefault="008E1023">
            <w:pPr>
              <w:spacing w:after="0"/>
              <w:jc w:val="left"/>
              <w:rPr>
                <w:rFonts w:ascii="Arial Narrow" w:hAnsi="Arial Narrow"/>
                <w:sz w:val="20"/>
                <w:szCs w:val="20"/>
              </w:rPr>
            </w:pPr>
            <w:r>
              <w:rPr>
                <w:rFonts w:ascii="Arial Narrow" w:hAnsi="Arial Narrow"/>
                <w:sz w:val="20"/>
                <w:szCs w:val="20"/>
              </w:rPr>
              <w:t>0001AC</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6E7ED5C5" w14:textId="1D95C56F" w:rsidR="008E1023" w:rsidRDefault="008E1023">
            <w:pPr>
              <w:spacing w:after="0"/>
              <w:jc w:val="left"/>
              <w:rPr>
                <w:rFonts w:ascii="Arial Narrow" w:hAnsi="Arial Narrow"/>
                <w:sz w:val="20"/>
                <w:szCs w:val="20"/>
              </w:rPr>
            </w:pPr>
            <w:r>
              <w:rPr>
                <w:rFonts w:ascii="Arial Narrow" w:hAnsi="Arial Narrow"/>
                <w:sz w:val="20"/>
                <w:szCs w:val="20"/>
              </w:rPr>
              <w:t>Vista Traffic Logging SOP</w:t>
            </w:r>
          </w:p>
        </w:tc>
        <w:tc>
          <w:tcPr>
            <w:tcW w:w="5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12DBDAB5" w14:textId="5D4818D1" w:rsidR="008E1023" w:rsidRDefault="008E1023">
            <w:pPr>
              <w:spacing w:after="0"/>
              <w:jc w:val="left"/>
              <w:rPr>
                <w:rFonts w:ascii="Arial Narrow" w:eastAsia="Times New Roman" w:hAnsi="Arial Narrow" w:cs="Times New Roman"/>
                <w:sz w:val="20"/>
                <w:szCs w:val="20"/>
              </w:rPr>
            </w:pPr>
            <w:r>
              <w:rPr>
                <w:rFonts w:ascii="Arial Narrow" w:eastAsia="Times New Roman" w:hAnsi="Arial Narrow" w:cs="Times New Roman"/>
                <w:sz w:val="20"/>
                <w:szCs w:val="20"/>
              </w:rPr>
              <w:t>In alignment with PWS 5.2.1</w:t>
            </w:r>
            <w:r w:rsidR="00DC04E1">
              <w:rPr>
                <w:rFonts w:ascii="Arial Narrow" w:eastAsia="Times New Roman" w:hAnsi="Arial Narrow" w:cs="Times New Roman"/>
                <w:sz w:val="20"/>
                <w:szCs w:val="20"/>
              </w:rPr>
              <w:t xml:space="preserve"> delivered 100 days</w:t>
            </w:r>
            <w:r w:rsidR="0062786E">
              <w:rPr>
                <w:rFonts w:ascii="Arial Narrow" w:eastAsia="Times New Roman" w:hAnsi="Arial Narrow" w:cs="Times New Roman"/>
                <w:sz w:val="20"/>
                <w:szCs w:val="20"/>
              </w:rPr>
              <w:t xml:space="preserve"> after award</w:t>
            </w:r>
          </w:p>
        </w:tc>
      </w:tr>
      <w:tr w:rsidR="0062786E" w14:paraId="38DA7542" w14:textId="77777777" w:rsidTr="00AA486E">
        <w:trPr>
          <w:trHeight w:val="89"/>
        </w:trPr>
        <w:tc>
          <w:tcPr>
            <w:tcW w:w="8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3773CD44" w14:textId="397CB66A" w:rsidR="0062786E" w:rsidRDefault="0062786E">
            <w:pPr>
              <w:spacing w:after="0"/>
              <w:jc w:val="left"/>
              <w:rPr>
                <w:rFonts w:ascii="Arial Narrow" w:hAnsi="Arial Narrow"/>
                <w:sz w:val="20"/>
                <w:szCs w:val="20"/>
              </w:rPr>
            </w:pPr>
            <w:r>
              <w:rPr>
                <w:rFonts w:ascii="Arial Narrow" w:hAnsi="Arial Narrow"/>
                <w:sz w:val="20"/>
                <w:szCs w:val="20"/>
              </w:rPr>
              <w:t>0001AD</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7096815E" w14:textId="732289DC" w:rsidR="0062786E" w:rsidRDefault="0062786E">
            <w:pPr>
              <w:spacing w:after="0"/>
              <w:jc w:val="left"/>
              <w:rPr>
                <w:rFonts w:ascii="Arial Narrow" w:hAnsi="Arial Narrow"/>
                <w:sz w:val="20"/>
                <w:szCs w:val="20"/>
              </w:rPr>
            </w:pPr>
            <w:r>
              <w:rPr>
                <w:rFonts w:ascii="Arial Narrow" w:hAnsi="Arial Narrow"/>
                <w:sz w:val="20"/>
                <w:szCs w:val="20"/>
              </w:rPr>
              <w:t xml:space="preserve">Traffic Analysis Reports for 3 </w:t>
            </w:r>
            <w:r w:rsidR="00920B5E">
              <w:rPr>
                <w:rFonts w:ascii="Arial Narrow" w:hAnsi="Arial Narrow"/>
                <w:sz w:val="20"/>
                <w:szCs w:val="20"/>
              </w:rPr>
              <w:t>Vistas</w:t>
            </w:r>
          </w:p>
        </w:tc>
        <w:tc>
          <w:tcPr>
            <w:tcW w:w="5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58EDE0EB" w14:textId="675B07C1" w:rsidR="0062786E" w:rsidRDefault="0062786E">
            <w:pPr>
              <w:spacing w:after="0"/>
              <w:jc w:val="left"/>
              <w:rPr>
                <w:rFonts w:ascii="Arial Narrow" w:eastAsia="Times New Roman" w:hAnsi="Arial Narrow" w:cs="Times New Roman"/>
                <w:sz w:val="20"/>
                <w:szCs w:val="20"/>
              </w:rPr>
            </w:pPr>
            <w:r>
              <w:rPr>
                <w:rFonts w:ascii="Arial Narrow" w:eastAsia="Times New Roman" w:hAnsi="Arial Narrow" w:cs="Times New Roman"/>
                <w:sz w:val="20"/>
                <w:szCs w:val="20"/>
              </w:rPr>
              <w:t>In alignment with PWS 5.2.2 delivered 120 days after award</w:t>
            </w:r>
          </w:p>
        </w:tc>
      </w:tr>
      <w:tr w:rsidR="0062786E" w14:paraId="16771BDF" w14:textId="77777777" w:rsidTr="00AA486E">
        <w:trPr>
          <w:trHeight w:val="89"/>
        </w:trPr>
        <w:tc>
          <w:tcPr>
            <w:tcW w:w="8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4C6C8161" w14:textId="00B76557" w:rsidR="0062786E" w:rsidRDefault="0062786E" w:rsidP="0062786E">
            <w:pPr>
              <w:spacing w:after="0"/>
              <w:jc w:val="left"/>
              <w:rPr>
                <w:rFonts w:ascii="Arial Narrow" w:hAnsi="Arial Narrow"/>
                <w:sz w:val="20"/>
                <w:szCs w:val="20"/>
              </w:rPr>
            </w:pPr>
            <w:r>
              <w:rPr>
                <w:rFonts w:ascii="Arial Narrow" w:hAnsi="Arial Narrow"/>
                <w:sz w:val="20"/>
                <w:szCs w:val="20"/>
              </w:rPr>
              <w:t>0001AE</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79AC5102" w14:textId="52492666" w:rsidR="0062786E" w:rsidRDefault="0062786E" w:rsidP="0062786E">
            <w:pPr>
              <w:spacing w:after="0"/>
              <w:jc w:val="left"/>
              <w:rPr>
                <w:rFonts w:ascii="Arial Narrow" w:hAnsi="Arial Narrow"/>
                <w:sz w:val="20"/>
                <w:szCs w:val="20"/>
              </w:rPr>
            </w:pPr>
            <w:r>
              <w:rPr>
                <w:rFonts w:ascii="Arial Narrow" w:hAnsi="Arial Narrow"/>
                <w:sz w:val="20"/>
                <w:szCs w:val="20"/>
              </w:rPr>
              <w:t>Cross-Vista Traffic Analysis Report</w:t>
            </w:r>
          </w:p>
        </w:tc>
        <w:tc>
          <w:tcPr>
            <w:tcW w:w="5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62ACB3B5" w14:textId="3E46F1B5" w:rsidR="0062786E" w:rsidRDefault="0062786E" w:rsidP="0062786E">
            <w:pPr>
              <w:spacing w:after="0"/>
              <w:jc w:val="left"/>
              <w:rPr>
                <w:rFonts w:ascii="Arial Narrow" w:eastAsia="Times New Roman" w:hAnsi="Arial Narrow" w:cs="Times New Roman"/>
                <w:sz w:val="20"/>
                <w:szCs w:val="20"/>
              </w:rPr>
            </w:pPr>
            <w:r>
              <w:rPr>
                <w:rFonts w:ascii="Arial Narrow" w:eastAsia="Times New Roman" w:hAnsi="Arial Narrow" w:cs="Times New Roman"/>
                <w:sz w:val="20"/>
                <w:szCs w:val="20"/>
              </w:rPr>
              <w:t>In alignment with PWS 5.2.2 delivered 150 days after award</w:t>
            </w:r>
          </w:p>
        </w:tc>
      </w:tr>
      <w:tr w:rsidR="0062786E" w14:paraId="73FA2D7C" w14:textId="77777777" w:rsidTr="00AA486E">
        <w:trPr>
          <w:trHeight w:val="89"/>
        </w:trPr>
        <w:tc>
          <w:tcPr>
            <w:tcW w:w="8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69381359" w14:textId="1A9C81CD" w:rsidR="0062786E" w:rsidRDefault="0062786E" w:rsidP="0062786E">
            <w:pPr>
              <w:spacing w:after="0"/>
              <w:jc w:val="left"/>
              <w:rPr>
                <w:rFonts w:ascii="Arial Narrow" w:hAnsi="Arial Narrow"/>
                <w:sz w:val="20"/>
                <w:szCs w:val="20"/>
              </w:rPr>
            </w:pPr>
            <w:r>
              <w:rPr>
                <w:rFonts w:ascii="Arial Narrow" w:hAnsi="Arial Narrow"/>
                <w:sz w:val="20"/>
                <w:szCs w:val="20"/>
              </w:rPr>
              <w:t>0001AF</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274B3F8F" w14:textId="0A741E63" w:rsidR="0062786E" w:rsidRDefault="0062786E" w:rsidP="0062786E">
            <w:pPr>
              <w:spacing w:after="0"/>
              <w:jc w:val="left"/>
              <w:rPr>
                <w:rFonts w:ascii="Arial Narrow" w:hAnsi="Arial Narrow"/>
                <w:sz w:val="20"/>
                <w:szCs w:val="20"/>
              </w:rPr>
            </w:pPr>
            <w:r>
              <w:rPr>
                <w:rFonts w:ascii="Arial Narrow" w:hAnsi="Arial Narrow"/>
                <w:sz w:val="20"/>
                <w:szCs w:val="20"/>
              </w:rPr>
              <w:t>VistA (3) Client Usage Report</w:t>
            </w:r>
          </w:p>
        </w:tc>
        <w:tc>
          <w:tcPr>
            <w:tcW w:w="5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0CD21EF4" w14:textId="3D4FB0E6" w:rsidR="0062786E" w:rsidRDefault="0062786E" w:rsidP="0062786E">
            <w:pPr>
              <w:spacing w:after="0"/>
              <w:jc w:val="left"/>
              <w:rPr>
                <w:rFonts w:ascii="Arial Narrow" w:eastAsia="Times New Roman" w:hAnsi="Arial Narrow" w:cs="Times New Roman"/>
                <w:sz w:val="20"/>
                <w:szCs w:val="20"/>
              </w:rPr>
            </w:pPr>
            <w:r>
              <w:rPr>
                <w:rFonts w:ascii="Arial Narrow" w:eastAsia="Times New Roman" w:hAnsi="Arial Narrow" w:cs="Times New Roman"/>
                <w:sz w:val="20"/>
                <w:szCs w:val="20"/>
              </w:rPr>
              <w:t>In alignment with PWS 5.2.3 delivered 150 days after award</w:t>
            </w:r>
          </w:p>
        </w:tc>
      </w:tr>
      <w:tr w:rsidR="0062786E" w14:paraId="7BA18C67" w14:textId="77777777" w:rsidTr="00AA486E">
        <w:trPr>
          <w:trHeight w:val="89"/>
        </w:trPr>
        <w:tc>
          <w:tcPr>
            <w:tcW w:w="8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6B6F52C0" w14:textId="6B01F9C1" w:rsidR="0062786E" w:rsidRDefault="0062786E" w:rsidP="0062786E">
            <w:pPr>
              <w:spacing w:after="0"/>
              <w:jc w:val="left"/>
              <w:rPr>
                <w:rFonts w:ascii="Arial Narrow" w:hAnsi="Arial Narrow"/>
                <w:sz w:val="20"/>
                <w:szCs w:val="20"/>
              </w:rPr>
            </w:pPr>
            <w:r>
              <w:rPr>
                <w:rFonts w:ascii="Arial Narrow" w:hAnsi="Arial Narrow"/>
                <w:sz w:val="20"/>
                <w:szCs w:val="20"/>
              </w:rPr>
              <w:t>0001AG</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28C68DEE" w14:textId="4831BF7A" w:rsidR="0062786E" w:rsidRDefault="0062786E" w:rsidP="0062786E">
            <w:pPr>
              <w:spacing w:after="0"/>
              <w:jc w:val="left"/>
              <w:rPr>
                <w:rFonts w:ascii="Arial Narrow" w:hAnsi="Arial Narrow"/>
                <w:sz w:val="20"/>
                <w:szCs w:val="20"/>
              </w:rPr>
            </w:pPr>
            <w:r>
              <w:rPr>
                <w:rFonts w:ascii="Arial Narrow" w:hAnsi="Arial Narrow"/>
                <w:sz w:val="20"/>
                <w:szCs w:val="20"/>
              </w:rPr>
              <w:t>Client Analysis V&amp;V Report</w:t>
            </w:r>
          </w:p>
        </w:tc>
        <w:tc>
          <w:tcPr>
            <w:tcW w:w="5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top w:w="0" w:type="dxa"/>
              <w:left w:w="86" w:type="dxa"/>
              <w:bottom w:w="0" w:type="dxa"/>
              <w:right w:w="86" w:type="dxa"/>
            </w:tcMar>
          </w:tcPr>
          <w:p w14:paraId="643FB8CD" w14:textId="19EE5A0F" w:rsidR="0062786E" w:rsidRDefault="0062786E" w:rsidP="0062786E">
            <w:pPr>
              <w:spacing w:after="0"/>
              <w:jc w:val="left"/>
              <w:rPr>
                <w:rFonts w:ascii="Arial Narrow" w:eastAsia="Times New Roman" w:hAnsi="Arial Narrow" w:cs="Times New Roman"/>
                <w:sz w:val="20"/>
                <w:szCs w:val="20"/>
              </w:rPr>
            </w:pPr>
            <w:r>
              <w:rPr>
                <w:rFonts w:ascii="Arial Narrow" w:eastAsia="Times New Roman" w:hAnsi="Arial Narrow" w:cs="Times New Roman"/>
                <w:sz w:val="20"/>
                <w:szCs w:val="20"/>
              </w:rPr>
              <w:t>In alignment with PWS 5.2.3 delivered 150 days after award</w:t>
            </w:r>
          </w:p>
        </w:tc>
      </w:tr>
      <w:tr w:rsidR="0062786E" w14:paraId="679C8C63" w14:textId="77777777" w:rsidTr="00AA486E">
        <w:trPr>
          <w:trHeight w:val="89"/>
        </w:trPr>
        <w:tc>
          <w:tcPr>
            <w:tcW w:w="8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31CF08B0" w14:textId="53193885" w:rsidR="0062786E" w:rsidRDefault="0062786E" w:rsidP="0062786E">
            <w:pPr>
              <w:spacing w:after="0"/>
              <w:jc w:val="left"/>
              <w:rPr>
                <w:rFonts w:ascii="Arial Narrow" w:hAnsi="Arial Narrow"/>
                <w:sz w:val="20"/>
                <w:szCs w:val="20"/>
              </w:rPr>
            </w:pPr>
            <w:r>
              <w:rPr>
                <w:rFonts w:ascii="Arial Narrow" w:hAnsi="Arial Narrow"/>
                <w:sz w:val="20"/>
                <w:szCs w:val="20"/>
              </w:rPr>
              <w:t>0001AH</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6E8D0DC5" w14:textId="398F2EF0" w:rsidR="0062786E" w:rsidRDefault="0062786E" w:rsidP="0062786E">
            <w:pPr>
              <w:spacing w:after="0"/>
              <w:jc w:val="left"/>
              <w:rPr>
                <w:rFonts w:ascii="Arial Narrow" w:hAnsi="Arial Narrow"/>
                <w:sz w:val="20"/>
                <w:szCs w:val="20"/>
              </w:rPr>
            </w:pPr>
            <w:r>
              <w:rPr>
                <w:rFonts w:ascii="Arial Narrow" w:hAnsi="Arial Narrow"/>
                <w:sz w:val="20"/>
                <w:szCs w:val="20"/>
              </w:rPr>
              <w:t xml:space="preserve">Client Use </w:t>
            </w:r>
            <w:r w:rsidR="00920B5E">
              <w:rPr>
                <w:rFonts w:ascii="Arial Narrow" w:hAnsi="Arial Narrow"/>
                <w:sz w:val="20"/>
                <w:szCs w:val="20"/>
              </w:rPr>
              <w:t>Improvement</w:t>
            </w:r>
            <w:r>
              <w:rPr>
                <w:rFonts w:ascii="Arial Narrow" w:hAnsi="Arial Narrow"/>
                <w:sz w:val="20"/>
                <w:szCs w:val="20"/>
              </w:rPr>
              <w:t xml:space="preserve"> Reports</w:t>
            </w:r>
          </w:p>
        </w:tc>
        <w:tc>
          <w:tcPr>
            <w:tcW w:w="5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86" w:type="dxa"/>
              <w:bottom w:w="0" w:type="dxa"/>
              <w:right w:w="86" w:type="dxa"/>
            </w:tcMar>
          </w:tcPr>
          <w:p w14:paraId="3456237F" w14:textId="5983A0A9" w:rsidR="0062786E" w:rsidRDefault="0062786E" w:rsidP="0062786E">
            <w:pPr>
              <w:spacing w:after="0"/>
              <w:jc w:val="left"/>
              <w:rPr>
                <w:rFonts w:ascii="Arial Narrow" w:eastAsia="Times New Roman" w:hAnsi="Arial Narrow" w:cs="Times New Roman"/>
                <w:sz w:val="20"/>
                <w:szCs w:val="20"/>
              </w:rPr>
            </w:pPr>
            <w:r>
              <w:rPr>
                <w:rFonts w:ascii="Arial Narrow" w:eastAsia="Times New Roman" w:hAnsi="Arial Narrow" w:cs="Times New Roman"/>
                <w:sz w:val="20"/>
                <w:szCs w:val="20"/>
              </w:rPr>
              <w:t>In alignment with PWS 5.2.4 delivered 240 days after award</w:t>
            </w:r>
          </w:p>
        </w:tc>
      </w:tr>
    </w:tbl>
    <w:p w14:paraId="5357A443" w14:textId="5616DC65" w:rsidR="00D2651F" w:rsidRDefault="00F036E4" w:rsidP="005A6A3F">
      <w:pPr>
        <w:pStyle w:val="Body"/>
        <w:spacing w:before="120"/>
      </w:pPr>
      <w:r w:rsidRPr="00483A74">
        <w:rPr>
          <w:noProof/>
        </w:rPr>
        <w:drawing>
          <wp:anchor distT="0" distB="0" distL="114300" distR="114300" simplePos="0" relativeHeight="251658260" behindDoc="1" locked="0" layoutInCell="1" allowOverlap="1" wp14:anchorId="32E50E92" wp14:editId="0E44A08B">
            <wp:simplePos x="0" y="0"/>
            <wp:positionH relativeFrom="column">
              <wp:posOffset>0</wp:posOffset>
            </wp:positionH>
            <wp:positionV relativeFrom="paragraph">
              <wp:posOffset>91960</wp:posOffset>
            </wp:positionV>
            <wp:extent cx="406400" cy="279400"/>
            <wp:effectExtent l="0" t="0" r="0" b="6350"/>
            <wp:wrapTight wrapText="bothSides">
              <wp:wrapPolygon edited="0">
                <wp:start x="7088" y="0"/>
                <wp:lineTo x="0" y="5891"/>
                <wp:lineTo x="0" y="20618"/>
                <wp:lineTo x="18225" y="20618"/>
                <wp:lineTo x="20250" y="17673"/>
                <wp:lineTo x="20250" y="11782"/>
                <wp:lineTo x="13163" y="0"/>
                <wp:lineTo x="7088" y="0"/>
              </wp:wrapPolygon>
            </wp:wrapTight>
            <wp:docPr id="1644775544" name="Picture 1" descr="A picture containing text, first-aid kit, clipart&#10;&#10;Description automatically generated">
              <a:extLst xmlns:a="http://schemas.openxmlformats.org/drawingml/2006/main">
                <a:ext uri="{FF2B5EF4-FFF2-40B4-BE49-F238E27FC236}">
                  <a16:creationId xmlns:a16="http://schemas.microsoft.com/office/drawing/2014/main" id="{C59B2DC3-E63A-C57B-A2FB-818163C963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886345" name="Picture 1" descr="A picture containing text, first-aid kit, clipart&#10;&#10;Description automatically generated">
                      <a:extLst>
                        <a:ext uri="{FF2B5EF4-FFF2-40B4-BE49-F238E27FC236}">
                          <a16:creationId xmlns:a16="http://schemas.microsoft.com/office/drawing/2014/main" id="{C59B2DC3-E63A-C57B-A2FB-818163C96345}"/>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6400" cy="279400"/>
                    </a:xfrm>
                    <a:prstGeom prst="rect">
                      <a:avLst/>
                    </a:prstGeom>
                  </pic:spPr>
                </pic:pic>
              </a:graphicData>
            </a:graphic>
            <wp14:sizeRelV relativeFrom="margin">
              <wp14:pctHeight>0</wp14:pctHeight>
            </wp14:sizeRelV>
          </wp:anchor>
        </w:drawing>
      </w:r>
      <w:r w:rsidR="00041D17" w:rsidRPr="00F325B4">
        <w:rPr>
          <w:b/>
        </w:rPr>
        <w:t>T</w:t>
      </w:r>
      <w:r w:rsidR="002B0E0D">
        <w:rPr>
          <w:b/>
        </w:rPr>
        <w:t>eam</w:t>
      </w:r>
      <w:r w:rsidR="00041D17" w:rsidRPr="00F325B4">
        <w:rPr>
          <w:b/>
        </w:rPr>
        <w:t xml:space="preserve"> VetsEZ is prepared to deliver at a 20% efficiency rate from the requested ARO requirements stipulated in the price schedule.</w:t>
      </w:r>
      <w:r w:rsidR="00041D17">
        <w:t xml:space="preserve"> </w:t>
      </w:r>
      <w:hyperlink w:anchor="Figure_9" w:history="1">
        <w:r w:rsidR="00F75E81" w:rsidRPr="00BA686E">
          <w:rPr>
            <w:rStyle w:val="Hyperlink"/>
          </w:rPr>
          <w:t xml:space="preserve">Figure </w:t>
        </w:r>
        <w:r w:rsidR="00DA3915">
          <w:rPr>
            <w:rStyle w:val="Hyperlink"/>
          </w:rPr>
          <w:t>9</w:t>
        </w:r>
      </w:hyperlink>
      <w:r w:rsidR="00F75E81">
        <w:t xml:space="preserve"> is our detailed VA2 Gantt Chart </w:t>
      </w:r>
      <w:r w:rsidR="00937EF3">
        <w:t>that</w:t>
      </w:r>
      <w:r w:rsidR="00937EF3" w:rsidRPr="00937EF3">
        <w:t xml:space="preserve"> indicat</w:t>
      </w:r>
      <w:r w:rsidR="00937EF3">
        <w:t>es</w:t>
      </w:r>
      <w:r w:rsidR="00937EF3" w:rsidRPr="00937EF3">
        <w:t xml:space="preserve"> </w:t>
      </w:r>
      <w:r w:rsidR="008A2F21">
        <w:t xml:space="preserve">the </w:t>
      </w:r>
      <w:r w:rsidR="00937EF3" w:rsidRPr="00937EF3">
        <w:t>expected start and completion dates for all project tasks and sub-tasks</w:t>
      </w:r>
      <w:r w:rsidR="00364FA8">
        <w:t>.</w:t>
      </w:r>
    </w:p>
    <w:p w14:paraId="21E80753" w14:textId="77777777" w:rsidR="006C51D6" w:rsidRDefault="006C51D6" w:rsidP="00BB728D">
      <w:pPr>
        <w:pStyle w:val="Body"/>
        <w:sectPr w:rsidR="006C51D6" w:rsidSect="009A4EEE">
          <w:footerReference w:type="default" r:id="rId31"/>
          <w:pgSz w:w="12240" w:h="15840"/>
          <w:pgMar w:top="1440" w:right="1440" w:bottom="1440" w:left="1440" w:header="720" w:footer="0" w:gutter="0"/>
          <w:pgNumType w:start="1"/>
          <w:cols w:space="720"/>
          <w:docGrid w:linePitch="360"/>
        </w:sectPr>
      </w:pPr>
    </w:p>
    <w:p w14:paraId="456B6BA6" w14:textId="10613D0E" w:rsidR="00AB0EBD" w:rsidRPr="00780251" w:rsidRDefault="00941C46" w:rsidP="00780251">
      <w:pPr>
        <w:pStyle w:val="Body"/>
        <w:spacing w:after="0"/>
        <w:jc w:val="center"/>
        <w:rPr>
          <w:b/>
          <w:color w:val="002060"/>
          <w:sz w:val="20"/>
          <w:szCs w:val="20"/>
        </w:rPr>
      </w:pPr>
      <w:r w:rsidRPr="00BA686E">
        <w:rPr>
          <w:b/>
          <w:color w:val="002060"/>
          <w:sz w:val="20"/>
          <w:szCs w:val="20"/>
        </w:rPr>
        <w:lastRenderedPageBreak/>
        <w:t xml:space="preserve">Figure </w:t>
      </w:r>
      <w:bookmarkStart w:id="47" w:name="Figure_9"/>
      <w:r w:rsidR="00DA3915">
        <w:rPr>
          <w:b/>
          <w:bCs/>
          <w:color w:val="002060"/>
          <w:sz w:val="20"/>
          <w:szCs w:val="20"/>
        </w:rPr>
        <w:t>9</w:t>
      </w:r>
      <w:bookmarkEnd w:id="47"/>
      <w:r w:rsidRPr="00BA686E">
        <w:rPr>
          <w:b/>
          <w:color w:val="002060"/>
          <w:sz w:val="20"/>
          <w:szCs w:val="20"/>
        </w:rPr>
        <w:t>. Team VetsEZ VA</w:t>
      </w:r>
      <w:r w:rsidR="00C51928">
        <w:rPr>
          <w:b/>
          <w:color w:val="002060"/>
          <w:sz w:val="20"/>
          <w:szCs w:val="20"/>
        </w:rPr>
        <w:t>2</w:t>
      </w:r>
      <w:r w:rsidRPr="00BA686E">
        <w:rPr>
          <w:b/>
          <w:color w:val="002060"/>
          <w:sz w:val="20"/>
          <w:szCs w:val="20"/>
        </w:rPr>
        <w:t xml:space="preserve"> Gantt Chart De</w:t>
      </w:r>
      <w:r w:rsidR="008940A4" w:rsidRPr="00BA686E">
        <w:rPr>
          <w:b/>
          <w:color w:val="002060"/>
          <w:sz w:val="20"/>
          <w:szCs w:val="20"/>
        </w:rPr>
        <w:t xml:space="preserve">tails </w:t>
      </w:r>
      <w:r w:rsidR="00514D3C" w:rsidRPr="00BA686E">
        <w:rPr>
          <w:b/>
          <w:color w:val="002060"/>
          <w:sz w:val="20"/>
          <w:szCs w:val="20"/>
        </w:rPr>
        <w:t>the Complex VA2 Project</w:t>
      </w:r>
      <w:r w:rsidR="008A639F">
        <w:rPr>
          <w:b/>
          <w:color w:val="002060"/>
          <w:sz w:val="20"/>
          <w:szCs w:val="20"/>
        </w:rPr>
        <w:t xml:space="preserve"> </w:t>
      </w:r>
      <w:r w:rsidR="008409F2">
        <w:rPr>
          <w:b/>
          <w:color w:val="002060"/>
          <w:sz w:val="20"/>
          <w:szCs w:val="20"/>
        </w:rPr>
        <w:t>(C</w:t>
      </w:r>
      <w:r w:rsidR="008A639F" w:rsidRPr="003A21DF">
        <w:rPr>
          <w:b/>
          <w:i/>
          <w:color w:val="002060"/>
          <w:sz w:val="20"/>
          <w:szCs w:val="20"/>
        </w:rPr>
        <w:t xml:space="preserve">ontinued on </w:t>
      </w:r>
      <w:r w:rsidR="003A21DF" w:rsidRPr="003A21DF">
        <w:rPr>
          <w:b/>
          <w:i/>
          <w:iCs/>
          <w:color w:val="002060"/>
          <w:sz w:val="20"/>
          <w:szCs w:val="20"/>
        </w:rPr>
        <w:t>Pg</w:t>
      </w:r>
      <w:r w:rsidR="008409F2">
        <w:rPr>
          <w:b/>
          <w:i/>
          <w:iCs/>
          <w:color w:val="002060"/>
          <w:sz w:val="20"/>
          <w:szCs w:val="20"/>
        </w:rPr>
        <w:t>s</w:t>
      </w:r>
      <w:r w:rsidR="003A21DF" w:rsidRPr="007B481A">
        <w:rPr>
          <w:b/>
          <w:i/>
          <w:iCs/>
          <w:color w:val="002060"/>
          <w:sz w:val="20"/>
          <w:szCs w:val="20"/>
        </w:rPr>
        <w:t>. 2</w:t>
      </w:r>
      <w:r w:rsidR="001D4906" w:rsidRPr="007B481A">
        <w:rPr>
          <w:b/>
          <w:i/>
          <w:iCs/>
          <w:color w:val="002060"/>
          <w:sz w:val="20"/>
          <w:szCs w:val="20"/>
        </w:rPr>
        <w:t>3</w:t>
      </w:r>
      <w:r w:rsidR="003A21DF" w:rsidRPr="007B481A">
        <w:rPr>
          <w:b/>
          <w:i/>
          <w:color w:val="002060"/>
          <w:sz w:val="20"/>
          <w:szCs w:val="20"/>
        </w:rPr>
        <w:t xml:space="preserve"> and </w:t>
      </w:r>
      <w:r w:rsidR="003A21DF" w:rsidRPr="007B481A">
        <w:rPr>
          <w:b/>
          <w:i/>
          <w:iCs/>
          <w:color w:val="002060"/>
          <w:sz w:val="20"/>
          <w:szCs w:val="20"/>
        </w:rPr>
        <w:t>2</w:t>
      </w:r>
      <w:r w:rsidR="001D4906" w:rsidRPr="007B481A">
        <w:rPr>
          <w:b/>
          <w:i/>
          <w:iCs/>
          <w:color w:val="002060"/>
          <w:sz w:val="20"/>
          <w:szCs w:val="20"/>
        </w:rPr>
        <w:t>4</w:t>
      </w:r>
      <w:r w:rsidR="008409F2">
        <w:rPr>
          <w:b/>
          <w:i/>
          <w:iCs/>
          <w:color w:val="002060"/>
          <w:sz w:val="20"/>
          <w:szCs w:val="20"/>
        </w:rPr>
        <w:t>)</w:t>
      </w:r>
    </w:p>
    <w:p w14:paraId="74B5058F" w14:textId="06E782AD" w:rsidR="00D47A5A" w:rsidRPr="00D47A5A" w:rsidRDefault="007E3A26" w:rsidP="00D47A5A">
      <w:pPr>
        <w:pStyle w:val="Body"/>
        <w:jc w:val="center"/>
      </w:pPr>
      <w:r>
        <w:rPr>
          <w:noProof/>
        </w:rPr>
        <w:drawing>
          <wp:inline distT="0" distB="0" distL="0" distR="0" wp14:anchorId="7A8CD3F4" wp14:editId="092291EB">
            <wp:extent cx="7632065" cy="5763767"/>
            <wp:effectExtent l="0" t="0" r="635" b="2540"/>
            <wp:docPr id="1451064662" name="Picture 13" descr="This is part 1 of Team VetsEZ’s VA2 Gantt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064662" name="Picture 13" descr="This is part 1 of Team VetsEZ’s VA2 Gantt Char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7646641" cy="5774775"/>
                    </a:xfrm>
                    <a:prstGeom prst="rect">
                      <a:avLst/>
                    </a:prstGeom>
                  </pic:spPr>
                </pic:pic>
              </a:graphicData>
            </a:graphic>
          </wp:inline>
        </w:drawing>
      </w:r>
    </w:p>
    <w:p w14:paraId="525F9C33" w14:textId="1DFE9C81" w:rsidR="00611F7B" w:rsidRDefault="00D03D40" w:rsidP="008A2F21">
      <w:pPr>
        <w:pStyle w:val="Body"/>
        <w:jc w:val="center"/>
      </w:pPr>
      <w:r>
        <w:rPr>
          <w:noProof/>
        </w:rPr>
        <w:lastRenderedPageBreak/>
        <w:drawing>
          <wp:inline distT="0" distB="0" distL="0" distR="0" wp14:anchorId="4BC6C6EC" wp14:editId="74415338">
            <wp:extent cx="7740180" cy="5874327"/>
            <wp:effectExtent l="0" t="0" r="0" b="6350"/>
            <wp:docPr id="1077181538" name="Picture 14" descr="This is part 2 of Team VetsEZ’s VA2 Gantt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181538" name="Picture 14" descr="This is part 2 of Team VetsEZ’s VA2 Gantt Chart"/>
                    <pic:cNvPicPr/>
                  </pic:nvPicPr>
                  <pic:blipFill>
                    <a:blip r:embed="rId33" cstate="print">
                      <a:extLst>
                        <a:ext uri="{28A0092B-C50C-407E-A947-70E740481C1C}">
                          <a14:useLocalDpi xmlns:a14="http://schemas.microsoft.com/office/drawing/2010/main" val="0"/>
                        </a:ext>
                      </a:extLst>
                    </a:blip>
                    <a:stretch>
                      <a:fillRect/>
                    </a:stretch>
                  </pic:blipFill>
                  <pic:spPr>
                    <a:xfrm>
                      <a:off x="0" y="0"/>
                      <a:ext cx="7751816" cy="5883158"/>
                    </a:xfrm>
                    <a:prstGeom prst="rect">
                      <a:avLst/>
                    </a:prstGeom>
                  </pic:spPr>
                </pic:pic>
              </a:graphicData>
            </a:graphic>
          </wp:inline>
        </w:drawing>
      </w:r>
    </w:p>
    <w:p w14:paraId="53C01E6F" w14:textId="2C95C8EF" w:rsidR="00B5302C" w:rsidRDefault="0061778E" w:rsidP="008A2F21">
      <w:pPr>
        <w:pStyle w:val="Body"/>
        <w:jc w:val="center"/>
      </w:pPr>
      <w:r>
        <w:rPr>
          <w:noProof/>
        </w:rPr>
        <w:lastRenderedPageBreak/>
        <w:drawing>
          <wp:inline distT="0" distB="0" distL="0" distR="0" wp14:anchorId="094A349F" wp14:editId="46EC59E4">
            <wp:extent cx="7730836" cy="3642919"/>
            <wp:effectExtent l="0" t="0" r="3810" b="2540"/>
            <wp:docPr id="704763778" name="Picture 15" descr="This is part 3 of Team VetsEZ’s VA2 Gantt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763778" name="Picture 15" descr="This is part 3 of Team VetsEZ’s VA2 Gantt Chart"/>
                    <pic:cNvPicPr/>
                  </pic:nvPicPr>
                  <pic:blipFill>
                    <a:blip r:embed="rId34" cstate="print">
                      <a:extLst>
                        <a:ext uri="{28A0092B-C50C-407E-A947-70E740481C1C}">
                          <a14:useLocalDpi xmlns:a14="http://schemas.microsoft.com/office/drawing/2010/main" val="0"/>
                        </a:ext>
                      </a:extLst>
                    </a:blip>
                    <a:stretch>
                      <a:fillRect/>
                    </a:stretch>
                  </pic:blipFill>
                  <pic:spPr>
                    <a:xfrm>
                      <a:off x="0" y="0"/>
                      <a:ext cx="7762809" cy="3657985"/>
                    </a:xfrm>
                    <a:prstGeom prst="rect">
                      <a:avLst/>
                    </a:prstGeom>
                  </pic:spPr>
                </pic:pic>
              </a:graphicData>
            </a:graphic>
          </wp:inline>
        </w:drawing>
      </w:r>
    </w:p>
    <w:p w14:paraId="5278F109" w14:textId="77777777" w:rsidR="00E828DB" w:rsidRDefault="00E828DB" w:rsidP="008A2F21">
      <w:pPr>
        <w:pStyle w:val="Body"/>
        <w:jc w:val="center"/>
      </w:pPr>
    </w:p>
    <w:p w14:paraId="7D9F14E0" w14:textId="38909AF9" w:rsidR="00E828DB" w:rsidRDefault="00E828DB" w:rsidP="008A2F21">
      <w:pPr>
        <w:pStyle w:val="Body"/>
        <w:jc w:val="center"/>
        <w:sectPr w:rsidR="00E828DB" w:rsidSect="00D11CC1">
          <w:headerReference w:type="default" r:id="rId35"/>
          <w:footerReference w:type="default" r:id="rId36"/>
          <w:pgSz w:w="15840" w:h="12240" w:orient="landscape"/>
          <w:pgMar w:top="1440" w:right="1440" w:bottom="1440" w:left="1440" w:header="576" w:footer="0" w:gutter="0"/>
          <w:cols w:space="720"/>
          <w:docGrid w:linePitch="360"/>
        </w:sectPr>
      </w:pPr>
    </w:p>
    <w:p w14:paraId="32C2ED3A" w14:textId="5A03DFFE" w:rsidR="00725A7A" w:rsidRPr="00BC3308" w:rsidRDefault="004B3435" w:rsidP="00BC3308">
      <w:pPr>
        <w:pStyle w:val="Heading1"/>
      </w:pPr>
      <w:bookmarkStart w:id="48" w:name="_Toc174560342"/>
      <w:bookmarkStart w:id="49" w:name="_Toc174577967"/>
      <w:r>
        <w:lastRenderedPageBreak/>
        <w:t>Level of Effort</w:t>
      </w:r>
      <w:r w:rsidR="00725A7A" w:rsidRPr="00BC3308">
        <w:t xml:space="preserve"> (RTEP B.</w:t>
      </w:r>
      <w:r>
        <w:t>1</w:t>
      </w:r>
      <w:r w:rsidR="0029482A" w:rsidRPr="00BC3308">
        <w:t>.</w:t>
      </w:r>
      <w:r>
        <w:t>3</w:t>
      </w:r>
      <w:r w:rsidR="00725A7A" w:rsidRPr="00BC3308">
        <w:t>)</w:t>
      </w:r>
      <w:bookmarkEnd w:id="48"/>
      <w:bookmarkEnd w:id="49"/>
    </w:p>
    <w:p w14:paraId="0257A368" w14:textId="7F8BBF19" w:rsidR="00D53401" w:rsidRDefault="000A587E" w:rsidP="00D53401">
      <w:r>
        <w:t xml:space="preserve">Team </w:t>
      </w:r>
      <w:r w:rsidR="00D53401">
        <w:t xml:space="preserve">VetsEZ </w:t>
      </w:r>
      <w:r w:rsidR="00452FDB">
        <w:t>support</w:t>
      </w:r>
      <w:r w:rsidR="00D53401">
        <w:t xml:space="preserve"> for </w:t>
      </w:r>
      <w:r w:rsidR="0009320A">
        <w:t>VA2</w:t>
      </w:r>
      <w:r w:rsidR="005C408D">
        <w:t xml:space="preserve"> </w:t>
      </w:r>
      <w:r w:rsidR="009E5D7D">
        <w:t>(</w:t>
      </w:r>
      <w:hyperlink w:anchor="Table_7" w:history="1">
        <w:r w:rsidR="009E5D7D" w:rsidRPr="00950800">
          <w:rPr>
            <w:rStyle w:val="Hyperlink"/>
            <w:bCs/>
          </w:rPr>
          <w:t xml:space="preserve">Table </w:t>
        </w:r>
        <w:r w:rsidR="007B481A">
          <w:rPr>
            <w:rStyle w:val="Hyperlink"/>
            <w:bCs/>
          </w:rPr>
          <w:t>7</w:t>
        </w:r>
      </w:hyperlink>
      <w:r w:rsidR="00BE2661">
        <w:rPr>
          <w:rStyle w:val="Hyperlink"/>
          <w:bCs/>
        </w:rPr>
        <w:t xml:space="preserve"> </w:t>
      </w:r>
      <w:r w:rsidR="00BE2661" w:rsidRPr="00BE2661">
        <w:rPr>
          <w:rStyle w:val="Hyperlink"/>
          <w:b w:val="0"/>
        </w:rPr>
        <w:t>and</w:t>
      </w:r>
      <w:r w:rsidR="00BE2661">
        <w:rPr>
          <w:rStyle w:val="Hyperlink"/>
          <w:bCs/>
        </w:rPr>
        <w:t xml:space="preserve"> </w:t>
      </w:r>
      <w:hyperlink w:anchor="Table_8" w:history="1">
        <w:r w:rsidR="00BE2661" w:rsidRPr="00BE2661">
          <w:rPr>
            <w:rStyle w:val="Hyperlink"/>
            <w:bCs/>
          </w:rPr>
          <w:t>Table 8</w:t>
        </w:r>
      </w:hyperlink>
      <w:r w:rsidR="009E5D7D">
        <w:t xml:space="preserve">) </w:t>
      </w:r>
      <w:r w:rsidR="00452FDB">
        <w:t>is</w:t>
      </w:r>
      <w:r w:rsidR="009E5D7D">
        <w:t xml:space="preserve"> </w:t>
      </w:r>
      <w:r w:rsidR="005C408D">
        <w:t xml:space="preserve">comprised of </w:t>
      </w:r>
      <w:r w:rsidR="00447538">
        <w:t>a Software/Systems Architect</w:t>
      </w:r>
      <w:r w:rsidR="00C35797">
        <w:t xml:space="preserve">, </w:t>
      </w:r>
      <w:r w:rsidR="00AF2EE8">
        <w:t>a</w:t>
      </w:r>
      <w:r w:rsidR="006420CD">
        <w:t xml:space="preserve"> </w:t>
      </w:r>
      <w:r w:rsidR="00C35797">
        <w:t>s</w:t>
      </w:r>
      <w:r w:rsidR="00D53401">
        <w:t xml:space="preserve">easoned professional with over five years of experience in </w:t>
      </w:r>
      <w:r w:rsidR="00C35797">
        <w:t>AWS</w:t>
      </w:r>
      <w:r w:rsidR="00C07483">
        <w:t>,</w:t>
      </w:r>
      <w:r w:rsidR="002A1E03">
        <w:t xml:space="preserve"> and</w:t>
      </w:r>
      <w:r w:rsidR="00C35797">
        <w:t xml:space="preserve"> e</w:t>
      </w:r>
      <w:r w:rsidR="00D53401">
        <w:t>xpertise in configuring and managing cloud-based containers and storage solutions</w:t>
      </w:r>
      <w:r w:rsidR="00C35797">
        <w:t xml:space="preserve"> </w:t>
      </w:r>
      <w:r w:rsidR="002A1E03">
        <w:t>with</w:t>
      </w:r>
      <w:r w:rsidR="00C35797">
        <w:t xml:space="preserve"> a p</w:t>
      </w:r>
      <w:r w:rsidR="00D53401">
        <w:t>roven track record in optimizing cloud environments for large-scale data analytics projects</w:t>
      </w:r>
      <w:r w:rsidR="00457D45">
        <w:t xml:space="preserve">. Our </w:t>
      </w:r>
      <w:r w:rsidR="00457D45" w:rsidRPr="00BF628F">
        <w:t>RPC SME</w:t>
      </w:r>
      <w:r w:rsidR="00FE2C86" w:rsidRPr="00BF628F">
        <w:t xml:space="preserve">s </w:t>
      </w:r>
      <w:r w:rsidR="00386045" w:rsidRPr="00BF628F">
        <w:t xml:space="preserve">(e.g., </w:t>
      </w:r>
      <w:r w:rsidR="00672362" w:rsidRPr="00BF628F">
        <w:t xml:space="preserve">Business Process Expert, </w:t>
      </w:r>
      <w:r w:rsidR="00386045" w:rsidRPr="00BF628F">
        <w:t xml:space="preserve">Business </w:t>
      </w:r>
      <w:r w:rsidR="00672362" w:rsidRPr="00BF628F">
        <w:t>Analysts</w:t>
      </w:r>
      <w:r w:rsidR="00E25541" w:rsidRPr="00BF628F">
        <w:t>)</w:t>
      </w:r>
      <w:r w:rsidR="00FE2C86">
        <w:t xml:space="preserve"> </w:t>
      </w:r>
      <w:r w:rsidR="00563E69">
        <w:t>h</w:t>
      </w:r>
      <w:r w:rsidR="00CB50FD">
        <w:t>ave</w:t>
      </w:r>
      <w:r w:rsidR="00563E69">
        <w:t xml:space="preserve"> </w:t>
      </w:r>
      <w:r w:rsidR="00D53401">
        <w:t>10+ years of hands-on experience with VA's VistA system</w:t>
      </w:r>
      <w:r w:rsidR="00563E69">
        <w:t xml:space="preserve"> and </w:t>
      </w:r>
      <w:r w:rsidR="00CB50FD">
        <w:t>an</w:t>
      </w:r>
      <w:r w:rsidR="00BA15BA">
        <w:t xml:space="preserve"> i</w:t>
      </w:r>
      <w:r w:rsidR="00D53401">
        <w:t>n-depth knowledge of RPC</w:t>
      </w:r>
      <w:r w:rsidR="00563E69">
        <w:t xml:space="preserve"> </w:t>
      </w:r>
      <w:r w:rsidR="00D53401">
        <w:t>interface and routines</w:t>
      </w:r>
      <w:r w:rsidR="00563E69">
        <w:t xml:space="preserve">. Our </w:t>
      </w:r>
      <w:r w:rsidR="00563E69" w:rsidRPr="00BF628F">
        <w:t xml:space="preserve">Functional </w:t>
      </w:r>
      <w:r w:rsidR="00474A46" w:rsidRPr="00BF628F">
        <w:t>Area</w:t>
      </w:r>
      <w:r w:rsidR="0049767E" w:rsidRPr="00BF628F">
        <w:t xml:space="preserve"> </w:t>
      </w:r>
      <w:r w:rsidR="00563E69" w:rsidRPr="00BF628F">
        <w:t xml:space="preserve">Analysts </w:t>
      </w:r>
      <w:r w:rsidR="00804AA7">
        <w:t xml:space="preserve">and </w:t>
      </w:r>
      <w:r w:rsidR="001D123A" w:rsidRPr="00BF628F">
        <w:t>Data SMEs</w:t>
      </w:r>
      <w:r w:rsidR="00804AA7" w:rsidRPr="00BF628F">
        <w:t xml:space="preserve"> </w:t>
      </w:r>
      <w:r w:rsidR="00563E69">
        <w:t>have o</w:t>
      </w:r>
      <w:r w:rsidR="00D53401">
        <w:t xml:space="preserve">ver a decade of experience profiling and interpreting </w:t>
      </w:r>
      <w:proofErr w:type="spellStart"/>
      <w:r w:rsidR="00D53401">
        <w:t>VistA's</w:t>
      </w:r>
      <w:proofErr w:type="spellEnd"/>
      <w:r w:rsidR="00D53401">
        <w:t xml:space="preserve"> communications and internal operations</w:t>
      </w:r>
      <w:r w:rsidR="003522BF" w:rsidRPr="00BF628F">
        <w:t>. They</w:t>
      </w:r>
      <w:r w:rsidR="0009320A" w:rsidRPr="0009320A">
        <w:t xml:space="preserve"> have </w:t>
      </w:r>
      <w:r w:rsidR="00563E69">
        <w:t>s</w:t>
      </w:r>
      <w:r w:rsidR="00D53401">
        <w:t xml:space="preserve">pecialized skills in </w:t>
      </w:r>
      <w:r w:rsidR="002916F4" w:rsidRPr="00BF628F">
        <w:t>correlating, identifying</w:t>
      </w:r>
      <w:r w:rsidR="002916F4">
        <w:t>, and analyzing</w:t>
      </w:r>
      <w:r w:rsidR="00D53401">
        <w:t xml:space="preserve"> complex </w:t>
      </w:r>
      <w:r w:rsidR="00563E69">
        <w:t xml:space="preserve">clinical workflow </w:t>
      </w:r>
      <w:r w:rsidR="00D53401">
        <w:t>system interactions within VistA</w:t>
      </w:r>
      <w:r w:rsidR="00804AA7">
        <w:t xml:space="preserve">. Our </w:t>
      </w:r>
      <w:r w:rsidR="00884A2C">
        <w:t>SMEs</w:t>
      </w:r>
      <w:r w:rsidR="00804AA7">
        <w:t xml:space="preserve"> have</w:t>
      </w:r>
      <w:r w:rsidR="003046AB">
        <w:t xml:space="preserve"> the</w:t>
      </w:r>
      <w:r w:rsidR="00804AA7">
        <w:t xml:space="preserve"> p</w:t>
      </w:r>
      <w:r w:rsidR="00D53401">
        <w:t xml:space="preserve">roven ability to translate technical findings into actionable insights for </w:t>
      </w:r>
      <w:r w:rsidR="00804AA7">
        <w:t>workflow</w:t>
      </w:r>
      <w:r w:rsidR="00D53401">
        <w:t xml:space="preserve"> optimization</w:t>
      </w:r>
      <w:r w:rsidR="00804AA7">
        <w:t>s</w:t>
      </w:r>
      <w:r w:rsidR="00A45BB8">
        <w:t>.</w:t>
      </w:r>
    </w:p>
    <w:p w14:paraId="25CD2559" w14:textId="0FAABA11" w:rsidR="008966EE" w:rsidRPr="00BB728D" w:rsidRDefault="008966EE" w:rsidP="00BB728D">
      <w:pPr>
        <w:spacing w:after="0"/>
        <w:jc w:val="center"/>
        <w:rPr>
          <w:b/>
          <w:color w:val="002060"/>
          <w:sz w:val="20"/>
          <w:szCs w:val="20"/>
        </w:rPr>
      </w:pPr>
      <w:r w:rsidRPr="00950800">
        <w:rPr>
          <w:b/>
          <w:color w:val="002060"/>
          <w:sz w:val="20"/>
          <w:szCs w:val="20"/>
        </w:rPr>
        <w:t xml:space="preserve">Table </w:t>
      </w:r>
      <w:bookmarkStart w:id="50" w:name="Table_7"/>
      <w:r w:rsidR="00607E86">
        <w:rPr>
          <w:b/>
          <w:bCs/>
          <w:color w:val="002060"/>
          <w:sz w:val="20"/>
          <w:szCs w:val="20"/>
        </w:rPr>
        <w:t>7</w:t>
      </w:r>
      <w:bookmarkEnd w:id="50"/>
      <w:r w:rsidRPr="00BB728D">
        <w:rPr>
          <w:b/>
          <w:color w:val="002060"/>
          <w:sz w:val="20"/>
          <w:szCs w:val="20"/>
        </w:rPr>
        <w:t xml:space="preserve">. </w:t>
      </w:r>
      <w:r w:rsidR="009E5D7D" w:rsidRPr="00BB728D">
        <w:rPr>
          <w:b/>
          <w:color w:val="002060"/>
          <w:sz w:val="20"/>
          <w:szCs w:val="20"/>
        </w:rPr>
        <w:t xml:space="preserve">Team VetsEZ </w:t>
      </w:r>
      <w:r w:rsidR="004E701C" w:rsidRPr="00BB728D">
        <w:rPr>
          <w:b/>
          <w:bCs/>
          <w:color w:val="002060"/>
          <w:sz w:val="20"/>
          <w:szCs w:val="20"/>
        </w:rPr>
        <w:t>V</w:t>
      </w:r>
      <w:r w:rsidR="00446482">
        <w:rPr>
          <w:b/>
          <w:bCs/>
          <w:color w:val="002060"/>
          <w:sz w:val="20"/>
          <w:szCs w:val="20"/>
        </w:rPr>
        <w:t>istA Application Analytics</w:t>
      </w:r>
      <w:r w:rsidR="004E701C" w:rsidRPr="00BB728D">
        <w:rPr>
          <w:b/>
          <w:color w:val="002060"/>
          <w:sz w:val="20"/>
          <w:szCs w:val="20"/>
        </w:rPr>
        <w:t xml:space="preserve"> </w:t>
      </w:r>
      <w:r w:rsidR="009E5D7D" w:rsidRPr="00BB728D">
        <w:rPr>
          <w:b/>
          <w:color w:val="002060"/>
          <w:sz w:val="20"/>
          <w:szCs w:val="20"/>
        </w:rPr>
        <w:t>Level of Effort (LOE)</w:t>
      </w:r>
      <w:r w:rsidR="00043D05">
        <w:rPr>
          <w:b/>
          <w:color w:val="002060"/>
          <w:sz w:val="20"/>
          <w:szCs w:val="20"/>
        </w:rPr>
        <w:t xml:space="preserve"> for Base Year</w:t>
      </w:r>
    </w:p>
    <w:tbl>
      <w:tblPr>
        <w:tblW w:w="5005" w:type="pct"/>
        <w:tblInd w:w="-5" w:type="dxa"/>
        <w:tblLayout w:type="fixed"/>
        <w:tblLook w:val="04A0" w:firstRow="1" w:lastRow="0" w:firstColumn="1" w:lastColumn="0" w:noHBand="0" w:noVBand="1"/>
      </w:tblPr>
      <w:tblGrid>
        <w:gridCol w:w="2340"/>
        <w:gridCol w:w="990"/>
        <w:gridCol w:w="1080"/>
        <w:gridCol w:w="1080"/>
        <w:gridCol w:w="1080"/>
        <w:gridCol w:w="1711"/>
        <w:gridCol w:w="1078"/>
      </w:tblGrid>
      <w:tr w:rsidR="00893494" w:rsidRPr="000F060A" w14:paraId="5CFFF250" w14:textId="2D31315F" w:rsidTr="00FF582D">
        <w:trPr>
          <w:trHeight w:val="359"/>
          <w:tblHeader/>
        </w:trPr>
        <w:tc>
          <w:tcPr>
            <w:tcW w:w="1250" w:type="pct"/>
            <w:tcBorders>
              <w:top w:val="nil"/>
              <w:left w:val="single" w:sz="4" w:space="0" w:color="auto"/>
              <w:bottom w:val="single" w:sz="4" w:space="0" w:color="auto"/>
              <w:right w:val="single" w:sz="4" w:space="0" w:color="auto"/>
            </w:tcBorders>
            <w:shd w:val="clear" w:color="auto" w:fill="002060"/>
            <w:noWrap/>
            <w:vAlign w:val="center"/>
            <w:hideMark/>
          </w:tcPr>
          <w:p w14:paraId="5ABC3C20" w14:textId="77777777" w:rsidR="009E5D7D" w:rsidRPr="00E66533" w:rsidRDefault="009E5D7D" w:rsidP="00491FE4">
            <w:pPr>
              <w:spacing w:after="0"/>
              <w:jc w:val="center"/>
              <w:rPr>
                <w:rFonts w:ascii="Arial Narrow" w:eastAsia="Times New Roman" w:hAnsi="Arial Narrow" w:cs="Times New Roman"/>
                <w:b/>
                <w:color w:val="FFFFFF" w:themeColor="background1"/>
                <w:sz w:val="20"/>
                <w:szCs w:val="20"/>
              </w:rPr>
            </w:pPr>
            <w:r w:rsidRPr="00E66533">
              <w:rPr>
                <w:rFonts w:ascii="Arial Narrow" w:eastAsia="Times New Roman" w:hAnsi="Arial Narrow" w:cs="Times New Roman"/>
                <w:b/>
                <w:color w:val="FFFFFF" w:themeColor="background1"/>
                <w:sz w:val="20"/>
                <w:szCs w:val="20"/>
              </w:rPr>
              <w:t>LCAT</w:t>
            </w:r>
          </w:p>
        </w:tc>
        <w:tc>
          <w:tcPr>
            <w:tcW w:w="529" w:type="pct"/>
            <w:tcBorders>
              <w:top w:val="single" w:sz="4" w:space="0" w:color="auto"/>
              <w:left w:val="nil"/>
              <w:bottom w:val="single" w:sz="4" w:space="0" w:color="auto"/>
              <w:right w:val="single" w:sz="4" w:space="0" w:color="auto"/>
            </w:tcBorders>
            <w:shd w:val="clear" w:color="auto" w:fill="002060"/>
            <w:vAlign w:val="center"/>
          </w:tcPr>
          <w:p w14:paraId="1C70B527" w14:textId="4AB0C351" w:rsidR="009370DC" w:rsidRPr="00E66533" w:rsidRDefault="009370DC" w:rsidP="00491FE4">
            <w:pPr>
              <w:spacing w:after="0"/>
              <w:jc w:val="center"/>
              <w:rPr>
                <w:rFonts w:ascii="Arial Narrow" w:eastAsia="Times New Roman" w:hAnsi="Arial Narrow" w:cs="Times New Roman"/>
                <w:b/>
                <w:color w:val="FFFFFF" w:themeColor="background1"/>
                <w:sz w:val="20"/>
                <w:szCs w:val="20"/>
              </w:rPr>
            </w:pPr>
            <w:r w:rsidRPr="00E66533">
              <w:rPr>
                <w:rFonts w:ascii="Arial Narrow" w:eastAsia="Times New Roman" w:hAnsi="Arial Narrow" w:cs="Times New Roman"/>
                <w:b/>
                <w:color w:val="FFFFFF" w:themeColor="background1"/>
                <w:sz w:val="20"/>
                <w:szCs w:val="20"/>
              </w:rPr>
              <w:t>Company</w:t>
            </w:r>
          </w:p>
        </w:tc>
        <w:tc>
          <w:tcPr>
            <w:tcW w:w="577" w:type="pct"/>
            <w:tcBorders>
              <w:top w:val="nil"/>
              <w:left w:val="single" w:sz="4" w:space="0" w:color="auto"/>
              <w:bottom w:val="single" w:sz="4" w:space="0" w:color="auto"/>
              <w:right w:val="single" w:sz="4" w:space="0" w:color="auto"/>
            </w:tcBorders>
            <w:shd w:val="clear" w:color="auto" w:fill="002060"/>
            <w:noWrap/>
            <w:vAlign w:val="center"/>
            <w:hideMark/>
          </w:tcPr>
          <w:p w14:paraId="49509838" w14:textId="597F908D" w:rsidR="00BE3FD2" w:rsidRPr="00E66533" w:rsidRDefault="009E5D7D" w:rsidP="00491FE4">
            <w:pPr>
              <w:spacing w:after="0"/>
              <w:jc w:val="center"/>
              <w:rPr>
                <w:rFonts w:ascii="Arial Narrow" w:eastAsia="Times New Roman" w:hAnsi="Arial Narrow" w:cs="Times New Roman"/>
                <w:b/>
                <w:color w:val="FFFFFF" w:themeColor="background1"/>
                <w:sz w:val="20"/>
                <w:szCs w:val="20"/>
              </w:rPr>
            </w:pPr>
            <w:r w:rsidRPr="00E66533">
              <w:rPr>
                <w:rFonts w:ascii="Arial Narrow" w:eastAsia="Times New Roman" w:hAnsi="Arial Narrow" w:cs="Times New Roman"/>
                <w:b/>
                <w:color w:val="FFFFFF" w:themeColor="background1"/>
                <w:sz w:val="20"/>
                <w:szCs w:val="20"/>
              </w:rPr>
              <w:t>Traffic Capture</w:t>
            </w:r>
          </w:p>
          <w:p w14:paraId="54121B56" w14:textId="4BB06647" w:rsidR="009E5D7D" w:rsidRPr="00E66533" w:rsidRDefault="00BE3FD2" w:rsidP="00491FE4">
            <w:pPr>
              <w:spacing w:after="0"/>
              <w:jc w:val="center"/>
              <w:rPr>
                <w:rFonts w:ascii="Arial Narrow" w:eastAsia="Times New Roman" w:hAnsi="Arial Narrow" w:cs="Times New Roman"/>
                <w:b/>
                <w:color w:val="FFFFFF" w:themeColor="background1"/>
                <w:sz w:val="20"/>
                <w:szCs w:val="20"/>
              </w:rPr>
            </w:pPr>
            <w:r w:rsidRPr="00E66533">
              <w:rPr>
                <w:rFonts w:ascii="Arial Narrow" w:eastAsia="Times New Roman" w:hAnsi="Arial Narrow" w:cs="Times New Roman"/>
                <w:b/>
                <w:color w:val="FFFFFF" w:themeColor="background1"/>
                <w:sz w:val="20"/>
                <w:szCs w:val="20"/>
              </w:rPr>
              <w:t xml:space="preserve">PWS </w:t>
            </w:r>
            <w:r w:rsidR="009E5D7D" w:rsidRPr="00E66533">
              <w:rPr>
                <w:rFonts w:ascii="Arial Narrow" w:eastAsia="Times New Roman" w:hAnsi="Arial Narrow" w:cs="Times New Roman"/>
                <w:b/>
                <w:color w:val="FFFFFF" w:themeColor="background1"/>
                <w:sz w:val="20"/>
                <w:szCs w:val="20"/>
              </w:rPr>
              <w:t>5.2.1</w:t>
            </w:r>
          </w:p>
        </w:tc>
        <w:tc>
          <w:tcPr>
            <w:tcW w:w="577" w:type="pct"/>
            <w:tcBorders>
              <w:top w:val="nil"/>
              <w:left w:val="nil"/>
              <w:bottom w:val="single" w:sz="4" w:space="0" w:color="auto"/>
              <w:right w:val="single" w:sz="4" w:space="0" w:color="auto"/>
            </w:tcBorders>
            <w:shd w:val="clear" w:color="auto" w:fill="002060"/>
            <w:noWrap/>
            <w:vAlign w:val="center"/>
            <w:hideMark/>
          </w:tcPr>
          <w:p w14:paraId="133C46B4" w14:textId="0DD96211" w:rsidR="00BE3FD2" w:rsidRPr="00E66533" w:rsidRDefault="009E5D7D" w:rsidP="00491FE4">
            <w:pPr>
              <w:spacing w:after="0"/>
              <w:jc w:val="center"/>
              <w:rPr>
                <w:rFonts w:ascii="Arial Narrow" w:eastAsia="Times New Roman" w:hAnsi="Arial Narrow" w:cs="Times New Roman"/>
                <w:b/>
                <w:color w:val="FFFFFF" w:themeColor="background1"/>
                <w:sz w:val="20"/>
                <w:szCs w:val="20"/>
              </w:rPr>
            </w:pPr>
            <w:r w:rsidRPr="00E66533">
              <w:rPr>
                <w:rFonts w:ascii="Arial Narrow" w:eastAsia="Times New Roman" w:hAnsi="Arial Narrow" w:cs="Times New Roman"/>
                <w:b/>
                <w:color w:val="FFFFFF" w:themeColor="background1"/>
                <w:sz w:val="20"/>
                <w:szCs w:val="20"/>
              </w:rPr>
              <w:t>Traffic Analysis</w:t>
            </w:r>
          </w:p>
          <w:p w14:paraId="55AF87A6" w14:textId="33EC81CC" w:rsidR="009E5D7D" w:rsidRPr="00E66533" w:rsidRDefault="00BE3FD2" w:rsidP="00491FE4">
            <w:pPr>
              <w:spacing w:after="0"/>
              <w:jc w:val="center"/>
              <w:rPr>
                <w:rFonts w:ascii="Arial Narrow" w:eastAsia="Times New Roman" w:hAnsi="Arial Narrow" w:cs="Times New Roman"/>
                <w:b/>
                <w:color w:val="FFFFFF" w:themeColor="background1"/>
                <w:sz w:val="20"/>
                <w:szCs w:val="20"/>
              </w:rPr>
            </w:pPr>
            <w:r w:rsidRPr="00E66533">
              <w:rPr>
                <w:rFonts w:ascii="Arial Narrow" w:eastAsia="Times New Roman" w:hAnsi="Arial Narrow" w:cs="Times New Roman"/>
                <w:b/>
                <w:color w:val="FFFFFF" w:themeColor="background1"/>
                <w:sz w:val="20"/>
                <w:szCs w:val="20"/>
              </w:rPr>
              <w:t xml:space="preserve">PWS </w:t>
            </w:r>
            <w:r w:rsidR="009E5D7D" w:rsidRPr="00E66533">
              <w:rPr>
                <w:rFonts w:ascii="Arial Narrow" w:eastAsia="Times New Roman" w:hAnsi="Arial Narrow" w:cs="Times New Roman"/>
                <w:b/>
                <w:color w:val="FFFFFF" w:themeColor="background1"/>
                <w:sz w:val="20"/>
                <w:szCs w:val="20"/>
              </w:rPr>
              <w:t>5.2.2</w:t>
            </w:r>
          </w:p>
        </w:tc>
        <w:tc>
          <w:tcPr>
            <w:tcW w:w="577" w:type="pct"/>
            <w:tcBorders>
              <w:top w:val="nil"/>
              <w:left w:val="nil"/>
              <w:bottom w:val="single" w:sz="4" w:space="0" w:color="auto"/>
              <w:right w:val="single" w:sz="4" w:space="0" w:color="auto"/>
            </w:tcBorders>
            <w:shd w:val="clear" w:color="auto" w:fill="002060"/>
            <w:noWrap/>
            <w:vAlign w:val="center"/>
            <w:hideMark/>
          </w:tcPr>
          <w:p w14:paraId="3211D1F3" w14:textId="6793EEC7" w:rsidR="00BE3FD2" w:rsidRPr="00E66533" w:rsidRDefault="009E5D7D" w:rsidP="00491FE4">
            <w:pPr>
              <w:spacing w:after="0"/>
              <w:jc w:val="center"/>
              <w:rPr>
                <w:rFonts w:ascii="Arial Narrow" w:eastAsia="Times New Roman" w:hAnsi="Arial Narrow" w:cs="Times New Roman"/>
                <w:b/>
                <w:color w:val="FFFFFF" w:themeColor="background1"/>
                <w:sz w:val="20"/>
                <w:szCs w:val="20"/>
              </w:rPr>
            </w:pPr>
            <w:r w:rsidRPr="00E66533">
              <w:rPr>
                <w:rFonts w:ascii="Arial Narrow" w:eastAsia="Times New Roman" w:hAnsi="Arial Narrow" w:cs="Times New Roman"/>
                <w:b/>
                <w:color w:val="FFFFFF" w:themeColor="background1"/>
                <w:sz w:val="20"/>
                <w:szCs w:val="20"/>
              </w:rPr>
              <w:t>Client Analysis</w:t>
            </w:r>
          </w:p>
          <w:p w14:paraId="49F3DEEB" w14:textId="0A7127D5" w:rsidR="009E5D7D" w:rsidRPr="00E66533" w:rsidRDefault="00BE3FD2" w:rsidP="00491FE4">
            <w:pPr>
              <w:spacing w:after="0"/>
              <w:jc w:val="center"/>
              <w:rPr>
                <w:rFonts w:ascii="Arial Narrow" w:eastAsia="Times New Roman" w:hAnsi="Arial Narrow" w:cs="Times New Roman"/>
                <w:b/>
                <w:color w:val="FFFFFF" w:themeColor="background1"/>
                <w:sz w:val="20"/>
                <w:szCs w:val="20"/>
              </w:rPr>
            </w:pPr>
            <w:r w:rsidRPr="00E66533">
              <w:rPr>
                <w:rFonts w:ascii="Arial Narrow" w:eastAsia="Times New Roman" w:hAnsi="Arial Narrow" w:cs="Times New Roman"/>
                <w:b/>
                <w:color w:val="FFFFFF" w:themeColor="background1"/>
                <w:sz w:val="20"/>
                <w:szCs w:val="20"/>
              </w:rPr>
              <w:t xml:space="preserve">PWS </w:t>
            </w:r>
            <w:r w:rsidR="009E5D7D" w:rsidRPr="00E66533">
              <w:rPr>
                <w:rFonts w:ascii="Arial Narrow" w:eastAsia="Times New Roman" w:hAnsi="Arial Narrow" w:cs="Times New Roman"/>
                <w:b/>
                <w:color w:val="FFFFFF" w:themeColor="background1"/>
                <w:sz w:val="20"/>
                <w:szCs w:val="20"/>
              </w:rPr>
              <w:t>5.2.3</w:t>
            </w:r>
          </w:p>
        </w:tc>
        <w:tc>
          <w:tcPr>
            <w:tcW w:w="914" w:type="pct"/>
            <w:tcBorders>
              <w:top w:val="nil"/>
              <w:left w:val="nil"/>
              <w:bottom w:val="single" w:sz="4" w:space="0" w:color="auto"/>
              <w:right w:val="single" w:sz="4" w:space="0" w:color="auto"/>
            </w:tcBorders>
            <w:shd w:val="clear" w:color="auto" w:fill="002060"/>
            <w:noWrap/>
            <w:vAlign w:val="center"/>
            <w:hideMark/>
          </w:tcPr>
          <w:p w14:paraId="2EEC6504" w14:textId="313C48DF" w:rsidR="00BE3FD2" w:rsidRPr="00E66533" w:rsidRDefault="009E5D7D" w:rsidP="00491FE4">
            <w:pPr>
              <w:spacing w:after="0"/>
              <w:jc w:val="center"/>
              <w:rPr>
                <w:rFonts w:ascii="Arial Narrow" w:eastAsia="Times New Roman" w:hAnsi="Arial Narrow" w:cs="Times New Roman"/>
                <w:b/>
                <w:color w:val="FFFFFF" w:themeColor="background1"/>
                <w:sz w:val="20"/>
                <w:szCs w:val="20"/>
              </w:rPr>
            </w:pPr>
            <w:r w:rsidRPr="00E66533">
              <w:rPr>
                <w:rFonts w:ascii="Arial Narrow" w:eastAsia="Times New Roman" w:hAnsi="Arial Narrow" w:cs="Times New Roman"/>
                <w:b/>
                <w:color w:val="FFFFFF" w:themeColor="background1"/>
                <w:sz w:val="20"/>
                <w:szCs w:val="20"/>
              </w:rPr>
              <w:t>Recommendations</w:t>
            </w:r>
          </w:p>
          <w:p w14:paraId="2BBBC1A0" w14:textId="70B01A43" w:rsidR="009E5D7D" w:rsidRPr="00E66533" w:rsidRDefault="00BE3FD2" w:rsidP="00491FE4">
            <w:pPr>
              <w:spacing w:after="0"/>
              <w:jc w:val="center"/>
              <w:rPr>
                <w:rFonts w:ascii="Arial Narrow" w:eastAsia="Times New Roman" w:hAnsi="Arial Narrow" w:cs="Times New Roman"/>
                <w:b/>
                <w:color w:val="FFFFFF" w:themeColor="background1"/>
                <w:sz w:val="20"/>
                <w:szCs w:val="20"/>
              </w:rPr>
            </w:pPr>
            <w:r w:rsidRPr="00E66533">
              <w:rPr>
                <w:rFonts w:ascii="Arial Narrow" w:eastAsia="Times New Roman" w:hAnsi="Arial Narrow" w:cs="Times New Roman"/>
                <w:b/>
                <w:color w:val="FFFFFF" w:themeColor="background1"/>
                <w:sz w:val="20"/>
                <w:szCs w:val="20"/>
              </w:rPr>
              <w:t xml:space="preserve">PWS </w:t>
            </w:r>
            <w:r w:rsidR="009E5D7D" w:rsidRPr="00E66533">
              <w:rPr>
                <w:rFonts w:ascii="Arial Narrow" w:eastAsia="Times New Roman" w:hAnsi="Arial Narrow" w:cs="Times New Roman"/>
                <w:b/>
                <w:color w:val="FFFFFF" w:themeColor="background1"/>
                <w:sz w:val="20"/>
                <w:szCs w:val="20"/>
              </w:rPr>
              <w:t>5.2.4</w:t>
            </w:r>
          </w:p>
        </w:tc>
        <w:tc>
          <w:tcPr>
            <w:tcW w:w="576" w:type="pct"/>
            <w:tcBorders>
              <w:top w:val="nil"/>
              <w:left w:val="nil"/>
              <w:bottom w:val="single" w:sz="4" w:space="0" w:color="auto"/>
              <w:right w:val="single" w:sz="4" w:space="0" w:color="auto"/>
            </w:tcBorders>
            <w:shd w:val="clear" w:color="auto" w:fill="002060"/>
            <w:vAlign w:val="center"/>
          </w:tcPr>
          <w:p w14:paraId="226ED400" w14:textId="1BCB1AD0" w:rsidR="004106DD" w:rsidRPr="00E66533" w:rsidRDefault="004106DD" w:rsidP="00491FE4">
            <w:pPr>
              <w:spacing w:after="0"/>
              <w:jc w:val="center"/>
              <w:rPr>
                <w:rFonts w:ascii="Arial Narrow" w:eastAsia="Times New Roman" w:hAnsi="Arial Narrow" w:cs="Times New Roman"/>
                <w:b/>
                <w:color w:val="FFFFFF" w:themeColor="background1"/>
                <w:sz w:val="20"/>
                <w:szCs w:val="20"/>
              </w:rPr>
            </w:pPr>
            <w:r w:rsidRPr="00E66533">
              <w:rPr>
                <w:rFonts w:ascii="Arial Narrow" w:eastAsia="Times New Roman" w:hAnsi="Arial Narrow" w:cs="Times New Roman"/>
                <w:b/>
                <w:color w:val="FFFFFF" w:themeColor="background1"/>
                <w:sz w:val="20"/>
                <w:szCs w:val="20"/>
              </w:rPr>
              <w:t>Total</w:t>
            </w:r>
          </w:p>
        </w:tc>
      </w:tr>
      <w:tr w:rsidR="007262A9" w:rsidRPr="000F060A" w14:paraId="43B8EB97" w14:textId="124EE7AD">
        <w:trPr>
          <w:trHeight w:val="107"/>
          <w:tblHeader/>
        </w:trPr>
        <w:tc>
          <w:tcPr>
            <w:tcW w:w="1250"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61FFC313" w14:textId="5B772DF6" w:rsidR="007262A9" w:rsidRPr="007C2DCB" w:rsidRDefault="007262A9" w:rsidP="007262A9">
            <w:pPr>
              <w:spacing w:after="0"/>
              <w:jc w:val="left"/>
              <w:rPr>
                <w:rFonts w:ascii="Arial Narrow" w:eastAsia="Times New Roman" w:hAnsi="Arial Narrow" w:cs="Times New Roman"/>
                <w:color w:val="000000"/>
                <w:sz w:val="20"/>
                <w:szCs w:val="20"/>
              </w:rPr>
            </w:pPr>
            <w:r w:rsidRPr="007C2DCB">
              <w:rPr>
                <w:rFonts w:ascii="Arial Narrow" w:hAnsi="Arial Narrow"/>
                <w:sz w:val="20"/>
                <w:szCs w:val="20"/>
              </w:rPr>
              <w:t>Software/System Architect</w:t>
            </w:r>
          </w:p>
        </w:tc>
        <w:tc>
          <w:tcPr>
            <w:tcW w:w="529" w:type="pct"/>
            <w:tcBorders>
              <w:top w:val="single" w:sz="4" w:space="0" w:color="auto"/>
              <w:left w:val="nil"/>
              <w:bottom w:val="single" w:sz="4" w:space="0" w:color="auto"/>
              <w:right w:val="single" w:sz="4" w:space="0" w:color="auto"/>
            </w:tcBorders>
            <w:shd w:val="clear" w:color="auto" w:fill="F2F2F2" w:themeFill="background1" w:themeFillShade="F2"/>
          </w:tcPr>
          <w:p w14:paraId="7582F3DA" w14:textId="45118F40" w:rsidR="007262A9" w:rsidRPr="00B04D6E" w:rsidRDefault="007262A9" w:rsidP="007262A9">
            <w:pPr>
              <w:spacing w:after="0"/>
              <w:jc w:val="center"/>
              <w:rPr>
                <w:rFonts w:ascii="Arial Narrow" w:eastAsia="Times New Roman" w:hAnsi="Arial Narrow" w:cs="Times New Roman"/>
                <w:color w:val="000000"/>
                <w:sz w:val="20"/>
                <w:szCs w:val="20"/>
              </w:rPr>
            </w:pPr>
            <w:r w:rsidRPr="00B04D6E">
              <w:rPr>
                <w:rFonts w:ascii="Arial Narrow" w:hAnsi="Arial Narrow"/>
                <w:sz w:val="20"/>
                <w:szCs w:val="20"/>
              </w:rPr>
              <w:t>VetsEZ</w:t>
            </w:r>
          </w:p>
        </w:tc>
        <w:tc>
          <w:tcPr>
            <w:tcW w:w="577"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40EA8DFE" w14:textId="096F8B2D"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7" w:type="pct"/>
            <w:tcBorders>
              <w:top w:val="nil"/>
              <w:left w:val="nil"/>
              <w:bottom w:val="single" w:sz="4" w:space="0" w:color="auto"/>
              <w:right w:val="single" w:sz="4" w:space="0" w:color="auto"/>
            </w:tcBorders>
            <w:shd w:val="clear" w:color="auto" w:fill="F2F2F2" w:themeFill="background1" w:themeFillShade="F2"/>
            <w:noWrap/>
            <w:hideMark/>
          </w:tcPr>
          <w:p w14:paraId="015621FE" w14:textId="4B01E2A7"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7" w:type="pct"/>
            <w:tcBorders>
              <w:top w:val="nil"/>
              <w:left w:val="nil"/>
              <w:bottom w:val="single" w:sz="4" w:space="0" w:color="auto"/>
              <w:right w:val="single" w:sz="4" w:space="0" w:color="auto"/>
            </w:tcBorders>
            <w:shd w:val="clear" w:color="auto" w:fill="F2F2F2" w:themeFill="background1" w:themeFillShade="F2"/>
            <w:noWrap/>
            <w:hideMark/>
          </w:tcPr>
          <w:p w14:paraId="6062C325" w14:textId="7D042411"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914" w:type="pct"/>
            <w:tcBorders>
              <w:top w:val="nil"/>
              <w:left w:val="nil"/>
              <w:bottom w:val="single" w:sz="4" w:space="0" w:color="auto"/>
              <w:right w:val="single" w:sz="4" w:space="0" w:color="auto"/>
            </w:tcBorders>
            <w:shd w:val="clear" w:color="auto" w:fill="F2F2F2" w:themeFill="background1" w:themeFillShade="F2"/>
            <w:noWrap/>
            <w:hideMark/>
          </w:tcPr>
          <w:p w14:paraId="47E55349" w14:textId="5301281A"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6" w:type="pct"/>
            <w:tcBorders>
              <w:top w:val="nil"/>
              <w:left w:val="nil"/>
              <w:bottom w:val="single" w:sz="4" w:space="0" w:color="auto"/>
              <w:right w:val="single" w:sz="4" w:space="0" w:color="auto"/>
            </w:tcBorders>
            <w:shd w:val="clear" w:color="auto" w:fill="F2F2F2" w:themeFill="background1" w:themeFillShade="F2"/>
          </w:tcPr>
          <w:p w14:paraId="26457130" w14:textId="56379759" w:rsidR="007262A9" w:rsidRPr="007262A9" w:rsidRDefault="007262A9" w:rsidP="007262A9">
            <w:pPr>
              <w:spacing w:after="0"/>
              <w:jc w:val="right"/>
              <w:rPr>
                <w:rFonts w:ascii="Arial Narrow" w:eastAsia="Times New Roman" w:hAnsi="Arial Narrow" w:cs="Times New Roman"/>
                <w:color w:val="000000"/>
                <w:sz w:val="20"/>
                <w:szCs w:val="20"/>
              </w:rPr>
            </w:pPr>
            <w:r w:rsidRPr="007262A9">
              <w:rPr>
                <w:rFonts w:ascii="Arial Narrow" w:hAnsi="Arial Narrow"/>
                <w:sz w:val="20"/>
                <w:szCs w:val="20"/>
              </w:rPr>
              <w:t xml:space="preserve"> 1,880 </w:t>
            </w:r>
          </w:p>
        </w:tc>
      </w:tr>
      <w:tr w:rsidR="007262A9" w:rsidRPr="000F060A" w14:paraId="4A0B27DB" w14:textId="2294A10C">
        <w:trPr>
          <w:trHeight w:val="224"/>
          <w:tblHeader/>
        </w:trPr>
        <w:tc>
          <w:tcPr>
            <w:tcW w:w="1250" w:type="pct"/>
            <w:tcBorders>
              <w:top w:val="nil"/>
              <w:left w:val="single" w:sz="4" w:space="0" w:color="auto"/>
              <w:bottom w:val="single" w:sz="4" w:space="0" w:color="auto"/>
              <w:right w:val="single" w:sz="4" w:space="0" w:color="auto"/>
            </w:tcBorders>
            <w:shd w:val="clear" w:color="000000" w:fill="FFFFFF"/>
            <w:noWrap/>
            <w:hideMark/>
          </w:tcPr>
          <w:p w14:paraId="2832D20E" w14:textId="3CD775E7" w:rsidR="007262A9" w:rsidRPr="007C2DCB" w:rsidRDefault="007262A9" w:rsidP="007262A9">
            <w:pPr>
              <w:spacing w:after="0"/>
              <w:jc w:val="left"/>
              <w:rPr>
                <w:rFonts w:ascii="Arial Narrow" w:eastAsia="Times New Roman" w:hAnsi="Arial Narrow" w:cs="Times New Roman"/>
                <w:color w:val="000000"/>
                <w:sz w:val="20"/>
                <w:szCs w:val="20"/>
              </w:rPr>
            </w:pPr>
            <w:r w:rsidRPr="007C2DCB">
              <w:rPr>
                <w:rFonts w:ascii="Arial Narrow" w:hAnsi="Arial Narrow"/>
                <w:sz w:val="20"/>
                <w:szCs w:val="20"/>
              </w:rPr>
              <w:t>Business Process Expert</w:t>
            </w:r>
          </w:p>
        </w:tc>
        <w:tc>
          <w:tcPr>
            <w:tcW w:w="529" w:type="pct"/>
            <w:tcBorders>
              <w:top w:val="single" w:sz="4" w:space="0" w:color="auto"/>
              <w:left w:val="nil"/>
              <w:bottom w:val="single" w:sz="4" w:space="0" w:color="auto"/>
              <w:right w:val="single" w:sz="4" w:space="0" w:color="auto"/>
            </w:tcBorders>
            <w:shd w:val="clear" w:color="000000" w:fill="FFFFFF"/>
          </w:tcPr>
          <w:p w14:paraId="03128987" w14:textId="4DB15B3F" w:rsidR="007262A9" w:rsidRPr="00B04D6E" w:rsidRDefault="007262A9" w:rsidP="007262A9">
            <w:pPr>
              <w:spacing w:after="0"/>
              <w:jc w:val="center"/>
              <w:rPr>
                <w:rFonts w:ascii="Arial Narrow" w:eastAsia="Times New Roman" w:hAnsi="Arial Narrow" w:cs="Times New Roman"/>
                <w:color w:val="000000"/>
                <w:sz w:val="20"/>
                <w:szCs w:val="20"/>
              </w:rPr>
            </w:pPr>
            <w:r w:rsidRPr="00B04D6E">
              <w:rPr>
                <w:rFonts w:ascii="Arial Narrow" w:hAnsi="Arial Narrow"/>
                <w:sz w:val="20"/>
                <w:szCs w:val="20"/>
              </w:rPr>
              <w:t>HRG</w:t>
            </w:r>
          </w:p>
        </w:tc>
        <w:tc>
          <w:tcPr>
            <w:tcW w:w="577" w:type="pct"/>
            <w:tcBorders>
              <w:top w:val="nil"/>
              <w:left w:val="single" w:sz="4" w:space="0" w:color="auto"/>
              <w:bottom w:val="single" w:sz="4" w:space="0" w:color="auto"/>
              <w:right w:val="single" w:sz="4" w:space="0" w:color="auto"/>
            </w:tcBorders>
            <w:shd w:val="clear" w:color="000000" w:fill="FFFFFF"/>
            <w:noWrap/>
            <w:hideMark/>
          </w:tcPr>
          <w:p w14:paraId="4E8C9765" w14:textId="4DC34CFD"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7" w:type="pct"/>
            <w:tcBorders>
              <w:top w:val="nil"/>
              <w:left w:val="nil"/>
              <w:bottom w:val="single" w:sz="4" w:space="0" w:color="auto"/>
              <w:right w:val="single" w:sz="4" w:space="0" w:color="auto"/>
            </w:tcBorders>
            <w:shd w:val="clear" w:color="000000" w:fill="FFFFFF"/>
            <w:noWrap/>
            <w:hideMark/>
          </w:tcPr>
          <w:p w14:paraId="0298D762" w14:textId="78638A62"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7" w:type="pct"/>
            <w:tcBorders>
              <w:top w:val="nil"/>
              <w:left w:val="nil"/>
              <w:bottom w:val="single" w:sz="4" w:space="0" w:color="auto"/>
              <w:right w:val="single" w:sz="4" w:space="0" w:color="auto"/>
            </w:tcBorders>
            <w:shd w:val="clear" w:color="000000" w:fill="FFFFFF"/>
            <w:noWrap/>
            <w:hideMark/>
          </w:tcPr>
          <w:p w14:paraId="3C8B8E56" w14:textId="0754F392"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914" w:type="pct"/>
            <w:tcBorders>
              <w:top w:val="nil"/>
              <w:left w:val="nil"/>
              <w:bottom w:val="single" w:sz="4" w:space="0" w:color="auto"/>
              <w:right w:val="single" w:sz="4" w:space="0" w:color="auto"/>
            </w:tcBorders>
            <w:shd w:val="clear" w:color="000000" w:fill="FFFFFF"/>
            <w:noWrap/>
            <w:hideMark/>
          </w:tcPr>
          <w:p w14:paraId="50E05AE0" w14:textId="613D6C0B"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6" w:type="pct"/>
            <w:tcBorders>
              <w:top w:val="nil"/>
              <w:left w:val="nil"/>
              <w:bottom w:val="single" w:sz="4" w:space="0" w:color="auto"/>
              <w:right w:val="single" w:sz="4" w:space="0" w:color="auto"/>
            </w:tcBorders>
            <w:shd w:val="clear" w:color="000000" w:fill="FFFFFF"/>
          </w:tcPr>
          <w:p w14:paraId="6E008D56" w14:textId="2DB6125E" w:rsidR="007262A9" w:rsidRPr="007262A9" w:rsidRDefault="007262A9" w:rsidP="007262A9">
            <w:pPr>
              <w:spacing w:after="0"/>
              <w:jc w:val="right"/>
              <w:rPr>
                <w:rFonts w:ascii="Arial Narrow" w:eastAsia="Times New Roman" w:hAnsi="Arial Narrow" w:cs="Times New Roman"/>
                <w:color w:val="000000"/>
                <w:sz w:val="20"/>
                <w:szCs w:val="20"/>
              </w:rPr>
            </w:pPr>
            <w:r w:rsidRPr="007262A9">
              <w:rPr>
                <w:rFonts w:ascii="Arial Narrow" w:hAnsi="Arial Narrow"/>
                <w:sz w:val="20"/>
                <w:szCs w:val="20"/>
              </w:rPr>
              <w:t xml:space="preserve"> 1,880 </w:t>
            </w:r>
          </w:p>
        </w:tc>
      </w:tr>
      <w:tr w:rsidR="007262A9" w:rsidRPr="000F060A" w14:paraId="37A15382" w14:textId="7DB69B7E">
        <w:trPr>
          <w:trHeight w:val="179"/>
          <w:tblHeader/>
        </w:trPr>
        <w:tc>
          <w:tcPr>
            <w:tcW w:w="1250"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2904C64A" w14:textId="2581BFF9" w:rsidR="007262A9" w:rsidRPr="007C2DCB" w:rsidRDefault="007262A9" w:rsidP="007262A9">
            <w:pPr>
              <w:spacing w:after="0"/>
              <w:jc w:val="left"/>
              <w:rPr>
                <w:rFonts w:ascii="Arial Narrow" w:eastAsia="Times New Roman" w:hAnsi="Arial Narrow" w:cs="Times New Roman"/>
                <w:color w:val="000000"/>
                <w:sz w:val="20"/>
                <w:szCs w:val="20"/>
              </w:rPr>
            </w:pPr>
            <w:r w:rsidRPr="007C2DCB">
              <w:rPr>
                <w:rFonts w:ascii="Arial Narrow" w:hAnsi="Arial Narrow"/>
                <w:sz w:val="20"/>
                <w:szCs w:val="20"/>
              </w:rPr>
              <w:t>Performance Analyst</w:t>
            </w:r>
          </w:p>
        </w:tc>
        <w:tc>
          <w:tcPr>
            <w:tcW w:w="529" w:type="pct"/>
            <w:tcBorders>
              <w:top w:val="single" w:sz="4" w:space="0" w:color="auto"/>
              <w:left w:val="nil"/>
              <w:bottom w:val="single" w:sz="4" w:space="0" w:color="auto"/>
              <w:right w:val="single" w:sz="4" w:space="0" w:color="auto"/>
            </w:tcBorders>
            <w:shd w:val="clear" w:color="auto" w:fill="F2F2F2" w:themeFill="background1" w:themeFillShade="F2"/>
          </w:tcPr>
          <w:p w14:paraId="664C6C09" w14:textId="2806674A" w:rsidR="007262A9" w:rsidRPr="00B04D6E" w:rsidRDefault="007262A9" w:rsidP="007262A9">
            <w:pPr>
              <w:spacing w:after="0"/>
              <w:jc w:val="center"/>
              <w:rPr>
                <w:rFonts w:ascii="Arial Narrow" w:eastAsia="Times New Roman" w:hAnsi="Arial Narrow" w:cs="Times New Roman"/>
                <w:color w:val="000000"/>
                <w:sz w:val="20"/>
                <w:szCs w:val="20"/>
              </w:rPr>
            </w:pPr>
            <w:r w:rsidRPr="00B04D6E">
              <w:rPr>
                <w:rFonts w:ascii="Arial Narrow" w:hAnsi="Arial Narrow"/>
                <w:sz w:val="20"/>
                <w:szCs w:val="20"/>
              </w:rPr>
              <w:t>VetsEZ</w:t>
            </w:r>
          </w:p>
        </w:tc>
        <w:tc>
          <w:tcPr>
            <w:tcW w:w="577"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23BFC000" w14:textId="5DADE1FD"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7" w:type="pct"/>
            <w:tcBorders>
              <w:top w:val="nil"/>
              <w:left w:val="nil"/>
              <w:bottom w:val="single" w:sz="4" w:space="0" w:color="auto"/>
              <w:right w:val="single" w:sz="4" w:space="0" w:color="auto"/>
            </w:tcBorders>
            <w:shd w:val="clear" w:color="auto" w:fill="F2F2F2" w:themeFill="background1" w:themeFillShade="F2"/>
            <w:noWrap/>
            <w:hideMark/>
          </w:tcPr>
          <w:p w14:paraId="0E3581B7" w14:textId="532BE088"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7" w:type="pct"/>
            <w:tcBorders>
              <w:top w:val="nil"/>
              <w:left w:val="nil"/>
              <w:bottom w:val="single" w:sz="4" w:space="0" w:color="auto"/>
              <w:right w:val="single" w:sz="4" w:space="0" w:color="auto"/>
            </w:tcBorders>
            <w:shd w:val="clear" w:color="auto" w:fill="F2F2F2" w:themeFill="background1" w:themeFillShade="F2"/>
            <w:noWrap/>
            <w:hideMark/>
          </w:tcPr>
          <w:p w14:paraId="35BE086C" w14:textId="369B131D"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914" w:type="pct"/>
            <w:tcBorders>
              <w:top w:val="nil"/>
              <w:left w:val="nil"/>
              <w:bottom w:val="single" w:sz="4" w:space="0" w:color="auto"/>
              <w:right w:val="single" w:sz="4" w:space="0" w:color="auto"/>
            </w:tcBorders>
            <w:shd w:val="clear" w:color="auto" w:fill="F2F2F2" w:themeFill="background1" w:themeFillShade="F2"/>
            <w:noWrap/>
            <w:hideMark/>
          </w:tcPr>
          <w:p w14:paraId="5655E0E3" w14:textId="0367B967"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6" w:type="pct"/>
            <w:tcBorders>
              <w:top w:val="nil"/>
              <w:left w:val="nil"/>
              <w:bottom w:val="single" w:sz="4" w:space="0" w:color="auto"/>
              <w:right w:val="single" w:sz="4" w:space="0" w:color="auto"/>
            </w:tcBorders>
            <w:shd w:val="clear" w:color="auto" w:fill="F2F2F2" w:themeFill="background1" w:themeFillShade="F2"/>
          </w:tcPr>
          <w:p w14:paraId="4F30574D" w14:textId="3CEB5C3E" w:rsidR="007262A9" w:rsidRPr="007262A9" w:rsidRDefault="007262A9" w:rsidP="007262A9">
            <w:pPr>
              <w:spacing w:after="0"/>
              <w:jc w:val="right"/>
              <w:rPr>
                <w:rFonts w:ascii="Arial Narrow" w:eastAsia="Times New Roman" w:hAnsi="Arial Narrow" w:cs="Times New Roman"/>
                <w:color w:val="000000"/>
                <w:sz w:val="20"/>
                <w:szCs w:val="20"/>
              </w:rPr>
            </w:pPr>
            <w:r w:rsidRPr="007262A9">
              <w:rPr>
                <w:rFonts w:ascii="Arial Narrow" w:hAnsi="Arial Narrow"/>
                <w:sz w:val="20"/>
                <w:szCs w:val="20"/>
              </w:rPr>
              <w:t xml:space="preserve"> 1,880 </w:t>
            </w:r>
          </w:p>
        </w:tc>
      </w:tr>
      <w:tr w:rsidR="007262A9" w:rsidRPr="000F060A" w14:paraId="07788382" w14:textId="7DC0CCEF">
        <w:trPr>
          <w:trHeight w:val="86"/>
          <w:tblHeader/>
        </w:trPr>
        <w:tc>
          <w:tcPr>
            <w:tcW w:w="1250" w:type="pct"/>
            <w:tcBorders>
              <w:top w:val="nil"/>
              <w:left w:val="single" w:sz="4" w:space="0" w:color="auto"/>
              <w:bottom w:val="single" w:sz="4" w:space="0" w:color="auto"/>
              <w:right w:val="single" w:sz="4" w:space="0" w:color="auto"/>
            </w:tcBorders>
            <w:shd w:val="clear" w:color="000000" w:fill="FFFFFF"/>
            <w:noWrap/>
            <w:hideMark/>
          </w:tcPr>
          <w:p w14:paraId="430D8369" w14:textId="77777777" w:rsidR="007262A9" w:rsidRPr="007C2DCB" w:rsidRDefault="007262A9" w:rsidP="007262A9">
            <w:pPr>
              <w:spacing w:after="0"/>
              <w:jc w:val="left"/>
              <w:rPr>
                <w:rFonts w:ascii="Arial Narrow" w:eastAsia="Times New Roman" w:hAnsi="Arial Narrow" w:cs="Times New Roman"/>
                <w:color w:val="000000"/>
                <w:sz w:val="20"/>
                <w:szCs w:val="20"/>
              </w:rPr>
            </w:pPr>
            <w:r w:rsidRPr="007C2DCB">
              <w:rPr>
                <w:rFonts w:ascii="Arial Narrow" w:hAnsi="Arial Narrow"/>
                <w:sz w:val="20"/>
                <w:szCs w:val="20"/>
              </w:rPr>
              <w:t>Project Manager</w:t>
            </w:r>
          </w:p>
        </w:tc>
        <w:tc>
          <w:tcPr>
            <w:tcW w:w="529" w:type="pct"/>
            <w:tcBorders>
              <w:top w:val="single" w:sz="4" w:space="0" w:color="auto"/>
              <w:left w:val="nil"/>
              <w:bottom w:val="single" w:sz="4" w:space="0" w:color="auto"/>
              <w:right w:val="single" w:sz="4" w:space="0" w:color="auto"/>
            </w:tcBorders>
            <w:shd w:val="clear" w:color="000000" w:fill="FFFFFF"/>
          </w:tcPr>
          <w:p w14:paraId="7186BA47" w14:textId="18B54ED6" w:rsidR="007262A9" w:rsidRPr="00B04D6E" w:rsidRDefault="007262A9" w:rsidP="007262A9">
            <w:pPr>
              <w:spacing w:after="0"/>
              <w:jc w:val="center"/>
              <w:rPr>
                <w:rFonts w:ascii="Arial Narrow" w:eastAsia="Times New Roman" w:hAnsi="Arial Narrow" w:cs="Times New Roman"/>
                <w:color w:val="000000"/>
                <w:sz w:val="20"/>
                <w:szCs w:val="20"/>
              </w:rPr>
            </w:pPr>
            <w:r w:rsidRPr="00B04D6E">
              <w:rPr>
                <w:rFonts w:ascii="Arial Narrow" w:hAnsi="Arial Narrow"/>
                <w:sz w:val="20"/>
                <w:szCs w:val="20"/>
              </w:rPr>
              <w:t>VetsEZ</w:t>
            </w:r>
          </w:p>
        </w:tc>
        <w:tc>
          <w:tcPr>
            <w:tcW w:w="577" w:type="pct"/>
            <w:tcBorders>
              <w:top w:val="nil"/>
              <w:left w:val="single" w:sz="4" w:space="0" w:color="auto"/>
              <w:bottom w:val="single" w:sz="4" w:space="0" w:color="auto"/>
              <w:right w:val="single" w:sz="4" w:space="0" w:color="auto"/>
            </w:tcBorders>
            <w:shd w:val="clear" w:color="000000" w:fill="FFFFFF"/>
            <w:noWrap/>
            <w:hideMark/>
          </w:tcPr>
          <w:p w14:paraId="7F97A3E0" w14:textId="66F1CF73"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7" w:type="pct"/>
            <w:tcBorders>
              <w:top w:val="nil"/>
              <w:left w:val="nil"/>
              <w:bottom w:val="single" w:sz="4" w:space="0" w:color="auto"/>
              <w:right w:val="single" w:sz="4" w:space="0" w:color="auto"/>
            </w:tcBorders>
            <w:shd w:val="clear" w:color="000000" w:fill="FFFFFF"/>
            <w:noWrap/>
            <w:hideMark/>
          </w:tcPr>
          <w:p w14:paraId="7776C19B" w14:textId="3A4E3F7F"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7" w:type="pct"/>
            <w:tcBorders>
              <w:top w:val="nil"/>
              <w:left w:val="nil"/>
              <w:bottom w:val="single" w:sz="4" w:space="0" w:color="auto"/>
              <w:right w:val="single" w:sz="4" w:space="0" w:color="auto"/>
            </w:tcBorders>
            <w:shd w:val="clear" w:color="000000" w:fill="FFFFFF"/>
            <w:noWrap/>
            <w:hideMark/>
          </w:tcPr>
          <w:p w14:paraId="21EE5378" w14:textId="3ECBF4BC"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914" w:type="pct"/>
            <w:tcBorders>
              <w:top w:val="nil"/>
              <w:left w:val="nil"/>
              <w:bottom w:val="single" w:sz="4" w:space="0" w:color="auto"/>
              <w:right w:val="single" w:sz="4" w:space="0" w:color="auto"/>
            </w:tcBorders>
            <w:shd w:val="clear" w:color="000000" w:fill="FFFFFF"/>
            <w:noWrap/>
            <w:hideMark/>
          </w:tcPr>
          <w:p w14:paraId="4F04D552" w14:textId="7A8330A5"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6" w:type="pct"/>
            <w:tcBorders>
              <w:top w:val="nil"/>
              <w:left w:val="nil"/>
              <w:bottom w:val="single" w:sz="4" w:space="0" w:color="auto"/>
              <w:right w:val="single" w:sz="4" w:space="0" w:color="auto"/>
            </w:tcBorders>
            <w:shd w:val="clear" w:color="000000" w:fill="FFFFFF"/>
          </w:tcPr>
          <w:p w14:paraId="5FA4C50D" w14:textId="2C3E83ED" w:rsidR="007262A9" w:rsidRPr="007262A9" w:rsidRDefault="007262A9" w:rsidP="007262A9">
            <w:pPr>
              <w:spacing w:after="0"/>
              <w:jc w:val="right"/>
              <w:rPr>
                <w:rFonts w:ascii="Arial Narrow" w:eastAsia="Times New Roman" w:hAnsi="Arial Narrow" w:cs="Times New Roman"/>
                <w:color w:val="000000"/>
                <w:sz w:val="20"/>
                <w:szCs w:val="20"/>
              </w:rPr>
            </w:pPr>
            <w:r w:rsidRPr="007262A9">
              <w:rPr>
                <w:rFonts w:ascii="Arial Narrow" w:hAnsi="Arial Narrow"/>
                <w:sz w:val="20"/>
                <w:szCs w:val="20"/>
              </w:rPr>
              <w:t xml:space="preserve"> 1,880 </w:t>
            </w:r>
          </w:p>
        </w:tc>
      </w:tr>
      <w:tr w:rsidR="007262A9" w:rsidRPr="000F060A" w14:paraId="7E458EB5" w14:textId="59DAA1C5">
        <w:trPr>
          <w:trHeight w:val="242"/>
          <w:tblHeader/>
        </w:trPr>
        <w:tc>
          <w:tcPr>
            <w:tcW w:w="1250"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3559C81A" w14:textId="3A73E05D" w:rsidR="007262A9" w:rsidRPr="007C2DCB" w:rsidRDefault="007262A9" w:rsidP="007262A9">
            <w:pPr>
              <w:spacing w:after="0"/>
              <w:jc w:val="left"/>
              <w:rPr>
                <w:rFonts w:ascii="Arial Narrow" w:eastAsia="Times New Roman" w:hAnsi="Arial Narrow" w:cs="Times New Roman"/>
                <w:color w:val="000000"/>
                <w:sz w:val="20"/>
                <w:szCs w:val="20"/>
              </w:rPr>
            </w:pPr>
            <w:r w:rsidRPr="007C2DCB">
              <w:rPr>
                <w:rFonts w:ascii="Arial Narrow" w:hAnsi="Arial Narrow"/>
                <w:sz w:val="20"/>
                <w:szCs w:val="20"/>
              </w:rPr>
              <w:t>Functional Area Analyst, S</w:t>
            </w:r>
            <w:r>
              <w:rPr>
                <w:rFonts w:ascii="Arial Narrow" w:hAnsi="Arial Narrow"/>
                <w:sz w:val="20"/>
                <w:szCs w:val="20"/>
              </w:rPr>
              <w:t>r</w:t>
            </w:r>
          </w:p>
        </w:tc>
        <w:tc>
          <w:tcPr>
            <w:tcW w:w="529" w:type="pct"/>
            <w:tcBorders>
              <w:top w:val="single" w:sz="4" w:space="0" w:color="auto"/>
              <w:left w:val="nil"/>
              <w:bottom w:val="single" w:sz="4" w:space="0" w:color="auto"/>
              <w:right w:val="single" w:sz="4" w:space="0" w:color="auto"/>
            </w:tcBorders>
            <w:shd w:val="clear" w:color="auto" w:fill="F2F2F2" w:themeFill="background1" w:themeFillShade="F2"/>
          </w:tcPr>
          <w:p w14:paraId="00714B12" w14:textId="7E9E301F" w:rsidR="007262A9" w:rsidRPr="00B04D6E" w:rsidRDefault="007262A9" w:rsidP="007262A9">
            <w:pPr>
              <w:spacing w:after="0"/>
              <w:jc w:val="center"/>
              <w:rPr>
                <w:rFonts w:ascii="Arial Narrow" w:eastAsia="Times New Roman" w:hAnsi="Arial Narrow" w:cs="Times New Roman"/>
                <w:color w:val="000000"/>
                <w:sz w:val="20"/>
                <w:szCs w:val="20"/>
              </w:rPr>
            </w:pPr>
            <w:r w:rsidRPr="00B04D6E">
              <w:rPr>
                <w:rFonts w:ascii="Arial Narrow" w:hAnsi="Arial Narrow"/>
                <w:sz w:val="20"/>
                <w:szCs w:val="20"/>
              </w:rPr>
              <w:t>HRG</w:t>
            </w:r>
          </w:p>
        </w:tc>
        <w:tc>
          <w:tcPr>
            <w:tcW w:w="577"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5048BE9B" w14:textId="6D8B96E9"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577" w:type="pct"/>
            <w:tcBorders>
              <w:top w:val="nil"/>
              <w:left w:val="nil"/>
              <w:bottom w:val="single" w:sz="4" w:space="0" w:color="auto"/>
              <w:right w:val="single" w:sz="4" w:space="0" w:color="auto"/>
            </w:tcBorders>
            <w:shd w:val="clear" w:color="auto" w:fill="F2F2F2" w:themeFill="background1" w:themeFillShade="F2"/>
            <w:noWrap/>
            <w:hideMark/>
          </w:tcPr>
          <w:p w14:paraId="11C50E76" w14:textId="0E9A6D32"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577" w:type="pct"/>
            <w:tcBorders>
              <w:top w:val="nil"/>
              <w:left w:val="nil"/>
              <w:bottom w:val="single" w:sz="4" w:space="0" w:color="auto"/>
              <w:right w:val="single" w:sz="4" w:space="0" w:color="auto"/>
            </w:tcBorders>
            <w:shd w:val="clear" w:color="auto" w:fill="F2F2F2" w:themeFill="background1" w:themeFillShade="F2"/>
            <w:noWrap/>
            <w:hideMark/>
          </w:tcPr>
          <w:p w14:paraId="4FC889A7" w14:textId="3C23B6A4"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940</w:t>
            </w:r>
          </w:p>
        </w:tc>
        <w:tc>
          <w:tcPr>
            <w:tcW w:w="914" w:type="pct"/>
            <w:tcBorders>
              <w:top w:val="nil"/>
              <w:left w:val="nil"/>
              <w:bottom w:val="single" w:sz="4" w:space="0" w:color="auto"/>
              <w:right w:val="single" w:sz="4" w:space="0" w:color="auto"/>
            </w:tcBorders>
            <w:shd w:val="clear" w:color="auto" w:fill="F2F2F2" w:themeFill="background1" w:themeFillShade="F2"/>
            <w:noWrap/>
            <w:hideMark/>
          </w:tcPr>
          <w:p w14:paraId="5B559BC4" w14:textId="63FB08AC"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576" w:type="pct"/>
            <w:tcBorders>
              <w:top w:val="nil"/>
              <w:left w:val="nil"/>
              <w:bottom w:val="single" w:sz="4" w:space="0" w:color="auto"/>
              <w:right w:val="single" w:sz="4" w:space="0" w:color="auto"/>
            </w:tcBorders>
            <w:shd w:val="clear" w:color="auto" w:fill="F2F2F2" w:themeFill="background1" w:themeFillShade="F2"/>
          </w:tcPr>
          <w:p w14:paraId="465D3DB3" w14:textId="7557E6EC" w:rsidR="007262A9" w:rsidRPr="007262A9" w:rsidRDefault="007262A9" w:rsidP="007262A9">
            <w:pPr>
              <w:spacing w:after="0"/>
              <w:jc w:val="right"/>
              <w:rPr>
                <w:rFonts w:ascii="Arial Narrow" w:eastAsia="Times New Roman" w:hAnsi="Arial Narrow" w:cs="Times New Roman"/>
                <w:color w:val="000000"/>
                <w:sz w:val="20"/>
                <w:szCs w:val="20"/>
              </w:rPr>
            </w:pPr>
            <w:r w:rsidRPr="007262A9">
              <w:rPr>
                <w:rFonts w:ascii="Arial Narrow" w:hAnsi="Arial Narrow"/>
                <w:sz w:val="20"/>
                <w:szCs w:val="20"/>
              </w:rPr>
              <w:t xml:space="preserve"> 1,645 </w:t>
            </w:r>
          </w:p>
        </w:tc>
      </w:tr>
      <w:tr w:rsidR="007262A9" w:rsidRPr="000F060A" w14:paraId="16C23F82" w14:textId="6EED8A64">
        <w:trPr>
          <w:trHeight w:val="242"/>
          <w:tblHeader/>
        </w:trPr>
        <w:tc>
          <w:tcPr>
            <w:tcW w:w="1250" w:type="pct"/>
            <w:tcBorders>
              <w:top w:val="nil"/>
              <w:left w:val="single" w:sz="4" w:space="0" w:color="auto"/>
              <w:bottom w:val="single" w:sz="4" w:space="0" w:color="auto"/>
              <w:right w:val="single" w:sz="4" w:space="0" w:color="auto"/>
            </w:tcBorders>
            <w:shd w:val="clear" w:color="000000" w:fill="FFFFFF"/>
            <w:noWrap/>
            <w:hideMark/>
          </w:tcPr>
          <w:p w14:paraId="4D80B428" w14:textId="3458A7E6" w:rsidR="007262A9" w:rsidRPr="007C2DCB" w:rsidRDefault="007262A9" w:rsidP="007262A9">
            <w:pPr>
              <w:spacing w:after="0"/>
              <w:jc w:val="left"/>
              <w:rPr>
                <w:rFonts w:ascii="Arial Narrow" w:eastAsia="Times New Roman" w:hAnsi="Arial Narrow" w:cs="Times New Roman"/>
                <w:color w:val="000000"/>
                <w:sz w:val="20"/>
                <w:szCs w:val="20"/>
              </w:rPr>
            </w:pPr>
            <w:r w:rsidRPr="007C2DCB">
              <w:rPr>
                <w:rFonts w:ascii="Arial Narrow" w:hAnsi="Arial Narrow"/>
                <w:sz w:val="20"/>
                <w:szCs w:val="20"/>
              </w:rPr>
              <w:t>Business Process Expert</w:t>
            </w:r>
          </w:p>
        </w:tc>
        <w:tc>
          <w:tcPr>
            <w:tcW w:w="529" w:type="pct"/>
            <w:tcBorders>
              <w:top w:val="single" w:sz="4" w:space="0" w:color="auto"/>
              <w:left w:val="nil"/>
              <w:bottom w:val="single" w:sz="4" w:space="0" w:color="auto"/>
              <w:right w:val="single" w:sz="4" w:space="0" w:color="auto"/>
            </w:tcBorders>
            <w:shd w:val="clear" w:color="000000" w:fill="FFFFFF"/>
          </w:tcPr>
          <w:p w14:paraId="5855EEC8" w14:textId="15A900F0" w:rsidR="007262A9" w:rsidRPr="00B04D6E" w:rsidRDefault="007262A9" w:rsidP="007262A9">
            <w:pPr>
              <w:spacing w:after="0"/>
              <w:jc w:val="center"/>
              <w:rPr>
                <w:rFonts w:ascii="Arial Narrow" w:eastAsia="Times New Roman" w:hAnsi="Arial Narrow" w:cs="Times New Roman"/>
                <w:color w:val="000000"/>
                <w:sz w:val="20"/>
                <w:szCs w:val="20"/>
              </w:rPr>
            </w:pPr>
            <w:r w:rsidRPr="00B04D6E">
              <w:rPr>
                <w:rFonts w:ascii="Arial Narrow" w:hAnsi="Arial Narrow"/>
                <w:sz w:val="20"/>
                <w:szCs w:val="20"/>
              </w:rPr>
              <w:t>HRG</w:t>
            </w:r>
          </w:p>
        </w:tc>
        <w:tc>
          <w:tcPr>
            <w:tcW w:w="577" w:type="pct"/>
            <w:tcBorders>
              <w:top w:val="nil"/>
              <w:left w:val="single" w:sz="4" w:space="0" w:color="auto"/>
              <w:bottom w:val="single" w:sz="4" w:space="0" w:color="auto"/>
              <w:right w:val="single" w:sz="4" w:space="0" w:color="auto"/>
            </w:tcBorders>
            <w:shd w:val="clear" w:color="000000" w:fill="FFFFFF"/>
            <w:noWrap/>
            <w:hideMark/>
          </w:tcPr>
          <w:p w14:paraId="7BE61668" w14:textId="0415E4F8"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577" w:type="pct"/>
            <w:tcBorders>
              <w:top w:val="nil"/>
              <w:left w:val="nil"/>
              <w:bottom w:val="single" w:sz="4" w:space="0" w:color="auto"/>
              <w:right w:val="single" w:sz="4" w:space="0" w:color="auto"/>
            </w:tcBorders>
            <w:shd w:val="clear" w:color="000000" w:fill="FFFFFF"/>
            <w:noWrap/>
            <w:hideMark/>
          </w:tcPr>
          <w:p w14:paraId="44F68E10" w14:textId="5FB70702"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577" w:type="pct"/>
            <w:tcBorders>
              <w:top w:val="nil"/>
              <w:left w:val="nil"/>
              <w:bottom w:val="single" w:sz="4" w:space="0" w:color="auto"/>
              <w:right w:val="single" w:sz="4" w:space="0" w:color="auto"/>
            </w:tcBorders>
            <w:shd w:val="clear" w:color="000000" w:fill="FFFFFF"/>
            <w:noWrap/>
            <w:hideMark/>
          </w:tcPr>
          <w:p w14:paraId="41B4E670" w14:textId="65219A2E"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940</w:t>
            </w:r>
          </w:p>
        </w:tc>
        <w:tc>
          <w:tcPr>
            <w:tcW w:w="914" w:type="pct"/>
            <w:tcBorders>
              <w:top w:val="nil"/>
              <w:left w:val="nil"/>
              <w:bottom w:val="single" w:sz="4" w:space="0" w:color="auto"/>
              <w:right w:val="single" w:sz="4" w:space="0" w:color="auto"/>
            </w:tcBorders>
            <w:shd w:val="clear" w:color="000000" w:fill="FFFFFF"/>
            <w:noWrap/>
            <w:hideMark/>
          </w:tcPr>
          <w:p w14:paraId="53F91C5F" w14:textId="7C287C4C"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576" w:type="pct"/>
            <w:tcBorders>
              <w:top w:val="nil"/>
              <w:left w:val="nil"/>
              <w:bottom w:val="single" w:sz="4" w:space="0" w:color="auto"/>
              <w:right w:val="single" w:sz="4" w:space="0" w:color="auto"/>
            </w:tcBorders>
            <w:shd w:val="clear" w:color="000000" w:fill="FFFFFF"/>
          </w:tcPr>
          <w:p w14:paraId="7C987A89" w14:textId="4842E50B" w:rsidR="007262A9" w:rsidRPr="007262A9" w:rsidRDefault="007262A9" w:rsidP="007262A9">
            <w:pPr>
              <w:spacing w:after="0"/>
              <w:jc w:val="right"/>
              <w:rPr>
                <w:rFonts w:ascii="Arial Narrow" w:eastAsia="Times New Roman" w:hAnsi="Arial Narrow" w:cs="Times New Roman"/>
                <w:color w:val="000000"/>
                <w:sz w:val="20"/>
                <w:szCs w:val="20"/>
              </w:rPr>
            </w:pPr>
            <w:r w:rsidRPr="007262A9">
              <w:rPr>
                <w:rFonts w:ascii="Arial Narrow" w:hAnsi="Arial Narrow"/>
                <w:sz w:val="20"/>
                <w:szCs w:val="20"/>
              </w:rPr>
              <w:t xml:space="preserve"> 1,645 </w:t>
            </w:r>
          </w:p>
        </w:tc>
      </w:tr>
      <w:tr w:rsidR="007262A9" w:rsidRPr="000F060A" w14:paraId="02FEA2EA" w14:textId="4D4CDB2D">
        <w:trPr>
          <w:trHeight w:val="179"/>
          <w:tblHeader/>
        </w:trPr>
        <w:tc>
          <w:tcPr>
            <w:tcW w:w="1250"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350B0D48" w14:textId="26864862" w:rsidR="007262A9" w:rsidRPr="007C2DCB" w:rsidRDefault="007262A9" w:rsidP="007262A9">
            <w:pPr>
              <w:spacing w:after="0"/>
              <w:jc w:val="left"/>
              <w:rPr>
                <w:rFonts w:ascii="Arial Narrow" w:eastAsia="Times New Roman" w:hAnsi="Arial Narrow" w:cs="Times New Roman"/>
                <w:color w:val="000000"/>
                <w:sz w:val="20"/>
                <w:szCs w:val="20"/>
              </w:rPr>
            </w:pPr>
            <w:r w:rsidRPr="007C2DCB">
              <w:rPr>
                <w:rFonts w:ascii="Arial Narrow" w:hAnsi="Arial Narrow"/>
                <w:sz w:val="20"/>
                <w:szCs w:val="20"/>
              </w:rPr>
              <w:t>Data Manager</w:t>
            </w:r>
          </w:p>
        </w:tc>
        <w:tc>
          <w:tcPr>
            <w:tcW w:w="529" w:type="pct"/>
            <w:tcBorders>
              <w:top w:val="single" w:sz="4" w:space="0" w:color="auto"/>
              <w:left w:val="nil"/>
              <w:bottom w:val="single" w:sz="4" w:space="0" w:color="auto"/>
              <w:right w:val="single" w:sz="4" w:space="0" w:color="auto"/>
            </w:tcBorders>
            <w:shd w:val="clear" w:color="auto" w:fill="F2F2F2" w:themeFill="background1" w:themeFillShade="F2"/>
          </w:tcPr>
          <w:p w14:paraId="03F1BDC6" w14:textId="0F95AB6A" w:rsidR="007262A9" w:rsidRPr="00B04D6E" w:rsidRDefault="007262A9" w:rsidP="007262A9">
            <w:pPr>
              <w:spacing w:after="0"/>
              <w:jc w:val="center"/>
              <w:rPr>
                <w:rFonts w:ascii="Arial Narrow" w:eastAsia="Times New Roman" w:hAnsi="Arial Narrow" w:cs="Times New Roman"/>
                <w:color w:val="000000"/>
                <w:sz w:val="20"/>
                <w:szCs w:val="20"/>
              </w:rPr>
            </w:pPr>
            <w:r w:rsidRPr="00B04D6E">
              <w:rPr>
                <w:rFonts w:ascii="Arial Narrow" w:hAnsi="Arial Narrow"/>
                <w:sz w:val="20"/>
                <w:szCs w:val="20"/>
              </w:rPr>
              <w:t>VetsEZ</w:t>
            </w:r>
          </w:p>
        </w:tc>
        <w:tc>
          <w:tcPr>
            <w:tcW w:w="577"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49FEB827" w14:textId="723DD0B1"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7" w:type="pct"/>
            <w:tcBorders>
              <w:top w:val="nil"/>
              <w:left w:val="nil"/>
              <w:bottom w:val="single" w:sz="4" w:space="0" w:color="auto"/>
              <w:right w:val="single" w:sz="4" w:space="0" w:color="auto"/>
            </w:tcBorders>
            <w:shd w:val="clear" w:color="auto" w:fill="F2F2F2" w:themeFill="background1" w:themeFillShade="F2"/>
            <w:noWrap/>
            <w:hideMark/>
          </w:tcPr>
          <w:p w14:paraId="4BEB8BF4" w14:textId="5B3047C4"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940</w:t>
            </w:r>
          </w:p>
        </w:tc>
        <w:tc>
          <w:tcPr>
            <w:tcW w:w="577" w:type="pct"/>
            <w:tcBorders>
              <w:top w:val="nil"/>
              <w:left w:val="nil"/>
              <w:bottom w:val="single" w:sz="4" w:space="0" w:color="auto"/>
              <w:right w:val="single" w:sz="4" w:space="0" w:color="auto"/>
            </w:tcBorders>
            <w:shd w:val="clear" w:color="auto" w:fill="F2F2F2" w:themeFill="background1" w:themeFillShade="F2"/>
            <w:noWrap/>
            <w:hideMark/>
          </w:tcPr>
          <w:p w14:paraId="2664FD0A" w14:textId="780D9F0C"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914" w:type="pct"/>
            <w:tcBorders>
              <w:top w:val="nil"/>
              <w:left w:val="nil"/>
              <w:bottom w:val="single" w:sz="4" w:space="0" w:color="auto"/>
              <w:right w:val="single" w:sz="4" w:space="0" w:color="auto"/>
            </w:tcBorders>
            <w:shd w:val="clear" w:color="auto" w:fill="F2F2F2" w:themeFill="background1" w:themeFillShade="F2"/>
            <w:noWrap/>
            <w:hideMark/>
          </w:tcPr>
          <w:p w14:paraId="0B4C239B" w14:textId="1374FDC6"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576" w:type="pct"/>
            <w:tcBorders>
              <w:top w:val="nil"/>
              <w:left w:val="nil"/>
              <w:bottom w:val="single" w:sz="4" w:space="0" w:color="auto"/>
              <w:right w:val="single" w:sz="4" w:space="0" w:color="auto"/>
            </w:tcBorders>
            <w:shd w:val="clear" w:color="auto" w:fill="F2F2F2" w:themeFill="background1" w:themeFillShade="F2"/>
          </w:tcPr>
          <w:p w14:paraId="7F8126CE" w14:textId="4959B3D5" w:rsidR="007262A9" w:rsidRPr="007262A9" w:rsidRDefault="007262A9" w:rsidP="007262A9">
            <w:pPr>
              <w:spacing w:after="0"/>
              <w:jc w:val="right"/>
              <w:rPr>
                <w:rFonts w:ascii="Arial Narrow" w:eastAsia="Times New Roman" w:hAnsi="Arial Narrow" w:cs="Times New Roman"/>
                <w:color w:val="000000"/>
                <w:sz w:val="20"/>
                <w:szCs w:val="20"/>
              </w:rPr>
            </w:pPr>
            <w:r w:rsidRPr="007262A9">
              <w:rPr>
                <w:rFonts w:ascii="Arial Narrow" w:hAnsi="Arial Narrow"/>
                <w:sz w:val="20"/>
                <w:szCs w:val="20"/>
              </w:rPr>
              <w:t xml:space="preserve"> 1,880 </w:t>
            </w:r>
          </w:p>
        </w:tc>
      </w:tr>
      <w:tr w:rsidR="007262A9" w:rsidRPr="000F060A" w14:paraId="75448742" w14:textId="2AC7E6FA">
        <w:trPr>
          <w:trHeight w:val="206"/>
          <w:tblHeader/>
        </w:trPr>
        <w:tc>
          <w:tcPr>
            <w:tcW w:w="1250" w:type="pct"/>
            <w:tcBorders>
              <w:top w:val="nil"/>
              <w:left w:val="single" w:sz="4" w:space="0" w:color="auto"/>
              <w:bottom w:val="single" w:sz="4" w:space="0" w:color="auto"/>
              <w:right w:val="single" w:sz="4" w:space="0" w:color="auto"/>
            </w:tcBorders>
            <w:shd w:val="clear" w:color="000000" w:fill="FFFFFF"/>
            <w:noWrap/>
            <w:hideMark/>
          </w:tcPr>
          <w:p w14:paraId="7DBCA7EC" w14:textId="1CBB7E9D" w:rsidR="007262A9" w:rsidRPr="007C2DCB" w:rsidRDefault="007262A9" w:rsidP="007262A9">
            <w:pPr>
              <w:spacing w:after="0"/>
              <w:jc w:val="left"/>
              <w:rPr>
                <w:rFonts w:ascii="Arial Narrow" w:eastAsia="Times New Roman" w:hAnsi="Arial Narrow" w:cs="Times New Roman"/>
                <w:color w:val="000000"/>
                <w:sz w:val="20"/>
                <w:szCs w:val="20"/>
              </w:rPr>
            </w:pPr>
            <w:r w:rsidRPr="007C2DCB">
              <w:rPr>
                <w:rFonts w:ascii="Arial Narrow" w:hAnsi="Arial Narrow"/>
                <w:sz w:val="20"/>
                <w:szCs w:val="20"/>
              </w:rPr>
              <w:t>Business Analyst, Sr</w:t>
            </w:r>
          </w:p>
        </w:tc>
        <w:tc>
          <w:tcPr>
            <w:tcW w:w="529" w:type="pct"/>
            <w:tcBorders>
              <w:top w:val="single" w:sz="4" w:space="0" w:color="auto"/>
              <w:left w:val="nil"/>
              <w:bottom w:val="single" w:sz="4" w:space="0" w:color="auto"/>
              <w:right w:val="single" w:sz="4" w:space="0" w:color="auto"/>
            </w:tcBorders>
            <w:shd w:val="clear" w:color="000000" w:fill="FFFFFF"/>
          </w:tcPr>
          <w:p w14:paraId="30DFEE97" w14:textId="7BDDCC22" w:rsidR="007262A9" w:rsidRPr="00B04D6E" w:rsidRDefault="007262A9" w:rsidP="007262A9">
            <w:pPr>
              <w:spacing w:after="0"/>
              <w:jc w:val="center"/>
              <w:rPr>
                <w:rFonts w:ascii="Arial Narrow" w:eastAsia="Times New Roman" w:hAnsi="Arial Narrow" w:cs="Times New Roman"/>
                <w:color w:val="000000"/>
                <w:sz w:val="20"/>
                <w:szCs w:val="20"/>
              </w:rPr>
            </w:pPr>
            <w:r w:rsidRPr="00B04D6E">
              <w:rPr>
                <w:rFonts w:ascii="Arial Narrow" w:hAnsi="Arial Narrow"/>
                <w:sz w:val="20"/>
                <w:szCs w:val="20"/>
              </w:rPr>
              <w:t>HRG</w:t>
            </w:r>
          </w:p>
        </w:tc>
        <w:tc>
          <w:tcPr>
            <w:tcW w:w="577" w:type="pct"/>
            <w:tcBorders>
              <w:top w:val="nil"/>
              <w:left w:val="single" w:sz="4" w:space="0" w:color="auto"/>
              <w:bottom w:val="single" w:sz="4" w:space="0" w:color="auto"/>
              <w:right w:val="single" w:sz="4" w:space="0" w:color="auto"/>
            </w:tcBorders>
            <w:shd w:val="clear" w:color="000000" w:fill="FFFFFF"/>
            <w:noWrap/>
            <w:hideMark/>
          </w:tcPr>
          <w:p w14:paraId="39E045FF" w14:textId="2C07F1E9"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7" w:type="pct"/>
            <w:tcBorders>
              <w:top w:val="nil"/>
              <w:left w:val="nil"/>
              <w:bottom w:val="single" w:sz="4" w:space="0" w:color="auto"/>
              <w:right w:val="single" w:sz="4" w:space="0" w:color="auto"/>
            </w:tcBorders>
            <w:shd w:val="clear" w:color="000000" w:fill="FFFFFF"/>
            <w:noWrap/>
            <w:hideMark/>
          </w:tcPr>
          <w:p w14:paraId="6BEA28F7" w14:textId="50E5F1C7"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577" w:type="pct"/>
            <w:tcBorders>
              <w:top w:val="nil"/>
              <w:left w:val="nil"/>
              <w:bottom w:val="single" w:sz="4" w:space="0" w:color="auto"/>
              <w:right w:val="single" w:sz="4" w:space="0" w:color="auto"/>
            </w:tcBorders>
            <w:shd w:val="clear" w:color="000000" w:fill="FFFFFF"/>
            <w:noWrap/>
            <w:hideMark/>
          </w:tcPr>
          <w:p w14:paraId="11328A10" w14:textId="67BC6610"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940</w:t>
            </w:r>
          </w:p>
        </w:tc>
        <w:tc>
          <w:tcPr>
            <w:tcW w:w="914" w:type="pct"/>
            <w:tcBorders>
              <w:top w:val="nil"/>
              <w:left w:val="nil"/>
              <w:bottom w:val="single" w:sz="4" w:space="0" w:color="auto"/>
              <w:right w:val="single" w:sz="4" w:space="0" w:color="auto"/>
            </w:tcBorders>
            <w:shd w:val="clear" w:color="000000" w:fill="FFFFFF"/>
            <w:noWrap/>
            <w:hideMark/>
          </w:tcPr>
          <w:p w14:paraId="5AE744BA" w14:textId="58BC6066"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576" w:type="pct"/>
            <w:tcBorders>
              <w:top w:val="nil"/>
              <w:left w:val="nil"/>
              <w:bottom w:val="single" w:sz="4" w:space="0" w:color="auto"/>
              <w:right w:val="single" w:sz="4" w:space="0" w:color="auto"/>
            </w:tcBorders>
            <w:shd w:val="clear" w:color="000000" w:fill="FFFFFF"/>
          </w:tcPr>
          <w:p w14:paraId="1C289DF3" w14:textId="1154CE3F" w:rsidR="007262A9" w:rsidRPr="007262A9" w:rsidRDefault="007262A9" w:rsidP="007262A9">
            <w:pPr>
              <w:spacing w:after="0"/>
              <w:jc w:val="right"/>
              <w:rPr>
                <w:rFonts w:ascii="Arial Narrow" w:eastAsia="Times New Roman" w:hAnsi="Arial Narrow" w:cs="Times New Roman"/>
                <w:color w:val="000000"/>
                <w:sz w:val="20"/>
                <w:szCs w:val="20"/>
              </w:rPr>
            </w:pPr>
            <w:r w:rsidRPr="007262A9">
              <w:rPr>
                <w:rFonts w:ascii="Arial Narrow" w:hAnsi="Arial Narrow"/>
                <w:sz w:val="20"/>
                <w:szCs w:val="20"/>
              </w:rPr>
              <w:t xml:space="preserve"> 1,880 </w:t>
            </w:r>
          </w:p>
        </w:tc>
      </w:tr>
      <w:tr w:rsidR="007262A9" w:rsidRPr="000F060A" w14:paraId="7B2B9BDD" w14:textId="113B618F">
        <w:trPr>
          <w:trHeight w:val="242"/>
          <w:tblHeader/>
        </w:trPr>
        <w:tc>
          <w:tcPr>
            <w:tcW w:w="1250"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6105DA32" w14:textId="1E2A9650" w:rsidR="007262A9" w:rsidRPr="007C2DCB" w:rsidRDefault="007262A9" w:rsidP="007262A9">
            <w:pPr>
              <w:spacing w:after="0"/>
              <w:jc w:val="left"/>
              <w:rPr>
                <w:rFonts w:ascii="Arial Narrow" w:eastAsia="Times New Roman" w:hAnsi="Arial Narrow" w:cs="Times New Roman"/>
                <w:color w:val="000000"/>
                <w:sz w:val="20"/>
                <w:szCs w:val="20"/>
              </w:rPr>
            </w:pPr>
            <w:r w:rsidRPr="007C2DCB">
              <w:rPr>
                <w:rFonts w:ascii="Arial Narrow" w:hAnsi="Arial Narrow"/>
                <w:sz w:val="20"/>
                <w:szCs w:val="20"/>
              </w:rPr>
              <w:t>Functional Area Expert II</w:t>
            </w:r>
          </w:p>
        </w:tc>
        <w:tc>
          <w:tcPr>
            <w:tcW w:w="529" w:type="pct"/>
            <w:tcBorders>
              <w:top w:val="single" w:sz="4" w:space="0" w:color="auto"/>
              <w:left w:val="nil"/>
              <w:bottom w:val="single" w:sz="4" w:space="0" w:color="auto"/>
              <w:right w:val="single" w:sz="4" w:space="0" w:color="auto"/>
            </w:tcBorders>
            <w:shd w:val="clear" w:color="auto" w:fill="F2F2F2" w:themeFill="background1" w:themeFillShade="F2"/>
          </w:tcPr>
          <w:p w14:paraId="65B96867" w14:textId="06ED3143" w:rsidR="007262A9" w:rsidRPr="00B04D6E" w:rsidRDefault="007262A9" w:rsidP="007262A9">
            <w:pPr>
              <w:spacing w:after="0"/>
              <w:jc w:val="center"/>
              <w:rPr>
                <w:rFonts w:ascii="Arial Narrow" w:eastAsia="Times New Roman" w:hAnsi="Arial Narrow" w:cs="Times New Roman"/>
                <w:color w:val="000000"/>
                <w:sz w:val="20"/>
                <w:szCs w:val="20"/>
              </w:rPr>
            </w:pPr>
            <w:r w:rsidRPr="00B04D6E">
              <w:rPr>
                <w:rFonts w:ascii="Arial Narrow" w:hAnsi="Arial Narrow"/>
                <w:sz w:val="20"/>
                <w:szCs w:val="20"/>
              </w:rPr>
              <w:t>HRG</w:t>
            </w:r>
          </w:p>
        </w:tc>
        <w:tc>
          <w:tcPr>
            <w:tcW w:w="577"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7BDF889C" w14:textId="7FBF426C"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7" w:type="pct"/>
            <w:tcBorders>
              <w:top w:val="nil"/>
              <w:left w:val="nil"/>
              <w:bottom w:val="single" w:sz="4" w:space="0" w:color="auto"/>
              <w:right w:val="single" w:sz="4" w:space="0" w:color="auto"/>
            </w:tcBorders>
            <w:shd w:val="clear" w:color="auto" w:fill="F2F2F2" w:themeFill="background1" w:themeFillShade="F2"/>
            <w:noWrap/>
            <w:hideMark/>
          </w:tcPr>
          <w:p w14:paraId="4988D623" w14:textId="0654B95C"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577" w:type="pct"/>
            <w:tcBorders>
              <w:top w:val="nil"/>
              <w:left w:val="nil"/>
              <w:bottom w:val="single" w:sz="4" w:space="0" w:color="auto"/>
              <w:right w:val="single" w:sz="4" w:space="0" w:color="auto"/>
            </w:tcBorders>
            <w:shd w:val="clear" w:color="auto" w:fill="F2F2F2" w:themeFill="background1" w:themeFillShade="F2"/>
            <w:noWrap/>
            <w:hideMark/>
          </w:tcPr>
          <w:p w14:paraId="218BD429" w14:textId="6BE69207"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940</w:t>
            </w:r>
          </w:p>
        </w:tc>
        <w:tc>
          <w:tcPr>
            <w:tcW w:w="914" w:type="pct"/>
            <w:tcBorders>
              <w:top w:val="nil"/>
              <w:left w:val="nil"/>
              <w:bottom w:val="single" w:sz="4" w:space="0" w:color="auto"/>
              <w:right w:val="single" w:sz="4" w:space="0" w:color="auto"/>
            </w:tcBorders>
            <w:shd w:val="clear" w:color="auto" w:fill="F2F2F2" w:themeFill="background1" w:themeFillShade="F2"/>
            <w:noWrap/>
            <w:hideMark/>
          </w:tcPr>
          <w:p w14:paraId="0C56DB66" w14:textId="655CE971"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576" w:type="pct"/>
            <w:tcBorders>
              <w:top w:val="nil"/>
              <w:left w:val="nil"/>
              <w:bottom w:val="single" w:sz="4" w:space="0" w:color="auto"/>
              <w:right w:val="single" w:sz="4" w:space="0" w:color="auto"/>
            </w:tcBorders>
            <w:shd w:val="clear" w:color="auto" w:fill="F2F2F2" w:themeFill="background1" w:themeFillShade="F2"/>
          </w:tcPr>
          <w:p w14:paraId="5142CCC3" w14:textId="7D78EE85" w:rsidR="007262A9" w:rsidRPr="007262A9" w:rsidRDefault="007262A9" w:rsidP="007262A9">
            <w:pPr>
              <w:spacing w:after="0"/>
              <w:jc w:val="right"/>
              <w:rPr>
                <w:rFonts w:ascii="Arial Narrow" w:eastAsia="Times New Roman" w:hAnsi="Arial Narrow" w:cs="Times New Roman"/>
                <w:color w:val="000000"/>
                <w:sz w:val="20"/>
                <w:szCs w:val="20"/>
              </w:rPr>
            </w:pPr>
            <w:r w:rsidRPr="007262A9">
              <w:rPr>
                <w:rFonts w:ascii="Arial Narrow" w:hAnsi="Arial Narrow"/>
                <w:sz w:val="20"/>
                <w:szCs w:val="20"/>
              </w:rPr>
              <w:t xml:space="preserve"> 1,880 </w:t>
            </w:r>
          </w:p>
        </w:tc>
      </w:tr>
      <w:tr w:rsidR="007262A9" w:rsidRPr="000F060A" w14:paraId="5ED84515" w14:textId="02774DE5">
        <w:trPr>
          <w:trHeight w:val="251"/>
          <w:tblHeader/>
        </w:trPr>
        <w:tc>
          <w:tcPr>
            <w:tcW w:w="1250" w:type="pct"/>
            <w:tcBorders>
              <w:top w:val="nil"/>
              <w:left w:val="single" w:sz="4" w:space="0" w:color="auto"/>
              <w:bottom w:val="single" w:sz="4" w:space="0" w:color="auto"/>
              <w:right w:val="single" w:sz="4" w:space="0" w:color="auto"/>
            </w:tcBorders>
            <w:shd w:val="clear" w:color="000000" w:fill="FFFFFF"/>
            <w:noWrap/>
            <w:hideMark/>
          </w:tcPr>
          <w:p w14:paraId="530755E2" w14:textId="31C1E73D" w:rsidR="007262A9" w:rsidRPr="007C2DCB" w:rsidRDefault="007262A9" w:rsidP="007262A9">
            <w:pPr>
              <w:spacing w:after="0"/>
              <w:jc w:val="left"/>
              <w:rPr>
                <w:rFonts w:ascii="Arial Narrow" w:eastAsia="Times New Roman" w:hAnsi="Arial Narrow" w:cs="Times New Roman"/>
                <w:color w:val="000000"/>
                <w:sz w:val="20"/>
                <w:szCs w:val="20"/>
              </w:rPr>
            </w:pPr>
            <w:r w:rsidRPr="007C2DCB">
              <w:rPr>
                <w:rFonts w:ascii="Arial Narrow" w:hAnsi="Arial Narrow"/>
                <w:sz w:val="20"/>
                <w:szCs w:val="20"/>
              </w:rPr>
              <w:t>Database Architect, Sr</w:t>
            </w:r>
          </w:p>
        </w:tc>
        <w:tc>
          <w:tcPr>
            <w:tcW w:w="529" w:type="pct"/>
            <w:tcBorders>
              <w:top w:val="single" w:sz="4" w:space="0" w:color="auto"/>
              <w:left w:val="nil"/>
              <w:bottom w:val="single" w:sz="4" w:space="0" w:color="auto"/>
              <w:right w:val="single" w:sz="4" w:space="0" w:color="auto"/>
            </w:tcBorders>
            <w:shd w:val="clear" w:color="000000" w:fill="FFFFFF"/>
          </w:tcPr>
          <w:p w14:paraId="43681367" w14:textId="54878306" w:rsidR="007262A9" w:rsidRPr="00B04D6E" w:rsidRDefault="007262A9" w:rsidP="007262A9">
            <w:pPr>
              <w:spacing w:after="0"/>
              <w:jc w:val="center"/>
              <w:rPr>
                <w:rFonts w:ascii="Arial Narrow" w:eastAsia="Times New Roman" w:hAnsi="Arial Narrow" w:cs="Times New Roman"/>
                <w:color w:val="000000"/>
                <w:sz w:val="20"/>
                <w:szCs w:val="20"/>
              </w:rPr>
            </w:pPr>
            <w:r w:rsidRPr="00B04D6E">
              <w:rPr>
                <w:rFonts w:ascii="Arial Narrow" w:hAnsi="Arial Narrow"/>
                <w:sz w:val="20"/>
                <w:szCs w:val="20"/>
              </w:rPr>
              <w:t>VetsEZ</w:t>
            </w:r>
          </w:p>
        </w:tc>
        <w:tc>
          <w:tcPr>
            <w:tcW w:w="577" w:type="pct"/>
            <w:tcBorders>
              <w:top w:val="nil"/>
              <w:left w:val="single" w:sz="4" w:space="0" w:color="auto"/>
              <w:bottom w:val="single" w:sz="4" w:space="0" w:color="auto"/>
              <w:right w:val="single" w:sz="4" w:space="0" w:color="auto"/>
            </w:tcBorders>
            <w:shd w:val="clear" w:color="000000" w:fill="FFFFFF"/>
            <w:noWrap/>
            <w:hideMark/>
          </w:tcPr>
          <w:p w14:paraId="4DFC572B" w14:textId="68351824"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577" w:type="pct"/>
            <w:tcBorders>
              <w:top w:val="nil"/>
              <w:left w:val="nil"/>
              <w:bottom w:val="single" w:sz="4" w:space="0" w:color="auto"/>
              <w:right w:val="single" w:sz="4" w:space="0" w:color="auto"/>
            </w:tcBorders>
            <w:shd w:val="clear" w:color="000000" w:fill="FFFFFF"/>
            <w:noWrap/>
            <w:hideMark/>
          </w:tcPr>
          <w:p w14:paraId="64A8FB97" w14:textId="15E49F16"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940</w:t>
            </w:r>
          </w:p>
        </w:tc>
        <w:tc>
          <w:tcPr>
            <w:tcW w:w="577" w:type="pct"/>
            <w:tcBorders>
              <w:top w:val="nil"/>
              <w:left w:val="nil"/>
              <w:bottom w:val="single" w:sz="4" w:space="0" w:color="auto"/>
              <w:right w:val="single" w:sz="4" w:space="0" w:color="auto"/>
            </w:tcBorders>
            <w:shd w:val="clear" w:color="000000" w:fill="FFFFFF"/>
            <w:noWrap/>
            <w:hideMark/>
          </w:tcPr>
          <w:p w14:paraId="41C8AA12" w14:textId="697E74D8"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914" w:type="pct"/>
            <w:tcBorders>
              <w:top w:val="nil"/>
              <w:left w:val="nil"/>
              <w:bottom w:val="single" w:sz="4" w:space="0" w:color="auto"/>
              <w:right w:val="single" w:sz="4" w:space="0" w:color="auto"/>
            </w:tcBorders>
            <w:shd w:val="clear" w:color="000000" w:fill="FFFFFF"/>
            <w:noWrap/>
            <w:hideMark/>
          </w:tcPr>
          <w:p w14:paraId="4A3142B0" w14:textId="6E4FC286"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6" w:type="pct"/>
            <w:tcBorders>
              <w:top w:val="nil"/>
              <w:left w:val="nil"/>
              <w:bottom w:val="single" w:sz="4" w:space="0" w:color="auto"/>
              <w:right w:val="single" w:sz="4" w:space="0" w:color="auto"/>
            </w:tcBorders>
            <w:shd w:val="clear" w:color="000000" w:fill="FFFFFF"/>
          </w:tcPr>
          <w:p w14:paraId="750D0C18" w14:textId="236367E4" w:rsidR="007262A9" w:rsidRPr="007262A9" w:rsidRDefault="007262A9" w:rsidP="007262A9">
            <w:pPr>
              <w:spacing w:after="0"/>
              <w:jc w:val="right"/>
              <w:rPr>
                <w:rFonts w:ascii="Arial Narrow" w:eastAsia="Times New Roman" w:hAnsi="Arial Narrow" w:cs="Times New Roman"/>
                <w:color w:val="000000"/>
                <w:sz w:val="20"/>
                <w:szCs w:val="20"/>
              </w:rPr>
            </w:pPr>
            <w:r w:rsidRPr="007262A9">
              <w:rPr>
                <w:rFonts w:ascii="Arial Narrow" w:hAnsi="Arial Narrow"/>
                <w:sz w:val="20"/>
                <w:szCs w:val="20"/>
              </w:rPr>
              <w:t xml:space="preserve"> 1,880 </w:t>
            </w:r>
          </w:p>
        </w:tc>
      </w:tr>
      <w:tr w:rsidR="007262A9" w:rsidRPr="000F060A" w14:paraId="1B594F1E" w14:textId="754CD873">
        <w:trPr>
          <w:trHeight w:val="188"/>
          <w:tblHeader/>
        </w:trPr>
        <w:tc>
          <w:tcPr>
            <w:tcW w:w="1250"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29DF2D18" w14:textId="2C4A0485" w:rsidR="007262A9" w:rsidRPr="007C2DCB" w:rsidRDefault="007262A9" w:rsidP="007262A9">
            <w:pPr>
              <w:spacing w:after="0"/>
              <w:jc w:val="left"/>
              <w:rPr>
                <w:rFonts w:ascii="Arial Narrow" w:eastAsia="Times New Roman" w:hAnsi="Arial Narrow" w:cs="Times New Roman"/>
                <w:color w:val="000000"/>
                <w:sz w:val="20"/>
                <w:szCs w:val="20"/>
              </w:rPr>
            </w:pPr>
            <w:r w:rsidRPr="007C2DCB">
              <w:rPr>
                <w:rFonts w:ascii="Arial Narrow" w:hAnsi="Arial Narrow"/>
                <w:sz w:val="20"/>
                <w:szCs w:val="20"/>
              </w:rPr>
              <w:t>Data Manager</w:t>
            </w:r>
          </w:p>
        </w:tc>
        <w:tc>
          <w:tcPr>
            <w:tcW w:w="529" w:type="pct"/>
            <w:tcBorders>
              <w:top w:val="single" w:sz="4" w:space="0" w:color="auto"/>
              <w:left w:val="nil"/>
              <w:bottom w:val="single" w:sz="4" w:space="0" w:color="auto"/>
              <w:right w:val="single" w:sz="4" w:space="0" w:color="auto"/>
            </w:tcBorders>
            <w:shd w:val="clear" w:color="auto" w:fill="F2F2F2" w:themeFill="background1" w:themeFillShade="F2"/>
          </w:tcPr>
          <w:p w14:paraId="70D580E8" w14:textId="6DBA530C" w:rsidR="007262A9" w:rsidRPr="00B04D6E" w:rsidRDefault="007262A9" w:rsidP="007262A9">
            <w:pPr>
              <w:spacing w:after="0"/>
              <w:jc w:val="center"/>
              <w:rPr>
                <w:rFonts w:ascii="Arial Narrow" w:eastAsia="Times New Roman" w:hAnsi="Arial Narrow" w:cs="Times New Roman"/>
                <w:color w:val="000000"/>
                <w:sz w:val="20"/>
                <w:szCs w:val="20"/>
              </w:rPr>
            </w:pPr>
            <w:r w:rsidRPr="00B04D6E">
              <w:rPr>
                <w:rFonts w:ascii="Arial Narrow" w:hAnsi="Arial Narrow"/>
                <w:sz w:val="20"/>
                <w:szCs w:val="20"/>
              </w:rPr>
              <w:t>HRG</w:t>
            </w:r>
          </w:p>
        </w:tc>
        <w:tc>
          <w:tcPr>
            <w:tcW w:w="577"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0B2DFB7B" w14:textId="1735FD34"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577" w:type="pct"/>
            <w:tcBorders>
              <w:top w:val="nil"/>
              <w:left w:val="nil"/>
              <w:bottom w:val="single" w:sz="4" w:space="0" w:color="auto"/>
              <w:right w:val="single" w:sz="4" w:space="0" w:color="auto"/>
            </w:tcBorders>
            <w:shd w:val="clear" w:color="auto" w:fill="F2F2F2" w:themeFill="background1" w:themeFillShade="F2"/>
            <w:noWrap/>
            <w:hideMark/>
          </w:tcPr>
          <w:p w14:paraId="7E15477D" w14:textId="5544E91F"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940</w:t>
            </w:r>
          </w:p>
        </w:tc>
        <w:tc>
          <w:tcPr>
            <w:tcW w:w="577" w:type="pct"/>
            <w:tcBorders>
              <w:top w:val="nil"/>
              <w:left w:val="nil"/>
              <w:bottom w:val="single" w:sz="4" w:space="0" w:color="auto"/>
              <w:right w:val="single" w:sz="4" w:space="0" w:color="auto"/>
            </w:tcBorders>
            <w:shd w:val="clear" w:color="auto" w:fill="F2F2F2" w:themeFill="background1" w:themeFillShade="F2"/>
            <w:noWrap/>
            <w:hideMark/>
          </w:tcPr>
          <w:p w14:paraId="11649441" w14:textId="33012FA5"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914" w:type="pct"/>
            <w:tcBorders>
              <w:top w:val="nil"/>
              <w:left w:val="nil"/>
              <w:bottom w:val="single" w:sz="4" w:space="0" w:color="auto"/>
              <w:right w:val="single" w:sz="4" w:space="0" w:color="auto"/>
            </w:tcBorders>
            <w:shd w:val="clear" w:color="auto" w:fill="F2F2F2" w:themeFill="background1" w:themeFillShade="F2"/>
            <w:noWrap/>
            <w:hideMark/>
          </w:tcPr>
          <w:p w14:paraId="5A982F3E" w14:textId="06D14904"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6" w:type="pct"/>
            <w:tcBorders>
              <w:top w:val="nil"/>
              <w:left w:val="nil"/>
              <w:bottom w:val="single" w:sz="4" w:space="0" w:color="auto"/>
              <w:right w:val="single" w:sz="4" w:space="0" w:color="auto"/>
            </w:tcBorders>
            <w:shd w:val="clear" w:color="auto" w:fill="F2F2F2" w:themeFill="background1" w:themeFillShade="F2"/>
          </w:tcPr>
          <w:p w14:paraId="47FB2BC5" w14:textId="37956E2B" w:rsidR="007262A9" w:rsidRPr="007262A9" w:rsidRDefault="007262A9" w:rsidP="007262A9">
            <w:pPr>
              <w:spacing w:after="0"/>
              <w:jc w:val="right"/>
              <w:rPr>
                <w:rFonts w:ascii="Arial Narrow" w:eastAsia="Times New Roman" w:hAnsi="Arial Narrow" w:cs="Times New Roman"/>
                <w:color w:val="000000"/>
                <w:sz w:val="20"/>
                <w:szCs w:val="20"/>
              </w:rPr>
            </w:pPr>
            <w:r w:rsidRPr="007262A9">
              <w:rPr>
                <w:rFonts w:ascii="Arial Narrow" w:hAnsi="Arial Narrow"/>
                <w:sz w:val="20"/>
                <w:szCs w:val="20"/>
              </w:rPr>
              <w:t xml:space="preserve"> 1,880 </w:t>
            </w:r>
          </w:p>
        </w:tc>
      </w:tr>
      <w:tr w:rsidR="007262A9" w:rsidRPr="000F060A" w14:paraId="153A9BD4" w14:textId="16A8E92C">
        <w:trPr>
          <w:trHeight w:val="116"/>
          <w:tblHeader/>
        </w:trPr>
        <w:tc>
          <w:tcPr>
            <w:tcW w:w="1250" w:type="pct"/>
            <w:tcBorders>
              <w:top w:val="single" w:sz="4" w:space="0" w:color="auto"/>
              <w:left w:val="single" w:sz="4" w:space="0" w:color="auto"/>
              <w:bottom w:val="single" w:sz="4" w:space="0" w:color="auto"/>
              <w:right w:val="single" w:sz="4" w:space="0" w:color="auto"/>
            </w:tcBorders>
            <w:shd w:val="clear" w:color="000000" w:fill="FFFFFF"/>
            <w:noWrap/>
            <w:hideMark/>
          </w:tcPr>
          <w:p w14:paraId="4C3CF376" w14:textId="36A64B47" w:rsidR="007262A9" w:rsidRPr="007C2DCB" w:rsidRDefault="007262A9" w:rsidP="007262A9">
            <w:pPr>
              <w:spacing w:after="0"/>
              <w:jc w:val="left"/>
              <w:rPr>
                <w:rFonts w:ascii="Arial Narrow" w:eastAsia="Times New Roman" w:hAnsi="Arial Narrow" w:cs="Times New Roman"/>
                <w:color w:val="000000"/>
                <w:sz w:val="20"/>
                <w:szCs w:val="20"/>
              </w:rPr>
            </w:pPr>
            <w:r w:rsidRPr="007C2DCB">
              <w:rPr>
                <w:rFonts w:ascii="Arial Narrow" w:hAnsi="Arial Narrow"/>
                <w:sz w:val="20"/>
                <w:szCs w:val="20"/>
              </w:rPr>
              <w:t>Database Analyst</w:t>
            </w:r>
          </w:p>
        </w:tc>
        <w:tc>
          <w:tcPr>
            <w:tcW w:w="529" w:type="pct"/>
            <w:tcBorders>
              <w:top w:val="single" w:sz="4" w:space="0" w:color="auto"/>
              <w:left w:val="nil"/>
              <w:bottom w:val="single" w:sz="4" w:space="0" w:color="auto"/>
              <w:right w:val="single" w:sz="4" w:space="0" w:color="auto"/>
            </w:tcBorders>
            <w:shd w:val="clear" w:color="000000" w:fill="FFFFFF"/>
          </w:tcPr>
          <w:p w14:paraId="482CB352" w14:textId="2010D358" w:rsidR="007262A9" w:rsidRPr="00B04D6E" w:rsidRDefault="007262A9" w:rsidP="007262A9">
            <w:pPr>
              <w:spacing w:after="0"/>
              <w:jc w:val="center"/>
              <w:rPr>
                <w:rFonts w:ascii="Arial Narrow" w:eastAsia="Times New Roman" w:hAnsi="Arial Narrow" w:cs="Times New Roman"/>
                <w:color w:val="000000"/>
                <w:sz w:val="20"/>
                <w:szCs w:val="20"/>
              </w:rPr>
            </w:pPr>
            <w:r w:rsidRPr="00B04D6E">
              <w:rPr>
                <w:rFonts w:ascii="Arial Narrow" w:hAnsi="Arial Narrow"/>
                <w:sz w:val="20"/>
                <w:szCs w:val="20"/>
              </w:rPr>
              <w:t>VetsEZ</w:t>
            </w:r>
          </w:p>
        </w:tc>
        <w:tc>
          <w:tcPr>
            <w:tcW w:w="577" w:type="pct"/>
            <w:tcBorders>
              <w:top w:val="single" w:sz="4" w:space="0" w:color="auto"/>
              <w:left w:val="single" w:sz="4" w:space="0" w:color="auto"/>
              <w:bottom w:val="single" w:sz="4" w:space="0" w:color="auto"/>
              <w:right w:val="single" w:sz="4" w:space="0" w:color="auto"/>
            </w:tcBorders>
            <w:shd w:val="clear" w:color="000000" w:fill="FFFFFF"/>
            <w:noWrap/>
            <w:hideMark/>
          </w:tcPr>
          <w:p w14:paraId="60BB9C98" w14:textId="3BA1535A"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577" w:type="pct"/>
            <w:tcBorders>
              <w:top w:val="single" w:sz="4" w:space="0" w:color="auto"/>
              <w:left w:val="nil"/>
              <w:bottom w:val="single" w:sz="4" w:space="0" w:color="auto"/>
              <w:right w:val="single" w:sz="4" w:space="0" w:color="auto"/>
            </w:tcBorders>
            <w:shd w:val="clear" w:color="000000" w:fill="FFFFFF"/>
            <w:noWrap/>
            <w:hideMark/>
          </w:tcPr>
          <w:p w14:paraId="18735B72" w14:textId="3262853B"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940</w:t>
            </w:r>
          </w:p>
        </w:tc>
        <w:tc>
          <w:tcPr>
            <w:tcW w:w="577" w:type="pct"/>
            <w:tcBorders>
              <w:top w:val="single" w:sz="4" w:space="0" w:color="auto"/>
              <w:left w:val="nil"/>
              <w:bottom w:val="single" w:sz="4" w:space="0" w:color="auto"/>
              <w:right w:val="single" w:sz="4" w:space="0" w:color="auto"/>
            </w:tcBorders>
            <w:shd w:val="clear" w:color="000000" w:fill="FFFFFF"/>
            <w:noWrap/>
            <w:hideMark/>
          </w:tcPr>
          <w:p w14:paraId="1C87F14B" w14:textId="302070BC"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235</w:t>
            </w:r>
          </w:p>
        </w:tc>
        <w:tc>
          <w:tcPr>
            <w:tcW w:w="914" w:type="pct"/>
            <w:tcBorders>
              <w:top w:val="single" w:sz="4" w:space="0" w:color="auto"/>
              <w:left w:val="nil"/>
              <w:bottom w:val="single" w:sz="4" w:space="0" w:color="auto"/>
              <w:right w:val="single" w:sz="4" w:space="0" w:color="auto"/>
            </w:tcBorders>
            <w:shd w:val="clear" w:color="000000" w:fill="FFFFFF"/>
            <w:noWrap/>
            <w:hideMark/>
          </w:tcPr>
          <w:p w14:paraId="26408BA9" w14:textId="58257B01" w:rsidR="007262A9" w:rsidRPr="00F25575" w:rsidRDefault="007262A9" w:rsidP="007262A9">
            <w:pPr>
              <w:spacing w:after="0"/>
              <w:jc w:val="right"/>
              <w:rPr>
                <w:rFonts w:ascii="Arial Narrow" w:eastAsia="Times New Roman" w:hAnsi="Arial Narrow" w:cs="Times New Roman"/>
                <w:color w:val="000000"/>
                <w:sz w:val="20"/>
                <w:szCs w:val="20"/>
              </w:rPr>
            </w:pPr>
            <w:r w:rsidRPr="00F25575">
              <w:rPr>
                <w:rFonts w:ascii="Arial Narrow" w:hAnsi="Arial Narrow"/>
                <w:sz w:val="20"/>
                <w:szCs w:val="20"/>
              </w:rPr>
              <w:t>470</w:t>
            </w:r>
          </w:p>
        </w:tc>
        <w:tc>
          <w:tcPr>
            <w:tcW w:w="576" w:type="pct"/>
            <w:tcBorders>
              <w:top w:val="single" w:sz="4" w:space="0" w:color="auto"/>
              <w:left w:val="nil"/>
              <w:bottom w:val="single" w:sz="4" w:space="0" w:color="auto"/>
              <w:right w:val="single" w:sz="4" w:space="0" w:color="auto"/>
            </w:tcBorders>
            <w:shd w:val="clear" w:color="000000" w:fill="FFFFFF"/>
          </w:tcPr>
          <w:p w14:paraId="23184B1E" w14:textId="7AB04760" w:rsidR="007262A9" w:rsidRPr="007262A9" w:rsidRDefault="007262A9" w:rsidP="007262A9">
            <w:pPr>
              <w:spacing w:after="0"/>
              <w:jc w:val="right"/>
              <w:rPr>
                <w:rFonts w:ascii="Arial Narrow" w:eastAsia="Times New Roman" w:hAnsi="Arial Narrow" w:cs="Times New Roman"/>
                <w:color w:val="000000"/>
                <w:sz w:val="20"/>
                <w:szCs w:val="20"/>
              </w:rPr>
            </w:pPr>
            <w:r w:rsidRPr="007262A9">
              <w:rPr>
                <w:rFonts w:ascii="Arial Narrow" w:hAnsi="Arial Narrow"/>
                <w:sz w:val="20"/>
                <w:szCs w:val="20"/>
              </w:rPr>
              <w:t xml:space="preserve"> 1,880 </w:t>
            </w:r>
          </w:p>
        </w:tc>
      </w:tr>
      <w:tr w:rsidR="00893494" w:rsidRPr="000F060A" w14:paraId="74AAC9BC" w14:textId="77777777" w:rsidTr="00FF582D">
        <w:trPr>
          <w:trHeight w:val="143"/>
          <w:tblHeader/>
        </w:trPr>
        <w:tc>
          <w:tcPr>
            <w:tcW w:w="1250"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0AEEB031" w14:textId="73A0CC14" w:rsidR="004106DD" w:rsidRPr="00E66533" w:rsidRDefault="004106DD" w:rsidP="000F060A">
            <w:pPr>
              <w:spacing w:after="0"/>
              <w:jc w:val="left"/>
              <w:rPr>
                <w:rFonts w:ascii="Arial Narrow" w:eastAsia="Times New Roman" w:hAnsi="Arial Narrow" w:cs="Times New Roman"/>
                <w:b/>
                <w:color w:val="000000"/>
                <w:sz w:val="20"/>
                <w:szCs w:val="20"/>
              </w:rPr>
            </w:pPr>
            <w:r w:rsidRPr="00E66533">
              <w:rPr>
                <w:rFonts w:ascii="Arial Narrow" w:eastAsia="Times New Roman" w:hAnsi="Arial Narrow" w:cs="Times New Roman"/>
                <w:b/>
                <w:color w:val="000000"/>
                <w:sz w:val="20"/>
                <w:szCs w:val="20"/>
              </w:rPr>
              <w:t>Total</w:t>
            </w:r>
          </w:p>
        </w:tc>
        <w:tc>
          <w:tcPr>
            <w:tcW w:w="529" w:type="pct"/>
            <w:tcBorders>
              <w:top w:val="single" w:sz="4" w:space="0" w:color="auto"/>
              <w:left w:val="nil"/>
              <w:bottom w:val="single" w:sz="4" w:space="0" w:color="auto"/>
              <w:right w:val="single" w:sz="4" w:space="0" w:color="auto"/>
            </w:tcBorders>
            <w:shd w:val="clear" w:color="auto" w:fill="F2F2F2" w:themeFill="background1" w:themeFillShade="F2"/>
          </w:tcPr>
          <w:p w14:paraId="09EEDD23" w14:textId="77777777" w:rsidR="009370DC" w:rsidRPr="00E66533" w:rsidRDefault="009370DC" w:rsidP="000F060A">
            <w:pPr>
              <w:spacing w:after="0"/>
              <w:jc w:val="right"/>
              <w:rPr>
                <w:rFonts w:ascii="Arial Narrow" w:eastAsia="Times New Roman" w:hAnsi="Arial Narrow" w:cs="Times New Roman"/>
                <w:b/>
                <w:color w:val="000000"/>
                <w:sz w:val="20"/>
                <w:szCs w:val="20"/>
              </w:rPr>
            </w:pPr>
          </w:p>
        </w:tc>
        <w:tc>
          <w:tcPr>
            <w:tcW w:w="577"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01E9F463" w14:textId="6CABC650" w:rsidR="004106DD" w:rsidRPr="00E66533" w:rsidRDefault="00630429" w:rsidP="000F060A">
            <w:pPr>
              <w:spacing w:after="0"/>
              <w:jc w:val="right"/>
              <w:rPr>
                <w:rFonts w:ascii="Arial Narrow" w:eastAsia="Times New Roman" w:hAnsi="Arial Narrow" w:cs="Times New Roman"/>
                <w:b/>
                <w:color w:val="000000"/>
                <w:sz w:val="20"/>
                <w:szCs w:val="20"/>
              </w:rPr>
            </w:pPr>
            <w:r>
              <w:rPr>
                <w:rFonts w:ascii="Arial Narrow" w:eastAsia="Times New Roman" w:hAnsi="Arial Narrow" w:cs="Times New Roman"/>
                <w:b/>
                <w:color w:val="000000"/>
                <w:sz w:val="20"/>
                <w:szCs w:val="20"/>
              </w:rPr>
              <w:t>4,465</w:t>
            </w:r>
          </w:p>
        </w:tc>
        <w:tc>
          <w:tcPr>
            <w:tcW w:w="577" w:type="pct"/>
            <w:tcBorders>
              <w:top w:val="single" w:sz="4" w:space="0" w:color="auto"/>
              <w:left w:val="nil"/>
              <w:bottom w:val="single" w:sz="4" w:space="0" w:color="auto"/>
              <w:right w:val="single" w:sz="4" w:space="0" w:color="auto"/>
            </w:tcBorders>
            <w:shd w:val="clear" w:color="auto" w:fill="F2F2F2" w:themeFill="background1" w:themeFillShade="F2"/>
            <w:noWrap/>
            <w:vAlign w:val="bottom"/>
          </w:tcPr>
          <w:p w14:paraId="0751305E" w14:textId="6FB6FE09" w:rsidR="004106DD" w:rsidRPr="00E66533" w:rsidRDefault="00E33998" w:rsidP="000F060A">
            <w:pPr>
              <w:spacing w:after="0"/>
              <w:jc w:val="right"/>
              <w:rPr>
                <w:rFonts w:ascii="Arial Narrow" w:eastAsia="Times New Roman" w:hAnsi="Arial Narrow" w:cs="Times New Roman"/>
                <w:b/>
                <w:color w:val="000000"/>
                <w:sz w:val="20"/>
                <w:szCs w:val="20"/>
              </w:rPr>
            </w:pPr>
            <w:r>
              <w:rPr>
                <w:rFonts w:ascii="Arial Narrow" w:eastAsia="Times New Roman" w:hAnsi="Arial Narrow" w:cs="Times New Roman"/>
                <w:b/>
                <w:color w:val="000000"/>
                <w:sz w:val="20"/>
                <w:szCs w:val="20"/>
              </w:rPr>
              <w:t>6,580</w:t>
            </w:r>
          </w:p>
        </w:tc>
        <w:tc>
          <w:tcPr>
            <w:tcW w:w="577" w:type="pct"/>
            <w:tcBorders>
              <w:top w:val="single" w:sz="4" w:space="0" w:color="auto"/>
              <w:left w:val="nil"/>
              <w:bottom w:val="single" w:sz="4" w:space="0" w:color="auto"/>
              <w:right w:val="single" w:sz="4" w:space="0" w:color="auto"/>
            </w:tcBorders>
            <w:shd w:val="clear" w:color="auto" w:fill="F2F2F2" w:themeFill="background1" w:themeFillShade="F2"/>
            <w:noWrap/>
            <w:vAlign w:val="bottom"/>
          </w:tcPr>
          <w:p w14:paraId="50B934AE" w14:textId="41D9325E" w:rsidR="004106DD" w:rsidRPr="00E66533" w:rsidRDefault="00E33998" w:rsidP="000F060A">
            <w:pPr>
              <w:spacing w:after="0"/>
              <w:jc w:val="right"/>
              <w:rPr>
                <w:rFonts w:ascii="Arial Narrow" w:eastAsia="Times New Roman" w:hAnsi="Arial Narrow" w:cs="Times New Roman"/>
                <w:b/>
                <w:color w:val="000000"/>
                <w:sz w:val="20"/>
                <w:szCs w:val="20"/>
              </w:rPr>
            </w:pPr>
            <w:r>
              <w:rPr>
                <w:rFonts w:ascii="Arial Narrow" w:eastAsia="Times New Roman" w:hAnsi="Arial Narrow" w:cs="Times New Roman"/>
                <w:b/>
                <w:color w:val="000000"/>
                <w:sz w:val="20"/>
                <w:szCs w:val="20"/>
              </w:rPr>
              <w:t>6,580</w:t>
            </w:r>
          </w:p>
        </w:tc>
        <w:tc>
          <w:tcPr>
            <w:tcW w:w="914" w:type="pct"/>
            <w:tcBorders>
              <w:top w:val="single" w:sz="4" w:space="0" w:color="auto"/>
              <w:left w:val="nil"/>
              <w:bottom w:val="single" w:sz="4" w:space="0" w:color="auto"/>
              <w:right w:val="single" w:sz="4" w:space="0" w:color="auto"/>
            </w:tcBorders>
            <w:shd w:val="clear" w:color="auto" w:fill="F2F2F2" w:themeFill="background1" w:themeFillShade="F2"/>
            <w:noWrap/>
            <w:vAlign w:val="bottom"/>
          </w:tcPr>
          <w:p w14:paraId="6C26E053" w14:textId="76B4A300" w:rsidR="004106DD" w:rsidRPr="00E66533" w:rsidRDefault="00E33998" w:rsidP="000F060A">
            <w:pPr>
              <w:spacing w:after="0"/>
              <w:jc w:val="right"/>
              <w:rPr>
                <w:rFonts w:ascii="Arial Narrow" w:eastAsia="Times New Roman" w:hAnsi="Arial Narrow" w:cs="Times New Roman"/>
                <w:b/>
                <w:color w:val="000000"/>
                <w:sz w:val="20"/>
                <w:szCs w:val="20"/>
              </w:rPr>
            </w:pPr>
            <w:r>
              <w:rPr>
                <w:rFonts w:ascii="Arial Narrow" w:eastAsia="Times New Roman" w:hAnsi="Arial Narrow" w:cs="Times New Roman"/>
                <w:b/>
                <w:color w:val="000000"/>
                <w:sz w:val="20"/>
                <w:szCs w:val="20"/>
              </w:rPr>
              <w:t>4,465</w:t>
            </w:r>
          </w:p>
        </w:tc>
        <w:tc>
          <w:tcPr>
            <w:tcW w:w="576" w:type="pct"/>
            <w:tcBorders>
              <w:top w:val="single" w:sz="4" w:space="0" w:color="auto"/>
              <w:left w:val="nil"/>
              <w:bottom w:val="single" w:sz="4" w:space="0" w:color="auto"/>
              <w:right w:val="single" w:sz="4" w:space="0" w:color="auto"/>
            </w:tcBorders>
            <w:shd w:val="clear" w:color="auto" w:fill="F2F2F2" w:themeFill="background1" w:themeFillShade="F2"/>
          </w:tcPr>
          <w:p w14:paraId="2A78BB00" w14:textId="734A92FF" w:rsidR="004106DD" w:rsidRPr="00E66533" w:rsidRDefault="007262A9" w:rsidP="000F060A">
            <w:pPr>
              <w:spacing w:after="0"/>
              <w:jc w:val="right"/>
              <w:rPr>
                <w:rFonts w:ascii="Arial Narrow" w:eastAsia="Times New Roman" w:hAnsi="Arial Narrow" w:cs="Times New Roman"/>
                <w:b/>
                <w:color w:val="000000"/>
                <w:sz w:val="20"/>
                <w:szCs w:val="20"/>
              </w:rPr>
            </w:pPr>
            <w:r>
              <w:rPr>
                <w:rFonts w:ascii="Arial Narrow" w:eastAsia="Times New Roman" w:hAnsi="Arial Narrow" w:cs="Times New Roman"/>
                <w:b/>
                <w:color w:val="000000"/>
                <w:sz w:val="20"/>
                <w:szCs w:val="20"/>
              </w:rPr>
              <w:t>22,090</w:t>
            </w:r>
          </w:p>
        </w:tc>
      </w:tr>
    </w:tbl>
    <w:p w14:paraId="022FF195" w14:textId="646FBD6A" w:rsidR="0016075E" w:rsidRDefault="0016075E" w:rsidP="00B04D6E"/>
    <w:p w14:paraId="51DF1B62" w14:textId="49422565" w:rsidR="007B2FBA" w:rsidRPr="00681195" w:rsidRDefault="00681195" w:rsidP="00681195">
      <w:pPr>
        <w:spacing w:after="0"/>
        <w:jc w:val="center"/>
        <w:rPr>
          <w:b/>
          <w:color w:val="002060"/>
          <w:sz w:val="20"/>
          <w:szCs w:val="20"/>
        </w:rPr>
      </w:pPr>
      <w:r w:rsidRPr="00950800">
        <w:rPr>
          <w:b/>
          <w:color w:val="002060"/>
          <w:sz w:val="20"/>
          <w:szCs w:val="20"/>
        </w:rPr>
        <w:t xml:space="preserve">Table </w:t>
      </w:r>
      <w:bookmarkStart w:id="51" w:name="Table_8"/>
      <w:r>
        <w:rPr>
          <w:b/>
          <w:bCs/>
          <w:color w:val="002060"/>
          <w:sz w:val="20"/>
          <w:szCs w:val="20"/>
        </w:rPr>
        <w:t>8</w:t>
      </w:r>
      <w:bookmarkEnd w:id="51"/>
      <w:r w:rsidRPr="00BB728D">
        <w:rPr>
          <w:b/>
          <w:color w:val="002060"/>
          <w:sz w:val="20"/>
          <w:szCs w:val="20"/>
        </w:rPr>
        <w:t xml:space="preserve">. Team VetsEZ </w:t>
      </w:r>
      <w:r w:rsidRPr="00BB728D">
        <w:rPr>
          <w:b/>
          <w:bCs/>
          <w:color w:val="002060"/>
          <w:sz w:val="20"/>
          <w:szCs w:val="20"/>
        </w:rPr>
        <w:t>V</w:t>
      </w:r>
      <w:r>
        <w:rPr>
          <w:b/>
          <w:bCs/>
          <w:color w:val="002060"/>
          <w:sz w:val="20"/>
          <w:szCs w:val="20"/>
        </w:rPr>
        <w:t>istA Application Analytics</w:t>
      </w:r>
      <w:r w:rsidRPr="00BB728D">
        <w:rPr>
          <w:b/>
          <w:color w:val="002060"/>
          <w:sz w:val="20"/>
          <w:szCs w:val="20"/>
        </w:rPr>
        <w:t xml:space="preserve"> Level of Effort (LOE)</w:t>
      </w:r>
      <w:r>
        <w:rPr>
          <w:b/>
          <w:color w:val="002060"/>
          <w:sz w:val="20"/>
          <w:szCs w:val="20"/>
        </w:rPr>
        <w:t xml:space="preserve"> for </w:t>
      </w:r>
      <w:r w:rsidR="000D19E7">
        <w:rPr>
          <w:b/>
          <w:color w:val="002060"/>
          <w:sz w:val="20"/>
          <w:szCs w:val="20"/>
        </w:rPr>
        <w:t xml:space="preserve">Option </w:t>
      </w:r>
      <w:r>
        <w:rPr>
          <w:b/>
          <w:color w:val="002060"/>
          <w:sz w:val="20"/>
          <w:szCs w:val="20"/>
        </w:rPr>
        <w:t>Year</w:t>
      </w: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2160"/>
        <w:gridCol w:w="2070"/>
        <w:gridCol w:w="1890"/>
        <w:gridCol w:w="1080"/>
      </w:tblGrid>
      <w:tr w:rsidR="00F15349" w:rsidRPr="002E239C" w14:paraId="6E9A830B" w14:textId="77777777" w:rsidTr="00F15349">
        <w:trPr>
          <w:trHeight w:val="152"/>
          <w:jc w:val="center"/>
        </w:trPr>
        <w:tc>
          <w:tcPr>
            <w:tcW w:w="2155" w:type="dxa"/>
            <w:shd w:val="clear" w:color="auto" w:fill="002060"/>
            <w:noWrap/>
            <w:vAlign w:val="center"/>
            <w:hideMark/>
          </w:tcPr>
          <w:p w14:paraId="01D61976" w14:textId="77777777" w:rsidR="00993374" w:rsidRPr="00E22494" w:rsidRDefault="00993374" w:rsidP="00993374">
            <w:pPr>
              <w:spacing w:after="0"/>
              <w:jc w:val="center"/>
              <w:rPr>
                <w:rFonts w:ascii="Arial Narrow" w:eastAsia="Times New Roman" w:hAnsi="Arial Narrow" w:cs="Times New Roman"/>
                <w:b/>
                <w:bCs/>
                <w:color w:val="FFFFFF"/>
                <w:sz w:val="20"/>
                <w:szCs w:val="20"/>
              </w:rPr>
            </w:pPr>
            <w:r w:rsidRPr="00E22494">
              <w:rPr>
                <w:rFonts w:ascii="Arial Narrow" w:eastAsia="Times New Roman" w:hAnsi="Arial Narrow" w:cs="Times New Roman"/>
                <w:b/>
                <w:bCs/>
                <w:color w:val="FFFFFF"/>
                <w:sz w:val="20"/>
                <w:szCs w:val="20"/>
              </w:rPr>
              <w:t>LCAT</w:t>
            </w:r>
          </w:p>
        </w:tc>
        <w:tc>
          <w:tcPr>
            <w:tcW w:w="2160" w:type="dxa"/>
            <w:shd w:val="clear" w:color="auto" w:fill="002060"/>
            <w:vAlign w:val="center"/>
            <w:hideMark/>
          </w:tcPr>
          <w:p w14:paraId="0D9B7852" w14:textId="77777777" w:rsidR="00993374" w:rsidRPr="00E22494" w:rsidRDefault="00993374" w:rsidP="00993374">
            <w:pPr>
              <w:spacing w:after="0"/>
              <w:jc w:val="center"/>
              <w:rPr>
                <w:rFonts w:ascii="Arial Narrow" w:eastAsia="Times New Roman" w:hAnsi="Arial Narrow" w:cs="Times New Roman"/>
                <w:b/>
                <w:bCs/>
                <w:color w:val="FFFFFF"/>
                <w:sz w:val="20"/>
                <w:szCs w:val="20"/>
              </w:rPr>
            </w:pPr>
            <w:r w:rsidRPr="00E22494">
              <w:rPr>
                <w:rFonts w:ascii="Arial Narrow" w:eastAsia="Times New Roman" w:hAnsi="Arial Narrow" w:cs="Times New Roman"/>
                <w:b/>
                <w:bCs/>
                <w:color w:val="FFFFFF"/>
                <w:sz w:val="20"/>
                <w:szCs w:val="20"/>
              </w:rPr>
              <w:t>Company</w:t>
            </w:r>
          </w:p>
        </w:tc>
        <w:tc>
          <w:tcPr>
            <w:tcW w:w="2070" w:type="dxa"/>
            <w:shd w:val="clear" w:color="auto" w:fill="002060"/>
            <w:vAlign w:val="center"/>
            <w:hideMark/>
          </w:tcPr>
          <w:p w14:paraId="0F225EE1" w14:textId="4CABA804" w:rsidR="00036D88" w:rsidRDefault="00036D88" w:rsidP="00993374">
            <w:pPr>
              <w:spacing w:after="0"/>
              <w:jc w:val="center"/>
              <w:rPr>
                <w:rFonts w:ascii="Arial Narrow" w:eastAsia="Times New Roman" w:hAnsi="Arial Narrow" w:cs="Times New Roman"/>
                <w:b/>
                <w:bCs/>
                <w:color w:val="FFFFFF"/>
                <w:sz w:val="20"/>
                <w:szCs w:val="20"/>
              </w:rPr>
            </w:pPr>
            <w:r>
              <w:rPr>
                <w:rFonts w:ascii="Arial Narrow" w:eastAsia="Times New Roman" w:hAnsi="Arial Narrow" w:cs="Times New Roman"/>
                <w:b/>
                <w:bCs/>
                <w:color w:val="FFFFFF"/>
                <w:sz w:val="20"/>
                <w:szCs w:val="20"/>
              </w:rPr>
              <w:t>VistA Traffic Analysis</w:t>
            </w:r>
          </w:p>
          <w:p w14:paraId="2063A956" w14:textId="09F4CB27" w:rsidR="00993374" w:rsidRPr="00E22494" w:rsidRDefault="00C10F5F" w:rsidP="00993374">
            <w:pPr>
              <w:spacing w:after="0"/>
              <w:jc w:val="center"/>
              <w:rPr>
                <w:rFonts w:ascii="Arial Narrow" w:eastAsia="Times New Roman" w:hAnsi="Arial Narrow" w:cs="Times New Roman"/>
                <w:b/>
                <w:bCs/>
                <w:color w:val="FFFFFF"/>
                <w:sz w:val="20"/>
                <w:szCs w:val="20"/>
              </w:rPr>
            </w:pPr>
            <w:r>
              <w:rPr>
                <w:rFonts w:ascii="Arial Narrow" w:eastAsia="Times New Roman" w:hAnsi="Arial Narrow" w:cs="Times New Roman"/>
                <w:b/>
                <w:bCs/>
                <w:color w:val="FFFFFF"/>
                <w:sz w:val="20"/>
                <w:szCs w:val="20"/>
              </w:rPr>
              <w:t xml:space="preserve">PWS </w:t>
            </w:r>
            <w:r w:rsidR="00993374" w:rsidRPr="00E22494">
              <w:rPr>
                <w:rFonts w:ascii="Arial Narrow" w:eastAsia="Times New Roman" w:hAnsi="Arial Narrow" w:cs="Times New Roman"/>
                <w:b/>
                <w:bCs/>
                <w:color w:val="FFFFFF"/>
                <w:sz w:val="20"/>
                <w:szCs w:val="20"/>
              </w:rPr>
              <w:t>5.3.1</w:t>
            </w:r>
          </w:p>
        </w:tc>
        <w:tc>
          <w:tcPr>
            <w:tcW w:w="1890" w:type="dxa"/>
            <w:shd w:val="clear" w:color="auto" w:fill="002060"/>
            <w:vAlign w:val="center"/>
            <w:hideMark/>
          </w:tcPr>
          <w:p w14:paraId="0FF3EB6A" w14:textId="317EE4E2" w:rsidR="00036D88" w:rsidRDefault="00036D88" w:rsidP="00993374">
            <w:pPr>
              <w:spacing w:after="0"/>
              <w:jc w:val="center"/>
              <w:rPr>
                <w:rFonts w:ascii="Arial Narrow" w:eastAsia="Times New Roman" w:hAnsi="Arial Narrow" w:cs="Times New Roman"/>
                <w:b/>
                <w:bCs/>
                <w:color w:val="FFFFFF"/>
                <w:sz w:val="20"/>
                <w:szCs w:val="20"/>
              </w:rPr>
            </w:pPr>
            <w:r>
              <w:rPr>
                <w:rFonts w:ascii="Arial Narrow" w:eastAsia="Times New Roman" w:hAnsi="Arial Narrow" w:cs="Times New Roman"/>
                <w:b/>
                <w:bCs/>
                <w:color w:val="FFFFFF"/>
                <w:sz w:val="20"/>
                <w:szCs w:val="20"/>
              </w:rPr>
              <w:t>CC Traffic Analysis</w:t>
            </w:r>
          </w:p>
          <w:p w14:paraId="2A640DBD" w14:textId="07C79D8D" w:rsidR="00993374" w:rsidRPr="00E22494" w:rsidRDefault="00C10F5F" w:rsidP="00993374">
            <w:pPr>
              <w:spacing w:after="0"/>
              <w:jc w:val="center"/>
              <w:rPr>
                <w:rFonts w:ascii="Arial Narrow" w:eastAsia="Times New Roman" w:hAnsi="Arial Narrow" w:cs="Times New Roman"/>
                <w:b/>
                <w:bCs/>
                <w:color w:val="FFFFFF"/>
                <w:sz w:val="20"/>
                <w:szCs w:val="20"/>
              </w:rPr>
            </w:pPr>
            <w:r>
              <w:rPr>
                <w:rFonts w:ascii="Arial Narrow" w:eastAsia="Times New Roman" w:hAnsi="Arial Narrow" w:cs="Times New Roman"/>
                <w:b/>
                <w:bCs/>
                <w:color w:val="FFFFFF"/>
                <w:sz w:val="20"/>
                <w:szCs w:val="20"/>
              </w:rPr>
              <w:t xml:space="preserve">PWS </w:t>
            </w:r>
            <w:r w:rsidR="00993374" w:rsidRPr="00E22494">
              <w:rPr>
                <w:rFonts w:ascii="Arial Narrow" w:eastAsia="Times New Roman" w:hAnsi="Arial Narrow" w:cs="Times New Roman"/>
                <w:b/>
                <w:bCs/>
                <w:color w:val="FFFFFF"/>
                <w:sz w:val="20"/>
                <w:szCs w:val="20"/>
              </w:rPr>
              <w:t>5.3.2</w:t>
            </w:r>
          </w:p>
        </w:tc>
        <w:tc>
          <w:tcPr>
            <w:tcW w:w="1080" w:type="dxa"/>
            <w:shd w:val="clear" w:color="auto" w:fill="002060"/>
            <w:vAlign w:val="center"/>
            <w:hideMark/>
          </w:tcPr>
          <w:p w14:paraId="5B6FE469" w14:textId="77777777" w:rsidR="00993374" w:rsidRPr="00E22494" w:rsidRDefault="00993374" w:rsidP="00993374">
            <w:pPr>
              <w:spacing w:after="0"/>
              <w:jc w:val="center"/>
              <w:rPr>
                <w:rFonts w:ascii="Arial Narrow" w:eastAsia="Times New Roman" w:hAnsi="Arial Narrow" w:cs="Times New Roman"/>
                <w:b/>
                <w:bCs/>
                <w:color w:val="FFFFFF"/>
                <w:sz w:val="20"/>
                <w:szCs w:val="20"/>
              </w:rPr>
            </w:pPr>
            <w:r w:rsidRPr="00E22494">
              <w:rPr>
                <w:rFonts w:ascii="Arial Narrow" w:eastAsia="Times New Roman" w:hAnsi="Arial Narrow" w:cs="Times New Roman"/>
                <w:b/>
                <w:bCs/>
                <w:color w:val="FFFFFF"/>
                <w:sz w:val="20"/>
                <w:szCs w:val="20"/>
              </w:rPr>
              <w:t>Total</w:t>
            </w:r>
          </w:p>
        </w:tc>
      </w:tr>
      <w:tr w:rsidR="00036D88" w:rsidRPr="002E239C" w14:paraId="4C612E58" w14:textId="77777777" w:rsidTr="00F15349">
        <w:trPr>
          <w:trHeight w:val="98"/>
          <w:jc w:val="center"/>
        </w:trPr>
        <w:tc>
          <w:tcPr>
            <w:tcW w:w="2155" w:type="dxa"/>
            <w:shd w:val="clear" w:color="auto" w:fill="auto"/>
            <w:noWrap/>
            <w:vAlign w:val="center"/>
            <w:hideMark/>
          </w:tcPr>
          <w:p w14:paraId="38A23EFF" w14:textId="77777777" w:rsidR="00993374" w:rsidRPr="002E239C" w:rsidRDefault="00993374" w:rsidP="00993374">
            <w:pPr>
              <w:spacing w:after="0"/>
              <w:jc w:val="left"/>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Business Process Expert</w:t>
            </w:r>
          </w:p>
        </w:tc>
        <w:tc>
          <w:tcPr>
            <w:tcW w:w="2160" w:type="dxa"/>
            <w:shd w:val="clear" w:color="auto" w:fill="auto"/>
            <w:vAlign w:val="center"/>
            <w:hideMark/>
          </w:tcPr>
          <w:p w14:paraId="43579C2C" w14:textId="77777777" w:rsidR="00993374" w:rsidRPr="002E239C" w:rsidRDefault="00993374" w:rsidP="00E67D0E">
            <w:pPr>
              <w:spacing w:after="0"/>
              <w:jc w:val="center"/>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VetsEZ</w:t>
            </w:r>
          </w:p>
        </w:tc>
        <w:tc>
          <w:tcPr>
            <w:tcW w:w="2070" w:type="dxa"/>
            <w:shd w:val="clear" w:color="auto" w:fill="auto"/>
            <w:vAlign w:val="center"/>
            <w:hideMark/>
          </w:tcPr>
          <w:p w14:paraId="130F0E2B" w14:textId="77777777" w:rsidR="00993374" w:rsidRPr="002E239C" w:rsidRDefault="00993374" w:rsidP="002E239C">
            <w:pPr>
              <w:spacing w:after="0"/>
              <w:jc w:val="right"/>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470</w:t>
            </w:r>
          </w:p>
        </w:tc>
        <w:tc>
          <w:tcPr>
            <w:tcW w:w="1890" w:type="dxa"/>
            <w:shd w:val="clear" w:color="auto" w:fill="auto"/>
            <w:vAlign w:val="center"/>
            <w:hideMark/>
          </w:tcPr>
          <w:p w14:paraId="439F345A" w14:textId="77777777" w:rsidR="00993374" w:rsidRPr="002E239C" w:rsidRDefault="00993374" w:rsidP="002E239C">
            <w:pPr>
              <w:spacing w:after="0"/>
              <w:jc w:val="right"/>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470</w:t>
            </w:r>
          </w:p>
        </w:tc>
        <w:tc>
          <w:tcPr>
            <w:tcW w:w="1080" w:type="dxa"/>
            <w:shd w:val="clear" w:color="auto" w:fill="auto"/>
            <w:vAlign w:val="center"/>
            <w:hideMark/>
          </w:tcPr>
          <w:p w14:paraId="4DA84B65" w14:textId="27B4EDC1" w:rsidR="00993374" w:rsidRPr="002E239C" w:rsidRDefault="00993374" w:rsidP="002E239C">
            <w:pPr>
              <w:spacing w:after="0"/>
              <w:jc w:val="right"/>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 xml:space="preserve">940 </w:t>
            </w:r>
          </w:p>
        </w:tc>
      </w:tr>
      <w:tr w:rsidR="00F15349" w:rsidRPr="002E239C" w14:paraId="51171D37" w14:textId="77777777" w:rsidTr="00F15349">
        <w:trPr>
          <w:trHeight w:val="116"/>
          <w:jc w:val="center"/>
        </w:trPr>
        <w:tc>
          <w:tcPr>
            <w:tcW w:w="2155" w:type="dxa"/>
            <w:shd w:val="clear" w:color="auto" w:fill="F2F2F2" w:themeFill="background1" w:themeFillShade="F2"/>
            <w:noWrap/>
            <w:vAlign w:val="center"/>
            <w:hideMark/>
          </w:tcPr>
          <w:p w14:paraId="473BB8D7" w14:textId="77777777" w:rsidR="00993374" w:rsidRPr="002E239C" w:rsidRDefault="00993374" w:rsidP="00993374">
            <w:pPr>
              <w:spacing w:after="0"/>
              <w:jc w:val="left"/>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Performance Analyst</w:t>
            </w:r>
          </w:p>
        </w:tc>
        <w:tc>
          <w:tcPr>
            <w:tcW w:w="2160" w:type="dxa"/>
            <w:shd w:val="clear" w:color="auto" w:fill="F2F2F2" w:themeFill="background1" w:themeFillShade="F2"/>
            <w:vAlign w:val="center"/>
            <w:hideMark/>
          </w:tcPr>
          <w:p w14:paraId="592EE5E6" w14:textId="77777777" w:rsidR="00993374" w:rsidRPr="002E239C" w:rsidRDefault="00993374" w:rsidP="00E67D0E">
            <w:pPr>
              <w:spacing w:after="0"/>
              <w:jc w:val="center"/>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VetsEZ</w:t>
            </w:r>
          </w:p>
        </w:tc>
        <w:tc>
          <w:tcPr>
            <w:tcW w:w="2070" w:type="dxa"/>
            <w:shd w:val="clear" w:color="auto" w:fill="F2F2F2" w:themeFill="background1" w:themeFillShade="F2"/>
            <w:vAlign w:val="center"/>
            <w:hideMark/>
          </w:tcPr>
          <w:p w14:paraId="77368191" w14:textId="77777777" w:rsidR="00993374" w:rsidRPr="002E239C" w:rsidRDefault="00993374" w:rsidP="002E239C">
            <w:pPr>
              <w:spacing w:after="0"/>
              <w:jc w:val="right"/>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470</w:t>
            </w:r>
          </w:p>
        </w:tc>
        <w:tc>
          <w:tcPr>
            <w:tcW w:w="1890" w:type="dxa"/>
            <w:shd w:val="clear" w:color="auto" w:fill="F2F2F2" w:themeFill="background1" w:themeFillShade="F2"/>
            <w:vAlign w:val="center"/>
            <w:hideMark/>
          </w:tcPr>
          <w:p w14:paraId="01158FCA" w14:textId="77777777" w:rsidR="00993374" w:rsidRPr="002E239C" w:rsidRDefault="00993374" w:rsidP="002E239C">
            <w:pPr>
              <w:spacing w:after="0"/>
              <w:jc w:val="right"/>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470</w:t>
            </w:r>
          </w:p>
        </w:tc>
        <w:tc>
          <w:tcPr>
            <w:tcW w:w="1080" w:type="dxa"/>
            <w:shd w:val="clear" w:color="auto" w:fill="F2F2F2" w:themeFill="background1" w:themeFillShade="F2"/>
            <w:vAlign w:val="center"/>
            <w:hideMark/>
          </w:tcPr>
          <w:p w14:paraId="3339F274" w14:textId="12176CC8" w:rsidR="00993374" w:rsidRPr="002E239C" w:rsidRDefault="00993374" w:rsidP="002E239C">
            <w:pPr>
              <w:spacing w:after="0"/>
              <w:jc w:val="right"/>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 xml:space="preserve">940 </w:t>
            </w:r>
          </w:p>
        </w:tc>
      </w:tr>
      <w:tr w:rsidR="00036D88" w:rsidRPr="002E239C" w14:paraId="3FC4CF66" w14:textId="77777777" w:rsidTr="00F15349">
        <w:trPr>
          <w:trHeight w:val="152"/>
          <w:jc w:val="center"/>
        </w:trPr>
        <w:tc>
          <w:tcPr>
            <w:tcW w:w="2155" w:type="dxa"/>
            <w:shd w:val="clear" w:color="auto" w:fill="auto"/>
            <w:noWrap/>
            <w:vAlign w:val="center"/>
            <w:hideMark/>
          </w:tcPr>
          <w:p w14:paraId="7EC89A7C" w14:textId="77777777" w:rsidR="00993374" w:rsidRPr="002E239C" w:rsidRDefault="00993374" w:rsidP="00993374">
            <w:pPr>
              <w:spacing w:after="0"/>
              <w:jc w:val="left"/>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Business Process Expert</w:t>
            </w:r>
          </w:p>
        </w:tc>
        <w:tc>
          <w:tcPr>
            <w:tcW w:w="2160" w:type="dxa"/>
            <w:shd w:val="clear" w:color="auto" w:fill="auto"/>
            <w:vAlign w:val="center"/>
            <w:hideMark/>
          </w:tcPr>
          <w:p w14:paraId="70DB84EC" w14:textId="77777777" w:rsidR="00993374" w:rsidRPr="002E239C" w:rsidRDefault="00993374" w:rsidP="00E67D0E">
            <w:pPr>
              <w:spacing w:after="0"/>
              <w:jc w:val="center"/>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VetsEZ</w:t>
            </w:r>
          </w:p>
        </w:tc>
        <w:tc>
          <w:tcPr>
            <w:tcW w:w="2070" w:type="dxa"/>
            <w:shd w:val="clear" w:color="auto" w:fill="auto"/>
            <w:vAlign w:val="center"/>
            <w:hideMark/>
          </w:tcPr>
          <w:p w14:paraId="308757EF" w14:textId="77777777" w:rsidR="00993374" w:rsidRPr="002E239C" w:rsidRDefault="00993374" w:rsidP="002E239C">
            <w:pPr>
              <w:spacing w:after="0"/>
              <w:jc w:val="right"/>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470</w:t>
            </w:r>
          </w:p>
        </w:tc>
        <w:tc>
          <w:tcPr>
            <w:tcW w:w="1890" w:type="dxa"/>
            <w:shd w:val="clear" w:color="auto" w:fill="auto"/>
            <w:vAlign w:val="center"/>
            <w:hideMark/>
          </w:tcPr>
          <w:p w14:paraId="53452B96" w14:textId="77777777" w:rsidR="00993374" w:rsidRPr="002E239C" w:rsidRDefault="00993374" w:rsidP="002E239C">
            <w:pPr>
              <w:spacing w:after="0"/>
              <w:jc w:val="right"/>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470</w:t>
            </w:r>
          </w:p>
        </w:tc>
        <w:tc>
          <w:tcPr>
            <w:tcW w:w="1080" w:type="dxa"/>
            <w:shd w:val="clear" w:color="auto" w:fill="auto"/>
            <w:vAlign w:val="center"/>
            <w:hideMark/>
          </w:tcPr>
          <w:p w14:paraId="1FA60970" w14:textId="490CFB74" w:rsidR="00993374" w:rsidRPr="002E239C" w:rsidRDefault="00993374" w:rsidP="002E239C">
            <w:pPr>
              <w:spacing w:after="0"/>
              <w:jc w:val="right"/>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 xml:space="preserve">940 </w:t>
            </w:r>
          </w:p>
        </w:tc>
      </w:tr>
      <w:tr w:rsidR="00F15349" w:rsidRPr="002E239C" w14:paraId="60CA3CBB" w14:textId="77777777" w:rsidTr="00F15349">
        <w:trPr>
          <w:trHeight w:val="188"/>
          <w:jc w:val="center"/>
        </w:trPr>
        <w:tc>
          <w:tcPr>
            <w:tcW w:w="2155" w:type="dxa"/>
            <w:shd w:val="clear" w:color="auto" w:fill="F2F2F2" w:themeFill="background1" w:themeFillShade="F2"/>
            <w:noWrap/>
            <w:vAlign w:val="center"/>
            <w:hideMark/>
          </w:tcPr>
          <w:p w14:paraId="7C55615B" w14:textId="77777777" w:rsidR="00993374" w:rsidRPr="002E239C" w:rsidRDefault="00993374" w:rsidP="00993374">
            <w:pPr>
              <w:spacing w:after="0"/>
              <w:jc w:val="left"/>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Data Manager</w:t>
            </w:r>
          </w:p>
        </w:tc>
        <w:tc>
          <w:tcPr>
            <w:tcW w:w="2160" w:type="dxa"/>
            <w:shd w:val="clear" w:color="auto" w:fill="F2F2F2" w:themeFill="background1" w:themeFillShade="F2"/>
            <w:vAlign w:val="center"/>
            <w:hideMark/>
          </w:tcPr>
          <w:p w14:paraId="7284D013" w14:textId="77777777" w:rsidR="00993374" w:rsidRPr="002E239C" w:rsidRDefault="00993374" w:rsidP="00E67D0E">
            <w:pPr>
              <w:spacing w:after="0"/>
              <w:jc w:val="center"/>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HRG</w:t>
            </w:r>
          </w:p>
        </w:tc>
        <w:tc>
          <w:tcPr>
            <w:tcW w:w="2070" w:type="dxa"/>
            <w:shd w:val="clear" w:color="auto" w:fill="F2F2F2" w:themeFill="background1" w:themeFillShade="F2"/>
            <w:vAlign w:val="center"/>
            <w:hideMark/>
          </w:tcPr>
          <w:p w14:paraId="6C2F5805" w14:textId="77777777" w:rsidR="00993374" w:rsidRPr="002E239C" w:rsidRDefault="00993374" w:rsidP="002E239C">
            <w:pPr>
              <w:spacing w:after="0"/>
              <w:jc w:val="right"/>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470</w:t>
            </w:r>
          </w:p>
        </w:tc>
        <w:tc>
          <w:tcPr>
            <w:tcW w:w="1890" w:type="dxa"/>
            <w:shd w:val="clear" w:color="auto" w:fill="F2F2F2" w:themeFill="background1" w:themeFillShade="F2"/>
            <w:vAlign w:val="center"/>
            <w:hideMark/>
          </w:tcPr>
          <w:p w14:paraId="6F50A00A" w14:textId="77777777" w:rsidR="00993374" w:rsidRPr="002E239C" w:rsidRDefault="00993374" w:rsidP="002E239C">
            <w:pPr>
              <w:spacing w:after="0"/>
              <w:jc w:val="right"/>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470</w:t>
            </w:r>
          </w:p>
        </w:tc>
        <w:tc>
          <w:tcPr>
            <w:tcW w:w="1080" w:type="dxa"/>
            <w:shd w:val="clear" w:color="auto" w:fill="F2F2F2" w:themeFill="background1" w:themeFillShade="F2"/>
            <w:vAlign w:val="center"/>
            <w:hideMark/>
          </w:tcPr>
          <w:p w14:paraId="031892F4" w14:textId="50409DA0" w:rsidR="00993374" w:rsidRPr="002E239C" w:rsidRDefault="00993374" w:rsidP="002E239C">
            <w:pPr>
              <w:spacing w:after="0"/>
              <w:jc w:val="right"/>
              <w:rPr>
                <w:rFonts w:ascii="Arial Narrow" w:eastAsia="Times New Roman" w:hAnsi="Arial Narrow" w:cs="Times New Roman"/>
                <w:color w:val="000000"/>
                <w:sz w:val="20"/>
                <w:szCs w:val="20"/>
              </w:rPr>
            </w:pPr>
            <w:r w:rsidRPr="002E239C">
              <w:rPr>
                <w:rFonts w:ascii="Arial Narrow" w:eastAsia="Times New Roman" w:hAnsi="Arial Narrow" w:cs="Times New Roman"/>
                <w:color w:val="000000"/>
                <w:sz w:val="20"/>
                <w:szCs w:val="20"/>
              </w:rPr>
              <w:t xml:space="preserve">940 </w:t>
            </w:r>
          </w:p>
        </w:tc>
      </w:tr>
      <w:tr w:rsidR="00036D88" w:rsidRPr="002E239C" w14:paraId="64B72B9F" w14:textId="77777777" w:rsidTr="00F15349">
        <w:trPr>
          <w:trHeight w:val="77"/>
          <w:jc w:val="center"/>
        </w:trPr>
        <w:tc>
          <w:tcPr>
            <w:tcW w:w="2155" w:type="dxa"/>
            <w:shd w:val="clear" w:color="auto" w:fill="auto"/>
            <w:noWrap/>
            <w:vAlign w:val="center"/>
            <w:hideMark/>
          </w:tcPr>
          <w:p w14:paraId="4988C493" w14:textId="7C483A92" w:rsidR="00993374" w:rsidRPr="00681195" w:rsidRDefault="00993374" w:rsidP="00993374">
            <w:pPr>
              <w:spacing w:after="0"/>
              <w:jc w:val="left"/>
              <w:rPr>
                <w:rFonts w:ascii="Arial Narrow" w:eastAsia="Times New Roman" w:hAnsi="Arial Narrow" w:cs="Times New Roman"/>
                <w:b/>
                <w:bCs/>
                <w:color w:val="000000"/>
                <w:sz w:val="20"/>
                <w:szCs w:val="20"/>
              </w:rPr>
            </w:pPr>
            <w:r w:rsidRPr="00681195">
              <w:rPr>
                <w:rFonts w:ascii="Arial Narrow" w:eastAsia="Times New Roman" w:hAnsi="Arial Narrow" w:cs="Times New Roman"/>
                <w:b/>
                <w:bCs/>
                <w:color w:val="000000"/>
                <w:sz w:val="20"/>
                <w:szCs w:val="20"/>
              </w:rPr>
              <w:t> </w:t>
            </w:r>
            <w:r w:rsidR="00917E59" w:rsidRPr="00681195">
              <w:rPr>
                <w:rFonts w:ascii="Arial Narrow" w:eastAsia="Times New Roman" w:hAnsi="Arial Narrow" w:cs="Times New Roman"/>
                <w:b/>
                <w:bCs/>
                <w:color w:val="000000"/>
                <w:sz w:val="20"/>
                <w:szCs w:val="20"/>
              </w:rPr>
              <w:t>Total</w:t>
            </w:r>
          </w:p>
        </w:tc>
        <w:tc>
          <w:tcPr>
            <w:tcW w:w="2160" w:type="dxa"/>
            <w:shd w:val="clear" w:color="auto" w:fill="auto"/>
            <w:vAlign w:val="center"/>
            <w:hideMark/>
          </w:tcPr>
          <w:p w14:paraId="1EEA28CD" w14:textId="77777777" w:rsidR="00993374" w:rsidRPr="00681195" w:rsidRDefault="00993374" w:rsidP="00993374">
            <w:pPr>
              <w:spacing w:after="0"/>
              <w:jc w:val="left"/>
              <w:rPr>
                <w:rFonts w:ascii="Arial Narrow" w:eastAsia="Times New Roman" w:hAnsi="Arial Narrow" w:cs="Times New Roman"/>
                <w:b/>
                <w:bCs/>
                <w:color w:val="000000"/>
                <w:sz w:val="20"/>
                <w:szCs w:val="20"/>
              </w:rPr>
            </w:pPr>
            <w:r w:rsidRPr="00681195">
              <w:rPr>
                <w:rFonts w:ascii="Arial Narrow" w:eastAsia="Times New Roman" w:hAnsi="Arial Narrow" w:cs="Times New Roman"/>
                <w:b/>
                <w:bCs/>
                <w:color w:val="000000"/>
                <w:sz w:val="20"/>
                <w:szCs w:val="20"/>
              </w:rPr>
              <w:t> </w:t>
            </w:r>
          </w:p>
        </w:tc>
        <w:tc>
          <w:tcPr>
            <w:tcW w:w="2070" w:type="dxa"/>
            <w:shd w:val="clear" w:color="auto" w:fill="auto"/>
            <w:vAlign w:val="center"/>
            <w:hideMark/>
          </w:tcPr>
          <w:p w14:paraId="182BFB72" w14:textId="65818262" w:rsidR="00993374" w:rsidRPr="00681195" w:rsidRDefault="00E67D0E" w:rsidP="00E67D0E">
            <w:pPr>
              <w:spacing w:after="0"/>
              <w:jc w:val="right"/>
              <w:rPr>
                <w:rFonts w:ascii="Arial Narrow" w:eastAsia="Times New Roman" w:hAnsi="Arial Narrow" w:cs="Times New Roman"/>
                <w:b/>
                <w:bCs/>
                <w:color w:val="000000"/>
                <w:sz w:val="20"/>
                <w:szCs w:val="20"/>
              </w:rPr>
            </w:pPr>
            <w:r w:rsidRPr="00681195">
              <w:rPr>
                <w:rFonts w:ascii="Arial Narrow" w:eastAsia="Times New Roman" w:hAnsi="Arial Narrow" w:cs="Times New Roman"/>
                <w:b/>
                <w:bCs/>
                <w:color w:val="000000"/>
                <w:sz w:val="20"/>
                <w:szCs w:val="20"/>
              </w:rPr>
              <w:t>1,880</w:t>
            </w:r>
            <w:r w:rsidR="00993374" w:rsidRPr="00681195">
              <w:rPr>
                <w:rFonts w:ascii="Arial Narrow" w:eastAsia="Times New Roman" w:hAnsi="Arial Narrow" w:cs="Times New Roman"/>
                <w:b/>
                <w:bCs/>
                <w:color w:val="000000"/>
                <w:sz w:val="20"/>
                <w:szCs w:val="20"/>
              </w:rPr>
              <w:t> </w:t>
            </w:r>
          </w:p>
        </w:tc>
        <w:tc>
          <w:tcPr>
            <w:tcW w:w="1890" w:type="dxa"/>
            <w:shd w:val="clear" w:color="auto" w:fill="auto"/>
            <w:vAlign w:val="center"/>
            <w:hideMark/>
          </w:tcPr>
          <w:p w14:paraId="6A59F604" w14:textId="416A1860" w:rsidR="00993374" w:rsidRPr="00681195" w:rsidRDefault="00E67D0E" w:rsidP="00E67D0E">
            <w:pPr>
              <w:spacing w:after="0"/>
              <w:jc w:val="right"/>
              <w:rPr>
                <w:rFonts w:ascii="Arial Narrow" w:eastAsia="Times New Roman" w:hAnsi="Arial Narrow" w:cs="Times New Roman"/>
                <w:b/>
                <w:bCs/>
                <w:color w:val="000000"/>
                <w:sz w:val="20"/>
                <w:szCs w:val="20"/>
              </w:rPr>
            </w:pPr>
            <w:r w:rsidRPr="00681195">
              <w:rPr>
                <w:rFonts w:ascii="Arial Narrow" w:eastAsia="Times New Roman" w:hAnsi="Arial Narrow" w:cs="Times New Roman"/>
                <w:b/>
                <w:bCs/>
                <w:color w:val="000000"/>
                <w:sz w:val="20"/>
                <w:szCs w:val="20"/>
              </w:rPr>
              <w:t>1,880</w:t>
            </w:r>
            <w:r w:rsidR="00993374" w:rsidRPr="00681195">
              <w:rPr>
                <w:rFonts w:ascii="Arial Narrow" w:eastAsia="Times New Roman" w:hAnsi="Arial Narrow" w:cs="Times New Roman"/>
                <w:b/>
                <w:bCs/>
                <w:color w:val="000000"/>
                <w:sz w:val="20"/>
                <w:szCs w:val="20"/>
              </w:rPr>
              <w:t> </w:t>
            </w:r>
          </w:p>
        </w:tc>
        <w:tc>
          <w:tcPr>
            <w:tcW w:w="1080" w:type="dxa"/>
            <w:shd w:val="clear" w:color="auto" w:fill="auto"/>
            <w:vAlign w:val="center"/>
            <w:hideMark/>
          </w:tcPr>
          <w:p w14:paraId="183FDABC" w14:textId="7B70DA0F" w:rsidR="00993374" w:rsidRPr="00681195" w:rsidRDefault="00681195" w:rsidP="00E67D0E">
            <w:pPr>
              <w:spacing w:after="0"/>
              <w:jc w:val="right"/>
              <w:rPr>
                <w:rFonts w:ascii="Arial Narrow" w:eastAsia="Times New Roman" w:hAnsi="Arial Narrow" w:cs="Times New Roman"/>
                <w:b/>
                <w:bCs/>
                <w:color w:val="000000"/>
                <w:sz w:val="20"/>
                <w:szCs w:val="20"/>
              </w:rPr>
            </w:pPr>
            <w:r w:rsidRPr="00681195">
              <w:rPr>
                <w:rFonts w:ascii="Arial Narrow" w:eastAsia="Times New Roman" w:hAnsi="Arial Narrow" w:cs="Times New Roman"/>
                <w:b/>
                <w:bCs/>
                <w:color w:val="000000"/>
                <w:sz w:val="20"/>
                <w:szCs w:val="20"/>
              </w:rPr>
              <w:t>3,760</w:t>
            </w:r>
          </w:p>
        </w:tc>
      </w:tr>
    </w:tbl>
    <w:p w14:paraId="2D510B4D" w14:textId="77777777" w:rsidR="00993374" w:rsidRDefault="00993374" w:rsidP="00B04D6E"/>
    <w:sectPr w:rsidR="00993374" w:rsidSect="00611F7B">
      <w:headerReference w:type="default" r:id="rId37"/>
      <w:footerReference w:type="default" r:id="rId38"/>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2DE5B3" w14:textId="77777777" w:rsidR="003D42BE" w:rsidRDefault="003D42BE" w:rsidP="00315D32">
      <w:r>
        <w:separator/>
      </w:r>
    </w:p>
    <w:p w14:paraId="6BD1C2BD" w14:textId="77777777" w:rsidR="003D42BE" w:rsidRDefault="003D42BE"/>
    <w:p w14:paraId="6928CE22" w14:textId="77777777" w:rsidR="003D42BE" w:rsidRDefault="003D42BE"/>
  </w:endnote>
  <w:endnote w:type="continuationSeparator" w:id="0">
    <w:p w14:paraId="02AC978A" w14:textId="77777777" w:rsidR="003D42BE" w:rsidRDefault="003D42BE" w:rsidP="00315D32">
      <w:r>
        <w:continuationSeparator/>
      </w:r>
    </w:p>
    <w:p w14:paraId="323E375D" w14:textId="77777777" w:rsidR="003D42BE" w:rsidRDefault="003D42BE"/>
    <w:p w14:paraId="17DEC767" w14:textId="77777777" w:rsidR="003D42BE" w:rsidRDefault="003D42BE"/>
  </w:endnote>
  <w:endnote w:type="continuationNotice" w:id="1">
    <w:p w14:paraId="51E6D4C0" w14:textId="77777777" w:rsidR="003D42BE" w:rsidRDefault="003D42BE"/>
    <w:p w14:paraId="1F7CA6AA" w14:textId="77777777" w:rsidR="003D42BE" w:rsidRDefault="003D42BE"/>
    <w:p w14:paraId="0C12843A" w14:textId="77777777" w:rsidR="003D42BE" w:rsidRDefault="003D42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PGothic">
    <w:altName w:val="ＭＳ Ｐゴシック"/>
    <w:panose1 w:val="020B0600070205080204"/>
    <w:charset w:val="80"/>
    <w:family w:val="swiss"/>
    <w:pitch w:val="variable"/>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Source Sans Pro Light">
    <w:panose1 w:val="020B0403030403020204"/>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D1F59" w:rsidRPr="001D28EF" w14:paraId="1569A1BB" w14:textId="77777777" w:rsidTr="001A3C71">
      <w:tc>
        <w:tcPr>
          <w:tcW w:w="3116" w:type="dxa"/>
        </w:tcPr>
        <w:p w14:paraId="335F82CB" w14:textId="77777777" w:rsidR="009D1F59" w:rsidRPr="001D28EF" w:rsidRDefault="009D1F59" w:rsidP="009D1F59">
          <w:pPr>
            <w:pStyle w:val="Footer"/>
            <w:ind w:left="-108"/>
            <w:rPr>
              <w:rFonts w:cs="Times New Roman"/>
              <w:b/>
              <w:bCs/>
              <w:color w:val="004990"/>
              <w:sz w:val="20"/>
              <w:szCs w:val="20"/>
            </w:rPr>
          </w:pPr>
          <w:r>
            <w:rPr>
              <w:rFonts w:cs="Times New Roman"/>
              <w:b/>
              <w:bCs/>
              <w:color w:val="004990"/>
              <w:sz w:val="20"/>
              <w:szCs w:val="20"/>
            </w:rPr>
            <w:t>Technical Volume</w:t>
          </w:r>
          <w:r w:rsidRPr="001D28EF">
            <w:rPr>
              <w:rFonts w:cs="Times New Roman"/>
              <w:b/>
              <w:bCs/>
              <w:color w:val="004990"/>
              <w:sz w:val="20"/>
              <w:szCs w:val="20"/>
            </w:rPr>
            <w:t xml:space="preserve"> </w:t>
          </w:r>
        </w:p>
      </w:tc>
      <w:tc>
        <w:tcPr>
          <w:tcW w:w="3117" w:type="dxa"/>
        </w:tcPr>
        <w:p w14:paraId="7229734B" w14:textId="77777777" w:rsidR="009D1F59" w:rsidRPr="001D28EF" w:rsidRDefault="009D1F59" w:rsidP="009D1F59">
          <w:pPr>
            <w:pStyle w:val="Footer"/>
            <w:tabs>
              <w:tab w:val="left" w:pos="1170"/>
              <w:tab w:val="left" w:pos="1320"/>
              <w:tab w:val="center" w:pos="1450"/>
            </w:tabs>
            <w:rPr>
              <w:rFonts w:cs="Times New Roman"/>
              <w:b/>
              <w:bCs/>
              <w:color w:val="004990"/>
              <w:sz w:val="20"/>
              <w:szCs w:val="20"/>
            </w:rPr>
          </w:pPr>
          <w:r w:rsidRPr="00C937F0">
            <w:rPr>
              <w:rFonts w:cs="Times New Roman"/>
              <w:color w:val="004990"/>
              <w:sz w:val="20"/>
              <w:szCs w:val="20"/>
            </w:rPr>
            <w:tab/>
          </w:r>
          <w:r>
            <w:rPr>
              <w:rFonts w:cs="Times New Roman"/>
              <w:color w:val="004990"/>
              <w:sz w:val="20"/>
              <w:szCs w:val="20"/>
            </w:rPr>
            <w:tab/>
          </w:r>
          <w:r w:rsidRPr="001D28EF">
            <w:rPr>
              <w:rFonts w:cs="Times New Roman"/>
              <w:b/>
              <w:bCs/>
              <w:color w:val="004990"/>
              <w:sz w:val="20"/>
              <w:szCs w:val="20"/>
            </w:rPr>
            <w:t xml:space="preserve">Page </w:t>
          </w:r>
          <w:r w:rsidRPr="001D28EF">
            <w:rPr>
              <w:rFonts w:cs="Times New Roman"/>
              <w:b/>
              <w:bCs/>
              <w:color w:val="004990"/>
              <w:sz w:val="20"/>
              <w:szCs w:val="20"/>
            </w:rPr>
            <w:fldChar w:fldCharType="begin"/>
          </w:r>
          <w:r w:rsidRPr="001D28EF">
            <w:rPr>
              <w:rFonts w:cs="Times New Roman"/>
              <w:b/>
              <w:bCs/>
              <w:color w:val="004990"/>
              <w:sz w:val="20"/>
              <w:szCs w:val="20"/>
            </w:rPr>
            <w:instrText xml:space="preserve"> PAGE   \* MERGEFORMAT </w:instrText>
          </w:r>
          <w:r w:rsidRPr="001D28EF">
            <w:rPr>
              <w:rFonts w:cs="Times New Roman"/>
              <w:b/>
              <w:bCs/>
              <w:color w:val="004990"/>
              <w:sz w:val="20"/>
              <w:szCs w:val="20"/>
            </w:rPr>
            <w:fldChar w:fldCharType="separate"/>
          </w:r>
          <w:r w:rsidRPr="001D28EF">
            <w:rPr>
              <w:rFonts w:cs="Times New Roman"/>
              <w:b/>
              <w:bCs/>
              <w:noProof/>
              <w:color w:val="004990"/>
              <w:sz w:val="20"/>
              <w:szCs w:val="20"/>
            </w:rPr>
            <w:t>3</w:t>
          </w:r>
          <w:r w:rsidRPr="001D28EF">
            <w:rPr>
              <w:rFonts w:cs="Times New Roman"/>
              <w:b/>
              <w:bCs/>
              <w:noProof/>
              <w:color w:val="004990"/>
              <w:sz w:val="20"/>
              <w:szCs w:val="20"/>
            </w:rPr>
            <w:fldChar w:fldCharType="end"/>
          </w:r>
        </w:p>
      </w:tc>
      <w:tc>
        <w:tcPr>
          <w:tcW w:w="3117" w:type="dxa"/>
        </w:tcPr>
        <w:p w14:paraId="3B390460" w14:textId="77777777" w:rsidR="009D1F59" w:rsidRPr="001D28EF" w:rsidRDefault="009D1F59" w:rsidP="009D1F59">
          <w:pPr>
            <w:pStyle w:val="Footer"/>
            <w:ind w:left="225" w:right="-118"/>
            <w:jc w:val="center"/>
            <w:rPr>
              <w:rFonts w:cs="Times New Roman"/>
              <w:b/>
              <w:bCs/>
              <w:color w:val="004990"/>
              <w:sz w:val="20"/>
              <w:szCs w:val="20"/>
            </w:rPr>
          </w:pPr>
          <w:r w:rsidRPr="001D28EF">
            <w:rPr>
              <w:rFonts w:cs="Times New Roman"/>
              <w:b/>
              <w:bCs/>
              <w:color w:val="004990"/>
              <w:sz w:val="20"/>
              <w:szCs w:val="20"/>
            </w:rPr>
            <w:t xml:space="preserve">      VETERANS EZ INFO INC.</w:t>
          </w:r>
        </w:p>
      </w:tc>
    </w:tr>
    <w:tr w:rsidR="009D1F59" w14:paraId="71CDAD6C" w14:textId="77777777" w:rsidTr="001A3C71">
      <w:tc>
        <w:tcPr>
          <w:tcW w:w="9350" w:type="dxa"/>
          <w:gridSpan w:val="3"/>
        </w:tcPr>
        <w:p w14:paraId="106E4805" w14:textId="77777777" w:rsidR="009D1F59" w:rsidRPr="001D28EF" w:rsidRDefault="009D1F59" w:rsidP="009D1F59">
          <w:pPr>
            <w:pStyle w:val="Footer"/>
            <w:rPr>
              <w:rFonts w:cs="Times New Roman"/>
              <w:b/>
              <w:bCs/>
              <w:i/>
              <w:color w:val="004990"/>
            </w:rPr>
          </w:pPr>
          <w:r w:rsidRPr="001D28EF">
            <w:rPr>
              <w:rFonts w:cs="Times New Roman"/>
              <w:b/>
              <w:bCs/>
              <w:i/>
              <w:color w:val="004990"/>
              <w:sz w:val="18"/>
            </w:rPr>
            <w:t>Use or disclosure of data contained on this page is subject to the restriction on the cover sheet of this proposal or quotation.</w:t>
          </w:r>
        </w:p>
      </w:tc>
    </w:tr>
  </w:tbl>
  <w:p w14:paraId="1BFBF447" w14:textId="6154E63C" w:rsidR="00507924" w:rsidRDefault="00507924" w:rsidP="006511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F4446" w:rsidRPr="001D28EF" w14:paraId="1BFBF44B" w14:textId="77777777" w:rsidTr="00315D32">
      <w:tc>
        <w:tcPr>
          <w:tcW w:w="3116" w:type="dxa"/>
        </w:tcPr>
        <w:p w14:paraId="1BFBF448" w14:textId="736DF756" w:rsidR="008F4446" w:rsidRPr="001D28EF" w:rsidRDefault="00725A7A" w:rsidP="00CF4A31">
          <w:pPr>
            <w:pStyle w:val="Footer"/>
            <w:ind w:left="-108"/>
            <w:rPr>
              <w:rFonts w:cs="Times New Roman"/>
              <w:b/>
              <w:bCs/>
              <w:color w:val="004990"/>
              <w:sz w:val="20"/>
              <w:szCs w:val="20"/>
            </w:rPr>
          </w:pPr>
          <w:r>
            <w:rPr>
              <w:rFonts w:cs="Times New Roman"/>
              <w:b/>
              <w:bCs/>
              <w:color w:val="004990"/>
              <w:sz w:val="20"/>
              <w:szCs w:val="20"/>
            </w:rPr>
            <w:t>Technical Volume</w:t>
          </w:r>
          <w:r w:rsidR="00EA7A17" w:rsidRPr="001D28EF">
            <w:rPr>
              <w:rFonts w:cs="Times New Roman"/>
              <w:b/>
              <w:bCs/>
              <w:color w:val="004990"/>
              <w:sz w:val="20"/>
              <w:szCs w:val="20"/>
            </w:rPr>
            <w:t xml:space="preserve"> </w:t>
          </w:r>
        </w:p>
      </w:tc>
      <w:tc>
        <w:tcPr>
          <w:tcW w:w="3117" w:type="dxa"/>
        </w:tcPr>
        <w:p w14:paraId="1BFBF449" w14:textId="257DEE3B" w:rsidR="008F4446" w:rsidRPr="001D28EF" w:rsidRDefault="00CF4A31" w:rsidP="00427F82">
          <w:pPr>
            <w:pStyle w:val="Footer"/>
            <w:tabs>
              <w:tab w:val="left" w:pos="1170"/>
              <w:tab w:val="left" w:pos="1320"/>
              <w:tab w:val="center" w:pos="1450"/>
            </w:tabs>
            <w:rPr>
              <w:rFonts w:cs="Times New Roman"/>
              <w:b/>
              <w:bCs/>
              <w:color w:val="004990"/>
              <w:sz w:val="20"/>
              <w:szCs w:val="20"/>
            </w:rPr>
          </w:pPr>
          <w:r w:rsidRPr="00C937F0">
            <w:rPr>
              <w:rFonts w:cs="Times New Roman"/>
              <w:color w:val="004990"/>
              <w:sz w:val="20"/>
              <w:szCs w:val="20"/>
            </w:rPr>
            <w:tab/>
          </w:r>
          <w:r w:rsidR="00427F82">
            <w:rPr>
              <w:rFonts w:cs="Times New Roman"/>
              <w:color w:val="004990"/>
              <w:sz w:val="20"/>
              <w:szCs w:val="20"/>
            </w:rPr>
            <w:tab/>
          </w:r>
          <w:r w:rsidRPr="001D28EF">
            <w:rPr>
              <w:rFonts w:cs="Times New Roman"/>
              <w:b/>
              <w:bCs/>
              <w:color w:val="004990"/>
              <w:sz w:val="20"/>
              <w:szCs w:val="20"/>
            </w:rPr>
            <w:t xml:space="preserve">Page </w:t>
          </w:r>
          <w:r w:rsidR="008F4446" w:rsidRPr="001D28EF">
            <w:rPr>
              <w:rFonts w:cs="Times New Roman"/>
              <w:b/>
              <w:bCs/>
              <w:color w:val="004990"/>
              <w:sz w:val="20"/>
              <w:szCs w:val="20"/>
            </w:rPr>
            <w:fldChar w:fldCharType="begin"/>
          </w:r>
          <w:r w:rsidR="008F4446" w:rsidRPr="001D28EF">
            <w:rPr>
              <w:rFonts w:cs="Times New Roman"/>
              <w:b/>
              <w:bCs/>
              <w:color w:val="004990"/>
              <w:sz w:val="20"/>
              <w:szCs w:val="20"/>
            </w:rPr>
            <w:instrText xml:space="preserve"> PAGE   \* MERGEFORMAT </w:instrText>
          </w:r>
          <w:r w:rsidR="008F4446" w:rsidRPr="001D28EF">
            <w:rPr>
              <w:rFonts w:cs="Times New Roman"/>
              <w:b/>
              <w:bCs/>
              <w:color w:val="004990"/>
              <w:sz w:val="20"/>
              <w:szCs w:val="20"/>
            </w:rPr>
            <w:fldChar w:fldCharType="separate"/>
          </w:r>
          <w:r w:rsidR="008B467A" w:rsidRPr="001D28EF">
            <w:rPr>
              <w:rFonts w:cs="Times New Roman"/>
              <w:b/>
              <w:bCs/>
              <w:noProof/>
              <w:color w:val="004990"/>
              <w:sz w:val="20"/>
              <w:szCs w:val="20"/>
            </w:rPr>
            <w:t>3</w:t>
          </w:r>
          <w:r w:rsidR="008F4446" w:rsidRPr="001D28EF">
            <w:rPr>
              <w:rFonts w:cs="Times New Roman"/>
              <w:b/>
              <w:bCs/>
              <w:noProof/>
              <w:color w:val="004990"/>
              <w:sz w:val="20"/>
              <w:szCs w:val="20"/>
            </w:rPr>
            <w:fldChar w:fldCharType="end"/>
          </w:r>
        </w:p>
      </w:tc>
      <w:tc>
        <w:tcPr>
          <w:tcW w:w="3117" w:type="dxa"/>
        </w:tcPr>
        <w:p w14:paraId="1BFBF44A" w14:textId="3D072607" w:rsidR="008F4446" w:rsidRPr="001D28EF" w:rsidRDefault="00251A0B" w:rsidP="001D28EF">
          <w:pPr>
            <w:pStyle w:val="Footer"/>
            <w:ind w:left="225" w:right="-118"/>
            <w:jc w:val="center"/>
            <w:rPr>
              <w:rFonts w:cs="Times New Roman"/>
              <w:b/>
              <w:bCs/>
              <w:color w:val="004990"/>
              <w:sz w:val="20"/>
              <w:szCs w:val="20"/>
            </w:rPr>
          </w:pPr>
          <w:r w:rsidRPr="001D28EF">
            <w:rPr>
              <w:rFonts w:cs="Times New Roman"/>
              <w:b/>
              <w:bCs/>
              <w:color w:val="004990"/>
              <w:sz w:val="20"/>
              <w:szCs w:val="20"/>
            </w:rPr>
            <w:t xml:space="preserve">      </w:t>
          </w:r>
          <w:r w:rsidR="008F4446" w:rsidRPr="001D28EF">
            <w:rPr>
              <w:rFonts w:cs="Times New Roman"/>
              <w:b/>
              <w:bCs/>
              <w:color w:val="004990"/>
              <w:sz w:val="20"/>
              <w:szCs w:val="20"/>
            </w:rPr>
            <w:t>VETERANS EZ INFO INC</w:t>
          </w:r>
          <w:r w:rsidR="002248E0" w:rsidRPr="001D28EF">
            <w:rPr>
              <w:rFonts w:cs="Times New Roman"/>
              <w:b/>
              <w:bCs/>
              <w:color w:val="004990"/>
              <w:sz w:val="20"/>
              <w:szCs w:val="20"/>
            </w:rPr>
            <w:t>.</w:t>
          </w:r>
        </w:p>
      </w:tc>
    </w:tr>
    <w:tr w:rsidR="008F4446" w14:paraId="1BFBF44D" w14:textId="77777777" w:rsidTr="00315D32">
      <w:tc>
        <w:tcPr>
          <w:tcW w:w="9350" w:type="dxa"/>
          <w:gridSpan w:val="3"/>
        </w:tcPr>
        <w:p w14:paraId="1BFBF44C" w14:textId="77777777" w:rsidR="008F4446" w:rsidRPr="001D28EF" w:rsidRDefault="00CF4A31" w:rsidP="002248E0">
          <w:pPr>
            <w:pStyle w:val="Footer"/>
            <w:rPr>
              <w:rFonts w:cs="Times New Roman"/>
              <w:b/>
              <w:bCs/>
              <w:i/>
              <w:color w:val="004990"/>
            </w:rPr>
          </w:pPr>
          <w:r w:rsidRPr="001D28EF">
            <w:rPr>
              <w:rFonts w:cs="Times New Roman"/>
              <w:b/>
              <w:bCs/>
              <w:i/>
              <w:color w:val="004990"/>
              <w:sz w:val="18"/>
            </w:rPr>
            <w:t>Use or disclosure of data contained on this page is subject to the restriction on the cover sheet of this proposal or quotation</w:t>
          </w:r>
          <w:r w:rsidR="008F4446" w:rsidRPr="001D28EF">
            <w:rPr>
              <w:rFonts w:cs="Times New Roman"/>
              <w:b/>
              <w:bCs/>
              <w:i/>
              <w:color w:val="004990"/>
              <w:sz w:val="18"/>
            </w:rPr>
            <w:t>.</w:t>
          </w:r>
        </w:p>
      </w:tc>
    </w:tr>
  </w:tbl>
  <w:p w14:paraId="43D9FE17" w14:textId="6A8C1B92" w:rsidR="00883B47" w:rsidRDefault="00A50986" w:rsidP="00D52B5A">
    <w:r>
      <w:rPr>
        <w:noProof/>
      </w:rPr>
      <mc:AlternateContent>
        <mc:Choice Requires="wps">
          <w:drawing>
            <wp:anchor distT="0" distB="0" distL="114300" distR="114300" simplePos="0" relativeHeight="251658240" behindDoc="0" locked="0" layoutInCell="1" allowOverlap="1" wp14:anchorId="1BFBF454" wp14:editId="592C520F">
              <wp:simplePos x="0" y="0"/>
              <wp:positionH relativeFrom="margin">
                <wp:align>center</wp:align>
              </wp:positionH>
              <wp:positionV relativeFrom="paragraph">
                <wp:posOffset>-487680</wp:posOffset>
              </wp:positionV>
              <wp:extent cx="5943600" cy="0"/>
              <wp:effectExtent l="0" t="0" r="0" b="0"/>
              <wp:wrapNone/>
              <wp:docPr id="644593525" name="Straight Connector 644593525"/>
              <wp:cNvGraphicFramePr/>
              <a:graphic xmlns:a="http://schemas.openxmlformats.org/drawingml/2006/main">
                <a:graphicData uri="http://schemas.microsoft.com/office/word/2010/wordprocessingShape">
                  <wps:wsp>
                    <wps:cNvCnPr/>
                    <wps:spPr>
                      <a:xfrm flipV="1">
                        <a:off x="0" y="0"/>
                        <a:ext cx="5943600" cy="0"/>
                      </a:xfrm>
                      <a:prstGeom prst="line">
                        <a:avLst/>
                      </a:prstGeom>
                      <a:ln w="1905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w16du="http://schemas.microsoft.com/office/word/2023/wordml/word16du">
          <w:pict>
            <v:line id="Straight Connector 34" style="position:absolute;flip:y;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o:spid="_x0000_s1026" strokecolor="#3a215e [2404]" strokeweight="1.5pt" from="0,-38.4pt" to="468pt,-38.4pt" w14:anchorId="47B2E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">
              <w10:wrap anchorx="margin"/>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3335C" w14:textId="77777777" w:rsidR="00780251" w:rsidRPr="00665AB2" w:rsidRDefault="00780251" w:rsidP="00FF6C0A">
    <w:pPr>
      <w:spacing w:after="0"/>
      <w:rPr>
        <w:sz w:val="10"/>
        <w:szCs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4091"/>
      <w:gridCol w:w="4207"/>
    </w:tblGrid>
    <w:tr w:rsidR="0007035E" w:rsidRPr="001D28EF" w14:paraId="36FECC4E" w14:textId="77777777" w:rsidTr="00D11CC1">
      <w:trPr>
        <w:trHeight w:val="353"/>
      </w:trPr>
      <w:tc>
        <w:tcPr>
          <w:tcW w:w="4320" w:type="dxa"/>
          <w:tcMar>
            <w:left w:w="115" w:type="dxa"/>
            <w:right w:w="115" w:type="dxa"/>
          </w:tcMar>
        </w:tcPr>
        <w:p w14:paraId="6F9A1118" w14:textId="7523A769" w:rsidR="0007035E" w:rsidRPr="001D28EF" w:rsidRDefault="00780251" w:rsidP="00780251">
          <w:pPr>
            <w:pStyle w:val="Footer"/>
            <w:tabs>
              <w:tab w:val="clear" w:pos="4680"/>
              <w:tab w:val="clear" w:pos="9360"/>
              <w:tab w:val="left" w:pos="2271"/>
            </w:tabs>
            <w:rPr>
              <w:rFonts w:cs="Times New Roman"/>
              <w:b/>
              <w:bCs/>
              <w:color w:val="004990"/>
              <w:sz w:val="20"/>
              <w:szCs w:val="20"/>
            </w:rPr>
          </w:pPr>
          <w:r>
            <w:rPr>
              <w:rFonts w:cs="Times New Roman"/>
              <w:b/>
              <w:bCs/>
              <w:color w:val="004990"/>
              <w:sz w:val="20"/>
              <w:szCs w:val="20"/>
            </w:rPr>
            <w:t>Technical Volume</w:t>
          </w:r>
          <w:r w:rsidRPr="001D28EF">
            <w:rPr>
              <w:rFonts w:cs="Times New Roman"/>
              <w:b/>
              <w:bCs/>
              <w:color w:val="004990"/>
              <w:sz w:val="20"/>
              <w:szCs w:val="20"/>
            </w:rPr>
            <w:t xml:space="preserve"> </w:t>
          </w:r>
          <w:r>
            <w:rPr>
              <w:rFonts w:cs="Times New Roman"/>
              <w:b/>
              <w:bCs/>
              <w:color w:val="004990"/>
              <w:sz w:val="20"/>
              <w:szCs w:val="20"/>
            </w:rPr>
            <w:tab/>
          </w:r>
        </w:p>
      </w:tc>
      <w:tc>
        <w:tcPr>
          <w:tcW w:w="4091" w:type="dxa"/>
          <w:tcMar>
            <w:left w:w="115" w:type="dxa"/>
            <w:right w:w="115" w:type="dxa"/>
          </w:tcMar>
        </w:tcPr>
        <w:p w14:paraId="048EB8D0" w14:textId="4767951B" w:rsidR="0007035E" w:rsidRPr="00D11CC1" w:rsidRDefault="0007035E" w:rsidP="00D11CC1">
          <w:pPr>
            <w:pStyle w:val="Footer"/>
            <w:tabs>
              <w:tab w:val="left" w:pos="1170"/>
              <w:tab w:val="left" w:pos="1320"/>
              <w:tab w:val="center" w:pos="1450"/>
            </w:tabs>
            <w:jc w:val="center"/>
            <w:rPr>
              <w:rFonts w:cs="Times New Roman"/>
              <w:color w:val="004990"/>
              <w:sz w:val="20"/>
              <w:szCs w:val="20"/>
            </w:rPr>
          </w:pPr>
          <w:r w:rsidRPr="001D28EF">
            <w:rPr>
              <w:rFonts w:cs="Times New Roman"/>
              <w:b/>
              <w:bCs/>
              <w:color w:val="004990"/>
              <w:sz w:val="20"/>
              <w:szCs w:val="20"/>
            </w:rPr>
            <w:t xml:space="preserve">Page </w:t>
          </w:r>
          <w:r w:rsidRPr="001D28EF">
            <w:rPr>
              <w:rFonts w:cs="Times New Roman"/>
              <w:b/>
              <w:bCs/>
              <w:color w:val="004990"/>
              <w:sz w:val="20"/>
              <w:szCs w:val="20"/>
            </w:rPr>
            <w:fldChar w:fldCharType="begin"/>
          </w:r>
          <w:r w:rsidRPr="001D28EF">
            <w:rPr>
              <w:rFonts w:cs="Times New Roman"/>
              <w:b/>
              <w:bCs/>
              <w:color w:val="004990"/>
              <w:sz w:val="20"/>
              <w:szCs w:val="20"/>
            </w:rPr>
            <w:instrText xml:space="preserve"> PAGE   \* MERGEFORMAT </w:instrText>
          </w:r>
          <w:r w:rsidRPr="001D28EF">
            <w:rPr>
              <w:rFonts w:cs="Times New Roman"/>
              <w:b/>
              <w:bCs/>
              <w:color w:val="004990"/>
              <w:sz w:val="20"/>
              <w:szCs w:val="20"/>
            </w:rPr>
            <w:fldChar w:fldCharType="separate"/>
          </w:r>
          <w:r w:rsidRPr="001D28EF">
            <w:rPr>
              <w:rFonts w:cs="Times New Roman"/>
              <w:b/>
              <w:bCs/>
              <w:noProof/>
              <w:color w:val="004990"/>
              <w:sz w:val="20"/>
              <w:szCs w:val="20"/>
            </w:rPr>
            <w:t>3</w:t>
          </w:r>
          <w:r w:rsidRPr="001D28EF">
            <w:rPr>
              <w:rFonts w:cs="Times New Roman"/>
              <w:b/>
              <w:bCs/>
              <w:noProof/>
              <w:color w:val="004990"/>
              <w:sz w:val="20"/>
              <w:szCs w:val="20"/>
            </w:rPr>
            <w:fldChar w:fldCharType="end"/>
          </w:r>
        </w:p>
      </w:tc>
      <w:tc>
        <w:tcPr>
          <w:tcW w:w="4207" w:type="dxa"/>
          <w:tcMar>
            <w:left w:w="115" w:type="dxa"/>
            <w:right w:w="115" w:type="dxa"/>
          </w:tcMar>
        </w:tcPr>
        <w:p w14:paraId="7254B709" w14:textId="65F69917" w:rsidR="0007035E" w:rsidRPr="001D28EF" w:rsidRDefault="00780251" w:rsidP="00895ED6">
          <w:pPr>
            <w:pStyle w:val="Footer"/>
            <w:ind w:right="-118"/>
            <w:rPr>
              <w:rFonts w:cs="Times New Roman"/>
              <w:b/>
              <w:bCs/>
              <w:color w:val="004990"/>
              <w:sz w:val="20"/>
              <w:szCs w:val="20"/>
            </w:rPr>
          </w:pPr>
          <w:r>
            <w:rPr>
              <w:rFonts w:cs="Times New Roman"/>
              <w:b/>
              <w:bCs/>
              <w:color w:val="004990"/>
              <w:sz w:val="20"/>
              <w:szCs w:val="20"/>
            </w:rPr>
            <w:t xml:space="preserve"> </w:t>
          </w:r>
          <w:r w:rsidR="0007035E" w:rsidRPr="001D28EF">
            <w:rPr>
              <w:rFonts w:cs="Times New Roman"/>
              <w:b/>
              <w:bCs/>
              <w:color w:val="004990"/>
              <w:sz w:val="20"/>
              <w:szCs w:val="20"/>
            </w:rPr>
            <w:t>VETERANS EZ INFO INC.</w:t>
          </w:r>
          <w:r w:rsidR="00D11CC1">
            <w:rPr>
              <w:rFonts w:cs="Times New Roman"/>
              <w:b/>
              <w:bCs/>
              <w:color w:val="004990"/>
              <w:sz w:val="20"/>
              <w:szCs w:val="20"/>
            </w:rPr>
            <w:t xml:space="preserve">  </w:t>
          </w:r>
        </w:p>
      </w:tc>
    </w:tr>
    <w:tr w:rsidR="0007035E" w14:paraId="16129ECC" w14:textId="77777777" w:rsidTr="00D11CC1">
      <w:trPr>
        <w:trHeight w:val="323"/>
      </w:trPr>
      <w:tc>
        <w:tcPr>
          <w:tcW w:w="12618" w:type="dxa"/>
          <w:gridSpan w:val="3"/>
          <w:tcMar>
            <w:left w:w="115" w:type="dxa"/>
            <w:right w:w="115" w:type="dxa"/>
          </w:tcMar>
        </w:tcPr>
        <w:p w14:paraId="67F0A5B9" w14:textId="77777777" w:rsidR="0007035E" w:rsidRPr="001D28EF" w:rsidRDefault="0007035E" w:rsidP="00D11CC1">
          <w:pPr>
            <w:pStyle w:val="Footer"/>
            <w:jc w:val="center"/>
            <w:rPr>
              <w:rFonts w:cs="Times New Roman"/>
              <w:b/>
              <w:bCs/>
              <w:i/>
              <w:color w:val="004990"/>
            </w:rPr>
          </w:pPr>
          <w:r w:rsidRPr="001D28EF">
            <w:rPr>
              <w:rFonts w:cs="Times New Roman"/>
              <w:b/>
              <w:bCs/>
              <w:i/>
              <w:color w:val="004990"/>
              <w:sz w:val="18"/>
            </w:rPr>
            <w:t>Use or disclosure of data contained on this page is subject to the restriction on the cover sheet of this proposal or quotation.</w:t>
          </w:r>
        </w:p>
      </w:tc>
    </w:tr>
  </w:tbl>
  <w:p w14:paraId="6362C3DC" w14:textId="77777777" w:rsidR="0007035E" w:rsidRDefault="0007035E">
    <w:pPr>
      <w:pStyle w:val="Footer"/>
    </w:pPr>
    <w:r>
      <w:rPr>
        <w:noProof/>
      </w:rPr>
      <mc:AlternateContent>
        <mc:Choice Requires="wps">
          <w:drawing>
            <wp:anchor distT="0" distB="0" distL="114300" distR="114300" simplePos="0" relativeHeight="251658243" behindDoc="0" locked="0" layoutInCell="1" allowOverlap="1" wp14:anchorId="5F00C143" wp14:editId="1EDE5E44">
              <wp:simplePos x="0" y="0"/>
              <wp:positionH relativeFrom="margin">
                <wp:posOffset>83976</wp:posOffset>
              </wp:positionH>
              <wp:positionV relativeFrom="paragraph">
                <wp:posOffset>-482289</wp:posOffset>
              </wp:positionV>
              <wp:extent cx="7930994" cy="0"/>
              <wp:effectExtent l="0" t="12700" r="19685" b="12700"/>
              <wp:wrapNone/>
              <wp:docPr id="1392591241" name="Straight Connector 1392591241"/>
              <wp:cNvGraphicFramePr/>
              <a:graphic xmlns:a="http://schemas.openxmlformats.org/drawingml/2006/main">
                <a:graphicData uri="http://schemas.microsoft.com/office/word/2010/wordprocessingShape">
                  <wps:wsp>
                    <wps:cNvCnPr/>
                    <wps:spPr>
                      <a:xfrm flipV="1">
                        <a:off x="0" y="0"/>
                        <a:ext cx="7930994" cy="0"/>
                      </a:xfrm>
                      <a:prstGeom prst="line">
                        <a:avLst/>
                      </a:prstGeom>
                      <a:ln w="1905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line w14:anchorId="3E877D97" id="Straight Connector 1392591241" o:spid="_x0000_s1026" style="position:absolute;flip:y;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6pt,-38pt" to="631.1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" strokecolor="#3a215e [2404]" strokeweight="1.5pt">
              <w10:wrap anchorx="margin"/>
            </v:lin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F4446" w:rsidRPr="001D28EF" w14:paraId="65773FA7" w14:textId="77777777" w:rsidTr="00315D32">
      <w:tc>
        <w:tcPr>
          <w:tcW w:w="3116" w:type="dxa"/>
        </w:tcPr>
        <w:p w14:paraId="3917FBCC" w14:textId="77777777" w:rsidR="008F4446" w:rsidRPr="001D28EF" w:rsidRDefault="00725A7A" w:rsidP="00CF4A31">
          <w:pPr>
            <w:pStyle w:val="Footer"/>
            <w:ind w:left="-108"/>
            <w:rPr>
              <w:rFonts w:cs="Times New Roman"/>
              <w:b/>
              <w:bCs/>
              <w:color w:val="004990"/>
              <w:sz w:val="20"/>
              <w:szCs w:val="20"/>
            </w:rPr>
          </w:pPr>
          <w:r>
            <w:rPr>
              <w:rFonts w:cs="Times New Roman"/>
              <w:b/>
              <w:bCs/>
              <w:color w:val="004990"/>
              <w:sz w:val="20"/>
              <w:szCs w:val="20"/>
            </w:rPr>
            <w:t>Technical Volume</w:t>
          </w:r>
          <w:r w:rsidR="00EA7A17" w:rsidRPr="001D28EF">
            <w:rPr>
              <w:rFonts w:cs="Times New Roman"/>
              <w:b/>
              <w:bCs/>
              <w:color w:val="004990"/>
              <w:sz w:val="20"/>
              <w:szCs w:val="20"/>
            </w:rPr>
            <w:t xml:space="preserve"> </w:t>
          </w:r>
        </w:p>
      </w:tc>
      <w:tc>
        <w:tcPr>
          <w:tcW w:w="3117" w:type="dxa"/>
        </w:tcPr>
        <w:p w14:paraId="682382F8" w14:textId="77777777" w:rsidR="008F4446" w:rsidRPr="001D28EF" w:rsidRDefault="00CF4A31" w:rsidP="00427F82">
          <w:pPr>
            <w:pStyle w:val="Footer"/>
            <w:tabs>
              <w:tab w:val="left" w:pos="1170"/>
              <w:tab w:val="left" w:pos="1320"/>
              <w:tab w:val="center" w:pos="1450"/>
            </w:tabs>
            <w:rPr>
              <w:rFonts w:cs="Times New Roman"/>
              <w:b/>
              <w:bCs/>
              <w:color w:val="004990"/>
              <w:sz w:val="20"/>
              <w:szCs w:val="20"/>
            </w:rPr>
          </w:pPr>
          <w:r w:rsidRPr="00C937F0">
            <w:rPr>
              <w:rFonts w:cs="Times New Roman"/>
              <w:color w:val="004990"/>
              <w:sz w:val="20"/>
              <w:szCs w:val="20"/>
            </w:rPr>
            <w:tab/>
          </w:r>
          <w:r w:rsidR="00427F82">
            <w:rPr>
              <w:rFonts w:cs="Times New Roman"/>
              <w:color w:val="004990"/>
              <w:sz w:val="20"/>
              <w:szCs w:val="20"/>
            </w:rPr>
            <w:tab/>
          </w:r>
          <w:r w:rsidRPr="001D28EF">
            <w:rPr>
              <w:rFonts w:cs="Times New Roman"/>
              <w:b/>
              <w:bCs/>
              <w:color w:val="004990"/>
              <w:sz w:val="20"/>
              <w:szCs w:val="20"/>
            </w:rPr>
            <w:t xml:space="preserve">Page </w:t>
          </w:r>
          <w:r w:rsidR="008F4446" w:rsidRPr="001D28EF">
            <w:rPr>
              <w:rFonts w:cs="Times New Roman"/>
              <w:b/>
              <w:bCs/>
              <w:color w:val="004990"/>
              <w:sz w:val="20"/>
              <w:szCs w:val="20"/>
            </w:rPr>
            <w:fldChar w:fldCharType="begin"/>
          </w:r>
          <w:r w:rsidR="008F4446" w:rsidRPr="001D28EF">
            <w:rPr>
              <w:rFonts w:cs="Times New Roman"/>
              <w:b/>
              <w:bCs/>
              <w:color w:val="004990"/>
              <w:sz w:val="20"/>
              <w:szCs w:val="20"/>
            </w:rPr>
            <w:instrText xml:space="preserve"> PAGE   \* MERGEFORMAT </w:instrText>
          </w:r>
          <w:r w:rsidR="008F4446" w:rsidRPr="001D28EF">
            <w:rPr>
              <w:rFonts w:cs="Times New Roman"/>
              <w:b/>
              <w:bCs/>
              <w:color w:val="004990"/>
              <w:sz w:val="20"/>
              <w:szCs w:val="20"/>
            </w:rPr>
            <w:fldChar w:fldCharType="separate"/>
          </w:r>
          <w:r w:rsidR="008B467A" w:rsidRPr="001D28EF">
            <w:rPr>
              <w:rFonts w:cs="Times New Roman"/>
              <w:b/>
              <w:bCs/>
              <w:noProof/>
              <w:color w:val="004990"/>
              <w:sz w:val="20"/>
              <w:szCs w:val="20"/>
            </w:rPr>
            <w:t>3</w:t>
          </w:r>
          <w:r w:rsidR="008F4446" w:rsidRPr="001D28EF">
            <w:rPr>
              <w:rFonts w:cs="Times New Roman"/>
              <w:b/>
              <w:bCs/>
              <w:noProof/>
              <w:color w:val="004990"/>
              <w:sz w:val="20"/>
              <w:szCs w:val="20"/>
            </w:rPr>
            <w:fldChar w:fldCharType="end"/>
          </w:r>
        </w:p>
      </w:tc>
      <w:tc>
        <w:tcPr>
          <w:tcW w:w="3117" w:type="dxa"/>
        </w:tcPr>
        <w:p w14:paraId="35645756" w14:textId="77777777" w:rsidR="008F4446" w:rsidRPr="001D28EF" w:rsidRDefault="00251A0B" w:rsidP="001D28EF">
          <w:pPr>
            <w:pStyle w:val="Footer"/>
            <w:ind w:left="225" w:right="-118"/>
            <w:jc w:val="center"/>
            <w:rPr>
              <w:rFonts w:cs="Times New Roman"/>
              <w:b/>
              <w:bCs/>
              <w:color w:val="004990"/>
              <w:sz w:val="20"/>
              <w:szCs w:val="20"/>
            </w:rPr>
          </w:pPr>
          <w:r w:rsidRPr="001D28EF">
            <w:rPr>
              <w:rFonts w:cs="Times New Roman"/>
              <w:b/>
              <w:bCs/>
              <w:color w:val="004990"/>
              <w:sz w:val="20"/>
              <w:szCs w:val="20"/>
            </w:rPr>
            <w:t xml:space="preserve">      </w:t>
          </w:r>
          <w:r w:rsidR="008F4446" w:rsidRPr="001D28EF">
            <w:rPr>
              <w:rFonts w:cs="Times New Roman"/>
              <w:b/>
              <w:bCs/>
              <w:color w:val="004990"/>
              <w:sz w:val="20"/>
              <w:szCs w:val="20"/>
            </w:rPr>
            <w:t>VETERANS EZ INFO INC</w:t>
          </w:r>
          <w:r w:rsidR="002248E0" w:rsidRPr="001D28EF">
            <w:rPr>
              <w:rFonts w:cs="Times New Roman"/>
              <w:b/>
              <w:bCs/>
              <w:color w:val="004990"/>
              <w:sz w:val="20"/>
              <w:szCs w:val="20"/>
            </w:rPr>
            <w:t>.</w:t>
          </w:r>
        </w:p>
      </w:tc>
    </w:tr>
    <w:tr w:rsidR="008F4446" w14:paraId="4F905E01" w14:textId="77777777" w:rsidTr="00315D32">
      <w:tc>
        <w:tcPr>
          <w:tcW w:w="9350" w:type="dxa"/>
          <w:gridSpan w:val="3"/>
        </w:tcPr>
        <w:p w14:paraId="2AD1D976" w14:textId="77777777" w:rsidR="008F4446" w:rsidRPr="001D28EF" w:rsidRDefault="00CF4A31" w:rsidP="002248E0">
          <w:pPr>
            <w:pStyle w:val="Footer"/>
            <w:rPr>
              <w:rFonts w:cs="Times New Roman"/>
              <w:b/>
              <w:bCs/>
              <w:i/>
              <w:color w:val="004990"/>
            </w:rPr>
          </w:pPr>
          <w:r w:rsidRPr="001D28EF">
            <w:rPr>
              <w:rFonts w:cs="Times New Roman"/>
              <w:b/>
              <w:bCs/>
              <w:i/>
              <w:color w:val="004990"/>
              <w:sz w:val="18"/>
            </w:rPr>
            <w:t>Use or disclosure of data contained on this page is subject to the restriction on the cover sheet of this proposal or quotation</w:t>
          </w:r>
          <w:r w:rsidR="008F4446" w:rsidRPr="001D28EF">
            <w:rPr>
              <w:rFonts w:cs="Times New Roman"/>
              <w:b/>
              <w:bCs/>
              <w:i/>
              <w:color w:val="004990"/>
              <w:sz w:val="18"/>
            </w:rPr>
            <w:t>.</w:t>
          </w:r>
        </w:p>
      </w:tc>
    </w:tr>
  </w:tbl>
  <w:p w14:paraId="707339E8" w14:textId="77777777" w:rsidR="00883B47" w:rsidRDefault="0007035E">
    <w:pPr>
      <w:pStyle w:val="Footer"/>
    </w:pPr>
    <w:r>
      <w:rPr>
        <w:noProof/>
      </w:rPr>
      <mc:AlternateContent>
        <mc:Choice Requires="wps">
          <w:drawing>
            <wp:anchor distT="0" distB="0" distL="114300" distR="114300" simplePos="0" relativeHeight="251658245" behindDoc="0" locked="0" layoutInCell="1" allowOverlap="1" wp14:anchorId="0F81688E" wp14:editId="7294B905">
              <wp:simplePos x="0" y="0"/>
              <wp:positionH relativeFrom="margin">
                <wp:align>center</wp:align>
              </wp:positionH>
              <wp:positionV relativeFrom="paragraph">
                <wp:posOffset>-485658</wp:posOffset>
              </wp:positionV>
              <wp:extent cx="5943600" cy="0"/>
              <wp:effectExtent l="0" t="0" r="0" b="0"/>
              <wp:wrapNone/>
              <wp:docPr id="1015176530" name="Straight Connector 1015176530"/>
              <wp:cNvGraphicFramePr/>
              <a:graphic xmlns:a="http://schemas.openxmlformats.org/drawingml/2006/main">
                <a:graphicData uri="http://schemas.microsoft.com/office/word/2010/wordprocessingShape">
                  <wps:wsp>
                    <wps:cNvCnPr/>
                    <wps:spPr>
                      <a:xfrm flipV="1">
                        <a:off x="0" y="0"/>
                        <a:ext cx="5943600" cy="0"/>
                      </a:xfrm>
                      <a:prstGeom prst="line">
                        <a:avLst/>
                      </a:prstGeom>
                      <a:ln w="1905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line w14:anchorId="0F4BA7E8" id="Straight Connector 1015176530" o:spid="_x0000_s1026" style="position:absolute;flip:y;z-index:251658245;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38.25pt" to="468pt,-3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" strokecolor="#3a215e [2404]" strokeweight="1.5pt">
              <w10:wrap anchorx="margin"/>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0C812B" w14:textId="77777777" w:rsidR="003D42BE" w:rsidRDefault="003D42BE" w:rsidP="00315D32">
      <w:r>
        <w:separator/>
      </w:r>
    </w:p>
    <w:p w14:paraId="60C408B0" w14:textId="77777777" w:rsidR="003D42BE" w:rsidRDefault="003D42BE"/>
    <w:p w14:paraId="5B8E3F5F" w14:textId="77777777" w:rsidR="003D42BE" w:rsidRDefault="003D42BE"/>
  </w:footnote>
  <w:footnote w:type="continuationSeparator" w:id="0">
    <w:p w14:paraId="647B5FEE" w14:textId="77777777" w:rsidR="003D42BE" w:rsidRDefault="003D42BE" w:rsidP="00315D32">
      <w:r>
        <w:continuationSeparator/>
      </w:r>
    </w:p>
    <w:p w14:paraId="6C1C1C94" w14:textId="77777777" w:rsidR="003D42BE" w:rsidRDefault="003D42BE"/>
    <w:p w14:paraId="0D8141EB" w14:textId="77777777" w:rsidR="003D42BE" w:rsidRDefault="003D42BE"/>
  </w:footnote>
  <w:footnote w:type="continuationNotice" w:id="1">
    <w:p w14:paraId="2193416F" w14:textId="77777777" w:rsidR="003D42BE" w:rsidRDefault="003D42BE"/>
    <w:p w14:paraId="29420024" w14:textId="77777777" w:rsidR="003D42BE" w:rsidRDefault="003D42BE"/>
    <w:p w14:paraId="640C1D1F" w14:textId="77777777" w:rsidR="003D42BE" w:rsidRDefault="003D42B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693F9" w14:textId="12B9BE7A" w:rsidR="0029482A" w:rsidRPr="00B446ED" w:rsidRDefault="004121D8" w:rsidP="0029482A">
    <w:pPr>
      <w:widowControl w:val="0"/>
      <w:adjustRightInd w:val="0"/>
      <w:spacing w:after="0"/>
      <w:textAlignment w:val="baseline"/>
      <w:rPr>
        <w:rFonts w:eastAsia="Calibri" w:cs="Times New Roman"/>
        <w:b/>
        <w:bCs/>
        <w:noProof/>
        <w:color w:val="004990"/>
        <w:sz w:val="20"/>
        <w:szCs w:val="20"/>
      </w:rPr>
    </w:pPr>
    <w:r>
      <w:rPr>
        <w:rFonts w:eastAsia="Calibri" w:cs="Times New Roman"/>
        <w:b/>
        <w:bCs/>
        <w:noProof/>
        <w:color w:val="004990"/>
        <w:sz w:val="20"/>
        <w:szCs w:val="20"/>
      </w:rPr>
      <w:t>VistA Application Analytics</w:t>
    </w:r>
    <w:r w:rsidR="0029482A">
      <w:rPr>
        <w:rFonts w:eastAsia="Calibri" w:cs="Times New Roman"/>
        <w:b/>
        <w:bCs/>
        <w:noProof/>
        <w:color w:val="004990"/>
        <w:sz w:val="20"/>
        <w:szCs w:val="20"/>
      </w:rPr>
      <w:t xml:space="preserve"> </w:t>
    </w:r>
    <w:r w:rsidR="00E569DD">
      <w:rPr>
        <w:rFonts w:eastAsia="Calibri" w:cs="Times New Roman"/>
        <w:b/>
        <w:bCs/>
        <w:noProof/>
        <w:color w:val="004990"/>
        <w:sz w:val="20"/>
        <w:szCs w:val="20"/>
      </w:rPr>
      <w:t>(VA2)</w:t>
    </w:r>
    <w:r w:rsidR="0029482A">
      <w:rPr>
        <w:rFonts w:eastAsia="Calibri" w:cs="Times New Roman"/>
        <w:b/>
        <w:bCs/>
        <w:noProof/>
        <w:color w:val="004990"/>
        <w:sz w:val="20"/>
        <w:szCs w:val="20"/>
      </w:rPr>
      <w:t xml:space="preserve"> </w:t>
    </w:r>
    <w:r w:rsidR="0029482A" w:rsidRPr="00ED1AD0">
      <w:rPr>
        <w:rFonts w:eastAsia="Calibri" w:cs="Times New Roman"/>
        <w:b/>
        <w:bCs/>
        <w:noProof/>
        <w:color w:val="004990"/>
        <w:sz w:val="20"/>
        <w:szCs w:val="20"/>
      </w:rPr>
      <w:t xml:space="preserve">  </w:t>
    </w:r>
    <w:r w:rsidR="0029482A" w:rsidRPr="008C48F3">
      <w:rPr>
        <w:rFonts w:eastAsia="Calibri" w:cs="Times New Roman"/>
        <w:b/>
        <w:bCs/>
        <w:noProof/>
        <w:color w:val="004990"/>
        <w:sz w:val="20"/>
        <w:szCs w:val="20"/>
      </w:rPr>
      <w:t xml:space="preserve"> </w:t>
    </w:r>
    <w:r w:rsidR="0029482A" w:rsidRPr="00B446ED">
      <w:rPr>
        <w:rFonts w:eastAsia="Calibri" w:cs="Times New Roman"/>
        <w:b/>
        <w:bCs/>
        <w:noProof/>
        <w:color w:val="004990"/>
        <w:sz w:val="20"/>
        <w:szCs w:val="20"/>
      </w:rPr>
      <w:drawing>
        <wp:anchor distT="0" distB="0" distL="114300" distR="114300" simplePos="0" relativeHeight="251658241" behindDoc="0" locked="0" layoutInCell="1" allowOverlap="1" wp14:anchorId="5C140818" wp14:editId="07877204">
          <wp:simplePos x="0" y="0"/>
          <wp:positionH relativeFrom="margin">
            <wp:align>right</wp:align>
          </wp:positionH>
          <wp:positionV relativeFrom="paragraph">
            <wp:posOffset>-88265</wp:posOffset>
          </wp:positionV>
          <wp:extent cx="1275715" cy="472440"/>
          <wp:effectExtent l="0" t="0" r="635" b="3810"/>
          <wp:wrapNone/>
          <wp:docPr id="839591552" name="Picture 839591552" descr="C:\Users\VBMS_Administrator\Documents\VetsEZ\Logos\VetsEZ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VBMS_Administrator\Documents\VetsEZ\Logos\VetsEZ_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5715" cy="472440"/>
                  </a:xfrm>
                  <a:prstGeom prst="rect">
                    <a:avLst/>
                  </a:prstGeom>
                  <a:noFill/>
                  <a:ln>
                    <a:noFill/>
                  </a:ln>
                </pic:spPr>
              </pic:pic>
            </a:graphicData>
          </a:graphic>
        </wp:anchor>
      </w:drawing>
    </w:r>
    <w:r w:rsidR="0029482A" w:rsidRPr="00B446ED">
      <w:rPr>
        <w:rFonts w:eastAsia="Calibri" w:cs="Times New Roman"/>
        <w:b/>
        <w:bCs/>
        <w:noProof/>
        <w:color w:val="004990"/>
        <w:sz w:val="20"/>
        <w:szCs w:val="20"/>
      </w:rPr>
      <w:t xml:space="preserve">  </w:t>
    </w:r>
  </w:p>
  <w:p w14:paraId="1B47799F" w14:textId="4BCBE68D" w:rsidR="0029482A" w:rsidRPr="00B446ED" w:rsidRDefault="0029482A" w:rsidP="0029482A">
    <w:pPr>
      <w:widowControl w:val="0"/>
      <w:adjustRightInd w:val="0"/>
      <w:spacing w:after="0"/>
      <w:textAlignment w:val="baseline"/>
      <w:rPr>
        <w:rFonts w:eastAsia="Calibri" w:cs="Times New Roman"/>
        <w:b/>
        <w:bCs/>
        <w:color w:val="004990"/>
        <w:sz w:val="20"/>
        <w:szCs w:val="20"/>
      </w:rPr>
    </w:pPr>
    <w:r w:rsidRPr="00B446ED">
      <w:rPr>
        <w:rFonts w:eastAsia="Calibri" w:cs="Times New Roman"/>
        <w:b/>
        <w:bCs/>
        <w:color w:val="004990"/>
        <w:sz w:val="20"/>
        <w:szCs w:val="20"/>
      </w:rPr>
      <w:t xml:space="preserve">Solicitation Number:  </w:t>
    </w:r>
    <w:r w:rsidRPr="004121D8">
      <w:rPr>
        <w:rFonts w:eastAsia="Calibri" w:cs="Times New Roman"/>
        <w:b/>
        <w:bCs/>
        <w:color w:val="004990"/>
        <w:sz w:val="20"/>
        <w:szCs w:val="20"/>
      </w:rPr>
      <w:t>T4NG-0</w:t>
    </w:r>
    <w:r w:rsidR="004121D8" w:rsidRPr="004121D8">
      <w:rPr>
        <w:rFonts w:eastAsia="Calibri" w:cs="Times New Roman"/>
        <w:b/>
        <w:bCs/>
        <w:color w:val="004990"/>
        <w:sz w:val="20"/>
        <w:szCs w:val="20"/>
      </w:rPr>
      <w:t>739</w:t>
    </w:r>
  </w:p>
  <w:p w14:paraId="20118B27" w14:textId="77D49A3B" w:rsidR="0029482A" w:rsidRPr="00315D32" w:rsidRDefault="004121D8" w:rsidP="0029482A">
    <w:pPr>
      <w:pBdr>
        <w:bottom w:val="single" w:sz="12" w:space="1" w:color="0079C1"/>
      </w:pBdr>
      <w:contextualSpacing/>
      <w:rPr>
        <w:rFonts w:eastAsia="Calibri" w:cs="Times New Roman"/>
        <w:b/>
        <w:bCs/>
        <w:color w:val="004990"/>
        <w:sz w:val="20"/>
        <w:szCs w:val="20"/>
      </w:rPr>
    </w:pPr>
    <w:r w:rsidRPr="00336CC7">
      <w:rPr>
        <w:rFonts w:eastAsia="Calibri" w:cs="Times New Roman"/>
        <w:b/>
        <w:bCs/>
        <w:color w:val="004990"/>
        <w:sz w:val="20"/>
        <w:szCs w:val="20"/>
      </w:rPr>
      <w:t>August</w:t>
    </w:r>
    <w:r w:rsidR="0029482A" w:rsidRPr="00336CC7">
      <w:rPr>
        <w:rFonts w:eastAsia="Calibri" w:cs="Times New Roman"/>
        <w:b/>
        <w:bCs/>
        <w:color w:val="004990"/>
        <w:sz w:val="20"/>
        <w:szCs w:val="20"/>
      </w:rPr>
      <w:t xml:space="preserve"> </w:t>
    </w:r>
    <w:r w:rsidR="00336CC7" w:rsidRPr="00336CC7">
      <w:rPr>
        <w:rFonts w:eastAsia="Calibri" w:cs="Times New Roman"/>
        <w:b/>
        <w:bCs/>
        <w:color w:val="004990"/>
        <w:sz w:val="20"/>
        <w:szCs w:val="20"/>
      </w:rPr>
      <w:t>15</w:t>
    </w:r>
    <w:r w:rsidR="0029482A" w:rsidRPr="00336CC7">
      <w:rPr>
        <w:rFonts w:eastAsia="Calibri" w:cs="Times New Roman"/>
        <w:b/>
        <w:bCs/>
        <w:color w:val="004990"/>
        <w:sz w:val="20"/>
        <w:szCs w:val="20"/>
      </w:rPr>
      <w:t>, 202</w:t>
    </w:r>
    <w:r w:rsidR="000A6155" w:rsidRPr="00336CC7">
      <w:rPr>
        <w:rFonts w:eastAsia="Calibri" w:cs="Times New Roman"/>
        <w:b/>
        <w:bCs/>
        <w:color w:val="004990"/>
        <w:sz w:val="20"/>
        <w:szCs w:val="20"/>
      </w:rPr>
      <w:t>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5E390" w14:textId="77777777" w:rsidR="0007035E" w:rsidRPr="00B446ED" w:rsidRDefault="0007035E" w:rsidP="0029482A">
    <w:pPr>
      <w:widowControl w:val="0"/>
      <w:adjustRightInd w:val="0"/>
      <w:spacing w:after="0"/>
      <w:textAlignment w:val="baseline"/>
      <w:rPr>
        <w:rFonts w:eastAsia="Calibri" w:cs="Times New Roman"/>
        <w:b/>
        <w:bCs/>
        <w:noProof/>
        <w:color w:val="004990"/>
        <w:sz w:val="20"/>
        <w:szCs w:val="20"/>
      </w:rPr>
    </w:pPr>
    <w:r>
      <w:rPr>
        <w:rFonts w:eastAsia="Calibri" w:cs="Times New Roman"/>
        <w:b/>
        <w:bCs/>
        <w:noProof/>
        <w:color w:val="004990"/>
        <w:sz w:val="20"/>
        <w:szCs w:val="20"/>
      </w:rPr>
      <w:t xml:space="preserve">VistA Application Analytics (VA2) </w:t>
    </w:r>
    <w:r w:rsidRPr="00ED1AD0">
      <w:rPr>
        <w:rFonts w:eastAsia="Calibri" w:cs="Times New Roman"/>
        <w:b/>
        <w:bCs/>
        <w:noProof/>
        <w:color w:val="004990"/>
        <w:sz w:val="20"/>
        <w:szCs w:val="20"/>
      </w:rPr>
      <w:t xml:space="preserve">  </w:t>
    </w:r>
    <w:r w:rsidRPr="008C48F3">
      <w:rPr>
        <w:rFonts w:eastAsia="Calibri" w:cs="Times New Roman"/>
        <w:b/>
        <w:bCs/>
        <w:noProof/>
        <w:color w:val="004990"/>
        <w:sz w:val="20"/>
        <w:szCs w:val="20"/>
      </w:rPr>
      <w:t xml:space="preserve"> </w:t>
    </w:r>
    <w:r w:rsidRPr="00B446ED">
      <w:rPr>
        <w:rFonts w:eastAsia="Calibri" w:cs="Times New Roman"/>
        <w:b/>
        <w:bCs/>
        <w:noProof/>
        <w:color w:val="004990"/>
        <w:sz w:val="20"/>
        <w:szCs w:val="20"/>
      </w:rPr>
      <w:drawing>
        <wp:anchor distT="0" distB="0" distL="114300" distR="114300" simplePos="0" relativeHeight="251658242" behindDoc="0" locked="0" layoutInCell="1" allowOverlap="1" wp14:anchorId="01357577" wp14:editId="7AE7F8C5">
          <wp:simplePos x="0" y="0"/>
          <wp:positionH relativeFrom="margin">
            <wp:align>right</wp:align>
          </wp:positionH>
          <wp:positionV relativeFrom="paragraph">
            <wp:posOffset>-88265</wp:posOffset>
          </wp:positionV>
          <wp:extent cx="1275715" cy="472440"/>
          <wp:effectExtent l="0" t="0" r="635" b="3810"/>
          <wp:wrapNone/>
          <wp:docPr id="1039368752" name="Picture 1039368752" descr="C:\Users\VBMS_Administrator\Documents\VetsEZ\Logos\VetsEZ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VBMS_Administrator\Documents\VetsEZ\Logos\VetsEZ_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5715" cy="472440"/>
                  </a:xfrm>
                  <a:prstGeom prst="rect">
                    <a:avLst/>
                  </a:prstGeom>
                  <a:noFill/>
                  <a:ln>
                    <a:noFill/>
                  </a:ln>
                </pic:spPr>
              </pic:pic>
            </a:graphicData>
          </a:graphic>
        </wp:anchor>
      </w:drawing>
    </w:r>
    <w:r w:rsidRPr="00B446ED">
      <w:rPr>
        <w:rFonts w:eastAsia="Calibri" w:cs="Times New Roman"/>
        <w:b/>
        <w:bCs/>
        <w:noProof/>
        <w:color w:val="004990"/>
        <w:sz w:val="20"/>
        <w:szCs w:val="20"/>
      </w:rPr>
      <w:t xml:space="preserve">  </w:t>
    </w:r>
  </w:p>
  <w:p w14:paraId="4CD7FB1B" w14:textId="77777777" w:rsidR="0007035E" w:rsidRPr="00B446ED" w:rsidRDefault="0007035E" w:rsidP="0029482A">
    <w:pPr>
      <w:widowControl w:val="0"/>
      <w:adjustRightInd w:val="0"/>
      <w:spacing w:after="0"/>
      <w:textAlignment w:val="baseline"/>
      <w:rPr>
        <w:rFonts w:eastAsia="Calibri" w:cs="Times New Roman"/>
        <w:b/>
        <w:bCs/>
        <w:color w:val="004990"/>
        <w:sz w:val="20"/>
        <w:szCs w:val="20"/>
      </w:rPr>
    </w:pPr>
    <w:r w:rsidRPr="00B446ED">
      <w:rPr>
        <w:rFonts w:eastAsia="Calibri" w:cs="Times New Roman"/>
        <w:b/>
        <w:bCs/>
        <w:color w:val="004990"/>
        <w:sz w:val="20"/>
        <w:szCs w:val="20"/>
      </w:rPr>
      <w:t xml:space="preserve">Solicitation Number:  </w:t>
    </w:r>
    <w:r w:rsidRPr="004121D8">
      <w:rPr>
        <w:rFonts w:eastAsia="Calibri" w:cs="Times New Roman"/>
        <w:b/>
        <w:bCs/>
        <w:color w:val="004990"/>
        <w:sz w:val="20"/>
        <w:szCs w:val="20"/>
      </w:rPr>
      <w:t>T4NG-0739</w:t>
    </w:r>
  </w:p>
  <w:p w14:paraId="496BD607" w14:textId="77777777" w:rsidR="0007035E" w:rsidRPr="00315D32" w:rsidRDefault="0007035E" w:rsidP="0029482A">
    <w:pPr>
      <w:pBdr>
        <w:bottom w:val="single" w:sz="12" w:space="1" w:color="0079C1"/>
      </w:pBdr>
      <w:contextualSpacing/>
      <w:rPr>
        <w:rFonts w:eastAsia="Calibri" w:cs="Times New Roman"/>
        <w:b/>
        <w:bCs/>
        <w:color w:val="004990"/>
        <w:sz w:val="20"/>
        <w:szCs w:val="20"/>
      </w:rPr>
    </w:pPr>
    <w:r w:rsidRPr="00336CC7">
      <w:rPr>
        <w:rFonts w:eastAsia="Calibri" w:cs="Times New Roman"/>
        <w:b/>
        <w:bCs/>
        <w:color w:val="004990"/>
        <w:sz w:val="20"/>
        <w:szCs w:val="20"/>
      </w:rPr>
      <w:t>August 15, 202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67262" w14:textId="77777777" w:rsidR="0007035E" w:rsidRPr="00B446ED" w:rsidRDefault="0007035E" w:rsidP="0029482A">
    <w:pPr>
      <w:widowControl w:val="0"/>
      <w:adjustRightInd w:val="0"/>
      <w:spacing w:after="0"/>
      <w:textAlignment w:val="baseline"/>
      <w:rPr>
        <w:rFonts w:eastAsia="Calibri" w:cs="Times New Roman"/>
        <w:b/>
        <w:bCs/>
        <w:noProof/>
        <w:color w:val="004990"/>
        <w:sz w:val="20"/>
        <w:szCs w:val="20"/>
      </w:rPr>
    </w:pPr>
    <w:r>
      <w:rPr>
        <w:rFonts w:eastAsia="Calibri" w:cs="Times New Roman"/>
        <w:b/>
        <w:bCs/>
        <w:noProof/>
        <w:color w:val="004990"/>
        <w:sz w:val="20"/>
        <w:szCs w:val="20"/>
      </w:rPr>
      <w:t xml:space="preserve">VistA Application Analytics (VA2) </w:t>
    </w:r>
    <w:r w:rsidRPr="00ED1AD0">
      <w:rPr>
        <w:rFonts w:eastAsia="Calibri" w:cs="Times New Roman"/>
        <w:b/>
        <w:bCs/>
        <w:noProof/>
        <w:color w:val="004990"/>
        <w:sz w:val="20"/>
        <w:szCs w:val="20"/>
      </w:rPr>
      <w:t xml:space="preserve">  </w:t>
    </w:r>
    <w:r w:rsidRPr="008C48F3">
      <w:rPr>
        <w:rFonts w:eastAsia="Calibri" w:cs="Times New Roman"/>
        <w:b/>
        <w:bCs/>
        <w:noProof/>
        <w:color w:val="004990"/>
        <w:sz w:val="20"/>
        <w:szCs w:val="20"/>
      </w:rPr>
      <w:t xml:space="preserve"> </w:t>
    </w:r>
    <w:r w:rsidRPr="00B446ED">
      <w:rPr>
        <w:rFonts w:eastAsia="Calibri" w:cs="Times New Roman"/>
        <w:b/>
        <w:bCs/>
        <w:noProof/>
        <w:color w:val="004990"/>
        <w:sz w:val="20"/>
        <w:szCs w:val="20"/>
      </w:rPr>
      <w:drawing>
        <wp:anchor distT="0" distB="0" distL="114300" distR="114300" simplePos="0" relativeHeight="251658244" behindDoc="0" locked="0" layoutInCell="1" allowOverlap="1" wp14:anchorId="16B06EF5" wp14:editId="099D73E4">
          <wp:simplePos x="0" y="0"/>
          <wp:positionH relativeFrom="margin">
            <wp:align>right</wp:align>
          </wp:positionH>
          <wp:positionV relativeFrom="paragraph">
            <wp:posOffset>-88265</wp:posOffset>
          </wp:positionV>
          <wp:extent cx="1275715" cy="472440"/>
          <wp:effectExtent l="0" t="0" r="635" b="3810"/>
          <wp:wrapNone/>
          <wp:docPr id="1048591984" name="Picture 1048591984" descr="C:\Users\VBMS_Administrator\Documents\VetsEZ\Logos\VetsEZ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VBMS_Administrator\Documents\VetsEZ\Logos\VetsEZ_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5715" cy="472440"/>
                  </a:xfrm>
                  <a:prstGeom prst="rect">
                    <a:avLst/>
                  </a:prstGeom>
                  <a:noFill/>
                  <a:ln>
                    <a:noFill/>
                  </a:ln>
                </pic:spPr>
              </pic:pic>
            </a:graphicData>
          </a:graphic>
        </wp:anchor>
      </w:drawing>
    </w:r>
    <w:r w:rsidRPr="00B446ED">
      <w:rPr>
        <w:rFonts w:eastAsia="Calibri" w:cs="Times New Roman"/>
        <w:b/>
        <w:bCs/>
        <w:noProof/>
        <w:color w:val="004990"/>
        <w:sz w:val="20"/>
        <w:szCs w:val="20"/>
      </w:rPr>
      <w:t xml:space="preserve">  </w:t>
    </w:r>
  </w:p>
  <w:p w14:paraId="4F5F10A9" w14:textId="77777777" w:rsidR="0007035E" w:rsidRPr="00B446ED" w:rsidRDefault="0007035E" w:rsidP="0029482A">
    <w:pPr>
      <w:widowControl w:val="0"/>
      <w:adjustRightInd w:val="0"/>
      <w:spacing w:after="0"/>
      <w:textAlignment w:val="baseline"/>
      <w:rPr>
        <w:rFonts w:eastAsia="Calibri" w:cs="Times New Roman"/>
        <w:b/>
        <w:bCs/>
        <w:color w:val="004990"/>
        <w:sz w:val="20"/>
        <w:szCs w:val="20"/>
      </w:rPr>
    </w:pPr>
    <w:r w:rsidRPr="00B446ED">
      <w:rPr>
        <w:rFonts w:eastAsia="Calibri" w:cs="Times New Roman"/>
        <w:b/>
        <w:bCs/>
        <w:color w:val="004990"/>
        <w:sz w:val="20"/>
        <w:szCs w:val="20"/>
      </w:rPr>
      <w:t xml:space="preserve">Solicitation Number:  </w:t>
    </w:r>
    <w:r w:rsidRPr="004121D8">
      <w:rPr>
        <w:rFonts w:eastAsia="Calibri" w:cs="Times New Roman"/>
        <w:b/>
        <w:bCs/>
        <w:color w:val="004990"/>
        <w:sz w:val="20"/>
        <w:szCs w:val="20"/>
      </w:rPr>
      <w:t>T4NG-0739</w:t>
    </w:r>
  </w:p>
  <w:p w14:paraId="7017FC9C" w14:textId="77777777" w:rsidR="00CE7A6A" w:rsidRPr="00315D32" w:rsidRDefault="0007035E" w:rsidP="0029482A">
    <w:pPr>
      <w:pBdr>
        <w:bottom w:val="single" w:sz="12" w:space="1" w:color="0079C1"/>
      </w:pBdr>
      <w:contextualSpacing/>
      <w:rPr>
        <w:rFonts w:eastAsia="Calibri" w:cs="Times New Roman"/>
        <w:b/>
        <w:color w:val="004990"/>
        <w:sz w:val="20"/>
        <w:szCs w:val="20"/>
      </w:rPr>
    </w:pPr>
    <w:r w:rsidRPr="00336CC7">
      <w:rPr>
        <w:rFonts w:eastAsia="Calibri" w:cs="Times New Roman"/>
        <w:b/>
        <w:bCs/>
        <w:color w:val="004990"/>
        <w:sz w:val="20"/>
        <w:szCs w:val="20"/>
      </w:rPr>
      <w:t>August 15, 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865EF"/>
    <w:multiLevelType w:val="hybridMultilevel"/>
    <w:tmpl w:val="0E505C48"/>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06C3395"/>
    <w:multiLevelType w:val="hybridMultilevel"/>
    <w:tmpl w:val="FFFFFFFF"/>
    <w:lvl w:ilvl="0" w:tplc="2878EDE2">
      <w:start w:val="1"/>
      <w:numFmt w:val="decimal"/>
      <w:lvlText w:val="•"/>
      <w:lvlJc w:val="left"/>
      <w:pPr>
        <w:ind w:left="720" w:hanging="360"/>
      </w:pPr>
    </w:lvl>
    <w:lvl w:ilvl="1" w:tplc="AC386B5A">
      <w:start w:val="1"/>
      <w:numFmt w:val="lowerLetter"/>
      <w:lvlText w:val="%2."/>
      <w:lvlJc w:val="left"/>
      <w:pPr>
        <w:ind w:left="1440" w:hanging="360"/>
      </w:pPr>
    </w:lvl>
    <w:lvl w:ilvl="2" w:tplc="E5EACCC2">
      <w:start w:val="1"/>
      <w:numFmt w:val="lowerRoman"/>
      <w:lvlText w:val="%3."/>
      <w:lvlJc w:val="right"/>
      <w:pPr>
        <w:ind w:left="2160" w:hanging="180"/>
      </w:pPr>
    </w:lvl>
    <w:lvl w:ilvl="3" w:tplc="B484A786">
      <w:start w:val="1"/>
      <w:numFmt w:val="decimal"/>
      <w:lvlText w:val="%4."/>
      <w:lvlJc w:val="left"/>
      <w:pPr>
        <w:ind w:left="2880" w:hanging="360"/>
      </w:pPr>
    </w:lvl>
    <w:lvl w:ilvl="4" w:tplc="6268B220">
      <w:start w:val="1"/>
      <w:numFmt w:val="lowerLetter"/>
      <w:lvlText w:val="%5."/>
      <w:lvlJc w:val="left"/>
      <w:pPr>
        <w:ind w:left="3600" w:hanging="360"/>
      </w:pPr>
    </w:lvl>
    <w:lvl w:ilvl="5" w:tplc="04A0DDBC">
      <w:start w:val="1"/>
      <w:numFmt w:val="lowerRoman"/>
      <w:lvlText w:val="%6."/>
      <w:lvlJc w:val="right"/>
      <w:pPr>
        <w:ind w:left="4320" w:hanging="180"/>
      </w:pPr>
    </w:lvl>
    <w:lvl w:ilvl="6" w:tplc="1C0C73AC">
      <w:start w:val="1"/>
      <w:numFmt w:val="decimal"/>
      <w:lvlText w:val="%7."/>
      <w:lvlJc w:val="left"/>
      <w:pPr>
        <w:ind w:left="5040" w:hanging="360"/>
      </w:pPr>
    </w:lvl>
    <w:lvl w:ilvl="7" w:tplc="11C882FA">
      <w:start w:val="1"/>
      <w:numFmt w:val="lowerLetter"/>
      <w:lvlText w:val="%8."/>
      <w:lvlJc w:val="left"/>
      <w:pPr>
        <w:ind w:left="5760" w:hanging="360"/>
      </w:pPr>
    </w:lvl>
    <w:lvl w:ilvl="8" w:tplc="3CB8EFF2">
      <w:start w:val="1"/>
      <w:numFmt w:val="lowerRoman"/>
      <w:lvlText w:val="%9."/>
      <w:lvlJc w:val="right"/>
      <w:pPr>
        <w:ind w:left="6480" w:hanging="180"/>
      </w:pPr>
    </w:lvl>
  </w:abstractNum>
  <w:abstractNum w:abstractNumId="2" w15:restartNumberingAfterBreak="0">
    <w:nsid w:val="0C15860F"/>
    <w:multiLevelType w:val="hybridMultilevel"/>
    <w:tmpl w:val="FFFFFFFF"/>
    <w:lvl w:ilvl="0" w:tplc="17D487C8">
      <w:start w:val="1"/>
      <w:numFmt w:val="decimal"/>
      <w:lvlText w:val="•"/>
      <w:lvlJc w:val="left"/>
      <w:pPr>
        <w:ind w:left="720" w:hanging="360"/>
      </w:pPr>
    </w:lvl>
    <w:lvl w:ilvl="1" w:tplc="795A09FE">
      <w:start w:val="1"/>
      <w:numFmt w:val="lowerLetter"/>
      <w:lvlText w:val="%2."/>
      <w:lvlJc w:val="left"/>
      <w:pPr>
        <w:ind w:left="1440" w:hanging="360"/>
      </w:pPr>
    </w:lvl>
    <w:lvl w:ilvl="2" w:tplc="BF4EB590">
      <w:start w:val="1"/>
      <w:numFmt w:val="lowerRoman"/>
      <w:lvlText w:val="%3."/>
      <w:lvlJc w:val="right"/>
      <w:pPr>
        <w:ind w:left="2160" w:hanging="180"/>
      </w:pPr>
    </w:lvl>
    <w:lvl w:ilvl="3" w:tplc="E0EA26C8">
      <w:start w:val="1"/>
      <w:numFmt w:val="decimal"/>
      <w:lvlText w:val="%4."/>
      <w:lvlJc w:val="left"/>
      <w:pPr>
        <w:ind w:left="2880" w:hanging="360"/>
      </w:pPr>
    </w:lvl>
    <w:lvl w:ilvl="4" w:tplc="3BE64146">
      <w:start w:val="1"/>
      <w:numFmt w:val="lowerLetter"/>
      <w:lvlText w:val="%5."/>
      <w:lvlJc w:val="left"/>
      <w:pPr>
        <w:ind w:left="3600" w:hanging="360"/>
      </w:pPr>
    </w:lvl>
    <w:lvl w:ilvl="5" w:tplc="6728EB7C">
      <w:start w:val="1"/>
      <w:numFmt w:val="lowerRoman"/>
      <w:lvlText w:val="%6."/>
      <w:lvlJc w:val="right"/>
      <w:pPr>
        <w:ind w:left="4320" w:hanging="180"/>
      </w:pPr>
    </w:lvl>
    <w:lvl w:ilvl="6" w:tplc="8436A366">
      <w:start w:val="1"/>
      <w:numFmt w:val="decimal"/>
      <w:lvlText w:val="%7."/>
      <w:lvlJc w:val="left"/>
      <w:pPr>
        <w:ind w:left="5040" w:hanging="360"/>
      </w:pPr>
    </w:lvl>
    <w:lvl w:ilvl="7" w:tplc="E7623B08">
      <w:start w:val="1"/>
      <w:numFmt w:val="lowerLetter"/>
      <w:lvlText w:val="%8."/>
      <w:lvlJc w:val="left"/>
      <w:pPr>
        <w:ind w:left="5760" w:hanging="360"/>
      </w:pPr>
    </w:lvl>
    <w:lvl w:ilvl="8" w:tplc="F2D0959A">
      <w:start w:val="1"/>
      <w:numFmt w:val="lowerRoman"/>
      <w:lvlText w:val="%9."/>
      <w:lvlJc w:val="right"/>
      <w:pPr>
        <w:ind w:left="6480" w:hanging="180"/>
      </w:pPr>
    </w:lvl>
  </w:abstractNum>
  <w:abstractNum w:abstractNumId="3" w15:restartNumberingAfterBreak="0">
    <w:nsid w:val="1154D589"/>
    <w:multiLevelType w:val="hybridMultilevel"/>
    <w:tmpl w:val="FFFFFFFF"/>
    <w:lvl w:ilvl="0" w:tplc="3E3AC364">
      <w:start w:val="1"/>
      <w:numFmt w:val="decimal"/>
      <w:lvlText w:val="•"/>
      <w:lvlJc w:val="left"/>
      <w:pPr>
        <w:ind w:left="720" w:hanging="360"/>
      </w:pPr>
    </w:lvl>
    <w:lvl w:ilvl="1" w:tplc="769CE3CE">
      <w:start w:val="1"/>
      <w:numFmt w:val="lowerLetter"/>
      <w:lvlText w:val="%2."/>
      <w:lvlJc w:val="left"/>
      <w:pPr>
        <w:ind w:left="1440" w:hanging="360"/>
      </w:pPr>
    </w:lvl>
    <w:lvl w:ilvl="2" w:tplc="185E3C82">
      <w:start w:val="1"/>
      <w:numFmt w:val="lowerRoman"/>
      <w:lvlText w:val="%3."/>
      <w:lvlJc w:val="right"/>
      <w:pPr>
        <w:ind w:left="2160" w:hanging="180"/>
      </w:pPr>
    </w:lvl>
    <w:lvl w:ilvl="3" w:tplc="BD2246DE">
      <w:start w:val="1"/>
      <w:numFmt w:val="decimal"/>
      <w:lvlText w:val="%4."/>
      <w:lvlJc w:val="left"/>
      <w:pPr>
        <w:ind w:left="2880" w:hanging="360"/>
      </w:pPr>
    </w:lvl>
    <w:lvl w:ilvl="4" w:tplc="35487308">
      <w:start w:val="1"/>
      <w:numFmt w:val="lowerLetter"/>
      <w:lvlText w:val="%5."/>
      <w:lvlJc w:val="left"/>
      <w:pPr>
        <w:ind w:left="3600" w:hanging="360"/>
      </w:pPr>
    </w:lvl>
    <w:lvl w:ilvl="5" w:tplc="6AEC7388">
      <w:start w:val="1"/>
      <w:numFmt w:val="lowerRoman"/>
      <w:lvlText w:val="%6."/>
      <w:lvlJc w:val="right"/>
      <w:pPr>
        <w:ind w:left="4320" w:hanging="180"/>
      </w:pPr>
    </w:lvl>
    <w:lvl w:ilvl="6" w:tplc="90544CF8">
      <w:start w:val="1"/>
      <w:numFmt w:val="decimal"/>
      <w:lvlText w:val="%7."/>
      <w:lvlJc w:val="left"/>
      <w:pPr>
        <w:ind w:left="5040" w:hanging="360"/>
      </w:pPr>
    </w:lvl>
    <w:lvl w:ilvl="7" w:tplc="20DE35D2">
      <w:start w:val="1"/>
      <w:numFmt w:val="lowerLetter"/>
      <w:lvlText w:val="%8."/>
      <w:lvlJc w:val="left"/>
      <w:pPr>
        <w:ind w:left="5760" w:hanging="360"/>
      </w:pPr>
    </w:lvl>
    <w:lvl w:ilvl="8" w:tplc="1A1C069E">
      <w:start w:val="1"/>
      <w:numFmt w:val="lowerRoman"/>
      <w:lvlText w:val="%9."/>
      <w:lvlJc w:val="right"/>
      <w:pPr>
        <w:ind w:left="6480" w:hanging="180"/>
      </w:pPr>
    </w:lvl>
  </w:abstractNum>
  <w:abstractNum w:abstractNumId="4" w15:restartNumberingAfterBreak="0">
    <w:nsid w:val="149A0335"/>
    <w:multiLevelType w:val="hybridMultilevel"/>
    <w:tmpl w:val="358E1AAC"/>
    <w:lvl w:ilvl="0" w:tplc="A15CB44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D2CF7E"/>
    <w:multiLevelType w:val="hybridMultilevel"/>
    <w:tmpl w:val="FFFFFFFF"/>
    <w:lvl w:ilvl="0" w:tplc="FE3CDEC8">
      <w:start w:val="1"/>
      <w:numFmt w:val="bullet"/>
      <w:lvlText w:val=""/>
      <w:lvlJc w:val="left"/>
      <w:pPr>
        <w:ind w:left="720" w:hanging="360"/>
      </w:pPr>
      <w:rPr>
        <w:rFonts w:ascii="Symbol" w:hAnsi="Symbol" w:hint="default"/>
      </w:rPr>
    </w:lvl>
    <w:lvl w:ilvl="1" w:tplc="31E45D20">
      <w:start w:val="1"/>
      <w:numFmt w:val="bullet"/>
      <w:lvlText w:val="o"/>
      <w:lvlJc w:val="left"/>
      <w:pPr>
        <w:ind w:left="1440" w:hanging="360"/>
      </w:pPr>
      <w:rPr>
        <w:rFonts w:ascii="Courier New" w:hAnsi="Courier New" w:hint="default"/>
      </w:rPr>
    </w:lvl>
    <w:lvl w:ilvl="2" w:tplc="1478ACA4">
      <w:start w:val="1"/>
      <w:numFmt w:val="bullet"/>
      <w:lvlText w:val=""/>
      <w:lvlJc w:val="left"/>
      <w:pPr>
        <w:ind w:left="2160" w:hanging="360"/>
      </w:pPr>
      <w:rPr>
        <w:rFonts w:ascii="Wingdings" w:hAnsi="Wingdings" w:hint="default"/>
      </w:rPr>
    </w:lvl>
    <w:lvl w:ilvl="3" w:tplc="858028D6">
      <w:start w:val="1"/>
      <w:numFmt w:val="bullet"/>
      <w:lvlText w:val=""/>
      <w:lvlJc w:val="left"/>
      <w:pPr>
        <w:ind w:left="2880" w:hanging="360"/>
      </w:pPr>
      <w:rPr>
        <w:rFonts w:ascii="Symbol" w:hAnsi="Symbol" w:hint="default"/>
      </w:rPr>
    </w:lvl>
    <w:lvl w:ilvl="4" w:tplc="E23CD58A">
      <w:start w:val="1"/>
      <w:numFmt w:val="bullet"/>
      <w:lvlText w:val="o"/>
      <w:lvlJc w:val="left"/>
      <w:pPr>
        <w:ind w:left="3600" w:hanging="360"/>
      </w:pPr>
      <w:rPr>
        <w:rFonts w:ascii="Courier New" w:hAnsi="Courier New" w:hint="default"/>
      </w:rPr>
    </w:lvl>
    <w:lvl w:ilvl="5" w:tplc="A0CA1426">
      <w:start w:val="1"/>
      <w:numFmt w:val="bullet"/>
      <w:lvlText w:val=""/>
      <w:lvlJc w:val="left"/>
      <w:pPr>
        <w:ind w:left="4320" w:hanging="360"/>
      </w:pPr>
      <w:rPr>
        <w:rFonts w:ascii="Wingdings" w:hAnsi="Wingdings" w:hint="default"/>
      </w:rPr>
    </w:lvl>
    <w:lvl w:ilvl="6" w:tplc="3BFCB5A0">
      <w:start w:val="1"/>
      <w:numFmt w:val="bullet"/>
      <w:lvlText w:val=""/>
      <w:lvlJc w:val="left"/>
      <w:pPr>
        <w:ind w:left="5040" w:hanging="360"/>
      </w:pPr>
      <w:rPr>
        <w:rFonts w:ascii="Symbol" w:hAnsi="Symbol" w:hint="default"/>
      </w:rPr>
    </w:lvl>
    <w:lvl w:ilvl="7" w:tplc="4A0C2832">
      <w:start w:val="1"/>
      <w:numFmt w:val="bullet"/>
      <w:lvlText w:val="o"/>
      <w:lvlJc w:val="left"/>
      <w:pPr>
        <w:ind w:left="5760" w:hanging="360"/>
      </w:pPr>
      <w:rPr>
        <w:rFonts w:ascii="Courier New" w:hAnsi="Courier New" w:hint="default"/>
      </w:rPr>
    </w:lvl>
    <w:lvl w:ilvl="8" w:tplc="58E832C2">
      <w:start w:val="1"/>
      <w:numFmt w:val="bullet"/>
      <w:lvlText w:val=""/>
      <w:lvlJc w:val="left"/>
      <w:pPr>
        <w:ind w:left="6480" w:hanging="360"/>
      </w:pPr>
      <w:rPr>
        <w:rFonts w:ascii="Wingdings" w:hAnsi="Wingdings" w:hint="default"/>
      </w:rPr>
    </w:lvl>
  </w:abstractNum>
  <w:abstractNum w:abstractNumId="6" w15:restartNumberingAfterBreak="0">
    <w:nsid w:val="21FC73C6"/>
    <w:multiLevelType w:val="hybridMultilevel"/>
    <w:tmpl w:val="4BCAEF4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4D0765F"/>
    <w:multiLevelType w:val="hybridMultilevel"/>
    <w:tmpl w:val="BF301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7E5571"/>
    <w:multiLevelType w:val="hybridMultilevel"/>
    <w:tmpl w:val="A592454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A1FF12E"/>
    <w:multiLevelType w:val="hybridMultilevel"/>
    <w:tmpl w:val="FFFFFFFF"/>
    <w:lvl w:ilvl="0" w:tplc="4B7C426C">
      <w:start w:val="1"/>
      <w:numFmt w:val="bullet"/>
      <w:lvlText w:val=""/>
      <w:lvlJc w:val="left"/>
      <w:pPr>
        <w:ind w:left="720" w:hanging="360"/>
      </w:pPr>
      <w:rPr>
        <w:rFonts w:ascii="Symbol" w:hAnsi="Symbol" w:hint="default"/>
      </w:rPr>
    </w:lvl>
    <w:lvl w:ilvl="1" w:tplc="A75AD2AA">
      <w:start w:val="1"/>
      <w:numFmt w:val="bullet"/>
      <w:lvlText w:val="o"/>
      <w:lvlJc w:val="left"/>
      <w:pPr>
        <w:ind w:left="1440" w:hanging="360"/>
      </w:pPr>
      <w:rPr>
        <w:rFonts w:ascii="Courier New" w:hAnsi="Courier New" w:hint="default"/>
      </w:rPr>
    </w:lvl>
    <w:lvl w:ilvl="2" w:tplc="80CC97DE">
      <w:start w:val="1"/>
      <w:numFmt w:val="bullet"/>
      <w:lvlText w:val=""/>
      <w:lvlJc w:val="left"/>
      <w:pPr>
        <w:ind w:left="2160" w:hanging="360"/>
      </w:pPr>
      <w:rPr>
        <w:rFonts w:ascii="Wingdings" w:hAnsi="Wingdings" w:hint="default"/>
      </w:rPr>
    </w:lvl>
    <w:lvl w:ilvl="3" w:tplc="B042400C">
      <w:start w:val="1"/>
      <w:numFmt w:val="bullet"/>
      <w:lvlText w:val=""/>
      <w:lvlJc w:val="left"/>
      <w:pPr>
        <w:ind w:left="2880" w:hanging="360"/>
      </w:pPr>
      <w:rPr>
        <w:rFonts w:ascii="Symbol" w:hAnsi="Symbol" w:hint="default"/>
      </w:rPr>
    </w:lvl>
    <w:lvl w:ilvl="4" w:tplc="A1D04B62">
      <w:start w:val="1"/>
      <w:numFmt w:val="bullet"/>
      <w:lvlText w:val="o"/>
      <w:lvlJc w:val="left"/>
      <w:pPr>
        <w:ind w:left="3600" w:hanging="360"/>
      </w:pPr>
      <w:rPr>
        <w:rFonts w:ascii="Courier New" w:hAnsi="Courier New" w:hint="default"/>
      </w:rPr>
    </w:lvl>
    <w:lvl w:ilvl="5" w:tplc="5622AD0E">
      <w:start w:val="1"/>
      <w:numFmt w:val="bullet"/>
      <w:lvlText w:val=""/>
      <w:lvlJc w:val="left"/>
      <w:pPr>
        <w:ind w:left="4320" w:hanging="360"/>
      </w:pPr>
      <w:rPr>
        <w:rFonts w:ascii="Wingdings" w:hAnsi="Wingdings" w:hint="default"/>
      </w:rPr>
    </w:lvl>
    <w:lvl w:ilvl="6" w:tplc="9BCC686C">
      <w:start w:val="1"/>
      <w:numFmt w:val="bullet"/>
      <w:lvlText w:val=""/>
      <w:lvlJc w:val="left"/>
      <w:pPr>
        <w:ind w:left="5040" w:hanging="360"/>
      </w:pPr>
      <w:rPr>
        <w:rFonts w:ascii="Symbol" w:hAnsi="Symbol" w:hint="default"/>
      </w:rPr>
    </w:lvl>
    <w:lvl w:ilvl="7" w:tplc="8DC8BBE8">
      <w:start w:val="1"/>
      <w:numFmt w:val="bullet"/>
      <w:lvlText w:val="o"/>
      <w:lvlJc w:val="left"/>
      <w:pPr>
        <w:ind w:left="5760" w:hanging="360"/>
      </w:pPr>
      <w:rPr>
        <w:rFonts w:ascii="Courier New" w:hAnsi="Courier New" w:hint="default"/>
      </w:rPr>
    </w:lvl>
    <w:lvl w:ilvl="8" w:tplc="2758C2D0">
      <w:start w:val="1"/>
      <w:numFmt w:val="bullet"/>
      <w:lvlText w:val=""/>
      <w:lvlJc w:val="left"/>
      <w:pPr>
        <w:ind w:left="6480" w:hanging="360"/>
      </w:pPr>
      <w:rPr>
        <w:rFonts w:ascii="Wingdings" w:hAnsi="Wingdings" w:hint="default"/>
      </w:rPr>
    </w:lvl>
  </w:abstractNum>
  <w:abstractNum w:abstractNumId="10" w15:restartNumberingAfterBreak="0">
    <w:nsid w:val="30351BF3"/>
    <w:multiLevelType w:val="hybridMultilevel"/>
    <w:tmpl w:val="9386F768"/>
    <w:lvl w:ilvl="0" w:tplc="21A4001C">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34C401D6"/>
    <w:multiLevelType w:val="hybridMultilevel"/>
    <w:tmpl w:val="F502E054"/>
    <w:lvl w:ilvl="0" w:tplc="04090001">
      <w:start w:val="1"/>
      <w:numFmt w:val="bullet"/>
      <w:lvlText w:val=""/>
      <w:lvlJc w:val="left"/>
      <w:pPr>
        <w:ind w:left="720" w:hanging="360"/>
      </w:pPr>
      <w:rPr>
        <w:rFonts w:ascii="Symbol" w:hAnsi="Symbol" w:hint="default"/>
        <w:color w:val="FFFFFF" w:themeColor="background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54A27AE"/>
    <w:multiLevelType w:val="hybridMultilevel"/>
    <w:tmpl w:val="DA8857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57344E"/>
    <w:multiLevelType w:val="hybridMultilevel"/>
    <w:tmpl w:val="A176B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DB52BF"/>
    <w:multiLevelType w:val="hybridMultilevel"/>
    <w:tmpl w:val="55A40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5D3328"/>
    <w:multiLevelType w:val="hybridMultilevel"/>
    <w:tmpl w:val="9386F768"/>
    <w:styleLink w:val="PwCListBullets1"/>
    <w:lvl w:ilvl="0" w:tplc="21A4001C">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427B2748"/>
    <w:multiLevelType w:val="hybridMultilevel"/>
    <w:tmpl w:val="6728F32C"/>
    <w:lvl w:ilvl="0" w:tplc="04090001">
      <w:start w:val="1"/>
      <w:numFmt w:val="bullet"/>
      <w:pStyle w:val="TableBullets"/>
      <w:lvlText w:val=""/>
      <w:lvlJc w:val="left"/>
      <w:pPr>
        <w:ind w:left="360" w:hanging="360"/>
      </w:pPr>
      <w:rPr>
        <w:rFonts w:ascii="Symbol" w:hAnsi="Symbol" w:hint="default"/>
        <w:color w:val="2666A6"/>
        <w:sz w:val="20"/>
        <w:szCs w:val="20"/>
      </w:rPr>
    </w:lvl>
    <w:lvl w:ilvl="1" w:tplc="04090003" w:tentative="1">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9B76278"/>
    <w:multiLevelType w:val="hybridMultilevel"/>
    <w:tmpl w:val="FFFFFFFF"/>
    <w:lvl w:ilvl="0" w:tplc="9A289346">
      <w:start w:val="1"/>
      <w:numFmt w:val="bullet"/>
      <w:lvlText w:val=""/>
      <w:lvlJc w:val="left"/>
      <w:pPr>
        <w:ind w:left="720" w:hanging="360"/>
      </w:pPr>
      <w:rPr>
        <w:rFonts w:ascii="Symbol" w:hAnsi="Symbol" w:hint="default"/>
      </w:rPr>
    </w:lvl>
    <w:lvl w:ilvl="1" w:tplc="5F909014">
      <w:start w:val="1"/>
      <w:numFmt w:val="bullet"/>
      <w:lvlText w:val="o"/>
      <w:lvlJc w:val="left"/>
      <w:pPr>
        <w:ind w:left="1440" w:hanging="360"/>
      </w:pPr>
      <w:rPr>
        <w:rFonts w:ascii="Courier New" w:hAnsi="Courier New" w:hint="default"/>
      </w:rPr>
    </w:lvl>
    <w:lvl w:ilvl="2" w:tplc="EC6EEAD2">
      <w:start w:val="1"/>
      <w:numFmt w:val="bullet"/>
      <w:lvlText w:val=""/>
      <w:lvlJc w:val="left"/>
      <w:pPr>
        <w:ind w:left="2160" w:hanging="360"/>
      </w:pPr>
      <w:rPr>
        <w:rFonts w:ascii="Wingdings" w:hAnsi="Wingdings" w:hint="default"/>
      </w:rPr>
    </w:lvl>
    <w:lvl w:ilvl="3" w:tplc="180AAFE2">
      <w:start w:val="1"/>
      <w:numFmt w:val="bullet"/>
      <w:lvlText w:val=""/>
      <w:lvlJc w:val="left"/>
      <w:pPr>
        <w:ind w:left="2880" w:hanging="360"/>
      </w:pPr>
      <w:rPr>
        <w:rFonts w:ascii="Symbol" w:hAnsi="Symbol" w:hint="default"/>
      </w:rPr>
    </w:lvl>
    <w:lvl w:ilvl="4" w:tplc="E80A561A">
      <w:start w:val="1"/>
      <w:numFmt w:val="bullet"/>
      <w:lvlText w:val="o"/>
      <w:lvlJc w:val="left"/>
      <w:pPr>
        <w:ind w:left="3600" w:hanging="360"/>
      </w:pPr>
      <w:rPr>
        <w:rFonts w:ascii="Courier New" w:hAnsi="Courier New" w:hint="default"/>
      </w:rPr>
    </w:lvl>
    <w:lvl w:ilvl="5" w:tplc="B6BCF60E">
      <w:start w:val="1"/>
      <w:numFmt w:val="bullet"/>
      <w:lvlText w:val=""/>
      <w:lvlJc w:val="left"/>
      <w:pPr>
        <w:ind w:left="4320" w:hanging="360"/>
      </w:pPr>
      <w:rPr>
        <w:rFonts w:ascii="Wingdings" w:hAnsi="Wingdings" w:hint="default"/>
      </w:rPr>
    </w:lvl>
    <w:lvl w:ilvl="6" w:tplc="23A24D90">
      <w:start w:val="1"/>
      <w:numFmt w:val="bullet"/>
      <w:lvlText w:val=""/>
      <w:lvlJc w:val="left"/>
      <w:pPr>
        <w:ind w:left="5040" w:hanging="360"/>
      </w:pPr>
      <w:rPr>
        <w:rFonts w:ascii="Symbol" w:hAnsi="Symbol" w:hint="default"/>
      </w:rPr>
    </w:lvl>
    <w:lvl w:ilvl="7" w:tplc="212A8D06">
      <w:start w:val="1"/>
      <w:numFmt w:val="bullet"/>
      <w:lvlText w:val="o"/>
      <w:lvlJc w:val="left"/>
      <w:pPr>
        <w:ind w:left="5760" w:hanging="360"/>
      </w:pPr>
      <w:rPr>
        <w:rFonts w:ascii="Courier New" w:hAnsi="Courier New" w:hint="default"/>
      </w:rPr>
    </w:lvl>
    <w:lvl w:ilvl="8" w:tplc="C5980C5E">
      <w:start w:val="1"/>
      <w:numFmt w:val="bullet"/>
      <w:lvlText w:val=""/>
      <w:lvlJc w:val="left"/>
      <w:pPr>
        <w:ind w:left="6480" w:hanging="360"/>
      </w:pPr>
      <w:rPr>
        <w:rFonts w:ascii="Wingdings" w:hAnsi="Wingdings" w:hint="default"/>
      </w:rPr>
    </w:lvl>
  </w:abstractNum>
  <w:abstractNum w:abstractNumId="18" w15:restartNumberingAfterBreak="0">
    <w:nsid w:val="51E63703"/>
    <w:multiLevelType w:val="hybridMultilevel"/>
    <w:tmpl w:val="C9A8ADE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9887F77"/>
    <w:multiLevelType w:val="hybridMultilevel"/>
    <w:tmpl w:val="852EDBEE"/>
    <w:lvl w:ilvl="0" w:tplc="AF549EBC">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9EB5283"/>
    <w:multiLevelType w:val="hybridMultilevel"/>
    <w:tmpl w:val="C9F2DA36"/>
    <w:lvl w:ilvl="0" w:tplc="30128976">
      <w:start w:val="1"/>
      <w:numFmt w:val="decimal"/>
      <w:pStyle w:val="FigureTitle"/>
      <w:lvlText w:val="Figure %1."/>
      <w:lvlJc w:val="left"/>
      <w:pPr>
        <w:tabs>
          <w:tab w:val="num" w:pos="360"/>
        </w:tabs>
        <w:ind w:left="360" w:hanging="360"/>
      </w:pPr>
      <w:rPr>
        <w:rFonts w:ascii="Arial Bold" w:hAnsi="Arial Bold" w:hint="default"/>
        <w:b/>
        <w:i w:val="0"/>
        <w:color w:val="000000"/>
        <w:sz w:val="20"/>
        <w:szCs w:val="20"/>
      </w:rPr>
    </w:lvl>
    <w:lvl w:ilvl="1" w:tplc="04090001">
      <w:start w:val="1"/>
      <w:numFmt w:val="bullet"/>
      <w:lvlText w:val=""/>
      <w:lvlJc w:val="left"/>
      <w:pPr>
        <w:tabs>
          <w:tab w:val="num" w:pos="1440"/>
        </w:tabs>
        <w:ind w:left="1440" w:hanging="360"/>
      </w:pPr>
      <w:rPr>
        <w:rFonts w:ascii="Symbol" w:hAnsi="Symbol" w:hint="default"/>
        <w:b/>
        <w:i w:val="0"/>
        <w:color w:val="000000"/>
        <w:sz w:val="20"/>
        <w:szCs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A8447D9"/>
    <w:multiLevelType w:val="hybridMultilevel"/>
    <w:tmpl w:val="1DBE5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A91ACF"/>
    <w:multiLevelType w:val="hybridMultilevel"/>
    <w:tmpl w:val="5C2A0E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8C3B9A"/>
    <w:multiLevelType w:val="hybridMultilevel"/>
    <w:tmpl w:val="FFFFFFFF"/>
    <w:lvl w:ilvl="0" w:tplc="E6C247F6">
      <w:start w:val="1"/>
      <w:numFmt w:val="bullet"/>
      <w:lvlText w:val=""/>
      <w:lvlJc w:val="left"/>
      <w:pPr>
        <w:ind w:left="720" w:hanging="360"/>
      </w:pPr>
      <w:rPr>
        <w:rFonts w:ascii="Symbol" w:hAnsi="Symbol" w:hint="default"/>
      </w:rPr>
    </w:lvl>
    <w:lvl w:ilvl="1" w:tplc="167854C6">
      <w:start w:val="1"/>
      <w:numFmt w:val="bullet"/>
      <w:lvlText w:val="o"/>
      <w:lvlJc w:val="left"/>
      <w:pPr>
        <w:ind w:left="1440" w:hanging="360"/>
      </w:pPr>
      <w:rPr>
        <w:rFonts w:ascii="Courier New" w:hAnsi="Courier New" w:hint="default"/>
      </w:rPr>
    </w:lvl>
    <w:lvl w:ilvl="2" w:tplc="A6CC72D0">
      <w:start w:val="1"/>
      <w:numFmt w:val="bullet"/>
      <w:lvlText w:val=""/>
      <w:lvlJc w:val="left"/>
      <w:pPr>
        <w:ind w:left="2160" w:hanging="360"/>
      </w:pPr>
      <w:rPr>
        <w:rFonts w:ascii="Wingdings" w:hAnsi="Wingdings" w:hint="default"/>
      </w:rPr>
    </w:lvl>
    <w:lvl w:ilvl="3" w:tplc="0764DDC8">
      <w:start w:val="1"/>
      <w:numFmt w:val="bullet"/>
      <w:lvlText w:val=""/>
      <w:lvlJc w:val="left"/>
      <w:pPr>
        <w:ind w:left="2880" w:hanging="360"/>
      </w:pPr>
      <w:rPr>
        <w:rFonts w:ascii="Symbol" w:hAnsi="Symbol" w:hint="default"/>
      </w:rPr>
    </w:lvl>
    <w:lvl w:ilvl="4" w:tplc="D00AB188">
      <w:start w:val="1"/>
      <w:numFmt w:val="bullet"/>
      <w:lvlText w:val="o"/>
      <w:lvlJc w:val="left"/>
      <w:pPr>
        <w:ind w:left="3600" w:hanging="360"/>
      </w:pPr>
      <w:rPr>
        <w:rFonts w:ascii="Courier New" w:hAnsi="Courier New" w:hint="default"/>
      </w:rPr>
    </w:lvl>
    <w:lvl w:ilvl="5" w:tplc="663C9AFA">
      <w:start w:val="1"/>
      <w:numFmt w:val="bullet"/>
      <w:lvlText w:val=""/>
      <w:lvlJc w:val="left"/>
      <w:pPr>
        <w:ind w:left="4320" w:hanging="360"/>
      </w:pPr>
      <w:rPr>
        <w:rFonts w:ascii="Wingdings" w:hAnsi="Wingdings" w:hint="default"/>
      </w:rPr>
    </w:lvl>
    <w:lvl w:ilvl="6" w:tplc="DEBAFF18">
      <w:start w:val="1"/>
      <w:numFmt w:val="bullet"/>
      <w:lvlText w:val=""/>
      <w:lvlJc w:val="left"/>
      <w:pPr>
        <w:ind w:left="5040" w:hanging="360"/>
      </w:pPr>
      <w:rPr>
        <w:rFonts w:ascii="Symbol" w:hAnsi="Symbol" w:hint="default"/>
      </w:rPr>
    </w:lvl>
    <w:lvl w:ilvl="7" w:tplc="BFDE18A8">
      <w:start w:val="1"/>
      <w:numFmt w:val="bullet"/>
      <w:lvlText w:val="o"/>
      <w:lvlJc w:val="left"/>
      <w:pPr>
        <w:ind w:left="5760" w:hanging="360"/>
      </w:pPr>
      <w:rPr>
        <w:rFonts w:ascii="Courier New" w:hAnsi="Courier New" w:hint="default"/>
      </w:rPr>
    </w:lvl>
    <w:lvl w:ilvl="8" w:tplc="359605C6">
      <w:start w:val="1"/>
      <w:numFmt w:val="bullet"/>
      <w:lvlText w:val=""/>
      <w:lvlJc w:val="left"/>
      <w:pPr>
        <w:ind w:left="6480" w:hanging="360"/>
      </w:pPr>
      <w:rPr>
        <w:rFonts w:ascii="Wingdings" w:hAnsi="Wingdings" w:hint="default"/>
      </w:rPr>
    </w:lvl>
  </w:abstractNum>
  <w:abstractNum w:abstractNumId="24" w15:restartNumberingAfterBreak="0">
    <w:nsid w:val="651A7F01"/>
    <w:multiLevelType w:val="hybridMultilevel"/>
    <w:tmpl w:val="FFFFFFFF"/>
    <w:lvl w:ilvl="0" w:tplc="7220D8CC">
      <w:start w:val="1"/>
      <w:numFmt w:val="bullet"/>
      <w:lvlText w:val=""/>
      <w:lvlJc w:val="left"/>
      <w:pPr>
        <w:ind w:left="720" w:hanging="360"/>
      </w:pPr>
      <w:rPr>
        <w:rFonts w:ascii="Symbol" w:hAnsi="Symbol" w:hint="default"/>
      </w:rPr>
    </w:lvl>
    <w:lvl w:ilvl="1" w:tplc="C7826B76">
      <w:start w:val="1"/>
      <w:numFmt w:val="bullet"/>
      <w:lvlText w:val="o"/>
      <w:lvlJc w:val="left"/>
      <w:pPr>
        <w:ind w:left="1440" w:hanging="360"/>
      </w:pPr>
      <w:rPr>
        <w:rFonts w:ascii="Courier New" w:hAnsi="Courier New" w:hint="default"/>
      </w:rPr>
    </w:lvl>
    <w:lvl w:ilvl="2" w:tplc="E69A4EFA">
      <w:start w:val="1"/>
      <w:numFmt w:val="bullet"/>
      <w:lvlText w:val=""/>
      <w:lvlJc w:val="left"/>
      <w:pPr>
        <w:ind w:left="2160" w:hanging="360"/>
      </w:pPr>
      <w:rPr>
        <w:rFonts w:ascii="Wingdings" w:hAnsi="Wingdings" w:hint="default"/>
      </w:rPr>
    </w:lvl>
    <w:lvl w:ilvl="3" w:tplc="60EA477C">
      <w:start w:val="1"/>
      <w:numFmt w:val="bullet"/>
      <w:lvlText w:val=""/>
      <w:lvlJc w:val="left"/>
      <w:pPr>
        <w:ind w:left="2880" w:hanging="360"/>
      </w:pPr>
      <w:rPr>
        <w:rFonts w:ascii="Symbol" w:hAnsi="Symbol" w:hint="default"/>
      </w:rPr>
    </w:lvl>
    <w:lvl w:ilvl="4" w:tplc="CAAE33FA">
      <w:start w:val="1"/>
      <w:numFmt w:val="bullet"/>
      <w:lvlText w:val="o"/>
      <w:lvlJc w:val="left"/>
      <w:pPr>
        <w:ind w:left="3600" w:hanging="360"/>
      </w:pPr>
      <w:rPr>
        <w:rFonts w:ascii="Courier New" w:hAnsi="Courier New" w:hint="default"/>
      </w:rPr>
    </w:lvl>
    <w:lvl w:ilvl="5" w:tplc="7C7E5EE2">
      <w:start w:val="1"/>
      <w:numFmt w:val="bullet"/>
      <w:lvlText w:val=""/>
      <w:lvlJc w:val="left"/>
      <w:pPr>
        <w:ind w:left="4320" w:hanging="360"/>
      </w:pPr>
      <w:rPr>
        <w:rFonts w:ascii="Wingdings" w:hAnsi="Wingdings" w:hint="default"/>
      </w:rPr>
    </w:lvl>
    <w:lvl w:ilvl="6" w:tplc="9B3CEB68">
      <w:start w:val="1"/>
      <w:numFmt w:val="bullet"/>
      <w:lvlText w:val=""/>
      <w:lvlJc w:val="left"/>
      <w:pPr>
        <w:ind w:left="5040" w:hanging="360"/>
      </w:pPr>
      <w:rPr>
        <w:rFonts w:ascii="Symbol" w:hAnsi="Symbol" w:hint="default"/>
      </w:rPr>
    </w:lvl>
    <w:lvl w:ilvl="7" w:tplc="BCA4548E">
      <w:start w:val="1"/>
      <w:numFmt w:val="bullet"/>
      <w:lvlText w:val="o"/>
      <w:lvlJc w:val="left"/>
      <w:pPr>
        <w:ind w:left="5760" w:hanging="360"/>
      </w:pPr>
      <w:rPr>
        <w:rFonts w:ascii="Courier New" w:hAnsi="Courier New" w:hint="default"/>
      </w:rPr>
    </w:lvl>
    <w:lvl w:ilvl="8" w:tplc="2C32DE00">
      <w:start w:val="1"/>
      <w:numFmt w:val="bullet"/>
      <w:lvlText w:val=""/>
      <w:lvlJc w:val="left"/>
      <w:pPr>
        <w:ind w:left="6480" w:hanging="360"/>
      </w:pPr>
      <w:rPr>
        <w:rFonts w:ascii="Wingdings" w:hAnsi="Wingdings" w:hint="default"/>
      </w:rPr>
    </w:lvl>
  </w:abstractNum>
  <w:abstractNum w:abstractNumId="25" w15:restartNumberingAfterBreak="0">
    <w:nsid w:val="66691223"/>
    <w:multiLevelType w:val="hybridMultilevel"/>
    <w:tmpl w:val="E27090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5133CA"/>
    <w:multiLevelType w:val="hybridMultilevel"/>
    <w:tmpl w:val="F7ECB9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7F09BA"/>
    <w:multiLevelType w:val="hybridMultilevel"/>
    <w:tmpl w:val="AB78B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301196"/>
    <w:multiLevelType w:val="hybridMultilevel"/>
    <w:tmpl w:val="17AA2BC8"/>
    <w:lvl w:ilvl="0" w:tplc="04090001">
      <w:start w:val="1"/>
      <w:numFmt w:val="bullet"/>
      <w:pStyle w:val="Bullet1"/>
      <w:lvlText w:val=""/>
      <w:lvlJc w:val="left"/>
      <w:pPr>
        <w:ind w:left="720" w:hanging="360"/>
      </w:pPr>
      <w:rPr>
        <w:rFonts w:ascii="Wingdings" w:hAnsi="Wingdings" w:hint="default"/>
      </w:rPr>
    </w:lvl>
    <w:lvl w:ilvl="1" w:tplc="04090003">
      <w:start w:val="1"/>
      <w:numFmt w:val="bullet"/>
      <w:lvlText w:val=""/>
      <w:lvlJc w:val="left"/>
      <w:pPr>
        <w:ind w:left="1440" w:hanging="360"/>
      </w:pPr>
      <w:rPr>
        <w:rFonts w:ascii="Symbol" w:hAnsi="Symbol" w:hint="default"/>
        <w:b w:val="0"/>
        <w:sz w:val="12"/>
        <w:szCs w:val="12"/>
      </w:rPr>
    </w:lvl>
    <w:lvl w:ilvl="2" w:tplc="04090005">
      <w:start w:val="1"/>
      <w:numFmt w:val="bullet"/>
      <w:lvlText w:val=""/>
      <w:lvlJc w:val="left"/>
      <w:pPr>
        <w:ind w:left="2160" w:hanging="360"/>
      </w:pPr>
      <w:rPr>
        <w:rFonts w:ascii="Symbol" w:hAnsi="Symbol" w:hint="default"/>
        <w:sz w:val="18"/>
        <w:szCs w:val="18"/>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0F77E72"/>
    <w:multiLevelType w:val="hybridMultilevel"/>
    <w:tmpl w:val="852EDBEE"/>
    <w:styleLink w:val="GTTableBullets"/>
    <w:lvl w:ilvl="0" w:tplc="AF549EBC">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254406B"/>
    <w:multiLevelType w:val="hybridMultilevel"/>
    <w:tmpl w:val="2AF0C338"/>
    <w:lvl w:ilvl="0" w:tplc="E0B07222">
      <w:start w:val="1"/>
      <w:numFmt w:val="decimal"/>
      <w:lvlText w:val="%1."/>
      <w:lvlJc w:val="left"/>
      <w:pPr>
        <w:ind w:left="1440" w:hanging="360"/>
      </w:pPr>
    </w:lvl>
    <w:lvl w:ilvl="1" w:tplc="21DC371E">
      <w:start w:val="1"/>
      <w:numFmt w:val="decimal"/>
      <w:lvlText w:val="%2."/>
      <w:lvlJc w:val="left"/>
      <w:pPr>
        <w:ind w:left="1440" w:hanging="360"/>
      </w:pPr>
    </w:lvl>
    <w:lvl w:ilvl="2" w:tplc="E69CA4C6">
      <w:start w:val="1"/>
      <w:numFmt w:val="decimal"/>
      <w:lvlText w:val="%3."/>
      <w:lvlJc w:val="left"/>
      <w:pPr>
        <w:ind w:left="1440" w:hanging="360"/>
      </w:pPr>
    </w:lvl>
    <w:lvl w:ilvl="3" w:tplc="D7EC27EE">
      <w:start w:val="1"/>
      <w:numFmt w:val="decimal"/>
      <w:lvlText w:val="%4."/>
      <w:lvlJc w:val="left"/>
      <w:pPr>
        <w:ind w:left="1440" w:hanging="360"/>
      </w:pPr>
    </w:lvl>
    <w:lvl w:ilvl="4" w:tplc="1868D248">
      <w:start w:val="1"/>
      <w:numFmt w:val="decimal"/>
      <w:lvlText w:val="%5."/>
      <w:lvlJc w:val="left"/>
      <w:pPr>
        <w:ind w:left="1440" w:hanging="360"/>
      </w:pPr>
    </w:lvl>
    <w:lvl w:ilvl="5" w:tplc="D5548D3A">
      <w:start w:val="1"/>
      <w:numFmt w:val="decimal"/>
      <w:lvlText w:val="%6."/>
      <w:lvlJc w:val="left"/>
      <w:pPr>
        <w:ind w:left="1440" w:hanging="360"/>
      </w:pPr>
    </w:lvl>
    <w:lvl w:ilvl="6" w:tplc="818E8624">
      <w:start w:val="1"/>
      <w:numFmt w:val="decimal"/>
      <w:lvlText w:val="%7."/>
      <w:lvlJc w:val="left"/>
      <w:pPr>
        <w:ind w:left="1440" w:hanging="360"/>
      </w:pPr>
    </w:lvl>
    <w:lvl w:ilvl="7" w:tplc="9DD804EE">
      <w:start w:val="1"/>
      <w:numFmt w:val="decimal"/>
      <w:lvlText w:val="%8."/>
      <w:lvlJc w:val="left"/>
      <w:pPr>
        <w:ind w:left="1440" w:hanging="360"/>
      </w:pPr>
    </w:lvl>
    <w:lvl w:ilvl="8" w:tplc="75469ADC">
      <w:start w:val="1"/>
      <w:numFmt w:val="decimal"/>
      <w:lvlText w:val="%9."/>
      <w:lvlJc w:val="left"/>
      <w:pPr>
        <w:ind w:left="1440" w:hanging="360"/>
      </w:pPr>
    </w:lvl>
  </w:abstractNum>
  <w:abstractNum w:abstractNumId="31" w15:restartNumberingAfterBreak="0">
    <w:nsid w:val="7438629E"/>
    <w:multiLevelType w:val="multilevel"/>
    <w:tmpl w:val="BF06E7AA"/>
    <w:lvl w:ilvl="0">
      <w:start w:val="1"/>
      <w:numFmt w:val="decimal"/>
      <w:pStyle w:val="Heading1"/>
      <w:lvlText w:val="%1"/>
      <w:lvlJc w:val="left"/>
      <w:pPr>
        <w:tabs>
          <w:tab w:val="num" w:pos="360"/>
        </w:tabs>
        <w:ind w:left="0" w:firstLine="0"/>
      </w:pPr>
      <w:rPr>
        <w:rFonts w:hint="default"/>
      </w:rPr>
    </w:lvl>
    <w:lvl w:ilvl="1">
      <w:start w:val="1"/>
      <w:numFmt w:val="decimal"/>
      <w:pStyle w:val="Heading2"/>
      <w:lvlText w:val="%1.%2"/>
      <w:lvlJc w:val="left"/>
      <w:pPr>
        <w:tabs>
          <w:tab w:val="num" w:pos="504"/>
        </w:tabs>
        <w:ind w:left="0" w:firstLine="0"/>
      </w:pPr>
      <w:rPr>
        <w:rFonts w:hint="default"/>
      </w:rPr>
    </w:lvl>
    <w:lvl w:ilvl="2">
      <w:start w:val="1"/>
      <w:numFmt w:val="decimal"/>
      <w:pStyle w:val="Heading3"/>
      <w:lvlText w:val="%1.%2.%3"/>
      <w:lvlJc w:val="left"/>
      <w:pPr>
        <w:tabs>
          <w:tab w:val="num" w:pos="990"/>
        </w:tabs>
        <w:ind w:left="630" w:firstLine="0"/>
      </w:pPr>
      <w:rPr>
        <w:rFonts w:hint="default"/>
      </w:rPr>
    </w:lvl>
    <w:lvl w:ilvl="3">
      <w:start w:val="1"/>
      <w:numFmt w:val="decimal"/>
      <w:pStyle w:val="Heading4"/>
      <w:lvlText w:val="%1.%2.%3.%4"/>
      <w:lvlJc w:val="left"/>
      <w:pPr>
        <w:tabs>
          <w:tab w:val="num" w:pos="864"/>
        </w:tabs>
        <w:ind w:left="0" w:firstLine="0"/>
      </w:pPr>
      <w:rPr>
        <w:rFonts w:hint="default"/>
      </w:rPr>
    </w:lvl>
    <w:lvl w:ilvl="4">
      <w:start w:val="1"/>
      <w:numFmt w:val="decimal"/>
      <w:pStyle w:val="Heading5"/>
      <w:lvlText w:val=""/>
      <w:lvlJc w:val="left"/>
      <w:pPr>
        <w:tabs>
          <w:tab w:val="num" w:pos="360"/>
        </w:tabs>
        <w:ind w:left="0" w:firstLine="0"/>
      </w:pPr>
      <w:rPr>
        <w:rFonts w:hint="default"/>
      </w:rPr>
    </w:lvl>
    <w:lvl w:ilvl="5">
      <w:start w:val="1"/>
      <w:numFmt w:val="decimal"/>
      <w:lvlText w:val=""/>
      <w:lvlJc w:val="left"/>
      <w:pPr>
        <w:tabs>
          <w:tab w:val="num" w:pos="360"/>
        </w:tabs>
        <w:ind w:left="0" w:firstLine="0"/>
      </w:pPr>
      <w:rPr>
        <w:rFonts w:hint="default"/>
      </w:rPr>
    </w:lvl>
    <w:lvl w:ilvl="6">
      <w:start w:val="1"/>
      <w:numFmt w:val="decimal"/>
      <w:lvlText w:val=""/>
      <w:lvlJc w:val="left"/>
      <w:pPr>
        <w:tabs>
          <w:tab w:val="num" w:pos="360"/>
        </w:tabs>
        <w:ind w:left="0" w:firstLine="0"/>
      </w:pPr>
      <w:rPr>
        <w:rFonts w:hint="default"/>
      </w:rPr>
    </w:lvl>
    <w:lvl w:ilvl="7">
      <w:start w:val="1"/>
      <w:numFmt w:val="decimal"/>
      <w:lvlText w:val=""/>
      <w:lvlJc w:val="left"/>
      <w:pPr>
        <w:tabs>
          <w:tab w:val="num" w:pos="360"/>
        </w:tabs>
        <w:ind w:left="0" w:firstLine="0"/>
      </w:pPr>
      <w:rPr>
        <w:rFonts w:hint="default"/>
      </w:rPr>
    </w:lvl>
    <w:lvl w:ilvl="8">
      <w:start w:val="1"/>
      <w:numFmt w:val="decimal"/>
      <w:lvlText w:val=""/>
      <w:lvlJc w:val="left"/>
      <w:pPr>
        <w:tabs>
          <w:tab w:val="num" w:pos="360"/>
        </w:tabs>
        <w:ind w:left="0" w:firstLine="0"/>
      </w:pPr>
      <w:rPr>
        <w:rFonts w:hint="default"/>
      </w:rPr>
    </w:lvl>
  </w:abstractNum>
  <w:abstractNum w:abstractNumId="32" w15:restartNumberingAfterBreak="0">
    <w:nsid w:val="77456767"/>
    <w:multiLevelType w:val="hybridMultilevel"/>
    <w:tmpl w:val="63960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A36EC7"/>
    <w:multiLevelType w:val="multilevel"/>
    <w:tmpl w:val="108AFE2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4" w15:restartNumberingAfterBreak="0">
    <w:nsid w:val="790764AD"/>
    <w:multiLevelType w:val="hybridMultilevel"/>
    <w:tmpl w:val="64848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33D03D"/>
    <w:multiLevelType w:val="hybridMultilevel"/>
    <w:tmpl w:val="FFFFFFFF"/>
    <w:lvl w:ilvl="0" w:tplc="398AF70A">
      <w:start w:val="1"/>
      <w:numFmt w:val="bullet"/>
      <w:lvlText w:val=""/>
      <w:lvlJc w:val="left"/>
      <w:pPr>
        <w:ind w:left="720" w:hanging="360"/>
      </w:pPr>
      <w:rPr>
        <w:rFonts w:ascii="Symbol" w:hAnsi="Symbol" w:hint="default"/>
      </w:rPr>
    </w:lvl>
    <w:lvl w:ilvl="1" w:tplc="D722DF18">
      <w:start w:val="1"/>
      <w:numFmt w:val="bullet"/>
      <w:lvlText w:val="o"/>
      <w:lvlJc w:val="left"/>
      <w:pPr>
        <w:ind w:left="1440" w:hanging="360"/>
      </w:pPr>
      <w:rPr>
        <w:rFonts w:ascii="Courier New" w:hAnsi="Courier New" w:hint="default"/>
      </w:rPr>
    </w:lvl>
    <w:lvl w:ilvl="2" w:tplc="2F7AB562">
      <w:start w:val="1"/>
      <w:numFmt w:val="bullet"/>
      <w:lvlText w:val=""/>
      <w:lvlJc w:val="left"/>
      <w:pPr>
        <w:ind w:left="2160" w:hanging="360"/>
      </w:pPr>
      <w:rPr>
        <w:rFonts w:ascii="Wingdings" w:hAnsi="Wingdings" w:hint="default"/>
      </w:rPr>
    </w:lvl>
    <w:lvl w:ilvl="3" w:tplc="F8F678A4">
      <w:start w:val="1"/>
      <w:numFmt w:val="bullet"/>
      <w:lvlText w:val=""/>
      <w:lvlJc w:val="left"/>
      <w:pPr>
        <w:ind w:left="2880" w:hanging="360"/>
      </w:pPr>
      <w:rPr>
        <w:rFonts w:ascii="Symbol" w:hAnsi="Symbol" w:hint="default"/>
      </w:rPr>
    </w:lvl>
    <w:lvl w:ilvl="4" w:tplc="87D0C2DA">
      <w:start w:val="1"/>
      <w:numFmt w:val="bullet"/>
      <w:lvlText w:val="o"/>
      <w:lvlJc w:val="left"/>
      <w:pPr>
        <w:ind w:left="3600" w:hanging="360"/>
      </w:pPr>
      <w:rPr>
        <w:rFonts w:ascii="Courier New" w:hAnsi="Courier New" w:hint="default"/>
      </w:rPr>
    </w:lvl>
    <w:lvl w:ilvl="5" w:tplc="C228FADA">
      <w:start w:val="1"/>
      <w:numFmt w:val="bullet"/>
      <w:lvlText w:val=""/>
      <w:lvlJc w:val="left"/>
      <w:pPr>
        <w:ind w:left="4320" w:hanging="360"/>
      </w:pPr>
      <w:rPr>
        <w:rFonts w:ascii="Wingdings" w:hAnsi="Wingdings" w:hint="default"/>
      </w:rPr>
    </w:lvl>
    <w:lvl w:ilvl="6" w:tplc="22103DB4">
      <w:start w:val="1"/>
      <w:numFmt w:val="bullet"/>
      <w:lvlText w:val=""/>
      <w:lvlJc w:val="left"/>
      <w:pPr>
        <w:ind w:left="5040" w:hanging="360"/>
      </w:pPr>
      <w:rPr>
        <w:rFonts w:ascii="Symbol" w:hAnsi="Symbol" w:hint="default"/>
      </w:rPr>
    </w:lvl>
    <w:lvl w:ilvl="7" w:tplc="857E9D00">
      <w:start w:val="1"/>
      <w:numFmt w:val="bullet"/>
      <w:lvlText w:val="o"/>
      <w:lvlJc w:val="left"/>
      <w:pPr>
        <w:ind w:left="5760" w:hanging="360"/>
      </w:pPr>
      <w:rPr>
        <w:rFonts w:ascii="Courier New" w:hAnsi="Courier New" w:hint="default"/>
      </w:rPr>
    </w:lvl>
    <w:lvl w:ilvl="8" w:tplc="B87AA654">
      <w:start w:val="1"/>
      <w:numFmt w:val="bullet"/>
      <w:lvlText w:val=""/>
      <w:lvlJc w:val="left"/>
      <w:pPr>
        <w:ind w:left="6480" w:hanging="360"/>
      </w:pPr>
      <w:rPr>
        <w:rFonts w:ascii="Wingdings" w:hAnsi="Wingdings" w:hint="default"/>
      </w:rPr>
    </w:lvl>
  </w:abstractNum>
  <w:abstractNum w:abstractNumId="36" w15:restartNumberingAfterBreak="0">
    <w:nsid w:val="7D027A44"/>
    <w:multiLevelType w:val="hybridMultilevel"/>
    <w:tmpl w:val="B000A58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31680782">
    <w:abstractNumId w:val="31"/>
  </w:num>
  <w:num w:numId="2" w16cid:durableId="1090539557">
    <w:abstractNumId w:val="28"/>
  </w:num>
  <w:num w:numId="3" w16cid:durableId="1983653019">
    <w:abstractNumId w:val="20"/>
  </w:num>
  <w:num w:numId="4" w16cid:durableId="254020829">
    <w:abstractNumId w:val="33"/>
  </w:num>
  <w:num w:numId="5" w16cid:durableId="931821841">
    <w:abstractNumId w:val="16"/>
  </w:num>
  <w:num w:numId="6" w16cid:durableId="1364748215">
    <w:abstractNumId w:val="11"/>
  </w:num>
  <w:num w:numId="7" w16cid:durableId="499276604">
    <w:abstractNumId w:val="19"/>
  </w:num>
  <w:num w:numId="8" w16cid:durableId="894897324">
    <w:abstractNumId w:val="15"/>
  </w:num>
  <w:num w:numId="9" w16cid:durableId="1214536699">
    <w:abstractNumId w:val="0"/>
  </w:num>
  <w:num w:numId="10" w16cid:durableId="962224440">
    <w:abstractNumId w:val="35"/>
  </w:num>
  <w:num w:numId="11" w16cid:durableId="770707107">
    <w:abstractNumId w:val="7"/>
  </w:num>
  <w:num w:numId="12" w16cid:durableId="45449019">
    <w:abstractNumId w:val="21"/>
  </w:num>
  <w:num w:numId="13" w16cid:durableId="1668895522">
    <w:abstractNumId w:val="34"/>
  </w:num>
  <w:num w:numId="14" w16cid:durableId="979843878">
    <w:abstractNumId w:val="29"/>
  </w:num>
  <w:num w:numId="15" w16cid:durableId="1790465802">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73890692">
    <w:abstractNumId w:val="10"/>
  </w:num>
  <w:num w:numId="17" w16cid:durableId="1196120417">
    <w:abstractNumId w:val="1"/>
  </w:num>
  <w:num w:numId="18" w16cid:durableId="1913925289">
    <w:abstractNumId w:val="2"/>
  </w:num>
  <w:num w:numId="19" w16cid:durableId="1950310074">
    <w:abstractNumId w:val="3"/>
  </w:num>
  <w:num w:numId="20" w16cid:durableId="1770001078">
    <w:abstractNumId w:val="24"/>
  </w:num>
  <w:num w:numId="21" w16cid:durableId="1177616701">
    <w:abstractNumId w:val="23"/>
  </w:num>
  <w:num w:numId="22" w16cid:durableId="1520242926">
    <w:abstractNumId w:val="5"/>
  </w:num>
  <w:num w:numId="23" w16cid:durableId="913852059">
    <w:abstractNumId w:val="17"/>
  </w:num>
  <w:num w:numId="24" w16cid:durableId="1874264744">
    <w:abstractNumId w:val="9"/>
  </w:num>
  <w:num w:numId="25" w16cid:durableId="1436485694">
    <w:abstractNumId w:val="26"/>
  </w:num>
  <w:num w:numId="26" w16cid:durableId="2111268242">
    <w:abstractNumId w:val="22"/>
  </w:num>
  <w:num w:numId="27" w16cid:durableId="1071736112">
    <w:abstractNumId w:val="12"/>
  </w:num>
  <w:num w:numId="28" w16cid:durableId="1700423859">
    <w:abstractNumId w:val="25"/>
  </w:num>
  <w:num w:numId="29" w16cid:durableId="956255257">
    <w:abstractNumId w:val="30"/>
  </w:num>
  <w:num w:numId="30" w16cid:durableId="216743541">
    <w:abstractNumId w:val="8"/>
  </w:num>
  <w:num w:numId="31" w16cid:durableId="934946186">
    <w:abstractNumId w:val="18"/>
  </w:num>
  <w:num w:numId="32" w16cid:durableId="1445424356">
    <w:abstractNumId w:val="6"/>
  </w:num>
  <w:num w:numId="33" w16cid:durableId="143359684">
    <w:abstractNumId w:val="32"/>
  </w:num>
  <w:num w:numId="34" w16cid:durableId="1260866333">
    <w:abstractNumId w:val="36"/>
  </w:num>
  <w:num w:numId="35" w16cid:durableId="1206714488">
    <w:abstractNumId w:val="14"/>
  </w:num>
  <w:num w:numId="36" w16cid:durableId="1360936839">
    <w:abstractNumId w:val="27"/>
  </w:num>
  <w:num w:numId="37" w16cid:durableId="434251181">
    <w:abstractNumId w:val="4"/>
  </w:num>
  <w:num w:numId="38" w16cid:durableId="1778601920">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0N7EwtrQ0sTQ3MjVX0lEKTi0uzszPAykwMqoFAA+fSBktAAAA"/>
  </w:docVars>
  <w:rsids>
    <w:rsidRoot w:val="00315D32"/>
    <w:rsid w:val="00000235"/>
    <w:rsid w:val="00000260"/>
    <w:rsid w:val="00000517"/>
    <w:rsid w:val="0000065D"/>
    <w:rsid w:val="000006A0"/>
    <w:rsid w:val="00000796"/>
    <w:rsid w:val="000007CE"/>
    <w:rsid w:val="00000CC1"/>
    <w:rsid w:val="00000D6E"/>
    <w:rsid w:val="00000DAC"/>
    <w:rsid w:val="00000E39"/>
    <w:rsid w:val="00000F64"/>
    <w:rsid w:val="00001129"/>
    <w:rsid w:val="0000114E"/>
    <w:rsid w:val="000015F7"/>
    <w:rsid w:val="00001658"/>
    <w:rsid w:val="00001674"/>
    <w:rsid w:val="0000167B"/>
    <w:rsid w:val="0000167D"/>
    <w:rsid w:val="000016CB"/>
    <w:rsid w:val="000018AD"/>
    <w:rsid w:val="00001D07"/>
    <w:rsid w:val="00002084"/>
    <w:rsid w:val="00002214"/>
    <w:rsid w:val="000022C8"/>
    <w:rsid w:val="000023AE"/>
    <w:rsid w:val="00002516"/>
    <w:rsid w:val="0000281D"/>
    <w:rsid w:val="0000287C"/>
    <w:rsid w:val="000028B5"/>
    <w:rsid w:val="00002A4C"/>
    <w:rsid w:val="00002BD0"/>
    <w:rsid w:val="00002D8A"/>
    <w:rsid w:val="00002F5C"/>
    <w:rsid w:val="000030EF"/>
    <w:rsid w:val="00003493"/>
    <w:rsid w:val="00003525"/>
    <w:rsid w:val="0000379E"/>
    <w:rsid w:val="00003AFB"/>
    <w:rsid w:val="00003C72"/>
    <w:rsid w:val="00003D2E"/>
    <w:rsid w:val="00003D81"/>
    <w:rsid w:val="00003DDD"/>
    <w:rsid w:val="00003DDE"/>
    <w:rsid w:val="00003FB7"/>
    <w:rsid w:val="000041DF"/>
    <w:rsid w:val="00004418"/>
    <w:rsid w:val="00004589"/>
    <w:rsid w:val="000046F1"/>
    <w:rsid w:val="00004735"/>
    <w:rsid w:val="000047C5"/>
    <w:rsid w:val="00004886"/>
    <w:rsid w:val="0000492B"/>
    <w:rsid w:val="00004A84"/>
    <w:rsid w:val="00004A87"/>
    <w:rsid w:val="00004D75"/>
    <w:rsid w:val="000050F8"/>
    <w:rsid w:val="00005153"/>
    <w:rsid w:val="000051A3"/>
    <w:rsid w:val="0000527D"/>
    <w:rsid w:val="0000533D"/>
    <w:rsid w:val="000054E4"/>
    <w:rsid w:val="000055F2"/>
    <w:rsid w:val="000057BB"/>
    <w:rsid w:val="00005A56"/>
    <w:rsid w:val="00005C02"/>
    <w:rsid w:val="00005CD7"/>
    <w:rsid w:val="00005DCD"/>
    <w:rsid w:val="00005DD3"/>
    <w:rsid w:val="00005E24"/>
    <w:rsid w:val="000066EE"/>
    <w:rsid w:val="00006776"/>
    <w:rsid w:val="000067E4"/>
    <w:rsid w:val="00006996"/>
    <w:rsid w:val="00006A3F"/>
    <w:rsid w:val="00006A58"/>
    <w:rsid w:val="00006B43"/>
    <w:rsid w:val="00006BBA"/>
    <w:rsid w:val="00006C16"/>
    <w:rsid w:val="00006CFC"/>
    <w:rsid w:val="00006D28"/>
    <w:rsid w:val="00006F2F"/>
    <w:rsid w:val="0000702E"/>
    <w:rsid w:val="00007166"/>
    <w:rsid w:val="000072E4"/>
    <w:rsid w:val="00007320"/>
    <w:rsid w:val="0000743F"/>
    <w:rsid w:val="00007500"/>
    <w:rsid w:val="00007649"/>
    <w:rsid w:val="0000781D"/>
    <w:rsid w:val="00007831"/>
    <w:rsid w:val="0000788E"/>
    <w:rsid w:val="00007A59"/>
    <w:rsid w:val="00007AA4"/>
    <w:rsid w:val="00007ACF"/>
    <w:rsid w:val="00007BEA"/>
    <w:rsid w:val="00007BEB"/>
    <w:rsid w:val="00007CAA"/>
    <w:rsid w:val="00007CDB"/>
    <w:rsid w:val="00007D7E"/>
    <w:rsid w:val="00007E81"/>
    <w:rsid w:val="00007F42"/>
    <w:rsid w:val="00008D6F"/>
    <w:rsid w:val="000102B8"/>
    <w:rsid w:val="000103B4"/>
    <w:rsid w:val="00010438"/>
    <w:rsid w:val="000106AD"/>
    <w:rsid w:val="0001079B"/>
    <w:rsid w:val="0001094D"/>
    <w:rsid w:val="00010953"/>
    <w:rsid w:val="00010955"/>
    <w:rsid w:val="00010B04"/>
    <w:rsid w:val="00010C29"/>
    <w:rsid w:val="00010E8D"/>
    <w:rsid w:val="0001114C"/>
    <w:rsid w:val="00011454"/>
    <w:rsid w:val="00011521"/>
    <w:rsid w:val="00011525"/>
    <w:rsid w:val="0001174E"/>
    <w:rsid w:val="00011855"/>
    <w:rsid w:val="00011B02"/>
    <w:rsid w:val="00011B9D"/>
    <w:rsid w:val="00011BD7"/>
    <w:rsid w:val="00011D7E"/>
    <w:rsid w:val="00011DF4"/>
    <w:rsid w:val="00011EFF"/>
    <w:rsid w:val="00011F89"/>
    <w:rsid w:val="00012147"/>
    <w:rsid w:val="000121F2"/>
    <w:rsid w:val="0001249F"/>
    <w:rsid w:val="0001258C"/>
    <w:rsid w:val="000127AA"/>
    <w:rsid w:val="000127AC"/>
    <w:rsid w:val="000127BC"/>
    <w:rsid w:val="0001285E"/>
    <w:rsid w:val="00012A6A"/>
    <w:rsid w:val="00012ADB"/>
    <w:rsid w:val="00012BBF"/>
    <w:rsid w:val="00012E2F"/>
    <w:rsid w:val="00012F3B"/>
    <w:rsid w:val="00012FCB"/>
    <w:rsid w:val="000131E2"/>
    <w:rsid w:val="00013266"/>
    <w:rsid w:val="000133E8"/>
    <w:rsid w:val="000134AB"/>
    <w:rsid w:val="000135ED"/>
    <w:rsid w:val="00013659"/>
    <w:rsid w:val="00013A95"/>
    <w:rsid w:val="00013BA6"/>
    <w:rsid w:val="00013C81"/>
    <w:rsid w:val="00013E31"/>
    <w:rsid w:val="00013E64"/>
    <w:rsid w:val="00013F32"/>
    <w:rsid w:val="00013F43"/>
    <w:rsid w:val="00014259"/>
    <w:rsid w:val="0001466B"/>
    <w:rsid w:val="000146D9"/>
    <w:rsid w:val="000147CC"/>
    <w:rsid w:val="00014880"/>
    <w:rsid w:val="000148F3"/>
    <w:rsid w:val="00014985"/>
    <w:rsid w:val="000149ED"/>
    <w:rsid w:val="00014C15"/>
    <w:rsid w:val="00014D80"/>
    <w:rsid w:val="00014DBE"/>
    <w:rsid w:val="00014ECF"/>
    <w:rsid w:val="0001506C"/>
    <w:rsid w:val="0001518F"/>
    <w:rsid w:val="000153C7"/>
    <w:rsid w:val="00015579"/>
    <w:rsid w:val="000156D1"/>
    <w:rsid w:val="000157C2"/>
    <w:rsid w:val="000158AC"/>
    <w:rsid w:val="00015909"/>
    <w:rsid w:val="00015917"/>
    <w:rsid w:val="00015A44"/>
    <w:rsid w:val="00015B21"/>
    <w:rsid w:val="00015C83"/>
    <w:rsid w:val="00015DFB"/>
    <w:rsid w:val="00015EE0"/>
    <w:rsid w:val="00016029"/>
    <w:rsid w:val="00016038"/>
    <w:rsid w:val="00016243"/>
    <w:rsid w:val="00016494"/>
    <w:rsid w:val="000169CE"/>
    <w:rsid w:val="00016C79"/>
    <w:rsid w:val="00016D03"/>
    <w:rsid w:val="00016D98"/>
    <w:rsid w:val="00016E0A"/>
    <w:rsid w:val="00016E11"/>
    <w:rsid w:val="0001721E"/>
    <w:rsid w:val="000173CE"/>
    <w:rsid w:val="0001746D"/>
    <w:rsid w:val="000176A3"/>
    <w:rsid w:val="000176A5"/>
    <w:rsid w:val="000178B4"/>
    <w:rsid w:val="000178D4"/>
    <w:rsid w:val="00017999"/>
    <w:rsid w:val="000179C8"/>
    <w:rsid w:val="00017A92"/>
    <w:rsid w:val="00017B15"/>
    <w:rsid w:val="00017B27"/>
    <w:rsid w:val="00017B64"/>
    <w:rsid w:val="00017C15"/>
    <w:rsid w:val="00017F3E"/>
    <w:rsid w:val="00017FAA"/>
    <w:rsid w:val="00017FAC"/>
    <w:rsid w:val="0002018E"/>
    <w:rsid w:val="000201B4"/>
    <w:rsid w:val="0002026D"/>
    <w:rsid w:val="00020364"/>
    <w:rsid w:val="00020385"/>
    <w:rsid w:val="0002050A"/>
    <w:rsid w:val="00020567"/>
    <w:rsid w:val="0002073E"/>
    <w:rsid w:val="00020EC1"/>
    <w:rsid w:val="00020F48"/>
    <w:rsid w:val="00020F4D"/>
    <w:rsid w:val="000210DD"/>
    <w:rsid w:val="000210DF"/>
    <w:rsid w:val="00021128"/>
    <w:rsid w:val="00021255"/>
    <w:rsid w:val="00021468"/>
    <w:rsid w:val="000216E5"/>
    <w:rsid w:val="000217E6"/>
    <w:rsid w:val="000217FE"/>
    <w:rsid w:val="0002181A"/>
    <w:rsid w:val="0002185B"/>
    <w:rsid w:val="0002195B"/>
    <w:rsid w:val="00021AD8"/>
    <w:rsid w:val="00021DD2"/>
    <w:rsid w:val="00021EEF"/>
    <w:rsid w:val="00021F4D"/>
    <w:rsid w:val="00022004"/>
    <w:rsid w:val="0002207A"/>
    <w:rsid w:val="000221E3"/>
    <w:rsid w:val="00022206"/>
    <w:rsid w:val="00022254"/>
    <w:rsid w:val="0002226B"/>
    <w:rsid w:val="00022797"/>
    <w:rsid w:val="000228DB"/>
    <w:rsid w:val="000229BD"/>
    <w:rsid w:val="000229EC"/>
    <w:rsid w:val="00022DBB"/>
    <w:rsid w:val="00022E86"/>
    <w:rsid w:val="00022E9D"/>
    <w:rsid w:val="00022F0C"/>
    <w:rsid w:val="00022F47"/>
    <w:rsid w:val="000231B8"/>
    <w:rsid w:val="0002325A"/>
    <w:rsid w:val="000232C3"/>
    <w:rsid w:val="000233A7"/>
    <w:rsid w:val="000237FA"/>
    <w:rsid w:val="00023923"/>
    <w:rsid w:val="00023A2D"/>
    <w:rsid w:val="00023BB8"/>
    <w:rsid w:val="00023BE2"/>
    <w:rsid w:val="00023C97"/>
    <w:rsid w:val="00023F5F"/>
    <w:rsid w:val="00024058"/>
    <w:rsid w:val="000240F0"/>
    <w:rsid w:val="000242F6"/>
    <w:rsid w:val="00024338"/>
    <w:rsid w:val="0002442A"/>
    <w:rsid w:val="00024441"/>
    <w:rsid w:val="000246B7"/>
    <w:rsid w:val="000246BE"/>
    <w:rsid w:val="0002474A"/>
    <w:rsid w:val="0002496A"/>
    <w:rsid w:val="00024BA0"/>
    <w:rsid w:val="00024CCB"/>
    <w:rsid w:val="00024F8F"/>
    <w:rsid w:val="00025126"/>
    <w:rsid w:val="0002544D"/>
    <w:rsid w:val="00025494"/>
    <w:rsid w:val="00025685"/>
    <w:rsid w:val="000257C7"/>
    <w:rsid w:val="00025B62"/>
    <w:rsid w:val="00025CD9"/>
    <w:rsid w:val="00025DA7"/>
    <w:rsid w:val="00025F55"/>
    <w:rsid w:val="00026195"/>
    <w:rsid w:val="00026274"/>
    <w:rsid w:val="0002628E"/>
    <w:rsid w:val="000262A6"/>
    <w:rsid w:val="00026337"/>
    <w:rsid w:val="000264AD"/>
    <w:rsid w:val="000264C3"/>
    <w:rsid w:val="00026643"/>
    <w:rsid w:val="000267C1"/>
    <w:rsid w:val="000268A5"/>
    <w:rsid w:val="00026A37"/>
    <w:rsid w:val="00026BAA"/>
    <w:rsid w:val="00026CE5"/>
    <w:rsid w:val="00026D36"/>
    <w:rsid w:val="00026D6C"/>
    <w:rsid w:val="00026FDF"/>
    <w:rsid w:val="000271B5"/>
    <w:rsid w:val="0002738A"/>
    <w:rsid w:val="0002741D"/>
    <w:rsid w:val="000274DF"/>
    <w:rsid w:val="000275B5"/>
    <w:rsid w:val="000275E6"/>
    <w:rsid w:val="0002767A"/>
    <w:rsid w:val="0002787E"/>
    <w:rsid w:val="000278CD"/>
    <w:rsid w:val="0002796D"/>
    <w:rsid w:val="00027D79"/>
    <w:rsid w:val="00027DD7"/>
    <w:rsid w:val="00027E5E"/>
    <w:rsid w:val="00027F92"/>
    <w:rsid w:val="0003006E"/>
    <w:rsid w:val="000300ED"/>
    <w:rsid w:val="00030194"/>
    <w:rsid w:val="000303EF"/>
    <w:rsid w:val="0003048F"/>
    <w:rsid w:val="00030498"/>
    <w:rsid w:val="0003060D"/>
    <w:rsid w:val="00030850"/>
    <w:rsid w:val="00030936"/>
    <w:rsid w:val="00030A2C"/>
    <w:rsid w:val="00030A62"/>
    <w:rsid w:val="00030BD2"/>
    <w:rsid w:val="00030C90"/>
    <w:rsid w:val="00030E00"/>
    <w:rsid w:val="000310A7"/>
    <w:rsid w:val="00031246"/>
    <w:rsid w:val="000315F4"/>
    <w:rsid w:val="0003168C"/>
    <w:rsid w:val="0003197E"/>
    <w:rsid w:val="00031AB8"/>
    <w:rsid w:val="00031BBC"/>
    <w:rsid w:val="00031D03"/>
    <w:rsid w:val="00031E91"/>
    <w:rsid w:val="00031EE8"/>
    <w:rsid w:val="00031FD4"/>
    <w:rsid w:val="00032149"/>
    <w:rsid w:val="000321E0"/>
    <w:rsid w:val="00032283"/>
    <w:rsid w:val="0003236B"/>
    <w:rsid w:val="000326DA"/>
    <w:rsid w:val="0003272F"/>
    <w:rsid w:val="00032790"/>
    <w:rsid w:val="000327DD"/>
    <w:rsid w:val="0003296E"/>
    <w:rsid w:val="000329F3"/>
    <w:rsid w:val="00032A0D"/>
    <w:rsid w:val="00032B32"/>
    <w:rsid w:val="00032B6E"/>
    <w:rsid w:val="00032E5B"/>
    <w:rsid w:val="00032F58"/>
    <w:rsid w:val="00032FB1"/>
    <w:rsid w:val="000330E2"/>
    <w:rsid w:val="0003313F"/>
    <w:rsid w:val="00033184"/>
    <w:rsid w:val="00033195"/>
    <w:rsid w:val="000331C4"/>
    <w:rsid w:val="000331EA"/>
    <w:rsid w:val="00033274"/>
    <w:rsid w:val="0003359A"/>
    <w:rsid w:val="000335EC"/>
    <w:rsid w:val="000335F9"/>
    <w:rsid w:val="000336C1"/>
    <w:rsid w:val="00033818"/>
    <w:rsid w:val="000339DB"/>
    <w:rsid w:val="00033A75"/>
    <w:rsid w:val="00033CCB"/>
    <w:rsid w:val="00033D16"/>
    <w:rsid w:val="00033E03"/>
    <w:rsid w:val="000342CB"/>
    <w:rsid w:val="00034491"/>
    <w:rsid w:val="00034670"/>
    <w:rsid w:val="000347D1"/>
    <w:rsid w:val="000349C6"/>
    <w:rsid w:val="00034BF3"/>
    <w:rsid w:val="00034D16"/>
    <w:rsid w:val="00034EE3"/>
    <w:rsid w:val="00034F0B"/>
    <w:rsid w:val="00034F2A"/>
    <w:rsid w:val="0003505C"/>
    <w:rsid w:val="0003529F"/>
    <w:rsid w:val="0003549A"/>
    <w:rsid w:val="000354D5"/>
    <w:rsid w:val="00035547"/>
    <w:rsid w:val="0003558D"/>
    <w:rsid w:val="000358A7"/>
    <w:rsid w:val="00035E98"/>
    <w:rsid w:val="00036028"/>
    <w:rsid w:val="0003618E"/>
    <w:rsid w:val="000363DE"/>
    <w:rsid w:val="00036401"/>
    <w:rsid w:val="00036407"/>
    <w:rsid w:val="000365F1"/>
    <w:rsid w:val="00036798"/>
    <w:rsid w:val="00036AB8"/>
    <w:rsid w:val="00036CB8"/>
    <w:rsid w:val="00036D88"/>
    <w:rsid w:val="00036EC6"/>
    <w:rsid w:val="00036F8A"/>
    <w:rsid w:val="00036FA9"/>
    <w:rsid w:val="00037096"/>
    <w:rsid w:val="000373F8"/>
    <w:rsid w:val="0003747F"/>
    <w:rsid w:val="00037497"/>
    <w:rsid w:val="00037543"/>
    <w:rsid w:val="000375F4"/>
    <w:rsid w:val="0003763D"/>
    <w:rsid w:val="000376DF"/>
    <w:rsid w:val="00037795"/>
    <w:rsid w:val="0003780B"/>
    <w:rsid w:val="0003792A"/>
    <w:rsid w:val="00037A18"/>
    <w:rsid w:val="00037C67"/>
    <w:rsid w:val="00037E14"/>
    <w:rsid w:val="00037E30"/>
    <w:rsid w:val="00037E48"/>
    <w:rsid w:val="00037EED"/>
    <w:rsid w:val="00037F23"/>
    <w:rsid w:val="00037FD2"/>
    <w:rsid w:val="0004004D"/>
    <w:rsid w:val="000401E1"/>
    <w:rsid w:val="000404E4"/>
    <w:rsid w:val="00040560"/>
    <w:rsid w:val="000405B6"/>
    <w:rsid w:val="000405DC"/>
    <w:rsid w:val="0004069D"/>
    <w:rsid w:val="00040768"/>
    <w:rsid w:val="000408CE"/>
    <w:rsid w:val="00040BDE"/>
    <w:rsid w:val="00041673"/>
    <w:rsid w:val="00041775"/>
    <w:rsid w:val="000418B2"/>
    <w:rsid w:val="00041965"/>
    <w:rsid w:val="00041B26"/>
    <w:rsid w:val="00041B2A"/>
    <w:rsid w:val="00041BD9"/>
    <w:rsid w:val="00041D17"/>
    <w:rsid w:val="00041F4A"/>
    <w:rsid w:val="0004204E"/>
    <w:rsid w:val="00042425"/>
    <w:rsid w:val="000424DC"/>
    <w:rsid w:val="000424EE"/>
    <w:rsid w:val="0004258E"/>
    <w:rsid w:val="000425F8"/>
    <w:rsid w:val="0004277A"/>
    <w:rsid w:val="00042B4E"/>
    <w:rsid w:val="00042B56"/>
    <w:rsid w:val="00042C12"/>
    <w:rsid w:val="00042CC4"/>
    <w:rsid w:val="00042FB7"/>
    <w:rsid w:val="0004315D"/>
    <w:rsid w:val="0004317E"/>
    <w:rsid w:val="0004329C"/>
    <w:rsid w:val="00043303"/>
    <w:rsid w:val="00043501"/>
    <w:rsid w:val="0004372A"/>
    <w:rsid w:val="000437A0"/>
    <w:rsid w:val="00043A54"/>
    <w:rsid w:val="00043AA5"/>
    <w:rsid w:val="00043D05"/>
    <w:rsid w:val="00043D57"/>
    <w:rsid w:val="00043D7C"/>
    <w:rsid w:val="00043DAF"/>
    <w:rsid w:val="00044645"/>
    <w:rsid w:val="0004474E"/>
    <w:rsid w:val="000447B9"/>
    <w:rsid w:val="0004480A"/>
    <w:rsid w:val="00044B08"/>
    <w:rsid w:val="00044CB5"/>
    <w:rsid w:val="00044F92"/>
    <w:rsid w:val="00045093"/>
    <w:rsid w:val="000451C6"/>
    <w:rsid w:val="00045369"/>
    <w:rsid w:val="000454A4"/>
    <w:rsid w:val="000455E6"/>
    <w:rsid w:val="00045657"/>
    <w:rsid w:val="00045668"/>
    <w:rsid w:val="00045735"/>
    <w:rsid w:val="000459A2"/>
    <w:rsid w:val="00045A1A"/>
    <w:rsid w:val="00045AB5"/>
    <w:rsid w:val="00045B1F"/>
    <w:rsid w:val="00045C01"/>
    <w:rsid w:val="00045D6F"/>
    <w:rsid w:val="00046541"/>
    <w:rsid w:val="000465FD"/>
    <w:rsid w:val="00046667"/>
    <w:rsid w:val="00046741"/>
    <w:rsid w:val="00046933"/>
    <w:rsid w:val="00046CEC"/>
    <w:rsid w:val="00046E4F"/>
    <w:rsid w:val="00046E55"/>
    <w:rsid w:val="00046F5D"/>
    <w:rsid w:val="00046F83"/>
    <w:rsid w:val="000473A8"/>
    <w:rsid w:val="000475CB"/>
    <w:rsid w:val="000475D4"/>
    <w:rsid w:val="0004765B"/>
    <w:rsid w:val="00047684"/>
    <w:rsid w:val="0004778F"/>
    <w:rsid w:val="000477B3"/>
    <w:rsid w:val="000478A0"/>
    <w:rsid w:val="00047954"/>
    <w:rsid w:val="00047F7D"/>
    <w:rsid w:val="000500A6"/>
    <w:rsid w:val="00050253"/>
    <w:rsid w:val="00050267"/>
    <w:rsid w:val="00050275"/>
    <w:rsid w:val="000502CE"/>
    <w:rsid w:val="00050325"/>
    <w:rsid w:val="00050483"/>
    <w:rsid w:val="0005053A"/>
    <w:rsid w:val="0005096D"/>
    <w:rsid w:val="000509F9"/>
    <w:rsid w:val="00050A56"/>
    <w:rsid w:val="00050A7B"/>
    <w:rsid w:val="00050A7D"/>
    <w:rsid w:val="00050ACB"/>
    <w:rsid w:val="00050B48"/>
    <w:rsid w:val="00050B5D"/>
    <w:rsid w:val="00050C10"/>
    <w:rsid w:val="00050E60"/>
    <w:rsid w:val="0005100D"/>
    <w:rsid w:val="00051199"/>
    <w:rsid w:val="000511C9"/>
    <w:rsid w:val="0005125F"/>
    <w:rsid w:val="00051283"/>
    <w:rsid w:val="000514BF"/>
    <w:rsid w:val="0005157E"/>
    <w:rsid w:val="000516FC"/>
    <w:rsid w:val="00051765"/>
    <w:rsid w:val="00051834"/>
    <w:rsid w:val="00051846"/>
    <w:rsid w:val="00051AF2"/>
    <w:rsid w:val="00051BF8"/>
    <w:rsid w:val="00051F03"/>
    <w:rsid w:val="00052005"/>
    <w:rsid w:val="0005201E"/>
    <w:rsid w:val="00052068"/>
    <w:rsid w:val="0005232C"/>
    <w:rsid w:val="00052726"/>
    <w:rsid w:val="00052923"/>
    <w:rsid w:val="000529B0"/>
    <w:rsid w:val="00052C42"/>
    <w:rsid w:val="00052CC2"/>
    <w:rsid w:val="00052CF6"/>
    <w:rsid w:val="00052D9A"/>
    <w:rsid w:val="00052E08"/>
    <w:rsid w:val="00052F0A"/>
    <w:rsid w:val="00052F4D"/>
    <w:rsid w:val="0005300B"/>
    <w:rsid w:val="0005301E"/>
    <w:rsid w:val="000533A6"/>
    <w:rsid w:val="000534AA"/>
    <w:rsid w:val="000534E2"/>
    <w:rsid w:val="000537D2"/>
    <w:rsid w:val="000537E7"/>
    <w:rsid w:val="000537EA"/>
    <w:rsid w:val="00053E5B"/>
    <w:rsid w:val="000540A8"/>
    <w:rsid w:val="000543E3"/>
    <w:rsid w:val="0005448C"/>
    <w:rsid w:val="000544C0"/>
    <w:rsid w:val="00054692"/>
    <w:rsid w:val="000547A4"/>
    <w:rsid w:val="000547E2"/>
    <w:rsid w:val="00054891"/>
    <w:rsid w:val="00054D2F"/>
    <w:rsid w:val="00054E07"/>
    <w:rsid w:val="00054EED"/>
    <w:rsid w:val="00055514"/>
    <w:rsid w:val="000556A9"/>
    <w:rsid w:val="000556D3"/>
    <w:rsid w:val="0005589A"/>
    <w:rsid w:val="00055940"/>
    <w:rsid w:val="0005599A"/>
    <w:rsid w:val="000559C2"/>
    <w:rsid w:val="000559F8"/>
    <w:rsid w:val="00055BE3"/>
    <w:rsid w:val="00055D33"/>
    <w:rsid w:val="00055FF0"/>
    <w:rsid w:val="0005631D"/>
    <w:rsid w:val="000563C3"/>
    <w:rsid w:val="0005667E"/>
    <w:rsid w:val="000567CB"/>
    <w:rsid w:val="00056903"/>
    <w:rsid w:val="00056A14"/>
    <w:rsid w:val="00056A5D"/>
    <w:rsid w:val="00056B03"/>
    <w:rsid w:val="00056CD4"/>
    <w:rsid w:val="000572BF"/>
    <w:rsid w:val="00057499"/>
    <w:rsid w:val="000575C6"/>
    <w:rsid w:val="0005789E"/>
    <w:rsid w:val="000579A0"/>
    <w:rsid w:val="00057AF4"/>
    <w:rsid w:val="00057B0B"/>
    <w:rsid w:val="00057CAD"/>
    <w:rsid w:val="00057D37"/>
    <w:rsid w:val="00057D5B"/>
    <w:rsid w:val="00057F04"/>
    <w:rsid w:val="00057F5B"/>
    <w:rsid w:val="00057F8C"/>
    <w:rsid w:val="0006026E"/>
    <w:rsid w:val="00060355"/>
    <w:rsid w:val="00060371"/>
    <w:rsid w:val="0006055A"/>
    <w:rsid w:val="0006056D"/>
    <w:rsid w:val="00060719"/>
    <w:rsid w:val="00060BCD"/>
    <w:rsid w:val="00060C2E"/>
    <w:rsid w:val="00060C34"/>
    <w:rsid w:val="00060E9B"/>
    <w:rsid w:val="00060FBD"/>
    <w:rsid w:val="00060FCD"/>
    <w:rsid w:val="000610D1"/>
    <w:rsid w:val="000610F3"/>
    <w:rsid w:val="0006124E"/>
    <w:rsid w:val="00061375"/>
    <w:rsid w:val="000614CC"/>
    <w:rsid w:val="000615C5"/>
    <w:rsid w:val="00061679"/>
    <w:rsid w:val="0006178A"/>
    <w:rsid w:val="00061795"/>
    <w:rsid w:val="000617BD"/>
    <w:rsid w:val="000619B6"/>
    <w:rsid w:val="000619E3"/>
    <w:rsid w:val="00061DBA"/>
    <w:rsid w:val="00061DF2"/>
    <w:rsid w:val="00061ED9"/>
    <w:rsid w:val="00061EE8"/>
    <w:rsid w:val="00061FA4"/>
    <w:rsid w:val="00061FD1"/>
    <w:rsid w:val="00062023"/>
    <w:rsid w:val="000621E8"/>
    <w:rsid w:val="0006224E"/>
    <w:rsid w:val="000624DE"/>
    <w:rsid w:val="000624F9"/>
    <w:rsid w:val="00062675"/>
    <w:rsid w:val="00062970"/>
    <w:rsid w:val="00062BE1"/>
    <w:rsid w:val="00062CB5"/>
    <w:rsid w:val="00063192"/>
    <w:rsid w:val="000632B0"/>
    <w:rsid w:val="0006339B"/>
    <w:rsid w:val="0006366C"/>
    <w:rsid w:val="0006379A"/>
    <w:rsid w:val="000637F1"/>
    <w:rsid w:val="000639C7"/>
    <w:rsid w:val="00063A5E"/>
    <w:rsid w:val="00063A88"/>
    <w:rsid w:val="00063BFC"/>
    <w:rsid w:val="00063C7E"/>
    <w:rsid w:val="00063D57"/>
    <w:rsid w:val="000640A3"/>
    <w:rsid w:val="0006418C"/>
    <w:rsid w:val="000641EC"/>
    <w:rsid w:val="0006437E"/>
    <w:rsid w:val="00064422"/>
    <w:rsid w:val="00064476"/>
    <w:rsid w:val="000644CB"/>
    <w:rsid w:val="000644CD"/>
    <w:rsid w:val="0006452A"/>
    <w:rsid w:val="000646FD"/>
    <w:rsid w:val="0006477E"/>
    <w:rsid w:val="0006494D"/>
    <w:rsid w:val="00064A9D"/>
    <w:rsid w:val="00064B58"/>
    <w:rsid w:val="00064F97"/>
    <w:rsid w:val="000650DA"/>
    <w:rsid w:val="00065163"/>
    <w:rsid w:val="00065241"/>
    <w:rsid w:val="00065318"/>
    <w:rsid w:val="0006531E"/>
    <w:rsid w:val="00065322"/>
    <w:rsid w:val="000654A5"/>
    <w:rsid w:val="0006566B"/>
    <w:rsid w:val="00065923"/>
    <w:rsid w:val="00065975"/>
    <w:rsid w:val="0006599A"/>
    <w:rsid w:val="00065AE1"/>
    <w:rsid w:val="00065BCE"/>
    <w:rsid w:val="00065CF6"/>
    <w:rsid w:val="00065EC8"/>
    <w:rsid w:val="00065EDB"/>
    <w:rsid w:val="00065F85"/>
    <w:rsid w:val="000661B1"/>
    <w:rsid w:val="000661DA"/>
    <w:rsid w:val="00066213"/>
    <w:rsid w:val="000662E9"/>
    <w:rsid w:val="00066372"/>
    <w:rsid w:val="00066431"/>
    <w:rsid w:val="00066563"/>
    <w:rsid w:val="00066707"/>
    <w:rsid w:val="00066901"/>
    <w:rsid w:val="00066B1A"/>
    <w:rsid w:val="00066B2A"/>
    <w:rsid w:val="00066C1B"/>
    <w:rsid w:val="00066D5E"/>
    <w:rsid w:val="00066E6C"/>
    <w:rsid w:val="00066FA5"/>
    <w:rsid w:val="0006703D"/>
    <w:rsid w:val="0006708D"/>
    <w:rsid w:val="000670FC"/>
    <w:rsid w:val="0006715C"/>
    <w:rsid w:val="0006730B"/>
    <w:rsid w:val="000676BA"/>
    <w:rsid w:val="000676CA"/>
    <w:rsid w:val="00067942"/>
    <w:rsid w:val="00067A92"/>
    <w:rsid w:val="00067B5E"/>
    <w:rsid w:val="00067C34"/>
    <w:rsid w:val="00067D7A"/>
    <w:rsid w:val="000700D4"/>
    <w:rsid w:val="0007029B"/>
    <w:rsid w:val="000702A8"/>
    <w:rsid w:val="0007035E"/>
    <w:rsid w:val="00070758"/>
    <w:rsid w:val="0007082A"/>
    <w:rsid w:val="0007091D"/>
    <w:rsid w:val="00070A2A"/>
    <w:rsid w:val="00070A74"/>
    <w:rsid w:val="00070B36"/>
    <w:rsid w:val="00070BAD"/>
    <w:rsid w:val="00070C2E"/>
    <w:rsid w:val="00070E69"/>
    <w:rsid w:val="00071145"/>
    <w:rsid w:val="00071318"/>
    <w:rsid w:val="0007134B"/>
    <w:rsid w:val="00071833"/>
    <w:rsid w:val="0007183B"/>
    <w:rsid w:val="00071A19"/>
    <w:rsid w:val="00071AAA"/>
    <w:rsid w:val="00071DEC"/>
    <w:rsid w:val="00071F38"/>
    <w:rsid w:val="00071FB7"/>
    <w:rsid w:val="00071FC1"/>
    <w:rsid w:val="000722F7"/>
    <w:rsid w:val="00072392"/>
    <w:rsid w:val="0007245C"/>
    <w:rsid w:val="000725A6"/>
    <w:rsid w:val="000725FA"/>
    <w:rsid w:val="0007279C"/>
    <w:rsid w:val="000729E3"/>
    <w:rsid w:val="00072C27"/>
    <w:rsid w:val="00072D5F"/>
    <w:rsid w:val="00072EB0"/>
    <w:rsid w:val="00072EE5"/>
    <w:rsid w:val="00072FCC"/>
    <w:rsid w:val="00073047"/>
    <w:rsid w:val="000732AD"/>
    <w:rsid w:val="0007330F"/>
    <w:rsid w:val="000733A9"/>
    <w:rsid w:val="00073407"/>
    <w:rsid w:val="000734DB"/>
    <w:rsid w:val="0007350B"/>
    <w:rsid w:val="00073698"/>
    <w:rsid w:val="000736E7"/>
    <w:rsid w:val="000736EA"/>
    <w:rsid w:val="0007371C"/>
    <w:rsid w:val="00073773"/>
    <w:rsid w:val="00073780"/>
    <w:rsid w:val="00073E1B"/>
    <w:rsid w:val="00073EC2"/>
    <w:rsid w:val="000740AF"/>
    <w:rsid w:val="00074115"/>
    <w:rsid w:val="000741A0"/>
    <w:rsid w:val="0007465C"/>
    <w:rsid w:val="000746AA"/>
    <w:rsid w:val="000747A5"/>
    <w:rsid w:val="00074A7A"/>
    <w:rsid w:val="00074C57"/>
    <w:rsid w:val="00074CBF"/>
    <w:rsid w:val="00074D84"/>
    <w:rsid w:val="00074DC7"/>
    <w:rsid w:val="000750E9"/>
    <w:rsid w:val="00075358"/>
    <w:rsid w:val="0007549C"/>
    <w:rsid w:val="000754F2"/>
    <w:rsid w:val="0007550A"/>
    <w:rsid w:val="00075659"/>
    <w:rsid w:val="000757BC"/>
    <w:rsid w:val="00075868"/>
    <w:rsid w:val="00075918"/>
    <w:rsid w:val="000759C7"/>
    <w:rsid w:val="00075A01"/>
    <w:rsid w:val="00075A71"/>
    <w:rsid w:val="00075ACB"/>
    <w:rsid w:val="00075D51"/>
    <w:rsid w:val="00075D54"/>
    <w:rsid w:val="00075E6B"/>
    <w:rsid w:val="00075EC3"/>
    <w:rsid w:val="00075FB6"/>
    <w:rsid w:val="0007617A"/>
    <w:rsid w:val="0007641D"/>
    <w:rsid w:val="000765FB"/>
    <w:rsid w:val="0007677A"/>
    <w:rsid w:val="00076A33"/>
    <w:rsid w:val="00076AE1"/>
    <w:rsid w:val="00076B59"/>
    <w:rsid w:val="00076CAA"/>
    <w:rsid w:val="00076CCC"/>
    <w:rsid w:val="00076D8C"/>
    <w:rsid w:val="00076EFA"/>
    <w:rsid w:val="00076FF7"/>
    <w:rsid w:val="00077293"/>
    <w:rsid w:val="000774FB"/>
    <w:rsid w:val="00077572"/>
    <w:rsid w:val="0007757F"/>
    <w:rsid w:val="000776EF"/>
    <w:rsid w:val="000776FC"/>
    <w:rsid w:val="000777B8"/>
    <w:rsid w:val="000778D7"/>
    <w:rsid w:val="00077935"/>
    <w:rsid w:val="00077C8B"/>
    <w:rsid w:val="00077EFC"/>
    <w:rsid w:val="00077FF7"/>
    <w:rsid w:val="000801A3"/>
    <w:rsid w:val="000801D0"/>
    <w:rsid w:val="0008042D"/>
    <w:rsid w:val="00080479"/>
    <w:rsid w:val="000806E0"/>
    <w:rsid w:val="00080701"/>
    <w:rsid w:val="00080A52"/>
    <w:rsid w:val="00080C1B"/>
    <w:rsid w:val="00080C81"/>
    <w:rsid w:val="00080E32"/>
    <w:rsid w:val="00080E5D"/>
    <w:rsid w:val="00080F7B"/>
    <w:rsid w:val="000810EB"/>
    <w:rsid w:val="000811A1"/>
    <w:rsid w:val="000812E3"/>
    <w:rsid w:val="000813AE"/>
    <w:rsid w:val="000815C0"/>
    <w:rsid w:val="000816B2"/>
    <w:rsid w:val="00081700"/>
    <w:rsid w:val="00081AFF"/>
    <w:rsid w:val="00081B77"/>
    <w:rsid w:val="00081BE9"/>
    <w:rsid w:val="00081C14"/>
    <w:rsid w:val="00081D49"/>
    <w:rsid w:val="00081EDE"/>
    <w:rsid w:val="00082011"/>
    <w:rsid w:val="000823EE"/>
    <w:rsid w:val="00082477"/>
    <w:rsid w:val="0008268D"/>
    <w:rsid w:val="00082957"/>
    <w:rsid w:val="00082975"/>
    <w:rsid w:val="00082BC2"/>
    <w:rsid w:val="00082C3A"/>
    <w:rsid w:val="00082D81"/>
    <w:rsid w:val="00083157"/>
    <w:rsid w:val="0008323F"/>
    <w:rsid w:val="00083275"/>
    <w:rsid w:val="000832D9"/>
    <w:rsid w:val="0008340E"/>
    <w:rsid w:val="00083544"/>
    <w:rsid w:val="0008370D"/>
    <w:rsid w:val="00083765"/>
    <w:rsid w:val="0008381B"/>
    <w:rsid w:val="0008383A"/>
    <w:rsid w:val="0008387F"/>
    <w:rsid w:val="00083A09"/>
    <w:rsid w:val="00083B4B"/>
    <w:rsid w:val="00083C1E"/>
    <w:rsid w:val="00083C9C"/>
    <w:rsid w:val="00083CC8"/>
    <w:rsid w:val="00083DA2"/>
    <w:rsid w:val="00083EA6"/>
    <w:rsid w:val="00083F79"/>
    <w:rsid w:val="00083FE1"/>
    <w:rsid w:val="00083FE9"/>
    <w:rsid w:val="00084165"/>
    <w:rsid w:val="00084206"/>
    <w:rsid w:val="0008432D"/>
    <w:rsid w:val="00084354"/>
    <w:rsid w:val="0008443B"/>
    <w:rsid w:val="0008491D"/>
    <w:rsid w:val="000849DB"/>
    <w:rsid w:val="00084A3C"/>
    <w:rsid w:val="00084BBD"/>
    <w:rsid w:val="00084BD7"/>
    <w:rsid w:val="00084CB3"/>
    <w:rsid w:val="00084E7E"/>
    <w:rsid w:val="00084EFB"/>
    <w:rsid w:val="0008500A"/>
    <w:rsid w:val="0008517F"/>
    <w:rsid w:val="000851D7"/>
    <w:rsid w:val="000852A6"/>
    <w:rsid w:val="00085304"/>
    <w:rsid w:val="00085346"/>
    <w:rsid w:val="0008544B"/>
    <w:rsid w:val="00085606"/>
    <w:rsid w:val="00085817"/>
    <w:rsid w:val="00085A83"/>
    <w:rsid w:val="00085AD1"/>
    <w:rsid w:val="00085CD4"/>
    <w:rsid w:val="00085FE2"/>
    <w:rsid w:val="0008600E"/>
    <w:rsid w:val="000860DB"/>
    <w:rsid w:val="00086146"/>
    <w:rsid w:val="00086205"/>
    <w:rsid w:val="00086461"/>
    <w:rsid w:val="0008648B"/>
    <w:rsid w:val="00086527"/>
    <w:rsid w:val="00086552"/>
    <w:rsid w:val="00086570"/>
    <w:rsid w:val="00086656"/>
    <w:rsid w:val="0008678D"/>
    <w:rsid w:val="00086798"/>
    <w:rsid w:val="00086888"/>
    <w:rsid w:val="00086918"/>
    <w:rsid w:val="000869E4"/>
    <w:rsid w:val="00086DDE"/>
    <w:rsid w:val="00086E71"/>
    <w:rsid w:val="00086F02"/>
    <w:rsid w:val="000870EA"/>
    <w:rsid w:val="000871EB"/>
    <w:rsid w:val="00087382"/>
    <w:rsid w:val="00087394"/>
    <w:rsid w:val="0008739E"/>
    <w:rsid w:val="00087481"/>
    <w:rsid w:val="00087656"/>
    <w:rsid w:val="0008767D"/>
    <w:rsid w:val="00087712"/>
    <w:rsid w:val="0008778D"/>
    <w:rsid w:val="00087876"/>
    <w:rsid w:val="00087932"/>
    <w:rsid w:val="00087A5A"/>
    <w:rsid w:val="00087AB2"/>
    <w:rsid w:val="00087BEE"/>
    <w:rsid w:val="00087DE8"/>
    <w:rsid w:val="00090141"/>
    <w:rsid w:val="000903AD"/>
    <w:rsid w:val="000903E3"/>
    <w:rsid w:val="00090548"/>
    <w:rsid w:val="00090888"/>
    <w:rsid w:val="000908AC"/>
    <w:rsid w:val="000908FB"/>
    <w:rsid w:val="00090C03"/>
    <w:rsid w:val="00090C60"/>
    <w:rsid w:val="00090CE3"/>
    <w:rsid w:val="00090E48"/>
    <w:rsid w:val="00090FEE"/>
    <w:rsid w:val="00090FFA"/>
    <w:rsid w:val="00091191"/>
    <w:rsid w:val="00091243"/>
    <w:rsid w:val="0009131B"/>
    <w:rsid w:val="000915FF"/>
    <w:rsid w:val="00091620"/>
    <w:rsid w:val="00091822"/>
    <w:rsid w:val="000918B6"/>
    <w:rsid w:val="00091AE8"/>
    <w:rsid w:val="00091B49"/>
    <w:rsid w:val="00091B7B"/>
    <w:rsid w:val="00091C52"/>
    <w:rsid w:val="00091D54"/>
    <w:rsid w:val="00091DFA"/>
    <w:rsid w:val="00091F1C"/>
    <w:rsid w:val="00091FF2"/>
    <w:rsid w:val="00092018"/>
    <w:rsid w:val="000922D7"/>
    <w:rsid w:val="000923F6"/>
    <w:rsid w:val="00092530"/>
    <w:rsid w:val="00092828"/>
    <w:rsid w:val="00092A88"/>
    <w:rsid w:val="00092E64"/>
    <w:rsid w:val="00092E90"/>
    <w:rsid w:val="00092EC8"/>
    <w:rsid w:val="0009320A"/>
    <w:rsid w:val="0009328C"/>
    <w:rsid w:val="000932BB"/>
    <w:rsid w:val="000932D2"/>
    <w:rsid w:val="00093387"/>
    <w:rsid w:val="00093562"/>
    <w:rsid w:val="000935A5"/>
    <w:rsid w:val="00093671"/>
    <w:rsid w:val="00093686"/>
    <w:rsid w:val="000936D1"/>
    <w:rsid w:val="000938BC"/>
    <w:rsid w:val="000938C9"/>
    <w:rsid w:val="000939FD"/>
    <w:rsid w:val="00093B20"/>
    <w:rsid w:val="00093BF7"/>
    <w:rsid w:val="00093D08"/>
    <w:rsid w:val="00093E3A"/>
    <w:rsid w:val="00093E6A"/>
    <w:rsid w:val="00093EE2"/>
    <w:rsid w:val="00093F6A"/>
    <w:rsid w:val="0009417E"/>
    <w:rsid w:val="00094181"/>
    <w:rsid w:val="000942EA"/>
    <w:rsid w:val="000943AD"/>
    <w:rsid w:val="00094451"/>
    <w:rsid w:val="00094542"/>
    <w:rsid w:val="00094CF6"/>
    <w:rsid w:val="00094EEB"/>
    <w:rsid w:val="00094F78"/>
    <w:rsid w:val="00094F84"/>
    <w:rsid w:val="0009505D"/>
    <w:rsid w:val="000950FB"/>
    <w:rsid w:val="00095118"/>
    <w:rsid w:val="000951F7"/>
    <w:rsid w:val="000953AF"/>
    <w:rsid w:val="000953D8"/>
    <w:rsid w:val="000955C2"/>
    <w:rsid w:val="000956A4"/>
    <w:rsid w:val="0009586F"/>
    <w:rsid w:val="00095872"/>
    <w:rsid w:val="00095A3E"/>
    <w:rsid w:val="00095A6A"/>
    <w:rsid w:val="00095C1A"/>
    <w:rsid w:val="00095CDD"/>
    <w:rsid w:val="00095F0F"/>
    <w:rsid w:val="00095F27"/>
    <w:rsid w:val="00095F83"/>
    <w:rsid w:val="000960E0"/>
    <w:rsid w:val="0009610C"/>
    <w:rsid w:val="000963B1"/>
    <w:rsid w:val="000966EF"/>
    <w:rsid w:val="00096876"/>
    <w:rsid w:val="0009689F"/>
    <w:rsid w:val="00096903"/>
    <w:rsid w:val="00096994"/>
    <w:rsid w:val="00096BCF"/>
    <w:rsid w:val="00096CD4"/>
    <w:rsid w:val="00096D11"/>
    <w:rsid w:val="00096EF0"/>
    <w:rsid w:val="00096FA4"/>
    <w:rsid w:val="00097002"/>
    <w:rsid w:val="00097097"/>
    <w:rsid w:val="000971B7"/>
    <w:rsid w:val="000971D9"/>
    <w:rsid w:val="0009729E"/>
    <w:rsid w:val="000974E5"/>
    <w:rsid w:val="000975BF"/>
    <w:rsid w:val="0009772F"/>
    <w:rsid w:val="0009775C"/>
    <w:rsid w:val="000979DD"/>
    <w:rsid w:val="000979F2"/>
    <w:rsid w:val="00097B8E"/>
    <w:rsid w:val="00097CB5"/>
    <w:rsid w:val="00097CCF"/>
    <w:rsid w:val="00097D1B"/>
    <w:rsid w:val="000A0026"/>
    <w:rsid w:val="000A0058"/>
    <w:rsid w:val="000A01BF"/>
    <w:rsid w:val="000A021F"/>
    <w:rsid w:val="000A0420"/>
    <w:rsid w:val="000A059F"/>
    <w:rsid w:val="000A06AE"/>
    <w:rsid w:val="000A084A"/>
    <w:rsid w:val="000A092F"/>
    <w:rsid w:val="000A0A27"/>
    <w:rsid w:val="000A0AC9"/>
    <w:rsid w:val="000A0B46"/>
    <w:rsid w:val="000A0BDE"/>
    <w:rsid w:val="000A0BED"/>
    <w:rsid w:val="000A0CD5"/>
    <w:rsid w:val="000A0DC0"/>
    <w:rsid w:val="000A0DF0"/>
    <w:rsid w:val="000A104F"/>
    <w:rsid w:val="000A10C8"/>
    <w:rsid w:val="000A123D"/>
    <w:rsid w:val="000A1256"/>
    <w:rsid w:val="000A1454"/>
    <w:rsid w:val="000A1475"/>
    <w:rsid w:val="000A14B8"/>
    <w:rsid w:val="000A15E9"/>
    <w:rsid w:val="000A161D"/>
    <w:rsid w:val="000A172E"/>
    <w:rsid w:val="000A1B14"/>
    <w:rsid w:val="000A1B54"/>
    <w:rsid w:val="000A1D99"/>
    <w:rsid w:val="000A1DB1"/>
    <w:rsid w:val="000A1DE2"/>
    <w:rsid w:val="000A1E23"/>
    <w:rsid w:val="000A1ED8"/>
    <w:rsid w:val="000A1F40"/>
    <w:rsid w:val="000A216F"/>
    <w:rsid w:val="000A2184"/>
    <w:rsid w:val="000A22BD"/>
    <w:rsid w:val="000A2506"/>
    <w:rsid w:val="000A2741"/>
    <w:rsid w:val="000A2786"/>
    <w:rsid w:val="000A279E"/>
    <w:rsid w:val="000A28AF"/>
    <w:rsid w:val="000A28D9"/>
    <w:rsid w:val="000A2980"/>
    <w:rsid w:val="000A2AC8"/>
    <w:rsid w:val="000A2B11"/>
    <w:rsid w:val="000A2F79"/>
    <w:rsid w:val="000A2FAC"/>
    <w:rsid w:val="000A3055"/>
    <w:rsid w:val="000A30A9"/>
    <w:rsid w:val="000A30B7"/>
    <w:rsid w:val="000A3159"/>
    <w:rsid w:val="000A32D3"/>
    <w:rsid w:val="000A3D60"/>
    <w:rsid w:val="000A3F13"/>
    <w:rsid w:val="000A44DF"/>
    <w:rsid w:val="000A4527"/>
    <w:rsid w:val="000A4576"/>
    <w:rsid w:val="000A46DD"/>
    <w:rsid w:val="000A48DA"/>
    <w:rsid w:val="000A490C"/>
    <w:rsid w:val="000A4AA7"/>
    <w:rsid w:val="000A4C17"/>
    <w:rsid w:val="000A4D02"/>
    <w:rsid w:val="000A4E49"/>
    <w:rsid w:val="000A4E6E"/>
    <w:rsid w:val="000A501A"/>
    <w:rsid w:val="000A5130"/>
    <w:rsid w:val="000A51FA"/>
    <w:rsid w:val="000A528B"/>
    <w:rsid w:val="000A53F3"/>
    <w:rsid w:val="000A559B"/>
    <w:rsid w:val="000A5635"/>
    <w:rsid w:val="000A5663"/>
    <w:rsid w:val="000A57A9"/>
    <w:rsid w:val="000A587E"/>
    <w:rsid w:val="000A59BC"/>
    <w:rsid w:val="000A5BC5"/>
    <w:rsid w:val="000A5CC9"/>
    <w:rsid w:val="000A5D17"/>
    <w:rsid w:val="000A5E13"/>
    <w:rsid w:val="000A5EDF"/>
    <w:rsid w:val="000A60B2"/>
    <w:rsid w:val="000A6155"/>
    <w:rsid w:val="000A648F"/>
    <w:rsid w:val="000A669A"/>
    <w:rsid w:val="000A675C"/>
    <w:rsid w:val="000A6787"/>
    <w:rsid w:val="000A6842"/>
    <w:rsid w:val="000A6956"/>
    <w:rsid w:val="000A69E2"/>
    <w:rsid w:val="000A70C2"/>
    <w:rsid w:val="000A723F"/>
    <w:rsid w:val="000A74CE"/>
    <w:rsid w:val="000A74FC"/>
    <w:rsid w:val="000A77FE"/>
    <w:rsid w:val="000A790F"/>
    <w:rsid w:val="000A793E"/>
    <w:rsid w:val="000A7CFD"/>
    <w:rsid w:val="000A7DBE"/>
    <w:rsid w:val="000A7E3F"/>
    <w:rsid w:val="000A7EE2"/>
    <w:rsid w:val="000B0069"/>
    <w:rsid w:val="000B01EE"/>
    <w:rsid w:val="000B02BE"/>
    <w:rsid w:val="000B0527"/>
    <w:rsid w:val="000B0550"/>
    <w:rsid w:val="000B058B"/>
    <w:rsid w:val="000B05E1"/>
    <w:rsid w:val="000B061E"/>
    <w:rsid w:val="000B080A"/>
    <w:rsid w:val="000B0AC2"/>
    <w:rsid w:val="000B0C36"/>
    <w:rsid w:val="000B0DDC"/>
    <w:rsid w:val="000B0F7E"/>
    <w:rsid w:val="000B1138"/>
    <w:rsid w:val="000B1235"/>
    <w:rsid w:val="000B1305"/>
    <w:rsid w:val="000B1545"/>
    <w:rsid w:val="000B18A2"/>
    <w:rsid w:val="000B19D5"/>
    <w:rsid w:val="000B1A36"/>
    <w:rsid w:val="000B1C3B"/>
    <w:rsid w:val="000B1C7C"/>
    <w:rsid w:val="000B1D66"/>
    <w:rsid w:val="000B1DBE"/>
    <w:rsid w:val="000B1F08"/>
    <w:rsid w:val="000B20B7"/>
    <w:rsid w:val="000B20C9"/>
    <w:rsid w:val="000B2142"/>
    <w:rsid w:val="000B23DF"/>
    <w:rsid w:val="000B24C9"/>
    <w:rsid w:val="000B2783"/>
    <w:rsid w:val="000B27CA"/>
    <w:rsid w:val="000B2844"/>
    <w:rsid w:val="000B2A92"/>
    <w:rsid w:val="000B2BDD"/>
    <w:rsid w:val="000B2E1C"/>
    <w:rsid w:val="000B2E70"/>
    <w:rsid w:val="000B2E99"/>
    <w:rsid w:val="000B2FB1"/>
    <w:rsid w:val="000B3219"/>
    <w:rsid w:val="000B338E"/>
    <w:rsid w:val="000B3415"/>
    <w:rsid w:val="000B346F"/>
    <w:rsid w:val="000B349F"/>
    <w:rsid w:val="000B394A"/>
    <w:rsid w:val="000B39BD"/>
    <w:rsid w:val="000B3BE5"/>
    <w:rsid w:val="000B3CD3"/>
    <w:rsid w:val="000B3D4A"/>
    <w:rsid w:val="000B4107"/>
    <w:rsid w:val="000B4159"/>
    <w:rsid w:val="000B4375"/>
    <w:rsid w:val="000B43A7"/>
    <w:rsid w:val="000B4527"/>
    <w:rsid w:val="000B45CB"/>
    <w:rsid w:val="000B45FE"/>
    <w:rsid w:val="000B485B"/>
    <w:rsid w:val="000B491D"/>
    <w:rsid w:val="000B4932"/>
    <w:rsid w:val="000B498C"/>
    <w:rsid w:val="000B49D4"/>
    <w:rsid w:val="000B4B4F"/>
    <w:rsid w:val="000B4C35"/>
    <w:rsid w:val="000B4DA0"/>
    <w:rsid w:val="000B4F43"/>
    <w:rsid w:val="000B4FB3"/>
    <w:rsid w:val="000B5299"/>
    <w:rsid w:val="000B5351"/>
    <w:rsid w:val="000B53EA"/>
    <w:rsid w:val="000B5636"/>
    <w:rsid w:val="000B564B"/>
    <w:rsid w:val="000B568D"/>
    <w:rsid w:val="000B58CC"/>
    <w:rsid w:val="000B59D5"/>
    <w:rsid w:val="000B5AE1"/>
    <w:rsid w:val="000B5EA7"/>
    <w:rsid w:val="000B606E"/>
    <w:rsid w:val="000B607E"/>
    <w:rsid w:val="000B617B"/>
    <w:rsid w:val="000B6251"/>
    <w:rsid w:val="000B649E"/>
    <w:rsid w:val="000B694F"/>
    <w:rsid w:val="000B69FE"/>
    <w:rsid w:val="000B6A2E"/>
    <w:rsid w:val="000B6A7D"/>
    <w:rsid w:val="000B6A9B"/>
    <w:rsid w:val="000B6ABF"/>
    <w:rsid w:val="000B6B77"/>
    <w:rsid w:val="000B6C2F"/>
    <w:rsid w:val="000B6C33"/>
    <w:rsid w:val="000B6EC1"/>
    <w:rsid w:val="000B7034"/>
    <w:rsid w:val="000B70FC"/>
    <w:rsid w:val="000B71DF"/>
    <w:rsid w:val="000B72CB"/>
    <w:rsid w:val="000B749D"/>
    <w:rsid w:val="000B75D5"/>
    <w:rsid w:val="000B7779"/>
    <w:rsid w:val="000B78F5"/>
    <w:rsid w:val="000B7965"/>
    <w:rsid w:val="000B79F4"/>
    <w:rsid w:val="000B7FEB"/>
    <w:rsid w:val="000C01CB"/>
    <w:rsid w:val="000C032F"/>
    <w:rsid w:val="000C0334"/>
    <w:rsid w:val="000C0335"/>
    <w:rsid w:val="000C0372"/>
    <w:rsid w:val="000C03F1"/>
    <w:rsid w:val="000C049F"/>
    <w:rsid w:val="000C04F9"/>
    <w:rsid w:val="000C0502"/>
    <w:rsid w:val="000C0532"/>
    <w:rsid w:val="000C05AF"/>
    <w:rsid w:val="000C078A"/>
    <w:rsid w:val="000C0899"/>
    <w:rsid w:val="000C0A48"/>
    <w:rsid w:val="000C0A5B"/>
    <w:rsid w:val="000C0D44"/>
    <w:rsid w:val="000C0D6E"/>
    <w:rsid w:val="000C0E24"/>
    <w:rsid w:val="000C0F97"/>
    <w:rsid w:val="000C1099"/>
    <w:rsid w:val="000C109F"/>
    <w:rsid w:val="000C12FC"/>
    <w:rsid w:val="000C139F"/>
    <w:rsid w:val="000C1518"/>
    <w:rsid w:val="000C15EA"/>
    <w:rsid w:val="000C15FC"/>
    <w:rsid w:val="000C1922"/>
    <w:rsid w:val="000C1AA0"/>
    <w:rsid w:val="000C1B1D"/>
    <w:rsid w:val="000C1BAD"/>
    <w:rsid w:val="000C1C25"/>
    <w:rsid w:val="000C1D9F"/>
    <w:rsid w:val="000C1F10"/>
    <w:rsid w:val="000C2003"/>
    <w:rsid w:val="000C22C7"/>
    <w:rsid w:val="000C2349"/>
    <w:rsid w:val="000C24FA"/>
    <w:rsid w:val="000C26E1"/>
    <w:rsid w:val="000C284C"/>
    <w:rsid w:val="000C289E"/>
    <w:rsid w:val="000C293E"/>
    <w:rsid w:val="000C2C08"/>
    <w:rsid w:val="000C2C90"/>
    <w:rsid w:val="000C2E72"/>
    <w:rsid w:val="000C2F4F"/>
    <w:rsid w:val="000C3032"/>
    <w:rsid w:val="000C3064"/>
    <w:rsid w:val="000C30CC"/>
    <w:rsid w:val="000C3573"/>
    <w:rsid w:val="000C3702"/>
    <w:rsid w:val="000C378D"/>
    <w:rsid w:val="000C37D0"/>
    <w:rsid w:val="000C3870"/>
    <w:rsid w:val="000C39CE"/>
    <w:rsid w:val="000C39F4"/>
    <w:rsid w:val="000C39FA"/>
    <w:rsid w:val="000C3A29"/>
    <w:rsid w:val="000C3A49"/>
    <w:rsid w:val="000C3A80"/>
    <w:rsid w:val="000C3BFC"/>
    <w:rsid w:val="000C3DF3"/>
    <w:rsid w:val="000C3E0C"/>
    <w:rsid w:val="000C3E45"/>
    <w:rsid w:val="000C3FCD"/>
    <w:rsid w:val="000C4031"/>
    <w:rsid w:val="000C41E3"/>
    <w:rsid w:val="000C41FF"/>
    <w:rsid w:val="000C441F"/>
    <w:rsid w:val="000C4483"/>
    <w:rsid w:val="000C45C9"/>
    <w:rsid w:val="000C488D"/>
    <w:rsid w:val="000C4A7A"/>
    <w:rsid w:val="000C4AA0"/>
    <w:rsid w:val="000C4ABC"/>
    <w:rsid w:val="000C4AE5"/>
    <w:rsid w:val="000C4BA5"/>
    <w:rsid w:val="000C4C77"/>
    <w:rsid w:val="000C4D06"/>
    <w:rsid w:val="000C4D3B"/>
    <w:rsid w:val="000C4D65"/>
    <w:rsid w:val="000C4D6E"/>
    <w:rsid w:val="000C4EDA"/>
    <w:rsid w:val="000C50EE"/>
    <w:rsid w:val="000C50EF"/>
    <w:rsid w:val="000C5265"/>
    <w:rsid w:val="000C540D"/>
    <w:rsid w:val="000C5529"/>
    <w:rsid w:val="000C55F9"/>
    <w:rsid w:val="000C5A30"/>
    <w:rsid w:val="000C5C98"/>
    <w:rsid w:val="000C5CC8"/>
    <w:rsid w:val="000C5D7A"/>
    <w:rsid w:val="000C5E93"/>
    <w:rsid w:val="000C6042"/>
    <w:rsid w:val="000C617E"/>
    <w:rsid w:val="000C6196"/>
    <w:rsid w:val="000C620E"/>
    <w:rsid w:val="000C6240"/>
    <w:rsid w:val="000C63B3"/>
    <w:rsid w:val="000C63E9"/>
    <w:rsid w:val="000C657F"/>
    <w:rsid w:val="000C65C4"/>
    <w:rsid w:val="000C662C"/>
    <w:rsid w:val="000C68CD"/>
    <w:rsid w:val="000C6B0A"/>
    <w:rsid w:val="000C6B93"/>
    <w:rsid w:val="000C6D0E"/>
    <w:rsid w:val="000C6D7B"/>
    <w:rsid w:val="000C6DE7"/>
    <w:rsid w:val="000C7296"/>
    <w:rsid w:val="000C79A5"/>
    <w:rsid w:val="000C7ACD"/>
    <w:rsid w:val="000C7B1C"/>
    <w:rsid w:val="000C7B9B"/>
    <w:rsid w:val="000C7BD6"/>
    <w:rsid w:val="000C7D19"/>
    <w:rsid w:val="000C7D49"/>
    <w:rsid w:val="000C7E10"/>
    <w:rsid w:val="000D0233"/>
    <w:rsid w:val="000D02C2"/>
    <w:rsid w:val="000D030F"/>
    <w:rsid w:val="000D046C"/>
    <w:rsid w:val="000D0534"/>
    <w:rsid w:val="000D0577"/>
    <w:rsid w:val="000D0888"/>
    <w:rsid w:val="000D08F4"/>
    <w:rsid w:val="000D095A"/>
    <w:rsid w:val="000D0B80"/>
    <w:rsid w:val="000D0BE8"/>
    <w:rsid w:val="000D0C1D"/>
    <w:rsid w:val="000D0CB2"/>
    <w:rsid w:val="000D0DA6"/>
    <w:rsid w:val="000D0E72"/>
    <w:rsid w:val="000D0EA5"/>
    <w:rsid w:val="000D0F1A"/>
    <w:rsid w:val="000D11B5"/>
    <w:rsid w:val="000D1295"/>
    <w:rsid w:val="000D167E"/>
    <w:rsid w:val="000D18F4"/>
    <w:rsid w:val="000D19E7"/>
    <w:rsid w:val="000D1BCA"/>
    <w:rsid w:val="000D1EDA"/>
    <w:rsid w:val="000D1F53"/>
    <w:rsid w:val="000D20B8"/>
    <w:rsid w:val="000D2166"/>
    <w:rsid w:val="000D2510"/>
    <w:rsid w:val="000D26A4"/>
    <w:rsid w:val="000D2706"/>
    <w:rsid w:val="000D275A"/>
    <w:rsid w:val="000D2A4A"/>
    <w:rsid w:val="000D2F29"/>
    <w:rsid w:val="000D2F9F"/>
    <w:rsid w:val="000D31D3"/>
    <w:rsid w:val="000D31DC"/>
    <w:rsid w:val="000D32A1"/>
    <w:rsid w:val="000D32EC"/>
    <w:rsid w:val="000D354A"/>
    <w:rsid w:val="000D3562"/>
    <w:rsid w:val="000D37AA"/>
    <w:rsid w:val="000D37F8"/>
    <w:rsid w:val="000D39DB"/>
    <w:rsid w:val="000D3C13"/>
    <w:rsid w:val="000D3C2E"/>
    <w:rsid w:val="000D3C7D"/>
    <w:rsid w:val="000D3E6A"/>
    <w:rsid w:val="000D3E75"/>
    <w:rsid w:val="000D4025"/>
    <w:rsid w:val="000D4138"/>
    <w:rsid w:val="000D4176"/>
    <w:rsid w:val="000D41C0"/>
    <w:rsid w:val="000D41F6"/>
    <w:rsid w:val="000D4331"/>
    <w:rsid w:val="000D4338"/>
    <w:rsid w:val="000D44B5"/>
    <w:rsid w:val="000D454D"/>
    <w:rsid w:val="000D4671"/>
    <w:rsid w:val="000D4726"/>
    <w:rsid w:val="000D48B1"/>
    <w:rsid w:val="000D4973"/>
    <w:rsid w:val="000D4AB9"/>
    <w:rsid w:val="000D4BC7"/>
    <w:rsid w:val="000D4C68"/>
    <w:rsid w:val="000D4CDE"/>
    <w:rsid w:val="000D4D08"/>
    <w:rsid w:val="000D4E2C"/>
    <w:rsid w:val="000D4F5C"/>
    <w:rsid w:val="000D5031"/>
    <w:rsid w:val="000D51F0"/>
    <w:rsid w:val="000D523C"/>
    <w:rsid w:val="000D524A"/>
    <w:rsid w:val="000D5450"/>
    <w:rsid w:val="000D545A"/>
    <w:rsid w:val="000D5522"/>
    <w:rsid w:val="000D56EC"/>
    <w:rsid w:val="000D57B1"/>
    <w:rsid w:val="000D57FC"/>
    <w:rsid w:val="000D5869"/>
    <w:rsid w:val="000D5892"/>
    <w:rsid w:val="000D5990"/>
    <w:rsid w:val="000D5AB1"/>
    <w:rsid w:val="000D5B0F"/>
    <w:rsid w:val="000D601A"/>
    <w:rsid w:val="000D60C0"/>
    <w:rsid w:val="000D60FD"/>
    <w:rsid w:val="000D610A"/>
    <w:rsid w:val="000D6183"/>
    <w:rsid w:val="000D6236"/>
    <w:rsid w:val="000D639E"/>
    <w:rsid w:val="000D654F"/>
    <w:rsid w:val="000D66BA"/>
    <w:rsid w:val="000D677E"/>
    <w:rsid w:val="000D67B8"/>
    <w:rsid w:val="000D6860"/>
    <w:rsid w:val="000D6B05"/>
    <w:rsid w:val="000D6E04"/>
    <w:rsid w:val="000D70DA"/>
    <w:rsid w:val="000D75CB"/>
    <w:rsid w:val="000D7740"/>
    <w:rsid w:val="000D775C"/>
    <w:rsid w:val="000D77BE"/>
    <w:rsid w:val="000D7871"/>
    <w:rsid w:val="000D79A4"/>
    <w:rsid w:val="000D7A65"/>
    <w:rsid w:val="000D7A68"/>
    <w:rsid w:val="000D7C05"/>
    <w:rsid w:val="000DFF84"/>
    <w:rsid w:val="000E01AA"/>
    <w:rsid w:val="000E0656"/>
    <w:rsid w:val="000E0816"/>
    <w:rsid w:val="000E08BC"/>
    <w:rsid w:val="000E0A95"/>
    <w:rsid w:val="000E0B5C"/>
    <w:rsid w:val="000E0B82"/>
    <w:rsid w:val="000E0BA1"/>
    <w:rsid w:val="000E0BC9"/>
    <w:rsid w:val="000E0CFA"/>
    <w:rsid w:val="000E0DD5"/>
    <w:rsid w:val="000E0EA8"/>
    <w:rsid w:val="000E1048"/>
    <w:rsid w:val="000E1060"/>
    <w:rsid w:val="000E1108"/>
    <w:rsid w:val="000E116E"/>
    <w:rsid w:val="000E11FA"/>
    <w:rsid w:val="000E1285"/>
    <w:rsid w:val="000E12D8"/>
    <w:rsid w:val="000E1339"/>
    <w:rsid w:val="000E1407"/>
    <w:rsid w:val="000E15D2"/>
    <w:rsid w:val="000E18AE"/>
    <w:rsid w:val="000E1B6E"/>
    <w:rsid w:val="000E1C6B"/>
    <w:rsid w:val="000E1CF0"/>
    <w:rsid w:val="000E1D31"/>
    <w:rsid w:val="000E2231"/>
    <w:rsid w:val="000E2398"/>
    <w:rsid w:val="000E23DE"/>
    <w:rsid w:val="000E2455"/>
    <w:rsid w:val="000E2459"/>
    <w:rsid w:val="000E2629"/>
    <w:rsid w:val="000E2734"/>
    <w:rsid w:val="000E288B"/>
    <w:rsid w:val="000E29E4"/>
    <w:rsid w:val="000E2B81"/>
    <w:rsid w:val="000E2EB6"/>
    <w:rsid w:val="000E30C8"/>
    <w:rsid w:val="000E30E4"/>
    <w:rsid w:val="000E3475"/>
    <w:rsid w:val="000E39A4"/>
    <w:rsid w:val="000E39E2"/>
    <w:rsid w:val="000E3A9B"/>
    <w:rsid w:val="000E3AF4"/>
    <w:rsid w:val="000E3BB9"/>
    <w:rsid w:val="000E3CA6"/>
    <w:rsid w:val="000E3CB1"/>
    <w:rsid w:val="000E3CC7"/>
    <w:rsid w:val="000E3E04"/>
    <w:rsid w:val="000E3F8D"/>
    <w:rsid w:val="000E4044"/>
    <w:rsid w:val="000E4164"/>
    <w:rsid w:val="000E422D"/>
    <w:rsid w:val="000E4389"/>
    <w:rsid w:val="000E4404"/>
    <w:rsid w:val="000E44AB"/>
    <w:rsid w:val="000E4573"/>
    <w:rsid w:val="000E4640"/>
    <w:rsid w:val="000E4698"/>
    <w:rsid w:val="000E469B"/>
    <w:rsid w:val="000E46E0"/>
    <w:rsid w:val="000E48E9"/>
    <w:rsid w:val="000E4B53"/>
    <w:rsid w:val="000E4DB5"/>
    <w:rsid w:val="000E4E1A"/>
    <w:rsid w:val="000E4F8C"/>
    <w:rsid w:val="000E50BE"/>
    <w:rsid w:val="000E5249"/>
    <w:rsid w:val="000E5389"/>
    <w:rsid w:val="000E543E"/>
    <w:rsid w:val="000E545C"/>
    <w:rsid w:val="000E55C5"/>
    <w:rsid w:val="000E572D"/>
    <w:rsid w:val="000E57AF"/>
    <w:rsid w:val="000E5912"/>
    <w:rsid w:val="000E5A56"/>
    <w:rsid w:val="000E5B13"/>
    <w:rsid w:val="000E5D66"/>
    <w:rsid w:val="000E5D7D"/>
    <w:rsid w:val="000E5E9A"/>
    <w:rsid w:val="000E609A"/>
    <w:rsid w:val="000E6269"/>
    <w:rsid w:val="000E6480"/>
    <w:rsid w:val="000E64AA"/>
    <w:rsid w:val="000E6621"/>
    <w:rsid w:val="000E6B74"/>
    <w:rsid w:val="000E6C01"/>
    <w:rsid w:val="000E6D60"/>
    <w:rsid w:val="000E6E2A"/>
    <w:rsid w:val="000E7001"/>
    <w:rsid w:val="000E706F"/>
    <w:rsid w:val="000E73F6"/>
    <w:rsid w:val="000E75DB"/>
    <w:rsid w:val="000E763B"/>
    <w:rsid w:val="000E76F4"/>
    <w:rsid w:val="000E78D5"/>
    <w:rsid w:val="000E7CC2"/>
    <w:rsid w:val="000E7E6E"/>
    <w:rsid w:val="000E7E85"/>
    <w:rsid w:val="000F0028"/>
    <w:rsid w:val="000F0165"/>
    <w:rsid w:val="000F060A"/>
    <w:rsid w:val="000F0681"/>
    <w:rsid w:val="000F0871"/>
    <w:rsid w:val="000F0888"/>
    <w:rsid w:val="000F09C1"/>
    <w:rsid w:val="000F09EF"/>
    <w:rsid w:val="000F0BF6"/>
    <w:rsid w:val="000F0D49"/>
    <w:rsid w:val="000F0D78"/>
    <w:rsid w:val="000F0FA8"/>
    <w:rsid w:val="000F0FC7"/>
    <w:rsid w:val="000F1022"/>
    <w:rsid w:val="000F10F0"/>
    <w:rsid w:val="000F1177"/>
    <w:rsid w:val="000F152C"/>
    <w:rsid w:val="000F15FC"/>
    <w:rsid w:val="000F168C"/>
    <w:rsid w:val="000F176B"/>
    <w:rsid w:val="000F18B9"/>
    <w:rsid w:val="000F1A8E"/>
    <w:rsid w:val="000F1AC2"/>
    <w:rsid w:val="000F1D36"/>
    <w:rsid w:val="000F1E1F"/>
    <w:rsid w:val="000F1E84"/>
    <w:rsid w:val="000F20BB"/>
    <w:rsid w:val="000F2174"/>
    <w:rsid w:val="000F228D"/>
    <w:rsid w:val="000F229F"/>
    <w:rsid w:val="000F241F"/>
    <w:rsid w:val="000F27BA"/>
    <w:rsid w:val="000F2852"/>
    <w:rsid w:val="000F2956"/>
    <w:rsid w:val="000F2A1C"/>
    <w:rsid w:val="000F2A67"/>
    <w:rsid w:val="000F2B9D"/>
    <w:rsid w:val="000F2E3C"/>
    <w:rsid w:val="000F2E45"/>
    <w:rsid w:val="000F2F02"/>
    <w:rsid w:val="000F2FDF"/>
    <w:rsid w:val="000F30C4"/>
    <w:rsid w:val="000F32BF"/>
    <w:rsid w:val="000F34CA"/>
    <w:rsid w:val="000F36D1"/>
    <w:rsid w:val="000F380E"/>
    <w:rsid w:val="000F39B6"/>
    <w:rsid w:val="000F39BF"/>
    <w:rsid w:val="000F3CA4"/>
    <w:rsid w:val="000F3E87"/>
    <w:rsid w:val="000F3F4D"/>
    <w:rsid w:val="000F40B0"/>
    <w:rsid w:val="000F429D"/>
    <w:rsid w:val="000F4336"/>
    <w:rsid w:val="000F434E"/>
    <w:rsid w:val="000F4441"/>
    <w:rsid w:val="000F4486"/>
    <w:rsid w:val="000F452A"/>
    <w:rsid w:val="000F45FD"/>
    <w:rsid w:val="000F4655"/>
    <w:rsid w:val="000F4670"/>
    <w:rsid w:val="000F4750"/>
    <w:rsid w:val="000F4758"/>
    <w:rsid w:val="000F488A"/>
    <w:rsid w:val="000F4937"/>
    <w:rsid w:val="000F495F"/>
    <w:rsid w:val="000F49C1"/>
    <w:rsid w:val="000F4A82"/>
    <w:rsid w:val="000F4DE5"/>
    <w:rsid w:val="000F4DF3"/>
    <w:rsid w:val="000F4F24"/>
    <w:rsid w:val="000F4F9D"/>
    <w:rsid w:val="000F503B"/>
    <w:rsid w:val="000F5402"/>
    <w:rsid w:val="000F5506"/>
    <w:rsid w:val="000F55A0"/>
    <w:rsid w:val="000F55D7"/>
    <w:rsid w:val="000F5646"/>
    <w:rsid w:val="000F58DC"/>
    <w:rsid w:val="000F5A25"/>
    <w:rsid w:val="000F5A58"/>
    <w:rsid w:val="000F5AB5"/>
    <w:rsid w:val="000F5B6D"/>
    <w:rsid w:val="000F5B90"/>
    <w:rsid w:val="000F5CAC"/>
    <w:rsid w:val="000F5E34"/>
    <w:rsid w:val="000F5E47"/>
    <w:rsid w:val="000F5F52"/>
    <w:rsid w:val="000F5F73"/>
    <w:rsid w:val="000F6029"/>
    <w:rsid w:val="000F61E8"/>
    <w:rsid w:val="000F61F1"/>
    <w:rsid w:val="000F6323"/>
    <w:rsid w:val="000F6441"/>
    <w:rsid w:val="000F64B9"/>
    <w:rsid w:val="000F6524"/>
    <w:rsid w:val="000F657C"/>
    <w:rsid w:val="000F668F"/>
    <w:rsid w:val="000F6745"/>
    <w:rsid w:val="000F6746"/>
    <w:rsid w:val="000F6CF8"/>
    <w:rsid w:val="000F70D2"/>
    <w:rsid w:val="000F7119"/>
    <w:rsid w:val="000F7372"/>
    <w:rsid w:val="000F73BA"/>
    <w:rsid w:val="000F73D9"/>
    <w:rsid w:val="000F77A4"/>
    <w:rsid w:val="000F7A63"/>
    <w:rsid w:val="000F7BA5"/>
    <w:rsid w:val="000F7C97"/>
    <w:rsid w:val="000F7D56"/>
    <w:rsid w:val="000F7DA9"/>
    <w:rsid w:val="000F7E1D"/>
    <w:rsid w:val="000F7E8B"/>
    <w:rsid w:val="000F7EA4"/>
    <w:rsid w:val="000F7F12"/>
    <w:rsid w:val="000F7FB1"/>
    <w:rsid w:val="0010003D"/>
    <w:rsid w:val="00100081"/>
    <w:rsid w:val="001001CA"/>
    <w:rsid w:val="0010042C"/>
    <w:rsid w:val="001006C7"/>
    <w:rsid w:val="0010085B"/>
    <w:rsid w:val="0010095E"/>
    <w:rsid w:val="00100A00"/>
    <w:rsid w:val="00100BF4"/>
    <w:rsid w:val="00100C4A"/>
    <w:rsid w:val="00100FF6"/>
    <w:rsid w:val="0010126D"/>
    <w:rsid w:val="001012FD"/>
    <w:rsid w:val="00101347"/>
    <w:rsid w:val="00101427"/>
    <w:rsid w:val="00101491"/>
    <w:rsid w:val="00101526"/>
    <w:rsid w:val="00101557"/>
    <w:rsid w:val="00101861"/>
    <w:rsid w:val="00101920"/>
    <w:rsid w:val="0010193B"/>
    <w:rsid w:val="001019C7"/>
    <w:rsid w:val="00101B8F"/>
    <w:rsid w:val="00101EFF"/>
    <w:rsid w:val="00101F53"/>
    <w:rsid w:val="0010208E"/>
    <w:rsid w:val="001022BA"/>
    <w:rsid w:val="001022FF"/>
    <w:rsid w:val="001023CB"/>
    <w:rsid w:val="001023FD"/>
    <w:rsid w:val="00102439"/>
    <w:rsid w:val="00102727"/>
    <w:rsid w:val="0010288C"/>
    <w:rsid w:val="00102A8D"/>
    <w:rsid w:val="00102CC2"/>
    <w:rsid w:val="00102D01"/>
    <w:rsid w:val="00102E18"/>
    <w:rsid w:val="00102E1F"/>
    <w:rsid w:val="00102F4A"/>
    <w:rsid w:val="00103355"/>
    <w:rsid w:val="0010336A"/>
    <w:rsid w:val="00103418"/>
    <w:rsid w:val="001036C3"/>
    <w:rsid w:val="001036C8"/>
    <w:rsid w:val="001038B4"/>
    <w:rsid w:val="00103A89"/>
    <w:rsid w:val="00103AA6"/>
    <w:rsid w:val="00103B2F"/>
    <w:rsid w:val="00103B6D"/>
    <w:rsid w:val="00103B6F"/>
    <w:rsid w:val="00103E7A"/>
    <w:rsid w:val="00103EAE"/>
    <w:rsid w:val="00103F0C"/>
    <w:rsid w:val="001040E6"/>
    <w:rsid w:val="001041C2"/>
    <w:rsid w:val="0010436B"/>
    <w:rsid w:val="001043DE"/>
    <w:rsid w:val="0010446A"/>
    <w:rsid w:val="001045D9"/>
    <w:rsid w:val="00104787"/>
    <w:rsid w:val="00104851"/>
    <w:rsid w:val="00104898"/>
    <w:rsid w:val="001048A2"/>
    <w:rsid w:val="001048FB"/>
    <w:rsid w:val="001049FC"/>
    <w:rsid w:val="00104A0C"/>
    <w:rsid w:val="00104AB9"/>
    <w:rsid w:val="00104D26"/>
    <w:rsid w:val="00104E64"/>
    <w:rsid w:val="00104E8F"/>
    <w:rsid w:val="001050B1"/>
    <w:rsid w:val="00105169"/>
    <w:rsid w:val="0010520E"/>
    <w:rsid w:val="00105339"/>
    <w:rsid w:val="0010562D"/>
    <w:rsid w:val="00105649"/>
    <w:rsid w:val="0010565B"/>
    <w:rsid w:val="001056E1"/>
    <w:rsid w:val="00105B22"/>
    <w:rsid w:val="00105B5D"/>
    <w:rsid w:val="00105BF8"/>
    <w:rsid w:val="00105D27"/>
    <w:rsid w:val="0010602A"/>
    <w:rsid w:val="00106385"/>
    <w:rsid w:val="001063C8"/>
    <w:rsid w:val="00106408"/>
    <w:rsid w:val="00106460"/>
    <w:rsid w:val="001065F4"/>
    <w:rsid w:val="00106662"/>
    <w:rsid w:val="001066C9"/>
    <w:rsid w:val="00106744"/>
    <w:rsid w:val="001067FD"/>
    <w:rsid w:val="00106889"/>
    <w:rsid w:val="0010697D"/>
    <w:rsid w:val="00106B0C"/>
    <w:rsid w:val="00106B9D"/>
    <w:rsid w:val="00106DA1"/>
    <w:rsid w:val="00106F60"/>
    <w:rsid w:val="00107268"/>
    <w:rsid w:val="0010770D"/>
    <w:rsid w:val="0010794B"/>
    <w:rsid w:val="00107C48"/>
    <w:rsid w:val="00107F3B"/>
    <w:rsid w:val="00107FD0"/>
    <w:rsid w:val="001100D0"/>
    <w:rsid w:val="001100D2"/>
    <w:rsid w:val="0011041B"/>
    <w:rsid w:val="001104EB"/>
    <w:rsid w:val="00110516"/>
    <w:rsid w:val="001106CF"/>
    <w:rsid w:val="001107A9"/>
    <w:rsid w:val="001107C6"/>
    <w:rsid w:val="00110884"/>
    <w:rsid w:val="00110C35"/>
    <w:rsid w:val="00110CCE"/>
    <w:rsid w:val="00110E1E"/>
    <w:rsid w:val="00110E5B"/>
    <w:rsid w:val="00110ECD"/>
    <w:rsid w:val="00110F70"/>
    <w:rsid w:val="0011101D"/>
    <w:rsid w:val="00111030"/>
    <w:rsid w:val="001111E2"/>
    <w:rsid w:val="00111216"/>
    <w:rsid w:val="00111272"/>
    <w:rsid w:val="001113C8"/>
    <w:rsid w:val="00111602"/>
    <w:rsid w:val="0011194C"/>
    <w:rsid w:val="00111A6C"/>
    <w:rsid w:val="00111BD1"/>
    <w:rsid w:val="00111C41"/>
    <w:rsid w:val="00111EEA"/>
    <w:rsid w:val="00111FEE"/>
    <w:rsid w:val="00112083"/>
    <w:rsid w:val="001122C3"/>
    <w:rsid w:val="00112315"/>
    <w:rsid w:val="0011236E"/>
    <w:rsid w:val="001123EF"/>
    <w:rsid w:val="00112693"/>
    <w:rsid w:val="0011288F"/>
    <w:rsid w:val="0011290F"/>
    <w:rsid w:val="00112AAD"/>
    <w:rsid w:val="00112D91"/>
    <w:rsid w:val="00112DA7"/>
    <w:rsid w:val="00112E85"/>
    <w:rsid w:val="00112FE0"/>
    <w:rsid w:val="00113143"/>
    <w:rsid w:val="001132E0"/>
    <w:rsid w:val="00113350"/>
    <w:rsid w:val="00113352"/>
    <w:rsid w:val="0011353A"/>
    <w:rsid w:val="00113545"/>
    <w:rsid w:val="00113606"/>
    <w:rsid w:val="001137CC"/>
    <w:rsid w:val="00113861"/>
    <w:rsid w:val="00113EE2"/>
    <w:rsid w:val="00113EF2"/>
    <w:rsid w:val="00114127"/>
    <w:rsid w:val="0011420E"/>
    <w:rsid w:val="0011428E"/>
    <w:rsid w:val="00114312"/>
    <w:rsid w:val="00114353"/>
    <w:rsid w:val="00114387"/>
    <w:rsid w:val="0011443C"/>
    <w:rsid w:val="00114444"/>
    <w:rsid w:val="0011452D"/>
    <w:rsid w:val="00114578"/>
    <w:rsid w:val="001147AC"/>
    <w:rsid w:val="001149BB"/>
    <w:rsid w:val="00114CE3"/>
    <w:rsid w:val="00114DA0"/>
    <w:rsid w:val="00114E06"/>
    <w:rsid w:val="0011500C"/>
    <w:rsid w:val="001151B8"/>
    <w:rsid w:val="00115641"/>
    <w:rsid w:val="00115716"/>
    <w:rsid w:val="001159A5"/>
    <w:rsid w:val="00115ACE"/>
    <w:rsid w:val="00115B82"/>
    <w:rsid w:val="001161D5"/>
    <w:rsid w:val="001162C4"/>
    <w:rsid w:val="001162D8"/>
    <w:rsid w:val="00116450"/>
    <w:rsid w:val="001164E0"/>
    <w:rsid w:val="0011666C"/>
    <w:rsid w:val="0011672E"/>
    <w:rsid w:val="00116742"/>
    <w:rsid w:val="0011677D"/>
    <w:rsid w:val="001168CA"/>
    <w:rsid w:val="00116943"/>
    <w:rsid w:val="001169A1"/>
    <w:rsid w:val="001169CB"/>
    <w:rsid w:val="00116A16"/>
    <w:rsid w:val="00116A6D"/>
    <w:rsid w:val="00116BA5"/>
    <w:rsid w:val="00116BB6"/>
    <w:rsid w:val="00116BE2"/>
    <w:rsid w:val="00116C6D"/>
    <w:rsid w:val="00116C92"/>
    <w:rsid w:val="00116CE1"/>
    <w:rsid w:val="00116D59"/>
    <w:rsid w:val="00116DB0"/>
    <w:rsid w:val="00116FA2"/>
    <w:rsid w:val="00117123"/>
    <w:rsid w:val="00117240"/>
    <w:rsid w:val="001172BE"/>
    <w:rsid w:val="001173B4"/>
    <w:rsid w:val="001175D0"/>
    <w:rsid w:val="00117686"/>
    <w:rsid w:val="001176B2"/>
    <w:rsid w:val="00117764"/>
    <w:rsid w:val="001177CE"/>
    <w:rsid w:val="00117A2A"/>
    <w:rsid w:val="00117B65"/>
    <w:rsid w:val="00117C2E"/>
    <w:rsid w:val="00117FA8"/>
    <w:rsid w:val="00117FD1"/>
    <w:rsid w:val="0011C8D5"/>
    <w:rsid w:val="0011ECF7"/>
    <w:rsid w:val="00120185"/>
    <w:rsid w:val="001203F7"/>
    <w:rsid w:val="001204D6"/>
    <w:rsid w:val="001205AD"/>
    <w:rsid w:val="001206DA"/>
    <w:rsid w:val="00120797"/>
    <w:rsid w:val="00120799"/>
    <w:rsid w:val="00120886"/>
    <w:rsid w:val="001209A1"/>
    <w:rsid w:val="00120A66"/>
    <w:rsid w:val="00120A95"/>
    <w:rsid w:val="00120AB0"/>
    <w:rsid w:val="00120AB7"/>
    <w:rsid w:val="00120B5F"/>
    <w:rsid w:val="00120C4A"/>
    <w:rsid w:val="00120C5F"/>
    <w:rsid w:val="00120E5D"/>
    <w:rsid w:val="00120FEE"/>
    <w:rsid w:val="001213E6"/>
    <w:rsid w:val="001213F5"/>
    <w:rsid w:val="0012172D"/>
    <w:rsid w:val="001217A0"/>
    <w:rsid w:val="001217A3"/>
    <w:rsid w:val="001218FC"/>
    <w:rsid w:val="0012195A"/>
    <w:rsid w:val="001219B0"/>
    <w:rsid w:val="00121B3A"/>
    <w:rsid w:val="00121BF2"/>
    <w:rsid w:val="00121D49"/>
    <w:rsid w:val="00121E43"/>
    <w:rsid w:val="001220CA"/>
    <w:rsid w:val="001223E6"/>
    <w:rsid w:val="001224EC"/>
    <w:rsid w:val="00122502"/>
    <w:rsid w:val="001227E0"/>
    <w:rsid w:val="001229A3"/>
    <w:rsid w:val="001229FF"/>
    <w:rsid w:val="00122C81"/>
    <w:rsid w:val="00122D38"/>
    <w:rsid w:val="00122D71"/>
    <w:rsid w:val="00122D89"/>
    <w:rsid w:val="00122DDD"/>
    <w:rsid w:val="00122ED4"/>
    <w:rsid w:val="00122FD4"/>
    <w:rsid w:val="001230F1"/>
    <w:rsid w:val="0012317C"/>
    <w:rsid w:val="001231D0"/>
    <w:rsid w:val="00123294"/>
    <w:rsid w:val="001234B8"/>
    <w:rsid w:val="001234BA"/>
    <w:rsid w:val="00123548"/>
    <w:rsid w:val="00123633"/>
    <w:rsid w:val="00123642"/>
    <w:rsid w:val="00123993"/>
    <w:rsid w:val="00123C4F"/>
    <w:rsid w:val="00123C98"/>
    <w:rsid w:val="00123D04"/>
    <w:rsid w:val="00123D3B"/>
    <w:rsid w:val="00123F0E"/>
    <w:rsid w:val="001240F9"/>
    <w:rsid w:val="0012422C"/>
    <w:rsid w:val="001242E9"/>
    <w:rsid w:val="001244CD"/>
    <w:rsid w:val="00124569"/>
    <w:rsid w:val="001247AE"/>
    <w:rsid w:val="001247BA"/>
    <w:rsid w:val="001248ED"/>
    <w:rsid w:val="00124B40"/>
    <w:rsid w:val="00124B7A"/>
    <w:rsid w:val="00124B9D"/>
    <w:rsid w:val="00124C5B"/>
    <w:rsid w:val="00124E22"/>
    <w:rsid w:val="00124E6A"/>
    <w:rsid w:val="00124F8B"/>
    <w:rsid w:val="001251AF"/>
    <w:rsid w:val="00125293"/>
    <w:rsid w:val="001253D8"/>
    <w:rsid w:val="00125501"/>
    <w:rsid w:val="001255B4"/>
    <w:rsid w:val="00125681"/>
    <w:rsid w:val="001256A5"/>
    <w:rsid w:val="0012577D"/>
    <w:rsid w:val="00125801"/>
    <w:rsid w:val="00125C2D"/>
    <w:rsid w:val="00125F06"/>
    <w:rsid w:val="00125F5E"/>
    <w:rsid w:val="00126247"/>
    <w:rsid w:val="00126295"/>
    <w:rsid w:val="0012629D"/>
    <w:rsid w:val="001263A3"/>
    <w:rsid w:val="0012643C"/>
    <w:rsid w:val="0012656C"/>
    <w:rsid w:val="00126694"/>
    <w:rsid w:val="0012677F"/>
    <w:rsid w:val="001268FE"/>
    <w:rsid w:val="00126B15"/>
    <w:rsid w:val="00126B28"/>
    <w:rsid w:val="00126DE3"/>
    <w:rsid w:val="00126E0E"/>
    <w:rsid w:val="00126E45"/>
    <w:rsid w:val="00126F2D"/>
    <w:rsid w:val="00126F7B"/>
    <w:rsid w:val="00127125"/>
    <w:rsid w:val="0012715E"/>
    <w:rsid w:val="001272D3"/>
    <w:rsid w:val="001272FC"/>
    <w:rsid w:val="0012734A"/>
    <w:rsid w:val="0012737E"/>
    <w:rsid w:val="0012763B"/>
    <w:rsid w:val="00127839"/>
    <w:rsid w:val="00127922"/>
    <w:rsid w:val="00127A77"/>
    <w:rsid w:val="00127C30"/>
    <w:rsid w:val="00127C7F"/>
    <w:rsid w:val="00127D5D"/>
    <w:rsid w:val="00127D72"/>
    <w:rsid w:val="00127DF5"/>
    <w:rsid w:val="00127E81"/>
    <w:rsid w:val="00127E82"/>
    <w:rsid w:val="00130008"/>
    <w:rsid w:val="00130037"/>
    <w:rsid w:val="0013009F"/>
    <w:rsid w:val="0013035A"/>
    <w:rsid w:val="0013069A"/>
    <w:rsid w:val="001306B6"/>
    <w:rsid w:val="001306FA"/>
    <w:rsid w:val="00130786"/>
    <w:rsid w:val="001307B4"/>
    <w:rsid w:val="001307F1"/>
    <w:rsid w:val="00130949"/>
    <w:rsid w:val="001309D2"/>
    <w:rsid w:val="00130A61"/>
    <w:rsid w:val="00130B64"/>
    <w:rsid w:val="00130BA7"/>
    <w:rsid w:val="00130F2C"/>
    <w:rsid w:val="00130F88"/>
    <w:rsid w:val="00130FEC"/>
    <w:rsid w:val="001311B7"/>
    <w:rsid w:val="00131396"/>
    <w:rsid w:val="0013146A"/>
    <w:rsid w:val="0013164A"/>
    <w:rsid w:val="00131716"/>
    <w:rsid w:val="0013179C"/>
    <w:rsid w:val="001319B1"/>
    <w:rsid w:val="00131AFD"/>
    <w:rsid w:val="00131B1F"/>
    <w:rsid w:val="00131D40"/>
    <w:rsid w:val="00131DC9"/>
    <w:rsid w:val="00131F31"/>
    <w:rsid w:val="0013208B"/>
    <w:rsid w:val="0013229B"/>
    <w:rsid w:val="00132410"/>
    <w:rsid w:val="0013246C"/>
    <w:rsid w:val="00132525"/>
    <w:rsid w:val="00132534"/>
    <w:rsid w:val="001325FF"/>
    <w:rsid w:val="00132715"/>
    <w:rsid w:val="001327F4"/>
    <w:rsid w:val="00132865"/>
    <w:rsid w:val="001328BB"/>
    <w:rsid w:val="00132A06"/>
    <w:rsid w:val="00132B82"/>
    <w:rsid w:val="00132BD2"/>
    <w:rsid w:val="00132D64"/>
    <w:rsid w:val="00132E6C"/>
    <w:rsid w:val="00132EB9"/>
    <w:rsid w:val="00132FBC"/>
    <w:rsid w:val="00133025"/>
    <w:rsid w:val="0013302B"/>
    <w:rsid w:val="00133205"/>
    <w:rsid w:val="0013341E"/>
    <w:rsid w:val="001335BE"/>
    <w:rsid w:val="0013399F"/>
    <w:rsid w:val="00133A00"/>
    <w:rsid w:val="00133C60"/>
    <w:rsid w:val="00133C91"/>
    <w:rsid w:val="00133CDD"/>
    <w:rsid w:val="00133D36"/>
    <w:rsid w:val="00133E6E"/>
    <w:rsid w:val="00133F20"/>
    <w:rsid w:val="00134020"/>
    <w:rsid w:val="001341FE"/>
    <w:rsid w:val="00134271"/>
    <w:rsid w:val="001342B2"/>
    <w:rsid w:val="001344E3"/>
    <w:rsid w:val="0013457F"/>
    <w:rsid w:val="001345C6"/>
    <w:rsid w:val="001345E5"/>
    <w:rsid w:val="00134840"/>
    <w:rsid w:val="00134DB8"/>
    <w:rsid w:val="00134DCD"/>
    <w:rsid w:val="00134E7A"/>
    <w:rsid w:val="0013504B"/>
    <w:rsid w:val="0013520E"/>
    <w:rsid w:val="00135279"/>
    <w:rsid w:val="00135343"/>
    <w:rsid w:val="00135465"/>
    <w:rsid w:val="00135566"/>
    <w:rsid w:val="00135AA5"/>
    <w:rsid w:val="00135AF2"/>
    <w:rsid w:val="00135BC0"/>
    <w:rsid w:val="00135D0C"/>
    <w:rsid w:val="00135D74"/>
    <w:rsid w:val="00135DC5"/>
    <w:rsid w:val="00135E6C"/>
    <w:rsid w:val="00135EA1"/>
    <w:rsid w:val="00136033"/>
    <w:rsid w:val="00136037"/>
    <w:rsid w:val="0013606D"/>
    <w:rsid w:val="00136142"/>
    <w:rsid w:val="00136235"/>
    <w:rsid w:val="001362C4"/>
    <w:rsid w:val="00136355"/>
    <w:rsid w:val="00136395"/>
    <w:rsid w:val="0013654D"/>
    <w:rsid w:val="00136608"/>
    <w:rsid w:val="00136642"/>
    <w:rsid w:val="0013689A"/>
    <w:rsid w:val="0013696F"/>
    <w:rsid w:val="0013699B"/>
    <w:rsid w:val="00136A35"/>
    <w:rsid w:val="00136E54"/>
    <w:rsid w:val="00136EC2"/>
    <w:rsid w:val="0013700E"/>
    <w:rsid w:val="00137014"/>
    <w:rsid w:val="0013706A"/>
    <w:rsid w:val="001370EA"/>
    <w:rsid w:val="00137334"/>
    <w:rsid w:val="0013734B"/>
    <w:rsid w:val="001377DC"/>
    <w:rsid w:val="00137895"/>
    <w:rsid w:val="00137EA7"/>
    <w:rsid w:val="00137F85"/>
    <w:rsid w:val="0014000E"/>
    <w:rsid w:val="00140126"/>
    <w:rsid w:val="00140874"/>
    <w:rsid w:val="001408CC"/>
    <w:rsid w:val="00140B52"/>
    <w:rsid w:val="00140CC8"/>
    <w:rsid w:val="00140DE7"/>
    <w:rsid w:val="00140DED"/>
    <w:rsid w:val="001411ED"/>
    <w:rsid w:val="00141227"/>
    <w:rsid w:val="001413A1"/>
    <w:rsid w:val="001416EB"/>
    <w:rsid w:val="00141700"/>
    <w:rsid w:val="00141734"/>
    <w:rsid w:val="00141760"/>
    <w:rsid w:val="00141788"/>
    <w:rsid w:val="001417D1"/>
    <w:rsid w:val="00141802"/>
    <w:rsid w:val="0014187D"/>
    <w:rsid w:val="001419DA"/>
    <w:rsid w:val="001419F1"/>
    <w:rsid w:val="00141A9A"/>
    <w:rsid w:val="00141D9C"/>
    <w:rsid w:val="00141E05"/>
    <w:rsid w:val="00141FA7"/>
    <w:rsid w:val="00142080"/>
    <w:rsid w:val="00142440"/>
    <w:rsid w:val="001426B5"/>
    <w:rsid w:val="001426C6"/>
    <w:rsid w:val="00142754"/>
    <w:rsid w:val="00142860"/>
    <w:rsid w:val="001428AE"/>
    <w:rsid w:val="001428E6"/>
    <w:rsid w:val="00142990"/>
    <w:rsid w:val="00142A26"/>
    <w:rsid w:val="00142AE3"/>
    <w:rsid w:val="00142C01"/>
    <w:rsid w:val="00143042"/>
    <w:rsid w:val="0014323B"/>
    <w:rsid w:val="001433BF"/>
    <w:rsid w:val="001434A8"/>
    <w:rsid w:val="00143568"/>
    <w:rsid w:val="00143714"/>
    <w:rsid w:val="0014371E"/>
    <w:rsid w:val="00143991"/>
    <w:rsid w:val="00143A55"/>
    <w:rsid w:val="00143A56"/>
    <w:rsid w:val="001440A4"/>
    <w:rsid w:val="0014413C"/>
    <w:rsid w:val="00144516"/>
    <w:rsid w:val="00144774"/>
    <w:rsid w:val="001447FF"/>
    <w:rsid w:val="001448A2"/>
    <w:rsid w:val="00144B24"/>
    <w:rsid w:val="00144BC3"/>
    <w:rsid w:val="00144BD1"/>
    <w:rsid w:val="00144CC7"/>
    <w:rsid w:val="00144D8A"/>
    <w:rsid w:val="00144DFE"/>
    <w:rsid w:val="00144F8D"/>
    <w:rsid w:val="00144FD1"/>
    <w:rsid w:val="00144FD5"/>
    <w:rsid w:val="0014511D"/>
    <w:rsid w:val="001451A6"/>
    <w:rsid w:val="001451F0"/>
    <w:rsid w:val="00145280"/>
    <w:rsid w:val="0014536E"/>
    <w:rsid w:val="001453D7"/>
    <w:rsid w:val="00145563"/>
    <w:rsid w:val="001455CA"/>
    <w:rsid w:val="0014583E"/>
    <w:rsid w:val="00145857"/>
    <w:rsid w:val="001458E3"/>
    <w:rsid w:val="00145951"/>
    <w:rsid w:val="00145A85"/>
    <w:rsid w:val="00145E75"/>
    <w:rsid w:val="00145E78"/>
    <w:rsid w:val="00145F9B"/>
    <w:rsid w:val="00146021"/>
    <w:rsid w:val="001460C8"/>
    <w:rsid w:val="00146162"/>
    <w:rsid w:val="00146175"/>
    <w:rsid w:val="00146325"/>
    <w:rsid w:val="00146330"/>
    <w:rsid w:val="001464D3"/>
    <w:rsid w:val="0014660E"/>
    <w:rsid w:val="001468A9"/>
    <w:rsid w:val="001468F9"/>
    <w:rsid w:val="00146909"/>
    <w:rsid w:val="00146955"/>
    <w:rsid w:val="00146A43"/>
    <w:rsid w:val="00146F46"/>
    <w:rsid w:val="00146FE9"/>
    <w:rsid w:val="0014709F"/>
    <w:rsid w:val="001470AC"/>
    <w:rsid w:val="0014726F"/>
    <w:rsid w:val="001472DF"/>
    <w:rsid w:val="001473D8"/>
    <w:rsid w:val="001474A3"/>
    <w:rsid w:val="001475D4"/>
    <w:rsid w:val="00147679"/>
    <w:rsid w:val="001476BE"/>
    <w:rsid w:val="001476DF"/>
    <w:rsid w:val="00147822"/>
    <w:rsid w:val="00147C72"/>
    <w:rsid w:val="00147D26"/>
    <w:rsid w:val="00147D8F"/>
    <w:rsid w:val="00147EC2"/>
    <w:rsid w:val="00147EDA"/>
    <w:rsid w:val="00147FF9"/>
    <w:rsid w:val="00150011"/>
    <w:rsid w:val="00150126"/>
    <w:rsid w:val="00150258"/>
    <w:rsid w:val="00150339"/>
    <w:rsid w:val="0015034F"/>
    <w:rsid w:val="00150415"/>
    <w:rsid w:val="00150495"/>
    <w:rsid w:val="00150531"/>
    <w:rsid w:val="001505EA"/>
    <w:rsid w:val="001505FA"/>
    <w:rsid w:val="0015073B"/>
    <w:rsid w:val="00150822"/>
    <w:rsid w:val="0015083D"/>
    <w:rsid w:val="00150A22"/>
    <w:rsid w:val="00150C99"/>
    <w:rsid w:val="00150FC8"/>
    <w:rsid w:val="0015111C"/>
    <w:rsid w:val="001512E7"/>
    <w:rsid w:val="001516DB"/>
    <w:rsid w:val="001517BD"/>
    <w:rsid w:val="0015193C"/>
    <w:rsid w:val="0015194E"/>
    <w:rsid w:val="00151AA7"/>
    <w:rsid w:val="00151AAD"/>
    <w:rsid w:val="00151C69"/>
    <w:rsid w:val="00151DCF"/>
    <w:rsid w:val="00151DE8"/>
    <w:rsid w:val="00151F9B"/>
    <w:rsid w:val="001520A5"/>
    <w:rsid w:val="001521AD"/>
    <w:rsid w:val="00152335"/>
    <w:rsid w:val="001523D2"/>
    <w:rsid w:val="00152459"/>
    <w:rsid w:val="001524CB"/>
    <w:rsid w:val="001525C5"/>
    <w:rsid w:val="001525D9"/>
    <w:rsid w:val="001525E4"/>
    <w:rsid w:val="00152696"/>
    <w:rsid w:val="001527EC"/>
    <w:rsid w:val="0015282F"/>
    <w:rsid w:val="00152840"/>
    <w:rsid w:val="00152856"/>
    <w:rsid w:val="00152864"/>
    <w:rsid w:val="00152948"/>
    <w:rsid w:val="00152A8B"/>
    <w:rsid w:val="00152BC3"/>
    <w:rsid w:val="00152C71"/>
    <w:rsid w:val="00152E72"/>
    <w:rsid w:val="00152EBC"/>
    <w:rsid w:val="00152F37"/>
    <w:rsid w:val="00152F67"/>
    <w:rsid w:val="001531F2"/>
    <w:rsid w:val="00153318"/>
    <w:rsid w:val="00153324"/>
    <w:rsid w:val="0015343C"/>
    <w:rsid w:val="0015350F"/>
    <w:rsid w:val="00153654"/>
    <w:rsid w:val="00153717"/>
    <w:rsid w:val="001537E6"/>
    <w:rsid w:val="001539E5"/>
    <w:rsid w:val="00153A12"/>
    <w:rsid w:val="00153ADF"/>
    <w:rsid w:val="00153DB3"/>
    <w:rsid w:val="00153E8E"/>
    <w:rsid w:val="00153F14"/>
    <w:rsid w:val="0015425A"/>
    <w:rsid w:val="0015428D"/>
    <w:rsid w:val="001545AC"/>
    <w:rsid w:val="001547AF"/>
    <w:rsid w:val="0015489D"/>
    <w:rsid w:val="001548E4"/>
    <w:rsid w:val="00154963"/>
    <w:rsid w:val="00154CA2"/>
    <w:rsid w:val="00155156"/>
    <w:rsid w:val="00155259"/>
    <w:rsid w:val="00155290"/>
    <w:rsid w:val="00155333"/>
    <w:rsid w:val="001553B1"/>
    <w:rsid w:val="001553FC"/>
    <w:rsid w:val="00155473"/>
    <w:rsid w:val="001554B1"/>
    <w:rsid w:val="0015553E"/>
    <w:rsid w:val="001555D8"/>
    <w:rsid w:val="00155684"/>
    <w:rsid w:val="0015581B"/>
    <w:rsid w:val="00155A3C"/>
    <w:rsid w:val="00155BF5"/>
    <w:rsid w:val="00155F7D"/>
    <w:rsid w:val="00156085"/>
    <w:rsid w:val="001560EF"/>
    <w:rsid w:val="00156167"/>
    <w:rsid w:val="00156379"/>
    <w:rsid w:val="00156470"/>
    <w:rsid w:val="0015647B"/>
    <w:rsid w:val="001564C4"/>
    <w:rsid w:val="001566A6"/>
    <w:rsid w:val="001566EF"/>
    <w:rsid w:val="0015685C"/>
    <w:rsid w:val="00156924"/>
    <w:rsid w:val="001569C9"/>
    <w:rsid w:val="00156CC8"/>
    <w:rsid w:val="00157108"/>
    <w:rsid w:val="001571E0"/>
    <w:rsid w:val="00157340"/>
    <w:rsid w:val="00157446"/>
    <w:rsid w:val="00157448"/>
    <w:rsid w:val="001574B4"/>
    <w:rsid w:val="0015771C"/>
    <w:rsid w:val="00157873"/>
    <w:rsid w:val="00157931"/>
    <w:rsid w:val="00157934"/>
    <w:rsid w:val="00157974"/>
    <w:rsid w:val="001579F4"/>
    <w:rsid w:val="00157B6F"/>
    <w:rsid w:val="00157B70"/>
    <w:rsid w:val="00157C20"/>
    <w:rsid w:val="00157EB2"/>
    <w:rsid w:val="00157EEF"/>
    <w:rsid w:val="00157F1D"/>
    <w:rsid w:val="001602CB"/>
    <w:rsid w:val="00160434"/>
    <w:rsid w:val="00160491"/>
    <w:rsid w:val="00160578"/>
    <w:rsid w:val="0016062C"/>
    <w:rsid w:val="001606A1"/>
    <w:rsid w:val="0016075E"/>
    <w:rsid w:val="0016084A"/>
    <w:rsid w:val="001608D7"/>
    <w:rsid w:val="00160986"/>
    <w:rsid w:val="00160B9B"/>
    <w:rsid w:val="00160C64"/>
    <w:rsid w:val="001611B2"/>
    <w:rsid w:val="001612AA"/>
    <w:rsid w:val="00161372"/>
    <w:rsid w:val="0016160D"/>
    <w:rsid w:val="001617B9"/>
    <w:rsid w:val="001618D2"/>
    <w:rsid w:val="001619AC"/>
    <w:rsid w:val="00161B00"/>
    <w:rsid w:val="00161B17"/>
    <w:rsid w:val="00161B84"/>
    <w:rsid w:val="00161CE7"/>
    <w:rsid w:val="00161D1B"/>
    <w:rsid w:val="00161DAA"/>
    <w:rsid w:val="00161E69"/>
    <w:rsid w:val="00161FF4"/>
    <w:rsid w:val="00162057"/>
    <w:rsid w:val="0016209C"/>
    <w:rsid w:val="001620BD"/>
    <w:rsid w:val="001621C2"/>
    <w:rsid w:val="001621F3"/>
    <w:rsid w:val="00162375"/>
    <w:rsid w:val="001624A1"/>
    <w:rsid w:val="001629AB"/>
    <w:rsid w:val="00162ABF"/>
    <w:rsid w:val="00162C3B"/>
    <w:rsid w:val="00162D4C"/>
    <w:rsid w:val="00162EB5"/>
    <w:rsid w:val="00162F8E"/>
    <w:rsid w:val="00162FB4"/>
    <w:rsid w:val="001631DC"/>
    <w:rsid w:val="0016343A"/>
    <w:rsid w:val="00163508"/>
    <w:rsid w:val="00163554"/>
    <w:rsid w:val="00163846"/>
    <w:rsid w:val="001638AD"/>
    <w:rsid w:val="0016397D"/>
    <w:rsid w:val="001639B7"/>
    <w:rsid w:val="00163B8B"/>
    <w:rsid w:val="00163DC8"/>
    <w:rsid w:val="00164034"/>
    <w:rsid w:val="00164095"/>
    <w:rsid w:val="0016424F"/>
    <w:rsid w:val="001642F2"/>
    <w:rsid w:val="001643C3"/>
    <w:rsid w:val="00164436"/>
    <w:rsid w:val="00164671"/>
    <w:rsid w:val="00164F2C"/>
    <w:rsid w:val="0016506B"/>
    <w:rsid w:val="001650E5"/>
    <w:rsid w:val="00165120"/>
    <w:rsid w:val="001651DC"/>
    <w:rsid w:val="0016520E"/>
    <w:rsid w:val="00165292"/>
    <w:rsid w:val="0016546E"/>
    <w:rsid w:val="001654F8"/>
    <w:rsid w:val="001655CF"/>
    <w:rsid w:val="0016597C"/>
    <w:rsid w:val="00165A35"/>
    <w:rsid w:val="00165A42"/>
    <w:rsid w:val="00165C8E"/>
    <w:rsid w:val="001660A4"/>
    <w:rsid w:val="001660D2"/>
    <w:rsid w:val="0016612C"/>
    <w:rsid w:val="00166397"/>
    <w:rsid w:val="00166465"/>
    <w:rsid w:val="00166537"/>
    <w:rsid w:val="001665D1"/>
    <w:rsid w:val="001665EA"/>
    <w:rsid w:val="001666A8"/>
    <w:rsid w:val="001666E2"/>
    <w:rsid w:val="0016678A"/>
    <w:rsid w:val="001667AF"/>
    <w:rsid w:val="001667B4"/>
    <w:rsid w:val="00166877"/>
    <w:rsid w:val="00166C17"/>
    <w:rsid w:val="00166D94"/>
    <w:rsid w:val="00166DDA"/>
    <w:rsid w:val="00166FBC"/>
    <w:rsid w:val="0016723E"/>
    <w:rsid w:val="00167311"/>
    <w:rsid w:val="00167B4E"/>
    <w:rsid w:val="00167C08"/>
    <w:rsid w:val="00167C67"/>
    <w:rsid w:val="00167F5A"/>
    <w:rsid w:val="00170235"/>
    <w:rsid w:val="00170288"/>
    <w:rsid w:val="00170398"/>
    <w:rsid w:val="0017055E"/>
    <w:rsid w:val="001705A4"/>
    <w:rsid w:val="001706EB"/>
    <w:rsid w:val="001708A5"/>
    <w:rsid w:val="001709A0"/>
    <w:rsid w:val="001709A9"/>
    <w:rsid w:val="00170AA8"/>
    <w:rsid w:val="00170E0D"/>
    <w:rsid w:val="00170FDE"/>
    <w:rsid w:val="00171301"/>
    <w:rsid w:val="0017132D"/>
    <w:rsid w:val="001713DF"/>
    <w:rsid w:val="0017160C"/>
    <w:rsid w:val="001716DD"/>
    <w:rsid w:val="001719BA"/>
    <w:rsid w:val="00171A44"/>
    <w:rsid w:val="00171AA0"/>
    <w:rsid w:val="00171B1B"/>
    <w:rsid w:val="00172047"/>
    <w:rsid w:val="00172326"/>
    <w:rsid w:val="00172367"/>
    <w:rsid w:val="00172440"/>
    <w:rsid w:val="001724BC"/>
    <w:rsid w:val="001724FF"/>
    <w:rsid w:val="00172756"/>
    <w:rsid w:val="00172760"/>
    <w:rsid w:val="0017286F"/>
    <w:rsid w:val="00172885"/>
    <w:rsid w:val="0017296F"/>
    <w:rsid w:val="00172983"/>
    <w:rsid w:val="00172B60"/>
    <w:rsid w:val="00172FEB"/>
    <w:rsid w:val="001730AE"/>
    <w:rsid w:val="001731BA"/>
    <w:rsid w:val="001731ED"/>
    <w:rsid w:val="001732FD"/>
    <w:rsid w:val="0017330B"/>
    <w:rsid w:val="00173395"/>
    <w:rsid w:val="001733B2"/>
    <w:rsid w:val="0017358C"/>
    <w:rsid w:val="001736A6"/>
    <w:rsid w:val="001736C6"/>
    <w:rsid w:val="001736CC"/>
    <w:rsid w:val="00173757"/>
    <w:rsid w:val="00173986"/>
    <w:rsid w:val="00173B15"/>
    <w:rsid w:val="00173BB5"/>
    <w:rsid w:val="00173DB3"/>
    <w:rsid w:val="00173DCD"/>
    <w:rsid w:val="00173EE7"/>
    <w:rsid w:val="00173EEA"/>
    <w:rsid w:val="00173F02"/>
    <w:rsid w:val="00173FD2"/>
    <w:rsid w:val="001743A8"/>
    <w:rsid w:val="001744A6"/>
    <w:rsid w:val="001744F0"/>
    <w:rsid w:val="00174591"/>
    <w:rsid w:val="0017459E"/>
    <w:rsid w:val="0017460D"/>
    <w:rsid w:val="001747DA"/>
    <w:rsid w:val="00174A5F"/>
    <w:rsid w:val="00174C2F"/>
    <w:rsid w:val="00174DDE"/>
    <w:rsid w:val="00175031"/>
    <w:rsid w:val="0017516F"/>
    <w:rsid w:val="00175236"/>
    <w:rsid w:val="00175253"/>
    <w:rsid w:val="001754E0"/>
    <w:rsid w:val="00175581"/>
    <w:rsid w:val="00175653"/>
    <w:rsid w:val="001756AE"/>
    <w:rsid w:val="00175771"/>
    <w:rsid w:val="00175774"/>
    <w:rsid w:val="0017584F"/>
    <w:rsid w:val="001758ED"/>
    <w:rsid w:val="00175B0D"/>
    <w:rsid w:val="00175B71"/>
    <w:rsid w:val="00175BB4"/>
    <w:rsid w:val="00175D15"/>
    <w:rsid w:val="00175F17"/>
    <w:rsid w:val="0017608F"/>
    <w:rsid w:val="001760F0"/>
    <w:rsid w:val="001762EB"/>
    <w:rsid w:val="0017637E"/>
    <w:rsid w:val="00176382"/>
    <w:rsid w:val="001764CA"/>
    <w:rsid w:val="001764D8"/>
    <w:rsid w:val="00176849"/>
    <w:rsid w:val="001768BA"/>
    <w:rsid w:val="00176978"/>
    <w:rsid w:val="00176ACE"/>
    <w:rsid w:val="00176B11"/>
    <w:rsid w:val="00176C42"/>
    <w:rsid w:val="001771C4"/>
    <w:rsid w:val="00177382"/>
    <w:rsid w:val="001773A5"/>
    <w:rsid w:val="00177599"/>
    <w:rsid w:val="001775F1"/>
    <w:rsid w:val="00177983"/>
    <w:rsid w:val="00177CA3"/>
    <w:rsid w:val="00177CCF"/>
    <w:rsid w:val="00177F57"/>
    <w:rsid w:val="00177FC2"/>
    <w:rsid w:val="0018002A"/>
    <w:rsid w:val="00180465"/>
    <w:rsid w:val="00180853"/>
    <w:rsid w:val="00180C01"/>
    <w:rsid w:val="00180CFA"/>
    <w:rsid w:val="00180D62"/>
    <w:rsid w:val="001810F5"/>
    <w:rsid w:val="001813E3"/>
    <w:rsid w:val="00181489"/>
    <w:rsid w:val="00181528"/>
    <w:rsid w:val="00181716"/>
    <w:rsid w:val="0018176A"/>
    <w:rsid w:val="00181BE8"/>
    <w:rsid w:val="00181E0E"/>
    <w:rsid w:val="00181E54"/>
    <w:rsid w:val="0018215C"/>
    <w:rsid w:val="0018247C"/>
    <w:rsid w:val="00182502"/>
    <w:rsid w:val="001825F2"/>
    <w:rsid w:val="00182687"/>
    <w:rsid w:val="001827C2"/>
    <w:rsid w:val="00182813"/>
    <w:rsid w:val="0018296C"/>
    <w:rsid w:val="001829CD"/>
    <w:rsid w:val="001829EF"/>
    <w:rsid w:val="00182A66"/>
    <w:rsid w:val="00182B0B"/>
    <w:rsid w:val="00182B2A"/>
    <w:rsid w:val="00182B56"/>
    <w:rsid w:val="00182D11"/>
    <w:rsid w:val="00182E74"/>
    <w:rsid w:val="00183040"/>
    <w:rsid w:val="00183235"/>
    <w:rsid w:val="001832FD"/>
    <w:rsid w:val="001833C7"/>
    <w:rsid w:val="001835A8"/>
    <w:rsid w:val="00183676"/>
    <w:rsid w:val="0018399B"/>
    <w:rsid w:val="00183ABE"/>
    <w:rsid w:val="00183B56"/>
    <w:rsid w:val="00183B5C"/>
    <w:rsid w:val="00183D16"/>
    <w:rsid w:val="00183D18"/>
    <w:rsid w:val="00183E75"/>
    <w:rsid w:val="00183E9F"/>
    <w:rsid w:val="001842C2"/>
    <w:rsid w:val="0018454F"/>
    <w:rsid w:val="001846A1"/>
    <w:rsid w:val="00184795"/>
    <w:rsid w:val="00184842"/>
    <w:rsid w:val="00184A26"/>
    <w:rsid w:val="00184A8C"/>
    <w:rsid w:val="00184B48"/>
    <w:rsid w:val="00184B95"/>
    <w:rsid w:val="00184C67"/>
    <w:rsid w:val="00184CD7"/>
    <w:rsid w:val="00184DE7"/>
    <w:rsid w:val="00184FF9"/>
    <w:rsid w:val="001850B9"/>
    <w:rsid w:val="0018516A"/>
    <w:rsid w:val="0018533A"/>
    <w:rsid w:val="001853D6"/>
    <w:rsid w:val="001853F6"/>
    <w:rsid w:val="00185456"/>
    <w:rsid w:val="0018565E"/>
    <w:rsid w:val="001858D4"/>
    <w:rsid w:val="00185A16"/>
    <w:rsid w:val="00185B2A"/>
    <w:rsid w:val="00185B7B"/>
    <w:rsid w:val="00185BB6"/>
    <w:rsid w:val="00185BF6"/>
    <w:rsid w:val="00185CF3"/>
    <w:rsid w:val="00185D01"/>
    <w:rsid w:val="00185D07"/>
    <w:rsid w:val="00185E98"/>
    <w:rsid w:val="001862CE"/>
    <w:rsid w:val="0018636A"/>
    <w:rsid w:val="00186388"/>
    <w:rsid w:val="001863B6"/>
    <w:rsid w:val="00186427"/>
    <w:rsid w:val="001865BF"/>
    <w:rsid w:val="001865C5"/>
    <w:rsid w:val="00186631"/>
    <w:rsid w:val="001866D6"/>
    <w:rsid w:val="0018673A"/>
    <w:rsid w:val="001869F0"/>
    <w:rsid w:val="00186A2F"/>
    <w:rsid w:val="00186C32"/>
    <w:rsid w:val="00186CA3"/>
    <w:rsid w:val="00186E33"/>
    <w:rsid w:val="00186EA8"/>
    <w:rsid w:val="00186F72"/>
    <w:rsid w:val="00187023"/>
    <w:rsid w:val="0018717F"/>
    <w:rsid w:val="001871B2"/>
    <w:rsid w:val="001871FE"/>
    <w:rsid w:val="00187303"/>
    <w:rsid w:val="00187440"/>
    <w:rsid w:val="00187629"/>
    <w:rsid w:val="0018776F"/>
    <w:rsid w:val="001879FB"/>
    <w:rsid w:val="00187AD3"/>
    <w:rsid w:val="00187AFC"/>
    <w:rsid w:val="00187D2D"/>
    <w:rsid w:val="00187E97"/>
    <w:rsid w:val="0018C9B7"/>
    <w:rsid w:val="0018E1A4"/>
    <w:rsid w:val="0019000C"/>
    <w:rsid w:val="001901A8"/>
    <w:rsid w:val="0019027A"/>
    <w:rsid w:val="0019047B"/>
    <w:rsid w:val="0019062E"/>
    <w:rsid w:val="001906A5"/>
    <w:rsid w:val="001909FD"/>
    <w:rsid w:val="00190A04"/>
    <w:rsid w:val="00190A0F"/>
    <w:rsid w:val="00190A2B"/>
    <w:rsid w:val="00190C2B"/>
    <w:rsid w:val="00190D11"/>
    <w:rsid w:val="00190DA4"/>
    <w:rsid w:val="00190F79"/>
    <w:rsid w:val="0019116D"/>
    <w:rsid w:val="00191303"/>
    <w:rsid w:val="00191B26"/>
    <w:rsid w:val="00191B4A"/>
    <w:rsid w:val="00191C3B"/>
    <w:rsid w:val="00191C89"/>
    <w:rsid w:val="00191C9F"/>
    <w:rsid w:val="00191DA4"/>
    <w:rsid w:val="00191E99"/>
    <w:rsid w:val="00192076"/>
    <w:rsid w:val="001920C3"/>
    <w:rsid w:val="0019227C"/>
    <w:rsid w:val="001922BE"/>
    <w:rsid w:val="0019233F"/>
    <w:rsid w:val="0019239E"/>
    <w:rsid w:val="001923F2"/>
    <w:rsid w:val="001924C8"/>
    <w:rsid w:val="00192631"/>
    <w:rsid w:val="00192678"/>
    <w:rsid w:val="0019289B"/>
    <w:rsid w:val="0019292C"/>
    <w:rsid w:val="00192A17"/>
    <w:rsid w:val="00192D74"/>
    <w:rsid w:val="00192DEB"/>
    <w:rsid w:val="00192E8D"/>
    <w:rsid w:val="00192EE8"/>
    <w:rsid w:val="00192F40"/>
    <w:rsid w:val="00193424"/>
    <w:rsid w:val="00193762"/>
    <w:rsid w:val="00193770"/>
    <w:rsid w:val="00193841"/>
    <w:rsid w:val="0019394E"/>
    <w:rsid w:val="0019414B"/>
    <w:rsid w:val="00194474"/>
    <w:rsid w:val="0019462F"/>
    <w:rsid w:val="00194663"/>
    <w:rsid w:val="00194737"/>
    <w:rsid w:val="0019473A"/>
    <w:rsid w:val="001947E5"/>
    <w:rsid w:val="00194834"/>
    <w:rsid w:val="001949ED"/>
    <w:rsid w:val="00194B43"/>
    <w:rsid w:val="00194C09"/>
    <w:rsid w:val="00194C32"/>
    <w:rsid w:val="00194C38"/>
    <w:rsid w:val="00194CAA"/>
    <w:rsid w:val="00194D38"/>
    <w:rsid w:val="00194D5D"/>
    <w:rsid w:val="00194DE3"/>
    <w:rsid w:val="00194DF2"/>
    <w:rsid w:val="00194FCB"/>
    <w:rsid w:val="00195365"/>
    <w:rsid w:val="00195495"/>
    <w:rsid w:val="001954BC"/>
    <w:rsid w:val="001955A1"/>
    <w:rsid w:val="001955FB"/>
    <w:rsid w:val="00195668"/>
    <w:rsid w:val="0019569A"/>
    <w:rsid w:val="001957A1"/>
    <w:rsid w:val="001957C8"/>
    <w:rsid w:val="001958CA"/>
    <w:rsid w:val="001958CE"/>
    <w:rsid w:val="0019597F"/>
    <w:rsid w:val="00195A6F"/>
    <w:rsid w:val="00195B38"/>
    <w:rsid w:val="00195C9B"/>
    <w:rsid w:val="00195EE1"/>
    <w:rsid w:val="00195F19"/>
    <w:rsid w:val="001960C5"/>
    <w:rsid w:val="00196240"/>
    <w:rsid w:val="001963AA"/>
    <w:rsid w:val="00196589"/>
    <w:rsid w:val="0019660B"/>
    <w:rsid w:val="00196620"/>
    <w:rsid w:val="00196A52"/>
    <w:rsid w:val="00196BA1"/>
    <w:rsid w:val="00196C4C"/>
    <w:rsid w:val="00196E4E"/>
    <w:rsid w:val="00197266"/>
    <w:rsid w:val="00197310"/>
    <w:rsid w:val="0019731A"/>
    <w:rsid w:val="00197468"/>
    <w:rsid w:val="00197506"/>
    <w:rsid w:val="00197571"/>
    <w:rsid w:val="00197635"/>
    <w:rsid w:val="00197703"/>
    <w:rsid w:val="001978E5"/>
    <w:rsid w:val="00197F27"/>
    <w:rsid w:val="00197F2B"/>
    <w:rsid w:val="00197FDE"/>
    <w:rsid w:val="001A011B"/>
    <w:rsid w:val="001A0460"/>
    <w:rsid w:val="001A047C"/>
    <w:rsid w:val="001A04C3"/>
    <w:rsid w:val="001A0564"/>
    <w:rsid w:val="001A0877"/>
    <w:rsid w:val="001A0B6E"/>
    <w:rsid w:val="001A0E2A"/>
    <w:rsid w:val="001A0F78"/>
    <w:rsid w:val="001A0F92"/>
    <w:rsid w:val="001A102F"/>
    <w:rsid w:val="001A1151"/>
    <w:rsid w:val="001A1164"/>
    <w:rsid w:val="001A125C"/>
    <w:rsid w:val="001A12AF"/>
    <w:rsid w:val="001A130B"/>
    <w:rsid w:val="001A1393"/>
    <w:rsid w:val="001A1403"/>
    <w:rsid w:val="001A1495"/>
    <w:rsid w:val="001A1573"/>
    <w:rsid w:val="001A1815"/>
    <w:rsid w:val="001A181A"/>
    <w:rsid w:val="001A1868"/>
    <w:rsid w:val="001A19BC"/>
    <w:rsid w:val="001A1A2B"/>
    <w:rsid w:val="001A1A43"/>
    <w:rsid w:val="001A1A59"/>
    <w:rsid w:val="001A1AE0"/>
    <w:rsid w:val="001A1C87"/>
    <w:rsid w:val="001A1CE0"/>
    <w:rsid w:val="001A1E69"/>
    <w:rsid w:val="001A202A"/>
    <w:rsid w:val="001A2051"/>
    <w:rsid w:val="001A205E"/>
    <w:rsid w:val="001A2112"/>
    <w:rsid w:val="001A2113"/>
    <w:rsid w:val="001A2144"/>
    <w:rsid w:val="001A217D"/>
    <w:rsid w:val="001A21F2"/>
    <w:rsid w:val="001A24C9"/>
    <w:rsid w:val="001A250C"/>
    <w:rsid w:val="001A26CB"/>
    <w:rsid w:val="001A287A"/>
    <w:rsid w:val="001A294A"/>
    <w:rsid w:val="001A29CB"/>
    <w:rsid w:val="001A2A66"/>
    <w:rsid w:val="001A2CF1"/>
    <w:rsid w:val="001A2E07"/>
    <w:rsid w:val="001A2E41"/>
    <w:rsid w:val="001A2EEB"/>
    <w:rsid w:val="001A3102"/>
    <w:rsid w:val="001A3129"/>
    <w:rsid w:val="001A3248"/>
    <w:rsid w:val="001A32E4"/>
    <w:rsid w:val="001A3390"/>
    <w:rsid w:val="001A33B8"/>
    <w:rsid w:val="001A33E5"/>
    <w:rsid w:val="001A3608"/>
    <w:rsid w:val="001A3868"/>
    <w:rsid w:val="001A39C7"/>
    <w:rsid w:val="001A3C71"/>
    <w:rsid w:val="001A3D22"/>
    <w:rsid w:val="001A3D4C"/>
    <w:rsid w:val="001A3DCB"/>
    <w:rsid w:val="001A3ECB"/>
    <w:rsid w:val="001A408B"/>
    <w:rsid w:val="001A41F8"/>
    <w:rsid w:val="001A4288"/>
    <w:rsid w:val="001A445E"/>
    <w:rsid w:val="001A44AD"/>
    <w:rsid w:val="001A4649"/>
    <w:rsid w:val="001A4654"/>
    <w:rsid w:val="001A47CB"/>
    <w:rsid w:val="001A47CF"/>
    <w:rsid w:val="001A4874"/>
    <w:rsid w:val="001A4B2A"/>
    <w:rsid w:val="001A4DC6"/>
    <w:rsid w:val="001A4FCC"/>
    <w:rsid w:val="001A5161"/>
    <w:rsid w:val="001A545E"/>
    <w:rsid w:val="001A5534"/>
    <w:rsid w:val="001A55DE"/>
    <w:rsid w:val="001A57C3"/>
    <w:rsid w:val="001A5821"/>
    <w:rsid w:val="001A59CA"/>
    <w:rsid w:val="001A5A40"/>
    <w:rsid w:val="001A5B2F"/>
    <w:rsid w:val="001A5CBB"/>
    <w:rsid w:val="001A5E8C"/>
    <w:rsid w:val="001A5F3A"/>
    <w:rsid w:val="001A62D5"/>
    <w:rsid w:val="001A62D9"/>
    <w:rsid w:val="001A6305"/>
    <w:rsid w:val="001A63D3"/>
    <w:rsid w:val="001A64F8"/>
    <w:rsid w:val="001A658F"/>
    <w:rsid w:val="001A6774"/>
    <w:rsid w:val="001A690D"/>
    <w:rsid w:val="001A693E"/>
    <w:rsid w:val="001A6ADA"/>
    <w:rsid w:val="001A6B3E"/>
    <w:rsid w:val="001A6B81"/>
    <w:rsid w:val="001A6BFD"/>
    <w:rsid w:val="001A6C6E"/>
    <w:rsid w:val="001A716A"/>
    <w:rsid w:val="001A725C"/>
    <w:rsid w:val="001A7275"/>
    <w:rsid w:val="001A7355"/>
    <w:rsid w:val="001A747E"/>
    <w:rsid w:val="001A74A9"/>
    <w:rsid w:val="001A75F7"/>
    <w:rsid w:val="001A770B"/>
    <w:rsid w:val="001A774A"/>
    <w:rsid w:val="001A77F3"/>
    <w:rsid w:val="001A7823"/>
    <w:rsid w:val="001A78B9"/>
    <w:rsid w:val="001A79D7"/>
    <w:rsid w:val="001A7EBF"/>
    <w:rsid w:val="001B0073"/>
    <w:rsid w:val="001B0325"/>
    <w:rsid w:val="001B0346"/>
    <w:rsid w:val="001B034F"/>
    <w:rsid w:val="001B03BA"/>
    <w:rsid w:val="001B03FB"/>
    <w:rsid w:val="001B043C"/>
    <w:rsid w:val="001B0569"/>
    <w:rsid w:val="001B057E"/>
    <w:rsid w:val="001B0766"/>
    <w:rsid w:val="001B089E"/>
    <w:rsid w:val="001B0ACA"/>
    <w:rsid w:val="001B0C2B"/>
    <w:rsid w:val="001B0C84"/>
    <w:rsid w:val="001B0CA4"/>
    <w:rsid w:val="001B0FAE"/>
    <w:rsid w:val="001B1124"/>
    <w:rsid w:val="001B124B"/>
    <w:rsid w:val="001B1498"/>
    <w:rsid w:val="001B1552"/>
    <w:rsid w:val="001B15AB"/>
    <w:rsid w:val="001B16B9"/>
    <w:rsid w:val="001B18CE"/>
    <w:rsid w:val="001B18D8"/>
    <w:rsid w:val="001B18E7"/>
    <w:rsid w:val="001B19E6"/>
    <w:rsid w:val="001B1A02"/>
    <w:rsid w:val="001B1A44"/>
    <w:rsid w:val="001B1A89"/>
    <w:rsid w:val="001B1C6E"/>
    <w:rsid w:val="001B1D6F"/>
    <w:rsid w:val="001B22BA"/>
    <w:rsid w:val="001B24D5"/>
    <w:rsid w:val="001B256E"/>
    <w:rsid w:val="001B26E2"/>
    <w:rsid w:val="001B26EE"/>
    <w:rsid w:val="001B271E"/>
    <w:rsid w:val="001B2797"/>
    <w:rsid w:val="001B2A26"/>
    <w:rsid w:val="001B2C48"/>
    <w:rsid w:val="001B2CEB"/>
    <w:rsid w:val="001B2D32"/>
    <w:rsid w:val="001B2DDF"/>
    <w:rsid w:val="001B2E90"/>
    <w:rsid w:val="001B2F11"/>
    <w:rsid w:val="001B30DB"/>
    <w:rsid w:val="001B3129"/>
    <w:rsid w:val="001B323D"/>
    <w:rsid w:val="001B33E6"/>
    <w:rsid w:val="001B34D4"/>
    <w:rsid w:val="001B361E"/>
    <w:rsid w:val="001B36FF"/>
    <w:rsid w:val="001B37B1"/>
    <w:rsid w:val="001B384B"/>
    <w:rsid w:val="001B3C38"/>
    <w:rsid w:val="001B3C90"/>
    <w:rsid w:val="001B3FD8"/>
    <w:rsid w:val="001B411F"/>
    <w:rsid w:val="001B4217"/>
    <w:rsid w:val="001B457E"/>
    <w:rsid w:val="001B4676"/>
    <w:rsid w:val="001B46B8"/>
    <w:rsid w:val="001B46C9"/>
    <w:rsid w:val="001B48AA"/>
    <w:rsid w:val="001B48F7"/>
    <w:rsid w:val="001B4A91"/>
    <w:rsid w:val="001B4AE7"/>
    <w:rsid w:val="001B5097"/>
    <w:rsid w:val="001B5122"/>
    <w:rsid w:val="001B5342"/>
    <w:rsid w:val="001B53A2"/>
    <w:rsid w:val="001B5467"/>
    <w:rsid w:val="001B5695"/>
    <w:rsid w:val="001B56EF"/>
    <w:rsid w:val="001B577B"/>
    <w:rsid w:val="001B5895"/>
    <w:rsid w:val="001B5ABB"/>
    <w:rsid w:val="001B5D01"/>
    <w:rsid w:val="001B5F8E"/>
    <w:rsid w:val="001B6014"/>
    <w:rsid w:val="001B6335"/>
    <w:rsid w:val="001B63AA"/>
    <w:rsid w:val="001B63D8"/>
    <w:rsid w:val="001B6670"/>
    <w:rsid w:val="001B682C"/>
    <w:rsid w:val="001B682E"/>
    <w:rsid w:val="001B6851"/>
    <w:rsid w:val="001B689C"/>
    <w:rsid w:val="001B6BE6"/>
    <w:rsid w:val="001B6D0C"/>
    <w:rsid w:val="001B6F0E"/>
    <w:rsid w:val="001B700E"/>
    <w:rsid w:val="001B70B5"/>
    <w:rsid w:val="001B70FC"/>
    <w:rsid w:val="001B718E"/>
    <w:rsid w:val="001B71E3"/>
    <w:rsid w:val="001B7241"/>
    <w:rsid w:val="001B7242"/>
    <w:rsid w:val="001B7285"/>
    <w:rsid w:val="001B749E"/>
    <w:rsid w:val="001B76FF"/>
    <w:rsid w:val="001B775A"/>
    <w:rsid w:val="001B776C"/>
    <w:rsid w:val="001B7C5C"/>
    <w:rsid w:val="001B7C7F"/>
    <w:rsid w:val="001B7D35"/>
    <w:rsid w:val="001B7D40"/>
    <w:rsid w:val="001B7E3A"/>
    <w:rsid w:val="001C01F9"/>
    <w:rsid w:val="001C0278"/>
    <w:rsid w:val="001C0289"/>
    <w:rsid w:val="001C05C4"/>
    <w:rsid w:val="001C05CE"/>
    <w:rsid w:val="001C076F"/>
    <w:rsid w:val="001C07C4"/>
    <w:rsid w:val="001C08A7"/>
    <w:rsid w:val="001C08FF"/>
    <w:rsid w:val="001C0920"/>
    <w:rsid w:val="001C0A55"/>
    <w:rsid w:val="001C0A74"/>
    <w:rsid w:val="001C0BD4"/>
    <w:rsid w:val="001C0E51"/>
    <w:rsid w:val="001C0F3D"/>
    <w:rsid w:val="001C0F9F"/>
    <w:rsid w:val="001C15CF"/>
    <w:rsid w:val="001C1947"/>
    <w:rsid w:val="001C1BCA"/>
    <w:rsid w:val="001C1BF3"/>
    <w:rsid w:val="001C1CD3"/>
    <w:rsid w:val="001C1D09"/>
    <w:rsid w:val="001C1DF0"/>
    <w:rsid w:val="001C1E04"/>
    <w:rsid w:val="001C1FCB"/>
    <w:rsid w:val="001C2012"/>
    <w:rsid w:val="001C2073"/>
    <w:rsid w:val="001C22FF"/>
    <w:rsid w:val="001C2314"/>
    <w:rsid w:val="001C265B"/>
    <w:rsid w:val="001C2905"/>
    <w:rsid w:val="001C296F"/>
    <w:rsid w:val="001C29BF"/>
    <w:rsid w:val="001C2AD3"/>
    <w:rsid w:val="001C2BF9"/>
    <w:rsid w:val="001C2D6C"/>
    <w:rsid w:val="001C2E49"/>
    <w:rsid w:val="001C3080"/>
    <w:rsid w:val="001C31B8"/>
    <w:rsid w:val="001C31D7"/>
    <w:rsid w:val="001C3258"/>
    <w:rsid w:val="001C3348"/>
    <w:rsid w:val="001C33CA"/>
    <w:rsid w:val="001C355B"/>
    <w:rsid w:val="001C36A7"/>
    <w:rsid w:val="001C3837"/>
    <w:rsid w:val="001C3845"/>
    <w:rsid w:val="001C384D"/>
    <w:rsid w:val="001C3A0C"/>
    <w:rsid w:val="001C3A0D"/>
    <w:rsid w:val="001C3A34"/>
    <w:rsid w:val="001C3B97"/>
    <w:rsid w:val="001C3CDC"/>
    <w:rsid w:val="001C3D4E"/>
    <w:rsid w:val="001C3E3D"/>
    <w:rsid w:val="001C3F1C"/>
    <w:rsid w:val="001C401C"/>
    <w:rsid w:val="001C408A"/>
    <w:rsid w:val="001C41D3"/>
    <w:rsid w:val="001C41E8"/>
    <w:rsid w:val="001C45E4"/>
    <w:rsid w:val="001C4844"/>
    <w:rsid w:val="001C49D8"/>
    <w:rsid w:val="001C4ADA"/>
    <w:rsid w:val="001C4E36"/>
    <w:rsid w:val="001C4F9A"/>
    <w:rsid w:val="001C5006"/>
    <w:rsid w:val="001C5062"/>
    <w:rsid w:val="001C52BC"/>
    <w:rsid w:val="001C5416"/>
    <w:rsid w:val="001C54D4"/>
    <w:rsid w:val="001C553E"/>
    <w:rsid w:val="001C55FF"/>
    <w:rsid w:val="001C5620"/>
    <w:rsid w:val="001C5682"/>
    <w:rsid w:val="001C57F9"/>
    <w:rsid w:val="001C581F"/>
    <w:rsid w:val="001C59D6"/>
    <w:rsid w:val="001C5A79"/>
    <w:rsid w:val="001C5AB4"/>
    <w:rsid w:val="001C5B21"/>
    <w:rsid w:val="001C5B86"/>
    <w:rsid w:val="001C5BD3"/>
    <w:rsid w:val="001C5CC5"/>
    <w:rsid w:val="001C5D74"/>
    <w:rsid w:val="001C5FE4"/>
    <w:rsid w:val="001C60AF"/>
    <w:rsid w:val="001C60DF"/>
    <w:rsid w:val="001C645F"/>
    <w:rsid w:val="001C6503"/>
    <w:rsid w:val="001C652F"/>
    <w:rsid w:val="001C65B0"/>
    <w:rsid w:val="001C6635"/>
    <w:rsid w:val="001C6A8B"/>
    <w:rsid w:val="001C6BD8"/>
    <w:rsid w:val="001C6BDB"/>
    <w:rsid w:val="001C6F57"/>
    <w:rsid w:val="001C7354"/>
    <w:rsid w:val="001C7680"/>
    <w:rsid w:val="001C76ED"/>
    <w:rsid w:val="001C7892"/>
    <w:rsid w:val="001C792C"/>
    <w:rsid w:val="001C79CB"/>
    <w:rsid w:val="001C7F3C"/>
    <w:rsid w:val="001D000F"/>
    <w:rsid w:val="001D0101"/>
    <w:rsid w:val="001D015B"/>
    <w:rsid w:val="001D0279"/>
    <w:rsid w:val="001D02B9"/>
    <w:rsid w:val="001D02D9"/>
    <w:rsid w:val="001D0393"/>
    <w:rsid w:val="001D0422"/>
    <w:rsid w:val="001D0593"/>
    <w:rsid w:val="001D092F"/>
    <w:rsid w:val="001D0B64"/>
    <w:rsid w:val="001D0B6E"/>
    <w:rsid w:val="001D0B93"/>
    <w:rsid w:val="001D0D40"/>
    <w:rsid w:val="001D0DB9"/>
    <w:rsid w:val="001D0E05"/>
    <w:rsid w:val="001D0F68"/>
    <w:rsid w:val="001D0F9E"/>
    <w:rsid w:val="001D1099"/>
    <w:rsid w:val="001D123A"/>
    <w:rsid w:val="001D1298"/>
    <w:rsid w:val="001D13EE"/>
    <w:rsid w:val="001D1427"/>
    <w:rsid w:val="001D16EE"/>
    <w:rsid w:val="001D1859"/>
    <w:rsid w:val="001D1940"/>
    <w:rsid w:val="001D1949"/>
    <w:rsid w:val="001D1A42"/>
    <w:rsid w:val="001D1ABB"/>
    <w:rsid w:val="001D1BED"/>
    <w:rsid w:val="001D1BF8"/>
    <w:rsid w:val="001D1D81"/>
    <w:rsid w:val="001D1E9E"/>
    <w:rsid w:val="001D1F35"/>
    <w:rsid w:val="001D1F62"/>
    <w:rsid w:val="001D20BD"/>
    <w:rsid w:val="001D217D"/>
    <w:rsid w:val="001D2204"/>
    <w:rsid w:val="001D238F"/>
    <w:rsid w:val="001D2434"/>
    <w:rsid w:val="001D2491"/>
    <w:rsid w:val="001D256B"/>
    <w:rsid w:val="001D2705"/>
    <w:rsid w:val="001D28A6"/>
    <w:rsid w:val="001D28E7"/>
    <w:rsid w:val="001D28EF"/>
    <w:rsid w:val="001D2905"/>
    <w:rsid w:val="001D2913"/>
    <w:rsid w:val="001D2920"/>
    <w:rsid w:val="001D2ABF"/>
    <w:rsid w:val="001D2AD3"/>
    <w:rsid w:val="001D2C68"/>
    <w:rsid w:val="001D2D54"/>
    <w:rsid w:val="001D2D57"/>
    <w:rsid w:val="001D2D5C"/>
    <w:rsid w:val="001D2D94"/>
    <w:rsid w:val="001D2DF4"/>
    <w:rsid w:val="001D2E39"/>
    <w:rsid w:val="001D2EBA"/>
    <w:rsid w:val="001D2FF3"/>
    <w:rsid w:val="001D3133"/>
    <w:rsid w:val="001D35DC"/>
    <w:rsid w:val="001D3640"/>
    <w:rsid w:val="001D3677"/>
    <w:rsid w:val="001D3695"/>
    <w:rsid w:val="001D36FF"/>
    <w:rsid w:val="001D385C"/>
    <w:rsid w:val="001D3AA0"/>
    <w:rsid w:val="001D3AB2"/>
    <w:rsid w:val="001D3D28"/>
    <w:rsid w:val="001D3E62"/>
    <w:rsid w:val="001D4197"/>
    <w:rsid w:val="001D4207"/>
    <w:rsid w:val="001D42E8"/>
    <w:rsid w:val="001D4462"/>
    <w:rsid w:val="001D462E"/>
    <w:rsid w:val="001D487F"/>
    <w:rsid w:val="001D489B"/>
    <w:rsid w:val="001D4906"/>
    <w:rsid w:val="001D4ACD"/>
    <w:rsid w:val="001D4B77"/>
    <w:rsid w:val="001D4BB9"/>
    <w:rsid w:val="001D4C2D"/>
    <w:rsid w:val="001D4C46"/>
    <w:rsid w:val="001D4E43"/>
    <w:rsid w:val="001D4FA3"/>
    <w:rsid w:val="001D5237"/>
    <w:rsid w:val="001D53D1"/>
    <w:rsid w:val="001D5419"/>
    <w:rsid w:val="001D5423"/>
    <w:rsid w:val="001D547F"/>
    <w:rsid w:val="001D5521"/>
    <w:rsid w:val="001D5692"/>
    <w:rsid w:val="001D56DC"/>
    <w:rsid w:val="001D56DD"/>
    <w:rsid w:val="001D5840"/>
    <w:rsid w:val="001D58AB"/>
    <w:rsid w:val="001D595F"/>
    <w:rsid w:val="001D5C14"/>
    <w:rsid w:val="001D5C39"/>
    <w:rsid w:val="001D5D4A"/>
    <w:rsid w:val="001D62DF"/>
    <w:rsid w:val="001D63F0"/>
    <w:rsid w:val="001D64E5"/>
    <w:rsid w:val="001D652B"/>
    <w:rsid w:val="001D66D9"/>
    <w:rsid w:val="001D67AC"/>
    <w:rsid w:val="001D697E"/>
    <w:rsid w:val="001D6A0B"/>
    <w:rsid w:val="001D6A6B"/>
    <w:rsid w:val="001D6AE6"/>
    <w:rsid w:val="001D6B58"/>
    <w:rsid w:val="001D6C3A"/>
    <w:rsid w:val="001D6C81"/>
    <w:rsid w:val="001D6CD8"/>
    <w:rsid w:val="001D6D81"/>
    <w:rsid w:val="001D6DCE"/>
    <w:rsid w:val="001D6EC6"/>
    <w:rsid w:val="001D7020"/>
    <w:rsid w:val="001D73C2"/>
    <w:rsid w:val="001D7519"/>
    <w:rsid w:val="001D772F"/>
    <w:rsid w:val="001D7772"/>
    <w:rsid w:val="001D77CA"/>
    <w:rsid w:val="001D7851"/>
    <w:rsid w:val="001D786F"/>
    <w:rsid w:val="001D78DF"/>
    <w:rsid w:val="001D79D4"/>
    <w:rsid w:val="001D79F5"/>
    <w:rsid w:val="001D7A5C"/>
    <w:rsid w:val="001D7C51"/>
    <w:rsid w:val="001D7D54"/>
    <w:rsid w:val="001D7D58"/>
    <w:rsid w:val="001D7DAD"/>
    <w:rsid w:val="001D7EF9"/>
    <w:rsid w:val="001E0206"/>
    <w:rsid w:val="001E020F"/>
    <w:rsid w:val="001E021B"/>
    <w:rsid w:val="001E040E"/>
    <w:rsid w:val="001E0478"/>
    <w:rsid w:val="001E0659"/>
    <w:rsid w:val="001E06A6"/>
    <w:rsid w:val="001E0797"/>
    <w:rsid w:val="001E0830"/>
    <w:rsid w:val="001E0A2F"/>
    <w:rsid w:val="001E0A85"/>
    <w:rsid w:val="001E0CA2"/>
    <w:rsid w:val="001E0DF1"/>
    <w:rsid w:val="001E0EB7"/>
    <w:rsid w:val="001E11D2"/>
    <w:rsid w:val="001E11F8"/>
    <w:rsid w:val="001E1257"/>
    <w:rsid w:val="001E14D0"/>
    <w:rsid w:val="001E15F6"/>
    <w:rsid w:val="001E163E"/>
    <w:rsid w:val="001E187F"/>
    <w:rsid w:val="001E1908"/>
    <w:rsid w:val="001E19C1"/>
    <w:rsid w:val="001E1BE1"/>
    <w:rsid w:val="001E1C1E"/>
    <w:rsid w:val="001E1C2A"/>
    <w:rsid w:val="001E1D2D"/>
    <w:rsid w:val="001E1D32"/>
    <w:rsid w:val="001E1D59"/>
    <w:rsid w:val="001E1E4A"/>
    <w:rsid w:val="001E1F6A"/>
    <w:rsid w:val="001E2064"/>
    <w:rsid w:val="001E21F0"/>
    <w:rsid w:val="001E2608"/>
    <w:rsid w:val="001E2705"/>
    <w:rsid w:val="001E288A"/>
    <w:rsid w:val="001E2A50"/>
    <w:rsid w:val="001E2A64"/>
    <w:rsid w:val="001E2B27"/>
    <w:rsid w:val="001E2B94"/>
    <w:rsid w:val="001E2BFE"/>
    <w:rsid w:val="001E2E05"/>
    <w:rsid w:val="001E2E55"/>
    <w:rsid w:val="001E2EB0"/>
    <w:rsid w:val="001E306C"/>
    <w:rsid w:val="001E3109"/>
    <w:rsid w:val="001E3240"/>
    <w:rsid w:val="001E3671"/>
    <w:rsid w:val="001E3688"/>
    <w:rsid w:val="001E36F9"/>
    <w:rsid w:val="001E37ED"/>
    <w:rsid w:val="001E39A3"/>
    <w:rsid w:val="001E3AB4"/>
    <w:rsid w:val="001E3AEB"/>
    <w:rsid w:val="001E3B47"/>
    <w:rsid w:val="001E3C8C"/>
    <w:rsid w:val="001E4480"/>
    <w:rsid w:val="001E461C"/>
    <w:rsid w:val="001E463F"/>
    <w:rsid w:val="001E48AD"/>
    <w:rsid w:val="001E49FA"/>
    <w:rsid w:val="001E4ABA"/>
    <w:rsid w:val="001E4BCE"/>
    <w:rsid w:val="001E4E7E"/>
    <w:rsid w:val="001E5097"/>
    <w:rsid w:val="001E5536"/>
    <w:rsid w:val="001E5597"/>
    <w:rsid w:val="001E55D3"/>
    <w:rsid w:val="001E56A3"/>
    <w:rsid w:val="001E585D"/>
    <w:rsid w:val="001E5925"/>
    <w:rsid w:val="001E5933"/>
    <w:rsid w:val="001E5AB6"/>
    <w:rsid w:val="001E5B55"/>
    <w:rsid w:val="001E5C48"/>
    <w:rsid w:val="001E5E31"/>
    <w:rsid w:val="001E5F7D"/>
    <w:rsid w:val="001E6245"/>
    <w:rsid w:val="001E6397"/>
    <w:rsid w:val="001E66EC"/>
    <w:rsid w:val="001E6A38"/>
    <w:rsid w:val="001E6C87"/>
    <w:rsid w:val="001E6CF7"/>
    <w:rsid w:val="001E6E74"/>
    <w:rsid w:val="001E6E92"/>
    <w:rsid w:val="001E6FD4"/>
    <w:rsid w:val="001E71A2"/>
    <w:rsid w:val="001E71DB"/>
    <w:rsid w:val="001E7252"/>
    <w:rsid w:val="001E72EC"/>
    <w:rsid w:val="001E75DD"/>
    <w:rsid w:val="001E76B2"/>
    <w:rsid w:val="001E7721"/>
    <w:rsid w:val="001E786D"/>
    <w:rsid w:val="001E7AEA"/>
    <w:rsid w:val="001E7E63"/>
    <w:rsid w:val="001E7FEB"/>
    <w:rsid w:val="001F0211"/>
    <w:rsid w:val="001F047D"/>
    <w:rsid w:val="001F07F6"/>
    <w:rsid w:val="001F0A4A"/>
    <w:rsid w:val="001F0C8F"/>
    <w:rsid w:val="001F0CEA"/>
    <w:rsid w:val="001F0E16"/>
    <w:rsid w:val="001F100D"/>
    <w:rsid w:val="001F14B8"/>
    <w:rsid w:val="001F16D8"/>
    <w:rsid w:val="001F1795"/>
    <w:rsid w:val="001F1860"/>
    <w:rsid w:val="001F1A84"/>
    <w:rsid w:val="001F1D93"/>
    <w:rsid w:val="001F22EA"/>
    <w:rsid w:val="001F2503"/>
    <w:rsid w:val="001F26B2"/>
    <w:rsid w:val="001F26C1"/>
    <w:rsid w:val="001F26CF"/>
    <w:rsid w:val="001F26D1"/>
    <w:rsid w:val="001F2787"/>
    <w:rsid w:val="001F2788"/>
    <w:rsid w:val="001F2812"/>
    <w:rsid w:val="001F285A"/>
    <w:rsid w:val="001F2962"/>
    <w:rsid w:val="001F297E"/>
    <w:rsid w:val="001F2B06"/>
    <w:rsid w:val="001F2B47"/>
    <w:rsid w:val="001F2E1C"/>
    <w:rsid w:val="001F303A"/>
    <w:rsid w:val="001F3046"/>
    <w:rsid w:val="001F3191"/>
    <w:rsid w:val="001F3221"/>
    <w:rsid w:val="001F322D"/>
    <w:rsid w:val="001F331E"/>
    <w:rsid w:val="001F34A8"/>
    <w:rsid w:val="001F35F8"/>
    <w:rsid w:val="001F36C0"/>
    <w:rsid w:val="001F3846"/>
    <w:rsid w:val="001F38D0"/>
    <w:rsid w:val="001F3994"/>
    <w:rsid w:val="001F39E2"/>
    <w:rsid w:val="001F3A74"/>
    <w:rsid w:val="001F3BAE"/>
    <w:rsid w:val="001F3C53"/>
    <w:rsid w:val="001F3CC5"/>
    <w:rsid w:val="001F3D84"/>
    <w:rsid w:val="001F3DC9"/>
    <w:rsid w:val="001F3EFB"/>
    <w:rsid w:val="001F41D8"/>
    <w:rsid w:val="001F435B"/>
    <w:rsid w:val="001F44AF"/>
    <w:rsid w:val="001F450E"/>
    <w:rsid w:val="001F45E6"/>
    <w:rsid w:val="001F4632"/>
    <w:rsid w:val="001F46C4"/>
    <w:rsid w:val="001F4826"/>
    <w:rsid w:val="001F491F"/>
    <w:rsid w:val="001F49AE"/>
    <w:rsid w:val="001F4AC2"/>
    <w:rsid w:val="001F4D43"/>
    <w:rsid w:val="001F4DA0"/>
    <w:rsid w:val="001F4DBB"/>
    <w:rsid w:val="001F4EAD"/>
    <w:rsid w:val="001F51DA"/>
    <w:rsid w:val="001F5234"/>
    <w:rsid w:val="001F555F"/>
    <w:rsid w:val="001F562E"/>
    <w:rsid w:val="001F579A"/>
    <w:rsid w:val="001F57CE"/>
    <w:rsid w:val="001F5862"/>
    <w:rsid w:val="001F5926"/>
    <w:rsid w:val="001F5A4F"/>
    <w:rsid w:val="001F5C0C"/>
    <w:rsid w:val="001F5D92"/>
    <w:rsid w:val="001F5D9E"/>
    <w:rsid w:val="001F5E22"/>
    <w:rsid w:val="001F5F51"/>
    <w:rsid w:val="001F5F82"/>
    <w:rsid w:val="001F5FFE"/>
    <w:rsid w:val="001F6154"/>
    <w:rsid w:val="001F62E7"/>
    <w:rsid w:val="001F6330"/>
    <w:rsid w:val="001F636B"/>
    <w:rsid w:val="001F63FB"/>
    <w:rsid w:val="001F64CC"/>
    <w:rsid w:val="001F65EB"/>
    <w:rsid w:val="001F67DD"/>
    <w:rsid w:val="001F67E6"/>
    <w:rsid w:val="001F69F4"/>
    <w:rsid w:val="001F6B61"/>
    <w:rsid w:val="001F6BCA"/>
    <w:rsid w:val="001F6CBB"/>
    <w:rsid w:val="001F71CE"/>
    <w:rsid w:val="001F72CD"/>
    <w:rsid w:val="001F737A"/>
    <w:rsid w:val="001F7445"/>
    <w:rsid w:val="001F7506"/>
    <w:rsid w:val="001F7576"/>
    <w:rsid w:val="001F75BA"/>
    <w:rsid w:val="001F761F"/>
    <w:rsid w:val="001F76DC"/>
    <w:rsid w:val="001F770F"/>
    <w:rsid w:val="001F7718"/>
    <w:rsid w:val="001F7768"/>
    <w:rsid w:val="001F77DF"/>
    <w:rsid w:val="001F780A"/>
    <w:rsid w:val="001F7B27"/>
    <w:rsid w:val="001F7B4E"/>
    <w:rsid w:val="001F7D4F"/>
    <w:rsid w:val="001F7F5E"/>
    <w:rsid w:val="002000D3"/>
    <w:rsid w:val="00200127"/>
    <w:rsid w:val="002004C8"/>
    <w:rsid w:val="00200761"/>
    <w:rsid w:val="00200799"/>
    <w:rsid w:val="00200832"/>
    <w:rsid w:val="002008E8"/>
    <w:rsid w:val="00200910"/>
    <w:rsid w:val="00200942"/>
    <w:rsid w:val="00200993"/>
    <w:rsid w:val="00200AFC"/>
    <w:rsid w:val="00200CF8"/>
    <w:rsid w:val="00200ED9"/>
    <w:rsid w:val="00200F73"/>
    <w:rsid w:val="00200F7B"/>
    <w:rsid w:val="00201036"/>
    <w:rsid w:val="0020129C"/>
    <w:rsid w:val="0020156D"/>
    <w:rsid w:val="002017A7"/>
    <w:rsid w:val="00201838"/>
    <w:rsid w:val="002019E1"/>
    <w:rsid w:val="00201A7D"/>
    <w:rsid w:val="00201AF1"/>
    <w:rsid w:val="00201C79"/>
    <w:rsid w:val="00201CBD"/>
    <w:rsid w:val="00201D8C"/>
    <w:rsid w:val="00201EB7"/>
    <w:rsid w:val="00201ED2"/>
    <w:rsid w:val="0020200F"/>
    <w:rsid w:val="002022F3"/>
    <w:rsid w:val="002023E5"/>
    <w:rsid w:val="002024D5"/>
    <w:rsid w:val="0020252F"/>
    <w:rsid w:val="002026A0"/>
    <w:rsid w:val="002028CC"/>
    <w:rsid w:val="002029E1"/>
    <w:rsid w:val="00202AFE"/>
    <w:rsid w:val="00202EE7"/>
    <w:rsid w:val="00202FF3"/>
    <w:rsid w:val="002031B1"/>
    <w:rsid w:val="002031FA"/>
    <w:rsid w:val="00203404"/>
    <w:rsid w:val="002034C9"/>
    <w:rsid w:val="00203683"/>
    <w:rsid w:val="0020377B"/>
    <w:rsid w:val="00203977"/>
    <w:rsid w:val="00203AA7"/>
    <w:rsid w:val="00203EC8"/>
    <w:rsid w:val="00204023"/>
    <w:rsid w:val="002040D1"/>
    <w:rsid w:val="00204309"/>
    <w:rsid w:val="00204363"/>
    <w:rsid w:val="00204733"/>
    <w:rsid w:val="002047DF"/>
    <w:rsid w:val="002047F0"/>
    <w:rsid w:val="00204812"/>
    <w:rsid w:val="0020490A"/>
    <w:rsid w:val="0020496C"/>
    <w:rsid w:val="00204AA4"/>
    <w:rsid w:val="00204AB8"/>
    <w:rsid w:val="00204C6C"/>
    <w:rsid w:val="00204D84"/>
    <w:rsid w:val="00204F25"/>
    <w:rsid w:val="00205127"/>
    <w:rsid w:val="002051E3"/>
    <w:rsid w:val="00205242"/>
    <w:rsid w:val="00205300"/>
    <w:rsid w:val="0020539D"/>
    <w:rsid w:val="002056A4"/>
    <w:rsid w:val="002056D2"/>
    <w:rsid w:val="002056D5"/>
    <w:rsid w:val="0020598D"/>
    <w:rsid w:val="00205A50"/>
    <w:rsid w:val="00205B98"/>
    <w:rsid w:val="00205BFE"/>
    <w:rsid w:val="00205CD8"/>
    <w:rsid w:val="00205D2A"/>
    <w:rsid w:val="00206042"/>
    <w:rsid w:val="00206044"/>
    <w:rsid w:val="002060D3"/>
    <w:rsid w:val="00206162"/>
    <w:rsid w:val="00206186"/>
    <w:rsid w:val="00206266"/>
    <w:rsid w:val="00206329"/>
    <w:rsid w:val="002063C4"/>
    <w:rsid w:val="002065DB"/>
    <w:rsid w:val="00206666"/>
    <w:rsid w:val="00206743"/>
    <w:rsid w:val="002068BC"/>
    <w:rsid w:val="00206C5C"/>
    <w:rsid w:val="00206C84"/>
    <w:rsid w:val="00206D28"/>
    <w:rsid w:val="00206E60"/>
    <w:rsid w:val="00206F50"/>
    <w:rsid w:val="00206F69"/>
    <w:rsid w:val="002070C7"/>
    <w:rsid w:val="0020712A"/>
    <w:rsid w:val="00207311"/>
    <w:rsid w:val="00207551"/>
    <w:rsid w:val="00207558"/>
    <w:rsid w:val="00207869"/>
    <w:rsid w:val="002078C5"/>
    <w:rsid w:val="00207989"/>
    <w:rsid w:val="002079E8"/>
    <w:rsid w:val="00207A08"/>
    <w:rsid w:val="00207B5F"/>
    <w:rsid w:val="00207C12"/>
    <w:rsid w:val="00207E90"/>
    <w:rsid w:val="002100E0"/>
    <w:rsid w:val="0021012C"/>
    <w:rsid w:val="002107B8"/>
    <w:rsid w:val="00210852"/>
    <w:rsid w:val="00210A76"/>
    <w:rsid w:val="00210B9A"/>
    <w:rsid w:val="00210C73"/>
    <w:rsid w:val="00210D44"/>
    <w:rsid w:val="00210D58"/>
    <w:rsid w:val="00210F94"/>
    <w:rsid w:val="0021104A"/>
    <w:rsid w:val="002112D4"/>
    <w:rsid w:val="002114EB"/>
    <w:rsid w:val="0021158A"/>
    <w:rsid w:val="0021163E"/>
    <w:rsid w:val="002118F9"/>
    <w:rsid w:val="00211942"/>
    <w:rsid w:val="00211A9A"/>
    <w:rsid w:val="00211C8D"/>
    <w:rsid w:val="00211D59"/>
    <w:rsid w:val="00211D62"/>
    <w:rsid w:val="00211DC2"/>
    <w:rsid w:val="00211FD6"/>
    <w:rsid w:val="0021202E"/>
    <w:rsid w:val="00212214"/>
    <w:rsid w:val="00212479"/>
    <w:rsid w:val="00212481"/>
    <w:rsid w:val="00212633"/>
    <w:rsid w:val="0021264B"/>
    <w:rsid w:val="002126F3"/>
    <w:rsid w:val="0021282D"/>
    <w:rsid w:val="00212FF1"/>
    <w:rsid w:val="00213008"/>
    <w:rsid w:val="002133B6"/>
    <w:rsid w:val="0021341F"/>
    <w:rsid w:val="0021350F"/>
    <w:rsid w:val="00213650"/>
    <w:rsid w:val="00213B4B"/>
    <w:rsid w:val="00213C52"/>
    <w:rsid w:val="00213E07"/>
    <w:rsid w:val="00213E1E"/>
    <w:rsid w:val="00214076"/>
    <w:rsid w:val="002142B8"/>
    <w:rsid w:val="00214528"/>
    <w:rsid w:val="0021468C"/>
    <w:rsid w:val="00214770"/>
    <w:rsid w:val="002147F4"/>
    <w:rsid w:val="00214850"/>
    <w:rsid w:val="0021486E"/>
    <w:rsid w:val="002148F6"/>
    <w:rsid w:val="00214941"/>
    <w:rsid w:val="00214BDF"/>
    <w:rsid w:val="00214CCD"/>
    <w:rsid w:val="00214D1D"/>
    <w:rsid w:val="00214F1F"/>
    <w:rsid w:val="00214F39"/>
    <w:rsid w:val="00215103"/>
    <w:rsid w:val="00215255"/>
    <w:rsid w:val="00215384"/>
    <w:rsid w:val="002154E6"/>
    <w:rsid w:val="00215587"/>
    <w:rsid w:val="00215593"/>
    <w:rsid w:val="002155C5"/>
    <w:rsid w:val="0021570F"/>
    <w:rsid w:val="00215932"/>
    <w:rsid w:val="00215982"/>
    <w:rsid w:val="00215AF1"/>
    <w:rsid w:val="00215BCB"/>
    <w:rsid w:val="00215ECB"/>
    <w:rsid w:val="00215F22"/>
    <w:rsid w:val="00215FD2"/>
    <w:rsid w:val="00216018"/>
    <w:rsid w:val="00216071"/>
    <w:rsid w:val="002161AA"/>
    <w:rsid w:val="0021623B"/>
    <w:rsid w:val="00216291"/>
    <w:rsid w:val="002162CF"/>
    <w:rsid w:val="00216426"/>
    <w:rsid w:val="002164AB"/>
    <w:rsid w:val="00216628"/>
    <w:rsid w:val="00216673"/>
    <w:rsid w:val="00216804"/>
    <w:rsid w:val="00216845"/>
    <w:rsid w:val="0021684B"/>
    <w:rsid w:val="00216884"/>
    <w:rsid w:val="00216D65"/>
    <w:rsid w:val="00216F33"/>
    <w:rsid w:val="002171D7"/>
    <w:rsid w:val="002171D9"/>
    <w:rsid w:val="0021736C"/>
    <w:rsid w:val="00217479"/>
    <w:rsid w:val="00217505"/>
    <w:rsid w:val="00217514"/>
    <w:rsid w:val="00217861"/>
    <w:rsid w:val="00217A4C"/>
    <w:rsid w:val="00217C20"/>
    <w:rsid w:val="00217C57"/>
    <w:rsid w:val="00217D7D"/>
    <w:rsid w:val="00217F68"/>
    <w:rsid w:val="00217FD9"/>
    <w:rsid w:val="002200C2"/>
    <w:rsid w:val="0022024A"/>
    <w:rsid w:val="002202BF"/>
    <w:rsid w:val="00220300"/>
    <w:rsid w:val="00220340"/>
    <w:rsid w:val="0022036E"/>
    <w:rsid w:val="00220400"/>
    <w:rsid w:val="002204BB"/>
    <w:rsid w:val="0022061C"/>
    <w:rsid w:val="002206F8"/>
    <w:rsid w:val="002208C9"/>
    <w:rsid w:val="002208E4"/>
    <w:rsid w:val="00220D52"/>
    <w:rsid w:val="00220F28"/>
    <w:rsid w:val="00221124"/>
    <w:rsid w:val="002211F4"/>
    <w:rsid w:val="002212F4"/>
    <w:rsid w:val="002215A8"/>
    <w:rsid w:val="0022175F"/>
    <w:rsid w:val="00221832"/>
    <w:rsid w:val="00221D30"/>
    <w:rsid w:val="00221D55"/>
    <w:rsid w:val="00221E56"/>
    <w:rsid w:val="00221E98"/>
    <w:rsid w:val="00221E99"/>
    <w:rsid w:val="00221F24"/>
    <w:rsid w:val="00221F61"/>
    <w:rsid w:val="00222086"/>
    <w:rsid w:val="002220DA"/>
    <w:rsid w:val="002222A6"/>
    <w:rsid w:val="002222CE"/>
    <w:rsid w:val="002225A7"/>
    <w:rsid w:val="002227F7"/>
    <w:rsid w:val="0022281C"/>
    <w:rsid w:val="002228D7"/>
    <w:rsid w:val="00222A6D"/>
    <w:rsid w:val="00222A81"/>
    <w:rsid w:val="00222CCC"/>
    <w:rsid w:val="00222D6D"/>
    <w:rsid w:val="00222DD3"/>
    <w:rsid w:val="00222E83"/>
    <w:rsid w:val="00222F03"/>
    <w:rsid w:val="00223139"/>
    <w:rsid w:val="00223304"/>
    <w:rsid w:val="002233E9"/>
    <w:rsid w:val="002235BD"/>
    <w:rsid w:val="00223624"/>
    <w:rsid w:val="0022371F"/>
    <w:rsid w:val="00223B4E"/>
    <w:rsid w:val="00223DE2"/>
    <w:rsid w:val="00223ECA"/>
    <w:rsid w:val="0022409A"/>
    <w:rsid w:val="002240A8"/>
    <w:rsid w:val="0022410D"/>
    <w:rsid w:val="002241D3"/>
    <w:rsid w:val="00224391"/>
    <w:rsid w:val="002244A2"/>
    <w:rsid w:val="002248E0"/>
    <w:rsid w:val="00224909"/>
    <w:rsid w:val="00224968"/>
    <w:rsid w:val="00224A22"/>
    <w:rsid w:val="00224BC7"/>
    <w:rsid w:val="00224BD2"/>
    <w:rsid w:val="00224C82"/>
    <w:rsid w:val="00224DB0"/>
    <w:rsid w:val="00224F1F"/>
    <w:rsid w:val="00224F54"/>
    <w:rsid w:val="00224F83"/>
    <w:rsid w:val="002250D1"/>
    <w:rsid w:val="002250D5"/>
    <w:rsid w:val="002251E1"/>
    <w:rsid w:val="002252CC"/>
    <w:rsid w:val="00225332"/>
    <w:rsid w:val="00225425"/>
    <w:rsid w:val="00225463"/>
    <w:rsid w:val="00225687"/>
    <w:rsid w:val="002256AC"/>
    <w:rsid w:val="002259D6"/>
    <w:rsid w:val="00225AA6"/>
    <w:rsid w:val="00225BC4"/>
    <w:rsid w:val="00225C6A"/>
    <w:rsid w:val="00225CFF"/>
    <w:rsid w:val="00225D62"/>
    <w:rsid w:val="00225FC6"/>
    <w:rsid w:val="002260E9"/>
    <w:rsid w:val="002260F2"/>
    <w:rsid w:val="00226321"/>
    <w:rsid w:val="00226348"/>
    <w:rsid w:val="00226384"/>
    <w:rsid w:val="00226506"/>
    <w:rsid w:val="002265CF"/>
    <w:rsid w:val="002268FD"/>
    <w:rsid w:val="00226A5B"/>
    <w:rsid w:val="00226ABE"/>
    <w:rsid w:val="00226B28"/>
    <w:rsid w:val="00226C5F"/>
    <w:rsid w:val="00226D5B"/>
    <w:rsid w:val="00226DB2"/>
    <w:rsid w:val="00226FA0"/>
    <w:rsid w:val="00226FF1"/>
    <w:rsid w:val="00227311"/>
    <w:rsid w:val="0022743F"/>
    <w:rsid w:val="00227683"/>
    <w:rsid w:val="00227717"/>
    <w:rsid w:val="002277F0"/>
    <w:rsid w:val="00227A24"/>
    <w:rsid w:val="00227B98"/>
    <w:rsid w:val="00227BA0"/>
    <w:rsid w:val="00227C7B"/>
    <w:rsid w:val="00227E1A"/>
    <w:rsid w:val="00227F06"/>
    <w:rsid w:val="00230065"/>
    <w:rsid w:val="002300C3"/>
    <w:rsid w:val="0023014F"/>
    <w:rsid w:val="00230174"/>
    <w:rsid w:val="00230401"/>
    <w:rsid w:val="002306C1"/>
    <w:rsid w:val="00230705"/>
    <w:rsid w:val="00230AF6"/>
    <w:rsid w:val="00230B15"/>
    <w:rsid w:val="00230C19"/>
    <w:rsid w:val="00230DDF"/>
    <w:rsid w:val="00230DE6"/>
    <w:rsid w:val="00230FC9"/>
    <w:rsid w:val="00231191"/>
    <w:rsid w:val="002311AC"/>
    <w:rsid w:val="00231344"/>
    <w:rsid w:val="0023141C"/>
    <w:rsid w:val="00231487"/>
    <w:rsid w:val="00231537"/>
    <w:rsid w:val="0023163B"/>
    <w:rsid w:val="0023184D"/>
    <w:rsid w:val="00231DA0"/>
    <w:rsid w:val="00231EC6"/>
    <w:rsid w:val="00232027"/>
    <w:rsid w:val="00232108"/>
    <w:rsid w:val="0023215E"/>
    <w:rsid w:val="0023235F"/>
    <w:rsid w:val="00232450"/>
    <w:rsid w:val="00232517"/>
    <w:rsid w:val="00232564"/>
    <w:rsid w:val="002326CF"/>
    <w:rsid w:val="002328CA"/>
    <w:rsid w:val="002329A2"/>
    <w:rsid w:val="002329A7"/>
    <w:rsid w:val="00232D41"/>
    <w:rsid w:val="00232DF3"/>
    <w:rsid w:val="00232E11"/>
    <w:rsid w:val="00232FB5"/>
    <w:rsid w:val="00232FD2"/>
    <w:rsid w:val="00233116"/>
    <w:rsid w:val="002331CC"/>
    <w:rsid w:val="00233201"/>
    <w:rsid w:val="002332C9"/>
    <w:rsid w:val="0023354D"/>
    <w:rsid w:val="002335AA"/>
    <w:rsid w:val="00233866"/>
    <w:rsid w:val="002338F5"/>
    <w:rsid w:val="0023391E"/>
    <w:rsid w:val="00233CA3"/>
    <w:rsid w:val="00233D10"/>
    <w:rsid w:val="00233D79"/>
    <w:rsid w:val="00233E0D"/>
    <w:rsid w:val="00233F43"/>
    <w:rsid w:val="00234051"/>
    <w:rsid w:val="002341A7"/>
    <w:rsid w:val="0023428C"/>
    <w:rsid w:val="002342C5"/>
    <w:rsid w:val="002343D5"/>
    <w:rsid w:val="002344F2"/>
    <w:rsid w:val="00234512"/>
    <w:rsid w:val="00234551"/>
    <w:rsid w:val="00234718"/>
    <w:rsid w:val="002347D8"/>
    <w:rsid w:val="00234882"/>
    <w:rsid w:val="00234BB6"/>
    <w:rsid w:val="00234C9A"/>
    <w:rsid w:val="00234CEB"/>
    <w:rsid w:val="00234F86"/>
    <w:rsid w:val="002352CC"/>
    <w:rsid w:val="00235437"/>
    <w:rsid w:val="00235569"/>
    <w:rsid w:val="0023557B"/>
    <w:rsid w:val="002359E5"/>
    <w:rsid w:val="00235B1B"/>
    <w:rsid w:val="00235E0F"/>
    <w:rsid w:val="00235E2C"/>
    <w:rsid w:val="00235EBF"/>
    <w:rsid w:val="0023605D"/>
    <w:rsid w:val="00236095"/>
    <w:rsid w:val="00236240"/>
    <w:rsid w:val="00236424"/>
    <w:rsid w:val="0023647B"/>
    <w:rsid w:val="002368C9"/>
    <w:rsid w:val="002369FC"/>
    <w:rsid w:val="00236A14"/>
    <w:rsid w:val="00236B75"/>
    <w:rsid w:val="00236B9C"/>
    <w:rsid w:val="00236F51"/>
    <w:rsid w:val="0023701B"/>
    <w:rsid w:val="0023718C"/>
    <w:rsid w:val="002372AF"/>
    <w:rsid w:val="002372B9"/>
    <w:rsid w:val="00237532"/>
    <w:rsid w:val="0023756C"/>
    <w:rsid w:val="002375EB"/>
    <w:rsid w:val="00237754"/>
    <w:rsid w:val="00237756"/>
    <w:rsid w:val="002378AC"/>
    <w:rsid w:val="002378DF"/>
    <w:rsid w:val="00237A91"/>
    <w:rsid w:val="00237B83"/>
    <w:rsid w:val="00237CC3"/>
    <w:rsid w:val="00237D37"/>
    <w:rsid w:val="00237D4D"/>
    <w:rsid w:val="00237E69"/>
    <w:rsid w:val="00237FD2"/>
    <w:rsid w:val="002401C9"/>
    <w:rsid w:val="00240321"/>
    <w:rsid w:val="00240326"/>
    <w:rsid w:val="002403CC"/>
    <w:rsid w:val="0024054D"/>
    <w:rsid w:val="002405E8"/>
    <w:rsid w:val="00240661"/>
    <w:rsid w:val="0024066A"/>
    <w:rsid w:val="002407DD"/>
    <w:rsid w:val="0024082D"/>
    <w:rsid w:val="0024094B"/>
    <w:rsid w:val="00240CDF"/>
    <w:rsid w:val="00240FA1"/>
    <w:rsid w:val="00240FE2"/>
    <w:rsid w:val="002410AE"/>
    <w:rsid w:val="00241175"/>
    <w:rsid w:val="00241184"/>
    <w:rsid w:val="00241256"/>
    <w:rsid w:val="002413B4"/>
    <w:rsid w:val="0024151C"/>
    <w:rsid w:val="00241561"/>
    <w:rsid w:val="0024157B"/>
    <w:rsid w:val="0024161E"/>
    <w:rsid w:val="00241691"/>
    <w:rsid w:val="00241696"/>
    <w:rsid w:val="0024179A"/>
    <w:rsid w:val="00241994"/>
    <w:rsid w:val="0024199B"/>
    <w:rsid w:val="00241B7D"/>
    <w:rsid w:val="00241C35"/>
    <w:rsid w:val="00241E72"/>
    <w:rsid w:val="00241E7D"/>
    <w:rsid w:val="00241FA5"/>
    <w:rsid w:val="00241FDB"/>
    <w:rsid w:val="0024245F"/>
    <w:rsid w:val="00242477"/>
    <w:rsid w:val="00242596"/>
    <w:rsid w:val="00242614"/>
    <w:rsid w:val="00242A5D"/>
    <w:rsid w:val="00242AF7"/>
    <w:rsid w:val="00242CA3"/>
    <w:rsid w:val="00242D32"/>
    <w:rsid w:val="00242F03"/>
    <w:rsid w:val="00243150"/>
    <w:rsid w:val="00243306"/>
    <w:rsid w:val="002437B3"/>
    <w:rsid w:val="00243873"/>
    <w:rsid w:val="002438AD"/>
    <w:rsid w:val="00244099"/>
    <w:rsid w:val="002440E7"/>
    <w:rsid w:val="002441C3"/>
    <w:rsid w:val="00244474"/>
    <w:rsid w:val="0024449D"/>
    <w:rsid w:val="002444BA"/>
    <w:rsid w:val="0024451A"/>
    <w:rsid w:val="00244582"/>
    <w:rsid w:val="002445CB"/>
    <w:rsid w:val="0024472D"/>
    <w:rsid w:val="00244997"/>
    <w:rsid w:val="00244A53"/>
    <w:rsid w:val="00244A55"/>
    <w:rsid w:val="00244A7C"/>
    <w:rsid w:val="00244C81"/>
    <w:rsid w:val="00244D55"/>
    <w:rsid w:val="00244ED8"/>
    <w:rsid w:val="00244FAF"/>
    <w:rsid w:val="00244FC1"/>
    <w:rsid w:val="00245092"/>
    <w:rsid w:val="00245356"/>
    <w:rsid w:val="002453FC"/>
    <w:rsid w:val="00245488"/>
    <w:rsid w:val="00245594"/>
    <w:rsid w:val="002456CF"/>
    <w:rsid w:val="00245952"/>
    <w:rsid w:val="00245AAC"/>
    <w:rsid w:val="00245B97"/>
    <w:rsid w:val="00245C87"/>
    <w:rsid w:val="00245DC9"/>
    <w:rsid w:val="00245E06"/>
    <w:rsid w:val="0024603B"/>
    <w:rsid w:val="0024623A"/>
    <w:rsid w:val="00246322"/>
    <w:rsid w:val="00246350"/>
    <w:rsid w:val="00246459"/>
    <w:rsid w:val="002465D5"/>
    <w:rsid w:val="0024666E"/>
    <w:rsid w:val="002467ED"/>
    <w:rsid w:val="002467F4"/>
    <w:rsid w:val="00246B5D"/>
    <w:rsid w:val="00246C3F"/>
    <w:rsid w:val="00246CEA"/>
    <w:rsid w:val="00246D41"/>
    <w:rsid w:val="00246DF7"/>
    <w:rsid w:val="00246FEF"/>
    <w:rsid w:val="00247153"/>
    <w:rsid w:val="00247212"/>
    <w:rsid w:val="00247260"/>
    <w:rsid w:val="002473B1"/>
    <w:rsid w:val="002473F1"/>
    <w:rsid w:val="002474FB"/>
    <w:rsid w:val="002479A3"/>
    <w:rsid w:val="00247A08"/>
    <w:rsid w:val="00247ABC"/>
    <w:rsid w:val="00247B21"/>
    <w:rsid w:val="00247B98"/>
    <w:rsid w:val="00247DD8"/>
    <w:rsid w:val="00247DEB"/>
    <w:rsid w:val="00247E90"/>
    <w:rsid w:val="00247E9D"/>
    <w:rsid w:val="00247EB8"/>
    <w:rsid w:val="00247F70"/>
    <w:rsid w:val="00250045"/>
    <w:rsid w:val="0025006B"/>
    <w:rsid w:val="00250202"/>
    <w:rsid w:val="00250214"/>
    <w:rsid w:val="002503C2"/>
    <w:rsid w:val="00250510"/>
    <w:rsid w:val="00250539"/>
    <w:rsid w:val="00250592"/>
    <w:rsid w:val="0025059C"/>
    <w:rsid w:val="00250637"/>
    <w:rsid w:val="0025066F"/>
    <w:rsid w:val="0025082F"/>
    <w:rsid w:val="0025090A"/>
    <w:rsid w:val="002509E6"/>
    <w:rsid w:val="00250C77"/>
    <w:rsid w:val="00250DAF"/>
    <w:rsid w:val="00250E3F"/>
    <w:rsid w:val="00250F4A"/>
    <w:rsid w:val="00250F83"/>
    <w:rsid w:val="00250FFC"/>
    <w:rsid w:val="00251265"/>
    <w:rsid w:val="002512D2"/>
    <w:rsid w:val="00251333"/>
    <w:rsid w:val="002516BA"/>
    <w:rsid w:val="002517C9"/>
    <w:rsid w:val="0025181B"/>
    <w:rsid w:val="002519A9"/>
    <w:rsid w:val="00251A0B"/>
    <w:rsid w:val="00251ACC"/>
    <w:rsid w:val="00251BB1"/>
    <w:rsid w:val="00251C02"/>
    <w:rsid w:val="00251E62"/>
    <w:rsid w:val="00251E74"/>
    <w:rsid w:val="00251EE6"/>
    <w:rsid w:val="00252085"/>
    <w:rsid w:val="002520EF"/>
    <w:rsid w:val="002521B5"/>
    <w:rsid w:val="002521E2"/>
    <w:rsid w:val="00252202"/>
    <w:rsid w:val="00252279"/>
    <w:rsid w:val="002522BE"/>
    <w:rsid w:val="00252476"/>
    <w:rsid w:val="00252585"/>
    <w:rsid w:val="002525E4"/>
    <w:rsid w:val="002526E6"/>
    <w:rsid w:val="00252778"/>
    <w:rsid w:val="0025284E"/>
    <w:rsid w:val="00252856"/>
    <w:rsid w:val="00252A1A"/>
    <w:rsid w:val="00252C87"/>
    <w:rsid w:val="00252CF3"/>
    <w:rsid w:val="00252FBA"/>
    <w:rsid w:val="00253171"/>
    <w:rsid w:val="002535F4"/>
    <w:rsid w:val="002536B6"/>
    <w:rsid w:val="00253821"/>
    <w:rsid w:val="0025393B"/>
    <w:rsid w:val="00253A6B"/>
    <w:rsid w:val="00253B19"/>
    <w:rsid w:val="00253B62"/>
    <w:rsid w:val="00253BD3"/>
    <w:rsid w:val="00253C87"/>
    <w:rsid w:val="00253E93"/>
    <w:rsid w:val="00253EFF"/>
    <w:rsid w:val="00254006"/>
    <w:rsid w:val="00254028"/>
    <w:rsid w:val="0025406D"/>
    <w:rsid w:val="00254086"/>
    <w:rsid w:val="00254093"/>
    <w:rsid w:val="0025419A"/>
    <w:rsid w:val="00254387"/>
    <w:rsid w:val="00254523"/>
    <w:rsid w:val="00254786"/>
    <w:rsid w:val="00254895"/>
    <w:rsid w:val="002549E8"/>
    <w:rsid w:val="00254A09"/>
    <w:rsid w:val="00254C36"/>
    <w:rsid w:val="00254C80"/>
    <w:rsid w:val="00254F02"/>
    <w:rsid w:val="002550EB"/>
    <w:rsid w:val="0025516F"/>
    <w:rsid w:val="002552C1"/>
    <w:rsid w:val="00255304"/>
    <w:rsid w:val="002553EB"/>
    <w:rsid w:val="002553F6"/>
    <w:rsid w:val="0025554B"/>
    <w:rsid w:val="002555CB"/>
    <w:rsid w:val="0025564F"/>
    <w:rsid w:val="0025566E"/>
    <w:rsid w:val="00255750"/>
    <w:rsid w:val="002557D3"/>
    <w:rsid w:val="002557E4"/>
    <w:rsid w:val="00255A42"/>
    <w:rsid w:val="00255B7C"/>
    <w:rsid w:val="00255C97"/>
    <w:rsid w:val="00255CB2"/>
    <w:rsid w:val="00255DBD"/>
    <w:rsid w:val="00255F41"/>
    <w:rsid w:val="00255F44"/>
    <w:rsid w:val="00256033"/>
    <w:rsid w:val="00256101"/>
    <w:rsid w:val="002562A7"/>
    <w:rsid w:val="0025633E"/>
    <w:rsid w:val="002563AC"/>
    <w:rsid w:val="00256577"/>
    <w:rsid w:val="00256724"/>
    <w:rsid w:val="00256760"/>
    <w:rsid w:val="002567C1"/>
    <w:rsid w:val="00256928"/>
    <w:rsid w:val="00256B54"/>
    <w:rsid w:val="00256B88"/>
    <w:rsid w:val="00256C6A"/>
    <w:rsid w:val="00256E5E"/>
    <w:rsid w:val="00256F0E"/>
    <w:rsid w:val="0025703E"/>
    <w:rsid w:val="00257057"/>
    <w:rsid w:val="002570BE"/>
    <w:rsid w:val="002570E3"/>
    <w:rsid w:val="00257114"/>
    <w:rsid w:val="002571AA"/>
    <w:rsid w:val="0025729C"/>
    <w:rsid w:val="002573EB"/>
    <w:rsid w:val="0025744D"/>
    <w:rsid w:val="0025748A"/>
    <w:rsid w:val="002575A3"/>
    <w:rsid w:val="002575AF"/>
    <w:rsid w:val="00257777"/>
    <w:rsid w:val="002577A0"/>
    <w:rsid w:val="00257A7B"/>
    <w:rsid w:val="00257BE4"/>
    <w:rsid w:val="00257E23"/>
    <w:rsid w:val="00257F4E"/>
    <w:rsid w:val="00257FBC"/>
    <w:rsid w:val="00260593"/>
    <w:rsid w:val="0026076E"/>
    <w:rsid w:val="00260794"/>
    <w:rsid w:val="0026083D"/>
    <w:rsid w:val="0026089B"/>
    <w:rsid w:val="00260A62"/>
    <w:rsid w:val="00260D14"/>
    <w:rsid w:val="00260DCB"/>
    <w:rsid w:val="00260E6D"/>
    <w:rsid w:val="00260F99"/>
    <w:rsid w:val="00260FAE"/>
    <w:rsid w:val="0026118D"/>
    <w:rsid w:val="002612B2"/>
    <w:rsid w:val="002612B9"/>
    <w:rsid w:val="0026149F"/>
    <w:rsid w:val="00261572"/>
    <w:rsid w:val="00261671"/>
    <w:rsid w:val="002616D5"/>
    <w:rsid w:val="002616E4"/>
    <w:rsid w:val="00261800"/>
    <w:rsid w:val="00261A97"/>
    <w:rsid w:val="00261B83"/>
    <w:rsid w:val="00261CB6"/>
    <w:rsid w:val="00261DBA"/>
    <w:rsid w:val="00261DCB"/>
    <w:rsid w:val="00262023"/>
    <w:rsid w:val="0026208D"/>
    <w:rsid w:val="002620A8"/>
    <w:rsid w:val="002621D8"/>
    <w:rsid w:val="0026250A"/>
    <w:rsid w:val="002625BE"/>
    <w:rsid w:val="0026265D"/>
    <w:rsid w:val="002628ED"/>
    <w:rsid w:val="002629A2"/>
    <w:rsid w:val="00262CA2"/>
    <w:rsid w:val="00262D0E"/>
    <w:rsid w:val="00262D38"/>
    <w:rsid w:val="00262F43"/>
    <w:rsid w:val="00262F49"/>
    <w:rsid w:val="002630C8"/>
    <w:rsid w:val="002632F5"/>
    <w:rsid w:val="0026349B"/>
    <w:rsid w:val="002635CA"/>
    <w:rsid w:val="0026373F"/>
    <w:rsid w:val="002637C4"/>
    <w:rsid w:val="002637E1"/>
    <w:rsid w:val="00263966"/>
    <w:rsid w:val="00263977"/>
    <w:rsid w:val="00263FDF"/>
    <w:rsid w:val="002640BA"/>
    <w:rsid w:val="002643E9"/>
    <w:rsid w:val="00264410"/>
    <w:rsid w:val="0026465C"/>
    <w:rsid w:val="002647AD"/>
    <w:rsid w:val="002647EC"/>
    <w:rsid w:val="00264804"/>
    <w:rsid w:val="002648D3"/>
    <w:rsid w:val="00264AB7"/>
    <w:rsid w:val="00264ED3"/>
    <w:rsid w:val="00264F61"/>
    <w:rsid w:val="002651F7"/>
    <w:rsid w:val="00265300"/>
    <w:rsid w:val="00265345"/>
    <w:rsid w:val="002657E5"/>
    <w:rsid w:val="002658C0"/>
    <w:rsid w:val="002658EE"/>
    <w:rsid w:val="002658F9"/>
    <w:rsid w:val="00265A79"/>
    <w:rsid w:val="00265C86"/>
    <w:rsid w:val="00265DAA"/>
    <w:rsid w:val="00265E3F"/>
    <w:rsid w:val="0026617C"/>
    <w:rsid w:val="00266413"/>
    <w:rsid w:val="0026645E"/>
    <w:rsid w:val="00266572"/>
    <w:rsid w:val="002665FD"/>
    <w:rsid w:val="00266608"/>
    <w:rsid w:val="00266629"/>
    <w:rsid w:val="0026663A"/>
    <w:rsid w:val="0026672E"/>
    <w:rsid w:val="002667C7"/>
    <w:rsid w:val="0026697F"/>
    <w:rsid w:val="00266B0D"/>
    <w:rsid w:val="00266B31"/>
    <w:rsid w:val="00266D2D"/>
    <w:rsid w:val="00266DEB"/>
    <w:rsid w:val="00266FC4"/>
    <w:rsid w:val="002671A6"/>
    <w:rsid w:val="002671EE"/>
    <w:rsid w:val="00267286"/>
    <w:rsid w:val="002673A4"/>
    <w:rsid w:val="002673EE"/>
    <w:rsid w:val="0026761A"/>
    <w:rsid w:val="002676B4"/>
    <w:rsid w:val="002676BE"/>
    <w:rsid w:val="002678E9"/>
    <w:rsid w:val="002679E2"/>
    <w:rsid w:val="002679FD"/>
    <w:rsid w:val="00267A08"/>
    <w:rsid w:val="00267CC1"/>
    <w:rsid w:val="00267D3F"/>
    <w:rsid w:val="00267E0E"/>
    <w:rsid w:val="00267ECE"/>
    <w:rsid w:val="00267EF8"/>
    <w:rsid w:val="00267F22"/>
    <w:rsid w:val="00267F90"/>
    <w:rsid w:val="002700E1"/>
    <w:rsid w:val="00270106"/>
    <w:rsid w:val="0027012B"/>
    <w:rsid w:val="0027052A"/>
    <w:rsid w:val="00270631"/>
    <w:rsid w:val="002707DF"/>
    <w:rsid w:val="00270872"/>
    <w:rsid w:val="0027089E"/>
    <w:rsid w:val="0027093C"/>
    <w:rsid w:val="00270A17"/>
    <w:rsid w:val="00270AA1"/>
    <w:rsid w:val="00270B58"/>
    <w:rsid w:val="00270B62"/>
    <w:rsid w:val="00270C6A"/>
    <w:rsid w:val="00270E81"/>
    <w:rsid w:val="00270F12"/>
    <w:rsid w:val="00270F4C"/>
    <w:rsid w:val="00271067"/>
    <w:rsid w:val="0027125D"/>
    <w:rsid w:val="0027164E"/>
    <w:rsid w:val="002719EF"/>
    <w:rsid w:val="00271B24"/>
    <w:rsid w:val="00271B36"/>
    <w:rsid w:val="00271BF3"/>
    <w:rsid w:val="00271C00"/>
    <w:rsid w:val="00271CC4"/>
    <w:rsid w:val="00271EDF"/>
    <w:rsid w:val="00272001"/>
    <w:rsid w:val="002720E5"/>
    <w:rsid w:val="00272463"/>
    <w:rsid w:val="002724B3"/>
    <w:rsid w:val="00272680"/>
    <w:rsid w:val="0027273C"/>
    <w:rsid w:val="0027274C"/>
    <w:rsid w:val="002727CC"/>
    <w:rsid w:val="00272854"/>
    <w:rsid w:val="00272AB2"/>
    <w:rsid w:val="00272B08"/>
    <w:rsid w:val="00272BF2"/>
    <w:rsid w:val="00272C29"/>
    <w:rsid w:val="00272E8A"/>
    <w:rsid w:val="00272FA3"/>
    <w:rsid w:val="00273026"/>
    <w:rsid w:val="0027342F"/>
    <w:rsid w:val="0027353F"/>
    <w:rsid w:val="00273777"/>
    <w:rsid w:val="00273789"/>
    <w:rsid w:val="002738D0"/>
    <w:rsid w:val="00273A03"/>
    <w:rsid w:val="00273A84"/>
    <w:rsid w:val="00273DEB"/>
    <w:rsid w:val="00273EE1"/>
    <w:rsid w:val="00273F60"/>
    <w:rsid w:val="0027401C"/>
    <w:rsid w:val="0027409C"/>
    <w:rsid w:val="002742CD"/>
    <w:rsid w:val="002743FF"/>
    <w:rsid w:val="00274482"/>
    <w:rsid w:val="002745E8"/>
    <w:rsid w:val="002746B5"/>
    <w:rsid w:val="002747C8"/>
    <w:rsid w:val="002747E5"/>
    <w:rsid w:val="0027481F"/>
    <w:rsid w:val="00274A64"/>
    <w:rsid w:val="0027527A"/>
    <w:rsid w:val="002755FE"/>
    <w:rsid w:val="00275664"/>
    <w:rsid w:val="00275836"/>
    <w:rsid w:val="002759A5"/>
    <w:rsid w:val="00275B23"/>
    <w:rsid w:val="00275D13"/>
    <w:rsid w:val="00275E50"/>
    <w:rsid w:val="0027604B"/>
    <w:rsid w:val="00276235"/>
    <w:rsid w:val="00276311"/>
    <w:rsid w:val="002763FC"/>
    <w:rsid w:val="002765B7"/>
    <w:rsid w:val="00276732"/>
    <w:rsid w:val="0027678B"/>
    <w:rsid w:val="00276795"/>
    <w:rsid w:val="002769EC"/>
    <w:rsid w:val="00276DC2"/>
    <w:rsid w:val="00276F3A"/>
    <w:rsid w:val="002770C1"/>
    <w:rsid w:val="00277189"/>
    <w:rsid w:val="00277261"/>
    <w:rsid w:val="002772A1"/>
    <w:rsid w:val="0027744E"/>
    <w:rsid w:val="002774A5"/>
    <w:rsid w:val="00277587"/>
    <w:rsid w:val="002776E7"/>
    <w:rsid w:val="00277A86"/>
    <w:rsid w:val="00277B67"/>
    <w:rsid w:val="00277BC3"/>
    <w:rsid w:val="00277C22"/>
    <w:rsid w:val="00277D89"/>
    <w:rsid w:val="00277E16"/>
    <w:rsid w:val="00277F22"/>
    <w:rsid w:val="00277F3B"/>
    <w:rsid w:val="002801D8"/>
    <w:rsid w:val="0028026B"/>
    <w:rsid w:val="002802E1"/>
    <w:rsid w:val="0028032E"/>
    <w:rsid w:val="002803BB"/>
    <w:rsid w:val="00280442"/>
    <w:rsid w:val="002804B0"/>
    <w:rsid w:val="002804B3"/>
    <w:rsid w:val="00280647"/>
    <w:rsid w:val="0028064D"/>
    <w:rsid w:val="0028099B"/>
    <w:rsid w:val="00280A2F"/>
    <w:rsid w:val="00280AB9"/>
    <w:rsid w:val="00280B42"/>
    <w:rsid w:val="00280C21"/>
    <w:rsid w:val="00280C97"/>
    <w:rsid w:val="00280CD0"/>
    <w:rsid w:val="00280D2C"/>
    <w:rsid w:val="00280E42"/>
    <w:rsid w:val="00280EB0"/>
    <w:rsid w:val="002810AE"/>
    <w:rsid w:val="00281161"/>
    <w:rsid w:val="002812FB"/>
    <w:rsid w:val="00281418"/>
    <w:rsid w:val="0028175D"/>
    <w:rsid w:val="0028189A"/>
    <w:rsid w:val="0028197D"/>
    <w:rsid w:val="00281B65"/>
    <w:rsid w:val="00281C5E"/>
    <w:rsid w:val="00281C70"/>
    <w:rsid w:val="00281E7E"/>
    <w:rsid w:val="00281F77"/>
    <w:rsid w:val="00282230"/>
    <w:rsid w:val="00282383"/>
    <w:rsid w:val="0028238F"/>
    <w:rsid w:val="0028254B"/>
    <w:rsid w:val="002825C6"/>
    <w:rsid w:val="002827C2"/>
    <w:rsid w:val="0028284A"/>
    <w:rsid w:val="002828EC"/>
    <w:rsid w:val="00282A77"/>
    <w:rsid w:val="00282D4D"/>
    <w:rsid w:val="00282D7E"/>
    <w:rsid w:val="00282F7E"/>
    <w:rsid w:val="002831F2"/>
    <w:rsid w:val="0028329C"/>
    <w:rsid w:val="0028331E"/>
    <w:rsid w:val="0028349A"/>
    <w:rsid w:val="0028353C"/>
    <w:rsid w:val="0028360A"/>
    <w:rsid w:val="002836D5"/>
    <w:rsid w:val="002837B6"/>
    <w:rsid w:val="00283866"/>
    <w:rsid w:val="00283AC2"/>
    <w:rsid w:val="00283B44"/>
    <w:rsid w:val="00283BD6"/>
    <w:rsid w:val="00283C63"/>
    <w:rsid w:val="00283C68"/>
    <w:rsid w:val="00283D82"/>
    <w:rsid w:val="00283FDF"/>
    <w:rsid w:val="00283FE0"/>
    <w:rsid w:val="00283FF6"/>
    <w:rsid w:val="002840C0"/>
    <w:rsid w:val="0028444F"/>
    <w:rsid w:val="00284478"/>
    <w:rsid w:val="0028478E"/>
    <w:rsid w:val="002849FA"/>
    <w:rsid w:val="00284C18"/>
    <w:rsid w:val="00284C8B"/>
    <w:rsid w:val="00284D1F"/>
    <w:rsid w:val="00284F47"/>
    <w:rsid w:val="002851BC"/>
    <w:rsid w:val="00285223"/>
    <w:rsid w:val="00285302"/>
    <w:rsid w:val="0028562C"/>
    <w:rsid w:val="00285747"/>
    <w:rsid w:val="00285790"/>
    <w:rsid w:val="002857BA"/>
    <w:rsid w:val="00285B96"/>
    <w:rsid w:val="00285B9F"/>
    <w:rsid w:val="00285C59"/>
    <w:rsid w:val="00285C85"/>
    <w:rsid w:val="00286149"/>
    <w:rsid w:val="00286251"/>
    <w:rsid w:val="0028646B"/>
    <w:rsid w:val="002864DE"/>
    <w:rsid w:val="00286620"/>
    <w:rsid w:val="0028665D"/>
    <w:rsid w:val="00286B65"/>
    <w:rsid w:val="00286B8B"/>
    <w:rsid w:val="00286C13"/>
    <w:rsid w:val="00286EC0"/>
    <w:rsid w:val="00286F17"/>
    <w:rsid w:val="00287033"/>
    <w:rsid w:val="00287103"/>
    <w:rsid w:val="00287214"/>
    <w:rsid w:val="0028726F"/>
    <w:rsid w:val="00287303"/>
    <w:rsid w:val="0028735A"/>
    <w:rsid w:val="00287450"/>
    <w:rsid w:val="002875D5"/>
    <w:rsid w:val="0028791D"/>
    <w:rsid w:val="00287B8C"/>
    <w:rsid w:val="00287B9C"/>
    <w:rsid w:val="00287C31"/>
    <w:rsid w:val="00287CDD"/>
    <w:rsid w:val="00287DD0"/>
    <w:rsid w:val="00287EF4"/>
    <w:rsid w:val="00290007"/>
    <w:rsid w:val="00290186"/>
    <w:rsid w:val="002902D3"/>
    <w:rsid w:val="002904CF"/>
    <w:rsid w:val="002904F9"/>
    <w:rsid w:val="0029080B"/>
    <w:rsid w:val="00290915"/>
    <w:rsid w:val="002909B4"/>
    <w:rsid w:val="00290A41"/>
    <w:rsid w:val="00290A8C"/>
    <w:rsid w:val="00290B53"/>
    <w:rsid w:val="00290D7F"/>
    <w:rsid w:val="00290DD5"/>
    <w:rsid w:val="00290FB1"/>
    <w:rsid w:val="0029102F"/>
    <w:rsid w:val="00291119"/>
    <w:rsid w:val="0029134C"/>
    <w:rsid w:val="002913B8"/>
    <w:rsid w:val="00291413"/>
    <w:rsid w:val="0029143D"/>
    <w:rsid w:val="002915F2"/>
    <w:rsid w:val="002916B7"/>
    <w:rsid w:val="002916F4"/>
    <w:rsid w:val="002917EC"/>
    <w:rsid w:val="00291889"/>
    <w:rsid w:val="002919F2"/>
    <w:rsid w:val="00291A4D"/>
    <w:rsid w:val="00291ABD"/>
    <w:rsid w:val="00291C86"/>
    <w:rsid w:val="00291EA4"/>
    <w:rsid w:val="00291EB8"/>
    <w:rsid w:val="00291FBD"/>
    <w:rsid w:val="00292115"/>
    <w:rsid w:val="00292243"/>
    <w:rsid w:val="0029252C"/>
    <w:rsid w:val="002925E4"/>
    <w:rsid w:val="00292848"/>
    <w:rsid w:val="00292A76"/>
    <w:rsid w:val="00292ADB"/>
    <w:rsid w:val="00292AEE"/>
    <w:rsid w:val="00292B0A"/>
    <w:rsid w:val="00292B8C"/>
    <w:rsid w:val="00292EB2"/>
    <w:rsid w:val="00292ED6"/>
    <w:rsid w:val="00292F84"/>
    <w:rsid w:val="0029316D"/>
    <w:rsid w:val="00293595"/>
    <w:rsid w:val="002935CC"/>
    <w:rsid w:val="002935CF"/>
    <w:rsid w:val="00293616"/>
    <w:rsid w:val="0029367B"/>
    <w:rsid w:val="00293732"/>
    <w:rsid w:val="00293955"/>
    <w:rsid w:val="002939AF"/>
    <w:rsid w:val="00293A47"/>
    <w:rsid w:val="00293B41"/>
    <w:rsid w:val="00293BB4"/>
    <w:rsid w:val="00293C0D"/>
    <w:rsid w:val="00293C58"/>
    <w:rsid w:val="00293D95"/>
    <w:rsid w:val="00293F38"/>
    <w:rsid w:val="00293F74"/>
    <w:rsid w:val="0029422C"/>
    <w:rsid w:val="0029437D"/>
    <w:rsid w:val="0029439A"/>
    <w:rsid w:val="002945C6"/>
    <w:rsid w:val="00294621"/>
    <w:rsid w:val="00294633"/>
    <w:rsid w:val="002947F5"/>
    <w:rsid w:val="0029482A"/>
    <w:rsid w:val="00294843"/>
    <w:rsid w:val="00294B42"/>
    <w:rsid w:val="00294BD7"/>
    <w:rsid w:val="00294C06"/>
    <w:rsid w:val="00294CD1"/>
    <w:rsid w:val="00294E7F"/>
    <w:rsid w:val="00294E9F"/>
    <w:rsid w:val="00294F04"/>
    <w:rsid w:val="002950F8"/>
    <w:rsid w:val="002954B2"/>
    <w:rsid w:val="002957B9"/>
    <w:rsid w:val="00295848"/>
    <w:rsid w:val="00295A81"/>
    <w:rsid w:val="00295B44"/>
    <w:rsid w:val="00295CA7"/>
    <w:rsid w:val="00295CE8"/>
    <w:rsid w:val="00295CF6"/>
    <w:rsid w:val="00295EDD"/>
    <w:rsid w:val="002960C2"/>
    <w:rsid w:val="00296155"/>
    <w:rsid w:val="002963FE"/>
    <w:rsid w:val="00296454"/>
    <w:rsid w:val="00296712"/>
    <w:rsid w:val="00296929"/>
    <w:rsid w:val="00296A4A"/>
    <w:rsid w:val="00296B50"/>
    <w:rsid w:val="00296B6A"/>
    <w:rsid w:val="00296B86"/>
    <w:rsid w:val="00296FBE"/>
    <w:rsid w:val="00297291"/>
    <w:rsid w:val="002972E6"/>
    <w:rsid w:val="00297328"/>
    <w:rsid w:val="002973B7"/>
    <w:rsid w:val="0029760B"/>
    <w:rsid w:val="002977E6"/>
    <w:rsid w:val="002978A2"/>
    <w:rsid w:val="002979A0"/>
    <w:rsid w:val="00297BF2"/>
    <w:rsid w:val="00297CE9"/>
    <w:rsid w:val="00297CFA"/>
    <w:rsid w:val="00297D10"/>
    <w:rsid w:val="00297D25"/>
    <w:rsid w:val="00297EDB"/>
    <w:rsid w:val="00297F3B"/>
    <w:rsid w:val="00297FC0"/>
    <w:rsid w:val="00297FF2"/>
    <w:rsid w:val="002A03D7"/>
    <w:rsid w:val="002A05B6"/>
    <w:rsid w:val="002A06FE"/>
    <w:rsid w:val="002A0885"/>
    <w:rsid w:val="002A0946"/>
    <w:rsid w:val="002A0B09"/>
    <w:rsid w:val="002A0D87"/>
    <w:rsid w:val="002A10E6"/>
    <w:rsid w:val="002A11F3"/>
    <w:rsid w:val="002A1291"/>
    <w:rsid w:val="002A13C6"/>
    <w:rsid w:val="002A1451"/>
    <w:rsid w:val="002A145C"/>
    <w:rsid w:val="002A1628"/>
    <w:rsid w:val="002A169A"/>
    <w:rsid w:val="002A16E7"/>
    <w:rsid w:val="002A1911"/>
    <w:rsid w:val="002A1C50"/>
    <w:rsid w:val="002A1E03"/>
    <w:rsid w:val="002A1EA8"/>
    <w:rsid w:val="002A1F52"/>
    <w:rsid w:val="002A200F"/>
    <w:rsid w:val="002A21A5"/>
    <w:rsid w:val="002A22F8"/>
    <w:rsid w:val="002A2320"/>
    <w:rsid w:val="002A23E2"/>
    <w:rsid w:val="002A24D4"/>
    <w:rsid w:val="002A25A1"/>
    <w:rsid w:val="002A260D"/>
    <w:rsid w:val="002A2611"/>
    <w:rsid w:val="002A261E"/>
    <w:rsid w:val="002A2680"/>
    <w:rsid w:val="002A2697"/>
    <w:rsid w:val="002A27E3"/>
    <w:rsid w:val="002A29D9"/>
    <w:rsid w:val="002A2B0D"/>
    <w:rsid w:val="002A2C83"/>
    <w:rsid w:val="002A2C8D"/>
    <w:rsid w:val="002A2D89"/>
    <w:rsid w:val="002A2EF4"/>
    <w:rsid w:val="002A3147"/>
    <w:rsid w:val="002A3179"/>
    <w:rsid w:val="002A33CE"/>
    <w:rsid w:val="002A34AB"/>
    <w:rsid w:val="002A3604"/>
    <w:rsid w:val="002A37F5"/>
    <w:rsid w:val="002A3849"/>
    <w:rsid w:val="002A3919"/>
    <w:rsid w:val="002A3967"/>
    <w:rsid w:val="002A3973"/>
    <w:rsid w:val="002A3A1F"/>
    <w:rsid w:val="002A3A47"/>
    <w:rsid w:val="002A3AC8"/>
    <w:rsid w:val="002A3ACB"/>
    <w:rsid w:val="002A3BC3"/>
    <w:rsid w:val="002A3C66"/>
    <w:rsid w:val="002A3E18"/>
    <w:rsid w:val="002A3F64"/>
    <w:rsid w:val="002A402F"/>
    <w:rsid w:val="002A416D"/>
    <w:rsid w:val="002A4202"/>
    <w:rsid w:val="002A42CE"/>
    <w:rsid w:val="002A4348"/>
    <w:rsid w:val="002A4414"/>
    <w:rsid w:val="002A4424"/>
    <w:rsid w:val="002A444D"/>
    <w:rsid w:val="002A447F"/>
    <w:rsid w:val="002A4693"/>
    <w:rsid w:val="002A46DF"/>
    <w:rsid w:val="002A4782"/>
    <w:rsid w:val="002A4A44"/>
    <w:rsid w:val="002A4CC8"/>
    <w:rsid w:val="002A4DE8"/>
    <w:rsid w:val="002A51A4"/>
    <w:rsid w:val="002A54E8"/>
    <w:rsid w:val="002A5691"/>
    <w:rsid w:val="002A57CC"/>
    <w:rsid w:val="002A58D9"/>
    <w:rsid w:val="002A5971"/>
    <w:rsid w:val="002A5AA1"/>
    <w:rsid w:val="002A5BA2"/>
    <w:rsid w:val="002A5DAF"/>
    <w:rsid w:val="002A5E4C"/>
    <w:rsid w:val="002A5F87"/>
    <w:rsid w:val="002A6130"/>
    <w:rsid w:val="002A6167"/>
    <w:rsid w:val="002A61AA"/>
    <w:rsid w:val="002A61BD"/>
    <w:rsid w:val="002A657D"/>
    <w:rsid w:val="002A65D3"/>
    <w:rsid w:val="002A66D7"/>
    <w:rsid w:val="002A66F9"/>
    <w:rsid w:val="002A6723"/>
    <w:rsid w:val="002A68DA"/>
    <w:rsid w:val="002A6A0D"/>
    <w:rsid w:val="002A6A8D"/>
    <w:rsid w:val="002A6AD6"/>
    <w:rsid w:val="002A6B1A"/>
    <w:rsid w:val="002A6B3F"/>
    <w:rsid w:val="002A6B44"/>
    <w:rsid w:val="002A6BA9"/>
    <w:rsid w:val="002A6D2A"/>
    <w:rsid w:val="002A6D8D"/>
    <w:rsid w:val="002A6FC9"/>
    <w:rsid w:val="002A7261"/>
    <w:rsid w:val="002A7319"/>
    <w:rsid w:val="002A753A"/>
    <w:rsid w:val="002A7720"/>
    <w:rsid w:val="002A78D2"/>
    <w:rsid w:val="002A7A13"/>
    <w:rsid w:val="002A7CA0"/>
    <w:rsid w:val="002A7D52"/>
    <w:rsid w:val="002A7E92"/>
    <w:rsid w:val="002A7EC4"/>
    <w:rsid w:val="002A864B"/>
    <w:rsid w:val="002B001C"/>
    <w:rsid w:val="002B010E"/>
    <w:rsid w:val="002B0439"/>
    <w:rsid w:val="002B055A"/>
    <w:rsid w:val="002B0671"/>
    <w:rsid w:val="002B0689"/>
    <w:rsid w:val="002B09E9"/>
    <w:rsid w:val="002B0BC6"/>
    <w:rsid w:val="002B0CAA"/>
    <w:rsid w:val="002B0E0D"/>
    <w:rsid w:val="002B0EFE"/>
    <w:rsid w:val="002B1036"/>
    <w:rsid w:val="002B113F"/>
    <w:rsid w:val="002B120B"/>
    <w:rsid w:val="002B124C"/>
    <w:rsid w:val="002B13F8"/>
    <w:rsid w:val="002B14C9"/>
    <w:rsid w:val="002B15ED"/>
    <w:rsid w:val="002B165C"/>
    <w:rsid w:val="002B1727"/>
    <w:rsid w:val="002B1833"/>
    <w:rsid w:val="002B187B"/>
    <w:rsid w:val="002B1909"/>
    <w:rsid w:val="002B19E5"/>
    <w:rsid w:val="002B1B1C"/>
    <w:rsid w:val="002B218C"/>
    <w:rsid w:val="002B220D"/>
    <w:rsid w:val="002B23C2"/>
    <w:rsid w:val="002B2694"/>
    <w:rsid w:val="002B27C4"/>
    <w:rsid w:val="002B2836"/>
    <w:rsid w:val="002B29D3"/>
    <w:rsid w:val="002B2A97"/>
    <w:rsid w:val="002B2AFA"/>
    <w:rsid w:val="002B2DB0"/>
    <w:rsid w:val="002B2DBC"/>
    <w:rsid w:val="002B2DD8"/>
    <w:rsid w:val="002B2E84"/>
    <w:rsid w:val="002B2EA7"/>
    <w:rsid w:val="002B2F64"/>
    <w:rsid w:val="002B30B6"/>
    <w:rsid w:val="002B36AE"/>
    <w:rsid w:val="002B379A"/>
    <w:rsid w:val="002B3850"/>
    <w:rsid w:val="002B3951"/>
    <w:rsid w:val="002B396A"/>
    <w:rsid w:val="002B3B21"/>
    <w:rsid w:val="002B3C16"/>
    <w:rsid w:val="002B3D70"/>
    <w:rsid w:val="002B3DE0"/>
    <w:rsid w:val="002B40D9"/>
    <w:rsid w:val="002B4196"/>
    <w:rsid w:val="002B4385"/>
    <w:rsid w:val="002B464B"/>
    <w:rsid w:val="002B4677"/>
    <w:rsid w:val="002B46B5"/>
    <w:rsid w:val="002B47D3"/>
    <w:rsid w:val="002B4990"/>
    <w:rsid w:val="002B4C9E"/>
    <w:rsid w:val="002B4D46"/>
    <w:rsid w:val="002B4EC6"/>
    <w:rsid w:val="002B5259"/>
    <w:rsid w:val="002B52E6"/>
    <w:rsid w:val="002B5743"/>
    <w:rsid w:val="002B58A4"/>
    <w:rsid w:val="002B599D"/>
    <w:rsid w:val="002B59D2"/>
    <w:rsid w:val="002B5AEE"/>
    <w:rsid w:val="002B5C67"/>
    <w:rsid w:val="002B5CC7"/>
    <w:rsid w:val="002B5CD6"/>
    <w:rsid w:val="002B5DB3"/>
    <w:rsid w:val="002B5ED8"/>
    <w:rsid w:val="002B5F63"/>
    <w:rsid w:val="002B5F75"/>
    <w:rsid w:val="002B6533"/>
    <w:rsid w:val="002B66AC"/>
    <w:rsid w:val="002B66D3"/>
    <w:rsid w:val="002B68C3"/>
    <w:rsid w:val="002B6916"/>
    <w:rsid w:val="002B69FE"/>
    <w:rsid w:val="002B6A11"/>
    <w:rsid w:val="002B6A6B"/>
    <w:rsid w:val="002B6A7B"/>
    <w:rsid w:val="002B6A80"/>
    <w:rsid w:val="002B6FCF"/>
    <w:rsid w:val="002B7428"/>
    <w:rsid w:val="002B747C"/>
    <w:rsid w:val="002B758D"/>
    <w:rsid w:val="002B7614"/>
    <w:rsid w:val="002B76F6"/>
    <w:rsid w:val="002B7818"/>
    <w:rsid w:val="002B7D5B"/>
    <w:rsid w:val="002B7DAB"/>
    <w:rsid w:val="002B7EC4"/>
    <w:rsid w:val="002C007B"/>
    <w:rsid w:val="002C039D"/>
    <w:rsid w:val="002C044D"/>
    <w:rsid w:val="002C04CB"/>
    <w:rsid w:val="002C050D"/>
    <w:rsid w:val="002C0736"/>
    <w:rsid w:val="002C0833"/>
    <w:rsid w:val="002C0840"/>
    <w:rsid w:val="002C08D0"/>
    <w:rsid w:val="002C098A"/>
    <w:rsid w:val="002C09B8"/>
    <w:rsid w:val="002C0A3C"/>
    <w:rsid w:val="002C0C73"/>
    <w:rsid w:val="002C0E0D"/>
    <w:rsid w:val="002C1149"/>
    <w:rsid w:val="002C13EE"/>
    <w:rsid w:val="002C1932"/>
    <w:rsid w:val="002C1977"/>
    <w:rsid w:val="002C19B0"/>
    <w:rsid w:val="002C19C3"/>
    <w:rsid w:val="002C1A5E"/>
    <w:rsid w:val="002C1B43"/>
    <w:rsid w:val="002C1B5D"/>
    <w:rsid w:val="002C1F64"/>
    <w:rsid w:val="002C2072"/>
    <w:rsid w:val="002C220B"/>
    <w:rsid w:val="002C231F"/>
    <w:rsid w:val="002C2477"/>
    <w:rsid w:val="002C248C"/>
    <w:rsid w:val="002C24F5"/>
    <w:rsid w:val="002C2915"/>
    <w:rsid w:val="002C2AC8"/>
    <w:rsid w:val="002C2D98"/>
    <w:rsid w:val="002C3205"/>
    <w:rsid w:val="002C32BF"/>
    <w:rsid w:val="002C35DD"/>
    <w:rsid w:val="002C3893"/>
    <w:rsid w:val="002C3A3F"/>
    <w:rsid w:val="002C3A5D"/>
    <w:rsid w:val="002C3ACF"/>
    <w:rsid w:val="002C3BA6"/>
    <w:rsid w:val="002C3C73"/>
    <w:rsid w:val="002C3CCD"/>
    <w:rsid w:val="002C3D26"/>
    <w:rsid w:val="002C3E6F"/>
    <w:rsid w:val="002C404C"/>
    <w:rsid w:val="002C4164"/>
    <w:rsid w:val="002C416D"/>
    <w:rsid w:val="002C45FD"/>
    <w:rsid w:val="002C46DD"/>
    <w:rsid w:val="002C49D9"/>
    <w:rsid w:val="002C4AEB"/>
    <w:rsid w:val="002C4B82"/>
    <w:rsid w:val="002C4E0C"/>
    <w:rsid w:val="002C4ED7"/>
    <w:rsid w:val="002C4EEA"/>
    <w:rsid w:val="002C4FD9"/>
    <w:rsid w:val="002C5149"/>
    <w:rsid w:val="002C516E"/>
    <w:rsid w:val="002C5194"/>
    <w:rsid w:val="002C52F3"/>
    <w:rsid w:val="002C5310"/>
    <w:rsid w:val="002C5451"/>
    <w:rsid w:val="002C54E0"/>
    <w:rsid w:val="002C555A"/>
    <w:rsid w:val="002C55B9"/>
    <w:rsid w:val="002C56D0"/>
    <w:rsid w:val="002C5913"/>
    <w:rsid w:val="002C5ADD"/>
    <w:rsid w:val="002C5CBE"/>
    <w:rsid w:val="002C5D04"/>
    <w:rsid w:val="002C5D50"/>
    <w:rsid w:val="002C5D95"/>
    <w:rsid w:val="002C5F66"/>
    <w:rsid w:val="002C605B"/>
    <w:rsid w:val="002C6164"/>
    <w:rsid w:val="002C61B7"/>
    <w:rsid w:val="002C6606"/>
    <w:rsid w:val="002C69BB"/>
    <w:rsid w:val="002C6AA5"/>
    <w:rsid w:val="002C6B55"/>
    <w:rsid w:val="002C6C78"/>
    <w:rsid w:val="002C6E3A"/>
    <w:rsid w:val="002C6F29"/>
    <w:rsid w:val="002C6FBA"/>
    <w:rsid w:val="002C730E"/>
    <w:rsid w:val="002C7391"/>
    <w:rsid w:val="002C7426"/>
    <w:rsid w:val="002C74AA"/>
    <w:rsid w:val="002C74B1"/>
    <w:rsid w:val="002C755C"/>
    <w:rsid w:val="002C75C8"/>
    <w:rsid w:val="002C7803"/>
    <w:rsid w:val="002C7A9D"/>
    <w:rsid w:val="002C7C55"/>
    <w:rsid w:val="002C7CAE"/>
    <w:rsid w:val="002C7ECF"/>
    <w:rsid w:val="002D012B"/>
    <w:rsid w:val="002D0288"/>
    <w:rsid w:val="002D0588"/>
    <w:rsid w:val="002D07C1"/>
    <w:rsid w:val="002D0AFE"/>
    <w:rsid w:val="002D0BF6"/>
    <w:rsid w:val="002D0C59"/>
    <w:rsid w:val="002D0CC9"/>
    <w:rsid w:val="002D0D85"/>
    <w:rsid w:val="002D0DA7"/>
    <w:rsid w:val="002D0DC0"/>
    <w:rsid w:val="002D0DE0"/>
    <w:rsid w:val="002D0EC2"/>
    <w:rsid w:val="002D1429"/>
    <w:rsid w:val="002D1835"/>
    <w:rsid w:val="002D1894"/>
    <w:rsid w:val="002D1A06"/>
    <w:rsid w:val="002D1A8E"/>
    <w:rsid w:val="002D1B37"/>
    <w:rsid w:val="002D1BBA"/>
    <w:rsid w:val="002D1BE5"/>
    <w:rsid w:val="002D1C59"/>
    <w:rsid w:val="002D1C82"/>
    <w:rsid w:val="002D1E42"/>
    <w:rsid w:val="002D1EB2"/>
    <w:rsid w:val="002D1F8C"/>
    <w:rsid w:val="002D1FA7"/>
    <w:rsid w:val="002D1FCF"/>
    <w:rsid w:val="002D201E"/>
    <w:rsid w:val="002D208B"/>
    <w:rsid w:val="002D21AD"/>
    <w:rsid w:val="002D220B"/>
    <w:rsid w:val="002D23F0"/>
    <w:rsid w:val="002D25EA"/>
    <w:rsid w:val="002D25FF"/>
    <w:rsid w:val="002D2788"/>
    <w:rsid w:val="002D2C3D"/>
    <w:rsid w:val="002D2C86"/>
    <w:rsid w:val="002D2CBF"/>
    <w:rsid w:val="002D2E05"/>
    <w:rsid w:val="002D2EA6"/>
    <w:rsid w:val="002D305B"/>
    <w:rsid w:val="002D3350"/>
    <w:rsid w:val="002D33AB"/>
    <w:rsid w:val="002D3549"/>
    <w:rsid w:val="002D3634"/>
    <w:rsid w:val="002D369B"/>
    <w:rsid w:val="002D36CE"/>
    <w:rsid w:val="002D377A"/>
    <w:rsid w:val="002D378E"/>
    <w:rsid w:val="002D382F"/>
    <w:rsid w:val="002D3909"/>
    <w:rsid w:val="002D3B80"/>
    <w:rsid w:val="002D3D0E"/>
    <w:rsid w:val="002D3D0F"/>
    <w:rsid w:val="002D3D3D"/>
    <w:rsid w:val="002D4018"/>
    <w:rsid w:val="002D408A"/>
    <w:rsid w:val="002D40F3"/>
    <w:rsid w:val="002D421A"/>
    <w:rsid w:val="002D43B6"/>
    <w:rsid w:val="002D445F"/>
    <w:rsid w:val="002D448C"/>
    <w:rsid w:val="002D4561"/>
    <w:rsid w:val="002D45F6"/>
    <w:rsid w:val="002D47B0"/>
    <w:rsid w:val="002D47C9"/>
    <w:rsid w:val="002D49D9"/>
    <w:rsid w:val="002D4A0F"/>
    <w:rsid w:val="002D4AE3"/>
    <w:rsid w:val="002D4B72"/>
    <w:rsid w:val="002D4C24"/>
    <w:rsid w:val="002D4DEC"/>
    <w:rsid w:val="002D4E11"/>
    <w:rsid w:val="002D4F73"/>
    <w:rsid w:val="002D4FA5"/>
    <w:rsid w:val="002D5094"/>
    <w:rsid w:val="002D50A5"/>
    <w:rsid w:val="002D51A2"/>
    <w:rsid w:val="002D53CB"/>
    <w:rsid w:val="002D5456"/>
    <w:rsid w:val="002D55D4"/>
    <w:rsid w:val="002D577A"/>
    <w:rsid w:val="002D580A"/>
    <w:rsid w:val="002D58CC"/>
    <w:rsid w:val="002D5910"/>
    <w:rsid w:val="002D5A1C"/>
    <w:rsid w:val="002D5B32"/>
    <w:rsid w:val="002D5B45"/>
    <w:rsid w:val="002D5C94"/>
    <w:rsid w:val="002D5DF8"/>
    <w:rsid w:val="002D5F1F"/>
    <w:rsid w:val="002D608D"/>
    <w:rsid w:val="002D615B"/>
    <w:rsid w:val="002D6392"/>
    <w:rsid w:val="002D6401"/>
    <w:rsid w:val="002D6484"/>
    <w:rsid w:val="002D66AB"/>
    <w:rsid w:val="002D678B"/>
    <w:rsid w:val="002D67D5"/>
    <w:rsid w:val="002D6871"/>
    <w:rsid w:val="002D694B"/>
    <w:rsid w:val="002D69C9"/>
    <w:rsid w:val="002D6D8F"/>
    <w:rsid w:val="002D6E2E"/>
    <w:rsid w:val="002D6E90"/>
    <w:rsid w:val="002D70AF"/>
    <w:rsid w:val="002D70EB"/>
    <w:rsid w:val="002D71FE"/>
    <w:rsid w:val="002D727B"/>
    <w:rsid w:val="002D728A"/>
    <w:rsid w:val="002D7346"/>
    <w:rsid w:val="002D7758"/>
    <w:rsid w:val="002D77AD"/>
    <w:rsid w:val="002D782A"/>
    <w:rsid w:val="002D79A7"/>
    <w:rsid w:val="002D7ACA"/>
    <w:rsid w:val="002D7E1E"/>
    <w:rsid w:val="002D7F15"/>
    <w:rsid w:val="002E009A"/>
    <w:rsid w:val="002E02DA"/>
    <w:rsid w:val="002E03C1"/>
    <w:rsid w:val="002E0725"/>
    <w:rsid w:val="002E0735"/>
    <w:rsid w:val="002E0749"/>
    <w:rsid w:val="002E0BB6"/>
    <w:rsid w:val="002E0C1F"/>
    <w:rsid w:val="002E0C53"/>
    <w:rsid w:val="002E0CD3"/>
    <w:rsid w:val="002E0D41"/>
    <w:rsid w:val="002E0E4B"/>
    <w:rsid w:val="002E0E8A"/>
    <w:rsid w:val="002E1094"/>
    <w:rsid w:val="002E10C6"/>
    <w:rsid w:val="002E123E"/>
    <w:rsid w:val="002E1419"/>
    <w:rsid w:val="002E1764"/>
    <w:rsid w:val="002E1AAA"/>
    <w:rsid w:val="002E1C90"/>
    <w:rsid w:val="002E1DB0"/>
    <w:rsid w:val="002E1E72"/>
    <w:rsid w:val="002E1E85"/>
    <w:rsid w:val="002E1ED8"/>
    <w:rsid w:val="002E21FC"/>
    <w:rsid w:val="002E22B0"/>
    <w:rsid w:val="002E239C"/>
    <w:rsid w:val="002E2534"/>
    <w:rsid w:val="002E2608"/>
    <w:rsid w:val="002E271B"/>
    <w:rsid w:val="002E27EA"/>
    <w:rsid w:val="002E2B8B"/>
    <w:rsid w:val="002E2BF1"/>
    <w:rsid w:val="002E2D88"/>
    <w:rsid w:val="002E2DD1"/>
    <w:rsid w:val="002E2DE5"/>
    <w:rsid w:val="002E2F22"/>
    <w:rsid w:val="002E30B7"/>
    <w:rsid w:val="002E3292"/>
    <w:rsid w:val="002E3491"/>
    <w:rsid w:val="002E366D"/>
    <w:rsid w:val="002E3830"/>
    <w:rsid w:val="002E38A6"/>
    <w:rsid w:val="002E38F8"/>
    <w:rsid w:val="002E398A"/>
    <w:rsid w:val="002E39D9"/>
    <w:rsid w:val="002E39F8"/>
    <w:rsid w:val="002E3BBE"/>
    <w:rsid w:val="002E3CBC"/>
    <w:rsid w:val="002E3FFA"/>
    <w:rsid w:val="002E4571"/>
    <w:rsid w:val="002E4708"/>
    <w:rsid w:val="002E4752"/>
    <w:rsid w:val="002E48A7"/>
    <w:rsid w:val="002E48FA"/>
    <w:rsid w:val="002E4AEC"/>
    <w:rsid w:val="002E4BEB"/>
    <w:rsid w:val="002E4C9A"/>
    <w:rsid w:val="002E4CFA"/>
    <w:rsid w:val="002E4DAB"/>
    <w:rsid w:val="002E4DEB"/>
    <w:rsid w:val="002E4ED5"/>
    <w:rsid w:val="002E4F51"/>
    <w:rsid w:val="002E4FCE"/>
    <w:rsid w:val="002E5029"/>
    <w:rsid w:val="002E5072"/>
    <w:rsid w:val="002E51CF"/>
    <w:rsid w:val="002E5268"/>
    <w:rsid w:val="002E527D"/>
    <w:rsid w:val="002E529F"/>
    <w:rsid w:val="002E53D1"/>
    <w:rsid w:val="002E5521"/>
    <w:rsid w:val="002E5612"/>
    <w:rsid w:val="002E565A"/>
    <w:rsid w:val="002E5794"/>
    <w:rsid w:val="002E5897"/>
    <w:rsid w:val="002E5918"/>
    <w:rsid w:val="002E5A1D"/>
    <w:rsid w:val="002E5CBD"/>
    <w:rsid w:val="002E5E44"/>
    <w:rsid w:val="002E5EEE"/>
    <w:rsid w:val="002E606B"/>
    <w:rsid w:val="002E6205"/>
    <w:rsid w:val="002E621B"/>
    <w:rsid w:val="002E6300"/>
    <w:rsid w:val="002E6327"/>
    <w:rsid w:val="002E6482"/>
    <w:rsid w:val="002E65D5"/>
    <w:rsid w:val="002E6733"/>
    <w:rsid w:val="002E684C"/>
    <w:rsid w:val="002E6A2F"/>
    <w:rsid w:val="002E6A83"/>
    <w:rsid w:val="002E6BD6"/>
    <w:rsid w:val="002E6CA3"/>
    <w:rsid w:val="002E6D6B"/>
    <w:rsid w:val="002E6DC5"/>
    <w:rsid w:val="002E6DF1"/>
    <w:rsid w:val="002E6EF3"/>
    <w:rsid w:val="002E6EF5"/>
    <w:rsid w:val="002E702C"/>
    <w:rsid w:val="002E7106"/>
    <w:rsid w:val="002E7124"/>
    <w:rsid w:val="002E713E"/>
    <w:rsid w:val="002E71FD"/>
    <w:rsid w:val="002E7240"/>
    <w:rsid w:val="002E74C2"/>
    <w:rsid w:val="002E7582"/>
    <w:rsid w:val="002E75FE"/>
    <w:rsid w:val="002E75FF"/>
    <w:rsid w:val="002E77F8"/>
    <w:rsid w:val="002E7821"/>
    <w:rsid w:val="002E78B4"/>
    <w:rsid w:val="002E7900"/>
    <w:rsid w:val="002E7921"/>
    <w:rsid w:val="002E79F2"/>
    <w:rsid w:val="002E79FF"/>
    <w:rsid w:val="002E7A41"/>
    <w:rsid w:val="002E7B1C"/>
    <w:rsid w:val="002E7BE3"/>
    <w:rsid w:val="002E7CA7"/>
    <w:rsid w:val="002E7CB8"/>
    <w:rsid w:val="002E7F17"/>
    <w:rsid w:val="002E7F2C"/>
    <w:rsid w:val="002F00D2"/>
    <w:rsid w:val="002F0136"/>
    <w:rsid w:val="002F0320"/>
    <w:rsid w:val="002F0FC4"/>
    <w:rsid w:val="002F115E"/>
    <w:rsid w:val="002F1288"/>
    <w:rsid w:val="002F1304"/>
    <w:rsid w:val="002F13DA"/>
    <w:rsid w:val="002F145F"/>
    <w:rsid w:val="002F14D3"/>
    <w:rsid w:val="002F15F1"/>
    <w:rsid w:val="002F1780"/>
    <w:rsid w:val="002F1807"/>
    <w:rsid w:val="002F1A3F"/>
    <w:rsid w:val="002F1A8D"/>
    <w:rsid w:val="002F1AA9"/>
    <w:rsid w:val="002F1BA4"/>
    <w:rsid w:val="002F1C5D"/>
    <w:rsid w:val="002F1D3B"/>
    <w:rsid w:val="002F1D3D"/>
    <w:rsid w:val="002F1D49"/>
    <w:rsid w:val="002F1E29"/>
    <w:rsid w:val="002F1E82"/>
    <w:rsid w:val="002F1E88"/>
    <w:rsid w:val="002F1EBA"/>
    <w:rsid w:val="002F1F11"/>
    <w:rsid w:val="002F1FA1"/>
    <w:rsid w:val="002F204B"/>
    <w:rsid w:val="002F211B"/>
    <w:rsid w:val="002F2325"/>
    <w:rsid w:val="002F248C"/>
    <w:rsid w:val="002F24D5"/>
    <w:rsid w:val="002F2534"/>
    <w:rsid w:val="002F26F0"/>
    <w:rsid w:val="002F28A5"/>
    <w:rsid w:val="002F29CC"/>
    <w:rsid w:val="002F2AC6"/>
    <w:rsid w:val="002F2B96"/>
    <w:rsid w:val="002F2D16"/>
    <w:rsid w:val="002F2F1E"/>
    <w:rsid w:val="002F336E"/>
    <w:rsid w:val="002F3501"/>
    <w:rsid w:val="002F3542"/>
    <w:rsid w:val="002F35BF"/>
    <w:rsid w:val="002F36F3"/>
    <w:rsid w:val="002F3772"/>
    <w:rsid w:val="002F383B"/>
    <w:rsid w:val="002F39A4"/>
    <w:rsid w:val="002F3ABB"/>
    <w:rsid w:val="002F3B4A"/>
    <w:rsid w:val="002F3B58"/>
    <w:rsid w:val="002F3DAC"/>
    <w:rsid w:val="002F3E49"/>
    <w:rsid w:val="002F3EA8"/>
    <w:rsid w:val="002F3F25"/>
    <w:rsid w:val="002F3FDB"/>
    <w:rsid w:val="002F3FFF"/>
    <w:rsid w:val="002F411F"/>
    <w:rsid w:val="002F4166"/>
    <w:rsid w:val="002F41B0"/>
    <w:rsid w:val="002F427F"/>
    <w:rsid w:val="002F43B6"/>
    <w:rsid w:val="002F4415"/>
    <w:rsid w:val="002F45A5"/>
    <w:rsid w:val="002F46B0"/>
    <w:rsid w:val="002F489A"/>
    <w:rsid w:val="002F494B"/>
    <w:rsid w:val="002F4A15"/>
    <w:rsid w:val="002F4A49"/>
    <w:rsid w:val="002F4AC8"/>
    <w:rsid w:val="002F4D0C"/>
    <w:rsid w:val="002F4DDF"/>
    <w:rsid w:val="002F4DE8"/>
    <w:rsid w:val="002F4E95"/>
    <w:rsid w:val="002F5033"/>
    <w:rsid w:val="002F520F"/>
    <w:rsid w:val="002F5291"/>
    <w:rsid w:val="002F52B6"/>
    <w:rsid w:val="002F5379"/>
    <w:rsid w:val="002F53A9"/>
    <w:rsid w:val="002F53C3"/>
    <w:rsid w:val="002F551D"/>
    <w:rsid w:val="002F5596"/>
    <w:rsid w:val="002F5849"/>
    <w:rsid w:val="002F5962"/>
    <w:rsid w:val="002F5C88"/>
    <w:rsid w:val="002F5D4B"/>
    <w:rsid w:val="002F5DFB"/>
    <w:rsid w:val="002F5F56"/>
    <w:rsid w:val="002F60EA"/>
    <w:rsid w:val="002F61BA"/>
    <w:rsid w:val="002F61E9"/>
    <w:rsid w:val="002F632C"/>
    <w:rsid w:val="002F63BB"/>
    <w:rsid w:val="002F63DA"/>
    <w:rsid w:val="002F64E8"/>
    <w:rsid w:val="002F650E"/>
    <w:rsid w:val="002F6584"/>
    <w:rsid w:val="002F6854"/>
    <w:rsid w:val="002F68CA"/>
    <w:rsid w:val="002F6975"/>
    <w:rsid w:val="002F6A60"/>
    <w:rsid w:val="002F6C8D"/>
    <w:rsid w:val="002F6E56"/>
    <w:rsid w:val="002F7166"/>
    <w:rsid w:val="002F7391"/>
    <w:rsid w:val="002F746B"/>
    <w:rsid w:val="002F776D"/>
    <w:rsid w:val="002F7919"/>
    <w:rsid w:val="002F7977"/>
    <w:rsid w:val="002F7A30"/>
    <w:rsid w:val="002F7B7B"/>
    <w:rsid w:val="002F7C87"/>
    <w:rsid w:val="002F7CC4"/>
    <w:rsid w:val="002F7CF2"/>
    <w:rsid w:val="002F7ED4"/>
    <w:rsid w:val="002F7FCB"/>
    <w:rsid w:val="002F9A8B"/>
    <w:rsid w:val="002FB272"/>
    <w:rsid w:val="003000A0"/>
    <w:rsid w:val="003002E7"/>
    <w:rsid w:val="00300715"/>
    <w:rsid w:val="00300970"/>
    <w:rsid w:val="0030097F"/>
    <w:rsid w:val="00300B6F"/>
    <w:rsid w:val="003013E8"/>
    <w:rsid w:val="00301493"/>
    <w:rsid w:val="003014AE"/>
    <w:rsid w:val="003014F6"/>
    <w:rsid w:val="0030162B"/>
    <w:rsid w:val="0030195F"/>
    <w:rsid w:val="00301A57"/>
    <w:rsid w:val="00301B9E"/>
    <w:rsid w:val="00301E7F"/>
    <w:rsid w:val="00301EBF"/>
    <w:rsid w:val="00302145"/>
    <w:rsid w:val="00302150"/>
    <w:rsid w:val="003021BE"/>
    <w:rsid w:val="003024CB"/>
    <w:rsid w:val="003025BE"/>
    <w:rsid w:val="00302634"/>
    <w:rsid w:val="003026D3"/>
    <w:rsid w:val="00302752"/>
    <w:rsid w:val="003027B8"/>
    <w:rsid w:val="003027F7"/>
    <w:rsid w:val="003028ED"/>
    <w:rsid w:val="003029D0"/>
    <w:rsid w:val="00302A4D"/>
    <w:rsid w:val="00302ABA"/>
    <w:rsid w:val="00302D16"/>
    <w:rsid w:val="00302D1D"/>
    <w:rsid w:val="00302D41"/>
    <w:rsid w:val="00302E1A"/>
    <w:rsid w:val="00302EC1"/>
    <w:rsid w:val="00302FC6"/>
    <w:rsid w:val="00303065"/>
    <w:rsid w:val="00303452"/>
    <w:rsid w:val="003034AD"/>
    <w:rsid w:val="0030364E"/>
    <w:rsid w:val="0030380D"/>
    <w:rsid w:val="00303A6B"/>
    <w:rsid w:val="00303AEC"/>
    <w:rsid w:val="00303AFA"/>
    <w:rsid w:val="00303CC3"/>
    <w:rsid w:val="00303D76"/>
    <w:rsid w:val="00303EC9"/>
    <w:rsid w:val="00303FBC"/>
    <w:rsid w:val="00304395"/>
    <w:rsid w:val="0030442E"/>
    <w:rsid w:val="0030466E"/>
    <w:rsid w:val="003046AB"/>
    <w:rsid w:val="00304884"/>
    <w:rsid w:val="003049C4"/>
    <w:rsid w:val="00304B5A"/>
    <w:rsid w:val="00304BF9"/>
    <w:rsid w:val="00304CEB"/>
    <w:rsid w:val="00304E31"/>
    <w:rsid w:val="0030508A"/>
    <w:rsid w:val="003050C5"/>
    <w:rsid w:val="003057DF"/>
    <w:rsid w:val="0030582B"/>
    <w:rsid w:val="003059DC"/>
    <w:rsid w:val="00305AEC"/>
    <w:rsid w:val="00305B13"/>
    <w:rsid w:val="00305B2F"/>
    <w:rsid w:val="00305C24"/>
    <w:rsid w:val="00305E11"/>
    <w:rsid w:val="00305F36"/>
    <w:rsid w:val="0030610A"/>
    <w:rsid w:val="003063E6"/>
    <w:rsid w:val="00306644"/>
    <w:rsid w:val="003069DA"/>
    <w:rsid w:val="00306BFD"/>
    <w:rsid w:val="00306C82"/>
    <w:rsid w:val="00306E33"/>
    <w:rsid w:val="00306E38"/>
    <w:rsid w:val="00306E8C"/>
    <w:rsid w:val="00306EE4"/>
    <w:rsid w:val="00306F38"/>
    <w:rsid w:val="00307255"/>
    <w:rsid w:val="003072D9"/>
    <w:rsid w:val="00307342"/>
    <w:rsid w:val="00307354"/>
    <w:rsid w:val="003073D8"/>
    <w:rsid w:val="00307829"/>
    <w:rsid w:val="00307A79"/>
    <w:rsid w:val="00307D7C"/>
    <w:rsid w:val="0031016D"/>
    <w:rsid w:val="00310420"/>
    <w:rsid w:val="00310426"/>
    <w:rsid w:val="0031070A"/>
    <w:rsid w:val="0031079D"/>
    <w:rsid w:val="003107B4"/>
    <w:rsid w:val="0031095A"/>
    <w:rsid w:val="00310AB5"/>
    <w:rsid w:val="00310C3B"/>
    <w:rsid w:val="00311054"/>
    <w:rsid w:val="003112F5"/>
    <w:rsid w:val="00311457"/>
    <w:rsid w:val="0031147E"/>
    <w:rsid w:val="00311593"/>
    <w:rsid w:val="0031162D"/>
    <w:rsid w:val="003116BC"/>
    <w:rsid w:val="00311AF1"/>
    <w:rsid w:val="00311D19"/>
    <w:rsid w:val="00311E62"/>
    <w:rsid w:val="003120A4"/>
    <w:rsid w:val="003120DA"/>
    <w:rsid w:val="00312175"/>
    <w:rsid w:val="003121CB"/>
    <w:rsid w:val="00312452"/>
    <w:rsid w:val="00312673"/>
    <w:rsid w:val="003127F9"/>
    <w:rsid w:val="00312840"/>
    <w:rsid w:val="00312ABE"/>
    <w:rsid w:val="00312B49"/>
    <w:rsid w:val="00312B57"/>
    <w:rsid w:val="00312B67"/>
    <w:rsid w:val="00312B6D"/>
    <w:rsid w:val="00312B9D"/>
    <w:rsid w:val="00312C65"/>
    <w:rsid w:val="00312D52"/>
    <w:rsid w:val="00312E58"/>
    <w:rsid w:val="00312EE7"/>
    <w:rsid w:val="0031363B"/>
    <w:rsid w:val="00313B02"/>
    <w:rsid w:val="00313B04"/>
    <w:rsid w:val="00313B38"/>
    <w:rsid w:val="00313B48"/>
    <w:rsid w:val="00313B66"/>
    <w:rsid w:val="00313F27"/>
    <w:rsid w:val="00313FF6"/>
    <w:rsid w:val="00314239"/>
    <w:rsid w:val="0031454D"/>
    <w:rsid w:val="0031464D"/>
    <w:rsid w:val="003146D1"/>
    <w:rsid w:val="00314785"/>
    <w:rsid w:val="003147A5"/>
    <w:rsid w:val="00314852"/>
    <w:rsid w:val="00314975"/>
    <w:rsid w:val="00314A7A"/>
    <w:rsid w:val="00314B1E"/>
    <w:rsid w:val="00314BFC"/>
    <w:rsid w:val="00314E2C"/>
    <w:rsid w:val="00314E65"/>
    <w:rsid w:val="00314F57"/>
    <w:rsid w:val="00314FFB"/>
    <w:rsid w:val="003150FB"/>
    <w:rsid w:val="00315519"/>
    <w:rsid w:val="003155C9"/>
    <w:rsid w:val="0031566F"/>
    <w:rsid w:val="00315825"/>
    <w:rsid w:val="00315826"/>
    <w:rsid w:val="00315861"/>
    <w:rsid w:val="003158DE"/>
    <w:rsid w:val="003159D7"/>
    <w:rsid w:val="00315B8C"/>
    <w:rsid w:val="00315D32"/>
    <w:rsid w:val="00315D82"/>
    <w:rsid w:val="00315D9B"/>
    <w:rsid w:val="00316464"/>
    <w:rsid w:val="00316492"/>
    <w:rsid w:val="0031653D"/>
    <w:rsid w:val="003166B7"/>
    <w:rsid w:val="003166D4"/>
    <w:rsid w:val="00316991"/>
    <w:rsid w:val="003169A6"/>
    <w:rsid w:val="00316BBE"/>
    <w:rsid w:val="00316BC2"/>
    <w:rsid w:val="00316CE5"/>
    <w:rsid w:val="00316D2D"/>
    <w:rsid w:val="003171E8"/>
    <w:rsid w:val="00317294"/>
    <w:rsid w:val="003172D3"/>
    <w:rsid w:val="003172F3"/>
    <w:rsid w:val="003173F4"/>
    <w:rsid w:val="00317411"/>
    <w:rsid w:val="00317657"/>
    <w:rsid w:val="00317659"/>
    <w:rsid w:val="003176AF"/>
    <w:rsid w:val="00317738"/>
    <w:rsid w:val="00317756"/>
    <w:rsid w:val="00317800"/>
    <w:rsid w:val="003179E3"/>
    <w:rsid w:val="00317B5E"/>
    <w:rsid w:val="00317BAC"/>
    <w:rsid w:val="00317CD4"/>
    <w:rsid w:val="00317DC8"/>
    <w:rsid w:val="00317EE2"/>
    <w:rsid w:val="00317FE5"/>
    <w:rsid w:val="00320144"/>
    <w:rsid w:val="003201A2"/>
    <w:rsid w:val="003201E2"/>
    <w:rsid w:val="003202C5"/>
    <w:rsid w:val="00320355"/>
    <w:rsid w:val="003203D9"/>
    <w:rsid w:val="00320430"/>
    <w:rsid w:val="0032047C"/>
    <w:rsid w:val="0032067C"/>
    <w:rsid w:val="00320722"/>
    <w:rsid w:val="00320786"/>
    <w:rsid w:val="003209C0"/>
    <w:rsid w:val="00320A6A"/>
    <w:rsid w:val="00320A8A"/>
    <w:rsid w:val="00320B01"/>
    <w:rsid w:val="00320BD1"/>
    <w:rsid w:val="00320C6A"/>
    <w:rsid w:val="00320DD1"/>
    <w:rsid w:val="00320DDD"/>
    <w:rsid w:val="00320EA1"/>
    <w:rsid w:val="00320F6A"/>
    <w:rsid w:val="00321159"/>
    <w:rsid w:val="00321292"/>
    <w:rsid w:val="003212A7"/>
    <w:rsid w:val="003212AA"/>
    <w:rsid w:val="0032133E"/>
    <w:rsid w:val="0032135E"/>
    <w:rsid w:val="003214AA"/>
    <w:rsid w:val="00321521"/>
    <w:rsid w:val="003218BD"/>
    <w:rsid w:val="00321918"/>
    <w:rsid w:val="0032192A"/>
    <w:rsid w:val="0032193F"/>
    <w:rsid w:val="00321AEB"/>
    <w:rsid w:val="00321B37"/>
    <w:rsid w:val="00321BEB"/>
    <w:rsid w:val="00321BF6"/>
    <w:rsid w:val="00321C61"/>
    <w:rsid w:val="00321C82"/>
    <w:rsid w:val="00321CE3"/>
    <w:rsid w:val="00321CE6"/>
    <w:rsid w:val="00321D18"/>
    <w:rsid w:val="00321D49"/>
    <w:rsid w:val="00321E4F"/>
    <w:rsid w:val="0032211E"/>
    <w:rsid w:val="0032227E"/>
    <w:rsid w:val="00322389"/>
    <w:rsid w:val="00322523"/>
    <w:rsid w:val="00322665"/>
    <w:rsid w:val="00322679"/>
    <w:rsid w:val="003227B4"/>
    <w:rsid w:val="00322909"/>
    <w:rsid w:val="00322A23"/>
    <w:rsid w:val="00322ED0"/>
    <w:rsid w:val="00322EDF"/>
    <w:rsid w:val="00322F8F"/>
    <w:rsid w:val="003231FB"/>
    <w:rsid w:val="0032335C"/>
    <w:rsid w:val="003233C2"/>
    <w:rsid w:val="003234CC"/>
    <w:rsid w:val="003234D7"/>
    <w:rsid w:val="00323539"/>
    <w:rsid w:val="003235AC"/>
    <w:rsid w:val="00323638"/>
    <w:rsid w:val="00323744"/>
    <w:rsid w:val="00323833"/>
    <w:rsid w:val="00323866"/>
    <w:rsid w:val="003238FD"/>
    <w:rsid w:val="00323AD1"/>
    <w:rsid w:val="00323BC3"/>
    <w:rsid w:val="00323C5B"/>
    <w:rsid w:val="00323D87"/>
    <w:rsid w:val="00323E8A"/>
    <w:rsid w:val="0032408A"/>
    <w:rsid w:val="0032417B"/>
    <w:rsid w:val="003241ED"/>
    <w:rsid w:val="003241FD"/>
    <w:rsid w:val="00324213"/>
    <w:rsid w:val="003242F5"/>
    <w:rsid w:val="00324349"/>
    <w:rsid w:val="003243CF"/>
    <w:rsid w:val="0032441D"/>
    <w:rsid w:val="003246F5"/>
    <w:rsid w:val="003248D1"/>
    <w:rsid w:val="00324AB6"/>
    <w:rsid w:val="00324D27"/>
    <w:rsid w:val="003250DA"/>
    <w:rsid w:val="00325131"/>
    <w:rsid w:val="003254C5"/>
    <w:rsid w:val="0032595F"/>
    <w:rsid w:val="003259A7"/>
    <w:rsid w:val="00325B1D"/>
    <w:rsid w:val="00325BB3"/>
    <w:rsid w:val="00325C73"/>
    <w:rsid w:val="00325E39"/>
    <w:rsid w:val="00325E97"/>
    <w:rsid w:val="00326048"/>
    <w:rsid w:val="003260FF"/>
    <w:rsid w:val="0032619B"/>
    <w:rsid w:val="003262B3"/>
    <w:rsid w:val="00326435"/>
    <w:rsid w:val="003264A0"/>
    <w:rsid w:val="0032658E"/>
    <w:rsid w:val="003269FA"/>
    <w:rsid w:val="00326AFE"/>
    <w:rsid w:val="00326B49"/>
    <w:rsid w:val="00326C2F"/>
    <w:rsid w:val="00326C52"/>
    <w:rsid w:val="00326CF1"/>
    <w:rsid w:val="00326E04"/>
    <w:rsid w:val="00326E1E"/>
    <w:rsid w:val="0032702B"/>
    <w:rsid w:val="00327215"/>
    <w:rsid w:val="00327261"/>
    <w:rsid w:val="003272D1"/>
    <w:rsid w:val="00327357"/>
    <w:rsid w:val="003275AC"/>
    <w:rsid w:val="0032762B"/>
    <w:rsid w:val="00327670"/>
    <w:rsid w:val="0032768B"/>
    <w:rsid w:val="00327746"/>
    <w:rsid w:val="003277A2"/>
    <w:rsid w:val="00327A7F"/>
    <w:rsid w:val="00327D66"/>
    <w:rsid w:val="00327E72"/>
    <w:rsid w:val="00327F5B"/>
    <w:rsid w:val="00330047"/>
    <w:rsid w:val="003300C0"/>
    <w:rsid w:val="00330215"/>
    <w:rsid w:val="00330224"/>
    <w:rsid w:val="0033028C"/>
    <w:rsid w:val="0033040D"/>
    <w:rsid w:val="0033050E"/>
    <w:rsid w:val="0033059D"/>
    <w:rsid w:val="00330910"/>
    <w:rsid w:val="00330976"/>
    <w:rsid w:val="00330A59"/>
    <w:rsid w:val="00330A5B"/>
    <w:rsid w:val="00330CCC"/>
    <w:rsid w:val="00330D68"/>
    <w:rsid w:val="00330E3F"/>
    <w:rsid w:val="00330EF0"/>
    <w:rsid w:val="00331152"/>
    <w:rsid w:val="0033138A"/>
    <w:rsid w:val="003313C7"/>
    <w:rsid w:val="0033155C"/>
    <w:rsid w:val="003316C5"/>
    <w:rsid w:val="003316C6"/>
    <w:rsid w:val="003317B9"/>
    <w:rsid w:val="0033190F"/>
    <w:rsid w:val="00331B3E"/>
    <w:rsid w:val="00331D14"/>
    <w:rsid w:val="00331E55"/>
    <w:rsid w:val="00331F26"/>
    <w:rsid w:val="00332146"/>
    <w:rsid w:val="003321F5"/>
    <w:rsid w:val="00332292"/>
    <w:rsid w:val="003323CA"/>
    <w:rsid w:val="003323CE"/>
    <w:rsid w:val="003325AD"/>
    <w:rsid w:val="00332762"/>
    <w:rsid w:val="0033278B"/>
    <w:rsid w:val="0033285E"/>
    <w:rsid w:val="003328B3"/>
    <w:rsid w:val="00332BDE"/>
    <w:rsid w:val="00332E20"/>
    <w:rsid w:val="00332E35"/>
    <w:rsid w:val="00332F8E"/>
    <w:rsid w:val="003331E8"/>
    <w:rsid w:val="00333298"/>
    <w:rsid w:val="003332BF"/>
    <w:rsid w:val="00333331"/>
    <w:rsid w:val="0033333A"/>
    <w:rsid w:val="0033338A"/>
    <w:rsid w:val="003334F2"/>
    <w:rsid w:val="00333851"/>
    <w:rsid w:val="00333869"/>
    <w:rsid w:val="003338D5"/>
    <w:rsid w:val="00333B71"/>
    <w:rsid w:val="00333F12"/>
    <w:rsid w:val="00333F81"/>
    <w:rsid w:val="003340DE"/>
    <w:rsid w:val="003341FE"/>
    <w:rsid w:val="00334203"/>
    <w:rsid w:val="0033424E"/>
    <w:rsid w:val="00334401"/>
    <w:rsid w:val="00334644"/>
    <w:rsid w:val="003346BA"/>
    <w:rsid w:val="003347AA"/>
    <w:rsid w:val="003347F3"/>
    <w:rsid w:val="00334878"/>
    <w:rsid w:val="00334C43"/>
    <w:rsid w:val="00334C7F"/>
    <w:rsid w:val="00334D10"/>
    <w:rsid w:val="0033510A"/>
    <w:rsid w:val="003352B1"/>
    <w:rsid w:val="003352ED"/>
    <w:rsid w:val="003355B6"/>
    <w:rsid w:val="003355CB"/>
    <w:rsid w:val="003356A9"/>
    <w:rsid w:val="00335741"/>
    <w:rsid w:val="00335744"/>
    <w:rsid w:val="00335746"/>
    <w:rsid w:val="00335871"/>
    <w:rsid w:val="00335A98"/>
    <w:rsid w:val="00335B15"/>
    <w:rsid w:val="00335EA3"/>
    <w:rsid w:val="00335EBE"/>
    <w:rsid w:val="00335F53"/>
    <w:rsid w:val="00336008"/>
    <w:rsid w:val="003361B9"/>
    <w:rsid w:val="003363C2"/>
    <w:rsid w:val="003364C6"/>
    <w:rsid w:val="00336551"/>
    <w:rsid w:val="00336594"/>
    <w:rsid w:val="0033665D"/>
    <w:rsid w:val="00336725"/>
    <w:rsid w:val="003367A7"/>
    <w:rsid w:val="003367D5"/>
    <w:rsid w:val="0033683E"/>
    <w:rsid w:val="0033698D"/>
    <w:rsid w:val="00336ABD"/>
    <w:rsid w:val="00336B0D"/>
    <w:rsid w:val="00336CC7"/>
    <w:rsid w:val="00336D09"/>
    <w:rsid w:val="00336DC6"/>
    <w:rsid w:val="00336E19"/>
    <w:rsid w:val="00336E28"/>
    <w:rsid w:val="00336ECF"/>
    <w:rsid w:val="00336F5F"/>
    <w:rsid w:val="0033714F"/>
    <w:rsid w:val="00337254"/>
    <w:rsid w:val="0033737E"/>
    <w:rsid w:val="0033746E"/>
    <w:rsid w:val="003374DA"/>
    <w:rsid w:val="00337543"/>
    <w:rsid w:val="003376F1"/>
    <w:rsid w:val="0033770E"/>
    <w:rsid w:val="00337778"/>
    <w:rsid w:val="00337895"/>
    <w:rsid w:val="00337C40"/>
    <w:rsid w:val="00340007"/>
    <w:rsid w:val="003400AF"/>
    <w:rsid w:val="00340174"/>
    <w:rsid w:val="003401B7"/>
    <w:rsid w:val="0034022A"/>
    <w:rsid w:val="00340319"/>
    <w:rsid w:val="0034038C"/>
    <w:rsid w:val="00340400"/>
    <w:rsid w:val="00340491"/>
    <w:rsid w:val="0034071B"/>
    <w:rsid w:val="00340879"/>
    <w:rsid w:val="00340A7A"/>
    <w:rsid w:val="00340AE6"/>
    <w:rsid w:val="00340D01"/>
    <w:rsid w:val="003410B7"/>
    <w:rsid w:val="003410BC"/>
    <w:rsid w:val="003413FF"/>
    <w:rsid w:val="0034154F"/>
    <w:rsid w:val="00341648"/>
    <w:rsid w:val="0034164D"/>
    <w:rsid w:val="00341682"/>
    <w:rsid w:val="0034188A"/>
    <w:rsid w:val="00341A9D"/>
    <w:rsid w:val="00341C30"/>
    <w:rsid w:val="00341CFD"/>
    <w:rsid w:val="00342070"/>
    <w:rsid w:val="00342270"/>
    <w:rsid w:val="003422FD"/>
    <w:rsid w:val="0034230A"/>
    <w:rsid w:val="003424C9"/>
    <w:rsid w:val="003427DE"/>
    <w:rsid w:val="00342B89"/>
    <w:rsid w:val="00342BAF"/>
    <w:rsid w:val="00342E0C"/>
    <w:rsid w:val="00342E54"/>
    <w:rsid w:val="00342EC9"/>
    <w:rsid w:val="00343021"/>
    <w:rsid w:val="00343075"/>
    <w:rsid w:val="0034308F"/>
    <w:rsid w:val="003430AD"/>
    <w:rsid w:val="00343322"/>
    <w:rsid w:val="003436B5"/>
    <w:rsid w:val="0034380A"/>
    <w:rsid w:val="003438E5"/>
    <w:rsid w:val="003438F0"/>
    <w:rsid w:val="003438F6"/>
    <w:rsid w:val="003439C9"/>
    <w:rsid w:val="003439F5"/>
    <w:rsid w:val="00343B75"/>
    <w:rsid w:val="00343C55"/>
    <w:rsid w:val="00343F1D"/>
    <w:rsid w:val="00344031"/>
    <w:rsid w:val="003442A5"/>
    <w:rsid w:val="003442A6"/>
    <w:rsid w:val="003443DF"/>
    <w:rsid w:val="003444E3"/>
    <w:rsid w:val="00344508"/>
    <w:rsid w:val="003447FF"/>
    <w:rsid w:val="0034489C"/>
    <w:rsid w:val="003448ED"/>
    <w:rsid w:val="00344934"/>
    <w:rsid w:val="003449C0"/>
    <w:rsid w:val="00344A0A"/>
    <w:rsid w:val="00344E11"/>
    <w:rsid w:val="00344E87"/>
    <w:rsid w:val="00344F33"/>
    <w:rsid w:val="00344F6A"/>
    <w:rsid w:val="0034511E"/>
    <w:rsid w:val="00345183"/>
    <w:rsid w:val="0034521B"/>
    <w:rsid w:val="00345264"/>
    <w:rsid w:val="00345597"/>
    <w:rsid w:val="00345D79"/>
    <w:rsid w:val="00345FE7"/>
    <w:rsid w:val="00346014"/>
    <w:rsid w:val="00346087"/>
    <w:rsid w:val="00346125"/>
    <w:rsid w:val="00346156"/>
    <w:rsid w:val="003463DB"/>
    <w:rsid w:val="003464AB"/>
    <w:rsid w:val="003464E3"/>
    <w:rsid w:val="00346596"/>
    <w:rsid w:val="003465A5"/>
    <w:rsid w:val="0034663A"/>
    <w:rsid w:val="003466BD"/>
    <w:rsid w:val="0034672C"/>
    <w:rsid w:val="00346985"/>
    <w:rsid w:val="003469F8"/>
    <w:rsid w:val="00346A7C"/>
    <w:rsid w:val="00346AF7"/>
    <w:rsid w:val="00347009"/>
    <w:rsid w:val="00347146"/>
    <w:rsid w:val="003471EB"/>
    <w:rsid w:val="00347268"/>
    <w:rsid w:val="003472E1"/>
    <w:rsid w:val="003473DA"/>
    <w:rsid w:val="00347664"/>
    <w:rsid w:val="0034796C"/>
    <w:rsid w:val="00347A87"/>
    <w:rsid w:val="00347ADE"/>
    <w:rsid w:val="00347B78"/>
    <w:rsid w:val="00347F37"/>
    <w:rsid w:val="00347F3A"/>
    <w:rsid w:val="0035005D"/>
    <w:rsid w:val="003500A9"/>
    <w:rsid w:val="00350167"/>
    <w:rsid w:val="003501D0"/>
    <w:rsid w:val="003502A7"/>
    <w:rsid w:val="003502CE"/>
    <w:rsid w:val="00350301"/>
    <w:rsid w:val="003503BF"/>
    <w:rsid w:val="003504A7"/>
    <w:rsid w:val="003504C7"/>
    <w:rsid w:val="00350583"/>
    <w:rsid w:val="00350594"/>
    <w:rsid w:val="00350639"/>
    <w:rsid w:val="0035073F"/>
    <w:rsid w:val="00350887"/>
    <w:rsid w:val="00350966"/>
    <w:rsid w:val="003509C8"/>
    <w:rsid w:val="003509EB"/>
    <w:rsid w:val="00350CE1"/>
    <w:rsid w:val="00350D1D"/>
    <w:rsid w:val="00350DB1"/>
    <w:rsid w:val="00350EC6"/>
    <w:rsid w:val="0035105A"/>
    <w:rsid w:val="0035145D"/>
    <w:rsid w:val="003514E2"/>
    <w:rsid w:val="0035157D"/>
    <w:rsid w:val="00351962"/>
    <w:rsid w:val="0035199F"/>
    <w:rsid w:val="00351A67"/>
    <w:rsid w:val="00351D5F"/>
    <w:rsid w:val="00351E3A"/>
    <w:rsid w:val="00351E63"/>
    <w:rsid w:val="00351EF4"/>
    <w:rsid w:val="00351F8D"/>
    <w:rsid w:val="0035215A"/>
    <w:rsid w:val="003521C2"/>
    <w:rsid w:val="003521DD"/>
    <w:rsid w:val="003522BF"/>
    <w:rsid w:val="0035239A"/>
    <w:rsid w:val="003523FB"/>
    <w:rsid w:val="0035242A"/>
    <w:rsid w:val="0035256B"/>
    <w:rsid w:val="00352624"/>
    <w:rsid w:val="003527D8"/>
    <w:rsid w:val="003527F6"/>
    <w:rsid w:val="00352961"/>
    <w:rsid w:val="003529FD"/>
    <w:rsid w:val="00352A7F"/>
    <w:rsid w:val="00352BF0"/>
    <w:rsid w:val="00352D84"/>
    <w:rsid w:val="00352FCA"/>
    <w:rsid w:val="003530BC"/>
    <w:rsid w:val="00353243"/>
    <w:rsid w:val="003532CC"/>
    <w:rsid w:val="00353410"/>
    <w:rsid w:val="0035346B"/>
    <w:rsid w:val="0035354F"/>
    <w:rsid w:val="003535EE"/>
    <w:rsid w:val="003537B1"/>
    <w:rsid w:val="0035380E"/>
    <w:rsid w:val="00353813"/>
    <w:rsid w:val="0035384A"/>
    <w:rsid w:val="0035392F"/>
    <w:rsid w:val="00353980"/>
    <w:rsid w:val="003539FF"/>
    <w:rsid w:val="00353A9A"/>
    <w:rsid w:val="00353B6C"/>
    <w:rsid w:val="00353BB3"/>
    <w:rsid w:val="00353BC9"/>
    <w:rsid w:val="00353C63"/>
    <w:rsid w:val="00353C7D"/>
    <w:rsid w:val="00353CF8"/>
    <w:rsid w:val="00353D60"/>
    <w:rsid w:val="00353ECC"/>
    <w:rsid w:val="00353FBA"/>
    <w:rsid w:val="00354003"/>
    <w:rsid w:val="00354023"/>
    <w:rsid w:val="00354118"/>
    <w:rsid w:val="0035417C"/>
    <w:rsid w:val="00354353"/>
    <w:rsid w:val="00354621"/>
    <w:rsid w:val="00354884"/>
    <w:rsid w:val="003549FC"/>
    <w:rsid w:val="00354AA0"/>
    <w:rsid w:val="00354AB5"/>
    <w:rsid w:val="00354B73"/>
    <w:rsid w:val="00354C7A"/>
    <w:rsid w:val="0035527D"/>
    <w:rsid w:val="00355289"/>
    <w:rsid w:val="00355552"/>
    <w:rsid w:val="00355615"/>
    <w:rsid w:val="0035575C"/>
    <w:rsid w:val="00355915"/>
    <w:rsid w:val="00355964"/>
    <w:rsid w:val="00355B3D"/>
    <w:rsid w:val="00355C2C"/>
    <w:rsid w:val="00355DFA"/>
    <w:rsid w:val="00355EFD"/>
    <w:rsid w:val="0035607D"/>
    <w:rsid w:val="003562DE"/>
    <w:rsid w:val="0035662B"/>
    <w:rsid w:val="003566C8"/>
    <w:rsid w:val="003566F3"/>
    <w:rsid w:val="0035673C"/>
    <w:rsid w:val="003567B4"/>
    <w:rsid w:val="003567D5"/>
    <w:rsid w:val="00356849"/>
    <w:rsid w:val="0035684F"/>
    <w:rsid w:val="0035689D"/>
    <w:rsid w:val="00356919"/>
    <w:rsid w:val="00356962"/>
    <w:rsid w:val="00356A05"/>
    <w:rsid w:val="00356D61"/>
    <w:rsid w:val="00356F66"/>
    <w:rsid w:val="00357091"/>
    <w:rsid w:val="003570B0"/>
    <w:rsid w:val="00357105"/>
    <w:rsid w:val="00357109"/>
    <w:rsid w:val="00357643"/>
    <w:rsid w:val="00357713"/>
    <w:rsid w:val="003579EF"/>
    <w:rsid w:val="00357ABD"/>
    <w:rsid w:val="00357B07"/>
    <w:rsid w:val="00357B97"/>
    <w:rsid w:val="00357CC8"/>
    <w:rsid w:val="00357EE1"/>
    <w:rsid w:val="0036029B"/>
    <w:rsid w:val="00360448"/>
    <w:rsid w:val="003604FB"/>
    <w:rsid w:val="0036058F"/>
    <w:rsid w:val="003606AC"/>
    <w:rsid w:val="003606D5"/>
    <w:rsid w:val="00360785"/>
    <w:rsid w:val="00360843"/>
    <w:rsid w:val="0036093F"/>
    <w:rsid w:val="0036095F"/>
    <w:rsid w:val="00360A07"/>
    <w:rsid w:val="00360C0F"/>
    <w:rsid w:val="00360D25"/>
    <w:rsid w:val="00360DBE"/>
    <w:rsid w:val="00360E46"/>
    <w:rsid w:val="00360F27"/>
    <w:rsid w:val="0036106C"/>
    <w:rsid w:val="003611A1"/>
    <w:rsid w:val="0036126B"/>
    <w:rsid w:val="003613D1"/>
    <w:rsid w:val="00361419"/>
    <w:rsid w:val="003616D5"/>
    <w:rsid w:val="00361835"/>
    <w:rsid w:val="00361854"/>
    <w:rsid w:val="0036189E"/>
    <w:rsid w:val="00361B3D"/>
    <w:rsid w:val="00361BBD"/>
    <w:rsid w:val="00361D05"/>
    <w:rsid w:val="00361E93"/>
    <w:rsid w:val="00362146"/>
    <w:rsid w:val="00362388"/>
    <w:rsid w:val="003623E4"/>
    <w:rsid w:val="0036242C"/>
    <w:rsid w:val="0036249A"/>
    <w:rsid w:val="003624A4"/>
    <w:rsid w:val="00362730"/>
    <w:rsid w:val="00362799"/>
    <w:rsid w:val="003627D8"/>
    <w:rsid w:val="00362867"/>
    <w:rsid w:val="003628C6"/>
    <w:rsid w:val="0036292E"/>
    <w:rsid w:val="00362AD2"/>
    <w:rsid w:val="00362AEE"/>
    <w:rsid w:val="00362C60"/>
    <w:rsid w:val="00362DB9"/>
    <w:rsid w:val="003634A5"/>
    <w:rsid w:val="00363610"/>
    <w:rsid w:val="0036368E"/>
    <w:rsid w:val="00363903"/>
    <w:rsid w:val="00363970"/>
    <w:rsid w:val="00363A0C"/>
    <w:rsid w:val="00363EF6"/>
    <w:rsid w:val="00364035"/>
    <w:rsid w:val="00364039"/>
    <w:rsid w:val="00364212"/>
    <w:rsid w:val="00364527"/>
    <w:rsid w:val="00364787"/>
    <w:rsid w:val="0036484E"/>
    <w:rsid w:val="00364D39"/>
    <w:rsid w:val="00364D78"/>
    <w:rsid w:val="00364F22"/>
    <w:rsid w:val="00364FA8"/>
    <w:rsid w:val="00365148"/>
    <w:rsid w:val="00365348"/>
    <w:rsid w:val="003654DE"/>
    <w:rsid w:val="003657BC"/>
    <w:rsid w:val="003657F7"/>
    <w:rsid w:val="00365819"/>
    <w:rsid w:val="0036588E"/>
    <w:rsid w:val="003658E5"/>
    <w:rsid w:val="0036594D"/>
    <w:rsid w:val="00365CF4"/>
    <w:rsid w:val="00365CF7"/>
    <w:rsid w:val="00365D1A"/>
    <w:rsid w:val="00365D5D"/>
    <w:rsid w:val="00365E9D"/>
    <w:rsid w:val="00365EAB"/>
    <w:rsid w:val="0036605B"/>
    <w:rsid w:val="003664C8"/>
    <w:rsid w:val="00366506"/>
    <w:rsid w:val="00366737"/>
    <w:rsid w:val="00366859"/>
    <w:rsid w:val="00366888"/>
    <w:rsid w:val="0036689B"/>
    <w:rsid w:val="003668FA"/>
    <w:rsid w:val="00366B6A"/>
    <w:rsid w:val="00366B84"/>
    <w:rsid w:val="00366C85"/>
    <w:rsid w:val="00366E78"/>
    <w:rsid w:val="00366FDE"/>
    <w:rsid w:val="00367102"/>
    <w:rsid w:val="00367382"/>
    <w:rsid w:val="003674BB"/>
    <w:rsid w:val="0036757C"/>
    <w:rsid w:val="00367663"/>
    <w:rsid w:val="00367A86"/>
    <w:rsid w:val="00367CBA"/>
    <w:rsid w:val="00367E40"/>
    <w:rsid w:val="00367EB7"/>
    <w:rsid w:val="00370007"/>
    <w:rsid w:val="00370236"/>
    <w:rsid w:val="003702B1"/>
    <w:rsid w:val="00370366"/>
    <w:rsid w:val="0037044B"/>
    <w:rsid w:val="003704AD"/>
    <w:rsid w:val="00370542"/>
    <w:rsid w:val="00370551"/>
    <w:rsid w:val="003706E6"/>
    <w:rsid w:val="0037083B"/>
    <w:rsid w:val="0037099C"/>
    <w:rsid w:val="00370ABD"/>
    <w:rsid w:val="00370AFC"/>
    <w:rsid w:val="00370DB0"/>
    <w:rsid w:val="00370ECC"/>
    <w:rsid w:val="003710CF"/>
    <w:rsid w:val="003711E6"/>
    <w:rsid w:val="00371298"/>
    <w:rsid w:val="0037141E"/>
    <w:rsid w:val="00371437"/>
    <w:rsid w:val="003715CD"/>
    <w:rsid w:val="00371601"/>
    <w:rsid w:val="00371758"/>
    <w:rsid w:val="00371B36"/>
    <w:rsid w:val="00371C0E"/>
    <w:rsid w:val="00371C88"/>
    <w:rsid w:val="00371E66"/>
    <w:rsid w:val="00371F4D"/>
    <w:rsid w:val="0037216B"/>
    <w:rsid w:val="00372582"/>
    <w:rsid w:val="003725C5"/>
    <w:rsid w:val="003726DD"/>
    <w:rsid w:val="00372726"/>
    <w:rsid w:val="0037295F"/>
    <w:rsid w:val="00372BE6"/>
    <w:rsid w:val="00372BF9"/>
    <w:rsid w:val="00372C28"/>
    <w:rsid w:val="00372E41"/>
    <w:rsid w:val="0037300C"/>
    <w:rsid w:val="00373100"/>
    <w:rsid w:val="003731B3"/>
    <w:rsid w:val="003732BB"/>
    <w:rsid w:val="003732F5"/>
    <w:rsid w:val="00373369"/>
    <w:rsid w:val="0037338F"/>
    <w:rsid w:val="0037339B"/>
    <w:rsid w:val="00373567"/>
    <w:rsid w:val="00373572"/>
    <w:rsid w:val="003735AA"/>
    <w:rsid w:val="00373608"/>
    <w:rsid w:val="003736B2"/>
    <w:rsid w:val="0037378A"/>
    <w:rsid w:val="00373AEB"/>
    <w:rsid w:val="00373BB7"/>
    <w:rsid w:val="00373C35"/>
    <w:rsid w:val="00373E8F"/>
    <w:rsid w:val="00374019"/>
    <w:rsid w:val="00374026"/>
    <w:rsid w:val="0037403D"/>
    <w:rsid w:val="00374103"/>
    <w:rsid w:val="00374185"/>
    <w:rsid w:val="003741B3"/>
    <w:rsid w:val="003741C8"/>
    <w:rsid w:val="00374221"/>
    <w:rsid w:val="003742FA"/>
    <w:rsid w:val="0037446F"/>
    <w:rsid w:val="00374475"/>
    <w:rsid w:val="003745C0"/>
    <w:rsid w:val="0037479A"/>
    <w:rsid w:val="00374934"/>
    <w:rsid w:val="003749B4"/>
    <w:rsid w:val="00374A63"/>
    <w:rsid w:val="00374AD9"/>
    <w:rsid w:val="00374B82"/>
    <w:rsid w:val="00374D7C"/>
    <w:rsid w:val="00374D81"/>
    <w:rsid w:val="00374D8C"/>
    <w:rsid w:val="0037504F"/>
    <w:rsid w:val="003750D3"/>
    <w:rsid w:val="003750F3"/>
    <w:rsid w:val="00375126"/>
    <w:rsid w:val="003753F9"/>
    <w:rsid w:val="0037540C"/>
    <w:rsid w:val="0037568F"/>
    <w:rsid w:val="003756B9"/>
    <w:rsid w:val="00375A9E"/>
    <w:rsid w:val="00375B46"/>
    <w:rsid w:val="00375C0F"/>
    <w:rsid w:val="00375C9D"/>
    <w:rsid w:val="00375D05"/>
    <w:rsid w:val="00375FD6"/>
    <w:rsid w:val="0037634D"/>
    <w:rsid w:val="00376397"/>
    <w:rsid w:val="0037644B"/>
    <w:rsid w:val="00376864"/>
    <w:rsid w:val="0037696A"/>
    <w:rsid w:val="00376AA1"/>
    <w:rsid w:val="00376C95"/>
    <w:rsid w:val="00376D53"/>
    <w:rsid w:val="00376EA2"/>
    <w:rsid w:val="00376F1E"/>
    <w:rsid w:val="003772DA"/>
    <w:rsid w:val="003774A7"/>
    <w:rsid w:val="003775CF"/>
    <w:rsid w:val="0037760E"/>
    <w:rsid w:val="003778E3"/>
    <w:rsid w:val="0037794D"/>
    <w:rsid w:val="00377BBB"/>
    <w:rsid w:val="00377C1A"/>
    <w:rsid w:val="00377C24"/>
    <w:rsid w:val="00377EF0"/>
    <w:rsid w:val="00380249"/>
    <w:rsid w:val="003802AC"/>
    <w:rsid w:val="0038032E"/>
    <w:rsid w:val="00380345"/>
    <w:rsid w:val="0038046E"/>
    <w:rsid w:val="003805FC"/>
    <w:rsid w:val="0038072F"/>
    <w:rsid w:val="003808A7"/>
    <w:rsid w:val="00380A3A"/>
    <w:rsid w:val="00380BDF"/>
    <w:rsid w:val="003811D5"/>
    <w:rsid w:val="003811EA"/>
    <w:rsid w:val="003813DA"/>
    <w:rsid w:val="00381414"/>
    <w:rsid w:val="00381668"/>
    <w:rsid w:val="00381778"/>
    <w:rsid w:val="00381889"/>
    <w:rsid w:val="00381891"/>
    <w:rsid w:val="00381A2B"/>
    <w:rsid w:val="00381B38"/>
    <w:rsid w:val="00381B68"/>
    <w:rsid w:val="00381C56"/>
    <w:rsid w:val="00381D28"/>
    <w:rsid w:val="00381F8A"/>
    <w:rsid w:val="003821C2"/>
    <w:rsid w:val="003823E4"/>
    <w:rsid w:val="0038246B"/>
    <w:rsid w:val="003824C9"/>
    <w:rsid w:val="003824E9"/>
    <w:rsid w:val="003825CF"/>
    <w:rsid w:val="00382616"/>
    <w:rsid w:val="003826AE"/>
    <w:rsid w:val="003828BB"/>
    <w:rsid w:val="00382966"/>
    <w:rsid w:val="00382ADD"/>
    <w:rsid w:val="00382B8C"/>
    <w:rsid w:val="00382CA3"/>
    <w:rsid w:val="00383216"/>
    <w:rsid w:val="00383405"/>
    <w:rsid w:val="00383523"/>
    <w:rsid w:val="003835B4"/>
    <w:rsid w:val="0038363E"/>
    <w:rsid w:val="00383702"/>
    <w:rsid w:val="00383740"/>
    <w:rsid w:val="00383884"/>
    <w:rsid w:val="00383931"/>
    <w:rsid w:val="00383937"/>
    <w:rsid w:val="00383985"/>
    <w:rsid w:val="00383BE0"/>
    <w:rsid w:val="00383DCE"/>
    <w:rsid w:val="003840B1"/>
    <w:rsid w:val="0038419F"/>
    <w:rsid w:val="00384263"/>
    <w:rsid w:val="003842CE"/>
    <w:rsid w:val="00384346"/>
    <w:rsid w:val="00384456"/>
    <w:rsid w:val="003844AF"/>
    <w:rsid w:val="0038460D"/>
    <w:rsid w:val="0038461F"/>
    <w:rsid w:val="00384817"/>
    <w:rsid w:val="00384A0A"/>
    <w:rsid w:val="00384B0A"/>
    <w:rsid w:val="00384C44"/>
    <w:rsid w:val="00384C5A"/>
    <w:rsid w:val="00384C9E"/>
    <w:rsid w:val="00384D47"/>
    <w:rsid w:val="00384DA4"/>
    <w:rsid w:val="00384FC2"/>
    <w:rsid w:val="0038500F"/>
    <w:rsid w:val="003855A2"/>
    <w:rsid w:val="003855D0"/>
    <w:rsid w:val="0038578E"/>
    <w:rsid w:val="003857F0"/>
    <w:rsid w:val="00385880"/>
    <w:rsid w:val="003859D9"/>
    <w:rsid w:val="00385AB9"/>
    <w:rsid w:val="00385B85"/>
    <w:rsid w:val="00385C1D"/>
    <w:rsid w:val="00385D72"/>
    <w:rsid w:val="00385D97"/>
    <w:rsid w:val="00386045"/>
    <w:rsid w:val="003861EB"/>
    <w:rsid w:val="0038624B"/>
    <w:rsid w:val="003862D5"/>
    <w:rsid w:val="003862E9"/>
    <w:rsid w:val="0038644E"/>
    <w:rsid w:val="00386497"/>
    <w:rsid w:val="00386735"/>
    <w:rsid w:val="00386A39"/>
    <w:rsid w:val="00386CC2"/>
    <w:rsid w:val="00386D51"/>
    <w:rsid w:val="00386DB8"/>
    <w:rsid w:val="0038700B"/>
    <w:rsid w:val="0038701F"/>
    <w:rsid w:val="00387131"/>
    <w:rsid w:val="00387335"/>
    <w:rsid w:val="0038733C"/>
    <w:rsid w:val="003873C7"/>
    <w:rsid w:val="00387425"/>
    <w:rsid w:val="00387522"/>
    <w:rsid w:val="00387526"/>
    <w:rsid w:val="003876EF"/>
    <w:rsid w:val="0038775F"/>
    <w:rsid w:val="00387813"/>
    <w:rsid w:val="003878C8"/>
    <w:rsid w:val="003878E5"/>
    <w:rsid w:val="003878EF"/>
    <w:rsid w:val="00387936"/>
    <w:rsid w:val="00387ABF"/>
    <w:rsid w:val="00387B67"/>
    <w:rsid w:val="00387CF1"/>
    <w:rsid w:val="00387DB5"/>
    <w:rsid w:val="00387E21"/>
    <w:rsid w:val="00387F6B"/>
    <w:rsid w:val="0039003C"/>
    <w:rsid w:val="003900AE"/>
    <w:rsid w:val="00390577"/>
    <w:rsid w:val="003905B8"/>
    <w:rsid w:val="003906B2"/>
    <w:rsid w:val="003907A0"/>
    <w:rsid w:val="00390824"/>
    <w:rsid w:val="00390B72"/>
    <w:rsid w:val="00390CB1"/>
    <w:rsid w:val="00390CB7"/>
    <w:rsid w:val="00390E31"/>
    <w:rsid w:val="00390E95"/>
    <w:rsid w:val="00390EAF"/>
    <w:rsid w:val="00390F4C"/>
    <w:rsid w:val="00390FC5"/>
    <w:rsid w:val="00391081"/>
    <w:rsid w:val="0039108F"/>
    <w:rsid w:val="003911E5"/>
    <w:rsid w:val="0039165B"/>
    <w:rsid w:val="003917C2"/>
    <w:rsid w:val="00391A22"/>
    <w:rsid w:val="00391ACD"/>
    <w:rsid w:val="00391B99"/>
    <w:rsid w:val="00391C98"/>
    <w:rsid w:val="00391E4C"/>
    <w:rsid w:val="00391F0C"/>
    <w:rsid w:val="003922B5"/>
    <w:rsid w:val="003922EA"/>
    <w:rsid w:val="003922F5"/>
    <w:rsid w:val="0039240C"/>
    <w:rsid w:val="00392593"/>
    <w:rsid w:val="003928FD"/>
    <w:rsid w:val="00392D9B"/>
    <w:rsid w:val="00392DCB"/>
    <w:rsid w:val="00393206"/>
    <w:rsid w:val="003932AC"/>
    <w:rsid w:val="00393456"/>
    <w:rsid w:val="00393517"/>
    <w:rsid w:val="00393538"/>
    <w:rsid w:val="00393C9F"/>
    <w:rsid w:val="00393CD2"/>
    <w:rsid w:val="00393FC5"/>
    <w:rsid w:val="003942EA"/>
    <w:rsid w:val="0039433B"/>
    <w:rsid w:val="0039441F"/>
    <w:rsid w:val="003944A3"/>
    <w:rsid w:val="003944F9"/>
    <w:rsid w:val="003946D3"/>
    <w:rsid w:val="003948AB"/>
    <w:rsid w:val="003948E5"/>
    <w:rsid w:val="003949DC"/>
    <w:rsid w:val="00394B7E"/>
    <w:rsid w:val="00394E96"/>
    <w:rsid w:val="00394EFF"/>
    <w:rsid w:val="0039513E"/>
    <w:rsid w:val="00395293"/>
    <w:rsid w:val="0039529D"/>
    <w:rsid w:val="003952D6"/>
    <w:rsid w:val="00395356"/>
    <w:rsid w:val="0039597C"/>
    <w:rsid w:val="003959AC"/>
    <w:rsid w:val="00395AA5"/>
    <w:rsid w:val="00395B2D"/>
    <w:rsid w:val="00395D48"/>
    <w:rsid w:val="00395D7D"/>
    <w:rsid w:val="00395EE3"/>
    <w:rsid w:val="003961A5"/>
    <w:rsid w:val="00396214"/>
    <w:rsid w:val="0039683F"/>
    <w:rsid w:val="00396B14"/>
    <w:rsid w:val="00396C6F"/>
    <w:rsid w:val="00396C8F"/>
    <w:rsid w:val="00396D3F"/>
    <w:rsid w:val="0039730B"/>
    <w:rsid w:val="0039742C"/>
    <w:rsid w:val="003974DB"/>
    <w:rsid w:val="0039764F"/>
    <w:rsid w:val="00397719"/>
    <w:rsid w:val="00397820"/>
    <w:rsid w:val="00397850"/>
    <w:rsid w:val="00397B15"/>
    <w:rsid w:val="00397C45"/>
    <w:rsid w:val="00397DF4"/>
    <w:rsid w:val="00397EE5"/>
    <w:rsid w:val="00397FCF"/>
    <w:rsid w:val="003A0271"/>
    <w:rsid w:val="003A02F9"/>
    <w:rsid w:val="003A0328"/>
    <w:rsid w:val="003A035E"/>
    <w:rsid w:val="003A037E"/>
    <w:rsid w:val="003A0560"/>
    <w:rsid w:val="003A0912"/>
    <w:rsid w:val="003A0B01"/>
    <w:rsid w:val="003A0B68"/>
    <w:rsid w:val="003A0BAB"/>
    <w:rsid w:val="003A0C75"/>
    <w:rsid w:val="003A0DF7"/>
    <w:rsid w:val="003A0E5F"/>
    <w:rsid w:val="003A0EFE"/>
    <w:rsid w:val="003A1122"/>
    <w:rsid w:val="003A117F"/>
    <w:rsid w:val="003A1669"/>
    <w:rsid w:val="003A1725"/>
    <w:rsid w:val="003A1749"/>
    <w:rsid w:val="003A1791"/>
    <w:rsid w:val="003A1843"/>
    <w:rsid w:val="003A18AB"/>
    <w:rsid w:val="003A1AA9"/>
    <w:rsid w:val="003A1B55"/>
    <w:rsid w:val="003A1B5C"/>
    <w:rsid w:val="003A1B65"/>
    <w:rsid w:val="003A1B78"/>
    <w:rsid w:val="003A1E3A"/>
    <w:rsid w:val="003A1F27"/>
    <w:rsid w:val="003A2015"/>
    <w:rsid w:val="003A20D8"/>
    <w:rsid w:val="003A2123"/>
    <w:rsid w:val="003A21DF"/>
    <w:rsid w:val="003A251A"/>
    <w:rsid w:val="003A25DA"/>
    <w:rsid w:val="003A286B"/>
    <w:rsid w:val="003A2BA8"/>
    <w:rsid w:val="003A2C2B"/>
    <w:rsid w:val="003A2CBE"/>
    <w:rsid w:val="003A2E13"/>
    <w:rsid w:val="003A2E8D"/>
    <w:rsid w:val="003A2EAE"/>
    <w:rsid w:val="003A2F48"/>
    <w:rsid w:val="003A319E"/>
    <w:rsid w:val="003A3374"/>
    <w:rsid w:val="003A37C6"/>
    <w:rsid w:val="003A39FC"/>
    <w:rsid w:val="003A3ABE"/>
    <w:rsid w:val="003A3AD0"/>
    <w:rsid w:val="003A3B43"/>
    <w:rsid w:val="003A3B91"/>
    <w:rsid w:val="003A3DFF"/>
    <w:rsid w:val="003A3F85"/>
    <w:rsid w:val="003A408F"/>
    <w:rsid w:val="003A41F3"/>
    <w:rsid w:val="003A42B6"/>
    <w:rsid w:val="003A4406"/>
    <w:rsid w:val="003A4759"/>
    <w:rsid w:val="003A4783"/>
    <w:rsid w:val="003A4C5F"/>
    <w:rsid w:val="003A4FE0"/>
    <w:rsid w:val="003A5023"/>
    <w:rsid w:val="003A5086"/>
    <w:rsid w:val="003A51A1"/>
    <w:rsid w:val="003A5263"/>
    <w:rsid w:val="003A5349"/>
    <w:rsid w:val="003A5463"/>
    <w:rsid w:val="003A54BF"/>
    <w:rsid w:val="003A55F1"/>
    <w:rsid w:val="003A5660"/>
    <w:rsid w:val="003A5E5C"/>
    <w:rsid w:val="003A5E91"/>
    <w:rsid w:val="003A5FED"/>
    <w:rsid w:val="003A6352"/>
    <w:rsid w:val="003A6435"/>
    <w:rsid w:val="003A653E"/>
    <w:rsid w:val="003A6589"/>
    <w:rsid w:val="003A65A7"/>
    <w:rsid w:val="003A6667"/>
    <w:rsid w:val="003A6892"/>
    <w:rsid w:val="003A6917"/>
    <w:rsid w:val="003A692C"/>
    <w:rsid w:val="003A6B8B"/>
    <w:rsid w:val="003A6D31"/>
    <w:rsid w:val="003A6DEE"/>
    <w:rsid w:val="003A6E7F"/>
    <w:rsid w:val="003A6E93"/>
    <w:rsid w:val="003A71AA"/>
    <w:rsid w:val="003A7367"/>
    <w:rsid w:val="003A73AC"/>
    <w:rsid w:val="003A7484"/>
    <w:rsid w:val="003A74E1"/>
    <w:rsid w:val="003A77A8"/>
    <w:rsid w:val="003A7A39"/>
    <w:rsid w:val="003A7AB6"/>
    <w:rsid w:val="003A7B9B"/>
    <w:rsid w:val="003A7BAC"/>
    <w:rsid w:val="003A7BC0"/>
    <w:rsid w:val="003A7CB3"/>
    <w:rsid w:val="003A7CE5"/>
    <w:rsid w:val="003A7EE6"/>
    <w:rsid w:val="003A7FB3"/>
    <w:rsid w:val="003B0040"/>
    <w:rsid w:val="003B01BD"/>
    <w:rsid w:val="003B0528"/>
    <w:rsid w:val="003B07A9"/>
    <w:rsid w:val="003B08A6"/>
    <w:rsid w:val="003B0955"/>
    <w:rsid w:val="003B0995"/>
    <w:rsid w:val="003B09C1"/>
    <w:rsid w:val="003B0A29"/>
    <w:rsid w:val="003B0A99"/>
    <w:rsid w:val="003B0AFC"/>
    <w:rsid w:val="003B0DCC"/>
    <w:rsid w:val="003B0E87"/>
    <w:rsid w:val="003B0ED3"/>
    <w:rsid w:val="003B1164"/>
    <w:rsid w:val="003B11D2"/>
    <w:rsid w:val="003B11DF"/>
    <w:rsid w:val="003B1244"/>
    <w:rsid w:val="003B12A3"/>
    <w:rsid w:val="003B12B8"/>
    <w:rsid w:val="003B130D"/>
    <w:rsid w:val="003B16F7"/>
    <w:rsid w:val="003B1762"/>
    <w:rsid w:val="003B178E"/>
    <w:rsid w:val="003B17BF"/>
    <w:rsid w:val="003B18E8"/>
    <w:rsid w:val="003B1916"/>
    <w:rsid w:val="003B1B0E"/>
    <w:rsid w:val="003B1C3B"/>
    <w:rsid w:val="003B1CA9"/>
    <w:rsid w:val="003B1CAC"/>
    <w:rsid w:val="003B1D20"/>
    <w:rsid w:val="003B1D8C"/>
    <w:rsid w:val="003B1DE7"/>
    <w:rsid w:val="003B1DF2"/>
    <w:rsid w:val="003B2010"/>
    <w:rsid w:val="003B21E3"/>
    <w:rsid w:val="003B262B"/>
    <w:rsid w:val="003B266E"/>
    <w:rsid w:val="003B2756"/>
    <w:rsid w:val="003B2785"/>
    <w:rsid w:val="003B28EA"/>
    <w:rsid w:val="003B2948"/>
    <w:rsid w:val="003B2988"/>
    <w:rsid w:val="003B2BD9"/>
    <w:rsid w:val="003B2D59"/>
    <w:rsid w:val="003B2F16"/>
    <w:rsid w:val="003B2FC1"/>
    <w:rsid w:val="003B30D7"/>
    <w:rsid w:val="003B320D"/>
    <w:rsid w:val="003B373B"/>
    <w:rsid w:val="003B38D1"/>
    <w:rsid w:val="003B3938"/>
    <w:rsid w:val="003B3DF1"/>
    <w:rsid w:val="003B3E3E"/>
    <w:rsid w:val="003B40CC"/>
    <w:rsid w:val="003B446B"/>
    <w:rsid w:val="003B46CE"/>
    <w:rsid w:val="003B4793"/>
    <w:rsid w:val="003B4A28"/>
    <w:rsid w:val="003B4B23"/>
    <w:rsid w:val="003B4D5C"/>
    <w:rsid w:val="003B4D9C"/>
    <w:rsid w:val="003B5355"/>
    <w:rsid w:val="003B540F"/>
    <w:rsid w:val="003B549C"/>
    <w:rsid w:val="003B54E9"/>
    <w:rsid w:val="003B567A"/>
    <w:rsid w:val="003B59B6"/>
    <w:rsid w:val="003B5DE0"/>
    <w:rsid w:val="003B5E3A"/>
    <w:rsid w:val="003B5F4A"/>
    <w:rsid w:val="003B5FF6"/>
    <w:rsid w:val="003B6081"/>
    <w:rsid w:val="003B643C"/>
    <w:rsid w:val="003B6471"/>
    <w:rsid w:val="003B659C"/>
    <w:rsid w:val="003B682D"/>
    <w:rsid w:val="003B695A"/>
    <w:rsid w:val="003B69F8"/>
    <w:rsid w:val="003B6BC1"/>
    <w:rsid w:val="003B6CA2"/>
    <w:rsid w:val="003B6D23"/>
    <w:rsid w:val="003B6D3A"/>
    <w:rsid w:val="003B6EF2"/>
    <w:rsid w:val="003B70E9"/>
    <w:rsid w:val="003B725C"/>
    <w:rsid w:val="003B7282"/>
    <w:rsid w:val="003B72CC"/>
    <w:rsid w:val="003B7359"/>
    <w:rsid w:val="003B73B2"/>
    <w:rsid w:val="003B7507"/>
    <w:rsid w:val="003B76A0"/>
    <w:rsid w:val="003B77DE"/>
    <w:rsid w:val="003B7A3C"/>
    <w:rsid w:val="003B7BF2"/>
    <w:rsid w:val="003B7F80"/>
    <w:rsid w:val="003B7FF8"/>
    <w:rsid w:val="003B89FA"/>
    <w:rsid w:val="003C0204"/>
    <w:rsid w:val="003C02A2"/>
    <w:rsid w:val="003C02F7"/>
    <w:rsid w:val="003C0480"/>
    <w:rsid w:val="003C050A"/>
    <w:rsid w:val="003C06C2"/>
    <w:rsid w:val="003C09F3"/>
    <w:rsid w:val="003C0B02"/>
    <w:rsid w:val="003C0BEA"/>
    <w:rsid w:val="003C0C51"/>
    <w:rsid w:val="003C0EBC"/>
    <w:rsid w:val="003C15B7"/>
    <w:rsid w:val="003C1620"/>
    <w:rsid w:val="003C17B5"/>
    <w:rsid w:val="003C18C0"/>
    <w:rsid w:val="003C1905"/>
    <w:rsid w:val="003C1931"/>
    <w:rsid w:val="003C1C7F"/>
    <w:rsid w:val="003C201A"/>
    <w:rsid w:val="003C2120"/>
    <w:rsid w:val="003C22A0"/>
    <w:rsid w:val="003C25F9"/>
    <w:rsid w:val="003C268F"/>
    <w:rsid w:val="003C2965"/>
    <w:rsid w:val="003C2F1D"/>
    <w:rsid w:val="003C2F3A"/>
    <w:rsid w:val="003C2FA7"/>
    <w:rsid w:val="003C3041"/>
    <w:rsid w:val="003C325F"/>
    <w:rsid w:val="003C3479"/>
    <w:rsid w:val="003C3568"/>
    <w:rsid w:val="003C35F0"/>
    <w:rsid w:val="003C36E9"/>
    <w:rsid w:val="003C3766"/>
    <w:rsid w:val="003C3B6D"/>
    <w:rsid w:val="003C3BA3"/>
    <w:rsid w:val="003C3D32"/>
    <w:rsid w:val="003C3FD0"/>
    <w:rsid w:val="003C4282"/>
    <w:rsid w:val="003C458B"/>
    <w:rsid w:val="003C459C"/>
    <w:rsid w:val="003C4612"/>
    <w:rsid w:val="003C4698"/>
    <w:rsid w:val="003C48D9"/>
    <w:rsid w:val="003C49D5"/>
    <w:rsid w:val="003C4B59"/>
    <w:rsid w:val="003C4E4E"/>
    <w:rsid w:val="003C51A9"/>
    <w:rsid w:val="003C51B9"/>
    <w:rsid w:val="003C52EF"/>
    <w:rsid w:val="003C53C9"/>
    <w:rsid w:val="003C559E"/>
    <w:rsid w:val="003C55DE"/>
    <w:rsid w:val="003C5829"/>
    <w:rsid w:val="003C584A"/>
    <w:rsid w:val="003C5A8B"/>
    <w:rsid w:val="003C5B1D"/>
    <w:rsid w:val="003C5DC4"/>
    <w:rsid w:val="003C5E2E"/>
    <w:rsid w:val="003C5FCD"/>
    <w:rsid w:val="003C6114"/>
    <w:rsid w:val="003C624F"/>
    <w:rsid w:val="003C62B2"/>
    <w:rsid w:val="003C6374"/>
    <w:rsid w:val="003C6385"/>
    <w:rsid w:val="003C684D"/>
    <w:rsid w:val="003C68B2"/>
    <w:rsid w:val="003C695B"/>
    <w:rsid w:val="003C69F3"/>
    <w:rsid w:val="003C6A0E"/>
    <w:rsid w:val="003C6CE1"/>
    <w:rsid w:val="003C6DB1"/>
    <w:rsid w:val="003C6E41"/>
    <w:rsid w:val="003C6ECB"/>
    <w:rsid w:val="003C6F44"/>
    <w:rsid w:val="003C7011"/>
    <w:rsid w:val="003C705F"/>
    <w:rsid w:val="003C70D7"/>
    <w:rsid w:val="003C7204"/>
    <w:rsid w:val="003C729E"/>
    <w:rsid w:val="003C74AD"/>
    <w:rsid w:val="003C7583"/>
    <w:rsid w:val="003C75BF"/>
    <w:rsid w:val="003C7652"/>
    <w:rsid w:val="003C7708"/>
    <w:rsid w:val="003C771C"/>
    <w:rsid w:val="003C77C9"/>
    <w:rsid w:val="003C78F6"/>
    <w:rsid w:val="003C79F1"/>
    <w:rsid w:val="003C7B07"/>
    <w:rsid w:val="003C7B24"/>
    <w:rsid w:val="003C7BD2"/>
    <w:rsid w:val="003C7C55"/>
    <w:rsid w:val="003C7E3C"/>
    <w:rsid w:val="003C7FE1"/>
    <w:rsid w:val="003D0108"/>
    <w:rsid w:val="003D0294"/>
    <w:rsid w:val="003D02A9"/>
    <w:rsid w:val="003D03AA"/>
    <w:rsid w:val="003D03B1"/>
    <w:rsid w:val="003D041B"/>
    <w:rsid w:val="003D0559"/>
    <w:rsid w:val="003D059E"/>
    <w:rsid w:val="003D05DF"/>
    <w:rsid w:val="003D06CB"/>
    <w:rsid w:val="003D0719"/>
    <w:rsid w:val="003D08DD"/>
    <w:rsid w:val="003D09DE"/>
    <w:rsid w:val="003D0ADF"/>
    <w:rsid w:val="003D0B3D"/>
    <w:rsid w:val="003D0BBF"/>
    <w:rsid w:val="003D0D3D"/>
    <w:rsid w:val="003D0F6C"/>
    <w:rsid w:val="003D1150"/>
    <w:rsid w:val="003D1185"/>
    <w:rsid w:val="003D11CD"/>
    <w:rsid w:val="003D1219"/>
    <w:rsid w:val="003D12BC"/>
    <w:rsid w:val="003D14E4"/>
    <w:rsid w:val="003D152C"/>
    <w:rsid w:val="003D1609"/>
    <w:rsid w:val="003D18A9"/>
    <w:rsid w:val="003D1A3D"/>
    <w:rsid w:val="003D1B43"/>
    <w:rsid w:val="003D1BA9"/>
    <w:rsid w:val="003D1C76"/>
    <w:rsid w:val="003D1CC7"/>
    <w:rsid w:val="003D1D0C"/>
    <w:rsid w:val="003D1E38"/>
    <w:rsid w:val="003D1F38"/>
    <w:rsid w:val="003D2078"/>
    <w:rsid w:val="003D228F"/>
    <w:rsid w:val="003D23CD"/>
    <w:rsid w:val="003D25EF"/>
    <w:rsid w:val="003D2869"/>
    <w:rsid w:val="003D29D6"/>
    <w:rsid w:val="003D2A0B"/>
    <w:rsid w:val="003D2A5C"/>
    <w:rsid w:val="003D2B5E"/>
    <w:rsid w:val="003D2C87"/>
    <w:rsid w:val="003D2CB2"/>
    <w:rsid w:val="003D2D55"/>
    <w:rsid w:val="003D2DD3"/>
    <w:rsid w:val="003D2EF6"/>
    <w:rsid w:val="003D3470"/>
    <w:rsid w:val="003D3472"/>
    <w:rsid w:val="003D3520"/>
    <w:rsid w:val="003D3798"/>
    <w:rsid w:val="003D39CD"/>
    <w:rsid w:val="003D3A5A"/>
    <w:rsid w:val="003D3ACE"/>
    <w:rsid w:val="003D3B4C"/>
    <w:rsid w:val="003D3DD0"/>
    <w:rsid w:val="003D3E1B"/>
    <w:rsid w:val="003D3F5B"/>
    <w:rsid w:val="003D4100"/>
    <w:rsid w:val="003D4126"/>
    <w:rsid w:val="003D420A"/>
    <w:rsid w:val="003D4243"/>
    <w:rsid w:val="003D42BE"/>
    <w:rsid w:val="003D442D"/>
    <w:rsid w:val="003D4652"/>
    <w:rsid w:val="003D4769"/>
    <w:rsid w:val="003D4AA3"/>
    <w:rsid w:val="003D4C2B"/>
    <w:rsid w:val="003D4EEC"/>
    <w:rsid w:val="003D501E"/>
    <w:rsid w:val="003D5022"/>
    <w:rsid w:val="003D5128"/>
    <w:rsid w:val="003D5143"/>
    <w:rsid w:val="003D52A2"/>
    <w:rsid w:val="003D549D"/>
    <w:rsid w:val="003D54AC"/>
    <w:rsid w:val="003D550F"/>
    <w:rsid w:val="003D5528"/>
    <w:rsid w:val="003D565E"/>
    <w:rsid w:val="003D5668"/>
    <w:rsid w:val="003D587E"/>
    <w:rsid w:val="003D5938"/>
    <w:rsid w:val="003D5A44"/>
    <w:rsid w:val="003D5CAD"/>
    <w:rsid w:val="003D5D4E"/>
    <w:rsid w:val="003D5D6A"/>
    <w:rsid w:val="003D5EED"/>
    <w:rsid w:val="003D5F31"/>
    <w:rsid w:val="003D5F53"/>
    <w:rsid w:val="003D5FFC"/>
    <w:rsid w:val="003D6039"/>
    <w:rsid w:val="003D6053"/>
    <w:rsid w:val="003D610B"/>
    <w:rsid w:val="003D6117"/>
    <w:rsid w:val="003D62B7"/>
    <w:rsid w:val="003D641A"/>
    <w:rsid w:val="003D6480"/>
    <w:rsid w:val="003D65A3"/>
    <w:rsid w:val="003D65EA"/>
    <w:rsid w:val="003D6755"/>
    <w:rsid w:val="003D690A"/>
    <w:rsid w:val="003D691B"/>
    <w:rsid w:val="003D699C"/>
    <w:rsid w:val="003D6FB0"/>
    <w:rsid w:val="003D6FC2"/>
    <w:rsid w:val="003D6FC3"/>
    <w:rsid w:val="003D7113"/>
    <w:rsid w:val="003D71FF"/>
    <w:rsid w:val="003D72AE"/>
    <w:rsid w:val="003D73E9"/>
    <w:rsid w:val="003D7405"/>
    <w:rsid w:val="003D74A8"/>
    <w:rsid w:val="003D75D7"/>
    <w:rsid w:val="003D7659"/>
    <w:rsid w:val="003D7741"/>
    <w:rsid w:val="003D77C1"/>
    <w:rsid w:val="003D7960"/>
    <w:rsid w:val="003D7C2E"/>
    <w:rsid w:val="003D7CA5"/>
    <w:rsid w:val="003D7D08"/>
    <w:rsid w:val="003D7D8E"/>
    <w:rsid w:val="003D7EA8"/>
    <w:rsid w:val="003D7FA9"/>
    <w:rsid w:val="003E00BA"/>
    <w:rsid w:val="003E0234"/>
    <w:rsid w:val="003E026B"/>
    <w:rsid w:val="003E027A"/>
    <w:rsid w:val="003E034B"/>
    <w:rsid w:val="003E049B"/>
    <w:rsid w:val="003E07D6"/>
    <w:rsid w:val="003E0A91"/>
    <w:rsid w:val="003E0B68"/>
    <w:rsid w:val="003E0BB8"/>
    <w:rsid w:val="003E0C24"/>
    <w:rsid w:val="003E0CA5"/>
    <w:rsid w:val="003E0DA3"/>
    <w:rsid w:val="003E0EAB"/>
    <w:rsid w:val="003E0EC1"/>
    <w:rsid w:val="003E0F47"/>
    <w:rsid w:val="003E1030"/>
    <w:rsid w:val="003E1196"/>
    <w:rsid w:val="003E12E0"/>
    <w:rsid w:val="003E132A"/>
    <w:rsid w:val="003E13C6"/>
    <w:rsid w:val="003E18F5"/>
    <w:rsid w:val="003E19CF"/>
    <w:rsid w:val="003E1AA5"/>
    <w:rsid w:val="003E1AEF"/>
    <w:rsid w:val="003E1B00"/>
    <w:rsid w:val="003E1BE7"/>
    <w:rsid w:val="003E1CC7"/>
    <w:rsid w:val="003E1CDF"/>
    <w:rsid w:val="003E1E30"/>
    <w:rsid w:val="003E1FBC"/>
    <w:rsid w:val="003E1FDE"/>
    <w:rsid w:val="003E212F"/>
    <w:rsid w:val="003E21E2"/>
    <w:rsid w:val="003E22F6"/>
    <w:rsid w:val="003E252E"/>
    <w:rsid w:val="003E2597"/>
    <w:rsid w:val="003E27EB"/>
    <w:rsid w:val="003E2B17"/>
    <w:rsid w:val="003E2D07"/>
    <w:rsid w:val="003E2D39"/>
    <w:rsid w:val="003E2E4A"/>
    <w:rsid w:val="003E2ECF"/>
    <w:rsid w:val="003E3204"/>
    <w:rsid w:val="003E3347"/>
    <w:rsid w:val="003E33B9"/>
    <w:rsid w:val="003E348F"/>
    <w:rsid w:val="003E3789"/>
    <w:rsid w:val="003E380D"/>
    <w:rsid w:val="003E3974"/>
    <w:rsid w:val="003E39A4"/>
    <w:rsid w:val="003E3ABB"/>
    <w:rsid w:val="003E3AD3"/>
    <w:rsid w:val="003E3AFE"/>
    <w:rsid w:val="003E3B21"/>
    <w:rsid w:val="003E3B40"/>
    <w:rsid w:val="003E3B51"/>
    <w:rsid w:val="003E3BE5"/>
    <w:rsid w:val="003E3C70"/>
    <w:rsid w:val="003E3CF9"/>
    <w:rsid w:val="003E3EA5"/>
    <w:rsid w:val="003E3EB3"/>
    <w:rsid w:val="003E4094"/>
    <w:rsid w:val="003E40C3"/>
    <w:rsid w:val="003E413D"/>
    <w:rsid w:val="003E4369"/>
    <w:rsid w:val="003E4388"/>
    <w:rsid w:val="003E4487"/>
    <w:rsid w:val="003E45CD"/>
    <w:rsid w:val="003E4775"/>
    <w:rsid w:val="003E48D8"/>
    <w:rsid w:val="003E4C1A"/>
    <w:rsid w:val="003E4C45"/>
    <w:rsid w:val="003E4C67"/>
    <w:rsid w:val="003E4E41"/>
    <w:rsid w:val="003E4EC3"/>
    <w:rsid w:val="003E5052"/>
    <w:rsid w:val="003E50D3"/>
    <w:rsid w:val="003E5295"/>
    <w:rsid w:val="003E529D"/>
    <w:rsid w:val="003E53ED"/>
    <w:rsid w:val="003E541A"/>
    <w:rsid w:val="003E5694"/>
    <w:rsid w:val="003E592E"/>
    <w:rsid w:val="003E59A6"/>
    <w:rsid w:val="003E5A0C"/>
    <w:rsid w:val="003E5A52"/>
    <w:rsid w:val="003E5A7A"/>
    <w:rsid w:val="003E5B7F"/>
    <w:rsid w:val="003E5EF2"/>
    <w:rsid w:val="003E6037"/>
    <w:rsid w:val="003E629E"/>
    <w:rsid w:val="003E6363"/>
    <w:rsid w:val="003E6429"/>
    <w:rsid w:val="003E6455"/>
    <w:rsid w:val="003E690C"/>
    <w:rsid w:val="003E69B9"/>
    <w:rsid w:val="003E6A9E"/>
    <w:rsid w:val="003E6CE4"/>
    <w:rsid w:val="003E6D30"/>
    <w:rsid w:val="003E6DE9"/>
    <w:rsid w:val="003E70B8"/>
    <w:rsid w:val="003E70CB"/>
    <w:rsid w:val="003E715D"/>
    <w:rsid w:val="003E7257"/>
    <w:rsid w:val="003E72A2"/>
    <w:rsid w:val="003E752E"/>
    <w:rsid w:val="003E75C2"/>
    <w:rsid w:val="003E7710"/>
    <w:rsid w:val="003E78B0"/>
    <w:rsid w:val="003E7B01"/>
    <w:rsid w:val="003E7CB9"/>
    <w:rsid w:val="003E7CD2"/>
    <w:rsid w:val="003E7E0B"/>
    <w:rsid w:val="003E7E9E"/>
    <w:rsid w:val="003E7EC9"/>
    <w:rsid w:val="003F0059"/>
    <w:rsid w:val="003F0148"/>
    <w:rsid w:val="003F0340"/>
    <w:rsid w:val="003F035D"/>
    <w:rsid w:val="003F0429"/>
    <w:rsid w:val="003F04AD"/>
    <w:rsid w:val="003F0990"/>
    <w:rsid w:val="003F0B40"/>
    <w:rsid w:val="003F0C8A"/>
    <w:rsid w:val="003F0CB7"/>
    <w:rsid w:val="003F0D0E"/>
    <w:rsid w:val="003F0E6B"/>
    <w:rsid w:val="003F108B"/>
    <w:rsid w:val="003F139C"/>
    <w:rsid w:val="003F14D1"/>
    <w:rsid w:val="003F155E"/>
    <w:rsid w:val="003F1799"/>
    <w:rsid w:val="003F184A"/>
    <w:rsid w:val="003F1A38"/>
    <w:rsid w:val="003F1A42"/>
    <w:rsid w:val="003F1CC2"/>
    <w:rsid w:val="003F1CF1"/>
    <w:rsid w:val="003F1D09"/>
    <w:rsid w:val="003F1E4C"/>
    <w:rsid w:val="003F1F7D"/>
    <w:rsid w:val="003F209F"/>
    <w:rsid w:val="003F22EC"/>
    <w:rsid w:val="003F2381"/>
    <w:rsid w:val="003F241E"/>
    <w:rsid w:val="003F2608"/>
    <w:rsid w:val="003F266E"/>
    <w:rsid w:val="003F2831"/>
    <w:rsid w:val="003F2832"/>
    <w:rsid w:val="003F28BE"/>
    <w:rsid w:val="003F2969"/>
    <w:rsid w:val="003F2A33"/>
    <w:rsid w:val="003F2A80"/>
    <w:rsid w:val="003F2B3B"/>
    <w:rsid w:val="003F2B5C"/>
    <w:rsid w:val="003F2BF2"/>
    <w:rsid w:val="003F2D7D"/>
    <w:rsid w:val="003F2DBD"/>
    <w:rsid w:val="003F30F9"/>
    <w:rsid w:val="003F3263"/>
    <w:rsid w:val="003F37DC"/>
    <w:rsid w:val="003F3821"/>
    <w:rsid w:val="003F3838"/>
    <w:rsid w:val="003F394E"/>
    <w:rsid w:val="003F39D4"/>
    <w:rsid w:val="003F39DB"/>
    <w:rsid w:val="003F3C68"/>
    <w:rsid w:val="003F3C77"/>
    <w:rsid w:val="003F3D54"/>
    <w:rsid w:val="003F3E1C"/>
    <w:rsid w:val="003F3E56"/>
    <w:rsid w:val="003F3F1E"/>
    <w:rsid w:val="003F3FF7"/>
    <w:rsid w:val="003F4075"/>
    <w:rsid w:val="003F4204"/>
    <w:rsid w:val="003F4237"/>
    <w:rsid w:val="003F43A0"/>
    <w:rsid w:val="003F44DC"/>
    <w:rsid w:val="003F46D7"/>
    <w:rsid w:val="003F47BF"/>
    <w:rsid w:val="003F4AC4"/>
    <w:rsid w:val="003F4AF6"/>
    <w:rsid w:val="003F4DDD"/>
    <w:rsid w:val="003F4F7A"/>
    <w:rsid w:val="003F51EA"/>
    <w:rsid w:val="003F5419"/>
    <w:rsid w:val="003F57DA"/>
    <w:rsid w:val="003F5877"/>
    <w:rsid w:val="003F5925"/>
    <w:rsid w:val="003F594E"/>
    <w:rsid w:val="003F597B"/>
    <w:rsid w:val="003F597C"/>
    <w:rsid w:val="003F5ADA"/>
    <w:rsid w:val="003F5B8C"/>
    <w:rsid w:val="003F5C29"/>
    <w:rsid w:val="003F5C62"/>
    <w:rsid w:val="003F5E4E"/>
    <w:rsid w:val="003F5FB8"/>
    <w:rsid w:val="003F5FD1"/>
    <w:rsid w:val="003F604A"/>
    <w:rsid w:val="003F610C"/>
    <w:rsid w:val="003F6162"/>
    <w:rsid w:val="003F6281"/>
    <w:rsid w:val="003F62C8"/>
    <w:rsid w:val="003F62EB"/>
    <w:rsid w:val="003F64AC"/>
    <w:rsid w:val="003F66AA"/>
    <w:rsid w:val="003F66F6"/>
    <w:rsid w:val="003F670E"/>
    <w:rsid w:val="003F67BA"/>
    <w:rsid w:val="003F69C5"/>
    <w:rsid w:val="003F6AD0"/>
    <w:rsid w:val="003F6BA2"/>
    <w:rsid w:val="003F6C27"/>
    <w:rsid w:val="003F6D5C"/>
    <w:rsid w:val="003F6E34"/>
    <w:rsid w:val="003F6EC1"/>
    <w:rsid w:val="003F7054"/>
    <w:rsid w:val="003F70EC"/>
    <w:rsid w:val="003F71B9"/>
    <w:rsid w:val="003F7205"/>
    <w:rsid w:val="003F7211"/>
    <w:rsid w:val="003F72BD"/>
    <w:rsid w:val="003F7371"/>
    <w:rsid w:val="003F738F"/>
    <w:rsid w:val="003F7692"/>
    <w:rsid w:val="003F7B6C"/>
    <w:rsid w:val="003F7BDF"/>
    <w:rsid w:val="003F7C9F"/>
    <w:rsid w:val="003F7E19"/>
    <w:rsid w:val="003F7FD3"/>
    <w:rsid w:val="00400022"/>
    <w:rsid w:val="0040004B"/>
    <w:rsid w:val="004000EC"/>
    <w:rsid w:val="004001D7"/>
    <w:rsid w:val="0040020B"/>
    <w:rsid w:val="00400456"/>
    <w:rsid w:val="0040049C"/>
    <w:rsid w:val="0040053E"/>
    <w:rsid w:val="004005E3"/>
    <w:rsid w:val="00400665"/>
    <w:rsid w:val="00400A4F"/>
    <w:rsid w:val="00400A96"/>
    <w:rsid w:val="00400B9B"/>
    <w:rsid w:val="00400CB7"/>
    <w:rsid w:val="00400D8B"/>
    <w:rsid w:val="00401052"/>
    <w:rsid w:val="004010B4"/>
    <w:rsid w:val="004010CA"/>
    <w:rsid w:val="004013E6"/>
    <w:rsid w:val="004014E2"/>
    <w:rsid w:val="0040152C"/>
    <w:rsid w:val="0040155A"/>
    <w:rsid w:val="00401575"/>
    <w:rsid w:val="0040171F"/>
    <w:rsid w:val="00401970"/>
    <w:rsid w:val="00401E6F"/>
    <w:rsid w:val="004022F2"/>
    <w:rsid w:val="0040231D"/>
    <w:rsid w:val="00402396"/>
    <w:rsid w:val="0040240B"/>
    <w:rsid w:val="00402454"/>
    <w:rsid w:val="0040253B"/>
    <w:rsid w:val="004027BC"/>
    <w:rsid w:val="004027E6"/>
    <w:rsid w:val="0040286A"/>
    <w:rsid w:val="0040293D"/>
    <w:rsid w:val="00402AC0"/>
    <w:rsid w:val="00402B4A"/>
    <w:rsid w:val="00402C47"/>
    <w:rsid w:val="00402CB0"/>
    <w:rsid w:val="00402DA5"/>
    <w:rsid w:val="00402DE4"/>
    <w:rsid w:val="00402E8C"/>
    <w:rsid w:val="00403101"/>
    <w:rsid w:val="0040335D"/>
    <w:rsid w:val="004033F3"/>
    <w:rsid w:val="00403512"/>
    <w:rsid w:val="004035A1"/>
    <w:rsid w:val="0040399A"/>
    <w:rsid w:val="00403AA9"/>
    <w:rsid w:val="00403BB4"/>
    <w:rsid w:val="00403C39"/>
    <w:rsid w:val="00403DF1"/>
    <w:rsid w:val="00403EF5"/>
    <w:rsid w:val="0040401E"/>
    <w:rsid w:val="00404159"/>
    <w:rsid w:val="004041E3"/>
    <w:rsid w:val="00404287"/>
    <w:rsid w:val="00404385"/>
    <w:rsid w:val="004044A2"/>
    <w:rsid w:val="004044E6"/>
    <w:rsid w:val="004046F1"/>
    <w:rsid w:val="00404881"/>
    <w:rsid w:val="00404ADA"/>
    <w:rsid w:val="00404AF9"/>
    <w:rsid w:val="00404B02"/>
    <w:rsid w:val="00404B7D"/>
    <w:rsid w:val="00404C3C"/>
    <w:rsid w:val="00404D4D"/>
    <w:rsid w:val="00404F8D"/>
    <w:rsid w:val="00404FE3"/>
    <w:rsid w:val="004053EC"/>
    <w:rsid w:val="00405419"/>
    <w:rsid w:val="00405519"/>
    <w:rsid w:val="004055D5"/>
    <w:rsid w:val="00405775"/>
    <w:rsid w:val="00405782"/>
    <w:rsid w:val="004058AE"/>
    <w:rsid w:val="004058C7"/>
    <w:rsid w:val="00405AFB"/>
    <w:rsid w:val="00405B65"/>
    <w:rsid w:val="00405B8F"/>
    <w:rsid w:val="00405BF9"/>
    <w:rsid w:val="00405E27"/>
    <w:rsid w:val="00405E54"/>
    <w:rsid w:val="0040608B"/>
    <w:rsid w:val="004063D2"/>
    <w:rsid w:val="00406555"/>
    <w:rsid w:val="0040655E"/>
    <w:rsid w:val="0040684C"/>
    <w:rsid w:val="00406885"/>
    <w:rsid w:val="00406A8B"/>
    <w:rsid w:val="00406A9E"/>
    <w:rsid w:val="00406BDC"/>
    <w:rsid w:val="00406C2A"/>
    <w:rsid w:val="00406CBA"/>
    <w:rsid w:val="00406D22"/>
    <w:rsid w:val="00406D7E"/>
    <w:rsid w:val="00406E3C"/>
    <w:rsid w:val="00406E8F"/>
    <w:rsid w:val="00406F90"/>
    <w:rsid w:val="0040700B"/>
    <w:rsid w:val="004070A4"/>
    <w:rsid w:val="0040741C"/>
    <w:rsid w:val="00407520"/>
    <w:rsid w:val="004075F9"/>
    <w:rsid w:val="00407810"/>
    <w:rsid w:val="0040785F"/>
    <w:rsid w:val="00407E16"/>
    <w:rsid w:val="00410011"/>
    <w:rsid w:val="004100F2"/>
    <w:rsid w:val="00410236"/>
    <w:rsid w:val="004103E8"/>
    <w:rsid w:val="0041046C"/>
    <w:rsid w:val="0041047D"/>
    <w:rsid w:val="004106DD"/>
    <w:rsid w:val="004109B4"/>
    <w:rsid w:val="00410A26"/>
    <w:rsid w:val="00410A7D"/>
    <w:rsid w:val="00410B15"/>
    <w:rsid w:val="00410BD8"/>
    <w:rsid w:val="00410CF8"/>
    <w:rsid w:val="00410E93"/>
    <w:rsid w:val="0041103B"/>
    <w:rsid w:val="00411369"/>
    <w:rsid w:val="00411480"/>
    <w:rsid w:val="00411751"/>
    <w:rsid w:val="0041176E"/>
    <w:rsid w:val="004117B8"/>
    <w:rsid w:val="004117CE"/>
    <w:rsid w:val="00411801"/>
    <w:rsid w:val="004119FA"/>
    <w:rsid w:val="00411BD5"/>
    <w:rsid w:val="00411C34"/>
    <w:rsid w:val="00411E6F"/>
    <w:rsid w:val="00411ED0"/>
    <w:rsid w:val="00411F0D"/>
    <w:rsid w:val="00411F4C"/>
    <w:rsid w:val="00411F67"/>
    <w:rsid w:val="004121D8"/>
    <w:rsid w:val="0041227D"/>
    <w:rsid w:val="004125C5"/>
    <w:rsid w:val="004127B5"/>
    <w:rsid w:val="004127C2"/>
    <w:rsid w:val="004128B3"/>
    <w:rsid w:val="004129F7"/>
    <w:rsid w:val="00412BFC"/>
    <w:rsid w:val="00412CB1"/>
    <w:rsid w:val="00412CCA"/>
    <w:rsid w:val="00412D87"/>
    <w:rsid w:val="00412E5C"/>
    <w:rsid w:val="00412EB0"/>
    <w:rsid w:val="00412F90"/>
    <w:rsid w:val="00413044"/>
    <w:rsid w:val="004130C6"/>
    <w:rsid w:val="0041321C"/>
    <w:rsid w:val="0041344D"/>
    <w:rsid w:val="0041344E"/>
    <w:rsid w:val="0041353F"/>
    <w:rsid w:val="00413557"/>
    <w:rsid w:val="0041358D"/>
    <w:rsid w:val="004135FE"/>
    <w:rsid w:val="0041365D"/>
    <w:rsid w:val="004137D1"/>
    <w:rsid w:val="00413818"/>
    <w:rsid w:val="0041384E"/>
    <w:rsid w:val="00413983"/>
    <w:rsid w:val="00413A32"/>
    <w:rsid w:val="00413B51"/>
    <w:rsid w:val="00413CCD"/>
    <w:rsid w:val="00413CD2"/>
    <w:rsid w:val="00413D50"/>
    <w:rsid w:val="00413DE8"/>
    <w:rsid w:val="00413EE8"/>
    <w:rsid w:val="0041403B"/>
    <w:rsid w:val="004140DD"/>
    <w:rsid w:val="00414112"/>
    <w:rsid w:val="00414552"/>
    <w:rsid w:val="004145D0"/>
    <w:rsid w:val="0041468F"/>
    <w:rsid w:val="0041486F"/>
    <w:rsid w:val="004148A3"/>
    <w:rsid w:val="00414A7B"/>
    <w:rsid w:val="00414BC5"/>
    <w:rsid w:val="00414CDA"/>
    <w:rsid w:val="00414D54"/>
    <w:rsid w:val="004150D2"/>
    <w:rsid w:val="0041518B"/>
    <w:rsid w:val="004152B1"/>
    <w:rsid w:val="00415323"/>
    <w:rsid w:val="00415336"/>
    <w:rsid w:val="00415386"/>
    <w:rsid w:val="004154A2"/>
    <w:rsid w:val="004156F4"/>
    <w:rsid w:val="00415849"/>
    <w:rsid w:val="0041585C"/>
    <w:rsid w:val="0041593A"/>
    <w:rsid w:val="00415A0A"/>
    <w:rsid w:val="00415A4B"/>
    <w:rsid w:val="00415C58"/>
    <w:rsid w:val="00415D82"/>
    <w:rsid w:val="00415FD2"/>
    <w:rsid w:val="004160A2"/>
    <w:rsid w:val="004160A4"/>
    <w:rsid w:val="004160AC"/>
    <w:rsid w:val="00416244"/>
    <w:rsid w:val="004162C7"/>
    <w:rsid w:val="0041630E"/>
    <w:rsid w:val="004163BC"/>
    <w:rsid w:val="00416569"/>
    <w:rsid w:val="00416636"/>
    <w:rsid w:val="00416663"/>
    <w:rsid w:val="00416751"/>
    <w:rsid w:val="004167EF"/>
    <w:rsid w:val="004169C3"/>
    <w:rsid w:val="00416A91"/>
    <w:rsid w:val="00416B9B"/>
    <w:rsid w:val="00416BA2"/>
    <w:rsid w:val="00416CB7"/>
    <w:rsid w:val="00416D58"/>
    <w:rsid w:val="00416D60"/>
    <w:rsid w:val="00417134"/>
    <w:rsid w:val="004171EC"/>
    <w:rsid w:val="004174B6"/>
    <w:rsid w:val="004174E4"/>
    <w:rsid w:val="00417548"/>
    <w:rsid w:val="004176B2"/>
    <w:rsid w:val="00417764"/>
    <w:rsid w:val="0041781F"/>
    <w:rsid w:val="00417AEA"/>
    <w:rsid w:val="00417B57"/>
    <w:rsid w:val="00417C0C"/>
    <w:rsid w:val="00417CF2"/>
    <w:rsid w:val="00417DB2"/>
    <w:rsid w:val="00417DDD"/>
    <w:rsid w:val="00417F0B"/>
    <w:rsid w:val="00417F7F"/>
    <w:rsid w:val="0042010D"/>
    <w:rsid w:val="0042021D"/>
    <w:rsid w:val="004204DF"/>
    <w:rsid w:val="00420615"/>
    <w:rsid w:val="00420632"/>
    <w:rsid w:val="00420640"/>
    <w:rsid w:val="00420783"/>
    <w:rsid w:val="00420844"/>
    <w:rsid w:val="0042087A"/>
    <w:rsid w:val="004208A0"/>
    <w:rsid w:val="004208D6"/>
    <w:rsid w:val="00420B4E"/>
    <w:rsid w:val="00420CD6"/>
    <w:rsid w:val="00421010"/>
    <w:rsid w:val="004210CB"/>
    <w:rsid w:val="004210F4"/>
    <w:rsid w:val="004212CB"/>
    <w:rsid w:val="0042156E"/>
    <w:rsid w:val="0042162B"/>
    <w:rsid w:val="00421774"/>
    <w:rsid w:val="00421810"/>
    <w:rsid w:val="00421913"/>
    <w:rsid w:val="0042199D"/>
    <w:rsid w:val="00421AB4"/>
    <w:rsid w:val="00421B16"/>
    <w:rsid w:val="00421CE8"/>
    <w:rsid w:val="00422022"/>
    <w:rsid w:val="004221DB"/>
    <w:rsid w:val="004221E4"/>
    <w:rsid w:val="004223EE"/>
    <w:rsid w:val="00422556"/>
    <w:rsid w:val="004225BD"/>
    <w:rsid w:val="004225D3"/>
    <w:rsid w:val="00422656"/>
    <w:rsid w:val="004226A8"/>
    <w:rsid w:val="0042272B"/>
    <w:rsid w:val="00422844"/>
    <w:rsid w:val="00422C13"/>
    <w:rsid w:val="00422D10"/>
    <w:rsid w:val="00422D67"/>
    <w:rsid w:val="00422DF1"/>
    <w:rsid w:val="00422FCE"/>
    <w:rsid w:val="00422FD9"/>
    <w:rsid w:val="00422FEB"/>
    <w:rsid w:val="0042320D"/>
    <w:rsid w:val="0042329A"/>
    <w:rsid w:val="004232E6"/>
    <w:rsid w:val="00423481"/>
    <w:rsid w:val="0042348C"/>
    <w:rsid w:val="004234BC"/>
    <w:rsid w:val="004234D8"/>
    <w:rsid w:val="004237A0"/>
    <w:rsid w:val="00423937"/>
    <w:rsid w:val="00423AB0"/>
    <w:rsid w:val="00423B49"/>
    <w:rsid w:val="00423C8C"/>
    <w:rsid w:val="00423CCE"/>
    <w:rsid w:val="00423DB0"/>
    <w:rsid w:val="00423E47"/>
    <w:rsid w:val="00423E70"/>
    <w:rsid w:val="00423F93"/>
    <w:rsid w:val="00424030"/>
    <w:rsid w:val="00424219"/>
    <w:rsid w:val="004243A0"/>
    <w:rsid w:val="004246CB"/>
    <w:rsid w:val="0042470A"/>
    <w:rsid w:val="00424930"/>
    <w:rsid w:val="00424955"/>
    <w:rsid w:val="00424A24"/>
    <w:rsid w:val="00424C04"/>
    <w:rsid w:val="00424D0D"/>
    <w:rsid w:val="00424D44"/>
    <w:rsid w:val="00424DAB"/>
    <w:rsid w:val="00425219"/>
    <w:rsid w:val="0042544D"/>
    <w:rsid w:val="004255A2"/>
    <w:rsid w:val="004257A3"/>
    <w:rsid w:val="00425923"/>
    <w:rsid w:val="004259DA"/>
    <w:rsid w:val="00425D01"/>
    <w:rsid w:val="00425D7E"/>
    <w:rsid w:val="00425EF5"/>
    <w:rsid w:val="00426061"/>
    <w:rsid w:val="0042620F"/>
    <w:rsid w:val="00426218"/>
    <w:rsid w:val="0042633B"/>
    <w:rsid w:val="0042637D"/>
    <w:rsid w:val="00426429"/>
    <w:rsid w:val="004264DC"/>
    <w:rsid w:val="0042661D"/>
    <w:rsid w:val="004266BF"/>
    <w:rsid w:val="00426952"/>
    <w:rsid w:val="00426A86"/>
    <w:rsid w:val="00426A93"/>
    <w:rsid w:val="00426DBA"/>
    <w:rsid w:val="0042702A"/>
    <w:rsid w:val="00427048"/>
    <w:rsid w:val="00427072"/>
    <w:rsid w:val="00427125"/>
    <w:rsid w:val="00427326"/>
    <w:rsid w:val="004276E5"/>
    <w:rsid w:val="00427920"/>
    <w:rsid w:val="00427AEA"/>
    <w:rsid w:val="00427BCE"/>
    <w:rsid w:val="00427DF8"/>
    <w:rsid w:val="00427E13"/>
    <w:rsid w:val="00427F82"/>
    <w:rsid w:val="00430019"/>
    <w:rsid w:val="0043008A"/>
    <w:rsid w:val="00430129"/>
    <w:rsid w:val="00430365"/>
    <w:rsid w:val="004304DD"/>
    <w:rsid w:val="00430573"/>
    <w:rsid w:val="004307CE"/>
    <w:rsid w:val="004308C5"/>
    <w:rsid w:val="004308D1"/>
    <w:rsid w:val="0043092E"/>
    <w:rsid w:val="00430DAA"/>
    <w:rsid w:val="00430DE0"/>
    <w:rsid w:val="00430EAD"/>
    <w:rsid w:val="004310BE"/>
    <w:rsid w:val="0043137D"/>
    <w:rsid w:val="00431433"/>
    <w:rsid w:val="0043151E"/>
    <w:rsid w:val="004316A1"/>
    <w:rsid w:val="004319C0"/>
    <w:rsid w:val="00431A78"/>
    <w:rsid w:val="00431CCC"/>
    <w:rsid w:val="00431CFF"/>
    <w:rsid w:val="00431D84"/>
    <w:rsid w:val="00431F67"/>
    <w:rsid w:val="004320E3"/>
    <w:rsid w:val="00432167"/>
    <w:rsid w:val="0043250A"/>
    <w:rsid w:val="00432935"/>
    <w:rsid w:val="004329D0"/>
    <w:rsid w:val="00432CE3"/>
    <w:rsid w:val="00432DAC"/>
    <w:rsid w:val="00432F28"/>
    <w:rsid w:val="004330AE"/>
    <w:rsid w:val="004330FB"/>
    <w:rsid w:val="0043347A"/>
    <w:rsid w:val="00433507"/>
    <w:rsid w:val="00433577"/>
    <w:rsid w:val="004335C0"/>
    <w:rsid w:val="00433625"/>
    <w:rsid w:val="004337C4"/>
    <w:rsid w:val="00433B54"/>
    <w:rsid w:val="00433CED"/>
    <w:rsid w:val="00433D65"/>
    <w:rsid w:val="00433D66"/>
    <w:rsid w:val="00433DB4"/>
    <w:rsid w:val="00433E1B"/>
    <w:rsid w:val="00433F9D"/>
    <w:rsid w:val="00434455"/>
    <w:rsid w:val="004344C3"/>
    <w:rsid w:val="00434628"/>
    <w:rsid w:val="004346BC"/>
    <w:rsid w:val="004347A0"/>
    <w:rsid w:val="00434895"/>
    <w:rsid w:val="00434B3F"/>
    <w:rsid w:val="00434BBF"/>
    <w:rsid w:val="00434C21"/>
    <w:rsid w:val="00434C52"/>
    <w:rsid w:val="00434D5D"/>
    <w:rsid w:val="00434E10"/>
    <w:rsid w:val="00434FE7"/>
    <w:rsid w:val="00435207"/>
    <w:rsid w:val="00435270"/>
    <w:rsid w:val="004352A4"/>
    <w:rsid w:val="0043562F"/>
    <w:rsid w:val="00435646"/>
    <w:rsid w:val="00435731"/>
    <w:rsid w:val="004357AF"/>
    <w:rsid w:val="00435887"/>
    <w:rsid w:val="0043592E"/>
    <w:rsid w:val="00435987"/>
    <w:rsid w:val="00435A1F"/>
    <w:rsid w:val="00435AF7"/>
    <w:rsid w:val="00435C66"/>
    <w:rsid w:val="00436121"/>
    <w:rsid w:val="00436476"/>
    <w:rsid w:val="004364B5"/>
    <w:rsid w:val="004364BA"/>
    <w:rsid w:val="0043658E"/>
    <w:rsid w:val="00436623"/>
    <w:rsid w:val="0043666A"/>
    <w:rsid w:val="004366D1"/>
    <w:rsid w:val="0043676F"/>
    <w:rsid w:val="00436844"/>
    <w:rsid w:val="00436893"/>
    <w:rsid w:val="004368AF"/>
    <w:rsid w:val="004368E9"/>
    <w:rsid w:val="00436924"/>
    <w:rsid w:val="00436A1C"/>
    <w:rsid w:val="00436BF9"/>
    <w:rsid w:val="00436CA6"/>
    <w:rsid w:val="00436D21"/>
    <w:rsid w:val="00437016"/>
    <w:rsid w:val="004373CE"/>
    <w:rsid w:val="0043740D"/>
    <w:rsid w:val="0043762A"/>
    <w:rsid w:val="004377EC"/>
    <w:rsid w:val="00437ECD"/>
    <w:rsid w:val="00437EF6"/>
    <w:rsid w:val="00437F15"/>
    <w:rsid w:val="00437F22"/>
    <w:rsid w:val="00437F50"/>
    <w:rsid w:val="0044007F"/>
    <w:rsid w:val="00440101"/>
    <w:rsid w:val="004401DC"/>
    <w:rsid w:val="0044023D"/>
    <w:rsid w:val="004402F3"/>
    <w:rsid w:val="00440406"/>
    <w:rsid w:val="004405E4"/>
    <w:rsid w:val="00440912"/>
    <w:rsid w:val="00440A20"/>
    <w:rsid w:val="00440C4B"/>
    <w:rsid w:val="00440CD1"/>
    <w:rsid w:val="00440CE0"/>
    <w:rsid w:val="00440D1F"/>
    <w:rsid w:val="00440D5C"/>
    <w:rsid w:val="00440EB8"/>
    <w:rsid w:val="00441051"/>
    <w:rsid w:val="0044110F"/>
    <w:rsid w:val="00441144"/>
    <w:rsid w:val="004414E6"/>
    <w:rsid w:val="00441757"/>
    <w:rsid w:val="0044185D"/>
    <w:rsid w:val="00441A43"/>
    <w:rsid w:val="00441B32"/>
    <w:rsid w:val="00441BA9"/>
    <w:rsid w:val="00441C2D"/>
    <w:rsid w:val="00441C73"/>
    <w:rsid w:val="00441DE9"/>
    <w:rsid w:val="00441E79"/>
    <w:rsid w:val="00441FDE"/>
    <w:rsid w:val="0044200C"/>
    <w:rsid w:val="00442015"/>
    <w:rsid w:val="0044222B"/>
    <w:rsid w:val="0044247D"/>
    <w:rsid w:val="00442763"/>
    <w:rsid w:val="00442915"/>
    <w:rsid w:val="00442B7E"/>
    <w:rsid w:val="0044308E"/>
    <w:rsid w:val="0044330C"/>
    <w:rsid w:val="004433A1"/>
    <w:rsid w:val="004434A3"/>
    <w:rsid w:val="0044399D"/>
    <w:rsid w:val="00443A40"/>
    <w:rsid w:val="00443A41"/>
    <w:rsid w:val="00443B01"/>
    <w:rsid w:val="00443B29"/>
    <w:rsid w:val="00443E44"/>
    <w:rsid w:val="004441F3"/>
    <w:rsid w:val="00444409"/>
    <w:rsid w:val="0044441F"/>
    <w:rsid w:val="004444A2"/>
    <w:rsid w:val="004444B0"/>
    <w:rsid w:val="004445EE"/>
    <w:rsid w:val="0044460F"/>
    <w:rsid w:val="0044464F"/>
    <w:rsid w:val="004446F1"/>
    <w:rsid w:val="00444787"/>
    <w:rsid w:val="00444827"/>
    <w:rsid w:val="0044482C"/>
    <w:rsid w:val="00444834"/>
    <w:rsid w:val="00444EAE"/>
    <w:rsid w:val="00444EB4"/>
    <w:rsid w:val="0044513B"/>
    <w:rsid w:val="004452A8"/>
    <w:rsid w:val="004452B0"/>
    <w:rsid w:val="004452CE"/>
    <w:rsid w:val="0044534D"/>
    <w:rsid w:val="00445611"/>
    <w:rsid w:val="00445643"/>
    <w:rsid w:val="0044573E"/>
    <w:rsid w:val="00445979"/>
    <w:rsid w:val="00445CF6"/>
    <w:rsid w:val="00445E27"/>
    <w:rsid w:val="00445E76"/>
    <w:rsid w:val="00445FAC"/>
    <w:rsid w:val="00445FE6"/>
    <w:rsid w:val="00446115"/>
    <w:rsid w:val="0044630F"/>
    <w:rsid w:val="00446386"/>
    <w:rsid w:val="00446403"/>
    <w:rsid w:val="00446482"/>
    <w:rsid w:val="00446560"/>
    <w:rsid w:val="0044683E"/>
    <w:rsid w:val="00446892"/>
    <w:rsid w:val="004468EE"/>
    <w:rsid w:val="00446998"/>
    <w:rsid w:val="00446CF3"/>
    <w:rsid w:val="00446D57"/>
    <w:rsid w:val="00446F31"/>
    <w:rsid w:val="00447012"/>
    <w:rsid w:val="004470C5"/>
    <w:rsid w:val="0044725F"/>
    <w:rsid w:val="0044735A"/>
    <w:rsid w:val="00447469"/>
    <w:rsid w:val="00447484"/>
    <w:rsid w:val="00447524"/>
    <w:rsid w:val="00447538"/>
    <w:rsid w:val="004476D0"/>
    <w:rsid w:val="004476F0"/>
    <w:rsid w:val="00447A2C"/>
    <w:rsid w:val="00447BE2"/>
    <w:rsid w:val="00447CB8"/>
    <w:rsid w:val="00447DA4"/>
    <w:rsid w:val="00447E3B"/>
    <w:rsid w:val="00450123"/>
    <w:rsid w:val="00450202"/>
    <w:rsid w:val="0045025B"/>
    <w:rsid w:val="0045028A"/>
    <w:rsid w:val="00450437"/>
    <w:rsid w:val="0045059B"/>
    <w:rsid w:val="004505F1"/>
    <w:rsid w:val="00450895"/>
    <w:rsid w:val="004508EB"/>
    <w:rsid w:val="00450997"/>
    <w:rsid w:val="00451268"/>
    <w:rsid w:val="00451634"/>
    <w:rsid w:val="00451695"/>
    <w:rsid w:val="0045183F"/>
    <w:rsid w:val="00451857"/>
    <w:rsid w:val="004518BE"/>
    <w:rsid w:val="0045194F"/>
    <w:rsid w:val="00451BB3"/>
    <w:rsid w:val="00451DBA"/>
    <w:rsid w:val="00451E07"/>
    <w:rsid w:val="00451E14"/>
    <w:rsid w:val="0045207A"/>
    <w:rsid w:val="0045214A"/>
    <w:rsid w:val="0045218F"/>
    <w:rsid w:val="004523DF"/>
    <w:rsid w:val="00452553"/>
    <w:rsid w:val="00452571"/>
    <w:rsid w:val="004525C3"/>
    <w:rsid w:val="00452611"/>
    <w:rsid w:val="00452799"/>
    <w:rsid w:val="00452805"/>
    <w:rsid w:val="00452977"/>
    <w:rsid w:val="00452A9E"/>
    <w:rsid w:val="00452B22"/>
    <w:rsid w:val="00452B25"/>
    <w:rsid w:val="00452B5C"/>
    <w:rsid w:val="00452CF8"/>
    <w:rsid w:val="00452ED7"/>
    <w:rsid w:val="00452FDB"/>
    <w:rsid w:val="0045303B"/>
    <w:rsid w:val="0045319C"/>
    <w:rsid w:val="004531E2"/>
    <w:rsid w:val="004534EE"/>
    <w:rsid w:val="004537C6"/>
    <w:rsid w:val="004537E5"/>
    <w:rsid w:val="004538B4"/>
    <w:rsid w:val="004539AD"/>
    <w:rsid w:val="004539F4"/>
    <w:rsid w:val="00453A94"/>
    <w:rsid w:val="00453B38"/>
    <w:rsid w:val="00453BB9"/>
    <w:rsid w:val="00453CA1"/>
    <w:rsid w:val="00453D64"/>
    <w:rsid w:val="00453E2E"/>
    <w:rsid w:val="00453F3E"/>
    <w:rsid w:val="00453F58"/>
    <w:rsid w:val="00453F61"/>
    <w:rsid w:val="00454201"/>
    <w:rsid w:val="00454250"/>
    <w:rsid w:val="00454312"/>
    <w:rsid w:val="00454342"/>
    <w:rsid w:val="00454463"/>
    <w:rsid w:val="004547B8"/>
    <w:rsid w:val="004547CE"/>
    <w:rsid w:val="004549FE"/>
    <w:rsid w:val="00454A16"/>
    <w:rsid w:val="00454A1A"/>
    <w:rsid w:val="00454AF4"/>
    <w:rsid w:val="00454B2A"/>
    <w:rsid w:val="00454C79"/>
    <w:rsid w:val="00454D38"/>
    <w:rsid w:val="00454E06"/>
    <w:rsid w:val="00454EEA"/>
    <w:rsid w:val="00454EFD"/>
    <w:rsid w:val="00454F40"/>
    <w:rsid w:val="00454FBA"/>
    <w:rsid w:val="004551AF"/>
    <w:rsid w:val="0045522F"/>
    <w:rsid w:val="00455292"/>
    <w:rsid w:val="00455310"/>
    <w:rsid w:val="0045531E"/>
    <w:rsid w:val="0045540E"/>
    <w:rsid w:val="004554E1"/>
    <w:rsid w:val="004554E4"/>
    <w:rsid w:val="0045559C"/>
    <w:rsid w:val="004555FC"/>
    <w:rsid w:val="00455788"/>
    <w:rsid w:val="004557E9"/>
    <w:rsid w:val="00455A98"/>
    <w:rsid w:val="00455BC2"/>
    <w:rsid w:val="00455C39"/>
    <w:rsid w:val="00455D7D"/>
    <w:rsid w:val="00455DE5"/>
    <w:rsid w:val="00455EF8"/>
    <w:rsid w:val="00455F55"/>
    <w:rsid w:val="00455F88"/>
    <w:rsid w:val="00455FEA"/>
    <w:rsid w:val="004560AC"/>
    <w:rsid w:val="00456436"/>
    <w:rsid w:val="00456553"/>
    <w:rsid w:val="00456662"/>
    <w:rsid w:val="0045667E"/>
    <w:rsid w:val="004567A1"/>
    <w:rsid w:val="00456844"/>
    <w:rsid w:val="00456867"/>
    <w:rsid w:val="00456911"/>
    <w:rsid w:val="0045694C"/>
    <w:rsid w:val="00456997"/>
    <w:rsid w:val="00456A8D"/>
    <w:rsid w:val="00456AC6"/>
    <w:rsid w:val="00456B29"/>
    <w:rsid w:val="00456F59"/>
    <w:rsid w:val="00456FC9"/>
    <w:rsid w:val="004570C3"/>
    <w:rsid w:val="00457151"/>
    <w:rsid w:val="00457203"/>
    <w:rsid w:val="00457296"/>
    <w:rsid w:val="00457749"/>
    <w:rsid w:val="004577A5"/>
    <w:rsid w:val="00457809"/>
    <w:rsid w:val="00457842"/>
    <w:rsid w:val="004578B5"/>
    <w:rsid w:val="00457A5D"/>
    <w:rsid w:val="00457D06"/>
    <w:rsid w:val="00457D45"/>
    <w:rsid w:val="00457E24"/>
    <w:rsid w:val="00457E7B"/>
    <w:rsid w:val="00457F40"/>
    <w:rsid w:val="00457FD5"/>
    <w:rsid w:val="004600E2"/>
    <w:rsid w:val="00460162"/>
    <w:rsid w:val="00460214"/>
    <w:rsid w:val="004602B9"/>
    <w:rsid w:val="00460480"/>
    <w:rsid w:val="004604E1"/>
    <w:rsid w:val="004605B1"/>
    <w:rsid w:val="00460628"/>
    <w:rsid w:val="004607FE"/>
    <w:rsid w:val="004608A5"/>
    <w:rsid w:val="00460C0D"/>
    <w:rsid w:val="00460C25"/>
    <w:rsid w:val="00460F09"/>
    <w:rsid w:val="0046101C"/>
    <w:rsid w:val="0046114D"/>
    <w:rsid w:val="00461161"/>
    <w:rsid w:val="00461172"/>
    <w:rsid w:val="004614EA"/>
    <w:rsid w:val="004614EF"/>
    <w:rsid w:val="0046162D"/>
    <w:rsid w:val="00461817"/>
    <w:rsid w:val="004618A3"/>
    <w:rsid w:val="004618AD"/>
    <w:rsid w:val="004619CB"/>
    <w:rsid w:val="00461B5C"/>
    <w:rsid w:val="00461C87"/>
    <w:rsid w:val="00461E7A"/>
    <w:rsid w:val="00461EDE"/>
    <w:rsid w:val="00461F20"/>
    <w:rsid w:val="00462081"/>
    <w:rsid w:val="004621D8"/>
    <w:rsid w:val="00462210"/>
    <w:rsid w:val="0046221A"/>
    <w:rsid w:val="0046224F"/>
    <w:rsid w:val="0046251D"/>
    <w:rsid w:val="004626CB"/>
    <w:rsid w:val="004626E9"/>
    <w:rsid w:val="00462845"/>
    <w:rsid w:val="004628A3"/>
    <w:rsid w:val="00462A26"/>
    <w:rsid w:val="00462DB3"/>
    <w:rsid w:val="00462DC3"/>
    <w:rsid w:val="00462FA2"/>
    <w:rsid w:val="00463113"/>
    <w:rsid w:val="004633D2"/>
    <w:rsid w:val="00463515"/>
    <w:rsid w:val="00463522"/>
    <w:rsid w:val="00463552"/>
    <w:rsid w:val="00463681"/>
    <w:rsid w:val="00463727"/>
    <w:rsid w:val="00463738"/>
    <w:rsid w:val="0046383A"/>
    <w:rsid w:val="00463856"/>
    <w:rsid w:val="00463A5A"/>
    <w:rsid w:val="00463BDF"/>
    <w:rsid w:val="00463BEC"/>
    <w:rsid w:val="00463BF0"/>
    <w:rsid w:val="00463DDE"/>
    <w:rsid w:val="00463E1A"/>
    <w:rsid w:val="00463FA8"/>
    <w:rsid w:val="00464077"/>
    <w:rsid w:val="00464082"/>
    <w:rsid w:val="004642AC"/>
    <w:rsid w:val="00464340"/>
    <w:rsid w:val="0046437D"/>
    <w:rsid w:val="00464627"/>
    <w:rsid w:val="004646A5"/>
    <w:rsid w:val="00464782"/>
    <w:rsid w:val="004648E6"/>
    <w:rsid w:val="00464969"/>
    <w:rsid w:val="00464B57"/>
    <w:rsid w:val="00464B9B"/>
    <w:rsid w:val="00464CB0"/>
    <w:rsid w:val="004650C5"/>
    <w:rsid w:val="00465121"/>
    <w:rsid w:val="00465219"/>
    <w:rsid w:val="0046522F"/>
    <w:rsid w:val="00465277"/>
    <w:rsid w:val="00465328"/>
    <w:rsid w:val="00465345"/>
    <w:rsid w:val="0046541D"/>
    <w:rsid w:val="00465982"/>
    <w:rsid w:val="00465D8B"/>
    <w:rsid w:val="00465E4A"/>
    <w:rsid w:val="00465EB1"/>
    <w:rsid w:val="0046609D"/>
    <w:rsid w:val="004661FB"/>
    <w:rsid w:val="00466304"/>
    <w:rsid w:val="00466336"/>
    <w:rsid w:val="0046633D"/>
    <w:rsid w:val="0046654B"/>
    <w:rsid w:val="00466591"/>
    <w:rsid w:val="004668E9"/>
    <w:rsid w:val="00466A08"/>
    <w:rsid w:val="00466A27"/>
    <w:rsid w:val="00466A81"/>
    <w:rsid w:val="00466E0A"/>
    <w:rsid w:val="00466E66"/>
    <w:rsid w:val="00467213"/>
    <w:rsid w:val="00467253"/>
    <w:rsid w:val="004673B3"/>
    <w:rsid w:val="0046796E"/>
    <w:rsid w:val="00467996"/>
    <w:rsid w:val="00467B39"/>
    <w:rsid w:val="00467B5B"/>
    <w:rsid w:val="00467B7C"/>
    <w:rsid w:val="00467C2A"/>
    <w:rsid w:val="00467CD2"/>
    <w:rsid w:val="00467D33"/>
    <w:rsid w:val="00467D66"/>
    <w:rsid w:val="0047000D"/>
    <w:rsid w:val="0047006B"/>
    <w:rsid w:val="004700C4"/>
    <w:rsid w:val="00470437"/>
    <w:rsid w:val="0047043A"/>
    <w:rsid w:val="0047046F"/>
    <w:rsid w:val="004705E6"/>
    <w:rsid w:val="0047065D"/>
    <w:rsid w:val="0047066A"/>
    <w:rsid w:val="00470837"/>
    <w:rsid w:val="00470878"/>
    <w:rsid w:val="00470C2E"/>
    <w:rsid w:val="00470FF6"/>
    <w:rsid w:val="0047116C"/>
    <w:rsid w:val="00471190"/>
    <w:rsid w:val="004712B2"/>
    <w:rsid w:val="004715C3"/>
    <w:rsid w:val="004715C5"/>
    <w:rsid w:val="0047171B"/>
    <w:rsid w:val="0047187F"/>
    <w:rsid w:val="00471A32"/>
    <w:rsid w:val="00471AB4"/>
    <w:rsid w:val="00471D53"/>
    <w:rsid w:val="00471ECD"/>
    <w:rsid w:val="00471FE9"/>
    <w:rsid w:val="00472056"/>
    <w:rsid w:val="004721AF"/>
    <w:rsid w:val="0047233E"/>
    <w:rsid w:val="004723BF"/>
    <w:rsid w:val="0047255B"/>
    <w:rsid w:val="004725A5"/>
    <w:rsid w:val="0047278C"/>
    <w:rsid w:val="004727B4"/>
    <w:rsid w:val="00472BE2"/>
    <w:rsid w:val="00472C02"/>
    <w:rsid w:val="00472C03"/>
    <w:rsid w:val="00472D59"/>
    <w:rsid w:val="00472D86"/>
    <w:rsid w:val="00472F4D"/>
    <w:rsid w:val="0047304F"/>
    <w:rsid w:val="0047321C"/>
    <w:rsid w:val="00473234"/>
    <w:rsid w:val="004732FE"/>
    <w:rsid w:val="004733B2"/>
    <w:rsid w:val="0047351E"/>
    <w:rsid w:val="0047355C"/>
    <w:rsid w:val="004736CD"/>
    <w:rsid w:val="00473757"/>
    <w:rsid w:val="00473801"/>
    <w:rsid w:val="004738ED"/>
    <w:rsid w:val="004738FF"/>
    <w:rsid w:val="00473BD2"/>
    <w:rsid w:val="00473C90"/>
    <w:rsid w:val="00473CE7"/>
    <w:rsid w:val="00473D77"/>
    <w:rsid w:val="00473E7C"/>
    <w:rsid w:val="00473FAE"/>
    <w:rsid w:val="00474215"/>
    <w:rsid w:val="004742D3"/>
    <w:rsid w:val="004744DD"/>
    <w:rsid w:val="004749D0"/>
    <w:rsid w:val="00474A46"/>
    <w:rsid w:val="00475504"/>
    <w:rsid w:val="00475587"/>
    <w:rsid w:val="0047558C"/>
    <w:rsid w:val="004755FA"/>
    <w:rsid w:val="00475BF4"/>
    <w:rsid w:val="0047607A"/>
    <w:rsid w:val="00476123"/>
    <w:rsid w:val="004762D7"/>
    <w:rsid w:val="00476452"/>
    <w:rsid w:val="00476586"/>
    <w:rsid w:val="0047660D"/>
    <w:rsid w:val="00476711"/>
    <w:rsid w:val="00476A20"/>
    <w:rsid w:val="00476A76"/>
    <w:rsid w:val="00476A77"/>
    <w:rsid w:val="00476AEB"/>
    <w:rsid w:val="00476D89"/>
    <w:rsid w:val="00476DC1"/>
    <w:rsid w:val="00476DF3"/>
    <w:rsid w:val="00476EC9"/>
    <w:rsid w:val="004771BF"/>
    <w:rsid w:val="004772B7"/>
    <w:rsid w:val="00477310"/>
    <w:rsid w:val="00477469"/>
    <w:rsid w:val="0047748B"/>
    <w:rsid w:val="0047773C"/>
    <w:rsid w:val="004777A9"/>
    <w:rsid w:val="004777AC"/>
    <w:rsid w:val="004778FD"/>
    <w:rsid w:val="00477A08"/>
    <w:rsid w:val="00477A9E"/>
    <w:rsid w:val="00477ADD"/>
    <w:rsid w:val="0048003E"/>
    <w:rsid w:val="0048006A"/>
    <w:rsid w:val="0048017B"/>
    <w:rsid w:val="00480294"/>
    <w:rsid w:val="00480297"/>
    <w:rsid w:val="00480352"/>
    <w:rsid w:val="004803B5"/>
    <w:rsid w:val="004803E3"/>
    <w:rsid w:val="0048041F"/>
    <w:rsid w:val="00480571"/>
    <w:rsid w:val="0048072E"/>
    <w:rsid w:val="0048094C"/>
    <w:rsid w:val="00480BAE"/>
    <w:rsid w:val="00480BC7"/>
    <w:rsid w:val="00480CDC"/>
    <w:rsid w:val="00480D2A"/>
    <w:rsid w:val="00480E1A"/>
    <w:rsid w:val="0048101F"/>
    <w:rsid w:val="004810BA"/>
    <w:rsid w:val="00481307"/>
    <w:rsid w:val="00481438"/>
    <w:rsid w:val="00481478"/>
    <w:rsid w:val="004814B5"/>
    <w:rsid w:val="0048163E"/>
    <w:rsid w:val="00481697"/>
    <w:rsid w:val="004817F6"/>
    <w:rsid w:val="00481887"/>
    <w:rsid w:val="00481AE1"/>
    <w:rsid w:val="00481FB1"/>
    <w:rsid w:val="004822A3"/>
    <w:rsid w:val="004824BF"/>
    <w:rsid w:val="004824E2"/>
    <w:rsid w:val="004824EC"/>
    <w:rsid w:val="0048266D"/>
    <w:rsid w:val="0048290E"/>
    <w:rsid w:val="00482978"/>
    <w:rsid w:val="0048299B"/>
    <w:rsid w:val="004829E2"/>
    <w:rsid w:val="00482A6C"/>
    <w:rsid w:val="00482A84"/>
    <w:rsid w:val="00482AC5"/>
    <w:rsid w:val="00482B1B"/>
    <w:rsid w:val="00482B69"/>
    <w:rsid w:val="00482C00"/>
    <w:rsid w:val="00482F5D"/>
    <w:rsid w:val="0048311E"/>
    <w:rsid w:val="00483302"/>
    <w:rsid w:val="00483344"/>
    <w:rsid w:val="0048343E"/>
    <w:rsid w:val="00483611"/>
    <w:rsid w:val="004836E2"/>
    <w:rsid w:val="004837A1"/>
    <w:rsid w:val="004837FC"/>
    <w:rsid w:val="00483882"/>
    <w:rsid w:val="004838AB"/>
    <w:rsid w:val="0048390F"/>
    <w:rsid w:val="00483A74"/>
    <w:rsid w:val="00483A86"/>
    <w:rsid w:val="00483B5B"/>
    <w:rsid w:val="00483B74"/>
    <w:rsid w:val="00483B8C"/>
    <w:rsid w:val="00483E9F"/>
    <w:rsid w:val="0048409D"/>
    <w:rsid w:val="0048413A"/>
    <w:rsid w:val="00484559"/>
    <w:rsid w:val="0048459C"/>
    <w:rsid w:val="00484937"/>
    <w:rsid w:val="004849BD"/>
    <w:rsid w:val="00484A90"/>
    <w:rsid w:val="00484D0E"/>
    <w:rsid w:val="00484FA8"/>
    <w:rsid w:val="0048504E"/>
    <w:rsid w:val="0048519D"/>
    <w:rsid w:val="004851D4"/>
    <w:rsid w:val="004851F7"/>
    <w:rsid w:val="004854D4"/>
    <w:rsid w:val="0048561F"/>
    <w:rsid w:val="004856B0"/>
    <w:rsid w:val="00485861"/>
    <w:rsid w:val="00485A09"/>
    <w:rsid w:val="00485A7E"/>
    <w:rsid w:val="00485BF2"/>
    <w:rsid w:val="00485C8E"/>
    <w:rsid w:val="00485C97"/>
    <w:rsid w:val="00485CD7"/>
    <w:rsid w:val="00485D4F"/>
    <w:rsid w:val="00485DC4"/>
    <w:rsid w:val="00485E88"/>
    <w:rsid w:val="00485F81"/>
    <w:rsid w:val="00486078"/>
    <w:rsid w:val="004863D9"/>
    <w:rsid w:val="004864CE"/>
    <w:rsid w:val="0048658E"/>
    <w:rsid w:val="0048673A"/>
    <w:rsid w:val="00486895"/>
    <w:rsid w:val="00486AF1"/>
    <w:rsid w:val="00486C77"/>
    <w:rsid w:val="00486C86"/>
    <w:rsid w:val="00486ED3"/>
    <w:rsid w:val="00486F6B"/>
    <w:rsid w:val="004873D3"/>
    <w:rsid w:val="0048751C"/>
    <w:rsid w:val="004876D7"/>
    <w:rsid w:val="00487832"/>
    <w:rsid w:val="004878DD"/>
    <w:rsid w:val="00487A6C"/>
    <w:rsid w:val="00487C0F"/>
    <w:rsid w:val="00487CD8"/>
    <w:rsid w:val="00487CDE"/>
    <w:rsid w:val="0049009F"/>
    <w:rsid w:val="00490159"/>
    <w:rsid w:val="00490296"/>
    <w:rsid w:val="004907B1"/>
    <w:rsid w:val="004907D5"/>
    <w:rsid w:val="004907FD"/>
    <w:rsid w:val="00490933"/>
    <w:rsid w:val="00490951"/>
    <w:rsid w:val="00490ADF"/>
    <w:rsid w:val="00490B65"/>
    <w:rsid w:val="00490C3B"/>
    <w:rsid w:val="00490D13"/>
    <w:rsid w:val="00490EDD"/>
    <w:rsid w:val="00491219"/>
    <w:rsid w:val="00491495"/>
    <w:rsid w:val="004914B1"/>
    <w:rsid w:val="00491618"/>
    <w:rsid w:val="00491685"/>
    <w:rsid w:val="004916AE"/>
    <w:rsid w:val="0049179F"/>
    <w:rsid w:val="004917D8"/>
    <w:rsid w:val="0049198A"/>
    <w:rsid w:val="004919D7"/>
    <w:rsid w:val="00491B65"/>
    <w:rsid w:val="00491E31"/>
    <w:rsid w:val="00491FE4"/>
    <w:rsid w:val="00491FF3"/>
    <w:rsid w:val="004921B7"/>
    <w:rsid w:val="00492344"/>
    <w:rsid w:val="004924EE"/>
    <w:rsid w:val="00492556"/>
    <w:rsid w:val="0049259F"/>
    <w:rsid w:val="00492695"/>
    <w:rsid w:val="00492718"/>
    <w:rsid w:val="00492719"/>
    <w:rsid w:val="00492822"/>
    <w:rsid w:val="0049294A"/>
    <w:rsid w:val="00492BC7"/>
    <w:rsid w:val="00492C4B"/>
    <w:rsid w:val="00492C5E"/>
    <w:rsid w:val="00492E27"/>
    <w:rsid w:val="00492ECF"/>
    <w:rsid w:val="004930B1"/>
    <w:rsid w:val="004930E8"/>
    <w:rsid w:val="004930F5"/>
    <w:rsid w:val="00493119"/>
    <w:rsid w:val="004931A1"/>
    <w:rsid w:val="004931CB"/>
    <w:rsid w:val="0049323E"/>
    <w:rsid w:val="004932F0"/>
    <w:rsid w:val="0049332A"/>
    <w:rsid w:val="00493653"/>
    <w:rsid w:val="004936AF"/>
    <w:rsid w:val="004936D3"/>
    <w:rsid w:val="004937EA"/>
    <w:rsid w:val="004938BB"/>
    <w:rsid w:val="00493985"/>
    <w:rsid w:val="00493B08"/>
    <w:rsid w:val="00493CD3"/>
    <w:rsid w:val="00493E57"/>
    <w:rsid w:val="00493F10"/>
    <w:rsid w:val="00494053"/>
    <w:rsid w:val="00494287"/>
    <w:rsid w:val="00494393"/>
    <w:rsid w:val="0049453F"/>
    <w:rsid w:val="00494620"/>
    <w:rsid w:val="0049464C"/>
    <w:rsid w:val="00494724"/>
    <w:rsid w:val="00494786"/>
    <w:rsid w:val="00494A6F"/>
    <w:rsid w:val="00494A8A"/>
    <w:rsid w:val="00494AF1"/>
    <w:rsid w:val="00494B07"/>
    <w:rsid w:val="00494B60"/>
    <w:rsid w:val="00494C8F"/>
    <w:rsid w:val="00494D3F"/>
    <w:rsid w:val="00494DB2"/>
    <w:rsid w:val="00494F7F"/>
    <w:rsid w:val="00495184"/>
    <w:rsid w:val="004955BE"/>
    <w:rsid w:val="004958CE"/>
    <w:rsid w:val="00495B0F"/>
    <w:rsid w:val="00495B10"/>
    <w:rsid w:val="00495C24"/>
    <w:rsid w:val="00495C62"/>
    <w:rsid w:val="00495D96"/>
    <w:rsid w:val="00495EFB"/>
    <w:rsid w:val="00496483"/>
    <w:rsid w:val="0049649E"/>
    <w:rsid w:val="0049655E"/>
    <w:rsid w:val="00496743"/>
    <w:rsid w:val="00496786"/>
    <w:rsid w:val="0049684D"/>
    <w:rsid w:val="004968E7"/>
    <w:rsid w:val="00496AD5"/>
    <w:rsid w:val="00496CD0"/>
    <w:rsid w:val="00496E26"/>
    <w:rsid w:val="00497081"/>
    <w:rsid w:val="0049709D"/>
    <w:rsid w:val="004972FF"/>
    <w:rsid w:val="00497409"/>
    <w:rsid w:val="00497574"/>
    <w:rsid w:val="00497678"/>
    <w:rsid w:val="0049767E"/>
    <w:rsid w:val="0049778B"/>
    <w:rsid w:val="00497848"/>
    <w:rsid w:val="00497881"/>
    <w:rsid w:val="004978E8"/>
    <w:rsid w:val="00497982"/>
    <w:rsid w:val="00497A21"/>
    <w:rsid w:val="00497A7F"/>
    <w:rsid w:val="00497C69"/>
    <w:rsid w:val="00497CD7"/>
    <w:rsid w:val="00497D81"/>
    <w:rsid w:val="00497DBF"/>
    <w:rsid w:val="004A006F"/>
    <w:rsid w:val="004A0122"/>
    <w:rsid w:val="004A0146"/>
    <w:rsid w:val="004A014B"/>
    <w:rsid w:val="004A016C"/>
    <w:rsid w:val="004A0177"/>
    <w:rsid w:val="004A0246"/>
    <w:rsid w:val="004A0277"/>
    <w:rsid w:val="004A04F4"/>
    <w:rsid w:val="004A051A"/>
    <w:rsid w:val="004A0727"/>
    <w:rsid w:val="004A083B"/>
    <w:rsid w:val="004A0857"/>
    <w:rsid w:val="004A09D1"/>
    <w:rsid w:val="004A0C99"/>
    <w:rsid w:val="004A0E77"/>
    <w:rsid w:val="004A0E9D"/>
    <w:rsid w:val="004A0F68"/>
    <w:rsid w:val="004A12CB"/>
    <w:rsid w:val="004A12DE"/>
    <w:rsid w:val="004A13E3"/>
    <w:rsid w:val="004A1498"/>
    <w:rsid w:val="004A1535"/>
    <w:rsid w:val="004A16C7"/>
    <w:rsid w:val="004A175C"/>
    <w:rsid w:val="004A197E"/>
    <w:rsid w:val="004A1E61"/>
    <w:rsid w:val="004A1EB2"/>
    <w:rsid w:val="004A1F7C"/>
    <w:rsid w:val="004A2038"/>
    <w:rsid w:val="004A206B"/>
    <w:rsid w:val="004A220C"/>
    <w:rsid w:val="004A22B3"/>
    <w:rsid w:val="004A22E1"/>
    <w:rsid w:val="004A24CB"/>
    <w:rsid w:val="004A25E6"/>
    <w:rsid w:val="004A260A"/>
    <w:rsid w:val="004A2796"/>
    <w:rsid w:val="004A27E9"/>
    <w:rsid w:val="004A2891"/>
    <w:rsid w:val="004A2A71"/>
    <w:rsid w:val="004A2E5C"/>
    <w:rsid w:val="004A2EA6"/>
    <w:rsid w:val="004A2F4E"/>
    <w:rsid w:val="004A30FB"/>
    <w:rsid w:val="004A316A"/>
    <w:rsid w:val="004A3246"/>
    <w:rsid w:val="004A345C"/>
    <w:rsid w:val="004A34BC"/>
    <w:rsid w:val="004A34C7"/>
    <w:rsid w:val="004A351A"/>
    <w:rsid w:val="004A3642"/>
    <w:rsid w:val="004A36E4"/>
    <w:rsid w:val="004A3759"/>
    <w:rsid w:val="004A38C9"/>
    <w:rsid w:val="004A3A3E"/>
    <w:rsid w:val="004A3A69"/>
    <w:rsid w:val="004A3AA6"/>
    <w:rsid w:val="004A3C5C"/>
    <w:rsid w:val="004A3CC2"/>
    <w:rsid w:val="004A3CE3"/>
    <w:rsid w:val="004A3DBA"/>
    <w:rsid w:val="004A3DE3"/>
    <w:rsid w:val="004A3F94"/>
    <w:rsid w:val="004A4129"/>
    <w:rsid w:val="004A41A9"/>
    <w:rsid w:val="004A41E7"/>
    <w:rsid w:val="004A41FB"/>
    <w:rsid w:val="004A424A"/>
    <w:rsid w:val="004A43BB"/>
    <w:rsid w:val="004A43FA"/>
    <w:rsid w:val="004A4444"/>
    <w:rsid w:val="004A45CF"/>
    <w:rsid w:val="004A46EB"/>
    <w:rsid w:val="004A4875"/>
    <w:rsid w:val="004A4AF6"/>
    <w:rsid w:val="004A4DE4"/>
    <w:rsid w:val="004A4E53"/>
    <w:rsid w:val="004A4F46"/>
    <w:rsid w:val="004A4FFF"/>
    <w:rsid w:val="004A5288"/>
    <w:rsid w:val="004A5443"/>
    <w:rsid w:val="004A5496"/>
    <w:rsid w:val="004A552D"/>
    <w:rsid w:val="004A57B5"/>
    <w:rsid w:val="004A58DE"/>
    <w:rsid w:val="004A595B"/>
    <w:rsid w:val="004A5BDB"/>
    <w:rsid w:val="004A5C91"/>
    <w:rsid w:val="004A5E53"/>
    <w:rsid w:val="004A5E70"/>
    <w:rsid w:val="004A6047"/>
    <w:rsid w:val="004A60C4"/>
    <w:rsid w:val="004A6193"/>
    <w:rsid w:val="004A6346"/>
    <w:rsid w:val="004A659A"/>
    <w:rsid w:val="004A6719"/>
    <w:rsid w:val="004A6727"/>
    <w:rsid w:val="004A67D4"/>
    <w:rsid w:val="004A693D"/>
    <w:rsid w:val="004A6A47"/>
    <w:rsid w:val="004A6A76"/>
    <w:rsid w:val="004A6AAE"/>
    <w:rsid w:val="004A6B5F"/>
    <w:rsid w:val="004A6D1C"/>
    <w:rsid w:val="004A6DCD"/>
    <w:rsid w:val="004A6DD2"/>
    <w:rsid w:val="004A6DE6"/>
    <w:rsid w:val="004A718A"/>
    <w:rsid w:val="004A72BF"/>
    <w:rsid w:val="004A7397"/>
    <w:rsid w:val="004A73EB"/>
    <w:rsid w:val="004A7444"/>
    <w:rsid w:val="004A75D1"/>
    <w:rsid w:val="004A7729"/>
    <w:rsid w:val="004A7766"/>
    <w:rsid w:val="004A77C1"/>
    <w:rsid w:val="004A7812"/>
    <w:rsid w:val="004A7881"/>
    <w:rsid w:val="004A7889"/>
    <w:rsid w:val="004A7919"/>
    <w:rsid w:val="004A79CC"/>
    <w:rsid w:val="004A79DD"/>
    <w:rsid w:val="004A7AA5"/>
    <w:rsid w:val="004A7C27"/>
    <w:rsid w:val="004A7EDB"/>
    <w:rsid w:val="004A7FC7"/>
    <w:rsid w:val="004A7FFE"/>
    <w:rsid w:val="004B008E"/>
    <w:rsid w:val="004B0211"/>
    <w:rsid w:val="004B02A3"/>
    <w:rsid w:val="004B03C7"/>
    <w:rsid w:val="004B04EA"/>
    <w:rsid w:val="004B06F4"/>
    <w:rsid w:val="004B06F8"/>
    <w:rsid w:val="004B0905"/>
    <w:rsid w:val="004B0B5F"/>
    <w:rsid w:val="004B0D9E"/>
    <w:rsid w:val="004B0E42"/>
    <w:rsid w:val="004B10AD"/>
    <w:rsid w:val="004B11BB"/>
    <w:rsid w:val="004B1499"/>
    <w:rsid w:val="004B1596"/>
    <w:rsid w:val="004B15F2"/>
    <w:rsid w:val="004B1825"/>
    <w:rsid w:val="004B19B3"/>
    <w:rsid w:val="004B1AD4"/>
    <w:rsid w:val="004B1B58"/>
    <w:rsid w:val="004B1BD1"/>
    <w:rsid w:val="004B1BDD"/>
    <w:rsid w:val="004B1D31"/>
    <w:rsid w:val="004B1EEC"/>
    <w:rsid w:val="004B1F20"/>
    <w:rsid w:val="004B1F5D"/>
    <w:rsid w:val="004B1FC1"/>
    <w:rsid w:val="004B200B"/>
    <w:rsid w:val="004B21F9"/>
    <w:rsid w:val="004B2423"/>
    <w:rsid w:val="004B24B7"/>
    <w:rsid w:val="004B25AF"/>
    <w:rsid w:val="004B2A74"/>
    <w:rsid w:val="004B2BB5"/>
    <w:rsid w:val="004B2BE3"/>
    <w:rsid w:val="004B2BEF"/>
    <w:rsid w:val="004B2CCB"/>
    <w:rsid w:val="004B2E3F"/>
    <w:rsid w:val="004B2E63"/>
    <w:rsid w:val="004B2EE1"/>
    <w:rsid w:val="004B3285"/>
    <w:rsid w:val="004B335C"/>
    <w:rsid w:val="004B3435"/>
    <w:rsid w:val="004B362E"/>
    <w:rsid w:val="004B36BD"/>
    <w:rsid w:val="004B38C4"/>
    <w:rsid w:val="004B3D68"/>
    <w:rsid w:val="004B3E58"/>
    <w:rsid w:val="004B3F48"/>
    <w:rsid w:val="004B4019"/>
    <w:rsid w:val="004B4061"/>
    <w:rsid w:val="004B40DE"/>
    <w:rsid w:val="004B422A"/>
    <w:rsid w:val="004B42A4"/>
    <w:rsid w:val="004B43C8"/>
    <w:rsid w:val="004B465A"/>
    <w:rsid w:val="004B4788"/>
    <w:rsid w:val="004B4916"/>
    <w:rsid w:val="004B49C0"/>
    <w:rsid w:val="004B4AD9"/>
    <w:rsid w:val="004B4B9A"/>
    <w:rsid w:val="004B4CDE"/>
    <w:rsid w:val="004B4F8B"/>
    <w:rsid w:val="004B5389"/>
    <w:rsid w:val="004B56BF"/>
    <w:rsid w:val="004B5731"/>
    <w:rsid w:val="004B5949"/>
    <w:rsid w:val="004B5B07"/>
    <w:rsid w:val="004B5B62"/>
    <w:rsid w:val="004B5BD2"/>
    <w:rsid w:val="004B5CB0"/>
    <w:rsid w:val="004B5DE1"/>
    <w:rsid w:val="004B5E70"/>
    <w:rsid w:val="004B625E"/>
    <w:rsid w:val="004B62FC"/>
    <w:rsid w:val="004B6349"/>
    <w:rsid w:val="004B63AB"/>
    <w:rsid w:val="004B65EE"/>
    <w:rsid w:val="004B6699"/>
    <w:rsid w:val="004B67FC"/>
    <w:rsid w:val="004B687C"/>
    <w:rsid w:val="004B6A0B"/>
    <w:rsid w:val="004B6AD4"/>
    <w:rsid w:val="004B6BE3"/>
    <w:rsid w:val="004B6BFA"/>
    <w:rsid w:val="004B6C65"/>
    <w:rsid w:val="004B6C67"/>
    <w:rsid w:val="004B6EFB"/>
    <w:rsid w:val="004B6F52"/>
    <w:rsid w:val="004B72EC"/>
    <w:rsid w:val="004B75DA"/>
    <w:rsid w:val="004B7622"/>
    <w:rsid w:val="004B76BB"/>
    <w:rsid w:val="004B7705"/>
    <w:rsid w:val="004B77B9"/>
    <w:rsid w:val="004B7813"/>
    <w:rsid w:val="004B785F"/>
    <w:rsid w:val="004B78A8"/>
    <w:rsid w:val="004B78B8"/>
    <w:rsid w:val="004B79E6"/>
    <w:rsid w:val="004B79F4"/>
    <w:rsid w:val="004B7A7F"/>
    <w:rsid w:val="004B7BA0"/>
    <w:rsid w:val="004B7BDD"/>
    <w:rsid w:val="004B7CCA"/>
    <w:rsid w:val="004C0368"/>
    <w:rsid w:val="004C05C4"/>
    <w:rsid w:val="004C0643"/>
    <w:rsid w:val="004C06B0"/>
    <w:rsid w:val="004C07E7"/>
    <w:rsid w:val="004C08D9"/>
    <w:rsid w:val="004C09D1"/>
    <w:rsid w:val="004C0A32"/>
    <w:rsid w:val="004C0C64"/>
    <w:rsid w:val="004C0CFE"/>
    <w:rsid w:val="004C0D35"/>
    <w:rsid w:val="004C0D70"/>
    <w:rsid w:val="004C13DA"/>
    <w:rsid w:val="004C1464"/>
    <w:rsid w:val="004C14D6"/>
    <w:rsid w:val="004C14E6"/>
    <w:rsid w:val="004C175E"/>
    <w:rsid w:val="004C17EE"/>
    <w:rsid w:val="004C1971"/>
    <w:rsid w:val="004C1D43"/>
    <w:rsid w:val="004C1F95"/>
    <w:rsid w:val="004C1FC9"/>
    <w:rsid w:val="004C2071"/>
    <w:rsid w:val="004C2165"/>
    <w:rsid w:val="004C25CF"/>
    <w:rsid w:val="004C271E"/>
    <w:rsid w:val="004C2753"/>
    <w:rsid w:val="004C28E0"/>
    <w:rsid w:val="004C2A31"/>
    <w:rsid w:val="004C2C3E"/>
    <w:rsid w:val="004C2D2B"/>
    <w:rsid w:val="004C2D6E"/>
    <w:rsid w:val="004C2DBA"/>
    <w:rsid w:val="004C2DEA"/>
    <w:rsid w:val="004C2F4D"/>
    <w:rsid w:val="004C2FED"/>
    <w:rsid w:val="004C3108"/>
    <w:rsid w:val="004C3268"/>
    <w:rsid w:val="004C331E"/>
    <w:rsid w:val="004C335B"/>
    <w:rsid w:val="004C33D5"/>
    <w:rsid w:val="004C340B"/>
    <w:rsid w:val="004C3517"/>
    <w:rsid w:val="004C356C"/>
    <w:rsid w:val="004C3610"/>
    <w:rsid w:val="004C377B"/>
    <w:rsid w:val="004C3976"/>
    <w:rsid w:val="004C3AF7"/>
    <w:rsid w:val="004C3CEB"/>
    <w:rsid w:val="004C3CFB"/>
    <w:rsid w:val="004C3E31"/>
    <w:rsid w:val="004C3F04"/>
    <w:rsid w:val="004C3FBE"/>
    <w:rsid w:val="004C40EA"/>
    <w:rsid w:val="004C4204"/>
    <w:rsid w:val="004C4211"/>
    <w:rsid w:val="004C4324"/>
    <w:rsid w:val="004C43C7"/>
    <w:rsid w:val="004C4477"/>
    <w:rsid w:val="004C4578"/>
    <w:rsid w:val="004C46B3"/>
    <w:rsid w:val="004C49DF"/>
    <w:rsid w:val="004C4ACF"/>
    <w:rsid w:val="004C4D27"/>
    <w:rsid w:val="004C4D32"/>
    <w:rsid w:val="004C4FF9"/>
    <w:rsid w:val="004C502B"/>
    <w:rsid w:val="004C5044"/>
    <w:rsid w:val="004C50A2"/>
    <w:rsid w:val="004C50D7"/>
    <w:rsid w:val="004C50F0"/>
    <w:rsid w:val="004C528F"/>
    <w:rsid w:val="004C52EC"/>
    <w:rsid w:val="004C539D"/>
    <w:rsid w:val="004C541D"/>
    <w:rsid w:val="004C554E"/>
    <w:rsid w:val="004C55C3"/>
    <w:rsid w:val="004C5600"/>
    <w:rsid w:val="004C59CF"/>
    <w:rsid w:val="004C5B44"/>
    <w:rsid w:val="004C5C0C"/>
    <w:rsid w:val="004C5C68"/>
    <w:rsid w:val="004C5CC3"/>
    <w:rsid w:val="004C5CDB"/>
    <w:rsid w:val="004C6099"/>
    <w:rsid w:val="004C61EC"/>
    <w:rsid w:val="004C6242"/>
    <w:rsid w:val="004C63DD"/>
    <w:rsid w:val="004C65CF"/>
    <w:rsid w:val="004C6626"/>
    <w:rsid w:val="004C66E4"/>
    <w:rsid w:val="004C6932"/>
    <w:rsid w:val="004C6A61"/>
    <w:rsid w:val="004C6DA6"/>
    <w:rsid w:val="004C6E2A"/>
    <w:rsid w:val="004C6EF6"/>
    <w:rsid w:val="004C6EF8"/>
    <w:rsid w:val="004C6F17"/>
    <w:rsid w:val="004C6F4A"/>
    <w:rsid w:val="004C6F6C"/>
    <w:rsid w:val="004C712D"/>
    <w:rsid w:val="004C72F3"/>
    <w:rsid w:val="004C73F9"/>
    <w:rsid w:val="004C74E8"/>
    <w:rsid w:val="004C756D"/>
    <w:rsid w:val="004C763A"/>
    <w:rsid w:val="004C765A"/>
    <w:rsid w:val="004C768B"/>
    <w:rsid w:val="004C76AD"/>
    <w:rsid w:val="004C76F7"/>
    <w:rsid w:val="004C78A1"/>
    <w:rsid w:val="004C78AE"/>
    <w:rsid w:val="004C79C2"/>
    <w:rsid w:val="004C79DA"/>
    <w:rsid w:val="004C7A8B"/>
    <w:rsid w:val="004C7C5A"/>
    <w:rsid w:val="004C7F51"/>
    <w:rsid w:val="004D0217"/>
    <w:rsid w:val="004D02A4"/>
    <w:rsid w:val="004D0411"/>
    <w:rsid w:val="004D069F"/>
    <w:rsid w:val="004D0B50"/>
    <w:rsid w:val="004D0B63"/>
    <w:rsid w:val="004D0E0D"/>
    <w:rsid w:val="004D113D"/>
    <w:rsid w:val="004D1587"/>
    <w:rsid w:val="004D158B"/>
    <w:rsid w:val="004D1668"/>
    <w:rsid w:val="004D16EC"/>
    <w:rsid w:val="004D190F"/>
    <w:rsid w:val="004D1B4E"/>
    <w:rsid w:val="004D2091"/>
    <w:rsid w:val="004D235E"/>
    <w:rsid w:val="004D2529"/>
    <w:rsid w:val="004D26AF"/>
    <w:rsid w:val="004D2857"/>
    <w:rsid w:val="004D29EE"/>
    <w:rsid w:val="004D2A26"/>
    <w:rsid w:val="004D2C23"/>
    <w:rsid w:val="004D2CA4"/>
    <w:rsid w:val="004D2ED7"/>
    <w:rsid w:val="004D309D"/>
    <w:rsid w:val="004D3213"/>
    <w:rsid w:val="004D324A"/>
    <w:rsid w:val="004D32DE"/>
    <w:rsid w:val="004D3345"/>
    <w:rsid w:val="004D3482"/>
    <w:rsid w:val="004D34A4"/>
    <w:rsid w:val="004D34FC"/>
    <w:rsid w:val="004D357D"/>
    <w:rsid w:val="004D36BE"/>
    <w:rsid w:val="004D380F"/>
    <w:rsid w:val="004D39F4"/>
    <w:rsid w:val="004D3A7B"/>
    <w:rsid w:val="004D3A86"/>
    <w:rsid w:val="004D3AAB"/>
    <w:rsid w:val="004D3ADD"/>
    <w:rsid w:val="004D3AF6"/>
    <w:rsid w:val="004D3BD8"/>
    <w:rsid w:val="004D3C37"/>
    <w:rsid w:val="004D3E7F"/>
    <w:rsid w:val="004D3EBC"/>
    <w:rsid w:val="004D3F06"/>
    <w:rsid w:val="004D4203"/>
    <w:rsid w:val="004D4204"/>
    <w:rsid w:val="004D42D9"/>
    <w:rsid w:val="004D441F"/>
    <w:rsid w:val="004D44CE"/>
    <w:rsid w:val="004D44F9"/>
    <w:rsid w:val="004D46DD"/>
    <w:rsid w:val="004D4840"/>
    <w:rsid w:val="004D48B8"/>
    <w:rsid w:val="004D4921"/>
    <w:rsid w:val="004D4AC1"/>
    <w:rsid w:val="004D4E7E"/>
    <w:rsid w:val="004D4FE3"/>
    <w:rsid w:val="004D513C"/>
    <w:rsid w:val="004D54A5"/>
    <w:rsid w:val="004D5663"/>
    <w:rsid w:val="004D582F"/>
    <w:rsid w:val="004D59AD"/>
    <w:rsid w:val="004D5A50"/>
    <w:rsid w:val="004D5BA6"/>
    <w:rsid w:val="004D5BDE"/>
    <w:rsid w:val="004D60FD"/>
    <w:rsid w:val="004D614E"/>
    <w:rsid w:val="004D6360"/>
    <w:rsid w:val="004D6598"/>
    <w:rsid w:val="004D68AC"/>
    <w:rsid w:val="004D6A90"/>
    <w:rsid w:val="004D6E3E"/>
    <w:rsid w:val="004D7163"/>
    <w:rsid w:val="004D716F"/>
    <w:rsid w:val="004D72F5"/>
    <w:rsid w:val="004D73D5"/>
    <w:rsid w:val="004D7588"/>
    <w:rsid w:val="004D7623"/>
    <w:rsid w:val="004D7744"/>
    <w:rsid w:val="004D7771"/>
    <w:rsid w:val="004D78D5"/>
    <w:rsid w:val="004D7B73"/>
    <w:rsid w:val="004D7CB1"/>
    <w:rsid w:val="004D7E94"/>
    <w:rsid w:val="004D7F04"/>
    <w:rsid w:val="004E001A"/>
    <w:rsid w:val="004E0044"/>
    <w:rsid w:val="004E03D9"/>
    <w:rsid w:val="004E0407"/>
    <w:rsid w:val="004E0465"/>
    <w:rsid w:val="004E0519"/>
    <w:rsid w:val="004E06FE"/>
    <w:rsid w:val="004E0A10"/>
    <w:rsid w:val="004E0BCF"/>
    <w:rsid w:val="004E0BE7"/>
    <w:rsid w:val="004E0D72"/>
    <w:rsid w:val="004E0D93"/>
    <w:rsid w:val="004E0DA8"/>
    <w:rsid w:val="004E0DAB"/>
    <w:rsid w:val="004E0DFC"/>
    <w:rsid w:val="004E0ECF"/>
    <w:rsid w:val="004E0F37"/>
    <w:rsid w:val="004E0F71"/>
    <w:rsid w:val="004E0FB0"/>
    <w:rsid w:val="004E1034"/>
    <w:rsid w:val="004E108E"/>
    <w:rsid w:val="004E141A"/>
    <w:rsid w:val="004E152B"/>
    <w:rsid w:val="004E15CA"/>
    <w:rsid w:val="004E1721"/>
    <w:rsid w:val="004E179E"/>
    <w:rsid w:val="004E17FB"/>
    <w:rsid w:val="004E1816"/>
    <w:rsid w:val="004E1A7A"/>
    <w:rsid w:val="004E1A96"/>
    <w:rsid w:val="004E1AB6"/>
    <w:rsid w:val="004E1C13"/>
    <w:rsid w:val="004E1CE9"/>
    <w:rsid w:val="004E1DC0"/>
    <w:rsid w:val="004E205F"/>
    <w:rsid w:val="004E20CC"/>
    <w:rsid w:val="004E215E"/>
    <w:rsid w:val="004E21D7"/>
    <w:rsid w:val="004E21E6"/>
    <w:rsid w:val="004E21F8"/>
    <w:rsid w:val="004E2318"/>
    <w:rsid w:val="004E252D"/>
    <w:rsid w:val="004E263B"/>
    <w:rsid w:val="004E281D"/>
    <w:rsid w:val="004E291A"/>
    <w:rsid w:val="004E299C"/>
    <w:rsid w:val="004E29EB"/>
    <w:rsid w:val="004E2A0C"/>
    <w:rsid w:val="004E2AD5"/>
    <w:rsid w:val="004E2D17"/>
    <w:rsid w:val="004E2DFA"/>
    <w:rsid w:val="004E2F6E"/>
    <w:rsid w:val="004E3182"/>
    <w:rsid w:val="004E31CF"/>
    <w:rsid w:val="004E31FF"/>
    <w:rsid w:val="004E327E"/>
    <w:rsid w:val="004E345A"/>
    <w:rsid w:val="004E3478"/>
    <w:rsid w:val="004E36AD"/>
    <w:rsid w:val="004E37D0"/>
    <w:rsid w:val="004E388A"/>
    <w:rsid w:val="004E3ABA"/>
    <w:rsid w:val="004E3D79"/>
    <w:rsid w:val="004E3E28"/>
    <w:rsid w:val="004E3EFD"/>
    <w:rsid w:val="004E3F59"/>
    <w:rsid w:val="004E41E4"/>
    <w:rsid w:val="004E41F5"/>
    <w:rsid w:val="004E4291"/>
    <w:rsid w:val="004E42CF"/>
    <w:rsid w:val="004E4382"/>
    <w:rsid w:val="004E452D"/>
    <w:rsid w:val="004E49DD"/>
    <w:rsid w:val="004E4AC1"/>
    <w:rsid w:val="004E4B78"/>
    <w:rsid w:val="004E4C6B"/>
    <w:rsid w:val="004E4CEA"/>
    <w:rsid w:val="004E4E6C"/>
    <w:rsid w:val="004E50C3"/>
    <w:rsid w:val="004E51EE"/>
    <w:rsid w:val="004E539F"/>
    <w:rsid w:val="004E541C"/>
    <w:rsid w:val="004E54C7"/>
    <w:rsid w:val="004E54DA"/>
    <w:rsid w:val="004E555D"/>
    <w:rsid w:val="004E564A"/>
    <w:rsid w:val="004E56DE"/>
    <w:rsid w:val="004E5779"/>
    <w:rsid w:val="004E57C6"/>
    <w:rsid w:val="004E5873"/>
    <w:rsid w:val="004E5B84"/>
    <w:rsid w:val="004E5BF3"/>
    <w:rsid w:val="004E5DE1"/>
    <w:rsid w:val="004E5EBB"/>
    <w:rsid w:val="004E613D"/>
    <w:rsid w:val="004E623C"/>
    <w:rsid w:val="004E626C"/>
    <w:rsid w:val="004E62F6"/>
    <w:rsid w:val="004E62F9"/>
    <w:rsid w:val="004E636E"/>
    <w:rsid w:val="004E6380"/>
    <w:rsid w:val="004E6402"/>
    <w:rsid w:val="004E6419"/>
    <w:rsid w:val="004E642A"/>
    <w:rsid w:val="004E6447"/>
    <w:rsid w:val="004E64D3"/>
    <w:rsid w:val="004E65B1"/>
    <w:rsid w:val="004E6755"/>
    <w:rsid w:val="004E68C1"/>
    <w:rsid w:val="004E692A"/>
    <w:rsid w:val="004E69E2"/>
    <w:rsid w:val="004E6A47"/>
    <w:rsid w:val="004E6A80"/>
    <w:rsid w:val="004E6AB3"/>
    <w:rsid w:val="004E6C2D"/>
    <w:rsid w:val="004E6C3F"/>
    <w:rsid w:val="004E6C6F"/>
    <w:rsid w:val="004E6E2B"/>
    <w:rsid w:val="004E701C"/>
    <w:rsid w:val="004E725A"/>
    <w:rsid w:val="004E74DE"/>
    <w:rsid w:val="004E753A"/>
    <w:rsid w:val="004E75F3"/>
    <w:rsid w:val="004E7879"/>
    <w:rsid w:val="004E78A3"/>
    <w:rsid w:val="004E7ABF"/>
    <w:rsid w:val="004E7C13"/>
    <w:rsid w:val="004E7CB4"/>
    <w:rsid w:val="004E7D50"/>
    <w:rsid w:val="004E7E44"/>
    <w:rsid w:val="004E7F04"/>
    <w:rsid w:val="004E7F57"/>
    <w:rsid w:val="004F0124"/>
    <w:rsid w:val="004F03B7"/>
    <w:rsid w:val="004F03D9"/>
    <w:rsid w:val="004F04D3"/>
    <w:rsid w:val="004F0521"/>
    <w:rsid w:val="004F057C"/>
    <w:rsid w:val="004F0845"/>
    <w:rsid w:val="004F0CAA"/>
    <w:rsid w:val="004F1015"/>
    <w:rsid w:val="004F11C0"/>
    <w:rsid w:val="004F126B"/>
    <w:rsid w:val="004F12D3"/>
    <w:rsid w:val="004F1374"/>
    <w:rsid w:val="004F1524"/>
    <w:rsid w:val="004F153F"/>
    <w:rsid w:val="004F1756"/>
    <w:rsid w:val="004F1856"/>
    <w:rsid w:val="004F1883"/>
    <w:rsid w:val="004F18DC"/>
    <w:rsid w:val="004F19E4"/>
    <w:rsid w:val="004F1B26"/>
    <w:rsid w:val="004F1C19"/>
    <w:rsid w:val="004F1C84"/>
    <w:rsid w:val="004F1CA9"/>
    <w:rsid w:val="004F1D05"/>
    <w:rsid w:val="004F20E9"/>
    <w:rsid w:val="004F210D"/>
    <w:rsid w:val="004F2196"/>
    <w:rsid w:val="004F223C"/>
    <w:rsid w:val="004F2355"/>
    <w:rsid w:val="004F246C"/>
    <w:rsid w:val="004F2595"/>
    <w:rsid w:val="004F26AC"/>
    <w:rsid w:val="004F280A"/>
    <w:rsid w:val="004F284C"/>
    <w:rsid w:val="004F2867"/>
    <w:rsid w:val="004F2ADA"/>
    <w:rsid w:val="004F2E05"/>
    <w:rsid w:val="004F2E0E"/>
    <w:rsid w:val="004F2F93"/>
    <w:rsid w:val="004F3091"/>
    <w:rsid w:val="004F314D"/>
    <w:rsid w:val="004F33D0"/>
    <w:rsid w:val="004F33F3"/>
    <w:rsid w:val="004F35AD"/>
    <w:rsid w:val="004F36A1"/>
    <w:rsid w:val="004F36B5"/>
    <w:rsid w:val="004F3743"/>
    <w:rsid w:val="004F3853"/>
    <w:rsid w:val="004F3950"/>
    <w:rsid w:val="004F3A2F"/>
    <w:rsid w:val="004F3A40"/>
    <w:rsid w:val="004F3AC6"/>
    <w:rsid w:val="004F3C91"/>
    <w:rsid w:val="004F3DD1"/>
    <w:rsid w:val="004F3DF8"/>
    <w:rsid w:val="004F429C"/>
    <w:rsid w:val="004F42F1"/>
    <w:rsid w:val="004F435C"/>
    <w:rsid w:val="004F45A9"/>
    <w:rsid w:val="004F464B"/>
    <w:rsid w:val="004F466C"/>
    <w:rsid w:val="004F4690"/>
    <w:rsid w:val="004F477C"/>
    <w:rsid w:val="004F4835"/>
    <w:rsid w:val="004F4893"/>
    <w:rsid w:val="004F4A01"/>
    <w:rsid w:val="004F4A3A"/>
    <w:rsid w:val="004F4B05"/>
    <w:rsid w:val="004F4C89"/>
    <w:rsid w:val="004F4F90"/>
    <w:rsid w:val="004F5060"/>
    <w:rsid w:val="004F5319"/>
    <w:rsid w:val="004F53BC"/>
    <w:rsid w:val="004F560A"/>
    <w:rsid w:val="004F572A"/>
    <w:rsid w:val="004F57DD"/>
    <w:rsid w:val="004F5A33"/>
    <w:rsid w:val="004F5A69"/>
    <w:rsid w:val="004F5B36"/>
    <w:rsid w:val="004F5B5A"/>
    <w:rsid w:val="004F5E39"/>
    <w:rsid w:val="004F5EA2"/>
    <w:rsid w:val="004F60EC"/>
    <w:rsid w:val="004F62D2"/>
    <w:rsid w:val="004F64B2"/>
    <w:rsid w:val="004F6586"/>
    <w:rsid w:val="004F65FC"/>
    <w:rsid w:val="004F6620"/>
    <w:rsid w:val="004F66FC"/>
    <w:rsid w:val="004F67FB"/>
    <w:rsid w:val="004F6879"/>
    <w:rsid w:val="004F6A36"/>
    <w:rsid w:val="004F6AFA"/>
    <w:rsid w:val="004F6C53"/>
    <w:rsid w:val="004F6EFB"/>
    <w:rsid w:val="004F6F10"/>
    <w:rsid w:val="004F7043"/>
    <w:rsid w:val="004F7132"/>
    <w:rsid w:val="004F71F7"/>
    <w:rsid w:val="004F7261"/>
    <w:rsid w:val="004F735D"/>
    <w:rsid w:val="004F73AF"/>
    <w:rsid w:val="004F7484"/>
    <w:rsid w:val="004F74CD"/>
    <w:rsid w:val="004F7601"/>
    <w:rsid w:val="004F76EA"/>
    <w:rsid w:val="004F7869"/>
    <w:rsid w:val="004F7982"/>
    <w:rsid w:val="004F79DF"/>
    <w:rsid w:val="004F7B82"/>
    <w:rsid w:val="004F7D0E"/>
    <w:rsid w:val="004F7E73"/>
    <w:rsid w:val="004F7EAC"/>
    <w:rsid w:val="004F7EDA"/>
    <w:rsid w:val="004F7F06"/>
    <w:rsid w:val="005000ED"/>
    <w:rsid w:val="00500313"/>
    <w:rsid w:val="005003DA"/>
    <w:rsid w:val="00500423"/>
    <w:rsid w:val="005004F5"/>
    <w:rsid w:val="00500504"/>
    <w:rsid w:val="005005DC"/>
    <w:rsid w:val="00500696"/>
    <w:rsid w:val="0050083A"/>
    <w:rsid w:val="00500929"/>
    <w:rsid w:val="00500935"/>
    <w:rsid w:val="00501076"/>
    <w:rsid w:val="00501358"/>
    <w:rsid w:val="00501437"/>
    <w:rsid w:val="0050143D"/>
    <w:rsid w:val="005014AE"/>
    <w:rsid w:val="00501500"/>
    <w:rsid w:val="00501597"/>
    <w:rsid w:val="0050168F"/>
    <w:rsid w:val="005017EC"/>
    <w:rsid w:val="00501812"/>
    <w:rsid w:val="00501A15"/>
    <w:rsid w:val="00501B76"/>
    <w:rsid w:val="00501C07"/>
    <w:rsid w:val="00501F26"/>
    <w:rsid w:val="005021E0"/>
    <w:rsid w:val="005023FB"/>
    <w:rsid w:val="0050249F"/>
    <w:rsid w:val="005024B3"/>
    <w:rsid w:val="00502632"/>
    <w:rsid w:val="00502B7D"/>
    <w:rsid w:val="00502BBE"/>
    <w:rsid w:val="00502F00"/>
    <w:rsid w:val="0050332D"/>
    <w:rsid w:val="00503355"/>
    <w:rsid w:val="0050360C"/>
    <w:rsid w:val="005038A4"/>
    <w:rsid w:val="00503B95"/>
    <w:rsid w:val="00503C03"/>
    <w:rsid w:val="00503C21"/>
    <w:rsid w:val="00503C2F"/>
    <w:rsid w:val="00503ECC"/>
    <w:rsid w:val="00503F41"/>
    <w:rsid w:val="00503FFA"/>
    <w:rsid w:val="0050404D"/>
    <w:rsid w:val="005040C9"/>
    <w:rsid w:val="00504112"/>
    <w:rsid w:val="0050424B"/>
    <w:rsid w:val="00504371"/>
    <w:rsid w:val="005045AE"/>
    <w:rsid w:val="005045ED"/>
    <w:rsid w:val="00504675"/>
    <w:rsid w:val="005046C3"/>
    <w:rsid w:val="0050474C"/>
    <w:rsid w:val="005047E9"/>
    <w:rsid w:val="005048EF"/>
    <w:rsid w:val="00504903"/>
    <w:rsid w:val="00504906"/>
    <w:rsid w:val="00504B9A"/>
    <w:rsid w:val="00504BDF"/>
    <w:rsid w:val="00504EDD"/>
    <w:rsid w:val="005051B0"/>
    <w:rsid w:val="00505213"/>
    <w:rsid w:val="00505224"/>
    <w:rsid w:val="00505333"/>
    <w:rsid w:val="00505A4B"/>
    <w:rsid w:val="00505A5E"/>
    <w:rsid w:val="00505BEC"/>
    <w:rsid w:val="00505E27"/>
    <w:rsid w:val="00505E86"/>
    <w:rsid w:val="00505E8D"/>
    <w:rsid w:val="00506008"/>
    <w:rsid w:val="00506090"/>
    <w:rsid w:val="005065EF"/>
    <w:rsid w:val="005066DD"/>
    <w:rsid w:val="005066F2"/>
    <w:rsid w:val="00506786"/>
    <w:rsid w:val="005069D2"/>
    <w:rsid w:val="00506CAF"/>
    <w:rsid w:val="00506EDD"/>
    <w:rsid w:val="00507105"/>
    <w:rsid w:val="0050711F"/>
    <w:rsid w:val="0050727F"/>
    <w:rsid w:val="005073C7"/>
    <w:rsid w:val="005073E2"/>
    <w:rsid w:val="005073E3"/>
    <w:rsid w:val="00507509"/>
    <w:rsid w:val="00507774"/>
    <w:rsid w:val="00507924"/>
    <w:rsid w:val="0050798F"/>
    <w:rsid w:val="00507A3A"/>
    <w:rsid w:val="00507A4F"/>
    <w:rsid w:val="00507A73"/>
    <w:rsid w:val="00507E15"/>
    <w:rsid w:val="00507F4E"/>
    <w:rsid w:val="005100C3"/>
    <w:rsid w:val="0051010E"/>
    <w:rsid w:val="005104F5"/>
    <w:rsid w:val="00510545"/>
    <w:rsid w:val="005105B3"/>
    <w:rsid w:val="005108D2"/>
    <w:rsid w:val="0051095B"/>
    <w:rsid w:val="00510972"/>
    <w:rsid w:val="00510A25"/>
    <w:rsid w:val="00510A3D"/>
    <w:rsid w:val="00510AC3"/>
    <w:rsid w:val="00510ADE"/>
    <w:rsid w:val="00510D5A"/>
    <w:rsid w:val="00510E70"/>
    <w:rsid w:val="00510FEB"/>
    <w:rsid w:val="005110E4"/>
    <w:rsid w:val="005110F3"/>
    <w:rsid w:val="005112FA"/>
    <w:rsid w:val="00511311"/>
    <w:rsid w:val="0051132A"/>
    <w:rsid w:val="00511461"/>
    <w:rsid w:val="005114C3"/>
    <w:rsid w:val="005115A6"/>
    <w:rsid w:val="005116F0"/>
    <w:rsid w:val="005118CB"/>
    <w:rsid w:val="0051199A"/>
    <w:rsid w:val="005119C5"/>
    <w:rsid w:val="00511A6A"/>
    <w:rsid w:val="00511ABB"/>
    <w:rsid w:val="00511B51"/>
    <w:rsid w:val="00511B75"/>
    <w:rsid w:val="00511B7B"/>
    <w:rsid w:val="00511B95"/>
    <w:rsid w:val="00511C1F"/>
    <w:rsid w:val="00511CDA"/>
    <w:rsid w:val="00511CDC"/>
    <w:rsid w:val="0051206C"/>
    <w:rsid w:val="0051211A"/>
    <w:rsid w:val="005121ED"/>
    <w:rsid w:val="00512369"/>
    <w:rsid w:val="005123BB"/>
    <w:rsid w:val="00512548"/>
    <w:rsid w:val="0051262B"/>
    <w:rsid w:val="00512642"/>
    <w:rsid w:val="0051271E"/>
    <w:rsid w:val="00512728"/>
    <w:rsid w:val="005127CA"/>
    <w:rsid w:val="00512A41"/>
    <w:rsid w:val="00512D46"/>
    <w:rsid w:val="00512F31"/>
    <w:rsid w:val="00512F86"/>
    <w:rsid w:val="00512FB6"/>
    <w:rsid w:val="00513023"/>
    <w:rsid w:val="00513168"/>
    <w:rsid w:val="0051350D"/>
    <w:rsid w:val="00513517"/>
    <w:rsid w:val="005135A5"/>
    <w:rsid w:val="00513739"/>
    <w:rsid w:val="00513798"/>
    <w:rsid w:val="0051379E"/>
    <w:rsid w:val="0051387F"/>
    <w:rsid w:val="005138BA"/>
    <w:rsid w:val="0051396D"/>
    <w:rsid w:val="00513973"/>
    <w:rsid w:val="00513B25"/>
    <w:rsid w:val="00513BE8"/>
    <w:rsid w:val="00513D41"/>
    <w:rsid w:val="00513DA5"/>
    <w:rsid w:val="00513E8E"/>
    <w:rsid w:val="00513FD3"/>
    <w:rsid w:val="00514221"/>
    <w:rsid w:val="005142DE"/>
    <w:rsid w:val="00514626"/>
    <w:rsid w:val="00514669"/>
    <w:rsid w:val="00514672"/>
    <w:rsid w:val="0051471C"/>
    <w:rsid w:val="00514B19"/>
    <w:rsid w:val="00514B58"/>
    <w:rsid w:val="00514D3C"/>
    <w:rsid w:val="00515025"/>
    <w:rsid w:val="00515296"/>
    <w:rsid w:val="005152A8"/>
    <w:rsid w:val="00515340"/>
    <w:rsid w:val="005153E1"/>
    <w:rsid w:val="00515570"/>
    <w:rsid w:val="005155CE"/>
    <w:rsid w:val="00515624"/>
    <w:rsid w:val="005157B2"/>
    <w:rsid w:val="0051582E"/>
    <w:rsid w:val="00515983"/>
    <w:rsid w:val="00515A8E"/>
    <w:rsid w:val="00515AF4"/>
    <w:rsid w:val="00515E4C"/>
    <w:rsid w:val="00515F5B"/>
    <w:rsid w:val="00515F81"/>
    <w:rsid w:val="005160B3"/>
    <w:rsid w:val="00516133"/>
    <w:rsid w:val="005161B1"/>
    <w:rsid w:val="005161C5"/>
    <w:rsid w:val="005161D8"/>
    <w:rsid w:val="00516463"/>
    <w:rsid w:val="005164C0"/>
    <w:rsid w:val="0051669B"/>
    <w:rsid w:val="0051674D"/>
    <w:rsid w:val="005168A5"/>
    <w:rsid w:val="005169F9"/>
    <w:rsid w:val="00516A4D"/>
    <w:rsid w:val="00516A76"/>
    <w:rsid w:val="00516AA1"/>
    <w:rsid w:val="00516E20"/>
    <w:rsid w:val="00516E3E"/>
    <w:rsid w:val="00517163"/>
    <w:rsid w:val="0051738B"/>
    <w:rsid w:val="00517683"/>
    <w:rsid w:val="0051787B"/>
    <w:rsid w:val="0051788D"/>
    <w:rsid w:val="00517898"/>
    <w:rsid w:val="005178C4"/>
    <w:rsid w:val="005179EF"/>
    <w:rsid w:val="00517B7A"/>
    <w:rsid w:val="00517BFC"/>
    <w:rsid w:val="0052009D"/>
    <w:rsid w:val="0052024B"/>
    <w:rsid w:val="00520470"/>
    <w:rsid w:val="005205B1"/>
    <w:rsid w:val="00520618"/>
    <w:rsid w:val="00520690"/>
    <w:rsid w:val="00520691"/>
    <w:rsid w:val="005206B8"/>
    <w:rsid w:val="00520799"/>
    <w:rsid w:val="00520BA9"/>
    <w:rsid w:val="00520CBB"/>
    <w:rsid w:val="00520CBE"/>
    <w:rsid w:val="00520CFE"/>
    <w:rsid w:val="00520E25"/>
    <w:rsid w:val="00520EF5"/>
    <w:rsid w:val="00520FB3"/>
    <w:rsid w:val="0052117F"/>
    <w:rsid w:val="00521217"/>
    <w:rsid w:val="005212E7"/>
    <w:rsid w:val="005214FC"/>
    <w:rsid w:val="00521548"/>
    <w:rsid w:val="005215F0"/>
    <w:rsid w:val="005219B2"/>
    <w:rsid w:val="00521A90"/>
    <w:rsid w:val="00521ACC"/>
    <w:rsid w:val="00521DEE"/>
    <w:rsid w:val="00521FC5"/>
    <w:rsid w:val="0052202B"/>
    <w:rsid w:val="005220B9"/>
    <w:rsid w:val="0052223E"/>
    <w:rsid w:val="005222CF"/>
    <w:rsid w:val="005222D2"/>
    <w:rsid w:val="0052246D"/>
    <w:rsid w:val="00522489"/>
    <w:rsid w:val="00522629"/>
    <w:rsid w:val="005229BD"/>
    <w:rsid w:val="00522D3E"/>
    <w:rsid w:val="005230E4"/>
    <w:rsid w:val="005230EF"/>
    <w:rsid w:val="00523305"/>
    <w:rsid w:val="00523360"/>
    <w:rsid w:val="00523366"/>
    <w:rsid w:val="00523621"/>
    <w:rsid w:val="00523708"/>
    <w:rsid w:val="005238FC"/>
    <w:rsid w:val="0052392A"/>
    <w:rsid w:val="0052393A"/>
    <w:rsid w:val="0052393C"/>
    <w:rsid w:val="00523A84"/>
    <w:rsid w:val="00523BE6"/>
    <w:rsid w:val="00523C08"/>
    <w:rsid w:val="00523DF2"/>
    <w:rsid w:val="00523E20"/>
    <w:rsid w:val="00523E2E"/>
    <w:rsid w:val="00523E5B"/>
    <w:rsid w:val="00523F87"/>
    <w:rsid w:val="00523F9F"/>
    <w:rsid w:val="0052403C"/>
    <w:rsid w:val="00524252"/>
    <w:rsid w:val="0052427A"/>
    <w:rsid w:val="005242D6"/>
    <w:rsid w:val="00524485"/>
    <w:rsid w:val="00524490"/>
    <w:rsid w:val="005246FF"/>
    <w:rsid w:val="0052472F"/>
    <w:rsid w:val="00524814"/>
    <w:rsid w:val="005248E2"/>
    <w:rsid w:val="00524AB2"/>
    <w:rsid w:val="00524B64"/>
    <w:rsid w:val="00524CD4"/>
    <w:rsid w:val="00524E44"/>
    <w:rsid w:val="005250EC"/>
    <w:rsid w:val="005251BB"/>
    <w:rsid w:val="005251CD"/>
    <w:rsid w:val="005251FF"/>
    <w:rsid w:val="0052525A"/>
    <w:rsid w:val="005254A1"/>
    <w:rsid w:val="0052558A"/>
    <w:rsid w:val="00525654"/>
    <w:rsid w:val="005258AD"/>
    <w:rsid w:val="00525A4E"/>
    <w:rsid w:val="00525D35"/>
    <w:rsid w:val="00525D93"/>
    <w:rsid w:val="00525E28"/>
    <w:rsid w:val="00525EE4"/>
    <w:rsid w:val="00525FE7"/>
    <w:rsid w:val="00526011"/>
    <w:rsid w:val="0052620B"/>
    <w:rsid w:val="0052622A"/>
    <w:rsid w:val="0052622F"/>
    <w:rsid w:val="00526339"/>
    <w:rsid w:val="0052643B"/>
    <w:rsid w:val="005264D4"/>
    <w:rsid w:val="005264D6"/>
    <w:rsid w:val="0052670C"/>
    <w:rsid w:val="0052674F"/>
    <w:rsid w:val="00526827"/>
    <w:rsid w:val="005268B1"/>
    <w:rsid w:val="00526922"/>
    <w:rsid w:val="00526A17"/>
    <w:rsid w:val="00526C81"/>
    <w:rsid w:val="00526CB0"/>
    <w:rsid w:val="00526D32"/>
    <w:rsid w:val="00526F42"/>
    <w:rsid w:val="0052726A"/>
    <w:rsid w:val="00527378"/>
    <w:rsid w:val="005274CE"/>
    <w:rsid w:val="00527525"/>
    <w:rsid w:val="00527584"/>
    <w:rsid w:val="00527646"/>
    <w:rsid w:val="0052787E"/>
    <w:rsid w:val="00527DD5"/>
    <w:rsid w:val="00530163"/>
    <w:rsid w:val="00530439"/>
    <w:rsid w:val="005306DC"/>
    <w:rsid w:val="0053080E"/>
    <w:rsid w:val="00530993"/>
    <w:rsid w:val="005309DF"/>
    <w:rsid w:val="00530A51"/>
    <w:rsid w:val="00530AC1"/>
    <w:rsid w:val="00530B33"/>
    <w:rsid w:val="00530BA8"/>
    <w:rsid w:val="00530DAB"/>
    <w:rsid w:val="00530EAE"/>
    <w:rsid w:val="00530F9F"/>
    <w:rsid w:val="00530FA2"/>
    <w:rsid w:val="00530FF3"/>
    <w:rsid w:val="00531083"/>
    <w:rsid w:val="005310A8"/>
    <w:rsid w:val="00531381"/>
    <w:rsid w:val="005313BB"/>
    <w:rsid w:val="005313BC"/>
    <w:rsid w:val="005313FC"/>
    <w:rsid w:val="00531935"/>
    <w:rsid w:val="00531AB3"/>
    <w:rsid w:val="00531B52"/>
    <w:rsid w:val="00531E34"/>
    <w:rsid w:val="00531E51"/>
    <w:rsid w:val="00531F31"/>
    <w:rsid w:val="00531F6E"/>
    <w:rsid w:val="00531F89"/>
    <w:rsid w:val="00532048"/>
    <w:rsid w:val="005320C8"/>
    <w:rsid w:val="005320D7"/>
    <w:rsid w:val="005320DE"/>
    <w:rsid w:val="005321C4"/>
    <w:rsid w:val="005322D8"/>
    <w:rsid w:val="005322FF"/>
    <w:rsid w:val="00532441"/>
    <w:rsid w:val="00532496"/>
    <w:rsid w:val="00532616"/>
    <w:rsid w:val="005326B4"/>
    <w:rsid w:val="0053277B"/>
    <w:rsid w:val="00532877"/>
    <w:rsid w:val="00532983"/>
    <w:rsid w:val="00532A06"/>
    <w:rsid w:val="00532D65"/>
    <w:rsid w:val="00532EE8"/>
    <w:rsid w:val="00532F54"/>
    <w:rsid w:val="005330B1"/>
    <w:rsid w:val="00533144"/>
    <w:rsid w:val="00533231"/>
    <w:rsid w:val="00533235"/>
    <w:rsid w:val="00533289"/>
    <w:rsid w:val="00533400"/>
    <w:rsid w:val="00533482"/>
    <w:rsid w:val="0053363E"/>
    <w:rsid w:val="005336A9"/>
    <w:rsid w:val="005337D5"/>
    <w:rsid w:val="00533A1D"/>
    <w:rsid w:val="00533B60"/>
    <w:rsid w:val="00533BE2"/>
    <w:rsid w:val="00533C23"/>
    <w:rsid w:val="00533EDE"/>
    <w:rsid w:val="0053418C"/>
    <w:rsid w:val="00534257"/>
    <w:rsid w:val="00534319"/>
    <w:rsid w:val="005343BC"/>
    <w:rsid w:val="005345E3"/>
    <w:rsid w:val="00534814"/>
    <w:rsid w:val="00534843"/>
    <w:rsid w:val="00534981"/>
    <w:rsid w:val="0053499D"/>
    <w:rsid w:val="00534C31"/>
    <w:rsid w:val="00534F81"/>
    <w:rsid w:val="00535000"/>
    <w:rsid w:val="00535007"/>
    <w:rsid w:val="005350C8"/>
    <w:rsid w:val="005351CD"/>
    <w:rsid w:val="00535205"/>
    <w:rsid w:val="0053544B"/>
    <w:rsid w:val="00535497"/>
    <w:rsid w:val="005354AE"/>
    <w:rsid w:val="00535503"/>
    <w:rsid w:val="0053553F"/>
    <w:rsid w:val="00535969"/>
    <w:rsid w:val="00535BCC"/>
    <w:rsid w:val="00535CE0"/>
    <w:rsid w:val="00535D1B"/>
    <w:rsid w:val="00535D4B"/>
    <w:rsid w:val="00535DD4"/>
    <w:rsid w:val="00535E1C"/>
    <w:rsid w:val="00535FDF"/>
    <w:rsid w:val="005360A9"/>
    <w:rsid w:val="0053627B"/>
    <w:rsid w:val="00536303"/>
    <w:rsid w:val="005366CD"/>
    <w:rsid w:val="005366CE"/>
    <w:rsid w:val="00536E00"/>
    <w:rsid w:val="00536EBA"/>
    <w:rsid w:val="00536EDE"/>
    <w:rsid w:val="00536F09"/>
    <w:rsid w:val="0053732C"/>
    <w:rsid w:val="005373AA"/>
    <w:rsid w:val="005373B1"/>
    <w:rsid w:val="00537578"/>
    <w:rsid w:val="005375B2"/>
    <w:rsid w:val="005375C8"/>
    <w:rsid w:val="005375D9"/>
    <w:rsid w:val="00537663"/>
    <w:rsid w:val="00537698"/>
    <w:rsid w:val="005376CD"/>
    <w:rsid w:val="005377AE"/>
    <w:rsid w:val="005377FF"/>
    <w:rsid w:val="005379A9"/>
    <w:rsid w:val="005379F4"/>
    <w:rsid w:val="00537A17"/>
    <w:rsid w:val="00537A48"/>
    <w:rsid w:val="00537A6D"/>
    <w:rsid w:val="00537B6C"/>
    <w:rsid w:val="00537C46"/>
    <w:rsid w:val="0054022D"/>
    <w:rsid w:val="00540323"/>
    <w:rsid w:val="005403D0"/>
    <w:rsid w:val="0054047A"/>
    <w:rsid w:val="0054057F"/>
    <w:rsid w:val="005405EE"/>
    <w:rsid w:val="00540628"/>
    <w:rsid w:val="005406E6"/>
    <w:rsid w:val="005409A2"/>
    <w:rsid w:val="00540A7C"/>
    <w:rsid w:val="00540ADB"/>
    <w:rsid w:val="00540BC3"/>
    <w:rsid w:val="00540DC8"/>
    <w:rsid w:val="00540E90"/>
    <w:rsid w:val="00540ECE"/>
    <w:rsid w:val="00540F04"/>
    <w:rsid w:val="00540F88"/>
    <w:rsid w:val="005410DD"/>
    <w:rsid w:val="0054134E"/>
    <w:rsid w:val="00541393"/>
    <w:rsid w:val="00541587"/>
    <w:rsid w:val="00541780"/>
    <w:rsid w:val="005417AA"/>
    <w:rsid w:val="00541A43"/>
    <w:rsid w:val="00541A45"/>
    <w:rsid w:val="00541BB7"/>
    <w:rsid w:val="00541D49"/>
    <w:rsid w:val="00541E5F"/>
    <w:rsid w:val="00542253"/>
    <w:rsid w:val="005424C3"/>
    <w:rsid w:val="005424F1"/>
    <w:rsid w:val="00542520"/>
    <w:rsid w:val="00542546"/>
    <w:rsid w:val="00542804"/>
    <w:rsid w:val="0054286A"/>
    <w:rsid w:val="00542A33"/>
    <w:rsid w:val="00542B58"/>
    <w:rsid w:val="00542CA5"/>
    <w:rsid w:val="00542DE7"/>
    <w:rsid w:val="00542E76"/>
    <w:rsid w:val="00542E78"/>
    <w:rsid w:val="00542E7E"/>
    <w:rsid w:val="00542E9E"/>
    <w:rsid w:val="00542FD8"/>
    <w:rsid w:val="00543134"/>
    <w:rsid w:val="005431EC"/>
    <w:rsid w:val="005435E8"/>
    <w:rsid w:val="00543647"/>
    <w:rsid w:val="00543836"/>
    <w:rsid w:val="00543847"/>
    <w:rsid w:val="005438BB"/>
    <w:rsid w:val="005438CA"/>
    <w:rsid w:val="005439AA"/>
    <w:rsid w:val="005439C4"/>
    <w:rsid w:val="00543C7C"/>
    <w:rsid w:val="00543CCB"/>
    <w:rsid w:val="00543E36"/>
    <w:rsid w:val="005441CB"/>
    <w:rsid w:val="00544557"/>
    <w:rsid w:val="0054464B"/>
    <w:rsid w:val="0054476F"/>
    <w:rsid w:val="00544A9D"/>
    <w:rsid w:val="00544CE4"/>
    <w:rsid w:val="00544DE2"/>
    <w:rsid w:val="00544E0A"/>
    <w:rsid w:val="00544EC3"/>
    <w:rsid w:val="00544F03"/>
    <w:rsid w:val="00545042"/>
    <w:rsid w:val="0054515E"/>
    <w:rsid w:val="005452F4"/>
    <w:rsid w:val="00545571"/>
    <w:rsid w:val="00545856"/>
    <w:rsid w:val="00545A47"/>
    <w:rsid w:val="00545A8D"/>
    <w:rsid w:val="00545D1B"/>
    <w:rsid w:val="00545D4D"/>
    <w:rsid w:val="00545D8F"/>
    <w:rsid w:val="005464ED"/>
    <w:rsid w:val="0054665A"/>
    <w:rsid w:val="005467CF"/>
    <w:rsid w:val="005467EE"/>
    <w:rsid w:val="0054684C"/>
    <w:rsid w:val="005468F0"/>
    <w:rsid w:val="00546B36"/>
    <w:rsid w:val="00546B98"/>
    <w:rsid w:val="00547149"/>
    <w:rsid w:val="00547280"/>
    <w:rsid w:val="00547458"/>
    <w:rsid w:val="0054747D"/>
    <w:rsid w:val="00547571"/>
    <w:rsid w:val="00547676"/>
    <w:rsid w:val="005476A3"/>
    <w:rsid w:val="0054771E"/>
    <w:rsid w:val="00547B2D"/>
    <w:rsid w:val="00547BCC"/>
    <w:rsid w:val="00547E44"/>
    <w:rsid w:val="00547E52"/>
    <w:rsid w:val="00547EBE"/>
    <w:rsid w:val="00547F0A"/>
    <w:rsid w:val="005500AC"/>
    <w:rsid w:val="005500B9"/>
    <w:rsid w:val="0055023D"/>
    <w:rsid w:val="0055067F"/>
    <w:rsid w:val="00550942"/>
    <w:rsid w:val="00550A64"/>
    <w:rsid w:val="00550D93"/>
    <w:rsid w:val="00550E65"/>
    <w:rsid w:val="005510FE"/>
    <w:rsid w:val="00551303"/>
    <w:rsid w:val="00551332"/>
    <w:rsid w:val="0055145E"/>
    <w:rsid w:val="005514A7"/>
    <w:rsid w:val="005517AF"/>
    <w:rsid w:val="005517B7"/>
    <w:rsid w:val="00551830"/>
    <w:rsid w:val="0055197A"/>
    <w:rsid w:val="00551F92"/>
    <w:rsid w:val="00552028"/>
    <w:rsid w:val="00552061"/>
    <w:rsid w:val="00552149"/>
    <w:rsid w:val="005522C4"/>
    <w:rsid w:val="00552395"/>
    <w:rsid w:val="00552568"/>
    <w:rsid w:val="00552750"/>
    <w:rsid w:val="00552763"/>
    <w:rsid w:val="005527A6"/>
    <w:rsid w:val="0055292F"/>
    <w:rsid w:val="00552996"/>
    <w:rsid w:val="00552A85"/>
    <w:rsid w:val="00552B08"/>
    <w:rsid w:val="00552D50"/>
    <w:rsid w:val="00552D7A"/>
    <w:rsid w:val="00552DF0"/>
    <w:rsid w:val="00553019"/>
    <w:rsid w:val="005530E2"/>
    <w:rsid w:val="0055346F"/>
    <w:rsid w:val="005535F1"/>
    <w:rsid w:val="00553781"/>
    <w:rsid w:val="005538FC"/>
    <w:rsid w:val="00553AB0"/>
    <w:rsid w:val="00553B1F"/>
    <w:rsid w:val="00553B63"/>
    <w:rsid w:val="00553E1A"/>
    <w:rsid w:val="00553F24"/>
    <w:rsid w:val="00554130"/>
    <w:rsid w:val="0055422E"/>
    <w:rsid w:val="0055428E"/>
    <w:rsid w:val="00554420"/>
    <w:rsid w:val="005544CD"/>
    <w:rsid w:val="005544F8"/>
    <w:rsid w:val="0055477F"/>
    <w:rsid w:val="00554998"/>
    <w:rsid w:val="0055499F"/>
    <w:rsid w:val="00554B72"/>
    <w:rsid w:val="00554DB5"/>
    <w:rsid w:val="00554ED8"/>
    <w:rsid w:val="0055516B"/>
    <w:rsid w:val="005551A5"/>
    <w:rsid w:val="005553AB"/>
    <w:rsid w:val="005554EB"/>
    <w:rsid w:val="00555580"/>
    <w:rsid w:val="00555681"/>
    <w:rsid w:val="005556B6"/>
    <w:rsid w:val="00555739"/>
    <w:rsid w:val="005559A7"/>
    <w:rsid w:val="00555A1E"/>
    <w:rsid w:val="00555C1A"/>
    <w:rsid w:val="00555C83"/>
    <w:rsid w:val="00555DDA"/>
    <w:rsid w:val="00555E52"/>
    <w:rsid w:val="00556406"/>
    <w:rsid w:val="00556452"/>
    <w:rsid w:val="005564A0"/>
    <w:rsid w:val="00556512"/>
    <w:rsid w:val="00556717"/>
    <w:rsid w:val="00556B83"/>
    <w:rsid w:val="00556DAF"/>
    <w:rsid w:val="00557160"/>
    <w:rsid w:val="005574D4"/>
    <w:rsid w:val="0055770A"/>
    <w:rsid w:val="00557984"/>
    <w:rsid w:val="005579BE"/>
    <w:rsid w:val="005579DF"/>
    <w:rsid w:val="00557A12"/>
    <w:rsid w:val="00557A8D"/>
    <w:rsid w:val="00557AC3"/>
    <w:rsid w:val="00557C46"/>
    <w:rsid w:val="00557C9E"/>
    <w:rsid w:val="00557F16"/>
    <w:rsid w:val="00557F7F"/>
    <w:rsid w:val="00557FD9"/>
    <w:rsid w:val="00560111"/>
    <w:rsid w:val="005603B9"/>
    <w:rsid w:val="0056081B"/>
    <w:rsid w:val="005608A7"/>
    <w:rsid w:val="00560971"/>
    <w:rsid w:val="00560C0A"/>
    <w:rsid w:val="00560CF9"/>
    <w:rsid w:val="00560D5E"/>
    <w:rsid w:val="00560E08"/>
    <w:rsid w:val="00560EE8"/>
    <w:rsid w:val="0056107C"/>
    <w:rsid w:val="00561080"/>
    <w:rsid w:val="005611B2"/>
    <w:rsid w:val="00561270"/>
    <w:rsid w:val="0056132B"/>
    <w:rsid w:val="0056142F"/>
    <w:rsid w:val="0056156A"/>
    <w:rsid w:val="005615AA"/>
    <w:rsid w:val="005615C8"/>
    <w:rsid w:val="0056164F"/>
    <w:rsid w:val="00561672"/>
    <w:rsid w:val="00561716"/>
    <w:rsid w:val="005617E1"/>
    <w:rsid w:val="00561826"/>
    <w:rsid w:val="0056186B"/>
    <w:rsid w:val="00561AFB"/>
    <w:rsid w:val="00561BF6"/>
    <w:rsid w:val="00561C18"/>
    <w:rsid w:val="00561C21"/>
    <w:rsid w:val="00561E70"/>
    <w:rsid w:val="00561FC4"/>
    <w:rsid w:val="005621A4"/>
    <w:rsid w:val="00562245"/>
    <w:rsid w:val="00562400"/>
    <w:rsid w:val="005624DC"/>
    <w:rsid w:val="00562539"/>
    <w:rsid w:val="005625C0"/>
    <w:rsid w:val="005626A6"/>
    <w:rsid w:val="0056291F"/>
    <w:rsid w:val="00562A3F"/>
    <w:rsid w:val="00562D64"/>
    <w:rsid w:val="00562DA6"/>
    <w:rsid w:val="00562F36"/>
    <w:rsid w:val="00562F50"/>
    <w:rsid w:val="00562FDF"/>
    <w:rsid w:val="00562FE6"/>
    <w:rsid w:val="00563057"/>
    <w:rsid w:val="005632B3"/>
    <w:rsid w:val="0056331F"/>
    <w:rsid w:val="005636BA"/>
    <w:rsid w:val="005636FB"/>
    <w:rsid w:val="00563980"/>
    <w:rsid w:val="00563A27"/>
    <w:rsid w:val="00563B17"/>
    <w:rsid w:val="00563B1D"/>
    <w:rsid w:val="00563C11"/>
    <w:rsid w:val="00563E69"/>
    <w:rsid w:val="00563EDA"/>
    <w:rsid w:val="00563FEF"/>
    <w:rsid w:val="005641A1"/>
    <w:rsid w:val="00564287"/>
    <w:rsid w:val="005643EA"/>
    <w:rsid w:val="00564767"/>
    <w:rsid w:val="005648A7"/>
    <w:rsid w:val="005648B3"/>
    <w:rsid w:val="005648C5"/>
    <w:rsid w:val="005649AA"/>
    <w:rsid w:val="005649D5"/>
    <w:rsid w:val="00564A72"/>
    <w:rsid w:val="00564C26"/>
    <w:rsid w:val="00564D03"/>
    <w:rsid w:val="00564D10"/>
    <w:rsid w:val="00564D86"/>
    <w:rsid w:val="00564DC1"/>
    <w:rsid w:val="00564F19"/>
    <w:rsid w:val="005650B9"/>
    <w:rsid w:val="00565116"/>
    <w:rsid w:val="0056518F"/>
    <w:rsid w:val="005651AD"/>
    <w:rsid w:val="0056559B"/>
    <w:rsid w:val="005655C4"/>
    <w:rsid w:val="0056570C"/>
    <w:rsid w:val="00565781"/>
    <w:rsid w:val="00565D65"/>
    <w:rsid w:val="00565D96"/>
    <w:rsid w:val="00565E63"/>
    <w:rsid w:val="0056601E"/>
    <w:rsid w:val="00566194"/>
    <w:rsid w:val="0056622D"/>
    <w:rsid w:val="0056635A"/>
    <w:rsid w:val="00566374"/>
    <w:rsid w:val="00566480"/>
    <w:rsid w:val="00566568"/>
    <w:rsid w:val="00566690"/>
    <w:rsid w:val="005667BD"/>
    <w:rsid w:val="005667E7"/>
    <w:rsid w:val="00566955"/>
    <w:rsid w:val="005669B2"/>
    <w:rsid w:val="00566A3D"/>
    <w:rsid w:val="00566A84"/>
    <w:rsid w:val="00566C21"/>
    <w:rsid w:val="00566D3E"/>
    <w:rsid w:val="00566DBF"/>
    <w:rsid w:val="00566E22"/>
    <w:rsid w:val="00566EEB"/>
    <w:rsid w:val="00566F00"/>
    <w:rsid w:val="00566F23"/>
    <w:rsid w:val="00567211"/>
    <w:rsid w:val="00567217"/>
    <w:rsid w:val="00567222"/>
    <w:rsid w:val="00567242"/>
    <w:rsid w:val="00567385"/>
    <w:rsid w:val="0056753C"/>
    <w:rsid w:val="005676C7"/>
    <w:rsid w:val="00567ADB"/>
    <w:rsid w:val="00567B04"/>
    <w:rsid w:val="00567BB8"/>
    <w:rsid w:val="00567C1A"/>
    <w:rsid w:val="00567F74"/>
    <w:rsid w:val="005701C8"/>
    <w:rsid w:val="005702F9"/>
    <w:rsid w:val="005703C2"/>
    <w:rsid w:val="0057043F"/>
    <w:rsid w:val="005704A2"/>
    <w:rsid w:val="00570722"/>
    <w:rsid w:val="005708C6"/>
    <w:rsid w:val="00570901"/>
    <w:rsid w:val="00570906"/>
    <w:rsid w:val="00570A3A"/>
    <w:rsid w:val="00570CD3"/>
    <w:rsid w:val="00570EE6"/>
    <w:rsid w:val="0057124D"/>
    <w:rsid w:val="0057126B"/>
    <w:rsid w:val="005712C8"/>
    <w:rsid w:val="005714BA"/>
    <w:rsid w:val="005715DB"/>
    <w:rsid w:val="005717F5"/>
    <w:rsid w:val="00571855"/>
    <w:rsid w:val="0057192E"/>
    <w:rsid w:val="00571A0D"/>
    <w:rsid w:val="00571A2F"/>
    <w:rsid w:val="00571B9D"/>
    <w:rsid w:val="00571C10"/>
    <w:rsid w:val="00571E2D"/>
    <w:rsid w:val="005720B2"/>
    <w:rsid w:val="005720D8"/>
    <w:rsid w:val="005720D9"/>
    <w:rsid w:val="005722D3"/>
    <w:rsid w:val="00572501"/>
    <w:rsid w:val="005725A4"/>
    <w:rsid w:val="00572698"/>
    <w:rsid w:val="00572756"/>
    <w:rsid w:val="00572781"/>
    <w:rsid w:val="00572821"/>
    <w:rsid w:val="00572C05"/>
    <w:rsid w:val="00572C39"/>
    <w:rsid w:val="00572CE3"/>
    <w:rsid w:val="00573205"/>
    <w:rsid w:val="00573333"/>
    <w:rsid w:val="005733D2"/>
    <w:rsid w:val="0057359E"/>
    <w:rsid w:val="0057365A"/>
    <w:rsid w:val="0057367D"/>
    <w:rsid w:val="00573CAC"/>
    <w:rsid w:val="00573D16"/>
    <w:rsid w:val="00573F7A"/>
    <w:rsid w:val="0057408E"/>
    <w:rsid w:val="00574392"/>
    <w:rsid w:val="005743BC"/>
    <w:rsid w:val="00574557"/>
    <w:rsid w:val="00574609"/>
    <w:rsid w:val="00574920"/>
    <w:rsid w:val="005749C2"/>
    <w:rsid w:val="00574AA1"/>
    <w:rsid w:val="00574AD0"/>
    <w:rsid w:val="00574BA9"/>
    <w:rsid w:val="00574DC2"/>
    <w:rsid w:val="00574DC8"/>
    <w:rsid w:val="00574ED1"/>
    <w:rsid w:val="00574F1C"/>
    <w:rsid w:val="00574F7A"/>
    <w:rsid w:val="0057523C"/>
    <w:rsid w:val="005752F7"/>
    <w:rsid w:val="005753C0"/>
    <w:rsid w:val="005755D9"/>
    <w:rsid w:val="00575790"/>
    <w:rsid w:val="00575AAD"/>
    <w:rsid w:val="00575B10"/>
    <w:rsid w:val="00575DE2"/>
    <w:rsid w:val="0057604C"/>
    <w:rsid w:val="005761AB"/>
    <w:rsid w:val="00576249"/>
    <w:rsid w:val="00576280"/>
    <w:rsid w:val="005762D9"/>
    <w:rsid w:val="005762DB"/>
    <w:rsid w:val="005762FA"/>
    <w:rsid w:val="005763A3"/>
    <w:rsid w:val="00576558"/>
    <w:rsid w:val="0057680C"/>
    <w:rsid w:val="0057695C"/>
    <w:rsid w:val="00576C68"/>
    <w:rsid w:val="00576C96"/>
    <w:rsid w:val="00576C97"/>
    <w:rsid w:val="00576D51"/>
    <w:rsid w:val="0057700F"/>
    <w:rsid w:val="0057701F"/>
    <w:rsid w:val="0057708F"/>
    <w:rsid w:val="00577154"/>
    <w:rsid w:val="00577165"/>
    <w:rsid w:val="005771BA"/>
    <w:rsid w:val="00577348"/>
    <w:rsid w:val="00577354"/>
    <w:rsid w:val="00577386"/>
    <w:rsid w:val="005773BF"/>
    <w:rsid w:val="00577408"/>
    <w:rsid w:val="005774FB"/>
    <w:rsid w:val="0057750B"/>
    <w:rsid w:val="0057772A"/>
    <w:rsid w:val="00577BCD"/>
    <w:rsid w:val="00577C29"/>
    <w:rsid w:val="00577F02"/>
    <w:rsid w:val="00577FF9"/>
    <w:rsid w:val="0058001C"/>
    <w:rsid w:val="00580039"/>
    <w:rsid w:val="00580072"/>
    <w:rsid w:val="00580177"/>
    <w:rsid w:val="0058028D"/>
    <w:rsid w:val="005802BF"/>
    <w:rsid w:val="005803AC"/>
    <w:rsid w:val="005803F9"/>
    <w:rsid w:val="005805DB"/>
    <w:rsid w:val="0058067D"/>
    <w:rsid w:val="0058071B"/>
    <w:rsid w:val="0058087A"/>
    <w:rsid w:val="005808E8"/>
    <w:rsid w:val="00580DA3"/>
    <w:rsid w:val="00580EC0"/>
    <w:rsid w:val="00580F5D"/>
    <w:rsid w:val="00580F96"/>
    <w:rsid w:val="0058105E"/>
    <w:rsid w:val="0058116A"/>
    <w:rsid w:val="00581194"/>
    <w:rsid w:val="005811FC"/>
    <w:rsid w:val="0058139E"/>
    <w:rsid w:val="0058152A"/>
    <w:rsid w:val="0058159F"/>
    <w:rsid w:val="0058164E"/>
    <w:rsid w:val="005819A5"/>
    <w:rsid w:val="005819B1"/>
    <w:rsid w:val="005819DF"/>
    <w:rsid w:val="005819FB"/>
    <w:rsid w:val="00581A24"/>
    <w:rsid w:val="00581A83"/>
    <w:rsid w:val="00581ACD"/>
    <w:rsid w:val="00581AD4"/>
    <w:rsid w:val="00581AFE"/>
    <w:rsid w:val="00581B5D"/>
    <w:rsid w:val="00581B6B"/>
    <w:rsid w:val="00581BA1"/>
    <w:rsid w:val="00581C67"/>
    <w:rsid w:val="00581D14"/>
    <w:rsid w:val="00581E48"/>
    <w:rsid w:val="00581EF0"/>
    <w:rsid w:val="00582032"/>
    <w:rsid w:val="00582165"/>
    <w:rsid w:val="005822B2"/>
    <w:rsid w:val="005822C4"/>
    <w:rsid w:val="005823C2"/>
    <w:rsid w:val="005824F7"/>
    <w:rsid w:val="00582556"/>
    <w:rsid w:val="0058267B"/>
    <w:rsid w:val="005827C0"/>
    <w:rsid w:val="00582831"/>
    <w:rsid w:val="00582860"/>
    <w:rsid w:val="005829C5"/>
    <w:rsid w:val="00582A72"/>
    <w:rsid w:val="00582B82"/>
    <w:rsid w:val="00582BDF"/>
    <w:rsid w:val="00582C21"/>
    <w:rsid w:val="00582D14"/>
    <w:rsid w:val="00582FC6"/>
    <w:rsid w:val="0058300C"/>
    <w:rsid w:val="0058304B"/>
    <w:rsid w:val="005831BB"/>
    <w:rsid w:val="0058323D"/>
    <w:rsid w:val="00583474"/>
    <w:rsid w:val="00583534"/>
    <w:rsid w:val="0058391E"/>
    <w:rsid w:val="0058392F"/>
    <w:rsid w:val="00583CEB"/>
    <w:rsid w:val="00583DE8"/>
    <w:rsid w:val="00583E07"/>
    <w:rsid w:val="00583F47"/>
    <w:rsid w:val="00583FF4"/>
    <w:rsid w:val="00584116"/>
    <w:rsid w:val="005841A3"/>
    <w:rsid w:val="005842EA"/>
    <w:rsid w:val="00584507"/>
    <w:rsid w:val="005845F7"/>
    <w:rsid w:val="005847ED"/>
    <w:rsid w:val="005848B2"/>
    <w:rsid w:val="00584985"/>
    <w:rsid w:val="00584BC0"/>
    <w:rsid w:val="00584BFE"/>
    <w:rsid w:val="00584C0C"/>
    <w:rsid w:val="00584D44"/>
    <w:rsid w:val="00584D62"/>
    <w:rsid w:val="00584F22"/>
    <w:rsid w:val="00584F5E"/>
    <w:rsid w:val="00584FCE"/>
    <w:rsid w:val="00585119"/>
    <w:rsid w:val="00585157"/>
    <w:rsid w:val="00585305"/>
    <w:rsid w:val="0058536C"/>
    <w:rsid w:val="0058542D"/>
    <w:rsid w:val="00585516"/>
    <w:rsid w:val="005856E4"/>
    <w:rsid w:val="005858F2"/>
    <w:rsid w:val="0058593D"/>
    <w:rsid w:val="005859FF"/>
    <w:rsid w:val="00585A21"/>
    <w:rsid w:val="00585BFC"/>
    <w:rsid w:val="00585C3E"/>
    <w:rsid w:val="00585C7C"/>
    <w:rsid w:val="00585CDB"/>
    <w:rsid w:val="00585EE6"/>
    <w:rsid w:val="00586164"/>
    <w:rsid w:val="00586330"/>
    <w:rsid w:val="00586497"/>
    <w:rsid w:val="005865C1"/>
    <w:rsid w:val="005865CD"/>
    <w:rsid w:val="00586774"/>
    <w:rsid w:val="00586805"/>
    <w:rsid w:val="00586987"/>
    <w:rsid w:val="00586B2C"/>
    <w:rsid w:val="00586E86"/>
    <w:rsid w:val="00586F31"/>
    <w:rsid w:val="00586FDA"/>
    <w:rsid w:val="00586FDD"/>
    <w:rsid w:val="0058711A"/>
    <w:rsid w:val="005871A6"/>
    <w:rsid w:val="005871E3"/>
    <w:rsid w:val="00587260"/>
    <w:rsid w:val="00587282"/>
    <w:rsid w:val="00587403"/>
    <w:rsid w:val="005878DA"/>
    <w:rsid w:val="005879E6"/>
    <w:rsid w:val="00587A9D"/>
    <w:rsid w:val="00587ADA"/>
    <w:rsid w:val="00587C6C"/>
    <w:rsid w:val="00587CF5"/>
    <w:rsid w:val="00587D9D"/>
    <w:rsid w:val="00587E57"/>
    <w:rsid w:val="00590076"/>
    <w:rsid w:val="00590289"/>
    <w:rsid w:val="0059028D"/>
    <w:rsid w:val="00590296"/>
    <w:rsid w:val="00590395"/>
    <w:rsid w:val="005904BE"/>
    <w:rsid w:val="00590512"/>
    <w:rsid w:val="00590654"/>
    <w:rsid w:val="005907C7"/>
    <w:rsid w:val="005907FA"/>
    <w:rsid w:val="00590A9B"/>
    <w:rsid w:val="00590CC7"/>
    <w:rsid w:val="00590CDD"/>
    <w:rsid w:val="005912E8"/>
    <w:rsid w:val="00591327"/>
    <w:rsid w:val="0059154B"/>
    <w:rsid w:val="00591763"/>
    <w:rsid w:val="005918DB"/>
    <w:rsid w:val="005919CB"/>
    <w:rsid w:val="00591A47"/>
    <w:rsid w:val="00591A69"/>
    <w:rsid w:val="00591B46"/>
    <w:rsid w:val="00591B72"/>
    <w:rsid w:val="00591B7B"/>
    <w:rsid w:val="00591FEE"/>
    <w:rsid w:val="00592556"/>
    <w:rsid w:val="0059257F"/>
    <w:rsid w:val="0059267D"/>
    <w:rsid w:val="00592756"/>
    <w:rsid w:val="005927F0"/>
    <w:rsid w:val="00592810"/>
    <w:rsid w:val="005928D3"/>
    <w:rsid w:val="00592941"/>
    <w:rsid w:val="005929A9"/>
    <w:rsid w:val="00592A28"/>
    <w:rsid w:val="00592BCF"/>
    <w:rsid w:val="00592BED"/>
    <w:rsid w:val="00592C6E"/>
    <w:rsid w:val="00592F7C"/>
    <w:rsid w:val="0059305E"/>
    <w:rsid w:val="00593078"/>
    <w:rsid w:val="005931BF"/>
    <w:rsid w:val="0059330D"/>
    <w:rsid w:val="005933B7"/>
    <w:rsid w:val="005933E8"/>
    <w:rsid w:val="00593549"/>
    <w:rsid w:val="0059363D"/>
    <w:rsid w:val="0059374D"/>
    <w:rsid w:val="00593787"/>
    <w:rsid w:val="00593966"/>
    <w:rsid w:val="00593992"/>
    <w:rsid w:val="00593C7D"/>
    <w:rsid w:val="00593CA5"/>
    <w:rsid w:val="00593D1C"/>
    <w:rsid w:val="00593E3B"/>
    <w:rsid w:val="00593EDA"/>
    <w:rsid w:val="005945FF"/>
    <w:rsid w:val="0059481A"/>
    <w:rsid w:val="005948EF"/>
    <w:rsid w:val="00594959"/>
    <w:rsid w:val="005949DD"/>
    <w:rsid w:val="00594AA9"/>
    <w:rsid w:val="00594AF7"/>
    <w:rsid w:val="00594CDE"/>
    <w:rsid w:val="00594D63"/>
    <w:rsid w:val="00594D68"/>
    <w:rsid w:val="00594DCB"/>
    <w:rsid w:val="00594DE8"/>
    <w:rsid w:val="00594E05"/>
    <w:rsid w:val="00594E8A"/>
    <w:rsid w:val="00594FE0"/>
    <w:rsid w:val="0059510A"/>
    <w:rsid w:val="005951BF"/>
    <w:rsid w:val="005952C6"/>
    <w:rsid w:val="00595416"/>
    <w:rsid w:val="005954AF"/>
    <w:rsid w:val="005955D8"/>
    <w:rsid w:val="00595745"/>
    <w:rsid w:val="0059580A"/>
    <w:rsid w:val="0059580E"/>
    <w:rsid w:val="005958A5"/>
    <w:rsid w:val="00595A10"/>
    <w:rsid w:val="00595C43"/>
    <w:rsid w:val="00595D47"/>
    <w:rsid w:val="00595DEB"/>
    <w:rsid w:val="00595F2D"/>
    <w:rsid w:val="00596079"/>
    <w:rsid w:val="00596191"/>
    <w:rsid w:val="00596294"/>
    <w:rsid w:val="005962F9"/>
    <w:rsid w:val="005962FA"/>
    <w:rsid w:val="00596394"/>
    <w:rsid w:val="00596535"/>
    <w:rsid w:val="005965E5"/>
    <w:rsid w:val="0059666E"/>
    <w:rsid w:val="0059668E"/>
    <w:rsid w:val="0059669C"/>
    <w:rsid w:val="00596727"/>
    <w:rsid w:val="0059707F"/>
    <w:rsid w:val="005971A5"/>
    <w:rsid w:val="005971F3"/>
    <w:rsid w:val="005972A6"/>
    <w:rsid w:val="005972CB"/>
    <w:rsid w:val="00597324"/>
    <w:rsid w:val="00597691"/>
    <w:rsid w:val="0059784B"/>
    <w:rsid w:val="0059784C"/>
    <w:rsid w:val="0059786A"/>
    <w:rsid w:val="00597CC7"/>
    <w:rsid w:val="005A0090"/>
    <w:rsid w:val="005A028F"/>
    <w:rsid w:val="005A02CC"/>
    <w:rsid w:val="005A0308"/>
    <w:rsid w:val="005A0538"/>
    <w:rsid w:val="005A05B5"/>
    <w:rsid w:val="005A067C"/>
    <w:rsid w:val="005A069E"/>
    <w:rsid w:val="005A071D"/>
    <w:rsid w:val="005A0821"/>
    <w:rsid w:val="005A0829"/>
    <w:rsid w:val="005A09CE"/>
    <w:rsid w:val="005A0B2E"/>
    <w:rsid w:val="005A0D19"/>
    <w:rsid w:val="005A0D63"/>
    <w:rsid w:val="005A0EEE"/>
    <w:rsid w:val="005A0FC8"/>
    <w:rsid w:val="005A12F1"/>
    <w:rsid w:val="005A12FF"/>
    <w:rsid w:val="005A16BE"/>
    <w:rsid w:val="005A1703"/>
    <w:rsid w:val="005A17DF"/>
    <w:rsid w:val="005A1837"/>
    <w:rsid w:val="005A1932"/>
    <w:rsid w:val="005A19F0"/>
    <w:rsid w:val="005A1A16"/>
    <w:rsid w:val="005A1C1E"/>
    <w:rsid w:val="005A1E1C"/>
    <w:rsid w:val="005A1E67"/>
    <w:rsid w:val="005A1F41"/>
    <w:rsid w:val="005A208E"/>
    <w:rsid w:val="005A21A7"/>
    <w:rsid w:val="005A225C"/>
    <w:rsid w:val="005A2456"/>
    <w:rsid w:val="005A24FF"/>
    <w:rsid w:val="005A2578"/>
    <w:rsid w:val="005A2774"/>
    <w:rsid w:val="005A2777"/>
    <w:rsid w:val="005A292C"/>
    <w:rsid w:val="005A29A3"/>
    <w:rsid w:val="005A29F6"/>
    <w:rsid w:val="005A2A19"/>
    <w:rsid w:val="005A2B64"/>
    <w:rsid w:val="005A2B8D"/>
    <w:rsid w:val="005A314F"/>
    <w:rsid w:val="005A3198"/>
    <w:rsid w:val="005A3279"/>
    <w:rsid w:val="005A33FF"/>
    <w:rsid w:val="005A3683"/>
    <w:rsid w:val="005A36B6"/>
    <w:rsid w:val="005A3AA2"/>
    <w:rsid w:val="005A3AC6"/>
    <w:rsid w:val="005A3BDA"/>
    <w:rsid w:val="005A3C60"/>
    <w:rsid w:val="005A3D0C"/>
    <w:rsid w:val="005A3D23"/>
    <w:rsid w:val="005A3E69"/>
    <w:rsid w:val="005A3E9A"/>
    <w:rsid w:val="005A3F42"/>
    <w:rsid w:val="005A4053"/>
    <w:rsid w:val="005A4186"/>
    <w:rsid w:val="005A42B1"/>
    <w:rsid w:val="005A4474"/>
    <w:rsid w:val="005A47C4"/>
    <w:rsid w:val="005A4845"/>
    <w:rsid w:val="005A4A3D"/>
    <w:rsid w:val="005A4AB7"/>
    <w:rsid w:val="005A4B3F"/>
    <w:rsid w:val="005A4D07"/>
    <w:rsid w:val="005A4DF2"/>
    <w:rsid w:val="005A5115"/>
    <w:rsid w:val="005A5420"/>
    <w:rsid w:val="005A5584"/>
    <w:rsid w:val="005A55E5"/>
    <w:rsid w:val="005A5659"/>
    <w:rsid w:val="005A5803"/>
    <w:rsid w:val="005A586A"/>
    <w:rsid w:val="005A5A74"/>
    <w:rsid w:val="005A5A88"/>
    <w:rsid w:val="005A5B48"/>
    <w:rsid w:val="005A5BCC"/>
    <w:rsid w:val="005A5CAD"/>
    <w:rsid w:val="005A5D35"/>
    <w:rsid w:val="005A5D58"/>
    <w:rsid w:val="005A5F93"/>
    <w:rsid w:val="005A61D0"/>
    <w:rsid w:val="005A6238"/>
    <w:rsid w:val="005A6371"/>
    <w:rsid w:val="005A651F"/>
    <w:rsid w:val="005A6A3F"/>
    <w:rsid w:val="005A6F0A"/>
    <w:rsid w:val="005A6F68"/>
    <w:rsid w:val="005A7025"/>
    <w:rsid w:val="005A70DC"/>
    <w:rsid w:val="005A7185"/>
    <w:rsid w:val="005A71D1"/>
    <w:rsid w:val="005A7258"/>
    <w:rsid w:val="005A726C"/>
    <w:rsid w:val="005A7385"/>
    <w:rsid w:val="005A7497"/>
    <w:rsid w:val="005A7528"/>
    <w:rsid w:val="005A76A2"/>
    <w:rsid w:val="005A7721"/>
    <w:rsid w:val="005A7898"/>
    <w:rsid w:val="005A79DD"/>
    <w:rsid w:val="005A7B7A"/>
    <w:rsid w:val="005A7B82"/>
    <w:rsid w:val="005A7B91"/>
    <w:rsid w:val="005A7D12"/>
    <w:rsid w:val="005A7D13"/>
    <w:rsid w:val="005A7DB2"/>
    <w:rsid w:val="005A7E41"/>
    <w:rsid w:val="005A7EF1"/>
    <w:rsid w:val="005A7FCC"/>
    <w:rsid w:val="005B0134"/>
    <w:rsid w:val="005B0255"/>
    <w:rsid w:val="005B0565"/>
    <w:rsid w:val="005B0921"/>
    <w:rsid w:val="005B0C9F"/>
    <w:rsid w:val="005B0CB5"/>
    <w:rsid w:val="005B0E63"/>
    <w:rsid w:val="005B0EED"/>
    <w:rsid w:val="005B0F8B"/>
    <w:rsid w:val="005B10DB"/>
    <w:rsid w:val="005B10DF"/>
    <w:rsid w:val="005B1392"/>
    <w:rsid w:val="005B156C"/>
    <w:rsid w:val="005B15EB"/>
    <w:rsid w:val="005B178C"/>
    <w:rsid w:val="005B1A7A"/>
    <w:rsid w:val="005B1A96"/>
    <w:rsid w:val="005B1AE4"/>
    <w:rsid w:val="005B1BF9"/>
    <w:rsid w:val="005B22C9"/>
    <w:rsid w:val="005B2331"/>
    <w:rsid w:val="005B269A"/>
    <w:rsid w:val="005B2A1D"/>
    <w:rsid w:val="005B2AA9"/>
    <w:rsid w:val="005B2BB6"/>
    <w:rsid w:val="005B2FBA"/>
    <w:rsid w:val="005B302D"/>
    <w:rsid w:val="005B3065"/>
    <w:rsid w:val="005B30FF"/>
    <w:rsid w:val="005B31E3"/>
    <w:rsid w:val="005B334F"/>
    <w:rsid w:val="005B33B8"/>
    <w:rsid w:val="005B351E"/>
    <w:rsid w:val="005B355D"/>
    <w:rsid w:val="005B38E9"/>
    <w:rsid w:val="005B3972"/>
    <w:rsid w:val="005B3A73"/>
    <w:rsid w:val="005B3C94"/>
    <w:rsid w:val="005B3D0B"/>
    <w:rsid w:val="005B3DCD"/>
    <w:rsid w:val="005B3DF2"/>
    <w:rsid w:val="005B3E8A"/>
    <w:rsid w:val="005B3F2F"/>
    <w:rsid w:val="005B3FDA"/>
    <w:rsid w:val="005B41DA"/>
    <w:rsid w:val="005B4334"/>
    <w:rsid w:val="005B4447"/>
    <w:rsid w:val="005B448E"/>
    <w:rsid w:val="005B4611"/>
    <w:rsid w:val="005B47C4"/>
    <w:rsid w:val="005B489A"/>
    <w:rsid w:val="005B4912"/>
    <w:rsid w:val="005B499D"/>
    <w:rsid w:val="005B49A7"/>
    <w:rsid w:val="005B4A00"/>
    <w:rsid w:val="005B4A90"/>
    <w:rsid w:val="005B4CFA"/>
    <w:rsid w:val="005B4D34"/>
    <w:rsid w:val="005B4D57"/>
    <w:rsid w:val="005B4E2F"/>
    <w:rsid w:val="005B4EBD"/>
    <w:rsid w:val="005B4EF7"/>
    <w:rsid w:val="005B5047"/>
    <w:rsid w:val="005B5095"/>
    <w:rsid w:val="005B5178"/>
    <w:rsid w:val="005B51CA"/>
    <w:rsid w:val="005B53AF"/>
    <w:rsid w:val="005B54DD"/>
    <w:rsid w:val="005B5831"/>
    <w:rsid w:val="005B5A93"/>
    <w:rsid w:val="005B5CB8"/>
    <w:rsid w:val="005B5E5B"/>
    <w:rsid w:val="005B5EA8"/>
    <w:rsid w:val="005B5F01"/>
    <w:rsid w:val="005B5F97"/>
    <w:rsid w:val="005B5FE5"/>
    <w:rsid w:val="005B60CD"/>
    <w:rsid w:val="005B6185"/>
    <w:rsid w:val="005B62EE"/>
    <w:rsid w:val="005B6377"/>
    <w:rsid w:val="005B637C"/>
    <w:rsid w:val="005B64A7"/>
    <w:rsid w:val="005B64ED"/>
    <w:rsid w:val="005B658F"/>
    <w:rsid w:val="005B6627"/>
    <w:rsid w:val="005B6854"/>
    <w:rsid w:val="005B69C8"/>
    <w:rsid w:val="005B6A07"/>
    <w:rsid w:val="005B6BA0"/>
    <w:rsid w:val="005B6C6C"/>
    <w:rsid w:val="005B6E84"/>
    <w:rsid w:val="005B6EC5"/>
    <w:rsid w:val="005B6F42"/>
    <w:rsid w:val="005B6F7E"/>
    <w:rsid w:val="005B70C7"/>
    <w:rsid w:val="005B71A9"/>
    <w:rsid w:val="005B725C"/>
    <w:rsid w:val="005B72C8"/>
    <w:rsid w:val="005B7467"/>
    <w:rsid w:val="005B74D3"/>
    <w:rsid w:val="005B77E5"/>
    <w:rsid w:val="005B79C2"/>
    <w:rsid w:val="005B7B2B"/>
    <w:rsid w:val="005B7BC4"/>
    <w:rsid w:val="005B7C35"/>
    <w:rsid w:val="005B7DD1"/>
    <w:rsid w:val="005B7F40"/>
    <w:rsid w:val="005BD7DC"/>
    <w:rsid w:val="005C02B9"/>
    <w:rsid w:val="005C02C5"/>
    <w:rsid w:val="005C03B3"/>
    <w:rsid w:val="005C03B6"/>
    <w:rsid w:val="005C04A8"/>
    <w:rsid w:val="005C0553"/>
    <w:rsid w:val="005C0633"/>
    <w:rsid w:val="005C0747"/>
    <w:rsid w:val="005C0965"/>
    <w:rsid w:val="005C09F7"/>
    <w:rsid w:val="005C0A48"/>
    <w:rsid w:val="005C0B2E"/>
    <w:rsid w:val="005C0B51"/>
    <w:rsid w:val="005C0E59"/>
    <w:rsid w:val="005C0E5D"/>
    <w:rsid w:val="005C103C"/>
    <w:rsid w:val="005C10C6"/>
    <w:rsid w:val="005C1112"/>
    <w:rsid w:val="005C1444"/>
    <w:rsid w:val="005C183A"/>
    <w:rsid w:val="005C1A68"/>
    <w:rsid w:val="005C1CC4"/>
    <w:rsid w:val="005C1D83"/>
    <w:rsid w:val="005C1F09"/>
    <w:rsid w:val="005C1F7C"/>
    <w:rsid w:val="005C2068"/>
    <w:rsid w:val="005C2116"/>
    <w:rsid w:val="005C253D"/>
    <w:rsid w:val="005C25D7"/>
    <w:rsid w:val="005C25EF"/>
    <w:rsid w:val="005C25F2"/>
    <w:rsid w:val="005C2628"/>
    <w:rsid w:val="005C2722"/>
    <w:rsid w:val="005C2754"/>
    <w:rsid w:val="005C2A3D"/>
    <w:rsid w:val="005C2B8D"/>
    <w:rsid w:val="005C2CB3"/>
    <w:rsid w:val="005C3027"/>
    <w:rsid w:val="005C3373"/>
    <w:rsid w:val="005C3517"/>
    <w:rsid w:val="005C3609"/>
    <w:rsid w:val="005C3611"/>
    <w:rsid w:val="005C36E6"/>
    <w:rsid w:val="005C37DD"/>
    <w:rsid w:val="005C37EB"/>
    <w:rsid w:val="005C3D2C"/>
    <w:rsid w:val="005C3E31"/>
    <w:rsid w:val="005C3ECB"/>
    <w:rsid w:val="005C3F70"/>
    <w:rsid w:val="005C4074"/>
    <w:rsid w:val="005C408D"/>
    <w:rsid w:val="005C4107"/>
    <w:rsid w:val="005C4108"/>
    <w:rsid w:val="005C4122"/>
    <w:rsid w:val="005C4268"/>
    <w:rsid w:val="005C4291"/>
    <w:rsid w:val="005C473E"/>
    <w:rsid w:val="005C480E"/>
    <w:rsid w:val="005C49DF"/>
    <w:rsid w:val="005C4AAD"/>
    <w:rsid w:val="005C4B08"/>
    <w:rsid w:val="005C4BB5"/>
    <w:rsid w:val="005C4BD0"/>
    <w:rsid w:val="005C4C06"/>
    <w:rsid w:val="005C4CAC"/>
    <w:rsid w:val="005C4E1B"/>
    <w:rsid w:val="005C4E9E"/>
    <w:rsid w:val="005C4EE5"/>
    <w:rsid w:val="005C511F"/>
    <w:rsid w:val="005C5191"/>
    <w:rsid w:val="005C52CF"/>
    <w:rsid w:val="005C57FC"/>
    <w:rsid w:val="005C57FE"/>
    <w:rsid w:val="005C588C"/>
    <w:rsid w:val="005C5A23"/>
    <w:rsid w:val="005C5AF3"/>
    <w:rsid w:val="005C5B73"/>
    <w:rsid w:val="005C5DE3"/>
    <w:rsid w:val="005C5FF9"/>
    <w:rsid w:val="005C6010"/>
    <w:rsid w:val="005C604D"/>
    <w:rsid w:val="005C60E9"/>
    <w:rsid w:val="005C6113"/>
    <w:rsid w:val="005C61A6"/>
    <w:rsid w:val="005C65C9"/>
    <w:rsid w:val="005C6634"/>
    <w:rsid w:val="005C6742"/>
    <w:rsid w:val="005C67D8"/>
    <w:rsid w:val="005C6812"/>
    <w:rsid w:val="005C685F"/>
    <w:rsid w:val="005C6A3C"/>
    <w:rsid w:val="005C6B38"/>
    <w:rsid w:val="005C6BD5"/>
    <w:rsid w:val="005C6C0B"/>
    <w:rsid w:val="005C6C2E"/>
    <w:rsid w:val="005C6CCE"/>
    <w:rsid w:val="005C6D0C"/>
    <w:rsid w:val="005C6D2A"/>
    <w:rsid w:val="005C6D7B"/>
    <w:rsid w:val="005C6DE7"/>
    <w:rsid w:val="005C6E00"/>
    <w:rsid w:val="005C7203"/>
    <w:rsid w:val="005C7437"/>
    <w:rsid w:val="005C7490"/>
    <w:rsid w:val="005C76B2"/>
    <w:rsid w:val="005C778F"/>
    <w:rsid w:val="005C78B0"/>
    <w:rsid w:val="005C7AA0"/>
    <w:rsid w:val="005C7AAC"/>
    <w:rsid w:val="005C7ABD"/>
    <w:rsid w:val="005C7BA3"/>
    <w:rsid w:val="005C7C2E"/>
    <w:rsid w:val="005C7EEC"/>
    <w:rsid w:val="005C7FA8"/>
    <w:rsid w:val="005D00BF"/>
    <w:rsid w:val="005D0267"/>
    <w:rsid w:val="005D03F6"/>
    <w:rsid w:val="005D0480"/>
    <w:rsid w:val="005D04C0"/>
    <w:rsid w:val="005D057A"/>
    <w:rsid w:val="005D059E"/>
    <w:rsid w:val="005D05B3"/>
    <w:rsid w:val="005D06F4"/>
    <w:rsid w:val="005D06F8"/>
    <w:rsid w:val="005D0B2A"/>
    <w:rsid w:val="005D0BF3"/>
    <w:rsid w:val="005D10A8"/>
    <w:rsid w:val="005D126D"/>
    <w:rsid w:val="005D1357"/>
    <w:rsid w:val="005D13BB"/>
    <w:rsid w:val="005D1494"/>
    <w:rsid w:val="005D14D0"/>
    <w:rsid w:val="005D14E6"/>
    <w:rsid w:val="005D14FD"/>
    <w:rsid w:val="005D1563"/>
    <w:rsid w:val="005D160E"/>
    <w:rsid w:val="005D1671"/>
    <w:rsid w:val="005D167E"/>
    <w:rsid w:val="005D1927"/>
    <w:rsid w:val="005D1969"/>
    <w:rsid w:val="005D1AF9"/>
    <w:rsid w:val="005D1B8E"/>
    <w:rsid w:val="005D1D89"/>
    <w:rsid w:val="005D1E19"/>
    <w:rsid w:val="005D204B"/>
    <w:rsid w:val="005D20EC"/>
    <w:rsid w:val="005D2121"/>
    <w:rsid w:val="005D21FA"/>
    <w:rsid w:val="005D24E2"/>
    <w:rsid w:val="005D26E5"/>
    <w:rsid w:val="005D2914"/>
    <w:rsid w:val="005D2969"/>
    <w:rsid w:val="005D2DDA"/>
    <w:rsid w:val="005D3020"/>
    <w:rsid w:val="005D306E"/>
    <w:rsid w:val="005D3384"/>
    <w:rsid w:val="005D33E8"/>
    <w:rsid w:val="005D3409"/>
    <w:rsid w:val="005D3654"/>
    <w:rsid w:val="005D36D3"/>
    <w:rsid w:val="005D3987"/>
    <w:rsid w:val="005D398C"/>
    <w:rsid w:val="005D39AC"/>
    <w:rsid w:val="005D3B5B"/>
    <w:rsid w:val="005D3BAA"/>
    <w:rsid w:val="005D3C55"/>
    <w:rsid w:val="005D4114"/>
    <w:rsid w:val="005D41C1"/>
    <w:rsid w:val="005D4565"/>
    <w:rsid w:val="005D47B5"/>
    <w:rsid w:val="005D4905"/>
    <w:rsid w:val="005D4911"/>
    <w:rsid w:val="005D494B"/>
    <w:rsid w:val="005D49EE"/>
    <w:rsid w:val="005D4C1A"/>
    <w:rsid w:val="005D4D74"/>
    <w:rsid w:val="005D4EDC"/>
    <w:rsid w:val="005D50AE"/>
    <w:rsid w:val="005D518E"/>
    <w:rsid w:val="005D5428"/>
    <w:rsid w:val="005D562D"/>
    <w:rsid w:val="005D5744"/>
    <w:rsid w:val="005D5915"/>
    <w:rsid w:val="005D5957"/>
    <w:rsid w:val="005D5A1A"/>
    <w:rsid w:val="005D5A69"/>
    <w:rsid w:val="005D5A89"/>
    <w:rsid w:val="005D5AFA"/>
    <w:rsid w:val="005D5B3B"/>
    <w:rsid w:val="005D5C26"/>
    <w:rsid w:val="005D5D01"/>
    <w:rsid w:val="005D5E9C"/>
    <w:rsid w:val="005D6257"/>
    <w:rsid w:val="005D630E"/>
    <w:rsid w:val="005D6417"/>
    <w:rsid w:val="005D6450"/>
    <w:rsid w:val="005D6611"/>
    <w:rsid w:val="005D685A"/>
    <w:rsid w:val="005D6C2A"/>
    <w:rsid w:val="005D6C72"/>
    <w:rsid w:val="005D7027"/>
    <w:rsid w:val="005D7029"/>
    <w:rsid w:val="005D7308"/>
    <w:rsid w:val="005D75B1"/>
    <w:rsid w:val="005D7625"/>
    <w:rsid w:val="005D76BA"/>
    <w:rsid w:val="005D76CD"/>
    <w:rsid w:val="005D7CAF"/>
    <w:rsid w:val="005D7E6C"/>
    <w:rsid w:val="005D7F0B"/>
    <w:rsid w:val="005E004D"/>
    <w:rsid w:val="005E00C1"/>
    <w:rsid w:val="005E019D"/>
    <w:rsid w:val="005E020B"/>
    <w:rsid w:val="005E0696"/>
    <w:rsid w:val="005E06AE"/>
    <w:rsid w:val="005E0773"/>
    <w:rsid w:val="005E0845"/>
    <w:rsid w:val="005E0A46"/>
    <w:rsid w:val="005E0B1D"/>
    <w:rsid w:val="005E0C28"/>
    <w:rsid w:val="005E0C4B"/>
    <w:rsid w:val="005E0F38"/>
    <w:rsid w:val="005E0F80"/>
    <w:rsid w:val="005E1603"/>
    <w:rsid w:val="005E173B"/>
    <w:rsid w:val="005E1991"/>
    <w:rsid w:val="005E1A72"/>
    <w:rsid w:val="005E1E57"/>
    <w:rsid w:val="005E236F"/>
    <w:rsid w:val="005E247E"/>
    <w:rsid w:val="005E2490"/>
    <w:rsid w:val="005E25FC"/>
    <w:rsid w:val="005E2623"/>
    <w:rsid w:val="005E27E2"/>
    <w:rsid w:val="005E2805"/>
    <w:rsid w:val="005E28BD"/>
    <w:rsid w:val="005E2A71"/>
    <w:rsid w:val="005E2BAE"/>
    <w:rsid w:val="005E2C1D"/>
    <w:rsid w:val="005E2CE7"/>
    <w:rsid w:val="005E2E06"/>
    <w:rsid w:val="005E2E58"/>
    <w:rsid w:val="005E2F20"/>
    <w:rsid w:val="005E3047"/>
    <w:rsid w:val="005E3067"/>
    <w:rsid w:val="005E3087"/>
    <w:rsid w:val="005E328F"/>
    <w:rsid w:val="005E3481"/>
    <w:rsid w:val="005E3738"/>
    <w:rsid w:val="005E38D8"/>
    <w:rsid w:val="005E394A"/>
    <w:rsid w:val="005E399A"/>
    <w:rsid w:val="005E3BAD"/>
    <w:rsid w:val="005E3C31"/>
    <w:rsid w:val="005E3F41"/>
    <w:rsid w:val="005E3F7F"/>
    <w:rsid w:val="005E4017"/>
    <w:rsid w:val="005E4063"/>
    <w:rsid w:val="005E4150"/>
    <w:rsid w:val="005E426B"/>
    <w:rsid w:val="005E4402"/>
    <w:rsid w:val="005E4569"/>
    <w:rsid w:val="005E45D7"/>
    <w:rsid w:val="005E4645"/>
    <w:rsid w:val="005E4675"/>
    <w:rsid w:val="005E46CE"/>
    <w:rsid w:val="005E487D"/>
    <w:rsid w:val="005E48CA"/>
    <w:rsid w:val="005E4A07"/>
    <w:rsid w:val="005E4CE1"/>
    <w:rsid w:val="005E4D1B"/>
    <w:rsid w:val="005E4FA6"/>
    <w:rsid w:val="005E4FDB"/>
    <w:rsid w:val="005E4FEE"/>
    <w:rsid w:val="005E517F"/>
    <w:rsid w:val="005E5595"/>
    <w:rsid w:val="005E566D"/>
    <w:rsid w:val="005E5684"/>
    <w:rsid w:val="005E56ED"/>
    <w:rsid w:val="005E5765"/>
    <w:rsid w:val="005E581E"/>
    <w:rsid w:val="005E596B"/>
    <w:rsid w:val="005E5A7F"/>
    <w:rsid w:val="005E5ABB"/>
    <w:rsid w:val="005E5B96"/>
    <w:rsid w:val="005E5BDE"/>
    <w:rsid w:val="005E5CA1"/>
    <w:rsid w:val="005E5CCD"/>
    <w:rsid w:val="005E5D80"/>
    <w:rsid w:val="005E5E84"/>
    <w:rsid w:val="005E5F2A"/>
    <w:rsid w:val="005E6045"/>
    <w:rsid w:val="005E6188"/>
    <w:rsid w:val="005E62D5"/>
    <w:rsid w:val="005E642D"/>
    <w:rsid w:val="005E65C5"/>
    <w:rsid w:val="005E6667"/>
    <w:rsid w:val="005E66B8"/>
    <w:rsid w:val="005E6A18"/>
    <w:rsid w:val="005E6B6B"/>
    <w:rsid w:val="005E6C15"/>
    <w:rsid w:val="005E6CB5"/>
    <w:rsid w:val="005E6D1A"/>
    <w:rsid w:val="005E7079"/>
    <w:rsid w:val="005E71BC"/>
    <w:rsid w:val="005E71F4"/>
    <w:rsid w:val="005E79AD"/>
    <w:rsid w:val="005E7B07"/>
    <w:rsid w:val="005E7C5E"/>
    <w:rsid w:val="005E7CEE"/>
    <w:rsid w:val="005E7D50"/>
    <w:rsid w:val="005E7DA8"/>
    <w:rsid w:val="005E7F42"/>
    <w:rsid w:val="005E7F50"/>
    <w:rsid w:val="005E7F9C"/>
    <w:rsid w:val="005E7FA6"/>
    <w:rsid w:val="005F00BD"/>
    <w:rsid w:val="005F02CB"/>
    <w:rsid w:val="005F0351"/>
    <w:rsid w:val="005F0385"/>
    <w:rsid w:val="005F050D"/>
    <w:rsid w:val="005F05F1"/>
    <w:rsid w:val="005F0A70"/>
    <w:rsid w:val="005F0AA9"/>
    <w:rsid w:val="005F0ADA"/>
    <w:rsid w:val="005F0CBB"/>
    <w:rsid w:val="005F0DED"/>
    <w:rsid w:val="005F0E53"/>
    <w:rsid w:val="005F0E7F"/>
    <w:rsid w:val="005F11DC"/>
    <w:rsid w:val="005F1300"/>
    <w:rsid w:val="005F1BD6"/>
    <w:rsid w:val="005F21D0"/>
    <w:rsid w:val="005F23BD"/>
    <w:rsid w:val="005F23BE"/>
    <w:rsid w:val="005F23C4"/>
    <w:rsid w:val="005F248E"/>
    <w:rsid w:val="005F2612"/>
    <w:rsid w:val="005F27D8"/>
    <w:rsid w:val="005F281C"/>
    <w:rsid w:val="005F2902"/>
    <w:rsid w:val="005F2A3B"/>
    <w:rsid w:val="005F2A4D"/>
    <w:rsid w:val="005F2D74"/>
    <w:rsid w:val="005F2F0E"/>
    <w:rsid w:val="005F2F7B"/>
    <w:rsid w:val="005F2FA1"/>
    <w:rsid w:val="005F30E1"/>
    <w:rsid w:val="005F341E"/>
    <w:rsid w:val="005F356B"/>
    <w:rsid w:val="005F362D"/>
    <w:rsid w:val="005F384A"/>
    <w:rsid w:val="005F38A1"/>
    <w:rsid w:val="005F39AA"/>
    <w:rsid w:val="005F3A36"/>
    <w:rsid w:val="005F3A73"/>
    <w:rsid w:val="005F3A95"/>
    <w:rsid w:val="005F3D34"/>
    <w:rsid w:val="005F3E4D"/>
    <w:rsid w:val="005F404C"/>
    <w:rsid w:val="005F4079"/>
    <w:rsid w:val="005F40CA"/>
    <w:rsid w:val="005F42A7"/>
    <w:rsid w:val="005F446F"/>
    <w:rsid w:val="005F45E4"/>
    <w:rsid w:val="005F4607"/>
    <w:rsid w:val="005F4661"/>
    <w:rsid w:val="005F477F"/>
    <w:rsid w:val="005F47A8"/>
    <w:rsid w:val="005F4811"/>
    <w:rsid w:val="005F49AE"/>
    <w:rsid w:val="005F49D1"/>
    <w:rsid w:val="005F4E6D"/>
    <w:rsid w:val="005F4F77"/>
    <w:rsid w:val="005F4F7F"/>
    <w:rsid w:val="005F52B4"/>
    <w:rsid w:val="005F591D"/>
    <w:rsid w:val="005F598E"/>
    <w:rsid w:val="005F59A7"/>
    <w:rsid w:val="005F5A6D"/>
    <w:rsid w:val="005F5BF5"/>
    <w:rsid w:val="005F5C0E"/>
    <w:rsid w:val="005F5CB7"/>
    <w:rsid w:val="005F5DA1"/>
    <w:rsid w:val="005F5E42"/>
    <w:rsid w:val="005F6030"/>
    <w:rsid w:val="005F6121"/>
    <w:rsid w:val="005F613C"/>
    <w:rsid w:val="005F61C9"/>
    <w:rsid w:val="005F627B"/>
    <w:rsid w:val="005F63F5"/>
    <w:rsid w:val="005F68FF"/>
    <w:rsid w:val="005F696D"/>
    <w:rsid w:val="005F69CC"/>
    <w:rsid w:val="005F6BDC"/>
    <w:rsid w:val="005F6DDC"/>
    <w:rsid w:val="005F6E4F"/>
    <w:rsid w:val="005F6EAE"/>
    <w:rsid w:val="005F6F06"/>
    <w:rsid w:val="005F749E"/>
    <w:rsid w:val="005F7503"/>
    <w:rsid w:val="005F7534"/>
    <w:rsid w:val="005F766C"/>
    <w:rsid w:val="005F77FE"/>
    <w:rsid w:val="005F7993"/>
    <w:rsid w:val="005F7A20"/>
    <w:rsid w:val="005F7C02"/>
    <w:rsid w:val="005F7CF7"/>
    <w:rsid w:val="005F7F03"/>
    <w:rsid w:val="00600262"/>
    <w:rsid w:val="006003CC"/>
    <w:rsid w:val="00600439"/>
    <w:rsid w:val="0060048A"/>
    <w:rsid w:val="00600646"/>
    <w:rsid w:val="0060077C"/>
    <w:rsid w:val="0060085D"/>
    <w:rsid w:val="0060086C"/>
    <w:rsid w:val="006008C4"/>
    <w:rsid w:val="0060097A"/>
    <w:rsid w:val="006009E9"/>
    <w:rsid w:val="00600BB7"/>
    <w:rsid w:val="00600BDE"/>
    <w:rsid w:val="00600C69"/>
    <w:rsid w:val="00600D30"/>
    <w:rsid w:val="00600D56"/>
    <w:rsid w:val="00600DD6"/>
    <w:rsid w:val="00600DF3"/>
    <w:rsid w:val="00600EEF"/>
    <w:rsid w:val="00601043"/>
    <w:rsid w:val="00601089"/>
    <w:rsid w:val="006010F0"/>
    <w:rsid w:val="00601148"/>
    <w:rsid w:val="00601152"/>
    <w:rsid w:val="006012D1"/>
    <w:rsid w:val="0060135A"/>
    <w:rsid w:val="0060136F"/>
    <w:rsid w:val="00601559"/>
    <w:rsid w:val="0060176B"/>
    <w:rsid w:val="00601925"/>
    <w:rsid w:val="006019C2"/>
    <w:rsid w:val="00601B58"/>
    <w:rsid w:val="00602083"/>
    <w:rsid w:val="00602085"/>
    <w:rsid w:val="006020A1"/>
    <w:rsid w:val="006021F6"/>
    <w:rsid w:val="00602565"/>
    <w:rsid w:val="006025B8"/>
    <w:rsid w:val="0060266E"/>
    <w:rsid w:val="00602904"/>
    <w:rsid w:val="00602939"/>
    <w:rsid w:val="006029A1"/>
    <w:rsid w:val="006029DA"/>
    <w:rsid w:val="00602A3E"/>
    <w:rsid w:val="00602C47"/>
    <w:rsid w:val="00602EC3"/>
    <w:rsid w:val="00602F98"/>
    <w:rsid w:val="00602FCA"/>
    <w:rsid w:val="00603064"/>
    <w:rsid w:val="006030BA"/>
    <w:rsid w:val="006030FC"/>
    <w:rsid w:val="0060319A"/>
    <w:rsid w:val="0060336F"/>
    <w:rsid w:val="006036FE"/>
    <w:rsid w:val="006037BC"/>
    <w:rsid w:val="0060387B"/>
    <w:rsid w:val="006038D3"/>
    <w:rsid w:val="0060393E"/>
    <w:rsid w:val="006039F1"/>
    <w:rsid w:val="00603A21"/>
    <w:rsid w:val="00603C29"/>
    <w:rsid w:val="00603D7E"/>
    <w:rsid w:val="00603DF9"/>
    <w:rsid w:val="00603F02"/>
    <w:rsid w:val="00603F44"/>
    <w:rsid w:val="0060410C"/>
    <w:rsid w:val="0060434E"/>
    <w:rsid w:val="00604375"/>
    <w:rsid w:val="006043AC"/>
    <w:rsid w:val="006045D7"/>
    <w:rsid w:val="006046BB"/>
    <w:rsid w:val="006046FF"/>
    <w:rsid w:val="00604721"/>
    <w:rsid w:val="006047F0"/>
    <w:rsid w:val="00604832"/>
    <w:rsid w:val="00604847"/>
    <w:rsid w:val="00604920"/>
    <w:rsid w:val="00604A83"/>
    <w:rsid w:val="00604C62"/>
    <w:rsid w:val="00604DA3"/>
    <w:rsid w:val="00604DE8"/>
    <w:rsid w:val="00604E93"/>
    <w:rsid w:val="0060569A"/>
    <w:rsid w:val="00605B71"/>
    <w:rsid w:val="00605BAC"/>
    <w:rsid w:val="00605D71"/>
    <w:rsid w:val="00605F03"/>
    <w:rsid w:val="00605FEB"/>
    <w:rsid w:val="006061D3"/>
    <w:rsid w:val="006063FB"/>
    <w:rsid w:val="0060654E"/>
    <w:rsid w:val="00606572"/>
    <w:rsid w:val="0060687E"/>
    <w:rsid w:val="006068B8"/>
    <w:rsid w:val="00606D6E"/>
    <w:rsid w:val="00606E07"/>
    <w:rsid w:val="0060703B"/>
    <w:rsid w:val="0060730D"/>
    <w:rsid w:val="006073C1"/>
    <w:rsid w:val="006075E9"/>
    <w:rsid w:val="00607737"/>
    <w:rsid w:val="00607C51"/>
    <w:rsid w:val="00607C7D"/>
    <w:rsid w:val="00607E86"/>
    <w:rsid w:val="00607FD9"/>
    <w:rsid w:val="00610176"/>
    <w:rsid w:val="00610180"/>
    <w:rsid w:val="006101E1"/>
    <w:rsid w:val="006101E7"/>
    <w:rsid w:val="006101F1"/>
    <w:rsid w:val="00610224"/>
    <w:rsid w:val="0061082B"/>
    <w:rsid w:val="00610AE7"/>
    <w:rsid w:val="00610B84"/>
    <w:rsid w:val="00610D8B"/>
    <w:rsid w:val="00611079"/>
    <w:rsid w:val="006111CE"/>
    <w:rsid w:val="00611221"/>
    <w:rsid w:val="00611518"/>
    <w:rsid w:val="0061156A"/>
    <w:rsid w:val="00611680"/>
    <w:rsid w:val="006116D8"/>
    <w:rsid w:val="00611746"/>
    <w:rsid w:val="00611904"/>
    <w:rsid w:val="006119C3"/>
    <w:rsid w:val="00611A9E"/>
    <w:rsid w:val="00611B31"/>
    <w:rsid w:val="00611BF1"/>
    <w:rsid w:val="00611D90"/>
    <w:rsid w:val="00611F7B"/>
    <w:rsid w:val="00611F94"/>
    <w:rsid w:val="00612125"/>
    <w:rsid w:val="0061236E"/>
    <w:rsid w:val="006123DE"/>
    <w:rsid w:val="006124E1"/>
    <w:rsid w:val="006125E1"/>
    <w:rsid w:val="006126B2"/>
    <w:rsid w:val="0061272E"/>
    <w:rsid w:val="00612897"/>
    <w:rsid w:val="006128D7"/>
    <w:rsid w:val="006129C0"/>
    <w:rsid w:val="00612B30"/>
    <w:rsid w:val="00612C8C"/>
    <w:rsid w:val="00612C9C"/>
    <w:rsid w:val="00612D1E"/>
    <w:rsid w:val="00612E3A"/>
    <w:rsid w:val="00612E6B"/>
    <w:rsid w:val="00612EEF"/>
    <w:rsid w:val="00612FDF"/>
    <w:rsid w:val="00613010"/>
    <w:rsid w:val="0061308E"/>
    <w:rsid w:val="006131AB"/>
    <w:rsid w:val="006132B8"/>
    <w:rsid w:val="0061350A"/>
    <w:rsid w:val="00613583"/>
    <w:rsid w:val="006137DB"/>
    <w:rsid w:val="00613826"/>
    <w:rsid w:val="00613861"/>
    <w:rsid w:val="00613BC7"/>
    <w:rsid w:val="00613F22"/>
    <w:rsid w:val="00613F47"/>
    <w:rsid w:val="00613F78"/>
    <w:rsid w:val="006144DC"/>
    <w:rsid w:val="006145E9"/>
    <w:rsid w:val="0061469B"/>
    <w:rsid w:val="006149D8"/>
    <w:rsid w:val="00614B3E"/>
    <w:rsid w:val="00614E9A"/>
    <w:rsid w:val="00615018"/>
    <w:rsid w:val="006151EE"/>
    <w:rsid w:val="00615284"/>
    <w:rsid w:val="0061529C"/>
    <w:rsid w:val="006152CD"/>
    <w:rsid w:val="0061532E"/>
    <w:rsid w:val="0061534D"/>
    <w:rsid w:val="006153F2"/>
    <w:rsid w:val="00615622"/>
    <w:rsid w:val="006157DB"/>
    <w:rsid w:val="006158B0"/>
    <w:rsid w:val="00615A86"/>
    <w:rsid w:val="00615AA2"/>
    <w:rsid w:val="00615AFE"/>
    <w:rsid w:val="00615B8F"/>
    <w:rsid w:val="00615CB2"/>
    <w:rsid w:val="00615F15"/>
    <w:rsid w:val="006160A1"/>
    <w:rsid w:val="00616149"/>
    <w:rsid w:val="00616168"/>
    <w:rsid w:val="00616314"/>
    <w:rsid w:val="0061636D"/>
    <w:rsid w:val="006163BA"/>
    <w:rsid w:val="006163D4"/>
    <w:rsid w:val="0061648D"/>
    <w:rsid w:val="00616492"/>
    <w:rsid w:val="006164B1"/>
    <w:rsid w:val="006164C7"/>
    <w:rsid w:val="00616557"/>
    <w:rsid w:val="0061659C"/>
    <w:rsid w:val="00616698"/>
    <w:rsid w:val="0061673F"/>
    <w:rsid w:val="00616788"/>
    <w:rsid w:val="006167F4"/>
    <w:rsid w:val="006167FF"/>
    <w:rsid w:val="00616937"/>
    <w:rsid w:val="00616D9C"/>
    <w:rsid w:val="00616FBE"/>
    <w:rsid w:val="00617168"/>
    <w:rsid w:val="00617422"/>
    <w:rsid w:val="006174F0"/>
    <w:rsid w:val="0061762D"/>
    <w:rsid w:val="00617676"/>
    <w:rsid w:val="00617765"/>
    <w:rsid w:val="0061778E"/>
    <w:rsid w:val="00617A5B"/>
    <w:rsid w:val="00617AC4"/>
    <w:rsid w:val="00617C93"/>
    <w:rsid w:val="00617CD6"/>
    <w:rsid w:val="00617D17"/>
    <w:rsid w:val="00617D63"/>
    <w:rsid w:val="00617DA3"/>
    <w:rsid w:val="00617DFA"/>
    <w:rsid w:val="00617F46"/>
    <w:rsid w:val="00620395"/>
    <w:rsid w:val="00620405"/>
    <w:rsid w:val="0062046C"/>
    <w:rsid w:val="006205FD"/>
    <w:rsid w:val="0062062C"/>
    <w:rsid w:val="00620669"/>
    <w:rsid w:val="0062066A"/>
    <w:rsid w:val="006207BD"/>
    <w:rsid w:val="0062088B"/>
    <w:rsid w:val="006208EE"/>
    <w:rsid w:val="0062094A"/>
    <w:rsid w:val="00620B7C"/>
    <w:rsid w:val="00620DD0"/>
    <w:rsid w:val="00620F79"/>
    <w:rsid w:val="00621021"/>
    <w:rsid w:val="00621069"/>
    <w:rsid w:val="0062108D"/>
    <w:rsid w:val="00621283"/>
    <w:rsid w:val="006213AA"/>
    <w:rsid w:val="006213FC"/>
    <w:rsid w:val="0062165A"/>
    <w:rsid w:val="0062165F"/>
    <w:rsid w:val="00621B70"/>
    <w:rsid w:val="00621CE0"/>
    <w:rsid w:val="00621D04"/>
    <w:rsid w:val="00621D6D"/>
    <w:rsid w:val="00621EB8"/>
    <w:rsid w:val="00621F80"/>
    <w:rsid w:val="0062226B"/>
    <w:rsid w:val="00622356"/>
    <w:rsid w:val="006223D6"/>
    <w:rsid w:val="00622497"/>
    <w:rsid w:val="006227C2"/>
    <w:rsid w:val="00622968"/>
    <w:rsid w:val="00622A8E"/>
    <w:rsid w:val="00622AEB"/>
    <w:rsid w:val="00622B0A"/>
    <w:rsid w:val="00622BFE"/>
    <w:rsid w:val="00622E76"/>
    <w:rsid w:val="00623011"/>
    <w:rsid w:val="00623204"/>
    <w:rsid w:val="00623210"/>
    <w:rsid w:val="006233CF"/>
    <w:rsid w:val="00623438"/>
    <w:rsid w:val="006235EF"/>
    <w:rsid w:val="00623A08"/>
    <w:rsid w:val="00623AAC"/>
    <w:rsid w:val="00623B9B"/>
    <w:rsid w:val="00623C3D"/>
    <w:rsid w:val="00623D5F"/>
    <w:rsid w:val="00623E56"/>
    <w:rsid w:val="00623EAE"/>
    <w:rsid w:val="00623F73"/>
    <w:rsid w:val="00623FDE"/>
    <w:rsid w:val="00624030"/>
    <w:rsid w:val="0062432C"/>
    <w:rsid w:val="0062481A"/>
    <w:rsid w:val="00624926"/>
    <w:rsid w:val="006249C6"/>
    <w:rsid w:val="00624A78"/>
    <w:rsid w:val="00624C69"/>
    <w:rsid w:val="00624CF6"/>
    <w:rsid w:val="00624E88"/>
    <w:rsid w:val="00624FEB"/>
    <w:rsid w:val="00625008"/>
    <w:rsid w:val="00625039"/>
    <w:rsid w:val="006252C1"/>
    <w:rsid w:val="006252C2"/>
    <w:rsid w:val="0062532D"/>
    <w:rsid w:val="006253B1"/>
    <w:rsid w:val="006253CF"/>
    <w:rsid w:val="006255E6"/>
    <w:rsid w:val="006255EF"/>
    <w:rsid w:val="0062564A"/>
    <w:rsid w:val="006256EE"/>
    <w:rsid w:val="00625706"/>
    <w:rsid w:val="00625768"/>
    <w:rsid w:val="0062586F"/>
    <w:rsid w:val="00625B4D"/>
    <w:rsid w:val="00625C25"/>
    <w:rsid w:val="00625D79"/>
    <w:rsid w:val="00625D85"/>
    <w:rsid w:val="00625E0F"/>
    <w:rsid w:val="00626428"/>
    <w:rsid w:val="00626437"/>
    <w:rsid w:val="00626469"/>
    <w:rsid w:val="00626947"/>
    <w:rsid w:val="0062697C"/>
    <w:rsid w:val="00626ADF"/>
    <w:rsid w:val="00626B03"/>
    <w:rsid w:val="00626C95"/>
    <w:rsid w:val="00626D18"/>
    <w:rsid w:val="00626D22"/>
    <w:rsid w:val="00626D72"/>
    <w:rsid w:val="00626D9A"/>
    <w:rsid w:val="00626FD2"/>
    <w:rsid w:val="0062714F"/>
    <w:rsid w:val="0062732C"/>
    <w:rsid w:val="00627337"/>
    <w:rsid w:val="00627362"/>
    <w:rsid w:val="0062738F"/>
    <w:rsid w:val="00627532"/>
    <w:rsid w:val="006277AE"/>
    <w:rsid w:val="0062786E"/>
    <w:rsid w:val="00627984"/>
    <w:rsid w:val="0062799A"/>
    <w:rsid w:val="00627B41"/>
    <w:rsid w:val="006302F8"/>
    <w:rsid w:val="0063036C"/>
    <w:rsid w:val="006303B2"/>
    <w:rsid w:val="00630429"/>
    <w:rsid w:val="00630511"/>
    <w:rsid w:val="00630530"/>
    <w:rsid w:val="0063069B"/>
    <w:rsid w:val="006307DE"/>
    <w:rsid w:val="00630927"/>
    <w:rsid w:val="00630AB6"/>
    <w:rsid w:val="00630B4D"/>
    <w:rsid w:val="00630B7F"/>
    <w:rsid w:val="00630BD8"/>
    <w:rsid w:val="00630D20"/>
    <w:rsid w:val="00630D7B"/>
    <w:rsid w:val="00630F55"/>
    <w:rsid w:val="0063112C"/>
    <w:rsid w:val="0063124F"/>
    <w:rsid w:val="00631508"/>
    <w:rsid w:val="00631637"/>
    <w:rsid w:val="006317AD"/>
    <w:rsid w:val="0063191A"/>
    <w:rsid w:val="0063198B"/>
    <w:rsid w:val="00631BDD"/>
    <w:rsid w:val="00631E35"/>
    <w:rsid w:val="0063207A"/>
    <w:rsid w:val="00632328"/>
    <w:rsid w:val="00632372"/>
    <w:rsid w:val="006323EF"/>
    <w:rsid w:val="006324B8"/>
    <w:rsid w:val="006324E6"/>
    <w:rsid w:val="006324FA"/>
    <w:rsid w:val="00632618"/>
    <w:rsid w:val="00632732"/>
    <w:rsid w:val="00632739"/>
    <w:rsid w:val="00632836"/>
    <w:rsid w:val="00632970"/>
    <w:rsid w:val="00632BAA"/>
    <w:rsid w:val="00632D87"/>
    <w:rsid w:val="00632DC9"/>
    <w:rsid w:val="00632E83"/>
    <w:rsid w:val="00632F04"/>
    <w:rsid w:val="00632F40"/>
    <w:rsid w:val="00632FE6"/>
    <w:rsid w:val="006331CE"/>
    <w:rsid w:val="006333A5"/>
    <w:rsid w:val="00633429"/>
    <w:rsid w:val="00633932"/>
    <w:rsid w:val="00633961"/>
    <w:rsid w:val="006339FF"/>
    <w:rsid w:val="00633A1D"/>
    <w:rsid w:val="00633A47"/>
    <w:rsid w:val="00633AB2"/>
    <w:rsid w:val="00633E7E"/>
    <w:rsid w:val="00633E92"/>
    <w:rsid w:val="00633FE8"/>
    <w:rsid w:val="0063412A"/>
    <w:rsid w:val="0063414A"/>
    <w:rsid w:val="006345A5"/>
    <w:rsid w:val="006345C0"/>
    <w:rsid w:val="006345DE"/>
    <w:rsid w:val="006346D5"/>
    <w:rsid w:val="00634786"/>
    <w:rsid w:val="00634A29"/>
    <w:rsid w:val="00634B9F"/>
    <w:rsid w:val="00634BCB"/>
    <w:rsid w:val="00634D27"/>
    <w:rsid w:val="00634F8A"/>
    <w:rsid w:val="00634F9D"/>
    <w:rsid w:val="00635058"/>
    <w:rsid w:val="00635126"/>
    <w:rsid w:val="00635206"/>
    <w:rsid w:val="0063549A"/>
    <w:rsid w:val="006354BF"/>
    <w:rsid w:val="00635511"/>
    <w:rsid w:val="006355DA"/>
    <w:rsid w:val="00635627"/>
    <w:rsid w:val="006356D3"/>
    <w:rsid w:val="0063587C"/>
    <w:rsid w:val="00635B1C"/>
    <w:rsid w:val="00635B39"/>
    <w:rsid w:val="00635C42"/>
    <w:rsid w:val="00635D1C"/>
    <w:rsid w:val="00635F34"/>
    <w:rsid w:val="00635F6D"/>
    <w:rsid w:val="00636017"/>
    <w:rsid w:val="006360E1"/>
    <w:rsid w:val="006361F8"/>
    <w:rsid w:val="00636232"/>
    <w:rsid w:val="0063627C"/>
    <w:rsid w:val="006362C6"/>
    <w:rsid w:val="00636318"/>
    <w:rsid w:val="006364D1"/>
    <w:rsid w:val="006364F9"/>
    <w:rsid w:val="0063660C"/>
    <w:rsid w:val="0063690C"/>
    <w:rsid w:val="0063692F"/>
    <w:rsid w:val="006369CE"/>
    <w:rsid w:val="00636B27"/>
    <w:rsid w:val="00636BCA"/>
    <w:rsid w:val="00636C01"/>
    <w:rsid w:val="00636D0A"/>
    <w:rsid w:val="00636D1C"/>
    <w:rsid w:val="00636D36"/>
    <w:rsid w:val="00636EE5"/>
    <w:rsid w:val="00636FB7"/>
    <w:rsid w:val="00636FE4"/>
    <w:rsid w:val="00637132"/>
    <w:rsid w:val="00637137"/>
    <w:rsid w:val="0063724D"/>
    <w:rsid w:val="00637319"/>
    <w:rsid w:val="0063738D"/>
    <w:rsid w:val="006374B8"/>
    <w:rsid w:val="0063755E"/>
    <w:rsid w:val="0063761B"/>
    <w:rsid w:val="006376B6"/>
    <w:rsid w:val="0063794B"/>
    <w:rsid w:val="00637AEA"/>
    <w:rsid w:val="00637BE8"/>
    <w:rsid w:val="00637D0E"/>
    <w:rsid w:val="00637D5F"/>
    <w:rsid w:val="00637E48"/>
    <w:rsid w:val="00637E4C"/>
    <w:rsid w:val="0064020F"/>
    <w:rsid w:val="006402BA"/>
    <w:rsid w:val="0064059A"/>
    <w:rsid w:val="00640600"/>
    <w:rsid w:val="0064065D"/>
    <w:rsid w:val="0064066E"/>
    <w:rsid w:val="00640683"/>
    <w:rsid w:val="00640869"/>
    <w:rsid w:val="00640BF2"/>
    <w:rsid w:val="00640C35"/>
    <w:rsid w:val="00640D2E"/>
    <w:rsid w:val="00640EAC"/>
    <w:rsid w:val="006411B6"/>
    <w:rsid w:val="006412BF"/>
    <w:rsid w:val="006412C7"/>
    <w:rsid w:val="006412ED"/>
    <w:rsid w:val="00641598"/>
    <w:rsid w:val="00641775"/>
    <w:rsid w:val="00641A10"/>
    <w:rsid w:val="00641A87"/>
    <w:rsid w:val="00641A98"/>
    <w:rsid w:val="00641C37"/>
    <w:rsid w:val="00641C7E"/>
    <w:rsid w:val="00641C87"/>
    <w:rsid w:val="00641CBE"/>
    <w:rsid w:val="00641DC1"/>
    <w:rsid w:val="00641DF5"/>
    <w:rsid w:val="00641E4F"/>
    <w:rsid w:val="00641E69"/>
    <w:rsid w:val="00641FE5"/>
    <w:rsid w:val="00642062"/>
    <w:rsid w:val="006420CD"/>
    <w:rsid w:val="006420FF"/>
    <w:rsid w:val="00642420"/>
    <w:rsid w:val="0064248A"/>
    <w:rsid w:val="00642502"/>
    <w:rsid w:val="006425FF"/>
    <w:rsid w:val="0064282C"/>
    <w:rsid w:val="006429EE"/>
    <w:rsid w:val="00642A36"/>
    <w:rsid w:val="00642ACD"/>
    <w:rsid w:val="00642B36"/>
    <w:rsid w:val="00642B8E"/>
    <w:rsid w:val="00642D28"/>
    <w:rsid w:val="00642D61"/>
    <w:rsid w:val="00642FCC"/>
    <w:rsid w:val="00643147"/>
    <w:rsid w:val="0064317C"/>
    <w:rsid w:val="00643252"/>
    <w:rsid w:val="00643291"/>
    <w:rsid w:val="00643386"/>
    <w:rsid w:val="006433AA"/>
    <w:rsid w:val="0064369C"/>
    <w:rsid w:val="00643903"/>
    <w:rsid w:val="00643AB5"/>
    <w:rsid w:val="00643AD2"/>
    <w:rsid w:val="00643C1A"/>
    <w:rsid w:val="00643CC6"/>
    <w:rsid w:val="00643E0C"/>
    <w:rsid w:val="00643F9B"/>
    <w:rsid w:val="00644011"/>
    <w:rsid w:val="006440B7"/>
    <w:rsid w:val="00644100"/>
    <w:rsid w:val="006441EC"/>
    <w:rsid w:val="006445A9"/>
    <w:rsid w:val="006445AC"/>
    <w:rsid w:val="006445E7"/>
    <w:rsid w:val="006446F1"/>
    <w:rsid w:val="00644770"/>
    <w:rsid w:val="00644AB3"/>
    <w:rsid w:val="00644B40"/>
    <w:rsid w:val="00644D76"/>
    <w:rsid w:val="00644DAB"/>
    <w:rsid w:val="00644DFC"/>
    <w:rsid w:val="00644E19"/>
    <w:rsid w:val="00644FC3"/>
    <w:rsid w:val="00645003"/>
    <w:rsid w:val="006450A6"/>
    <w:rsid w:val="006450D0"/>
    <w:rsid w:val="006450EF"/>
    <w:rsid w:val="00645144"/>
    <w:rsid w:val="006453C4"/>
    <w:rsid w:val="0064543A"/>
    <w:rsid w:val="0064559E"/>
    <w:rsid w:val="00645618"/>
    <w:rsid w:val="00645721"/>
    <w:rsid w:val="00646217"/>
    <w:rsid w:val="0064623E"/>
    <w:rsid w:val="00646262"/>
    <w:rsid w:val="00646316"/>
    <w:rsid w:val="0064639F"/>
    <w:rsid w:val="006464FC"/>
    <w:rsid w:val="00646675"/>
    <w:rsid w:val="006466C7"/>
    <w:rsid w:val="006466F9"/>
    <w:rsid w:val="00646781"/>
    <w:rsid w:val="006467D4"/>
    <w:rsid w:val="00646852"/>
    <w:rsid w:val="00646859"/>
    <w:rsid w:val="006468FA"/>
    <w:rsid w:val="006469D1"/>
    <w:rsid w:val="00646A1D"/>
    <w:rsid w:val="00646BFC"/>
    <w:rsid w:val="00646C08"/>
    <w:rsid w:val="00646D6D"/>
    <w:rsid w:val="00646DA3"/>
    <w:rsid w:val="00646E4E"/>
    <w:rsid w:val="00646F03"/>
    <w:rsid w:val="006470DF"/>
    <w:rsid w:val="00647170"/>
    <w:rsid w:val="006471EC"/>
    <w:rsid w:val="0064729C"/>
    <w:rsid w:val="006472E3"/>
    <w:rsid w:val="00647379"/>
    <w:rsid w:val="00647426"/>
    <w:rsid w:val="00647A26"/>
    <w:rsid w:val="00647BBC"/>
    <w:rsid w:val="00647C9B"/>
    <w:rsid w:val="00647FA0"/>
    <w:rsid w:val="0065006C"/>
    <w:rsid w:val="006501EE"/>
    <w:rsid w:val="0065037D"/>
    <w:rsid w:val="00650433"/>
    <w:rsid w:val="00650469"/>
    <w:rsid w:val="006505DC"/>
    <w:rsid w:val="00650BAF"/>
    <w:rsid w:val="00650C9C"/>
    <w:rsid w:val="00650E0A"/>
    <w:rsid w:val="00650E4B"/>
    <w:rsid w:val="00650ED3"/>
    <w:rsid w:val="00650F4E"/>
    <w:rsid w:val="00650F6D"/>
    <w:rsid w:val="00651103"/>
    <w:rsid w:val="00651163"/>
    <w:rsid w:val="006511D0"/>
    <w:rsid w:val="0065121C"/>
    <w:rsid w:val="006512E8"/>
    <w:rsid w:val="006513F2"/>
    <w:rsid w:val="0065141B"/>
    <w:rsid w:val="00651511"/>
    <w:rsid w:val="00651513"/>
    <w:rsid w:val="006516B2"/>
    <w:rsid w:val="006516BC"/>
    <w:rsid w:val="006517CE"/>
    <w:rsid w:val="0065193E"/>
    <w:rsid w:val="00651958"/>
    <w:rsid w:val="00651AD8"/>
    <w:rsid w:val="00651B77"/>
    <w:rsid w:val="00651BF1"/>
    <w:rsid w:val="00651C2B"/>
    <w:rsid w:val="00651C56"/>
    <w:rsid w:val="00651CCF"/>
    <w:rsid w:val="00651F59"/>
    <w:rsid w:val="00652008"/>
    <w:rsid w:val="00652010"/>
    <w:rsid w:val="00652434"/>
    <w:rsid w:val="006524C7"/>
    <w:rsid w:val="00652525"/>
    <w:rsid w:val="006526E8"/>
    <w:rsid w:val="0065284A"/>
    <w:rsid w:val="006529DA"/>
    <w:rsid w:val="006529F6"/>
    <w:rsid w:val="00652BE4"/>
    <w:rsid w:val="00652DEB"/>
    <w:rsid w:val="00652EB6"/>
    <w:rsid w:val="0065300A"/>
    <w:rsid w:val="0065323A"/>
    <w:rsid w:val="006533C2"/>
    <w:rsid w:val="00653575"/>
    <w:rsid w:val="00653618"/>
    <w:rsid w:val="0065381C"/>
    <w:rsid w:val="00653827"/>
    <w:rsid w:val="006538D2"/>
    <w:rsid w:val="00653BC3"/>
    <w:rsid w:val="00653D1C"/>
    <w:rsid w:val="00653DA5"/>
    <w:rsid w:val="00653ECA"/>
    <w:rsid w:val="00653FFE"/>
    <w:rsid w:val="00654171"/>
    <w:rsid w:val="00654389"/>
    <w:rsid w:val="00654408"/>
    <w:rsid w:val="00654576"/>
    <w:rsid w:val="0065457F"/>
    <w:rsid w:val="006545D2"/>
    <w:rsid w:val="00654666"/>
    <w:rsid w:val="00654668"/>
    <w:rsid w:val="0065491D"/>
    <w:rsid w:val="00654A00"/>
    <w:rsid w:val="00654B7C"/>
    <w:rsid w:val="00654FB2"/>
    <w:rsid w:val="00654FB6"/>
    <w:rsid w:val="006551C0"/>
    <w:rsid w:val="00655314"/>
    <w:rsid w:val="00655439"/>
    <w:rsid w:val="006554A3"/>
    <w:rsid w:val="00655534"/>
    <w:rsid w:val="006556C5"/>
    <w:rsid w:val="006558B7"/>
    <w:rsid w:val="00655905"/>
    <w:rsid w:val="0065590F"/>
    <w:rsid w:val="0065597C"/>
    <w:rsid w:val="006559A2"/>
    <w:rsid w:val="00655AD6"/>
    <w:rsid w:val="00655BEF"/>
    <w:rsid w:val="00655C9D"/>
    <w:rsid w:val="00655CAD"/>
    <w:rsid w:val="00655CC1"/>
    <w:rsid w:val="00655FD9"/>
    <w:rsid w:val="0065623E"/>
    <w:rsid w:val="0065644B"/>
    <w:rsid w:val="00656473"/>
    <w:rsid w:val="006564DE"/>
    <w:rsid w:val="00656737"/>
    <w:rsid w:val="00656792"/>
    <w:rsid w:val="006567F9"/>
    <w:rsid w:val="006568D5"/>
    <w:rsid w:val="00656901"/>
    <w:rsid w:val="00656AFB"/>
    <w:rsid w:val="00656B33"/>
    <w:rsid w:val="00656D32"/>
    <w:rsid w:val="00656E1D"/>
    <w:rsid w:val="00656EB0"/>
    <w:rsid w:val="00656FBE"/>
    <w:rsid w:val="0065713A"/>
    <w:rsid w:val="0065730B"/>
    <w:rsid w:val="00657367"/>
    <w:rsid w:val="006573D0"/>
    <w:rsid w:val="00657475"/>
    <w:rsid w:val="006574DC"/>
    <w:rsid w:val="0065755D"/>
    <w:rsid w:val="00657586"/>
    <w:rsid w:val="00657719"/>
    <w:rsid w:val="00657A63"/>
    <w:rsid w:val="00657B3C"/>
    <w:rsid w:val="00657BC0"/>
    <w:rsid w:val="00657C76"/>
    <w:rsid w:val="00657C94"/>
    <w:rsid w:val="00657CC5"/>
    <w:rsid w:val="00657E16"/>
    <w:rsid w:val="00657F3F"/>
    <w:rsid w:val="00660241"/>
    <w:rsid w:val="00660279"/>
    <w:rsid w:val="0066029E"/>
    <w:rsid w:val="006602E1"/>
    <w:rsid w:val="006607D4"/>
    <w:rsid w:val="006608F0"/>
    <w:rsid w:val="00660931"/>
    <w:rsid w:val="00660A96"/>
    <w:rsid w:val="00660AC8"/>
    <w:rsid w:val="00660B44"/>
    <w:rsid w:val="00660E68"/>
    <w:rsid w:val="00660F21"/>
    <w:rsid w:val="00660F75"/>
    <w:rsid w:val="006610D6"/>
    <w:rsid w:val="0066115D"/>
    <w:rsid w:val="00661276"/>
    <w:rsid w:val="006612C9"/>
    <w:rsid w:val="0066137F"/>
    <w:rsid w:val="00661449"/>
    <w:rsid w:val="0066159C"/>
    <w:rsid w:val="00661620"/>
    <w:rsid w:val="006616CD"/>
    <w:rsid w:val="006618EE"/>
    <w:rsid w:val="00661AE1"/>
    <w:rsid w:val="00661B86"/>
    <w:rsid w:val="00661BA1"/>
    <w:rsid w:val="00661C32"/>
    <w:rsid w:val="00661C70"/>
    <w:rsid w:val="00661E23"/>
    <w:rsid w:val="00661E7B"/>
    <w:rsid w:val="00662164"/>
    <w:rsid w:val="00662172"/>
    <w:rsid w:val="006622E9"/>
    <w:rsid w:val="00662389"/>
    <w:rsid w:val="006623C9"/>
    <w:rsid w:val="00662462"/>
    <w:rsid w:val="00662602"/>
    <w:rsid w:val="00662688"/>
    <w:rsid w:val="006626B9"/>
    <w:rsid w:val="00662802"/>
    <w:rsid w:val="00662866"/>
    <w:rsid w:val="006628D1"/>
    <w:rsid w:val="006629AC"/>
    <w:rsid w:val="00662BA0"/>
    <w:rsid w:val="00662F9A"/>
    <w:rsid w:val="0066319F"/>
    <w:rsid w:val="006632A2"/>
    <w:rsid w:val="0066333C"/>
    <w:rsid w:val="00663444"/>
    <w:rsid w:val="0066361C"/>
    <w:rsid w:val="00663644"/>
    <w:rsid w:val="00663645"/>
    <w:rsid w:val="00663675"/>
    <w:rsid w:val="006637D4"/>
    <w:rsid w:val="0066396A"/>
    <w:rsid w:val="006639EA"/>
    <w:rsid w:val="00663A05"/>
    <w:rsid w:val="00663A37"/>
    <w:rsid w:val="00663A8E"/>
    <w:rsid w:val="00663AE3"/>
    <w:rsid w:val="00663AF5"/>
    <w:rsid w:val="00663BE3"/>
    <w:rsid w:val="00663D4F"/>
    <w:rsid w:val="00663DF4"/>
    <w:rsid w:val="00663E14"/>
    <w:rsid w:val="00664252"/>
    <w:rsid w:val="0066427E"/>
    <w:rsid w:val="006642F0"/>
    <w:rsid w:val="006643DD"/>
    <w:rsid w:val="0066445B"/>
    <w:rsid w:val="00664626"/>
    <w:rsid w:val="006647B2"/>
    <w:rsid w:val="00664B6A"/>
    <w:rsid w:val="00664D4C"/>
    <w:rsid w:val="00664E38"/>
    <w:rsid w:val="006650EA"/>
    <w:rsid w:val="006650F7"/>
    <w:rsid w:val="006653CB"/>
    <w:rsid w:val="0066557C"/>
    <w:rsid w:val="0066559B"/>
    <w:rsid w:val="00665627"/>
    <w:rsid w:val="0066567B"/>
    <w:rsid w:val="00665794"/>
    <w:rsid w:val="006657FE"/>
    <w:rsid w:val="00665805"/>
    <w:rsid w:val="0066587C"/>
    <w:rsid w:val="006659BB"/>
    <w:rsid w:val="00665AB2"/>
    <w:rsid w:val="00665CCA"/>
    <w:rsid w:val="00665DFA"/>
    <w:rsid w:val="00665E89"/>
    <w:rsid w:val="00665F84"/>
    <w:rsid w:val="00666024"/>
    <w:rsid w:val="006660B5"/>
    <w:rsid w:val="00666150"/>
    <w:rsid w:val="006661AB"/>
    <w:rsid w:val="00666455"/>
    <w:rsid w:val="006664D9"/>
    <w:rsid w:val="00666596"/>
    <w:rsid w:val="00666713"/>
    <w:rsid w:val="00666A20"/>
    <w:rsid w:val="00666A73"/>
    <w:rsid w:val="00666E8E"/>
    <w:rsid w:val="00666EC2"/>
    <w:rsid w:val="0066702B"/>
    <w:rsid w:val="006670BD"/>
    <w:rsid w:val="006671ED"/>
    <w:rsid w:val="0066739B"/>
    <w:rsid w:val="00667439"/>
    <w:rsid w:val="00667446"/>
    <w:rsid w:val="00667614"/>
    <w:rsid w:val="006676A4"/>
    <w:rsid w:val="006677DD"/>
    <w:rsid w:val="00667951"/>
    <w:rsid w:val="00667B51"/>
    <w:rsid w:val="00667CD2"/>
    <w:rsid w:val="00667CE5"/>
    <w:rsid w:val="00667CF4"/>
    <w:rsid w:val="00667DA7"/>
    <w:rsid w:val="00667F22"/>
    <w:rsid w:val="0067006B"/>
    <w:rsid w:val="0067018F"/>
    <w:rsid w:val="006702CB"/>
    <w:rsid w:val="006703B2"/>
    <w:rsid w:val="006704C5"/>
    <w:rsid w:val="00670604"/>
    <w:rsid w:val="006707D1"/>
    <w:rsid w:val="00670AA2"/>
    <w:rsid w:val="00670AE2"/>
    <w:rsid w:val="00670C2D"/>
    <w:rsid w:val="00670D27"/>
    <w:rsid w:val="00671228"/>
    <w:rsid w:val="006713E2"/>
    <w:rsid w:val="006714EC"/>
    <w:rsid w:val="006716BC"/>
    <w:rsid w:val="0067186C"/>
    <w:rsid w:val="00671A78"/>
    <w:rsid w:val="00671A8B"/>
    <w:rsid w:val="00671B70"/>
    <w:rsid w:val="00671B92"/>
    <w:rsid w:val="00671BB9"/>
    <w:rsid w:val="00671BBF"/>
    <w:rsid w:val="00671C0A"/>
    <w:rsid w:val="00671FC8"/>
    <w:rsid w:val="0067223A"/>
    <w:rsid w:val="006722FE"/>
    <w:rsid w:val="00672362"/>
    <w:rsid w:val="00672380"/>
    <w:rsid w:val="006723DD"/>
    <w:rsid w:val="006723E1"/>
    <w:rsid w:val="0067250D"/>
    <w:rsid w:val="00672525"/>
    <w:rsid w:val="00672545"/>
    <w:rsid w:val="00672770"/>
    <w:rsid w:val="006727E3"/>
    <w:rsid w:val="006727E4"/>
    <w:rsid w:val="00672B17"/>
    <w:rsid w:val="00672BDE"/>
    <w:rsid w:val="00672E75"/>
    <w:rsid w:val="00672FC8"/>
    <w:rsid w:val="00673012"/>
    <w:rsid w:val="0067319C"/>
    <w:rsid w:val="00673295"/>
    <w:rsid w:val="006732F8"/>
    <w:rsid w:val="00673402"/>
    <w:rsid w:val="00673647"/>
    <w:rsid w:val="00673658"/>
    <w:rsid w:val="006736D5"/>
    <w:rsid w:val="00673850"/>
    <w:rsid w:val="006739B3"/>
    <w:rsid w:val="00673AF7"/>
    <w:rsid w:val="00673B4D"/>
    <w:rsid w:val="00673E23"/>
    <w:rsid w:val="00674046"/>
    <w:rsid w:val="0067424C"/>
    <w:rsid w:val="006742D3"/>
    <w:rsid w:val="006742E2"/>
    <w:rsid w:val="0067462A"/>
    <w:rsid w:val="0067464E"/>
    <w:rsid w:val="00674666"/>
    <w:rsid w:val="00674870"/>
    <w:rsid w:val="0067497C"/>
    <w:rsid w:val="00674C68"/>
    <w:rsid w:val="00674E2F"/>
    <w:rsid w:val="00674E70"/>
    <w:rsid w:val="00674FC2"/>
    <w:rsid w:val="0067500F"/>
    <w:rsid w:val="00675063"/>
    <w:rsid w:val="0067506E"/>
    <w:rsid w:val="006752C5"/>
    <w:rsid w:val="006754FC"/>
    <w:rsid w:val="00675587"/>
    <w:rsid w:val="006755F5"/>
    <w:rsid w:val="00675617"/>
    <w:rsid w:val="006756D4"/>
    <w:rsid w:val="006756FF"/>
    <w:rsid w:val="00675941"/>
    <w:rsid w:val="00675B8C"/>
    <w:rsid w:val="00675CEF"/>
    <w:rsid w:val="00675DFF"/>
    <w:rsid w:val="00675EE5"/>
    <w:rsid w:val="00675F0E"/>
    <w:rsid w:val="00676014"/>
    <w:rsid w:val="006760CA"/>
    <w:rsid w:val="00676232"/>
    <w:rsid w:val="0067626A"/>
    <w:rsid w:val="00676356"/>
    <w:rsid w:val="0067639A"/>
    <w:rsid w:val="006764EC"/>
    <w:rsid w:val="0067652C"/>
    <w:rsid w:val="006765DB"/>
    <w:rsid w:val="0067672E"/>
    <w:rsid w:val="00676758"/>
    <w:rsid w:val="00676CAF"/>
    <w:rsid w:val="00676CFB"/>
    <w:rsid w:val="00676D00"/>
    <w:rsid w:val="00676D26"/>
    <w:rsid w:val="00676F11"/>
    <w:rsid w:val="00676F59"/>
    <w:rsid w:val="0067716A"/>
    <w:rsid w:val="00677192"/>
    <w:rsid w:val="006771E4"/>
    <w:rsid w:val="0067721E"/>
    <w:rsid w:val="00677222"/>
    <w:rsid w:val="006774A3"/>
    <w:rsid w:val="006774B7"/>
    <w:rsid w:val="006775A7"/>
    <w:rsid w:val="00677651"/>
    <w:rsid w:val="0067770D"/>
    <w:rsid w:val="00677880"/>
    <w:rsid w:val="006779DA"/>
    <w:rsid w:val="00677CF1"/>
    <w:rsid w:val="00677D61"/>
    <w:rsid w:val="00680088"/>
    <w:rsid w:val="006802E0"/>
    <w:rsid w:val="006805DE"/>
    <w:rsid w:val="00680776"/>
    <w:rsid w:val="00680811"/>
    <w:rsid w:val="0068083C"/>
    <w:rsid w:val="00680C4A"/>
    <w:rsid w:val="00680C62"/>
    <w:rsid w:val="00680C66"/>
    <w:rsid w:val="00680C7A"/>
    <w:rsid w:val="00680CA4"/>
    <w:rsid w:val="00680D63"/>
    <w:rsid w:val="00680DF9"/>
    <w:rsid w:val="00680F9C"/>
    <w:rsid w:val="00681195"/>
    <w:rsid w:val="00681305"/>
    <w:rsid w:val="006813A3"/>
    <w:rsid w:val="006814F0"/>
    <w:rsid w:val="006815C7"/>
    <w:rsid w:val="006815E4"/>
    <w:rsid w:val="0068185F"/>
    <w:rsid w:val="006818BB"/>
    <w:rsid w:val="00681954"/>
    <w:rsid w:val="006819D0"/>
    <w:rsid w:val="00681B2D"/>
    <w:rsid w:val="00681C47"/>
    <w:rsid w:val="00681D2B"/>
    <w:rsid w:val="00681D9F"/>
    <w:rsid w:val="00681E4A"/>
    <w:rsid w:val="00681E62"/>
    <w:rsid w:val="006820B2"/>
    <w:rsid w:val="006820DA"/>
    <w:rsid w:val="00682113"/>
    <w:rsid w:val="0068213F"/>
    <w:rsid w:val="0068216C"/>
    <w:rsid w:val="006821B6"/>
    <w:rsid w:val="00682302"/>
    <w:rsid w:val="00682364"/>
    <w:rsid w:val="00682382"/>
    <w:rsid w:val="006823CB"/>
    <w:rsid w:val="00682466"/>
    <w:rsid w:val="00682655"/>
    <w:rsid w:val="006826A4"/>
    <w:rsid w:val="006826A5"/>
    <w:rsid w:val="006826C2"/>
    <w:rsid w:val="006826EA"/>
    <w:rsid w:val="00682822"/>
    <w:rsid w:val="0068285B"/>
    <w:rsid w:val="00682895"/>
    <w:rsid w:val="00682BC6"/>
    <w:rsid w:val="00682F0D"/>
    <w:rsid w:val="00683073"/>
    <w:rsid w:val="0068317A"/>
    <w:rsid w:val="00683241"/>
    <w:rsid w:val="0068328F"/>
    <w:rsid w:val="00683392"/>
    <w:rsid w:val="00683500"/>
    <w:rsid w:val="00683605"/>
    <w:rsid w:val="006837CE"/>
    <w:rsid w:val="00683934"/>
    <w:rsid w:val="00683A55"/>
    <w:rsid w:val="00683A77"/>
    <w:rsid w:val="00683B78"/>
    <w:rsid w:val="00683BD9"/>
    <w:rsid w:val="00683C8C"/>
    <w:rsid w:val="00683F78"/>
    <w:rsid w:val="0068411B"/>
    <w:rsid w:val="006841D2"/>
    <w:rsid w:val="00684233"/>
    <w:rsid w:val="00684325"/>
    <w:rsid w:val="006843AF"/>
    <w:rsid w:val="00684449"/>
    <w:rsid w:val="00684524"/>
    <w:rsid w:val="0068466C"/>
    <w:rsid w:val="006846C4"/>
    <w:rsid w:val="00684703"/>
    <w:rsid w:val="00684911"/>
    <w:rsid w:val="00684B4D"/>
    <w:rsid w:val="00684C2A"/>
    <w:rsid w:val="00684C2E"/>
    <w:rsid w:val="00684C5B"/>
    <w:rsid w:val="00684CDE"/>
    <w:rsid w:val="00684DF4"/>
    <w:rsid w:val="0068502B"/>
    <w:rsid w:val="00685431"/>
    <w:rsid w:val="00685483"/>
    <w:rsid w:val="0068553F"/>
    <w:rsid w:val="00685673"/>
    <w:rsid w:val="00685C25"/>
    <w:rsid w:val="00685C48"/>
    <w:rsid w:val="00685F43"/>
    <w:rsid w:val="00685FB0"/>
    <w:rsid w:val="00686025"/>
    <w:rsid w:val="00686219"/>
    <w:rsid w:val="00686304"/>
    <w:rsid w:val="006867AE"/>
    <w:rsid w:val="00686A6A"/>
    <w:rsid w:val="00686D84"/>
    <w:rsid w:val="00686DA8"/>
    <w:rsid w:val="00687014"/>
    <w:rsid w:val="006870AF"/>
    <w:rsid w:val="00687472"/>
    <w:rsid w:val="006874C5"/>
    <w:rsid w:val="00687561"/>
    <w:rsid w:val="006875AA"/>
    <w:rsid w:val="00687683"/>
    <w:rsid w:val="006877D8"/>
    <w:rsid w:val="006878EE"/>
    <w:rsid w:val="0068794F"/>
    <w:rsid w:val="00687BA9"/>
    <w:rsid w:val="00687D02"/>
    <w:rsid w:val="00687D9F"/>
    <w:rsid w:val="00687F85"/>
    <w:rsid w:val="006900AF"/>
    <w:rsid w:val="00690489"/>
    <w:rsid w:val="006905A7"/>
    <w:rsid w:val="006905D7"/>
    <w:rsid w:val="006905FB"/>
    <w:rsid w:val="00690626"/>
    <w:rsid w:val="00690722"/>
    <w:rsid w:val="00690759"/>
    <w:rsid w:val="006907E2"/>
    <w:rsid w:val="006907EC"/>
    <w:rsid w:val="00690858"/>
    <w:rsid w:val="00690974"/>
    <w:rsid w:val="00690975"/>
    <w:rsid w:val="00690A66"/>
    <w:rsid w:val="00690AF7"/>
    <w:rsid w:val="00690BF0"/>
    <w:rsid w:val="00690BF8"/>
    <w:rsid w:val="00690C29"/>
    <w:rsid w:val="00690C49"/>
    <w:rsid w:val="00690E0D"/>
    <w:rsid w:val="00690E3F"/>
    <w:rsid w:val="0069124B"/>
    <w:rsid w:val="0069126C"/>
    <w:rsid w:val="006912C7"/>
    <w:rsid w:val="00691347"/>
    <w:rsid w:val="00691374"/>
    <w:rsid w:val="006913E8"/>
    <w:rsid w:val="00691428"/>
    <w:rsid w:val="006914EB"/>
    <w:rsid w:val="00691621"/>
    <w:rsid w:val="00691690"/>
    <w:rsid w:val="006917DD"/>
    <w:rsid w:val="00691922"/>
    <w:rsid w:val="00691B84"/>
    <w:rsid w:val="00691C78"/>
    <w:rsid w:val="00691DCB"/>
    <w:rsid w:val="00691EAE"/>
    <w:rsid w:val="0069215A"/>
    <w:rsid w:val="00692243"/>
    <w:rsid w:val="006925B0"/>
    <w:rsid w:val="006925FF"/>
    <w:rsid w:val="00692865"/>
    <w:rsid w:val="00692DFE"/>
    <w:rsid w:val="00692EC9"/>
    <w:rsid w:val="00692FB2"/>
    <w:rsid w:val="006930FB"/>
    <w:rsid w:val="006932BE"/>
    <w:rsid w:val="00693365"/>
    <w:rsid w:val="006934C9"/>
    <w:rsid w:val="00693598"/>
    <w:rsid w:val="00693764"/>
    <w:rsid w:val="006937E5"/>
    <w:rsid w:val="00693807"/>
    <w:rsid w:val="006938B9"/>
    <w:rsid w:val="0069395F"/>
    <w:rsid w:val="0069396C"/>
    <w:rsid w:val="006939CC"/>
    <w:rsid w:val="00693A17"/>
    <w:rsid w:val="00693A3F"/>
    <w:rsid w:val="00693F0F"/>
    <w:rsid w:val="00694042"/>
    <w:rsid w:val="00694402"/>
    <w:rsid w:val="006945E6"/>
    <w:rsid w:val="0069460C"/>
    <w:rsid w:val="0069464D"/>
    <w:rsid w:val="006946FD"/>
    <w:rsid w:val="00694858"/>
    <w:rsid w:val="0069488A"/>
    <w:rsid w:val="00694890"/>
    <w:rsid w:val="006949BE"/>
    <w:rsid w:val="00694BE0"/>
    <w:rsid w:val="00694C00"/>
    <w:rsid w:val="00694E41"/>
    <w:rsid w:val="00694E6F"/>
    <w:rsid w:val="00694FA6"/>
    <w:rsid w:val="00695016"/>
    <w:rsid w:val="006950EE"/>
    <w:rsid w:val="0069517C"/>
    <w:rsid w:val="006951D3"/>
    <w:rsid w:val="00695298"/>
    <w:rsid w:val="0069545B"/>
    <w:rsid w:val="0069545D"/>
    <w:rsid w:val="006954E4"/>
    <w:rsid w:val="0069581A"/>
    <w:rsid w:val="00695942"/>
    <w:rsid w:val="00695A3D"/>
    <w:rsid w:val="00695A8F"/>
    <w:rsid w:val="00695E8C"/>
    <w:rsid w:val="00695F61"/>
    <w:rsid w:val="0069609C"/>
    <w:rsid w:val="00696252"/>
    <w:rsid w:val="0069633A"/>
    <w:rsid w:val="006964D6"/>
    <w:rsid w:val="006964FE"/>
    <w:rsid w:val="0069656C"/>
    <w:rsid w:val="006965C2"/>
    <w:rsid w:val="0069680B"/>
    <w:rsid w:val="00696939"/>
    <w:rsid w:val="00696A7E"/>
    <w:rsid w:val="00696BD5"/>
    <w:rsid w:val="00696F0D"/>
    <w:rsid w:val="00696F4B"/>
    <w:rsid w:val="00697012"/>
    <w:rsid w:val="0069703F"/>
    <w:rsid w:val="0069714A"/>
    <w:rsid w:val="006971F1"/>
    <w:rsid w:val="006974F5"/>
    <w:rsid w:val="006974FE"/>
    <w:rsid w:val="00697509"/>
    <w:rsid w:val="0069781F"/>
    <w:rsid w:val="00697882"/>
    <w:rsid w:val="00697999"/>
    <w:rsid w:val="00697A19"/>
    <w:rsid w:val="00697BA8"/>
    <w:rsid w:val="00697C27"/>
    <w:rsid w:val="00697C8C"/>
    <w:rsid w:val="00697D6E"/>
    <w:rsid w:val="006A059D"/>
    <w:rsid w:val="006A05F8"/>
    <w:rsid w:val="006A0742"/>
    <w:rsid w:val="006A0754"/>
    <w:rsid w:val="006A07EB"/>
    <w:rsid w:val="006A091D"/>
    <w:rsid w:val="006A0EF6"/>
    <w:rsid w:val="006A105F"/>
    <w:rsid w:val="006A1437"/>
    <w:rsid w:val="006A1541"/>
    <w:rsid w:val="006A1665"/>
    <w:rsid w:val="006A16E3"/>
    <w:rsid w:val="006A1AD9"/>
    <w:rsid w:val="006A1BC8"/>
    <w:rsid w:val="006A1C23"/>
    <w:rsid w:val="006A1C68"/>
    <w:rsid w:val="006A1CAC"/>
    <w:rsid w:val="006A1D3F"/>
    <w:rsid w:val="006A1D84"/>
    <w:rsid w:val="006A1DCC"/>
    <w:rsid w:val="006A1E78"/>
    <w:rsid w:val="006A1F2A"/>
    <w:rsid w:val="006A2007"/>
    <w:rsid w:val="006A20AE"/>
    <w:rsid w:val="006A211B"/>
    <w:rsid w:val="006A21C3"/>
    <w:rsid w:val="006A21FA"/>
    <w:rsid w:val="006A2255"/>
    <w:rsid w:val="006A2421"/>
    <w:rsid w:val="006A2636"/>
    <w:rsid w:val="006A2646"/>
    <w:rsid w:val="006A2839"/>
    <w:rsid w:val="006A294B"/>
    <w:rsid w:val="006A2965"/>
    <w:rsid w:val="006A2A8A"/>
    <w:rsid w:val="006A2C5F"/>
    <w:rsid w:val="006A2F14"/>
    <w:rsid w:val="006A305B"/>
    <w:rsid w:val="006A30BB"/>
    <w:rsid w:val="006A33ED"/>
    <w:rsid w:val="006A3479"/>
    <w:rsid w:val="006A34B3"/>
    <w:rsid w:val="006A3591"/>
    <w:rsid w:val="006A38C0"/>
    <w:rsid w:val="006A3B21"/>
    <w:rsid w:val="006A3BD3"/>
    <w:rsid w:val="006A3CF8"/>
    <w:rsid w:val="006A3F1F"/>
    <w:rsid w:val="006A403F"/>
    <w:rsid w:val="006A40F7"/>
    <w:rsid w:val="006A41D6"/>
    <w:rsid w:val="006A4842"/>
    <w:rsid w:val="006A48D0"/>
    <w:rsid w:val="006A497C"/>
    <w:rsid w:val="006A49A3"/>
    <w:rsid w:val="006A4BD2"/>
    <w:rsid w:val="006A4E08"/>
    <w:rsid w:val="006A4EA6"/>
    <w:rsid w:val="006A4FDD"/>
    <w:rsid w:val="006A506D"/>
    <w:rsid w:val="006A5149"/>
    <w:rsid w:val="006A554C"/>
    <w:rsid w:val="006A5753"/>
    <w:rsid w:val="006A5898"/>
    <w:rsid w:val="006A58B6"/>
    <w:rsid w:val="006A5A04"/>
    <w:rsid w:val="006A5A9B"/>
    <w:rsid w:val="006A5AD3"/>
    <w:rsid w:val="006A5C67"/>
    <w:rsid w:val="006A5F58"/>
    <w:rsid w:val="006A5F7A"/>
    <w:rsid w:val="006A616C"/>
    <w:rsid w:val="006A6380"/>
    <w:rsid w:val="006A65D9"/>
    <w:rsid w:val="006A6611"/>
    <w:rsid w:val="006A66CB"/>
    <w:rsid w:val="006A6909"/>
    <w:rsid w:val="006A69A6"/>
    <w:rsid w:val="006A6C18"/>
    <w:rsid w:val="006A6D1D"/>
    <w:rsid w:val="006A6F7D"/>
    <w:rsid w:val="006A70C1"/>
    <w:rsid w:val="006A71E1"/>
    <w:rsid w:val="006A730C"/>
    <w:rsid w:val="006A7545"/>
    <w:rsid w:val="006A7778"/>
    <w:rsid w:val="006A7865"/>
    <w:rsid w:val="006A7A50"/>
    <w:rsid w:val="006A7A92"/>
    <w:rsid w:val="006A7C96"/>
    <w:rsid w:val="006A7DBD"/>
    <w:rsid w:val="006A7FAE"/>
    <w:rsid w:val="006B0085"/>
    <w:rsid w:val="006B0507"/>
    <w:rsid w:val="006B0744"/>
    <w:rsid w:val="006B0997"/>
    <w:rsid w:val="006B0A38"/>
    <w:rsid w:val="006B0B9C"/>
    <w:rsid w:val="006B0C73"/>
    <w:rsid w:val="006B0EA2"/>
    <w:rsid w:val="006B0EC4"/>
    <w:rsid w:val="006B1100"/>
    <w:rsid w:val="006B1195"/>
    <w:rsid w:val="006B133B"/>
    <w:rsid w:val="006B13A7"/>
    <w:rsid w:val="006B15EB"/>
    <w:rsid w:val="006B1A25"/>
    <w:rsid w:val="006B1A28"/>
    <w:rsid w:val="006B1A34"/>
    <w:rsid w:val="006B1B76"/>
    <w:rsid w:val="006B1BB5"/>
    <w:rsid w:val="006B1BEA"/>
    <w:rsid w:val="006B1D40"/>
    <w:rsid w:val="006B1EAA"/>
    <w:rsid w:val="006B1ECC"/>
    <w:rsid w:val="006B1FEB"/>
    <w:rsid w:val="006B2000"/>
    <w:rsid w:val="006B2255"/>
    <w:rsid w:val="006B25F8"/>
    <w:rsid w:val="006B2649"/>
    <w:rsid w:val="006B2900"/>
    <w:rsid w:val="006B2DE6"/>
    <w:rsid w:val="006B2F89"/>
    <w:rsid w:val="006B2F90"/>
    <w:rsid w:val="006B2FD9"/>
    <w:rsid w:val="006B3034"/>
    <w:rsid w:val="006B3049"/>
    <w:rsid w:val="006B30D6"/>
    <w:rsid w:val="006B3105"/>
    <w:rsid w:val="006B3128"/>
    <w:rsid w:val="006B318E"/>
    <w:rsid w:val="006B3226"/>
    <w:rsid w:val="006B32C4"/>
    <w:rsid w:val="006B3342"/>
    <w:rsid w:val="006B356F"/>
    <w:rsid w:val="006B3795"/>
    <w:rsid w:val="006B3819"/>
    <w:rsid w:val="006B3A85"/>
    <w:rsid w:val="006B3A92"/>
    <w:rsid w:val="006B3B2E"/>
    <w:rsid w:val="006B3B36"/>
    <w:rsid w:val="006B3BEA"/>
    <w:rsid w:val="006B3CED"/>
    <w:rsid w:val="006B3DD3"/>
    <w:rsid w:val="006B3E13"/>
    <w:rsid w:val="006B3E6C"/>
    <w:rsid w:val="006B3EBF"/>
    <w:rsid w:val="006B3EC9"/>
    <w:rsid w:val="006B3F35"/>
    <w:rsid w:val="006B40D3"/>
    <w:rsid w:val="006B40E8"/>
    <w:rsid w:val="006B4179"/>
    <w:rsid w:val="006B41BD"/>
    <w:rsid w:val="006B4316"/>
    <w:rsid w:val="006B4416"/>
    <w:rsid w:val="006B4468"/>
    <w:rsid w:val="006B465C"/>
    <w:rsid w:val="006B4879"/>
    <w:rsid w:val="006B4AA5"/>
    <w:rsid w:val="006B4B99"/>
    <w:rsid w:val="006B4BAF"/>
    <w:rsid w:val="006B4C57"/>
    <w:rsid w:val="006B4CB1"/>
    <w:rsid w:val="006B4F42"/>
    <w:rsid w:val="006B50BB"/>
    <w:rsid w:val="006B51EF"/>
    <w:rsid w:val="006B542D"/>
    <w:rsid w:val="006B551A"/>
    <w:rsid w:val="006B55B9"/>
    <w:rsid w:val="006B5953"/>
    <w:rsid w:val="006B5A19"/>
    <w:rsid w:val="006B5B53"/>
    <w:rsid w:val="006B5B8B"/>
    <w:rsid w:val="006B5C2C"/>
    <w:rsid w:val="006B5C2F"/>
    <w:rsid w:val="006B5D5A"/>
    <w:rsid w:val="006B5DDE"/>
    <w:rsid w:val="006B5E81"/>
    <w:rsid w:val="006B5F3C"/>
    <w:rsid w:val="006B5FE6"/>
    <w:rsid w:val="006B60C1"/>
    <w:rsid w:val="006B60D0"/>
    <w:rsid w:val="006B6103"/>
    <w:rsid w:val="006B6438"/>
    <w:rsid w:val="006B6655"/>
    <w:rsid w:val="006B67F6"/>
    <w:rsid w:val="006B6B83"/>
    <w:rsid w:val="006B6BD4"/>
    <w:rsid w:val="006B6BF1"/>
    <w:rsid w:val="006B6C2A"/>
    <w:rsid w:val="006B6C8F"/>
    <w:rsid w:val="006B6D9D"/>
    <w:rsid w:val="006B6EB4"/>
    <w:rsid w:val="006B6F1F"/>
    <w:rsid w:val="006B6F8B"/>
    <w:rsid w:val="006B7018"/>
    <w:rsid w:val="006B73B2"/>
    <w:rsid w:val="006B7429"/>
    <w:rsid w:val="006B7463"/>
    <w:rsid w:val="006B755F"/>
    <w:rsid w:val="006B756B"/>
    <w:rsid w:val="006B7604"/>
    <w:rsid w:val="006B760F"/>
    <w:rsid w:val="006B76E1"/>
    <w:rsid w:val="006B771D"/>
    <w:rsid w:val="006B777C"/>
    <w:rsid w:val="006B77CD"/>
    <w:rsid w:val="006B782E"/>
    <w:rsid w:val="006B7877"/>
    <w:rsid w:val="006B7882"/>
    <w:rsid w:val="006B7971"/>
    <w:rsid w:val="006B7A60"/>
    <w:rsid w:val="006B7B38"/>
    <w:rsid w:val="006B7C40"/>
    <w:rsid w:val="006B7D8B"/>
    <w:rsid w:val="006B7DB9"/>
    <w:rsid w:val="006C01AE"/>
    <w:rsid w:val="006C05C4"/>
    <w:rsid w:val="006C062A"/>
    <w:rsid w:val="006C068D"/>
    <w:rsid w:val="006C072B"/>
    <w:rsid w:val="006C0835"/>
    <w:rsid w:val="006C08F5"/>
    <w:rsid w:val="006C0928"/>
    <w:rsid w:val="006C0967"/>
    <w:rsid w:val="006C0C60"/>
    <w:rsid w:val="006C0DBA"/>
    <w:rsid w:val="006C0EA5"/>
    <w:rsid w:val="006C0EA8"/>
    <w:rsid w:val="006C1095"/>
    <w:rsid w:val="006C1162"/>
    <w:rsid w:val="006C14CD"/>
    <w:rsid w:val="006C15E8"/>
    <w:rsid w:val="006C16EB"/>
    <w:rsid w:val="006C17AA"/>
    <w:rsid w:val="006C18FC"/>
    <w:rsid w:val="006C20B2"/>
    <w:rsid w:val="006C219A"/>
    <w:rsid w:val="006C2210"/>
    <w:rsid w:val="006C24A5"/>
    <w:rsid w:val="006C2578"/>
    <w:rsid w:val="006C2601"/>
    <w:rsid w:val="006C2623"/>
    <w:rsid w:val="006C2655"/>
    <w:rsid w:val="006C26E3"/>
    <w:rsid w:val="006C288A"/>
    <w:rsid w:val="006C28A6"/>
    <w:rsid w:val="006C2EB9"/>
    <w:rsid w:val="006C2F51"/>
    <w:rsid w:val="006C3104"/>
    <w:rsid w:val="006C3368"/>
    <w:rsid w:val="006C3379"/>
    <w:rsid w:val="006C33AC"/>
    <w:rsid w:val="006C3425"/>
    <w:rsid w:val="006C36B9"/>
    <w:rsid w:val="006C36CF"/>
    <w:rsid w:val="006C373A"/>
    <w:rsid w:val="006C3B6E"/>
    <w:rsid w:val="006C3E30"/>
    <w:rsid w:val="006C3E69"/>
    <w:rsid w:val="006C3EE8"/>
    <w:rsid w:val="006C3F12"/>
    <w:rsid w:val="006C40A5"/>
    <w:rsid w:val="006C4176"/>
    <w:rsid w:val="006C41C4"/>
    <w:rsid w:val="006C4340"/>
    <w:rsid w:val="006C44E1"/>
    <w:rsid w:val="006C453D"/>
    <w:rsid w:val="006C47CE"/>
    <w:rsid w:val="006C47F9"/>
    <w:rsid w:val="006C4824"/>
    <w:rsid w:val="006C4C33"/>
    <w:rsid w:val="006C4E27"/>
    <w:rsid w:val="006C4E93"/>
    <w:rsid w:val="006C4EE7"/>
    <w:rsid w:val="006C5073"/>
    <w:rsid w:val="006C50A0"/>
    <w:rsid w:val="006C514A"/>
    <w:rsid w:val="006C51D6"/>
    <w:rsid w:val="006C5375"/>
    <w:rsid w:val="006C57DF"/>
    <w:rsid w:val="006C584C"/>
    <w:rsid w:val="006C5910"/>
    <w:rsid w:val="006C59C4"/>
    <w:rsid w:val="006C5A53"/>
    <w:rsid w:val="006C5CC6"/>
    <w:rsid w:val="006C5D00"/>
    <w:rsid w:val="006C5D38"/>
    <w:rsid w:val="006C5D69"/>
    <w:rsid w:val="006C5E29"/>
    <w:rsid w:val="006C5E34"/>
    <w:rsid w:val="006C5F6F"/>
    <w:rsid w:val="006C6045"/>
    <w:rsid w:val="006C6123"/>
    <w:rsid w:val="006C6186"/>
    <w:rsid w:val="006C628D"/>
    <w:rsid w:val="006C62F5"/>
    <w:rsid w:val="006C6359"/>
    <w:rsid w:val="006C64F4"/>
    <w:rsid w:val="006C65EA"/>
    <w:rsid w:val="006C687E"/>
    <w:rsid w:val="006C68FF"/>
    <w:rsid w:val="006C6B06"/>
    <w:rsid w:val="006C6B88"/>
    <w:rsid w:val="006C6C9B"/>
    <w:rsid w:val="006C70AB"/>
    <w:rsid w:val="006C71CB"/>
    <w:rsid w:val="006C7337"/>
    <w:rsid w:val="006C7599"/>
    <w:rsid w:val="006C75FD"/>
    <w:rsid w:val="006C7832"/>
    <w:rsid w:val="006C78C6"/>
    <w:rsid w:val="006C7956"/>
    <w:rsid w:val="006C7A49"/>
    <w:rsid w:val="006C7A4F"/>
    <w:rsid w:val="006C7B05"/>
    <w:rsid w:val="006C7B82"/>
    <w:rsid w:val="006C7C2C"/>
    <w:rsid w:val="006C7C72"/>
    <w:rsid w:val="006C7D86"/>
    <w:rsid w:val="006C7EC6"/>
    <w:rsid w:val="006D0144"/>
    <w:rsid w:val="006D0228"/>
    <w:rsid w:val="006D0242"/>
    <w:rsid w:val="006D0301"/>
    <w:rsid w:val="006D061F"/>
    <w:rsid w:val="006D0702"/>
    <w:rsid w:val="006D0754"/>
    <w:rsid w:val="006D08A0"/>
    <w:rsid w:val="006D08D5"/>
    <w:rsid w:val="006D08E7"/>
    <w:rsid w:val="006D0C09"/>
    <w:rsid w:val="006D0E68"/>
    <w:rsid w:val="006D0E74"/>
    <w:rsid w:val="006D0F2C"/>
    <w:rsid w:val="006D1065"/>
    <w:rsid w:val="006D117C"/>
    <w:rsid w:val="006D1244"/>
    <w:rsid w:val="006D1333"/>
    <w:rsid w:val="006D1476"/>
    <w:rsid w:val="006D159E"/>
    <w:rsid w:val="006D15BF"/>
    <w:rsid w:val="006D1749"/>
    <w:rsid w:val="006D1826"/>
    <w:rsid w:val="006D1872"/>
    <w:rsid w:val="006D1A7A"/>
    <w:rsid w:val="006D22F4"/>
    <w:rsid w:val="006D24BE"/>
    <w:rsid w:val="006D252D"/>
    <w:rsid w:val="006D287E"/>
    <w:rsid w:val="006D29CD"/>
    <w:rsid w:val="006D2A83"/>
    <w:rsid w:val="006D2B79"/>
    <w:rsid w:val="006D2C85"/>
    <w:rsid w:val="006D2DDC"/>
    <w:rsid w:val="006D2FB4"/>
    <w:rsid w:val="006D30AD"/>
    <w:rsid w:val="006D31C0"/>
    <w:rsid w:val="006D32AC"/>
    <w:rsid w:val="006D3398"/>
    <w:rsid w:val="006D3407"/>
    <w:rsid w:val="006D3416"/>
    <w:rsid w:val="006D3472"/>
    <w:rsid w:val="006D3663"/>
    <w:rsid w:val="006D374D"/>
    <w:rsid w:val="006D3791"/>
    <w:rsid w:val="006D3829"/>
    <w:rsid w:val="006D3877"/>
    <w:rsid w:val="006D3AE7"/>
    <w:rsid w:val="006D3B11"/>
    <w:rsid w:val="006D3B86"/>
    <w:rsid w:val="006D3CED"/>
    <w:rsid w:val="006D3E09"/>
    <w:rsid w:val="006D41F3"/>
    <w:rsid w:val="006D4230"/>
    <w:rsid w:val="006D423F"/>
    <w:rsid w:val="006D424A"/>
    <w:rsid w:val="006D43E2"/>
    <w:rsid w:val="006D4497"/>
    <w:rsid w:val="006D44F0"/>
    <w:rsid w:val="006D450B"/>
    <w:rsid w:val="006D45CF"/>
    <w:rsid w:val="006D4622"/>
    <w:rsid w:val="006D4651"/>
    <w:rsid w:val="006D46AF"/>
    <w:rsid w:val="006D480E"/>
    <w:rsid w:val="006D49D0"/>
    <w:rsid w:val="006D4D6E"/>
    <w:rsid w:val="006D4D8C"/>
    <w:rsid w:val="006D4DB0"/>
    <w:rsid w:val="006D4DC3"/>
    <w:rsid w:val="006D4E7D"/>
    <w:rsid w:val="006D4F88"/>
    <w:rsid w:val="006D4FBC"/>
    <w:rsid w:val="006D50A0"/>
    <w:rsid w:val="006D5141"/>
    <w:rsid w:val="006D5174"/>
    <w:rsid w:val="006D51FD"/>
    <w:rsid w:val="006D525A"/>
    <w:rsid w:val="006D5380"/>
    <w:rsid w:val="006D539F"/>
    <w:rsid w:val="006D54CE"/>
    <w:rsid w:val="006D556C"/>
    <w:rsid w:val="006D57FA"/>
    <w:rsid w:val="006D5948"/>
    <w:rsid w:val="006D5BB0"/>
    <w:rsid w:val="006D5BCF"/>
    <w:rsid w:val="006D5D64"/>
    <w:rsid w:val="006D5D88"/>
    <w:rsid w:val="006D5F26"/>
    <w:rsid w:val="006D5F8E"/>
    <w:rsid w:val="006D610B"/>
    <w:rsid w:val="006D6360"/>
    <w:rsid w:val="006D64B8"/>
    <w:rsid w:val="006D6636"/>
    <w:rsid w:val="006D6728"/>
    <w:rsid w:val="006D6925"/>
    <w:rsid w:val="006D69B2"/>
    <w:rsid w:val="006D6C40"/>
    <w:rsid w:val="006D6E24"/>
    <w:rsid w:val="006D6E91"/>
    <w:rsid w:val="006D6F45"/>
    <w:rsid w:val="006D7034"/>
    <w:rsid w:val="006D70F9"/>
    <w:rsid w:val="006D7110"/>
    <w:rsid w:val="006D71F4"/>
    <w:rsid w:val="006D721A"/>
    <w:rsid w:val="006D7290"/>
    <w:rsid w:val="006D72B8"/>
    <w:rsid w:val="006D7514"/>
    <w:rsid w:val="006D754A"/>
    <w:rsid w:val="006D7555"/>
    <w:rsid w:val="006D7596"/>
    <w:rsid w:val="006D75C0"/>
    <w:rsid w:val="006D784C"/>
    <w:rsid w:val="006D7858"/>
    <w:rsid w:val="006D7937"/>
    <w:rsid w:val="006D7939"/>
    <w:rsid w:val="006D7ABB"/>
    <w:rsid w:val="006D7C91"/>
    <w:rsid w:val="006D7D05"/>
    <w:rsid w:val="006D7E00"/>
    <w:rsid w:val="006D7E9C"/>
    <w:rsid w:val="006E01E0"/>
    <w:rsid w:val="006E03E2"/>
    <w:rsid w:val="006E03EF"/>
    <w:rsid w:val="006E06F6"/>
    <w:rsid w:val="006E08E2"/>
    <w:rsid w:val="006E093A"/>
    <w:rsid w:val="006E0999"/>
    <w:rsid w:val="006E0BD4"/>
    <w:rsid w:val="006E0D26"/>
    <w:rsid w:val="006E0EE0"/>
    <w:rsid w:val="006E1011"/>
    <w:rsid w:val="006E1081"/>
    <w:rsid w:val="006E11CB"/>
    <w:rsid w:val="006E128C"/>
    <w:rsid w:val="006E13CE"/>
    <w:rsid w:val="006E14DC"/>
    <w:rsid w:val="006E14EF"/>
    <w:rsid w:val="006E1579"/>
    <w:rsid w:val="006E18D9"/>
    <w:rsid w:val="006E19BF"/>
    <w:rsid w:val="006E1BFE"/>
    <w:rsid w:val="006E1C0B"/>
    <w:rsid w:val="006E1F57"/>
    <w:rsid w:val="006E1F6E"/>
    <w:rsid w:val="006E2219"/>
    <w:rsid w:val="006E244E"/>
    <w:rsid w:val="006E2500"/>
    <w:rsid w:val="006E25DC"/>
    <w:rsid w:val="006E267E"/>
    <w:rsid w:val="006E27B3"/>
    <w:rsid w:val="006E28BE"/>
    <w:rsid w:val="006E2CAB"/>
    <w:rsid w:val="006E2CD7"/>
    <w:rsid w:val="006E2D63"/>
    <w:rsid w:val="006E2D7D"/>
    <w:rsid w:val="006E2DA2"/>
    <w:rsid w:val="006E2E82"/>
    <w:rsid w:val="006E2E85"/>
    <w:rsid w:val="006E2F31"/>
    <w:rsid w:val="006E2FC2"/>
    <w:rsid w:val="006E319A"/>
    <w:rsid w:val="006E31AA"/>
    <w:rsid w:val="006E37FD"/>
    <w:rsid w:val="006E3A61"/>
    <w:rsid w:val="006E3BB0"/>
    <w:rsid w:val="006E3CB8"/>
    <w:rsid w:val="006E3CC4"/>
    <w:rsid w:val="006E3CF7"/>
    <w:rsid w:val="006E3D6B"/>
    <w:rsid w:val="006E3D8F"/>
    <w:rsid w:val="006E3FD8"/>
    <w:rsid w:val="006E416B"/>
    <w:rsid w:val="006E44BF"/>
    <w:rsid w:val="006E467B"/>
    <w:rsid w:val="006E47F0"/>
    <w:rsid w:val="006E49B2"/>
    <w:rsid w:val="006E4CBE"/>
    <w:rsid w:val="006E4E28"/>
    <w:rsid w:val="006E509B"/>
    <w:rsid w:val="006E5424"/>
    <w:rsid w:val="006E569A"/>
    <w:rsid w:val="006E574A"/>
    <w:rsid w:val="006E582A"/>
    <w:rsid w:val="006E58A6"/>
    <w:rsid w:val="006E5A1C"/>
    <w:rsid w:val="006E5B49"/>
    <w:rsid w:val="006E5C64"/>
    <w:rsid w:val="006E5D57"/>
    <w:rsid w:val="006E5E63"/>
    <w:rsid w:val="006E5F04"/>
    <w:rsid w:val="006E612A"/>
    <w:rsid w:val="006E61E7"/>
    <w:rsid w:val="006E649F"/>
    <w:rsid w:val="006E659D"/>
    <w:rsid w:val="006E65A7"/>
    <w:rsid w:val="006E66C2"/>
    <w:rsid w:val="006E67BF"/>
    <w:rsid w:val="006E6CC7"/>
    <w:rsid w:val="006E6EF5"/>
    <w:rsid w:val="006E6F43"/>
    <w:rsid w:val="006E732A"/>
    <w:rsid w:val="006E7425"/>
    <w:rsid w:val="006E7534"/>
    <w:rsid w:val="006E75C3"/>
    <w:rsid w:val="006E760A"/>
    <w:rsid w:val="006E7773"/>
    <w:rsid w:val="006E7896"/>
    <w:rsid w:val="006E7EDA"/>
    <w:rsid w:val="006E7FBC"/>
    <w:rsid w:val="006F00A0"/>
    <w:rsid w:val="006F029B"/>
    <w:rsid w:val="006F06CA"/>
    <w:rsid w:val="006F096A"/>
    <w:rsid w:val="006F0B01"/>
    <w:rsid w:val="006F0C6F"/>
    <w:rsid w:val="006F0CF8"/>
    <w:rsid w:val="006F0F3D"/>
    <w:rsid w:val="006F0F68"/>
    <w:rsid w:val="006F10B5"/>
    <w:rsid w:val="006F12A1"/>
    <w:rsid w:val="006F1394"/>
    <w:rsid w:val="006F13DD"/>
    <w:rsid w:val="006F1403"/>
    <w:rsid w:val="006F152E"/>
    <w:rsid w:val="006F15DC"/>
    <w:rsid w:val="006F1674"/>
    <w:rsid w:val="006F18DC"/>
    <w:rsid w:val="006F19A2"/>
    <w:rsid w:val="006F1DE4"/>
    <w:rsid w:val="006F1EAD"/>
    <w:rsid w:val="006F20A8"/>
    <w:rsid w:val="006F219B"/>
    <w:rsid w:val="006F2201"/>
    <w:rsid w:val="006F255C"/>
    <w:rsid w:val="006F2714"/>
    <w:rsid w:val="006F27E8"/>
    <w:rsid w:val="006F28D3"/>
    <w:rsid w:val="006F29A0"/>
    <w:rsid w:val="006F2A13"/>
    <w:rsid w:val="006F2C1E"/>
    <w:rsid w:val="006F2CE6"/>
    <w:rsid w:val="006F2F9F"/>
    <w:rsid w:val="006F2FD2"/>
    <w:rsid w:val="006F334F"/>
    <w:rsid w:val="006F3379"/>
    <w:rsid w:val="006F3571"/>
    <w:rsid w:val="006F36F0"/>
    <w:rsid w:val="006F37B7"/>
    <w:rsid w:val="006F3942"/>
    <w:rsid w:val="006F3A15"/>
    <w:rsid w:val="006F3CAA"/>
    <w:rsid w:val="006F3D79"/>
    <w:rsid w:val="006F3E7E"/>
    <w:rsid w:val="006F3F60"/>
    <w:rsid w:val="006F3FD0"/>
    <w:rsid w:val="006F4039"/>
    <w:rsid w:val="006F408E"/>
    <w:rsid w:val="006F4124"/>
    <w:rsid w:val="006F419C"/>
    <w:rsid w:val="006F42C1"/>
    <w:rsid w:val="006F43BC"/>
    <w:rsid w:val="006F44A3"/>
    <w:rsid w:val="006F465E"/>
    <w:rsid w:val="006F4714"/>
    <w:rsid w:val="006F473F"/>
    <w:rsid w:val="006F478B"/>
    <w:rsid w:val="006F47BE"/>
    <w:rsid w:val="006F47C0"/>
    <w:rsid w:val="006F4A55"/>
    <w:rsid w:val="006F4B44"/>
    <w:rsid w:val="006F4B92"/>
    <w:rsid w:val="006F4E39"/>
    <w:rsid w:val="006F4E64"/>
    <w:rsid w:val="006F4FE5"/>
    <w:rsid w:val="006F521A"/>
    <w:rsid w:val="006F52A3"/>
    <w:rsid w:val="006F52BF"/>
    <w:rsid w:val="006F53FE"/>
    <w:rsid w:val="006F549A"/>
    <w:rsid w:val="006F5627"/>
    <w:rsid w:val="006F58F0"/>
    <w:rsid w:val="006F59DC"/>
    <w:rsid w:val="006F5E4D"/>
    <w:rsid w:val="006F611A"/>
    <w:rsid w:val="006F6212"/>
    <w:rsid w:val="006F64E0"/>
    <w:rsid w:val="006F6517"/>
    <w:rsid w:val="006F6525"/>
    <w:rsid w:val="006F667B"/>
    <w:rsid w:val="006F679E"/>
    <w:rsid w:val="006F6A17"/>
    <w:rsid w:val="006F6AA6"/>
    <w:rsid w:val="006F6BAA"/>
    <w:rsid w:val="006F6C4D"/>
    <w:rsid w:val="006F6CEA"/>
    <w:rsid w:val="006F6D69"/>
    <w:rsid w:val="006F6DF6"/>
    <w:rsid w:val="006F6FDE"/>
    <w:rsid w:val="006F70E9"/>
    <w:rsid w:val="006F7299"/>
    <w:rsid w:val="006F72FF"/>
    <w:rsid w:val="006F7433"/>
    <w:rsid w:val="006F75D2"/>
    <w:rsid w:val="006F76B1"/>
    <w:rsid w:val="006F777D"/>
    <w:rsid w:val="006F78FE"/>
    <w:rsid w:val="006F7A2E"/>
    <w:rsid w:val="006F7BFE"/>
    <w:rsid w:val="006F7C6A"/>
    <w:rsid w:val="006F7DEA"/>
    <w:rsid w:val="006F7E4E"/>
    <w:rsid w:val="006F7EAA"/>
    <w:rsid w:val="006F7F60"/>
    <w:rsid w:val="00700037"/>
    <w:rsid w:val="00700220"/>
    <w:rsid w:val="00700346"/>
    <w:rsid w:val="007003A7"/>
    <w:rsid w:val="00700405"/>
    <w:rsid w:val="00700664"/>
    <w:rsid w:val="0070078B"/>
    <w:rsid w:val="007007AD"/>
    <w:rsid w:val="00700949"/>
    <w:rsid w:val="007009A2"/>
    <w:rsid w:val="00700BC3"/>
    <w:rsid w:val="00700C5F"/>
    <w:rsid w:val="00700C96"/>
    <w:rsid w:val="00700E2D"/>
    <w:rsid w:val="00700F2F"/>
    <w:rsid w:val="00700F79"/>
    <w:rsid w:val="00701043"/>
    <w:rsid w:val="0070107A"/>
    <w:rsid w:val="0070108A"/>
    <w:rsid w:val="007010DA"/>
    <w:rsid w:val="00701203"/>
    <w:rsid w:val="00701305"/>
    <w:rsid w:val="007014C1"/>
    <w:rsid w:val="007014D9"/>
    <w:rsid w:val="00701516"/>
    <w:rsid w:val="00701702"/>
    <w:rsid w:val="00701DA5"/>
    <w:rsid w:val="00701DD6"/>
    <w:rsid w:val="00701F49"/>
    <w:rsid w:val="00701FBA"/>
    <w:rsid w:val="00702241"/>
    <w:rsid w:val="0070224D"/>
    <w:rsid w:val="0070250E"/>
    <w:rsid w:val="00702584"/>
    <w:rsid w:val="00702757"/>
    <w:rsid w:val="00702952"/>
    <w:rsid w:val="00702973"/>
    <w:rsid w:val="00702B5B"/>
    <w:rsid w:val="00702BA5"/>
    <w:rsid w:val="00702BBB"/>
    <w:rsid w:val="007032BB"/>
    <w:rsid w:val="0070347D"/>
    <w:rsid w:val="007034BD"/>
    <w:rsid w:val="00703593"/>
    <w:rsid w:val="007035DF"/>
    <w:rsid w:val="00703823"/>
    <w:rsid w:val="00703863"/>
    <w:rsid w:val="00703A99"/>
    <w:rsid w:val="00703AC9"/>
    <w:rsid w:val="00703B09"/>
    <w:rsid w:val="00703C07"/>
    <w:rsid w:val="00703CAC"/>
    <w:rsid w:val="00703CFB"/>
    <w:rsid w:val="00703D92"/>
    <w:rsid w:val="00703D95"/>
    <w:rsid w:val="00703D97"/>
    <w:rsid w:val="00703EC3"/>
    <w:rsid w:val="00703F4D"/>
    <w:rsid w:val="00703FE7"/>
    <w:rsid w:val="0070406F"/>
    <w:rsid w:val="007042E8"/>
    <w:rsid w:val="00704307"/>
    <w:rsid w:val="007049DD"/>
    <w:rsid w:val="00704A6F"/>
    <w:rsid w:val="00704BBB"/>
    <w:rsid w:val="00704C7C"/>
    <w:rsid w:val="00704E2C"/>
    <w:rsid w:val="00704E49"/>
    <w:rsid w:val="00704E8F"/>
    <w:rsid w:val="00704F02"/>
    <w:rsid w:val="00704F63"/>
    <w:rsid w:val="007053CB"/>
    <w:rsid w:val="007053FE"/>
    <w:rsid w:val="007054AB"/>
    <w:rsid w:val="00705521"/>
    <w:rsid w:val="007058F7"/>
    <w:rsid w:val="00705A3E"/>
    <w:rsid w:val="00705E1A"/>
    <w:rsid w:val="00705FB2"/>
    <w:rsid w:val="00706209"/>
    <w:rsid w:val="007062FB"/>
    <w:rsid w:val="0070630E"/>
    <w:rsid w:val="0070665C"/>
    <w:rsid w:val="00706884"/>
    <w:rsid w:val="007069C6"/>
    <w:rsid w:val="007069C8"/>
    <w:rsid w:val="00706C29"/>
    <w:rsid w:val="00706C6D"/>
    <w:rsid w:val="00706E09"/>
    <w:rsid w:val="00706E41"/>
    <w:rsid w:val="00706F37"/>
    <w:rsid w:val="007070F8"/>
    <w:rsid w:val="00707171"/>
    <w:rsid w:val="007071B4"/>
    <w:rsid w:val="00707231"/>
    <w:rsid w:val="0070740A"/>
    <w:rsid w:val="007075E7"/>
    <w:rsid w:val="0070769E"/>
    <w:rsid w:val="007076C9"/>
    <w:rsid w:val="00707715"/>
    <w:rsid w:val="00707AA0"/>
    <w:rsid w:val="00707AF8"/>
    <w:rsid w:val="00707BC6"/>
    <w:rsid w:val="00707C15"/>
    <w:rsid w:val="00707CF5"/>
    <w:rsid w:val="00707DCE"/>
    <w:rsid w:val="00707F00"/>
    <w:rsid w:val="00707F3D"/>
    <w:rsid w:val="0070E2D5"/>
    <w:rsid w:val="007102E0"/>
    <w:rsid w:val="0071032A"/>
    <w:rsid w:val="007103BD"/>
    <w:rsid w:val="007104D3"/>
    <w:rsid w:val="007104FE"/>
    <w:rsid w:val="0071056B"/>
    <w:rsid w:val="007107AC"/>
    <w:rsid w:val="00710825"/>
    <w:rsid w:val="007108DD"/>
    <w:rsid w:val="00710A17"/>
    <w:rsid w:val="00710B50"/>
    <w:rsid w:val="00710F03"/>
    <w:rsid w:val="00711070"/>
    <w:rsid w:val="0071107A"/>
    <w:rsid w:val="00711172"/>
    <w:rsid w:val="007111D9"/>
    <w:rsid w:val="0071133A"/>
    <w:rsid w:val="007113DE"/>
    <w:rsid w:val="00711469"/>
    <w:rsid w:val="00711491"/>
    <w:rsid w:val="007114B1"/>
    <w:rsid w:val="00711637"/>
    <w:rsid w:val="0071168F"/>
    <w:rsid w:val="007116CD"/>
    <w:rsid w:val="00711782"/>
    <w:rsid w:val="00711C7B"/>
    <w:rsid w:val="00711CDA"/>
    <w:rsid w:val="00711DE5"/>
    <w:rsid w:val="00711E4F"/>
    <w:rsid w:val="00711F02"/>
    <w:rsid w:val="00711F6C"/>
    <w:rsid w:val="00711FDA"/>
    <w:rsid w:val="00712185"/>
    <w:rsid w:val="007121E4"/>
    <w:rsid w:val="00712485"/>
    <w:rsid w:val="007124CB"/>
    <w:rsid w:val="00712540"/>
    <w:rsid w:val="00712596"/>
    <w:rsid w:val="007126AE"/>
    <w:rsid w:val="0071271A"/>
    <w:rsid w:val="00712A4F"/>
    <w:rsid w:val="00712B95"/>
    <w:rsid w:val="00712BA5"/>
    <w:rsid w:val="00712DA7"/>
    <w:rsid w:val="00712ED6"/>
    <w:rsid w:val="00712F0C"/>
    <w:rsid w:val="00713019"/>
    <w:rsid w:val="007130D9"/>
    <w:rsid w:val="007130FC"/>
    <w:rsid w:val="00713113"/>
    <w:rsid w:val="0071317E"/>
    <w:rsid w:val="007131E0"/>
    <w:rsid w:val="007133C0"/>
    <w:rsid w:val="007139BB"/>
    <w:rsid w:val="00713ABD"/>
    <w:rsid w:val="00713BEF"/>
    <w:rsid w:val="00713C09"/>
    <w:rsid w:val="00713DCE"/>
    <w:rsid w:val="00714200"/>
    <w:rsid w:val="00714324"/>
    <w:rsid w:val="007143D5"/>
    <w:rsid w:val="007145CC"/>
    <w:rsid w:val="00714607"/>
    <w:rsid w:val="0071468F"/>
    <w:rsid w:val="007148F7"/>
    <w:rsid w:val="007149CA"/>
    <w:rsid w:val="00714A9C"/>
    <w:rsid w:val="00714A9D"/>
    <w:rsid w:val="00714AE7"/>
    <w:rsid w:val="00714B20"/>
    <w:rsid w:val="00714B40"/>
    <w:rsid w:val="00714C71"/>
    <w:rsid w:val="00714D21"/>
    <w:rsid w:val="00715031"/>
    <w:rsid w:val="00715153"/>
    <w:rsid w:val="00715355"/>
    <w:rsid w:val="00715590"/>
    <w:rsid w:val="00715A60"/>
    <w:rsid w:val="00715AB7"/>
    <w:rsid w:val="00715CD7"/>
    <w:rsid w:val="00716121"/>
    <w:rsid w:val="0071615D"/>
    <w:rsid w:val="00716224"/>
    <w:rsid w:val="00716603"/>
    <w:rsid w:val="007168AE"/>
    <w:rsid w:val="0071693D"/>
    <w:rsid w:val="00716C39"/>
    <w:rsid w:val="00716C5C"/>
    <w:rsid w:val="00716C75"/>
    <w:rsid w:val="00716CF3"/>
    <w:rsid w:val="00716DFA"/>
    <w:rsid w:val="00716E53"/>
    <w:rsid w:val="007170D9"/>
    <w:rsid w:val="00717149"/>
    <w:rsid w:val="0071723D"/>
    <w:rsid w:val="007172BB"/>
    <w:rsid w:val="00717595"/>
    <w:rsid w:val="00717606"/>
    <w:rsid w:val="0071761C"/>
    <w:rsid w:val="007176A0"/>
    <w:rsid w:val="00717863"/>
    <w:rsid w:val="007179AE"/>
    <w:rsid w:val="00717AF8"/>
    <w:rsid w:val="00717B59"/>
    <w:rsid w:val="00717ED1"/>
    <w:rsid w:val="00717F47"/>
    <w:rsid w:val="0071A515"/>
    <w:rsid w:val="0072022B"/>
    <w:rsid w:val="00720383"/>
    <w:rsid w:val="007203D6"/>
    <w:rsid w:val="0072040A"/>
    <w:rsid w:val="0072040D"/>
    <w:rsid w:val="007204E6"/>
    <w:rsid w:val="007205D8"/>
    <w:rsid w:val="007208E2"/>
    <w:rsid w:val="007209AF"/>
    <w:rsid w:val="007209C1"/>
    <w:rsid w:val="00720BD7"/>
    <w:rsid w:val="00720BFB"/>
    <w:rsid w:val="00720C0F"/>
    <w:rsid w:val="00720CA4"/>
    <w:rsid w:val="00720CE1"/>
    <w:rsid w:val="00720CF4"/>
    <w:rsid w:val="00720DDD"/>
    <w:rsid w:val="00720F0D"/>
    <w:rsid w:val="007212D4"/>
    <w:rsid w:val="00721318"/>
    <w:rsid w:val="0072145B"/>
    <w:rsid w:val="00721524"/>
    <w:rsid w:val="007215AF"/>
    <w:rsid w:val="007215E4"/>
    <w:rsid w:val="007215F3"/>
    <w:rsid w:val="00721743"/>
    <w:rsid w:val="00721862"/>
    <w:rsid w:val="00721C82"/>
    <w:rsid w:val="00721EC1"/>
    <w:rsid w:val="00721FC3"/>
    <w:rsid w:val="00722242"/>
    <w:rsid w:val="0072226C"/>
    <w:rsid w:val="00722389"/>
    <w:rsid w:val="00722554"/>
    <w:rsid w:val="0072286F"/>
    <w:rsid w:val="0072289E"/>
    <w:rsid w:val="00722A01"/>
    <w:rsid w:val="00722BBB"/>
    <w:rsid w:val="00722CC1"/>
    <w:rsid w:val="00722D60"/>
    <w:rsid w:val="00722DD4"/>
    <w:rsid w:val="00722E52"/>
    <w:rsid w:val="00722F80"/>
    <w:rsid w:val="00723023"/>
    <w:rsid w:val="00723052"/>
    <w:rsid w:val="007230FE"/>
    <w:rsid w:val="00723130"/>
    <w:rsid w:val="00723147"/>
    <w:rsid w:val="00723241"/>
    <w:rsid w:val="00723270"/>
    <w:rsid w:val="007233A6"/>
    <w:rsid w:val="007233FB"/>
    <w:rsid w:val="0072341C"/>
    <w:rsid w:val="00723478"/>
    <w:rsid w:val="00723596"/>
    <w:rsid w:val="00723B5C"/>
    <w:rsid w:val="00723C0C"/>
    <w:rsid w:val="00723CCC"/>
    <w:rsid w:val="00723D28"/>
    <w:rsid w:val="00723D2F"/>
    <w:rsid w:val="00723D31"/>
    <w:rsid w:val="00723D9F"/>
    <w:rsid w:val="00723FD2"/>
    <w:rsid w:val="0072402F"/>
    <w:rsid w:val="007240D6"/>
    <w:rsid w:val="0072412F"/>
    <w:rsid w:val="007241A0"/>
    <w:rsid w:val="007241C8"/>
    <w:rsid w:val="00724287"/>
    <w:rsid w:val="00724610"/>
    <w:rsid w:val="0072469B"/>
    <w:rsid w:val="00724777"/>
    <w:rsid w:val="00724895"/>
    <w:rsid w:val="007248FB"/>
    <w:rsid w:val="00724958"/>
    <w:rsid w:val="00724A15"/>
    <w:rsid w:val="00724A7D"/>
    <w:rsid w:val="00724ACD"/>
    <w:rsid w:val="00724B38"/>
    <w:rsid w:val="00724BBD"/>
    <w:rsid w:val="00724D90"/>
    <w:rsid w:val="00724F13"/>
    <w:rsid w:val="00724FBD"/>
    <w:rsid w:val="00725100"/>
    <w:rsid w:val="0072525E"/>
    <w:rsid w:val="007253EA"/>
    <w:rsid w:val="00725563"/>
    <w:rsid w:val="007256B1"/>
    <w:rsid w:val="0072578F"/>
    <w:rsid w:val="007257B0"/>
    <w:rsid w:val="00725A7A"/>
    <w:rsid w:val="00725A96"/>
    <w:rsid w:val="00725C09"/>
    <w:rsid w:val="00725CC5"/>
    <w:rsid w:val="00725D90"/>
    <w:rsid w:val="00725EF0"/>
    <w:rsid w:val="00725F94"/>
    <w:rsid w:val="0072628C"/>
    <w:rsid w:val="007262A9"/>
    <w:rsid w:val="007263C2"/>
    <w:rsid w:val="007263D7"/>
    <w:rsid w:val="00726438"/>
    <w:rsid w:val="00726447"/>
    <w:rsid w:val="00726463"/>
    <w:rsid w:val="0072658C"/>
    <w:rsid w:val="007265C7"/>
    <w:rsid w:val="007265F1"/>
    <w:rsid w:val="00726621"/>
    <w:rsid w:val="007267D2"/>
    <w:rsid w:val="00726913"/>
    <w:rsid w:val="00726C6B"/>
    <w:rsid w:val="00726E33"/>
    <w:rsid w:val="00726F88"/>
    <w:rsid w:val="0072726F"/>
    <w:rsid w:val="007272C6"/>
    <w:rsid w:val="00727326"/>
    <w:rsid w:val="007275B1"/>
    <w:rsid w:val="007276C9"/>
    <w:rsid w:val="0072778C"/>
    <w:rsid w:val="007279EA"/>
    <w:rsid w:val="00727CE6"/>
    <w:rsid w:val="00727DBF"/>
    <w:rsid w:val="00727DDC"/>
    <w:rsid w:val="00727F9A"/>
    <w:rsid w:val="00730176"/>
    <w:rsid w:val="0073021B"/>
    <w:rsid w:val="00730416"/>
    <w:rsid w:val="0073052A"/>
    <w:rsid w:val="007306B0"/>
    <w:rsid w:val="007307F9"/>
    <w:rsid w:val="007308CC"/>
    <w:rsid w:val="007308D8"/>
    <w:rsid w:val="007309C1"/>
    <w:rsid w:val="00730BD9"/>
    <w:rsid w:val="00730D9C"/>
    <w:rsid w:val="00730DA5"/>
    <w:rsid w:val="00730DE1"/>
    <w:rsid w:val="00730DF7"/>
    <w:rsid w:val="00730E81"/>
    <w:rsid w:val="0073100B"/>
    <w:rsid w:val="00731041"/>
    <w:rsid w:val="007310EC"/>
    <w:rsid w:val="00731136"/>
    <w:rsid w:val="00731235"/>
    <w:rsid w:val="007314A1"/>
    <w:rsid w:val="007315F4"/>
    <w:rsid w:val="0073165B"/>
    <w:rsid w:val="00731789"/>
    <w:rsid w:val="007318F1"/>
    <w:rsid w:val="0073193A"/>
    <w:rsid w:val="00731AFA"/>
    <w:rsid w:val="00731AFE"/>
    <w:rsid w:val="00731B4C"/>
    <w:rsid w:val="00731B63"/>
    <w:rsid w:val="00731BAC"/>
    <w:rsid w:val="00731BB1"/>
    <w:rsid w:val="00731BF3"/>
    <w:rsid w:val="00731E7A"/>
    <w:rsid w:val="00731FF6"/>
    <w:rsid w:val="007324FF"/>
    <w:rsid w:val="0073253F"/>
    <w:rsid w:val="007325E1"/>
    <w:rsid w:val="007327ED"/>
    <w:rsid w:val="00732B86"/>
    <w:rsid w:val="00732C17"/>
    <w:rsid w:val="00732EF2"/>
    <w:rsid w:val="00732F1E"/>
    <w:rsid w:val="007330BF"/>
    <w:rsid w:val="00733251"/>
    <w:rsid w:val="00733574"/>
    <w:rsid w:val="0073381E"/>
    <w:rsid w:val="007338AB"/>
    <w:rsid w:val="00733B8C"/>
    <w:rsid w:val="00733CE7"/>
    <w:rsid w:val="00733D7C"/>
    <w:rsid w:val="00733E31"/>
    <w:rsid w:val="00733ED0"/>
    <w:rsid w:val="00733F31"/>
    <w:rsid w:val="007341BD"/>
    <w:rsid w:val="00734280"/>
    <w:rsid w:val="0073440D"/>
    <w:rsid w:val="00734430"/>
    <w:rsid w:val="00734445"/>
    <w:rsid w:val="0073447E"/>
    <w:rsid w:val="00734575"/>
    <w:rsid w:val="0073478F"/>
    <w:rsid w:val="00734C55"/>
    <w:rsid w:val="00734CD7"/>
    <w:rsid w:val="00734D55"/>
    <w:rsid w:val="00734D7C"/>
    <w:rsid w:val="00734E58"/>
    <w:rsid w:val="00734EA6"/>
    <w:rsid w:val="0073532F"/>
    <w:rsid w:val="007355C2"/>
    <w:rsid w:val="007357B9"/>
    <w:rsid w:val="007358A9"/>
    <w:rsid w:val="007358DC"/>
    <w:rsid w:val="00735920"/>
    <w:rsid w:val="00735BF7"/>
    <w:rsid w:val="00735C7D"/>
    <w:rsid w:val="00735CA1"/>
    <w:rsid w:val="00735D0D"/>
    <w:rsid w:val="00735D20"/>
    <w:rsid w:val="00735E73"/>
    <w:rsid w:val="00735E94"/>
    <w:rsid w:val="00735F8F"/>
    <w:rsid w:val="007361BC"/>
    <w:rsid w:val="007362A2"/>
    <w:rsid w:val="00736324"/>
    <w:rsid w:val="0073652E"/>
    <w:rsid w:val="00736850"/>
    <w:rsid w:val="00736873"/>
    <w:rsid w:val="007369EA"/>
    <w:rsid w:val="00736A00"/>
    <w:rsid w:val="00736A66"/>
    <w:rsid w:val="00736FB3"/>
    <w:rsid w:val="0073724A"/>
    <w:rsid w:val="007374A6"/>
    <w:rsid w:val="007374DE"/>
    <w:rsid w:val="0073763A"/>
    <w:rsid w:val="00737663"/>
    <w:rsid w:val="0073770B"/>
    <w:rsid w:val="00737748"/>
    <w:rsid w:val="00737862"/>
    <w:rsid w:val="007379FB"/>
    <w:rsid w:val="00737AC1"/>
    <w:rsid w:val="00737B4E"/>
    <w:rsid w:val="00737B57"/>
    <w:rsid w:val="00737B9C"/>
    <w:rsid w:val="00737DBA"/>
    <w:rsid w:val="00737FDB"/>
    <w:rsid w:val="00737FFE"/>
    <w:rsid w:val="00740316"/>
    <w:rsid w:val="007403BE"/>
    <w:rsid w:val="0074043E"/>
    <w:rsid w:val="007404A3"/>
    <w:rsid w:val="0074058B"/>
    <w:rsid w:val="007407E9"/>
    <w:rsid w:val="00740970"/>
    <w:rsid w:val="007409BE"/>
    <w:rsid w:val="00740B6C"/>
    <w:rsid w:val="00740B6E"/>
    <w:rsid w:val="00740E62"/>
    <w:rsid w:val="007411A6"/>
    <w:rsid w:val="007411B8"/>
    <w:rsid w:val="007412F6"/>
    <w:rsid w:val="007414E6"/>
    <w:rsid w:val="00741550"/>
    <w:rsid w:val="007415CD"/>
    <w:rsid w:val="00741611"/>
    <w:rsid w:val="00741668"/>
    <w:rsid w:val="0074174D"/>
    <w:rsid w:val="00741902"/>
    <w:rsid w:val="00741938"/>
    <w:rsid w:val="00741A7C"/>
    <w:rsid w:val="00741C24"/>
    <w:rsid w:val="00741EE1"/>
    <w:rsid w:val="0074204F"/>
    <w:rsid w:val="00742086"/>
    <w:rsid w:val="0074221A"/>
    <w:rsid w:val="00742277"/>
    <w:rsid w:val="0074236A"/>
    <w:rsid w:val="007423F3"/>
    <w:rsid w:val="00742694"/>
    <w:rsid w:val="007429C2"/>
    <w:rsid w:val="00742D4E"/>
    <w:rsid w:val="00742DDE"/>
    <w:rsid w:val="00742F0A"/>
    <w:rsid w:val="0074301F"/>
    <w:rsid w:val="0074307B"/>
    <w:rsid w:val="0074307D"/>
    <w:rsid w:val="0074308E"/>
    <w:rsid w:val="0074320C"/>
    <w:rsid w:val="00743383"/>
    <w:rsid w:val="0074338C"/>
    <w:rsid w:val="0074351F"/>
    <w:rsid w:val="00743582"/>
    <w:rsid w:val="00743607"/>
    <w:rsid w:val="00743646"/>
    <w:rsid w:val="007437D3"/>
    <w:rsid w:val="00743800"/>
    <w:rsid w:val="00743AD6"/>
    <w:rsid w:val="00743ADF"/>
    <w:rsid w:val="00743DD9"/>
    <w:rsid w:val="00743E75"/>
    <w:rsid w:val="00743EB3"/>
    <w:rsid w:val="00743EDC"/>
    <w:rsid w:val="00743F49"/>
    <w:rsid w:val="00744278"/>
    <w:rsid w:val="007443AC"/>
    <w:rsid w:val="007443BC"/>
    <w:rsid w:val="00744443"/>
    <w:rsid w:val="007444AA"/>
    <w:rsid w:val="00744626"/>
    <w:rsid w:val="00744796"/>
    <w:rsid w:val="0074492E"/>
    <w:rsid w:val="00744B14"/>
    <w:rsid w:val="00744B37"/>
    <w:rsid w:val="00744B6E"/>
    <w:rsid w:val="00744D41"/>
    <w:rsid w:val="00744EAA"/>
    <w:rsid w:val="00744ED4"/>
    <w:rsid w:val="00744EDE"/>
    <w:rsid w:val="0074502B"/>
    <w:rsid w:val="007450E0"/>
    <w:rsid w:val="0074510E"/>
    <w:rsid w:val="00745189"/>
    <w:rsid w:val="0074521F"/>
    <w:rsid w:val="007452B9"/>
    <w:rsid w:val="00745483"/>
    <w:rsid w:val="007455C3"/>
    <w:rsid w:val="00745850"/>
    <w:rsid w:val="00745881"/>
    <w:rsid w:val="00745C79"/>
    <w:rsid w:val="00746137"/>
    <w:rsid w:val="00746379"/>
    <w:rsid w:val="00746763"/>
    <w:rsid w:val="0074676D"/>
    <w:rsid w:val="0074681B"/>
    <w:rsid w:val="0074692F"/>
    <w:rsid w:val="00746A46"/>
    <w:rsid w:val="00746B6F"/>
    <w:rsid w:val="00746C23"/>
    <w:rsid w:val="00746CB4"/>
    <w:rsid w:val="00746EF7"/>
    <w:rsid w:val="007470A0"/>
    <w:rsid w:val="007471C4"/>
    <w:rsid w:val="0074728D"/>
    <w:rsid w:val="0074756C"/>
    <w:rsid w:val="007475B4"/>
    <w:rsid w:val="007475C7"/>
    <w:rsid w:val="007475DC"/>
    <w:rsid w:val="00747619"/>
    <w:rsid w:val="007476C8"/>
    <w:rsid w:val="007476ED"/>
    <w:rsid w:val="00747839"/>
    <w:rsid w:val="0074795A"/>
    <w:rsid w:val="00747A4E"/>
    <w:rsid w:val="00747AC2"/>
    <w:rsid w:val="00750073"/>
    <w:rsid w:val="00750144"/>
    <w:rsid w:val="007501E2"/>
    <w:rsid w:val="00750915"/>
    <w:rsid w:val="0075097D"/>
    <w:rsid w:val="00750A67"/>
    <w:rsid w:val="00750DBD"/>
    <w:rsid w:val="00750F69"/>
    <w:rsid w:val="00751165"/>
    <w:rsid w:val="007512C7"/>
    <w:rsid w:val="0075134D"/>
    <w:rsid w:val="007513FD"/>
    <w:rsid w:val="00751666"/>
    <w:rsid w:val="00751844"/>
    <w:rsid w:val="00751904"/>
    <w:rsid w:val="00751964"/>
    <w:rsid w:val="00751E5C"/>
    <w:rsid w:val="00751ED7"/>
    <w:rsid w:val="00752014"/>
    <w:rsid w:val="0075215E"/>
    <w:rsid w:val="007521B2"/>
    <w:rsid w:val="007521EE"/>
    <w:rsid w:val="00752272"/>
    <w:rsid w:val="00752293"/>
    <w:rsid w:val="007525B2"/>
    <w:rsid w:val="0075268F"/>
    <w:rsid w:val="0075290C"/>
    <w:rsid w:val="00752B05"/>
    <w:rsid w:val="00752D33"/>
    <w:rsid w:val="00752FC0"/>
    <w:rsid w:val="007531C5"/>
    <w:rsid w:val="0075322B"/>
    <w:rsid w:val="0075350C"/>
    <w:rsid w:val="007535E9"/>
    <w:rsid w:val="0075388F"/>
    <w:rsid w:val="007538E9"/>
    <w:rsid w:val="00753960"/>
    <w:rsid w:val="00753967"/>
    <w:rsid w:val="00753A7B"/>
    <w:rsid w:val="00753AD7"/>
    <w:rsid w:val="00753B1D"/>
    <w:rsid w:val="00753BFE"/>
    <w:rsid w:val="00753CF6"/>
    <w:rsid w:val="00753E90"/>
    <w:rsid w:val="00753E96"/>
    <w:rsid w:val="00753EB5"/>
    <w:rsid w:val="007540E1"/>
    <w:rsid w:val="00754389"/>
    <w:rsid w:val="007543E9"/>
    <w:rsid w:val="00754404"/>
    <w:rsid w:val="007544CC"/>
    <w:rsid w:val="00754536"/>
    <w:rsid w:val="00754568"/>
    <w:rsid w:val="007545C1"/>
    <w:rsid w:val="0075470F"/>
    <w:rsid w:val="00754726"/>
    <w:rsid w:val="0075491E"/>
    <w:rsid w:val="00754B2F"/>
    <w:rsid w:val="00754C3F"/>
    <w:rsid w:val="00754E17"/>
    <w:rsid w:val="00754FD8"/>
    <w:rsid w:val="00754FE4"/>
    <w:rsid w:val="0075501C"/>
    <w:rsid w:val="007552EA"/>
    <w:rsid w:val="00755442"/>
    <w:rsid w:val="0075577D"/>
    <w:rsid w:val="00755ABF"/>
    <w:rsid w:val="00755B1B"/>
    <w:rsid w:val="00755B7D"/>
    <w:rsid w:val="00755BA5"/>
    <w:rsid w:val="00755C3D"/>
    <w:rsid w:val="00755C5F"/>
    <w:rsid w:val="00755CC9"/>
    <w:rsid w:val="00755D00"/>
    <w:rsid w:val="00755D97"/>
    <w:rsid w:val="007560A5"/>
    <w:rsid w:val="0075616A"/>
    <w:rsid w:val="007561A5"/>
    <w:rsid w:val="0075622C"/>
    <w:rsid w:val="0075639E"/>
    <w:rsid w:val="007563C9"/>
    <w:rsid w:val="007564C4"/>
    <w:rsid w:val="007569BE"/>
    <w:rsid w:val="00756A2B"/>
    <w:rsid w:val="00756C90"/>
    <w:rsid w:val="00756CF1"/>
    <w:rsid w:val="00756DDE"/>
    <w:rsid w:val="00756F0E"/>
    <w:rsid w:val="00756F75"/>
    <w:rsid w:val="0075708D"/>
    <w:rsid w:val="00757124"/>
    <w:rsid w:val="007572AD"/>
    <w:rsid w:val="00757368"/>
    <w:rsid w:val="00757772"/>
    <w:rsid w:val="00757899"/>
    <w:rsid w:val="00757944"/>
    <w:rsid w:val="00757A6E"/>
    <w:rsid w:val="00757DF7"/>
    <w:rsid w:val="00757E3F"/>
    <w:rsid w:val="00757FEC"/>
    <w:rsid w:val="0075AFC0"/>
    <w:rsid w:val="007600DC"/>
    <w:rsid w:val="00760203"/>
    <w:rsid w:val="007602F8"/>
    <w:rsid w:val="00760342"/>
    <w:rsid w:val="0076038F"/>
    <w:rsid w:val="00760418"/>
    <w:rsid w:val="00760637"/>
    <w:rsid w:val="007607A6"/>
    <w:rsid w:val="00760869"/>
    <w:rsid w:val="007608F2"/>
    <w:rsid w:val="00760BD3"/>
    <w:rsid w:val="00760CFA"/>
    <w:rsid w:val="00760D4F"/>
    <w:rsid w:val="00760F1A"/>
    <w:rsid w:val="00761028"/>
    <w:rsid w:val="00761048"/>
    <w:rsid w:val="00761084"/>
    <w:rsid w:val="0076109A"/>
    <w:rsid w:val="007610E8"/>
    <w:rsid w:val="00761195"/>
    <w:rsid w:val="0076126D"/>
    <w:rsid w:val="00761449"/>
    <w:rsid w:val="007614B0"/>
    <w:rsid w:val="007614C2"/>
    <w:rsid w:val="0076162D"/>
    <w:rsid w:val="0076168E"/>
    <w:rsid w:val="00761727"/>
    <w:rsid w:val="007618FB"/>
    <w:rsid w:val="00761E49"/>
    <w:rsid w:val="007621EE"/>
    <w:rsid w:val="007622AA"/>
    <w:rsid w:val="007622E7"/>
    <w:rsid w:val="007626B0"/>
    <w:rsid w:val="00762724"/>
    <w:rsid w:val="00762765"/>
    <w:rsid w:val="00762A83"/>
    <w:rsid w:val="00762B9D"/>
    <w:rsid w:val="00762D80"/>
    <w:rsid w:val="00762DA6"/>
    <w:rsid w:val="00762DD8"/>
    <w:rsid w:val="00763028"/>
    <w:rsid w:val="00763312"/>
    <w:rsid w:val="00763557"/>
    <w:rsid w:val="00763599"/>
    <w:rsid w:val="00763726"/>
    <w:rsid w:val="007638F1"/>
    <w:rsid w:val="00763E12"/>
    <w:rsid w:val="00763E74"/>
    <w:rsid w:val="00763EB9"/>
    <w:rsid w:val="00763ECE"/>
    <w:rsid w:val="00763EEB"/>
    <w:rsid w:val="00763FE2"/>
    <w:rsid w:val="00764335"/>
    <w:rsid w:val="00764366"/>
    <w:rsid w:val="007645CF"/>
    <w:rsid w:val="0076473A"/>
    <w:rsid w:val="00764771"/>
    <w:rsid w:val="0076485C"/>
    <w:rsid w:val="00764C13"/>
    <w:rsid w:val="00764C3E"/>
    <w:rsid w:val="00764C60"/>
    <w:rsid w:val="00764CA5"/>
    <w:rsid w:val="00764EA4"/>
    <w:rsid w:val="00764FDB"/>
    <w:rsid w:val="0076528D"/>
    <w:rsid w:val="0076544B"/>
    <w:rsid w:val="007654F1"/>
    <w:rsid w:val="007656F3"/>
    <w:rsid w:val="007656FC"/>
    <w:rsid w:val="00765997"/>
    <w:rsid w:val="00765A54"/>
    <w:rsid w:val="00765C6F"/>
    <w:rsid w:val="00765D42"/>
    <w:rsid w:val="00765E57"/>
    <w:rsid w:val="00765EBB"/>
    <w:rsid w:val="00765F46"/>
    <w:rsid w:val="00765F6B"/>
    <w:rsid w:val="00765FDF"/>
    <w:rsid w:val="0076611E"/>
    <w:rsid w:val="00766276"/>
    <w:rsid w:val="00766289"/>
    <w:rsid w:val="00766417"/>
    <w:rsid w:val="007664B5"/>
    <w:rsid w:val="007665D6"/>
    <w:rsid w:val="00766A16"/>
    <w:rsid w:val="00766B17"/>
    <w:rsid w:val="00766B23"/>
    <w:rsid w:val="00766CB9"/>
    <w:rsid w:val="00766D16"/>
    <w:rsid w:val="00766E29"/>
    <w:rsid w:val="00766FF6"/>
    <w:rsid w:val="00767414"/>
    <w:rsid w:val="00767563"/>
    <w:rsid w:val="007675DD"/>
    <w:rsid w:val="007675FA"/>
    <w:rsid w:val="0076767C"/>
    <w:rsid w:val="007677BD"/>
    <w:rsid w:val="00767A59"/>
    <w:rsid w:val="00767B50"/>
    <w:rsid w:val="00767C82"/>
    <w:rsid w:val="00767DB3"/>
    <w:rsid w:val="00767DBC"/>
    <w:rsid w:val="00767DD4"/>
    <w:rsid w:val="007703B3"/>
    <w:rsid w:val="007704A0"/>
    <w:rsid w:val="007705FF"/>
    <w:rsid w:val="007708C7"/>
    <w:rsid w:val="00770979"/>
    <w:rsid w:val="00770A9B"/>
    <w:rsid w:val="00770AA5"/>
    <w:rsid w:val="00770D14"/>
    <w:rsid w:val="00770D90"/>
    <w:rsid w:val="00770E33"/>
    <w:rsid w:val="00770EEC"/>
    <w:rsid w:val="00770F2F"/>
    <w:rsid w:val="00770FEE"/>
    <w:rsid w:val="00771076"/>
    <w:rsid w:val="00771201"/>
    <w:rsid w:val="00771368"/>
    <w:rsid w:val="00771458"/>
    <w:rsid w:val="00771545"/>
    <w:rsid w:val="007715C5"/>
    <w:rsid w:val="00771612"/>
    <w:rsid w:val="00771912"/>
    <w:rsid w:val="007719D3"/>
    <w:rsid w:val="00771DCB"/>
    <w:rsid w:val="00771DF6"/>
    <w:rsid w:val="00772060"/>
    <w:rsid w:val="00772092"/>
    <w:rsid w:val="00772098"/>
    <w:rsid w:val="007720DC"/>
    <w:rsid w:val="0077230B"/>
    <w:rsid w:val="00772410"/>
    <w:rsid w:val="00772430"/>
    <w:rsid w:val="0077290C"/>
    <w:rsid w:val="00772A27"/>
    <w:rsid w:val="00772A97"/>
    <w:rsid w:val="00772B2B"/>
    <w:rsid w:val="00772D09"/>
    <w:rsid w:val="00772D7E"/>
    <w:rsid w:val="00772D99"/>
    <w:rsid w:val="00772FB0"/>
    <w:rsid w:val="00772FF5"/>
    <w:rsid w:val="007731AA"/>
    <w:rsid w:val="00773217"/>
    <w:rsid w:val="00773433"/>
    <w:rsid w:val="00773676"/>
    <w:rsid w:val="00773B58"/>
    <w:rsid w:val="00773C36"/>
    <w:rsid w:val="00773D53"/>
    <w:rsid w:val="00773D86"/>
    <w:rsid w:val="00773DE0"/>
    <w:rsid w:val="00773DE6"/>
    <w:rsid w:val="00773E97"/>
    <w:rsid w:val="007740A4"/>
    <w:rsid w:val="00774186"/>
    <w:rsid w:val="00774349"/>
    <w:rsid w:val="0077450F"/>
    <w:rsid w:val="0077454F"/>
    <w:rsid w:val="00774769"/>
    <w:rsid w:val="00774899"/>
    <w:rsid w:val="007748EF"/>
    <w:rsid w:val="007749D1"/>
    <w:rsid w:val="00774D6C"/>
    <w:rsid w:val="00774D8A"/>
    <w:rsid w:val="00774DB2"/>
    <w:rsid w:val="00774F65"/>
    <w:rsid w:val="00774FD8"/>
    <w:rsid w:val="00775057"/>
    <w:rsid w:val="0077517E"/>
    <w:rsid w:val="00775233"/>
    <w:rsid w:val="007753EB"/>
    <w:rsid w:val="00775435"/>
    <w:rsid w:val="00775517"/>
    <w:rsid w:val="00775628"/>
    <w:rsid w:val="0077563F"/>
    <w:rsid w:val="00775657"/>
    <w:rsid w:val="00775799"/>
    <w:rsid w:val="00775847"/>
    <w:rsid w:val="00775859"/>
    <w:rsid w:val="00775884"/>
    <w:rsid w:val="00775BBA"/>
    <w:rsid w:val="00775C10"/>
    <w:rsid w:val="00775C83"/>
    <w:rsid w:val="00775DCD"/>
    <w:rsid w:val="00775E0C"/>
    <w:rsid w:val="00775F1C"/>
    <w:rsid w:val="007763A4"/>
    <w:rsid w:val="007763BA"/>
    <w:rsid w:val="007763CE"/>
    <w:rsid w:val="0077658B"/>
    <w:rsid w:val="00776642"/>
    <w:rsid w:val="00776711"/>
    <w:rsid w:val="007767C5"/>
    <w:rsid w:val="007769F4"/>
    <w:rsid w:val="00776A55"/>
    <w:rsid w:val="00776B29"/>
    <w:rsid w:val="00776CC5"/>
    <w:rsid w:val="00776F25"/>
    <w:rsid w:val="00776FCF"/>
    <w:rsid w:val="00776FDD"/>
    <w:rsid w:val="007771C2"/>
    <w:rsid w:val="0077724F"/>
    <w:rsid w:val="00777269"/>
    <w:rsid w:val="007772A5"/>
    <w:rsid w:val="007773FB"/>
    <w:rsid w:val="0077740C"/>
    <w:rsid w:val="00777606"/>
    <w:rsid w:val="00777645"/>
    <w:rsid w:val="007777A0"/>
    <w:rsid w:val="0077792C"/>
    <w:rsid w:val="007779CC"/>
    <w:rsid w:val="00777A20"/>
    <w:rsid w:val="00777AA6"/>
    <w:rsid w:val="00777B05"/>
    <w:rsid w:val="00777B11"/>
    <w:rsid w:val="00777B55"/>
    <w:rsid w:val="00777BC7"/>
    <w:rsid w:val="00777C16"/>
    <w:rsid w:val="00777DF1"/>
    <w:rsid w:val="00777E44"/>
    <w:rsid w:val="00777E56"/>
    <w:rsid w:val="00780099"/>
    <w:rsid w:val="007801AC"/>
    <w:rsid w:val="007801AE"/>
    <w:rsid w:val="007801C1"/>
    <w:rsid w:val="00780228"/>
    <w:rsid w:val="00780251"/>
    <w:rsid w:val="007803AF"/>
    <w:rsid w:val="007803E3"/>
    <w:rsid w:val="00780537"/>
    <w:rsid w:val="007805D7"/>
    <w:rsid w:val="007807BA"/>
    <w:rsid w:val="00780814"/>
    <w:rsid w:val="007809C2"/>
    <w:rsid w:val="007809E8"/>
    <w:rsid w:val="00780C28"/>
    <w:rsid w:val="00780C58"/>
    <w:rsid w:val="00780D77"/>
    <w:rsid w:val="00780E4A"/>
    <w:rsid w:val="00780EB3"/>
    <w:rsid w:val="00781160"/>
    <w:rsid w:val="00781348"/>
    <w:rsid w:val="00781390"/>
    <w:rsid w:val="007814CA"/>
    <w:rsid w:val="0078154D"/>
    <w:rsid w:val="007815E3"/>
    <w:rsid w:val="00781761"/>
    <w:rsid w:val="0078185B"/>
    <w:rsid w:val="00781BD4"/>
    <w:rsid w:val="00781BF5"/>
    <w:rsid w:val="00781CB4"/>
    <w:rsid w:val="00781CD6"/>
    <w:rsid w:val="0078238E"/>
    <w:rsid w:val="007823A0"/>
    <w:rsid w:val="00782597"/>
    <w:rsid w:val="007827E6"/>
    <w:rsid w:val="007828F3"/>
    <w:rsid w:val="007829AB"/>
    <w:rsid w:val="00782A6B"/>
    <w:rsid w:val="00782A91"/>
    <w:rsid w:val="00782BDF"/>
    <w:rsid w:val="00782D73"/>
    <w:rsid w:val="00783035"/>
    <w:rsid w:val="0078308A"/>
    <w:rsid w:val="0078308C"/>
    <w:rsid w:val="007830E5"/>
    <w:rsid w:val="00783113"/>
    <w:rsid w:val="00783453"/>
    <w:rsid w:val="00783568"/>
    <w:rsid w:val="007836DE"/>
    <w:rsid w:val="007837C6"/>
    <w:rsid w:val="00783989"/>
    <w:rsid w:val="007839F1"/>
    <w:rsid w:val="00783A0F"/>
    <w:rsid w:val="00783BA0"/>
    <w:rsid w:val="00783C5B"/>
    <w:rsid w:val="00783D10"/>
    <w:rsid w:val="007840E7"/>
    <w:rsid w:val="00784217"/>
    <w:rsid w:val="007843AF"/>
    <w:rsid w:val="007843E9"/>
    <w:rsid w:val="00784406"/>
    <w:rsid w:val="00784576"/>
    <w:rsid w:val="0078467A"/>
    <w:rsid w:val="00784763"/>
    <w:rsid w:val="007847DE"/>
    <w:rsid w:val="007847E5"/>
    <w:rsid w:val="00784A91"/>
    <w:rsid w:val="00784B00"/>
    <w:rsid w:val="00784B38"/>
    <w:rsid w:val="00784C04"/>
    <w:rsid w:val="00784CC3"/>
    <w:rsid w:val="00784E00"/>
    <w:rsid w:val="00784F50"/>
    <w:rsid w:val="00785234"/>
    <w:rsid w:val="00785289"/>
    <w:rsid w:val="007852AC"/>
    <w:rsid w:val="0078549B"/>
    <w:rsid w:val="007854AC"/>
    <w:rsid w:val="00785577"/>
    <w:rsid w:val="0078582C"/>
    <w:rsid w:val="00785A11"/>
    <w:rsid w:val="00785A4D"/>
    <w:rsid w:val="00785A6F"/>
    <w:rsid w:val="00785C67"/>
    <w:rsid w:val="00785D21"/>
    <w:rsid w:val="00785E1D"/>
    <w:rsid w:val="00785EA3"/>
    <w:rsid w:val="00785EDE"/>
    <w:rsid w:val="00785EF8"/>
    <w:rsid w:val="00786106"/>
    <w:rsid w:val="00786187"/>
    <w:rsid w:val="0078624B"/>
    <w:rsid w:val="007863C2"/>
    <w:rsid w:val="0078667F"/>
    <w:rsid w:val="0078677F"/>
    <w:rsid w:val="007867B4"/>
    <w:rsid w:val="007868CA"/>
    <w:rsid w:val="00786A93"/>
    <w:rsid w:val="00786C5B"/>
    <w:rsid w:val="00786D1A"/>
    <w:rsid w:val="00786D5F"/>
    <w:rsid w:val="00786D69"/>
    <w:rsid w:val="00786D9E"/>
    <w:rsid w:val="00786E29"/>
    <w:rsid w:val="00786E82"/>
    <w:rsid w:val="0078722B"/>
    <w:rsid w:val="007872AF"/>
    <w:rsid w:val="0078737B"/>
    <w:rsid w:val="007873CC"/>
    <w:rsid w:val="00787560"/>
    <w:rsid w:val="00787835"/>
    <w:rsid w:val="00787A08"/>
    <w:rsid w:val="00787BDD"/>
    <w:rsid w:val="00787C36"/>
    <w:rsid w:val="00787C7A"/>
    <w:rsid w:val="00787D1A"/>
    <w:rsid w:val="00787E86"/>
    <w:rsid w:val="00790017"/>
    <w:rsid w:val="0079030B"/>
    <w:rsid w:val="007903FB"/>
    <w:rsid w:val="0079043A"/>
    <w:rsid w:val="007904B4"/>
    <w:rsid w:val="007904B9"/>
    <w:rsid w:val="0079051F"/>
    <w:rsid w:val="007906C9"/>
    <w:rsid w:val="007906F5"/>
    <w:rsid w:val="00790707"/>
    <w:rsid w:val="007907AF"/>
    <w:rsid w:val="007907C4"/>
    <w:rsid w:val="0079084F"/>
    <w:rsid w:val="00790994"/>
    <w:rsid w:val="007909B8"/>
    <w:rsid w:val="007909CC"/>
    <w:rsid w:val="00790B05"/>
    <w:rsid w:val="00790C0E"/>
    <w:rsid w:val="00790D4E"/>
    <w:rsid w:val="00790D83"/>
    <w:rsid w:val="00790F36"/>
    <w:rsid w:val="00790FD9"/>
    <w:rsid w:val="00791278"/>
    <w:rsid w:val="007912D2"/>
    <w:rsid w:val="007914A8"/>
    <w:rsid w:val="0079158D"/>
    <w:rsid w:val="00791672"/>
    <w:rsid w:val="00791987"/>
    <w:rsid w:val="00791BA3"/>
    <w:rsid w:val="00791D8B"/>
    <w:rsid w:val="00791D98"/>
    <w:rsid w:val="00791DD5"/>
    <w:rsid w:val="00791E50"/>
    <w:rsid w:val="00791E64"/>
    <w:rsid w:val="00792243"/>
    <w:rsid w:val="0079234F"/>
    <w:rsid w:val="00792484"/>
    <w:rsid w:val="00792514"/>
    <w:rsid w:val="00792542"/>
    <w:rsid w:val="007925FE"/>
    <w:rsid w:val="00792670"/>
    <w:rsid w:val="0079269D"/>
    <w:rsid w:val="00792751"/>
    <w:rsid w:val="007927A3"/>
    <w:rsid w:val="007928EC"/>
    <w:rsid w:val="0079298E"/>
    <w:rsid w:val="00792A64"/>
    <w:rsid w:val="00792B1B"/>
    <w:rsid w:val="00792B62"/>
    <w:rsid w:val="00792C11"/>
    <w:rsid w:val="00792CCB"/>
    <w:rsid w:val="00792FDC"/>
    <w:rsid w:val="007930B5"/>
    <w:rsid w:val="00793228"/>
    <w:rsid w:val="007933A8"/>
    <w:rsid w:val="00793458"/>
    <w:rsid w:val="007937AA"/>
    <w:rsid w:val="007937CE"/>
    <w:rsid w:val="007938A8"/>
    <w:rsid w:val="00793923"/>
    <w:rsid w:val="007939D2"/>
    <w:rsid w:val="007939E0"/>
    <w:rsid w:val="00793B6D"/>
    <w:rsid w:val="00793C86"/>
    <w:rsid w:val="00793D0F"/>
    <w:rsid w:val="00794433"/>
    <w:rsid w:val="00794530"/>
    <w:rsid w:val="00794685"/>
    <w:rsid w:val="007946F4"/>
    <w:rsid w:val="0079474F"/>
    <w:rsid w:val="00794832"/>
    <w:rsid w:val="0079486A"/>
    <w:rsid w:val="0079489E"/>
    <w:rsid w:val="007949C7"/>
    <w:rsid w:val="00794B07"/>
    <w:rsid w:val="00794D42"/>
    <w:rsid w:val="00794D4F"/>
    <w:rsid w:val="00794E10"/>
    <w:rsid w:val="00794F22"/>
    <w:rsid w:val="0079503F"/>
    <w:rsid w:val="0079519D"/>
    <w:rsid w:val="00795248"/>
    <w:rsid w:val="0079545F"/>
    <w:rsid w:val="0079566A"/>
    <w:rsid w:val="007956DD"/>
    <w:rsid w:val="00795832"/>
    <w:rsid w:val="00795897"/>
    <w:rsid w:val="007958C5"/>
    <w:rsid w:val="00795C06"/>
    <w:rsid w:val="00795C36"/>
    <w:rsid w:val="00795EF3"/>
    <w:rsid w:val="00795F52"/>
    <w:rsid w:val="00795FFA"/>
    <w:rsid w:val="007960E4"/>
    <w:rsid w:val="00796126"/>
    <w:rsid w:val="00796358"/>
    <w:rsid w:val="00796678"/>
    <w:rsid w:val="00796B12"/>
    <w:rsid w:val="00796DF8"/>
    <w:rsid w:val="00796E32"/>
    <w:rsid w:val="00796F0B"/>
    <w:rsid w:val="00797179"/>
    <w:rsid w:val="007974D3"/>
    <w:rsid w:val="007975E6"/>
    <w:rsid w:val="007978A4"/>
    <w:rsid w:val="00797928"/>
    <w:rsid w:val="007979D8"/>
    <w:rsid w:val="00797C4A"/>
    <w:rsid w:val="00797C66"/>
    <w:rsid w:val="00797CBB"/>
    <w:rsid w:val="00797CF8"/>
    <w:rsid w:val="00797D97"/>
    <w:rsid w:val="00797E66"/>
    <w:rsid w:val="00797FB7"/>
    <w:rsid w:val="007A0164"/>
    <w:rsid w:val="007A024C"/>
    <w:rsid w:val="007A0269"/>
    <w:rsid w:val="007A02AA"/>
    <w:rsid w:val="007A0362"/>
    <w:rsid w:val="007A072A"/>
    <w:rsid w:val="007A078D"/>
    <w:rsid w:val="007A0874"/>
    <w:rsid w:val="007A0C89"/>
    <w:rsid w:val="007A0E5E"/>
    <w:rsid w:val="007A0FA2"/>
    <w:rsid w:val="007A1097"/>
    <w:rsid w:val="007A1247"/>
    <w:rsid w:val="007A1263"/>
    <w:rsid w:val="007A1436"/>
    <w:rsid w:val="007A1592"/>
    <w:rsid w:val="007A1607"/>
    <w:rsid w:val="007A167D"/>
    <w:rsid w:val="007A16CE"/>
    <w:rsid w:val="007A1703"/>
    <w:rsid w:val="007A175E"/>
    <w:rsid w:val="007A17C8"/>
    <w:rsid w:val="007A1816"/>
    <w:rsid w:val="007A18DE"/>
    <w:rsid w:val="007A1B30"/>
    <w:rsid w:val="007A1E7F"/>
    <w:rsid w:val="007A2033"/>
    <w:rsid w:val="007A21C5"/>
    <w:rsid w:val="007A22BE"/>
    <w:rsid w:val="007A2466"/>
    <w:rsid w:val="007A2483"/>
    <w:rsid w:val="007A2731"/>
    <w:rsid w:val="007A29B4"/>
    <w:rsid w:val="007A29C7"/>
    <w:rsid w:val="007A2A7E"/>
    <w:rsid w:val="007A2C12"/>
    <w:rsid w:val="007A2CC7"/>
    <w:rsid w:val="007A2EE0"/>
    <w:rsid w:val="007A301D"/>
    <w:rsid w:val="007A30B4"/>
    <w:rsid w:val="007A3187"/>
    <w:rsid w:val="007A31A9"/>
    <w:rsid w:val="007A3249"/>
    <w:rsid w:val="007A34DF"/>
    <w:rsid w:val="007A3530"/>
    <w:rsid w:val="007A3623"/>
    <w:rsid w:val="007A36E2"/>
    <w:rsid w:val="007A3896"/>
    <w:rsid w:val="007A392B"/>
    <w:rsid w:val="007A3AC5"/>
    <w:rsid w:val="007A3BC0"/>
    <w:rsid w:val="007A3D53"/>
    <w:rsid w:val="007A40CD"/>
    <w:rsid w:val="007A425E"/>
    <w:rsid w:val="007A4496"/>
    <w:rsid w:val="007A473C"/>
    <w:rsid w:val="007A4897"/>
    <w:rsid w:val="007A4BDF"/>
    <w:rsid w:val="007A4C2C"/>
    <w:rsid w:val="007A4CC1"/>
    <w:rsid w:val="007A4D00"/>
    <w:rsid w:val="007A4FD0"/>
    <w:rsid w:val="007A5177"/>
    <w:rsid w:val="007A51A1"/>
    <w:rsid w:val="007A5208"/>
    <w:rsid w:val="007A53A7"/>
    <w:rsid w:val="007A5454"/>
    <w:rsid w:val="007A54C3"/>
    <w:rsid w:val="007A5912"/>
    <w:rsid w:val="007A5A60"/>
    <w:rsid w:val="007A5A85"/>
    <w:rsid w:val="007A5C0D"/>
    <w:rsid w:val="007A5D47"/>
    <w:rsid w:val="007A5DBF"/>
    <w:rsid w:val="007A5DE2"/>
    <w:rsid w:val="007A5FD3"/>
    <w:rsid w:val="007A62A6"/>
    <w:rsid w:val="007A6396"/>
    <w:rsid w:val="007A66EE"/>
    <w:rsid w:val="007A6711"/>
    <w:rsid w:val="007A6853"/>
    <w:rsid w:val="007A6B59"/>
    <w:rsid w:val="007A6ED8"/>
    <w:rsid w:val="007A6F58"/>
    <w:rsid w:val="007A6FBF"/>
    <w:rsid w:val="007A71D5"/>
    <w:rsid w:val="007A7273"/>
    <w:rsid w:val="007A72EB"/>
    <w:rsid w:val="007A7323"/>
    <w:rsid w:val="007A7390"/>
    <w:rsid w:val="007A74F1"/>
    <w:rsid w:val="007A75BC"/>
    <w:rsid w:val="007A75D2"/>
    <w:rsid w:val="007A7721"/>
    <w:rsid w:val="007A776A"/>
    <w:rsid w:val="007A7988"/>
    <w:rsid w:val="007A79CC"/>
    <w:rsid w:val="007A79D0"/>
    <w:rsid w:val="007A7A42"/>
    <w:rsid w:val="007A7AA6"/>
    <w:rsid w:val="007A7AFC"/>
    <w:rsid w:val="007A7C6B"/>
    <w:rsid w:val="007A7D51"/>
    <w:rsid w:val="007A7E7B"/>
    <w:rsid w:val="007A7EA1"/>
    <w:rsid w:val="007A7F27"/>
    <w:rsid w:val="007A7F94"/>
    <w:rsid w:val="007B009C"/>
    <w:rsid w:val="007B00A8"/>
    <w:rsid w:val="007B00C5"/>
    <w:rsid w:val="007B00E9"/>
    <w:rsid w:val="007B0387"/>
    <w:rsid w:val="007B0683"/>
    <w:rsid w:val="007B0686"/>
    <w:rsid w:val="007B07D5"/>
    <w:rsid w:val="007B0B59"/>
    <w:rsid w:val="007B0C96"/>
    <w:rsid w:val="007B0F29"/>
    <w:rsid w:val="007B1151"/>
    <w:rsid w:val="007B12DB"/>
    <w:rsid w:val="007B1396"/>
    <w:rsid w:val="007B142E"/>
    <w:rsid w:val="007B159C"/>
    <w:rsid w:val="007B15F5"/>
    <w:rsid w:val="007B19EB"/>
    <w:rsid w:val="007B1BD6"/>
    <w:rsid w:val="007B1BF3"/>
    <w:rsid w:val="007B1E3A"/>
    <w:rsid w:val="007B2156"/>
    <w:rsid w:val="007B21AC"/>
    <w:rsid w:val="007B253A"/>
    <w:rsid w:val="007B25B0"/>
    <w:rsid w:val="007B25BE"/>
    <w:rsid w:val="007B26EF"/>
    <w:rsid w:val="007B28F9"/>
    <w:rsid w:val="007B2C44"/>
    <w:rsid w:val="007B2CB5"/>
    <w:rsid w:val="007B2D2F"/>
    <w:rsid w:val="007B2E17"/>
    <w:rsid w:val="007B2E63"/>
    <w:rsid w:val="007B2FBA"/>
    <w:rsid w:val="007B3073"/>
    <w:rsid w:val="007B30C0"/>
    <w:rsid w:val="007B3119"/>
    <w:rsid w:val="007B3178"/>
    <w:rsid w:val="007B326A"/>
    <w:rsid w:val="007B345E"/>
    <w:rsid w:val="007B35B3"/>
    <w:rsid w:val="007B398C"/>
    <w:rsid w:val="007B3AFB"/>
    <w:rsid w:val="007B3C9E"/>
    <w:rsid w:val="007B3DED"/>
    <w:rsid w:val="007B4011"/>
    <w:rsid w:val="007B4060"/>
    <w:rsid w:val="007B40CA"/>
    <w:rsid w:val="007B419D"/>
    <w:rsid w:val="007B45E4"/>
    <w:rsid w:val="007B4697"/>
    <w:rsid w:val="007B4736"/>
    <w:rsid w:val="007B481A"/>
    <w:rsid w:val="007B489F"/>
    <w:rsid w:val="007B4938"/>
    <w:rsid w:val="007B4AEE"/>
    <w:rsid w:val="007B4DF3"/>
    <w:rsid w:val="007B4F84"/>
    <w:rsid w:val="007B507D"/>
    <w:rsid w:val="007B5089"/>
    <w:rsid w:val="007B50E8"/>
    <w:rsid w:val="007B5464"/>
    <w:rsid w:val="007B5493"/>
    <w:rsid w:val="007B5510"/>
    <w:rsid w:val="007B5669"/>
    <w:rsid w:val="007B568B"/>
    <w:rsid w:val="007B59A1"/>
    <w:rsid w:val="007B59F9"/>
    <w:rsid w:val="007B5A69"/>
    <w:rsid w:val="007B5C43"/>
    <w:rsid w:val="007B5D7F"/>
    <w:rsid w:val="007B5D98"/>
    <w:rsid w:val="007B5F38"/>
    <w:rsid w:val="007B5F80"/>
    <w:rsid w:val="007B6028"/>
    <w:rsid w:val="007B6130"/>
    <w:rsid w:val="007B62C2"/>
    <w:rsid w:val="007B630A"/>
    <w:rsid w:val="007B6339"/>
    <w:rsid w:val="007B6391"/>
    <w:rsid w:val="007B6665"/>
    <w:rsid w:val="007B66CA"/>
    <w:rsid w:val="007B67B2"/>
    <w:rsid w:val="007B68FD"/>
    <w:rsid w:val="007B6947"/>
    <w:rsid w:val="007B697C"/>
    <w:rsid w:val="007B6A9C"/>
    <w:rsid w:val="007B6C36"/>
    <w:rsid w:val="007B6D8E"/>
    <w:rsid w:val="007B7083"/>
    <w:rsid w:val="007B7137"/>
    <w:rsid w:val="007B737B"/>
    <w:rsid w:val="007B7381"/>
    <w:rsid w:val="007B74CC"/>
    <w:rsid w:val="007B77CB"/>
    <w:rsid w:val="007B7848"/>
    <w:rsid w:val="007B7EFF"/>
    <w:rsid w:val="007C00B8"/>
    <w:rsid w:val="007C012B"/>
    <w:rsid w:val="007C02AE"/>
    <w:rsid w:val="007C03BD"/>
    <w:rsid w:val="007C0420"/>
    <w:rsid w:val="007C05C9"/>
    <w:rsid w:val="007C05E6"/>
    <w:rsid w:val="007C061F"/>
    <w:rsid w:val="007C065C"/>
    <w:rsid w:val="007C0C4E"/>
    <w:rsid w:val="007C0C8C"/>
    <w:rsid w:val="007C0C9A"/>
    <w:rsid w:val="007C0E0B"/>
    <w:rsid w:val="007C0EFD"/>
    <w:rsid w:val="007C0F08"/>
    <w:rsid w:val="007C0F1F"/>
    <w:rsid w:val="007C10A5"/>
    <w:rsid w:val="007C1158"/>
    <w:rsid w:val="007C127D"/>
    <w:rsid w:val="007C1361"/>
    <w:rsid w:val="007C1626"/>
    <w:rsid w:val="007C168C"/>
    <w:rsid w:val="007C16E5"/>
    <w:rsid w:val="007C17AF"/>
    <w:rsid w:val="007C17E0"/>
    <w:rsid w:val="007C1867"/>
    <w:rsid w:val="007C18F9"/>
    <w:rsid w:val="007C1A4A"/>
    <w:rsid w:val="007C1C51"/>
    <w:rsid w:val="007C1D37"/>
    <w:rsid w:val="007C1E0E"/>
    <w:rsid w:val="007C1F67"/>
    <w:rsid w:val="007C1F99"/>
    <w:rsid w:val="007C1FBC"/>
    <w:rsid w:val="007C2041"/>
    <w:rsid w:val="007C2074"/>
    <w:rsid w:val="007C20CD"/>
    <w:rsid w:val="007C2347"/>
    <w:rsid w:val="007C23F0"/>
    <w:rsid w:val="007C2580"/>
    <w:rsid w:val="007C2B59"/>
    <w:rsid w:val="007C2C94"/>
    <w:rsid w:val="007C2DCB"/>
    <w:rsid w:val="007C2FF9"/>
    <w:rsid w:val="007C3018"/>
    <w:rsid w:val="007C314B"/>
    <w:rsid w:val="007C321E"/>
    <w:rsid w:val="007C32E7"/>
    <w:rsid w:val="007C3301"/>
    <w:rsid w:val="007C33A7"/>
    <w:rsid w:val="007C3484"/>
    <w:rsid w:val="007C3634"/>
    <w:rsid w:val="007C3669"/>
    <w:rsid w:val="007C37BA"/>
    <w:rsid w:val="007C3E11"/>
    <w:rsid w:val="007C40CE"/>
    <w:rsid w:val="007C4130"/>
    <w:rsid w:val="007C48D8"/>
    <w:rsid w:val="007C4901"/>
    <w:rsid w:val="007C4B74"/>
    <w:rsid w:val="007C4EE7"/>
    <w:rsid w:val="007C5014"/>
    <w:rsid w:val="007C50A8"/>
    <w:rsid w:val="007C50B3"/>
    <w:rsid w:val="007C5276"/>
    <w:rsid w:val="007C53C1"/>
    <w:rsid w:val="007C5733"/>
    <w:rsid w:val="007C5B84"/>
    <w:rsid w:val="007C5C6C"/>
    <w:rsid w:val="007C5DE3"/>
    <w:rsid w:val="007C5E58"/>
    <w:rsid w:val="007C6168"/>
    <w:rsid w:val="007C6268"/>
    <w:rsid w:val="007C63D9"/>
    <w:rsid w:val="007C644D"/>
    <w:rsid w:val="007C64C7"/>
    <w:rsid w:val="007C65EE"/>
    <w:rsid w:val="007C664A"/>
    <w:rsid w:val="007C673E"/>
    <w:rsid w:val="007C6853"/>
    <w:rsid w:val="007C6AEA"/>
    <w:rsid w:val="007C6C9C"/>
    <w:rsid w:val="007C6CE4"/>
    <w:rsid w:val="007C6DEA"/>
    <w:rsid w:val="007C6E2D"/>
    <w:rsid w:val="007C6FF0"/>
    <w:rsid w:val="007C6FFF"/>
    <w:rsid w:val="007C7012"/>
    <w:rsid w:val="007C7311"/>
    <w:rsid w:val="007C7351"/>
    <w:rsid w:val="007C7476"/>
    <w:rsid w:val="007C74C1"/>
    <w:rsid w:val="007C752A"/>
    <w:rsid w:val="007C75C2"/>
    <w:rsid w:val="007C76BF"/>
    <w:rsid w:val="007C7751"/>
    <w:rsid w:val="007C79F8"/>
    <w:rsid w:val="007C7B27"/>
    <w:rsid w:val="007C7B4A"/>
    <w:rsid w:val="007C7CE3"/>
    <w:rsid w:val="007C7CE7"/>
    <w:rsid w:val="007C7E55"/>
    <w:rsid w:val="007C7E9C"/>
    <w:rsid w:val="007C7F4C"/>
    <w:rsid w:val="007C7F53"/>
    <w:rsid w:val="007C7F62"/>
    <w:rsid w:val="007C7FFE"/>
    <w:rsid w:val="007D0145"/>
    <w:rsid w:val="007D02B0"/>
    <w:rsid w:val="007D0312"/>
    <w:rsid w:val="007D0628"/>
    <w:rsid w:val="007D0668"/>
    <w:rsid w:val="007D0BDA"/>
    <w:rsid w:val="007D0CB7"/>
    <w:rsid w:val="007D0FC4"/>
    <w:rsid w:val="007D0FE0"/>
    <w:rsid w:val="007D1143"/>
    <w:rsid w:val="007D11F2"/>
    <w:rsid w:val="007D137D"/>
    <w:rsid w:val="007D1439"/>
    <w:rsid w:val="007D1577"/>
    <w:rsid w:val="007D15E9"/>
    <w:rsid w:val="007D16E5"/>
    <w:rsid w:val="007D177F"/>
    <w:rsid w:val="007D18D6"/>
    <w:rsid w:val="007D18F6"/>
    <w:rsid w:val="007D1976"/>
    <w:rsid w:val="007D1B09"/>
    <w:rsid w:val="007D1E35"/>
    <w:rsid w:val="007D1FD5"/>
    <w:rsid w:val="007D216C"/>
    <w:rsid w:val="007D24AD"/>
    <w:rsid w:val="007D2549"/>
    <w:rsid w:val="007D25E9"/>
    <w:rsid w:val="007D27BD"/>
    <w:rsid w:val="007D28AC"/>
    <w:rsid w:val="007D28D1"/>
    <w:rsid w:val="007D292B"/>
    <w:rsid w:val="007D2D2C"/>
    <w:rsid w:val="007D2D57"/>
    <w:rsid w:val="007D2F9C"/>
    <w:rsid w:val="007D2FB0"/>
    <w:rsid w:val="007D3329"/>
    <w:rsid w:val="007D35F3"/>
    <w:rsid w:val="007D36D2"/>
    <w:rsid w:val="007D3760"/>
    <w:rsid w:val="007D3850"/>
    <w:rsid w:val="007D3A1B"/>
    <w:rsid w:val="007D3A1D"/>
    <w:rsid w:val="007D3A20"/>
    <w:rsid w:val="007D3A41"/>
    <w:rsid w:val="007D3BB6"/>
    <w:rsid w:val="007D3BBC"/>
    <w:rsid w:val="007D3C9C"/>
    <w:rsid w:val="007D3D0C"/>
    <w:rsid w:val="007D3D18"/>
    <w:rsid w:val="007D3DCD"/>
    <w:rsid w:val="007D409C"/>
    <w:rsid w:val="007D40B3"/>
    <w:rsid w:val="007D4127"/>
    <w:rsid w:val="007D4128"/>
    <w:rsid w:val="007D41E3"/>
    <w:rsid w:val="007D4488"/>
    <w:rsid w:val="007D44D9"/>
    <w:rsid w:val="007D4538"/>
    <w:rsid w:val="007D4544"/>
    <w:rsid w:val="007D4B7E"/>
    <w:rsid w:val="007D4BA5"/>
    <w:rsid w:val="007D4D6E"/>
    <w:rsid w:val="007D4E7B"/>
    <w:rsid w:val="007D4E91"/>
    <w:rsid w:val="007D50AA"/>
    <w:rsid w:val="007D50F1"/>
    <w:rsid w:val="007D5119"/>
    <w:rsid w:val="007D51FA"/>
    <w:rsid w:val="007D5911"/>
    <w:rsid w:val="007D5931"/>
    <w:rsid w:val="007D5A4D"/>
    <w:rsid w:val="007D5AE1"/>
    <w:rsid w:val="007D5B44"/>
    <w:rsid w:val="007D5B67"/>
    <w:rsid w:val="007D5BC4"/>
    <w:rsid w:val="007D62CD"/>
    <w:rsid w:val="007D62DE"/>
    <w:rsid w:val="007D64C7"/>
    <w:rsid w:val="007D67AC"/>
    <w:rsid w:val="007D67C3"/>
    <w:rsid w:val="007D6846"/>
    <w:rsid w:val="007D6875"/>
    <w:rsid w:val="007D6936"/>
    <w:rsid w:val="007D699D"/>
    <w:rsid w:val="007D6A9D"/>
    <w:rsid w:val="007D6ACD"/>
    <w:rsid w:val="007D6B83"/>
    <w:rsid w:val="007D6D50"/>
    <w:rsid w:val="007D6E1D"/>
    <w:rsid w:val="007D6E34"/>
    <w:rsid w:val="007D6FDE"/>
    <w:rsid w:val="007D712C"/>
    <w:rsid w:val="007D74F5"/>
    <w:rsid w:val="007D7570"/>
    <w:rsid w:val="007D75D2"/>
    <w:rsid w:val="007D75F8"/>
    <w:rsid w:val="007D7715"/>
    <w:rsid w:val="007D773F"/>
    <w:rsid w:val="007D78FC"/>
    <w:rsid w:val="007D797E"/>
    <w:rsid w:val="007D7ACC"/>
    <w:rsid w:val="007D7E9F"/>
    <w:rsid w:val="007D7EA1"/>
    <w:rsid w:val="007D7F0B"/>
    <w:rsid w:val="007D7FAD"/>
    <w:rsid w:val="007E017B"/>
    <w:rsid w:val="007E0354"/>
    <w:rsid w:val="007E03DE"/>
    <w:rsid w:val="007E0421"/>
    <w:rsid w:val="007E049D"/>
    <w:rsid w:val="007E04D1"/>
    <w:rsid w:val="007E050D"/>
    <w:rsid w:val="007E057D"/>
    <w:rsid w:val="007E070E"/>
    <w:rsid w:val="007E07C8"/>
    <w:rsid w:val="007E0964"/>
    <w:rsid w:val="007E0992"/>
    <w:rsid w:val="007E0B5B"/>
    <w:rsid w:val="007E0DB8"/>
    <w:rsid w:val="007E0ED5"/>
    <w:rsid w:val="007E0FD4"/>
    <w:rsid w:val="007E123F"/>
    <w:rsid w:val="007E1437"/>
    <w:rsid w:val="007E152E"/>
    <w:rsid w:val="007E15B9"/>
    <w:rsid w:val="007E160D"/>
    <w:rsid w:val="007E1756"/>
    <w:rsid w:val="007E1A79"/>
    <w:rsid w:val="007E1AEE"/>
    <w:rsid w:val="007E1AF3"/>
    <w:rsid w:val="007E1D93"/>
    <w:rsid w:val="007E1E33"/>
    <w:rsid w:val="007E1F3F"/>
    <w:rsid w:val="007E1F9A"/>
    <w:rsid w:val="007E2098"/>
    <w:rsid w:val="007E2123"/>
    <w:rsid w:val="007E234B"/>
    <w:rsid w:val="007E23D8"/>
    <w:rsid w:val="007E265F"/>
    <w:rsid w:val="007E26A9"/>
    <w:rsid w:val="007E273A"/>
    <w:rsid w:val="007E2770"/>
    <w:rsid w:val="007E2777"/>
    <w:rsid w:val="007E27C5"/>
    <w:rsid w:val="007E2A00"/>
    <w:rsid w:val="007E2AE6"/>
    <w:rsid w:val="007E2DE1"/>
    <w:rsid w:val="007E2EA5"/>
    <w:rsid w:val="007E2ECA"/>
    <w:rsid w:val="007E2FB0"/>
    <w:rsid w:val="007E3068"/>
    <w:rsid w:val="007E3101"/>
    <w:rsid w:val="007E335C"/>
    <w:rsid w:val="007E35EE"/>
    <w:rsid w:val="007E387D"/>
    <w:rsid w:val="007E3888"/>
    <w:rsid w:val="007E3A26"/>
    <w:rsid w:val="007E3AF0"/>
    <w:rsid w:val="007E3C09"/>
    <w:rsid w:val="007E3C0D"/>
    <w:rsid w:val="007E3C1D"/>
    <w:rsid w:val="007E3C1E"/>
    <w:rsid w:val="007E3C88"/>
    <w:rsid w:val="007E3D55"/>
    <w:rsid w:val="007E3D68"/>
    <w:rsid w:val="007E3E02"/>
    <w:rsid w:val="007E3FA4"/>
    <w:rsid w:val="007E4149"/>
    <w:rsid w:val="007E4343"/>
    <w:rsid w:val="007E4435"/>
    <w:rsid w:val="007E4466"/>
    <w:rsid w:val="007E47DD"/>
    <w:rsid w:val="007E4922"/>
    <w:rsid w:val="007E492D"/>
    <w:rsid w:val="007E49DF"/>
    <w:rsid w:val="007E4AFD"/>
    <w:rsid w:val="007E4C3F"/>
    <w:rsid w:val="007E4C5B"/>
    <w:rsid w:val="007E4C98"/>
    <w:rsid w:val="007E4D0D"/>
    <w:rsid w:val="007E4D11"/>
    <w:rsid w:val="007E4EAF"/>
    <w:rsid w:val="007E5105"/>
    <w:rsid w:val="007E5117"/>
    <w:rsid w:val="007E51D2"/>
    <w:rsid w:val="007E51DA"/>
    <w:rsid w:val="007E526A"/>
    <w:rsid w:val="007E5309"/>
    <w:rsid w:val="007E556C"/>
    <w:rsid w:val="007E5605"/>
    <w:rsid w:val="007E5608"/>
    <w:rsid w:val="007E560B"/>
    <w:rsid w:val="007E5894"/>
    <w:rsid w:val="007E5995"/>
    <w:rsid w:val="007E5B52"/>
    <w:rsid w:val="007E5D3C"/>
    <w:rsid w:val="007E5EA9"/>
    <w:rsid w:val="007E5F64"/>
    <w:rsid w:val="007E6047"/>
    <w:rsid w:val="007E60AB"/>
    <w:rsid w:val="007E61AE"/>
    <w:rsid w:val="007E6256"/>
    <w:rsid w:val="007E62F8"/>
    <w:rsid w:val="007E6346"/>
    <w:rsid w:val="007E6386"/>
    <w:rsid w:val="007E63C3"/>
    <w:rsid w:val="007E63E0"/>
    <w:rsid w:val="007E67F0"/>
    <w:rsid w:val="007E6B4B"/>
    <w:rsid w:val="007E6B8D"/>
    <w:rsid w:val="007E6D65"/>
    <w:rsid w:val="007E6E77"/>
    <w:rsid w:val="007E6F16"/>
    <w:rsid w:val="007E7187"/>
    <w:rsid w:val="007E7392"/>
    <w:rsid w:val="007E7408"/>
    <w:rsid w:val="007E741F"/>
    <w:rsid w:val="007E754D"/>
    <w:rsid w:val="007E7833"/>
    <w:rsid w:val="007E78A3"/>
    <w:rsid w:val="007E78EB"/>
    <w:rsid w:val="007E7935"/>
    <w:rsid w:val="007E7CB0"/>
    <w:rsid w:val="007E7E3E"/>
    <w:rsid w:val="007E7EBC"/>
    <w:rsid w:val="007E7ED7"/>
    <w:rsid w:val="007E7F1D"/>
    <w:rsid w:val="007E7FBC"/>
    <w:rsid w:val="007F01D5"/>
    <w:rsid w:val="007F0204"/>
    <w:rsid w:val="007F02D1"/>
    <w:rsid w:val="007F02FB"/>
    <w:rsid w:val="007F0335"/>
    <w:rsid w:val="007F03DA"/>
    <w:rsid w:val="007F05E9"/>
    <w:rsid w:val="007F0699"/>
    <w:rsid w:val="007F06D9"/>
    <w:rsid w:val="007F076B"/>
    <w:rsid w:val="007F0984"/>
    <w:rsid w:val="007F0B2D"/>
    <w:rsid w:val="007F0B91"/>
    <w:rsid w:val="007F0CA1"/>
    <w:rsid w:val="007F0CF1"/>
    <w:rsid w:val="007F0ECE"/>
    <w:rsid w:val="007F0F44"/>
    <w:rsid w:val="007F0FA9"/>
    <w:rsid w:val="007F0FB4"/>
    <w:rsid w:val="007F10C9"/>
    <w:rsid w:val="007F1314"/>
    <w:rsid w:val="007F146B"/>
    <w:rsid w:val="007F1534"/>
    <w:rsid w:val="007F1604"/>
    <w:rsid w:val="007F18B8"/>
    <w:rsid w:val="007F1A8D"/>
    <w:rsid w:val="007F1AC7"/>
    <w:rsid w:val="007F1C18"/>
    <w:rsid w:val="007F1E0C"/>
    <w:rsid w:val="007F1EED"/>
    <w:rsid w:val="007F2028"/>
    <w:rsid w:val="007F20DD"/>
    <w:rsid w:val="007F2115"/>
    <w:rsid w:val="007F2141"/>
    <w:rsid w:val="007F227A"/>
    <w:rsid w:val="007F234F"/>
    <w:rsid w:val="007F2367"/>
    <w:rsid w:val="007F241C"/>
    <w:rsid w:val="007F27AA"/>
    <w:rsid w:val="007F296B"/>
    <w:rsid w:val="007F29B7"/>
    <w:rsid w:val="007F29FC"/>
    <w:rsid w:val="007F2B14"/>
    <w:rsid w:val="007F3147"/>
    <w:rsid w:val="007F31E7"/>
    <w:rsid w:val="007F3289"/>
    <w:rsid w:val="007F3294"/>
    <w:rsid w:val="007F3361"/>
    <w:rsid w:val="007F3645"/>
    <w:rsid w:val="007F36DD"/>
    <w:rsid w:val="007F391F"/>
    <w:rsid w:val="007F3999"/>
    <w:rsid w:val="007F3D2D"/>
    <w:rsid w:val="007F3F3E"/>
    <w:rsid w:val="007F4029"/>
    <w:rsid w:val="007F4114"/>
    <w:rsid w:val="007F43F2"/>
    <w:rsid w:val="007F4582"/>
    <w:rsid w:val="007F4869"/>
    <w:rsid w:val="007F4998"/>
    <w:rsid w:val="007F4A68"/>
    <w:rsid w:val="007F4C8B"/>
    <w:rsid w:val="007F4CB0"/>
    <w:rsid w:val="007F50F6"/>
    <w:rsid w:val="007F51D6"/>
    <w:rsid w:val="007F521F"/>
    <w:rsid w:val="007F5223"/>
    <w:rsid w:val="007F529A"/>
    <w:rsid w:val="007F534C"/>
    <w:rsid w:val="007F5370"/>
    <w:rsid w:val="007F5517"/>
    <w:rsid w:val="007F56E9"/>
    <w:rsid w:val="007F5814"/>
    <w:rsid w:val="007F5815"/>
    <w:rsid w:val="007F58A5"/>
    <w:rsid w:val="007F5979"/>
    <w:rsid w:val="007F5ACC"/>
    <w:rsid w:val="007F5BAD"/>
    <w:rsid w:val="007F5BAE"/>
    <w:rsid w:val="007F5BDF"/>
    <w:rsid w:val="007F5BE3"/>
    <w:rsid w:val="007F5EC8"/>
    <w:rsid w:val="007F624A"/>
    <w:rsid w:val="007F629B"/>
    <w:rsid w:val="007F62D9"/>
    <w:rsid w:val="007F6340"/>
    <w:rsid w:val="007F63A5"/>
    <w:rsid w:val="007F647D"/>
    <w:rsid w:val="007F6564"/>
    <w:rsid w:val="007F6689"/>
    <w:rsid w:val="007F69CF"/>
    <w:rsid w:val="007F6BC7"/>
    <w:rsid w:val="007F6BE2"/>
    <w:rsid w:val="007F6C2D"/>
    <w:rsid w:val="007F6E1A"/>
    <w:rsid w:val="007F6E94"/>
    <w:rsid w:val="007F6EC7"/>
    <w:rsid w:val="007F6F79"/>
    <w:rsid w:val="007F7077"/>
    <w:rsid w:val="007F70F5"/>
    <w:rsid w:val="007F72C2"/>
    <w:rsid w:val="007F72DF"/>
    <w:rsid w:val="007F72F1"/>
    <w:rsid w:val="007F745D"/>
    <w:rsid w:val="007F74E2"/>
    <w:rsid w:val="007F7508"/>
    <w:rsid w:val="007F7597"/>
    <w:rsid w:val="007F76E6"/>
    <w:rsid w:val="007F76FF"/>
    <w:rsid w:val="007F7732"/>
    <w:rsid w:val="007F797E"/>
    <w:rsid w:val="007F7AD1"/>
    <w:rsid w:val="007F7C02"/>
    <w:rsid w:val="007F7E61"/>
    <w:rsid w:val="008000E2"/>
    <w:rsid w:val="008001DF"/>
    <w:rsid w:val="00800528"/>
    <w:rsid w:val="00800715"/>
    <w:rsid w:val="00800759"/>
    <w:rsid w:val="00800869"/>
    <w:rsid w:val="00800A8F"/>
    <w:rsid w:val="00800B0F"/>
    <w:rsid w:val="00800B40"/>
    <w:rsid w:val="00800C5D"/>
    <w:rsid w:val="00800C6D"/>
    <w:rsid w:val="00800DC8"/>
    <w:rsid w:val="00800F58"/>
    <w:rsid w:val="00801203"/>
    <w:rsid w:val="00801250"/>
    <w:rsid w:val="00801263"/>
    <w:rsid w:val="00801416"/>
    <w:rsid w:val="0080143D"/>
    <w:rsid w:val="008014B7"/>
    <w:rsid w:val="00801572"/>
    <w:rsid w:val="008015E6"/>
    <w:rsid w:val="0080169B"/>
    <w:rsid w:val="008016AF"/>
    <w:rsid w:val="008018E6"/>
    <w:rsid w:val="00801CAA"/>
    <w:rsid w:val="00802323"/>
    <w:rsid w:val="0080245E"/>
    <w:rsid w:val="008024B1"/>
    <w:rsid w:val="0080282B"/>
    <w:rsid w:val="008028C1"/>
    <w:rsid w:val="008028EA"/>
    <w:rsid w:val="0080293A"/>
    <w:rsid w:val="008029E4"/>
    <w:rsid w:val="00802B9A"/>
    <w:rsid w:val="00802BD9"/>
    <w:rsid w:val="00802C22"/>
    <w:rsid w:val="00802D45"/>
    <w:rsid w:val="008032CA"/>
    <w:rsid w:val="0080332F"/>
    <w:rsid w:val="008033D6"/>
    <w:rsid w:val="00803608"/>
    <w:rsid w:val="00803693"/>
    <w:rsid w:val="0080373D"/>
    <w:rsid w:val="008037E0"/>
    <w:rsid w:val="0080396B"/>
    <w:rsid w:val="00803B77"/>
    <w:rsid w:val="00803BE4"/>
    <w:rsid w:val="00803FDA"/>
    <w:rsid w:val="00804021"/>
    <w:rsid w:val="008040E2"/>
    <w:rsid w:val="00804157"/>
    <w:rsid w:val="008042EB"/>
    <w:rsid w:val="008043CC"/>
    <w:rsid w:val="00804419"/>
    <w:rsid w:val="00804590"/>
    <w:rsid w:val="0080462F"/>
    <w:rsid w:val="0080486C"/>
    <w:rsid w:val="008048A7"/>
    <w:rsid w:val="00804A63"/>
    <w:rsid w:val="00804AA7"/>
    <w:rsid w:val="00804C65"/>
    <w:rsid w:val="00804D49"/>
    <w:rsid w:val="00804E5A"/>
    <w:rsid w:val="00804EB8"/>
    <w:rsid w:val="008054DF"/>
    <w:rsid w:val="008054E0"/>
    <w:rsid w:val="0080552B"/>
    <w:rsid w:val="0080555B"/>
    <w:rsid w:val="00805B8C"/>
    <w:rsid w:val="00805BBF"/>
    <w:rsid w:val="00805C8B"/>
    <w:rsid w:val="00805D3F"/>
    <w:rsid w:val="00805E34"/>
    <w:rsid w:val="00805F74"/>
    <w:rsid w:val="0080607D"/>
    <w:rsid w:val="008063CA"/>
    <w:rsid w:val="00806519"/>
    <w:rsid w:val="008066A1"/>
    <w:rsid w:val="008067F5"/>
    <w:rsid w:val="00806A3A"/>
    <w:rsid w:val="00807237"/>
    <w:rsid w:val="008073C6"/>
    <w:rsid w:val="0080753E"/>
    <w:rsid w:val="008075D7"/>
    <w:rsid w:val="0080783A"/>
    <w:rsid w:val="0080784C"/>
    <w:rsid w:val="00807889"/>
    <w:rsid w:val="00807A3A"/>
    <w:rsid w:val="00807AC2"/>
    <w:rsid w:val="00807CE8"/>
    <w:rsid w:val="00807D3E"/>
    <w:rsid w:val="00807DA4"/>
    <w:rsid w:val="00807F0B"/>
    <w:rsid w:val="008101B5"/>
    <w:rsid w:val="00810246"/>
    <w:rsid w:val="00810281"/>
    <w:rsid w:val="00810550"/>
    <w:rsid w:val="00810617"/>
    <w:rsid w:val="0081081A"/>
    <w:rsid w:val="00810872"/>
    <w:rsid w:val="008108D6"/>
    <w:rsid w:val="00810A55"/>
    <w:rsid w:val="00810A66"/>
    <w:rsid w:val="00810C72"/>
    <w:rsid w:val="00810D52"/>
    <w:rsid w:val="00811099"/>
    <w:rsid w:val="0081110A"/>
    <w:rsid w:val="0081128D"/>
    <w:rsid w:val="0081133B"/>
    <w:rsid w:val="0081135D"/>
    <w:rsid w:val="008114D9"/>
    <w:rsid w:val="008115E2"/>
    <w:rsid w:val="0081169B"/>
    <w:rsid w:val="008117C7"/>
    <w:rsid w:val="008117EA"/>
    <w:rsid w:val="00811894"/>
    <w:rsid w:val="008119C6"/>
    <w:rsid w:val="00811AED"/>
    <w:rsid w:val="00811B04"/>
    <w:rsid w:val="00811B2E"/>
    <w:rsid w:val="00811C28"/>
    <w:rsid w:val="0081231C"/>
    <w:rsid w:val="00812583"/>
    <w:rsid w:val="0081267A"/>
    <w:rsid w:val="0081272C"/>
    <w:rsid w:val="0081277E"/>
    <w:rsid w:val="0081280E"/>
    <w:rsid w:val="00812863"/>
    <w:rsid w:val="00812A15"/>
    <w:rsid w:val="00812AD9"/>
    <w:rsid w:val="00812B7A"/>
    <w:rsid w:val="00812BFF"/>
    <w:rsid w:val="00812D4B"/>
    <w:rsid w:val="00812E38"/>
    <w:rsid w:val="00812F58"/>
    <w:rsid w:val="008130A6"/>
    <w:rsid w:val="008130ED"/>
    <w:rsid w:val="0081321D"/>
    <w:rsid w:val="008132B3"/>
    <w:rsid w:val="00813383"/>
    <w:rsid w:val="008133D9"/>
    <w:rsid w:val="00813408"/>
    <w:rsid w:val="00813489"/>
    <w:rsid w:val="00813496"/>
    <w:rsid w:val="008134AC"/>
    <w:rsid w:val="0081361B"/>
    <w:rsid w:val="0081373B"/>
    <w:rsid w:val="008138C8"/>
    <w:rsid w:val="008138CA"/>
    <w:rsid w:val="00813A22"/>
    <w:rsid w:val="00813A5F"/>
    <w:rsid w:val="00813B12"/>
    <w:rsid w:val="00813D1F"/>
    <w:rsid w:val="00813E54"/>
    <w:rsid w:val="0081403C"/>
    <w:rsid w:val="008141B6"/>
    <w:rsid w:val="00814566"/>
    <w:rsid w:val="008147B4"/>
    <w:rsid w:val="008147BB"/>
    <w:rsid w:val="00814939"/>
    <w:rsid w:val="00814AB7"/>
    <w:rsid w:val="00814BA6"/>
    <w:rsid w:val="00814DCC"/>
    <w:rsid w:val="00814EF9"/>
    <w:rsid w:val="00815367"/>
    <w:rsid w:val="00815415"/>
    <w:rsid w:val="0081547A"/>
    <w:rsid w:val="00815578"/>
    <w:rsid w:val="0081562E"/>
    <w:rsid w:val="00815922"/>
    <w:rsid w:val="008159B2"/>
    <w:rsid w:val="00815A1E"/>
    <w:rsid w:val="00815AB6"/>
    <w:rsid w:val="00815B02"/>
    <w:rsid w:val="00815BA0"/>
    <w:rsid w:val="00815C06"/>
    <w:rsid w:val="00815C7C"/>
    <w:rsid w:val="00815CA5"/>
    <w:rsid w:val="00815D33"/>
    <w:rsid w:val="00815D44"/>
    <w:rsid w:val="00815E03"/>
    <w:rsid w:val="00815F3E"/>
    <w:rsid w:val="00816008"/>
    <w:rsid w:val="0081613D"/>
    <w:rsid w:val="008161AD"/>
    <w:rsid w:val="008162FD"/>
    <w:rsid w:val="00816479"/>
    <w:rsid w:val="008164A7"/>
    <w:rsid w:val="0081661C"/>
    <w:rsid w:val="008166D9"/>
    <w:rsid w:val="00816768"/>
    <w:rsid w:val="008167DC"/>
    <w:rsid w:val="0081681A"/>
    <w:rsid w:val="008168CF"/>
    <w:rsid w:val="008169DB"/>
    <w:rsid w:val="00816AA2"/>
    <w:rsid w:val="00816B24"/>
    <w:rsid w:val="00816D87"/>
    <w:rsid w:val="00816FAE"/>
    <w:rsid w:val="00817084"/>
    <w:rsid w:val="00817171"/>
    <w:rsid w:val="00817281"/>
    <w:rsid w:val="008173E6"/>
    <w:rsid w:val="008175D1"/>
    <w:rsid w:val="00817850"/>
    <w:rsid w:val="00817862"/>
    <w:rsid w:val="0081789F"/>
    <w:rsid w:val="00817AFA"/>
    <w:rsid w:val="00817EE5"/>
    <w:rsid w:val="00817F4D"/>
    <w:rsid w:val="00820069"/>
    <w:rsid w:val="008201CF"/>
    <w:rsid w:val="0082022C"/>
    <w:rsid w:val="0082039A"/>
    <w:rsid w:val="00820526"/>
    <w:rsid w:val="00820563"/>
    <w:rsid w:val="00820AD6"/>
    <w:rsid w:val="00820CA9"/>
    <w:rsid w:val="00821017"/>
    <w:rsid w:val="0082105F"/>
    <w:rsid w:val="00821077"/>
    <w:rsid w:val="00821157"/>
    <w:rsid w:val="008211E5"/>
    <w:rsid w:val="0082122A"/>
    <w:rsid w:val="00821230"/>
    <w:rsid w:val="00821322"/>
    <w:rsid w:val="00821365"/>
    <w:rsid w:val="0082136D"/>
    <w:rsid w:val="00821390"/>
    <w:rsid w:val="008213C0"/>
    <w:rsid w:val="008213FE"/>
    <w:rsid w:val="008214DD"/>
    <w:rsid w:val="0082167C"/>
    <w:rsid w:val="008216EE"/>
    <w:rsid w:val="008218FE"/>
    <w:rsid w:val="00821BDD"/>
    <w:rsid w:val="00821C08"/>
    <w:rsid w:val="00821D17"/>
    <w:rsid w:val="00821F5B"/>
    <w:rsid w:val="00822019"/>
    <w:rsid w:val="008220CF"/>
    <w:rsid w:val="00822352"/>
    <w:rsid w:val="00822451"/>
    <w:rsid w:val="00822475"/>
    <w:rsid w:val="00822604"/>
    <w:rsid w:val="008226CB"/>
    <w:rsid w:val="008226F2"/>
    <w:rsid w:val="008229C6"/>
    <w:rsid w:val="00822ADB"/>
    <w:rsid w:val="00822C76"/>
    <w:rsid w:val="00822CD0"/>
    <w:rsid w:val="00822F89"/>
    <w:rsid w:val="00822FE3"/>
    <w:rsid w:val="0082313B"/>
    <w:rsid w:val="008231B3"/>
    <w:rsid w:val="008231F9"/>
    <w:rsid w:val="00823267"/>
    <w:rsid w:val="008232F1"/>
    <w:rsid w:val="0082338D"/>
    <w:rsid w:val="008233A3"/>
    <w:rsid w:val="008233DB"/>
    <w:rsid w:val="008233ED"/>
    <w:rsid w:val="0082343F"/>
    <w:rsid w:val="00823594"/>
    <w:rsid w:val="00823633"/>
    <w:rsid w:val="00823872"/>
    <w:rsid w:val="008238CD"/>
    <w:rsid w:val="00823A4E"/>
    <w:rsid w:val="00823B14"/>
    <w:rsid w:val="00823B2E"/>
    <w:rsid w:val="00823ED6"/>
    <w:rsid w:val="00823F34"/>
    <w:rsid w:val="00824341"/>
    <w:rsid w:val="008243F8"/>
    <w:rsid w:val="00824471"/>
    <w:rsid w:val="00824741"/>
    <w:rsid w:val="008247B8"/>
    <w:rsid w:val="008248DE"/>
    <w:rsid w:val="00824AE7"/>
    <w:rsid w:val="00824B9B"/>
    <w:rsid w:val="00824C2E"/>
    <w:rsid w:val="00824C8F"/>
    <w:rsid w:val="00824E36"/>
    <w:rsid w:val="00825111"/>
    <w:rsid w:val="00825244"/>
    <w:rsid w:val="008253CC"/>
    <w:rsid w:val="00825450"/>
    <w:rsid w:val="008254E7"/>
    <w:rsid w:val="00825520"/>
    <w:rsid w:val="00825628"/>
    <w:rsid w:val="008256CD"/>
    <w:rsid w:val="008257BA"/>
    <w:rsid w:val="008257DC"/>
    <w:rsid w:val="008257E1"/>
    <w:rsid w:val="0082596B"/>
    <w:rsid w:val="00825A09"/>
    <w:rsid w:val="00825AEA"/>
    <w:rsid w:val="00825CB7"/>
    <w:rsid w:val="00826092"/>
    <w:rsid w:val="00826221"/>
    <w:rsid w:val="0082626A"/>
    <w:rsid w:val="008263D9"/>
    <w:rsid w:val="008263DA"/>
    <w:rsid w:val="008264FE"/>
    <w:rsid w:val="00826655"/>
    <w:rsid w:val="00826783"/>
    <w:rsid w:val="00826997"/>
    <w:rsid w:val="00826A4F"/>
    <w:rsid w:val="00826AB4"/>
    <w:rsid w:val="00827114"/>
    <w:rsid w:val="008271F8"/>
    <w:rsid w:val="00827949"/>
    <w:rsid w:val="00827BC9"/>
    <w:rsid w:val="008300FB"/>
    <w:rsid w:val="0083024D"/>
    <w:rsid w:val="0083031B"/>
    <w:rsid w:val="0083038E"/>
    <w:rsid w:val="00830471"/>
    <w:rsid w:val="008304C5"/>
    <w:rsid w:val="00830619"/>
    <w:rsid w:val="00830731"/>
    <w:rsid w:val="00830B87"/>
    <w:rsid w:val="00830CC8"/>
    <w:rsid w:val="00830EE3"/>
    <w:rsid w:val="008312BB"/>
    <w:rsid w:val="00831321"/>
    <w:rsid w:val="00831505"/>
    <w:rsid w:val="00831660"/>
    <w:rsid w:val="00831917"/>
    <w:rsid w:val="00831966"/>
    <w:rsid w:val="00831A0E"/>
    <w:rsid w:val="00831BCC"/>
    <w:rsid w:val="00831E37"/>
    <w:rsid w:val="00831FD0"/>
    <w:rsid w:val="00831FFF"/>
    <w:rsid w:val="00832077"/>
    <w:rsid w:val="008320F7"/>
    <w:rsid w:val="00832107"/>
    <w:rsid w:val="008321A5"/>
    <w:rsid w:val="008324A6"/>
    <w:rsid w:val="0083259A"/>
    <w:rsid w:val="00832694"/>
    <w:rsid w:val="008328E9"/>
    <w:rsid w:val="008329A9"/>
    <w:rsid w:val="00832C30"/>
    <w:rsid w:val="00832CBF"/>
    <w:rsid w:val="00832D67"/>
    <w:rsid w:val="00832D7F"/>
    <w:rsid w:val="00832EC1"/>
    <w:rsid w:val="00832F7B"/>
    <w:rsid w:val="00832F8B"/>
    <w:rsid w:val="0083303F"/>
    <w:rsid w:val="00833128"/>
    <w:rsid w:val="00833427"/>
    <w:rsid w:val="00833469"/>
    <w:rsid w:val="00833479"/>
    <w:rsid w:val="0083353F"/>
    <w:rsid w:val="0083359C"/>
    <w:rsid w:val="008337AF"/>
    <w:rsid w:val="00833847"/>
    <w:rsid w:val="0083387F"/>
    <w:rsid w:val="00833C78"/>
    <w:rsid w:val="00833E60"/>
    <w:rsid w:val="00833E80"/>
    <w:rsid w:val="00833E8C"/>
    <w:rsid w:val="00833ECF"/>
    <w:rsid w:val="00833FA5"/>
    <w:rsid w:val="0083410A"/>
    <w:rsid w:val="0083410B"/>
    <w:rsid w:val="0083414F"/>
    <w:rsid w:val="008343D7"/>
    <w:rsid w:val="00834643"/>
    <w:rsid w:val="008346DA"/>
    <w:rsid w:val="008349EE"/>
    <w:rsid w:val="00834A7F"/>
    <w:rsid w:val="00834C4E"/>
    <w:rsid w:val="00834C64"/>
    <w:rsid w:val="00834D48"/>
    <w:rsid w:val="00834DEF"/>
    <w:rsid w:val="00834EF0"/>
    <w:rsid w:val="00834F0A"/>
    <w:rsid w:val="00834F5D"/>
    <w:rsid w:val="00835080"/>
    <w:rsid w:val="0083513D"/>
    <w:rsid w:val="008351DC"/>
    <w:rsid w:val="0083523A"/>
    <w:rsid w:val="00835261"/>
    <w:rsid w:val="00835273"/>
    <w:rsid w:val="00835446"/>
    <w:rsid w:val="008354E9"/>
    <w:rsid w:val="008354EC"/>
    <w:rsid w:val="00835544"/>
    <w:rsid w:val="0083563A"/>
    <w:rsid w:val="00835709"/>
    <w:rsid w:val="0083572E"/>
    <w:rsid w:val="00835AF8"/>
    <w:rsid w:val="00835B15"/>
    <w:rsid w:val="00835B66"/>
    <w:rsid w:val="00835CB0"/>
    <w:rsid w:val="00835DC1"/>
    <w:rsid w:val="008361AA"/>
    <w:rsid w:val="0083624B"/>
    <w:rsid w:val="00836297"/>
    <w:rsid w:val="008362B7"/>
    <w:rsid w:val="008364EC"/>
    <w:rsid w:val="008365EE"/>
    <w:rsid w:val="00836655"/>
    <w:rsid w:val="00836783"/>
    <w:rsid w:val="00836813"/>
    <w:rsid w:val="00836E2A"/>
    <w:rsid w:val="00836E4A"/>
    <w:rsid w:val="00836EDD"/>
    <w:rsid w:val="00836FA7"/>
    <w:rsid w:val="00837117"/>
    <w:rsid w:val="008371BA"/>
    <w:rsid w:val="008372A1"/>
    <w:rsid w:val="008373D2"/>
    <w:rsid w:val="00837429"/>
    <w:rsid w:val="008374BF"/>
    <w:rsid w:val="008374E4"/>
    <w:rsid w:val="0083753F"/>
    <w:rsid w:val="008375F8"/>
    <w:rsid w:val="00837638"/>
    <w:rsid w:val="008376C4"/>
    <w:rsid w:val="00837832"/>
    <w:rsid w:val="00837841"/>
    <w:rsid w:val="008379F1"/>
    <w:rsid w:val="00837B55"/>
    <w:rsid w:val="00837C74"/>
    <w:rsid w:val="00837C8C"/>
    <w:rsid w:val="00837E17"/>
    <w:rsid w:val="00837F2F"/>
    <w:rsid w:val="00840005"/>
    <w:rsid w:val="008400D7"/>
    <w:rsid w:val="008401B2"/>
    <w:rsid w:val="008401D4"/>
    <w:rsid w:val="008402A2"/>
    <w:rsid w:val="0084032E"/>
    <w:rsid w:val="00840657"/>
    <w:rsid w:val="008407A8"/>
    <w:rsid w:val="00840919"/>
    <w:rsid w:val="008409F2"/>
    <w:rsid w:val="00840AF1"/>
    <w:rsid w:val="00840D8C"/>
    <w:rsid w:val="00840DC8"/>
    <w:rsid w:val="00840EEC"/>
    <w:rsid w:val="00840EF7"/>
    <w:rsid w:val="00840F7D"/>
    <w:rsid w:val="0084108F"/>
    <w:rsid w:val="0084141F"/>
    <w:rsid w:val="008414AB"/>
    <w:rsid w:val="008415C1"/>
    <w:rsid w:val="0084162C"/>
    <w:rsid w:val="00841858"/>
    <w:rsid w:val="0084186A"/>
    <w:rsid w:val="008418C2"/>
    <w:rsid w:val="00841C44"/>
    <w:rsid w:val="00841CE7"/>
    <w:rsid w:val="00841DD8"/>
    <w:rsid w:val="00841F64"/>
    <w:rsid w:val="008421DA"/>
    <w:rsid w:val="008421DF"/>
    <w:rsid w:val="0084225E"/>
    <w:rsid w:val="00842574"/>
    <w:rsid w:val="008425B5"/>
    <w:rsid w:val="008425DC"/>
    <w:rsid w:val="008426FC"/>
    <w:rsid w:val="0084291F"/>
    <w:rsid w:val="00842A91"/>
    <w:rsid w:val="00842D39"/>
    <w:rsid w:val="00842E54"/>
    <w:rsid w:val="00842F54"/>
    <w:rsid w:val="00843191"/>
    <w:rsid w:val="008432DF"/>
    <w:rsid w:val="008433BA"/>
    <w:rsid w:val="008435CB"/>
    <w:rsid w:val="008436D2"/>
    <w:rsid w:val="008436DC"/>
    <w:rsid w:val="00843D00"/>
    <w:rsid w:val="00843DD1"/>
    <w:rsid w:val="00843E80"/>
    <w:rsid w:val="0084423F"/>
    <w:rsid w:val="00844675"/>
    <w:rsid w:val="0084494E"/>
    <w:rsid w:val="00844A3D"/>
    <w:rsid w:val="00844AA5"/>
    <w:rsid w:val="00844C49"/>
    <w:rsid w:val="00844CB4"/>
    <w:rsid w:val="00844FC0"/>
    <w:rsid w:val="00844FDC"/>
    <w:rsid w:val="00844FF1"/>
    <w:rsid w:val="008450A9"/>
    <w:rsid w:val="008450B8"/>
    <w:rsid w:val="008450F7"/>
    <w:rsid w:val="00845126"/>
    <w:rsid w:val="00845390"/>
    <w:rsid w:val="0084543E"/>
    <w:rsid w:val="008454A9"/>
    <w:rsid w:val="008456CD"/>
    <w:rsid w:val="008457AE"/>
    <w:rsid w:val="008457FE"/>
    <w:rsid w:val="008458D4"/>
    <w:rsid w:val="00845974"/>
    <w:rsid w:val="00845ACB"/>
    <w:rsid w:val="00845D04"/>
    <w:rsid w:val="00845DA4"/>
    <w:rsid w:val="00845E3E"/>
    <w:rsid w:val="00845F25"/>
    <w:rsid w:val="00846151"/>
    <w:rsid w:val="00846320"/>
    <w:rsid w:val="008464D7"/>
    <w:rsid w:val="00846BEB"/>
    <w:rsid w:val="00846DFD"/>
    <w:rsid w:val="00846E39"/>
    <w:rsid w:val="00846F29"/>
    <w:rsid w:val="00846F40"/>
    <w:rsid w:val="008471D8"/>
    <w:rsid w:val="008472E9"/>
    <w:rsid w:val="008474DD"/>
    <w:rsid w:val="008477A9"/>
    <w:rsid w:val="008477D1"/>
    <w:rsid w:val="0084796D"/>
    <w:rsid w:val="008479C8"/>
    <w:rsid w:val="00847B34"/>
    <w:rsid w:val="00847B4E"/>
    <w:rsid w:val="00847B56"/>
    <w:rsid w:val="00847C83"/>
    <w:rsid w:val="00847F12"/>
    <w:rsid w:val="00850108"/>
    <w:rsid w:val="0085019A"/>
    <w:rsid w:val="00850250"/>
    <w:rsid w:val="008502C4"/>
    <w:rsid w:val="00850342"/>
    <w:rsid w:val="008504D2"/>
    <w:rsid w:val="00850628"/>
    <w:rsid w:val="00850639"/>
    <w:rsid w:val="00850736"/>
    <w:rsid w:val="00850787"/>
    <w:rsid w:val="00850BAA"/>
    <w:rsid w:val="00850C57"/>
    <w:rsid w:val="00850C6B"/>
    <w:rsid w:val="00850CD1"/>
    <w:rsid w:val="00850F0D"/>
    <w:rsid w:val="008510DD"/>
    <w:rsid w:val="008510F9"/>
    <w:rsid w:val="00851176"/>
    <w:rsid w:val="008511CC"/>
    <w:rsid w:val="00851516"/>
    <w:rsid w:val="00851640"/>
    <w:rsid w:val="008518CE"/>
    <w:rsid w:val="00851BA1"/>
    <w:rsid w:val="00851C6D"/>
    <w:rsid w:val="00851D6D"/>
    <w:rsid w:val="00851EBE"/>
    <w:rsid w:val="00851ED1"/>
    <w:rsid w:val="00851F31"/>
    <w:rsid w:val="00852021"/>
    <w:rsid w:val="00852101"/>
    <w:rsid w:val="00852288"/>
    <w:rsid w:val="008523F3"/>
    <w:rsid w:val="00852677"/>
    <w:rsid w:val="00852786"/>
    <w:rsid w:val="00852A30"/>
    <w:rsid w:val="00852BAE"/>
    <w:rsid w:val="00852D47"/>
    <w:rsid w:val="00852D79"/>
    <w:rsid w:val="00852F22"/>
    <w:rsid w:val="008530FC"/>
    <w:rsid w:val="008531A8"/>
    <w:rsid w:val="00853269"/>
    <w:rsid w:val="008533F4"/>
    <w:rsid w:val="00853411"/>
    <w:rsid w:val="00853B39"/>
    <w:rsid w:val="00853C37"/>
    <w:rsid w:val="00853C67"/>
    <w:rsid w:val="00853EAE"/>
    <w:rsid w:val="00854165"/>
    <w:rsid w:val="0085416C"/>
    <w:rsid w:val="00854199"/>
    <w:rsid w:val="008541BA"/>
    <w:rsid w:val="0085436E"/>
    <w:rsid w:val="008544E5"/>
    <w:rsid w:val="00854514"/>
    <w:rsid w:val="00854772"/>
    <w:rsid w:val="008548B6"/>
    <w:rsid w:val="008548E5"/>
    <w:rsid w:val="0085491F"/>
    <w:rsid w:val="00854A60"/>
    <w:rsid w:val="00854D36"/>
    <w:rsid w:val="008550F5"/>
    <w:rsid w:val="00855195"/>
    <w:rsid w:val="008552D5"/>
    <w:rsid w:val="00855419"/>
    <w:rsid w:val="00855539"/>
    <w:rsid w:val="008555DC"/>
    <w:rsid w:val="008555FB"/>
    <w:rsid w:val="008559D9"/>
    <w:rsid w:val="00855AA9"/>
    <w:rsid w:val="00855B75"/>
    <w:rsid w:val="00855D26"/>
    <w:rsid w:val="00855D4C"/>
    <w:rsid w:val="00855E48"/>
    <w:rsid w:val="00855FBF"/>
    <w:rsid w:val="00856141"/>
    <w:rsid w:val="00856142"/>
    <w:rsid w:val="008562DA"/>
    <w:rsid w:val="008562EF"/>
    <w:rsid w:val="008564F0"/>
    <w:rsid w:val="0085651D"/>
    <w:rsid w:val="008565E4"/>
    <w:rsid w:val="008565E5"/>
    <w:rsid w:val="0085661A"/>
    <w:rsid w:val="008566C6"/>
    <w:rsid w:val="0085678D"/>
    <w:rsid w:val="00856841"/>
    <w:rsid w:val="008568A5"/>
    <w:rsid w:val="00856A86"/>
    <w:rsid w:val="00856DA2"/>
    <w:rsid w:val="00856DE8"/>
    <w:rsid w:val="00857271"/>
    <w:rsid w:val="008572A0"/>
    <w:rsid w:val="00857404"/>
    <w:rsid w:val="00857471"/>
    <w:rsid w:val="0085777F"/>
    <w:rsid w:val="0085784F"/>
    <w:rsid w:val="00857A83"/>
    <w:rsid w:val="00857B27"/>
    <w:rsid w:val="00857D57"/>
    <w:rsid w:val="00857DFA"/>
    <w:rsid w:val="00860002"/>
    <w:rsid w:val="008604DC"/>
    <w:rsid w:val="0086080F"/>
    <w:rsid w:val="00860A28"/>
    <w:rsid w:val="00860EAD"/>
    <w:rsid w:val="00860EF9"/>
    <w:rsid w:val="00860F71"/>
    <w:rsid w:val="00860F96"/>
    <w:rsid w:val="00861284"/>
    <w:rsid w:val="008612E0"/>
    <w:rsid w:val="008612E2"/>
    <w:rsid w:val="00861413"/>
    <w:rsid w:val="008617C5"/>
    <w:rsid w:val="00861AA2"/>
    <w:rsid w:val="00861B45"/>
    <w:rsid w:val="00861B76"/>
    <w:rsid w:val="00861E32"/>
    <w:rsid w:val="00861E4C"/>
    <w:rsid w:val="00861F90"/>
    <w:rsid w:val="0086201C"/>
    <w:rsid w:val="008621C4"/>
    <w:rsid w:val="008621F1"/>
    <w:rsid w:val="008623EF"/>
    <w:rsid w:val="00862489"/>
    <w:rsid w:val="008624A4"/>
    <w:rsid w:val="008624DB"/>
    <w:rsid w:val="008625BD"/>
    <w:rsid w:val="008625C3"/>
    <w:rsid w:val="00862707"/>
    <w:rsid w:val="0086271A"/>
    <w:rsid w:val="00862820"/>
    <w:rsid w:val="00862F09"/>
    <w:rsid w:val="008630CB"/>
    <w:rsid w:val="008630DE"/>
    <w:rsid w:val="008630EC"/>
    <w:rsid w:val="008632ED"/>
    <w:rsid w:val="008634CE"/>
    <w:rsid w:val="008639A2"/>
    <w:rsid w:val="00863A20"/>
    <w:rsid w:val="00863A94"/>
    <w:rsid w:val="00863B32"/>
    <w:rsid w:val="00863CA3"/>
    <w:rsid w:val="00863CB1"/>
    <w:rsid w:val="00863DC1"/>
    <w:rsid w:val="00863EA4"/>
    <w:rsid w:val="00863FEB"/>
    <w:rsid w:val="008640C0"/>
    <w:rsid w:val="008640F4"/>
    <w:rsid w:val="008642DE"/>
    <w:rsid w:val="008643FF"/>
    <w:rsid w:val="00864411"/>
    <w:rsid w:val="0086448F"/>
    <w:rsid w:val="008644F2"/>
    <w:rsid w:val="00864540"/>
    <w:rsid w:val="00864765"/>
    <w:rsid w:val="0086489B"/>
    <w:rsid w:val="00864A20"/>
    <w:rsid w:val="00864BF8"/>
    <w:rsid w:val="00864C77"/>
    <w:rsid w:val="00864D64"/>
    <w:rsid w:val="00864DF4"/>
    <w:rsid w:val="00864E42"/>
    <w:rsid w:val="008652D1"/>
    <w:rsid w:val="008652F0"/>
    <w:rsid w:val="0086535F"/>
    <w:rsid w:val="00865390"/>
    <w:rsid w:val="0086557B"/>
    <w:rsid w:val="00865592"/>
    <w:rsid w:val="00865595"/>
    <w:rsid w:val="008655F1"/>
    <w:rsid w:val="008659E4"/>
    <w:rsid w:val="00865A1B"/>
    <w:rsid w:val="00865A2B"/>
    <w:rsid w:val="00865AD1"/>
    <w:rsid w:val="00865B90"/>
    <w:rsid w:val="00865DEB"/>
    <w:rsid w:val="00865E7D"/>
    <w:rsid w:val="00865E84"/>
    <w:rsid w:val="00865F58"/>
    <w:rsid w:val="008661F9"/>
    <w:rsid w:val="008663FE"/>
    <w:rsid w:val="0086651C"/>
    <w:rsid w:val="008665D3"/>
    <w:rsid w:val="008668B6"/>
    <w:rsid w:val="00866970"/>
    <w:rsid w:val="00866B30"/>
    <w:rsid w:val="00866B8D"/>
    <w:rsid w:val="00866C84"/>
    <w:rsid w:val="00866DC2"/>
    <w:rsid w:val="00866F2A"/>
    <w:rsid w:val="00866F75"/>
    <w:rsid w:val="00867370"/>
    <w:rsid w:val="00867459"/>
    <w:rsid w:val="008674F3"/>
    <w:rsid w:val="008675CC"/>
    <w:rsid w:val="0086775D"/>
    <w:rsid w:val="008677AF"/>
    <w:rsid w:val="008678DC"/>
    <w:rsid w:val="00867AFE"/>
    <w:rsid w:val="00867BE8"/>
    <w:rsid w:val="00867D20"/>
    <w:rsid w:val="0087007C"/>
    <w:rsid w:val="008700EF"/>
    <w:rsid w:val="008701E5"/>
    <w:rsid w:val="0087029E"/>
    <w:rsid w:val="00870633"/>
    <w:rsid w:val="00870789"/>
    <w:rsid w:val="00870ADC"/>
    <w:rsid w:val="00870B79"/>
    <w:rsid w:val="00870BFD"/>
    <w:rsid w:val="00870C71"/>
    <w:rsid w:val="00870E39"/>
    <w:rsid w:val="00870EE9"/>
    <w:rsid w:val="00870FF9"/>
    <w:rsid w:val="008710DD"/>
    <w:rsid w:val="0087118A"/>
    <w:rsid w:val="008712C9"/>
    <w:rsid w:val="0087131C"/>
    <w:rsid w:val="0087135E"/>
    <w:rsid w:val="0087154F"/>
    <w:rsid w:val="008715E5"/>
    <w:rsid w:val="00871700"/>
    <w:rsid w:val="008717C9"/>
    <w:rsid w:val="00871F32"/>
    <w:rsid w:val="00871F94"/>
    <w:rsid w:val="008720FF"/>
    <w:rsid w:val="0087226A"/>
    <w:rsid w:val="008723C8"/>
    <w:rsid w:val="00872517"/>
    <w:rsid w:val="00872520"/>
    <w:rsid w:val="00872567"/>
    <w:rsid w:val="008725B4"/>
    <w:rsid w:val="00872645"/>
    <w:rsid w:val="00872669"/>
    <w:rsid w:val="008727E3"/>
    <w:rsid w:val="008727F1"/>
    <w:rsid w:val="00872814"/>
    <w:rsid w:val="008728CC"/>
    <w:rsid w:val="00872AA4"/>
    <w:rsid w:val="00872B10"/>
    <w:rsid w:val="00872C4C"/>
    <w:rsid w:val="00872DEF"/>
    <w:rsid w:val="00872F1A"/>
    <w:rsid w:val="00872F9F"/>
    <w:rsid w:val="008730B8"/>
    <w:rsid w:val="00873593"/>
    <w:rsid w:val="00873754"/>
    <w:rsid w:val="00873777"/>
    <w:rsid w:val="008737C6"/>
    <w:rsid w:val="00873A2B"/>
    <w:rsid w:val="00873AFB"/>
    <w:rsid w:val="00873C97"/>
    <w:rsid w:val="00873D5D"/>
    <w:rsid w:val="00873D97"/>
    <w:rsid w:val="00873E73"/>
    <w:rsid w:val="00874122"/>
    <w:rsid w:val="00874320"/>
    <w:rsid w:val="008743EF"/>
    <w:rsid w:val="00874539"/>
    <w:rsid w:val="00874540"/>
    <w:rsid w:val="0087457C"/>
    <w:rsid w:val="0087478B"/>
    <w:rsid w:val="008748EE"/>
    <w:rsid w:val="00874AF2"/>
    <w:rsid w:val="00874BB4"/>
    <w:rsid w:val="008752E3"/>
    <w:rsid w:val="00875389"/>
    <w:rsid w:val="00875458"/>
    <w:rsid w:val="0087546E"/>
    <w:rsid w:val="0087555A"/>
    <w:rsid w:val="0087561F"/>
    <w:rsid w:val="008758DD"/>
    <w:rsid w:val="0087592C"/>
    <w:rsid w:val="00875949"/>
    <w:rsid w:val="00875A90"/>
    <w:rsid w:val="00875D45"/>
    <w:rsid w:val="00875E11"/>
    <w:rsid w:val="00875FD9"/>
    <w:rsid w:val="00875FE1"/>
    <w:rsid w:val="00876054"/>
    <w:rsid w:val="00876119"/>
    <w:rsid w:val="0087619C"/>
    <w:rsid w:val="0087629D"/>
    <w:rsid w:val="008764C3"/>
    <w:rsid w:val="008768AD"/>
    <w:rsid w:val="00876932"/>
    <w:rsid w:val="008769C7"/>
    <w:rsid w:val="00876B3C"/>
    <w:rsid w:val="00876CD2"/>
    <w:rsid w:val="00876CDB"/>
    <w:rsid w:val="00876D51"/>
    <w:rsid w:val="00876F90"/>
    <w:rsid w:val="00877064"/>
    <w:rsid w:val="008770D2"/>
    <w:rsid w:val="00877443"/>
    <w:rsid w:val="0087760F"/>
    <w:rsid w:val="0087766F"/>
    <w:rsid w:val="008776BD"/>
    <w:rsid w:val="0087786B"/>
    <w:rsid w:val="00877929"/>
    <w:rsid w:val="00877AC9"/>
    <w:rsid w:val="00877C8C"/>
    <w:rsid w:val="00877E37"/>
    <w:rsid w:val="00877EDA"/>
    <w:rsid w:val="00877F0A"/>
    <w:rsid w:val="00880197"/>
    <w:rsid w:val="008803CB"/>
    <w:rsid w:val="0088044B"/>
    <w:rsid w:val="00880458"/>
    <w:rsid w:val="0088046D"/>
    <w:rsid w:val="0088057C"/>
    <w:rsid w:val="00880843"/>
    <w:rsid w:val="0088091C"/>
    <w:rsid w:val="00880A0C"/>
    <w:rsid w:val="00880AC9"/>
    <w:rsid w:val="00880BB0"/>
    <w:rsid w:val="00880C62"/>
    <w:rsid w:val="00880C98"/>
    <w:rsid w:val="00880CF0"/>
    <w:rsid w:val="00880D10"/>
    <w:rsid w:val="00880D4D"/>
    <w:rsid w:val="00880EB3"/>
    <w:rsid w:val="008810B4"/>
    <w:rsid w:val="00881175"/>
    <w:rsid w:val="008811BD"/>
    <w:rsid w:val="00881222"/>
    <w:rsid w:val="008814B0"/>
    <w:rsid w:val="0088184B"/>
    <w:rsid w:val="00881A17"/>
    <w:rsid w:val="00881A5C"/>
    <w:rsid w:val="00881A60"/>
    <w:rsid w:val="00881ACA"/>
    <w:rsid w:val="00881AD9"/>
    <w:rsid w:val="00881E7B"/>
    <w:rsid w:val="00881F5E"/>
    <w:rsid w:val="00882036"/>
    <w:rsid w:val="0088203A"/>
    <w:rsid w:val="00882082"/>
    <w:rsid w:val="0088218C"/>
    <w:rsid w:val="00882196"/>
    <w:rsid w:val="008821F9"/>
    <w:rsid w:val="00882306"/>
    <w:rsid w:val="00882453"/>
    <w:rsid w:val="008825F5"/>
    <w:rsid w:val="00882704"/>
    <w:rsid w:val="0088275C"/>
    <w:rsid w:val="00882774"/>
    <w:rsid w:val="008827F0"/>
    <w:rsid w:val="00882DF4"/>
    <w:rsid w:val="00882FDA"/>
    <w:rsid w:val="00883014"/>
    <w:rsid w:val="00883274"/>
    <w:rsid w:val="008832A1"/>
    <w:rsid w:val="008833C7"/>
    <w:rsid w:val="0088341F"/>
    <w:rsid w:val="00883542"/>
    <w:rsid w:val="008835CA"/>
    <w:rsid w:val="008838D4"/>
    <w:rsid w:val="00883952"/>
    <w:rsid w:val="00883B47"/>
    <w:rsid w:val="00883F50"/>
    <w:rsid w:val="00884010"/>
    <w:rsid w:val="00884179"/>
    <w:rsid w:val="00884238"/>
    <w:rsid w:val="008844A2"/>
    <w:rsid w:val="00884811"/>
    <w:rsid w:val="0088483D"/>
    <w:rsid w:val="00884884"/>
    <w:rsid w:val="00884976"/>
    <w:rsid w:val="00884A1F"/>
    <w:rsid w:val="00884A2C"/>
    <w:rsid w:val="00884AD4"/>
    <w:rsid w:val="00884B6E"/>
    <w:rsid w:val="00884C3B"/>
    <w:rsid w:val="00884CB0"/>
    <w:rsid w:val="00884D10"/>
    <w:rsid w:val="00884E15"/>
    <w:rsid w:val="00885033"/>
    <w:rsid w:val="00885349"/>
    <w:rsid w:val="00885530"/>
    <w:rsid w:val="008858D2"/>
    <w:rsid w:val="00885B47"/>
    <w:rsid w:val="00885BC2"/>
    <w:rsid w:val="00885BF3"/>
    <w:rsid w:val="00886203"/>
    <w:rsid w:val="00886258"/>
    <w:rsid w:val="00886510"/>
    <w:rsid w:val="00886567"/>
    <w:rsid w:val="00886A6C"/>
    <w:rsid w:val="00886C0A"/>
    <w:rsid w:val="00887127"/>
    <w:rsid w:val="0088733A"/>
    <w:rsid w:val="0088737C"/>
    <w:rsid w:val="008873E7"/>
    <w:rsid w:val="0088746F"/>
    <w:rsid w:val="0088747E"/>
    <w:rsid w:val="0088749E"/>
    <w:rsid w:val="008874BB"/>
    <w:rsid w:val="0088776B"/>
    <w:rsid w:val="008877D9"/>
    <w:rsid w:val="008878B2"/>
    <w:rsid w:val="008878EB"/>
    <w:rsid w:val="00887984"/>
    <w:rsid w:val="00887B59"/>
    <w:rsid w:val="00890037"/>
    <w:rsid w:val="008901F8"/>
    <w:rsid w:val="0089047D"/>
    <w:rsid w:val="0089055F"/>
    <w:rsid w:val="008905CC"/>
    <w:rsid w:val="00890611"/>
    <w:rsid w:val="00890772"/>
    <w:rsid w:val="008907D4"/>
    <w:rsid w:val="00890D7E"/>
    <w:rsid w:val="00890E9F"/>
    <w:rsid w:val="00890EEB"/>
    <w:rsid w:val="00890F07"/>
    <w:rsid w:val="00891052"/>
    <w:rsid w:val="00891177"/>
    <w:rsid w:val="0089135F"/>
    <w:rsid w:val="00891414"/>
    <w:rsid w:val="00891454"/>
    <w:rsid w:val="00891458"/>
    <w:rsid w:val="00891490"/>
    <w:rsid w:val="00891641"/>
    <w:rsid w:val="00891669"/>
    <w:rsid w:val="0089178F"/>
    <w:rsid w:val="008917A2"/>
    <w:rsid w:val="0089181B"/>
    <w:rsid w:val="00891876"/>
    <w:rsid w:val="00891915"/>
    <w:rsid w:val="00891A2E"/>
    <w:rsid w:val="00891A44"/>
    <w:rsid w:val="00891A6A"/>
    <w:rsid w:val="00891AA2"/>
    <w:rsid w:val="00891B32"/>
    <w:rsid w:val="00891C38"/>
    <w:rsid w:val="00891D36"/>
    <w:rsid w:val="00891FCD"/>
    <w:rsid w:val="008921E4"/>
    <w:rsid w:val="00892211"/>
    <w:rsid w:val="0089233E"/>
    <w:rsid w:val="00892657"/>
    <w:rsid w:val="008926DD"/>
    <w:rsid w:val="008927A5"/>
    <w:rsid w:val="00892911"/>
    <w:rsid w:val="00892974"/>
    <w:rsid w:val="008929D3"/>
    <w:rsid w:val="00892AEB"/>
    <w:rsid w:val="00892CDC"/>
    <w:rsid w:val="00893075"/>
    <w:rsid w:val="008930CB"/>
    <w:rsid w:val="00893197"/>
    <w:rsid w:val="0089319B"/>
    <w:rsid w:val="00893336"/>
    <w:rsid w:val="00893358"/>
    <w:rsid w:val="00893494"/>
    <w:rsid w:val="00893650"/>
    <w:rsid w:val="00893889"/>
    <w:rsid w:val="008938C2"/>
    <w:rsid w:val="00893A16"/>
    <w:rsid w:val="00893B7E"/>
    <w:rsid w:val="00893CC8"/>
    <w:rsid w:val="00893D0D"/>
    <w:rsid w:val="00893E72"/>
    <w:rsid w:val="00893EE8"/>
    <w:rsid w:val="00893FA6"/>
    <w:rsid w:val="00893FDC"/>
    <w:rsid w:val="0089406B"/>
    <w:rsid w:val="008940A4"/>
    <w:rsid w:val="0089418E"/>
    <w:rsid w:val="008942CF"/>
    <w:rsid w:val="008942FE"/>
    <w:rsid w:val="00894340"/>
    <w:rsid w:val="00894387"/>
    <w:rsid w:val="008943BA"/>
    <w:rsid w:val="00894564"/>
    <w:rsid w:val="0089467D"/>
    <w:rsid w:val="00894711"/>
    <w:rsid w:val="00894998"/>
    <w:rsid w:val="00894A95"/>
    <w:rsid w:val="00894B37"/>
    <w:rsid w:val="00894B81"/>
    <w:rsid w:val="00894DBA"/>
    <w:rsid w:val="0089507C"/>
    <w:rsid w:val="00895216"/>
    <w:rsid w:val="0089522C"/>
    <w:rsid w:val="0089526E"/>
    <w:rsid w:val="00895313"/>
    <w:rsid w:val="008953D1"/>
    <w:rsid w:val="0089554E"/>
    <w:rsid w:val="00895633"/>
    <w:rsid w:val="00895BFE"/>
    <w:rsid w:val="00895D34"/>
    <w:rsid w:val="00895D70"/>
    <w:rsid w:val="00895ED6"/>
    <w:rsid w:val="0089609A"/>
    <w:rsid w:val="00896140"/>
    <w:rsid w:val="008962C4"/>
    <w:rsid w:val="00896343"/>
    <w:rsid w:val="00896468"/>
    <w:rsid w:val="00896487"/>
    <w:rsid w:val="0089656B"/>
    <w:rsid w:val="008966E0"/>
    <w:rsid w:val="008966EE"/>
    <w:rsid w:val="008966FC"/>
    <w:rsid w:val="008967B4"/>
    <w:rsid w:val="00896855"/>
    <w:rsid w:val="0089698A"/>
    <w:rsid w:val="008969F8"/>
    <w:rsid w:val="00896A20"/>
    <w:rsid w:val="00896BEF"/>
    <w:rsid w:val="00896CD1"/>
    <w:rsid w:val="00896D08"/>
    <w:rsid w:val="00896D98"/>
    <w:rsid w:val="00896F90"/>
    <w:rsid w:val="00897011"/>
    <w:rsid w:val="00897072"/>
    <w:rsid w:val="00897295"/>
    <w:rsid w:val="0089732C"/>
    <w:rsid w:val="008973F3"/>
    <w:rsid w:val="008975EC"/>
    <w:rsid w:val="00897646"/>
    <w:rsid w:val="0089767F"/>
    <w:rsid w:val="008976BB"/>
    <w:rsid w:val="008976E5"/>
    <w:rsid w:val="008977D7"/>
    <w:rsid w:val="0089780D"/>
    <w:rsid w:val="0089792F"/>
    <w:rsid w:val="00897990"/>
    <w:rsid w:val="008979BE"/>
    <w:rsid w:val="008979FC"/>
    <w:rsid w:val="00897A69"/>
    <w:rsid w:val="00897A7E"/>
    <w:rsid w:val="00897B18"/>
    <w:rsid w:val="00897BA2"/>
    <w:rsid w:val="00897CA5"/>
    <w:rsid w:val="008A006D"/>
    <w:rsid w:val="008A0138"/>
    <w:rsid w:val="008A033C"/>
    <w:rsid w:val="008A06A9"/>
    <w:rsid w:val="008A06BD"/>
    <w:rsid w:val="008A07CD"/>
    <w:rsid w:val="008A0894"/>
    <w:rsid w:val="008A0962"/>
    <w:rsid w:val="008A0B10"/>
    <w:rsid w:val="008A0C15"/>
    <w:rsid w:val="008A0E87"/>
    <w:rsid w:val="008A0F60"/>
    <w:rsid w:val="008A1199"/>
    <w:rsid w:val="008A1278"/>
    <w:rsid w:val="008A12A4"/>
    <w:rsid w:val="008A12AB"/>
    <w:rsid w:val="008A1554"/>
    <w:rsid w:val="008A176A"/>
    <w:rsid w:val="008A1785"/>
    <w:rsid w:val="008A1952"/>
    <w:rsid w:val="008A19B4"/>
    <w:rsid w:val="008A1CC8"/>
    <w:rsid w:val="008A1CDE"/>
    <w:rsid w:val="008A1D3B"/>
    <w:rsid w:val="008A1EE4"/>
    <w:rsid w:val="008A1F8A"/>
    <w:rsid w:val="008A2221"/>
    <w:rsid w:val="008A2490"/>
    <w:rsid w:val="008A24CE"/>
    <w:rsid w:val="008A2550"/>
    <w:rsid w:val="008A264B"/>
    <w:rsid w:val="008A27DD"/>
    <w:rsid w:val="008A28AB"/>
    <w:rsid w:val="008A296D"/>
    <w:rsid w:val="008A2AB2"/>
    <w:rsid w:val="008A2B6E"/>
    <w:rsid w:val="008A2BB6"/>
    <w:rsid w:val="008A2F1C"/>
    <w:rsid w:val="008A2F21"/>
    <w:rsid w:val="008A305F"/>
    <w:rsid w:val="008A33B9"/>
    <w:rsid w:val="008A3459"/>
    <w:rsid w:val="008A349D"/>
    <w:rsid w:val="008A34D2"/>
    <w:rsid w:val="008A34FA"/>
    <w:rsid w:val="008A3531"/>
    <w:rsid w:val="008A371B"/>
    <w:rsid w:val="008A38A1"/>
    <w:rsid w:val="008A3B84"/>
    <w:rsid w:val="008A3EFE"/>
    <w:rsid w:val="008A3F8F"/>
    <w:rsid w:val="008A4096"/>
    <w:rsid w:val="008A427A"/>
    <w:rsid w:val="008A4340"/>
    <w:rsid w:val="008A4372"/>
    <w:rsid w:val="008A4452"/>
    <w:rsid w:val="008A4619"/>
    <w:rsid w:val="008A4668"/>
    <w:rsid w:val="008A4758"/>
    <w:rsid w:val="008A47CB"/>
    <w:rsid w:val="008A4868"/>
    <w:rsid w:val="008A4996"/>
    <w:rsid w:val="008A4AA2"/>
    <w:rsid w:val="008A4CBB"/>
    <w:rsid w:val="008A4FE2"/>
    <w:rsid w:val="008A504A"/>
    <w:rsid w:val="008A5273"/>
    <w:rsid w:val="008A527A"/>
    <w:rsid w:val="008A5390"/>
    <w:rsid w:val="008A539C"/>
    <w:rsid w:val="008A53FE"/>
    <w:rsid w:val="008A541C"/>
    <w:rsid w:val="008A5590"/>
    <w:rsid w:val="008A5A39"/>
    <w:rsid w:val="008A5A75"/>
    <w:rsid w:val="008A5ACC"/>
    <w:rsid w:val="008A5C24"/>
    <w:rsid w:val="008A5CF8"/>
    <w:rsid w:val="008A5E81"/>
    <w:rsid w:val="008A5EA1"/>
    <w:rsid w:val="008A6185"/>
    <w:rsid w:val="008A62C7"/>
    <w:rsid w:val="008A6342"/>
    <w:rsid w:val="008A639F"/>
    <w:rsid w:val="008A63DC"/>
    <w:rsid w:val="008A6487"/>
    <w:rsid w:val="008A64C3"/>
    <w:rsid w:val="008A65EF"/>
    <w:rsid w:val="008A683E"/>
    <w:rsid w:val="008A691F"/>
    <w:rsid w:val="008A692D"/>
    <w:rsid w:val="008A69CE"/>
    <w:rsid w:val="008A6A0B"/>
    <w:rsid w:val="008A6B26"/>
    <w:rsid w:val="008A6C9C"/>
    <w:rsid w:val="008A6DE8"/>
    <w:rsid w:val="008A6E3F"/>
    <w:rsid w:val="008A6ED1"/>
    <w:rsid w:val="008A6EFD"/>
    <w:rsid w:val="008A6F27"/>
    <w:rsid w:val="008A6FCE"/>
    <w:rsid w:val="008A73A6"/>
    <w:rsid w:val="008A7785"/>
    <w:rsid w:val="008A7865"/>
    <w:rsid w:val="008A7896"/>
    <w:rsid w:val="008A7AB0"/>
    <w:rsid w:val="008A7D12"/>
    <w:rsid w:val="008B006E"/>
    <w:rsid w:val="008B0141"/>
    <w:rsid w:val="008B0153"/>
    <w:rsid w:val="008B0572"/>
    <w:rsid w:val="008B06AE"/>
    <w:rsid w:val="008B07B3"/>
    <w:rsid w:val="008B08C4"/>
    <w:rsid w:val="008B0914"/>
    <w:rsid w:val="008B0A0C"/>
    <w:rsid w:val="008B0C1A"/>
    <w:rsid w:val="008B0CCA"/>
    <w:rsid w:val="008B0D2F"/>
    <w:rsid w:val="008B0D31"/>
    <w:rsid w:val="008B0EF6"/>
    <w:rsid w:val="008B0F78"/>
    <w:rsid w:val="008B138F"/>
    <w:rsid w:val="008B13C9"/>
    <w:rsid w:val="008B1431"/>
    <w:rsid w:val="008B14BE"/>
    <w:rsid w:val="008B1584"/>
    <w:rsid w:val="008B1589"/>
    <w:rsid w:val="008B16BD"/>
    <w:rsid w:val="008B180F"/>
    <w:rsid w:val="008B1864"/>
    <w:rsid w:val="008B1B4F"/>
    <w:rsid w:val="008B1DE6"/>
    <w:rsid w:val="008B2140"/>
    <w:rsid w:val="008B231F"/>
    <w:rsid w:val="008B240D"/>
    <w:rsid w:val="008B251E"/>
    <w:rsid w:val="008B26E9"/>
    <w:rsid w:val="008B29EF"/>
    <w:rsid w:val="008B2A04"/>
    <w:rsid w:val="008B2CC9"/>
    <w:rsid w:val="008B2EA9"/>
    <w:rsid w:val="008B2EAF"/>
    <w:rsid w:val="008B2F57"/>
    <w:rsid w:val="008B311E"/>
    <w:rsid w:val="008B31BC"/>
    <w:rsid w:val="008B3284"/>
    <w:rsid w:val="008B33CD"/>
    <w:rsid w:val="008B353A"/>
    <w:rsid w:val="008B355E"/>
    <w:rsid w:val="008B35C7"/>
    <w:rsid w:val="008B3E27"/>
    <w:rsid w:val="008B3F06"/>
    <w:rsid w:val="008B409C"/>
    <w:rsid w:val="008B423F"/>
    <w:rsid w:val="008B43EE"/>
    <w:rsid w:val="008B4442"/>
    <w:rsid w:val="008B44F5"/>
    <w:rsid w:val="008B465D"/>
    <w:rsid w:val="008B467A"/>
    <w:rsid w:val="008B46EB"/>
    <w:rsid w:val="008B4713"/>
    <w:rsid w:val="008B4800"/>
    <w:rsid w:val="008B48C5"/>
    <w:rsid w:val="008B49E4"/>
    <w:rsid w:val="008B4A43"/>
    <w:rsid w:val="008B4AAE"/>
    <w:rsid w:val="008B4AF2"/>
    <w:rsid w:val="008B4B3F"/>
    <w:rsid w:val="008B4CF6"/>
    <w:rsid w:val="008B4D00"/>
    <w:rsid w:val="008B5385"/>
    <w:rsid w:val="008B5432"/>
    <w:rsid w:val="008B55FC"/>
    <w:rsid w:val="008B564E"/>
    <w:rsid w:val="008B56B3"/>
    <w:rsid w:val="008B56E8"/>
    <w:rsid w:val="008B57CB"/>
    <w:rsid w:val="008B5AED"/>
    <w:rsid w:val="008B5B2C"/>
    <w:rsid w:val="008B5C91"/>
    <w:rsid w:val="008B5CFE"/>
    <w:rsid w:val="008B613C"/>
    <w:rsid w:val="008B6254"/>
    <w:rsid w:val="008B62C6"/>
    <w:rsid w:val="008B62DC"/>
    <w:rsid w:val="008B63D8"/>
    <w:rsid w:val="008B64CE"/>
    <w:rsid w:val="008B6595"/>
    <w:rsid w:val="008B65C2"/>
    <w:rsid w:val="008B66B0"/>
    <w:rsid w:val="008B68FF"/>
    <w:rsid w:val="008B6B7C"/>
    <w:rsid w:val="008B6D31"/>
    <w:rsid w:val="008B6DCC"/>
    <w:rsid w:val="008B7006"/>
    <w:rsid w:val="008B700D"/>
    <w:rsid w:val="008B7039"/>
    <w:rsid w:val="008B72EA"/>
    <w:rsid w:val="008B7638"/>
    <w:rsid w:val="008B7760"/>
    <w:rsid w:val="008B78DF"/>
    <w:rsid w:val="008B7986"/>
    <w:rsid w:val="008B7BB4"/>
    <w:rsid w:val="008B7BD2"/>
    <w:rsid w:val="008B7C27"/>
    <w:rsid w:val="008B7CC9"/>
    <w:rsid w:val="008B7D4E"/>
    <w:rsid w:val="008B7F1C"/>
    <w:rsid w:val="008B7F49"/>
    <w:rsid w:val="008C01D6"/>
    <w:rsid w:val="008C05A3"/>
    <w:rsid w:val="008C05D1"/>
    <w:rsid w:val="008C0668"/>
    <w:rsid w:val="008C08FC"/>
    <w:rsid w:val="008C090D"/>
    <w:rsid w:val="008C0953"/>
    <w:rsid w:val="008C0CFF"/>
    <w:rsid w:val="008C0DAA"/>
    <w:rsid w:val="008C0E44"/>
    <w:rsid w:val="008C100D"/>
    <w:rsid w:val="008C1082"/>
    <w:rsid w:val="008C111E"/>
    <w:rsid w:val="008C125D"/>
    <w:rsid w:val="008C13E6"/>
    <w:rsid w:val="008C1459"/>
    <w:rsid w:val="008C1543"/>
    <w:rsid w:val="008C1548"/>
    <w:rsid w:val="008C18FB"/>
    <w:rsid w:val="008C1D11"/>
    <w:rsid w:val="008C1EAB"/>
    <w:rsid w:val="008C21F2"/>
    <w:rsid w:val="008C24DD"/>
    <w:rsid w:val="008C24FD"/>
    <w:rsid w:val="008C250E"/>
    <w:rsid w:val="008C253D"/>
    <w:rsid w:val="008C26D0"/>
    <w:rsid w:val="008C273D"/>
    <w:rsid w:val="008C2780"/>
    <w:rsid w:val="008C2874"/>
    <w:rsid w:val="008C2BA0"/>
    <w:rsid w:val="008C2C56"/>
    <w:rsid w:val="008C2C94"/>
    <w:rsid w:val="008C2CA5"/>
    <w:rsid w:val="008C2DA7"/>
    <w:rsid w:val="008C2E5E"/>
    <w:rsid w:val="008C2EF1"/>
    <w:rsid w:val="008C3022"/>
    <w:rsid w:val="008C3093"/>
    <w:rsid w:val="008C30F8"/>
    <w:rsid w:val="008C322C"/>
    <w:rsid w:val="008C331C"/>
    <w:rsid w:val="008C36C3"/>
    <w:rsid w:val="008C3908"/>
    <w:rsid w:val="008C39EC"/>
    <w:rsid w:val="008C3AFF"/>
    <w:rsid w:val="008C3CA4"/>
    <w:rsid w:val="008C3DC6"/>
    <w:rsid w:val="008C3DC8"/>
    <w:rsid w:val="008C3E36"/>
    <w:rsid w:val="008C3F18"/>
    <w:rsid w:val="008C4015"/>
    <w:rsid w:val="008C41D2"/>
    <w:rsid w:val="008C41EC"/>
    <w:rsid w:val="008C4206"/>
    <w:rsid w:val="008C4325"/>
    <w:rsid w:val="008C4357"/>
    <w:rsid w:val="008C4378"/>
    <w:rsid w:val="008C43AA"/>
    <w:rsid w:val="008C43C8"/>
    <w:rsid w:val="008C43F2"/>
    <w:rsid w:val="008C4518"/>
    <w:rsid w:val="008C46F1"/>
    <w:rsid w:val="008C47B4"/>
    <w:rsid w:val="008C48DC"/>
    <w:rsid w:val="008C49BC"/>
    <w:rsid w:val="008C4AB6"/>
    <w:rsid w:val="008C4D50"/>
    <w:rsid w:val="008C4E65"/>
    <w:rsid w:val="008C512E"/>
    <w:rsid w:val="008C527F"/>
    <w:rsid w:val="008C54C7"/>
    <w:rsid w:val="008C5585"/>
    <w:rsid w:val="008C55BF"/>
    <w:rsid w:val="008C5A1D"/>
    <w:rsid w:val="008C5C05"/>
    <w:rsid w:val="008C5DE5"/>
    <w:rsid w:val="008C5E23"/>
    <w:rsid w:val="008C5F28"/>
    <w:rsid w:val="008C5F31"/>
    <w:rsid w:val="008C633D"/>
    <w:rsid w:val="008C641A"/>
    <w:rsid w:val="008C65D5"/>
    <w:rsid w:val="008C6719"/>
    <w:rsid w:val="008C6946"/>
    <w:rsid w:val="008C69B9"/>
    <w:rsid w:val="008C6A4C"/>
    <w:rsid w:val="008C6AAE"/>
    <w:rsid w:val="008C6BA9"/>
    <w:rsid w:val="008C6C91"/>
    <w:rsid w:val="008C6E33"/>
    <w:rsid w:val="008C6F3B"/>
    <w:rsid w:val="008C7310"/>
    <w:rsid w:val="008C73A1"/>
    <w:rsid w:val="008C748F"/>
    <w:rsid w:val="008C7590"/>
    <w:rsid w:val="008C75BC"/>
    <w:rsid w:val="008C75D5"/>
    <w:rsid w:val="008C7663"/>
    <w:rsid w:val="008C78E4"/>
    <w:rsid w:val="008C7905"/>
    <w:rsid w:val="008C7B54"/>
    <w:rsid w:val="008C7BEE"/>
    <w:rsid w:val="008C7CB6"/>
    <w:rsid w:val="008C7D3A"/>
    <w:rsid w:val="008C7EFD"/>
    <w:rsid w:val="008C7FB1"/>
    <w:rsid w:val="008D0100"/>
    <w:rsid w:val="008D0119"/>
    <w:rsid w:val="008D0228"/>
    <w:rsid w:val="008D027A"/>
    <w:rsid w:val="008D02F7"/>
    <w:rsid w:val="008D030F"/>
    <w:rsid w:val="008D031E"/>
    <w:rsid w:val="008D0356"/>
    <w:rsid w:val="008D082D"/>
    <w:rsid w:val="008D0E11"/>
    <w:rsid w:val="008D0E2B"/>
    <w:rsid w:val="008D0F2D"/>
    <w:rsid w:val="008D1163"/>
    <w:rsid w:val="008D122C"/>
    <w:rsid w:val="008D1324"/>
    <w:rsid w:val="008D14F2"/>
    <w:rsid w:val="008D1515"/>
    <w:rsid w:val="008D1C0A"/>
    <w:rsid w:val="008D1C88"/>
    <w:rsid w:val="008D1D75"/>
    <w:rsid w:val="008D1FC0"/>
    <w:rsid w:val="008D21A1"/>
    <w:rsid w:val="008D230C"/>
    <w:rsid w:val="008D23A8"/>
    <w:rsid w:val="008D248E"/>
    <w:rsid w:val="008D273B"/>
    <w:rsid w:val="008D2886"/>
    <w:rsid w:val="008D28AA"/>
    <w:rsid w:val="008D2997"/>
    <w:rsid w:val="008D29EB"/>
    <w:rsid w:val="008D2B44"/>
    <w:rsid w:val="008D2E91"/>
    <w:rsid w:val="008D2FC2"/>
    <w:rsid w:val="008D3221"/>
    <w:rsid w:val="008D325A"/>
    <w:rsid w:val="008D32D9"/>
    <w:rsid w:val="008D33CE"/>
    <w:rsid w:val="008D349F"/>
    <w:rsid w:val="008D383E"/>
    <w:rsid w:val="008D39E2"/>
    <w:rsid w:val="008D3AE8"/>
    <w:rsid w:val="008D3D45"/>
    <w:rsid w:val="008D3DA3"/>
    <w:rsid w:val="008D3E50"/>
    <w:rsid w:val="008D406F"/>
    <w:rsid w:val="008D4107"/>
    <w:rsid w:val="008D41E4"/>
    <w:rsid w:val="008D4331"/>
    <w:rsid w:val="008D4488"/>
    <w:rsid w:val="008D454E"/>
    <w:rsid w:val="008D46F3"/>
    <w:rsid w:val="008D46F4"/>
    <w:rsid w:val="008D4736"/>
    <w:rsid w:val="008D4777"/>
    <w:rsid w:val="008D4818"/>
    <w:rsid w:val="008D4831"/>
    <w:rsid w:val="008D4DA3"/>
    <w:rsid w:val="008D4F9C"/>
    <w:rsid w:val="008D4FAB"/>
    <w:rsid w:val="008D500F"/>
    <w:rsid w:val="008D501B"/>
    <w:rsid w:val="008D5029"/>
    <w:rsid w:val="008D51D3"/>
    <w:rsid w:val="008D52C2"/>
    <w:rsid w:val="008D539E"/>
    <w:rsid w:val="008D565B"/>
    <w:rsid w:val="008D5838"/>
    <w:rsid w:val="008D5864"/>
    <w:rsid w:val="008D5909"/>
    <w:rsid w:val="008D5980"/>
    <w:rsid w:val="008D5A9F"/>
    <w:rsid w:val="008D5ABE"/>
    <w:rsid w:val="008D5B93"/>
    <w:rsid w:val="008D5C1D"/>
    <w:rsid w:val="008D5C98"/>
    <w:rsid w:val="008D5C9D"/>
    <w:rsid w:val="008D5ECC"/>
    <w:rsid w:val="008D6131"/>
    <w:rsid w:val="008D6199"/>
    <w:rsid w:val="008D6318"/>
    <w:rsid w:val="008D632B"/>
    <w:rsid w:val="008D6334"/>
    <w:rsid w:val="008D65CA"/>
    <w:rsid w:val="008D6711"/>
    <w:rsid w:val="008D6733"/>
    <w:rsid w:val="008D675C"/>
    <w:rsid w:val="008D698C"/>
    <w:rsid w:val="008D6A45"/>
    <w:rsid w:val="008D6BD3"/>
    <w:rsid w:val="008D6CD1"/>
    <w:rsid w:val="008D6CE4"/>
    <w:rsid w:val="008D6D26"/>
    <w:rsid w:val="008D7023"/>
    <w:rsid w:val="008D7072"/>
    <w:rsid w:val="008D72AE"/>
    <w:rsid w:val="008D731A"/>
    <w:rsid w:val="008D73D0"/>
    <w:rsid w:val="008D772B"/>
    <w:rsid w:val="008D7A15"/>
    <w:rsid w:val="008D7AA2"/>
    <w:rsid w:val="008D7C23"/>
    <w:rsid w:val="008D7E89"/>
    <w:rsid w:val="008D7EE1"/>
    <w:rsid w:val="008D7F5D"/>
    <w:rsid w:val="008E00DA"/>
    <w:rsid w:val="008E00FC"/>
    <w:rsid w:val="008E01B5"/>
    <w:rsid w:val="008E01E4"/>
    <w:rsid w:val="008E0201"/>
    <w:rsid w:val="008E035F"/>
    <w:rsid w:val="008E0391"/>
    <w:rsid w:val="008E03A9"/>
    <w:rsid w:val="008E03BD"/>
    <w:rsid w:val="008E05A8"/>
    <w:rsid w:val="008E05C0"/>
    <w:rsid w:val="008E07D4"/>
    <w:rsid w:val="008E0AAF"/>
    <w:rsid w:val="008E0B5A"/>
    <w:rsid w:val="008E0B75"/>
    <w:rsid w:val="008E0C0B"/>
    <w:rsid w:val="008E1023"/>
    <w:rsid w:val="008E1062"/>
    <w:rsid w:val="008E13E3"/>
    <w:rsid w:val="008E13F5"/>
    <w:rsid w:val="008E14CE"/>
    <w:rsid w:val="008E1DE9"/>
    <w:rsid w:val="008E20C8"/>
    <w:rsid w:val="008E2227"/>
    <w:rsid w:val="008E22B2"/>
    <w:rsid w:val="008E27BD"/>
    <w:rsid w:val="008E2B0F"/>
    <w:rsid w:val="008E2B8B"/>
    <w:rsid w:val="008E2E40"/>
    <w:rsid w:val="008E2EA5"/>
    <w:rsid w:val="008E3006"/>
    <w:rsid w:val="008E30A7"/>
    <w:rsid w:val="008E3218"/>
    <w:rsid w:val="008E3310"/>
    <w:rsid w:val="008E3318"/>
    <w:rsid w:val="008E3453"/>
    <w:rsid w:val="008E3718"/>
    <w:rsid w:val="008E3766"/>
    <w:rsid w:val="008E3793"/>
    <w:rsid w:val="008E382E"/>
    <w:rsid w:val="008E38C6"/>
    <w:rsid w:val="008E38CC"/>
    <w:rsid w:val="008E39EE"/>
    <w:rsid w:val="008E3A41"/>
    <w:rsid w:val="008E3A8A"/>
    <w:rsid w:val="008E3C04"/>
    <w:rsid w:val="008E3D01"/>
    <w:rsid w:val="008E3D02"/>
    <w:rsid w:val="008E3E28"/>
    <w:rsid w:val="008E40FA"/>
    <w:rsid w:val="008E41EF"/>
    <w:rsid w:val="008E430E"/>
    <w:rsid w:val="008E444D"/>
    <w:rsid w:val="008E449E"/>
    <w:rsid w:val="008E4535"/>
    <w:rsid w:val="008E4873"/>
    <w:rsid w:val="008E48DA"/>
    <w:rsid w:val="008E49BA"/>
    <w:rsid w:val="008E4A64"/>
    <w:rsid w:val="008E4B17"/>
    <w:rsid w:val="008E4B43"/>
    <w:rsid w:val="008E4CF4"/>
    <w:rsid w:val="008E4E27"/>
    <w:rsid w:val="008E4F68"/>
    <w:rsid w:val="008E4F7F"/>
    <w:rsid w:val="008E4FBD"/>
    <w:rsid w:val="008E5114"/>
    <w:rsid w:val="008E512E"/>
    <w:rsid w:val="008E51E7"/>
    <w:rsid w:val="008E5403"/>
    <w:rsid w:val="008E54FB"/>
    <w:rsid w:val="008E56C0"/>
    <w:rsid w:val="008E5BA9"/>
    <w:rsid w:val="008E5CD8"/>
    <w:rsid w:val="008E5CE6"/>
    <w:rsid w:val="008E5DB1"/>
    <w:rsid w:val="008E5EB2"/>
    <w:rsid w:val="008E5F3A"/>
    <w:rsid w:val="008E60A0"/>
    <w:rsid w:val="008E617B"/>
    <w:rsid w:val="008E64D0"/>
    <w:rsid w:val="008E65C0"/>
    <w:rsid w:val="008E65F3"/>
    <w:rsid w:val="008E66CD"/>
    <w:rsid w:val="008E6870"/>
    <w:rsid w:val="008E68CB"/>
    <w:rsid w:val="008E6952"/>
    <w:rsid w:val="008E6962"/>
    <w:rsid w:val="008E6A2E"/>
    <w:rsid w:val="008E6A3C"/>
    <w:rsid w:val="008E6BEA"/>
    <w:rsid w:val="008E6C2A"/>
    <w:rsid w:val="008E6DA0"/>
    <w:rsid w:val="008E6DFF"/>
    <w:rsid w:val="008E6E88"/>
    <w:rsid w:val="008E70BB"/>
    <w:rsid w:val="008E710D"/>
    <w:rsid w:val="008E71DE"/>
    <w:rsid w:val="008E7201"/>
    <w:rsid w:val="008E7AAF"/>
    <w:rsid w:val="008E7AD1"/>
    <w:rsid w:val="008E7B71"/>
    <w:rsid w:val="008E7B99"/>
    <w:rsid w:val="008E7BFB"/>
    <w:rsid w:val="008E7DA3"/>
    <w:rsid w:val="008E7F0E"/>
    <w:rsid w:val="008EC89F"/>
    <w:rsid w:val="008F0087"/>
    <w:rsid w:val="008F00E0"/>
    <w:rsid w:val="008F0163"/>
    <w:rsid w:val="008F01A2"/>
    <w:rsid w:val="008F06E6"/>
    <w:rsid w:val="008F079B"/>
    <w:rsid w:val="008F088E"/>
    <w:rsid w:val="008F08AE"/>
    <w:rsid w:val="008F0984"/>
    <w:rsid w:val="008F0985"/>
    <w:rsid w:val="008F09F1"/>
    <w:rsid w:val="008F0ADA"/>
    <w:rsid w:val="008F0AF7"/>
    <w:rsid w:val="008F0B3B"/>
    <w:rsid w:val="008F0D8F"/>
    <w:rsid w:val="008F0E28"/>
    <w:rsid w:val="008F0ED0"/>
    <w:rsid w:val="008F1049"/>
    <w:rsid w:val="008F10AF"/>
    <w:rsid w:val="008F1299"/>
    <w:rsid w:val="008F13AD"/>
    <w:rsid w:val="008F148D"/>
    <w:rsid w:val="008F152B"/>
    <w:rsid w:val="008F1676"/>
    <w:rsid w:val="008F16C0"/>
    <w:rsid w:val="008F192F"/>
    <w:rsid w:val="008F198A"/>
    <w:rsid w:val="008F19D2"/>
    <w:rsid w:val="008F1A4E"/>
    <w:rsid w:val="008F1DB7"/>
    <w:rsid w:val="008F1E44"/>
    <w:rsid w:val="008F1FC8"/>
    <w:rsid w:val="008F2064"/>
    <w:rsid w:val="008F2132"/>
    <w:rsid w:val="008F21A2"/>
    <w:rsid w:val="008F2277"/>
    <w:rsid w:val="008F22FB"/>
    <w:rsid w:val="008F232B"/>
    <w:rsid w:val="008F2369"/>
    <w:rsid w:val="008F23FF"/>
    <w:rsid w:val="008F240D"/>
    <w:rsid w:val="008F24CA"/>
    <w:rsid w:val="008F28D3"/>
    <w:rsid w:val="008F2948"/>
    <w:rsid w:val="008F2A3B"/>
    <w:rsid w:val="008F2AB1"/>
    <w:rsid w:val="008F2B86"/>
    <w:rsid w:val="008F2E1A"/>
    <w:rsid w:val="008F2E50"/>
    <w:rsid w:val="008F2EF4"/>
    <w:rsid w:val="008F2F71"/>
    <w:rsid w:val="008F2FA0"/>
    <w:rsid w:val="008F306C"/>
    <w:rsid w:val="008F35F4"/>
    <w:rsid w:val="008F376C"/>
    <w:rsid w:val="008F3782"/>
    <w:rsid w:val="008F3822"/>
    <w:rsid w:val="008F38B2"/>
    <w:rsid w:val="008F3D20"/>
    <w:rsid w:val="008F3DDC"/>
    <w:rsid w:val="008F3DF9"/>
    <w:rsid w:val="008F3E0B"/>
    <w:rsid w:val="008F3E2D"/>
    <w:rsid w:val="008F3E70"/>
    <w:rsid w:val="008F3F52"/>
    <w:rsid w:val="008F3F95"/>
    <w:rsid w:val="008F40B6"/>
    <w:rsid w:val="008F40C6"/>
    <w:rsid w:val="008F411E"/>
    <w:rsid w:val="008F412B"/>
    <w:rsid w:val="008F414E"/>
    <w:rsid w:val="008F419F"/>
    <w:rsid w:val="008F4203"/>
    <w:rsid w:val="008F430A"/>
    <w:rsid w:val="008F4378"/>
    <w:rsid w:val="008F4395"/>
    <w:rsid w:val="008F443F"/>
    <w:rsid w:val="008F4446"/>
    <w:rsid w:val="008F4546"/>
    <w:rsid w:val="008F45A8"/>
    <w:rsid w:val="008F46CB"/>
    <w:rsid w:val="008F4721"/>
    <w:rsid w:val="008F4889"/>
    <w:rsid w:val="008F4922"/>
    <w:rsid w:val="008F49D7"/>
    <w:rsid w:val="008F4A22"/>
    <w:rsid w:val="008F4BCC"/>
    <w:rsid w:val="008F4E5E"/>
    <w:rsid w:val="008F50F1"/>
    <w:rsid w:val="008F5226"/>
    <w:rsid w:val="008F52B6"/>
    <w:rsid w:val="008F547E"/>
    <w:rsid w:val="008F5604"/>
    <w:rsid w:val="008F5640"/>
    <w:rsid w:val="008F565A"/>
    <w:rsid w:val="008F57D5"/>
    <w:rsid w:val="008F590F"/>
    <w:rsid w:val="008F5914"/>
    <w:rsid w:val="008F5986"/>
    <w:rsid w:val="008F5AF9"/>
    <w:rsid w:val="008F5E0E"/>
    <w:rsid w:val="008F5F31"/>
    <w:rsid w:val="008F6006"/>
    <w:rsid w:val="008F60CC"/>
    <w:rsid w:val="008F640B"/>
    <w:rsid w:val="008F6496"/>
    <w:rsid w:val="008F6572"/>
    <w:rsid w:val="008F6650"/>
    <w:rsid w:val="008F6689"/>
    <w:rsid w:val="008F675E"/>
    <w:rsid w:val="008F6821"/>
    <w:rsid w:val="008F6BB3"/>
    <w:rsid w:val="008F6C27"/>
    <w:rsid w:val="008F6F44"/>
    <w:rsid w:val="008F6FF0"/>
    <w:rsid w:val="008F7105"/>
    <w:rsid w:val="008F710F"/>
    <w:rsid w:val="008F729E"/>
    <w:rsid w:val="008F74CE"/>
    <w:rsid w:val="008F7883"/>
    <w:rsid w:val="008F7928"/>
    <w:rsid w:val="008F792D"/>
    <w:rsid w:val="008F79AB"/>
    <w:rsid w:val="008F79D2"/>
    <w:rsid w:val="008F7A59"/>
    <w:rsid w:val="008F7AC5"/>
    <w:rsid w:val="008F7B73"/>
    <w:rsid w:val="008F7C25"/>
    <w:rsid w:val="008F7DCC"/>
    <w:rsid w:val="008F7F04"/>
    <w:rsid w:val="008F7F11"/>
    <w:rsid w:val="00900063"/>
    <w:rsid w:val="00900304"/>
    <w:rsid w:val="00900508"/>
    <w:rsid w:val="00900846"/>
    <w:rsid w:val="00900CFF"/>
    <w:rsid w:val="00900F0D"/>
    <w:rsid w:val="00900F77"/>
    <w:rsid w:val="00900F78"/>
    <w:rsid w:val="00900FBE"/>
    <w:rsid w:val="009011BF"/>
    <w:rsid w:val="00901394"/>
    <w:rsid w:val="0090159F"/>
    <w:rsid w:val="009016EA"/>
    <w:rsid w:val="009017E1"/>
    <w:rsid w:val="0090182A"/>
    <w:rsid w:val="00901957"/>
    <w:rsid w:val="00901994"/>
    <w:rsid w:val="009019FD"/>
    <w:rsid w:val="00901A30"/>
    <w:rsid w:val="00901F42"/>
    <w:rsid w:val="00902312"/>
    <w:rsid w:val="00902340"/>
    <w:rsid w:val="009023DC"/>
    <w:rsid w:val="0090256E"/>
    <w:rsid w:val="00902590"/>
    <w:rsid w:val="009025E0"/>
    <w:rsid w:val="0090277C"/>
    <w:rsid w:val="00902784"/>
    <w:rsid w:val="00902963"/>
    <w:rsid w:val="00902BF1"/>
    <w:rsid w:val="00902BFB"/>
    <w:rsid w:val="00902C85"/>
    <w:rsid w:val="00902D07"/>
    <w:rsid w:val="00902D1F"/>
    <w:rsid w:val="0090305C"/>
    <w:rsid w:val="009031A1"/>
    <w:rsid w:val="0090331E"/>
    <w:rsid w:val="009034A4"/>
    <w:rsid w:val="00903577"/>
    <w:rsid w:val="0090367E"/>
    <w:rsid w:val="00903870"/>
    <w:rsid w:val="0090393E"/>
    <w:rsid w:val="009039F7"/>
    <w:rsid w:val="00903C27"/>
    <w:rsid w:val="00903CCE"/>
    <w:rsid w:val="00903DB7"/>
    <w:rsid w:val="00903E08"/>
    <w:rsid w:val="00904022"/>
    <w:rsid w:val="00904197"/>
    <w:rsid w:val="0090424C"/>
    <w:rsid w:val="0090425F"/>
    <w:rsid w:val="0090428F"/>
    <w:rsid w:val="0090433C"/>
    <w:rsid w:val="00904464"/>
    <w:rsid w:val="00904655"/>
    <w:rsid w:val="0090465C"/>
    <w:rsid w:val="00904669"/>
    <w:rsid w:val="00904755"/>
    <w:rsid w:val="0090479F"/>
    <w:rsid w:val="009049C6"/>
    <w:rsid w:val="00904BC4"/>
    <w:rsid w:val="00904C17"/>
    <w:rsid w:val="00904D00"/>
    <w:rsid w:val="00904E58"/>
    <w:rsid w:val="00904ED6"/>
    <w:rsid w:val="0090502C"/>
    <w:rsid w:val="00905085"/>
    <w:rsid w:val="0090510A"/>
    <w:rsid w:val="009051ED"/>
    <w:rsid w:val="00905203"/>
    <w:rsid w:val="009053F4"/>
    <w:rsid w:val="009056EA"/>
    <w:rsid w:val="009057E2"/>
    <w:rsid w:val="00905883"/>
    <w:rsid w:val="00905901"/>
    <w:rsid w:val="0090595D"/>
    <w:rsid w:val="00905962"/>
    <w:rsid w:val="00905A8E"/>
    <w:rsid w:val="00905E84"/>
    <w:rsid w:val="00905EE6"/>
    <w:rsid w:val="0090609C"/>
    <w:rsid w:val="009060B7"/>
    <w:rsid w:val="0090623A"/>
    <w:rsid w:val="0090658D"/>
    <w:rsid w:val="00906761"/>
    <w:rsid w:val="00906879"/>
    <w:rsid w:val="00906E77"/>
    <w:rsid w:val="00906F32"/>
    <w:rsid w:val="00907067"/>
    <w:rsid w:val="009070A9"/>
    <w:rsid w:val="009071E8"/>
    <w:rsid w:val="00907532"/>
    <w:rsid w:val="009075BE"/>
    <w:rsid w:val="00907622"/>
    <w:rsid w:val="0090798D"/>
    <w:rsid w:val="00907AA7"/>
    <w:rsid w:val="00907B64"/>
    <w:rsid w:val="00907DB3"/>
    <w:rsid w:val="0091010F"/>
    <w:rsid w:val="00910155"/>
    <w:rsid w:val="0091026F"/>
    <w:rsid w:val="0091027E"/>
    <w:rsid w:val="0091031A"/>
    <w:rsid w:val="009103DA"/>
    <w:rsid w:val="009105DE"/>
    <w:rsid w:val="009106E1"/>
    <w:rsid w:val="009109E7"/>
    <w:rsid w:val="00910B2B"/>
    <w:rsid w:val="00910D5A"/>
    <w:rsid w:val="00910D86"/>
    <w:rsid w:val="00910DA4"/>
    <w:rsid w:val="00910DFA"/>
    <w:rsid w:val="00910EAF"/>
    <w:rsid w:val="0091119F"/>
    <w:rsid w:val="00911218"/>
    <w:rsid w:val="009112CC"/>
    <w:rsid w:val="0091134F"/>
    <w:rsid w:val="009113BC"/>
    <w:rsid w:val="00911471"/>
    <w:rsid w:val="009114FA"/>
    <w:rsid w:val="009115D3"/>
    <w:rsid w:val="00911618"/>
    <w:rsid w:val="009116AF"/>
    <w:rsid w:val="009117E2"/>
    <w:rsid w:val="0091194D"/>
    <w:rsid w:val="00911BCF"/>
    <w:rsid w:val="00911D87"/>
    <w:rsid w:val="00911EDC"/>
    <w:rsid w:val="00911F5D"/>
    <w:rsid w:val="00911F8F"/>
    <w:rsid w:val="00912009"/>
    <w:rsid w:val="009120BE"/>
    <w:rsid w:val="009120F7"/>
    <w:rsid w:val="009121E3"/>
    <w:rsid w:val="00912350"/>
    <w:rsid w:val="00912365"/>
    <w:rsid w:val="0091241B"/>
    <w:rsid w:val="00912430"/>
    <w:rsid w:val="009124E8"/>
    <w:rsid w:val="00912500"/>
    <w:rsid w:val="00912635"/>
    <w:rsid w:val="0091272F"/>
    <w:rsid w:val="0091293C"/>
    <w:rsid w:val="009129B3"/>
    <w:rsid w:val="00912A66"/>
    <w:rsid w:val="00912C14"/>
    <w:rsid w:val="00912D6F"/>
    <w:rsid w:val="00912F11"/>
    <w:rsid w:val="00912F9D"/>
    <w:rsid w:val="00912FE1"/>
    <w:rsid w:val="009130B1"/>
    <w:rsid w:val="009130F9"/>
    <w:rsid w:val="0091314C"/>
    <w:rsid w:val="00913182"/>
    <w:rsid w:val="0091321D"/>
    <w:rsid w:val="00913319"/>
    <w:rsid w:val="0091347A"/>
    <w:rsid w:val="0091352A"/>
    <w:rsid w:val="00913741"/>
    <w:rsid w:val="009137D7"/>
    <w:rsid w:val="00913873"/>
    <w:rsid w:val="009138F9"/>
    <w:rsid w:val="00913BBB"/>
    <w:rsid w:val="00913CF2"/>
    <w:rsid w:val="00913E7C"/>
    <w:rsid w:val="0091407E"/>
    <w:rsid w:val="0091410B"/>
    <w:rsid w:val="0091414A"/>
    <w:rsid w:val="009143FF"/>
    <w:rsid w:val="00914416"/>
    <w:rsid w:val="0091468B"/>
    <w:rsid w:val="009146BC"/>
    <w:rsid w:val="009146D1"/>
    <w:rsid w:val="00914905"/>
    <w:rsid w:val="0091497F"/>
    <w:rsid w:val="00914D27"/>
    <w:rsid w:val="00914D7B"/>
    <w:rsid w:val="00914E86"/>
    <w:rsid w:val="00915087"/>
    <w:rsid w:val="009150DC"/>
    <w:rsid w:val="0091521E"/>
    <w:rsid w:val="00915370"/>
    <w:rsid w:val="00915420"/>
    <w:rsid w:val="00915448"/>
    <w:rsid w:val="0091545D"/>
    <w:rsid w:val="00915A0A"/>
    <w:rsid w:val="00915ADC"/>
    <w:rsid w:val="00915BA8"/>
    <w:rsid w:val="00915D3B"/>
    <w:rsid w:val="00915E6F"/>
    <w:rsid w:val="00915FBC"/>
    <w:rsid w:val="00916042"/>
    <w:rsid w:val="009160D4"/>
    <w:rsid w:val="00916235"/>
    <w:rsid w:val="009162D2"/>
    <w:rsid w:val="00916387"/>
    <w:rsid w:val="009163C7"/>
    <w:rsid w:val="009163E0"/>
    <w:rsid w:val="0091640D"/>
    <w:rsid w:val="00916526"/>
    <w:rsid w:val="009166E8"/>
    <w:rsid w:val="009167CD"/>
    <w:rsid w:val="00916A3C"/>
    <w:rsid w:val="00916A97"/>
    <w:rsid w:val="00916E21"/>
    <w:rsid w:val="00916FA4"/>
    <w:rsid w:val="0091703F"/>
    <w:rsid w:val="00917041"/>
    <w:rsid w:val="0091704A"/>
    <w:rsid w:val="009170E3"/>
    <w:rsid w:val="00917141"/>
    <w:rsid w:val="009172C5"/>
    <w:rsid w:val="009174BA"/>
    <w:rsid w:val="0091752B"/>
    <w:rsid w:val="009177B0"/>
    <w:rsid w:val="009177BF"/>
    <w:rsid w:val="0091783D"/>
    <w:rsid w:val="00917842"/>
    <w:rsid w:val="0091789E"/>
    <w:rsid w:val="009178D2"/>
    <w:rsid w:val="00917BB0"/>
    <w:rsid w:val="00917E59"/>
    <w:rsid w:val="00917F8F"/>
    <w:rsid w:val="009200C0"/>
    <w:rsid w:val="0092022B"/>
    <w:rsid w:val="00920555"/>
    <w:rsid w:val="00920747"/>
    <w:rsid w:val="009207CC"/>
    <w:rsid w:val="00920830"/>
    <w:rsid w:val="0092083F"/>
    <w:rsid w:val="009209CB"/>
    <w:rsid w:val="00920B5E"/>
    <w:rsid w:val="00920C3B"/>
    <w:rsid w:val="00920C8F"/>
    <w:rsid w:val="00921179"/>
    <w:rsid w:val="009211E8"/>
    <w:rsid w:val="0092148A"/>
    <w:rsid w:val="009216EB"/>
    <w:rsid w:val="0092172E"/>
    <w:rsid w:val="00921909"/>
    <w:rsid w:val="0092190E"/>
    <w:rsid w:val="00921FBC"/>
    <w:rsid w:val="009220A8"/>
    <w:rsid w:val="009221CA"/>
    <w:rsid w:val="00922293"/>
    <w:rsid w:val="0092230E"/>
    <w:rsid w:val="00922347"/>
    <w:rsid w:val="0092247A"/>
    <w:rsid w:val="00922640"/>
    <w:rsid w:val="0092284A"/>
    <w:rsid w:val="009228D9"/>
    <w:rsid w:val="00922AFE"/>
    <w:rsid w:val="00922C74"/>
    <w:rsid w:val="00922EFD"/>
    <w:rsid w:val="0092304A"/>
    <w:rsid w:val="0092314A"/>
    <w:rsid w:val="00923178"/>
    <w:rsid w:val="00923240"/>
    <w:rsid w:val="0092356D"/>
    <w:rsid w:val="009235FA"/>
    <w:rsid w:val="0092395D"/>
    <w:rsid w:val="009239A5"/>
    <w:rsid w:val="00923A89"/>
    <w:rsid w:val="00923C28"/>
    <w:rsid w:val="00923C6A"/>
    <w:rsid w:val="00923DC3"/>
    <w:rsid w:val="009241A3"/>
    <w:rsid w:val="0092440E"/>
    <w:rsid w:val="0092453D"/>
    <w:rsid w:val="0092459F"/>
    <w:rsid w:val="00924A21"/>
    <w:rsid w:val="00924C16"/>
    <w:rsid w:val="00924D78"/>
    <w:rsid w:val="00924E7B"/>
    <w:rsid w:val="00924F2A"/>
    <w:rsid w:val="00924F31"/>
    <w:rsid w:val="0092506A"/>
    <w:rsid w:val="0092506C"/>
    <w:rsid w:val="009250F9"/>
    <w:rsid w:val="00925636"/>
    <w:rsid w:val="00925796"/>
    <w:rsid w:val="0092582F"/>
    <w:rsid w:val="0092596E"/>
    <w:rsid w:val="00925B2C"/>
    <w:rsid w:val="00925B91"/>
    <w:rsid w:val="00925B9F"/>
    <w:rsid w:val="00925DD8"/>
    <w:rsid w:val="00926009"/>
    <w:rsid w:val="0092604C"/>
    <w:rsid w:val="00926052"/>
    <w:rsid w:val="00926114"/>
    <w:rsid w:val="00926616"/>
    <w:rsid w:val="00926667"/>
    <w:rsid w:val="00926774"/>
    <w:rsid w:val="00926959"/>
    <w:rsid w:val="00926AB5"/>
    <w:rsid w:val="00926AE0"/>
    <w:rsid w:val="00926D4E"/>
    <w:rsid w:val="00926D89"/>
    <w:rsid w:val="00926E45"/>
    <w:rsid w:val="00926F48"/>
    <w:rsid w:val="00926F9B"/>
    <w:rsid w:val="00926FD9"/>
    <w:rsid w:val="009270F0"/>
    <w:rsid w:val="00927142"/>
    <w:rsid w:val="0092719C"/>
    <w:rsid w:val="009272C7"/>
    <w:rsid w:val="00927454"/>
    <w:rsid w:val="009274C7"/>
    <w:rsid w:val="009274E9"/>
    <w:rsid w:val="0092750F"/>
    <w:rsid w:val="00927525"/>
    <w:rsid w:val="00927664"/>
    <w:rsid w:val="009276E8"/>
    <w:rsid w:val="0092799F"/>
    <w:rsid w:val="009279C7"/>
    <w:rsid w:val="00927A3B"/>
    <w:rsid w:val="00927A47"/>
    <w:rsid w:val="00927AC7"/>
    <w:rsid w:val="00927AEA"/>
    <w:rsid w:val="00927B1D"/>
    <w:rsid w:val="00927B2E"/>
    <w:rsid w:val="00927C3E"/>
    <w:rsid w:val="00927F47"/>
    <w:rsid w:val="00930370"/>
    <w:rsid w:val="009304EA"/>
    <w:rsid w:val="0093050D"/>
    <w:rsid w:val="009305A2"/>
    <w:rsid w:val="00930638"/>
    <w:rsid w:val="009307C4"/>
    <w:rsid w:val="00930B8D"/>
    <w:rsid w:val="00930C06"/>
    <w:rsid w:val="00930CBC"/>
    <w:rsid w:val="00930E0A"/>
    <w:rsid w:val="00930E21"/>
    <w:rsid w:val="00930ED8"/>
    <w:rsid w:val="00930FD0"/>
    <w:rsid w:val="00930FDC"/>
    <w:rsid w:val="0093107E"/>
    <w:rsid w:val="00931151"/>
    <w:rsid w:val="0093123A"/>
    <w:rsid w:val="009312C3"/>
    <w:rsid w:val="009313EE"/>
    <w:rsid w:val="0093151F"/>
    <w:rsid w:val="00931658"/>
    <w:rsid w:val="009316E5"/>
    <w:rsid w:val="00931733"/>
    <w:rsid w:val="009317FC"/>
    <w:rsid w:val="009319CF"/>
    <w:rsid w:val="00931A19"/>
    <w:rsid w:val="00931A8E"/>
    <w:rsid w:val="00931AE7"/>
    <w:rsid w:val="00931BB8"/>
    <w:rsid w:val="00931EF9"/>
    <w:rsid w:val="0093213F"/>
    <w:rsid w:val="00932400"/>
    <w:rsid w:val="0093249A"/>
    <w:rsid w:val="009324D4"/>
    <w:rsid w:val="009324D5"/>
    <w:rsid w:val="00932505"/>
    <w:rsid w:val="009325E7"/>
    <w:rsid w:val="009325E9"/>
    <w:rsid w:val="009326B4"/>
    <w:rsid w:val="009328F7"/>
    <w:rsid w:val="009329D0"/>
    <w:rsid w:val="00932A7C"/>
    <w:rsid w:val="00932A7F"/>
    <w:rsid w:val="00932C40"/>
    <w:rsid w:val="00932C58"/>
    <w:rsid w:val="00932CAE"/>
    <w:rsid w:val="00932E1B"/>
    <w:rsid w:val="00932F47"/>
    <w:rsid w:val="00932F5E"/>
    <w:rsid w:val="00933023"/>
    <w:rsid w:val="009332EF"/>
    <w:rsid w:val="00933302"/>
    <w:rsid w:val="00933462"/>
    <w:rsid w:val="009335C6"/>
    <w:rsid w:val="009338A1"/>
    <w:rsid w:val="009339FF"/>
    <w:rsid w:val="00933B4E"/>
    <w:rsid w:val="00933C5C"/>
    <w:rsid w:val="00933CBD"/>
    <w:rsid w:val="00933CD2"/>
    <w:rsid w:val="00933CE2"/>
    <w:rsid w:val="00933FDA"/>
    <w:rsid w:val="00934072"/>
    <w:rsid w:val="0093425D"/>
    <w:rsid w:val="00934293"/>
    <w:rsid w:val="0093435B"/>
    <w:rsid w:val="00934474"/>
    <w:rsid w:val="009344A3"/>
    <w:rsid w:val="0093468A"/>
    <w:rsid w:val="00934779"/>
    <w:rsid w:val="009347A1"/>
    <w:rsid w:val="00934831"/>
    <w:rsid w:val="00934875"/>
    <w:rsid w:val="00934A21"/>
    <w:rsid w:val="00934BAC"/>
    <w:rsid w:val="00934C15"/>
    <w:rsid w:val="00934E01"/>
    <w:rsid w:val="00934F56"/>
    <w:rsid w:val="00935540"/>
    <w:rsid w:val="009355C0"/>
    <w:rsid w:val="00935655"/>
    <w:rsid w:val="009357B4"/>
    <w:rsid w:val="00935878"/>
    <w:rsid w:val="009359DF"/>
    <w:rsid w:val="00935BB5"/>
    <w:rsid w:val="00935E92"/>
    <w:rsid w:val="00935EBB"/>
    <w:rsid w:val="0093637B"/>
    <w:rsid w:val="009363DB"/>
    <w:rsid w:val="0093671A"/>
    <w:rsid w:val="009368CA"/>
    <w:rsid w:val="009369A3"/>
    <w:rsid w:val="009369FC"/>
    <w:rsid w:val="009370DC"/>
    <w:rsid w:val="00937163"/>
    <w:rsid w:val="009371E6"/>
    <w:rsid w:val="009372FE"/>
    <w:rsid w:val="00937389"/>
    <w:rsid w:val="0093740C"/>
    <w:rsid w:val="00937467"/>
    <w:rsid w:val="009376FE"/>
    <w:rsid w:val="00937705"/>
    <w:rsid w:val="0093775A"/>
    <w:rsid w:val="00937761"/>
    <w:rsid w:val="0093777E"/>
    <w:rsid w:val="009379EE"/>
    <w:rsid w:val="00937D4F"/>
    <w:rsid w:val="00937EF3"/>
    <w:rsid w:val="00940084"/>
    <w:rsid w:val="009400BC"/>
    <w:rsid w:val="009402B1"/>
    <w:rsid w:val="009405FA"/>
    <w:rsid w:val="009407ED"/>
    <w:rsid w:val="0094086A"/>
    <w:rsid w:val="0094087F"/>
    <w:rsid w:val="009408C5"/>
    <w:rsid w:val="00940B2E"/>
    <w:rsid w:val="00940B33"/>
    <w:rsid w:val="00940BF4"/>
    <w:rsid w:val="00940C39"/>
    <w:rsid w:val="00940D98"/>
    <w:rsid w:val="00940FAD"/>
    <w:rsid w:val="0094109A"/>
    <w:rsid w:val="009410DA"/>
    <w:rsid w:val="00941219"/>
    <w:rsid w:val="00941379"/>
    <w:rsid w:val="009414C4"/>
    <w:rsid w:val="009414E2"/>
    <w:rsid w:val="009415D4"/>
    <w:rsid w:val="00941714"/>
    <w:rsid w:val="009417B7"/>
    <w:rsid w:val="009418DA"/>
    <w:rsid w:val="009418E9"/>
    <w:rsid w:val="00941AF6"/>
    <w:rsid w:val="00941BC0"/>
    <w:rsid w:val="00941C46"/>
    <w:rsid w:val="00941D83"/>
    <w:rsid w:val="00941DE6"/>
    <w:rsid w:val="00941EEB"/>
    <w:rsid w:val="00941F50"/>
    <w:rsid w:val="0094210A"/>
    <w:rsid w:val="0094226B"/>
    <w:rsid w:val="0094243F"/>
    <w:rsid w:val="009425FB"/>
    <w:rsid w:val="0094261E"/>
    <w:rsid w:val="00942927"/>
    <w:rsid w:val="00942956"/>
    <w:rsid w:val="00942AE7"/>
    <w:rsid w:val="00942B19"/>
    <w:rsid w:val="00942C30"/>
    <w:rsid w:val="00942DE0"/>
    <w:rsid w:val="00942EDC"/>
    <w:rsid w:val="00943008"/>
    <w:rsid w:val="00943087"/>
    <w:rsid w:val="009430DE"/>
    <w:rsid w:val="009432E2"/>
    <w:rsid w:val="009432EC"/>
    <w:rsid w:val="009433EA"/>
    <w:rsid w:val="00943516"/>
    <w:rsid w:val="009435DD"/>
    <w:rsid w:val="0094369D"/>
    <w:rsid w:val="009436F5"/>
    <w:rsid w:val="00943729"/>
    <w:rsid w:val="009438E1"/>
    <w:rsid w:val="00943A53"/>
    <w:rsid w:val="00943A58"/>
    <w:rsid w:val="00943B67"/>
    <w:rsid w:val="00943BC8"/>
    <w:rsid w:val="00943C74"/>
    <w:rsid w:val="00943F10"/>
    <w:rsid w:val="00943F1D"/>
    <w:rsid w:val="00944012"/>
    <w:rsid w:val="009441B1"/>
    <w:rsid w:val="009442FD"/>
    <w:rsid w:val="0094461F"/>
    <w:rsid w:val="009446B8"/>
    <w:rsid w:val="009446BA"/>
    <w:rsid w:val="009446CC"/>
    <w:rsid w:val="00944809"/>
    <w:rsid w:val="00944AAB"/>
    <w:rsid w:val="00944B04"/>
    <w:rsid w:val="00944C41"/>
    <w:rsid w:val="00944C45"/>
    <w:rsid w:val="00944D2D"/>
    <w:rsid w:val="00944F2B"/>
    <w:rsid w:val="00944F7B"/>
    <w:rsid w:val="00945186"/>
    <w:rsid w:val="00945219"/>
    <w:rsid w:val="00945405"/>
    <w:rsid w:val="009454A9"/>
    <w:rsid w:val="00945531"/>
    <w:rsid w:val="009456B7"/>
    <w:rsid w:val="0094582E"/>
    <w:rsid w:val="0094585A"/>
    <w:rsid w:val="00945935"/>
    <w:rsid w:val="00945A0D"/>
    <w:rsid w:val="00945A3F"/>
    <w:rsid w:val="00945A9B"/>
    <w:rsid w:val="00945BA4"/>
    <w:rsid w:val="00945D3C"/>
    <w:rsid w:val="00945D96"/>
    <w:rsid w:val="00945DA9"/>
    <w:rsid w:val="00945DCD"/>
    <w:rsid w:val="00945DFD"/>
    <w:rsid w:val="00945E6F"/>
    <w:rsid w:val="00945EE8"/>
    <w:rsid w:val="00945F84"/>
    <w:rsid w:val="0094605B"/>
    <w:rsid w:val="00946194"/>
    <w:rsid w:val="00946229"/>
    <w:rsid w:val="009463D5"/>
    <w:rsid w:val="00946474"/>
    <w:rsid w:val="00946500"/>
    <w:rsid w:val="0094655B"/>
    <w:rsid w:val="00946592"/>
    <w:rsid w:val="009467B6"/>
    <w:rsid w:val="009468DE"/>
    <w:rsid w:val="00946918"/>
    <w:rsid w:val="00946A49"/>
    <w:rsid w:val="00946DB9"/>
    <w:rsid w:val="00946E3E"/>
    <w:rsid w:val="009473A6"/>
    <w:rsid w:val="00947567"/>
    <w:rsid w:val="009476E8"/>
    <w:rsid w:val="00947703"/>
    <w:rsid w:val="009477FB"/>
    <w:rsid w:val="00947834"/>
    <w:rsid w:val="009479B9"/>
    <w:rsid w:val="00947A1A"/>
    <w:rsid w:val="00947AC6"/>
    <w:rsid w:val="00947C07"/>
    <w:rsid w:val="00947D14"/>
    <w:rsid w:val="00947DCF"/>
    <w:rsid w:val="00947DE0"/>
    <w:rsid w:val="00947ED4"/>
    <w:rsid w:val="00947F3A"/>
    <w:rsid w:val="0094E72A"/>
    <w:rsid w:val="00950108"/>
    <w:rsid w:val="00950127"/>
    <w:rsid w:val="009501F9"/>
    <w:rsid w:val="00950282"/>
    <w:rsid w:val="0095055D"/>
    <w:rsid w:val="00950747"/>
    <w:rsid w:val="00950789"/>
    <w:rsid w:val="00950794"/>
    <w:rsid w:val="00950800"/>
    <w:rsid w:val="00950B91"/>
    <w:rsid w:val="00950BF0"/>
    <w:rsid w:val="00950C5E"/>
    <w:rsid w:val="00950C60"/>
    <w:rsid w:val="00950D8E"/>
    <w:rsid w:val="00950DEE"/>
    <w:rsid w:val="009510B2"/>
    <w:rsid w:val="009510BD"/>
    <w:rsid w:val="009510D5"/>
    <w:rsid w:val="00951189"/>
    <w:rsid w:val="009511D6"/>
    <w:rsid w:val="009512FB"/>
    <w:rsid w:val="00951352"/>
    <w:rsid w:val="0095138B"/>
    <w:rsid w:val="00951414"/>
    <w:rsid w:val="00951934"/>
    <w:rsid w:val="00951B0A"/>
    <w:rsid w:val="00951BE8"/>
    <w:rsid w:val="00951C95"/>
    <w:rsid w:val="00951E0C"/>
    <w:rsid w:val="00951E4B"/>
    <w:rsid w:val="00951FEB"/>
    <w:rsid w:val="009522CA"/>
    <w:rsid w:val="009526EA"/>
    <w:rsid w:val="0095283C"/>
    <w:rsid w:val="009528CE"/>
    <w:rsid w:val="009529DE"/>
    <w:rsid w:val="00952A18"/>
    <w:rsid w:val="00952A43"/>
    <w:rsid w:val="00952AC7"/>
    <w:rsid w:val="00952AE6"/>
    <w:rsid w:val="00952B2A"/>
    <w:rsid w:val="00952C3B"/>
    <w:rsid w:val="00952D33"/>
    <w:rsid w:val="00952E55"/>
    <w:rsid w:val="00952E69"/>
    <w:rsid w:val="00952F46"/>
    <w:rsid w:val="00952FB1"/>
    <w:rsid w:val="0095306F"/>
    <w:rsid w:val="0095327E"/>
    <w:rsid w:val="00953341"/>
    <w:rsid w:val="009533DD"/>
    <w:rsid w:val="009534B9"/>
    <w:rsid w:val="009535D0"/>
    <w:rsid w:val="009536D8"/>
    <w:rsid w:val="0095370A"/>
    <w:rsid w:val="009538B2"/>
    <w:rsid w:val="0095392C"/>
    <w:rsid w:val="00953D92"/>
    <w:rsid w:val="00953E59"/>
    <w:rsid w:val="00953E8A"/>
    <w:rsid w:val="00953F53"/>
    <w:rsid w:val="00954028"/>
    <w:rsid w:val="0095408B"/>
    <w:rsid w:val="00954161"/>
    <w:rsid w:val="00954175"/>
    <w:rsid w:val="00954472"/>
    <w:rsid w:val="0095471A"/>
    <w:rsid w:val="00954C59"/>
    <w:rsid w:val="00954CF6"/>
    <w:rsid w:val="00954EC5"/>
    <w:rsid w:val="0095513F"/>
    <w:rsid w:val="0095546E"/>
    <w:rsid w:val="0095582A"/>
    <w:rsid w:val="00955B2B"/>
    <w:rsid w:val="00955D4F"/>
    <w:rsid w:val="00955F17"/>
    <w:rsid w:val="00955F5A"/>
    <w:rsid w:val="0095627D"/>
    <w:rsid w:val="00956321"/>
    <w:rsid w:val="00956325"/>
    <w:rsid w:val="00956484"/>
    <w:rsid w:val="00956532"/>
    <w:rsid w:val="00956595"/>
    <w:rsid w:val="009565EA"/>
    <w:rsid w:val="0095670F"/>
    <w:rsid w:val="0095690D"/>
    <w:rsid w:val="00956AD8"/>
    <w:rsid w:val="00956B82"/>
    <w:rsid w:val="00956BA7"/>
    <w:rsid w:val="00956CA5"/>
    <w:rsid w:val="00956CEF"/>
    <w:rsid w:val="00956E39"/>
    <w:rsid w:val="00956F0A"/>
    <w:rsid w:val="00957037"/>
    <w:rsid w:val="00957068"/>
    <w:rsid w:val="009573FD"/>
    <w:rsid w:val="009574D2"/>
    <w:rsid w:val="009575A9"/>
    <w:rsid w:val="0095777B"/>
    <w:rsid w:val="0095779C"/>
    <w:rsid w:val="0095787F"/>
    <w:rsid w:val="00957953"/>
    <w:rsid w:val="00957E34"/>
    <w:rsid w:val="00957F19"/>
    <w:rsid w:val="00957F22"/>
    <w:rsid w:val="00960082"/>
    <w:rsid w:val="00960089"/>
    <w:rsid w:val="00960176"/>
    <w:rsid w:val="0096031B"/>
    <w:rsid w:val="00960742"/>
    <w:rsid w:val="009609FD"/>
    <w:rsid w:val="00960A09"/>
    <w:rsid w:val="00960AF7"/>
    <w:rsid w:val="00960C7F"/>
    <w:rsid w:val="00960D12"/>
    <w:rsid w:val="00960D7E"/>
    <w:rsid w:val="00960DC2"/>
    <w:rsid w:val="00960E6D"/>
    <w:rsid w:val="00960F1C"/>
    <w:rsid w:val="009611D4"/>
    <w:rsid w:val="00961322"/>
    <w:rsid w:val="00961346"/>
    <w:rsid w:val="00961380"/>
    <w:rsid w:val="00961555"/>
    <w:rsid w:val="00961564"/>
    <w:rsid w:val="0096187E"/>
    <w:rsid w:val="009618F3"/>
    <w:rsid w:val="00961A23"/>
    <w:rsid w:val="00961C22"/>
    <w:rsid w:val="00961DAC"/>
    <w:rsid w:val="00961DE2"/>
    <w:rsid w:val="00961E3F"/>
    <w:rsid w:val="00961EF2"/>
    <w:rsid w:val="00962033"/>
    <w:rsid w:val="00962039"/>
    <w:rsid w:val="00962052"/>
    <w:rsid w:val="00962078"/>
    <w:rsid w:val="00962467"/>
    <w:rsid w:val="009626C9"/>
    <w:rsid w:val="0096277E"/>
    <w:rsid w:val="0096282F"/>
    <w:rsid w:val="00962AA6"/>
    <w:rsid w:val="00962C12"/>
    <w:rsid w:val="00962E96"/>
    <w:rsid w:val="00963249"/>
    <w:rsid w:val="0096332E"/>
    <w:rsid w:val="0096338E"/>
    <w:rsid w:val="00963424"/>
    <w:rsid w:val="00963477"/>
    <w:rsid w:val="00963547"/>
    <w:rsid w:val="009635C7"/>
    <w:rsid w:val="009635CD"/>
    <w:rsid w:val="009636DD"/>
    <w:rsid w:val="00963884"/>
    <w:rsid w:val="009638FC"/>
    <w:rsid w:val="009639E1"/>
    <w:rsid w:val="00963B85"/>
    <w:rsid w:val="00963C85"/>
    <w:rsid w:val="00963CBB"/>
    <w:rsid w:val="00963D8D"/>
    <w:rsid w:val="00963E82"/>
    <w:rsid w:val="00963F18"/>
    <w:rsid w:val="00963F31"/>
    <w:rsid w:val="00964461"/>
    <w:rsid w:val="00964516"/>
    <w:rsid w:val="009647E2"/>
    <w:rsid w:val="009647F7"/>
    <w:rsid w:val="0096498E"/>
    <w:rsid w:val="00964A76"/>
    <w:rsid w:val="00964AFC"/>
    <w:rsid w:val="00964C03"/>
    <w:rsid w:val="00964C93"/>
    <w:rsid w:val="00964D07"/>
    <w:rsid w:val="00964E72"/>
    <w:rsid w:val="00964E87"/>
    <w:rsid w:val="00965861"/>
    <w:rsid w:val="009658BC"/>
    <w:rsid w:val="009659A3"/>
    <w:rsid w:val="009659F8"/>
    <w:rsid w:val="00965A85"/>
    <w:rsid w:val="00965ACB"/>
    <w:rsid w:val="00965E6B"/>
    <w:rsid w:val="00965FEA"/>
    <w:rsid w:val="00966285"/>
    <w:rsid w:val="00966351"/>
    <w:rsid w:val="0096652C"/>
    <w:rsid w:val="0096655A"/>
    <w:rsid w:val="0096658E"/>
    <w:rsid w:val="009666F0"/>
    <w:rsid w:val="0096670B"/>
    <w:rsid w:val="00966893"/>
    <w:rsid w:val="00966907"/>
    <w:rsid w:val="00966C72"/>
    <w:rsid w:val="00966D0F"/>
    <w:rsid w:val="00966D36"/>
    <w:rsid w:val="00966FAD"/>
    <w:rsid w:val="00966FB0"/>
    <w:rsid w:val="00967421"/>
    <w:rsid w:val="009675E6"/>
    <w:rsid w:val="00967727"/>
    <w:rsid w:val="00967868"/>
    <w:rsid w:val="009678B3"/>
    <w:rsid w:val="00967A7D"/>
    <w:rsid w:val="00967E10"/>
    <w:rsid w:val="00967F68"/>
    <w:rsid w:val="00967FD2"/>
    <w:rsid w:val="00970042"/>
    <w:rsid w:val="0097022A"/>
    <w:rsid w:val="0097035A"/>
    <w:rsid w:val="009707C4"/>
    <w:rsid w:val="009708D5"/>
    <w:rsid w:val="009709CB"/>
    <w:rsid w:val="009709EA"/>
    <w:rsid w:val="00970A51"/>
    <w:rsid w:val="00970B04"/>
    <w:rsid w:val="00970B08"/>
    <w:rsid w:val="00970BAF"/>
    <w:rsid w:val="00970D5E"/>
    <w:rsid w:val="00970D60"/>
    <w:rsid w:val="0097106D"/>
    <w:rsid w:val="0097130C"/>
    <w:rsid w:val="009715B0"/>
    <w:rsid w:val="00971868"/>
    <w:rsid w:val="009719D8"/>
    <w:rsid w:val="00971B3E"/>
    <w:rsid w:val="00971B7D"/>
    <w:rsid w:val="00971B89"/>
    <w:rsid w:val="00971C6B"/>
    <w:rsid w:val="00971E28"/>
    <w:rsid w:val="00971ECB"/>
    <w:rsid w:val="00971FAA"/>
    <w:rsid w:val="00972037"/>
    <w:rsid w:val="00972868"/>
    <w:rsid w:val="0097296F"/>
    <w:rsid w:val="00972A61"/>
    <w:rsid w:val="00972BDD"/>
    <w:rsid w:val="00973075"/>
    <w:rsid w:val="009731C4"/>
    <w:rsid w:val="0097327F"/>
    <w:rsid w:val="00973303"/>
    <w:rsid w:val="009734CA"/>
    <w:rsid w:val="009735A9"/>
    <w:rsid w:val="0097361E"/>
    <w:rsid w:val="0097364F"/>
    <w:rsid w:val="0097379F"/>
    <w:rsid w:val="0097387D"/>
    <w:rsid w:val="00973B80"/>
    <w:rsid w:val="00973BAD"/>
    <w:rsid w:val="00973CCD"/>
    <w:rsid w:val="00973D1E"/>
    <w:rsid w:val="00973F06"/>
    <w:rsid w:val="00973F57"/>
    <w:rsid w:val="00973FAE"/>
    <w:rsid w:val="00974019"/>
    <w:rsid w:val="0097401D"/>
    <w:rsid w:val="00974291"/>
    <w:rsid w:val="009744AD"/>
    <w:rsid w:val="00974A24"/>
    <w:rsid w:val="00974AC5"/>
    <w:rsid w:val="00974C11"/>
    <w:rsid w:val="00974C38"/>
    <w:rsid w:val="00974EF8"/>
    <w:rsid w:val="00975023"/>
    <w:rsid w:val="009750E0"/>
    <w:rsid w:val="0097514E"/>
    <w:rsid w:val="00975247"/>
    <w:rsid w:val="0097535C"/>
    <w:rsid w:val="009753FF"/>
    <w:rsid w:val="00975403"/>
    <w:rsid w:val="0097548C"/>
    <w:rsid w:val="0097552A"/>
    <w:rsid w:val="0097555E"/>
    <w:rsid w:val="0097558E"/>
    <w:rsid w:val="009758B2"/>
    <w:rsid w:val="009758DB"/>
    <w:rsid w:val="00975C50"/>
    <w:rsid w:val="00975DBC"/>
    <w:rsid w:val="00975E1B"/>
    <w:rsid w:val="00975E57"/>
    <w:rsid w:val="00975FCA"/>
    <w:rsid w:val="0097614B"/>
    <w:rsid w:val="00976270"/>
    <w:rsid w:val="0097629A"/>
    <w:rsid w:val="00976335"/>
    <w:rsid w:val="009764C1"/>
    <w:rsid w:val="009765A5"/>
    <w:rsid w:val="0097679A"/>
    <w:rsid w:val="00976AA1"/>
    <w:rsid w:val="00976C45"/>
    <w:rsid w:val="00976C4B"/>
    <w:rsid w:val="00976D35"/>
    <w:rsid w:val="00976D98"/>
    <w:rsid w:val="00976E27"/>
    <w:rsid w:val="00976E7A"/>
    <w:rsid w:val="00976F22"/>
    <w:rsid w:val="0097700C"/>
    <w:rsid w:val="0097705E"/>
    <w:rsid w:val="009770BA"/>
    <w:rsid w:val="00977200"/>
    <w:rsid w:val="0097730A"/>
    <w:rsid w:val="00977404"/>
    <w:rsid w:val="009774D3"/>
    <w:rsid w:val="00977537"/>
    <w:rsid w:val="009777C1"/>
    <w:rsid w:val="009777C6"/>
    <w:rsid w:val="00977816"/>
    <w:rsid w:val="009778D0"/>
    <w:rsid w:val="00977ED3"/>
    <w:rsid w:val="00977EF0"/>
    <w:rsid w:val="009800BC"/>
    <w:rsid w:val="00980445"/>
    <w:rsid w:val="0098046F"/>
    <w:rsid w:val="0098055F"/>
    <w:rsid w:val="00980569"/>
    <w:rsid w:val="00980613"/>
    <w:rsid w:val="00980811"/>
    <w:rsid w:val="0098083A"/>
    <w:rsid w:val="009808F4"/>
    <w:rsid w:val="00980A6D"/>
    <w:rsid w:val="00980DBD"/>
    <w:rsid w:val="00980DE5"/>
    <w:rsid w:val="00980F8E"/>
    <w:rsid w:val="00981009"/>
    <w:rsid w:val="0098107A"/>
    <w:rsid w:val="009810B6"/>
    <w:rsid w:val="00981132"/>
    <w:rsid w:val="0098117B"/>
    <w:rsid w:val="00981675"/>
    <w:rsid w:val="0098174F"/>
    <w:rsid w:val="00981A23"/>
    <w:rsid w:val="00981B63"/>
    <w:rsid w:val="00981BC3"/>
    <w:rsid w:val="00981BCE"/>
    <w:rsid w:val="00981C0E"/>
    <w:rsid w:val="00981E97"/>
    <w:rsid w:val="009820C2"/>
    <w:rsid w:val="00982193"/>
    <w:rsid w:val="009821BD"/>
    <w:rsid w:val="00982343"/>
    <w:rsid w:val="00982360"/>
    <w:rsid w:val="00982378"/>
    <w:rsid w:val="009824A8"/>
    <w:rsid w:val="009825A2"/>
    <w:rsid w:val="00982648"/>
    <w:rsid w:val="009826B9"/>
    <w:rsid w:val="009828A9"/>
    <w:rsid w:val="009828B5"/>
    <w:rsid w:val="00982950"/>
    <w:rsid w:val="009829A0"/>
    <w:rsid w:val="009829D3"/>
    <w:rsid w:val="00982DB2"/>
    <w:rsid w:val="00982EC6"/>
    <w:rsid w:val="00982F41"/>
    <w:rsid w:val="00982F89"/>
    <w:rsid w:val="00983047"/>
    <w:rsid w:val="0098318A"/>
    <w:rsid w:val="009831E8"/>
    <w:rsid w:val="0098327C"/>
    <w:rsid w:val="009832E8"/>
    <w:rsid w:val="00983566"/>
    <w:rsid w:val="0098363A"/>
    <w:rsid w:val="009836C1"/>
    <w:rsid w:val="009836F3"/>
    <w:rsid w:val="00983851"/>
    <w:rsid w:val="00983C83"/>
    <w:rsid w:val="00983CC6"/>
    <w:rsid w:val="00983D74"/>
    <w:rsid w:val="00983F50"/>
    <w:rsid w:val="009841A7"/>
    <w:rsid w:val="009841CB"/>
    <w:rsid w:val="0098454D"/>
    <w:rsid w:val="00984816"/>
    <w:rsid w:val="00984844"/>
    <w:rsid w:val="009849C4"/>
    <w:rsid w:val="009849F5"/>
    <w:rsid w:val="00984BB4"/>
    <w:rsid w:val="00984C19"/>
    <w:rsid w:val="00984C73"/>
    <w:rsid w:val="00984D67"/>
    <w:rsid w:val="00984DC6"/>
    <w:rsid w:val="00984DF8"/>
    <w:rsid w:val="00984F2F"/>
    <w:rsid w:val="00985266"/>
    <w:rsid w:val="009852D9"/>
    <w:rsid w:val="0098535C"/>
    <w:rsid w:val="00985398"/>
    <w:rsid w:val="009853B1"/>
    <w:rsid w:val="009856C4"/>
    <w:rsid w:val="00985A94"/>
    <w:rsid w:val="00985C19"/>
    <w:rsid w:val="00985D63"/>
    <w:rsid w:val="00985F7E"/>
    <w:rsid w:val="0098602A"/>
    <w:rsid w:val="009860CA"/>
    <w:rsid w:val="0098610A"/>
    <w:rsid w:val="00986126"/>
    <w:rsid w:val="00986127"/>
    <w:rsid w:val="0098620B"/>
    <w:rsid w:val="009862B2"/>
    <w:rsid w:val="009862E3"/>
    <w:rsid w:val="009862FE"/>
    <w:rsid w:val="00986336"/>
    <w:rsid w:val="00986403"/>
    <w:rsid w:val="00986427"/>
    <w:rsid w:val="009865D6"/>
    <w:rsid w:val="00986622"/>
    <w:rsid w:val="00986712"/>
    <w:rsid w:val="009868AF"/>
    <w:rsid w:val="009869FF"/>
    <w:rsid w:val="00986A9B"/>
    <w:rsid w:val="00986BC8"/>
    <w:rsid w:val="00987322"/>
    <w:rsid w:val="00987423"/>
    <w:rsid w:val="0098747C"/>
    <w:rsid w:val="00987491"/>
    <w:rsid w:val="0098759C"/>
    <w:rsid w:val="009878EC"/>
    <w:rsid w:val="00987B84"/>
    <w:rsid w:val="00987BBC"/>
    <w:rsid w:val="00987D3D"/>
    <w:rsid w:val="00987DAE"/>
    <w:rsid w:val="00987EC7"/>
    <w:rsid w:val="00990285"/>
    <w:rsid w:val="009904CE"/>
    <w:rsid w:val="009905EB"/>
    <w:rsid w:val="009906A1"/>
    <w:rsid w:val="00990887"/>
    <w:rsid w:val="009908A1"/>
    <w:rsid w:val="00990B3C"/>
    <w:rsid w:val="00990BE3"/>
    <w:rsid w:val="00990C09"/>
    <w:rsid w:val="00990C78"/>
    <w:rsid w:val="00990D32"/>
    <w:rsid w:val="00990D87"/>
    <w:rsid w:val="00990DDD"/>
    <w:rsid w:val="00990F53"/>
    <w:rsid w:val="00990F6D"/>
    <w:rsid w:val="00990FBD"/>
    <w:rsid w:val="00991100"/>
    <w:rsid w:val="00991408"/>
    <w:rsid w:val="0099151C"/>
    <w:rsid w:val="00991698"/>
    <w:rsid w:val="00991809"/>
    <w:rsid w:val="00991A5C"/>
    <w:rsid w:val="00991AE0"/>
    <w:rsid w:val="00991BB4"/>
    <w:rsid w:val="00992060"/>
    <w:rsid w:val="009920D0"/>
    <w:rsid w:val="009922C9"/>
    <w:rsid w:val="009922D1"/>
    <w:rsid w:val="00992366"/>
    <w:rsid w:val="0099257D"/>
    <w:rsid w:val="0099278A"/>
    <w:rsid w:val="00992966"/>
    <w:rsid w:val="00992AAC"/>
    <w:rsid w:val="00992DBE"/>
    <w:rsid w:val="00992E0A"/>
    <w:rsid w:val="00992E60"/>
    <w:rsid w:val="00992E89"/>
    <w:rsid w:val="0099306C"/>
    <w:rsid w:val="0099311D"/>
    <w:rsid w:val="00993203"/>
    <w:rsid w:val="0099321E"/>
    <w:rsid w:val="00993374"/>
    <w:rsid w:val="009933FB"/>
    <w:rsid w:val="009934AC"/>
    <w:rsid w:val="00993603"/>
    <w:rsid w:val="00993851"/>
    <w:rsid w:val="00993868"/>
    <w:rsid w:val="00993975"/>
    <w:rsid w:val="00993A2F"/>
    <w:rsid w:val="00993ADB"/>
    <w:rsid w:val="00993D89"/>
    <w:rsid w:val="00993E16"/>
    <w:rsid w:val="00993E4A"/>
    <w:rsid w:val="00993FB1"/>
    <w:rsid w:val="0099406F"/>
    <w:rsid w:val="009941F8"/>
    <w:rsid w:val="00994280"/>
    <w:rsid w:val="009943A4"/>
    <w:rsid w:val="0099457E"/>
    <w:rsid w:val="009945DB"/>
    <w:rsid w:val="0099460D"/>
    <w:rsid w:val="0099465B"/>
    <w:rsid w:val="0099470D"/>
    <w:rsid w:val="009947A0"/>
    <w:rsid w:val="00994924"/>
    <w:rsid w:val="00994A3A"/>
    <w:rsid w:val="00994A9A"/>
    <w:rsid w:val="00994ABE"/>
    <w:rsid w:val="00994B87"/>
    <w:rsid w:val="00994BDE"/>
    <w:rsid w:val="00994C95"/>
    <w:rsid w:val="00994DBD"/>
    <w:rsid w:val="00994EE0"/>
    <w:rsid w:val="00994F4E"/>
    <w:rsid w:val="009950A2"/>
    <w:rsid w:val="00995103"/>
    <w:rsid w:val="00995126"/>
    <w:rsid w:val="00995140"/>
    <w:rsid w:val="00995151"/>
    <w:rsid w:val="0099534D"/>
    <w:rsid w:val="009954FE"/>
    <w:rsid w:val="00995549"/>
    <w:rsid w:val="009957CF"/>
    <w:rsid w:val="00995999"/>
    <w:rsid w:val="009959E1"/>
    <w:rsid w:val="00995B15"/>
    <w:rsid w:val="00995B78"/>
    <w:rsid w:val="00995BCA"/>
    <w:rsid w:val="00995DD4"/>
    <w:rsid w:val="00995E39"/>
    <w:rsid w:val="00995EAF"/>
    <w:rsid w:val="00995EF9"/>
    <w:rsid w:val="00995F6B"/>
    <w:rsid w:val="0099609A"/>
    <w:rsid w:val="0099625D"/>
    <w:rsid w:val="00996347"/>
    <w:rsid w:val="009964D6"/>
    <w:rsid w:val="00996894"/>
    <w:rsid w:val="0099705B"/>
    <w:rsid w:val="009973A6"/>
    <w:rsid w:val="009973EC"/>
    <w:rsid w:val="009976EE"/>
    <w:rsid w:val="009976FF"/>
    <w:rsid w:val="009977B2"/>
    <w:rsid w:val="0099799E"/>
    <w:rsid w:val="009979E3"/>
    <w:rsid w:val="00997A1E"/>
    <w:rsid w:val="00997B45"/>
    <w:rsid w:val="00997B4F"/>
    <w:rsid w:val="00997C0B"/>
    <w:rsid w:val="00997CE7"/>
    <w:rsid w:val="00997CF7"/>
    <w:rsid w:val="00997E95"/>
    <w:rsid w:val="00997F01"/>
    <w:rsid w:val="00997FCD"/>
    <w:rsid w:val="009A02D8"/>
    <w:rsid w:val="009A03E4"/>
    <w:rsid w:val="009A03F2"/>
    <w:rsid w:val="009A0562"/>
    <w:rsid w:val="009A05DC"/>
    <w:rsid w:val="009A06FB"/>
    <w:rsid w:val="009A09A8"/>
    <w:rsid w:val="009A0A11"/>
    <w:rsid w:val="009A0AF7"/>
    <w:rsid w:val="009A0C69"/>
    <w:rsid w:val="009A1090"/>
    <w:rsid w:val="009A12F5"/>
    <w:rsid w:val="009A1474"/>
    <w:rsid w:val="009A1B5F"/>
    <w:rsid w:val="009A1E13"/>
    <w:rsid w:val="009A1E95"/>
    <w:rsid w:val="009A2321"/>
    <w:rsid w:val="009A23E2"/>
    <w:rsid w:val="009A25BF"/>
    <w:rsid w:val="009A27CD"/>
    <w:rsid w:val="009A2884"/>
    <w:rsid w:val="009A29AA"/>
    <w:rsid w:val="009A29B0"/>
    <w:rsid w:val="009A2A41"/>
    <w:rsid w:val="009A2B44"/>
    <w:rsid w:val="009A2C81"/>
    <w:rsid w:val="009A2D86"/>
    <w:rsid w:val="009A2E00"/>
    <w:rsid w:val="009A3189"/>
    <w:rsid w:val="009A3316"/>
    <w:rsid w:val="009A34C1"/>
    <w:rsid w:val="009A3526"/>
    <w:rsid w:val="009A361D"/>
    <w:rsid w:val="009A36CD"/>
    <w:rsid w:val="009A3808"/>
    <w:rsid w:val="009A38E5"/>
    <w:rsid w:val="009A39EA"/>
    <w:rsid w:val="009A3C3F"/>
    <w:rsid w:val="009A3C91"/>
    <w:rsid w:val="009A3CC1"/>
    <w:rsid w:val="009A3DCC"/>
    <w:rsid w:val="009A3E6F"/>
    <w:rsid w:val="009A3ED5"/>
    <w:rsid w:val="009A3FEC"/>
    <w:rsid w:val="009A40F4"/>
    <w:rsid w:val="009A414D"/>
    <w:rsid w:val="009A4261"/>
    <w:rsid w:val="009A42DF"/>
    <w:rsid w:val="009A433A"/>
    <w:rsid w:val="009A43A4"/>
    <w:rsid w:val="009A4530"/>
    <w:rsid w:val="009A4587"/>
    <w:rsid w:val="009A46E3"/>
    <w:rsid w:val="009A479A"/>
    <w:rsid w:val="009A489E"/>
    <w:rsid w:val="009A4953"/>
    <w:rsid w:val="009A4E29"/>
    <w:rsid w:val="009A4EEE"/>
    <w:rsid w:val="009A4F89"/>
    <w:rsid w:val="009A505C"/>
    <w:rsid w:val="009A5104"/>
    <w:rsid w:val="009A51A0"/>
    <w:rsid w:val="009A52A7"/>
    <w:rsid w:val="009A535C"/>
    <w:rsid w:val="009A53D2"/>
    <w:rsid w:val="009A5427"/>
    <w:rsid w:val="009A54B1"/>
    <w:rsid w:val="009A5733"/>
    <w:rsid w:val="009A57B3"/>
    <w:rsid w:val="009A5976"/>
    <w:rsid w:val="009A5E25"/>
    <w:rsid w:val="009A5FB3"/>
    <w:rsid w:val="009A6152"/>
    <w:rsid w:val="009A61F9"/>
    <w:rsid w:val="009A620E"/>
    <w:rsid w:val="009A6390"/>
    <w:rsid w:val="009A6403"/>
    <w:rsid w:val="009A65DE"/>
    <w:rsid w:val="009A6765"/>
    <w:rsid w:val="009A6A59"/>
    <w:rsid w:val="009A6D13"/>
    <w:rsid w:val="009A6D3F"/>
    <w:rsid w:val="009A6DAC"/>
    <w:rsid w:val="009A6FBE"/>
    <w:rsid w:val="009A7365"/>
    <w:rsid w:val="009A7475"/>
    <w:rsid w:val="009A7494"/>
    <w:rsid w:val="009A75CB"/>
    <w:rsid w:val="009A7897"/>
    <w:rsid w:val="009A7F7C"/>
    <w:rsid w:val="009B00CF"/>
    <w:rsid w:val="009B0180"/>
    <w:rsid w:val="009B01DF"/>
    <w:rsid w:val="009B03CD"/>
    <w:rsid w:val="009B0411"/>
    <w:rsid w:val="009B0917"/>
    <w:rsid w:val="009B09A5"/>
    <w:rsid w:val="009B0B8B"/>
    <w:rsid w:val="009B0E5C"/>
    <w:rsid w:val="009B0E6E"/>
    <w:rsid w:val="009B0F02"/>
    <w:rsid w:val="009B1425"/>
    <w:rsid w:val="009B14C4"/>
    <w:rsid w:val="009B17A1"/>
    <w:rsid w:val="009B1833"/>
    <w:rsid w:val="009B1990"/>
    <w:rsid w:val="009B19BB"/>
    <w:rsid w:val="009B1B33"/>
    <w:rsid w:val="009B1BF9"/>
    <w:rsid w:val="009B1CBD"/>
    <w:rsid w:val="009B1CDB"/>
    <w:rsid w:val="009B1D01"/>
    <w:rsid w:val="009B2011"/>
    <w:rsid w:val="009B21DE"/>
    <w:rsid w:val="009B2213"/>
    <w:rsid w:val="009B2A24"/>
    <w:rsid w:val="009B2B75"/>
    <w:rsid w:val="009B2BDA"/>
    <w:rsid w:val="009B2C64"/>
    <w:rsid w:val="009B2DE1"/>
    <w:rsid w:val="009B2DE6"/>
    <w:rsid w:val="009B2F09"/>
    <w:rsid w:val="009B2F1D"/>
    <w:rsid w:val="009B31AD"/>
    <w:rsid w:val="009B31D4"/>
    <w:rsid w:val="009B3301"/>
    <w:rsid w:val="009B349F"/>
    <w:rsid w:val="009B34AD"/>
    <w:rsid w:val="009B389A"/>
    <w:rsid w:val="009B3AB2"/>
    <w:rsid w:val="009B3B4F"/>
    <w:rsid w:val="009B3C32"/>
    <w:rsid w:val="009B3DE5"/>
    <w:rsid w:val="009B3FE9"/>
    <w:rsid w:val="009B409B"/>
    <w:rsid w:val="009B4178"/>
    <w:rsid w:val="009B431A"/>
    <w:rsid w:val="009B446D"/>
    <w:rsid w:val="009B461C"/>
    <w:rsid w:val="009B4667"/>
    <w:rsid w:val="009B46B7"/>
    <w:rsid w:val="009B46F5"/>
    <w:rsid w:val="009B48C8"/>
    <w:rsid w:val="009B48DE"/>
    <w:rsid w:val="009B48FF"/>
    <w:rsid w:val="009B494F"/>
    <w:rsid w:val="009B4C31"/>
    <w:rsid w:val="009B4CC3"/>
    <w:rsid w:val="009B4D01"/>
    <w:rsid w:val="009B4D50"/>
    <w:rsid w:val="009B4E72"/>
    <w:rsid w:val="009B5620"/>
    <w:rsid w:val="009B57B5"/>
    <w:rsid w:val="009B57CC"/>
    <w:rsid w:val="009B585E"/>
    <w:rsid w:val="009B58A8"/>
    <w:rsid w:val="009B5AA5"/>
    <w:rsid w:val="009B5BB4"/>
    <w:rsid w:val="009B5C68"/>
    <w:rsid w:val="009B5F84"/>
    <w:rsid w:val="009B61BD"/>
    <w:rsid w:val="009B625C"/>
    <w:rsid w:val="009B63AF"/>
    <w:rsid w:val="009B6465"/>
    <w:rsid w:val="009B65B5"/>
    <w:rsid w:val="009B661E"/>
    <w:rsid w:val="009B66A3"/>
    <w:rsid w:val="009B6785"/>
    <w:rsid w:val="009B68B4"/>
    <w:rsid w:val="009B693C"/>
    <w:rsid w:val="009B6BC0"/>
    <w:rsid w:val="009B6C2F"/>
    <w:rsid w:val="009B6C33"/>
    <w:rsid w:val="009B6C57"/>
    <w:rsid w:val="009B6C9C"/>
    <w:rsid w:val="009B6D3A"/>
    <w:rsid w:val="009B71E0"/>
    <w:rsid w:val="009B74B7"/>
    <w:rsid w:val="009B750A"/>
    <w:rsid w:val="009B7884"/>
    <w:rsid w:val="009B7885"/>
    <w:rsid w:val="009B79A0"/>
    <w:rsid w:val="009B7A37"/>
    <w:rsid w:val="009B7AF3"/>
    <w:rsid w:val="009B7BA4"/>
    <w:rsid w:val="009B7BBF"/>
    <w:rsid w:val="009C0334"/>
    <w:rsid w:val="009C05BE"/>
    <w:rsid w:val="009C05D5"/>
    <w:rsid w:val="009C0606"/>
    <w:rsid w:val="009C0714"/>
    <w:rsid w:val="009C07E3"/>
    <w:rsid w:val="009C0A44"/>
    <w:rsid w:val="009C0CA8"/>
    <w:rsid w:val="009C0D8B"/>
    <w:rsid w:val="009C114B"/>
    <w:rsid w:val="009C14D3"/>
    <w:rsid w:val="009C15F1"/>
    <w:rsid w:val="009C16BD"/>
    <w:rsid w:val="009C1772"/>
    <w:rsid w:val="009C180B"/>
    <w:rsid w:val="009C18C0"/>
    <w:rsid w:val="009C1946"/>
    <w:rsid w:val="009C1964"/>
    <w:rsid w:val="009C1996"/>
    <w:rsid w:val="009C19A5"/>
    <w:rsid w:val="009C1AB3"/>
    <w:rsid w:val="009C1BEE"/>
    <w:rsid w:val="009C1C64"/>
    <w:rsid w:val="009C1C71"/>
    <w:rsid w:val="009C1F40"/>
    <w:rsid w:val="009C212A"/>
    <w:rsid w:val="009C2154"/>
    <w:rsid w:val="009C2263"/>
    <w:rsid w:val="009C232A"/>
    <w:rsid w:val="009C2468"/>
    <w:rsid w:val="009C257E"/>
    <w:rsid w:val="009C2596"/>
    <w:rsid w:val="009C25BE"/>
    <w:rsid w:val="009C26B9"/>
    <w:rsid w:val="009C2862"/>
    <w:rsid w:val="009C2920"/>
    <w:rsid w:val="009C297B"/>
    <w:rsid w:val="009C29D8"/>
    <w:rsid w:val="009C2B0E"/>
    <w:rsid w:val="009C2EEE"/>
    <w:rsid w:val="009C300F"/>
    <w:rsid w:val="009C3056"/>
    <w:rsid w:val="009C325F"/>
    <w:rsid w:val="009C33FE"/>
    <w:rsid w:val="009C34A1"/>
    <w:rsid w:val="009C36F7"/>
    <w:rsid w:val="009C37F5"/>
    <w:rsid w:val="009C3898"/>
    <w:rsid w:val="009C38E1"/>
    <w:rsid w:val="009C39AD"/>
    <w:rsid w:val="009C3A35"/>
    <w:rsid w:val="009C3B74"/>
    <w:rsid w:val="009C3B83"/>
    <w:rsid w:val="009C3C59"/>
    <w:rsid w:val="009C3D9D"/>
    <w:rsid w:val="009C3E65"/>
    <w:rsid w:val="009C3EA6"/>
    <w:rsid w:val="009C3F03"/>
    <w:rsid w:val="009C4504"/>
    <w:rsid w:val="009C4557"/>
    <w:rsid w:val="009C46E4"/>
    <w:rsid w:val="009C4816"/>
    <w:rsid w:val="009C4896"/>
    <w:rsid w:val="009C48B1"/>
    <w:rsid w:val="009C4AF3"/>
    <w:rsid w:val="009C4B87"/>
    <w:rsid w:val="009C4E2C"/>
    <w:rsid w:val="009C4E6B"/>
    <w:rsid w:val="009C504C"/>
    <w:rsid w:val="009C525E"/>
    <w:rsid w:val="009C534D"/>
    <w:rsid w:val="009C54D6"/>
    <w:rsid w:val="009C54E8"/>
    <w:rsid w:val="009C56EC"/>
    <w:rsid w:val="009C576D"/>
    <w:rsid w:val="009C5A2C"/>
    <w:rsid w:val="009C5AED"/>
    <w:rsid w:val="009C5DB4"/>
    <w:rsid w:val="009C5F23"/>
    <w:rsid w:val="009C60A4"/>
    <w:rsid w:val="009C6100"/>
    <w:rsid w:val="009C626A"/>
    <w:rsid w:val="009C6369"/>
    <w:rsid w:val="009C6370"/>
    <w:rsid w:val="009C63C4"/>
    <w:rsid w:val="009C66D1"/>
    <w:rsid w:val="009C6715"/>
    <w:rsid w:val="009C69A1"/>
    <w:rsid w:val="009C6A86"/>
    <w:rsid w:val="009C6C0D"/>
    <w:rsid w:val="009C6FBA"/>
    <w:rsid w:val="009C70D8"/>
    <w:rsid w:val="009C7270"/>
    <w:rsid w:val="009C72FE"/>
    <w:rsid w:val="009C7481"/>
    <w:rsid w:val="009C74C8"/>
    <w:rsid w:val="009C766D"/>
    <w:rsid w:val="009C789E"/>
    <w:rsid w:val="009C7A0E"/>
    <w:rsid w:val="009C7DE0"/>
    <w:rsid w:val="009D0134"/>
    <w:rsid w:val="009D016E"/>
    <w:rsid w:val="009D01A2"/>
    <w:rsid w:val="009D038A"/>
    <w:rsid w:val="009D05E9"/>
    <w:rsid w:val="009D0708"/>
    <w:rsid w:val="009D074B"/>
    <w:rsid w:val="009D0775"/>
    <w:rsid w:val="009D08E4"/>
    <w:rsid w:val="009D094E"/>
    <w:rsid w:val="009D095F"/>
    <w:rsid w:val="009D0A60"/>
    <w:rsid w:val="009D0AFC"/>
    <w:rsid w:val="009D0D6F"/>
    <w:rsid w:val="009D1042"/>
    <w:rsid w:val="009D129D"/>
    <w:rsid w:val="009D13C3"/>
    <w:rsid w:val="009D14DA"/>
    <w:rsid w:val="009D14DE"/>
    <w:rsid w:val="009D161B"/>
    <w:rsid w:val="009D18E2"/>
    <w:rsid w:val="009D193A"/>
    <w:rsid w:val="009D199D"/>
    <w:rsid w:val="009D1A0C"/>
    <w:rsid w:val="009D1A1E"/>
    <w:rsid w:val="009D1BAB"/>
    <w:rsid w:val="009D1BF1"/>
    <w:rsid w:val="009D1E66"/>
    <w:rsid w:val="009D1F59"/>
    <w:rsid w:val="009D20D9"/>
    <w:rsid w:val="009D2741"/>
    <w:rsid w:val="009D2828"/>
    <w:rsid w:val="009D2FD5"/>
    <w:rsid w:val="009D30E0"/>
    <w:rsid w:val="009D3188"/>
    <w:rsid w:val="009D31E2"/>
    <w:rsid w:val="009D3246"/>
    <w:rsid w:val="009D3311"/>
    <w:rsid w:val="009D33BF"/>
    <w:rsid w:val="009D355D"/>
    <w:rsid w:val="009D3578"/>
    <w:rsid w:val="009D386D"/>
    <w:rsid w:val="009D3885"/>
    <w:rsid w:val="009D38E4"/>
    <w:rsid w:val="009D3A40"/>
    <w:rsid w:val="009D3B15"/>
    <w:rsid w:val="009D3BFB"/>
    <w:rsid w:val="009D3D8B"/>
    <w:rsid w:val="009D3DD3"/>
    <w:rsid w:val="009D3E97"/>
    <w:rsid w:val="009D3F23"/>
    <w:rsid w:val="009D3FA4"/>
    <w:rsid w:val="009D4306"/>
    <w:rsid w:val="009D4393"/>
    <w:rsid w:val="009D4574"/>
    <w:rsid w:val="009D4581"/>
    <w:rsid w:val="009D4783"/>
    <w:rsid w:val="009D47B6"/>
    <w:rsid w:val="009D4804"/>
    <w:rsid w:val="009D4D27"/>
    <w:rsid w:val="009D4E56"/>
    <w:rsid w:val="009D4EDE"/>
    <w:rsid w:val="009D4EEB"/>
    <w:rsid w:val="009D4F45"/>
    <w:rsid w:val="009D503F"/>
    <w:rsid w:val="009D5061"/>
    <w:rsid w:val="009D50F8"/>
    <w:rsid w:val="009D5184"/>
    <w:rsid w:val="009D5338"/>
    <w:rsid w:val="009D542D"/>
    <w:rsid w:val="009D5461"/>
    <w:rsid w:val="009D5537"/>
    <w:rsid w:val="009D564F"/>
    <w:rsid w:val="009D56DE"/>
    <w:rsid w:val="009D5933"/>
    <w:rsid w:val="009D59B2"/>
    <w:rsid w:val="009D5A60"/>
    <w:rsid w:val="009D5BD4"/>
    <w:rsid w:val="009D5CDB"/>
    <w:rsid w:val="009D5E92"/>
    <w:rsid w:val="009D625A"/>
    <w:rsid w:val="009D639B"/>
    <w:rsid w:val="009D6635"/>
    <w:rsid w:val="009D666B"/>
    <w:rsid w:val="009D66D2"/>
    <w:rsid w:val="009D6841"/>
    <w:rsid w:val="009D689F"/>
    <w:rsid w:val="009D6931"/>
    <w:rsid w:val="009D6A96"/>
    <w:rsid w:val="009D6B9A"/>
    <w:rsid w:val="009D6D6E"/>
    <w:rsid w:val="009D6D77"/>
    <w:rsid w:val="009D6FB4"/>
    <w:rsid w:val="009D6FD4"/>
    <w:rsid w:val="009D6FE0"/>
    <w:rsid w:val="009D712A"/>
    <w:rsid w:val="009D718C"/>
    <w:rsid w:val="009D71C2"/>
    <w:rsid w:val="009D74E5"/>
    <w:rsid w:val="009D76B8"/>
    <w:rsid w:val="009D7859"/>
    <w:rsid w:val="009D78EB"/>
    <w:rsid w:val="009D792F"/>
    <w:rsid w:val="009D7971"/>
    <w:rsid w:val="009D79B4"/>
    <w:rsid w:val="009D7A8A"/>
    <w:rsid w:val="009D7D88"/>
    <w:rsid w:val="009D7DA5"/>
    <w:rsid w:val="009D7DF9"/>
    <w:rsid w:val="009D7E6B"/>
    <w:rsid w:val="009D7F0F"/>
    <w:rsid w:val="009E0046"/>
    <w:rsid w:val="009E01FE"/>
    <w:rsid w:val="009E06B0"/>
    <w:rsid w:val="009E06D4"/>
    <w:rsid w:val="009E0887"/>
    <w:rsid w:val="009E099A"/>
    <w:rsid w:val="009E0A89"/>
    <w:rsid w:val="009E0F0F"/>
    <w:rsid w:val="009E109F"/>
    <w:rsid w:val="009E1124"/>
    <w:rsid w:val="009E112D"/>
    <w:rsid w:val="009E11BB"/>
    <w:rsid w:val="009E1262"/>
    <w:rsid w:val="009E12D2"/>
    <w:rsid w:val="009E12ED"/>
    <w:rsid w:val="009E144B"/>
    <w:rsid w:val="009E1492"/>
    <w:rsid w:val="009E155C"/>
    <w:rsid w:val="009E15D0"/>
    <w:rsid w:val="009E15D6"/>
    <w:rsid w:val="009E1658"/>
    <w:rsid w:val="009E191D"/>
    <w:rsid w:val="009E1A91"/>
    <w:rsid w:val="009E1B9F"/>
    <w:rsid w:val="009E1C25"/>
    <w:rsid w:val="009E1C65"/>
    <w:rsid w:val="009E1D95"/>
    <w:rsid w:val="009E1E83"/>
    <w:rsid w:val="009E2082"/>
    <w:rsid w:val="009E2174"/>
    <w:rsid w:val="009E2177"/>
    <w:rsid w:val="009E21EA"/>
    <w:rsid w:val="009E2242"/>
    <w:rsid w:val="009E2258"/>
    <w:rsid w:val="009E2268"/>
    <w:rsid w:val="009E22F5"/>
    <w:rsid w:val="009E24BD"/>
    <w:rsid w:val="009E257B"/>
    <w:rsid w:val="009E27E8"/>
    <w:rsid w:val="009E295F"/>
    <w:rsid w:val="009E2A4C"/>
    <w:rsid w:val="009E2B0D"/>
    <w:rsid w:val="009E2DC9"/>
    <w:rsid w:val="009E2DDD"/>
    <w:rsid w:val="009E2EBC"/>
    <w:rsid w:val="009E300A"/>
    <w:rsid w:val="009E3046"/>
    <w:rsid w:val="009E3064"/>
    <w:rsid w:val="009E3375"/>
    <w:rsid w:val="009E33A0"/>
    <w:rsid w:val="009E35C2"/>
    <w:rsid w:val="009E39A2"/>
    <w:rsid w:val="009E3A62"/>
    <w:rsid w:val="009E40AE"/>
    <w:rsid w:val="009E40B2"/>
    <w:rsid w:val="009E4170"/>
    <w:rsid w:val="009E4425"/>
    <w:rsid w:val="009E44F8"/>
    <w:rsid w:val="009E4690"/>
    <w:rsid w:val="009E4691"/>
    <w:rsid w:val="009E46C3"/>
    <w:rsid w:val="009E484F"/>
    <w:rsid w:val="009E493C"/>
    <w:rsid w:val="009E4A2A"/>
    <w:rsid w:val="009E4A47"/>
    <w:rsid w:val="009E4A4D"/>
    <w:rsid w:val="009E4C05"/>
    <w:rsid w:val="009E4C71"/>
    <w:rsid w:val="009E4C82"/>
    <w:rsid w:val="009E4D63"/>
    <w:rsid w:val="009E4DA1"/>
    <w:rsid w:val="009E4DDF"/>
    <w:rsid w:val="009E4DFF"/>
    <w:rsid w:val="009E4E8E"/>
    <w:rsid w:val="009E5068"/>
    <w:rsid w:val="009E50C7"/>
    <w:rsid w:val="009E51F8"/>
    <w:rsid w:val="009E52D8"/>
    <w:rsid w:val="009E54CB"/>
    <w:rsid w:val="009E5545"/>
    <w:rsid w:val="009E56C7"/>
    <w:rsid w:val="009E5747"/>
    <w:rsid w:val="009E592B"/>
    <w:rsid w:val="009E5AD9"/>
    <w:rsid w:val="009E5BCC"/>
    <w:rsid w:val="009E5C73"/>
    <w:rsid w:val="009E5D7D"/>
    <w:rsid w:val="009E5D7E"/>
    <w:rsid w:val="009E5E6E"/>
    <w:rsid w:val="009E5E93"/>
    <w:rsid w:val="009E5FA2"/>
    <w:rsid w:val="009E5FB4"/>
    <w:rsid w:val="009E607A"/>
    <w:rsid w:val="009E6136"/>
    <w:rsid w:val="009E62AA"/>
    <w:rsid w:val="009E63D8"/>
    <w:rsid w:val="009E641B"/>
    <w:rsid w:val="009E64BA"/>
    <w:rsid w:val="009E66B8"/>
    <w:rsid w:val="009E6736"/>
    <w:rsid w:val="009E673A"/>
    <w:rsid w:val="009E67F9"/>
    <w:rsid w:val="009E6886"/>
    <w:rsid w:val="009E68AD"/>
    <w:rsid w:val="009E6ABD"/>
    <w:rsid w:val="009E6B53"/>
    <w:rsid w:val="009E6B68"/>
    <w:rsid w:val="009E6BC1"/>
    <w:rsid w:val="009E6C0D"/>
    <w:rsid w:val="009E6DA6"/>
    <w:rsid w:val="009E6F5F"/>
    <w:rsid w:val="009E6F8B"/>
    <w:rsid w:val="009E703A"/>
    <w:rsid w:val="009E7220"/>
    <w:rsid w:val="009E7304"/>
    <w:rsid w:val="009E74D3"/>
    <w:rsid w:val="009E74E4"/>
    <w:rsid w:val="009E7529"/>
    <w:rsid w:val="009E7608"/>
    <w:rsid w:val="009E769B"/>
    <w:rsid w:val="009E779B"/>
    <w:rsid w:val="009E7AA7"/>
    <w:rsid w:val="009E7B07"/>
    <w:rsid w:val="009E7BAC"/>
    <w:rsid w:val="009E7BB8"/>
    <w:rsid w:val="009F004D"/>
    <w:rsid w:val="009F01C2"/>
    <w:rsid w:val="009F020E"/>
    <w:rsid w:val="009F025A"/>
    <w:rsid w:val="009F05BD"/>
    <w:rsid w:val="009F064E"/>
    <w:rsid w:val="009F067A"/>
    <w:rsid w:val="009F087A"/>
    <w:rsid w:val="009F0880"/>
    <w:rsid w:val="009F0896"/>
    <w:rsid w:val="009F095F"/>
    <w:rsid w:val="009F0A20"/>
    <w:rsid w:val="009F0BAE"/>
    <w:rsid w:val="009F0CB5"/>
    <w:rsid w:val="009F0CD8"/>
    <w:rsid w:val="009F0DEA"/>
    <w:rsid w:val="009F0E5E"/>
    <w:rsid w:val="009F0F71"/>
    <w:rsid w:val="009F1008"/>
    <w:rsid w:val="009F11CE"/>
    <w:rsid w:val="009F1324"/>
    <w:rsid w:val="009F1361"/>
    <w:rsid w:val="009F143B"/>
    <w:rsid w:val="009F159E"/>
    <w:rsid w:val="009F16DE"/>
    <w:rsid w:val="009F1703"/>
    <w:rsid w:val="009F177D"/>
    <w:rsid w:val="009F17BA"/>
    <w:rsid w:val="009F18CC"/>
    <w:rsid w:val="009F190C"/>
    <w:rsid w:val="009F1922"/>
    <w:rsid w:val="009F1B7B"/>
    <w:rsid w:val="009F1C5C"/>
    <w:rsid w:val="009F1DD4"/>
    <w:rsid w:val="009F1DF3"/>
    <w:rsid w:val="009F1E6D"/>
    <w:rsid w:val="009F1F74"/>
    <w:rsid w:val="009F21E7"/>
    <w:rsid w:val="009F2297"/>
    <w:rsid w:val="009F241B"/>
    <w:rsid w:val="009F24B9"/>
    <w:rsid w:val="009F2619"/>
    <w:rsid w:val="009F264C"/>
    <w:rsid w:val="009F26C5"/>
    <w:rsid w:val="009F26C8"/>
    <w:rsid w:val="009F274F"/>
    <w:rsid w:val="009F2827"/>
    <w:rsid w:val="009F28A2"/>
    <w:rsid w:val="009F2B4E"/>
    <w:rsid w:val="009F2B7B"/>
    <w:rsid w:val="009F2C86"/>
    <w:rsid w:val="009F2D5C"/>
    <w:rsid w:val="009F2EDB"/>
    <w:rsid w:val="009F2EF3"/>
    <w:rsid w:val="009F315C"/>
    <w:rsid w:val="009F33FA"/>
    <w:rsid w:val="009F34F3"/>
    <w:rsid w:val="009F391F"/>
    <w:rsid w:val="009F3943"/>
    <w:rsid w:val="009F3AE9"/>
    <w:rsid w:val="009F3AEB"/>
    <w:rsid w:val="009F3C61"/>
    <w:rsid w:val="009F3E8F"/>
    <w:rsid w:val="009F402F"/>
    <w:rsid w:val="009F4229"/>
    <w:rsid w:val="009F42B2"/>
    <w:rsid w:val="009F4338"/>
    <w:rsid w:val="009F46BE"/>
    <w:rsid w:val="009F48E3"/>
    <w:rsid w:val="009F4C45"/>
    <w:rsid w:val="009F4E98"/>
    <w:rsid w:val="009F51CB"/>
    <w:rsid w:val="009F5203"/>
    <w:rsid w:val="009F522E"/>
    <w:rsid w:val="009F524E"/>
    <w:rsid w:val="009F52CE"/>
    <w:rsid w:val="009F5306"/>
    <w:rsid w:val="009F5381"/>
    <w:rsid w:val="009F5591"/>
    <w:rsid w:val="009F5596"/>
    <w:rsid w:val="009F56BE"/>
    <w:rsid w:val="009F5776"/>
    <w:rsid w:val="009F5B02"/>
    <w:rsid w:val="009F5BB6"/>
    <w:rsid w:val="009F5CB0"/>
    <w:rsid w:val="009F5D13"/>
    <w:rsid w:val="009F5D5D"/>
    <w:rsid w:val="009F5EFC"/>
    <w:rsid w:val="009F5F16"/>
    <w:rsid w:val="009F62EC"/>
    <w:rsid w:val="009F6587"/>
    <w:rsid w:val="009F65AC"/>
    <w:rsid w:val="009F66F9"/>
    <w:rsid w:val="009F682E"/>
    <w:rsid w:val="009F686C"/>
    <w:rsid w:val="009F68C0"/>
    <w:rsid w:val="009F693D"/>
    <w:rsid w:val="009F6A07"/>
    <w:rsid w:val="009F6A6B"/>
    <w:rsid w:val="009F6A92"/>
    <w:rsid w:val="009F6BBD"/>
    <w:rsid w:val="009F6FD9"/>
    <w:rsid w:val="009F710F"/>
    <w:rsid w:val="009F728B"/>
    <w:rsid w:val="009F73CC"/>
    <w:rsid w:val="009F756C"/>
    <w:rsid w:val="009F757E"/>
    <w:rsid w:val="009F762E"/>
    <w:rsid w:val="009F7725"/>
    <w:rsid w:val="009F777C"/>
    <w:rsid w:val="009F77C5"/>
    <w:rsid w:val="009F7A3B"/>
    <w:rsid w:val="009F7B3F"/>
    <w:rsid w:val="009F7B77"/>
    <w:rsid w:val="009F7DDA"/>
    <w:rsid w:val="009F7E60"/>
    <w:rsid w:val="00A000C0"/>
    <w:rsid w:val="00A00149"/>
    <w:rsid w:val="00A0016B"/>
    <w:rsid w:val="00A001DA"/>
    <w:rsid w:val="00A00209"/>
    <w:rsid w:val="00A0021D"/>
    <w:rsid w:val="00A0025C"/>
    <w:rsid w:val="00A00287"/>
    <w:rsid w:val="00A0028C"/>
    <w:rsid w:val="00A00317"/>
    <w:rsid w:val="00A0031E"/>
    <w:rsid w:val="00A00338"/>
    <w:rsid w:val="00A0037C"/>
    <w:rsid w:val="00A00550"/>
    <w:rsid w:val="00A00583"/>
    <w:rsid w:val="00A005DD"/>
    <w:rsid w:val="00A0067D"/>
    <w:rsid w:val="00A0069D"/>
    <w:rsid w:val="00A00824"/>
    <w:rsid w:val="00A00915"/>
    <w:rsid w:val="00A00B3F"/>
    <w:rsid w:val="00A00B57"/>
    <w:rsid w:val="00A00C53"/>
    <w:rsid w:val="00A00D9B"/>
    <w:rsid w:val="00A00DF8"/>
    <w:rsid w:val="00A00E11"/>
    <w:rsid w:val="00A00F17"/>
    <w:rsid w:val="00A00FD4"/>
    <w:rsid w:val="00A01007"/>
    <w:rsid w:val="00A01183"/>
    <w:rsid w:val="00A01511"/>
    <w:rsid w:val="00A01512"/>
    <w:rsid w:val="00A0153A"/>
    <w:rsid w:val="00A018E8"/>
    <w:rsid w:val="00A01A40"/>
    <w:rsid w:val="00A01B90"/>
    <w:rsid w:val="00A01BEA"/>
    <w:rsid w:val="00A01DA6"/>
    <w:rsid w:val="00A01EB5"/>
    <w:rsid w:val="00A01F57"/>
    <w:rsid w:val="00A01F65"/>
    <w:rsid w:val="00A0206D"/>
    <w:rsid w:val="00A02405"/>
    <w:rsid w:val="00A02435"/>
    <w:rsid w:val="00A024A1"/>
    <w:rsid w:val="00A02607"/>
    <w:rsid w:val="00A027F1"/>
    <w:rsid w:val="00A02875"/>
    <w:rsid w:val="00A0291A"/>
    <w:rsid w:val="00A02960"/>
    <w:rsid w:val="00A029B7"/>
    <w:rsid w:val="00A02B8B"/>
    <w:rsid w:val="00A02B8D"/>
    <w:rsid w:val="00A02BFB"/>
    <w:rsid w:val="00A02C1E"/>
    <w:rsid w:val="00A030A6"/>
    <w:rsid w:val="00A0311C"/>
    <w:rsid w:val="00A03353"/>
    <w:rsid w:val="00A033A5"/>
    <w:rsid w:val="00A0386C"/>
    <w:rsid w:val="00A03902"/>
    <w:rsid w:val="00A03981"/>
    <w:rsid w:val="00A03E59"/>
    <w:rsid w:val="00A03EC6"/>
    <w:rsid w:val="00A03EDE"/>
    <w:rsid w:val="00A03F1F"/>
    <w:rsid w:val="00A03F49"/>
    <w:rsid w:val="00A04298"/>
    <w:rsid w:val="00A042FC"/>
    <w:rsid w:val="00A045E0"/>
    <w:rsid w:val="00A046AB"/>
    <w:rsid w:val="00A046DB"/>
    <w:rsid w:val="00A0470B"/>
    <w:rsid w:val="00A04A78"/>
    <w:rsid w:val="00A04B22"/>
    <w:rsid w:val="00A04B9F"/>
    <w:rsid w:val="00A04C42"/>
    <w:rsid w:val="00A04C76"/>
    <w:rsid w:val="00A04CF1"/>
    <w:rsid w:val="00A04DCB"/>
    <w:rsid w:val="00A052D5"/>
    <w:rsid w:val="00A052E3"/>
    <w:rsid w:val="00A055BC"/>
    <w:rsid w:val="00A055BF"/>
    <w:rsid w:val="00A056C5"/>
    <w:rsid w:val="00A05A40"/>
    <w:rsid w:val="00A05B85"/>
    <w:rsid w:val="00A05D37"/>
    <w:rsid w:val="00A05DB5"/>
    <w:rsid w:val="00A05FE2"/>
    <w:rsid w:val="00A0657B"/>
    <w:rsid w:val="00A065A8"/>
    <w:rsid w:val="00A066D5"/>
    <w:rsid w:val="00A06708"/>
    <w:rsid w:val="00A068EB"/>
    <w:rsid w:val="00A06A5A"/>
    <w:rsid w:val="00A06A6A"/>
    <w:rsid w:val="00A06ACD"/>
    <w:rsid w:val="00A06AF4"/>
    <w:rsid w:val="00A06B0D"/>
    <w:rsid w:val="00A06DE3"/>
    <w:rsid w:val="00A06FAC"/>
    <w:rsid w:val="00A070FF"/>
    <w:rsid w:val="00A07169"/>
    <w:rsid w:val="00A071FC"/>
    <w:rsid w:val="00A072E9"/>
    <w:rsid w:val="00A073FD"/>
    <w:rsid w:val="00A074E3"/>
    <w:rsid w:val="00A0753F"/>
    <w:rsid w:val="00A078AF"/>
    <w:rsid w:val="00A07949"/>
    <w:rsid w:val="00A0796F"/>
    <w:rsid w:val="00A079C7"/>
    <w:rsid w:val="00A07A19"/>
    <w:rsid w:val="00A07A45"/>
    <w:rsid w:val="00A07C66"/>
    <w:rsid w:val="00A07F12"/>
    <w:rsid w:val="00A10045"/>
    <w:rsid w:val="00A10049"/>
    <w:rsid w:val="00A10428"/>
    <w:rsid w:val="00A1051A"/>
    <w:rsid w:val="00A1052B"/>
    <w:rsid w:val="00A10559"/>
    <w:rsid w:val="00A1071C"/>
    <w:rsid w:val="00A1079D"/>
    <w:rsid w:val="00A10819"/>
    <w:rsid w:val="00A1094A"/>
    <w:rsid w:val="00A10993"/>
    <w:rsid w:val="00A10999"/>
    <w:rsid w:val="00A10A3F"/>
    <w:rsid w:val="00A10B41"/>
    <w:rsid w:val="00A10D43"/>
    <w:rsid w:val="00A11047"/>
    <w:rsid w:val="00A11080"/>
    <w:rsid w:val="00A11085"/>
    <w:rsid w:val="00A110F3"/>
    <w:rsid w:val="00A113BA"/>
    <w:rsid w:val="00A114C9"/>
    <w:rsid w:val="00A114F2"/>
    <w:rsid w:val="00A1155C"/>
    <w:rsid w:val="00A115A2"/>
    <w:rsid w:val="00A115A9"/>
    <w:rsid w:val="00A115AC"/>
    <w:rsid w:val="00A1190B"/>
    <w:rsid w:val="00A11A96"/>
    <w:rsid w:val="00A11B56"/>
    <w:rsid w:val="00A11C6D"/>
    <w:rsid w:val="00A11F01"/>
    <w:rsid w:val="00A11F20"/>
    <w:rsid w:val="00A1201E"/>
    <w:rsid w:val="00A12171"/>
    <w:rsid w:val="00A1238F"/>
    <w:rsid w:val="00A12445"/>
    <w:rsid w:val="00A127A3"/>
    <w:rsid w:val="00A12881"/>
    <w:rsid w:val="00A12893"/>
    <w:rsid w:val="00A1290A"/>
    <w:rsid w:val="00A12966"/>
    <w:rsid w:val="00A12A3C"/>
    <w:rsid w:val="00A12D40"/>
    <w:rsid w:val="00A1314E"/>
    <w:rsid w:val="00A1324D"/>
    <w:rsid w:val="00A132B1"/>
    <w:rsid w:val="00A133FB"/>
    <w:rsid w:val="00A13440"/>
    <w:rsid w:val="00A1378C"/>
    <w:rsid w:val="00A1379A"/>
    <w:rsid w:val="00A13DCD"/>
    <w:rsid w:val="00A13DE9"/>
    <w:rsid w:val="00A13E57"/>
    <w:rsid w:val="00A13FA6"/>
    <w:rsid w:val="00A14088"/>
    <w:rsid w:val="00A14394"/>
    <w:rsid w:val="00A14494"/>
    <w:rsid w:val="00A1457C"/>
    <w:rsid w:val="00A146B6"/>
    <w:rsid w:val="00A14743"/>
    <w:rsid w:val="00A1477E"/>
    <w:rsid w:val="00A147AB"/>
    <w:rsid w:val="00A14842"/>
    <w:rsid w:val="00A148CC"/>
    <w:rsid w:val="00A14955"/>
    <w:rsid w:val="00A14992"/>
    <w:rsid w:val="00A149A7"/>
    <w:rsid w:val="00A149CD"/>
    <w:rsid w:val="00A14AD3"/>
    <w:rsid w:val="00A14BD4"/>
    <w:rsid w:val="00A14C19"/>
    <w:rsid w:val="00A14CE2"/>
    <w:rsid w:val="00A14DBA"/>
    <w:rsid w:val="00A14F8F"/>
    <w:rsid w:val="00A15128"/>
    <w:rsid w:val="00A15210"/>
    <w:rsid w:val="00A1527B"/>
    <w:rsid w:val="00A154D2"/>
    <w:rsid w:val="00A154F7"/>
    <w:rsid w:val="00A15540"/>
    <w:rsid w:val="00A15569"/>
    <w:rsid w:val="00A15682"/>
    <w:rsid w:val="00A156ED"/>
    <w:rsid w:val="00A15904"/>
    <w:rsid w:val="00A1595C"/>
    <w:rsid w:val="00A159CA"/>
    <w:rsid w:val="00A15BC5"/>
    <w:rsid w:val="00A15C1E"/>
    <w:rsid w:val="00A15C5A"/>
    <w:rsid w:val="00A15C99"/>
    <w:rsid w:val="00A15FFC"/>
    <w:rsid w:val="00A16038"/>
    <w:rsid w:val="00A161B4"/>
    <w:rsid w:val="00A162FA"/>
    <w:rsid w:val="00A16373"/>
    <w:rsid w:val="00A16634"/>
    <w:rsid w:val="00A168EC"/>
    <w:rsid w:val="00A16A3A"/>
    <w:rsid w:val="00A16A66"/>
    <w:rsid w:val="00A16C87"/>
    <w:rsid w:val="00A16D5E"/>
    <w:rsid w:val="00A16D68"/>
    <w:rsid w:val="00A16EE0"/>
    <w:rsid w:val="00A16F64"/>
    <w:rsid w:val="00A1725E"/>
    <w:rsid w:val="00A172C7"/>
    <w:rsid w:val="00A173F2"/>
    <w:rsid w:val="00A17568"/>
    <w:rsid w:val="00A17605"/>
    <w:rsid w:val="00A1789F"/>
    <w:rsid w:val="00A17A96"/>
    <w:rsid w:val="00A17BF0"/>
    <w:rsid w:val="00A17E9A"/>
    <w:rsid w:val="00A17E9E"/>
    <w:rsid w:val="00A20098"/>
    <w:rsid w:val="00A20330"/>
    <w:rsid w:val="00A2036A"/>
    <w:rsid w:val="00A206DF"/>
    <w:rsid w:val="00A207B6"/>
    <w:rsid w:val="00A207B8"/>
    <w:rsid w:val="00A208B6"/>
    <w:rsid w:val="00A20A27"/>
    <w:rsid w:val="00A20C03"/>
    <w:rsid w:val="00A20E34"/>
    <w:rsid w:val="00A20FCE"/>
    <w:rsid w:val="00A21011"/>
    <w:rsid w:val="00A21055"/>
    <w:rsid w:val="00A21452"/>
    <w:rsid w:val="00A21847"/>
    <w:rsid w:val="00A21878"/>
    <w:rsid w:val="00A21964"/>
    <w:rsid w:val="00A21A21"/>
    <w:rsid w:val="00A21AB2"/>
    <w:rsid w:val="00A21AC7"/>
    <w:rsid w:val="00A21C60"/>
    <w:rsid w:val="00A21D40"/>
    <w:rsid w:val="00A21D93"/>
    <w:rsid w:val="00A21F7F"/>
    <w:rsid w:val="00A21FE5"/>
    <w:rsid w:val="00A22221"/>
    <w:rsid w:val="00A22405"/>
    <w:rsid w:val="00A225E6"/>
    <w:rsid w:val="00A22A3E"/>
    <w:rsid w:val="00A22B40"/>
    <w:rsid w:val="00A22B90"/>
    <w:rsid w:val="00A22B99"/>
    <w:rsid w:val="00A22C40"/>
    <w:rsid w:val="00A22F39"/>
    <w:rsid w:val="00A22FDC"/>
    <w:rsid w:val="00A2309A"/>
    <w:rsid w:val="00A23168"/>
    <w:rsid w:val="00A231CC"/>
    <w:rsid w:val="00A232C2"/>
    <w:rsid w:val="00A234D7"/>
    <w:rsid w:val="00A234FD"/>
    <w:rsid w:val="00A2355D"/>
    <w:rsid w:val="00A2368E"/>
    <w:rsid w:val="00A236A2"/>
    <w:rsid w:val="00A237F4"/>
    <w:rsid w:val="00A23940"/>
    <w:rsid w:val="00A23CFE"/>
    <w:rsid w:val="00A23D87"/>
    <w:rsid w:val="00A242B1"/>
    <w:rsid w:val="00A242DC"/>
    <w:rsid w:val="00A24326"/>
    <w:rsid w:val="00A243FE"/>
    <w:rsid w:val="00A24426"/>
    <w:rsid w:val="00A24635"/>
    <w:rsid w:val="00A2479E"/>
    <w:rsid w:val="00A24873"/>
    <w:rsid w:val="00A24B4F"/>
    <w:rsid w:val="00A24DE4"/>
    <w:rsid w:val="00A24E4F"/>
    <w:rsid w:val="00A24E6B"/>
    <w:rsid w:val="00A24FAC"/>
    <w:rsid w:val="00A250CE"/>
    <w:rsid w:val="00A25204"/>
    <w:rsid w:val="00A25430"/>
    <w:rsid w:val="00A254AA"/>
    <w:rsid w:val="00A25559"/>
    <w:rsid w:val="00A256BF"/>
    <w:rsid w:val="00A257EC"/>
    <w:rsid w:val="00A258B3"/>
    <w:rsid w:val="00A25A11"/>
    <w:rsid w:val="00A25CFE"/>
    <w:rsid w:val="00A25E47"/>
    <w:rsid w:val="00A2600B"/>
    <w:rsid w:val="00A26086"/>
    <w:rsid w:val="00A2608C"/>
    <w:rsid w:val="00A260B5"/>
    <w:rsid w:val="00A263DD"/>
    <w:rsid w:val="00A265EB"/>
    <w:rsid w:val="00A26751"/>
    <w:rsid w:val="00A267AD"/>
    <w:rsid w:val="00A267DD"/>
    <w:rsid w:val="00A26A29"/>
    <w:rsid w:val="00A26ABC"/>
    <w:rsid w:val="00A26B6A"/>
    <w:rsid w:val="00A26CD9"/>
    <w:rsid w:val="00A272E3"/>
    <w:rsid w:val="00A272FB"/>
    <w:rsid w:val="00A27300"/>
    <w:rsid w:val="00A2748A"/>
    <w:rsid w:val="00A2764E"/>
    <w:rsid w:val="00A27786"/>
    <w:rsid w:val="00A2790F"/>
    <w:rsid w:val="00A27A1F"/>
    <w:rsid w:val="00A27AD7"/>
    <w:rsid w:val="00A27B9E"/>
    <w:rsid w:val="00A27C30"/>
    <w:rsid w:val="00A27CB2"/>
    <w:rsid w:val="00A27CC6"/>
    <w:rsid w:val="00A27D4A"/>
    <w:rsid w:val="00A27DD1"/>
    <w:rsid w:val="00A27F7F"/>
    <w:rsid w:val="00A27FF8"/>
    <w:rsid w:val="00A3027C"/>
    <w:rsid w:val="00A302D0"/>
    <w:rsid w:val="00A3035C"/>
    <w:rsid w:val="00A304C0"/>
    <w:rsid w:val="00A308E3"/>
    <w:rsid w:val="00A30A3D"/>
    <w:rsid w:val="00A30C09"/>
    <w:rsid w:val="00A30C2A"/>
    <w:rsid w:val="00A30F1F"/>
    <w:rsid w:val="00A30F51"/>
    <w:rsid w:val="00A30F61"/>
    <w:rsid w:val="00A30FCB"/>
    <w:rsid w:val="00A3111E"/>
    <w:rsid w:val="00A3124A"/>
    <w:rsid w:val="00A314E3"/>
    <w:rsid w:val="00A31B14"/>
    <w:rsid w:val="00A32042"/>
    <w:rsid w:val="00A320A6"/>
    <w:rsid w:val="00A320CC"/>
    <w:rsid w:val="00A321CB"/>
    <w:rsid w:val="00A3228C"/>
    <w:rsid w:val="00A32772"/>
    <w:rsid w:val="00A328B3"/>
    <w:rsid w:val="00A32943"/>
    <w:rsid w:val="00A32A1B"/>
    <w:rsid w:val="00A32A99"/>
    <w:rsid w:val="00A32B33"/>
    <w:rsid w:val="00A32BDD"/>
    <w:rsid w:val="00A32C8F"/>
    <w:rsid w:val="00A32CCB"/>
    <w:rsid w:val="00A32D3B"/>
    <w:rsid w:val="00A32DA4"/>
    <w:rsid w:val="00A332C6"/>
    <w:rsid w:val="00A332E5"/>
    <w:rsid w:val="00A334E2"/>
    <w:rsid w:val="00A33973"/>
    <w:rsid w:val="00A33D3E"/>
    <w:rsid w:val="00A34155"/>
    <w:rsid w:val="00A342A6"/>
    <w:rsid w:val="00A342EC"/>
    <w:rsid w:val="00A3434B"/>
    <w:rsid w:val="00A3437A"/>
    <w:rsid w:val="00A344AC"/>
    <w:rsid w:val="00A34583"/>
    <w:rsid w:val="00A34589"/>
    <w:rsid w:val="00A345CC"/>
    <w:rsid w:val="00A34997"/>
    <w:rsid w:val="00A34C50"/>
    <w:rsid w:val="00A34C7F"/>
    <w:rsid w:val="00A34D0E"/>
    <w:rsid w:val="00A34D74"/>
    <w:rsid w:val="00A35171"/>
    <w:rsid w:val="00A35404"/>
    <w:rsid w:val="00A35417"/>
    <w:rsid w:val="00A3569A"/>
    <w:rsid w:val="00A35716"/>
    <w:rsid w:val="00A3577F"/>
    <w:rsid w:val="00A357C3"/>
    <w:rsid w:val="00A3582D"/>
    <w:rsid w:val="00A358A4"/>
    <w:rsid w:val="00A35935"/>
    <w:rsid w:val="00A35C06"/>
    <w:rsid w:val="00A35CC3"/>
    <w:rsid w:val="00A35D1F"/>
    <w:rsid w:val="00A35DEF"/>
    <w:rsid w:val="00A35F43"/>
    <w:rsid w:val="00A3610E"/>
    <w:rsid w:val="00A361EB"/>
    <w:rsid w:val="00A362AD"/>
    <w:rsid w:val="00A3632B"/>
    <w:rsid w:val="00A36511"/>
    <w:rsid w:val="00A3656E"/>
    <w:rsid w:val="00A366C3"/>
    <w:rsid w:val="00A366CA"/>
    <w:rsid w:val="00A3679F"/>
    <w:rsid w:val="00A36834"/>
    <w:rsid w:val="00A3689C"/>
    <w:rsid w:val="00A36C4E"/>
    <w:rsid w:val="00A36C55"/>
    <w:rsid w:val="00A36E70"/>
    <w:rsid w:val="00A36EDC"/>
    <w:rsid w:val="00A37111"/>
    <w:rsid w:val="00A3722C"/>
    <w:rsid w:val="00A3726F"/>
    <w:rsid w:val="00A372B1"/>
    <w:rsid w:val="00A372C6"/>
    <w:rsid w:val="00A37408"/>
    <w:rsid w:val="00A37418"/>
    <w:rsid w:val="00A37576"/>
    <w:rsid w:val="00A37A23"/>
    <w:rsid w:val="00A37D59"/>
    <w:rsid w:val="00A37D93"/>
    <w:rsid w:val="00A37E8A"/>
    <w:rsid w:val="00A37EE7"/>
    <w:rsid w:val="00A37F44"/>
    <w:rsid w:val="00A37FD2"/>
    <w:rsid w:val="00A402BD"/>
    <w:rsid w:val="00A403B7"/>
    <w:rsid w:val="00A403C7"/>
    <w:rsid w:val="00A405F2"/>
    <w:rsid w:val="00A40765"/>
    <w:rsid w:val="00A40924"/>
    <w:rsid w:val="00A40947"/>
    <w:rsid w:val="00A4096B"/>
    <w:rsid w:val="00A40B76"/>
    <w:rsid w:val="00A40BBD"/>
    <w:rsid w:val="00A40C59"/>
    <w:rsid w:val="00A40CBF"/>
    <w:rsid w:val="00A40FBF"/>
    <w:rsid w:val="00A41098"/>
    <w:rsid w:val="00A41189"/>
    <w:rsid w:val="00A41566"/>
    <w:rsid w:val="00A4168D"/>
    <w:rsid w:val="00A41896"/>
    <w:rsid w:val="00A41936"/>
    <w:rsid w:val="00A41AB4"/>
    <w:rsid w:val="00A41BF1"/>
    <w:rsid w:val="00A41BF8"/>
    <w:rsid w:val="00A41E0A"/>
    <w:rsid w:val="00A41F2F"/>
    <w:rsid w:val="00A41F44"/>
    <w:rsid w:val="00A41F59"/>
    <w:rsid w:val="00A420DA"/>
    <w:rsid w:val="00A4213B"/>
    <w:rsid w:val="00A42233"/>
    <w:rsid w:val="00A422B8"/>
    <w:rsid w:val="00A422E0"/>
    <w:rsid w:val="00A424CB"/>
    <w:rsid w:val="00A42548"/>
    <w:rsid w:val="00A425D9"/>
    <w:rsid w:val="00A42BA9"/>
    <w:rsid w:val="00A42C15"/>
    <w:rsid w:val="00A42DFA"/>
    <w:rsid w:val="00A42F26"/>
    <w:rsid w:val="00A42FE7"/>
    <w:rsid w:val="00A42FF0"/>
    <w:rsid w:val="00A430B0"/>
    <w:rsid w:val="00A43125"/>
    <w:rsid w:val="00A4327B"/>
    <w:rsid w:val="00A433A4"/>
    <w:rsid w:val="00A43429"/>
    <w:rsid w:val="00A4349D"/>
    <w:rsid w:val="00A4356E"/>
    <w:rsid w:val="00A437E2"/>
    <w:rsid w:val="00A43822"/>
    <w:rsid w:val="00A43A60"/>
    <w:rsid w:val="00A43C9D"/>
    <w:rsid w:val="00A43EC1"/>
    <w:rsid w:val="00A441EC"/>
    <w:rsid w:val="00A441F8"/>
    <w:rsid w:val="00A4424E"/>
    <w:rsid w:val="00A442D8"/>
    <w:rsid w:val="00A442D9"/>
    <w:rsid w:val="00A44353"/>
    <w:rsid w:val="00A443C0"/>
    <w:rsid w:val="00A44427"/>
    <w:rsid w:val="00A4444D"/>
    <w:rsid w:val="00A4457A"/>
    <w:rsid w:val="00A44672"/>
    <w:rsid w:val="00A446DB"/>
    <w:rsid w:val="00A44757"/>
    <w:rsid w:val="00A44799"/>
    <w:rsid w:val="00A44A23"/>
    <w:rsid w:val="00A44ADB"/>
    <w:rsid w:val="00A44C28"/>
    <w:rsid w:val="00A450A2"/>
    <w:rsid w:val="00A454CC"/>
    <w:rsid w:val="00A45583"/>
    <w:rsid w:val="00A4568D"/>
    <w:rsid w:val="00A4588C"/>
    <w:rsid w:val="00A45A4C"/>
    <w:rsid w:val="00A45B23"/>
    <w:rsid w:val="00A45BB8"/>
    <w:rsid w:val="00A45BC1"/>
    <w:rsid w:val="00A45EAD"/>
    <w:rsid w:val="00A45F55"/>
    <w:rsid w:val="00A46234"/>
    <w:rsid w:val="00A462AD"/>
    <w:rsid w:val="00A462DE"/>
    <w:rsid w:val="00A46509"/>
    <w:rsid w:val="00A46B99"/>
    <w:rsid w:val="00A46CAD"/>
    <w:rsid w:val="00A46D1B"/>
    <w:rsid w:val="00A46FCB"/>
    <w:rsid w:val="00A46FEA"/>
    <w:rsid w:val="00A47063"/>
    <w:rsid w:val="00A470FE"/>
    <w:rsid w:val="00A4733C"/>
    <w:rsid w:val="00A473EF"/>
    <w:rsid w:val="00A474A4"/>
    <w:rsid w:val="00A475C9"/>
    <w:rsid w:val="00A475FF"/>
    <w:rsid w:val="00A4766A"/>
    <w:rsid w:val="00A476DF"/>
    <w:rsid w:val="00A477A5"/>
    <w:rsid w:val="00A477B7"/>
    <w:rsid w:val="00A477C0"/>
    <w:rsid w:val="00A4785E"/>
    <w:rsid w:val="00A479DB"/>
    <w:rsid w:val="00A47AFA"/>
    <w:rsid w:val="00A47D76"/>
    <w:rsid w:val="00A47F39"/>
    <w:rsid w:val="00A47FBF"/>
    <w:rsid w:val="00A501F0"/>
    <w:rsid w:val="00A50309"/>
    <w:rsid w:val="00A5038B"/>
    <w:rsid w:val="00A50432"/>
    <w:rsid w:val="00A5045D"/>
    <w:rsid w:val="00A504C1"/>
    <w:rsid w:val="00A50563"/>
    <w:rsid w:val="00A506EF"/>
    <w:rsid w:val="00A507CD"/>
    <w:rsid w:val="00A50986"/>
    <w:rsid w:val="00A50A0F"/>
    <w:rsid w:val="00A50B75"/>
    <w:rsid w:val="00A5109E"/>
    <w:rsid w:val="00A514CE"/>
    <w:rsid w:val="00A515B5"/>
    <w:rsid w:val="00A516F5"/>
    <w:rsid w:val="00A51740"/>
    <w:rsid w:val="00A51828"/>
    <w:rsid w:val="00A5184C"/>
    <w:rsid w:val="00A519FA"/>
    <w:rsid w:val="00A519FF"/>
    <w:rsid w:val="00A51AA0"/>
    <w:rsid w:val="00A51B3C"/>
    <w:rsid w:val="00A51CAD"/>
    <w:rsid w:val="00A51D02"/>
    <w:rsid w:val="00A51EA7"/>
    <w:rsid w:val="00A5216A"/>
    <w:rsid w:val="00A52273"/>
    <w:rsid w:val="00A52735"/>
    <w:rsid w:val="00A527FD"/>
    <w:rsid w:val="00A5281A"/>
    <w:rsid w:val="00A529F0"/>
    <w:rsid w:val="00A52B2C"/>
    <w:rsid w:val="00A52B6B"/>
    <w:rsid w:val="00A52BB8"/>
    <w:rsid w:val="00A52CAC"/>
    <w:rsid w:val="00A52FA0"/>
    <w:rsid w:val="00A52FF9"/>
    <w:rsid w:val="00A53019"/>
    <w:rsid w:val="00A53030"/>
    <w:rsid w:val="00A53075"/>
    <w:rsid w:val="00A53193"/>
    <w:rsid w:val="00A532B0"/>
    <w:rsid w:val="00A533AE"/>
    <w:rsid w:val="00A53469"/>
    <w:rsid w:val="00A53511"/>
    <w:rsid w:val="00A5353D"/>
    <w:rsid w:val="00A536E1"/>
    <w:rsid w:val="00A5373F"/>
    <w:rsid w:val="00A538BD"/>
    <w:rsid w:val="00A539C1"/>
    <w:rsid w:val="00A53B38"/>
    <w:rsid w:val="00A53B85"/>
    <w:rsid w:val="00A53BC6"/>
    <w:rsid w:val="00A53CB5"/>
    <w:rsid w:val="00A53CD0"/>
    <w:rsid w:val="00A53DAE"/>
    <w:rsid w:val="00A53E25"/>
    <w:rsid w:val="00A53E57"/>
    <w:rsid w:val="00A53F42"/>
    <w:rsid w:val="00A540B2"/>
    <w:rsid w:val="00A541F4"/>
    <w:rsid w:val="00A54302"/>
    <w:rsid w:val="00A5435E"/>
    <w:rsid w:val="00A54634"/>
    <w:rsid w:val="00A5478C"/>
    <w:rsid w:val="00A54CED"/>
    <w:rsid w:val="00A54D2D"/>
    <w:rsid w:val="00A55016"/>
    <w:rsid w:val="00A550F5"/>
    <w:rsid w:val="00A552E6"/>
    <w:rsid w:val="00A55457"/>
    <w:rsid w:val="00A554A9"/>
    <w:rsid w:val="00A55515"/>
    <w:rsid w:val="00A5554E"/>
    <w:rsid w:val="00A556B4"/>
    <w:rsid w:val="00A55C7A"/>
    <w:rsid w:val="00A55EBD"/>
    <w:rsid w:val="00A55EF9"/>
    <w:rsid w:val="00A55EFA"/>
    <w:rsid w:val="00A55F21"/>
    <w:rsid w:val="00A56036"/>
    <w:rsid w:val="00A560B3"/>
    <w:rsid w:val="00A560D4"/>
    <w:rsid w:val="00A5632E"/>
    <w:rsid w:val="00A5638F"/>
    <w:rsid w:val="00A563F9"/>
    <w:rsid w:val="00A5646E"/>
    <w:rsid w:val="00A56519"/>
    <w:rsid w:val="00A56542"/>
    <w:rsid w:val="00A565C4"/>
    <w:rsid w:val="00A5661C"/>
    <w:rsid w:val="00A566DC"/>
    <w:rsid w:val="00A56823"/>
    <w:rsid w:val="00A56913"/>
    <w:rsid w:val="00A569CC"/>
    <w:rsid w:val="00A569DB"/>
    <w:rsid w:val="00A56C51"/>
    <w:rsid w:val="00A56E92"/>
    <w:rsid w:val="00A56FB7"/>
    <w:rsid w:val="00A56FD7"/>
    <w:rsid w:val="00A57057"/>
    <w:rsid w:val="00A570F6"/>
    <w:rsid w:val="00A57121"/>
    <w:rsid w:val="00A57131"/>
    <w:rsid w:val="00A57145"/>
    <w:rsid w:val="00A5734B"/>
    <w:rsid w:val="00A57368"/>
    <w:rsid w:val="00A57819"/>
    <w:rsid w:val="00A579A3"/>
    <w:rsid w:val="00A579C7"/>
    <w:rsid w:val="00A579CA"/>
    <w:rsid w:val="00A57A49"/>
    <w:rsid w:val="00A57AD9"/>
    <w:rsid w:val="00A57C16"/>
    <w:rsid w:val="00A57D21"/>
    <w:rsid w:val="00A57E3E"/>
    <w:rsid w:val="00A57E7A"/>
    <w:rsid w:val="00A57F4D"/>
    <w:rsid w:val="00A57F55"/>
    <w:rsid w:val="00A60042"/>
    <w:rsid w:val="00A6019D"/>
    <w:rsid w:val="00A602BD"/>
    <w:rsid w:val="00A602C1"/>
    <w:rsid w:val="00A6036C"/>
    <w:rsid w:val="00A60642"/>
    <w:rsid w:val="00A6077D"/>
    <w:rsid w:val="00A6083F"/>
    <w:rsid w:val="00A60E83"/>
    <w:rsid w:val="00A6115F"/>
    <w:rsid w:val="00A612B0"/>
    <w:rsid w:val="00A616E0"/>
    <w:rsid w:val="00A6173A"/>
    <w:rsid w:val="00A617BC"/>
    <w:rsid w:val="00A6190D"/>
    <w:rsid w:val="00A61D16"/>
    <w:rsid w:val="00A61E1E"/>
    <w:rsid w:val="00A61FA3"/>
    <w:rsid w:val="00A61FF4"/>
    <w:rsid w:val="00A620A8"/>
    <w:rsid w:val="00A620AE"/>
    <w:rsid w:val="00A62166"/>
    <w:rsid w:val="00A621ED"/>
    <w:rsid w:val="00A62266"/>
    <w:rsid w:val="00A62286"/>
    <w:rsid w:val="00A62478"/>
    <w:rsid w:val="00A6247E"/>
    <w:rsid w:val="00A624A3"/>
    <w:rsid w:val="00A62520"/>
    <w:rsid w:val="00A62541"/>
    <w:rsid w:val="00A6257A"/>
    <w:rsid w:val="00A62725"/>
    <w:rsid w:val="00A62782"/>
    <w:rsid w:val="00A628A0"/>
    <w:rsid w:val="00A629B6"/>
    <w:rsid w:val="00A62A0C"/>
    <w:rsid w:val="00A62B93"/>
    <w:rsid w:val="00A62CC4"/>
    <w:rsid w:val="00A62EAF"/>
    <w:rsid w:val="00A62F53"/>
    <w:rsid w:val="00A630EC"/>
    <w:rsid w:val="00A63202"/>
    <w:rsid w:val="00A634D7"/>
    <w:rsid w:val="00A6352F"/>
    <w:rsid w:val="00A63540"/>
    <w:rsid w:val="00A637F0"/>
    <w:rsid w:val="00A6386F"/>
    <w:rsid w:val="00A6396E"/>
    <w:rsid w:val="00A639D9"/>
    <w:rsid w:val="00A63CEF"/>
    <w:rsid w:val="00A63E1B"/>
    <w:rsid w:val="00A6411E"/>
    <w:rsid w:val="00A64160"/>
    <w:rsid w:val="00A64295"/>
    <w:rsid w:val="00A642DC"/>
    <w:rsid w:val="00A642E3"/>
    <w:rsid w:val="00A64414"/>
    <w:rsid w:val="00A6455A"/>
    <w:rsid w:val="00A646D4"/>
    <w:rsid w:val="00A647B0"/>
    <w:rsid w:val="00A64838"/>
    <w:rsid w:val="00A648F6"/>
    <w:rsid w:val="00A64D09"/>
    <w:rsid w:val="00A64D8C"/>
    <w:rsid w:val="00A64E0D"/>
    <w:rsid w:val="00A6500A"/>
    <w:rsid w:val="00A65604"/>
    <w:rsid w:val="00A657D7"/>
    <w:rsid w:val="00A65806"/>
    <w:rsid w:val="00A658B4"/>
    <w:rsid w:val="00A658C5"/>
    <w:rsid w:val="00A65A39"/>
    <w:rsid w:val="00A65A7B"/>
    <w:rsid w:val="00A65BFF"/>
    <w:rsid w:val="00A65C97"/>
    <w:rsid w:val="00A65D78"/>
    <w:rsid w:val="00A65EBD"/>
    <w:rsid w:val="00A65F4A"/>
    <w:rsid w:val="00A6603E"/>
    <w:rsid w:val="00A662F3"/>
    <w:rsid w:val="00A6658C"/>
    <w:rsid w:val="00A666D0"/>
    <w:rsid w:val="00A66764"/>
    <w:rsid w:val="00A66B7E"/>
    <w:rsid w:val="00A66B86"/>
    <w:rsid w:val="00A66B8B"/>
    <w:rsid w:val="00A66C0C"/>
    <w:rsid w:val="00A66C3C"/>
    <w:rsid w:val="00A66CAB"/>
    <w:rsid w:val="00A66D3D"/>
    <w:rsid w:val="00A66ED7"/>
    <w:rsid w:val="00A6723C"/>
    <w:rsid w:val="00A67848"/>
    <w:rsid w:val="00A67A7C"/>
    <w:rsid w:val="00A67B28"/>
    <w:rsid w:val="00A67B39"/>
    <w:rsid w:val="00A67BA0"/>
    <w:rsid w:val="00A67EF5"/>
    <w:rsid w:val="00A700C9"/>
    <w:rsid w:val="00A70195"/>
    <w:rsid w:val="00A7023E"/>
    <w:rsid w:val="00A7024E"/>
    <w:rsid w:val="00A70473"/>
    <w:rsid w:val="00A705FD"/>
    <w:rsid w:val="00A70816"/>
    <w:rsid w:val="00A70868"/>
    <w:rsid w:val="00A708BC"/>
    <w:rsid w:val="00A70902"/>
    <w:rsid w:val="00A709E9"/>
    <w:rsid w:val="00A70AC4"/>
    <w:rsid w:val="00A70C7F"/>
    <w:rsid w:val="00A70D29"/>
    <w:rsid w:val="00A70E62"/>
    <w:rsid w:val="00A70E63"/>
    <w:rsid w:val="00A70F5F"/>
    <w:rsid w:val="00A7116C"/>
    <w:rsid w:val="00A71244"/>
    <w:rsid w:val="00A71348"/>
    <w:rsid w:val="00A715EA"/>
    <w:rsid w:val="00A7174E"/>
    <w:rsid w:val="00A71911"/>
    <w:rsid w:val="00A7198D"/>
    <w:rsid w:val="00A71B7F"/>
    <w:rsid w:val="00A71BE2"/>
    <w:rsid w:val="00A71DC7"/>
    <w:rsid w:val="00A71E09"/>
    <w:rsid w:val="00A71E6B"/>
    <w:rsid w:val="00A71F8C"/>
    <w:rsid w:val="00A71F9D"/>
    <w:rsid w:val="00A72138"/>
    <w:rsid w:val="00A721B1"/>
    <w:rsid w:val="00A722C7"/>
    <w:rsid w:val="00A72315"/>
    <w:rsid w:val="00A72322"/>
    <w:rsid w:val="00A723ED"/>
    <w:rsid w:val="00A724B1"/>
    <w:rsid w:val="00A72505"/>
    <w:rsid w:val="00A72584"/>
    <w:rsid w:val="00A7266D"/>
    <w:rsid w:val="00A7293B"/>
    <w:rsid w:val="00A72A25"/>
    <w:rsid w:val="00A72A29"/>
    <w:rsid w:val="00A72AA1"/>
    <w:rsid w:val="00A72C50"/>
    <w:rsid w:val="00A72C95"/>
    <w:rsid w:val="00A72CF9"/>
    <w:rsid w:val="00A72E81"/>
    <w:rsid w:val="00A72E94"/>
    <w:rsid w:val="00A72EB8"/>
    <w:rsid w:val="00A72F0E"/>
    <w:rsid w:val="00A72F12"/>
    <w:rsid w:val="00A72F79"/>
    <w:rsid w:val="00A7308A"/>
    <w:rsid w:val="00A7340C"/>
    <w:rsid w:val="00A735DA"/>
    <w:rsid w:val="00A736F5"/>
    <w:rsid w:val="00A737EC"/>
    <w:rsid w:val="00A73923"/>
    <w:rsid w:val="00A73B3C"/>
    <w:rsid w:val="00A73C9A"/>
    <w:rsid w:val="00A73D02"/>
    <w:rsid w:val="00A73E49"/>
    <w:rsid w:val="00A73ED0"/>
    <w:rsid w:val="00A73F6D"/>
    <w:rsid w:val="00A73FAF"/>
    <w:rsid w:val="00A7412F"/>
    <w:rsid w:val="00A74182"/>
    <w:rsid w:val="00A7436D"/>
    <w:rsid w:val="00A749E9"/>
    <w:rsid w:val="00A74A8C"/>
    <w:rsid w:val="00A74DBC"/>
    <w:rsid w:val="00A750B3"/>
    <w:rsid w:val="00A75278"/>
    <w:rsid w:val="00A752F3"/>
    <w:rsid w:val="00A752FD"/>
    <w:rsid w:val="00A75364"/>
    <w:rsid w:val="00A75398"/>
    <w:rsid w:val="00A753EB"/>
    <w:rsid w:val="00A75410"/>
    <w:rsid w:val="00A754A6"/>
    <w:rsid w:val="00A75670"/>
    <w:rsid w:val="00A75C96"/>
    <w:rsid w:val="00A75CF7"/>
    <w:rsid w:val="00A75D33"/>
    <w:rsid w:val="00A75D3D"/>
    <w:rsid w:val="00A75DB7"/>
    <w:rsid w:val="00A761F5"/>
    <w:rsid w:val="00A7621C"/>
    <w:rsid w:val="00A76334"/>
    <w:rsid w:val="00A76430"/>
    <w:rsid w:val="00A76577"/>
    <w:rsid w:val="00A76653"/>
    <w:rsid w:val="00A76672"/>
    <w:rsid w:val="00A76AE5"/>
    <w:rsid w:val="00A76B3A"/>
    <w:rsid w:val="00A76E10"/>
    <w:rsid w:val="00A76E52"/>
    <w:rsid w:val="00A76E96"/>
    <w:rsid w:val="00A76FBF"/>
    <w:rsid w:val="00A7706F"/>
    <w:rsid w:val="00A77135"/>
    <w:rsid w:val="00A77392"/>
    <w:rsid w:val="00A77425"/>
    <w:rsid w:val="00A774BB"/>
    <w:rsid w:val="00A7756A"/>
    <w:rsid w:val="00A775A6"/>
    <w:rsid w:val="00A77695"/>
    <w:rsid w:val="00A777BE"/>
    <w:rsid w:val="00A7781C"/>
    <w:rsid w:val="00A77839"/>
    <w:rsid w:val="00A778E8"/>
    <w:rsid w:val="00A77B15"/>
    <w:rsid w:val="00A77B76"/>
    <w:rsid w:val="00A77B7B"/>
    <w:rsid w:val="00A77C28"/>
    <w:rsid w:val="00A77C38"/>
    <w:rsid w:val="00A77C67"/>
    <w:rsid w:val="00A77DEE"/>
    <w:rsid w:val="00A77E69"/>
    <w:rsid w:val="00A77F5D"/>
    <w:rsid w:val="00A78550"/>
    <w:rsid w:val="00A8042D"/>
    <w:rsid w:val="00A8044D"/>
    <w:rsid w:val="00A804B1"/>
    <w:rsid w:val="00A807DE"/>
    <w:rsid w:val="00A80958"/>
    <w:rsid w:val="00A809C0"/>
    <w:rsid w:val="00A80A92"/>
    <w:rsid w:val="00A80B0C"/>
    <w:rsid w:val="00A80B4B"/>
    <w:rsid w:val="00A80DC3"/>
    <w:rsid w:val="00A80DD4"/>
    <w:rsid w:val="00A810B1"/>
    <w:rsid w:val="00A811E5"/>
    <w:rsid w:val="00A8137B"/>
    <w:rsid w:val="00A81409"/>
    <w:rsid w:val="00A814FA"/>
    <w:rsid w:val="00A815E5"/>
    <w:rsid w:val="00A817CB"/>
    <w:rsid w:val="00A818B5"/>
    <w:rsid w:val="00A818F3"/>
    <w:rsid w:val="00A819D3"/>
    <w:rsid w:val="00A81A8A"/>
    <w:rsid w:val="00A82010"/>
    <w:rsid w:val="00A8204E"/>
    <w:rsid w:val="00A8254C"/>
    <w:rsid w:val="00A82B5A"/>
    <w:rsid w:val="00A82E2D"/>
    <w:rsid w:val="00A82F09"/>
    <w:rsid w:val="00A82F32"/>
    <w:rsid w:val="00A83098"/>
    <w:rsid w:val="00A830CE"/>
    <w:rsid w:val="00A83144"/>
    <w:rsid w:val="00A8343F"/>
    <w:rsid w:val="00A835F3"/>
    <w:rsid w:val="00A836D8"/>
    <w:rsid w:val="00A8372D"/>
    <w:rsid w:val="00A83927"/>
    <w:rsid w:val="00A8397E"/>
    <w:rsid w:val="00A83A83"/>
    <w:rsid w:val="00A83D1A"/>
    <w:rsid w:val="00A83F08"/>
    <w:rsid w:val="00A83F34"/>
    <w:rsid w:val="00A842FE"/>
    <w:rsid w:val="00A8438A"/>
    <w:rsid w:val="00A84519"/>
    <w:rsid w:val="00A84638"/>
    <w:rsid w:val="00A84A8D"/>
    <w:rsid w:val="00A84A9D"/>
    <w:rsid w:val="00A84C6F"/>
    <w:rsid w:val="00A84D06"/>
    <w:rsid w:val="00A84DF4"/>
    <w:rsid w:val="00A84E78"/>
    <w:rsid w:val="00A84EA2"/>
    <w:rsid w:val="00A84EC4"/>
    <w:rsid w:val="00A84F50"/>
    <w:rsid w:val="00A85238"/>
    <w:rsid w:val="00A85275"/>
    <w:rsid w:val="00A85286"/>
    <w:rsid w:val="00A85316"/>
    <w:rsid w:val="00A85421"/>
    <w:rsid w:val="00A854B5"/>
    <w:rsid w:val="00A8556C"/>
    <w:rsid w:val="00A856FE"/>
    <w:rsid w:val="00A857D3"/>
    <w:rsid w:val="00A85B81"/>
    <w:rsid w:val="00A85BCC"/>
    <w:rsid w:val="00A85E2D"/>
    <w:rsid w:val="00A85EAD"/>
    <w:rsid w:val="00A85F1E"/>
    <w:rsid w:val="00A8620B"/>
    <w:rsid w:val="00A8634E"/>
    <w:rsid w:val="00A8645A"/>
    <w:rsid w:val="00A864DF"/>
    <w:rsid w:val="00A865E9"/>
    <w:rsid w:val="00A866DC"/>
    <w:rsid w:val="00A867FE"/>
    <w:rsid w:val="00A8680A"/>
    <w:rsid w:val="00A8682E"/>
    <w:rsid w:val="00A86982"/>
    <w:rsid w:val="00A869F8"/>
    <w:rsid w:val="00A86CEE"/>
    <w:rsid w:val="00A86FC9"/>
    <w:rsid w:val="00A870CD"/>
    <w:rsid w:val="00A870DC"/>
    <w:rsid w:val="00A874E4"/>
    <w:rsid w:val="00A874EA"/>
    <w:rsid w:val="00A87589"/>
    <w:rsid w:val="00A876F1"/>
    <w:rsid w:val="00A87A3A"/>
    <w:rsid w:val="00A87B0A"/>
    <w:rsid w:val="00A87D43"/>
    <w:rsid w:val="00A87FB8"/>
    <w:rsid w:val="00A90237"/>
    <w:rsid w:val="00A9028F"/>
    <w:rsid w:val="00A9036A"/>
    <w:rsid w:val="00A90601"/>
    <w:rsid w:val="00A90628"/>
    <w:rsid w:val="00A907EB"/>
    <w:rsid w:val="00A908C2"/>
    <w:rsid w:val="00A90916"/>
    <w:rsid w:val="00A90AE2"/>
    <w:rsid w:val="00A90B23"/>
    <w:rsid w:val="00A90E90"/>
    <w:rsid w:val="00A911C1"/>
    <w:rsid w:val="00A91339"/>
    <w:rsid w:val="00A91352"/>
    <w:rsid w:val="00A91711"/>
    <w:rsid w:val="00A91750"/>
    <w:rsid w:val="00A91973"/>
    <w:rsid w:val="00A91A16"/>
    <w:rsid w:val="00A91A4B"/>
    <w:rsid w:val="00A91A56"/>
    <w:rsid w:val="00A91D2D"/>
    <w:rsid w:val="00A91DF0"/>
    <w:rsid w:val="00A91EB5"/>
    <w:rsid w:val="00A91EE1"/>
    <w:rsid w:val="00A921AB"/>
    <w:rsid w:val="00A92216"/>
    <w:rsid w:val="00A92218"/>
    <w:rsid w:val="00A92378"/>
    <w:rsid w:val="00A92584"/>
    <w:rsid w:val="00A928F4"/>
    <w:rsid w:val="00A92A19"/>
    <w:rsid w:val="00A92EA5"/>
    <w:rsid w:val="00A930C3"/>
    <w:rsid w:val="00A931A0"/>
    <w:rsid w:val="00A931D0"/>
    <w:rsid w:val="00A933F1"/>
    <w:rsid w:val="00A9345F"/>
    <w:rsid w:val="00A935F3"/>
    <w:rsid w:val="00A937D9"/>
    <w:rsid w:val="00A93AA6"/>
    <w:rsid w:val="00A93B12"/>
    <w:rsid w:val="00A93B61"/>
    <w:rsid w:val="00A93B7F"/>
    <w:rsid w:val="00A93C10"/>
    <w:rsid w:val="00A93F7F"/>
    <w:rsid w:val="00A94200"/>
    <w:rsid w:val="00A94283"/>
    <w:rsid w:val="00A94519"/>
    <w:rsid w:val="00A947CF"/>
    <w:rsid w:val="00A94959"/>
    <w:rsid w:val="00A94CB8"/>
    <w:rsid w:val="00A94F9C"/>
    <w:rsid w:val="00A94FCC"/>
    <w:rsid w:val="00A950C1"/>
    <w:rsid w:val="00A951F0"/>
    <w:rsid w:val="00A952E3"/>
    <w:rsid w:val="00A9544B"/>
    <w:rsid w:val="00A9546D"/>
    <w:rsid w:val="00A9558A"/>
    <w:rsid w:val="00A95626"/>
    <w:rsid w:val="00A95662"/>
    <w:rsid w:val="00A956EB"/>
    <w:rsid w:val="00A9581E"/>
    <w:rsid w:val="00A95A76"/>
    <w:rsid w:val="00A95AF3"/>
    <w:rsid w:val="00A95CCB"/>
    <w:rsid w:val="00A95E40"/>
    <w:rsid w:val="00A95E8C"/>
    <w:rsid w:val="00A9600F"/>
    <w:rsid w:val="00A96116"/>
    <w:rsid w:val="00A961B0"/>
    <w:rsid w:val="00A96613"/>
    <w:rsid w:val="00A96664"/>
    <w:rsid w:val="00A96846"/>
    <w:rsid w:val="00A96A47"/>
    <w:rsid w:val="00A96AD7"/>
    <w:rsid w:val="00A96AF4"/>
    <w:rsid w:val="00A96AFC"/>
    <w:rsid w:val="00A96BD9"/>
    <w:rsid w:val="00A96C45"/>
    <w:rsid w:val="00A96C7E"/>
    <w:rsid w:val="00A96CDD"/>
    <w:rsid w:val="00A96E1E"/>
    <w:rsid w:val="00A96F41"/>
    <w:rsid w:val="00A9700D"/>
    <w:rsid w:val="00A97933"/>
    <w:rsid w:val="00A97CA8"/>
    <w:rsid w:val="00A97D0D"/>
    <w:rsid w:val="00A97D3C"/>
    <w:rsid w:val="00A97F96"/>
    <w:rsid w:val="00AA0045"/>
    <w:rsid w:val="00AA012D"/>
    <w:rsid w:val="00AA01FE"/>
    <w:rsid w:val="00AA0203"/>
    <w:rsid w:val="00AA0258"/>
    <w:rsid w:val="00AA05C4"/>
    <w:rsid w:val="00AA07DE"/>
    <w:rsid w:val="00AA083B"/>
    <w:rsid w:val="00AA0873"/>
    <w:rsid w:val="00AA0892"/>
    <w:rsid w:val="00AA08D7"/>
    <w:rsid w:val="00AA0EED"/>
    <w:rsid w:val="00AA0F68"/>
    <w:rsid w:val="00AA1066"/>
    <w:rsid w:val="00AA116E"/>
    <w:rsid w:val="00AA12FD"/>
    <w:rsid w:val="00AA1339"/>
    <w:rsid w:val="00AA13FB"/>
    <w:rsid w:val="00AA144A"/>
    <w:rsid w:val="00AA151B"/>
    <w:rsid w:val="00AA168F"/>
    <w:rsid w:val="00AA16D1"/>
    <w:rsid w:val="00AA181E"/>
    <w:rsid w:val="00AA1858"/>
    <w:rsid w:val="00AA1935"/>
    <w:rsid w:val="00AA1B0F"/>
    <w:rsid w:val="00AA1B41"/>
    <w:rsid w:val="00AA1B49"/>
    <w:rsid w:val="00AA1BA0"/>
    <w:rsid w:val="00AA1E4F"/>
    <w:rsid w:val="00AA1EBF"/>
    <w:rsid w:val="00AA2252"/>
    <w:rsid w:val="00AA23FC"/>
    <w:rsid w:val="00AA2534"/>
    <w:rsid w:val="00AA26F3"/>
    <w:rsid w:val="00AA2780"/>
    <w:rsid w:val="00AA2783"/>
    <w:rsid w:val="00AA2A8C"/>
    <w:rsid w:val="00AA2C8C"/>
    <w:rsid w:val="00AA2CF5"/>
    <w:rsid w:val="00AA302F"/>
    <w:rsid w:val="00AA31C2"/>
    <w:rsid w:val="00AA31E1"/>
    <w:rsid w:val="00AA3282"/>
    <w:rsid w:val="00AA32B0"/>
    <w:rsid w:val="00AA3352"/>
    <w:rsid w:val="00AA339D"/>
    <w:rsid w:val="00AA348C"/>
    <w:rsid w:val="00AA3678"/>
    <w:rsid w:val="00AA36B0"/>
    <w:rsid w:val="00AA36CF"/>
    <w:rsid w:val="00AA36F0"/>
    <w:rsid w:val="00AA392C"/>
    <w:rsid w:val="00AA3AFC"/>
    <w:rsid w:val="00AA3B5E"/>
    <w:rsid w:val="00AA3E09"/>
    <w:rsid w:val="00AA3F73"/>
    <w:rsid w:val="00AA3F91"/>
    <w:rsid w:val="00AA400C"/>
    <w:rsid w:val="00AA40BE"/>
    <w:rsid w:val="00AA4162"/>
    <w:rsid w:val="00AA486E"/>
    <w:rsid w:val="00AA48E9"/>
    <w:rsid w:val="00AA4A71"/>
    <w:rsid w:val="00AA4ABD"/>
    <w:rsid w:val="00AA4B05"/>
    <w:rsid w:val="00AA4B7A"/>
    <w:rsid w:val="00AA4C4E"/>
    <w:rsid w:val="00AA4E33"/>
    <w:rsid w:val="00AA500E"/>
    <w:rsid w:val="00AA5209"/>
    <w:rsid w:val="00AA5260"/>
    <w:rsid w:val="00AA5286"/>
    <w:rsid w:val="00AA536E"/>
    <w:rsid w:val="00AA582A"/>
    <w:rsid w:val="00AA59B0"/>
    <w:rsid w:val="00AA5A3F"/>
    <w:rsid w:val="00AA5A77"/>
    <w:rsid w:val="00AA5C18"/>
    <w:rsid w:val="00AA5D55"/>
    <w:rsid w:val="00AA60E5"/>
    <w:rsid w:val="00AA60E9"/>
    <w:rsid w:val="00AA6486"/>
    <w:rsid w:val="00AA6582"/>
    <w:rsid w:val="00AA67B4"/>
    <w:rsid w:val="00AA6968"/>
    <w:rsid w:val="00AA6BEC"/>
    <w:rsid w:val="00AA6D73"/>
    <w:rsid w:val="00AA6D80"/>
    <w:rsid w:val="00AA6E06"/>
    <w:rsid w:val="00AA6E6A"/>
    <w:rsid w:val="00AA7006"/>
    <w:rsid w:val="00AA714A"/>
    <w:rsid w:val="00AA72C8"/>
    <w:rsid w:val="00AA7454"/>
    <w:rsid w:val="00AA7456"/>
    <w:rsid w:val="00AA74FB"/>
    <w:rsid w:val="00AA7514"/>
    <w:rsid w:val="00AA7527"/>
    <w:rsid w:val="00AA7593"/>
    <w:rsid w:val="00AA782D"/>
    <w:rsid w:val="00AA793F"/>
    <w:rsid w:val="00AA7CAC"/>
    <w:rsid w:val="00AA7CCF"/>
    <w:rsid w:val="00AA7DA2"/>
    <w:rsid w:val="00AA7DB1"/>
    <w:rsid w:val="00AA7F87"/>
    <w:rsid w:val="00AB0006"/>
    <w:rsid w:val="00AB0035"/>
    <w:rsid w:val="00AB00A3"/>
    <w:rsid w:val="00AB00BA"/>
    <w:rsid w:val="00AB01F2"/>
    <w:rsid w:val="00AB041B"/>
    <w:rsid w:val="00AB05D4"/>
    <w:rsid w:val="00AB0B21"/>
    <w:rsid w:val="00AB0C18"/>
    <w:rsid w:val="00AB0DB1"/>
    <w:rsid w:val="00AB0EA3"/>
    <w:rsid w:val="00AB0EBD"/>
    <w:rsid w:val="00AB1038"/>
    <w:rsid w:val="00AB11FD"/>
    <w:rsid w:val="00AB1377"/>
    <w:rsid w:val="00AB137C"/>
    <w:rsid w:val="00AB13F7"/>
    <w:rsid w:val="00AB140B"/>
    <w:rsid w:val="00AB146F"/>
    <w:rsid w:val="00AB150D"/>
    <w:rsid w:val="00AB153F"/>
    <w:rsid w:val="00AB168D"/>
    <w:rsid w:val="00AB16F7"/>
    <w:rsid w:val="00AB1788"/>
    <w:rsid w:val="00AB17AF"/>
    <w:rsid w:val="00AB1898"/>
    <w:rsid w:val="00AB1A39"/>
    <w:rsid w:val="00AB1A9D"/>
    <w:rsid w:val="00AB1EDA"/>
    <w:rsid w:val="00AB2100"/>
    <w:rsid w:val="00AB2176"/>
    <w:rsid w:val="00AB217A"/>
    <w:rsid w:val="00AB21D3"/>
    <w:rsid w:val="00AB23B6"/>
    <w:rsid w:val="00AB264C"/>
    <w:rsid w:val="00AB28FE"/>
    <w:rsid w:val="00AB293D"/>
    <w:rsid w:val="00AB29A8"/>
    <w:rsid w:val="00AB29B9"/>
    <w:rsid w:val="00AB2A05"/>
    <w:rsid w:val="00AB2B24"/>
    <w:rsid w:val="00AB2B2A"/>
    <w:rsid w:val="00AB2BE3"/>
    <w:rsid w:val="00AB2D1C"/>
    <w:rsid w:val="00AB2D22"/>
    <w:rsid w:val="00AB2D3D"/>
    <w:rsid w:val="00AB2D5A"/>
    <w:rsid w:val="00AB306E"/>
    <w:rsid w:val="00AB315F"/>
    <w:rsid w:val="00AB338C"/>
    <w:rsid w:val="00AB341F"/>
    <w:rsid w:val="00AB35CA"/>
    <w:rsid w:val="00AB35EF"/>
    <w:rsid w:val="00AB36E3"/>
    <w:rsid w:val="00AB36E4"/>
    <w:rsid w:val="00AB38AD"/>
    <w:rsid w:val="00AB3B49"/>
    <w:rsid w:val="00AB3E2D"/>
    <w:rsid w:val="00AB3E33"/>
    <w:rsid w:val="00AB3E96"/>
    <w:rsid w:val="00AB3EEC"/>
    <w:rsid w:val="00AB3F5F"/>
    <w:rsid w:val="00AB4052"/>
    <w:rsid w:val="00AB41BF"/>
    <w:rsid w:val="00AB41E3"/>
    <w:rsid w:val="00AB45CC"/>
    <w:rsid w:val="00AB4672"/>
    <w:rsid w:val="00AB4729"/>
    <w:rsid w:val="00AB473D"/>
    <w:rsid w:val="00AB48BF"/>
    <w:rsid w:val="00AB4961"/>
    <w:rsid w:val="00AB499C"/>
    <w:rsid w:val="00AB4D08"/>
    <w:rsid w:val="00AB4D3F"/>
    <w:rsid w:val="00AB4D59"/>
    <w:rsid w:val="00AB4D75"/>
    <w:rsid w:val="00AB4E1C"/>
    <w:rsid w:val="00AB4EE5"/>
    <w:rsid w:val="00AB4F6A"/>
    <w:rsid w:val="00AB50B7"/>
    <w:rsid w:val="00AB51C0"/>
    <w:rsid w:val="00AB51F1"/>
    <w:rsid w:val="00AB529A"/>
    <w:rsid w:val="00AB5353"/>
    <w:rsid w:val="00AB53AD"/>
    <w:rsid w:val="00AB5A3C"/>
    <w:rsid w:val="00AB5A59"/>
    <w:rsid w:val="00AB5B40"/>
    <w:rsid w:val="00AB5BFE"/>
    <w:rsid w:val="00AB5D43"/>
    <w:rsid w:val="00AB5EC4"/>
    <w:rsid w:val="00AB62C0"/>
    <w:rsid w:val="00AB638A"/>
    <w:rsid w:val="00AB6541"/>
    <w:rsid w:val="00AB654D"/>
    <w:rsid w:val="00AB655F"/>
    <w:rsid w:val="00AB67B8"/>
    <w:rsid w:val="00AB68F2"/>
    <w:rsid w:val="00AB6CDE"/>
    <w:rsid w:val="00AB6DEF"/>
    <w:rsid w:val="00AB6E3B"/>
    <w:rsid w:val="00AB70F6"/>
    <w:rsid w:val="00AB71F0"/>
    <w:rsid w:val="00AB728E"/>
    <w:rsid w:val="00AB7517"/>
    <w:rsid w:val="00AB7540"/>
    <w:rsid w:val="00AB755D"/>
    <w:rsid w:val="00AB75E5"/>
    <w:rsid w:val="00AB794D"/>
    <w:rsid w:val="00AB7A1E"/>
    <w:rsid w:val="00AB7B13"/>
    <w:rsid w:val="00AB7C5F"/>
    <w:rsid w:val="00AB7D1B"/>
    <w:rsid w:val="00AB7D66"/>
    <w:rsid w:val="00AB7DE3"/>
    <w:rsid w:val="00AB7F33"/>
    <w:rsid w:val="00AC0001"/>
    <w:rsid w:val="00AC0119"/>
    <w:rsid w:val="00AC01C8"/>
    <w:rsid w:val="00AC03DC"/>
    <w:rsid w:val="00AC0539"/>
    <w:rsid w:val="00AC061A"/>
    <w:rsid w:val="00AC069E"/>
    <w:rsid w:val="00AC0CB8"/>
    <w:rsid w:val="00AC0D3F"/>
    <w:rsid w:val="00AC1018"/>
    <w:rsid w:val="00AC1049"/>
    <w:rsid w:val="00AC1170"/>
    <w:rsid w:val="00AC1175"/>
    <w:rsid w:val="00AC119C"/>
    <w:rsid w:val="00AC1285"/>
    <w:rsid w:val="00AC12FC"/>
    <w:rsid w:val="00AC147D"/>
    <w:rsid w:val="00AC15F2"/>
    <w:rsid w:val="00AC1726"/>
    <w:rsid w:val="00AC18B1"/>
    <w:rsid w:val="00AC1953"/>
    <w:rsid w:val="00AC1AE2"/>
    <w:rsid w:val="00AC1C91"/>
    <w:rsid w:val="00AC1E99"/>
    <w:rsid w:val="00AC2010"/>
    <w:rsid w:val="00AC2061"/>
    <w:rsid w:val="00AC20A4"/>
    <w:rsid w:val="00AC21FC"/>
    <w:rsid w:val="00AC2562"/>
    <w:rsid w:val="00AC26AE"/>
    <w:rsid w:val="00AC26B9"/>
    <w:rsid w:val="00AC28BE"/>
    <w:rsid w:val="00AC2947"/>
    <w:rsid w:val="00AC29E7"/>
    <w:rsid w:val="00AC2CF8"/>
    <w:rsid w:val="00AC2DED"/>
    <w:rsid w:val="00AC2EEF"/>
    <w:rsid w:val="00AC3131"/>
    <w:rsid w:val="00AC3188"/>
    <w:rsid w:val="00AC3397"/>
    <w:rsid w:val="00AC34DF"/>
    <w:rsid w:val="00AC3509"/>
    <w:rsid w:val="00AC3602"/>
    <w:rsid w:val="00AC380F"/>
    <w:rsid w:val="00AC3973"/>
    <w:rsid w:val="00AC3AD7"/>
    <w:rsid w:val="00AC3C01"/>
    <w:rsid w:val="00AC3E47"/>
    <w:rsid w:val="00AC3E9C"/>
    <w:rsid w:val="00AC3F43"/>
    <w:rsid w:val="00AC3F45"/>
    <w:rsid w:val="00AC4003"/>
    <w:rsid w:val="00AC40F6"/>
    <w:rsid w:val="00AC42B6"/>
    <w:rsid w:val="00AC433F"/>
    <w:rsid w:val="00AC43F9"/>
    <w:rsid w:val="00AC44B4"/>
    <w:rsid w:val="00AC48C4"/>
    <w:rsid w:val="00AC4A44"/>
    <w:rsid w:val="00AC4B09"/>
    <w:rsid w:val="00AC4F94"/>
    <w:rsid w:val="00AC5197"/>
    <w:rsid w:val="00AC5343"/>
    <w:rsid w:val="00AC55A8"/>
    <w:rsid w:val="00AC55E7"/>
    <w:rsid w:val="00AC579E"/>
    <w:rsid w:val="00AC5A34"/>
    <w:rsid w:val="00AC5BAF"/>
    <w:rsid w:val="00AC5D7D"/>
    <w:rsid w:val="00AC5E17"/>
    <w:rsid w:val="00AC5E75"/>
    <w:rsid w:val="00AC5EFC"/>
    <w:rsid w:val="00AC5F62"/>
    <w:rsid w:val="00AC5FE3"/>
    <w:rsid w:val="00AC619C"/>
    <w:rsid w:val="00AC629E"/>
    <w:rsid w:val="00AC6405"/>
    <w:rsid w:val="00AC6443"/>
    <w:rsid w:val="00AC64E8"/>
    <w:rsid w:val="00AC657F"/>
    <w:rsid w:val="00AC66C3"/>
    <w:rsid w:val="00AC679B"/>
    <w:rsid w:val="00AC681C"/>
    <w:rsid w:val="00AC6958"/>
    <w:rsid w:val="00AC6C6A"/>
    <w:rsid w:val="00AC6CE5"/>
    <w:rsid w:val="00AC6EF0"/>
    <w:rsid w:val="00AC6EF8"/>
    <w:rsid w:val="00AC7028"/>
    <w:rsid w:val="00AC70D6"/>
    <w:rsid w:val="00AC7137"/>
    <w:rsid w:val="00AC715B"/>
    <w:rsid w:val="00AC71FF"/>
    <w:rsid w:val="00AC7210"/>
    <w:rsid w:val="00AC7212"/>
    <w:rsid w:val="00AC73D0"/>
    <w:rsid w:val="00AC746D"/>
    <w:rsid w:val="00AC752F"/>
    <w:rsid w:val="00AC76AD"/>
    <w:rsid w:val="00AC77E1"/>
    <w:rsid w:val="00AC7860"/>
    <w:rsid w:val="00AC7904"/>
    <w:rsid w:val="00AC7938"/>
    <w:rsid w:val="00AC7D4B"/>
    <w:rsid w:val="00AD00C9"/>
    <w:rsid w:val="00AD01D7"/>
    <w:rsid w:val="00AD02AB"/>
    <w:rsid w:val="00AD0471"/>
    <w:rsid w:val="00AD04E2"/>
    <w:rsid w:val="00AD05C9"/>
    <w:rsid w:val="00AD074A"/>
    <w:rsid w:val="00AD090D"/>
    <w:rsid w:val="00AD0A6C"/>
    <w:rsid w:val="00AD0CDC"/>
    <w:rsid w:val="00AD0F63"/>
    <w:rsid w:val="00AD1018"/>
    <w:rsid w:val="00AD10B7"/>
    <w:rsid w:val="00AD1155"/>
    <w:rsid w:val="00AD119E"/>
    <w:rsid w:val="00AD148A"/>
    <w:rsid w:val="00AD14BB"/>
    <w:rsid w:val="00AD1618"/>
    <w:rsid w:val="00AD171A"/>
    <w:rsid w:val="00AD1BED"/>
    <w:rsid w:val="00AD1C25"/>
    <w:rsid w:val="00AD1CDC"/>
    <w:rsid w:val="00AD1F67"/>
    <w:rsid w:val="00AD2134"/>
    <w:rsid w:val="00AD22AC"/>
    <w:rsid w:val="00AD2387"/>
    <w:rsid w:val="00AD245E"/>
    <w:rsid w:val="00AD2480"/>
    <w:rsid w:val="00AD2620"/>
    <w:rsid w:val="00AD27DC"/>
    <w:rsid w:val="00AD27FA"/>
    <w:rsid w:val="00AD2851"/>
    <w:rsid w:val="00AD2865"/>
    <w:rsid w:val="00AD2882"/>
    <w:rsid w:val="00AD28DF"/>
    <w:rsid w:val="00AD295C"/>
    <w:rsid w:val="00AD2BCA"/>
    <w:rsid w:val="00AD2ED5"/>
    <w:rsid w:val="00AD31F6"/>
    <w:rsid w:val="00AD3249"/>
    <w:rsid w:val="00AD3431"/>
    <w:rsid w:val="00AD353D"/>
    <w:rsid w:val="00AD3A54"/>
    <w:rsid w:val="00AD3AB0"/>
    <w:rsid w:val="00AD3D0B"/>
    <w:rsid w:val="00AD3DD8"/>
    <w:rsid w:val="00AD41A7"/>
    <w:rsid w:val="00AD429D"/>
    <w:rsid w:val="00AD4346"/>
    <w:rsid w:val="00AD4358"/>
    <w:rsid w:val="00AD4426"/>
    <w:rsid w:val="00AD476F"/>
    <w:rsid w:val="00AD47A1"/>
    <w:rsid w:val="00AD4ACA"/>
    <w:rsid w:val="00AD4DA4"/>
    <w:rsid w:val="00AD4E79"/>
    <w:rsid w:val="00AD4F92"/>
    <w:rsid w:val="00AD50B0"/>
    <w:rsid w:val="00AD5101"/>
    <w:rsid w:val="00AD5115"/>
    <w:rsid w:val="00AD5143"/>
    <w:rsid w:val="00AD52F0"/>
    <w:rsid w:val="00AD552D"/>
    <w:rsid w:val="00AD5618"/>
    <w:rsid w:val="00AD5830"/>
    <w:rsid w:val="00AD59CE"/>
    <w:rsid w:val="00AD5BCE"/>
    <w:rsid w:val="00AD5C6D"/>
    <w:rsid w:val="00AD5CC9"/>
    <w:rsid w:val="00AD5D0C"/>
    <w:rsid w:val="00AD5F9A"/>
    <w:rsid w:val="00AD6402"/>
    <w:rsid w:val="00AD6424"/>
    <w:rsid w:val="00AD6442"/>
    <w:rsid w:val="00AD6532"/>
    <w:rsid w:val="00AD666B"/>
    <w:rsid w:val="00AD6737"/>
    <w:rsid w:val="00AD673D"/>
    <w:rsid w:val="00AD682E"/>
    <w:rsid w:val="00AD691A"/>
    <w:rsid w:val="00AD6979"/>
    <w:rsid w:val="00AD69DD"/>
    <w:rsid w:val="00AD6AB0"/>
    <w:rsid w:val="00AD6B24"/>
    <w:rsid w:val="00AD6BFD"/>
    <w:rsid w:val="00AD6C83"/>
    <w:rsid w:val="00AD6CDD"/>
    <w:rsid w:val="00AD6DD5"/>
    <w:rsid w:val="00AD6F5C"/>
    <w:rsid w:val="00AD6FFD"/>
    <w:rsid w:val="00AD70A2"/>
    <w:rsid w:val="00AD70CA"/>
    <w:rsid w:val="00AD70DD"/>
    <w:rsid w:val="00AD713E"/>
    <w:rsid w:val="00AD726E"/>
    <w:rsid w:val="00AD74E5"/>
    <w:rsid w:val="00AD75BB"/>
    <w:rsid w:val="00AD7705"/>
    <w:rsid w:val="00AD7733"/>
    <w:rsid w:val="00AD7783"/>
    <w:rsid w:val="00AD77E0"/>
    <w:rsid w:val="00AD780A"/>
    <w:rsid w:val="00AD7962"/>
    <w:rsid w:val="00AD79AE"/>
    <w:rsid w:val="00AD7CD5"/>
    <w:rsid w:val="00AD7CE6"/>
    <w:rsid w:val="00AD7DC6"/>
    <w:rsid w:val="00AD7DE5"/>
    <w:rsid w:val="00AD7E29"/>
    <w:rsid w:val="00AD7E88"/>
    <w:rsid w:val="00AD7ECD"/>
    <w:rsid w:val="00AE0259"/>
    <w:rsid w:val="00AE030D"/>
    <w:rsid w:val="00AE03BC"/>
    <w:rsid w:val="00AE03F1"/>
    <w:rsid w:val="00AE0444"/>
    <w:rsid w:val="00AE05A1"/>
    <w:rsid w:val="00AE05A6"/>
    <w:rsid w:val="00AE08E9"/>
    <w:rsid w:val="00AE0945"/>
    <w:rsid w:val="00AE0A3A"/>
    <w:rsid w:val="00AE0A7B"/>
    <w:rsid w:val="00AE0B67"/>
    <w:rsid w:val="00AE0C4E"/>
    <w:rsid w:val="00AE0DA6"/>
    <w:rsid w:val="00AE0DB7"/>
    <w:rsid w:val="00AE0E3A"/>
    <w:rsid w:val="00AE15CD"/>
    <w:rsid w:val="00AE19E6"/>
    <w:rsid w:val="00AE19FE"/>
    <w:rsid w:val="00AE1CB5"/>
    <w:rsid w:val="00AE1D55"/>
    <w:rsid w:val="00AE1D6E"/>
    <w:rsid w:val="00AE2023"/>
    <w:rsid w:val="00AE20BF"/>
    <w:rsid w:val="00AE2209"/>
    <w:rsid w:val="00AE226C"/>
    <w:rsid w:val="00AE2369"/>
    <w:rsid w:val="00AE2448"/>
    <w:rsid w:val="00AE24E6"/>
    <w:rsid w:val="00AE2523"/>
    <w:rsid w:val="00AE25D0"/>
    <w:rsid w:val="00AE2709"/>
    <w:rsid w:val="00AE2891"/>
    <w:rsid w:val="00AE29B1"/>
    <w:rsid w:val="00AE2A61"/>
    <w:rsid w:val="00AE2BE8"/>
    <w:rsid w:val="00AE2F43"/>
    <w:rsid w:val="00AE31EB"/>
    <w:rsid w:val="00AE3238"/>
    <w:rsid w:val="00AE33F5"/>
    <w:rsid w:val="00AE357F"/>
    <w:rsid w:val="00AE35C7"/>
    <w:rsid w:val="00AE3754"/>
    <w:rsid w:val="00AE3817"/>
    <w:rsid w:val="00AE3AB0"/>
    <w:rsid w:val="00AE3C92"/>
    <w:rsid w:val="00AE3D1E"/>
    <w:rsid w:val="00AE3D5D"/>
    <w:rsid w:val="00AE3DC8"/>
    <w:rsid w:val="00AE3E01"/>
    <w:rsid w:val="00AE3E75"/>
    <w:rsid w:val="00AE3FB8"/>
    <w:rsid w:val="00AE40D0"/>
    <w:rsid w:val="00AE45CD"/>
    <w:rsid w:val="00AE4704"/>
    <w:rsid w:val="00AE473E"/>
    <w:rsid w:val="00AE485E"/>
    <w:rsid w:val="00AE4945"/>
    <w:rsid w:val="00AE4A2F"/>
    <w:rsid w:val="00AE4A96"/>
    <w:rsid w:val="00AE4AED"/>
    <w:rsid w:val="00AE4C78"/>
    <w:rsid w:val="00AE4D1E"/>
    <w:rsid w:val="00AE4D42"/>
    <w:rsid w:val="00AE4E3A"/>
    <w:rsid w:val="00AE4E8D"/>
    <w:rsid w:val="00AE52D2"/>
    <w:rsid w:val="00AE54B3"/>
    <w:rsid w:val="00AE54C9"/>
    <w:rsid w:val="00AE5506"/>
    <w:rsid w:val="00AE56EE"/>
    <w:rsid w:val="00AE56EF"/>
    <w:rsid w:val="00AE59D1"/>
    <w:rsid w:val="00AE5A54"/>
    <w:rsid w:val="00AE5C87"/>
    <w:rsid w:val="00AE5E9D"/>
    <w:rsid w:val="00AE608D"/>
    <w:rsid w:val="00AE6228"/>
    <w:rsid w:val="00AE6452"/>
    <w:rsid w:val="00AE66E6"/>
    <w:rsid w:val="00AE6763"/>
    <w:rsid w:val="00AE67FF"/>
    <w:rsid w:val="00AE6871"/>
    <w:rsid w:val="00AE6941"/>
    <w:rsid w:val="00AE69CD"/>
    <w:rsid w:val="00AE69F3"/>
    <w:rsid w:val="00AE747E"/>
    <w:rsid w:val="00AE75F2"/>
    <w:rsid w:val="00AE762D"/>
    <w:rsid w:val="00AE7776"/>
    <w:rsid w:val="00AE77B3"/>
    <w:rsid w:val="00AE79B6"/>
    <w:rsid w:val="00AE7EA0"/>
    <w:rsid w:val="00AE7ECB"/>
    <w:rsid w:val="00AE7F25"/>
    <w:rsid w:val="00AE7F4D"/>
    <w:rsid w:val="00AF0042"/>
    <w:rsid w:val="00AF0174"/>
    <w:rsid w:val="00AF023B"/>
    <w:rsid w:val="00AF0293"/>
    <w:rsid w:val="00AF03AE"/>
    <w:rsid w:val="00AF0A78"/>
    <w:rsid w:val="00AF0D37"/>
    <w:rsid w:val="00AF0D71"/>
    <w:rsid w:val="00AF0F21"/>
    <w:rsid w:val="00AF0F78"/>
    <w:rsid w:val="00AF1054"/>
    <w:rsid w:val="00AF110F"/>
    <w:rsid w:val="00AF1252"/>
    <w:rsid w:val="00AF13AC"/>
    <w:rsid w:val="00AF13D3"/>
    <w:rsid w:val="00AF177F"/>
    <w:rsid w:val="00AF17F5"/>
    <w:rsid w:val="00AF1972"/>
    <w:rsid w:val="00AF1C55"/>
    <w:rsid w:val="00AF1C8D"/>
    <w:rsid w:val="00AF2196"/>
    <w:rsid w:val="00AF2237"/>
    <w:rsid w:val="00AF22BE"/>
    <w:rsid w:val="00AF22EF"/>
    <w:rsid w:val="00AF2315"/>
    <w:rsid w:val="00AF24F3"/>
    <w:rsid w:val="00AF2659"/>
    <w:rsid w:val="00AF2799"/>
    <w:rsid w:val="00AF287F"/>
    <w:rsid w:val="00AF28A6"/>
    <w:rsid w:val="00AF2A8A"/>
    <w:rsid w:val="00AF2B2A"/>
    <w:rsid w:val="00AF2C6C"/>
    <w:rsid w:val="00AF2D9C"/>
    <w:rsid w:val="00AF2E47"/>
    <w:rsid w:val="00AF2EB9"/>
    <w:rsid w:val="00AF2EE8"/>
    <w:rsid w:val="00AF2FA9"/>
    <w:rsid w:val="00AF3086"/>
    <w:rsid w:val="00AF3505"/>
    <w:rsid w:val="00AF359C"/>
    <w:rsid w:val="00AF359F"/>
    <w:rsid w:val="00AF38C4"/>
    <w:rsid w:val="00AF38F5"/>
    <w:rsid w:val="00AF3919"/>
    <w:rsid w:val="00AF3D10"/>
    <w:rsid w:val="00AF3D74"/>
    <w:rsid w:val="00AF3ED8"/>
    <w:rsid w:val="00AF3F6B"/>
    <w:rsid w:val="00AF40A1"/>
    <w:rsid w:val="00AF423B"/>
    <w:rsid w:val="00AF42AD"/>
    <w:rsid w:val="00AF42E4"/>
    <w:rsid w:val="00AF4465"/>
    <w:rsid w:val="00AF4549"/>
    <w:rsid w:val="00AF46EF"/>
    <w:rsid w:val="00AF470A"/>
    <w:rsid w:val="00AF474C"/>
    <w:rsid w:val="00AF4754"/>
    <w:rsid w:val="00AF4AFB"/>
    <w:rsid w:val="00AF4F02"/>
    <w:rsid w:val="00AF4F76"/>
    <w:rsid w:val="00AF5031"/>
    <w:rsid w:val="00AF5085"/>
    <w:rsid w:val="00AF509C"/>
    <w:rsid w:val="00AF50A6"/>
    <w:rsid w:val="00AF5127"/>
    <w:rsid w:val="00AF54D7"/>
    <w:rsid w:val="00AF553A"/>
    <w:rsid w:val="00AF5599"/>
    <w:rsid w:val="00AF559C"/>
    <w:rsid w:val="00AF5911"/>
    <w:rsid w:val="00AF5A40"/>
    <w:rsid w:val="00AF5AE5"/>
    <w:rsid w:val="00AF5B9A"/>
    <w:rsid w:val="00AF5E88"/>
    <w:rsid w:val="00AF5EC4"/>
    <w:rsid w:val="00AF5F91"/>
    <w:rsid w:val="00AF60CE"/>
    <w:rsid w:val="00AF610C"/>
    <w:rsid w:val="00AF6349"/>
    <w:rsid w:val="00AF6531"/>
    <w:rsid w:val="00AF65BC"/>
    <w:rsid w:val="00AF65C5"/>
    <w:rsid w:val="00AF65F2"/>
    <w:rsid w:val="00AF6613"/>
    <w:rsid w:val="00AF6721"/>
    <w:rsid w:val="00AF6844"/>
    <w:rsid w:val="00AF6B5B"/>
    <w:rsid w:val="00AF6D06"/>
    <w:rsid w:val="00AF6D95"/>
    <w:rsid w:val="00AF7031"/>
    <w:rsid w:val="00AF70BD"/>
    <w:rsid w:val="00AF715B"/>
    <w:rsid w:val="00AF7340"/>
    <w:rsid w:val="00AF7485"/>
    <w:rsid w:val="00AF748A"/>
    <w:rsid w:val="00AF76E8"/>
    <w:rsid w:val="00AF7718"/>
    <w:rsid w:val="00AF7723"/>
    <w:rsid w:val="00AF7781"/>
    <w:rsid w:val="00AF7A64"/>
    <w:rsid w:val="00AF7AD1"/>
    <w:rsid w:val="00AF7BF1"/>
    <w:rsid w:val="00AF7CF0"/>
    <w:rsid w:val="00AF7E1E"/>
    <w:rsid w:val="00B00185"/>
    <w:rsid w:val="00B002CD"/>
    <w:rsid w:val="00B0038A"/>
    <w:rsid w:val="00B00436"/>
    <w:rsid w:val="00B00637"/>
    <w:rsid w:val="00B00718"/>
    <w:rsid w:val="00B0076D"/>
    <w:rsid w:val="00B007DD"/>
    <w:rsid w:val="00B008E5"/>
    <w:rsid w:val="00B00918"/>
    <w:rsid w:val="00B00921"/>
    <w:rsid w:val="00B00949"/>
    <w:rsid w:val="00B00986"/>
    <w:rsid w:val="00B009BD"/>
    <w:rsid w:val="00B00A1E"/>
    <w:rsid w:val="00B00A6A"/>
    <w:rsid w:val="00B00C3A"/>
    <w:rsid w:val="00B00C72"/>
    <w:rsid w:val="00B00D6F"/>
    <w:rsid w:val="00B00EAC"/>
    <w:rsid w:val="00B00EE5"/>
    <w:rsid w:val="00B00FA0"/>
    <w:rsid w:val="00B01024"/>
    <w:rsid w:val="00B01136"/>
    <w:rsid w:val="00B0127A"/>
    <w:rsid w:val="00B012BA"/>
    <w:rsid w:val="00B01428"/>
    <w:rsid w:val="00B0148C"/>
    <w:rsid w:val="00B014E9"/>
    <w:rsid w:val="00B0159C"/>
    <w:rsid w:val="00B015DC"/>
    <w:rsid w:val="00B01748"/>
    <w:rsid w:val="00B01937"/>
    <w:rsid w:val="00B01978"/>
    <w:rsid w:val="00B019BA"/>
    <w:rsid w:val="00B01B06"/>
    <w:rsid w:val="00B01C40"/>
    <w:rsid w:val="00B01DA8"/>
    <w:rsid w:val="00B02035"/>
    <w:rsid w:val="00B020EC"/>
    <w:rsid w:val="00B021D3"/>
    <w:rsid w:val="00B02390"/>
    <w:rsid w:val="00B0260C"/>
    <w:rsid w:val="00B0262F"/>
    <w:rsid w:val="00B0275C"/>
    <w:rsid w:val="00B027CC"/>
    <w:rsid w:val="00B0284F"/>
    <w:rsid w:val="00B02A02"/>
    <w:rsid w:val="00B02A0A"/>
    <w:rsid w:val="00B02B5B"/>
    <w:rsid w:val="00B03032"/>
    <w:rsid w:val="00B030A6"/>
    <w:rsid w:val="00B03230"/>
    <w:rsid w:val="00B03342"/>
    <w:rsid w:val="00B034EE"/>
    <w:rsid w:val="00B03560"/>
    <w:rsid w:val="00B03724"/>
    <w:rsid w:val="00B03A2C"/>
    <w:rsid w:val="00B03A82"/>
    <w:rsid w:val="00B03F79"/>
    <w:rsid w:val="00B03FA9"/>
    <w:rsid w:val="00B04207"/>
    <w:rsid w:val="00B0432F"/>
    <w:rsid w:val="00B04370"/>
    <w:rsid w:val="00B043AC"/>
    <w:rsid w:val="00B04529"/>
    <w:rsid w:val="00B0452B"/>
    <w:rsid w:val="00B0467B"/>
    <w:rsid w:val="00B04690"/>
    <w:rsid w:val="00B047CD"/>
    <w:rsid w:val="00B04861"/>
    <w:rsid w:val="00B0499A"/>
    <w:rsid w:val="00B04A60"/>
    <w:rsid w:val="00B04CAF"/>
    <w:rsid w:val="00B04D09"/>
    <w:rsid w:val="00B04D6E"/>
    <w:rsid w:val="00B04D7F"/>
    <w:rsid w:val="00B04DE0"/>
    <w:rsid w:val="00B04E61"/>
    <w:rsid w:val="00B04E65"/>
    <w:rsid w:val="00B05189"/>
    <w:rsid w:val="00B055B0"/>
    <w:rsid w:val="00B055C6"/>
    <w:rsid w:val="00B05908"/>
    <w:rsid w:val="00B05AD4"/>
    <w:rsid w:val="00B05AFD"/>
    <w:rsid w:val="00B05C14"/>
    <w:rsid w:val="00B05D0E"/>
    <w:rsid w:val="00B05EA3"/>
    <w:rsid w:val="00B0609B"/>
    <w:rsid w:val="00B060F4"/>
    <w:rsid w:val="00B0627B"/>
    <w:rsid w:val="00B0646F"/>
    <w:rsid w:val="00B0656B"/>
    <w:rsid w:val="00B0670C"/>
    <w:rsid w:val="00B0672A"/>
    <w:rsid w:val="00B069A8"/>
    <w:rsid w:val="00B069D2"/>
    <w:rsid w:val="00B06A87"/>
    <w:rsid w:val="00B06B7A"/>
    <w:rsid w:val="00B06C34"/>
    <w:rsid w:val="00B06CB2"/>
    <w:rsid w:val="00B06CC7"/>
    <w:rsid w:val="00B06E5C"/>
    <w:rsid w:val="00B06EB0"/>
    <w:rsid w:val="00B06EE4"/>
    <w:rsid w:val="00B0704F"/>
    <w:rsid w:val="00B07136"/>
    <w:rsid w:val="00B07315"/>
    <w:rsid w:val="00B07518"/>
    <w:rsid w:val="00B075D0"/>
    <w:rsid w:val="00B0762D"/>
    <w:rsid w:val="00B07659"/>
    <w:rsid w:val="00B07776"/>
    <w:rsid w:val="00B077B4"/>
    <w:rsid w:val="00B07876"/>
    <w:rsid w:val="00B07AF3"/>
    <w:rsid w:val="00B07DAF"/>
    <w:rsid w:val="00B07F0E"/>
    <w:rsid w:val="00B07FF5"/>
    <w:rsid w:val="00B10252"/>
    <w:rsid w:val="00B1032B"/>
    <w:rsid w:val="00B103FA"/>
    <w:rsid w:val="00B1047F"/>
    <w:rsid w:val="00B105A0"/>
    <w:rsid w:val="00B105A4"/>
    <w:rsid w:val="00B105B7"/>
    <w:rsid w:val="00B1090D"/>
    <w:rsid w:val="00B1091F"/>
    <w:rsid w:val="00B1094C"/>
    <w:rsid w:val="00B109BD"/>
    <w:rsid w:val="00B109DF"/>
    <w:rsid w:val="00B109ED"/>
    <w:rsid w:val="00B10A5A"/>
    <w:rsid w:val="00B10A62"/>
    <w:rsid w:val="00B10C66"/>
    <w:rsid w:val="00B10C9E"/>
    <w:rsid w:val="00B10D09"/>
    <w:rsid w:val="00B10DA0"/>
    <w:rsid w:val="00B111AB"/>
    <w:rsid w:val="00B11293"/>
    <w:rsid w:val="00B112B1"/>
    <w:rsid w:val="00B112E9"/>
    <w:rsid w:val="00B115C1"/>
    <w:rsid w:val="00B11940"/>
    <w:rsid w:val="00B11B76"/>
    <w:rsid w:val="00B11BD8"/>
    <w:rsid w:val="00B11C63"/>
    <w:rsid w:val="00B11C9D"/>
    <w:rsid w:val="00B11D3A"/>
    <w:rsid w:val="00B11D63"/>
    <w:rsid w:val="00B11E42"/>
    <w:rsid w:val="00B11FAC"/>
    <w:rsid w:val="00B120D2"/>
    <w:rsid w:val="00B1238E"/>
    <w:rsid w:val="00B1252F"/>
    <w:rsid w:val="00B126D1"/>
    <w:rsid w:val="00B12A98"/>
    <w:rsid w:val="00B12CC4"/>
    <w:rsid w:val="00B12F55"/>
    <w:rsid w:val="00B12F8E"/>
    <w:rsid w:val="00B13046"/>
    <w:rsid w:val="00B1308A"/>
    <w:rsid w:val="00B132E1"/>
    <w:rsid w:val="00B1346F"/>
    <w:rsid w:val="00B134A4"/>
    <w:rsid w:val="00B134C8"/>
    <w:rsid w:val="00B13531"/>
    <w:rsid w:val="00B1357D"/>
    <w:rsid w:val="00B1359F"/>
    <w:rsid w:val="00B135E0"/>
    <w:rsid w:val="00B13608"/>
    <w:rsid w:val="00B13646"/>
    <w:rsid w:val="00B13848"/>
    <w:rsid w:val="00B13C38"/>
    <w:rsid w:val="00B13DDF"/>
    <w:rsid w:val="00B14303"/>
    <w:rsid w:val="00B1449E"/>
    <w:rsid w:val="00B145FB"/>
    <w:rsid w:val="00B14603"/>
    <w:rsid w:val="00B14629"/>
    <w:rsid w:val="00B146BD"/>
    <w:rsid w:val="00B147BB"/>
    <w:rsid w:val="00B147D4"/>
    <w:rsid w:val="00B14946"/>
    <w:rsid w:val="00B14AB4"/>
    <w:rsid w:val="00B14B2B"/>
    <w:rsid w:val="00B14B71"/>
    <w:rsid w:val="00B14CA6"/>
    <w:rsid w:val="00B14E43"/>
    <w:rsid w:val="00B14EE6"/>
    <w:rsid w:val="00B14F6D"/>
    <w:rsid w:val="00B150DA"/>
    <w:rsid w:val="00B150F0"/>
    <w:rsid w:val="00B15272"/>
    <w:rsid w:val="00B15594"/>
    <w:rsid w:val="00B15598"/>
    <w:rsid w:val="00B155C6"/>
    <w:rsid w:val="00B155D9"/>
    <w:rsid w:val="00B15627"/>
    <w:rsid w:val="00B15808"/>
    <w:rsid w:val="00B158E3"/>
    <w:rsid w:val="00B15B7D"/>
    <w:rsid w:val="00B15E1C"/>
    <w:rsid w:val="00B15E42"/>
    <w:rsid w:val="00B15EDC"/>
    <w:rsid w:val="00B15F00"/>
    <w:rsid w:val="00B16118"/>
    <w:rsid w:val="00B16276"/>
    <w:rsid w:val="00B1627D"/>
    <w:rsid w:val="00B163B1"/>
    <w:rsid w:val="00B166BE"/>
    <w:rsid w:val="00B16789"/>
    <w:rsid w:val="00B16946"/>
    <w:rsid w:val="00B169CE"/>
    <w:rsid w:val="00B16A4E"/>
    <w:rsid w:val="00B16AEB"/>
    <w:rsid w:val="00B16BFE"/>
    <w:rsid w:val="00B16DA5"/>
    <w:rsid w:val="00B16E7E"/>
    <w:rsid w:val="00B16F6C"/>
    <w:rsid w:val="00B17049"/>
    <w:rsid w:val="00B172C3"/>
    <w:rsid w:val="00B17321"/>
    <w:rsid w:val="00B1768A"/>
    <w:rsid w:val="00B1772F"/>
    <w:rsid w:val="00B179EE"/>
    <w:rsid w:val="00B17DA1"/>
    <w:rsid w:val="00B17DFC"/>
    <w:rsid w:val="00B17E90"/>
    <w:rsid w:val="00B17E99"/>
    <w:rsid w:val="00B17FBC"/>
    <w:rsid w:val="00B2000E"/>
    <w:rsid w:val="00B2014C"/>
    <w:rsid w:val="00B2027C"/>
    <w:rsid w:val="00B20302"/>
    <w:rsid w:val="00B20385"/>
    <w:rsid w:val="00B205F0"/>
    <w:rsid w:val="00B20998"/>
    <w:rsid w:val="00B20A12"/>
    <w:rsid w:val="00B20B17"/>
    <w:rsid w:val="00B20CE6"/>
    <w:rsid w:val="00B20D1C"/>
    <w:rsid w:val="00B20D6B"/>
    <w:rsid w:val="00B20DA2"/>
    <w:rsid w:val="00B20DE9"/>
    <w:rsid w:val="00B20E1D"/>
    <w:rsid w:val="00B20EF5"/>
    <w:rsid w:val="00B20F58"/>
    <w:rsid w:val="00B2123D"/>
    <w:rsid w:val="00B212E3"/>
    <w:rsid w:val="00B21417"/>
    <w:rsid w:val="00B214EC"/>
    <w:rsid w:val="00B21549"/>
    <w:rsid w:val="00B2170D"/>
    <w:rsid w:val="00B21744"/>
    <w:rsid w:val="00B21848"/>
    <w:rsid w:val="00B2194D"/>
    <w:rsid w:val="00B21A06"/>
    <w:rsid w:val="00B21A18"/>
    <w:rsid w:val="00B21A70"/>
    <w:rsid w:val="00B21A92"/>
    <w:rsid w:val="00B21B34"/>
    <w:rsid w:val="00B21C5D"/>
    <w:rsid w:val="00B21CC2"/>
    <w:rsid w:val="00B21D04"/>
    <w:rsid w:val="00B21E20"/>
    <w:rsid w:val="00B21E4E"/>
    <w:rsid w:val="00B21EB4"/>
    <w:rsid w:val="00B21F29"/>
    <w:rsid w:val="00B21F9C"/>
    <w:rsid w:val="00B220D3"/>
    <w:rsid w:val="00B22211"/>
    <w:rsid w:val="00B2238F"/>
    <w:rsid w:val="00B223C4"/>
    <w:rsid w:val="00B22458"/>
    <w:rsid w:val="00B224A7"/>
    <w:rsid w:val="00B22577"/>
    <w:rsid w:val="00B22586"/>
    <w:rsid w:val="00B2270B"/>
    <w:rsid w:val="00B228FE"/>
    <w:rsid w:val="00B22941"/>
    <w:rsid w:val="00B22946"/>
    <w:rsid w:val="00B229CF"/>
    <w:rsid w:val="00B22B82"/>
    <w:rsid w:val="00B22CFF"/>
    <w:rsid w:val="00B22D62"/>
    <w:rsid w:val="00B22FF5"/>
    <w:rsid w:val="00B2313E"/>
    <w:rsid w:val="00B2315F"/>
    <w:rsid w:val="00B231D8"/>
    <w:rsid w:val="00B23300"/>
    <w:rsid w:val="00B23344"/>
    <w:rsid w:val="00B23390"/>
    <w:rsid w:val="00B233CE"/>
    <w:rsid w:val="00B233FC"/>
    <w:rsid w:val="00B235D7"/>
    <w:rsid w:val="00B23651"/>
    <w:rsid w:val="00B237CB"/>
    <w:rsid w:val="00B23AD9"/>
    <w:rsid w:val="00B23CEB"/>
    <w:rsid w:val="00B23D39"/>
    <w:rsid w:val="00B23E2D"/>
    <w:rsid w:val="00B23FCA"/>
    <w:rsid w:val="00B24125"/>
    <w:rsid w:val="00B24288"/>
    <w:rsid w:val="00B244FF"/>
    <w:rsid w:val="00B247AE"/>
    <w:rsid w:val="00B24906"/>
    <w:rsid w:val="00B2490E"/>
    <w:rsid w:val="00B24945"/>
    <w:rsid w:val="00B24A61"/>
    <w:rsid w:val="00B24EA2"/>
    <w:rsid w:val="00B24F13"/>
    <w:rsid w:val="00B24F25"/>
    <w:rsid w:val="00B24F75"/>
    <w:rsid w:val="00B25198"/>
    <w:rsid w:val="00B2543E"/>
    <w:rsid w:val="00B25548"/>
    <w:rsid w:val="00B255CB"/>
    <w:rsid w:val="00B25624"/>
    <w:rsid w:val="00B25644"/>
    <w:rsid w:val="00B2577F"/>
    <w:rsid w:val="00B25851"/>
    <w:rsid w:val="00B2589A"/>
    <w:rsid w:val="00B258C8"/>
    <w:rsid w:val="00B25914"/>
    <w:rsid w:val="00B25AAF"/>
    <w:rsid w:val="00B25B44"/>
    <w:rsid w:val="00B25BF1"/>
    <w:rsid w:val="00B25CEA"/>
    <w:rsid w:val="00B25D9C"/>
    <w:rsid w:val="00B2614A"/>
    <w:rsid w:val="00B261C0"/>
    <w:rsid w:val="00B26307"/>
    <w:rsid w:val="00B265D4"/>
    <w:rsid w:val="00B2666E"/>
    <w:rsid w:val="00B268F4"/>
    <w:rsid w:val="00B26AEE"/>
    <w:rsid w:val="00B26C0C"/>
    <w:rsid w:val="00B26D2D"/>
    <w:rsid w:val="00B26DCD"/>
    <w:rsid w:val="00B26E8E"/>
    <w:rsid w:val="00B26F40"/>
    <w:rsid w:val="00B26FE9"/>
    <w:rsid w:val="00B2719C"/>
    <w:rsid w:val="00B27215"/>
    <w:rsid w:val="00B2732E"/>
    <w:rsid w:val="00B2743A"/>
    <w:rsid w:val="00B274D3"/>
    <w:rsid w:val="00B27510"/>
    <w:rsid w:val="00B27524"/>
    <w:rsid w:val="00B27602"/>
    <w:rsid w:val="00B277C3"/>
    <w:rsid w:val="00B27888"/>
    <w:rsid w:val="00B278F5"/>
    <w:rsid w:val="00B27938"/>
    <w:rsid w:val="00B279B6"/>
    <w:rsid w:val="00B279E2"/>
    <w:rsid w:val="00B27B45"/>
    <w:rsid w:val="00B27B50"/>
    <w:rsid w:val="00B27C40"/>
    <w:rsid w:val="00B27D04"/>
    <w:rsid w:val="00B27D8E"/>
    <w:rsid w:val="00B27DA8"/>
    <w:rsid w:val="00B27E23"/>
    <w:rsid w:val="00B27E81"/>
    <w:rsid w:val="00B27F23"/>
    <w:rsid w:val="00B27F96"/>
    <w:rsid w:val="00B30013"/>
    <w:rsid w:val="00B3010D"/>
    <w:rsid w:val="00B3016D"/>
    <w:rsid w:val="00B301CA"/>
    <w:rsid w:val="00B3060B"/>
    <w:rsid w:val="00B30675"/>
    <w:rsid w:val="00B30852"/>
    <w:rsid w:val="00B30B9C"/>
    <w:rsid w:val="00B30C3B"/>
    <w:rsid w:val="00B30C65"/>
    <w:rsid w:val="00B30D5B"/>
    <w:rsid w:val="00B30E24"/>
    <w:rsid w:val="00B30E50"/>
    <w:rsid w:val="00B30F24"/>
    <w:rsid w:val="00B30F61"/>
    <w:rsid w:val="00B3111E"/>
    <w:rsid w:val="00B31243"/>
    <w:rsid w:val="00B316B6"/>
    <w:rsid w:val="00B316E3"/>
    <w:rsid w:val="00B31769"/>
    <w:rsid w:val="00B31823"/>
    <w:rsid w:val="00B3190C"/>
    <w:rsid w:val="00B31C7F"/>
    <w:rsid w:val="00B31D7A"/>
    <w:rsid w:val="00B31EBE"/>
    <w:rsid w:val="00B3204C"/>
    <w:rsid w:val="00B32270"/>
    <w:rsid w:val="00B322E0"/>
    <w:rsid w:val="00B3250B"/>
    <w:rsid w:val="00B32548"/>
    <w:rsid w:val="00B32693"/>
    <w:rsid w:val="00B32A4D"/>
    <w:rsid w:val="00B32B71"/>
    <w:rsid w:val="00B32EE2"/>
    <w:rsid w:val="00B32F0B"/>
    <w:rsid w:val="00B32FD2"/>
    <w:rsid w:val="00B32FFA"/>
    <w:rsid w:val="00B332BB"/>
    <w:rsid w:val="00B33391"/>
    <w:rsid w:val="00B333B8"/>
    <w:rsid w:val="00B335B1"/>
    <w:rsid w:val="00B33633"/>
    <w:rsid w:val="00B33637"/>
    <w:rsid w:val="00B3369B"/>
    <w:rsid w:val="00B338B7"/>
    <w:rsid w:val="00B33924"/>
    <w:rsid w:val="00B339DD"/>
    <w:rsid w:val="00B33A1A"/>
    <w:rsid w:val="00B33D67"/>
    <w:rsid w:val="00B33F8E"/>
    <w:rsid w:val="00B33FE8"/>
    <w:rsid w:val="00B3478B"/>
    <w:rsid w:val="00B34B53"/>
    <w:rsid w:val="00B34BDA"/>
    <w:rsid w:val="00B34D12"/>
    <w:rsid w:val="00B34DC5"/>
    <w:rsid w:val="00B34E22"/>
    <w:rsid w:val="00B34E4B"/>
    <w:rsid w:val="00B34F09"/>
    <w:rsid w:val="00B34F18"/>
    <w:rsid w:val="00B3524D"/>
    <w:rsid w:val="00B352DC"/>
    <w:rsid w:val="00B35453"/>
    <w:rsid w:val="00B35494"/>
    <w:rsid w:val="00B354F8"/>
    <w:rsid w:val="00B35698"/>
    <w:rsid w:val="00B358AE"/>
    <w:rsid w:val="00B35937"/>
    <w:rsid w:val="00B35CFF"/>
    <w:rsid w:val="00B35DA9"/>
    <w:rsid w:val="00B35EF9"/>
    <w:rsid w:val="00B35F73"/>
    <w:rsid w:val="00B36171"/>
    <w:rsid w:val="00B361E7"/>
    <w:rsid w:val="00B362F1"/>
    <w:rsid w:val="00B367BA"/>
    <w:rsid w:val="00B36B7E"/>
    <w:rsid w:val="00B36DBC"/>
    <w:rsid w:val="00B36E17"/>
    <w:rsid w:val="00B36E69"/>
    <w:rsid w:val="00B37093"/>
    <w:rsid w:val="00B3714D"/>
    <w:rsid w:val="00B373BC"/>
    <w:rsid w:val="00B374D9"/>
    <w:rsid w:val="00B3753C"/>
    <w:rsid w:val="00B375EF"/>
    <w:rsid w:val="00B377A1"/>
    <w:rsid w:val="00B37C57"/>
    <w:rsid w:val="00B37D17"/>
    <w:rsid w:val="00B37DC7"/>
    <w:rsid w:val="00B37F38"/>
    <w:rsid w:val="00B4012F"/>
    <w:rsid w:val="00B4031D"/>
    <w:rsid w:val="00B40379"/>
    <w:rsid w:val="00B405BC"/>
    <w:rsid w:val="00B406E1"/>
    <w:rsid w:val="00B407C4"/>
    <w:rsid w:val="00B4097E"/>
    <w:rsid w:val="00B40ADC"/>
    <w:rsid w:val="00B40C12"/>
    <w:rsid w:val="00B40C43"/>
    <w:rsid w:val="00B40D2A"/>
    <w:rsid w:val="00B40DE4"/>
    <w:rsid w:val="00B40E6D"/>
    <w:rsid w:val="00B40EFD"/>
    <w:rsid w:val="00B41039"/>
    <w:rsid w:val="00B41432"/>
    <w:rsid w:val="00B414CE"/>
    <w:rsid w:val="00B4171B"/>
    <w:rsid w:val="00B417B2"/>
    <w:rsid w:val="00B417EC"/>
    <w:rsid w:val="00B41B8B"/>
    <w:rsid w:val="00B41EA9"/>
    <w:rsid w:val="00B4201F"/>
    <w:rsid w:val="00B420F8"/>
    <w:rsid w:val="00B4236F"/>
    <w:rsid w:val="00B42621"/>
    <w:rsid w:val="00B426D1"/>
    <w:rsid w:val="00B427B8"/>
    <w:rsid w:val="00B42A29"/>
    <w:rsid w:val="00B42A66"/>
    <w:rsid w:val="00B42C9F"/>
    <w:rsid w:val="00B42D9A"/>
    <w:rsid w:val="00B42DDA"/>
    <w:rsid w:val="00B42E28"/>
    <w:rsid w:val="00B42F75"/>
    <w:rsid w:val="00B431AF"/>
    <w:rsid w:val="00B43224"/>
    <w:rsid w:val="00B432CB"/>
    <w:rsid w:val="00B4339E"/>
    <w:rsid w:val="00B434A3"/>
    <w:rsid w:val="00B43536"/>
    <w:rsid w:val="00B436BF"/>
    <w:rsid w:val="00B4383F"/>
    <w:rsid w:val="00B438D8"/>
    <w:rsid w:val="00B439D4"/>
    <w:rsid w:val="00B439E3"/>
    <w:rsid w:val="00B43A6C"/>
    <w:rsid w:val="00B43B60"/>
    <w:rsid w:val="00B43C3C"/>
    <w:rsid w:val="00B43EAA"/>
    <w:rsid w:val="00B44270"/>
    <w:rsid w:val="00B443CF"/>
    <w:rsid w:val="00B44480"/>
    <w:rsid w:val="00B4450A"/>
    <w:rsid w:val="00B44605"/>
    <w:rsid w:val="00B44634"/>
    <w:rsid w:val="00B44683"/>
    <w:rsid w:val="00B447CF"/>
    <w:rsid w:val="00B448F1"/>
    <w:rsid w:val="00B4493F"/>
    <w:rsid w:val="00B44B8A"/>
    <w:rsid w:val="00B44C3F"/>
    <w:rsid w:val="00B44CE4"/>
    <w:rsid w:val="00B44DA4"/>
    <w:rsid w:val="00B44EEF"/>
    <w:rsid w:val="00B44FD6"/>
    <w:rsid w:val="00B4512E"/>
    <w:rsid w:val="00B452FC"/>
    <w:rsid w:val="00B45361"/>
    <w:rsid w:val="00B453D9"/>
    <w:rsid w:val="00B4542B"/>
    <w:rsid w:val="00B45556"/>
    <w:rsid w:val="00B456C6"/>
    <w:rsid w:val="00B4583E"/>
    <w:rsid w:val="00B4586C"/>
    <w:rsid w:val="00B45905"/>
    <w:rsid w:val="00B45C4D"/>
    <w:rsid w:val="00B45D3C"/>
    <w:rsid w:val="00B45D5E"/>
    <w:rsid w:val="00B45E28"/>
    <w:rsid w:val="00B45EB8"/>
    <w:rsid w:val="00B45EDA"/>
    <w:rsid w:val="00B46123"/>
    <w:rsid w:val="00B46150"/>
    <w:rsid w:val="00B46168"/>
    <w:rsid w:val="00B46182"/>
    <w:rsid w:val="00B46302"/>
    <w:rsid w:val="00B46364"/>
    <w:rsid w:val="00B463C8"/>
    <w:rsid w:val="00B4663B"/>
    <w:rsid w:val="00B46767"/>
    <w:rsid w:val="00B46776"/>
    <w:rsid w:val="00B46840"/>
    <w:rsid w:val="00B46901"/>
    <w:rsid w:val="00B46928"/>
    <w:rsid w:val="00B469A7"/>
    <w:rsid w:val="00B469E9"/>
    <w:rsid w:val="00B46BA2"/>
    <w:rsid w:val="00B46CE3"/>
    <w:rsid w:val="00B46D99"/>
    <w:rsid w:val="00B46DE4"/>
    <w:rsid w:val="00B46E5B"/>
    <w:rsid w:val="00B4705A"/>
    <w:rsid w:val="00B470D3"/>
    <w:rsid w:val="00B470DF"/>
    <w:rsid w:val="00B4712D"/>
    <w:rsid w:val="00B47407"/>
    <w:rsid w:val="00B4748C"/>
    <w:rsid w:val="00B4752E"/>
    <w:rsid w:val="00B47622"/>
    <w:rsid w:val="00B476C2"/>
    <w:rsid w:val="00B476E5"/>
    <w:rsid w:val="00B47752"/>
    <w:rsid w:val="00B4783D"/>
    <w:rsid w:val="00B47854"/>
    <w:rsid w:val="00B47AB5"/>
    <w:rsid w:val="00B47C7C"/>
    <w:rsid w:val="00B47E66"/>
    <w:rsid w:val="00B47F51"/>
    <w:rsid w:val="00B50142"/>
    <w:rsid w:val="00B50263"/>
    <w:rsid w:val="00B50477"/>
    <w:rsid w:val="00B5059E"/>
    <w:rsid w:val="00B506D9"/>
    <w:rsid w:val="00B50727"/>
    <w:rsid w:val="00B50872"/>
    <w:rsid w:val="00B50AAA"/>
    <w:rsid w:val="00B50ADF"/>
    <w:rsid w:val="00B50B12"/>
    <w:rsid w:val="00B50B5F"/>
    <w:rsid w:val="00B50B7E"/>
    <w:rsid w:val="00B50DEF"/>
    <w:rsid w:val="00B50EBA"/>
    <w:rsid w:val="00B50EEC"/>
    <w:rsid w:val="00B50F5B"/>
    <w:rsid w:val="00B510E6"/>
    <w:rsid w:val="00B512C6"/>
    <w:rsid w:val="00B51368"/>
    <w:rsid w:val="00B51392"/>
    <w:rsid w:val="00B515AA"/>
    <w:rsid w:val="00B516C8"/>
    <w:rsid w:val="00B5177E"/>
    <w:rsid w:val="00B517D4"/>
    <w:rsid w:val="00B5181B"/>
    <w:rsid w:val="00B518AF"/>
    <w:rsid w:val="00B51A4C"/>
    <w:rsid w:val="00B51BC8"/>
    <w:rsid w:val="00B51C49"/>
    <w:rsid w:val="00B51F30"/>
    <w:rsid w:val="00B51FB2"/>
    <w:rsid w:val="00B51FB3"/>
    <w:rsid w:val="00B5228A"/>
    <w:rsid w:val="00B52343"/>
    <w:rsid w:val="00B523F3"/>
    <w:rsid w:val="00B5252F"/>
    <w:rsid w:val="00B525C9"/>
    <w:rsid w:val="00B526CF"/>
    <w:rsid w:val="00B5274C"/>
    <w:rsid w:val="00B52948"/>
    <w:rsid w:val="00B52AAB"/>
    <w:rsid w:val="00B52CF1"/>
    <w:rsid w:val="00B52E0F"/>
    <w:rsid w:val="00B5302C"/>
    <w:rsid w:val="00B5330C"/>
    <w:rsid w:val="00B5354A"/>
    <w:rsid w:val="00B53924"/>
    <w:rsid w:val="00B53A3A"/>
    <w:rsid w:val="00B53A6B"/>
    <w:rsid w:val="00B53ABB"/>
    <w:rsid w:val="00B53B60"/>
    <w:rsid w:val="00B53CAB"/>
    <w:rsid w:val="00B53E0B"/>
    <w:rsid w:val="00B53F58"/>
    <w:rsid w:val="00B53F65"/>
    <w:rsid w:val="00B54119"/>
    <w:rsid w:val="00B542AD"/>
    <w:rsid w:val="00B543EB"/>
    <w:rsid w:val="00B543F3"/>
    <w:rsid w:val="00B545A9"/>
    <w:rsid w:val="00B5479C"/>
    <w:rsid w:val="00B547C0"/>
    <w:rsid w:val="00B548B9"/>
    <w:rsid w:val="00B54925"/>
    <w:rsid w:val="00B54943"/>
    <w:rsid w:val="00B5499F"/>
    <w:rsid w:val="00B54A93"/>
    <w:rsid w:val="00B54AE3"/>
    <w:rsid w:val="00B54B5E"/>
    <w:rsid w:val="00B54C3D"/>
    <w:rsid w:val="00B54D52"/>
    <w:rsid w:val="00B54EAA"/>
    <w:rsid w:val="00B54F3B"/>
    <w:rsid w:val="00B55116"/>
    <w:rsid w:val="00B55614"/>
    <w:rsid w:val="00B556B2"/>
    <w:rsid w:val="00B557A2"/>
    <w:rsid w:val="00B559DB"/>
    <w:rsid w:val="00B55A27"/>
    <w:rsid w:val="00B55ADF"/>
    <w:rsid w:val="00B55BC0"/>
    <w:rsid w:val="00B55DAA"/>
    <w:rsid w:val="00B55E86"/>
    <w:rsid w:val="00B55E8C"/>
    <w:rsid w:val="00B55EE3"/>
    <w:rsid w:val="00B55F86"/>
    <w:rsid w:val="00B5616A"/>
    <w:rsid w:val="00B5618A"/>
    <w:rsid w:val="00B56317"/>
    <w:rsid w:val="00B5631C"/>
    <w:rsid w:val="00B568D2"/>
    <w:rsid w:val="00B56A23"/>
    <w:rsid w:val="00B56BC3"/>
    <w:rsid w:val="00B56E0F"/>
    <w:rsid w:val="00B56F8E"/>
    <w:rsid w:val="00B5705F"/>
    <w:rsid w:val="00B57196"/>
    <w:rsid w:val="00B5729D"/>
    <w:rsid w:val="00B5760F"/>
    <w:rsid w:val="00B57634"/>
    <w:rsid w:val="00B57853"/>
    <w:rsid w:val="00B578F7"/>
    <w:rsid w:val="00B57B19"/>
    <w:rsid w:val="00B57DEE"/>
    <w:rsid w:val="00B57E8F"/>
    <w:rsid w:val="00B57EE1"/>
    <w:rsid w:val="00B603D9"/>
    <w:rsid w:val="00B60512"/>
    <w:rsid w:val="00B606C4"/>
    <w:rsid w:val="00B6077E"/>
    <w:rsid w:val="00B60849"/>
    <w:rsid w:val="00B6084B"/>
    <w:rsid w:val="00B60917"/>
    <w:rsid w:val="00B6099A"/>
    <w:rsid w:val="00B609FF"/>
    <w:rsid w:val="00B60A63"/>
    <w:rsid w:val="00B60AE2"/>
    <w:rsid w:val="00B60B93"/>
    <w:rsid w:val="00B60C90"/>
    <w:rsid w:val="00B60C9C"/>
    <w:rsid w:val="00B60EA9"/>
    <w:rsid w:val="00B60F15"/>
    <w:rsid w:val="00B60FDE"/>
    <w:rsid w:val="00B6103B"/>
    <w:rsid w:val="00B61165"/>
    <w:rsid w:val="00B61183"/>
    <w:rsid w:val="00B611F6"/>
    <w:rsid w:val="00B612E0"/>
    <w:rsid w:val="00B615F6"/>
    <w:rsid w:val="00B616AF"/>
    <w:rsid w:val="00B61832"/>
    <w:rsid w:val="00B618F7"/>
    <w:rsid w:val="00B61C68"/>
    <w:rsid w:val="00B61C81"/>
    <w:rsid w:val="00B61C8F"/>
    <w:rsid w:val="00B61EEC"/>
    <w:rsid w:val="00B6212E"/>
    <w:rsid w:val="00B6228F"/>
    <w:rsid w:val="00B62351"/>
    <w:rsid w:val="00B625CA"/>
    <w:rsid w:val="00B62638"/>
    <w:rsid w:val="00B6281B"/>
    <w:rsid w:val="00B62C35"/>
    <w:rsid w:val="00B62EC8"/>
    <w:rsid w:val="00B62EE8"/>
    <w:rsid w:val="00B62F29"/>
    <w:rsid w:val="00B63152"/>
    <w:rsid w:val="00B63286"/>
    <w:rsid w:val="00B6339D"/>
    <w:rsid w:val="00B63900"/>
    <w:rsid w:val="00B6394D"/>
    <w:rsid w:val="00B63A9F"/>
    <w:rsid w:val="00B63B78"/>
    <w:rsid w:val="00B63BD6"/>
    <w:rsid w:val="00B63BFB"/>
    <w:rsid w:val="00B63C89"/>
    <w:rsid w:val="00B63CCF"/>
    <w:rsid w:val="00B63DFE"/>
    <w:rsid w:val="00B643B0"/>
    <w:rsid w:val="00B64418"/>
    <w:rsid w:val="00B647CB"/>
    <w:rsid w:val="00B64A3E"/>
    <w:rsid w:val="00B64A58"/>
    <w:rsid w:val="00B64C8E"/>
    <w:rsid w:val="00B64D13"/>
    <w:rsid w:val="00B64F3F"/>
    <w:rsid w:val="00B64FB9"/>
    <w:rsid w:val="00B650E1"/>
    <w:rsid w:val="00B65362"/>
    <w:rsid w:val="00B654EC"/>
    <w:rsid w:val="00B655EF"/>
    <w:rsid w:val="00B65610"/>
    <w:rsid w:val="00B65701"/>
    <w:rsid w:val="00B65782"/>
    <w:rsid w:val="00B65942"/>
    <w:rsid w:val="00B65A01"/>
    <w:rsid w:val="00B65C12"/>
    <w:rsid w:val="00B65D26"/>
    <w:rsid w:val="00B65D45"/>
    <w:rsid w:val="00B65DB9"/>
    <w:rsid w:val="00B65DF3"/>
    <w:rsid w:val="00B66063"/>
    <w:rsid w:val="00B6615E"/>
    <w:rsid w:val="00B661B0"/>
    <w:rsid w:val="00B662A0"/>
    <w:rsid w:val="00B662CF"/>
    <w:rsid w:val="00B6638F"/>
    <w:rsid w:val="00B664E3"/>
    <w:rsid w:val="00B66522"/>
    <w:rsid w:val="00B665CF"/>
    <w:rsid w:val="00B66652"/>
    <w:rsid w:val="00B668B2"/>
    <w:rsid w:val="00B669D3"/>
    <w:rsid w:val="00B66E02"/>
    <w:rsid w:val="00B66F0A"/>
    <w:rsid w:val="00B67025"/>
    <w:rsid w:val="00B6722A"/>
    <w:rsid w:val="00B67243"/>
    <w:rsid w:val="00B672DF"/>
    <w:rsid w:val="00B674CD"/>
    <w:rsid w:val="00B67739"/>
    <w:rsid w:val="00B67A3F"/>
    <w:rsid w:val="00B67A73"/>
    <w:rsid w:val="00B67BFD"/>
    <w:rsid w:val="00B67D38"/>
    <w:rsid w:val="00B67EED"/>
    <w:rsid w:val="00B70056"/>
    <w:rsid w:val="00B702D7"/>
    <w:rsid w:val="00B7038C"/>
    <w:rsid w:val="00B7053B"/>
    <w:rsid w:val="00B705B7"/>
    <w:rsid w:val="00B70602"/>
    <w:rsid w:val="00B70613"/>
    <w:rsid w:val="00B70807"/>
    <w:rsid w:val="00B708AD"/>
    <w:rsid w:val="00B70B59"/>
    <w:rsid w:val="00B70B6C"/>
    <w:rsid w:val="00B70CD8"/>
    <w:rsid w:val="00B70D4A"/>
    <w:rsid w:val="00B70E1D"/>
    <w:rsid w:val="00B70EFE"/>
    <w:rsid w:val="00B70F96"/>
    <w:rsid w:val="00B7109C"/>
    <w:rsid w:val="00B71103"/>
    <w:rsid w:val="00B71131"/>
    <w:rsid w:val="00B7113C"/>
    <w:rsid w:val="00B7126F"/>
    <w:rsid w:val="00B71277"/>
    <w:rsid w:val="00B715A6"/>
    <w:rsid w:val="00B7167E"/>
    <w:rsid w:val="00B71728"/>
    <w:rsid w:val="00B71783"/>
    <w:rsid w:val="00B71805"/>
    <w:rsid w:val="00B719C1"/>
    <w:rsid w:val="00B71DC5"/>
    <w:rsid w:val="00B71FD8"/>
    <w:rsid w:val="00B7203F"/>
    <w:rsid w:val="00B720CB"/>
    <w:rsid w:val="00B7214F"/>
    <w:rsid w:val="00B721DD"/>
    <w:rsid w:val="00B72322"/>
    <w:rsid w:val="00B7247D"/>
    <w:rsid w:val="00B7257F"/>
    <w:rsid w:val="00B72672"/>
    <w:rsid w:val="00B7274D"/>
    <w:rsid w:val="00B72752"/>
    <w:rsid w:val="00B727AD"/>
    <w:rsid w:val="00B728E5"/>
    <w:rsid w:val="00B728EE"/>
    <w:rsid w:val="00B72AF0"/>
    <w:rsid w:val="00B72C14"/>
    <w:rsid w:val="00B72E66"/>
    <w:rsid w:val="00B72F4F"/>
    <w:rsid w:val="00B7300C"/>
    <w:rsid w:val="00B73253"/>
    <w:rsid w:val="00B732C0"/>
    <w:rsid w:val="00B736FC"/>
    <w:rsid w:val="00B73702"/>
    <w:rsid w:val="00B7377B"/>
    <w:rsid w:val="00B7390D"/>
    <w:rsid w:val="00B739A9"/>
    <w:rsid w:val="00B73C2D"/>
    <w:rsid w:val="00B73F3F"/>
    <w:rsid w:val="00B73F57"/>
    <w:rsid w:val="00B73F83"/>
    <w:rsid w:val="00B73FFA"/>
    <w:rsid w:val="00B744D6"/>
    <w:rsid w:val="00B748D8"/>
    <w:rsid w:val="00B7493B"/>
    <w:rsid w:val="00B74A9D"/>
    <w:rsid w:val="00B74C9C"/>
    <w:rsid w:val="00B74CA2"/>
    <w:rsid w:val="00B74DA1"/>
    <w:rsid w:val="00B74EED"/>
    <w:rsid w:val="00B74F42"/>
    <w:rsid w:val="00B75037"/>
    <w:rsid w:val="00B75203"/>
    <w:rsid w:val="00B75516"/>
    <w:rsid w:val="00B755DB"/>
    <w:rsid w:val="00B756C2"/>
    <w:rsid w:val="00B75856"/>
    <w:rsid w:val="00B7588A"/>
    <w:rsid w:val="00B7595F"/>
    <w:rsid w:val="00B759D7"/>
    <w:rsid w:val="00B75B68"/>
    <w:rsid w:val="00B75C69"/>
    <w:rsid w:val="00B75E5F"/>
    <w:rsid w:val="00B75EE2"/>
    <w:rsid w:val="00B76475"/>
    <w:rsid w:val="00B76898"/>
    <w:rsid w:val="00B76939"/>
    <w:rsid w:val="00B76A3B"/>
    <w:rsid w:val="00B76A51"/>
    <w:rsid w:val="00B76B82"/>
    <w:rsid w:val="00B76BB6"/>
    <w:rsid w:val="00B76C3C"/>
    <w:rsid w:val="00B76D0C"/>
    <w:rsid w:val="00B76E50"/>
    <w:rsid w:val="00B76E94"/>
    <w:rsid w:val="00B76F2C"/>
    <w:rsid w:val="00B76F8D"/>
    <w:rsid w:val="00B76FD6"/>
    <w:rsid w:val="00B771B5"/>
    <w:rsid w:val="00B77443"/>
    <w:rsid w:val="00B77496"/>
    <w:rsid w:val="00B7755D"/>
    <w:rsid w:val="00B7760A"/>
    <w:rsid w:val="00B776B3"/>
    <w:rsid w:val="00B776FA"/>
    <w:rsid w:val="00B77707"/>
    <w:rsid w:val="00B7770C"/>
    <w:rsid w:val="00B77885"/>
    <w:rsid w:val="00B77BBD"/>
    <w:rsid w:val="00B77C04"/>
    <w:rsid w:val="00B77C74"/>
    <w:rsid w:val="00B77DC1"/>
    <w:rsid w:val="00B77FE3"/>
    <w:rsid w:val="00B80111"/>
    <w:rsid w:val="00B8024E"/>
    <w:rsid w:val="00B8028B"/>
    <w:rsid w:val="00B80395"/>
    <w:rsid w:val="00B8039D"/>
    <w:rsid w:val="00B805D3"/>
    <w:rsid w:val="00B80855"/>
    <w:rsid w:val="00B809FF"/>
    <w:rsid w:val="00B80ACB"/>
    <w:rsid w:val="00B80B35"/>
    <w:rsid w:val="00B80C3A"/>
    <w:rsid w:val="00B80CB1"/>
    <w:rsid w:val="00B80D0C"/>
    <w:rsid w:val="00B80D84"/>
    <w:rsid w:val="00B80E3F"/>
    <w:rsid w:val="00B80E8C"/>
    <w:rsid w:val="00B80EF7"/>
    <w:rsid w:val="00B80F9E"/>
    <w:rsid w:val="00B80FBA"/>
    <w:rsid w:val="00B81064"/>
    <w:rsid w:val="00B8113E"/>
    <w:rsid w:val="00B811FF"/>
    <w:rsid w:val="00B8124A"/>
    <w:rsid w:val="00B81467"/>
    <w:rsid w:val="00B81473"/>
    <w:rsid w:val="00B81793"/>
    <w:rsid w:val="00B817F5"/>
    <w:rsid w:val="00B817FC"/>
    <w:rsid w:val="00B818AE"/>
    <w:rsid w:val="00B819A1"/>
    <w:rsid w:val="00B81D11"/>
    <w:rsid w:val="00B81E64"/>
    <w:rsid w:val="00B81F16"/>
    <w:rsid w:val="00B8202D"/>
    <w:rsid w:val="00B8216A"/>
    <w:rsid w:val="00B82268"/>
    <w:rsid w:val="00B82725"/>
    <w:rsid w:val="00B82A1F"/>
    <w:rsid w:val="00B82AF0"/>
    <w:rsid w:val="00B82D9D"/>
    <w:rsid w:val="00B82DE9"/>
    <w:rsid w:val="00B82E18"/>
    <w:rsid w:val="00B82F89"/>
    <w:rsid w:val="00B83344"/>
    <w:rsid w:val="00B83424"/>
    <w:rsid w:val="00B834D3"/>
    <w:rsid w:val="00B83720"/>
    <w:rsid w:val="00B8374D"/>
    <w:rsid w:val="00B83D0D"/>
    <w:rsid w:val="00B83E1E"/>
    <w:rsid w:val="00B84042"/>
    <w:rsid w:val="00B84105"/>
    <w:rsid w:val="00B84123"/>
    <w:rsid w:val="00B84194"/>
    <w:rsid w:val="00B844AC"/>
    <w:rsid w:val="00B84528"/>
    <w:rsid w:val="00B84631"/>
    <w:rsid w:val="00B847E6"/>
    <w:rsid w:val="00B847FE"/>
    <w:rsid w:val="00B8481F"/>
    <w:rsid w:val="00B84828"/>
    <w:rsid w:val="00B84857"/>
    <w:rsid w:val="00B8488E"/>
    <w:rsid w:val="00B84CB7"/>
    <w:rsid w:val="00B84E68"/>
    <w:rsid w:val="00B850EA"/>
    <w:rsid w:val="00B851A8"/>
    <w:rsid w:val="00B851EE"/>
    <w:rsid w:val="00B8520E"/>
    <w:rsid w:val="00B854C6"/>
    <w:rsid w:val="00B8555E"/>
    <w:rsid w:val="00B85588"/>
    <w:rsid w:val="00B8565B"/>
    <w:rsid w:val="00B85731"/>
    <w:rsid w:val="00B85939"/>
    <w:rsid w:val="00B859F5"/>
    <w:rsid w:val="00B85C6E"/>
    <w:rsid w:val="00B85D27"/>
    <w:rsid w:val="00B85DAE"/>
    <w:rsid w:val="00B85EC3"/>
    <w:rsid w:val="00B8609D"/>
    <w:rsid w:val="00B860C3"/>
    <w:rsid w:val="00B86183"/>
    <w:rsid w:val="00B86312"/>
    <w:rsid w:val="00B863A6"/>
    <w:rsid w:val="00B86624"/>
    <w:rsid w:val="00B8666F"/>
    <w:rsid w:val="00B867DC"/>
    <w:rsid w:val="00B868A0"/>
    <w:rsid w:val="00B86CFB"/>
    <w:rsid w:val="00B86D61"/>
    <w:rsid w:val="00B86F91"/>
    <w:rsid w:val="00B86FA7"/>
    <w:rsid w:val="00B86FBE"/>
    <w:rsid w:val="00B87130"/>
    <w:rsid w:val="00B87157"/>
    <w:rsid w:val="00B8730E"/>
    <w:rsid w:val="00B8732A"/>
    <w:rsid w:val="00B874C9"/>
    <w:rsid w:val="00B87595"/>
    <w:rsid w:val="00B877A9"/>
    <w:rsid w:val="00B87825"/>
    <w:rsid w:val="00B878D3"/>
    <w:rsid w:val="00B879FF"/>
    <w:rsid w:val="00B87CA9"/>
    <w:rsid w:val="00B87E8F"/>
    <w:rsid w:val="00B90066"/>
    <w:rsid w:val="00B90154"/>
    <w:rsid w:val="00B90351"/>
    <w:rsid w:val="00B905F6"/>
    <w:rsid w:val="00B90763"/>
    <w:rsid w:val="00B907D8"/>
    <w:rsid w:val="00B9087A"/>
    <w:rsid w:val="00B90C8B"/>
    <w:rsid w:val="00B90C91"/>
    <w:rsid w:val="00B90DD0"/>
    <w:rsid w:val="00B90E06"/>
    <w:rsid w:val="00B90EB8"/>
    <w:rsid w:val="00B90F29"/>
    <w:rsid w:val="00B90F47"/>
    <w:rsid w:val="00B91091"/>
    <w:rsid w:val="00B912E1"/>
    <w:rsid w:val="00B913E9"/>
    <w:rsid w:val="00B91465"/>
    <w:rsid w:val="00B91714"/>
    <w:rsid w:val="00B917C9"/>
    <w:rsid w:val="00B918DD"/>
    <w:rsid w:val="00B91AC2"/>
    <w:rsid w:val="00B91B38"/>
    <w:rsid w:val="00B91C2A"/>
    <w:rsid w:val="00B91CF9"/>
    <w:rsid w:val="00B920D7"/>
    <w:rsid w:val="00B920E4"/>
    <w:rsid w:val="00B921DC"/>
    <w:rsid w:val="00B92280"/>
    <w:rsid w:val="00B9228B"/>
    <w:rsid w:val="00B9237F"/>
    <w:rsid w:val="00B923BC"/>
    <w:rsid w:val="00B923EC"/>
    <w:rsid w:val="00B925A8"/>
    <w:rsid w:val="00B925ED"/>
    <w:rsid w:val="00B92A09"/>
    <w:rsid w:val="00B92A4F"/>
    <w:rsid w:val="00B92BFE"/>
    <w:rsid w:val="00B92E1E"/>
    <w:rsid w:val="00B92EF4"/>
    <w:rsid w:val="00B93022"/>
    <w:rsid w:val="00B93112"/>
    <w:rsid w:val="00B931A7"/>
    <w:rsid w:val="00B935F6"/>
    <w:rsid w:val="00B9365C"/>
    <w:rsid w:val="00B936DA"/>
    <w:rsid w:val="00B937C6"/>
    <w:rsid w:val="00B937E9"/>
    <w:rsid w:val="00B938D2"/>
    <w:rsid w:val="00B93957"/>
    <w:rsid w:val="00B93A00"/>
    <w:rsid w:val="00B93A44"/>
    <w:rsid w:val="00B93A86"/>
    <w:rsid w:val="00B93B52"/>
    <w:rsid w:val="00B93C0A"/>
    <w:rsid w:val="00B93C57"/>
    <w:rsid w:val="00B93E00"/>
    <w:rsid w:val="00B93E92"/>
    <w:rsid w:val="00B94013"/>
    <w:rsid w:val="00B940BD"/>
    <w:rsid w:val="00B9436B"/>
    <w:rsid w:val="00B944EB"/>
    <w:rsid w:val="00B94661"/>
    <w:rsid w:val="00B9473C"/>
    <w:rsid w:val="00B948D0"/>
    <w:rsid w:val="00B948D9"/>
    <w:rsid w:val="00B948FB"/>
    <w:rsid w:val="00B94958"/>
    <w:rsid w:val="00B94C98"/>
    <w:rsid w:val="00B9500E"/>
    <w:rsid w:val="00B95095"/>
    <w:rsid w:val="00B9515F"/>
    <w:rsid w:val="00B95177"/>
    <w:rsid w:val="00B9517B"/>
    <w:rsid w:val="00B9525D"/>
    <w:rsid w:val="00B952A4"/>
    <w:rsid w:val="00B9557F"/>
    <w:rsid w:val="00B95620"/>
    <w:rsid w:val="00B957F6"/>
    <w:rsid w:val="00B95BC1"/>
    <w:rsid w:val="00B95BE5"/>
    <w:rsid w:val="00B95C4C"/>
    <w:rsid w:val="00B95CB5"/>
    <w:rsid w:val="00B95CC0"/>
    <w:rsid w:val="00B95D15"/>
    <w:rsid w:val="00B95D39"/>
    <w:rsid w:val="00B95EA6"/>
    <w:rsid w:val="00B95EAC"/>
    <w:rsid w:val="00B95F89"/>
    <w:rsid w:val="00B9608C"/>
    <w:rsid w:val="00B96142"/>
    <w:rsid w:val="00B96188"/>
    <w:rsid w:val="00B961AD"/>
    <w:rsid w:val="00B962FC"/>
    <w:rsid w:val="00B96446"/>
    <w:rsid w:val="00B96507"/>
    <w:rsid w:val="00B9654A"/>
    <w:rsid w:val="00B96891"/>
    <w:rsid w:val="00B968C3"/>
    <w:rsid w:val="00B969AD"/>
    <w:rsid w:val="00B96C76"/>
    <w:rsid w:val="00B96F43"/>
    <w:rsid w:val="00B97356"/>
    <w:rsid w:val="00B974AF"/>
    <w:rsid w:val="00B9762D"/>
    <w:rsid w:val="00B976FE"/>
    <w:rsid w:val="00B97744"/>
    <w:rsid w:val="00B9778D"/>
    <w:rsid w:val="00B977D4"/>
    <w:rsid w:val="00B9785E"/>
    <w:rsid w:val="00B97970"/>
    <w:rsid w:val="00B979F0"/>
    <w:rsid w:val="00B97A69"/>
    <w:rsid w:val="00B97B0C"/>
    <w:rsid w:val="00B97CA6"/>
    <w:rsid w:val="00B97EB2"/>
    <w:rsid w:val="00B97F78"/>
    <w:rsid w:val="00BA02B8"/>
    <w:rsid w:val="00BA0658"/>
    <w:rsid w:val="00BA06CC"/>
    <w:rsid w:val="00BA080A"/>
    <w:rsid w:val="00BA08BB"/>
    <w:rsid w:val="00BA08CC"/>
    <w:rsid w:val="00BA0981"/>
    <w:rsid w:val="00BA0AB1"/>
    <w:rsid w:val="00BA0C21"/>
    <w:rsid w:val="00BA0E68"/>
    <w:rsid w:val="00BA0F25"/>
    <w:rsid w:val="00BA0F92"/>
    <w:rsid w:val="00BA10BD"/>
    <w:rsid w:val="00BA1192"/>
    <w:rsid w:val="00BA1232"/>
    <w:rsid w:val="00BA1287"/>
    <w:rsid w:val="00BA13D0"/>
    <w:rsid w:val="00BA13E8"/>
    <w:rsid w:val="00BA13ED"/>
    <w:rsid w:val="00BA140D"/>
    <w:rsid w:val="00BA1424"/>
    <w:rsid w:val="00BA145A"/>
    <w:rsid w:val="00BA148E"/>
    <w:rsid w:val="00BA15BA"/>
    <w:rsid w:val="00BA1664"/>
    <w:rsid w:val="00BA19C0"/>
    <w:rsid w:val="00BA1A61"/>
    <w:rsid w:val="00BA1CD0"/>
    <w:rsid w:val="00BA1DE9"/>
    <w:rsid w:val="00BA1E98"/>
    <w:rsid w:val="00BA20A0"/>
    <w:rsid w:val="00BA2124"/>
    <w:rsid w:val="00BA2203"/>
    <w:rsid w:val="00BA221A"/>
    <w:rsid w:val="00BA244F"/>
    <w:rsid w:val="00BA252B"/>
    <w:rsid w:val="00BA25D5"/>
    <w:rsid w:val="00BA25D7"/>
    <w:rsid w:val="00BA27C9"/>
    <w:rsid w:val="00BA28F1"/>
    <w:rsid w:val="00BA2976"/>
    <w:rsid w:val="00BA2987"/>
    <w:rsid w:val="00BA2A33"/>
    <w:rsid w:val="00BA2AF3"/>
    <w:rsid w:val="00BA2C1B"/>
    <w:rsid w:val="00BA2D2A"/>
    <w:rsid w:val="00BA2E2B"/>
    <w:rsid w:val="00BA2F36"/>
    <w:rsid w:val="00BA2FF9"/>
    <w:rsid w:val="00BA304A"/>
    <w:rsid w:val="00BA30C9"/>
    <w:rsid w:val="00BA3160"/>
    <w:rsid w:val="00BA321F"/>
    <w:rsid w:val="00BA3388"/>
    <w:rsid w:val="00BA34BD"/>
    <w:rsid w:val="00BA3530"/>
    <w:rsid w:val="00BA3592"/>
    <w:rsid w:val="00BA38AF"/>
    <w:rsid w:val="00BA396F"/>
    <w:rsid w:val="00BA3C64"/>
    <w:rsid w:val="00BA3C88"/>
    <w:rsid w:val="00BA3D1B"/>
    <w:rsid w:val="00BA3DB8"/>
    <w:rsid w:val="00BA4162"/>
    <w:rsid w:val="00BA419A"/>
    <w:rsid w:val="00BA41D1"/>
    <w:rsid w:val="00BA4383"/>
    <w:rsid w:val="00BA4673"/>
    <w:rsid w:val="00BA46E7"/>
    <w:rsid w:val="00BA4A77"/>
    <w:rsid w:val="00BA4A9E"/>
    <w:rsid w:val="00BA4E36"/>
    <w:rsid w:val="00BA5054"/>
    <w:rsid w:val="00BA511A"/>
    <w:rsid w:val="00BA513E"/>
    <w:rsid w:val="00BA518E"/>
    <w:rsid w:val="00BA51EB"/>
    <w:rsid w:val="00BA5231"/>
    <w:rsid w:val="00BA55BC"/>
    <w:rsid w:val="00BA56B5"/>
    <w:rsid w:val="00BA57E8"/>
    <w:rsid w:val="00BA588A"/>
    <w:rsid w:val="00BA5898"/>
    <w:rsid w:val="00BA5D24"/>
    <w:rsid w:val="00BA5FE7"/>
    <w:rsid w:val="00BA6042"/>
    <w:rsid w:val="00BA623A"/>
    <w:rsid w:val="00BA624B"/>
    <w:rsid w:val="00BA62D5"/>
    <w:rsid w:val="00BA62F7"/>
    <w:rsid w:val="00BA64C7"/>
    <w:rsid w:val="00BA664F"/>
    <w:rsid w:val="00BA6736"/>
    <w:rsid w:val="00BA6796"/>
    <w:rsid w:val="00BA67D9"/>
    <w:rsid w:val="00BA686E"/>
    <w:rsid w:val="00BA692E"/>
    <w:rsid w:val="00BA6B5D"/>
    <w:rsid w:val="00BA6C42"/>
    <w:rsid w:val="00BA6C9E"/>
    <w:rsid w:val="00BA6CAC"/>
    <w:rsid w:val="00BA6F6E"/>
    <w:rsid w:val="00BA6FB7"/>
    <w:rsid w:val="00BA6FEA"/>
    <w:rsid w:val="00BA70DD"/>
    <w:rsid w:val="00BA7109"/>
    <w:rsid w:val="00BA7280"/>
    <w:rsid w:val="00BA7381"/>
    <w:rsid w:val="00BA73BE"/>
    <w:rsid w:val="00BA74C8"/>
    <w:rsid w:val="00BA751C"/>
    <w:rsid w:val="00BA7783"/>
    <w:rsid w:val="00BA781F"/>
    <w:rsid w:val="00BA79F0"/>
    <w:rsid w:val="00BA7A02"/>
    <w:rsid w:val="00BA7BFA"/>
    <w:rsid w:val="00BA7CAC"/>
    <w:rsid w:val="00BA7CC7"/>
    <w:rsid w:val="00BA7E08"/>
    <w:rsid w:val="00BA7E46"/>
    <w:rsid w:val="00BB06A5"/>
    <w:rsid w:val="00BB079C"/>
    <w:rsid w:val="00BB0858"/>
    <w:rsid w:val="00BB0861"/>
    <w:rsid w:val="00BB09B2"/>
    <w:rsid w:val="00BB0BB6"/>
    <w:rsid w:val="00BB0BEE"/>
    <w:rsid w:val="00BB0D3B"/>
    <w:rsid w:val="00BB0D62"/>
    <w:rsid w:val="00BB0E13"/>
    <w:rsid w:val="00BB112B"/>
    <w:rsid w:val="00BB1483"/>
    <w:rsid w:val="00BB14B7"/>
    <w:rsid w:val="00BB17F0"/>
    <w:rsid w:val="00BB1BA4"/>
    <w:rsid w:val="00BB1C8D"/>
    <w:rsid w:val="00BB1CB1"/>
    <w:rsid w:val="00BB207E"/>
    <w:rsid w:val="00BB20C1"/>
    <w:rsid w:val="00BB227F"/>
    <w:rsid w:val="00BB2347"/>
    <w:rsid w:val="00BB2668"/>
    <w:rsid w:val="00BB2892"/>
    <w:rsid w:val="00BB28AD"/>
    <w:rsid w:val="00BB290E"/>
    <w:rsid w:val="00BB2A04"/>
    <w:rsid w:val="00BB2C35"/>
    <w:rsid w:val="00BB2F37"/>
    <w:rsid w:val="00BB314F"/>
    <w:rsid w:val="00BB325D"/>
    <w:rsid w:val="00BB3411"/>
    <w:rsid w:val="00BB3473"/>
    <w:rsid w:val="00BB3502"/>
    <w:rsid w:val="00BB35EA"/>
    <w:rsid w:val="00BB3729"/>
    <w:rsid w:val="00BB3739"/>
    <w:rsid w:val="00BB38CE"/>
    <w:rsid w:val="00BB3993"/>
    <w:rsid w:val="00BB3A0D"/>
    <w:rsid w:val="00BB3A76"/>
    <w:rsid w:val="00BB3AAE"/>
    <w:rsid w:val="00BB3CBC"/>
    <w:rsid w:val="00BB3CD4"/>
    <w:rsid w:val="00BB3CFE"/>
    <w:rsid w:val="00BB3ECC"/>
    <w:rsid w:val="00BB3FCA"/>
    <w:rsid w:val="00BB3FD1"/>
    <w:rsid w:val="00BB40FF"/>
    <w:rsid w:val="00BB4106"/>
    <w:rsid w:val="00BB4306"/>
    <w:rsid w:val="00BB4491"/>
    <w:rsid w:val="00BB451D"/>
    <w:rsid w:val="00BB4598"/>
    <w:rsid w:val="00BB464D"/>
    <w:rsid w:val="00BB49CE"/>
    <w:rsid w:val="00BB4A89"/>
    <w:rsid w:val="00BB4B0A"/>
    <w:rsid w:val="00BB4F35"/>
    <w:rsid w:val="00BB514F"/>
    <w:rsid w:val="00BB516F"/>
    <w:rsid w:val="00BB51F4"/>
    <w:rsid w:val="00BB545D"/>
    <w:rsid w:val="00BB54E4"/>
    <w:rsid w:val="00BB55F3"/>
    <w:rsid w:val="00BB5601"/>
    <w:rsid w:val="00BB56A0"/>
    <w:rsid w:val="00BB5772"/>
    <w:rsid w:val="00BB587D"/>
    <w:rsid w:val="00BB5A2B"/>
    <w:rsid w:val="00BB5D57"/>
    <w:rsid w:val="00BB5FE4"/>
    <w:rsid w:val="00BB609E"/>
    <w:rsid w:val="00BB60C7"/>
    <w:rsid w:val="00BB66F9"/>
    <w:rsid w:val="00BB6972"/>
    <w:rsid w:val="00BB69C6"/>
    <w:rsid w:val="00BB6A42"/>
    <w:rsid w:val="00BB6BEA"/>
    <w:rsid w:val="00BB6C5C"/>
    <w:rsid w:val="00BB6CD5"/>
    <w:rsid w:val="00BB6E63"/>
    <w:rsid w:val="00BB6EAD"/>
    <w:rsid w:val="00BB702C"/>
    <w:rsid w:val="00BB70B1"/>
    <w:rsid w:val="00BB71AB"/>
    <w:rsid w:val="00BB71FC"/>
    <w:rsid w:val="00BB7209"/>
    <w:rsid w:val="00BB728D"/>
    <w:rsid w:val="00BB7367"/>
    <w:rsid w:val="00BB74FE"/>
    <w:rsid w:val="00BB75AA"/>
    <w:rsid w:val="00BB7635"/>
    <w:rsid w:val="00BB7853"/>
    <w:rsid w:val="00BB78F4"/>
    <w:rsid w:val="00BB7EA3"/>
    <w:rsid w:val="00BC0057"/>
    <w:rsid w:val="00BC01FC"/>
    <w:rsid w:val="00BC0323"/>
    <w:rsid w:val="00BC0456"/>
    <w:rsid w:val="00BC04FC"/>
    <w:rsid w:val="00BC0741"/>
    <w:rsid w:val="00BC0775"/>
    <w:rsid w:val="00BC07EE"/>
    <w:rsid w:val="00BC0B22"/>
    <w:rsid w:val="00BC0B86"/>
    <w:rsid w:val="00BC0BAD"/>
    <w:rsid w:val="00BC0C49"/>
    <w:rsid w:val="00BC0D04"/>
    <w:rsid w:val="00BC0D25"/>
    <w:rsid w:val="00BC107A"/>
    <w:rsid w:val="00BC129C"/>
    <w:rsid w:val="00BC1398"/>
    <w:rsid w:val="00BC1548"/>
    <w:rsid w:val="00BC188F"/>
    <w:rsid w:val="00BC1893"/>
    <w:rsid w:val="00BC18D6"/>
    <w:rsid w:val="00BC191C"/>
    <w:rsid w:val="00BC1938"/>
    <w:rsid w:val="00BC199F"/>
    <w:rsid w:val="00BC1A1A"/>
    <w:rsid w:val="00BC1A6F"/>
    <w:rsid w:val="00BC1D1D"/>
    <w:rsid w:val="00BC1E86"/>
    <w:rsid w:val="00BC1EFA"/>
    <w:rsid w:val="00BC21FC"/>
    <w:rsid w:val="00BC2281"/>
    <w:rsid w:val="00BC2379"/>
    <w:rsid w:val="00BC24C2"/>
    <w:rsid w:val="00BC26C5"/>
    <w:rsid w:val="00BC2798"/>
    <w:rsid w:val="00BC2839"/>
    <w:rsid w:val="00BC29F2"/>
    <w:rsid w:val="00BC2ACF"/>
    <w:rsid w:val="00BC2F59"/>
    <w:rsid w:val="00BC2FC7"/>
    <w:rsid w:val="00BC32F8"/>
    <w:rsid w:val="00BC3308"/>
    <w:rsid w:val="00BC33AC"/>
    <w:rsid w:val="00BC33C8"/>
    <w:rsid w:val="00BC33E0"/>
    <w:rsid w:val="00BC344E"/>
    <w:rsid w:val="00BC34C1"/>
    <w:rsid w:val="00BC3585"/>
    <w:rsid w:val="00BC35B7"/>
    <w:rsid w:val="00BC3662"/>
    <w:rsid w:val="00BC3665"/>
    <w:rsid w:val="00BC38AE"/>
    <w:rsid w:val="00BC396C"/>
    <w:rsid w:val="00BC39E3"/>
    <w:rsid w:val="00BC39EA"/>
    <w:rsid w:val="00BC3A1A"/>
    <w:rsid w:val="00BC3DB6"/>
    <w:rsid w:val="00BC3F14"/>
    <w:rsid w:val="00BC409C"/>
    <w:rsid w:val="00BC40FF"/>
    <w:rsid w:val="00BC419C"/>
    <w:rsid w:val="00BC4306"/>
    <w:rsid w:val="00BC44E4"/>
    <w:rsid w:val="00BC45AD"/>
    <w:rsid w:val="00BC466C"/>
    <w:rsid w:val="00BC49C7"/>
    <w:rsid w:val="00BC4A95"/>
    <w:rsid w:val="00BC4C75"/>
    <w:rsid w:val="00BC4C86"/>
    <w:rsid w:val="00BC4E8D"/>
    <w:rsid w:val="00BC4FC9"/>
    <w:rsid w:val="00BC54F6"/>
    <w:rsid w:val="00BC5637"/>
    <w:rsid w:val="00BC57F1"/>
    <w:rsid w:val="00BC5AB0"/>
    <w:rsid w:val="00BC5B4E"/>
    <w:rsid w:val="00BC5CAA"/>
    <w:rsid w:val="00BC5CDD"/>
    <w:rsid w:val="00BC5E6F"/>
    <w:rsid w:val="00BC5F33"/>
    <w:rsid w:val="00BC5F59"/>
    <w:rsid w:val="00BC61D0"/>
    <w:rsid w:val="00BC6437"/>
    <w:rsid w:val="00BC6526"/>
    <w:rsid w:val="00BC6701"/>
    <w:rsid w:val="00BC6719"/>
    <w:rsid w:val="00BC67D2"/>
    <w:rsid w:val="00BC6C03"/>
    <w:rsid w:val="00BC6CEF"/>
    <w:rsid w:val="00BC6D93"/>
    <w:rsid w:val="00BC6F22"/>
    <w:rsid w:val="00BC6F75"/>
    <w:rsid w:val="00BC7051"/>
    <w:rsid w:val="00BC71F4"/>
    <w:rsid w:val="00BC75CF"/>
    <w:rsid w:val="00BC764C"/>
    <w:rsid w:val="00BC77C6"/>
    <w:rsid w:val="00BC77D7"/>
    <w:rsid w:val="00BC7C10"/>
    <w:rsid w:val="00BC7C3C"/>
    <w:rsid w:val="00BC7D76"/>
    <w:rsid w:val="00BC7E20"/>
    <w:rsid w:val="00BC7E2D"/>
    <w:rsid w:val="00BC7FEC"/>
    <w:rsid w:val="00BD0048"/>
    <w:rsid w:val="00BD00E6"/>
    <w:rsid w:val="00BD02A8"/>
    <w:rsid w:val="00BD03A4"/>
    <w:rsid w:val="00BD0572"/>
    <w:rsid w:val="00BD0635"/>
    <w:rsid w:val="00BD08C3"/>
    <w:rsid w:val="00BD0A35"/>
    <w:rsid w:val="00BD0B6E"/>
    <w:rsid w:val="00BD0C98"/>
    <w:rsid w:val="00BD0D0C"/>
    <w:rsid w:val="00BD0D35"/>
    <w:rsid w:val="00BD13DC"/>
    <w:rsid w:val="00BD15E8"/>
    <w:rsid w:val="00BD1628"/>
    <w:rsid w:val="00BD1871"/>
    <w:rsid w:val="00BD1C0B"/>
    <w:rsid w:val="00BD1C1A"/>
    <w:rsid w:val="00BD1C92"/>
    <w:rsid w:val="00BD1D1F"/>
    <w:rsid w:val="00BD1D58"/>
    <w:rsid w:val="00BD1E3A"/>
    <w:rsid w:val="00BD1FAC"/>
    <w:rsid w:val="00BD1FC5"/>
    <w:rsid w:val="00BD2024"/>
    <w:rsid w:val="00BD2134"/>
    <w:rsid w:val="00BD2420"/>
    <w:rsid w:val="00BD2474"/>
    <w:rsid w:val="00BD27BB"/>
    <w:rsid w:val="00BD299E"/>
    <w:rsid w:val="00BD2B65"/>
    <w:rsid w:val="00BD2C7B"/>
    <w:rsid w:val="00BD2CBC"/>
    <w:rsid w:val="00BD2F85"/>
    <w:rsid w:val="00BD308B"/>
    <w:rsid w:val="00BD321F"/>
    <w:rsid w:val="00BD3221"/>
    <w:rsid w:val="00BD34B4"/>
    <w:rsid w:val="00BD3582"/>
    <w:rsid w:val="00BD35F5"/>
    <w:rsid w:val="00BD36F2"/>
    <w:rsid w:val="00BD397C"/>
    <w:rsid w:val="00BD3A66"/>
    <w:rsid w:val="00BD3B08"/>
    <w:rsid w:val="00BD3C14"/>
    <w:rsid w:val="00BD3C28"/>
    <w:rsid w:val="00BD3C8D"/>
    <w:rsid w:val="00BD3D3E"/>
    <w:rsid w:val="00BD3DDB"/>
    <w:rsid w:val="00BD3E6A"/>
    <w:rsid w:val="00BD41F2"/>
    <w:rsid w:val="00BD4292"/>
    <w:rsid w:val="00BD42CC"/>
    <w:rsid w:val="00BD4361"/>
    <w:rsid w:val="00BD4365"/>
    <w:rsid w:val="00BD4379"/>
    <w:rsid w:val="00BD456D"/>
    <w:rsid w:val="00BD48EF"/>
    <w:rsid w:val="00BD4984"/>
    <w:rsid w:val="00BD4A49"/>
    <w:rsid w:val="00BD4A8D"/>
    <w:rsid w:val="00BD4AF6"/>
    <w:rsid w:val="00BD4BAF"/>
    <w:rsid w:val="00BD4CF7"/>
    <w:rsid w:val="00BD4D71"/>
    <w:rsid w:val="00BD4E67"/>
    <w:rsid w:val="00BD4EA3"/>
    <w:rsid w:val="00BD4F15"/>
    <w:rsid w:val="00BD4F47"/>
    <w:rsid w:val="00BD4FB6"/>
    <w:rsid w:val="00BD52DD"/>
    <w:rsid w:val="00BD547C"/>
    <w:rsid w:val="00BD55B7"/>
    <w:rsid w:val="00BD55BC"/>
    <w:rsid w:val="00BD56E4"/>
    <w:rsid w:val="00BD5740"/>
    <w:rsid w:val="00BD5A40"/>
    <w:rsid w:val="00BD5CF3"/>
    <w:rsid w:val="00BD5DD3"/>
    <w:rsid w:val="00BD5EF8"/>
    <w:rsid w:val="00BD5FBA"/>
    <w:rsid w:val="00BD602A"/>
    <w:rsid w:val="00BD60F8"/>
    <w:rsid w:val="00BD62EC"/>
    <w:rsid w:val="00BD6364"/>
    <w:rsid w:val="00BD6399"/>
    <w:rsid w:val="00BD679C"/>
    <w:rsid w:val="00BD691D"/>
    <w:rsid w:val="00BD6A1F"/>
    <w:rsid w:val="00BD6B16"/>
    <w:rsid w:val="00BD6B75"/>
    <w:rsid w:val="00BD6E46"/>
    <w:rsid w:val="00BD6E49"/>
    <w:rsid w:val="00BD6E52"/>
    <w:rsid w:val="00BD6F4B"/>
    <w:rsid w:val="00BD7086"/>
    <w:rsid w:val="00BD70AC"/>
    <w:rsid w:val="00BD7372"/>
    <w:rsid w:val="00BD7544"/>
    <w:rsid w:val="00BD760A"/>
    <w:rsid w:val="00BD761D"/>
    <w:rsid w:val="00BD77CF"/>
    <w:rsid w:val="00BD7C32"/>
    <w:rsid w:val="00BE0081"/>
    <w:rsid w:val="00BE03C0"/>
    <w:rsid w:val="00BE0596"/>
    <w:rsid w:val="00BE068F"/>
    <w:rsid w:val="00BE06CC"/>
    <w:rsid w:val="00BE08BA"/>
    <w:rsid w:val="00BE09C2"/>
    <w:rsid w:val="00BE0B0A"/>
    <w:rsid w:val="00BE0C81"/>
    <w:rsid w:val="00BE0CBE"/>
    <w:rsid w:val="00BE0D0C"/>
    <w:rsid w:val="00BE0EEE"/>
    <w:rsid w:val="00BE0F52"/>
    <w:rsid w:val="00BE10B3"/>
    <w:rsid w:val="00BE1149"/>
    <w:rsid w:val="00BE1215"/>
    <w:rsid w:val="00BE1595"/>
    <w:rsid w:val="00BE15FE"/>
    <w:rsid w:val="00BE16FE"/>
    <w:rsid w:val="00BE1802"/>
    <w:rsid w:val="00BE1F62"/>
    <w:rsid w:val="00BE2028"/>
    <w:rsid w:val="00BE21B8"/>
    <w:rsid w:val="00BE2286"/>
    <w:rsid w:val="00BE2304"/>
    <w:rsid w:val="00BE239B"/>
    <w:rsid w:val="00BE2436"/>
    <w:rsid w:val="00BE24E3"/>
    <w:rsid w:val="00BE2609"/>
    <w:rsid w:val="00BE2661"/>
    <w:rsid w:val="00BE26AD"/>
    <w:rsid w:val="00BE2832"/>
    <w:rsid w:val="00BE294A"/>
    <w:rsid w:val="00BE2A8B"/>
    <w:rsid w:val="00BE2AE6"/>
    <w:rsid w:val="00BE2C0C"/>
    <w:rsid w:val="00BE2CD7"/>
    <w:rsid w:val="00BE2CF4"/>
    <w:rsid w:val="00BE2D6C"/>
    <w:rsid w:val="00BE2D82"/>
    <w:rsid w:val="00BE2E05"/>
    <w:rsid w:val="00BE2E42"/>
    <w:rsid w:val="00BE2EE5"/>
    <w:rsid w:val="00BE2F0E"/>
    <w:rsid w:val="00BE2F1F"/>
    <w:rsid w:val="00BE309F"/>
    <w:rsid w:val="00BE30C8"/>
    <w:rsid w:val="00BE30F9"/>
    <w:rsid w:val="00BE310F"/>
    <w:rsid w:val="00BE34FC"/>
    <w:rsid w:val="00BE35F2"/>
    <w:rsid w:val="00BE39A3"/>
    <w:rsid w:val="00BE39B8"/>
    <w:rsid w:val="00BE3B31"/>
    <w:rsid w:val="00BE3CA0"/>
    <w:rsid w:val="00BE3DF5"/>
    <w:rsid w:val="00BE3E05"/>
    <w:rsid w:val="00BE3FD2"/>
    <w:rsid w:val="00BE41B0"/>
    <w:rsid w:val="00BE41E9"/>
    <w:rsid w:val="00BE4397"/>
    <w:rsid w:val="00BE4538"/>
    <w:rsid w:val="00BE45DB"/>
    <w:rsid w:val="00BE45F8"/>
    <w:rsid w:val="00BE4693"/>
    <w:rsid w:val="00BE46DE"/>
    <w:rsid w:val="00BE4741"/>
    <w:rsid w:val="00BE4944"/>
    <w:rsid w:val="00BE4A91"/>
    <w:rsid w:val="00BE4B31"/>
    <w:rsid w:val="00BE4B71"/>
    <w:rsid w:val="00BE4BC1"/>
    <w:rsid w:val="00BE4BCA"/>
    <w:rsid w:val="00BE4BFF"/>
    <w:rsid w:val="00BE4E23"/>
    <w:rsid w:val="00BE4ED5"/>
    <w:rsid w:val="00BE5101"/>
    <w:rsid w:val="00BE5506"/>
    <w:rsid w:val="00BE5644"/>
    <w:rsid w:val="00BE5733"/>
    <w:rsid w:val="00BE5B2C"/>
    <w:rsid w:val="00BE5B30"/>
    <w:rsid w:val="00BE5B59"/>
    <w:rsid w:val="00BE5E6C"/>
    <w:rsid w:val="00BE5FD7"/>
    <w:rsid w:val="00BE6229"/>
    <w:rsid w:val="00BE6286"/>
    <w:rsid w:val="00BE6503"/>
    <w:rsid w:val="00BE6553"/>
    <w:rsid w:val="00BE687C"/>
    <w:rsid w:val="00BE6AC0"/>
    <w:rsid w:val="00BE6B2C"/>
    <w:rsid w:val="00BE6C92"/>
    <w:rsid w:val="00BE7016"/>
    <w:rsid w:val="00BE70C2"/>
    <w:rsid w:val="00BE70DF"/>
    <w:rsid w:val="00BE718A"/>
    <w:rsid w:val="00BE721C"/>
    <w:rsid w:val="00BE7260"/>
    <w:rsid w:val="00BE7263"/>
    <w:rsid w:val="00BE73C9"/>
    <w:rsid w:val="00BE7409"/>
    <w:rsid w:val="00BE7485"/>
    <w:rsid w:val="00BE7491"/>
    <w:rsid w:val="00BE756A"/>
    <w:rsid w:val="00BE7701"/>
    <w:rsid w:val="00BE77A0"/>
    <w:rsid w:val="00BE796D"/>
    <w:rsid w:val="00BE79F7"/>
    <w:rsid w:val="00BE7A4D"/>
    <w:rsid w:val="00BE7B37"/>
    <w:rsid w:val="00BE7B68"/>
    <w:rsid w:val="00BE7B6D"/>
    <w:rsid w:val="00BE7CBB"/>
    <w:rsid w:val="00BE7CD8"/>
    <w:rsid w:val="00BE7D1D"/>
    <w:rsid w:val="00BE7E37"/>
    <w:rsid w:val="00BF0016"/>
    <w:rsid w:val="00BF00BB"/>
    <w:rsid w:val="00BF0118"/>
    <w:rsid w:val="00BF0129"/>
    <w:rsid w:val="00BF01EC"/>
    <w:rsid w:val="00BF0271"/>
    <w:rsid w:val="00BF03C1"/>
    <w:rsid w:val="00BF0467"/>
    <w:rsid w:val="00BF060F"/>
    <w:rsid w:val="00BF0623"/>
    <w:rsid w:val="00BF07BF"/>
    <w:rsid w:val="00BF0CCD"/>
    <w:rsid w:val="00BF0D05"/>
    <w:rsid w:val="00BF0EB6"/>
    <w:rsid w:val="00BF1053"/>
    <w:rsid w:val="00BF1122"/>
    <w:rsid w:val="00BF127F"/>
    <w:rsid w:val="00BF129D"/>
    <w:rsid w:val="00BF12A8"/>
    <w:rsid w:val="00BF132E"/>
    <w:rsid w:val="00BF1430"/>
    <w:rsid w:val="00BF1833"/>
    <w:rsid w:val="00BF187F"/>
    <w:rsid w:val="00BF18BD"/>
    <w:rsid w:val="00BF1C23"/>
    <w:rsid w:val="00BF1CBC"/>
    <w:rsid w:val="00BF1CC9"/>
    <w:rsid w:val="00BF1D14"/>
    <w:rsid w:val="00BF1D99"/>
    <w:rsid w:val="00BF1FC8"/>
    <w:rsid w:val="00BF2043"/>
    <w:rsid w:val="00BF212A"/>
    <w:rsid w:val="00BF212E"/>
    <w:rsid w:val="00BF23D2"/>
    <w:rsid w:val="00BF2866"/>
    <w:rsid w:val="00BF28DF"/>
    <w:rsid w:val="00BF2921"/>
    <w:rsid w:val="00BF2A6A"/>
    <w:rsid w:val="00BF2D90"/>
    <w:rsid w:val="00BF2DB9"/>
    <w:rsid w:val="00BF2DBA"/>
    <w:rsid w:val="00BF2E67"/>
    <w:rsid w:val="00BF30F8"/>
    <w:rsid w:val="00BF31EC"/>
    <w:rsid w:val="00BF3305"/>
    <w:rsid w:val="00BF34EC"/>
    <w:rsid w:val="00BF3532"/>
    <w:rsid w:val="00BF3534"/>
    <w:rsid w:val="00BF3785"/>
    <w:rsid w:val="00BF38ED"/>
    <w:rsid w:val="00BF3B7E"/>
    <w:rsid w:val="00BF3F9B"/>
    <w:rsid w:val="00BF42AC"/>
    <w:rsid w:val="00BF4478"/>
    <w:rsid w:val="00BF465C"/>
    <w:rsid w:val="00BF46AE"/>
    <w:rsid w:val="00BF47EF"/>
    <w:rsid w:val="00BF4810"/>
    <w:rsid w:val="00BF495F"/>
    <w:rsid w:val="00BF496F"/>
    <w:rsid w:val="00BF4A47"/>
    <w:rsid w:val="00BF4B7C"/>
    <w:rsid w:val="00BF4B97"/>
    <w:rsid w:val="00BF4CF6"/>
    <w:rsid w:val="00BF4E51"/>
    <w:rsid w:val="00BF5128"/>
    <w:rsid w:val="00BF514E"/>
    <w:rsid w:val="00BF5335"/>
    <w:rsid w:val="00BF5366"/>
    <w:rsid w:val="00BF5390"/>
    <w:rsid w:val="00BF55C4"/>
    <w:rsid w:val="00BF5754"/>
    <w:rsid w:val="00BF58DC"/>
    <w:rsid w:val="00BF5A3D"/>
    <w:rsid w:val="00BF5D9A"/>
    <w:rsid w:val="00BF5ED3"/>
    <w:rsid w:val="00BF5EDF"/>
    <w:rsid w:val="00BF60D6"/>
    <w:rsid w:val="00BF6222"/>
    <w:rsid w:val="00BF6245"/>
    <w:rsid w:val="00BF628F"/>
    <w:rsid w:val="00BF63DB"/>
    <w:rsid w:val="00BF6453"/>
    <w:rsid w:val="00BF6482"/>
    <w:rsid w:val="00BF6587"/>
    <w:rsid w:val="00BF672B"/>
    <w:rsid w:val="00BF695F"/>
    <w:rsid w:val="00BF6D41"/>
    <w:rsid w:val="00BF6EB4"/>
    <w:rsid w:val="00BF7058"/>
    <w:rsid w:val="00BF7132"/>
    <w:rsid w:val="00BF7138"/>
    <w:rsid w:val="00BF7185"/>
    <w:rsid w:val="00BF718F"/>
    <w:rsid w:val="00BF723D"/>
    <w:rsid w:val="00BF7289"/>
    <w:rsid w:val="00BF72C2"/>
    <w:rsid w:val="00BF72DA"/>
    <w:rsid w:val="00BF73D4"/>
    <w:rsid w:val="00BF7484"/>
    <w:rsid w:val="00BF752C"/>
    <w:rsid w:val="00BF7775"/>
    <w:rsid w:val="00BF79FB"/>
    <w:rsid w:val="00BF79FF"/>
    <w:rsid w:val="00BF7A73"/>
    <w:rsid w:val="00BF7A96"/>
    <w:rsid w:val="00BF7ABF"/>
    <w:rsid w:val="00BF7C2C"/>
    <w:rsid w:val="00BF7D7F"/>
    <w:rsid w:val="00C001BD"/>
    <w:rsid w:val="00C0026B"/>
    <w:rsid w:val="00C002C9"/>
    <w:rsid w:val="00C00330"/>
    <w:rsid w:val="00C004D4"/>
    <w:rsid w:val="00C00566"/>
    <w:rsid w:val="00C00733"/>
    <w:rsid w:val="00C007A8"/>
    <w:rsid w:val="00C009F6"/>
    <w:rsid w:val="00C00A03"/>
    <w:rsid w:val="00C00A0A"/>
    <w:rsid w:val="00C00A0E"/>
    <w:rsid w:val="00C00BFD"/>
    <w:rsid w:val="00C0101D"/>
    <w:rsid w:val="00C01044"/>
    <w:rsid w:val="00C011A6"/>
    <w:rsid w:val="00C01668"/>
    <w:rsid w:val="00C01794"/>
    <w:rsid w:val="00C01884"/>
    <w:rsid w:val="00C018C1"/>
    <w:rsid w:val="00C01925"/>
    <w:rsid w:val="00C019B4"/>
    <w:rsid w:val="00C019D0"/>
    <w:rsid w:val="00C01A38"/>
    <w:rsid w:val="00C01AB5"/>
    <w:rsid w:val="00C01C50"/>
    <w:rsid w:val="00C02112"/>
    <w:rsid w:val="00C0214D"/>
    <w:rsid w:val="00C025E9"/>
    <w:rsid w:val="00C02658"/>
    <w:rsid w:val="00C02776"/>
    <w:rsid w:val="00C027C6"/>
    <w:rsid w:val="00C02859"/>
    <w:rsid w:val="00C028E5"/>
    <w:rsid w:val="00C02B34"/>
    <w:rsid w:val="00C02BE3"/>
    <w:rsid w:val="00C02D7B"/>
    <w:rsid w:val="00C02E64"/>
    <w:rsid w:val="00C02EA2"/>
    <w:rsid w:val="00C030B1"/>
    <w:rsid w:val="00C03108"/>
    <w:rsid w:val="00C0319B"/>
    <w:rsid w:val="00C03210"/>
    <w:rsid w:val="00C032B8"/>
    <w:rsid w:val="00C033C1"/>
    <w:rsid w:val="00C033D3"/>
    <w:rsid w:val="00C034CC"/>
    <w:rsid w:val="00C034FB"/>
    <w:rsid w:val="00C0357B"/>
    <w:rsid w:val="00C035BE"/>
    <w:rsid w:val="00C035F1"/>
    <w:rsid w:val="00C0369A"/>
    <w:rsid w:val="00C03779"/>
    <w:rsid w:val="00C0380F"/>
    <w:rsid w:val="00C03834"/>
    <w:rsid w:val="00C03C00"/>
    <w:rsid w:val="00C03F50"/>
    <w:rsid w:val="00C0409E"/>
    <w:rsid w:val="00C04117"/>
    <w:rsid w:val="00C0418C"/>
    <w:rsid w:val="00C0421F"/>
    <w:rsid w:val="00C042FD"/>
    <w:rsid w:val="00C0463C"/>
    <w:rsid w:val="00C04650"/>
    <w:rsid w:val="00C048E8"/>
    <w:rsid w:val="00C04A5C"/>
    <w:rsid w:val="00C04CD6"/>
    <w:rsid w:val="00C050D8"/>
    <w:rsid w:val="00C051FA"/>
    <w:rsid w:val="00C0530A"/>
    <w:rsid w:val="00C053C3"/>
    <w:rsid w:val="00C05476"/>
    <w:rsid w:val="00C054F2"/>
    <w:rsid w:val="00C0568C"/>
    <w:rsid w:val="00C056A7"/>
    <w:rsid w:val="00C0573A"/>
    <w:rsid w:val="00C059B1"/>
    <w:rsid w:val="00C05A02"/>
    <w:rsid w:val="00C05B83"/>
    <w:rsid w:val="00C05BCA"/>
    <w:rsid w:val="00C05C72"/>
    <w:rsid w:val="00C05D75"/>
    <w:rsid w:val="00C05F61"/>
    <w:rsid w:val="00C060F9"/>
    <w:rsid w:val="00C06152"/>
    <w:rsid w:val="00C06353"/>
    <w:rsid w:val="00C063DE"/>
    <w:rsid w:val="00C065BC"/>
    <w:rsid w:val="00C06659"/>
    <w:rsid w:val="00C0682B"/>
    <w:rsid w:val="00C06972"/>
    <w:rsid w:val="00C0698B"/>
    <w:rsid w:val="00C06AFF"/>
    <w:rsid w:val="00C06C48"/>
    <w:rsid w:val="00C06C63"/>
    <w:rsid w:val="00C06D07"/>
    <w:rsid w:val="00C06D6C"/>
    <w:rsid w:val="00C06D76"/>
    <w:rsid w:val="00C06F8C"/>
    <w:rsid w:val="00C06FAF"/>
    <w:rsid w:val="00C06FD1"/>
    <w:rsid w:val="00C07390"/>
    <w:rsid w:val="00C073EB"/>
    <w:rsid w:val="00C07483"/>
    <w:rsid w:val="00C075C1"/>
    <w:rsid w:val="00C075F3"/>
    <w:rsid w:val="00C07E64"/>
    <w:rsid w:val="00C07E95"/>
    <w:rsid w:val="00C0A4B5"/>
    <w:rsid w:val="00C1008F"/>
    <w:rsid w:val="00C100B1"/>
    <w:rsid w:val="00C10206"/>
    <w:rsid w:val="00C109C6"/>
    <w:rsid w:val="00C10A33"/>
    <w:rsid w:val="00C10B39"/>
    <w:rsid w:val="00C10B41"/>
    <w:rsid w:val="00C10B67"/>
    <w:rsid w:val="00C10C1C"/>
    <w:rsid w:val="00C10CAE"/>
    <w:rsid w:val="00C10F5A"/>
    <w:rsid w:val="00C10F5F"/>
    <w:rsid w:val="00C110C1"/>
    <w:rsid w:val="00C11437"/>
    <w:rsid w:val="00C11598"/>
    <w:rsid w:val="00C115D2"/>
    <w:rsid w:val="00C11602"/>
    <w:rsid w:val="00C118E9"/>
    <w:rsid w:val="00C11920"/>
    <w:rsid w:val="00C11DB0"/>
    <w:rsid w:val="00C11FE6"/>
    <w:rsid w:val="00C12050"/>
    <w:rsid w:val="00C120AD"/>
    <w:rsid w:val="00C1212A"/>
    <w:rsid w:val="00C121F5"/>
    <w:rsid w:val="00C122EB"/>
    <w:rsid w:val="00C124E9"/>
    <w:rsid w:val="00C127C8"/>
    <w:rsid w:val="00C128B9"/>
    <w:rsid w:val="00C12B2C"/>
    <w:rsid w:val="00C12C3D"/>
    <w:rsid w:val="00C12CC9"/>
    <w:rsid w:val="00C12D8C"/>
    <w:rsid w:val="00C12DE0"/>
    <w:rsid w:val="00C12DF2"/>
    <w:rsid w:val="00C12E44"/>
    <w:rsid w:val="00C12F08"/>
    <w:rsid w:val="00C12F12"/>
    <w:rsid w:val="00C12F2B"/>
    <w:rsid w:val="00C13062"/>
    <w:rsid w:val="00C1306E"/>
    <w:rsid w:val="00C1325F"/>
    <w:rsid w:val="00C132A2"/>
    <w:rsid w:val="00C132E4"/>
    <w:rsid w:val="00C13312"/>
    <w:rsid w:val="00C134EE"/>
    <w:rsid w:val="00C13592"/>
    <w:rsid w:val="00C136B9"/>
    <w:rsid w:val="00C136D0"/>
    <w:rsid w:val="00C137D3"/>
    <w:rsid w:val="00C137EC"/>
    <w:rsid w:val="00C138A8"/>
    <w:rsid w:val="00C13906"/>
    <w:rsid w:val="00C1399E"/>
    <w:rsid w:val="00C139DF"/>
    <w:rsid w:val="00C13A24"/>
    <w:rsid w:val="00C13AB8"/>
    <w:rsid w:val="00C13CAB"/>
    <w:rsid w:val="00C13E5E"/>
    <w:rsid w:val="00C13EC0"/>
    <w:rsid w:val="00C1422B"/>
    <w:rsid w:val="00C14345"/>
    <w:rsid w:val="00C143F5"/>
    <w:rsid w:val="00C1440A"/>
    <w:rsid w:val="00C144BA"/>
    <w:rsid w:val="00C1459A"/>
    <w:rsid w:val="00C1481C"/>
    <w:rsid w:val="00C14A33"/>
    <w:rsid w:val="00C150A7"/>
    <w:rsid w:val="00C15139"/>
    <w:rsid w:val="00C1518F"/>
    <w:rsid w:val="00C15235"/>
    <w:rsid w:val="00C152BE"/>
    <w:rsid w:val="00C1542C"/>
    <w:rsid w:val="00C154B8"/>
    <w:rsid w:val="00C1589C"/>
    <w:rsid w:val="00C158C8"/>
    <w:rsid w:val="00C15AB0"/>
    <w:rsid w:val="00C15B54"/>
    <w:rsid w:val="00C15F55"/>
    <w:rsid w:val="00C16084"/>
    <w:rsid w:val="00C164F3"/>
    <w:rsid w:val="00C1652E"/>
    <w:rsid w:val="00C169D8"/>
    <w:rsid w:val="00C16B65"/>
    <w:rsid w:val="00C16C2A"/>
    <w:rsid w:val="00C16CF1"/>
    <w:rsid w:val="00C16E6A"/>
    <w:rsid w:val="00C16F4E"/>
    <w:rsid w:val="00C17098"/>
    <w:rsid w:val="00C17210"/>
    <w:rsid w:val="00C172EA"/>
    <w:rsid w:val="00C173CC"/>
    <w:rsid w:val="00C1748E"/>
    <w:rsid w:val="00C1772D"/>
    <w:rsid w:val="00C1778D"/>
    <w:rsid w:val="00C178F1"/>
    <w:rsid w:val="00C17A48"/>
    <w:rsid w:val="00C17C11"/>
    <w:rsid w:val="00C17C89"/>
    <w:rsid w:val="00C17F09"/>
    <w:rsid w:val="00C17F94"/>
    <w:rsid w:val="00C2007D"/>
    <w:rsid w:val="00C20172"/>
    <w:rsid w:val="00C20176"/>
    <w:rsid w:val="00C20245"/>
    <w:rsid w:val="00C202ED"/>
    <w:rsid w:val="00C2032A"/>
    <w:rsid w:val="00C2039F"/>
    <w:rsid w:val="00C20488"/>
    <w:rsid w:val="00C2053E"/>
    <w:rsid w:val="00C20836"/>
    <w:rsid w:val="00C20A44"/>
    <w:rsid w:val="00C20A79"/>
    <w:rsid w:val="00C20B1D"/>
    <w:rsid w:val="00C20BEE"/>
    <w:rsid w:val="00C20CAE"/>
    <w:rsid w:val="00C20D57"/>
    <w:rsid w:val="00C20EAF"/>
    <w:rsid w:val="00C2103F"/>
    <w:rsid w:val="00C2114D"/>
    <w:rsid w:val="00C2117D"/>
    <w:rsid w:val="00C211B9"/>
    <w:rsid w:val="00C21459"/>
    <w:rsid w:val="00C214D7"/>
    <w:rsid w:val="00C21538"/>
    <w:rsid w:val="00C215C3"/>
    <w:rsid w:val="00C21625"/>
    <w:rsid w:val="00C216B3"/>
    <w:rsid w:val="00C2171E"/>
    <w:rsid w:val="00C21816"/>
    <w:rsid w:val="00C21BEB"/>
    <w:rsid w:val="00C21C39"/>
    <w:rsid w:val="00C21C42"/>
    <w:rsid w:val="00C21C8A"/>
    <w:rsid w:val="00C21D7C"/>
    <w:rsid w:val="00C21D97"/>
    <w:rsid w:val="00C21DBD"/>
    <w:rsid w:val="00C21DFF"/>
    <w:rsid w:val="00C21FE1"/>
    <w:rsid w:val="00C22061"/>
    <w:rsid w:val="00C22098"/>
    <w:rsid w:val="00C221D5"/>
    <w:rsid w:val="00C22224"/>
    <w:rsid w:val="00C2241E"/>
    <w:rsid w:val="00C226B6"/>
    <w:rsid w:val="00C2271E"/>
    <w:rsid w:val="00C22777"/>
    <w:rsid w:val="00C22932"/>
    <w:rsid w:val="00C229A5"/>
    <w:rsid w:val="00C22BE8"/>
    <w:rsid w:val="00C22C39"/>
    <w:rsid w:val="00C22CB9"/>
    <w:rsid w:val="00C22D03"/>
    <w:rsid w:val="00C22D10"/>
    <w:rsid w:val="00C22D14"/>
    <w:rsid w:val="00C22DB6"/>
    <w:rsid w:val="00C22DF6"/>
    <w:rsid w:val="00C22E83"/>
    <w:rsid w:val="00C22EA2"/>
    <w:rsid w:val="00C2307E"/>
    <w:rsid w:val="00C230DC"/>
    <w:rsid w:val="00C2324B"/>
    <w:rsid w:val="00C232F1"/>
    <w:rsid w:val="00C23521"/>
    <w:rsid w:val="00C237C6"/>
    <w:rsid w:val="00C2380A"/>
    <w:rsid w:val="00C239DA"/>
    <w:rsid w:val="00C23A1A"/>
    <w:rsid w:val="00C23A33"/>
    <w:rsid w:val="00C23A53"/>
    <w:rsid w:val="00C23AEC"/>
    <w:rsid w:val="00C23B9D"/>
    <w:rsid w:val="00C23E4C"/>
    <w:rsid w:val="00C23ED6"/>
    <w:rsid w:val="00C23EEE"/>
    <w:rsid w:val="00C24362"/>
    <w:rsid w:val="00C2439B"/>
    <w:rsid w:val="00C24479"/>
    <w:rsid w:val="00C244A1"/>
    <w:rsid w:val="00C24561"/>
    <w:rsid w:val="00C246F0"/>
    <w:rsid w:val="00C2474C"/>
    <w:rsid w:val="00C24811"/>
    <w:rsid w:val="00C2483C"/>
    <w:rsid w:val="00C2486C"/>
    <w:rsid w:val="00C2488D"/>
    <w:rsid w:val="00C248C0"/>
    <w:rsid w:val="00C248EC"/>
    <w:rsid w:val="00C2493D"/>
    <w:rsid w:val="00C24943"/>
    <w:rsid w:val="00C249E4"/>
    <w:rsid w:val="00C24D40"/>
    <w:rsid w:val="00C24D4D"/>
    <w:rsid w:val="00C24DDB"/>
    <w:rsid w:val="00C24EBC"/>
    <w:rsid w:val="00C24F81"/>
    <w:rsid w:val="00C24FAF"/>
    <w:rsid w:val="00C24FCA"/>
    <w:rsid w:val="00C25258"/>
    <w:rsid w:val="00C25543"/>
    <w:rsid w:val="00C25663"/>
    <w:rsid w:val="00C25847"/>
    <w:rsid w:val="00C25A37"/>
    <w:rsid w:val="00C25A74"/>
    <w:rsid w:val="00C25B1C"/>
    <w:rsid w:val="00C25C77"/>
    <w:rsid w:val="00C25E01"/>
    <w:rsid w:val="00C26162"/>
    <w:rsid w:val="00C26177"/>
    <w:rsid w:val="00C26309"/>
    <w:rsid w:val="00C26328"/>
    <w:rsid w:val="00C26350"/>
    <w:rsid w:val="00C2641C"/>
    <w:rsid w:val="00C266A8"/>
    <w:rsid w:val="00C26753"/>
    <w:rsid w:val="00C2692B"/>
    <w:rsid w:val="00C26C40"/>
    <w:rsid w:val="00C26EFC"/>
    <w:rsid w:val="00C26F16"/>
    <w:rsid w:val="00C27021"/>
    <w:rsid w:val="00C27231"/>
    <w:rsid w:val="00C272D2"/>
    <w:rsid w:val="00C27330"/>
    <w:rsid w:val="00C275BF"/>
    <w:rsid w:val="00C275FB"/>
    <w:rsid w:val="00C27757"/>
    <w:rsid w:val="00C277BC"/>
    <w:rsid w:val="00C2780A"/>
    <w:rsid w:val="00C2780D"/>
    <w:rsid w:val="00C278D2"/>
    <w:rsid w:val="00C278E1"/>
    <w:rsid w:val="00C27A2A"/>
    <w:rsid w:val="00C27A31"/>
    <w:rsid w:val="00C27A8A"/>
    <w:rsid w:val="00C27B35"/>
    <w:rsid w:val="00C27B8A"/>
    <w:rsid w:val="00C27CEF"/>
    <w:rsid w:val="00C27DD9"/>
    <w:rsid w:val="00C27F9E"/>
    <w:rsid w:val="00C300A6"/>
    <w:rsid w:val="00C3012E"/>
    <w:rsid w:val="00C30167"/>
    <w:rsid w:val="00C301AF"/>
    <w:rsid w:val="00C3030F"/>
    <w:rsid w:val="00C304DC"/>
    <w:rsid w:val="00C305D2"/>
    <w:rsid w:val="00C30640"/>
    <w:rsid w:val="00C306CA"/>
    <w:rsid w:val="00C30898"/>
    <w:rsid w:val="00C3095C"/>
    <w:rsid w:val="00C30B40"/>
    <w:rsid w:val="00C30D65"/>
    <w:rsid w:val="00C30F0A"/>
    <w:rsid w:val="00C30F12"/>
    <w:rsid w:val="00C3107B"/>
    <w:rsid w:val="00C31190"/>
    <w:rsid w:val="00C31259"/>
    <w:rsid w:val="00C31633"/>
    <w:rsid w:val="00C31876"/>
    <w:rsid w:val="00C318CC"/>
    <w:rsid w:val="00C31B20"/>
    <w:rsid w:val="00C31C53"/>
    <w:rsid w:val="00C31EF4"/>
    <w:rsid w:val="00C31FAC"/>
    <w:rsid w:val="00C3231B"/>
    <w:rsid w:val="00C323D1"/>
    <w:rsid w:val="00C325E7"/>
    <w:rsid w:val="00C3264D"/>
    <w:rsid w:val="00C327AB"/>
    <w:rsid w:val="00C32836"/>
    <w:rsid w:val="00C32A71"/>
    <w:rsid w:val="00C32AA8"/>
    <w:rsid w:val="00C32BCD"/>
    <w:rsid w:val="00C32C90"/>
    <w:rsid w:val="00C32CE8"/>
    <w:rsid w:val="00C32DFC"/>
    <w:rsid w:val="00C32EE5"/>
    <w:rsid w:val="00C32F35"/>
    <w:rsid w:val="00C32FF9"/>
    <w:rsid w:val="00C33202"/>
    <w:rsid w:val="00C334BC"/>
    <w:rsid w:val="00C33688"/>
    <w:rsid w:val="00C33757"/>
    <w:rsid w:val="00C33758"/>
    <w:rsid w:val="00C339BF"/>
    <w:rsid w:val="00C33A3A"/>
    <w:rsid w:val="00C33CE1"/>
    <w:rsid w:val="00C33E5F"/>
    <w:rsid w:val="00C33E71"/>
    <w:rsid w:val="00C33E92"/>
    <w:rsid w:val="00C33FDC"/>
    <w:rsid w:val="00C34014"/>
    <w:rsid w:val="00C3418C"/>
    <w:rsid w:val="00C3432E"/>
    <w:rsid w:val="00C34358"/>
    <w:rsid w:val="00C34454"/>
    <w:rsid w:val="00C3468D"/>
    <w:rsid w:val="00C3482C"/>
    <w:rsid w:val="00C34841"/>
    <w:rsid w:val="00C348C4"/>
    <w:rsid w:val="00C3490A"/>
    <w:rsid w:val="00C34990"/>
    <w:rsid w:val="00C34E5D"/>
    <w:rsid w:val="00C34EF9"/>
    <w:rsid w:val="00C3506D"/>
    <w:rsid w:val="00C350BA"/>
    <w:rsid w:val="00C3512B"/>
    <w:rsid w:val="00C35157"/>
    <w:rsid w:val="00C353CD"/>
    <w:rsid w:val="00C35565"/>
    <w:rsid w:val="00C35581"/>
    <w:rsid w:val="00C355AE"/>
    <w:rsid w:val="00C355B6"/>
    <w:rsid w:val="00C35616"/>
    <w:rsid w:val="00C35797"/>
    <w:rsid w:val="00C35958"/>
    <w:rsid w:val="00C35A02"/>
    <w:rsid w:val="00C35A7B"/>
    <w:rsid w:val="00C35AAE"/>
    <w:rsid w:val="00C35B78"/>
    <w:rsid w:val="00C35BC7"/>
    <w:rsid w:val="00C35C8C"/>
    <w:rsid w:val="00C35CBD"/>
    <w:rsid w:val="00C35CD5"/>
    <w:rsid w:val="00C35E1F"/>
    <w:rsid w:val="00C3606C"/>
    <w:rsid w:val="00C360B8"/>
    <w:rsid w:val="00C3618C"/>
    <w:rsid w:val="00C36232"/>
    <w:rsid w:val="00C3638E"/>
    <w:rsid w:val="00C364C2"/>
    <w:rsid w:val="00C36557"/>
    <w:rsid w:val="00C3659D"/>
    <w:rsid w:val="00C365BB"/>
    <w:rsid w:val="00C365BC"/>
    <w:rsid w:val="00C36773"/>
    <w:rsid w:val="00C36B18"/>
    <w:rsid w:val="00C36E97"/>
    <w:rsid w:val="00C37048"/>
    <w:rsid w:val="00C37097"/>
    <w:rsid w:val="00C37149"/>
    <w:rsid w:val="00C37165"/>
    <w:rsid w:val="00C3716D"/>
    <w:rsid w:val="00C37384"/>
    <w:rsid w:val="00C3749C"/>
    <w:rsid w:val="00C374F1"/>
    <w:rsid w:val="00C375B0"/>
    <w:rsid w:val="00C37624"/>
    <w:rsid w:val="00C37726"/>
    <w:rsid w:val="00C3772B"/>
    <w:rsid w:val="00C37955"/>
    <w:rsid w:val="00C379A7"/>
    <w:rsid w:val="00C37AFA"/>
    <w:rsid w:val="00C37D83"/>
    <w:rsid w:val="00C37EFA"/>
    <w:rsid w:val="00C37F76"/>
    <w:rsid w:val="00C4034B"/>
    <w:rsid w:val="00C4070A"/>
    <w:rsid w:val="00C40762"/>
    <w:rsid w:val="00C40A1E"/>
    <w:rsid w:val="00C40B7F"/>
    <w:rsid w:val="00C40CDD"/>
    <w:rsid w:val="00C40D54"/>
    <w:rsid w:val="00C40FC1"/>
    <w:rsid w:val="00C4100C"/>
    <w:rsid w:val="00C4105F"/>
    <w:rsid w:val="00C41247"/>
    <w:rsid w:val="00C4137A"/>
    <w:rsid w:val="00C41664"/>
    <w:rsid w:val="00C417E8"/>
    <w:rsid w:val="00C41A7A"/>
    <w:rsid w:val="00C41BC0"/>
    <w:rsid w:val="00C41DBB"/>
    <w:rsid w:val="00C41EA9"/>
    <w:rsid w:val="00C41F1F"/>
    <w:rsid w:val="00C421F5"/>
    <w:rsid w:val="00C42349"/>
    <w:rsid w:val="00C4234F"/>
    <w:rsid w:val="00C42379"/>
    <w:rsid w:val="00C4255D"/>
    <w:rsid w:val="00C429D0"/>
    <w:rsid w:val="00C42A1A"/>
    <w:rsid w:val="00C42A64"/>
    <w:rsid w:val="00C42B18"/>
    <w:rsid w:val="00C42C0D"/>
    <w:rsid w:val="00C42C2D"/>
    <w:rsid w:val="00C42CCA"/>
    <w:rsid w:val="00C42FB9"/>
    <w:rsid w:val="00C42FBD"/>
    <w:rsid w:val="00C43026"/>
    <w:rsid w:val="00C433ED"/>
    <w:rsid w:val="00C4341C"/>
    <w:rsid w:val="00C43590"/>
    <w:rsid w:val="00C4389E"/>
    <w:rsid w:val="00C4390B"/>
    <w:rsid w:val="00C4392B"/>
    <w:rsid w:val="00C43A9F"/>
    <w:rsid w:val="00C43CBC"/>
    <w:rsid w:val="00C43D5B"/>
    <w:rsid w:val="00C43F47"/>
    <w:rsid w:val="00C44075"/>
    <w:rsid w:val="00C44095"/>
    <w:rsid w:val="00C442DE"/>
    <w:rsid w:val="00C4435A"/>
    <w:rsid w:val="00C44564"/>
    <w:rsid w:val="00C4486B"/>
    <w:rsid w:val="00C448C4"/>
    <w:rsid w:val="00C449AF"/>
    <w:rsid w:val="00C44B1F"/>
    <w:rsid w:val="00C44B55"/>
    <w:rsid w:val="00C44BD1"/>
    <w:rsid w:val="00C44C4F"/>
    <w:rsid w:val="00C44D99"/>
    <w:rsid w:val="00C44EA6"/>
    <w:rsid w:val="00C4501E"/>
    <w:rsid w:val="00C450D6"/>
    <w:rsid w:val="00C45451"/>
    <w:rsid w:val="00C45474"/>
    <w:rsid w:val="00C454F1"/>
    <w:rsid w:val="00C455A7"/>
    <w:rsid w:val="00C4565D"/>
    <w:rsid w:val="00C456B7"/>
    <w:rsid w:val="00C4574F"/>
    <w:rsid w:val="00C45AE1"/>
    <w:rsid w:val="00C45C10"/>
    <w:rsid w:val="00C45CE1"/>
    <w:rsid w:val="00C45DEB"/>
    <w:rsid w:val="00C45E60"/>
    <w:rsid w:val="00C4618C"/>
    <w:rsid w:val="00C461F0"/>
    <w:rsid w:val="00C46392"/>
    <w:rsid w:val="00C46452"/>
    <w:rsid w:val="00C46602"/>
    <w:rsid w:val="00C46604"/>
    <w:rsid w:val="00C46671"/>
    <w:rsid w:val="00C466AB"/>
    <w:rsid w:val="00C46795"/>
    <w:rsid w:val="00C467FA"/>
    <w:rsid w:val="00C46AFE"/>
    <w:rsid w:val="00C46B22"/>
    <w:rsid w:val="00C46D62"/>
    <w:rsid w:val="00C46DB0"/>
    <w:rsid w:val="00C46FDE"/>
    <w:rsid w:val="00C47246"/>
    <w:rsid w:val="00C47527"/>
    <w:rsid w:val="00C475CA"/>
    <w:rsid w:val="00C47673"/>
    <w:rsid w:val="00C47693"/>
    <w:rsid w:val="00C4770D"/>
    <w:rsid w:val="00C47883"/>
    <w:rsid w:val="00C479C6"/>
    <w:rsid w:val="00C47C6F"/>
    <w:rsid w:val="00C47DDA"/>
    <w:rsid w:val="00C4BEA1"/>
    <w:rsid w:val="00C5023C"/>
    <w:rsid w:val="00C50288"/>
    <w:rsid w:val="00C50357"/>
    <w:rsid w:val="00C503C3"/>
    <w:rsid w:val="00C50410"/>
    <w:rsid w:val="00C504A2"/>
    <w:rsid w:val="00C5052C"/>
    <w:rsid w:val="00C50716"/>
    <w:rsid w:val="00C50794"/>
    <w:rsid w:val="00C50852"/>
    <w:rsid w:val="00C50893"/>
    <w:rsid w:val="00C50912"/>
    <w:rsid w:val="00C50A2D"/>
    <w:rsid w:val="00C50A8B"/>
    <w:rsid w:val="00C50C64"/>
    <w:rsid w:val="00C50CE9"/>
    <w:rsid w:val="00C50FBF"/>
    <w:rsid w:val="00C51040"/>
    <w:rsid w:val="00C51126"/>
    <w:rsid w:val="00C51337"/>
    <w:rsid w:val="00C51362"/>
    <w:rsid w:val="00C513C5"/>
    <w:rsid w:val="00C51605"/>
    <w:rsid w:val="00C51928"/>
    <w:rsid w:val="00C519A8"/>
    <w:rsid w:val="00C51A5C"/>
    <w:rsid w:val="00C51B7F"/>
    <w:rsid w:val="00C51BA2"/>
    <w:rsid w:val="00C51E38"/>
    <w:rsid w:val="00C51EE3"/>
    <w:rsid w:val="00C520D1"/>
    <w:rsid w:val="00C5217B"/>
    <w:rsid w:val="00C52181"/>
    <w:rsid w:val="00C521AD"/>
    <w:rsid w:val="00C523F7"/>
    <w:rsid w:val="00C52448"/>
    <w:rsid w:val="00C526D5"/>
    <w:rsid w:val="00C52813"/>
    <w:rsid w:val="00C528D3"/>
    <w:rsid w:val="00C5296A"/>
    <w:rsid w:val="00C52BB4"/>
    <w:rsid w:val="00C52BD3"/>
    <w:rsid w:val="00C52C37"/>
    <w:rsid w:val="00C52D5B"/>
    <w:rsid w:val="00C52D7C"/>
    <w:rsid w:val="00C52DE3"/>
    <w:rsid w:val="00C52F22"/>
    <w:rsid w:val="00C52F7C"/>
    <w:rsid w:val="00C53089"/>
    <w:rsid w:val="00C5324F"/>
    <w:rsid w:val="00C532D3"/>
    <w:rsid w:val="00C53350"/>
    <w:rsid w:val="00C5355A"/>
    <w:rsid w:val="00C53663"/>
    <w:rsid w:val="00C53A64"/>
    <w:rsid w:val="00C53B88"/>
    <w:rsid w:val="00C53C6B"/>
    <w:rsid w:val="00C53D19"/>
    <w:rsid w:val="00C53D95"/>
    <w:rsid w:val="00C53D97"/>
    <w:rsid w:val="00C54151"/>
    <w:rsid w:val="00C54211"/>
    <w:rsid w:val="00C542E3"/>
    <w:rsid w:val="00C5435A"/>
    <w:rsid w:val="00C544C8"/>
    <w:rsid w:val="00C5455E"/>
    <w:rsid w:val="00C5477A"/>
    <w:rsid w:val="00C548CE"/>
    <w:rsid w:val="00C548F4"/>
    <w:rsid w:val="00C54915"/>
    <w:rsid w:val="00C54A18"/>
    <w:rsid w:val="00C54B20"/>
    <w:rsid w:val="00C54B58"/>
    <w:rsid w:val="00C54C4C"/>
    <w:rsid w:val="00C54CDC"/>
    <w:rsid w:val="00C54CF9"/>
    <w:rsid w:val="00C54CFE"/>
    <w:rsid w:val="00C54DB4"/>
    <w:rsid w:val="00C54F3F"/>
    <w:rsid w:val="00C5500E"/>
    <w:rsid w:val="00C55239"/>
    <w:rsid w:val="00C552F3"/>
    <w:rsid w:val="00C55379"/>
    <w:rsid w:val="00C55413"/>
    <w:rsid w:val="00C554AE"/>
    <w:rsid w:val="00C554C7"/>
    <w:rsid w:val="00C55558"/>
    <w:rsid w:val="00C55562"/>
    <w:rsid w:val="00C55849"/>
    <w:rsid w:val="00C5591B"/>
    <w:rsid w:val="00C55984"/>
    <w:rsid w:val="00C5599D"/>
    <w:rsid w:val="00C559A6"/>
    <w:rsid w:val="00C55A6F"/>
    <w:rsid w:val="00C55ADA"/>
    <w:rsid w:val="00C55BA0"/>
    <w:rsid w:val="00C55C3A"/>
    <w:rsid w:val="00C55E7A"/>
    <w:rsid w:val="00C56084"/>
    <w:rsid w:val="00C5615F"/>
    <w:rsid w:val="00C56169"/>
    <w:rsid w:val="00C561EB"/>
    <w:rsid w:val="00C5630A"/>
    <w:rsid w:val="00C56479"/>
    <w:rsid w:val="00C568F8"/>
    <w:rsid w:val="00C56B70"/>
    <w:rsid w:val="00C56CE1"/>
    <w:rsid w:val="00C56D50"/>
    <w:rsid w:val="00C56DC6"/>
    <w:rsid w:val="00C57061"/>
    <w:rsid w:val="00C57254"/>
    <w:rsid w:val="00C5775B"/>
    <w:rsid w:val="00C577F5"/>
    <w:rsid w:val="00C579BB"/>
    <w:rsid w:val="00C57B86"/>
    <w:rsid w:val="00C57BD9"/>
    <w:rsid w:val="00C57C99"/>
    <w:rsid w:val="00C57CC4"/>
    <w:rsid w:val="00C57D38"/>
    <w:rsid w:val="00C57E78"/>
    <w:rsid w:val="00C57E97"/>
    <w:rsid w:val="00C57FE9"/>
    <w:rsid w:val="00C60202"/>
    <w:rsid w:val="00C6027E"/>
    <w:rsid w:val="00C6033A"/>
    <w:rsid w:val="00C603E7"/>
    <w:rsid w:val="00C60618"/>
    <w:rsid w:val="00C60657"/>
    <w:rsid w:val="00C606C6"/>
    <w:rsid w:val="00C60827"/>
    <w:rsid w:val="00C6098C"/>
    <w:rsid w:val="00C609C6"/>
    <w:rsid w:val="00C60A22"/>
    <w:rsid w:val="00C60B2A"/>
    <w:rsid w:val="00C60BCA"/>
    <w:rsid w:val="00C60C07"/>
    <w:rsid w:val="00C60DC2"/>
    <w:rsid w:val="00C60F3E"/>
    <w:rsid w:val="00C60F46"/>
    <w:rsid w:val="00C60F52"/>
    <w:rsid w:val="00C60FD4"/>
    <w:rsid w:val="00C61102"/>
    <w:rsid w:val="00C61279"/>
    <w:rsid w:val="00C612E7"/>
    <w:rsid w:val="00C61375"/>
    <w:rsid w:val="00C613AD"/>
    <w:rsid w:val="00C613E1"/>
    <w:rsid w:val="00C61787"/>
    <w:rsid w:val="00C61872"/>
    <w:rsid w:val="00C618F5"/>
    <w:rsid w:val="00C61A40"/>
    <w:rsid w:val="00C61C52"/>
    <w:rsid w:val="00C61CEA"/>
    <w:rsid w:val="00C61DA3"/>
    <w:rsid w:val="00C61DED"/>
    <w:rsid w:val="00C61E7E"/>
    <w:rsid w:val="00C61E86"/>
    <w:rsid w:val="00C61F43"/>
    <w:rsid w:val="00C620E3"/>
    <w:rsid w:val="00C62149"/>
    <w:rsid w:val="00C62298"/>
    <w:rsid w:val="00C6254A"/>
    <w:rsid w:val="00C62600"/>
    <w:rsid w:val="00C6261C"/>
    <w:rsid w:val="00C62645"/>
    <w:rsid w:val="00C62864"/>
    <w:rsid w:val="00C629E4"/>
    <w:rsid w:val="00C62A9A"/>
    <w:rsid w:val="00C62E06"/>
    <w:rsid w:val="00C62E3A"/>
    <w:rsid w:val="00C62E80"/>
    <w:rsid w:val="00C62F46"/>
    <w:rsid w:val="00C63017"/>
    <w:rsid w:val="00C6303A"/>
    <w:rsid w:val="00C631E9"/>
    <w:rsid w:val="00C63242"/>
    <w:rsid w:val="00C632BA"/>
    <w:rsid w:val="00C6365C"/>
    <w:rsid w:val="00C636A1"/>
    <w:rsid w:val="00C636DF"/>
    <w:rsid w:val="00C638EF"/>
    <w:rsid w:val="00C63905"/>
    <w:rsid w:val="00C63AAE"/>
    <w:rsid w:val="00C63ACD"/>
    <w:rsid w:val="00C63C06"/>
    <w:rsid w:val="00C63CA8"/>
    <w:rsid w:val="00C63D16"/>
    <w:rsid w:val="00C63D44"/>
    <w:rsid w:val="00C63D6F"/>
    <w:rsid w:val="00C63F38"/>
    <w:rsid w:val="00C63F64"/>
    <w:rsid w:val="00C63F7B"/>
    <w:rsid w:val="00C63FFD"/>
    <w:rsid w:val="00C64338"/>
    <w:rsid w:val="00C645AA"/>
    <w:rsid w:val="00C64699"/>
    <w:rsid w:val="00C647F7"/>
    <w:rsid w:val="00C6480F"/>
    <w:rsid w:val="00C64941"/>
    <w:rsid w:val="00C6494E"/>
    <w:rsid w:val="00C64AA5"/>
    <w:rsid w:val="00C64B0D"/>
    <w:rsid w:val="00C64BDA"/>
    <w:rsid w:val="00C64E50"/>
    <w:rsid w:val="00C64F77"/>
    <w:rsid w:val="00C64FE4"/>
    <w:rsid w:val="00C6515B"/>
    <w:rsid w:val="00C65258"/>
    <w:rsid w:val="00C658A8"/>
    <w:rsid w:val="00C65919"/>
    <w:rsid w:val="00C659E3"/>
    <w:rsid w:val="00C65A66"/>
    <w:rsid w:val="00C65A80"/>
    <w:rsid w:val="00C65B6A"/>
    <w:rsid w:val="00C65C1B"/>
    <w:rsid w:val="00C65EC7"/>
    <w:rsid w:val="00C65F04"/>
    <w:rsid w:val="00C65F10"/>
    <w:rsid w:val="00C660F2"/>
    <w:rsid w:val="00C66156"/>
    <w:rsid w:val="00C664BB"/>
    <w:rsid w:val="00C66555"/>
    <w:rsid w:val="00C668D9"/>
    <w:rsid w:val="00C668E6"/>
    <w:rsid w:val="00C66B23"/>
    <w:rsid w:val="00C66CB4"/>
    <w:rsid w:val="00C66D6F"/>
    <w:rsid w:val="00C66D9D"/>
    <w:rsid w:val="00C66E18"/>
    <w:rsid w:val="00C66ECB"/>
    <w:rsid w:val="00C67107"/>
    <w:rsid w:val="00C672D5"/>
    <w:rsid w:val="00C67306"/>
    <w:rsid w:val="00C6733A"/>
    <w:rsid w:val="00C673CD"/>
    <w:rsid w:val="00C6761F"/>
    <w:rsid w:val="00C67794"/>
    <w:rsid w:val="00C67968"/>
    <w:rsid w:val="00C67AB2"/>
    <w:rsid w:val="00C67AFF"/>
    <w:rsid w:val="00C67BF5"/>
    <w:rsid w:val="00C67E19"/>
    <w:rsid w:val="00C67E76"/>
    <w:rsid w:val="00C67F32"/>
    <w:rsid w:val="00C67FC6"/>
    <w:rsid w:val="00C705BC"/>
    <w:rsid w:val="00C706A0"/>
    <w:rsid w:val="00C707E7"/>
    <w:rsid w:val="00C7096E"/>
    <w:rsid w:val="00C70A69"/>
    <w:rsid w:val="00C70B13"/>
    <w:rsid w:val="00C70B88"/>
    <w:rsid w:val="00C70D41"/>
    <w:rsid w:val="00C70D89"/>
    <w:rsid w:val="00C70E62"/>
    <w:rsid w:val="00C7105D"/>
    <w:rsid w:val="00C711AA"/>
    <w:rsid w:val="00C713DD"/>
    <w:rsid w:val="00C71419"/>
    <w:rsid w:val="00C71446"/>
    <w:rsid w:val="00C71792"/>
    <w:rsid w:val="00C71B96"/>
    <w:rsid w:val="00C71C58"/>
    <w:rsid w:val="00C71C81"/>
    <w:rsid w:val="00C71E61"/>
    <w:rsid w:val="00C72078"/>
    <w:rsid w:val="00C720E4"/>
    <w:rsid w:val="00C721C3"/>
    <w:rsid w:val="00C72456"/>
    <w:rsid w:val="00C7255C"/>
    <w:rsid w:val="00C72745"/>
    <w:rsid w:val="00C72933"/>
    <w:rsid w:val="00C72A2B"/>
    <w:rsid w:val="00C72BCC"/>
    <w:rsid w:val="00C72BFC"/>
    <w:rsid w:val="00C72DC9"/>
    <w:rsid w:val="00C72F38"/>
    <w:rsid w:val="00C73230"/>
    <w:rsid w:val="00C73485"/>
    <w:rsid w:val="00C735FD"/>
    <w:rsid w:val="00C73785"/>
    <w:rsid w:val="00C7381C"/>
    <w:rsid w:val="00C7397B"/>
    <w:rsid w:val="00C73BE5"/>
    <w:rsid w:val="00C73EEE"/>
    <w:rsid w:val="00C73EFD"/>
    <w:rsid w:val="00C7413C"/>
    <w:rsid w:val="00C74193"/>
    <w:rsid w:val="00C74223"/>
    <w:rsid w:val="00C7422E"/>
    <w:rsid w:val="00C744C0"/>
    <w:rsid w:val="00C74776"/>
    <w:rsid w:val="00C74883"/>
    <w:rsid w:val="00C7490C"/>
    <w:rsid w:val="00C74AEA"/>
    <w:rsid w:val="00C74BD7"/>
    <w:rsid w:val="00C74E66"/>
    <w:rsid w:val="00C74ED8"/>
    <w:rsid w:val="00C74FDA"/>
    <w:rsid w:val="00C7508A"/>
    <w:rsid w:val="00C750E7"/>
    <w:rsid w:val="00C75186"/>
    <w:rsid w:val="00C752FA"/>
    <w:rsid w:val="00C7542B"/>
    <w:rsid w:val="00C754D9"/>
    <w:rsid w:val="00C75543"/>
    <w:rsid w:val="00C7556C"/>
    <w:rsid w:val="00C7566C"/>
    <w:rsid w:val="00C756F8"/>
    <w:rsid w:val="00C7597D"/>
    <w:rsid w:val="00C75A03"/>
    <w:rsid w:val="00C75CDF"/>
    <w:rsid w:val="00C75D38"/>
    <w:rsid w:val="00C75E33"/>
    <w:rsid w:val="00C75FB7"/>
    <w:rsid w:val="00C76028"/>
    <w:rsid w:val="00C76108"/>
    <w:rsid w:val="00C76160"/>
    <w:rsid w:val="00C76484"/>
    <w:rsid w:val="00C76552"/>
    <w:rsid w:val="00C765F4"/>
    <w:rsid w:val="00C76600"/>
    <w:rsid w:val="00C76746"/>
    <w:rsid w:val="00C768DB"/>
    <w:rsid w:val="00C76937"/>
    <w:rsid w:val="00C76970"/>
    <w:rsid w:val="00C76A02"/>
    <w:rsid w:val="00C76C6A"/>
    <w:rsid w:val="00C76EBA"/>
    <w:rsid w:val="00C77319"/>
    <w:rsid w:val="00C775D0"/>
    <w:rsid w:val="00C77608"/>
    <w:rsid w:val="00C77764"/>
    <w:rsid w:val="00C7779C"/>
    <w:rsid w:val="00C77802"/>
    <w:rsid w:val="00C7787A"/>
    <w:rsid w:val="00C77A6B"/>
    <w:rsid w:val="00C77B38"/>
    <w:rsid w:val="00C77D8E"/>
    <w:rsid w:val="00C77DDA"/>
    <w:rsid w:val="00C77DF2"/>
    <w:rsid w:val="00C80081"/>
    <w:rsid w:val="00C80098"/>
    <w:rsid w:val="00C8010A"/>
    <w:rsid w:val="00C8027E"/>
    <w:rsid w:val="00C8032B"/>
    <w:rsid w:val="00C803F3"/>
    <w:rsid w:val="00C804BE"/>
    <w:rsid w:val="00C80524"/>
    <w:rsid w:val="00C8053B"/>
    <w:rsid w:val="00C80657"/>
    <w:rsid w:val="00C808FE"/>
    <w:rsid w:val="00C80967"/>
    <w:rsid w:val="00C80A92"/>
    <w:rsid w:val="00C80A97"/>
    <w:rsid w:val="00C80FC6"/>
    <w:rsid w:val="00C811E1"/>
    <w:rsid w:val="00C8131E"/>
    <w:rsid w:val="00C81469"/>
    <w:rsid w:val="00C814DB"/>
    <w:rsid w:val="00C81541"/>
    <w:rsid w:val="00C8164C"/>
    <w:rsid w:val="00C816AA"/>
    <w:rsid w:val="00C81796"/>
    <w:rsid w:val="00C81837"/>
    <w:rsid w:val="00C8183E"/>
    <w:rsid w:val="00C818FD"/>
    <w:rsid w:val="00C81955"/>
    <w:rsid w:val="00C819DA"/>
    <w:rsid w:val="00C81A73"/>
    <w:rsid w:val="00C81AAF"/>
    <w:rsid w:val="00C81AE4"/>
    <w:rsid w:val="00C81B3C"/>
    <w:rsid w:val="00C81C22"/>
    <w:rsid w:val="00C81C3D"/>
    <w:rsid w:val="00C82025"/>
    <w:rsid w:val="00C8215D"/>
    <w:rsid w:val="00C82240"/>
    <w:rsid w:val="00C82592"/>
    <w:rsid w:val="00C82669"/>
    <w:rsid w:val="00C8282A"/>
    <w:rsid w:val="00C8286D"/>
    <w:rsid w:val="00C828E7"/>
    <w:rsid w:val="00C82931"/>
    <w:rsid w:val="00C82939"/>
    <w:rsid w:val="00C82957"/>
    <w:rsid w:val="00C82A7C"/>
    <w:rsid w:val="00C82AA8"/>
    <w:rsid w:val="00C82BE1"/>
    <w:rsid w:val="00C82C60"/>
    <w:rsid w:val="00C82C6F"/>
    <w:rsid w:val="00C82C9B"/>
    <w:rsid w:val="00C82D0A"/>
    <w:rsid w:val="00C82D3A"/>
    <w:rsid w:val="00C8318E"/>
    <w:rsid w:val="00C83395"/>
    <w:rsid w:val="00C833A2"/>
    <w:rsid w:val="00C83529"/>
    <w:rsid w:val="00C835BD"/>
    <w:rsid w:val="00C836E3"/>
    <w:rsid w:val="00C8383F"/>
    <w:rsid w:val="00C83A37"/>
    <w:rsid w:val="00C83BB9"/>
    <w:rsid w:val="00C83C38"/>
    <w:rsid w:val="00C83D30"/>
    <w:rsid w:val="00C83D38"/>
    <w:rsid w:val="00C84023"/>
    <w:rsid w:val="00C843E4"/>
    <w:rsid w:val="00C8442F"/>
    <w:rsid w:val="00C844AE"/>
    <w:rsid w:val="00C84526"/>
    <w:rsid w:val="00C8468E"/>
    <w:rsid w:val="00C846F6"/>
    <w:rsid w:val="00C847B1"/>
    <w:rsid w:val="00C847E4"/>
    <w:rsid w:val="00C8497D"/>
    <w:rsid w:val="00C84A6F"/>
    <w:rsid w:val="00C84AEE"/>
    <w:rsid w:val="00C84B64"/>
    <w:rsid w:val="00C84BF9"/>
    <w:rsid w:val="00C84C2E"/>
    <w:rsid w:val="00C84C57"/>
    <w:rsid w:val="00C84CDB"/>
    <w:rsid w:val="00C84D36"/>
    <w:rsid w:val="00C84DA4"/>
    <w:rsid w:val="00C84F3F"/>
    <w:rsid w:val="00C84F91"/>
    <w:rsid w:val="00C851BD"/>
    <w:rsid w:val="00C85301"/>
    <w:rsid w:val="00C85359"/>
    <w:rsid w:val="00C8558E"/>
    <w:rsid w:val="00C855C2"/>
    <w:rsid w:val="00C85609"/>
    <w:rsid w:val="00C8577E"/>
    <w:rsid w:val="00C8578A"/>
    <w:rsid w:val="00C858D5"/>
    <w:rsid w:val="00C85A76"/>
    <w:rsid w:val="00C85A7D"/>
    <w:rsid w:val="00C85B2A"/>
    <w:rsid w:val="00C85C4B"/>
    <w:rsid w:val="00C85F45"/>
    <w:rsid w:val="00C85FDF"/>
    <w:rsid w:val="00C860E8"/>
    <w:rsid w:val="00C86142"/>
    <w:rsid w:val="00C8632C"/>
    <w:rsid w:val="00C86332"/>
    <w:rsid w:val="00C863B9"/>
    <w:rsid w:val="00C8657E"/>
    <w:rsid w:val="00C865A6"/>
    <w:rsid w:val="00C86701"/>
    <w:rsid w:val="00C8678E"/>
    <w:rsid w:val="00C867D1"/>
    <w:rsid w:val="00C869E6"/>
    <w:rsid w:val="00C86A0E"/>
    <w:rsid w:val="00C86A79"/>
    <w:rsid w:val="00C86EE1"/>
    <w:rsid w:val="00C87228"/>
    <w:rsid w:val="00C8765B"/>
    <w:rsid w:val="00C87679"/>
    <w:rsid w:val="00C87751"/>
    <w:rsid w:val="00C87861"/>
    <w:rsid w:val="00C87865"/>
    <w:rsid w:val="00C878B1"/>
    <w:rsid w:val="00C8796D"/>
    <w:rsid w:val="00C87BD5"/>
    <w:rsid w:val="00C87D01"/>
    <w:rsid w:val="00C87D74"/>
    <w:rsid w:val="00C87E33"/>
    <w:rsid w:val="00C87F5B"/>
    <w:rsid w:val="00C90235"/>
    <w:rsid w:val="00C904CF"/>
    <w:rsid w:val="00C90590"/>
    <w:rsid w:val="00C90621"/>
    <w:rsid w:val="00C9076C"/>
    <w:rsid w:val="00C90868"/>
    <w:rsid w:val="00C9088A"/>
    <w:rsid w:val="00C90929"/>
    <w:rsid w:val="00C90A92"/>
    <w:rsid w:val="00C90B67"/>
    <w:rsid w:val="00C90D15"/>
    <w:rsid w:val="00C90D7B"/>
    <w:rsid w:val="00C90DEF"/>
    <w:rsid w:val="00C90E57"/>
    <w:rsid w:val="00C90F4C"/>
    <w:rsid w:val="00C91410"/>
    <w:rsid w:val="00C91411"/>
    <w:rsid w:val="00C918BA"/>
    <w:rsid w:val="00C91A31"/>
    <w:rsid w:val="00C91A81"/>
    <w:rsid w:val="00C91CAD"/>
    <w:rsid w:val="00C91E74"/>
    <w:rsid w:val="00C91E8E"/>
    <w:rsid w:val="00C91F26"/>
    <w:rsid w:val="00C92066"/>
    <w:rsid w:val="00C921A8"/>
    <w:rsid w:val="00C92BB6"/>
    <w:rsid w:val="00C92C35"/>
    <w:rsid w:val="00C92D9F"/>
    <w:rsid w:val="00C92F26"/>
    <w:rsid w:val="00C92FBB"/>
    <w:rsid w:val="00C931FA"/>
    <w:rsid w:val="00C9339B"/>
    <w:rsid w:val="00C933BA"/>
    <w:rsid w:val="00C93652"/>
    <w:rsid w:val="00C93723"/>
    <w:rsid w:val="00C937F0"/>
    <w:rsid w:val="00C93843"/>
    <w:rsid w:val="00C938A7"/>
    <w:rsid w:val="00C93974"/>
    <w:rsid w:val="00C93A41"/>
    <w:rsid w:val="00C93AAA"/>
    <w:rsid w:val="00C93C51"/>
    <w:rsid w:val="00C93CE9"/>
    <w:rsid w:val="00C93D1E"/>
    <w:rsid w:val="00C93FD4"/>
    <w:rsid w:val="00C93FEF"/>
    <w:rsid w:val="00C94084"/>
    <w:rsid w:val="00C94237"/>
    <w:rsid w:val="00C9424B"/>
    <w:rsid w:val="00C9424F"/>
    <w:rsid w:val="00C9426C"/>
    <w:rsid w:val="00C9446A"/>
    <w:rsid w:val="00C9449E"/>
    <w:rsid w:val="00C9474D"/>
    <w:rsid w:val="00C947FA"/>
    <w:rsid w:val="00C94CFD"/>
    <w:rsid w:val="00C94DD3"/>
    <w:rsid w:val="00C94E3B"/>
    <w:rsid w:val="00C94E9B"/>
    <w:rsid w:val="00C94E9C"/>
    <w:rsid w:val="00C95002"/>
    <w:rsid w:val="00C95081"/>
    <w:rsid w:val="00C953CF"/>
    <w:rsid w:val="00C9551D"/>
    <w:rsid w:val="00C95589"/>
    <w:rsid w:val="00C955F1"/>
    <w:rsid w:val="00C95741"/>
    <w:rsid w:val="00C9597E"/>
    <w:rsid w:val="00C959D9"/>
    <w:rsid w:val="00C95AB0"/>
    <w:rsid w:val="00C9610F"/>
    <w:rsid w:val="00C96246"/>
    <w:rsid w:val="00C964EC"/>
    <w:rsid w:val="00C96712"/>
    <w:rsid w:val="00C969D1"/>
    <w:rsid w:val="00C96A03"/>
    <w:rsid w:val="00C96A55"/>
    <w:rsid w:val="00C96AB0"/>
    <w:rsid w:val="00C96B8C"/>
    <w:rsid w:val="00C96CC5"/>
    <w:rsid w:val="00C96DAC"/>
    <w:rsid w:val="00C96E95"/>
    <w:rsid w:val="00C96F80"/>
    <w:rsid w:val="00C9714D"/>
    <w:rsid w:val="00C97192"/>
    <w:rsid w:val="00C972AA"/>
    <w:rsid w:val="00C972ED"/>
    <w:rsid w:val="00C97336"/>
    <w:rsid w:val="00C97438"/>
    <w:rsid w:val="00C9758A"/>
    <w:rsid w:val="00C978ED"/>
    <w:rsid w:val="00C97A4C"/>
    <w:rsid w:val="00C97B3F"/>
    <w:rsid w:val="00C97DD6"/>
    <w:rsid w:val="00C97E61"/>
    <w:rsid w:val="00C97EC0"/>
    <w:rsid w:val="00C97EE3"/>
    <w:rsid w:val="00C97FC8"/>
    <w:rsid w:val="00C98744"/>
    <w:rsid w:val="00CA04E1"/>
    <w:rsid w:val="00CA053E"/>
    <w:rsid w:val="00CA06A2"/>
    <w:rsid w:val="00CA0800"/>
    <w:rsid w:val="00CA0970"/>
    <w:rsid w:val="00CA09C9"/>
    <w:rsid w:val="00CA0B1A"/>
    <w:rsid w:val="00CA0B96"/>
    <w:rsid w:val="00CA0CB1"/>
    <w:rsid w:val="00CA0D01"/>
    <w:rsid w:val="00CA106D"/>
    <w:rsid w:val="00CA13F6"/>
    <w:rsid w:val="00CA1452"/>
    <w:rsid w:val="00CA149C"/>
    <w:rsid w:val="00CA15A4"/>
    <w:rsid w:val="00CA1634"/>
    <w:rsid w:val="00CA179F"/>
    <w:rsid w:val="00CA17B9"/>
    <w:rsid w:val="00CA1ACE"/>
    <w:rsid w:val="00CA1AD8"/>
    <w:rsid w:val="00CA1C71"/>
    <w:rsid w:val="00CA1CBB"/>
    <w:rsid w:val="00CA1CC9"/>
    <w:rsid w:val="00CA1CD2"/>
    <w:rsid w:val="00CA1D42"/>
    <w:rsid w:val="00CA1EE0"/>
    <w:rsid w:val="00CA1FBF"/>
    <w:rsid w:val="00CA217E"/>
    <w:rsid w:val="00CA21E0"/>
    <w:rsid w:val="00CA220B"/>
    <w:rsid w:val="00CA228E"/>
    <w:rsid w:val="00CA2772"/>
    <w:rsid w:val="00CA279F"/>
    <w:rsid w:val="00CA28CC"/>
    <w:rsid w:val="00CA2946"/>
    <w:rsid w:val="00CA2A35"/>
    <w:rsid w:val="00CA2A7C"/>
    <w:rsid w:val="00CA2B43"/>
    <w:rsid w:val="00CA2BC8"/>
    <w:rsid w:val="00CA2C44"/>
    <w:rsid w:val="00CA2C67"/>
    <w:rsid w:val="00CA2DBB"/>
    <w:rsid w:val="00CA2DD1"/>
    <w:rsid w:val="00CA2E7E"/>
    <w:rsid w:val="00CA2EBF"/>
    <w:rsid w:val="00CA2EF0"/>
    <w:rsid w:val="00CA3166"/>
    <w:rsid w:val="00CA323B"/>
    <w:rsid w:val="00CA33F1"/>
    <w:rsid w:val="00CA3745"/>
    <w:rsid w:val="00CA38AC"/>
    <w:rsid w:val="00CA38EB"/>
    <w:rsid w:val="00CA3973"/>
    <w:rsid w:val="00CA39CD"/>
    <w:rsid w:val="00CA3A34"/>
    <w:rsid w:val="00CA3AAC"/>
    <w:rsid w:val="00CA3AEF"/>
    <w:rsid w:val="00CA3C99"/>
    <w:rsid w:val="00CA3E23"/>
    <w:rsid w:val="00CA3E9B"/>
    <w:rsid w:val="00CA3F0E"/>
    <w:rsid w:val="00CA3F87"/>
    <w:rsid w:val="00CA4018"/>
    <w:rsid w:val="00CA404F"/>
    <w:rsid w:val="00CA40D5"/>
    <w:rsid w:val="00CA4101"/>
    <w:rsid w:val="00CA412B"/>
    <w:rsid w:val="00CA417F"/>
    <w:rsid w:val="00CA45BC"/>
    <w:rsid w:val="00CA4739"/>
    <w:rsid w:val="00CA482E"/>
    <w:rsid w:val="00CA494A"/>
    <w:rsid w:val="00CA4965"/>
    <w:rsid w:val="00CA4971"/>
    <w:rsid w:val="00CA498F"/>
    <w:rsid w:val="00CA49DD"/>
    <w:rsid w:val="00CA4CAD"/>
    <w:rsid w:val="00CA4CFE"/>
    <w:rsid w:val="00CA4D01"/>
    <w:rsid w:val="00CA4E00"/>
    <w:rsid w:val="00CA4E2D"/>
    <w:rsid w:val="00CA4F0C"/>
    <w:rsid w:val="00CA5060"/>
    <w:rsid w:val="00CA50B0"/>
    <w:rsid w:val="00CA5137"/>
    <w:rsid w:val="00CA5897"/>
    <w:rsid w:val="00CA58E1"/>
    <w:rsid w:val="00CA5965"/>
    <w:rsid w:val="00CA5B71"/>
    <w:rsid w:val="00CA5C8A"/>
    <w:rsid w:val="00CA5E48"/>
    <w:rsid w:val="00CA5F8C"/>
    <w:rsid w:val="00CA6023"/>
    <w:rsid w:val="00CA60FC"/>
    <w:rsid w:val="00CA6190"/>
    <w:rsid w:val="00CA62DC"/>
    <w:rsid w:val="00CA635B"/>
    <w:rsid w:val="00CA6607"/>
    <w:rsid w:val="00CA6687"/>
    <w:rsid w:val="00CA68D3"/>
    <w:rsid w:val="00CA6A61"/>
    <w:rsid w:val="00CA6C49"/>
    <w:rsid w:val="00CA6CA1"/>
    <w:rsid w:val="00CA6D15"/>
    <w:rsid w:val="00CA6DCE"/>
    <w:rsid w:val="00CA713F"/>
    <w:rsid w:val="00CA71D1"/>
    <w:rsid w:val="00CA7222"/>
    <w:rsid w:val="00CA7236"/>
    <w:rsid w:val="00CA72F0"/>
    <w:rsid w:val="00CA7350"/>
    <w:rsid w:val="00CA756C"/>
    <w:rsid w:val="00CA7610"/>
    <w:rsid w:val="00CA76F8"/>
    <w:rsid w:val="00CA78F6"/>
    <w:rsid w:val="00CA7A6D"/>
    <w:rsid w:val="00CA7AC6"/>
    <w:rsid w:val="00CA7B05"/>
    <w:rsid w:val="00CA7B5C"/>
    <w:rsid w:val="00CA7CCC"/>
    <w:rsid w:val="00CA7EB5"/>
    <w:rsid w:val="00CAEC3A"/>
    <w:rsid w:val="00CB0190"/>
    <w:rsid w:val="00CB0192"/>
    <w:rsid w:val="00CB04CE"/>
    <w:rsid w:val="00CB055F"/>
    <w:rsid w:val="00CB0593"/>
    <w:rsid w:val="00CB0976"/>
    <w:rsid w:val="00CB0AC6"/>
    <w:rsid w:val="00CB0D86"/>
    <w:rsid w:val="00CB0F9B"/>
    <w:rsid w:val="00CB0FFF"/>
    <w:rsid w:val="00CB1031"/>
    <w:rsid w:val="00CB1297"/>
    <w:rsid w:val="00CB1376"/>
    <w:rsid w:val="00CB1386"/>
    <w:rsid w:val="00CB14E2"/>
    <w:rsid w:val="00CB152F"/>
    <w:rsid w:val="00CB15FD"/>
    <w:rsid w:val="00CB1640"/>
    <w:rsid w:val="00CB188C"/>
    <w:rsid w:val="00CB192C"/>
    <w:rsid w:val="00CB19E7"/>
    <w:rsid w:val="00CB1C13"/>
    <w:rsid w:val="00CB1C3E"/>
    <w:rsid w:val="00CB1CC6"/>
    <w:rsid w:val="00CB1D09"/>
    <w:rsid w:val="00CB1E0C"/>
    <w:rsid w:val="00CB2056"/>
    <w:rsid w:val="00CB2071"/>
    <w:rsid w:val="00CB2346"/>
    <w:rsid w:val="00CB239C"/>
    <w:rsid w:val="00CB24C1"/>
    <w:rsid w:val="00CB26A9"/>
    <w:rsid w:val="00CB27D0"/>
    <w:rsid w:val="00CB27E5"/>
    <w:rsid w:val="00CB29A3"/>
    <w:rsid w:val="00CB29F0"/>
    <w:rsid w:val="00CB2B50"/>
    <w:rsid w:val="00CB2C5E"/>
    <w:rsid w:val="00CB2E0D"/>
    <w:rsid w:val="00CB2FCB"/>
    <w:rsid w:val="00CB309A"/>
    <w:rsid w:val="00CB32F8"/>
    <w:rsid w:val="00CB3313"/>
    <w:rsid w:val="00CB33D2"/>
    <w:rsid w:val="00CB34A6"/>
    <w:rsid w:val="00CB34EA"/>
    <w:rsid w:val="00CB3532"/>
    <w:rsid w:val="00CB354D"/>
    <w:rsid w:val="00CB37D7"/>
    <w:rsid w:val="00CB3A42"/>
    <w:rsid w:val="00CB3CB0"/>
    <w:rsid w:val="00CB3EE8"/>
    <w:rsid w:val="00CB3F97"/>
    <w:rsid w:val="00CB40BD"/>
    <w:rsid w:val="00CB40F5"/>
    <w:rsid w:val="00CB432C"/>
    <w:rsid w:val="00CB438A"/>
    <w:rsid w:val="00CB4437"/>
    <w:rsid w:val="00CB4559"/>
    <w:rsid w:val="00CB45CF"/>
    <w:rsid w:val="00CB464A"/>
    <w:rsid w:val="00CB4793"/>
    <w:rsid w:val="00CB4804"/>
    <w:rsid w:val="00CB4A00"/>
    <w:rsid w:val="00CB4C68"/>
    <w:rsid w:val="00CB4F4C"/>
    <w:rsid w:val="00CB50FD"/>
    <w:rsid w:val="00CB5191"/>
    <w:rsid w:val="00CB524C"/>
    <w:rsid w:val="00CB52A7"/>
    <w:rsid w:val="00CB52B2"/>
    <w:rsid w:val="00CB52C1"/>
    <w:rsid w:val="00CB5400"/>
    <w:rsid w:val="00CB5625"/>
    <w:rsid w:val="00CB5672"/>
    <w:rsid w:val="00CB5776"/>
    <w:rsid w:val="00CB5899"/>
    <w:rsid w:val="00CB5B1F"/>
    <w:rsid w:val="00CB5BCC"/>
    <w:rsid w:val="00CB5DD7"/>
    <w:rsid w:val="00CB5ECE"/>
    <w:rsid w:val="00CB600C"/>
    <w:rsid w:val="00CB6174"/>
    <w:rsid w:val="00CB61E6"/>
    <w:rsid w:val="00CB673A"/>
    <w:rsid w:val="00CB682E"/>
    <w:rsid w:val="00CB68EB"/>
    <w:rsid w:val="00CB6951"/>
    <w:rsid w:val="00CB6DD3"/>
    <w:rsid w:val="00CB6F53"/>
    <w:rsid w:val="00CB6F54"/>
    <w:rsid w:val="00CB701D"/>
    <w:rsid w:val="00CB707A"/>
    <w:rsid w:val="00CB724D"/>
    <w:rsid w:val="00CB734B"/>
    <w:rsid w:val="00CB7382"/>
    <w:rsid w:val="00CB73A0"/>
    <w:rsid w:val="00CB73B8"/>
    <w:rsid w:val="00CB73F9"/>
    <w:rsid w:val="00CB745B"/>
    <w:rsid w:val="00CB75F3"/>
    <w:rsid w:val="00CB78B3"/>
    <w:rsid w:val="00CB7B87"/>
    <w:rsid w:val="00CB7BBE"/>
    <w:rsid w:val="00CB7CAE"/>
    <w:rsid w:val="00CB7DAD"/>
    <w:rsid w:val="00CB7E3C"/>
    <w:rsid w:val="00CB7EBB"/>
    <w:rsid w:val="00CB7FF6"/>
    <w:rsid w:val="00CC00AD"/>
    <w:rsid w:val="00CC0254"/>
    <w:rsid w:val="00CC02F8"/>
    <w:rsid w:val="00CC0438"/>
    <w:rsid w:val="00CC052D"/>
    <w:rsid w:val="00CC0562"/>
    <w:rsid w:val="00CC0951"/>
    <w:rsid w:val="00CC0978"/>
    <w:rsid w:val="00CC09DC"/>
    <w:rsid w:val="00CC0ACA"/>
    <w:rsid w:val="00CC0BAC"/>
    <w:rsid w:val="00CC0C67"/>
    <w:rsid w:val="00CC0E10"/>
    <w:rsid w:val="00CC0EB0"/>
    <w:rsid w:val="00CC1056"/>
    <w:rsid w:val="00CC114E"/>
    <w:rsid w:val="00CC12C8"/>
    <w:rsid w:val="00CC13B9"/>
    <w:rsid w:val="00CC160F"/>
    <w:rsid w:val="00CC19E7"/>
    <w:rsid w:val="00CC1A9C"/>
    <w:rsid w:val="00CC1B76"/>
    <w:rsid w:val="00CC1C4E"/>
    <w:rsid w:val="00CC1CBF"/>
    <w:rsid w:val="00CC1CCA"/>
    <w:rsid w:val="00CC1CE8"/>
    <w:rsid w:val="00CC1DBC"/>
    <w:rsid w:val="00CC1E23"/>
    <w:rsid w:val="00CC2168"/>
    <w:rsid w:val="00CC218B"/>
    <w:rsid w:val="00CC24A4"/>
    <w:rsid w:val="00CC25ED"/>
    <w:rsid w:val="00CC26AF"/>
    <w:rsid w:val="00CC28D0"/>
    <w:rsid w:val="00CC2942"/>
    <w:rsid w:val="00CC2A80"/>
    <w:rsid w:val="00CC2C06"/>
    <w:rsid w:val="00CC2E80"/>
    <w:rsid w:val="00CC2F24"/>
    <w:rsid w:val="00CC2F38"/>
    <w:rsid w:val="00CC2F39"/>
    <w:rsid w:val="00CC2F7D"/>
    <w:rsid w:val="00CC31F9"/>
    <w:rsid w:val="00CC320C"/>
    <w:rsid w:val="00CC328D"/>
    <w:rsid w:val="00CC32AE"/>
    <w:rsid w:val="00CC33E7"/>
    <w:rsid w:val="00CC34C4"/>
    <w:rsid w:val="00CC3653"/>
    <w:rsid w:val="00CC378C"/>
    <w:rsid w:val="00CC38E4"/>
    <w:rsid w:val="00CC38F9"/>
    <w:rsid w:val="00CC3A31"/>
    <w:rsid w:val="00CC3CD0"/>
    <w:rsid w:val="00CC3D20"/>
    <w:rsid w:val="00CC3D9C"/>
    <w:rsid w:val="00CC3E20"/>
    <w:rsid w:val="00CC3FCD"/>
    <w:rsid w:val="00CC3FF9"/>
    <w:rsid w:val="00CC40AE"/>
    <w:rsid w:val="00CC428D"/>
    <w:rsid w:val="00CC4298"/>
    <w:rsid w:val="00CC4329"/>
    <w:rsid w:val="00CC438A"/>
    <w:rsid w:val="00CC4AD0"/>
    <w:rsid w:val="00CC4B80"/>
    <w:rsid w:val="00CC4C07"/>
    <w:rsid w:val="00CC4CAF"/>
    <w:rsid w:val="00CC4D8A"/>
    <w:rsid w:val="00CC510E"/>
    <w:rsid w:val="00CC5569"/>
    <w:rsid w:val="00CC55C0"/>
    <w:rsid w:val="00CC57D2"/>
    <w:rsid w:val="00CC5814"/>
    <w:rsid w:val="00CC5B8B"/>
    <w:rsid w:val="00CC5F9E"/>
    <w:rsid w:val="00CC614D"/>
    <w:rsid w:val="00CC61C1"/>
    <w:rsid w:val="00CC6248"/>
    <w:rsid w:val="00CC62D4"/>
    <w:rsid w:val="00CC6346"/>
    <w:rsid w:val="00CC63AA"/>
    <w:rsid w:val="00CC63FC"/>
    <w:rsid w:val="00CC6574"/>
    <w:rsid w:val="00CC68AE"/>
    <w:rsid w:val="00CC6949"/>
    <w:rsid w:val="00CC69B3"/>
    <w:rsid w:val="00CC6A36"/>
    <w:rsid w:val="00CC6A81"/>
    <w:rsid w:val="00CC6C34"/>
    <w:rsid w:val="00CC6C51"/>
    <w:rsid w:val="00CC6D47"/>
    <w:rsid w:val="00CC6DFE"/>
    <w:rsid w:val="00CC71E9"/>
    <w:rsid w:val="00CC7508"/>
    <w:rsid w:val="00CC77AC"/>
    <w:rsid w:val="00CC792B"/>
    <w:rsid w:val="00CC7958"/>
    <w:rsid w:val="00CC7DD0"/>
    <w:rsid w:val="00CC7EAE"/>
    <w:rsid w:val="00CC7F7F"/>
    <w:rsid w:val="00CC7FA2"/>
    <w:rsid w:val="00CD010C"/>
    <w:rsid w:val="00CD05F8"/>
    <w:rsid w:val="00CD0644"/>
    <w:rsid w:val="00CD065E"/>
    <w:rsid w:val="00CD087D"/>
    <w:rsid w:val="00CD088C"/>
    <w:rsid w:val="00CD093B"/>
    <w:rsid w:val="00CD0C30"/>
    <w:rsid w:val="00CD0C36"/>
    <w:rsid w:val="00CD0E84"/>
    <w:rsid w:val="00CD11A0"/>
    <w:rsid w:val="00CD11E7"/>
    <w:rsid w:val="00CD1202"/>
    <w:rsid w:val="00CD1266"/>
    <w:rsid w:val="00CD15AF"/>
    <w:rsid w:val="00CD16AF"/>
    <w:rsid w:val="00CD1706"/>
    <w:rsid w:val="00CD19C7"/>
    <w:rsid w:val="00CD1ACD"/>
    <w:rsid w:val="00CD1B66"/>
    <w:rsid w:val="00CD1CDB"/>
    <w:rsid w:val="00CD1D39"/>
    <w:rsid w:val="00CD1ED4"/>
    <w:rsid w:val="00CD1FD5"/>
    <w:rsid w:val="00CD204D"/>
    <w:rsid w:val="00CD2194"/>
    <w:rsid w:val="00CD2287"/>
    <w:rsid w:val="00CD22B5"/>
    <w:rsid w:val="00CD23F5"/>
    <w:rsid w:val="00CD24CD"/>
    <w:rsid w:val="00CD27C1"/>
    <w:rsid w:val="00CD2801"/>
    <w:rsid w:val="00CD2828"/>
    <w:rsid w:val="00CD2B3A"/>
    <w:rsid w:val="00CD2B6F"/>
    <w:rsid w:val="00CD2BD8"/>
    <w:rsid w:val="00CD2DDA"/>
    <w:rsid w:val="00CD3002"/>
    <w:rsid w:val="00CD30F2"/>
    <w:rsid w:val="00CD3253"/>
    <w:rsid w:val="00CD325A"/>
    <w:rsid w:val="00CD385A"/>
    <w:rsid w:val="00CD3A03"/>
    <w:rsid w:val="00CD3B63"/>
    <w:rsid w:val="00CD3CD3"/>
    <w:rsid w:val="00CD3E2F"/>
    <w:rsid w:val="00CD3F0A"/>
    <w:rsid w:val="00CD4051"/>
    <w:rsid w:val="00CD41D6"/>
    <w:rsid w:val="00CD420F"/>
    <w:rsid w:val="00CD429C"/>
    <w:rsid w:val="00CD42A4"/>
    <w:rsid w:val="00CD42BB"/>
    <w:rsid w:val="00CD43B3"/>
    <w:rsid w:val="00CD4595"/>
    <w:rsid w:val="00CD4634"/>
    <w:rsid w:val="00CD4C25"/>
    <w:rsid w:val="00CD4C29"/>
    <w:rsid w:val="00CD4C3C"/>
    <w:rsid w:val="00CD4C4B"/>
    <w:rsid w:val="00CD4C67"/>
    <w:rsid w:val="00CD4CD2"/>
    <w:rsid w:val="00CD4D4D"/>
    <w:rsid w:val="00CD4E05"/>
    <w:rsid w:val="00CD4EF5"/>
    <w:rsid w:val="00CD5110"/>
    <w:rsid w:val="00CD5120"/>
    <w:rsid w:val="00CD5190"/>
    <w:rsid w:val="00CD52B0"/>
    <w:rsid w:val="00CD52BF"/>
    <w:rsid w:val="00CD554A"/>
    <w:rsid w:val="00CD55D0"/>
    <w:rsid w:val="00CD564A"/>
    <w:rsid w:val="00CD56C4"/>
    <w:rsid w:val="00CD58CE"/>
    <w:rsid w:val="00CD5931"/>
    <w:rsid w:val="00CD5C1E"/>
    <w:rsid w:val="00CD5C26"/>
    <w:rsid w:val="00CD5C2F"/>
    <w:rsid w:val="00CD5C63"/>
    <w:rsid w:val="00CD5DBE"/>
    <w:rsid w:val="00CD5DDA"/>
    <w:rsid w:val="00CD5EE0"/>
    <w:rsid w:val="00CD5FD9"/>
    <w:rsid w:val="00CD6072"/>
    <w:rsid w:val="00CD6243"/>
    <w:rsid w:val="00CD63CF"/>
    <w:rsid w:val="00CD64B8"/>
    <w:rsid w:val="00CD64E8"/>
    <w:rsid w:val="00CD657B"/>
    <w:rsid w:val="00CD6990"/>
    <w:rsid w:val="00CD69E9"/>
    <w:rsid w:val="00CD69FB"/>
    <w:rsid w:val="00CD6BCB"/>
    <w:rsid w:val="00CD6CC1"/>
    <w:rsid w:val="00CD6D12"/>
    <w:rsid w:val="00CD6D5C"/>
    <w:rsid w:val="00CD6F16"/>
    <w:rsid w:val="00CD6FC1"/>
    <w:rsid w:val="00CD704D"/>
    <w:rsid w:val="00CD724D"/>
    <w:rsid w:val="00CD74DB"/>
    <w:rsid w:val="00CD7617"/>
    <w:rsid w:val="00CD765E"/>
    <w:rsid w:val="00CD777E"/>
    <w:rsid w:val="00CD794A"/>
    <w:rsid w:val="00CD7B27"/>
    <w:rsid w:val="00CD7C08"/>
    <w:rsid w:val="00CD7E40"/>
    <w:rsid w:val="00CD7E9F"/>
    <w:rsid w:val="00CD7FCA"/>
    <w:rsid w:val="00CD7FD6"/>
    <w:rsid w:val="00CD7FFE"/>
    <w:rsid w:val="00CE0184"/>
    <w:rsid w:val="00CE01A3"/>
    <w:rsid w:val="00CE036C"/>
    <w:rsid w:val="00CE0877"/>
    <w:rsid w:val="00CE088F"/>
    <w:rsid w:val="00CE0A3F"/>
    <w:rsid w:val="00CE0AC2"/>
    <w:rsid w:val="00CE0B14"/>
    <w:rsid w:val="00CE0BBE"/>
    <w:rsid w:val="00CE0C47"/>
    <w:rsid w:val="00CE0DBA"/>
    <w:rsid w:val="00CE0F70"/>
    <w:rsid w:val="00CE1260"/>
    <w:rsid w:val="00CE1336"/>
    <w:rsid w:val="00CE14AB"/>
    <w:rsid w:val="00CE162F"/>
    <w:rsid w:val="00CE16E7"/>
    <w:rsid w:val="00CE192B"/>
    <w:rsid w:val="00CE197C"/>
    <w:rsid w:val="00CE1ACC"/>
    <w:rsid w:val="00CE1D64"/>
    <w:rsid w:val="00CE1F43"/>
    <w:rsid w:val="00CE2088"/>
    <w:rsid w:val="00CE2119"/>
    <w:rsid w:val="00CE214A"/>
    <w:rsid w:val="00CE223C"/>
    <w:rsid w:val="00CE22BD"/>
    <w:rsid w:val="00CE232B"/>
    <w:rsid w:val="00CE2332"/>
    <w:rsid w:val="00CE2486"/>
    <w:rsid w:val="00CE2579"/>
    <w:rsid w:val="00CE29F7"/>
    <w:rsid w:val="00CE2AB3"/>
    <w:rsid w:val="00CE2B67"/>
    <w:rsid w:val="00CE2BF0"/>
    <w:rsid w:val="00CE2CE8"/>
    <w:rsid w:val="00CE2CF7"/>
    <w:rsid w:val="00CE2D8E"/>
    <w:rsid w:val="00CE2DB5"/>
    <w:rsid w:val="00CE2F9F"/>
    <w:rsid w:val="00CE300A"/>
    <w:rsid w:val="00CE301E"/>
    <w:rsid w:val="00CE3095"/>
    <w:rsid w:val="00CE3121"/>
    <w:rsid w:val="00CE325C"/>
    <w:rsid w:val="00CE32B4"/>
    <w:rsid w:val="00CE32D4"/>
    <w:rsid w:val="00CE3504"/>
    <w:rsid w:val="00CE3552"/>
    <w:rsid w:val="00CE3646"/>
    <w:rsid w:val="00CE36E3"/>
    <w:rsid w:val="00CE3730"/>
    <w:rsid w:val="00CE37A1"/>
    <w:rsid w:val="00CE37B6"/>
    <w:rsid w:val="00CE399C"/>
    <w:rsid w:val="00CE3A56"/>
    <w:rsid w:val="00CE3B59"/>
    <w:rsid w:val="00CE3D81"/>
    <w:rsid w:val="00CE3DFE"/>
    <w:rsid w:val="00CE4033"/>
    <w:rsid w:val="00CE40CC"/>
    <w:rsid w:val="00CE426A"/>
    <w:rsid w:val="00CE436C"/>
    <w:rsid w:val="00CE43C2"/>
    <w:rsid w:val="00CE442A"/>
    <w:rsid w:val="00CE445E"/>
    <w:rsid w:val="00CE4488"/>
    <w:rsid w:val="00CE45C0"/>
    <w:rsid w:val="00CE45DF"/>
    <w:rsid w:val="00CE474A"/>
    <w:rsid w:val="00CE490E"/>
    <w:rsid w:val="00CE4920"/>
    <w:rsid w:val="00CE4934"/>
    <w:rsid w:val="00CE4935"/>
    <w:rsid w:val="00CE4945"/>
    <w:rsid w:val="00CE499D"/>
    <w:rsid w:val="00CE4BCD"/>
    <w:rsid w:val="00CE4CC4"/>
    <w:rsid w:val="00CE4D6C"/>
    <w:rsid w:val="00CE4E4D"/>
    <w:rsid w:val="00CE4EA3"/>
    <w:rsid w:val="00CE4F64"/>
    <w:rsid w:val="00CE522C"/>
    <w:rsid w:val="00CE5326"/>
    <w:rsid w:val="00CE53E3"/>
    <w:rsid w:val="00CE5676"/>
    <w:rsid w:val="00CE57BE"/>
    <w:rsid w:val="00CE596F"/>
    <w:rsid w:val="00CE59B4"/>
    <w:rsid w:val="00CE5A98"/>
    <w:rsid w:val="00CE5B16"/>
    <w:rsid w:val="00CE5B50"/>
    <w:rsid w:val="00CE5DF9"/>
    <w:rsid w:val="00CE5F42"/>
    <w:rsid w:val="00CE5F66"/>
    <w:rsid w:val="00CE5F7E"/>
    <w:rsid w:val="00CE5FC7"/>
    <w:rsid w:val="00CE5FF8"/>
    <w:rsid w:val="00CE6101"/>
    <w:rsid w:val="00CE6154"/>
    <w:rsid w:val="00CE6179"/>
    <w:rsid w:val="00CE625B"/>
    <w:rsid w:val="00CE6290"/>
    <w:rsid w:val="00CE629B"/>
    <w:rsid w:val="00CE645A"/>
    <w:rsid w:val="00CE671D"/>
    <w:rsid w:val="00CE6C13"/>
    <w:rsid w:val="00CE6D58"/>
    <w:rsid w:val="00CE6F27"/>
    <w:rsid w:val="00CE70D3"/>
    <w:rsid w:val="00CE70DB"/>
    <w:rsid w:val="00CE713F"/>
    <w:rsid w:val="00CE71C0"/>
    <w:rsid w:val="00CE7202"/>
    <w:rsid w:val="00CE7421"/>
    <w:rsid w:val="00CE7440"/>
    <w:rsid w:val="00CE756A"/>
    <w:rsid w:val="00CE75A3"/>
    <w:rsid w:val="00CE75F1"/>
    <w:rsid w:val="00CE76CA"/>
    <w:rsid w:val="00CE7733"/>
    <w:rsid w:val="00CE79E3"/>
    <w:rsid w:val="00CE7A6A"/>
    <w:rsid w:val="00CE7BAA"/>
    <w:rsid w:val="00CE7CB7"/>
    <w:rsid w:val="00CE7D9D"/>
    <w:rsid w:val="00CE7F45"/>
    <w:rsid w:val="00CE7F63"/>
    <w:rsid w:val="00CF0072"/>
    <w:rsid w:val="00CF011D"/>
    <w:rsid w:val="00CF015D"/>
    <w:rsid w:val="00CF020D"/>
    <w:rsid w:val="00CF0295"/>
    <w:rsid w:val="00CF0326"/>
    <w:rsid w:val="00CF038E"/>
    <w:rsid w:val="00CF03F7"/>
    <w:rsid w:val="00CF0579"/>
    <w:rsid w:val="00CF05D9"/>
    <w:rsid w:val="00CF064E"/>
    <w:rsid w:val="00CF06D0"/>
    <w:rsid w:val="00CF06F5"/>
    <w:rsid w:val="00CF0793"/>
    <w:rsid w:val="00CF0AF2"/>
    <w:rsid w:val="00CF0EFB"/>
    <w:rsid w:val="00CF1047"/>
    <w:rsid w:val="00CF1120"/>
    <w:rsid w:val="00CF142F"/>
    <w:rsid w:val="00CF1528"/>
    <w:rsid w:val="00CF1B96"/>
    <w:rsid w:val="00CF1CD1"/>
    <w:rsid w:val="00CF2429"/>
    <w:rsid w:val="00CF279E"/>
    <w:rsid w:val="00CF2A66"/>
    <w:rsid w:val="00CF2BA0"/>
    <w:rsid w:val="00CF2E4D"/>
    <w:rsid w:val="00CF3108"/>
    <w:rsid w:val="00CF3277"/>
    <w:rsid w:val="00CF329F"/>
    <w:rsid w:val="00CF32FF"/>
    <w:rsid w:val="00CF363B"/>
    <w:rsid w:val="00CF393E"/>
    <w:rsid w:val="00CF3D41"/>
    <w:rsid w:val="00CF3DB9"/>
    <w:rsid w:val="00CF3FD8"/>
    <w:rsid w:val="00CF4066"/>
    <w:rsid w:val="00CF4099"/>
    <w:rsid w:val="00CF424C"/>
    <w:rsid w:val="00CF44C9"/>
    <w:rsid w:val="00CF45C8"/>
    <w:rsid w:val="00CF46A7"/>
    <w:rsid w:val="00CF4787"/>
    <w:rsid w:val="00CF49D6"/>
    <w:rsid w:val="00CF4A31"/>
    <w:rsid w:val="00CF4A67"/>
    <w:rsid w:val="00CF4D21"/>
    <w:rsid w:val="00CF4DD1"/>
    <w:rsid w:val="00CF4DD4"/>
    <w:rsid w:val="00CF4DE1"/>
    <w:rsid w:val="00CF4DF9"/>
    <w:rsid w:val="00CF4F33"/>
    <w:rsid w:val="00CF4F63"/>
    <w:rsid w:val="00CF5051"/>
    <w:rsid w:val="00CF50CE"/>
    <w:rsid w:val="00CF51FD"/>
    <w:rsid w:val="00CF5260"/>
    <w:rsid w:val="00CF5484"/>
    <w:rsid w:val="00CF55F9"/>
    <w:rsid w:val="00CF58B0"/>
    <w:rsid w:val="00CF594E"/>
    <w:rsid w:val="00CF59C3"/>
    <w:rsid w:val="00CF5B78"/>
    <w:rsid w:val="00CF5D1E"/>
    <w:rsid w:val="00CF5EB1"/>
    <w:rsid w:val="00CF607F"/>
    <w:rsid w:val="00CF60AF"/>
    <w:rsid w:val="00CF60EF"/>
    <w:rsid w:val="00CF6243"/>
    <w:rsid w:val="00CF6280"/>
    <w:rsid w:val="00CF6307"/>
    <w:rsid w:val="00CF63A4"/>
    <w:rsid w:val="00CF63F3"/>
    <w:rsid w:val="00CF665D"/>
    <w:rsid w:val="00CF6925"/>
    <w:rsid w:val="00CF698B"/>
    <w:rsid w:val="00CF69BE"/>
    <w:rsid w:val="00CF6AB2"/>
    <w:rsid w:val="00CF6B75"/>
    <w:rsid w:val="00CF6DD9"/>
    <w:rsid w:val="00CF6DF7"/>
    <w:rsid w:val="00CF6E23"/>
    <w:rsid w:val="00CF6FF8"/>
    <w:rsid w:val="00CF706B"/>
    <w:rsid w:val="00CF706E"/>
    <w:rsid w:val="00CF74CF"/>
    <w:rsid w:val="00CF75CD"/>
    <w:rsid w:val="00CF7629"/>
    <w:rsid w:val="00CF766A"/>
    <w:rsid w:val="00CF779B"/>
    <w:rsid w:val="00CF7899"/>
    <w:rsid w:val="00CF79A1"/>
    <w:rsid w:val="00CF79C9"/>
    <w:rsid w:val="00CF7BDE"/>
    <w:rsid w:val="00CF7C43"/>
    <w:rsid w:val="00CF7CA1"/>
    <w:rsid w:val="00CF7D2E"/>
    <w:rsid w:val="00CF7E35"/>
    <w:rsid w:val="00CF7E3A"/>
    <w:rsid w:val="00D0003D"/>
    <w:rsid w:val="00D0027E"/>
    <w:rsid w:val="00D002CB"/>
    <w:rsid w:val="00D00341"/>
    <w:rsid w:val="00D00374"/>
    <w:rsid w:val="00D0037E"/>
    <w:rsid w:val="00D0046A"/>
    <w:rsid w:val="00D00535"/>
    <w:rsid w:val="00D005AC"/>
    <w:rsid w:val="00D006D1"/>
    <w:rsid w:val="00D00B29"/>
    <w:rsid w:val="00D00B43"/>
    <w:rsid w:val="00D00D32"/>
    <w:rsid w:val="00D00D66"/>
    <w:rsid w:val="00D00ECB"/>
    <w:rsid w:val="00D00EDA"/>
    <w:rsid w:val="00D00FC2"/>
    <w:rsid w:val="00D01068"/>
    <w:rsid w:val="00D011E5"/>
    <w:rsid w:val="00D0121D"/>
    <w:rsid w:val="00D0128A"/>
    <w:rsid w:val="00D012BF"/>
    <w:rsid w:val="00D0130C"/>
    <w:rsid w:val="00D013B1"/>
    <w:rsid w:val="00D01605"/>
    <w:rsid w:val="00D01764"/>
    <w:rsid w:val="00D018B2"/>
    <w:rsid w:val="00D01ADD"/>
    <w:rsid w:val="00D01CDD"/>
    <w:rsid w:val="00D01DBE"/>
    <w:rsid w:val="00D01E0C"/>
    <w:rsid w:val="00D02097"/>
    <w:rsid w:val="00D0259D"/>
    <w:rsid w:val="00D0265F"/>
    <w:rsid w:val="00D02684"/>
    <w:rsid w:val="00D026EC"/>
    <w:rsid w:val="00D02716"/>
    <w:rsid w:val="00D0274F"/>
    <w:rsid w:val="00D02769"/>
    <w:rsid w:val="00D02913"/>
    <w:rsid w:val="00D02D42"/>
    <w:rsid w:val="00D02EE1"/>
    <w:rsid w:val="00D02EE7"/>
    <w:rsid w:val="00D02F29"/>
    <w:rsid w:val="00D02F59"/>
    <w:rsid w:val="00D03136"/>
    <w:rsid w:val="00D03168"/>
    <w:rsid w:val="00D03174"/>
    <w:rsid w:val="00D03248"/>
    <w:rsid w:val="00D032A4"/>
    <w:rsid w:val="00D032BE"/>
    <w:rsid w:val="00D0330C"/>
    <w:rsid w:val="00D033C0"/>
    <w:rsid w:val="00D0346E"/>
    <w:rsid w:val="00D03520"/>
    <w:rsid w:val="00D03619"/>
    <w:rsid w:val="00D036EC"/>
    <w:rsid w:val="00D0373E"/>
    <w:rsid w:val="00D03748"/>
    <w:rsid w:val="00D0384C"/>
    <w:rsid w:val="00D03918"/>
    <w:rsid w:val="00D0394A"/>
    <w:rsid w:val="00D03A0D"/>
    <w:rsid w:val="00D03AD0"/>
    <w:rsid w:val="00D03B0D"/>
    <w:rsid w:val="00D03C2D"/>
    <w:rsid w:val="00D03CCD"/>
    <w:rsid w:val="00D03D31"/>
    <w:rsid w:val="00D03D40"/>
    <w:rsid w:val="00D03DB3"/>
    <w:rsid w:val="00D04136"/>
    <w:rsid w:val="00D041E4"/>
    <w:rsid w:val="00D041E6"/>
    <w:rsid w:val="00D042CB"/>
    <w:rsid w:val="00D04590"/>
    <w:rsid w:val="00D0461F"/>
    <w:rsid w:val="00D04633"/>
    <w:rsid w:val="00D047BC"/>
    <w:rsid w:val="00D048E8"/>
    <w:rsid w:val="00D04962"/>
    <w:rsid w:val="00D04BE8"/>
    <w:rsid w:val="00D04E40"/>
    <w:rsid w:val="00D05150"/>
    <w:rsid w:val="00D05341"/>
    <w:rsid w:val="00D0542D"/>
    <w:rsid w:val="00D056F2"/>
    <w:rsid w:val="00D05741"/>
    <w:rsid w:val="00D0579B"/>
    <w:rsid w:val="00D058BB"/>
    <w:rsid w:val="00D059BE"/>
    <w:rsid w:val="00D05BAE"/>
    <w:rsid w:val="00D05CAB"/>
    <w:rsid w:val="00D05D77"/>
    <w:rsid w:val="00D05D9F"/>
    <w:rsid w:val="00D05E16"/>
    <w:rsid w:val="00D05EA7"/>
    <w:rsid w:val="00D05F0A"/>
    <w:rsid w:val="00D05F3F"/>
    <w:rsid w:val="00D05F70"/>
    <w:rsid w:val="00D0620C"/>
    <w:rsid w:val="00D065BC"/>
    <w:rsid w:val="00D06619"/>
    <w:rsid w:val="00D066BF"/>
    <w:rsid w:val="00D06840"/>
    <w:rsid w:val="00D06888"/>
    <w:rsid w:val="00D06893"/>
    <w:rsid w:val="00D06973"/>
    <w:rsid w:val="00D06A85"/>
    <w:rsid w:val="00D06B52"/>
    <w:rsid w:val="00D06BD3"/>
    <w:rsid w:val="00D06DDF"/>
    <w:rsid w:val="00D06F34"/>
    <w:rsid w:val="00D070D5"/>
    <w:rsid w:val="00D07128"/>
    <w:rsid w:val="00D07223"/>
    <w:rsid w:val="00D0728B"/>
    <w:rsid w:val="00D07690"/>
    <w:rsid w:val="00D07691"/>
    <w:rsid w:val="00D078F7"/>
    <w:rsid w:val="00D07A54"/>
    <w:rsid w:val="00D07D5A"/>
    <w:rsid w:val="00D07F23"/>
    <w:rsid w:val="00D07F7C"/>
    <w:rsid w:val="00D07FD4"/>
    <w:rsid w:val="00D100B1"/>
    <w:rsid w:val="00D10707"/>
    <w:rsid w:val="00D10719"/>
    <w:rsid w:val="00D10794"/>
    <w:rsid w:val="00D107B2"/>
    <w:rsid w:val="00D108C8"/>
    <w:rsid w:val="00D108F5"/>
    <w:rsid w:val="00D10994"/>
    <w:rsid w:val="00D109C8"/>
    <w:rsid w:val="00D10A3E"/>
    <w:rsid w:val="00D10A7D"/>
    <w:rsid w:val="00D10BAA"/>
    <w:rsid w:val="00D10DF1"/>
    <w:rsid w:val="00D10E3E"/>
    <w:rsid w:val="00D10E45"/>
    <w:rsid w:val="00D10F05"/>
    <w:rsid w:val="00D10FD0"/>
    <w:rsid w:val="00D11159"/>
    <w:rsid w:val="00D11295"/>
    <w:rsid w:val="00D1176B"/>
    <w:rsid w:val="00D117B0"/>
    <w:rsid w:val="00D11A1E"/>
    <w:rsid w:val="00D11C72"/>
    <w:rsid w:val="00D11CC1"/>
    <w:rsid w:val="00D11D09"/>
    <w:rsid w:val="00D11D7E"/>
    <w:rsid w:val="00D11F06"/>
    <w:rsid w:val="00D12026"/>
    <w:rsid w:val="00D1217F"/>
    <w:rsid w:val="00D12432"/>
    <w:rsid w:val="00D129D7"/>
    <w:rsid w:val="00D12B60"/>
    <w:rsid w:val="00D12DE5"/>
    <w:rsid w:val="00D12EC1"/>
    <w:rsid w:val="00D13020"/>
    <w:rsid w:val="00D13138"/>
    <w:rsid w:val="00D13148"/>
    <w:rsid w:val="00D132CD"/>
    <w:rsid w:val="00D1341F"/>
    <w:rsid w:val="00D134EC"/>
    <w:rsid w:val="00D13577"/>
    <w:rsid w:val="00D13584"/>
    <w:rsid w:val="00D136AD"/>
    <w:rsid w:val="00D136B9"/>
    <w:rsid w:val="00D1374C"/>
    <w:rsid w:val="00D137B5"/>
    <w:rsid w:val="00D1382A"/>
    <w:rsid w:val="00D13965"/>
    <w:rsid w:val="00D13969"/>
    <w:rsid w:val="00D139AB"/>
    <w:rsid w:val="00D13A97"/>
    <w:rsid w:val="00D13ABB"/>
    <w:rsid w:val="00D13AD4"/>
    <w:rsid w:val="00D13C32"/>
    <w:rsid w:val="00D13D5D"/>
    <w:rsid w:val="00D1418A"/>
    <w:rsid w:val="00D1434A"/>
    <w:rsid w:val="00D14456"/>
    <w:rsid w:val="00D14662"/>
    <w:rsid w:val="00D14723"/>
    <w:rsid w:val="00D14725"/>
    <w:rsid w:val="00D1482D"/>
    <w:rsid w:val="00D148CC"/>
    <w:rsid w:val="00D14AF6"/>
    <w:rsid w:val="00D14BB7"/>
    <w:rsid w:val="00D14C31"/>
    <w:rsid w:val="00D14C36"/>
    <w:rsid w:val="00D14C3D"/>
    <w:rsid w:val="00D14E2B"/>
    <w:rsid w:val="00D151AC"/>
    <w:rsid w:val="00D151C4"/>
    <w:rsid w:val="00D1536A"/>
    <w:rsid w:val="00D155D5"/>
    <w:rsid w:val="00D15B97"/>
    <w:rsid w:val="00D15BF9"/>
    <w:rsid w:val="00D15D79"/>
    <w:rsid w:val="00D15DE8"/>
    <w:rsid w:val="00D15FE6"/>
    <w:rsid w:val="00D161A7"/>
    <w:rsid w:val="00D1649E"/>
    <w:rsid w:val="00D165F4"/>
    <w:rsid w:val="00D167C1"/>
    <w:rsid w:val="00D168CB"/>
    <w:rsid w:val="00D16BEB"/>
    <w:rsid w:val="00D16C64"/>
    <w:rsid w:val="00D16CE0"/>
    <w:rsid w:val="00D16E3E"/>
    <w:rsid w:val="00D17251"/>
    <w:rsid w:val="00D17325"/>
    <w:rsid w:val="00D17548"/>
    <w:rsid w:val="00D17550"/>
    <w:rsid w:val="00D17567"/>
    <w:rsid w:val="00D17A1F"/>
    <w:rsid w:val="00D17B17"/>
    <w:rsid w:val="00D17DEB"/>
    <w:rsid w:val="00D20036"/>
    <w:rsid w:val="00D20168"/>
    <w:rsid w:val="00D20396"/>
    <w:rsid w:val="00D2051B"/>
    <w:rsid w:val="00D20561"/>
    <w:rsid w:val="00D206C6"/>
    <w:rsid w:val="00D20822"/>
    <w:rsid w:val="00D20928"/>
    <w:rsid w:val="00D2093F"/>
    <w:rsid w:val="00D209D5"/>
    <w:rsid w:val="00D20AD6"/>
    <w:rsid w:val="00D20C0E"/>
    <w:rsid w:val="00D20C5D"/>
    <w:rsid w:val="00D20DA6"/>
    <w:rsid w:val="00D2115C"/>
    <w:rsid w:val="00D2121A"/>
    <w:rsid w:val="00D212ED"/>
    <w:rsid w:val="00D213D5"/>
    <w:rsid w:val="00D2148F"/>
    <w:rsid w:val="00D216E5"/>
    <w:rsid w:val="00D2193D"/>
    <w:rsid w:val="00D21B54"/>
    <w:rsid w:val="00D21BD2"/>
    <w:rsid w:val="00D21C4D"/>
    <w:rsid w:val="00D22068"/>
    <w:rsid w:val="00D220D6"/>
    <w:rsid w:val="00D224D5"/>
    <w:rsid w:val="00D225A3"/>
    <w:rsid w:val="00D22620"/>
    <w:rsid w:val="00D22727"/>
    <w:rsid w:val="00D2281A"/>
    <w:rsid w:val="00D2287E"/>
    <w:rsid w:val="00D22970"/>
    <w:rsid w:val="00D229B8"/>
    <w:rsid w:val="00D22D95"/>
    <w:rsid w:val="00D22E7D"/>
    <w:rsid w:val="00D23068"/>
    <w:rsid w:val="00D23244"/>
    <w:rsid w:val="00D23375"/>
    <w:rsid w:val="00D234FB"/>
    <w:rsid w:val="00D23575"/>
    <w:rsid w:val="00D23682"/>
    <w:rsid w:val="00D2375F"/>
    <w:rsid w:val="00D23829"/>
    <w:rsid w:val="00D2383A"/>
    <w:rsid w:val="00D23875"/>
    <w:rsid w:val="00D2396A"/>
    <w:rsid w:val="00D239FD"/>
    <w:rsid w:val="00D23C2F"/>
    <w:rsid w:val="00D23CB2"/>
    <w:rsid w:val="00D23F13"/>
    <w:rsid w:val="00D23F28"/>
    <w:rsid w:val="00D2408C"/>
    <w:rsid w:val="00D2415B"/>
    <w:rsid w:val="00D24447"/>
    <w:rsid w:val="00D2453A"/>
    <w:rsid w:val="00D245CB"/>
    <w:rsid w:val="00D24947"/>
    <w:rsid w:val="00D24CC6"/>
    <w:rsid w:val="00D24D96"/>
    <w:rsid w:val="00D24E88"/>
    <w:rsid w:val="00D2511E"/>
    <w:rsid w:val="00D2520C"/>
    <w:rsid w:val="00D25351"/>
    <w:rsid w:val="00D25615"/>
    <w:rsid w:val="00D25C94"/>
    <w:rsid w:val="00D25CAA"/>
    <w:rsid w:val="00D25D96"/>
    <w:rsid w:val="00D25F31"/>
    <w:rsid w:val="00D26237"/>
    <w:rsid w:val="00D26462"/>
    <w:rsid w:val="00D264D2"/>
    <w:rsid w:val="00D2651F"/>
    <w:rsid w:val="00D26542"/>
    <w:rsid w:val="00D265B7"/>
    <w:rsid w:val="00D265F4"/>
    <w:rsid w:val="00D26653"/>
    <w:rsid w:val="00D26869"/>
    <w:rsid w:val="00D2688D"/>
    <w:rsid w:val="00D269D0"/>
    <w:rsid w:val="00D26A89"/>
    <w:rsid w:val="00D26EEC"/>
    <w:rsid w:val="00D27159"/>
    <w:rsid w:val="00D27213"/>
    <w:rsid w:val="00D2723D"/>
    <w:rsid w:val="00D27266"/>
    <w:rsid w:val="00D27323"/>
    <w:rsid w:val="00D2750E"/>
    <w:rsid w:val="00D275E5"/>
    <w:rsid w:val="00D27661"/>
    <w:rsid w:val="00D279BC"/>
    <w:rsid w:val="00D27B7A"/>
    <w:rsid w:val="00D27C42"/>
    <w:rsid w:val="00D27CED"/>
    <w:rsid w:val="00D27D0A"/>
    <w:rsid w:val="00D27EF0"/>
    <w:rsid w:val="00D27FDE"/>
    <w:rsid w:val="00D300C6"/>
    <w:rsid w:val="00D301B4"/>
    <w:rsid w:val="00D302DF"/>
    <w:rsid w:val="00D3031E"/>
    <w:rsid w:val="00D30532"/>
    <w:rsid w:val="00D3053A"/>
    <w:rsid w:val="00D3065B"/>
    <w:rsid w:val="00D30966"/>
    <w:rsid w:val="00D309D5"/>
    <w:rsid w:val="00D30A44"/>
    <w:rsid w:val="00D30A4B"/>
    <w:rsid w:val="00D30D0D"/>
    <w:rsid w:val="00D30D66"/>
    <w:rsid w:val="00D30D9E"/>
    <w:rsid w:val="00D30DF9"/>
    <w:rsid w:val="00D30F5B"/>
    <w:rsid w:val="00D3105A"/>
    <w:rsid w:val="00D3105F"/>
    <w:rsid w:val="00D311FC"/>
    <w:rsid w:val="00D3125F"/>
    <w:rsid w:val="00D31549"/>
    <w:rsid w:val="00D315BA"/>
    <w:rsid w:val="00D3165E"/>
    <w:rsid w:val="00D318B3"/>
    <w:rsid w:val="00D31C3B"/>
    <w:rsid w:val="00D31DD0"/>
    <w:rsid w:val="00D31F56"/>
    <w:rsid w:val="00D31F99"/>
    <w:rsid w:val="00D31FA5"/>
    <w:rsid w:val="00D32117"/>
    <w:rsid w:val="00D32654"/>
    <w:rsid w:val="00D326EB"/>
    <w:rsid w:val="00D32843"/>
    <w:rsid w:val="00D32954"/>
    <w:rsid w:val="00D32987"/>
    <w:rsid w:val="00D32AD3"/>
    <w:rsid w:val="00D32B2C"/>
    <w:rsid w:val="00D32E77"/>
    <w:rsid w:val="00D33001"/>
    <w:rsid w:val="00D3306F"/>
    <w:rsid w:val="00D330AD"/>
    <w:rsid w:val="00D330C8"/>
    <w:rsid w:val="00D332C3"/>
    <w:rsid w:val="00D33583"/>
    <w:rsid w:val="00D33736"/>
    <w:rsid w:val="00D33872"/>
    <w:rsid w:val="00D338E0"/>
    <w:rsid w:val="00D3394E"/>
    <w:rsid w:val="00D33B8D"/>
    <w:rsid w:val="00D33DCB"/>
    <w:rsid w:val="00D33EB7"/>
    <w:rsid w:val="00D33F4E"/>
    <w:rsid w:val="00D34119"/>
    <w:rsid w:val="00D341AE"/>
    <w:rsid w:val="00D34228"/>
    <w:rsid w:val="00D343B2"/>
    <w:rsid w:val="00D34533"/>
    <w:rsid w:val="00D34676"/>
    <w:rsid w:val="00D3481E"/>
    <w:rsid w:val="00D34894"/>
    <w:rsid w:val="00D348B3"/>
    <w:rsid w:val="00D34A72"/>
    <w:rsid w:val="00D34B06"/>
    <w:rsid w:val="00D34BEC"/>
    <w:rsid w:val="00D34C4A"/>
    <w:rsid w:val="00D34C99"/>
    <w:rsid w:val="00D34CD7"/>
    <w:rsid w:val="00D34F63"/>
    <w:rsid w:val="00D350DB"/>
    <w:rsid w:val="00D355DB"/>
    <w:rsid w:val="00D35619"/>
    <w:rsid w:val="00D357F9"/>
    <w:rsid w:val="00D35844"/>
    <w:rsid w:val="00D358B0"/>
    <w:rsid w:val="00D35B8E"/>
    <w:rsid w:val="00D35D74"/>
    <w:rsid w:val="00D35E34"/>
    <w:rsid w:val="00D35F4E"/>
    <w:rsid w:val="00D3611E"/>
    <w:rsid w:val="00D362C6"/>
    <w:rsid w:val="00D3636C"/>
    <w:rsid w:val="00D366F4"/>
    <w:rsid w:val="00D3675D"/>
    <w:rsid w:val="00D3697F"/>
    <w:rsid w:val="00D36AAE"/>
    <w:rsid w:val="00D36BBD"/>
    <w:rsid w:val="00D36CB1"/>
    <w:rsid w:val="00D3708C"/>
    <w:rsid w:val="00D3709F"/>
    <w:rsid w:val="00D37135"/>
    <w:rsid w:val="00D376A0"/>
    <w:rsid w:val="00D3772C"/>
    <w:rsid w:val="00D37864"/>
    <w:rsid w:val="00D37A4D"/>
    <w:rsid w:val="00D37B6E"/>
    <w:rsid w:val="00D37BA5"/>
    <w:rsid w:val="00D37E18"/>
    <w:rsid w:val="00D37E42"/>
    <w:rsid w:val="00D37F2E"/>
    <w:rsid w:val="00D37F97"/>
    <w:rsid w:val="00D4019E"/>
    <w:rsid w:val="00D401E6"/>
    <w:rsid w:val="00D40223"/>
    <w:rsid w:val="00D4022A"/>
    <w:rsid w:val="00D40492"/>
    <w:rsid w:val="00D4060F"/>
    <w:rsid w:val="00D407F5"/>
    <w:rsid w:val="00D40964"/>
    <w:rsid w:val="00D409D7"/>
    <w:rsid w:val="00D40AA2"/>
    <w:rsid w:val="00D40B27"/>
    <w:rsid w:val="00D40BBB"/>
    <w:rsid w:val="00D40D49"/>
    <w:rsid w:val="00D40E08"/>
    <w:rsid w:val="00D40F3F"/>
    <w:rsid w:val="00D41259"/>
    <w:rsid w:val="00D4147E"/>
    <w:rsid w:val="00D414A3"/>
    <w:rsid w:val="00D414EE"/>
    <w:rsid w:val="00D41546"/>
    <w:rsid w:val="00D41615"/>
    <w:rsid w:val="00D416B1"/>
    <w:rsid w:val="00D4175F"/>
    <w:rsid w:val="00D41842"/>
    <w:rsid w:val="00D419BB"/>
    <w:rsid w:val="00D41A51"/>
    <w:rsid w:val="00D41A61"/>
    <w:rsid w:val="00D41BF5"/>
    <w:rsid w:val="00D41F1B"/>
    <w:rsid w:val="00D420D9"/>
    <w:rsid w:val="00D42325"/>
    <w:rsid w:val="00D42740"/>
    <w:rsid w:val="00D42EE2"/>
    <w:rsid w:val="00D43157"/>
    <w:rsid w:val="00D4319D"/>
    <w:rsid w:val="00D4322D"/>
    <w:rsid w:val="00D43422"/>
    <w:rsid w:val="00D4356C"/>
    <w:rsid w:val="00D43630"/>
    <w:rsid w:val="00D439EE"/>
    <w:rsid w:val="00D43A33"/>
    <w:rsid w:val="00D43BC2"/>
    <w:rsid w:val="00D43C14"/>
    <w:rsid w:val="00D43EE1"/>
    <w:rsid w:val="00D4401B"/>
    <w:rsid w:val="00D4405C"/>
    <w:rsid w:val="00D441D2"/>
    <w:rsid w:val="00D442A0"/>
    <w:rsid w:val="00D443C9"/>
    <w:rsid w:val="00D443CE"/>
    <w:rsid w:val="00D4440C"/>
    <w:rsid w:val="00D444B7"/>
    <w:rsid w:val="00D444E9"/>
    <w:rsid w:val="00D445B9"/>
    <w:rsid w:val="00D4470C"/>
    <w:rsid w:val="00D4481B"/>
    <w:rsid w:val="00D4482D"/>
    <w:rsid w:val="00D448EC"/>
    <w:rsid w:val="00D4495F"/>
    <w:rsid w:val="00D44A15"/>
    <w:rsid w:val="00D44AC5"/>
    <w:rsid w:val="00D44AD9"/>
    <w:rsid w:val="00D44BA5"/>
    <w:rsid w:val="00D44FC1"/>
    <w:rsid w:val="00D45101"/>
    <w:rsid w:val="00D45269"/>
    <w:rsid w:val="00D45280"/>
    <w:rsid w:val="00D45600"/>
    <w:rsid w:val="00D456E1"/>
    <w:rsid w:val="00D45868"/>
    <w:rsid w:val="00D4591B"/>
    <w:rsid w:val="00D459A3"/>
    <w:rsid w:val="00D45B71"/>
    <w:rsid w:val="00D45BC6"/>
    <w:rsid w:val="00D45C76"/>
    <w:rsid w:val="00D45CCA"/>
    <w:rsid w:val="00D45CEE"/>
    <w:rsid w:val="00D45DE6"/>
    <w:rsid w:val="00D45E44"/>
    <w:rsid w:val="00D45E6C"/>
    <w:rsid w:val="00D45EB6"/>
    <w:rsid w:val="00D4605E"/>
    <w:rsid w:val="00D460BF"/>
    <w:rsid w:val="00D461B1"/>
    <w:rsid w:val="00D464F8"/>
    <w:rsid w:val="00D4655A"/>
    <w:rsid w:val="00D466F5"/>
    <w:rsid w:val="00D467BE"/>
    <w:rsid w:val="00D467EF"/>
    <w:rsid w:val="00D4682F"/>
    <w:rsid w:val="00D46920"/>
    <w:rsid w:val="00D46AD9"/>
    <w:rsid w:val="00D46CC2"/>
    <w:rsid w:val="00D46D67"/>
    <w:rsid w:val="00D46E15"/>
    <w:rsid w:val="00D46E93"/>
    <w:rsid w:val="00D46EE1"/>
    <w:rsid w:val="00D46F4C"/>
    <w:rsid w:val="00D470A8"/>
    <w:rsid w:val="00D47139"/>
    <w:rsid w:val="00D471A6"/>
    <w:rsid w:val="00D471B9"/>
    <w:rsid w:val="00D473C3"/>
    <w:rsid w:val="00D47415"/>
    <w:rsid w:val="00D47661"/>
    <w:rsid w:val="00D476CE"/>
    <w:rsid w:val="00D4776E"/>
    <w:rsid w:val="00D47787"/>
    <w:rsid w:val="00D4780A"/>
    <w:rsid w:val="00D47885"/>
    <w:rsid w:val="00D479AB"/>
    <w:rsid w:val="00D47A5A"/>
    <w:rsid w:val="00D47B06"/>
    <w:rsid w:val="00D47C43"/>
    <w:rsid w:val="00D47D69"/>
    <w:rsid w:val="00D47DBA"/>
    <w:rsid w:val="00D47F2B"/>
    <w:rsid w:val="00D50290"/>
    <w:rsid w:val="00D503C6"/>
    <w:rsid w:val="00D50563"/>
    <w:rsid w:val="00D506E5"/>
    <w:rsid w:val="00D507A3"/>
    <w:rsid w:val="00D507E5"/>
    <w:rsid w:val="00D5082E"/>
    <w:rsid w:val="00D5083E"/>
    <w:rsid w:val="00D5095F"/>
    <w:rsid w:val="00D50997"/>
    <w:rsid w:val="00D50B58"/>
    <w:rsid w:val="00D50E06"/>
    <w:rsid w:val="00D50E81"/>
    <w:rsid w:val="00D50F1A"/>
    <w:rsid w:val="00D50F84"/>
    <w:rsid w:val="00D50FE8"/>
    <w:rsid w:val="00D5119B"/>
    <w:rsid w:val="00D511C1"/>
    <w:rsid w:val="00D511F3"/>
    <w:rsid w:val="00D511FE"/>
    <w:rsid w:val="00D5140A"/>
    <w:rsid w:val="00D5140B"/>
    <w:rsid w:val="00D51947"/>
    <w:rsid w:val="00D51986"/>
    <w:rsid w:val="00D51B98"/>
    <w:rsid w:val="00D51D88"/>
    <w:rsid w:val="00D51E35"/>
    <w:rsid w:val="00D51E80"/>
    <w:rsid w:val="00D51E85"/>
    <w:rsid w:val="00D51EA0"/>
    <w:rsid w:val="00D5207C"/>
    <w:rsid w:val="00D5222A"/>
    <w:rsid w:val="00D5228B"/>
    <w:rsid w:val="00D5241C"/>
    <w:rsid w:val="00D524E5"/>
    <w:rsid w:val="00D52608"/>
    <w:rsid w:val="00D52628"/>
    <w:rsid w:val="00D52667"/>
    <w:rsid w:val="00D52802"/>
    <w:rsid w:val="00D52808"/>
    <w:rsid w:val="00D529B7"/>
    <w:rsid w:val="00D52A6C"/>
    <w:rsid w:val="00D52B5A"/>
    <w:rsid w:val="00D52CE7"/>
    <w:rsid w:val="00D52DDB"/>
    <w:rsid w:val="00D52F4E"/>
    <w:rsid w:val="00D53113"/>
    <w:rsid w:val="00D53232"/>
    <w:rsid w:val="00D532AA"/>
    <w:rsid w:val="00D533C7"/>
    <w:rsid w:val="00D53401"/>
    <w:rsid w:val="00D53405"/>
    <w:rsid w:val="00D53439"/>
    <w:rsid w:val="00D53713"/>
    <w:rsid w:val="00D53799"/>
    <w:rsid w:val="00D537AC"/>
    <w:rsid w:val="00D53900"/>
    <w:rsid w:val="00D539BB"/>
    <w:rsid w:val="00D53BAA"/>
    <w:rsid w:val="00D53D48"/>
    <w:rsid w:val="00D53E4E"/>
    <w:rsid w:val="00D53FF8"/>
    <w:rsid w:val="00D5406B"/>
    <w:rsid w:val="00D540DF"/>
    <w:rsid w:val="00D5447B"/>
    <w:rsid w:val="00D544DA"/>
    <w:rsid w:val="00D544F3"/>
    <w:rsid w:val="00D5452C"/>
    <w:rsid w:val="00D54675"/>
    <w:rsid w:val="00D54783"/>
    <w:rsid w:val="00D54943"/>
    <w:rsid w:val="00D549A6"/>
    <w:rsid w:val="00D549BB"/>
    <w:rsid w:val="00D54F46"/>
    <w:rsid w:val="00D55324"/>
    <w:rsid w:val="00D55421"/>
    <w:rsid w:val="00D555C4"/>
    <w:rsid w:val="00D557BD"/>
    <w:rsid w:val="00D55903"/>
    <w:rsid w:val="00D55AA4"/>
    <w:rsid w:val="00D55AC5"/>
    <w:rsid w:val="00D55B25"/>
    <w:rsid w:val="00D55BA0"/>
    <w:rsid w:val="00D55BD4"/>
    <w:rsid w:val="00D55CF6"/>
    <w:rsid w:val="00D55F4C"/>
    <w:rsid w:val="00D55F56"/>
    <w:rsid w:val="00D56200"/>
    <w:rsid w:val="00D5625D"/>
    <w:rsid w:val="00D5636F"/>
    <w:rsid w:val="00D569A3"/>
    <w:rsid w:val="00D569B9"/>
    <w:rsid w:val="00D569F2"/>
    <w:rsid w:val="00D56AAA"/>
    <w:rsid w:val="00D56BE7"/>
    <w:rsid w:val="00D56C16"/>
    <w:rsid w:val="00D56E4B"/>
    <w:rsid w:val="00D56E57"/>
    <w:rsid w:val="00D56F04"/>
    <w:rsid w:val="00D57073"/>
    <w:rsid w:val="00D57751"/>
    <w:rsid w:val="00D57B7D"/>
    <w:rsid w:val="00D57BA6"/>
    <w:rsid w:val="00D57E48"/>
    <w:rsid w:val="00D57F2D"/>
    <w:rsid w:val="00D57F6C"/>
    <w:rsid w:val="00D57F9B"/>
    <w:rsid w:val="00D60009"/>
    <w:rsid w:val="00D600B0"/>
    <w:rsid w:val="00D600B8"/>
    <w:rsid w:val="00D602D7"/>
    <w:rsid w:val="00D6032D"/>
    <w:rsid w:val="00D6037F"/>
    <w:rsid w:val="00D60563"/>
    <w:rsid w:val="00D60685"/>
    <w:rsid w:val="00D6081F"/>
    <w:rsid w:val="00D609DD"/>
    <w:rsid w:val="00D60B32"/>
    <w:rsid w:val="00D60BFB"/>
    <w:rsid w:val="00D60D4F"/>
    <w:rsid w:val="00D60E10"/>
    <w:rsid w:val="00D60E47"/>
    <w:rsid w:val="00D60E4A"/>
    <w:rsid w:val="00D61042"/>
    <w:rsid w:val="00D611F5"/>
    <w:rsid w:val="00D614CC"/>
    <w:rsid w:val="00D61550"/>
    <w:rsid w:val="00D6199F"/>
    <w:rsid w:val="00D619B1"/>
    <w:rsid w:val="00D61B32"/>
    <w:rsid w:val="00D61C8B"/>
    <w:rsid w:val="00D61CF6"/>
    <w:rsid w:val="00D61D66"/>
    <w:rsid w:val="00D61D67"/>
    <w:rsid w:val="00D61E8E"/>
    <w:rsid w:val="00D61EB0"/>
    <w:rsid w:val="00D621D0"/>
    <w:rsid w:val="00D621EE"/>
    <w:rsid w:val="00D622AF"/>
    <w:rsid w:val="00D62603"/>
    <w:rsid w:val="00D62AA5"/>
    <w:rsid w:val="00D62ACE"/>
    <w:rsid w:val="00D62CB8"/>
    <w:rsid w:val="00D62CE0"/>
    <w:rsid w:val="00D62DBD"/>
    <w:rsid w:val="00D631F0"/>
    <w:rsid w:val="00D63433"/>
    <w:rsid w:val="00D6373B"/>
    <w:rsid w:val="00D63822"/>
    <w:rsid w:val="00D63BAF"/>
    <w:rsid w:val="00D63C0D"/>
    <w:rsid w:val="00D63C10"/>
    <w:rsid w:val="00D63C5A"/>
    <w:rsid w:val="00D63D95"/>
    <w:rsid w:val="00D63E77"/>
    <w:rsid w:val="00D6403C"/>
    <w:rsid w:val="00D6424D"/>
    <w:rsid w:val="00D642D9"/>
    <w:rsid w:val="00D64513"/>
    <w:rsid w:val="00D645C4"/>
    <w:rsid w:val="00D6467F"/>
    <w:rsid w:val="00D6482E"/>
    <w:rsid w:val="00D64877"/>
    <w:rsid w:val="00D64924"/>
    <w:rsid w:val="00D64A34"/>
    <w:rsid w:val="00D64B87"/>
    <w:rsid w:val="00D64BD8"/>
    <w:rsid w:val="00D64D8C"/>
    <w:rsid w:val="00D650E6"/>
    <w:rsid w:val="00D653C9"/>
    <w:rsid w:val="00D6540A"/>
    <w:rsid w:val="00D656DB"/>
    <w:rsid w:val="00D657F1"/>
    <w:rsid w:val="00D65855"/>
    <w:rsid w:val="00D659CD"/>
    <w:rsid w:val="00D65BB5"/>
    <w:rsid w:val="00D65DB7"/>
    <w:rsid w:val="00D65DF8"/>
    <w:rsid w:val="00D65E60"/>
    <w:rsid w:val="00D65ED2"/>
    <w:rsid w:val="00D66078"/>
    <w:rsid w:val="00D661CB"/>
    <w:rsid w:val="00D6633E"/>
    <w:rsid w:val="00D664B3"/>
    <w:rsid w:val="00D66657"/>
    <w:rsid w:val="00D66687"/>
    <w:rsid w:val="00D666B7"/>
    <w:rsid w:val="00D66882"/>
    <w:rsid w:val="00D6689F"/>
    <w:rsid w:val="00D66931"/>
    <w:rsid w:val="00D66985"/>
    <w:rsid w:val="00D669C1"/>
    <w:rsid w:val="00D66A0A"/>
    <w:rsid w:val="00D66B8E"/>
    <w:rsid w:val="00D66BAF"/>
    <w:rsid w:val="00D66BFC"/>
    <w:rsid w:val="00D66CAA"/>
    <w:rsid w:val="00D66CAB"/>
    <w:rsid w:val="00D66D7D"/>
    <w:rsid w:val="00D670EF"/>
    <w:rsid w:val="00D67155"/>
    <w:rsid w:val="00D67315"/>
    <w:rsid w:val="00D6734F"/>
    <w:rsid w:val="00D673CE"/>
    <w:rsid w:val="00D67571"/>
    <w:rsid w:val="00D67685"/>
    <w:rsid w:val="00D6768F"/>
    <w:rsid w:val="00D677B0"/>
    <w:rsid w:val="00D67803"/>
    <w:rsid w:val="00D67862"/>
    <w:rsid w:val="00D6789A"/>
    <w:rsid w:val="00D678C7"/>
    <w:rsid w:val="00D6794C"/>
    <w:rsid w:val="00D67956"/>
    <w:rsid w:val="00D67A12"/>
    <w:rsid w:val="00D67A6E"/>
    <w:rsid w:val="00D67BBA"/>
    <w:rsid w:val="00D67C74"/>
    <w:rsid w:val="00D67E0A"/>
    <w:rsid w:val="00D67E10"/>
    <w:rsid w:val="00D6E3FE"/>
    <w:rsid w:val="00D70044"/>
    <w:rsid w:val="00D701B7"/>
    <w:rsid w:val="00D70376"/>
    <w:rsid w:val="00D70423"/>
    <w:rsid w:val="00D707C6"/>
    <w:rsid w:val="00D70822"/>
    <w:rsid w:val="00D708AD"/>
    <w:rsid w:val="00D709B1"/>
    <w:rsid w:val="00D70D09"/>
    <w:rsid w:val="00D70ED3"/>
    <w:rsid w:val="00D70FB7"/>
    <w:rsid w:val="00D710F3"/>
    <w:rsid w:val="00D7112D"/>
    <w:rsid w:val="00D712AF"/>
    <w:rsid w:val="00D71433"/>
    <w:rsid w:val="00D715A8"/>
    <w:rsid w:val="00D718B6"/>
    <w:rsid w:val="00D71BA6"/>
    <w:rsid w:val="00D71CFD"/>
    <w:rsid w:val="00D71DA7"/>
    <w:rsid w:val="00D71DBD"/>
    <w:rsid w:val="00D7202E"/>
    <w:rsid w:val="00D72122"/>
    <w:rsid w:val="00D72177"/>
    <w:rsid w:val="00D722CE"/>
    <w:rsid w:val="00D7236B"/>
    <w:rsid w:val="00D72458"/>
    <w:rsid w:val="00D724B0"/>
    <w:rsid w:val="00D724B7"/>
    <w:rsid w:val="00D72533"/>
    <w:rsid w:val="00D7258D"/>
    <w:rsid w:val="00D725AC"/>
    <w:rsid w:val="00D726EF"/>
    <w:rsid w:val="00D7277B"/>
    <w:rsid w:val="00D72A11"/>
    <w:rsid w:val="00D72B02"/>
    <w:rsid w:val="00D72B2D"/>
    <w:rsid w:val="00D72BB9"/>
    <w:rsid w:val="00D72C45"/>
    <w:rsid w:val="00D72CA1"/>
    <w:rsid w:val="00D72CA5"/>
    <w:rsid w:val="00D72CA6"/>
    <w:rsid w:val="00D72CC2"/>
    <w:rsid w:val="00D72D1F"/>
    <w:rsid w:val="00D72EDA"/>
    <w:rsid w:val="00D73231"/>
    <w:rsid w:val="00D73305"/>
    <w:rsid w:val="00D7369D"/>
    <w:rsid w:val="00D73728"/>
    <w:rsid w:val="00D7378D"/>
    <w:rsid w:val="00D737DD"/>
    <w:rsid w:val="00D738B6"/>
    <w:rsid w:val="00D738FC"/>
    <w:rsid w:val="00D7395B"/>
    <w:rsid w:val="00D73AAA"/>
    <w:rsid w:val="00D73DA1"/>
    <w:rsid w:val="00D73EB8"/>
    <w:rsid w:val="00D73FCB"/>
    <w:rsid w:val="00D7406D"/>
    <w:rsid w:val="00D74664"/>
    <w:rsid w:val="00D7467B"/>
    <w:rsid w:val="00D747C2"/>
    <w:rsid w:val="00D7480C"/>
    <w:rsid w:val="00D74853"/>
    <w:rsid w:val="00D74A87"/>
    <w:rsid w:val="00D74CB2"/>
    <w:rsid w:val="00D74DB8"/>
    <w:rsid w:val="00D74EFA"/>
    <w:rsid w:val="00D7503D"/>
    <w:rsid w:val="00D750B3"/>
    <w:rsid w:val="00D75470"/>
    <w:rsid w:val="00D75515"/>
    <w:rsid w:val="00D757D2"/>
    <w:rsid w:val="00D757D4"/>
    <w:rsid w:val="00D757FF"/>
    <w:rsid w:val="00D75806"/>
    <w:rsid w:val="00D75875"/>
    <w:rsid w:val="00D75907"/>
    <w:rsid w:val="00D75B00"/>
    <w:rsid w:val="00D75C1A"/>
    <w:rsid w:val="00D75D08"/>
    <w:rsid w:val="00D75E6E"/>
    <w:rsid w:val="00D760A2"/>
    <w:rsid w:val="00D760E2"/>
    <w:rsid w:val="00D761C9"/>
    <w:rsid w:val="00D762A4"/>
    <w:rsid w:val="00D76337"/>
    <w:rsid w:val="00D763BE"/>
    <w:rsid w:val="00D763FB"/>
    <w:rsid w:val="00D764C6"/>
    <w:rsid w:val="00D764D0"/>
    <w:rsid w:val="00D764F1"/>
    <w:rsid w:val="00D7679E"/>
    <w:rsid w:val="00D76964"/>
    <w:rsid w:val="00D7699B"/>
    <w:rsid w:val="00D76AC1"/>
    <w:rsid w:val="00D76B59"/>
    <w:rsid w:val="00D76BD0"/>
    <w:rsid w:val="00D76C31"/>
    <w:rsid w:val="00D76F15"/>
    <w:rsid w:val="00D76F20"/>
    <w:rsid w:val="00D77081"/>
    <w:rsid w:val="00D77319"/>
    <w:rsid w:val="00D7732F"/>
    <w:rsid w:val="00D7743A"/>
    <w:rsid w:val="00D77578"/>
    <w:rsid w:val="00D775C0"/>
    <w:rsid w:val="00D7775B"/>
    <w:rsid w:val="00D77764"/>
    <w:rsid w:val="00D778CD"/>
    <w:rsid w:val="00D77982"/>
    <w:rsid w:val="00D77B8B"/>
    <w:rsid w:val="00D77BAA"/>
    <w:rsid w:val="00D77F10"/>
    <w:rsid w:val="00D806E7"/>
    <w:rsid w:val="00D80779"/>
    <w:rsid w:val="00D807D2"/>
    <w:rsid w:val="00D808A2"/>
    <w:rsid w:val="00D809DD"/>
    <w:rsid w:val="00D80B24"/>
    <w:rsid w:val="00D80B32"/>
    <w:rsid w:val="00D80C4F"/>
    <w:rsid w:val="00D80F86"/>
    <w:rsid w:val="00D81092"/>
    <w:rsid w:val="00D81189"/>
    <w:rsid w:val="00D81383"/>
    <w:rsid w:val="00D813EC"/>
    <w:rsid w:val="00D81409"/>
    <w:rsid w:val="00D81700"/>
    <w:rsid w:val="00D8173B"/>
    <w:rsid w:val="00D817AB"/>
    <w:rsid w:val="00D818EF"/>
    <w:rsid w:val="00D81967"/>
    <w:rsid w:val="00D81B23"/>
    <w:rsid w:val="00D81CBB"/>
    <w:rsid w:val="00D81D61"/>
    <w:rsid w:val="00D81E89"/>
    <w:rsid w:val="00D81F27"/>
    <w:rsid w:val="00D81FFC"/>
    <w:rsid w:val="00D820A5"/>
    <w:rsid w:val="00D82249"/>
    <w:rsid w:val="00D82389"/>
    <w:rsid w:val="00D824C8"/>
    <w:rsid w:val="00D82517"/>
    <w:rsid w:val="00D8251A"/>
    <w:rsid w:val="00D826E4"/>
    <w:rsid w:val="00D827DE"/>
    <w:rsid w:val="00D82900"/>
    <w:rsid w:val="00D82D45"/>
    <w:rsid w:val="00D82DFB"/>
    <w:rsid w:val="00D82E33"/>
    <w:rsid w:val="00D82F97"/>
    <w:rsid w:val="00D83048"/>
    <w:rsid w:val="00D83119"/>
    <w:rsid w:val="00D8313D"/>
    <w:rsid w:val="00D83182"/>
    <w:rsid w:val="00D8323A"/>
    <w:rsid w:val="00D83250"/>
    <w:rsid w:val="00D833A0"/>
    <w:rsid w:val="00D833F2"/>
    <w:rsid w:val="00D83599"/>
    <w:rsid w:val="00D835B5"/>
    <w:rsid w:val="00D835D1"/>
    <w:rsid w:val="00D836D3"/>
    <w:rsid w:val="00D836FE"/>
    <w:rsid w:val="00D837AF"/>
    <w:rsid w:val="00D83B0A"/>
    <w:rsid w:val="00D83C6E"/>
    <w:rsid w:val="00D83E84"/>
    <w:rsid w:val="00D83F9C"/>
    <w:rsid w:val="00D83FF8"/>
    <w:rsid w:val="00D8403B"/>
    <w:rsid w:val="00D840DE"/>
    <w:rsid w:val="00D844DD"/>
    <w:rsid w:val="00D8454E"/>
    <w:rsid w:val="00D84657"/>
    <w:rsid w:val="00D8496A"/>
    <w:rsid w:val="00D84A26"/>
    <w:rsid w:val="00D84D9D"/>
    <w:rsid w:val="00D84F3A"/>
    <w:rsid w:val="00D851A2"/>
    <w:rsid w:val="00D851AC"/>
    <w:rsid w:val="00D85303"/>
    <w:rsid w:val="00D853AA"/>
    <w:rsid w:val="00D85526"/>
    <w:rsid w:val="00D8560A"/>
    <w:rsid w:val="00D85AF8"/>
    <w:rsid w:val="00D85E65"/>
    <w:rsid w:val="00D85EBE"/>
    <w:rsid w:val="00D86185"/>
    <w:rsid w:val="00D8621C"/>
    <w:rsid w:val="00D86703"/>
    <w:rsid w:val="00D8683D"/>
    <w:rsid w:val="00D86AC5"/>
    <w:rsid w:val="00D86B82"/>
    <w:rsid w:val="00D86BA6"/>
    <w:rsid w:val="00D86C91"/>
    <w:rsid w:val="00D86FA0"/>
    <w:rsid w:val="00D87056"/>
    <w:rsid w:val="00D8705E"/>
    <w:rsid w:val="00D876FB"/>
    <w:rsid w:val="00D87746"/>
    <w:rsid w:val="00D87867"/>
    <w:rsid w:val="00D87B81"/>
    <w:rsid w:val="00D87C92"/>
    <w:rsid w:val="00D87EC3"/>
    <w:rsid w:val="00D87F45"/>
    <w:rsid w:val="00D9002C"/>
    <w:rsid w:val="00D90075"/>
    <w:rsid w:val="00D900AB"/>
    <w:rsid w:val="00D90499"/>
    <w:rsid w:val="00D90731"/>
    <w:rsid w:val="00D9074A"/>
    <w:rsid w:val="00D907A3"/>
    <w:rsid w:val="00D907CE"/>
    <w:rsid w:val="00D907E3"/>
    <w:rsid w:val="00D909E9"/>
    <w:rsid w:val="00D90C04"/>
    <w:rsid w:val="00D90C6D"/>
    <w:rsid w:val="00D90E1A"/>
    <w:rsid w:val="00D90E50"/>
    <w:rsid w:val="00D90EC2"/>
    <w:rsid w:val="00D910D3"/>
    <w:rsid w:val="00D911AC"/>
    <w:rsid w:val="00D912B5"/>
    <w:rsid w:val="00D913C4"/>
    <w:rsid w:val="00D913DE"/>
    <w:rsid w:val="00D9150E"/>
    <w:rsid w:val="00D915EB"/>
    <w:rsid w:val="00D91609"/>
    <w:rsid w:val="00D91612"/>
    <w:rsid w:val="00D91676"/>
    <w:rsid w:val="00D917C0"/>
    <w:rsid w:val="00D91863"/>
    <w:rsid w:val="00D919C0"/>
    <w:rsid w:val="00D91CDC"/>
    <w:rsid w:val="00D91E0B"/>
    <w:rsid w:val="00D91E99"/>
    <w:rsid w:val="00D92102"/>
    <w:rsid w:val="00D92165"/>
    <w:rsid w:val="00D922E1"/>
    <w:rsid w:val="00D924F8"/>
    <w:rsid w:val="00D926AD"/>
    <w:rsid w:val="00D926DC"/>
    <w:rsid w:val="00D926FA"/>
    <w:rsid w:val="00D92AD7"/>
    <w:rsid w:val="00D92B47"/>
    <w:rsid w:val="00D92CBA"/>
    <w:rsid w:val="00D92DD2"/>
    <w:rsid w:val="00D92EBE"/>
    <w:rsid w:val="00D930D4"/>
    <w:rsid w:val="00D931D7"/>
    <w:rsid w:val="00D93457"/>
    <w:rsid w:val="00D934D2"/>
    <w:rsid w:val="00D9351C"/>
    <w:rsid w:val="00D935CA"/>
    <w:rsid w:val="00D935FD"/>
    <w:rsid w:val="00D935FE"/>
    <w:rsid w:val="00D93766"/>
    <w:rsid w:val="00D9376A"/>
    <w:rsid w:val="00D939DC"/>
    <w:rsid w:val="00D93A09"/>
    <w:rsid w:val="00D93B19"/>
    <w:rsid w:val="00D93B1A"/>
    <w:rsid w:val="00D93BAC"/>
    <w:rsid w:val="00D93C93"/>
    <w:rsid w:val="00D93CDB"/>
    <w:rsid w:val="00D93CDC"/>
    <w:rsid w:val="00D93F07"/>
    <w:rsid w:val="00D9402F"/>
    <w:rsid w:val="00D94100"/>
    <w:rsid w:val="00D941D0"/>
    <w:rsid w:val="00D9424F"/>
    <w:rsid w:val="00D94275"/>
    <w:rsid w:val="00D9442F"/>
    <w:rsid w:val="00D944A4"/>
    <w:rsid w:val="00D94554"/>
    <w:rsid w:val="00D94624"/>
    <w:rsid w:val="00D94637"/>
    <w:rsid w:val="00D948F4"/>
    <w:rsid w:val="00D94BAD"/>
    <w:rsid w:val="00D94CC2"/>
    <w:rsid w:val="00D94D51"/>
    <w:rsid w:val="00D94D78"/>
    <w:rsid w:val="00D94D7B"/>
    <w:rsid w:val="00D94EE0"/>
    <w:rsid w:val="00D94F5F"/>
    <w:rsid w:val="00D94FC1"/>
    <w:rsid w:val="00D950CD"/>
    <w:rsid w:val="00D951E2"/>
    <w:rsid w:val="00D952F3"/>
    <w:rsid w:val="00D95305"/>
    <w:rsid w:val="00D95376"/>
    <w:rsid w:val="00D953E3"/>
    <w:rsid w:val="00D954A9"/>
    <w:rsid w:val="00D9572E"/>
    <w:rsid w:val="00D957B7"/>
    <w:rsid w:val="00D957D1"/>
    <w:rsid w:val="00D95900"/>
    <w:rsid w:val="00D959A4"/>
    <w:rsid w:val="00D959CB"/>
    <w:rsid w:val="00D95B3B"/>
    <w:rsid w:val="00D95BAA"/>
    <w:rsid w:val="00D95D9E"/>
    <w:rsid w:val="00D95DF2"/>
    <w:rsid w:val="00D95E99"/>
    <w:rsid w:val="00D961A5"/>
    <w:rsid w:val="00D961B7"/>
    <w:rsid w:val="00D96618"/>
    <w:rsid w:val="00D966DF"/>
    <w:rsid w:val="00D9673B"/>
    <w:rsid w:val="00D9692E"/>
    <w:rsid w:val="00D96972"/>
    <w:rsid w:val="00D96C64"/>
    <w:rsid w:val="00D96CFC"/>
    <w:rsid w:val="00D9705A"/>
    <w:rsid w:val="00D97107"/>
    <w:rsid w:val="00D9714D"/>
    <w:rsid w:val="00D9745F"/>
    <w:rsid w:val="00D974F2"/>
    <w:rsid w:val="00D97634"/>
    <w:rsid w:val="00D97741"/>
    <w:rsid w:val="00D97801"/>
    <w:rsid w:val="00D97AE6"/>
    <w:rsid w:val="00D97B98"/>
    <w:rsid w:val="00D97C6B"/>
    <w:rsid w:val="00D97EC1"/>
    <w:rsid w:val="00D97ECA"/>
    <w:rsid w:val="00D97F4E"/>
    <w:rsid w:val="00DA03AE"/>
    <w:rsid w:val="00DA0462"/>
    <w:rsid w:val="00DA04CC"/>
    <w:rsid w:val="00DA0667"/>
    <w:rsid w:val="00DA0698"/>
    <w:rsid w:val="00DA0712"/>
    <w:rsid w:val="00DA074B"/>
    <w:rsid w:val="00DA0B5D"/>
    <w:rsid w:val="00DA0BAA"/>
    <w:rsid w:val="00DA0BD2"/>
    <w:rsid w:val="00DA0DA3"/>
    <w:rsid w:val="00DA0EBA"/>
    <w:rsid w:val="00DA1087"/>
    <w:rsid w:val="00DA10A8"/>
    <w:rsid w:val="00DA10EE"/>
    <w:rsid w:val="00DA1539"/>
    <w:rsid w:val="00DA17F3"/>
    <w:rsid w:val="00DA17F5"/>
    <w:rsid w:val="00DA1840"/>
    <w:rsid w:val="00DA1A0B"/>
    <w:rsid w:val="00DA1AAA"/>
    <w:rsid w:val="00DA1B53"/>
    <w:rsid w:val="00DA1B8C"/>
    <w:rsid w:val="00DA1D1B"/>
    <w:rsid w:val="00DA1DD4"/>
    <w:rsid w:val="00DA1E86"/>
    <w:rsid w:val="00DA1EA6"/>
    <w:rsid w:val="00DA1F90"/>
    <w:rsid w:val="00DA1FF2"/>
    <w:rsid w:val="00DA21B5"/>
    <w:rsid w:val="00DA240A"/>
    <w:rsid w:val="00DA26BB"/>
    <w:rsid w:val="00DA26FD"/>
    <w:rsid w:val="00DA2745"/>
    <w:rsid w:val="00DA2991"/>
    <w:rsid w:val="00DA29B3"/>
    <w:rsid w:val="00DA2BB4"/>
    <w:rsid w:val="00DA2C07"/>
    <w:rsid w:val="00DA2F17"/>
    <w:rsid w:val="00DA2FD5"/>
    <w:rsid w:val="00DA3028"/>
    <w:rsid w:val="00DA3190"/>
    <w:rsid w:val="00DA31D6"/>
    <w:rsid w:val="00DA3208"/>
    <w:rsid w:val="00DA328A"/>
    <w:rsid w:val="00DA3560"/>
    <w:rsid w:val="00DA3783"/>
    <w:rsid w:val="00DA37D2"/>
    <w:rsid w:val="00DA38E4"/>
    <w:rsid w:val="00DA3915"/>
    <w:rsid w:val="00DA3AF9"/>
    <w:rsid w:val="00DA3BF9"/>
    <w:rsid w:val="00DA3F56"/>
    <w:rsid w:val="00DA4028"/>
    <w:rsid w:val="00DA40CF"/>
    <w:rsid w:val="00DA43C4"/>
    <w:rsid w:val="00DA43E0"/>
    <w:rsid w:val="00DA43FC"/>
    <w:rsid w:val="00DA44B4"/>
    <w:rsid w:val="00DA4553"/>
    <w:rsid w:val="00DA46CB"/>
    <w:rsid w:val="00DA490E"/>
    <w:rsid w:val="00DA491A"/>
    <w:rsid w:val="00DA493C"/>
    <w:rsid w:val="00DA4A86"/>
    <w:rsid w:val="00DA4AEF"/>
    <w:rsid w:val="00DA4B4F"/>
    <w:rsid w:val="00DA4EC9"/>
    <w:rsid w:val="00DA50A8"/>
    <w:rsid w:val="00DA5409"/>
    <w:rsid w:val="00DA5554"/>
    <w:rsid w:val="00DA558A"/>
    <w:rsid w:val="00DA5928"/>
    <w:rsid w:val="00DA5EDC"/>
    <w:rsid w:val="00DA5F52"/>
    <w:rsid w:val="00DA5FC9"/>
    <w:rsid w:val="00DA5FE6"/>
    <w:rsid w:val="00DA6082"/>
    <w:rsid w:val="00DA6188"/>
    <w:rsid w:val="00DA6206"/>
    <w:rsid w:val="00DA625C"/>
    <w:rsid w:val="00DA6447"/>
    <w:rsid w:val="00DA6473"/>
    <w:rsid w:val="00DA6483"/>
    <w:rsid w:val="00DA664D"/>
    <w:rsid w:val="00DA66C0"/>
    <w:rsid w:val="00DA67A9"/>
    <w:rsid w:val="00DA6982"/>
    <w:rsid w:val="00DA6AAC"/>
    <w:rsid w:val="00DA6CFF"/>
    <w:rsid w:val="00DA6D8B"/>
    <w:rsid w:val="00DA6DF7"/>
    <w:rsid w:val="00DA70F9"/>
    <w:rsid w:val="00DA7182"/>
    <w:rsid w:val="00DA7195"/>
    <w:rsid w:val="00DA7684"/>
    <w:rsid w:val="00DA77BD"/>
    <w:rsid w:val="00DA7814"/>
    <w:rsid w:val="00DA7847"/>
    <w:rsid w:val="00DA784B"/>
    <w:rsid w:val="00DA7988"/>
    <w:rsid w:val="00DA79A9"/>
    <w:rsid w:val="00DA7A0E"/>
    <w:rsid w:val="00DA7D52"/>
    <w:rsid w:val="00DA7E9C"/>
    <w:rsid w:val="00DA7F0C"/>
    <w:rsid w:val="00DA7F3A"/>
    <w:rsid w:val="00DA7F78"/>
    <w:rsid w:val="00DB0268"/>
    <w:rsid w:val="00DB02A3"/>
    <w:rsid w:val="00DB0348"/>
    <w:rsid w:val="00DB03AE"/>
    <w:rsid w:val="00DB03D4"/>
    <w:rsid w:val="00DB05C0"/>
    <w:rsid w:val="00DB060D"/>
    <w:rsid w:val="00DB0622"/>
    <w:rsid w:val="00DB06CB"/>
    <w:rsid w:val="00DB06F1"/>
    <w:rsid w:val="00DB07F9"/>
    <w:rsid w:val="00DB09ED"/>
    <w:rsid w:val="00DB0C24"/>
    <w:rsid w:val="00DB0C41"/>
    <w:rsid w:val="00DB0D28"/>
    <w:rsid w:val="00DB0FC3"/>
    <w:rsid w:val="00DB1167"/>
    <w:rsid w:val="00DB1183"/>
    <w:rsid w:val="00DB1217"/>
    <w:rsid w:val="00DB132B"/>
    <w:rsid w:val="00DB138E"/>
    <w:rsid w:val="00DB156F"/>
    <w:rsid w:val="00DB15E6"/>
    <w:rsid w:val="00DB1735"/>
    <w:rsid w:val="00DB1798"/>
    <w:rsid w:val="00DB18AC"/>
    <w:rsid w:val="00DB191D"/>
    <w:rsid w:val="00DB1A50"/>
    <w:rsid w:val="00DB1A59"/>
    <w:rsid w:val="00DB1DAF"/>
    <w:rsid w:val="00DB1EA3"/>
    <w:rsid w:val="00DB2120"/>
    <w:rsid w:val="00DB234F"/>
    <w:rsid w:val="00DB25C7"/>
    <w:rsid w:val="00DB26D4"/>
    <w:rsid w:val="00DB2743"/>
    <w:rsid w:val="00DB286B"/>
    <w:rsid w:val="00DB28A4"/>
    <w:rsid w:val="00DB2927"/>
    <w:rsid w:val="00DB2C42"/>
    <w:rsid w:val="00DB2D83"/>
    <w:rsid w:val="00DB2FE5"/>
    <w:rsid w:val="00DB326B"/>
    <w:rsid w:val="00DB330B"/>
    <w:rsid w:val="00DB35B6"/>
    <w:rsid w:val="00DB3652"/>
    <w:rsid w:val="00DB372C"/>
    <w:rsid w:val="00DB3952"/>
    <w:rsid w:val="00DB3ACA"/>
    <w:rsid w:val="00DB3AD3"/>
    <w:rsid w:val="00DB3B8E"/>
    <w:rsid w:val="00DB3DE6"/>
    <w:rsid w:val="00DB3E81"/>
    <w:rsid w:val="00DB3EEE"/>
    <w:rsid w:val="00DB405A"/>
    <w:rsid w:val="00DB411C"/>
    <w:rsid w:val="00DB42D2"/>
    <w:rsid w:val="00DB42EF"/>
    <w:rsid w:val="00DB441B"/>
    <w:rsid w:val="00DB44AA"/>
    <w:rsid w:val="00DB44C7"/>
    <w:rsid w:val="00DB4529"/>
    <w:rsid w:val="00DB47CE"/>
    <w:rsid w:val="00DB4C70"/>
    <w:rsid w:val="00DB4DFA"/>
    <w:rsid w:val="00DB5022"/>
    <w:rsid w:val="00DB5109"/>
    <w:rsid w:val="00DB5187"/>
    <w:rsid w:val="00DB524C"/>
    <w:rsid w:val="00DB5450"/>
    <w:rsid w:val="00DB5513"/>
    <w:rsid w:val="00DB56C2"/>
    <w:rsid w:val="00DB5901"/>
    <w:rsid w:val="00DB5B4C"/>
    <w:rsid w:val="00DB5C30"/>
    <w:rsid w:val="00DB5C81"/>
    <w:rsid w:val="00DB5D1E"/>
    <w:rsid w:val="00DB5D5F"/>
    <w:rsid w:val="00DB602F"/>
    <w:rsid w:val="00DB616A"/>
    <w:rsid w:val="00DB61A3"/>
    <w:rsid w:val="00DB6290"/>
    <w:rsid w:val="00DB64BE"/>
    <w:rsid w:val="00DB655B"/>
    <w:rsid w:val="00DB6596"/>
    <w:rsid w:val="00DB6607"/>
    <w:rsid w:val="00DB6916"/>
    <w:rsid w:val="00DB69C8"/>
    <w:rsid w:val="00DB6BD2"/>
    <w:rsid w:val="00DB6D8E"/>
    <w:rsid w:val="00DB6E2D"/>
    <w:rsid w:val="00DB6E39"/>
    <w:rsid w:val="00DB6E78"/>
    <w:rsid w:val="00DB6FB5"/>
    <w:rsid w:val="00DB70E7"/>
    <w:rsid w:val="00DB70FB"/>
    <w:rsid w:val="00DB7115"/>
    <w:rsid w:val="00DB71B4"/>
    <w:rsid w:val="00DB71D3"/>
    <w:rsid w:val="00DB7383"/>
    <w:rsid w:val="00DB7401"/>
    <w:rsid w:val="00DB7445"/>
    <w:rsid w:val="00DB7705"/>
    <w:rsid w:val="00DB776F"/>
    <w:rsid w:val="00DB78EF"/>
    <w:rsid w:val="00DB7A4C"/>
    <w:rsid w:val="00DB7B03"/>
    <w:rsid w:val="00DB7CBE"/>
    <w:rsid w:val="00DB7DF6"/>
    <w:rsid w:val="00DC00DC"/>
    <w:rsid w:val="00DC01AD"/>
    <w:rsid w:val="00DC029D"/>
    <w:rsid w:val="00DC04BC"/>
    <w:rsid w:val="00DC04BE"/>
    <w:rsid w:val="00DC04E0"/>
    <w:rsid w:val="00DC04E1"/>
    <w:rsid w:val="00DC05CE"/>
    <w:rsid w:val="00DC06DA"/>
    <w:rsid w:val="00DC09A6"/>
    <w:rsid w:val="00DC0C16"/>
    <w:rsid w:val="00DC0D73"/>
    <w:rsid w:val="00DC0DB8"/>
    <w:rsid w:val="00DC0F56"/>
    <w:rsid w:val="00DC1648"/>
    <w:rsid w:val="00DC1877"/>
    <w:rsid w:val="00DC1A18"/>
    <w:rsid w:val="00DC1A8E"/>
    <w:rsid w:val="00DC1BD8"/>
    <w:rsid w:val="00DC1C17"/>
    <w:rsid w:val="00DC1D6B"/>
    <w:rsid w:val="00DC1E15"/>
    <w:rsid w:val="00DC1F28"/>
    <w:rsid w:val="00DC1FD2"/>
    <w:rsid w:val="00DC264E"/>
    <w:rsid w:val="00DC2667"/>
    <w:rsid w:val="00DC26D1"/>
    <w:rsid w:val="00DC26E5"/>
    <w:rsid w:val="00DC2810"/>
    <w:rsid w:val="00DC2907"/>
    <w:rsid w:val="00DC2A0B"/>
    <w:rsid w:val="00DC2C22"/>
    <w:rsid w:val="00DC2C43"/>
    <w:rsid w:val="00DC2DF2"/>
    <w:rsid w:val="00DC2F57"/>
    <w:rsid w:val="00DC2F82"/>
    <w:rsid w:val="00DC30F5"/>
    <w:rsid w:val="00DC3309"/>
    <w:rsid w:val="00DC33B1"/>
    <w:rsid w:val="00DC34F3"/>
    <w:rsid w:val="00DC37D0"/>
    <w:rsid w:val="00DC385F"/>
    <w:rsid w:val="00DC38B7"/>
    <w:rsid w:val="00DC3D34"/>
    <w:rsid w:val="00DC3E42"/>
    <w:rsid w:val="00DC3EFE"/>
    <w:rsid w:val="00DC40C7"/>
    <w:rsid w:val="00DC40CD"/>
    <w:rsid w:val="00DC4343"/>
    <w:rsid w:val="00DC4382"/>
    <w:rsid w:val="00DC4459"/>
    <w:rsid w:val="00DC4508"/>
    <w:rsid w:val="00DC46AC"/>
    <w:rsid w:val="00DC4743"/>
    <w:rsid w:val="00DC47C1"/>
    <w:rsid w:val="00DC4A2D"/>
    <w:rsid w:val="00DC4DA3"/>
    <w:rsid w:val="00DC5109"/>
    <w:rsid w:val="00DC52B8"/>
    <w:rsid w:val="00DC53DA"/>
    <w:rsid w:val="00DC5516"/>
    <w:rsid w:val="00DC56E5"/>
    <w:rsid w:val="00DC5A4B"/>
    <w:rsid w:val="00DC5B0D"/>
    <w:rsid w:val="00DC5B55"/>
    <w:rsid w:val="00DC5CC3"/>
    <w:rsid w:val="00DC5CE2"/>
    <w:rsid w:val="00DC5E13"/>
    <w:rsid w:val="00DC5F55"/>
    <w:rsid w:val="00DC5F7B"/>
    <w:rsid w:val="00DC5FBB"/>
    <w:rsid w:val="00DC5FE4"/>
    <w:rsid w:val="00DC6245"/>
    <w:rsid w:val="00DC62D0"/>
    <w:rsid w:val="00DC63B1"/>
    <w:rsid w:val="00DC6563"/>
    <w:rsid w:val="00DC6714"/>
    <w:rsid w:val="00DC67B9"/>
    <w:rsid w:val="00DC6824"/>
    <w:rsid w:val="00DC6905"/>
    <w:rsid w:val="00DC6953"/>
    <w:rsid w:val="00DC6981"/>
    <w:rsid w:val="00DC69E1"/>
    <w:rsid w:val="00DC6B90"/>
    <w:rsid w:val="00DC6E0E"/>
    <w:rsid w:val="00DC70E3"/>
    <w:rsid w:val="00DC71E9"/>
    <w:rsid w:val="00DC7249"/>
    <w:rsid w:val="00DC730A"/>
    <w:rsid w:val="00DC73C0"/>
    <w:rsid w:val="00DC74A9"/>
    <w:rsid w:val="00DC74C9"/>
    <w:rsid w:val="00DC7596"/>
    <w:rsid w:val="00DC75D1"/>
    <w:rsid w:val="00DC762D"/>
    <w:rsid w:val="00DC7822"/>
    <w:rsid w:val="00DC78A9"/>
    <w:rsid w:val="00DC790F"/>
    <w:rsid w:val="00DC7BE5"/>
    <w:rsid w:val="00DC7CAF"/>
    <w:rsid w:val="00DD0080"/>
    <w:rsid w:val="00DD01B4"/>
    <w:rsid w:val="00DD02B3"/>
    <w:rsid w:val="00DD02FC"/>
    <w:rsid w:val="00DD035F"/>
    <w:rsid w:val="00DD04C3"/>
    <w:rsid w:val="00DD05E5"/>
    <w:rsid w:val="00DD061A"/>
    <w:rsid w:val="00DD0670"/>
    <w:rsid w:val="00DD0772"/>
    <w:rsid w:val="00DD08DA"/>
    <w:rsid w:val="00DD091D"/>
    <w:rsid w:val="00DD09D9"/>
    <w:rsid w:val="00DD0AE7"/>
    <w:rsid w:val="00DD0B53"/>
    <w:rsid w:val="00DD0D59"/>
    <w:rsid w:val="00DD0D7D"/>
    <w:rsid w:val="00DD130A"/>
    <w:rsid w:val="00DD16DA"/>
    <w:rsid w:val="00DD1953"/>
    <w:rsid w:val="00DD19C7"/>
    <w:rsid w:val="00DD1A10"/>
    <w:rsid w:val="00DD1A34"/>
    <w:rsid w:val="00DD1C1E"/>
    <w:rsid w:val="00DD21D9"/>
    <w:rsid w:val="00DD22B8"/>
    <w:rsid w:val="00DD2323"/>
    <w:rsid w:val="00DD2392"/>
    <w:rsid w:val="00DD2446"/>
    <w:rsid w:val="00DD2450"/>
    <w:rsid w:val="00DD2463"/>
    <w:rsid w:val="00DD256E"/>
    <w:rsid w:val="00DD25A7"/>
    <w:rsid w:val="00DD2672"/>
    <w:rsid w:val="00DD2741"/>
    <w:rsid w:val="00DD2864"/>
    <w:rsid w:val="00DD297C"/>
    <w:rsid w:val="00DD2A40"/>
    <w:rsid w:val="00DD2CDD"/>
    <w:rsid w:val="00DD32F3"/>
    <w:rsid w:val="00DD333D"/>
    <w:rsid w:val="00DD340D"/>
    <w:rsid w:val="00DD3502"/>
    <w:rsid w:val="00DD35A5"/>
    <w:rsid w:val="00DD376A"/>
    <w:rsid w:val="00DD3963"/>
    <w:rsid w:val="00DD3964"/>
    <w:rsid w:val="00DD3B58"/>
    <w:rsid w:val="00DD3C1B"/>
    <w:rsid w:val="00DD3E03"/>
    <w:rsid w:val="00DD3E96"/>
    <w:rsid w:val="00DD3F1C"/>
    <w:rsid w:val="00DD3F3A"/>
    <w:rsid w:val="00DD437E"/>
    <w:rsid w:val="00DD4405"/>
    <w:rsid w:val="00DD4421"/>
    <w:rsid w:val="00DD47AC"/>
    <w:rsid w:val="00DD488A"/>
    <w:rsid w:val="00DD4927"/>
    <w:rsid w:val="00DD493D"/>
    <w:rsid w:val="00DD4A9F"/>
    <w:rsid w:val="00DD4AEF"/>
    <w:rsid w:val="00DD4B14"/>
    <w:rsid w:val="00DD4B5A"/>
    <w:rsid w:val="00DD4BCD"/>
    <w:rsid w:val="00DD4C8E"/>
    <w:rsid w:val="00DD5087"/>
    <w:rsid w:val="00DD51A8"/>
    <w:rsid w:val="00DD53EF"/>
    <w:rsid w:val="00DD54D1"/>
    <w:rsid w:val="00DD56D5"/>
    <w:rsid w:val="00DD58A6"/>
    <w:rsid w:val="00DD5924"/>
    <w:rsid w:val="00DD5C1B"/>
    <w:rsid w:val="00DD5D19"/>
    <w:rsid w:val="00DD5D32"/>
    <w:rsid w:val="00DD5D8D"/>
    <w:rsid w:val="00DD5ED1"/>
    <w:rsid w:val="00DD5F8A"/>
    <w:rsid w:val="00DD6167"/>
    <w:rsid w:val="00DD6179"/>
    <w:rsid w:val="00DD628E"/>
    <w:rsid w:val="00DD6299"/>
    <w:rsid w:val="00DD6370"/>
    <w:rsid w:val="00DD6408"/>
    <w:rsid w:val="00DD6681"/>
    <w:rsid w:val="00DD66DA"/>
    <w:rsid w:val="00DD671B"/>
    <w:rsid w:val="00DD674F"/>
    <w:rsid w:val="00DD676D"/>
    <w:rsid w:val="00DD6922"/>
    <w:rsid w:val="00DD6AAD"/>
    <w:rsid w:val="00DD6B9E"/>
    <w:rsid w:val="00DD6BA9"/>
    <w:rsid w:val="00DD6C4C"/>
    <w:rsid w:val="00DD6C85"/>
    <w:rsid w:val="00DD6D31"/>
    <w:rsid w:val="00DD6DAE"/>
    <w:rsid w:val="00DD71EC"/>
    <w:rsid w:val="00DD72C0"/>
    <w:rsid w:val="00DD755F"/>
    <w:rsid w:val="00DD7999"/>
    <w:rsid w:val="00DD79B1"/>
    <w:rsid w:val="00DD7FC5"/>
    <w:rsid w:val="00DE0052"/>
    <w:rsid w:val="00DE0095"/>
    <w:rsid w:val="00DE0216"/>
    <w:rsid w:val="00DE0305"/>
    <w:rsid w:val="00DE036A"/>
    <w:rsid w:val="00DE03C3"/>
    <w:rsid w:val="00DE0594"/>
    <w:rsid w:val="00DE0621"/>
    <w:rsid w:val="00DE07CE"/>
    <w:rsid w:val="00DE0AFE"/>
    <w:rsid w:val="00DE0B1B"/>
    <w:rsid w:val="00DE0CEC"/>
    <w:rsid w:val="00DE0D60"/>
    <w:rsid w:val="00DE0D67"/>
    <w:rsid w:val="00DE0D82"/>
    <w:rsid w:val="00DE0DA2"/>
    <w:rsid w:val="00DE0DF0"/>
    <w:rsid w:val="00DE105C"/>
    <w:rsid w:val="00DE11B1"/>
    <w:rsid w:val="00DE122A"/>
    <w:rsid w:val="00DE125E"/>
    <w:rsid w:val="00DE128D"/>
    <w:rsid w:val="00DE13F3"/>
    <w:rsid w:val="00DE16BA"/>
    <w:rsid w:val="00DE17E0"/>
    <w:rsid w:val="00DE1819"/>
    <w:rsid w:val="00DE1929"/>
    <w:rsid w:val="00DE1AC8"/>
    <w:rsid w:val="00DE1BFF"/>
    <w:rsid w:val="00DE1D9B"/>
    <w:rsid w:val="00DE249A"/>
    <w:rsid w:val="00DE2572"/>
    <w:rsid w:val="00DE25FD"/>
    <w:rsid w:val="00DE261A"/>
    <w:rsid w:val="00DE26B1"/>
    <w:rsid w:val="00DE2762"/>
    <w:rsid w:val="00DE29EC"/>
    <w:rsid w:val="00DE29FC"/>
    <w:rsid w:val="00DE2A23"/>
    <w:rsid w:val="00DE2A2A"/>
    <w:rsid w:val="00DE2C4D"/>
    <w:rsid w:val="00DE2CC5"/>
    <w:rsid w:val="00DE2F21"/>
    <w:rsid w:val="00DE2F4F"/>
    <w:rsid w:val="00DE3031"/>
    <w:rsid w:val="00DE31D9"/>
    <w:rsid w:val="00DE3392"/>
    <w:rsid w:val="00DE339C"/>
    <w:rsid w:val="00DE3438"/>
    <w:rsid w:val="00DE35E2"/>
    <w:rsid w:val="00DE3984"/>
    <w:rsid w:val="00DE39E9"/>
    <w:rsid w:val="00DE3A42"/>
    <w:rsid w:val="00DE3CBA"/>
    <w:rsid w:val="00DE3E04"/>
    <w:rsid w:val="00DE3E4A"/>
    <w:rsid w:val="00DE3EA8"/>
    <w:rsid w:val="00DE4095"/>
    <w:rsid w:val="00DE40CC"/>
    <w:rsid w:val="00DE40E0"/>
    <w:rsid w:val="00DE4155"/>
    <w:rsid w:val="00DE4410"/>
    <w:rsid w:val="00DE44A6"/>
    <w:rsid w:val="00DE45AD"/>
    <w:rsid w:val="00DE467D"/>
    <w:rsid w:val="00DE4949"/>
    <w:rsid w:val="00DE4A40"/>
    <w:rsid w:val="00DE4D49"/>
    <w:rsid w:val="00DE4DD1"/>
    <w:rsid w:val="00DE4F34"/>
    <w:rsid w:val="00DE5160"/>
    <w:rsid w:val="00DE5229"/>
    <w:rsid w:val="00DE53B3"/>
    <w:rsid w:val="00DE545E"/>
    <w:rsid w:val="00DE553C"/>
    <w:rsid w:val="00DE560E"/>
    <w:rsid w:val="00DE5644"/>
    <w:rsid w:val="00DE56F3"/>
    <w:rsid w:val="00DE57C4"/>
    <w:rsid w:val="00DE58CF"/>
    <w:rsid w:val="00DE5C30"/>
    <w:rsid w:val="00DE5D21"/>
    <w:rsid w:val="00DE5DAB"/>
    <w:rsid w:val="00DE5F6B"/>
    <w:rsid w:val="00DE5F72"/>
    <w:rsid w:val="00DE5FA6"/>
    <w:rsid w:val="00DE6634"/>
    <w:rsid w:val="00DE6637"/>
    <w:rsid w:val="00DE669F"/>
    <w:rsid w:val="00DE68B8"/>
    <w:rsid w:val="00DE6D40"/>
    <w:rsid w:val="00DE6E7C"/>
    <w:rsid w:val="00DE6F0E"/>
    <w:rsid w:val="00DE6FD3"/>
    <w:rsid w:val="00DE715B"/>
    <w:rsid w:val="00DE721E"/>
    <w:rsid w:val="00DE7265"/>
    <w:rsid w:val="00DE727E"/>
    <w:rsid w:val="00DE72EC"/>
    <w:rsid w:val="00DE7415"/>
    <w:rsid w:val="00DE750D"/>
    <w:rsid w:val="00DE7530"/>
    <w:rsid w:val="00DE7572"/>
    <w:rsid w:val="00DE766E"/>
    <w:rsid w:val="00DE7705"/>
    <w:rsid w:val="00DE7850"/>
    <w:rsid w:val="00DE78D8"/>
    <w:rsid w:val="00DE796B"/>
    <w:rsid w:val="00DE7B06"/>
    <w:rsid w:val="00DE7D59"/>
    <w:rsid w:val="00DE7ED2"/>
    <w:rsid w:val="00DE7FA6"/>
    <w:rsid w:val="00DF003F"/>
    <w:rsid w:val="00DF0084"/>
    <w:rsid w:val="00DF00B5"/>
    <w:rsid w:val="00DF010E"/>
    <w:rsid w:val="00DF02D3"/>
    <w:rsid w:val="00DF037E"/>
    <w:rsid w:val="00DF0394"/>
    <w:rsid w:val="00DF03BC"/>
    <w:rsid w:val="00DF03D9"/>
    <w:rsid w:val="00DF074C"/>
    <w:rsid w:val="00DF0866"/>
    <w:rsid w:val="00DF0A17"/>
    <w:rsid w:val="00DF0C9F"/>
    <w:rsid w:val="00DF0CA8"/>
    <w:rsid w:val="00DF0D68"/>
    <w:rsid w:val="00DF0DCD"/>
    <w:rsid w:val="00DF0EDC"/>
    <w:rsid w:val="00DF0F60"/>
    <w:rsid w:val="00DF13CD"/>
    <w:rsid w:val="00DF13D5"/>
    <w:rsid w:val="00DF142C"/>
    <w:rsid w:val="00DF161A"/>
    <w:rsid w:val="00DF1773"/>
    <w:rsid w:val="00DF193D"/>
    <w:rsid w:val="00DF19BD"/>
    <w:rsid w:val="00DF1A54"/>
    <w:rsid w:val="00DF1D42"/>
    <w:rsid w:val="00DF1DA7"/>
    <w:rsid w:val="00DF1E34"/>
    <w:rsid w:val="00DF1F48"/>
    <w:rsid w:val="00DF1F88"/>
    <w:rsid w:val="00DF1F94"/>
    <w:rsid w:val="00DF1FFC"/>
    <w:rsid w:val="00DF2096"/>
    <w:rsid w:val="00DF213E"/>
    <w:rsid w:val="00DF21F4"/>
    <w:rsid w:val="00DF2304"/>
    <w:rsid w:val="00DF2471"/>
    <w:rsid w:val="00DF24D6"/>
    <w:rsid w:val="00DF2583"/>
    <w:rsid w:val="00DF2755"/>
    <w:rsid w:val="00DF2A6C"/>
    <w:rsid w:val="00DF2B12"/>
    <w:rsid w:val="00DF2C18"/>
    <w:rsid w:val="00DF2DBC"/>
    <w:rsid w:val="00DF3339"/>
    <w:rsid w:val="00DF35A6"/>
    <w:rsid w:val="00DF39FF"/>
    <w:rsid w:val="00DF3A59"/>
    <w:rsid w:val="00DF3C33"/>
    <w:rsid w:val="00DF3E1F"/>
    <w:rsid w:val="00DF3E3C"/>
    <w:rsid w:val="00DF3F36"/>
    <w:rsid w:val="00DF3FA4"/>
    <w:rsid w:val="00DF41CA"/>
    <w:rsid w:val="00DF41CD"/>
    <w:rsid w:val="00DF420E"/>
    <w:rsid w:val="00DF424A"/>
    <w:rsid w:val="00DF4367"/>
    <w:rsid w:val="00DF465B"/>
    <w:rsid w:val="00DF4798"/>
    <w:rsid w:val="00DF47D0"/>
    <w:rsid w:val="00DF4992"/>
    <w:rsid w:val="00DF4B9C"/>
    <w:rsid w:val="00DF4C79"/>
    <w:rsid w:val="00DF4C98"/>
    <w:rsid w:val="00DF4E8F"/>
    <w:rsid w:val="00DF5137"/>
    <w:rsid w:val="00DF51DA"/>
    <w:rsid w:val="00DF598E"/>
    <w:rsid w:val="00DF5B06"/>
    <w:rsid w:val="00DF5B83"/>
    <w:rsid w:val="00DF5D0B"/>
    <w:rsid w:val="00DF5E4C"/>
    <w:rsid w:val="00DF6007"/>
    <w:rsid w:val="00DF6094"/>
    <w:rsid w:val="00DF624F"/>
    <w:rsid w:val="00DF62EA"/>
    <w:rsid w:val="00DF6442"/>
    <w:rsid w:val="00DF65D1"/>
    <w:rsid w:val="00DF67FA"/>
    <w:rsid w:val="00DF68B0"/>
    <w:rsid w:val="00DF68E7"/>
    <w:rsid w:val="00DF6A34"/>
    <w:rsid w:val="00DF6BBC"/>
    <w:rsid w:val="00DF6D27"/>
    <w:rsid w:val="00DF6D7E"/>
    <w:rsid w:val="00DF70B3"/>
    <w:rsid w:val="00DF7164"/>
    <w:rsid w:val="00DF71F8"/>
    <w:rsid w:val="00DF72D2"/>
    <w:rsid w:val="00DF7469"/>
    <w:rsid w:val="00DF77CB"/>
    <w:rsid w:val="00DF78BF"/>
    <w:rsid w:val="00DF7972"/>
    <w:rsid w:val="00DF7978"/>
    <w:rsid w:val="00DF7BC8"/>
    <w:rsid w:val="00DF7C80"/>
    <w:rsid w:val="00DF7DC5"/>
    <w:rsid w:val="00DF7EE6"/>
    <w:rsid w:val="00DF7F67"/>
    <w:rsid w:val="00E0001D"/>
    <w:rsid w:val="00E00026"/>
    <w:rsid w:val="00E00066"/>
    <w:rsid w:val="00E0021C"/>
    <w:rsid w:val="00E005F6"/>
    <w:rsid w:val="00E0078C"/>
    <w:rsid w:val="00E00903"/>
    <w:rsid w:val="00E00999"/>
    <w:rsid w:val="00E00BBA"/>
    <w:rsid w:val="00E00BBF"/>
    <w:rsid w:val="00E00CA4"/>
    <w:rsid w:val="00E01180"/>
    <w:rsid w:val="00E01202"/>
    <w:rsid w:val="00E01251"/>
    <w:rsid w:val="00E01364"/>
    <w:rsid w:val="00E01614"/>
    <w:rsid w:val="00E01745"/>
    <w:rsid w:val="00E017FF"/>
    <w:rsid w:val="00E01CB0"/>
    <w:rsid w:val="00E01DF7"/>
    <w:rsid w:val="00E0204B"/>
    <w:rsid w:val="00E02071"/>
    <w:rsid w:val="00E02425"/>
    <w:rsid w:val="00E02620"/>
    <w:rsid w:val="00E02653"/>
    <w:rsid w:val="00E02822"/>
    <w:rsid w:val="00E02833"/>
    <w:rsid w:val="00E028E0"/>
    <w:rsid w:val="00E02951"/>
    <w:rsid w:val="00E02977"/>
    <w:rsid w:val="00E0298C"/>
    <w:rsid w:val="00E02BEA"/>
    <w:rsid w:val="00E02C7E"/>
    <w:rsid w:val="00E02D0E"/>
    <w:rsid w:val="00E02D9C"/>
    <w:rsid w:val="00E02DF7"/>
    <w:rsid w:val="00E02E69"/>
    <w:rsid w:val="00E02F68"/>
    <w:rsid w:val="00E03097"/>
    <w:rsid w:val="00E031A1"/>
    <w:rsid w:val="00E0330E"/>
    <w:rsid w:val="00E0349B"/>
    <w:rsid w:val="00E035C4"/>
    <w:rsid w:val="00E03631"/>
    <w:rsid w:val="00E03635"/>
    <w:rsid w:val="00E036F7"/>
    <w:rsid w:val="00E037CB"/>
    <w:rsid w:val="00E03833"/>
    <w:rsid w:val="00E03B29"/>
    <w:rsid w:val="00E03CA7"/>
    <w:rsid w:val="00E03E24"/>
    <w:rsid w:val="00E03EAF"/>
    <w:rsid w:val="00E03EE1"/>
    <w:rsid w:val="00E03FC6"/>
    <w:rsid w:val="00E03FCB"/>
    <w:rsid w:val="00E04010"/>
    <w:rsid w:val="00E04185"/>
    <w:rsid w:val="00E042C6"/>
    <w:rsid w:val="00E04449"/>
    <w:rsid w:val="00E0444E"/>
    <w:rsid w:val="00E044AE"/>
    <w:rsid w:val="00E046A8"/>
    <w:rsid w:val="00E04751"/>
    <w:rsid w:val="00E04941"/>
    <w:rsid w:val="00E04B78"/>
    <w:rsid w:val="00E04C0C"/>
    <w:rsid w:val="00E04D4A"/>
    <w:rsid w:val="00E04EFB"/>
    <w:rsid w:val="00E05083"/>
    <w:rsid w:val="00E052C7"/>
    <w:rsid w:val="00E053DE"/>
    <w:rsid w:val="00E054DB"/>
    <w:rsid w:val="00E0554B"/>
    <w:rsid w:val="00E055C0"/>
    <w:rsid w:val="00E058AE"/>
    <w:rsid w:val="00E05ACC"/>
    <w:rsid w:val="00E05B3E"/>
    <w:rsid w:val="00E05B46"/>
    <w:rsid w:val="00E05B86"/>
    <w:rsid w:val="00E05D1F"/>
    <w:rsid w:val="00E05E41"/>
    <w:rsid w:val="00E05E7F"/>
    <w:rsid w:val="00E0604C"/>
    <w:rsid w:val="00E061AA"/>
    <w:rsid w:val="00E062D6"/>
    <w:rsid w:val="00E0633C"/>
    <w:rsid w:val="00E064FC"/>
    <w:rsid w:val="00E0663B"/>
    <w:rsid w:val="00E066CA"/>
    <w:rsid w:val="00E06743"/>
    <w:rsid w:val="00E0675A"/>
    <w:rsid w:val="00E06800"/>
    <w:rsid w:val="00E06862"/>
    <w:rsid w:val="00E06B09"/>
    <w:rsid w:val="00E06D13"/>
    <w:rsid w:val="00E07305"/>
    <w:rsid w:val="00E07829"/>
    <w:rsid w:val="00E0786C"/>
    <w:rsid w:val="00E07987"/>
    <w:rsid w:val="00E07BDD"/>
    <w:rsid w:val="00E07CF1"/>
    <w:rsid w:val="00E07E7D"/>
    <w:rsid w:val="00E07FAA"/>
    <w:rsid w:val="00E0ACD2"/>
    <w:rsid w:val="00E100F8"/>
    <w:rsid w:val="00E10236"/>
    <w:rsid w:val="00E107B0"/>
    <w:rsid w:val="00E10800"/>
    <w:rsid w:val="00E1096A"/>
    <w:rsid w:val="00E109A4"/>
    <w:rsid w:val="00E10C0A"/>
    <w:rsid w:val="00E10E29"/>
    <w:rsid w:val="00E10F57"/>
    <w:rsid w:val="00E10FBC"/>
    <w:rsid w:val="00E11023"/>
    <w:rsid w:val="00E110B6"/>
    <w:rsid w:val="00E110FB"/>
    <w:rsid w:val="00E11110"/>
    <w:rsid w:val="00E11250"/>
    <w:rsid w:val="00E113F1"/>
    <w:rsid w:val="00E117F8"/>
    <w:rsid w:val="00E11B47"/>
    <w:rsid w:val="00E11C3C"/>
    <w:rsid w:val="00E11C52"/>
    <w:rsid w:val="00E11C87"/>
    <w:rsid w:val="00E11E31"/>
    <w:rsid w:val="00E11F22"/>
    <w:rsid w:val="00E121CF"/>
    <w:rsid w:val="00E124BC"/>
    <w:rsid w:val="00E12748"/>
    <w:rsid w:val="00E12762"/>
    <w:rsid w:val="00E12A5B"/>
    <w:rsid w:val="00E12AC7"/>
    <w:rsid w:val="00E12BC8"/>
    <w:rsid w:val="00E12C6D"/>
    <w:rsid w:val="00E1329B"/>
    <w:rsid w:val="00E1333E"/>
    <w:rsid w:val="00E1353F"/>
    <w:rsid w:val="00E13842"/>
    <w:rsid w:val="00E138A5"/>
    <w:rsid w:val="00E13AB2"/>
    <w:rsid w:val="00E13BA9"/>
    <w:rsid w:val="00E13CCE"/>
    <w:rsid w:val="00E13D06"/>
    <w:rsid w:val="00E13D42"/>
    <w:rsid w:val="00E13D77"/>
    <w:rsid w:val="00E13FE6"/>
    <w:rsid w:val="00E14362"/>
    <w:rsid w:val="00E14585"/>
    <w:rsid w:val="00E14646"/>
    <w:rsid w:val="00E1467B"/>
    <w:rsid w:val="00E146DA"/>
    <w:rsid w:val="00E147A0"/>
    <w:rsid w:val="00E147DD"/>
    <w:rsid w:val="00E14889"/>
    <w:rsid w:val="00E148AA"/>
    <w:rsid w:val="00E14AC8"/>
    <w:rsid w:val="00E14CF8"/>
    <w:rsid w:val="00E14D4B"/>
    <w:rsid w:val="00E14F6D"/>
    <w:rsid w:val="00E14FFC"/>
    <w:rsid w:val="00E1505B"/>
    <w:rsid w:val="00E150B6"/>
    <w:rsid w:val="00E15104"/>
    <w:rsid w:val="00E15179"/>
    <w:rsid w:val="00E153DE"/>
    <w:rsid w:val="00E15458"/>
    <w:rsid w:val="00E1555A"/>
    <w:rsid w:val="00E15804"/>
    <w:rsid w:val="00E15961"/>
    <w:rsid w:val="00E15AA9"/>
    <w:rsid w:val="00E16383"/>
    <w:rsid w:val="00E16391"/>
    <w:rsid w:val="00E16669"/>
    <w:rsid w:val="00E166AA"/>
    <w:rsid w:val="00E16764"/>
    <w:rsid w:val="00E168DD"/>
    <w:rsid w:val="00E169D7"/>
    <w:rsid w:val="00E16A47"/>
    <w:rsid w:val="00E16AA2"/>
    <w:rsid w:val="00E16BA9"/>
    <w:rsid w:val="00E16C1D"/>
    <w:rsid w:val="00E16C24"/>
    <w:rsid w:val="00E1701E"/>
    <w:rsid w:val="00E1737F"/>
    <w:rsid w:val="00E1746D"/>
    <w:rsid w:val="00E17789"/>
    <w:rsid w:val="00E17857"/>
    <w:rsid w:val="00E17C2E"/>
    <w:rsid w:val="00E17C89"/>
    <w:rsid w:val="00E17DCF"/>
    <w:rsid w:val="00E17EDC"/>
    <w:rsid w:val="00E17F85"/>
    <w:rsid w:val="00E20017"/>
    <w:rsid w:val="00E2084A"/>
    <w:rsid w:val="00E20853"/>
    <w:rsid w:val="00E209AA"/>
    <w:rsid w:val="00E209B4"/>
    <w:rsid w:val="00E20A37"/>
    <w:rsid w:val="00E20A7F"/>
    <w:rsid w:val="00E20AD6"/>
    <w:rsid w:val="00E20ADD"/>
    <w:rsid w:val="00E20C6F"/>
    <w:rsid w:val="00E20C91"/>
    <w:rsid w:val="00E212B1"/>
    <w:rsid w:val="00E21400"/>
    <w:rsid w:val="00E2140C"/>
    <w:rsid w:val="00E218EC"/>
    <w:rsid w:val="00E219EF"/>
    <w:rsid w:val="00E21AEE"/>
    <w:rsid w:val="00E21CB8"/>
    <w:rsid w:val="00E2212E"/>
    <w:rsid w:val="00E22133"/>
    <w:rsid w:val="00E22315"/>
    <w:rsid w:val="00E22494"/>
    <w:rsid w:val="00E22666"/>
    <w:rsid w:val="00E226CA"/>
    <w:rsid w:val="00E226DE"/>
    <w:rsid w:val="00E227B8"/>
    <w:rsid w:val="00E228CF"/>
    <w:rsid w:val="00E22970"/>
    <w:rsid w:val="00E229C5"/>
    <w:rsid w:val="00E22B8F"/>
    <w:rsid w:val="00E22DF4"/>
    <w:rsid w:val="00E22E3D"/>
    <w:rsid w:val="00E23040"/>
    <w:rsid w:val="00E23255"/>
    <w:rsid w:val="00E2330C"/>
    <w:rsid w:val="00E23534"/>
    <w:rsid w:val="00E23629"/>
    <w:rsid w:val="00E237D6"/>
    <w:rsid w:val="00E23A09"/>
    <w:rsid w:val="00E23C2B"/>
    <w:rsid w:val="00E23D0E"/>
    <w:rsid w:val="00E23DF7"/>
    <w:rsid w:val="00E23E29"/>
    <w:rsid w:val="00E240C4"/>
    <w:rsid w:val="00E24369"/>
    <w:rsid w:val="00E24410"/>
    <w:rsid w:val="00E24459"/>
    <w:rsid w:val="00E2456A"/>
    <w:rsid w:val="00E2472E"/>
    <w:rsid w:val="00E24764"/>
    <w:rsid w:val="00E24773"/>
    <w:rsid w:val="00E248A3"/>
    <w:rsid w:val="00E24A2F"/>
    <w:rsid w:val="00E24BB0"/>
    <w:rsid w:val="00E24DD2"/>
    <w:rsid w:val="00E24ECA"/>
    <w:rsid w:val="00E24F69"/>
    <w:rsid w:val="00E25091"/>
    <w:rsid w:val="00E2530C"/>
    <w:rsid w:val="00E25338"/>
    <w:rsid w:val="00E25370"/>
    <w:rsid w:val="00E25541"/>
    <w:rsid w:val="00E2562F"/>
    <w:rsid w:val="00E25648"/>
    <w:rsid w:val="00E25969"/>
    <w:rsid w:val="00E259E5"/>
    <w:rsid w:val="00E25A79"/>
    <w:rsid w:val="00E25ED8"/>
    <w:rsid w:val="00E26046"/>
    <w:rsid w:val="00E26058"/>
    <w:rsid w:val="00E261B2"/>
    <w:rsid w:val="00E26365"/>
    <w:rsid w:val="00E2636E"/>
    <w:rsid w:val="00E264BF"/>
    <w:rsid w:val="00E26829"/>
    <w:rsid w:val="00E2695E"/>
    <w:rsid w:val="00E26AA8"/>
    <w:rsid w:val="00E26D0C"/>
    <w:rsid w:val="00E26D59"/>
    <w:rsid w:val="00E26D74"/>
    <w:rsid w:val="00E26F47"/>
    <w:rsid w:val="00E26F57"/>
    <w:rsid w:val="00E26F68"/>
    <w:rsid w:val="00E26FD3"/>
    <w:rsid w:val="00E2700E"/>
    <w:rsid w:val="00E27040"/>
    <w:rsid w:val="00E27054"/>
    <w:rsid w:val="00E270D2"/>
    <w:rsid w:val="00E2713A"/>
    <w:rsid w:val="00E27562"/>
    <w:rsid w:val="00E275CA"/>
    <w:rsid w:val="00E2783C"/>
    <w:rsid w:val="00E278A6"/>
    <w:rsid w:val="00E278B5"/>
    <w:rsid w:val="00E2799E"/>
    <w:rsid w:val="00E27A64"/>
    <w:rsid w:val="00E27A6D"/>
    <w:rsid w:val="00E27C10"/>
    <w:rsid w:val="00E27D40"/>
    <w:rsid w:val="00E27D9A"/>
    <w:rsid w:val="00E27E94"/>
    <w:rsid w:val="00E301DD"/>
    <w:rsid w:val="00E30240"/>
    <w:rsid w:val="00E302FC"/>
    <w:rsid w:val="00E305E5"/>
    <w:rsid w:val="00E306FC"/>
    <w:rsid w:val="00E3080E"/>
    <w:rsid w:val="00E308CF"/>
    <w:rsid w:val="00E30B4C"/>
    <w:rsid w:val="00E30B59"/>
    <w:rsid w:val="00E30B74"/>
    <w:rsid w:val="00E30C3D"/>
    <w:rsid w:val="00E30F78"/>
    <w:rsid w:val="00E310D9"/>
    <w:rsid w:val="00E310F3"/>
    <w:rsid w:val="00E31178"/>
    <w:rsid w:val="00E31199"/>
    <w:rsid w:val="00E311E2"/>
    <w:rsid w:val="00E312CA"/>
    <w:rsid w:val="00E312D1"/>
    <w:rsid w:val="00E31371"/>
    <w:rsid w:val="00E31391"/>
    <w:rsid w:val="00E313DF"/>
    <w:rsid w:val="00E3142A"/>
    <w:rsid w:val="00E31487"/>
    <w:rsid w:val="00E3156C"/>
    <w:rsid w:val="00E3158E"/>
    <w:rsid w:val="00E31623"/>
    <w:rsid w:val="00E316E6"/>
    <w:rsid w:val="00E31791"/>
    <w:rsid w:val="00E3194E"/>
    <w:rsid w:val="00E31C42"/>
    <w:rsid w:val="00E31F85"/>
    <w:rsid w:val="00E32161"/>
    <w:rsid w:val="00E323BD"/>
    <w:rsid w:val="00E323CF"/>
    <w:rsid w:val="00E32812"/>
    <w:rsid w:val="00E32A10"/>
    <w:rsid w:val="00E32AAA"/>
    <w:rsid w:val="00E32BA0"/>
    <w:rsid w:val="00E32C75"/>
    <w:rsid w:val="00E32D9B"/>
    <w:rsid w:val="00E332DC"/>
    <w:rsid w:val="00E333BA"/>
    <w:rsid w:val="00E33998"/>
    <w:rsid w:val="00E3399F"/>
    <w:rsid w:val="00E339E5"/>
    <w:rsid w:val="00E33AFC"/>
    <w:rsid w:val="00E33B36"/>
    <w:rsid w:val="00E33CA8"/>
    <w:rsid w:val="00E33D79"/>
    <w:rsid w:val="00E33EB7"/>
    <w:rsid w:val="00E34015"/>
    <w:rsid w:val="00E340D5"/>
    <w:rsid w:val="00E34110"/>
    <w:rsid w:val="00E34188"/>
    <w:rsid w:val="00E34315"/>
    <w:rsid w:val="00E343EC"/>
    <w:rsid w:val="00E34481"/>
    <w:rsid w:val="00E34761"/>
    <w:rsid w:val="00E34888"/>
    <w:rsid w:val="00E349A8"/>
    <w:rsid w:val="00E34A4C"/>
    <w:rsid w:val="00E34AF8"/>
    <w:rsid w:val="00E34B62"/>
    <w:rsid w:val="00E34F3E"/>
    <w:rsid w:val="00E34F55"/>
    <w:rsid w:val="00E35100"/>
    <w:rsid w:val="00E35137"/>
    <w:rsid w:val="00E352C6"/>
    <w:rsid w:val="00E3549D"/>
    <w:rsid w:val="00E35695"/>
    <w:rsid w:val="00E356BD"/>
    <w:rsid w:val="00E357EB"/>
    <w:rsid w:val="00E35A9F"/>
    <w:rsid w:val="00E35EF0"/>
    <w:rsid w:val="00E35F1A"/>
    <w:rsid w:val="00E35FA5"/>
    <w:rsid w:val="00E36014"/>
    <w:rsid w:val="00E360F7"/>
    <w:rsid w:val="00E36373"/>
    <w:rsid w:val="00E36456"/>
    <w:rsid w:val="00E364FD"/>
    <w:rsid w:val="00E367DB"/>
    <w:rsid w:val="00E36819"/>
    <w:rsid w:val="00E36BEA"/>
    <w:rsid w:val="00E36C2D"/>
    <w:rsid w:val="00E36CB4"/>
    <w:rsid w:val="00E36D3B"/>
    <w:rsid w:val="00E36D6F"/>
    <w:rsid w:val="00E36E90"/>
    <w:rsid w:val="00E37164"/>
    <w:rsid w:val="00E37217"/>
    <w:rsid w:val="00E37238"/>
    <w:rsid w:val="00E373E7"/>
    <w:rsid w:val="00E373FB"/>
    <w:rsid w:val="00E37444"/>
    <w:rsid w:val="00E37456"/>
    <w:rsid w:val="00E374A4"/>
    <w:rsid w:val="00E374C8"/>
    <w:rsid w:val="00E375CC"/>
    <w:rsid w:val="00E3781C"/>
    <w:rsid w:val="00E379A6"/>
    <w:rsid w:val="00E379D3"/>
    <w:rsid w:val="00E37A6A"/>
    <w:rsid w:val="00E37BDC"/>
    <w:rsid w:val="00E37BDF"/>
    <w:rsid w:val="00E37BE3"/>
    <w:rsid w:val="00E37CFE"/>
    <w:rsid w:val="00E37E25"/>
    <w:rsid w:val="00E37EA0"/>
    <w:rsid w:val="00E37EFC"/>
    <w:rsid w:val="00E37FAE"/>
    <w:rsid w:val="00E37FD9"/>
    <w:rsid w:val="00E401AA"/>
    <w:rsid w:val="00E403CC"/>
    <w:rsid w:val="00E40854"/>
    <w:rsid w:val="00E4087E"/>
    <w:rsid w:val="00E408C5"/>
    <w:rsid w:val="00E40A2C"/>
    <w:rsid w:val="00E40AC5"/>
    <w:rsid w:val="00E40B2A"/>
    <w:rsid w:val="00E40E81"/>
    <w:rsid w:val="00E40E92"/>
    <w:rsid w:val="00E40EA9"/>
    <w:rsid w:val="00E40EE6"/>
    <w:rsid w:val="00E40F24"/>
    <w:rsid w:val="00E4103E"/>
    <w:rsid w:val="00E41094"/>
    <w:rsid w:val="00E41315"/>
    <w:rsid w:val="00E414C3"/>
    <w:rsid w:val="00E41571"/>
    <w:rsid w:val="00E415F4"/>
    <w:rsid w:val="00E4172D"/>
    <w:rsid w:val="00E4179A"/>
    <w:rsid w:val="00E417D7"/>
    <w:rsid w:val="00E41C05"/>
    <w:rsid w:val="00E41F31"/>
    <w:rsid w:val="00E41F69"/>
    <w:rsid w:val="00E41FCA"/>
    <w:rsid w:val="00E42023"/>
    <w:rsid w:val="00E422A2"/>
    <w:rsid w:val="00E4238C"/>
    <w:rsid w:val="00E4240B"/>
    <w:rsid w:val="00E42435"/>
    <w:rsid w:val="00E425B5"/>
    <w:rsid w:val="00E427C8"/>
    <w:rsid w:val="00E429C5"/>
    <w:rsid w:val="00E42A2E"/>
    <w:rsid w:val="00E42B44"/>
    <w:rsid w:val="00E42CBB"/>
    <w:rsid w:val="00E42EDD"/>
    <w:rsid w:val="00E42F0B"/>
    <w:rsid w:val="00E42F5C"/>
    <w:rsid w:val="00E431B7"/>
    <w:rsid w:val="00E431F1"/>
    <w:rsid w:val="00E43203"/>
    <w:rsid w:val="00E43213"/>
    <w:rsid w:val="00E43644"/>
    <w:rsid w:val="00E43749"/>
    <w:rsid w:val="00E43781"/>
    <w:rsid w:val="00E4387D"/>
    <w:rsid w:val="00E4389B"/>
    <w:rsid w:val="00E4398C"/>
    <w:rsid w:val="00E439B1"/>
    <w:rsid w:val="00E43A14"/>
    <w:rsid w:val="00E43A52"/>
    <w:rsid w:val="00E43AC8"/>
    <w:rsid w:val="00E43AFA"/>
    <w:rsid w:val="00E43BC3"/>
    <w:rsid w:val="00E43D75"/>
    <w:rsid w:val="00E43D84"/>
    <w:rsid w:val="00E43F73"/>
    <w:rsid w:val="00E43F89"/>
    <w:rsid w:val="00E44108"/>
    <w:rsid w:val="00E441A7"/>
    <w:rsid w:val="00E44310"/>
    <w:rsid w:val="00E44420"/>
    <w:rsid w:val="00E444ED"/>
    <w:rsid w:val="00E44519"/>
    <w:rsid w:val="00E44653"/>
    <w:rsid w:val="00E448AE"/>
    <w:rsid w:val="00E448F0"/>
    <w:rsid w:val="00E449BB"/>
    <w:rsid w:val="00E44B3D"/>
    <w:rsid w:val="00E44D14"/>
    <w:rsid w:val="00E44D1F"/>
    <w:rsid w:val="00E44DC9"/>
    <w:rsid w:val="00E45026"/>
    <w:rsid w:val="00E45105"/>
    <w:rsid w:val="00E45118"/>
    <w:rsid w:val="00E4528A"/>
    <w:rsid w:val="00E45316"/>
    <w:rsid w:val="00E453A2"/>
    <w:rsid w:val="00E4543A"/>
    <w:rsid w:val="00E4544E"/>
    <w:rsid w:val="00E45467"/>
    <w:rsid w:val="00E458B3"/>
    <w:rsid w:val="00E45A62"/>
    <w:rsid w:val="00E45A8B"/>
    <w:rsid w:val="00E45B83"/>
    <w:rsid w:val="00E45CFF"/>
    <w:rsid w:val="00E45D91"/>
    <w:rsid w:val="00E45E17"/>
    <w:rsid w:val="00E45E6E"/>
    <w:rsid w:val="00E45F97"/>
    <w:rsid w:val="00E46102"/>
    <w:rsid w:val="00E46128"/>
    <w:rsid w:val="00E46285"/>
    <w:rsid w:val="00E462C7"/>
    <w:rsid w:val="00E4630C"/>
    <w:rsid w:val="00E464CB"/>
    <w:rsid w:val="00E46548"/>
    <w:rsid w:val="00E465E0"/>
    <w:rsid w:val="00E4683C"/>
    <w:rsid w:val="00E468E9"/>
    <w:rsid w:val="00E468F4"/>
    <w:rsid w:val="00E46A30"/>
    <w:rsid w:val="00E46C0A"/>
    <w:rsid w:val="00E46D2D"/>
    <w:rsid w:val="00E46E00"/>
    <w:rsid w:val="00E4706B"/>
    <w:rsid w:val="00E47101"/>
    <w:rsid w:val="00E472B6"/>
    <w:rsid w:val="00E4735F"/>
    <w:rsid w:val="00E474AB"/>
    <w:rsid w:val="00E4765B"/>
    <w:rsid w:val="00E47817"/>
    <w:rsid w:val="00E47A10"/>
    <w:rsid w:val="00E47A4C"/>
    <w:rsid w:val="00E47AAB"/>
    <w:rsid w:val="00E47BD0"/>
    <w:rsid w:val="00E47CD2"/>
    <w:rsid w:val="00E47F69"/>
    <w:rsid w:val="00E5013C"/>
    <w:rsid w:val="00E5016A"/>
    <w:rsid w:val="00E5029B"/>
    <w:rsid w:val="00E503F6"/>
    <w:rsid w:val="00E504C5"/>
    <w:rsid w:val="00E506BA"/>
    <w:rsid w:val="00E5081B"/>
    <w:rsid w:val="00E50975"/>
    <w:rsid w:val="00E50A3C"/>
    <w:rsid w:val="00E50C33"/>
    <w:rsid w:val="00E50CC1"/>
    <w:rsid w:val="00E50DEB"/>
    <w:rsid w:val="00E50FD8"/>
    <w:rsid w:val="00E5101A"/>
    <w:rsid w:val="00E512F2"/>
    <w:rsid w:val="00E513F5"/>
    <w:rsid w:val="00E51522"/>
    <w:rsid w:val="00E5185D"/>
    <w:rsid w:val="00E51A15"/>
    <w:rsid w:val="00E51D7B"/>
    <w:rsid w:val="00E51E42"/>
    <w:rsid w:val="00E51E99"/>
    <w:rsid w:val="00E51EB7"/>
    <w:rsid w:val="00E51ED1"/>
    <w:rsid w:val="00E51ED8"/>
    <w:rsid w:val="00E51FBB"/>
    <w:rsid w:val="00E52082"/>
    <w:rsid w:val="00E520D1"/>
    <w:rsid w:val="00E520DD"/>
    <w:rsid w:val="00E52142"/>
    <w:rsid w:val="00E524A3"/>
    <w:rsid w:val="00E5253F"/>
    <w:rsid w:val="00E52692"/>
    <w:rsid w:val="00E526DA"/>
    <w:rsid w:val="00E5270B"/>
    <w:rsid w:val="00E52946"/>
    <w:rsid w:val="00E5296E"/>
    <w:rsid w:val="00E52AC4"/>
    <w:rsid w:val="00E52E59"/>
    <w:rsid w:val="00E52E85"/>
    <w:rsid w:val="00E52FF5"/>
    <w:rsid w:val="00E53047"/>
    <w:rsid w:val="00E530F4"/>
    <w:rsid w:val="00E531EF"/>
    <w:rsid w:val="00E53251"/>
    <w:rsid w:val="00E5343B"/>
    <w:rsid w:val="00E53568"/>
    <w:rsid w:val="00E535B2"/>
    <w:rsid w:val="00E53849"/>
    <w:rsid w:val="00E5397D"/>
    <w:rsid w:val="00E539D8"/>
    <w:rsid w:val="00E53ABF"/>
    <w:rsid w:val="00E53B1D"/>
    <w:rsid w:val="00E53B24"/>
    <w:rsid w:val="00E53C91"/>
    <w:rsid w:val="00E53D07"/>
    <w:rsid w:val="00E53F85"/>
    <w:rsid w:val="00E53F95"/>
    <w:rsid w:val="00E53FC2"/>
    <w:rsid w:val="00E54089"/>
    <w:rsid w:val="00E541DF"/>
    <w:rsid w:val="00E5425D"/>
    <w:rsid w:val="00E5434F"/>
    <w:rsid w:val="00E54389"/>
    <w:rsid w:val="00E54507"/>
    <w:rsid w:val="00E54536"/>
    <w:rsid w:val="00E54695"/>
    <w:rsid w:val="00E546A6"/>
    <w:rsid w:val="00E54780"/>
    <w:rsid w:val="00E54795"/>
    <w:rsid w:val="00E547FB"/>
    <w:rsid w:val="00E548DC"/>
    <w:rsid w:val="00E549BB"/>
    <w:rsid w:val="00E54A89"/>
    <w:rsid w:val="00E54BC5"/>
    <w:rsid w:val="00E54BFC"/>
    <w:rsid w:val="00E54D15"/>
    <w:rsid w:val="00E54D34"/>
    <w:rsid w:val="00E54D42"/>
    <w:rsid w:val="00E54DB7"/>
    <w:rsid w:val="00E54E23"/>
    <w:rsid w:val="00E54E52"/>
    <w:rsid w:val="00E5509E"/>
    <w:rsid w:val="00E550A9"/>
    <w:rsid w:val="00E5516B"/>
    <w:rsid w:val="00E551A6"/>
    <w:rsid w:val="00E5520A"/>
    <w:rsid w:val="00E552F8"/>
    <w:rsid w:val="00E55495"/>
    <w:rsid w:val="00E55764"/>
    <w:rsid w:val="00E558DE"/>
    <w:rsid w:val="00E5595E"/>
    <w:rsid w:val="00E55A70"/>
    <w:rsid w:val="00E55AB2"/>
    <w:rsid w:val="00E55B2D"/>
    <w:rsid w:val="00E55B64"/>
    <w:rsid w:val="00E55B76"/>
    <w:rsid w:val="00E55BA0"/>
    <w:rsid w:val="00E55EDD"/>
    <w:rsid w:val="00E55FC7"/>
    <w:rsid w:val="00E5601C"/>
    <w:rsid w:val="00E56093"/>
    <w:rsid w:val="00E561F4"/>
    <w:rsid w:val="00E56201"/>
    <w:rsid w:val="00E56349"/>
    <w:rsid w:val="00E5635D"/>
    <w:rsid w:val="00E564E3"/>
    <w:rsid w:val="00E5666E"/>
    <w:rsid w:val="00E56814"/>
    <w:rsid w:val="00E569DD"/>
    <w:rsid w:val="00E569DE"/>
    <w:rsid w:val="00E56BB4"/>
    <w:rsid w:val="00E56C9E"/>
    <w:rsid w:val="00E56CB1"/>
    <w:rsid w:val="00E56D93"/>
    <w:rsid w:val="00E56EAB"/>
    <w:rsid w:val="00E5735C"/>
    <w:rsid w:val="00E573D8"/>
    <w:rsid w:val="00E57474"/>
    <w:rsid w:val="00E57963"/>
    <w:rsid w:val="00E57A30"/>
    <w:rsid w:val="00E57B37"/>
    <w:rsid w:val="00E57B8C"/>
    <w:rsid w:val="00E57B96"/>
    <w:rsid w:val="00E57C52"/>
    <w:rsid w:val="00E57D5F"/>
    <w:rsid w:val="00E57F7C"/>
    <w:rsid w:val="00E57FCD"/>
    <w:rsid w:val="00E57FFE"/>
    <w:rsid w:val="00E600CB"/>
    <w:rsid w:val="00E60104"/>
    <w:rsid w:val="00E60145"/>
    <w:rsid w:val="00E6024F"/>
    <w:rsid w:val="00E602BA"/>
    <w:rsid w:val="00E60417"/>
    <w:rsid w:val="00E60443"/>
    <w:rsid w:val="00E604B7"/>
    <w:rsid w:val="00E60B22"/>
    <w:rsid w:val="00E60B30"/>
    <w:rsid w:val="00E60E4F"/>
    <w:rsid w:val="00E60EFB"/>
    <w:rsid w:val="00E610A7"/>
    <w:rsid w:val="00E6124F"/>
    <w:rsid w:val="00E614DF"/>
    <w:rsid w:val="00E6164F"/>
    <w:rsid w:val="00E616C7"/>
    <w:rsid w:val="00E6179D"/>
    <w:rsid w:val="00E61A29"/>
    <w:rsid w:val="00E61B32"/>
    <w:rsid w:val="00E61B74"/>
    <w:rsid w:val="00E61CF2"/>
    <w:rsid w:val="00E61D40"/>
    <w:rsid w:val="00E61D50"/>
    <w:rsid w:val="00E61FFF"/>
    <w:rsid w:val="00E62329"/>
    <w:rsid w:val="00E623CD"/>
    <w:rsid w:val="00E6243B"/>
    <w:rsid w:val="00E62473"/>
    <w:rsid w:val="00E624F8"/>
    <w:rsid w:val="00E62554"/>
    <w:rsid w:val="00E626CD"/>
    <w:rsid w:val="00E62711"/>
    <w:rsid w:val="00E6272E"/>
    <w:rsid w:val="00E62751"/>
    <w:rsid w:val="00E627D6"/>
    <w:rsid w:val="00E62812"/>
    <w:rsid w:val="00E62917"/>
    <w:rsid w:val="00E62966"/>
    <w:rsid w:val="00E62A96"/>
    <w:rsid w:val="00E62BCF"/>
    <w:rsid w:val="00E62CB8"/>
    <w:rsid w:val="00E63039"/>
    <w:rsid w:val="00E63300"/>
    <w:rsid w:val="00E63342"/>
    <w:rsid w:val="00E63367"/>
    <w:rsid w:val="00E6348E"/>
    <w:rsid w:val="00E634A6"/>
    <w:rsid w:val="00E634C8"/>
    <w:rsid w:val="00E6375E"/>
    <w:rsid w:val="00E6378D"/>
    <w:rsid w:val="00E637A5"/>
    <w:rsid w:val="00E637E4"/>
    <w:rsid w:val="00E63957"/>
    <w:rsid w:val="00E63A41"/>
    <w:rsid w:val="00E63A77"/>
    <w:rsid w:val="00E63BE7"/>
    <w:rsid w:val="00E63D22"/>
    <w:rsid w:val="00E63E2B"/>
    <w:rsid w:val="00E63EAD"/>
    <w:rsid w:val="00E6408C"/>
    <w:rsid w:val="00E6416A"/>
    <w:rsid w:val="00E642B5"/>
    <w:rsid w:val="00E64329"/>
    <w:rsid w:val="00E644DB"/>
    <w:rsid w:val="00E64609"/>
    <w:rsid w:val="00E6463F"/>
    <w:rsid w:val="00E6486E"/>
    <w:rsid w:val="00E6487B"/>
    <w:rsid w:val="00E6488C"/>
    <w:rsid w:val="00E64923"/>
    <w:rsid w:val="00E64B61"/>
    <w:rsid w:val="00E64B9E"/>
    <w:rsid w:val="00E64D1A"/>
    <w:rsid w:val="00E650EA"/>
    <w:rsid w:val="00E650F8"/>
    <w:rsid w:val="00E65167"/>
    <w:rsid w:val="00E651D2"/>
    <w:rsid w:val="00E65267"/>
    <w:rsid w:val="00E652E7"/>
    <w:rsid w:val="00E6558B"/>
    <w:rsid w:val="00E658DD"/>
    <w:rsid w:val="00E6594C"/>
    <w:rsid w:val="00E65C29"/>
    <w:rsid w:val="00E65CCE"/>
    <w:rsid w:val="00E65D37"/>
    <w:rsid w:val="00E65DBD"/>
    <w:rsid w:val="00E65EBF"/>
    <w:rsid w:val="00E65F89"/>
    <w:rsid w:val="00E660CB"/>
    <w:rsid w:val="00E66128"/>
    <w:rsid w:val="00E6616D"/>
    <w:rsid w:val="00E6617A"/>
    <w:rsid w:val="00E6620F"/>
    <w:rsid w:val="00E66406"/>
    <w:rsid w:val="00E66533"/>
    <w:rsid w:val="00E668D1"/>
    <w:rsid w:val="00E669DB"/>
    <w:rsid w:val="00E66A62"/>
    <w:rsid w:val="00E66C5D"/>
    <w:rsid w:val="00E66C7F"/>
    <w:rsid w:val="00E66F1E"/>
    <w:rsid w:val="00E672FC"/>
    <w:rsid w:val="00E678C5"/>
    <w:rsid w:val="00E6792B"/>
    <w:rsid w:val="00E67956"/>
    <w:rsid w:val="00E67AF3"/>
    <w:rsid w:val="00E67B07"/>
    <w:rsid w:val="00E67B5D"/>
    <w:rsid w:val="00E67D0E"/>
    <w:rsid w:val="00E67D13"/>
    <w:rsid w:val="00E67E68"/>
    <w:rsid w:val="00E67FF8"/>
    <w:rsid w:val="00E70081"/>
    <w:rsid w:val="00E70225"/>
    <w:rsid w:val="00E705A5"/>
    <w:rsid w:val="00E70761"/>
    <w:rsid w:val="00E70884"/>
    <w:rsid w:val="00E70A30"/>
    <w:rsid w:val="00E70AD7"/>
    <w:rsid w:val="00E70FDB"/>
    <w:rsid w:val="00E71186"/>
    <w:rsid w:val="00E714B2"/>
    <w:rsid w:val="00E71587"/>
    <w:rsid w:val="00E715B2"/>
    <w:rsid w:val="00E71699"/>
    <w:rsid w:val="00E7169D"/>
    <w:rsid w:val="00E717E3"/>
    <w:rsid w:val="00E7181C"/>
    <w:rsid w:val="00E71B4D"/>
    <w:rsid w:val="00E71B94"/>
    <w:rsid w:val="00E71CD8"/>
    <w:rsid w:val="00E71E47"/>
    <w:rsid w:val="00E72118"/>
    <w:rsid w:val="00E72297"/>
    <w:rsid w:val="00E72371"/>
    <w:rsid w:val="00E723F1"/>
    <w:rsid w:val="00E72402"/>
    <w:rsid w:val="00E726C4"/>
    <w:rsid w:val="00E727EE"/>
    <w:rsid w:val="00E72ECB"/>
    <w:rsid w:val="00E72EDF"/>
    <w:rsid w:val="00E72F41"/>
    <w:rsid w:val="00E72F93"/>
    <w:rsid w:val="00E7302A"/>
    <w:rsid w:val="00E733C9"/>
    <w:rsid w:val="00E7352C"/>
    <w:rsid w:val="00E735EC"/>
    <w:rsid w:val="00E73605"/>
    <w:rsid w:val="00E736D7"/>
    <w:rsid w:val="00E73740"/>
    <w:rsid w:val="00E73831"/>
    <w:rsid w:val="00E73AC2"/>
    <w:rsid w:val="00E73B2E"/>
    <w:rsid w:val="00E73BCE"/>
    <w:rsid w:val="00E73C00"/>
    <w:rsid w:val="00E73D7E"/>
    <w:rsid w:val="00E73E95"/>
    <w:rsid w:val="00E73EC3"/>
    <w:rsid w:val="00E740E9"/>
    <w:rsid w:val="00E7437F"/>
    <w:rsid w:val="00E7444E"/>
    <w:rsid w:val="00E7445C"/>
    <w:rsid w:val="00E7447F"/>
    <w:rsid w:val="00E744A2"/>
    <w:rsid w:val="00E7477B"/>
    <w:rsid w:val="00E747CA"/>
    <w:rsid w:val="00E7496B"/>
    <w:rsid w:val="00E74AF4"/>
    <w:rsid w:val="00E74D4D"/>
    <w:rsid w:val="00E74DD3"/>
    <w:rsid w:val="00E74E4F"/>
    <w:rsid w:val="00E74EF1"/>
    <w:rsid w:val="00E74F37"/>
    <w:rsid w:val="00E74F7C"/>
    <w:rsid w:val="00E74FF6"/>
    <w:rsid w:val="00E75132"/>
    <w:rsid w:val="00E751E4"/>
    <w:rsid w:val="00E75322"/>
    <w:rsid w:val="00E75378"/>
    <w:rsid w:val="00E753AF"/>
    <w:rsid w:val="00E7540D"/>
    <w:rsid w:val="00E75510"/>
    <w:rsid w:val="00E7551B"/>
    <w:rsid w:val="00E75620"/>
    <w:rsid w:val="00E758C7"/>
    <w:rsid w:val="00E75B89"/>
    <w:rsid w:val="00E75D9A"/>
    <w:rsid w:val="00E75DCA"/>
    <w:rsid w:val="00E75DCD"/>
    <w:rsid w:val="00E760AD"/>
    <w:rsid w:val="00E7632C"/>
    <w:rsid w:val="00E765DA"/>
    <w:rsid w:val="00E766D3"/>
    <w:rsid w:val="00E76B22"/>
    <w:rsid w:val="00E76BAB"/>
    <w:rsid w:val="00E76D95"/>
    <w:rsid w:val="00E76DFF"/>
    <w:rsid w:val="00E76E0B"/>
    <w:rsid w:val="00E76ECE"/>
    <w:rsid w:val="00E76F33"/>
    <w:rsid w:val="00E77087"/>
    <w:rsid w:val="00E771CA"/>
    <w:rsid w:val="00E7741E"/>
    <w:rsid w:val="00E7746F"/>
    <w:rsid w:val="00E77762"/>
    <w:rsid w:val="00E77769"/>
    <w:rsid w:val="00E777C6"/>
    <w:rsid w:val="00E77992"/>
    <w:rsid w:val="00E77AEE"/>
    <w:rsid w:val="00E77B1D"/>
    <w:rsid w:val="00E77B4C"/>
    <w:rsid w:val="00E77CE1"/>
    <w:rsid w:val="00E77D61"/>
    <w:rsid w:val="00E77EB8"/>
    <w:rsid w:val="00E77F69"/>
    <w:rsid w:val="00E801BF"/>
    <w:rsid w:val="00E80207"/>
    <w:rsid w:val="00E8023D"/>
    <w:rsid w:val="00E80341"/>
    <w:rsid w:val="00E80438"/>
    <w:rsid w:val="00E804F4"/>
    <w:rsid w:val="00E80524"/>
    <w:rsid w:val="00E808D4"/>
    <w:rsid w:val="00E80947"/>
    <w:rsid w:val="00E80A45"/>
    <w:rsid w:val="00E80F51"/>
    <w:rsid w:val="00E8100C"/>
    <w:rsid w:val="00E8121C"/>
    <w:rsid w:val="00E81267"/>
    <w:rsid w:val="00E8127F"/>
    <w:rsid w:val="00E81347"/>
    <w:rsid w:val="00E8141E"/>
    <w:rsid w:val="00E8161D"/>
    <w:rsid w:val="00E81C84"/>
    <w:rsid w:val="00E81CC4"/>
    <w:rsid w:val="00E81D0F"/>
    <w:rsid w:val="00E81DC7"/>
    <w:rsid w:val="00E81FE6"/>
    <w:rsid w:val="00E82006"/>
    <w:rsid w:val="00E82088"/>
    <w:rsid w:val="00E82174"/>
    <w:rsid w:val="00E82359"/>
    <w:rsid w:val="00E8265B"/>
    <w:rsid w:val="00E826A3"/>
    <w:rsid w:val="00E828DB"/>
    <w:rsid w:val="00E82940"/>
    <w:rsid w:val="00E829AD"/>
    <w:rsid w:val="00E82C30"/>
    <w:rsid w:val="00E82E64"/>
    <w:rsid w:val="00E83000"/>
    <w:rsid w:val="00E83003"/>
    <w:rsid w:val="00E833E8"/>
    <w:rsid w:val="00E83610"/>
    <w:rsid w:val="00E8368B"/>
    <w:rsid w:val="00E83730"/>
    <w:rsid w:val="00E8378C"/>
    <w:rsid w:val="00E837CC"/>
    <w:rsid w:val="00E83A1E"/>
    <w:rsid w:val="00E83D7D"/>
    <w:rsid w:val="00E84084"/>
    <w:rsid w:val="00E8409C"/>
    <w:rsid w:val="00E840A2"/>
    <w:rsid w:val="00E843A8"/>
    <w:rsid w:val="00E846B0"/>
    <w:rsid w:val="00E84893"/>
    <w:rsid w:val="00E84947"/>
    <w:rsid w:val="00E84BF9"/>
    <w:rsid w:val="00E84D7A"/>
    <w:rsid w:val="00E851C0"/>
    <w:rsid w:val="00E85403"/>
    <w:rsid w:val="00E856C0"/>
    <w:rsid w:val="00E857DB"/>
    <w:rsid w:val="00E85900"/>
    <w:rsid w:val="00E85A64"/>
    <w:rsid w:val="00E85BFC"/>
    <w:rsid w:val="00E85DA9"/>
    <w:rsid w:val="00E85F93"/>
    <w:rsid w:val="00E85FD1"/>
    <w:rsid w:val="00E860E6"/>
    <w:rsid w:val="00E86280"/>
    <w:rsid w:val="00E862F1"/>
    <w:rsid w:val="00E863FC"/>
    <w:rsid w:val="00E86662"/>
    <w:rsid w:val="00E86D71"/>
    <w:rsid w:val="00E86E95"/>
    <w:rsid w:val="00E86F5B"/>
    <w:rsid w:val="00E86FBF"/>
    <w:rsid w:val="00E8700A"/>
    <w:rsid w:val="00E87028"/>
    <w:rsid w:val="00E873EE"/>
    <w:rsid w:val="00E8743A"/>
    <w:rsid w:val="00E875C7"/>
    <w:rsid w:val="00E877CE"/>
    <w:rsid w:val="00E878A9"/>
    <w:rsid w:val="00E878D5"/>
    <w:rsid w:val="00E8795A"/>
    <w:rsid w:val="00E879B1"/>
    <w:rsid w:val="00E879DD"/>
    <w:rsid w:val="00E87AEC"/>
    <w:rsid w:val="00E87B1E"/>
    <w:rsid w:val="00E87C81"/>
    <w:rsid w:val="00E87CD2"/>
    <w:rsid w:val="00E87CF8"/>
    <w:rsid w:val="00E87ED8"/>
    <w:rsid w:val="00E87F26"/>
    <w:rsid w:val="00E87F9E"/>
    <w:rsid w:val="00E87FB2"/>
    <w:rsid w:val="00E90023"/>
    <w:rsid w:val="00E9018C"/>
    <w:rsid w:val="00E90316"/>
    <w:rsid w:val="00E90620"/>
    <w:rsid w:val="00E908A5"/>
    <w:rsid w:val="00E908FC"/>
    <w:rsid w:val="00E90AE2"/>
    <w:rsid w:val="00E90B32"/>
    <w:rsid w:val="00E90BE4"/>
    <w:rsid w:val="00E90DA7"/>
    <w:rsid w:val="00E90F1E"/>
    <w:rsid w:val="00E90F3B"/>
    <w:rsid w:val="00E910AD"/>
    <w:rsid w:val="00E910E1"/>
    <w:rsid w:val="00E91685"/>
    <w:rsid w:val="00E91A2F"/>
    <w:rsid w:val="00E91B44"/>
    <w:rsid w:val="00E91B7A"/>
    <w:rsid w:val="00E91BFC"/>
    <w:rsid w:val="00E91CF4"/>
    <w:rsid w:val="00E91D24"/>
    <w:rsid w:val="00E91DD3"/>
    <w:rsid w:val="00E91F79"/>
    <w:rsid w:val="00E92077"/>
    <w:rsid w:val="00E9213B"/>
    <w:rsid w:val="00E92401"/>
    <w:rsid w:val="00E92481"/>
    <w:rsid w:val="00E92490"/>
    <w:rsid w:val="00E92491"/>
    <w:rsid w:val="00E9254F"/>
    <w:rsid w:val="00E92730"/>
    <w:rsid w:val="00E9295F"/>
    <w:rsid w:val="00E929D1"/>
    <w:rsid w:val="00E92A66"/>
    <w:rsid w:val="00E92BC0"/>
    <w:rsid w:val="00E92E14"/>
    <w:rsid w:val="00E92EF5"/>
    <w:rsid w:val="00E92F7E"/>
    <w:rsid w:val="00E9340A"/>
    <w:rsid w:val="00E9349B"/>
    <w:rsid w:val="00E935C7"/>
    <w:rsid w:val="00E9366F"/>
    <w:rsid w:val="00E936BF"/>
    <w:rsid w:val="00E938C2"/>
    <w:rsid w:val="00E939B2"/>
    <w:rsid w:val="00E93A99"/>
    <w:rsid w:val="00E93B24"/>
    <w:rsid w:val="00E93C5C"/>
    <w:rsid w:val="00E93D79"/>
    <w:rsid w:val="00E93EFF"/>
    <w:rsid w:val="00E93F75"/>
    <w:rsid w:val="00E94526"/>
    <w:rsid w:val="00E946E2"/>
    <w:rsid w:val="00E949AE"/>
    <w:rsid w:val="00E94B36"/>
    <w:rsid w:val="00E94D1D"/>
    <w:rsid w:val="00E94EE0"/>
    <w:rsid w:val="00E95010"/>
    <w:rsid w:val="00E95095"/>
    <w:rsid w:val="00E9515F"/>
    <w:rsid w:val="00E951A2"/>
    <w:rsid w:val="00E952BA"/>
    <w:rsid w:val="00E95318"/>
    <w:rsid w:val="00E9536E"/>
    <w:rsid w:val="00E95392"/>
    <w:rsid w:val="00E95822"/>
    <w:rsid w:val="00E959E5"/>
    <w:rsid w:val="00E95A40"/>
    <w:rsid w:val="00E95B45"/>
    <w:rsid w:val="00E95B49"/>
    <w:rsid w:val="00E95D6C"/>
    <w:rsid w:val="00E95DB4"/>
    <w:rsid w:val="00E95DF2"/>
    <w:rsid w:val="00E95E4E"/>
    <w:rsid w:val="00E96152"/>
    <w:rsid w:val="00E9615D"/>
    <w:rsid w:val="00E96206"/>
    <w:rsid w:val="00E96296"/>
    <w:rsid w:val="00E962C0"/>
    <w:rsid w:val="00E963DA"/>
    <w:rsid w:val="00E96576"/>
    <w:rsid w:val="00E9657E"/>
    <w:rsid w:val="00E965A1"/>
    <w:rsid w:val="00E96618"/>
    <w:rsid w:val="00E9662D"/>
    <w:rsid w:val="00E966C3"/>
    <w:rsid w:val="00E966E3"/>
    <w:rsid w:val="00E967F6"/>
    <w:rsid w:val="00E967FB"/>
    <w:rsid w:val="00E9687A"/>
    <w:rsid w:val="00E96A7B"/>
    <w:rsid w:val="00E96AD8"/>
    <w:rsid w:val="00E96B41"/>
    <w:rsid w:val="00E96D0C"/>
    <w:rsid w:val="00E96D9A"/>
    <w:rsid w:val="00E96E56"/>
    <w:rsid w:val="00E96E6D"/>
    <w:rsid w:val="00E96E94"/>
    <w:rsid w:val="00E96F10"/>
    <w:rsid w:val="00E971C8"/>
    <w:rsid w:val="00E97302"/>
    <w:rsid w:val="00E97380"/>
    <w:rsid w:val="00E975F5"/>
    <w:rsid w:val="00E9788E"/>
    <w:rsid w:val="00E978F8"/>
    <w:rsid w:val="00E979EB"/>
    <w:rsid w:val="00E97B25"/>
    <w:rsid w:val="00E97B85"/>
    <w:rsid w:val="00E97C68"/>
    <w:rsid w:val="00E97C70"/>
    <w:rsid w:val="00E97DCC"/>
    <w:rsid w:val="00E97E01"/>
    <w:rsid w:val="00E97EAB"/>
    <w:rsid w:val="00EA0049"/>
    <w:rsid w:val="00EA0144"/>
    <w:rsid w:val="00EA0232"/>
    <w:rsid w:val="00EA09C5"/>
    <w:rsid w:val="00EA0CD9"/>
    <w:rsid w:val="00EA0E64"/>
    <w:rsid w:val="00EA0F1D"/>
    <w:rsid w:val="00EA0F52"/>
    <w:rsid w:val="00EA0F79"/>
    <w:rsid w:val="00EA1018"/>
    <w:rsid w:val="00EA10D0"/>
    <w:rsid w:val="00EA11F3"/>
    <w:rsid w:val="00EA1458"/>
    <w:rsid w:val="00EA1510"/>
    <w:rsid w:val="00EA15BF"/>
    <w:rsid w:val="00EA15ED"/>
    <w:rsid w:val="00EA16C6"/>
    <w:rsid w:val="00EA178A"/>
    <w:rsid w:val="00EA18B9"/>
    <w:rsid w:val="00EA1A0D"/>
    <w:rsid w:val="00EA1A96"/>
    <w:rsid w:val="00EA1B77"/>
    <w:rsid w:val="00EA1C2C"/>
    <w:rsid w:val="00EA1D80"/>
    <w:rsid w:val="00EA1F9A"/>
    <w:rsid w:val="00EA2109"/>
    <w:rsid w:val="00EA2217"/>
    <w:rsid w:val="00EA22AE"/>
    <w:rsid w:val="00EA240B"/>
    <w:rsid w:val="00EA2560"/>
    <w:rsid w:val="00EA2561"/>
    <w:rsid w:val="00EA25EB"/>
    <w:rsid w:val="00EA2684"/>
    <w:rsid w:val="00EA27E9"/>
    <w:rsid w:val="00EA31B8"/>
    <w:rsid w:val="00EA321C"/>
    <w:rsid w:val="00EA3422"/>
    <w:rsid w:val="00EA35B4"/>
    <w:rsid w:val="00EA385A"/>
    <w:rsid w:val="00EA385F"/>
    <w:rsid w:val="00EA3AB4"/>
    <w:rsid w:val="00EA3BDF"/>
    <w:rsid w:val="00EA3C10"/>
    <w:rsid w:val="00EA3F6F"/>
    <w:rsid w:val="00EA4135"/>
    <w:rsid w:val="00EA4446"/>
    <w:rsid w:val="00EA45DB"/>
    <w:rsid w:val="00EA49CF"/>
    <w:rsid w:val="00EA4ACD"/>
    <w:rsid w:val="00EA4D67"/>
    <w:rsid w:val="00EA4DAE"/>
    <w:rsid w:val="00EA5046"/>
    <w:rsid w:val="00EA505D"/>
    <w:rsid w:val="00EA5091"/>
    <w:rsid w:val="00EA51B3"/>
    <w:rsid w:val="00EA51F9"/>
    <w:rsid w:val="00EA522D"/>
    <w:rsid w:val="00EA5266"/>
    <w:rsid w:val="00EA528A"/>
    <w:rsid w:val="00EA5376"/>
    <w:rsid w:val="00EA53AA"/>
    <w:rsid w:val="00EA58B7"/>
    <w:rsid w:val="00EA5AAB"/>
    <w:rsid w:val="00EA5AD7"/>
    <w:rsid w:val="00EA5B2D"/>
    <w:rsid w:val="00EA5BE5"/>
    <w:rsid w:val="00EA5CBA"/>
    <w:rsid w:val="00EA5DAD"/>
    <w:rsid w:val="00EA5DB8"/>
    <w:rsid w:val="00EA609E"/>
    <w:rsid w:val="00EA6111"/>
    <w:rsid w:val="00EA618D"/>
    <w:rsid w:val="00EA6230"/>
    <w:rsid w:val="00EA6507"/>
    <w:rsid w:val="00EA6572"/>
    <w:rsid w:val="00EA664E"/>
    <w:rsid w:val="00EA66AB"/>
    <w:rsid w:val="00EA68C9"/>
    <w:rsid w:val="00EA68EB"/>
    <w:rsid w:val="00EA6965"/>
    <w:rsid w:val="00EA69D3"/>
    <w:rsid w:val="00EA69E0"/>
    <w:rsid w:val="00EA6ADF"/>
    <w:rsid w:val="00EA6C9D"/>
    <w:rsid w:val="00EA6CB2"/>
    <w:rsid w:val="00EA71AB"/>
    <w:rsid w:val="00EA720A"/>
    <w:rsid w:val="00EA737B"/>
    <w:rsid w:val="00EA74C3"/>
    <w:rsid w:val="00EA7519"/>
    <w:rsid w:val="00EA7713"/>
    <w:rsid w:val="00EA779C"/>
    <w:rsid w:val="00EA7828"/>
    <w:rsid w:val="00EA7834"/>
    <w:rsid w:val="00EA7869"/>
    <w:rsid w:val="00EA78E5"/>
    <w:rsid w:val="00EA7A17"/>
    <w:rsid w:val="00EA7B60"/>
    <w:rsid w:val="00EA7C30"/>
    <w:rsid w:val="00EA7D5B"/>
    <w:rsid w:val="00EA7E0B"/>
    <w:rsid w:val="00EA7E68"/>
    <w:rsid w:val="00EA7F31"/>
    <w:rsid w:val="00EB0140"/>
    <w:rsid w:val="00EB02A8"/>
    <w:rsid w:val="00EB05D5"/>
    <w:rsid w:val="00EB05F0"/>
    <w:rsid w:val="00EB0684"/>
    <w:rsid w:val="00EB08FF"/>
    <w:rsid w:val="00EB09F2"/>
    <w:rsid w:val="00EB0A5D"/>
    <w:rsid w:val="00EB0B16"/>
    <w:rsid w:val="00EB0B48"/>
    <w:rsid w:val="00EB0C0E"/>
    <w:rsid w:val="00EB0C55"/>
    <w:rsid w:val="00EB0C99"/>
    <w:rsid w:val="00EB0E0E"/>
    <w:rsid w:val="00EB0E84"/>
    <w:rsid w:val="00EB0FFF"/>
    <w:rsid w:val="00EB124F"/>
    <w:rsid w:val="00EB13D5"/>
    <w:rsid w:val="00EB1499"/>
    <w:rsid w:val="00EB1896"/>
    <w:rsid w:val="00EB199E"/>
    <w:rsid w:val="00EB1B16"/>
    <w:rsid w:val="00EB1B58"/>
    <w:rsid w:val="00EB1B73"/>
    <w:rsid w:val="00EB1BB2"/>
    <w:rsid w:val="00EB1BEB"/>
    <w:rsid w:val="00EB1C68"/>
    <w:rsid w:val="00EB1CD1"/>
    <w:rsid w:val="00EB1D80"/>
    <w:rsid w:val="00EB1EA9"/>
    <w:rsid w:val="00EB1F6A"/>
    <w:rsid w:val="00EB1FB2"/>
    <w:rsid w:val="00EB200F"/>
    <w:rsid w:val="00EB21CF"/>
    <w:rsid w:val="00EB2397"/>
    <w:rsid w:val="00EB2509"/>
    <w:rsid w:val="00EB270B"/>
    <w:rsid w:val="00EB2713"/>
    <w:rsid w:val="00EB2A44"/>
    <w:rsid w:val="00EB2D1A"/>
    <w:rsid w:val="00EB2E59"/>
    <w:rsid w:val="00EB2F0C"/>
    <w:rsid w:val="00EB2FC7"/>
    <w:rsid w:val="00EB3005"/>
    <w:rsid w:val="00EB3498"/>
    <w:rsid w:val="00EB34DA"/>
    <w:rsid w:val="00EB3575"/>
    <w:rsid w:val="00EB394C"/>
    <w:rsid w:val="00EB3963"/>
    <w:rsid w:val="00EB39E9"/>
    <w:rsid w:val="00EB3C9B"/>
    <w:rsid w:val="00EB3CF0"/>
    <w:rsid w:val="00EB3E93"/>
    <w:rsid w:val="00EB3FDE"/>
    <w:rsid w:val="00EB4351"/>
    <w:rsid w:val="00EB4430"/>
    <w:rsid w:val="00EB486D"/>
    <w:rsid w:val="00EB4C38"/>
    <w:rsid w:val="00EB4CBB"/>
    <w:rsid w:val="00EB4D86"/>
    <w:rsid w:val="00EB4DB3"/>
    <w:rsid w:val="00EB4FA0"/>
    <w:rsid w:val="00EB5236"/>
    <w:rsid w:val="00EB5488"/>
    <w:rsid w:val="00EB568E"/>
    <w:rsid w:val="00EB5801"/>
    <w:rsid w:val="00EB5D2C"/>
    <w:rsid w:val="00EB5D7D"/>
    <w:rsid w:val="00EB5E2E"/>
    <w:rsid w:val="00EB5EB0"/>
    <w:rsid w:val="00EB5F3C"/>
    <w:rsid w:val="00EB5FEB"/>
    <w:rsid w:val="00EB602E"/>
    <w:rsid w:val="00EB613A"/>
    <w:rsid w:val="00EB61F6"/>
    <w:rsid w:val="00EB6330"/>
    <w:rsid w:val="00EB63C5"/>
    <w:rsid w:val="00EB6425"/>
    <w:rsid w:val="00EB671A"/>
    <w:rsid w:val="00EB6759"/>
    <w:rsid w:val="00EB6969"/>
    <w:rsid w:val="00EB69B9"/>
    <w:rsid w:val="00EB6DD1"/>
    <w:rsid w:val="00EB6EF7"/>
    <w:rsid w:val="00EB6F90"/>
    <w:rsid w:val="00EB6FCD"/>
    <w:rsid w:val="00EB703A"/>
    <w:rsid w:val="00EB70C8"/>
    <w:rsid w:val="00EB7246"/>
    <w:rsid w:val="00EB7392"/>
    <w:rsid w:val="00EB73BE"/>
    <w:rsid w:val="00EB74FC"/>
    <w:rsid w:val="00EB75F7"/>
    <w:rsid w:val="00EB7642"/>
    <w:rsid w:val="00EB767A"/>
    <w:rsid w:val="00EB7798"/>
    <w:rsid w:val="00EB7AC0"/>
    <w:rsid w:val="00EB7D65"/>
    <w:rsid w:val="00EB7E20"/>
    <w:rsid w:val="00EB7F8E"/>
    <w:rsid w:val="00EC01E3"/>
    <w:rsid w:val="00EC024D"/>
    <w:rsid w:val="00EC02F3"/>
    <w:rsid w:val="00EC044D"/>
    <w:rsid w:val="00EC04C4"/>
    <w:rsid w:val="00EC04C6"/>
    <w:rsid w:val="00EC052D"/>
    <w:rsid w:val="00EC0853"/>
    <w:rsid w:val="00EC0A6C"/>
    <w:rsid w:val="00EC0B32"/>
    <w:rsid w:val="00EC0D57"/>
    <w:rsid w:val="00EC121C"/>
    <w:rsid w:val="00EC12D1"/>
    <w:rsid w:val="00EC176B"/>
    <w:rsid w:val="00EC1872"/>
    <w:rsid w:val="00EC1AD9"/>
    <w:rsid w:val="00EC1B3A"/>
    <w:rsid w:val="00EC1B94"/>
    <w:rsid w:val="00EC1D8E"/>
    <w:rsid w:val="00EC1DB0"/>
    <w:rsid w:val="00EC1F1E"/>
    <w:rsid w:val="00EC1FF6"/>
    <w:rsid w:val="00EC20B2"/>
    <w:rsid w:val="00EC2452"/>
    <w:rsid w:val="00EC249C"/>
    <w:rsid w:val="00EC2515"/>
    <w:rsid w:val="00EC2580"/>
    <w:rsid w:val="00EC2611"/>
    <w:rsid w:val="00EC261C"/>
    <w:rsid w:val="00EC2812"/>
    <w:rsid w:val="00EC28D6"/>
    <w:rsid w:val="00EC2998"/>
    <w:rsid w:val="00EC29D0"/>
    <w:rsid w:val="00EC2B18"/>
    <w:rsid w:val="00EC2CA8"/>
    <w:rsid w:val="00EC2E2E"/>
    <w:rsid w:val="00EC2F62"/>
    <w:rsid w:val="00EC30EC"/>
    <w:rsid w:val="00EC3119"/>
    <w:rsid w:val="00EC3402"/>
    <w:rsid w:val="00EC3491"/>
    <w:rsid w:val="00EC385D"/>
    <w:rsid w:val="00EC3865"/>
    <w:rsid w:val="00EC38F1"/>
    <w:rsid w:val="00EC3D07"/>
    <w:rsid w:val="00EC3D7F"/>
    <w:rsid w:val="00EC3D8C"/>
    <w:rsid w:val="00EC3D8E"/>
    <w:rsid w:val="00EC3F5A"/>
    <w:rsid w:val="00EC4249"/>
    <w:rsid w:val="00EC4301"/>
    <w:rsid w:val="00EC432D"/>
    <w:rsid w:val="00EC435C"/>
    <w:rsid w:val="00EC43F4"/>
    <w:rsid w:val="00EC43F9"/>
    <w:rsid w:val="00EC44B5"/>
    <w:rsid w:val="00EC463B"/>
    <w:rsid w:val="00EC46E5"/>
    <w:rsid w:val="00EC4709"/>
    <w:rsid w:val="00EC4817"/>
    <w:rsid w:val="00EC4928"/>
    <w:rsid w:val="00EC49C5"/>
    <w:rsid w:val="00EC4DEB"/>
    <w:rsid w:val="00EC4E33"/>
    <w:rsid w:val="00EC4EB2"/>
    <w:rsid w:val="00EC4F07"/>
    <w:rsid w:val="00EC4F18"/>
    <w:rsid w:val="00EC5247"/>
    <w:rsid w:val="00EC5283"/>
    <w:rsid w:val="00EC5379"/>
    <w:rsid w:val="00EC546B"/>
    <w:rsid w:val="00EC5500"/>
    <w:rsid w:val="00EC57E0"/>
    <w:rsid w:val="00EC58BF"/>
    <w:rsid w:val="00EC5C47"/>
    <w:rsid w:val="00EC5E0B"/>
    <w:rsid w:val="00EC5E21"/>
    <w:rsid w:val="00EC5F69"/>
    <w:rsid w:val="00EC5FDF"/>
    <w:rsid w:val="00EC6161"/>
    <w:rsid w:val="00EC6178"/>
    <w:rsid w:val="00EC638B"/>
    <w:rsid w:val="00EC64A7"/>
    <w:rsid w:val="00EC655B"/>
    <w:rsid w:val="00EC65B0"/>
    <w:rsid w:val="00EC65C4"/>
    <w:rsid w:val="00EC680C"/>
    <w:rsid w:val="00EC690C"/>
    <w:rsid w:val="00EC69FD"/>
    <w:rsid w:val="00EC6A8D"/>
    <w:rsid w:val="00EC6B1C"/>
    <w:rsid w:val="00EC6CF9"/>
    <w:rsid w:val="00EC6F99"/>
    <w:rsid w:val="00EC71A5"/>
    <w:rsid w:val="00EC7218"/>
    <w:rsid w:val="00EC72D5"/>
    <w:rsid w:val="00EC76AA"/>
    <w:rsid w:val="00EC78A4"/>
    <w:rsid w:val="00EC79D8"/>
    <w:rsid w:val="00EC7B14"/>
    <w:rsid w:val="00EC7B2F"/>
    <w:rsid w:val="00EC7DA8"/>
    <w:rsid w:val="00EC7F1C"/>
    <w:rsid w:val="00ED02A5"/>
    <w:rsid w:val="00ED03D6"/>
    <w:rsid w:val="00ED0427"/>
    <w:rsid w:val="00ED0942"/>
    <w:rsid w:val="00ED0D22"/>
    <w:rsid w:val="00ED0D2B"/>
    <w:rsid w:val="00ED0E42"/>
    <w:rsid w:val="00ED0FF8"/>
    <w:rsid w:val="00ED101D"/>
    <w:rsid w:val="00ED1072"/>
    <w:rsid w:val="00ED1078"/>
    <w:rsid w:val="00ED108D"/>
    <w:rsid w:val="00ED116E"/>
    <w:rsid w:val="00ED1229"/>
    <w:rsid w:val="00ED12AC"/>
    <w:rsid w:val="00ED16F4"/>
    <w:rsid w:val="00ED1779"/>
    <w:rsid w:val="00ED1861"/>
    <w:rsid w:val="00ED19D0"/>
    <w:rsid w:val="00ED19E7"/>
    <w:rsid w:val="00ED1A15"/>
    <w:rsid w:val="00ED1A7C"/>
    <w:rsid w:val="00ED1B40"/>
    <w:rsid w:val="00ED1E79"/>
    <w:rsid w:val="00ED2103"/>
    <w:rsid w:val="00ED21C7"/>
    <w:rsid w:val="00ED22A0"/>
    <w:rsid w:val="00ED22BA"/>
    <w:rsid w:val="00ED2304"/>
    <w:rsid w:val="00ED2673"/>
    <w:rsid w:val="00ED26C3"/>
    <w:rsid w:val="00ED287B"/>
    <w:rsid w:val="00ED2881"/>
    <w:rsid w:val="00ED29B2"/>
    <w:rsid w:val="00ED29E9"/>
    <w:rsid w:val="00ED2B88"/>
    <w:rsid w:val="00ED2BC6"/>
    <w:rsid w:val="00ED2CF9"/>
    <w:rsid w:val="00ED2D18"/>
    <w:rsid w:val="00ED2D49"/>
    <w:rsid w:val="00ED2D6A"/>
    <w:rsid w:val="00ED2FE9"/>
    <w:rsid w:val="00ED318C"/>
    <w:rsid w:val="00ED34BC"/>
    <w:rsid w:val="00ED35A5"/>
    <w:rsid w:val="00ED392D"/>
    <w:rsid w:val="00ED39BA"/>
    <w:rsid w:val="00ED3AA1"/>
    <w:rsid w:val="00ED3B0C"/>
    <w:rsid w:val="00ED3C3C"/>
    <w:rsid w:val="00ED3E32"/>
    <w:rsid w:val="00ED3E42"/>
    <w:rsid w:val="00ED4006"/>
    <w:rsid w:val="00ED40A4"/>
    <w:rsid w:val="00ED40A6"/>
    <w:rsid w:val="00ED425B"/>
    <w:rsid w:val="00ED4326"/>
    <w:rsid w:val="00ED451D"/>
    <w:rsid w:val="00ED4763"/>
    <w:rsid w:val="00ED4817"/>
    <w:rsid w:val="00ED4A40"/>
    <w:rsid w:val="00ED4CBE"/>
    <w:rsid w:val="00ED4D1A"/>
    <w:rsid w:val="00ED4F91"/>
    <w:rsid w:val="00ED4FE5"/>
    <w:rsid w:val="00ED4FEB"/>
    <w:rsid w:val="00ED4FFC"/>
    <w:rsid w:val="00ED5073"/>
    <w:rsid w:val="00ED50F9"/>
    <w:rsid w:val="00ED5131"/>
    <w:rsid w:val="00ED5142"/>
    <w:rsid w:val="00ED517A"/>
    <w:rsid w:val="00ED51C3"/>
    <w:rsid w:val="00ED5301"/>
    <w:rsid w:val="00ED5423"/>
    <w:rsid w:val="00ED57A1"/>
    <w:rsid w:val="00ED59AB"/>
    <w:rsid w:val="00ED5A17"/>
    <w:rsid w:val="00ED5B91"/>
    <w:rsid w:val="00ED5BEF"/>
    <w:rsid w:val="00ED5C80"/>
    <w:rsid w:val="00ED5E9B"/>
    <w:rsid w:val="00ED604F"/>
    <w:rsid w:val="00ED616C"/>
    <w:rsid w:val="00ED6294"/>
    <w:rsid w:val="00ED62BD"/>
    <w:rsid w:val="00ED6405"/>
    <w:rsid w:val="00ED6593"/>
    <w:rsid w:val="00ED67C1"/>
    <w:rsid w:val="00ED67DF"/>
    <w:rsid w:val="00ED67F5"/>
    <w:rsid w:val="00ED68B7"/>
    <w:rsid w:val="00ED6940"/>
    <w:rsid w:val="00ED6967"/>
    <w:rsid w:val="00ED6984"/>
    <w:rsid w:val="00ED6A8D"/>
    <w:rsid w:val="00ED6B40"/>
    <w:rsid w:val="00ED6BA2"/>
    <w:rsid w:val="00ED6D2F"/>
    <w:rsid w:val="00ED6D34"/>
    <w:rsid w:val="00ED7047"/>
    <w:rsid w:val="00ED72AD"/>
    <w:rsid w:val="00ED730A"/>
    <w:rsid w:val="00ED74AF"/>
    <w:rsid w:val="00ED76AC"/>
    <w:rsid w:val="00ED794D"/>
    <w:rsid w:val="00ED7CFE"/>
    <w:rsid w:val="00ED7EF0"/>
    <w:rsid w:val="00ED7F88"/>
    <w:rsid w:val="00EE00C3"/>
    <w:rsid w:val="00EE0161"/>
    <w:rsid w:val="00EE04A1"/>
    <w:rsid w:val="00EE04BE"/>
    <w:rsid w:val="00EE0560"/>
    <w:rsid w:val="00EE0828"/>
    <w:rsid w:val="00EE0867"/>
    <w:rsid w:val="00EE09B6"/>
    <w:rsid w:val="00EE0AA4"/>
    <w:rsid w:val="00EE0C24"/>
    <w:rsid w:val="00EE0E05"/>
    <w:rsid w:val="00EE0E75"/>
    <w:rsid w:val="00EE0EE1"/>
    <w:rsid w:val="00EE11C2"/>
    <w:rsid w:val="00EE128D"/>
    <w:rsid w:val="00EE13A0"/>
    <w:rsid w:val="00EE13B9"/>
    <w:rsid w:val="00EE14BA"/>
    <w:rsid w:val="00EE163C"/>
    <w:rsid w:val="00EE1691"/>
    <w:rsid w:val="00EE1721"/>
    <w:rsid w:val="00EE18A9"/>
    <w:rsid w:val="00EE18DA"/>
    <w:rsid w:val="00EE1951"/>
    <w:rsid w:val="00EE1A22"/>
    <w:rsid w:val="00EE1ACC"/>
    <w:rsid w:val="00EE1B8E"/>
    <w:rsid w:val="00EE1E67"/>
    <w:rsid w:val="00EE1F5A"/>
    <w:rsid w:val="00EE208D"/>
    <w:rsid w:val="00EE217B"/>
    <w:rsid w:val="00EE21FE"/>
    <w:rsid w:val="00EE238F"/>
    <w:rsid w:val="00EE2436"/>
    <w:rsid w:val="00EE24EE"/>
    <w:rsid w:val="00EE256E"/>
    <w:rsid w:val="00EE2595"/>
    <w:rsid w:val="00EE2B4C"/>
    <w:rsid w:val="00EE2F40"/>
    <w:rsid w:val="00EE2F73"/>
    <w:rsid w:val="00EE2FE3"/>
    <w:rsid w:val="00EE30A9"/>
    <w:rsid w:val="00EE31B2"/>
    <w:rsid w:val="00EE3221"/>
    <w:rsid w:val="00EE326D"/>
    <w:rsid w:val="00EE32E3"/>
    <w:rsid w:val="00EE35A8"/>
    <w:rsid w:val="00EE3A99"/>
    <w:rsid w:val="00EE3AC5"/>
    <w:rsid w:val="00EE3C39"/>
    <w:rsid w:val="00EE3D98"/>
    <w:rsid w:val="00EE3DAF"/>
    <w:rsid w:val="00EE3E66"/>
    <w:rsid w:val="00EE4053"/>
    <w:rsid w:val="00EE40C0"/>
    <w:rsid w:val="00EE422A"/>
    <w:rsid w:val="00EE42E2"/>
    <w:rsid w:val="00EE440D"/>
    <w:rsid w:val="00EE442B"/>
    <w:rsid w:val="00EE4681"/>
    <w:rsid w:val="00EE4946"/>
    <w:rsid w:val="00EE4AB4"/>
    <w:rsid w:val="00EE4CD3"/>
    <w:rsid w:val="00EE4DF4"/>
    <w:rsid w:val="00EE4E6C"/>
    <w:rsid w:val="00EE4E79"/>
    <w:rsid w:val="00EE4E85"/>
    <w:rsid w:val="00EE4ECE"/>
    <w:rsid w:val="00EE4F66"/>
    <w:rsid w:val="00EE50AC"/>
    <w:rsid w:val="00EE5225"/>
    <w:rsid w:val="00EE524F"/>
    <w:rsid w:val="00EE52E0"/>
    <w:rsid w:val="00EE551D"/>
    <w:rsid w:val="00EE5B66"/>
    <w:rsid w:val="00EE5BCB"/>
    <w:rsid w:val="00EE5CC1"/>
    <w:rsid w:val="00EE5DD2"/>
    <w:rsid w:val="00EE5E98"/>
    <w:rsid w:val="00EE5EF9"/>
    <w:rsid w:val="00EE5F6D"/>
    <w:rsid w:val="00EE6175"/>
    <w:rsid w:val="00EE6226"/>
    <w:rsid w:val="00EE622B"/>
    <w:rsid w:val="00EE6267"/>
    <w:rsid w:val="00EE638A"/>
    <w:rsid w:val="00EE639E"/>
    <w:rsid w:val="00EE63D8"/>
    <w:rsid w:val="00EE642E"/>
    <w:rsid w:val="00EE64FA"/>
    <w:rsid w:val="00EE6545"/>
    <w:rsid w:val="00EE6667"/>
    <w:rsid w:val="00EE677A"/>
    <w:rsid w:val="00EE67F6"/>
    <w:rsid w:val="00EE6887"/>
    <w:rsid w:val="00EE695C"/>
    <w:rsid w:val="00EE6A31"/>
    <w:rsid w:val="00EE6A4F"/>
    <w:rsid w:val="00EE6B25"/>
    <w:rsid w:val="00EE6B60"/>
    <w:rsid w:val="00EE6C83"/>
    <w:rsid w:val="00EE6DA8"/>
    <w:rsid w:val="00EE6DFD"/>
    <w:rsid w:val="00EE6F35"/>
    <w:rsid w:val="00EE735E"/>
    <w:rsid w:val="00EE743C"/>
    <w:rsid w:val="00EE74F3"/>
    <w:rsid w:val="00EE7576"/>
    <w:rsid w:val="00EE75A3"/>
    <w:rsid w:val="00EE76DC"/>
    <w:rsid w:val="00EE77C6"/>
    <w:rsid w:val="00EE79DC"/>
    <w:rsid w:val="00EE7A12"/>
    <w:rsid w:val="00EE7B0E"/>
    <w:rsid w:val="00EE7BCD"/>
    <w:rsid w:val="00EE7C1D"/>
    <w:rsid w:val="00EE7D25"/>
    <w:rsid w:val="00EE7DC9"/>
    <w:rsid w:val="00EE7F71"/>
    <w:rsid w:val="00EF0031"/>
    <w:rsid w:val="00EF01B8"/>
    <w:rsid w:val="00EF034D"/>
    <w:rsid w:val="00EF062D"/>
    <w:rsid w:val="00EF0662"/>
    <w:rsid w:val="00EF07A4"/>
    <w:rsid w:val="00EF0874"/>
    <w:rsid w:val="00EF0C13"/>
    <w:rsid w:val="00EF0F3C"/>
    <w:rsid w:val="00EF0FDD"/>
    <w:rsid w:val="00EF100A"/>
    <w:rsid w:val="00EF1278"/>
    <w:rsid w:val="00EF1338"/>
    <w:rsid w:val="00EF1342"/>
    <w:rsid w:val="00EF14CB"/>
    <w:rsid w:val="00EF156A"/>
    <w:rsid w:val="00EF1658"/>
    <w:rsid w:val="00EF17CF"/>
    <w:rsid w:val="00EF17F5"/>
    <w:rsid w:val="00EF1C9A"/>
    <w:rsid w:val="00EF1E73"/>
    <w:rsid w:val="00EF2090"/>
    <w:rsid w:val="00EF22EF"/>
    <w:rsid w:val="00EF2656"/>
    <w:rsid w:val="00EF2699"/>
    <w:rsid w:val="00EF2840"/>
    <w:rsid w:val="00EF28CB"/>
    <w:rsid w:val="00EF29DF"/>
    <w:rsid w:val="00EF2A12"/>
    <w:rsid w:val="00EF2B95"/>
    <w:rsid w:val="00EF2C8E"/>
    <w:rsid w:val="00EF2C91"/>
    <w:rsid w:val="00EF2D16"/>
    <w:rsid w:val="00EF3162"/>
    <w:rsid w:val="00EF3480"/>
    <w:rsid w:val="00EF36E4"/>
    <w:rsid w:val="00EF3753"/>
    <w:rsid w:val="00EF3866"/>
    <w:rsid w:val="00EF3A2D"/>
    <w:rsid w:val="00EF3AB9"/>
    <w:rsid w:val="00EF3AE7"/>
    <w:rsid w:val="00EF3C91"/>
    <w:rsid w:val="00EF3DF3"/>
    <w:rsid w:val="00EF3E71"/>
    <w:rsid w:val="00EF3E81"/>
    <w:rsid w:val="00EF3F6B"/>
    <w:rsid w:val="00EF3FC4"/>
    <w:rsid w:val="00EF3FF3"/>
    <w:rsid w:val="00EF4081"/>
    <w:rsid w:val="00EF4161"/>
    <w:rsid w:val="00EF41BA"/>
    <w:rsid w:val="00EF427F"/>
    <w:rsid w:val="00EF429D"/>
    <w:rsid w:val="00EF42AD"/>
    <w:rsid w:val="00EF42B5"/>
    <w:rsid w:val="00EF479B"/>
    <w:rsid w:val="00EF47EA"/>
    <w:rsid w:val="00EF4852"/>
    <w:rsid w:val="00EF495A"/>
    <w:rsid w:val="00EF498C"/>
    <w:rsid w:val="00EF4A84"/>
    <w:rsid w:val="00EF4B4A"/>
    <w:rsid w:val="00EF4B9C"/>
    <w:rsid w:val="00EF4D2F"/>
    <w:rsid w:val="00EF4D38"/>
    <w:rsid w:val="00EF4D80"/>
    <w:rsid w:val="00EF51EC"/>
    <w:rsid w:val="00EF5266"/>
    <w:rsid w:val="00EF53DB"/>
    <w:rsid w:val="00EF58A8"/>
    <w:rsid w:val="00EF59CA"/>
    <w:rsid w:val="00EF5D78"/>
    <w:rsid w:val="00EF5DA7"/>
    <w:rsid w:val="00EF5EC2"/>
    <w:rsid w:val="00EF5EEA"/>
    <w:rsid w:val="00EF5FA2"/>
    <w:rsid w:val="00EF6036"/>
    <w:rsid w:val="00EF60F1"/>
    <w:rsid w:val="00EF62EA"/>
    <w:rsid w:val="00EF6452"/>
    <w:rsid w:val="00EF6910"/>
    <w:rsid w:val="00EF6A5F"/>
    <w:rsid w:val="00EF6AE4"/>
    <w:rsid w:val="00EF6C21"/>
    <w:rsid w:val="00EF6D18"/>
    <w:rsid w:val="00EF6DC4"/>
    <w:rsid w:val="00EF6E98"/>
    <w:rsid w:val="00EF723C"/>
    <w:rsid w:val="00EF7291"/>
    <w:rsid w:val="00EF74CF"/>
    <w:rsid w:val="00EF7819"/>
    <w:rsid w:val="00EF7883"/>
    <w:rsid w:val="00EF78E3"/>
    <w:rsid w:val="00EF7A89"/>
    <w:rsid w:val="00EF7C7C"/>
    <w:rsid w:val="00EF7E1F"/>
    <w:rsid w:val="00EFA52B"/>
    <w:rsid w:val="00EFE637"/>
    <w:rsid w:val="00EFF7EC"/>
    <w:rsid w:val="00F00221"/>
    <w:rsid w:val="00F0058D"/>
    <w:rsid w:val="00F009E6"/>
    <w:rsid w:val="00F00A0A"/>
    <w:rsid w:val="00F00AAC"/>
    <w:rsid w:val="00F00AAE"/>
    <w:rsid w:val="00F00DC6"/>
    <w:rsid w:val="00F00EEC"/>
    <w:rsid w:val="00F010F8"/>
    <w:rsid w:val="00F011FB"/>
    <w:rsid w:val="00F01201"/>
    <w:rsid w:val="00F012B2"/>
    <w:rsid w:val="00F01395"/>
    <w:rsid w:val="00F013E7"/>
    <w:rsid w:val="00F0141F"/>
    <w:rsid w:val="00F014F4"/>
    <w:rsid w:val="00F01545"/>
    <w:rsid w:val="00F01756"/>
    <w:rsid w:val="00F01781"/>
    <w:rsid w:val="00F01A7C"/>
    <w:rsid w:val="00F01AE6"/>
    <w:rsid w:val="00F01B70"/>
    <w:rsid w:val="00F01BC3"/>
    <w:rsid w:val="00F01D4F"/>
    <w:rsid w:val="00F01F7C"/>
    <w:rsid w:val="00F022AC"/>
    <w:rsid w:val="00F0234E"/>
    <w:rsid w:val="00F02447"/>
    <w:rsid w:val="00F024EB"/>
    <w:rsid w:val="00F02562"/>
    <w:rsid w:val="00F02590"/>
    <w:rsid w:val="00F0259A"/>
    <w:rsid w:val="00F0259F"/>
    <w:rsid w:val="00F02691"/>
    <w:rsid w:val="00F0272F"/>
    <w:rsid w:val="00F027B9"/>
    <w:rsid w:val="00F027DE"/>
    <w:rsid w:val="00F0288F"/>
    <w:rsid w:val="00F028B4"/>
    <w:rsid w:val="00F0294E"/>
    <w:rsid w:val="00F02AA9"/>
    <w:rsid w:val="00F02B14"/>
    <w:rsid w:val="00F02B70"/>
    <w:rsid w:val="00F02C39"/>
    <w:rsid w:val="00F02D0C"/>
    <w:rsid w:val="00F02FC2"/>
    <w:rsid w:val="00F02FFE"/>
    <w:rsid w:val="00F03073"/>
    <w:rsid w:val="00F031BB"/>
    <w:rsid w:val="00F031C4"/>
    <w:rsid w:val="00F03219"/>
    <w:rsid w:val="00F0340C"/>
    <w:rsid w:val="00F036B8"/>
    <w:rsid w:val="00F036E4"/>
    <w:rsid w:val="00F036FE"/>
    <w:rsid w:val="00F03799"/>
    <w:rsid w:val="00F03949"/>
    <w:rsid w:val="00F0394A"/>
    <w:rsid w:val="00F039AD"/>
    <w:rsid w:val="00F03AB0"/>
    <w:rsid w:val="00F03B88"/>
    <w:rsid w:val="00F03DBB"/>
    <w:rsid w:val="00F041D6"/>
    <w:rsid w:val="00F041FE"/>
    <w:rsid w:val="00F043CC"/>
    <w:rsid w:val="00F04681"/>
    <w:rsid w:val="00F0468F"/>
    <w:rsid w:val="00F04741"/>
    <w:rsid w:val="00F04851"/>
    <w:rsid w:val="00F04925"/>
    <w:rsid w:val="00F04936"/>
    <w:rsid w:val="00F049B4"/>
    <w:rsid w:val="00F04AC6"/>
    <w:rsid w:val="00F04D2D"/>
    <w:rsid w:val="00F04EEB"/>
    <w:rsid w:val="00F04F9A"/>
    <w:rsid w:val="00F0502D"/>
    <w:rsid w:val="00F051C6"/>
    <w:rsid w:val="00F051F3"/>
    <w:rsid w:val="00F051F9"/>
    <w:rsid w:val="00F05260"/>
    <w:rsid w:val="00F052A5"/>
    <w:rsid w:val="00F054F7"/>
    <w:rsid w:val="00F05537"/>
    <w:rsid w:val="00F05639"/>
    <w:rsid w:val="00F058E3"/>
    <w:rsid w:val="00F059FD"/>
    <w:rsid w:val="00F05A99"/>
    <w:rsid w:val="00F05BD9"/>
    <w:rsid w:val="00F05EE5"/>
    <w:rsid w:val="00F0601A"/>
    <w:rsid w:val="00F06170"/>
    <w:rsid w:val="00F06433"/>
    <w:rsid w:val="00F065AA"/>
    <w:rsid w:val="00F065AF"/>
    <w:rsid w:val="00F065D7"/>
    <w:rsid w:val="00F0668A"/>
    <w:rsid w:val="00F0669E"/>
    <w:rsid w:val="00F066BA"/>
    <w:rsid w:val="00F0684B"/>
    <w:rsid w:val="00F0695B"/>
    <w:rsid w:val="00F0696F"/>
    <w:rsid w:val="00F06AAE"/>
    <w:rsid w:val="00F06BB2"/>
    <w:rsid w:val="00F06EA3"/>
    <w:rsid w:val="00F06F3B"/>
    <w:rsid w:val="00F06F4D"/>
    <w:rsid w:val="00F07071"/>
    <w:rsid w:val="00F071C8"/>
    <w:rsid w:val="00F071E1"/>
    <w:rsid w:val="00F073A8"/>
    <w:rsid w:val="00F07543"/>
    <w:rsid w:val="00F07578"/>
    <w:rsid w:val="00F07583"/>
    <w:rsid w:val="00F07723"/>
    <w:rsid w:val="00F0778A"/>
    <w:rsid w:val="00F0789F"/>
    <w:rsid w:val="00F07935"/>
    <w:rsid w:val="00F0796E"/>
    <w:rsid w:val="00F07A23"/>
    <w:rsid w:val="00F07A6D"/>
    <w:rsid w:val="00F07AE4"/>
    <w:rsid w:val="00F07B1E"/>
    <w:rsid w:val="00F07CEF"/>
    <w:rsid w:val="00F07CF2"/>
    <w:rsid w:val="00F07D67"/>
    <w:rsid w:val="00F07D72"/>
    <w:rsid w:val="00F07D7A"/>
    <w:rsid w:val="00F07E8F"/>
    <w:rsid w:val="00F07EB0"/>
    <w:rsid w:val="00F07EE6"/>
    <w:rsid w:val="00F07F7A"/>
    <w:rsid w:val="00F100ED"/>
    <w:rsid w:val="00F102B9"/>
    <w:rsid w:val="00F102EE"/>
    <w:rsid w:val="00F1030D"/>
    <w:rsid w:val="00F103B6"/>
    <w:rsid w:val="00F1053E"/>
    <w:rsid w:val="00F10A15"/>
    <w:rsid w:val="00F10AB4"/>
    <w:rsid w:val="00F10D1B"/>
    <w:rsid w:val="00F10D9D"/>
    <w:rsid w:val="00F10E3B"/>
    <w:rsid w:val="00F10ED2"/>
    <w:rsid w:val="00F11016"/>
    <w:rsid w:val="00F11073"/>
    <w:rsid w:val="00F11188"/>
    <w:rsid w:val="00F1129A"/>
    <w:rsid w:val="00F1147E"/>
    <w:rsid w:val="00F11585"/>
    <w:rsid w:val="00F11729"/>
    <w:rsid w:val="00F11B9C"/>
    <w:rsid w:val="00F11C74"/>
    <w:rsid w:val="00F11DA2"/>
    <w:rsid w:val="00F11E1C"/>
    <w:rsid w:val="00F11EC0"/>
    <w:rsid w:val="00F11F18"/>
    <w:rsid w:val="00F11FAA"/>
    <w:rsid w:val="00F12038"/>
    <w:rsid w:val="00F1212D"/>
    <w:rsid w:val="00F12188"/>
    <w:rsid w:val="00F1221C"/>
    <w:rsid w:val="00F12369"/>
    <w:rsid w:val="00F1242E"/>
    <w:rsid w:val="00F12439"/>
    <w:rsid w:val="00F1266E"/>
    <w:rsid w:val="00F1286B"/>
    <w:rsid w:val="00F129FB"/>
    <w:rsid w:val="00F12BD5"/>
    <w:rsid w:val="00F12CB1"/>
    <w:rsid w:val="00F12CD2"/>
    <w:rsid w:val="00F12D0F"/>
    <w:rsid w:val="00F12F14"/>
    <w:rsid w:val="00F12FBF"/>
    <w:rsid w:val="00F13498"/>
    <w:rsid w:val="00F135A1"/>
    <w:rsid w:val="00F135FB"/>
    <w:rsid w:val="00F1380C"/>
    <w:rsid w:val="00F13814"/>
    <w:rsid w:val="00F13885"/>
    <w:rsid w:val="00F1397F"/>
    <w:rsid w:val="00F13A87"/>
    <w:rsid w:val="00F13B94"/>
    <w:rsid w:val="00F13C9C"/>
    <w:rsid w:val="00F13D64"/>
    <w:rsid w:val="00F13E8F"/>
    <w:rsid w:val="00F13F77"/>
    <w:rsid w:val="00F140A2"/>
    <w:rsid w:val="00F140E3"/>
    <w:rsid w:val="00F1436A"/>
    <w:rsid w:val="00F1443C"/>
    <w:rsid w:val="00F14562"/>
    <w:rsid w:val="00F1469A"/>
    <w:rsid w:val="00F1476C"/>
    <w:rsid w:val="00F14B1C"/>
    <w:rsid w:val="00F14C63"/>
    <w:rsid w:val="00F14CED"/>
    <w:rsid w:val="00F14D98"/>
    <w:rsid w:val="00F14E48"/>
    <w:rsid w:val="00F15013"/>
    <w:rsid w:val="00F15021"/>
    <w:rsid w:val="00F15031"/>
    <w:rsid w:val="00F15084"/>
    <w:rsid w:val="00F1531C"/>
    <w:rsid w:val="00F15349"/>
    <w:rsid w:val="00F1541E"/>
    <w:rsid w:val="00F15431"/>
    <w:rsid w:val="00F15639"/>
    <w:rsid w:val="00F156B6"/>
    <w:rsid w:val="00F156D9"/>
    <w:rsid w:val="00F15813"/>
    <w:rsid w:val="00F15ABE"/>
    <w:rsid w:val="00F15B72"/>
    <w:rsid w:val="00F15D25"/>
    <w:rsid w:val="00F15E45"/>
    <w:rsid w:val="00F16388"/>
    <w:rsid w:val="00F1653B"/>
    <w:rsid w:val="00F16548"/>
    <w:rsid w:val="00F165CC"/>
    <w:rsid w:val="00F165DD"/>
    <w:rsid w:val="00F1667C"/>
    <w:rsid w:val="00F16A61"/>
    <w:rsid w:val="00F16C20"/>
    <w:rsid w:val="00F16DB0"/>
    <w:rsid w:val="00F16FCF"/>
    <w:rsid w:val="00F1706A"/>
    <w:rsid w:val="00F171F3"/>
    <w:rsid w:val="00F172D3"/>
    <w:rsid w:val="00F17318"/>
    <w:rsid w:val="00F1745C"/>
    <w:rsid w:val="00F174C9"/>
    <w:rsid w:val="00F176D2"/>
    <w:rsid w:val="00F17792"/>
    <w:rsid w:val="00F17AAC"/>
    <w:rsid w:val="00F17C68"/>
    <w:rsid w:val="00F17D4D"/>
    <w:rsid w:val="00F17F4F"/>
    <w:rsid w:val="00F17F69"/>
    <w:rsid w:val="00F2002C"/>
    <w:rsid w:val="00F20134"/>
    <w:rsid w:val="00F20164"/>
    <w:rsid w:val="00F201B5"/>
    <w:rsid w:val="00F201CD"/>
    <w:rsid w:val="00F20B1F"/>
    <w:rsid w:val="00F20D4F"/>
    <w:rsid w:val="00F20DC2"/>
    <w:rsid w:val="00F20E25"/>
    <w:rsid w:val="00F20FA1"/>
    <w:rsid w:val="00F21024"/>
    <w:rsid w:val="00F2108D"/>
    <w:rsid w:val="00F2149E"/>
    <w:rsid w:val="00F21514"/>
    <w:rsid w:val="00F215DA"/>
    <w:rsid w:val="00F21624"/>
    <w:rsid w:val="00F2166E"/>
    <w:rsid w:val="00F216A0"/>
    <w:rsid w:val="00F21984"/>
    <w:rsid w:val="00F21AC7"/>
    <w:rsid w:val="00F21CD6"/>
    <w:rsid w:val="00F21EF3"/>
    <w:rsid w:val="00F2216D"/>
    <w:rsid w:val="00F225F4"/>
    <w:rsid w:val="00F22694"/>
    <w:rsid w:val="00F226FB"/>
    <w:rsid w:val="00F22A3C"/>
    <w:rsid w:val="00F22B5E"/>
    <w:rsid w:val="00F22C0E"/>
    <w:rsid w:val="00F22DAA"/>
    <w:rsid w:val="00F23310"/>
    <w:rsid w:val="00F234E6"/>
    <w:rsid w:val="00F23674"/>
    <w:rsid w:val="00F236E7"/>
    <w:rsid w:val="00F238A5"/>
    <w:rsid w:val="00F238E6"/>
    <w:rsid w:val="00F238FA"/>
    <w:rsid w:val="00F2392E"/>
    <w:rsid w:val="00F23942"/>
    <w:rsid w:val="00F2394D"/>
    <w:rsid w:val="00F239A1"/>
    <w:rsid w:val="00F239E2"/>
    <w:rsid w:val="00F23A53"/>
    <w:rsid w:val="00F23AAB"/>
    <w:rsid w:val="00F23B77"/>
    <w:rsid w:val="00F23D6E"/>
    <w:rsid w:val="00F23F38"/>
    <w:rsid w:val="00F24144"/>
    <w:rsid w:val="00F2450D"/>
    <w:rsid w:val="00F248B3"/>
    <w:rsid w:val="00F248FD"/>
    <w:rsid w:val="00F24A56"/>
    <w:rsid w:val="00F24B2C"/>
    <w:rsid w:val="00F24B2F"/>
    <w:rsid w:val="00F24B68"/>
    <w:rsid w:val="00F24E21"/>
    <w:rsid w:val="00F24E9E"/>
    <w:rsid w:val="00F24EEA"/>
    <w:rsid w:val="00F24F51"/>
    <w:rsid w:val="00F24F8E"/>
    <w:rsid w:val="00F25008"/>
    <w:rsid w:val="00F25197"/>
    <w:rsid w:val="00F25225"/>
    <w:rsid w:val="00F25575"/>
    <w:rsid w:val="00F25769"/>
    <w:rsid w:val="00F25799"/>
    <w:rsid w:val="00F25A2C"/>
    <w:rsid w:val="00F25C35"/>
    <w:rsid w:val="00F25D01"/>
    <w:rsid w:val="00F25E06"/>
    <w:rsid w:val="00F25F5B"/>
    <w:rsid w:val="00F25F5E"/>
    <w:rsid w:val="00F26257"/>
    <w:rsid w:val="00F26550"/>
    <w:rsid w:val="00F266EF"/>
    <w:rsid w:val="00F2675A"/>
    <w:rsid w:val="00F267D6"/>
    <w:rsid w:val="00F26802"/>
    <w:rsid w:val="00F26ACC"/>
    <w:rsid w:val="00F26B1A"/>
    <w:rsid w:val="00F26C7C"/>
    <w:rsid w:val="00F26DDD"/>
    <w:rsid w:val="00F26E9F"/>
    <w:rsid w:val="00F26EEB"/>
    <w:rsid w:val="00F274FE"/>
    <w:rsid w:val="00F2758E"/>
    <w:rsid w:val="00F275D7"/>
    <w:rsid w:val="00F27620"/>
    <w:rsid w:val="00F2781A"/>
    <w:rsid w:val="00F278CC"/>
    <w:rsid w:val="00F27A46"/>
    <w:rsid w:val="00F27BE2"/>
    <w:rsid w:val="00F27DD5"/>
    <w:rsid w:val="00F27E92"/>
    <w:rsid w:val="00F27E9E"/>
    <w:rsid w:val="00F27FDC"/>
    <w:rsid w:val="00F301C7"/>
    <w:rsid w:val="00F30277"/>
    <w:rsid w:val="00F30286"/>
    <w:rsid w:val="00F304F6"/>
    <w:rsid w:val="00F306A7"/>
    <w:rsid w:val="00F307AD"/>
    <w:rsid w:val="00F307B0"/>
    <w:rsid w:val="00F308C3"/>
    <w:rsid w:val="00F30957"/>
    <w:rsid w:val="00F309E6"/>
    <w:rsid w:val="00F30A43"/>
    <w:rsid w:val="00F30CFC"/>
    <w:rsid w:val="00F30DB6"/>
    <w:rsid w:val="00F3103E"/>
    <w:rsid w:val="00F31058"/>
    <w:rsid w:val="00F310C5"/>
    <w:rsid w:val="00F31180"/>
    <w:rsid w:val="00F3128A"/>
    <w:rsid w:val="00F312AF"/>
    <w:rsid w:val="00F31480"/>
    <w:rsid w:val="00F31670"/>
    <w:rsid w:val="00F316B1"/>
    <w:rsid w:val="00F31B27"/>
    <w:rsid w:val="00F31B2E"/>
    <w:rsid w:val="00F31E73"/>
    <w:rsid w:val="00F31ED9"/>
    <w:rsid w:val="00F31F47"/>
    <w:rsid w:val="00F32511"/>
    <w:rsid w:val="00F325B4"/>
    <w:rsid w:val="00F3261D"/>
    <w:rsid w:val="00F326CC"/>
    <w:rsid w:val="00F327D5"/>
    <w:rsid w:val="00F328D8"/>
    <w:rsid w:val="00F32AD5"/>
    <w:rsid w:val="00F32B09"/>
    <w:rsid w:val="00F32B77"/>
    <w:rsid w:val="00F32BE5"/>
    <w:rsid w:val="00F32C56"/>
    <w:rsid w:val="00F32D05"/>
    <w:rsid w:val="00F32E08"/>
    <w:rsid w:val="00F32ECB"/>
    <w:rsid w:val="00F32F05"/>
    <w:rsid w:val="00F32F19"/>
    <w:rsid w:val="00F33001"/>
    <w:rsid w:val="00F3300D"/>
    <w:rsid w:val="00F3303A"/>
    <w:rsid w:val="00F3306F"/>
    <w:rsid w:val="00F332D7"/>
    <w:rsid w:val="00F33337"/>
    <w:rsid w:val="00F333E4"/>
    <w:rsid w:val="00F3359D"/>
    <w:rsid w:val="00F33735"/>
    <w:rsid w:val="00F338DA"/>
    <w:rsid w:val="00F33B15"/>
    <w:rsid w:val="00F33BEC"/>
    <w:rsid w:val="00F33CFE"/>
    <w:rsid w:val="00F33EAD"/>
    <w:rsid w:val="00F3416E"/>
    <w:rsid w:val="00F342B1"/>
    <w:rsid w:val="00F3438A"/>
    <w:rsid w:val="00F3467F"/>
    <w:rsid w:val="00F3496F"/>
    <w:rsid w:val="00F34A9D"/>
    <w:rsid w:val="00F34BCE"/>
    <w:rsid w:val="00F34DB6"/>
    <w:rsid w:val="00F34F02"/>
    <w:rsid w:val="00F34F63"/>
    <w:rsid w:val="00F34F6F"/>
    <w:rsid w:val="00F34FF1"/>
    <w:rsid w:val="00F3507A"/>
    <w:rsid w:val="00F350F1"/>
    <w:rsid w:val="00F35101"/>
    <w:rsid w:val="00F353B0"/>
    <w:rsid w:val="00F355FF"/>
    <w:rsid w:val="00F35711"/>
    <w:rsid w:val="00F35756"/>
    <w:rsid w:val="00F35AAF"/>
    <w:rsid w:val="00F35B33"/>
    <w:rsid w:val="00F35C3E"/>
    <w:rsid w:val="00F35DDD"/>
    <w:rsid w:val="00F35E58"/>
    <w:rsid w:val="00F36059"/>
    <w:rsid w:val="00F36069"/>
    <w:rsid w:val="00F3612A"/>
    <w:rsid w:val="00F363F9"/>
    <w:rsid w:val="00F3647D"/>
    <w:rsid w:val="00F368DE"/>
    <w:rsid w:val="00F36A53"/>
    <w:rsid w:val="00F36AED"/>
    <w:rsid w:val="00F36B68"/>
    <w:rsid w:val="00F36D2B"/>
    <w:rsid w:val="00F36D4E"/>
    <w:rsid w:val="00F36FF0"/>
    <w:rsid w:val="00F37132"/>
    <w:rsid w:val="00F37192"/>
    <w:rsid w:val="00F3719A"/>
    <w:rsid w:val="00F371F8"/>
    <w:rsid w:val="00F37475"/>
    <w:rsid w:val="00F3749A"/>
    <w:rsid w:val="00F374A8"/>
    <w:rsid w:val="00F3766F"/>
    <w:rsid w:val="00F37748"/>
    <w:rsid w:val="00F37816"/>
    <w:rsid w:val="00F37A05"/>
    <w:rsid w:val="00F37A1D"/>
    <w:rsid w:val="00F37CDB"/>
    <w:rsid w:val="00F37DBA"/>
    <w:rsid w:val="00F37DC8"/>
    <w:rsid w:val="00F37DFD"/>
    <w:rsid w:val="00F4014C"/>
    <w:rsid w:val="00F401A7"/>
    <w:rsid w:val="00F402F3"/>
    <w:rsid w:val="00F40595"/>
    <w:rsid w:val="00F4064F"/>
    <w:rsid w:val="00F409ED"/>
    <w:rsid w:val="00F40D55"/>
    <w:rsid w:val="00F40DF3"/>
    <w:rsid w:val="00F40E8D"/>
    <w:rsid w:val="00F40F44"/>
    <w:rsid w:val="00F410BB"/>
    <w:rsid w:val="00F4117A"/>
    <w:rsid w:val="00F41200"/>
    <w:rsid w:val="00F413EA"/>
    <w:rsid w:val="00F4155C"/>
    <w:rsid w:val="00F415C5"/>
    <w:rsid w:val="00F41629"/>
    <w:rsid w:val="00F41697"/>
    <w:rsid w:val="00F417B6"/>
    <w:rsid w:val="00F41B0D"/>
    <w:rsid w:val="00F41F44"/>
    <w:rsid w:val="00F41FB7"/>
    <w:rsid w:val="00F421DC"/>
    <w:rsid w:val="00F424DF"/>
    <w:rsid w:val="00F42548"/>
    <w:rsid w:val="00F42739"/>
    <w:rsid w:val="00F428E1"/>
    <w:rsid w:val="00F42911"/>
    <w:rsid w:val="00F42AB8"/>
    <w:rsid w:val="00F42E12"/>
    <w:rsid w:val="00F42ED8"/>
    <w:rsid w:val="00F42F30"/>
    <w:rsid w:val="00F42F59"/>
    <w:rsid w:val="00F43086"/>
    <w:rsid w:val="00F43108"/>
    <w:rsid w:val="00F4323D"/>
    <w:rsid w:val="00F4335A"/>
    <w:rsid w:val="00F434C1"/>
    <w:rsid w:val="00F4356B"/>
    <w:rsid w:val="00F435C7"/>
    <w:rsid w:val="00F4378B"/>
    <w:rsid w:val="00F43829"/>
    <w:rsid w:val="00F43898"/>
    <w:rsid w:val="00F438CD"/>
    <w:rsid w:val="00F43AE7"/>
    <w:rsid w:val="00F43C11"/>
    <w:rsid w:val="00F44017"/>
    <w:rsid w:val="00F44076"/>
    <w:rsid w:val="00F44103"/>
    <w:rsid w:val="00F44526"/>
    <w:rsid w:val="00F44560"/>
    <w:rsid w:val="00F446A4"/>
    <w:rsid w:val="00F4484C"/>
    <w:rsid w:val="00F448E6"/>
    <w:rsid w:val="00F44A27"/>
    <w:rsid w:val="00F44D6F"/>
    <w:rsid w:val="00F44D86"/>
    <w:rsid w:val="00F44D9D"/>
    <w:rsid w:val="00F44E38"/>
    <w:rsid w:val="00F44E68"/>
    <w:rsid w:val="00F44F5C"/>
    <w:rsid w:val="00F44F93"/>
    <w:rsid w:val="00F45426"/>
    <w:rsid w:val="00F454D4"/>
    <w:rsid w:val="00F45566"/>
    <w:rsid w:val="00F45599"/>
    <w:rsid w:val="00F4559E"/>
    <w:rsid w:val="00F4594C"/>
    <w:rsid w:val="00F45A7F"/>
    <w:rsid w:val="00F45C95"/>
    <w:rsid w:val="00F45DAE"/>
    <w:rsid w:val="00F45F0D"/>
    <w:rsid w:val="00F46378"/>
    <w:rsid w:val="00F464E2"/>
    <w:rsid w:val="00F46629"/>
    <w:rsid w:val="00F46915"/>
    <w:rsid w:val="00F46DAB"/>
    <w:rsid w:val="00F46DC2"/>
    <w:rsid w:val="00F46E67"/>
    <w:rsid w:val="00F46EA3"/>
    <w:rsid w:val="00F46ED9"/>
    <w:rsid w:val="00F46FE4"/>
    <w:rsid w:val="00F47008"/>
    <w:rsid w:val="00F4725A"/>
    <w:rsid w:val="00F47365"/>
    <w:rsid w:val="00F473A1"/>
    <w:rsid w:val="00F477D7"/>
    <w:rsid w:val="00F47B48"/>
    <w:rsid w:val="00F47EA6"/>
    <w:rsid w:val="00F5000A"/>
    <w:rsid w:val="00F5013A"/>
    <w:rsid w:val="00F501E5"/>
    <w:rsid w:val="00F501E7"/>
    <w:rsid w:val="00F50509"/>
    <w:rsid w:val="00F50516"/>
    <w:rsid w:val="00F50548"/>
    <w:rsid w:val="00F506A3"/>
    <w:rsid w:val="00F50740"/>
    <w:rsid w:val="00F507F3"/>
    <w:rsid w:val="00F50AC8"/>
    <w:rsid w:val="00F50BD4"/>
    <w:rsid w:val="00F50F2C"/>
    <w:rsid w:val="00F50F6F"/>
    <w:rsid w:val="00F50FAB"/>
    <w:rsid w:val="00F512E8"/>
    <w:rsid w:val="00F51319"/>
    <w:rsid w:val="00F51415"/>
    <w:rsid w:val="00F51641"/>
    <w:rsid w:val="00F516F7"/>
    <w:rsid w:val="00F51713"/>
    <w:rsid w:val="00F51748"/>
    <w:rsid w:val="00F5189C"/>
    <w:rsid w:val="00F51A35"/>
    <w:rsid w:val="00F51BE4"/>
    <w:rsid w:val="00F51C5E"/>
    <w:rsid w:val="00F51DD0"/>
    <w:rsid w:val="00F51EC1"/>
    <w:rsid w:val="00F51F92"/>
    <w:rsid w:val="00F5249A"/>
    <w:rsid w:val="00F524F4"/>
    <w:rsid w:val="00F52562"/>
    <w:rsid w:val="00F525D7"/>
    <w:rsid w:val="00F528A1"/>
    <w:rsid w:val="00F52A5D"/>
    <w:rsid w:val="00F52AC2"/>
    <w:rsid w:val="00F52BBA"/>
    <w:rsid w:val="00F52D41"/>
    <w:rsid w:val="00F52DC7"/>
    <w:rsid w:val="00F53232"/>
    <w:rsid w:val="00F533D4"/>
    <w:rsid w:val="00F53462"/>
    <w:rsid w:val="00F53470"/>
    <w:rsid w:val="00F53480"/>
    <w:rsid w:val="00F53487"/>
    <w:rsid w:val="00F5364A"/>
    <w:rsid w:val="00F53951"/>
    <w:rsid w:val="00F53E5F"/>
    <w:rsid w:val="00F53FD2"/>
    <w:rsid w:val="00F53FDB"/>
    <w:rsid w:val="00F54051"/>
    <w:rsid w:val="00F542C1"/>
    <w:rsid w:val="00F543E7"/>
    <w:rsid w:val="00F54476"/>
    <w:rsid w:val="00F544E1"/>
    <w:rsid w:val="00F54596"/>
    <w:rsid w:val="00F546C1"/>
    <w:rsid w:val="00F548ED"/>
    <w:rsid w:val="00F54957"/>
    <w:rsid w:val="00F5495B"/>
    <w:rsid w:val="00F54A09"/>
    <w:rsid w:val="00F54A9F"/>
    <w:rsid w:val="00F54B72"/>
    <w:rsid w:val="00F54BBF"/>
    <w:rsid w:val="00F54DB3"/>
    <w:rsid w:val="00F54FAC"/>
    <w:rsid w:val="00F5512B"/>
    <w:rsid w:val="00F55313"/>
    <w:rsid w:val="00F55346"/>
    <w:rsid w:val="00F553AC"/>
    <w:rsid w:val="00F5547D"/>
    <w:rsid w:val="00F555E2"/>
    <w:rsid w:val="00F555F2"/>
    <w:rsid w:val="00F5561C"/>
    <w:rsid w:val="00F55661"/>
    <w:rsid w:val="00F556CE"/>
    <w:rsid w:val="00F557EE"/>
    <w:rsid w:val="00F55AF8"/>
    <w:rsid w:val="00F55B49"/>
    <w:rsid w:val="00F55E1A"/>
    <w:rsid w:val="00F55FEA"/>
    <w:rsid w:val="00F5618C"/>
    <w:rsid w:val="00F563E1"/>
    <w:rsid w:val="00F5640C"/>
    <w:rsid w:val="00F5641D"/>
    <w:rsid w:val="00F564DF"/>
    <w:rsid w:val="00F56651"/>
    <w:rsid w:val="00F5689F"/>
    <w:rsid w:val="00F56920"/>
    <w:rsid w:val="00F569A2"/>
    <w:rsid w:val="00F569B2"/>
    <w:rsid w:val="00F569E2"/>
    <w:rsid w:val="00F56D07"/>
    <w:rsid w:val="00F56DAD"/>
    <w:rsid w:val="00F56EDD"/>
    <w:rsid w:val="00F5700E"/>
    <w:rsid w:val="00F574C1"/>
    <w:rsid w:val="00F5763A"/>
    <w:rsid w:val="00F57691"/>
    <w:rsid w:val="00F57700"/>
    <w:rsid w:val="00F578A0"/>
    <w:rsid w:val="00F57AC9"/>
    <w:rsid w:val="00F57C20"/>
    <w:rsid w:val="00F57E0F"/>
    <w:rsid w:val="00F57EC9"/>
    <w:rsid w:val="00F57EEC"/>
    <w:rsid w:val="00F57F2B"/>
    <w:rsid w:val="00F600D9"/>
    <w:rsid w:val="00F600F3"/>
    <w:rsid w:val="00F6031D"/>
    <w:rsid w:val="00F603EF"/>
    <w:rsid w:val="00F60519"/>
    <w:rsid w:val="00F6057C"/>
    <w:rsid w:val="00F605F4"/>
    <w:rsid w:val="00F6070C"/>
    <w:rsid w:val="00F6075A"/>
    <w:rsid w:val="00F6079C"/>
    <w:rsid w:val="00F607C4"/>
    <w:rsid w:val="00F60922"/>
    <w:rsid w:val="00F60C27"/>
    <w:rsid w:val="00F60C78"/>
    <w:rsid w:val="00F60E49"/>
    <w:rsid w:val="00F60F72"/>
    <w:rsid w:val="00F61011"/>
    <w:rsid w:val="00F6114B"/>
    <w:rsid w:val="00F61225"/>
    <w:rsid w:val="00F61311"/>
    <w:rsid w:val="00F61386"/>
    <w:rsid w:val="00F61680"/>
    <w:rsid w:val="00F6188A"/>
    <w:rsid w:val="00F61B20"/>
    <w:rsid w:val="00F61D1A"/>
    <w:rsid w:val="00F62031"/>
    <w:rsid w:val="00F62146"/>
    <w:rsid w:val="00F62290"/>
    <w:rsid w:val="00F625C5"/>
    <w:rsid w:val="00F62A72"/>
    <w:rsid w:val="00F62AC2"/>
    <w:rsid w:val="00F62BA3"/>
    <w:rsid w:val="00F62CF6"/>
    <w:rsid w:val="00F62D80"/>
    <w:rsid w:val="00F62DAF"/>
    <w:rsid w:val="00F62E8B"/>
    <w:rsid w:val="00F62EB9"/>
    <w:rsid w:val="00F62ECB"/>
    <w:rsid w:val="00F62F70"/>
    <w:rsid w:val="00F631FF"/>
    <w:rsid w:val="00F6324B"/>
    <w:rsid w:val="00F63301"/>
    <w:rsid w:val="00F635BD"/>
    <w:rsid w:val="00F63713"/>
    <w:rsid w:val="00F63825"/>
    <w:rsid w:val="00F638E6"/>
    <w:rsid w:val="00F6399C"/>
    <w:rsid w:val="00F63A22"/>
    <w:rsid w:val="00F63BD4"/>
    <w:rsid w:val="00F63C06"/>
    <w:rsid w:val="00F63C33"/>
    <w:rsid w:val="00F63CD3"/>
    <w:rsid w:val="00F63CEF"/>
    <w:rsid w:val="00F63CFE"/>
    <w:rsid w:val="00F63E23"/>
    <w:rsid w:val="00F63E91"/>
    <w:rsid w:val="00F63EAD"/>
    <w:rsid w:val="00F63F40"/>
    <w:rsid w:val="00F641C9"/>
    <w:rsid w:val="00F641D8"/>
    <w:rsid w:val="00F64284"/>
    <w:rsid w:val="00F644F3"/>
    <w:rsid w:val="00F6458C"/>
    <w:rsid w:val="00F64623"/>
    <w:rsid w:val="00F6462F"/>
    <w:rsid w:val="00F6469D"/>
    <w:rsid w:val="00F649D7"/>
    <w:rsid w:val="00F64A34"/>
    <w:rsid w:val="00F64AB2"/>
    <w:rsid w:val="00F64ADD"/>
    <w:rsid w:val="00F64B7F"/>
    <w:rsid w:val="00F64D20"/>
    <w:rsid w:val="00F64D74"/>
    <w:rsid w:val="00F64DDF"/>
    <w:rsid w:val="00F64FD4"/>
    <w:rsid w:val="00F64FD5"/>
    <w:rsid w:val="00F65004"/>
    <w:rsid w:val="00F65100"/>
    <w:rsid w:val="00F65325"/>
    <w:rsid w:val="00F65327"/>
    <w:rsid w:val="00F653F6"/>
    <w:rsid w:val="00F6543E"/>
    <w:rsid w:val="00F65519"/>
    <w:rsid w:val="00F65942"/>
    <w:rsid w:val="00F6595F"/>
    <w:rsid w:val="00F65BF1"/>
    <w:rsid w:val="00F65CBB"/>
    <w:rsid w:val="00F65D86"/>
    <w:rsid w:val="00F65D9E"/>
    <w:rsid w:val="00F65F46"/>
    <w:rsid w:val="00F66068"/>
    <w:rsid w:val="00F66158"/>
    <w:rsid w:val="00F661D3"/>
    <w:rsid w:val="00F66205"/>
    <w:rsid w:val="00F6623F"/>
    <w:rsid w:val="00F66326"/>
    <w:rsid w:val="00F663A8"/>
    <w:rsid w:val="00F66553"/>
    <w:rsid w:val="00F665BC"/>
    <w:rsid w:val="00F665BE"/>
    <w:rsid w:val="00F6661D"/>
    <w:rsid w:val="00F668AD"/>
    <w:rsid w:val="00F668FF"/>
    <w:rsid w:val="00F66A56"/>
    <w:rsid w:val="00F66A82"/>
    <w:rsid w:val="00F66ABF"/>
    <w:rsid w:val="00F66B3E"/>
    <w:rsid w:val="00F66E4B"/>
    <w:rsid w:val="00F66F0E"/>
    <w:rsid w:val="00F66FE6"/>
    <w:rsid w:val="00F67157"/>
    <w:rsid w:val="00F671FC"/>
    <w:rsid w:val="00F67267"/>
    <w:rsid w:val="00F677FF"/>
    <w:rsid w:val="00F67827"/>
    <w:rsid w:val="00F67851"/>
    <w:rsid w:val="00F678A2"/>
    <w:rsid w:val="00F67D0E"/>
    <w:rsid w:val="00F67E28"/>
    <w:rsid w:val="00F67F55"/>
    <w:rsid w:val="00F67F87"/>
    <w:rsid w:val="00F67F99"/>
    <w:rsid w:val="00F7013A"/>
    <w:rsid w:val="00F7025A"/>
    <w:rsid w:val="00F70332"/>
    <w:rsid w:val="00F703AC"/>
    <w:rsid w:val="00F70467"/>
    <w:rsid w:val="00F7055B"/>
    <w:rsid w:val="00F705FF"/>
    <w:rsid w:val="00F7069E"/>
    <w:rsid w:val="00F706BB"/>
    <w:rsid w:val="00F706CD"/>
    <w:rsid w:val="00F706E8"/>
    <w:rsid w:val="00F706E9"/>
    <w:rsid w:val="00F707F4"/>
    <w:rsid w:val="00F70A5C"/>
    <w:rsid w:val="00F70B1A"/>
    <w:rsid w:val="00F70DBA"/>
    <w:rsid w:val="00F70F8F"/>
    <w:rsid w:val="00F70FAC"/>
    <w:rsid w:val="00F7118B"/>
    <w:rsid w:val="00F713FD"/>
    <w:rsid w:val="00F71441"/>
    <w:rsid w:val="00F715B5"/>
    <w:rsid w:val="00F717E0"/>
    <w:rsid w:val="00F71B29"/>
    <w:rsid w:val="00F71E1C"/>
    <w:rsid w:val="00F71F4D"/>
    <w:rsid w:val="00F72086"/>
    <w:rsid w:val="00F72091"/>
    <w:rsid w:val="00F720D7"/>
    <w:rsid w:val="00F7247A"/>
    <w:rsid w:val="00F724A9"/>
    <w:rsid w:val="00F72537"/>
    <w:rsid w:val="00F72559"/>
    <w:rsid w:val="00F725BD"/>
    <w:rsid w:val="00F72B1E"/>
    <w:rsid w:val="00F72C1B"/>
    <w:rsid w:val="00F72C31"/>
    <w:rsid w:val="00F72D09"/>
    <w:rsid w:val="00F72D0A"/>
    <w:rsid w:val="00F72D2B"/>
    <w:rsid w:val="00F72E43"/>
    <w:rsid w:val="00F72E5D"/>
    <w:rsid w:val="00F72E85"/>
    <w:rsid w:val="00F7305E"/>
    <w:rsid w:val="00F73188"/>
    <w:rsid w:val="00F731CC"/>
    <w:rsid w:val="00F732E9"/>
    <w:rsid w:val="00F7343B"/>
    <w:rsid w:val="00F73512"/>
    <w:rsid w:val="00F73610"/>
    <w:rsid w:val="00F7397C"/>
    <w:rsid w:val="00F73BBC"/>
    <w:rsid w:val="00F73CB3"/>
    <w:rsid w:val="00F73D0F"/>
    <w:rsid w:val="00F73DF4"/>
    <w:rsid w:val="00F73E06"/>
    <w:rsid w:val="00F73E9D"/>
    <w:rsid w:val="00F73FA1"/>
    <w:rsid w:val="00F744B4"/>
    <w:rsid w:val="00F7491A"/>
    <w:rsid w:val="00F74CCE"/>
    <w:rsid w:val="00F74CE9"/>
    <w:rsid w:val="00F74E5A"/>
    <w:rsid w:val="00F74EA8"/>
    <w:rsid w:val="00F751D2"/>
    <w:rsid w:val="00F752E3"/>
    <w:rsid w:val="00F7530A"/>
    <w:rsid w:val="00F754B1"/>
    <w:rsid w:val="00F755CC"/>
    <w:rsid w:val="00F755E8"/>
    <w:rsid w:val="00F75697"/>
    <w:rsid w:val="00F756AA"/>
    <w:rsid w:val="00F756E1"/>
    <w:rsid w:val="00F75795"/>
    <w:rsid w:val="00F7587F"/>
    <w:rsid w:val="00F7595B"/>
    <w:rsid w:val="00F75AC7"/>
    <w:rsid w:val="00F75C79"/>
    <w:rsid w:val="00F75C94"/>
    <w:rsid w:val="00F75CAF"/>
    <w:rsid w:val="00F75E81"/>
    <w:rsid w:val="00F75E82"/>
    <w:rsid w:val="00F75F99"/>
    <w:rsid w:val="00F76049"/>
    <w:rsid w:val="00F7615E"/>
    <w:rsid w:val="00F76348"/>
    <w:rsid w:val="00F763C0"/>
    <w:rsid w:val="00F7644C"/>
    <w:rsid w:val="00F76543"/>
    <w:rsid w:val="00F768E5"/>
    <w:rsid w:val="00F76934"/>
    <w:rsid w:val="00F76958"/>
    <w:rsid w:val="00F76A59"/>
    <w:rsid w:val="00F76A64"/>
    <w:rsid w:val="00F76A79"/>
    <w:rsid w:val="00F76ADC"/>
    <w:rsid w:val="00F76AFB"/>
    <w:rsid w:val="00F76D65"/>
    <w:rsid w:val="00F76DD9"/>
    <w:rsid w:val="00F76E8A"/>
    <w:rsid w:val="00F76EF3"/>
    <w:rsid w:val="00F76FDA"/>
    <w:rsid w:val="00F7714D"/>
    <w:rsid w:val="00F77179"/>
    <w:rsid w:val="00F7749F"/>
    <w:rsid w:val="00F7767D"/>
    <w:rsid w:val="00F77A77"/>
    <w:rsid w:val="00F77B75"/>
    <w:rsid w:val="00F77C29"/>
    <w:rsid w:val="00F77E71"/>
    <w:rsid w:val="00F80073"/>
    <w:rsid w:val="00F80240"/>
    <w:rsid w:val="00F8024D"/>
    <w:rsid w:val="00F802BB"/>
    <w:rsid w:val="00F80537"/>
    <w:rsid w:val="00F806FC"/>
    <w:rsid w:val="00F807E2"/>
    <w:rsid w:val="00F80921"/>
    <w:rsid w:val="00F8094F"/>
    <w:rsid w:val="00F8099B"/>
    <w:rsid w:val="00F809F1"/>
    <w:rsid w:val="00F80A7C"/>
    <w:rsid w:val="00F80AF0"/>
    <w:rsid w:val="00F80C91"/>
    <w:rsid w:val="00F80DE7"/>
    <w:rsid w:val="00F80F76"/>
    <w:rsid w:val="00F8112F"/>
    <w:rsid w:val="00F811A3"/>
    <w:rsid w:val="00F811D3"/>
    <w:rsid w:val="00F812AB"/>
    <w:rsid w:val="00F8157B"/>
    <w:rsid w:val="00F81720"/>
    <w:rsid w:val="00F817CF"/>
    <w:rsid w:val="00F8182B"/>
    <w:rsid w:val="00F81A79"/>
    <w:rsid w:val="00F81AD9"/>
    <w:rsid w:val="00F81DCD"/>
    <w:rsid w:val="00F81DD5"/>
    <w:rsid w:val="00F81DDF"/>
    <w:rsid w:val="00F81FC5"/>
    <w:rsid w:val="00F82157"/>
    <w:rsid w:val="00F82256"/>
    <w:rsid w:val="00F82384"/>
    <w:rsid w:val="00F8249C"/>
    <w:rsid w:val="00F8275D"/>
    <w:rsid w:val="00F8276A"/>
    <w:rsid w:val="00F828B3"/>
    <w:rsid w:val="00F828B5"/>
    <w:rsid w:val="00F82942"/>
    <w:rsid w:val="00F82A58"/>
    <w:rsid w:val="00F82AA7"/>
    <w:rsid w:val="00F82E17"/>
    <w:rsid w:val="00F82FB4"/>
    <w:rsid w:val="00F83097"/>
    <w:rsid w:val="00F8320F"/>
    <w:rsid w:val="00F83278"/>
    <w:rsid w:val="00F833DD"/>
    <w:rsid w:val="00F833E3"/>
    <w:rsid w:val="00F8351E"/>
    <w:rsid w:val="00F83581"/>
    <w:rsid w:val="00F83734"/>
    <w:rsid w:val="00F8373E"/>
    <w:rsid w:val="00F83781"/>
    <w:rsid w:val="00F837D8"/>
    <w:rsid w:val="00F838C7"/>
    <w:rsid w:val="00F8399E"/>
    <w:rsid w:val="00F83A62"/>
    <w:rsid w:val="00F83AFA"/>
    <w:rsid w:val="00F83B40"/>
    <w:rsid w:val="00F83BC7"/>
    <w:rsid w:val="00F83C0F"/>
    <w:rsid w:val="00F83E18"/>
    <w:rsid w:val="00F83E8D"/>
    <w:rsid w:val="00F83F32"/>
    <w:rsid w:val="00F83F95"/>
    <w:rsid w:val="00F83FF4"/>
    <w:rsid w:val="00F840CD"/>
    <w:rsid w:val="00F840E5"/>
    <w:rsid w:val="00F84141"/>
    <w:rsid w:val="00F84148"/>
    <w:rsid w:val="00F841B4"/>
    <w:rsid w:val="00F843D6"/>
    <w:rsid w:val="00F84509"/>
    <w:rsid w:val="00F845B2"/>
    <w:rsid w:val="00F846B0"/>
    <w:rsid w:val="00F847EE"/>
    <w:rsid w:val="00F8483C"/>
    <w:rsid w:val="00F84870"/>
    <w:rsid w:val="00F84A41"/>
    <w:rsid w:val="00F84B16"/>
    <w:rsid w:val="00F84D6A"/>
    <w:rsid w:val="00F84DC8"/>
    <w:rsid w:val="00F84E23"/>
    <w:rsid w:val="00F84F36"/>
    <w:rsid w:val="00F84F90"/>
    <w:rsid w:val="00F84FB4"/>
    <w:rsid w:val="00F85092"/>
    <w:rsid w:val="00F850A8"/>
    <w:rsid w:val="00F85137"/>
    <w:rsid w:val="00F8516C"/>
    <w:rsid w:val="00F851B7"/>
    <w:rsid w:val="00F852D4"/>
    <w:rsid w:val="00F852F3"/>
    <w:rsid w:val="00F853FD"/>
    <w:rsid w:val="00F854B5"/>
    <w:rsid w:val="00F8563B"/>
    <w:rsid w:val="00F8588A"/>
    <w:rsid w:val="00F85A1F"/>
    <w:rsid w:val="00F85C76"/>
    <w:rsid w:val="00F85CCE"/>
    <w:rsid w:val="00F86048"/>
    <w:rsid w:val="00F862B8"/>
    <w:rsid w:val="00F8630E"/>
    <w:rsid w:val="00F864A1"/>
    <w:rsid w:val="00F86580"/>
    <w:rsid w:val="00F866B9"/>
    <w:rsid w:val="00F867B5"/>
    <w:rsid w:val="00F8681F"/>
    <w:rsid w:val="00F8682D"/>
    <w:rsid w:val="00F8687A"/>
    <w:rsid w:val="00F868F8"/>
    <w:rsid w:val="00F86AA5"/>
    <w:rsid w:val="00F86ADA"/>
    <w:rsid w:val="00F86B97"/>
    <w:rsid w:val="00F86C2B"/>
    <w:rsid w:val="00F86C30"/>
    <w:rsid w:val="00F86E2C"/>
    <w:rsid w:val="00F86E3C"/>
    <w:rsid w:val="00F86F16"/>
    <w:rsid w:val="00F87114"/>
    <w:rsid w:val="00F87121"/>
    <w:rsid w:val="00F871BF"/>
    <w:rsid w:val="00F871C8"/>
    <w:rsid w:val="00F8721E"/>
    <w:rsid w:val="00F8742F"/>
    <w:rsid w:val="00F87576"/>
    <w:rsid w:val="00F875C9"/>
    <w:rsid w:val="00F878BA"/>
    <w:rsid w:val="00F87932"/>
    <w:rsid w:val="00F87A3E"/>
    <w:rsid w:val="00F87D3A"/>
    <w:rsid w:val="00F87DFD"/>
    <w:rsid w:val="00F87FD0"/>
    <w:rsid w:val="00F9002E"/>
    <w:rsid w:val="00F900B4"/>
    <w:rsid w:val="00F900BB"/>
    <w:rsid w:val="00F900F4"/>
    <w:rsid w:val="00F902E3"/>
    <w:rsid w:val="00F90388"/>
    <w:rsid w:val="00F90556"/>
    <w:rsid w:val="00F90953"/>
    <w:rsid w:val="00F90A39"/>
    <w:rsid w:val="00F90A5A"/>
    <w:rsid w:val="00F90AAF"/>
    <w:rsid w:val="00F90C40"/>
    <w:rsid w:val="00F90CCA"/>
    <w:rsid w:val="00F90D5E"/>
    <w:rsid w:val="00F90DB2"/>
    <w:rsid w:val="00F90E0A"/>
    <w:rsid w:val="00F90F64"/>
    <w:rsid w:val="00F912CD"/>
    <w:rsid w:val="00F915E0"/>
    <w:rsid w:val="00F915ED"/>
    <w:rsid w:val="00F91672"/>
    <w:rsid w:val="00F91826"/>
    <w:rsid w:val="00F918C6"/>
    <w:rsid w:val="00F91914"/>
    <w:rsid w:val="00F91940"/>
    <w:rsid w:val="00F919D9"/>
    <w:rsid w:val="00F91A37"/>
    <w:rsid w:val="00F91BE9"/>
    <w:rsid w:val="00F91C1E"/>
    <w:rsid w:val="00F91C9D"/>
    <w:rsid w:val="00F92022"/>
    <w:rsid w:val="00F922BB"/>
    <w:rsid w:val="00F923D6"/>
    <w:rsid w:val="00F925D9"/>
    <w:rsid w:val="00F925FB"/>
    <w:rsid w:val="00F926B3"/>
    <w:rsid w:val="00F9273D"/>
    <w:rsid w:val="00F92843"/>
    <w:rsid w:val="00F929B1"/>
    <w:rsid w:val="00F929E8"/>
    <w:rsid w:val="00F92ADF"/>
    <w:rsid w:val="00F92B39"/>
    <w:rsid w:val="00F92C46"/>
    <w:rsid w:val="00F92C7E"/>
    <w:rsid w:val="00F92E3A"/>
    <w:rsid w:val="00F92F6D"/>
    <w:rsid w:val="00F93127"/>
    <w:rsid w:val="00F933BF"/>
    <w:rsid w:val="00F934A8"/>
    <w:rsid w:val="00F93797"/>
    <w:rsid w:val="00F93A8D"/>
    <w:rsid w:val="00F93BE8"/>
    <w:rsid w:val="00F93E07"/>
    <w:rsid w:val="00F94188"/>
    <w:rsid w:val="00F943DD"/>
    <w:rsid w:val="00F94480"/>
    <w:rsid w:val="00F9456B"/>
    <w:rsid w:val="00F948F0"/>
    <w:rsid w:val="00F94946"/>
    <w:rsid w:val="00F94D36"/>
    <w:rsid w:val="00F94E71"/>
    <w:rsid w:val="00F94E7D"/>
    <w:rsid w:val="00F94E9A"/>
    <w:rsid w:val="00F94EAC"/>
    <w:rsid w:val="00F94FF7"/>
    <w:rsid w:val="00F950F0"/>
    <w:rsid w:val="00F9511A"/>
    <w:rsid w:val="00F95274"/>
    <w:rsid w:val="00F95416"/>
    <w:rsid w:val="00F95541"/>
    <w:rsid w:val="00F9576F"/>
    <w:rsid w:val="00F9582F"/>
    <w:rsid w:val="00F958BB"/>
    <w:rsid w:val="00F958EC"/>
    <w:rsid w:val="00F95912"/>
    <w:rsid w:val="00F95A8F"/>
    <w:rsid w:val="00F95C77"/>
    <w:rsid w:val="00F95D44"/>
    <w:rsid w:val="00F95DE0"/>
    <w:rsid w:val="00F95F0F"/>
    <w:rsid w:val="00F95FDB"/>
    <w:rsid w:val="00F9618A"/>
    <w:rsid w:val="00F962D3"/>
    <w:rsid w:val="00F9647A"/>
    <w:rsid w:val="00F966CB"/>
    <w:rsid w:val="00F96760"/>
    <w:rsid w:val="00F96A11"/>
    <w:rsid w:val="00F96B3C"/>
    <w:rsid w:val="00F96C87"/>
    <w:rsid w:val="00F96CB0"/>
    <w:rsid w:val="00F96E12"/>
    <w:rsid w:val="00F96E33"/>
    <w:rsid w:val="00F97476"/>
    <w:rsid w:val="00F974A4"/>
    <w:rsid w:val="00F979B3"/>
    <w:rsid w:val="00F97B76"/>
    <w:rsid w:val="00F97D5E"/>
    <w:rsid w:val="00F97DC4"/>
    <w:rsid w:val="00F97F44"/>
    <w:rsid w:val="00FA00C5"/>
    <w:rsid w:val="00FA01F2"/>
    <w:rsid w:val="00FA0304"/>
    <w:rsid w:val="00FA03B9"/>
    <w:rsid w:val="00FA043F"/>
    <w:rsid w:val="00FA0559"/>
    <w:rsid w:val="00FA05D4"/>
    <w:rsid w:val="00FA06B3"/>
    <w:rsid w:val="00FA07E3"/>
    <w:rsid w:val="00FA07E4"/>
    <w:rsid w:val="00FA082E"/>
    <w:rsid w:val="00FA0892"/>
    <w:rsid w:val="00FA095F"/>
    <w:rsid w:val="00FA0A5E"/>
    <w:rsid w:val="00FA0BCC"/>
    <w:rsid w:val="00FA0C54"/>
    <w:rsid w:val="00FA0CA4"/>
    <w:rsid w:val="00FA0CCE"/>
    <w:rsid w:val="00FA0F85"/>
    <w:rsid w:val="00FA1076"/>
    <w:rsid w:val="00FA1431"/>
    <w:rsid w:val="00FA16E4"/>
    <w:rsid w:val="00FA16F2"/>
    <w:rsid w:val="00FA17CA"/>
    <w:rsid w:val="00FA18B4"/>
    <w:rsid w:val="00FA198D"/>
    <w:rsid w:val="00FA1994"/>
    <w:rsid w:val="00FA1C9A"/>
    <w:rsid w:val="00FA1D0D"/>
    <w:rsid w:val="00FA1EDE"/>
    <w:rsid w:val="00FA1F17"/>
    <w:rsid w:val="00FA21A2"/>
    <w:rsid w:val="00FA235B"/>
    <w:rsid w:val="00FA2449"/>
    <w:rsid w:val="00FA2524"/>
    <w:rsid w:val="00FA25EB"/>
    <w:rsid w:val="00FA2674"/>
    <w:rsid w:val="00FA2C1C"/>
    <w:rsid w:val="00FA2CE2"/>
    <w:rsid w:val="00FA2D7A"/>
    <w:rsid w:val="00FA2E07"/>
    <w:rsid w:val="00FA34CD"/>
    <w:rsid w:val="00FA3550"/>
    <w:rsid w:val="00FA3604"/>
    <w:rsid w:val="00FA3692"/>
    <w:rsid w:val="00FA3789"/>
    <w:rsid w:val="00FA37C3"/>
    <w:rsid w:val="00FA3A2D"/>
    <w:rsid w:val="00FA3AD7"/>
    <w:rsid w:val="00FA3AE3"/>
    <w:rsid w:val="00FA3AEC"/>
    <w:rsid w:val="00FA3C0A"/>
    <w:rsid w:val="00FA415B"/>
    <w:rsid w:val="00FA41F6"/>
    <w:rsid w:val="00FA42A0"/>
    <w:rsid w:val="00FA43EC"/>
    <w:rsid w:val="00FA44A4"/>
    <w:rsid w:val="00FA44EF"/>
    <w:rsid w:val="00FA4597"/>
    <w:rsid w:val="00FA4692"/>
    <w:rsid w:val="00FA475C"/>
    <w:rsid w:val="00FA47B6"/>
    <w:rsid w:val="00FA482D"/>
    <w:rsid w:val="00FA4A32"/>
    <w:rsid w:val="00FA4BCE"/>
    <w:rsid w:val="00FA4C2B"/>
    <w:rsid w:val="00FA4DD8"/>
    <w:rsid w:val="00FA4E1C"/>
    <w:rsid w:val="00FA4EB1"/>
    <w:rsid w:val="00FA4F11"/>
    <w:rsid w:val="00FA505D"/>
    <w:rsid w:val="00FA50DC"/>
    <w:rsid w:val="00FA5153"/>
    <w:rsid w:val="00FA5644"/>
    <w:rsid w:val="00FA569C"/>
    <w:rsid w:val="00FA577C"/>
    <w:rsid w:val="00FA57D4"/>
    <w:rsid w:val="00FA5A63"/>
    <w:rsid w:val="00FA5DA2"/>
    <w:rsid w:val="00FA6075"/>
    <w:rsid w:val="00FA6277"/>
    <w:rsid w:val="00FA62A9"/>
    <w:rsid w:val="00FA62E4"/>
    <w:rsid w:val="00FA6414"/>
    <w:rsid w:val="00FA6685"/>
    <w:rsid w:val="00FA66F1"/>
    <w:rsid w:val="00FA69A5"/>
    <w:rsid w:val="00FA6A18"/>
    <w:rsid w:val="00FA6CD9"/>
    <w:rsid w:val="00FA6FCA"/>
    <w:rsid w:val="00FA71A3"/>
    <w:rsid w:val="00FA71AC"/>
    <w:rsid w:val="00FA71DF"/>
    <w:rsid w:val="00FA7267"/>
    <w:rsid w:val="00FA726C"/>
    <w:rsid w:val="00FA739E"/>
    <w:rsid w:val="00FA74EC"/>
    <w:rsid w:val="00FA78F3"/>
    <w:rsid w:val="00FA79B5"/>
    <w:rsid w:val="00FA7AFE"/>
    <w:rsid w:val="00FA7C83"/>
    <w:rsid w:val="00FA7D6E"/>
    <w:rsid w:val="00FB0043"/>
    <w:rsid w:val="00FB0051"/>
    <w:rsid w:val="00FB00AC"/>
    <w:rsid w:val="00FB015B"/>
    <w:rsid w:val="00FB0286"/>
    <w:rsid w:val="00FB030C"/>
    <w:rsid w:val="00FB0325"/>
    <w:rsid w:val="00FB03CA"/>
    <w:rsid w:val="00FB042F"/>
    <w:rsid w:val="00FB044E"/>
    <w:rsid w:val="00FB05D7"/>
    <w:rsid w:val="00FB063A"/>
    <w:rsid w:val="00FB0773"/>
    <w:rsid w:val="00FB079C"/>
    <w:rsid w:val="00FB08DD"/>
    <w:rsid w:val="00FB0B11"/>
    <w:rsid w:val="00FB0B46"/>
    <w:rsid w:val="00FB0C7B"/>
    <w:rsid w:val="00FB0E44"/>
    <w:rsid w:val="00FB0EEE"/>
    <w:rsid w:val="00FB0F87"/>
    <w:rsid w:val="00FB1072"/>
    <w:rsid w:val="00FB117C"/>
    <w:rsid w:val="00FB137E"/>
    <w:rsid w:val="00FB14D4"/>
    <w:rsid w:val="00FB1551"/>
    <w:rsid w:val="00FB171B"/>
    <w:rsid w:val="00FB174F"/>
    <w:rsid w:val="00FB1B88"/>
    <w:rsid w:val="00FB1D8E"/>
    <w:rsid w:val="00FB1DE1"/>
    <w:rsid w:val="00FB2036"/>
    <w:rsid w:val="00FB2080"/>
    <w:rsid w:val="00FB22D4"/>
    <w:rsid w:val="00FB29BF"/>
    <w:rsid w:val="00FB2B31"/>
    <w:rsid w:val="00FB2C04"/>
    <w:rsid w:val="00FB2C99"/>
    <w:rsid w:val="00FB2F7E"/>
    <w:rsid w:val="00FB30B4"/>
    <w:rsid w:val="00FB327B"/>
    <w:rsid w:val="00FB3389"/>
    <w:rsid w:val="00FB3455"/>
    <w:rsid w:val="00FB3459"/>
    <w:rsid w:val="00FB357D"/>
    <w:rsid w:val="00FB35E2"/>
    <w:rsid w:val="00FB3627"/>
    <w:rsid w:val="00FB3916"/>
    <w:rsid w:val="00FB3A37"/>
    <w:rsid w:val="00FB3B0C"/>
    <w:rsid w:val="00FB3B2F"/>
    <w:rsid w:val="00FB3B33"/>
    <w:rsid w:val="00FB3E6F"/>
    <w:rsid w:val="00FB3E83"/>
    <w:rsid w:val="00FB3EDB"/>
    <w:rsid w:val="00FB3F83"/>
    <w:rsid w:val="00FB3FEB"/>
    <w:rsid w:val="00FB4072"/>
    <w:rsid w:val="00FB4112"/>
    <w:rsid w:val="00FB4268"/>
    <w:rsid w:val="00FB438D"/>
    <w:rsid w:val="00FB43FD"/>
    <w:rsid w:val="00FB45DF"/>
    <w:rsid w:val="00FB482A"/>
    <w:rsid w:val="00FB4841"/>
    <w:rsid w:val="00FB4960"/>
    <w:rsid w:val="00FB49D5"/>
    <w:rsid w:val="00FB4A37"/>
    <w:rsid w:val="00FB4A9B"/>
    <w:rsid w:val="00FB4AF7"/>
    <w:rsid w:val="00FB4C94"/>
    <w:rsid w:val="00FB4D1A"/>
    <w:rsid w:val="00FB4EBC"/>
    <w:rsid w:val="00FB528E"/>
    <w:rsid w:val="00FB5659"/>
    <w:rsid w:val="00FB5683"/>
    <w:rsid w:val="00FB5714"/>
    <w:rsid w:val="00FB5783"/>
    <w:rsid w:val="00FB5B9A"/>
    <w:rsid w:val="00FB5CE2"/>
    <w:rsid w:val="00FB5E1A"/>
    <w:rsid w:val="00FB5E6E"/>
    <w:rsid w:val="00FB61A9"/>
    <w:rsid w:val="00FB61BF"/>
    <w:rsid w:val="00FB6271"/>
    <w:rsid w:val="00FB6287"/>
    <w:rsid w:val="00FB652E"/>
    <w:rsid w:val="00FB6532"/>
    <w:rsid w:val="00FB6707"/>
    <w:rsid w:val="00FB6731"/>
    <w:rsid w:val="00FB679E"/>
    <w:rsid w:val="00FB6A13"/>
    <w:rsid w:val="00FB6C0E"/>
    <w:rsid w:val="00FB6DB5"/>
    <w:rsid w:val="00FB6E20"/>
    <w:rsid w:val="00FB6EA3"/>
    <w:rsid w:val="00FB6F36"/>
    <w:rsid w:val="00FB6FAB"/>
    <w:rsid w:val="00FB71A4"/>
    <w:rsid w:val="00FB72A2"/>
    <w:rsid w:val="00FB7375"/>
    <w:rsid w:val="00FB7425"/>
    <w:rsid w:val="00FB751B"/>
    <w:rsid w:val="00FB7675"/>
    <w:rsid w:val="00FB77B7"/>
    <w:rsid w:val="00FB7828"/>
    <w:rsid w:val="00FB78C7"/>
    <w:rsid w:val="00FB7CE9"/>
    <w:rsid w:val="00FB7EAE"/>
    <w:rsid w:val="00FC0095"/>
    <w:rsid w:val="00FC00F0"/>
    <w:rsid w:val="00FC0299"/>
    <w:rsid w:val="00FC04A1"/>
    <w:rsid w:val="00FC04FF"/>
    <w:rsid w:val="00FC053A"/>
    <w:rsid w:val="00FC0585"/>
    <w:rsid w:val="00FC0777"/>
    <w:rsid w:val="00FC0A19"/>
    <w:rsid w:val="00FC0AA9"/>
    <w:rsid w:val="00FC0BB3"/>
    <w:rsid w:val="00FC0ECE"/>
    <w:rsid w:val="00FC110D"/>
    <w:rsid w:val="00FC117E"/>
    <w:rsid w:val="00FC1243"/>
    <w:rsid w:val="00FC1254"/>
    <w:rsid w:val="00FC13E7"/>
    <w:rsid w:val="00FC1535"/>
    <w:rsid w:val="00FC16B9"/>
    <w:rsid w:val="00FC16FB"/>
    <w:rsid w:val="00FC1717"/>
    <w:rsid w:val="00FC17C2"/>
    <w:rsid w:val="00FC18FD"/>
    <w:rsid w:val="00FC1941"/>
    <w:rsid w:val="00FC1965"/>
    <w:rsid w:val="00FC1982"/>
    <w:rsid w:val="00FC1A02"/>
    <w:rsid w:val="00FC1A0A"/>
    <w:rsid w:val="00FC1AD4"/>
    <w:rsid w:val="00FC1B8C"/>
    <w:rsid w:val="00FC1BDE"/>
    <w:rsid w:val="00FC1C8B"/>
    <w:rsid w:val="00FC1DF8"/>
    <w:rsid w:val="00FC1FD0"/>
    <w:rsid w:val="00FC204E"/>
    <w:rsid w:val="00FC208D"/>
    <w:rsid w:val="00FC21CD"/>
    <w:rsid w:val="00FC2539"/>
    <w:rsid w:val="00FC2625"/>
    <w:rsid w:val="00FC2724"/>
    <w:rsid w:val="00FC283F"/>
    <w:rsid w:val="00FC284E"/>
    <w:rsid w:val="00FC2913"/>
    <w:rsid w:val="00FC2A33"/>
    <w:rsid w:val="00FC2B16"/>
    <w:rsid w:val="00FC2CEA"/>
    <w:rsid w:val="00FC2D4F"/>
    <w:rsid w:val="00FC2E97"/>
    <w:rsid w:val="00FC2FF1"/>
    <w:rsid w:val="00FC3470"/>
    <w:rsid w:val="00FC347B"/>
    <w:rsid w:val="00FC347E"/>
    <w:rsid w:val="00FC3529"/>
    <w:rsid w:val="00FC3557"/>
    <w:rsid w:val="00FC3592"/>
    <w:rsid w:val="00FC3666"/>
    <w:rsid w:val="00FC382E"/>
    <w:rsid w:val="00FC388F"/>
    <w:rsid w:val="00FC3A5B"/>
    <w:rsid w:val="00FC3AB7"/>
    <w:rsid w:val="00FC3ADE"/>
    <w:rsid w:val="00FC3B9F"/>
    <w:rsid w:val="00FC3C58"/>
    <w:rsid w:val="00FC3E66"/>
    <w:rsid w:val="00FC3F81"/>
    <w:rsid w:val="00FC4026"/>
    <w:rsid w:val="00FC42D9"/>
    <w:rsid w:val="00FC430C"/>
    <w:rsid w:val="00FC4318"/>
    <w:rsid w:val="00FC45E3"/>
    <w:rsid w:val="00FC4710"/>
    <w:rsid w:val="00FC4883"/>
    <w:rsid w:val="00FC48FB"/>
    <w:rsid w:val="00FC4912"/>
    <w:rsid w:val="00FC49C7"/>
    <w:rsid w:val="00FC4A38"/>
    <w:rsid w:val="00FC4AFA"/>
    <w:rsid w:val="00FC4B94"/>
    <w:rsid w:val="00FC4C9C"/>
    <w:rsid w:val="00FC4D12"/>
    <w:rsid w:val="00FC4DF2"/>
    <w:rsid w:val="00FC519F"/>
    <w:rsid w:val="00FC5324"/>
    <w:rsid w:val="00FC56BF"/>
    <w:rsid w:val="00FC58DC"/>
    <w:rsid w:val="00FC5C67"/>
    <w:rsid w:val="00FC5D44"/>
    <w:rsid w:val="00FC5D61"/>
    <w:rsid w:val="00FC5DE9"/>
    <w:rsid w:val="00FC5DFC"/>
    <w:rsid w:val="00FC602A"/>
    <w:rsid w:val="00FC6140"/>
    <w:rsid w:val="00FC63D3"/>
    <w:rsid w:val="00FC663C"/>
    <w:rsid w:val="00FC6657"/>
    <w:rsid w:val="00FC665E"/>
    <w:rsid w:val="00FC66CB"/>
    <w:rsid w:val="00FC6862"/>
    <w:rsid w:val="00FC68DE"/>
    <w:rsid w:val="00FC697C"/>
    <w:rsid w:val="00FC6A54"/>
    <w:rsid w:val="00FC6B63"/>
    <w:rsid w:val="00FC6CC2"/>
    <w:rsid w:val="00FC6DAC"/>
    <w:rsid w:val="00FC6F60"/>
    <w:rsid w:val="00FC701C"/>
    <w:rsid w:val="00FC7036"/>
    <w:rsid w:val="00FC70CA"/>
    <w:rsid w:val="00FC719F"/>
    <w:rsid w:val="00FC71F0"/>
    <w:rsid w:val="00FC72C7"/>
    <w:rsid w:val="00FC75D7"/>
    <w:rsid w:val="00FC75F2"/>
    <w:rsid w:val="00FC7771"/>
    <w:rsid w:val="00FC77F0"/>
    <w:rsid w:val="00FC77FF"/>
    <w:rsid w:val="00FC796A"/>
    <w:rsid w:val="00FC79BA"/>
    <w:rsid w:val="00FC7A9D"/>
    <w:rsid w:val="00FC7B5F"/>
    <w:rsid w:val="00FC7BB8"/>
    <w:rsid w:val="00FC7BED"/>
    <w:rsid w:val="00FC7CF3"/>
    <w:rsid w:val="00FC7CF8"/>
    <w:rsid w:val="00FC7FA0"/>
    <w:rsid w:val="00FCAB15"/>
    <w:rsid w:val="00FD012C"/>
    <w:rsid w:val="00FD028F"/>
    <w:rsid w:val="00FD0337"/>
    <w:rsid w:val="00FD09B0"/>
    <w:rsid w:val="00FD0A1C"/>
    <w:rsid w:val="00FD0CB0"/>
    <w:rsid w:val="00FD0CB2"/>
    <w:rsid w:val="00FD0D46"/>
    <w:rsid w:val="00FD0DD8"/>
    <w:rsid w:val="00FD0E52"/>
    <w:rsid w:val="00FD0EEF"/>
    <w:rsid w:val="00FD0F19"/>
    <w:rsid w:val="00FD0F9A"/>
    <w:rsid w:val="00FD1054"/>
    <w:rsid w:val="00FD1078"/>
    <w:rsid w:val="00FD1218"/>
    <w:rsid w:val="00FD1421"/>
    <w:rsid w:val="00FD1667"/>
    <w:rsid w:val="00FD170A"/>
    <w:rsid w:val="00FD1730"/>
    <w:rsid w:val="00FD173F"/>
    <w:rsid w:val="00FD17C9"/>
    <w:rsid w:val="00FD18BF"/>
    <w:rsid w:val="00FD1B0E"/>
    <w:rsid w:val="00FD1B19"/>
    <w:rsid w:val="00FD1BDF"/>
    <w:rsid w:val="00FD1C01"/>
    <w:rsid w:val="00FD1D25"/>
    <w:rsid w:val="00FD1D3A"/>
    <w:rsid w:val="00FD1DBC"/>
    <w:rsid w:val="00FD1E90"/>
    <w:rsid w:val="00FD1F77"/>
    <w:rsid w:val="00FD2090"/>
    <w:rsid w:val="00FD20E3"/>
    <w:rsid w:val="00FD23B3"/>
    <w:rsid w:val="00FD2410"/>
    <w:rsid w:val="00FD2494"/>
    <w:rsid w:val="00FD24D5"/>
    <w:rsid w:val="00FD2589"/>
    <w:rsid w:val="00FD260C"/>
    <w:rsid w:val="00FD275C"/>
    <w:rsid w:val="00FD2801"/>
    <w:rsid w:val="00FD286C"/>
    <w:rsid w:val="00FD296E"/>
    <w:rsid w:val="00FD2BA2"/>
    <w:rsid w:val="00FD2CC4"/>
    <w:rsid w:val="00FD31FA"/>
    <w:rsid w:val="00FD3265"/>
    <w:rsid w:val="00FD3283"/>
    <w:rsid w:val="00FD34C6"/>
    <w:rsid w:val="00FD36E3"/>
    <w:rsid w:val="00FD37B9"/>
    <w:rsid w:val="00FD3836"/>
    <w:rsid w:val="00FD38B7"/>
    <w:rsid w:val="00FD3A38"/>
    <w:rsid w:val="00FD3D5D"/>
    <w:rsid w:val="00FD3EE1"/>
    <w:rsid w:val="00FD3FB2"/>
    <w:rsid w:val="00FD44A4"/>
    <w:rsid w:val="00FD4766"/>
    <w:rsid w:val="00FD47AC"/>
    <w:rsid w:val="00FD47CB"/>
    <w:rsid w:val="00FD4B6E"/>
    <w:rsid w:val="00FD4CF0"/>
    <w:rsid w:val="00FD4F2B"/>
    <w:rsid w:val="00FD512E"/>
    <w:rsid w:val="00FD520E"/>
    <w:rsid w:val="00FD5225"/>
    <w:rsid w:val="00FD5234"/>
    <w:rsid w:val="00FD5455"/>
    <w:rsid w:val="00FD568D"/>
    <w:rsid w:val="00FD592A"/>
    <w:rsid w:val="00FD5A08"/>
    <w:rsid w:val="00FD5C4A"/>
    <w:rsid w:val="00FD5EB1"/>
    <w:rsid w:val="00FD600B"/>
    <w:rsid w:val="00FD6450"/>
    <w:rsid w:val="00FD6570"/>
    <w:rsid w:val="00FD659E"/>
    <w:rsid w:val="00FD65E6"/>
    <w:rsid w:val="00FD66E8"/>
    <w:rsid w:val="00FD6A4D"/>
    <w:rsid w:val="00FD6BB5"/>
    <w:rsid w:val="00FD6C69"/>
    <w:rsid w:val="00FD6E6C"/>
    <w:rsid w:val="00FD6F7E"/>
    <w:rsid w:val="00FD70A5"/>
    <w:rsid w:val="00FD710A"/>
    <w:rsid w:val="00FD7213"/>
    <w:rsid w:val="00FD731E"/>
    <w:rsid w:val="00FD7490"/>
    <w:rsid w:val="00FD76C2"/>
    <w:rsid w:val="00FD76D7"/>
    <w:rsid w:val="00FD79A9"/>
    <w:rsid w:val="00FD7A2F"/>
    <w:rsid w:val="00FD7A6A"/>
    <w:rsid w:val="00FD7AEA"/>
    <w:rsid w:val="00FD7AF5"/>
    <w:rsid w:val="00FD7BE1"/>
    <w:rsid w:val="00FD7FED"/>
    <w:rsid w:val="00FE0107"/>
    <w:rsid w:val="00FE01D1"/>
    <w:rsid w:val="00FE02B6"/>
    <w:rsid w:val="00FE03D3"/>
    <w:rsid w:val="00FE0491"/>
    <w:rsid w:val="00FE069B"/>
    <w:rsid w:val="00FE06B5"/>
    <w:rsid w:val="00FE087F"/>
    <w:rsid w:val="00FE0892"/>
    <w:rsid w:val="00FE09FA"/>
    <w:rsid w:val="00FE0A8D"/>
    <w:rsid w:val="00FE0B6F"/>
    <w:rsid w:val="00FE0DBC"/>
    <w:rsid w:val="00FE0E1A"/>
    <w:rsid w:val="00FE0EB1"/>
    <w:rsid w:val="00FE0EE3"/>
    <w:rsid w:val="00FE0F47"/>
    <w:rsid w:val="00FE0F4D"/>
    <w:rsid w:val="00FE102A"/>
    <w:rsid w:val="00FE106F"/>
    <w:rsid w:val="00FE1422"/>
    <w:rsid w:val="00FE14ED"/>
    <w:rsid w:val="00FE1588"/>
    <w:rsid w:val="00FE1660"/>
    <w:rsid w:val="00FE1666"/>
    <w:rsid w:val="00FE1706"/>
    <w:rsid w:val="00FE1945"/>
    <w:rsid w:val="00FE1946"/>
    <w:rsid w:val="00FE19E5"/>
    <w:rsid w:val="00FE1A0E"/>
    <w:rsid w:val="00FE1A36"/>
    <w:rsid w:val="00FE23D0"/>
    <w:rsid w:val="00FE26A8"/>
    <w:rsid w:val="00FE2A86"/>
    <w:rsid w:val="00FE2B02"/>
    <w:rsid w:val="00FE2B0E"/>
    <w:rsid w:val="00FE2BEC"/>
    <w:rsid w:val="00FE2BFB"/>
    <w:rsid w:val="00FE2C62"/>
    <w:rsid w:val="00FE2C86"/>
    <w:rsid w:val="00FE2C89"/>
    <w:rsid w:val="00FE2C96"/>
    <w:rsid w:val="00FE2F0B"/>
    <w:rsid w:val="00FE2F0F"/>
    <w:rsid w:val="00FE2F84"/>
    <w:rsid w:val="00FE3215"/>
    <w:rsid w:val="00FE33A6"/>
    <w:rsid w:val="00FE3540"/>
    <w:rsid w:val="00FE3640"/>
    <w:rsid w:val="00FE3B7B"/>
    <w:rsid w:val="00FE3CA6"/>
    <w:rsid w:val="00FE3DF2"/>
    <w:rsid w:val="00FE3E83"/>
    <w:rsid w:val="00FE3F69"/>
    <w:rsid w:val="00FE3FBC"/>
    <w:rsid w:val="00FE40CB"/>
    <w:rsid w:val="00FE427A"/>
    <w:rsid w:val="00FE42B5"/>
    <w:rsid w:val="00FE448F"/>
    <w:rsid w:val="00FE452B"/>
    <w:rsid w:val="00FE45F9"/>
    <w:rsid w:val="00FE4889"/>
    <w:rsid w:val="00FE496A"/>
    <w:rsid w:val="00FE4A2C"/>
    <w:rsid w:val="00FE4B0F"/>
    <w:rsid w:val="00FE4BF1"/>
    <w:rsid w:val="00FE4D5F"/>
    <w:rsid w:val="00FE4F07"/>
    <w:rsid w:val="00FE4F90"/>
    <w:rsid w:val="00FE5140"/>
    <w:rsid w:val="00FE51A8"/>
    <w:rsid w:val="00FE53C7"/>
    <w:rsid w:val="00FE5537"/>
    <w:rsid w:val="00FE5548"/>
    <w:rsid w:val="00FE56E8"/>
    <w:rsid w:val="00FE56EF"/>
    <w:rsid w:val="00FE570D"/>
    <w:rsid w:val="00FE5854"/>
    <w:rsid w:val="00FE5982"/>
    <w:rsid w:val="00FE5A1D"/>
    <w:rsid w:val="00FE5A3C"/>
    <w:rsid w:val="00FE5B1D"/>
    <w:rsid w:val="00FE5C54"/>
    <w:rsid w:val="00FE5CB3"/>
    <w:rsid w:val="00FE5CE6"/>
    <w:rsid w:val="00FE5DCC"/>
    <w:rsid w:val="00FE5E3E"/>
    <w:rsid w:val="00FE5F19"/>
    <w:rsid w:val="00FE603B"/>
    <w:rsid w:val="00FE611A"/>
    <w:rsid w:val="00FE618A"/>
    <w:rsid w:val="00FE6190"/>
    <w:rsid w:val="00FE62B6"/>
    <w:rsid w:val="00FE645E"/>
    <w:rsid w:val="00FE6500"/>
    <w:rsid w:val="00FE6527"/>
    <w:rsid w:val="00FE6746"/>
    <w:rsid w:val="00FE6949"/>
    <w:rsid w:val="00FE6A0E"/>
    <w:rsid w:val="00FE6A73"/>
    <w:rsid w:val="00FE6A79"/>
    <w:rsid w:val="00FE6AC4"/>
    <w:rsid w:val="00FE6CA3"/>
    <w:rsid w:val="00FE6E75"/>
    <w:rsid w:val="00FE6F3B"/>
    <w:rsid w:val="00FE7067"/>
    <w:rsid w:val="00FE70BB"/>
    <w:rsid w:val="00FE7145"/>
    <w:rsid w:val="00FE71BE"/>
    <w:rsid w:val="00FE71C0"/>
    <w:rsid w:val="00FE71E0"/>
    <w:rsid w:val="00FE7264"/>
    <w:rsid w:val="00FE7363"/>
    <w:rsid w:val="00FE76B4"/>
    <w:rsid w:val="00FE7727"/>
    <w:rsid w:val="00FE782D"/>
    <w:rsid w:val="00FE7862"/>
    <w:rsid w:val="00FE78E5"/>
    <w:rsid w:val="00FE79DB"/>
    <w:rsid w:val="00FE7A32"/>
    <w:rsid w:val="00FE7A38"/>
    <w:rsid w:val="00FE7CA9"/>
    <w:rsid w:val="00FE7D16"/>
    <w:rsid w:val="00FE7E86"/>
    <w:rsid w:val="00FE7E9A"/>
    <w:rsid w:val="00FF008D"/>
    <w:rsid w:val="00FF00E4"/>
    <w:rsid w:val="00FF01BD"/>
    <w:rsid w:val="00FF056A"/>
    <w:rsid w:val="00FF062F"/>
    <w:rsid w:val="00FF08B4"/>
    <w:rsid w:val="00FF0A2C"/>
    <w:rsid w:val="00FF0BCF"/>
    <w:rsid w:val="00FF0C9D"/>
    <w:rsid w:val="00FF1194"/>
    <w:rsid w:val="00FF15B1"/>
    <w:rsid w:val="00FF1975"/>
    <w:rsid w:val="00FF19AB"/>
    <w:rsid w:val="00FF1C82"/>
    <w:rsid w:val="00FF1F33"/>
    <w:rsid w:val="00FF1F92"/>
    <w:rsid w:val="00FF2012"/>
    <w:rsid w:val="00FF2265"/>
    <w:rsid w:val="00FF2275"/>
    <w:rsid w:val="00FF2528"/>
    <w:rsid w:val="00FF2572"/>
    <w:rsid w:val="00FF25B5"/>
    <w:rsid w:val="00FF2718"/>
    <w:rsid w:val="00FF2811"/>
    <w:rsid w:val="00FF2845"/>
    <w:rsid w:val="00FF2894"/>
    <w:rsid w:val="00FF28E0"/>
    <w:rsid w:val="00FF294A"/>
    <w:rsid w:val="00FF2953"/>
    <w:rsid w:val="00FF2AC8"/>
    <w:rsid w:val="00FF2B22"/>
    <w:rsid w:val="00FF2CC8"/>
    <w:rsid w:val="00FF2E35"/>
    <w:rsid w:val="00FF2F07"/>
    <w:rsid w:val="00FF3147"/>
    <w:rsid w:val="00FF319F"/>
    <w:rsid w:val="00FF31B0"/>
    <w:rsid w:val="00FF324C"/>
    <w:rsid w:val="00FF330D"/>
    <w:rsid w:val="00FF337A"/>
    <w:rsid w:val="00FF3499"/>
    <w:rsid w:val="00FF35A8"/>
    <w:rsid w:val="00FF35A9"/>
    <w:rsid w:val="00FF360B"/>
    <w:rsid w:val="00FF371D"/>
    <w:rsid w:val="00FF393B"/>
    <w:rsid w:val="00FF3B2D"/>
    <w:rsid w:val="00FF3E5E"/>
    <w:rsid w:val="00FF3FC5"/>
    <w:rsid w:val="00FF40EF"/>
    <w:rsid w:val="00FF4149"/>
    <w:rsid w:val="00FF41A5"/>
    <w:rsid w:val="00FF41D2"/>
    <w:rsid w:val="00FF4255"/>
    <w:rsid w:val="00FF43F9"/>
    <w:rsid w:val="00FF451B"/>
    <w:rsid w:val="00FF4620"/>
    <w:rsid w:val="00FF4808"/>
    <w:rsid w:val="00FF4996"/>
    <w:rsid w:val="00FF4A81"/>
    <w:rsid w:val="00FF4B2E"/>
    <w:rsid w:val="00FF4DB2"/>
    <w:rsid w:val="00FF502E"/>
    <w:rsid w:val="00FF5592"/>
    <w:rsid w:val="00FF56EC"/>
    <w:rsid w:val="00FF5746"/>
    <w:rsid w:val="00FF579B"/>
    <w:rsid w:val="00FF582D"/>
    <w:rsid w:val="00FF586F"/>
    <w:rsid w:val="00FF5936"/>
    <w:rsid w:val="00FF5979"/>
    <w:rsid w:val="00FF5A58"/>
    <w:rsid w:val="00FF5A6C"/>
    <w:rsid w:val="00FF5B93"/>
    <w:rsid w:val="00FF63E9"/>
    <w:rsid w:val="00FF63F7"/>
    <w:rsid w:val="00FF64C1"/>
    <w:rsid w:val="00FF65E2"/>
    <w:rsid w:val="00FF66CA"/>
    <w:rsid w:val="00FF69F9"/>
    <w:rsid w:val="00FF6A29"/>
    <w:rsid w:val="00FF6B4E"/>
    <w:rsid w:val="00FF6C0A"/>
    <w:rsid w:val="00FF6DCA"/>
    <w:rsid w:val="00FF6EDA"/>
    <w:rsid w:val="00FF6F0A"/>
    <w:rsid w:val="00FF6FC7"/>
    <w:rsid w:val="00FF706B"/>
    <w:rsid w:val="00FF73AE"/>
    <w:rsid w:val="00FF7453"/>
    <w:rsid w:val="00FF745C"/>
    <w:rsid w:val="00FF7461"/>
    <w:rsid w:val="00FF748C"/>
    <w:rsid w:val="00FF74C2"/>
    <w:rsid w:val="00FF7671"/>
    <w:rsid w:val="00FF76D1"/>
    <w:rsid w:val="00FF7A4D"/>
    <w:rsid w:val="00FF7B65"/>
    <w:rsid w:val="00FF7BA7"/>
    <w:rsid w:val="00FF7BE3"/>
    <w:rsid w:val="00FF7C66"/>
    <w:rsid w:val="00FF7ECB"/>
    <w:rsid w:val="00FF7ED5"/>
    <w:rsid w:val="00FF7ED6"/>
    <w:rsid w:val="00FF7F22"/>
    <w:rsid w:val="00FFF490"/>
    <w:rsid w:val="01035B00"/>
    <w:rsid w:val="0108CA5E"/>
    <w:rsid w:val="010A0AA1"/>
    <w:rsid w:val="011C469A"/>
    <w:rsid w:val="011D1F93"/>
    <w:rsid w:val="012253A6"/>
    <w:rsid w:val="0124A777"/>
    <w:rsid w:val="0124DD5B"/>
    <w:rsid w:val="0125C489"/>
    <w:rsid w:val="012B943A"/>
    <w:rsid w:val="013180E7"/>
    <w:rsid w:val="013B709F"/>
    <w:rsid w:val="013BB8F9"/>
    <w:rsid w:val="01419678"/>
    <w:rsid w:val="0154EEA6"/>
    <w:rsid w:val="01562350"/>
    <w:rsid w:val="015C6441"/>
    <w:rsid w:val="016558F2"/>
    <w:rsid w:val="016B2B7E"/>
    <w:rsid w:val="016B2EEC"/>
    <w:rsid w:val="0170C863"/>
    <w:rsid w:val="0175B92D"/>
    <w:rsid w:val="0177BC37"/>
    <w:rsid w:val="0178FA4D"/>
    <w:rsid w:val="017A0083"/>
    <w:rsid w:val="017A7B11"/>
    <w:rsid w:val="017E2D71"/>
    <w:rsid w:val="017F1513"/>
    <w:rsid w:val="018B7E30"/>
    <w:rsid w:val="018E9B2D"/>
    <w:rsid w:val="019238A7"/>
    <w:rsid w:val="019D1510"/>
    <w:rsid w:val="01A39109"/>
    <w:rsid w:val="01A4DC7F"/>
    <w:rsid w:val="01A75D68"/>
    <w:rsid w:val="01A95DBA"/>
    <w:rsid w:val="01AB784F"/>
    <w:rsid w:val="01ABCC28"/>
    <w:rsid w:val="01AD7261"/>
    <w:rsid w:val="01B1CB94"/>
    <w:rsid w:val="01B60BDF"/>
    <w:rsid w:val="01B7B30F"/>
    <w:rsid w:val="01BB8ED6"/>
    <w:rsid w:val="01BF6874"/>
    <w:rsid w:val="01C039EE"/>
    <w:rsid w:val="01C4F8F5"/>
    <w:rsid w:val="01C95FEF"/>
    <w:rsid w:val="01D61366"/>
    <w:rsid w:val="01D817EA"/>
    <w:rsid w:val="01DC6869"/>
    <w:rsid w:val="01DDD41E"/>
    <w:rsid w:val="01DF1863"/>
    <w:rsid w:val="01E0A6AE"/>
    <w:rsid w:val="01E2BA21"/>
    <w:rsid w:val="01E5BF71"/>
    <w:rsid w:val="01E773AF"/>
    <w:rsid w:val="01E8AC74"/>
    <w:rsid w:val="01EBFFFC"/>
    <w:rsid w:val="01F37AD3"/>
    <w:rsid w:val="01F8FFDA"/>
    <w:rsid w:val="01F991AE"/>
    <w:rsid w:val="01FFCE6D"/>
    <w:rsid w:val="0200144A"/>
    <w:rsid w:val="02010B28"/>
    <w:rsid w:val="02026A2F"/>
    <w:rsid w:val="020A508D"/>
    <w:rsid w:val="0211231D"/>
    <w:rsid w:val="02176D46"/>
    <w:rsid w:val="021E3335"/>
    <w:rsid w:val="021E6316"/>
    <w:rsid w:val="02234786"/>
    <w:rsid w:val="02242C22"/>
    <w:rsid w:val="02278757"/>
    <w:rsid w:val="0228F3E3"/>
    <w:rsid w:val="0229D636"/>
    <w:rsid w:val="022C608B"/>
    <w:rsid w:val="022EBA1C"/>
    <w:rsid w:val="022F6268"/>
    <w:rsid w:val="02304921"/>
    <w:rsid w:val="0234D16E"/>
    <w:rsid w:val="0238A7EF"/>
    <w:rsid w:val="023ABF6E"/>
    <w:rsid w:val="023B1190"/>
    <w:rsid w:val="0241849B"/>
    <w:rsid w:val="0241B9E0"/>
    <w:rsid w:val="0241D7FA"/>
    <w:rsid w:val="0243E212"/>
    <w:rsid w:val="0249575D"/>
    <w:rsid w:val="024B014D"/>
    <w:rsid w:val="024B8D85"/>
    <w:rsid w:val="0251D79B"/>
    <w:rsid w:val="0255D2FC"/>
    <w:rsid w:val="0258CCDC"/>
    <w:rsid w:val="025D2AE5"/>
    <w:rsid w:val="02674E0C"/>
    <w:rsid w:val="026E0588"/>
    <w:rsid w:val="026E9060"/>
    <w:rsid w:val="0270394A"/>
    <w:rsid w:val="02716F2A"/>
    <w:rsid w:val="027824D4"/>
    <w:rsid w:val="027E16C7"/>
    <w:rsid w:val="02809908"/>
    <w:rsid w:val="02834137"/>
    <w:rsid w:val="0289DC5F"/>
    <w:rsid w:val="028B6363"/>
    <w:rsid w:val="028F842E"/>
    <w:rsid w:val="028F863D"/>
    <w:rsid w:val="029BCC83"/>
    <w:rsid w:val="02A4B267"/>
    <w:rsid w:val="02A7D31C"/>
    <w:rsid w:val="02AFCEF2"/>
    <w:rsid w:val="02B2343C"/>
    <w:rsid w:val="02B578DF"/>
    <w:rsid w:val="02BF32C2"/>
    <w:rsid w:val="02C67F69"/>
    <w:rsid w:val="02C6B105"/>
    <w:rsid w:val="02D2C757"/>
    <w:rsid w:val="02D8F23A"/>
    <w:rsid w:val="02DFC347"/>
    <w:rsid w:val="02E15CAE"/>
    <w:rsid w:val="02E40586"/>
    <w:rsid w:val="02EA6BBC"/>
    <w:rsid w:val="02F15240"/>
    <w:rsid w:val="02F4FA7A"/>
    <w:rsid w:val="02F6EF35"/>
    <w:rsid w:val="02F98537"/>
    <w:rsid w:val="02F9A2D3"/>
    <w:rsid w:val="02FD369C"/>
    <w:rsid w:val="02FED20B"/>
    <w:rsid w:val="02FF68DF"/>
    <w:rsid w:val="0301885A"/>
    <w:rsid w:val="03026B0F"/>
    <w:rsid w:val="030707E7"/>
    <w:rsid w:val="031205D6"/>
    <w:rsid w:val="031A0E35"/>
    <w:rsid w:val="031A77D4"/>
    <w:rsid w:val="032299AE"/>
    <w:rsid w:val="0325D469"/>
    <w:rsid w:val="032D994A"/>
    <w:rsid w:val="0330FB20"/>
    <w:rsid w:val="0336EDB0"/>
    <w:rsid w:val="03403366"/>
    <w:rsid w:val="03415665"/>
    <w:rsid w:val="03465E19"/>
    <w:rsid w:val="034B6BC6"/>
    <w:rsid w:val="03514BCE"/>
    <w:rsid w:val="0351D288"/>
    <w:rsid w:val="035201CB"/>
    <w:rsid w:val="035301BB"/>
    <w:rsid w:val="03557CA2"/>
    <w:rsid w:val="03656EB5"/>
    <w:rsid w:val="03669995"/>
    <w:rsid w:val="03677D05"/>
    <w:rsid w:val="03691DF3"/>
    <w:rsid w:val="036FF94C"/>
    <w:rsid w:val="037AEDDB"/>
    <w:rsid w:val="0380AF62"/>
    <w:rsid w:val="0382500C"/>
    <w:rsid w:val="03848CD0"/>
    <w:rsid w:val="0388C648"/>
    <w:rsid w:val="038C1CEE"/>
    <w:rsid w:val="039175AC"/>
    <w:rsid w:val="03935DEE"/>
    <w:rsid w:val="039642A8"/>
    <w:rsid w:val="0396C0FC"/>
    <w:rsid w:val="0398623D"/>
    <w:rsid w:val="0398B031"/>
    <w:rsid w:val="03A25705"/>
    <w:rsid w:val="03A6ED3C"/>
    <w:rsid w:val="03AA026E"/>
    <w:rsid w:val="03ABCC7D"/>
    <w:rsid w:val="03ABEB55"/>
    <w:rsid w:val="03ADDCD4"/>
    <w:rsid w:val="03BD39CF"/>
    <w:rsid w:val="03C81FD1"/>
    <w:rsid w:val="03C876CF"/>
    <w:rsid w:val="03CE8A43"/>
    <w:rsid w:val="03D0F355"/>
    <w:rsid w:val="03D15DD5"/>
    <w:rsid w:val="03D297B0"/>
    <w:rsid w:val="03D41FCD"/>
    <w:rsid w:val="03D936F4"/>
    <w:rsid w:val="03E499D3"/>
    <w:rsid w:val="03EBE21A"/>
    <w:rsid w:val="03F79D6C"/>
    <w:rsid w:val="03F9C9F5"/>
    <w:rsid w:val="03FA833A"/>
    <w:rsid w:val="03FC739C"/>
    <w:rsid w:val="03FCA900"/>
    <w:rsid w:val="04059BA1"/>
    <w:rsid w:val="040A2E79"/>
    <w:rsid w:val="041593EA"/>
    <w:rsid w:val="04162579"/>
    <w:rsid w:val="041EEA89"/>
    <w:rsid w:val="0422A5C5"/>
    <w:rsid w:val="0422DBE7"/>
    <w:rsid w:val="0428F1BA"/>
    <w:rsid w:val="042AB8DE"/>
    <w:rsid w:val="042D98BF"/>
    <w:rsid w:val="042F7121"/>
    <w:rsid w:val="04345FD0"/>
    <w:rsid w:val="0435BDB9"/>
    <w:rsid w:val="0435D8D0"/>
    <w:rsid w:val="0437FA38"/>
    <w:rsid w:val="043EB917"/>
    <w:rsid w:val="044089A6"/>
    <w:rsid w:val="0440997E"/>
    <w:rsid w:val="0443E33E"/>
    <w:rsid w:val="044B97FB"/>
    <w:rsid w:val="044F1B5A"/>
    <w:rsid w:val="04511E1C"/>
    <w:rsid w:val="04550E68"/>
    <w:rsid w:val="0455D526"/>
    <w:rsid w:val="0458E67D"/>
    <w:rsid w:val="0464D9F6"/>
    <w:rsid w:val="0465C765"/>
    <w:rsid w:val="04689A82"/>
    <w:rsid w:val="0474FEA5"/>
    <w:rsid w:val="0475CAA5"/>
    <w:rsid w:val="047F284D"/>
    <w:rsid w:val="0483E7CD"/>
    <w:rsid w:val="048A4C31"/>
    <w:rsid w:val="0491B61B"/>
    <w:rsid w:val="0493B3CB"/>
    <w:rsid w:val="049EBDC0"/>
    <w:rsid w:val="04A18B6B"/>
    <w:rsid w:val="04A4CAE6"/>
    <w:rsid w:val="04A612D2"/>
    <w:rsid w:val="04A8A0A8"/>
    <w:rsid w:val="04AF3679"/>
    <w:rsid w:val="04B0FD68"/>
    <w:rsid w:val="04B1977F"/>
    <w:rsid w:val="04B23EDD"/>
    <w:rsid w:val="04B83D26"/>
    <w:rsid w:val="04B86A13"/>
    <w:rsid w:val="04BCEACE"/>
    <w:rsid w:val="04BF8AAB"/>
    <w:rsid w:val="04BFA327"/>
    <w:rsid w:val="04BFE6C3"/>
    <w:rsid w:val="04C3D320"/>
    <w:rsid w:val="04C537B6"/>
    <w:rsid w:val="04C6DC60"/>
    <w:rsid w:val="04D0CED4"/>
    <w:rsid w:val="04D2F398"/>
    <w:rsid w:val="04D38265"/>
    <w:rsid w:val="04D70421"/>
    <w:rsid w:val="04D7DC85"/>
    <w:rsid w:val="04D88F80"/>
    <w:rsid w:val="04DF4D32"/>
    <w:rsid w:val="04E298CB"/>
    <w:rsid w:val="04E2B49D"/>
    <w:rsid w:val="04ED4649"/>
    <w:rsid w:val="04F2CED0"/>
    <w:rsid w:val="04F6A262"/>
    <w:rsid w:val="04F92A3E"/>
    <w:rsid w:val="05011DD4"/>
    <w:rsid w:val="0505003E"/>
    <w:rsid w:val="0505516A"/>
    <w:rsid w:val="050EB239"/>
    <w:rsid w:val="0515E379"/>
    <w:rsid w:val="051F989A"/>
    <w:rsid w:val="052FA9DC"/>
    <w:rsid w:val="053970F5"/>
    <w:rsid w:val="053B9773"/>
    <w:rsid w:val="0541E47E"/>
    <w:rsid w:val="0544B427"/>
    <w:rsid w:val="05516DA0"/>
    <w:rsid w:val="05553F44"/>
    <w:rsid w:val="0555B5F7"/>
    <w:rsid w:val="055BC6AA"/>
    <w:rsid w:val="055C7FB0"/>
    <w:rsid w:val="0563436B"/>
    <w:rsid w:val="0568F145"/>
    <w:rsid w:val="05715F0F"/>
    <w:rsid w:val="05785B98"/>
    <w:rsid w:val="057A75B0"/>
    <w:rsid w:val="057C713C"/>
    <w:rsid w:val="057E96BA"/>
    <w:rsid w:val="0580ED9C"/>
    <w:rsid w:val="058324A9"/>
    <w:rsid w:val="058862C3"/>
    <w:rsid w:val="058DDC39"/>
    <w:rsid w:val="058E3AD7"/>
    <w:rsid w:val="058FA700"/>
    <w:rsid w:val="0594690D"/>
    <w:rsid w:val="0596DCA7"/>
    <w:rsid w:val="05975468"/>
    <w:rsid w:val="059759CE"/>
    <w:rsid w:val="059B1288"/>
    <w:rsid w:val="05A0A4B4"/>
    <w:rsid w:val="05A66B47"/>
    <w:rsid w:val="05A9472B"/>
    <w:rsid w:val="05A949D8"/>
    <w:rsid w:val="05ADEAAE"/>
    <w:rsid w:val="05B234E9"/>
    <w:rsid w:val="05B39A35"/>
    <w:rsid w:val="05BBEEBE"/>
    <w:rsid w:val="05BCD7F0"/>
    <w:rsid w:val="05BE95BB"/>
    <w:rsid w:val="05BFDC70"/>
    <w:rsid w:val="05C0360D"/>
    <w:rsid w:val="05C506FA"/>
    <w:rsid w:val="05C9A1A1"/>
    <w:rsid w:val="05CB5ADF"/>
    <w:rsid w:val="05CCE304"/>
    <w:rsid w:val="05D5DA7D"/>
    <w:rsid w:val="05DB3052"/>
    <w:rsid w:val="05DB688A"/>
    <w:rsid w:val="05DB7307"/>
    <w:rsid w:val="05E0491F"/>
    <w:rsid w:val="05E5D047"/>
    <w:rsid w:val="05E742D7"/>
    <w:rsid w:val="05E89758"/>
    <w:rsid w:val="05EA5F00"/>
    <w:rsid w:val="05EB1DB6"/>
    <w:rsid w:val="05F453AF"/>
    <w:rsid w:val="05F7295F"/>
    <w:rsid w:val="05F8EB4C"/>
    <w:rsid w:val="05FC44D9"/>
    <w:rsid w:val="05FFC8A7"/>
    <w:rsid w:val="0607F020"/>
    <w:rsid w:val="060BFC35"/>
    <w:rsid w:val="060D5471"/>
    <w:rsid w:val="060E55E0"/>
    <w:rsid w:val="060E63F0"/>
    <w:rsid w:val="06104BEA"/>
    <w:rsid w:val="0616CF95"/>
    <w:rsid w:val="0618EF23"/>
    <w:rsid w:val="06196CFA"/>
    <w:rsid w:val="061D51B7"/>
    <w:rsid w:val="0621506D"/>
    <w:rsid w:val="06219C3D"/>
    <w:rsid w:val="0622A77A"/>
    <w:rsid w:val="06238380"/>
    <w:rsid w:val="06243C0B"/>
    <w:rsid w:val="062C93C4"/>
    <w:rsid w:val="062DC113"/>
    <w:rsid w:val="062E3D4A"/>
    <w:rsid w:val="06324979"/>
    <w:rsid w:val="063483EA"/>
    <w:rsid w:val="06369A9C"/>
    <w:rsid w:val="06396DE5"/>
    <w:rsid w:val="063E00A0"/>
    <w:rsid w:val="063E8439"/>
    <w:rsid w:val="064D0225"/>
    <w:rsid w:val="064F0AB2"/>
    <w:rsid w:val="065782E9"/>
    <w:rsid w:val="065DD48A"/>
    <w:rsid w:val="065F68EB"/>
    <w:rsid w:val="0660E026"/>
    <w:rsid w:val="06628265"/>
    <w:rsid w:val="0664DC76"/>
    <w:rsid w:val="066FD1B4"/>
    <w:rsid w:val="06713B22"/>
    <w:rsid w:val="06724917"/>
    <w:rsid w:val="067BE05F"/>
    <w:rsid w:val="0680EEF1"/>
    <w:rsid w:val="0681B350"/>
    <w:rsid w:val="06831E5D"/>
    <w:rsid w:val="0684E403"/>
    <w:rsid w:val="06859F82"/>
    <w:rsid w:val="0691675E"/>
    <w:rsid w:val="0693B11B"/>
    <w:rsid w:val="06944C28"/>
    <w:rsid w:val="069746B9"/>
    <w:rsid w:val="069773F7"/>
    <w:rsid w:val="069B551D"/>
    <w:rsid w:val="06A0443E"/>
    <w:rsid w:val="06A37313"/>
    <w:rsid w:val="06AB5AE7"/>
    <w:rsid w:val="06AB759A"/>
    <w:rsid w:val="06AC319E"/>
    <w:rsid w:val="06B35FC7"/>
    <w:rsid w:val="06B60A67"/>
    <w:rsid w:val="06B6F9E9"/>
    <w:rsid w:val="06B803EF"/>
    <w:rsid w:val="06BA488F"/>
    <w:rsid w:val="06C1277C"/>
    <w:rsid w:val="06C190EA"/>
    <w:rsid w:val="06C21AB4"/>
    <w:rsid w:val="06C470E5"/>
    <w:rsid w:val="06C7D355"/>
    <w:rsid w:val="06C8ED06"/>
    <w:rsid w:val="06CD2C7C"/>
    <w:rsid w:val="06D01EC7"/>
    <w:rsid w:val="06D250E7"/>
    <w:rsid w:val="06D47283"/>
    <w:rsid w:val="06D6B7E9"/>
    <w:rsid w:val="06D73D6F"/>
    <w:rsid w:val="06DA30EE"/>
    <w:rsid w:val="06DE1FEA"/>
    <w:rsid w:val="06DE5B3C"/>
    <w:rsid w:val="06E1BFD6"/>
    <w:rsid w:val="06E23BF7"/>
    <w:rsid w:val="06E5F3F7"/>
    <w:rsid w:val="06ED3A49"/>
    <w:rsid w:val="06EEE46C"/>
    <w:rsid w:val="06F03C7E"/>
    <w:rsid w:val="06F23AD2"/>
    <w:rsid w:val="06F34629"/>
    <w:rsid w:val="06F7AB25"/>
    <w:rsid w:val="06FA0DE0"/>
    <w:rsid w:val="06FAF401"/>
    <w:rsid w:val="06FF008D"/>
    <w:rsid w:val="070073C4"/>
    <w:rsid w:val="07050A81"/>
    <w:rsid w:val="0705C2A0"/>
    <w:rsid w:val="070D3251"/>
    <w:rsid w:val="071A8C50"/>
    <w:rsid w:val="071C4C24"/>
    <w:rsid w:val="0720758F"/>
    <w:rsid w:val="0721B31F"/>
    <w:rsid w:val="0721F502"/>
    <w:rsid w:val="0724FFD9"/>
    <w:rsid w:val="0727A7DA"/>
    <w:rsid w:val="0727EC41"/>
    <w:rsid w:val="07295F9A"/>
    <w:rsid w:val="0729795D"/>
    <w:rsid w:val="0729C927"/>
    <w:rsid w:val="072F07F7"/>
    <w:rsid w:val="072F7F84"/>
    <w:rsid w:val="073174E8"/>
    <w:rsid w:val="07338636"/>
    <w:rsid w:val="073C3DB3"/>
    <w:rsid w:val="074B327E"/>
    <w:rsid w:val="07522C30"/>
    <w:rsid w:val="075556EF"/>
    <w:rsid w:val="075CFD2E"/>
    <w:rsid w:val="075F97F4"/>
    <w:rsid w:val="0761FA0C"/>
    <w:rsid w:val="07627442"/>
    <w:rsid w:val="07661133"/>
    <w:rsid w:val="07685680"/>
    <w:rsid w:val="07739325"/>
    <w:rsid w:val="0781888D"/>
    <w:rsid w:val="078507E7"/>
    <w:rsid w:val="078C055F"/>
    <w:rsid w:val="07992383"/>
    <w:rsid w:val="079C188D"/>
    <w:rsid w:val="079EA83E"/>
    <w:rsid w:val="07A020BE"/>
    <w:rsid w:val="07A13E4A"/>
    <w:rsid w:val="07A220C7"/>
    <w:rsid w:val="07A873B4"/>
    <w:rsid w:val="07A964FD"/>
    <w:rsid w:val="07AA6BAE"/>
    <w:rsid w:val="07AC8CFA"/>
    <w:rsid w:val="07AE7C31"/>
    <w:rsid w:val="07B583A9"/>
    <w:rsid w:val="07B8C70C"/>
    <w:rsid w:val="07BA963B"/>
    <w:rsid w:val="07C0067E"/>
    <w:rsid w:val="07C247B5"/>
    <w:rsid w:val="07C4AC87"/>
    <w:rsid w:val="07D7B870"/>
    <w:rsid w:val="07E521BA"/>
    <w:rsid w:val="07E7A049"/>
    <w:rsid w:val="07E7BF78"/>
    <w:rsid w:val="07EE01AC"/>
    <w:rsid w:val="07EFB163"/>
    <w:rsid w:val="07F15916"/>
    <w:rsid w:val="07F30D0A"/>
    <w:rsid w:val="07FEF06A"/>
    <w:rsid w:val="0809917A"/>
    <w:rsid w:val="080B42C3"/>
    <w:rsid w:val="0811CD02"/>
    <w:rsid w:val="081668AC"/>
    <w:rsid w:val="0819A60F"/>
    <w:rsid w:val="081A055D"/>
    <w:rsid w:val="0821B225"/>
    <w:rsid w:val="08245F28"/>
    <w:rsid w:val="08295DA6"/>
    <w:rsid w:val="082D5A49"/>
    <w:rsid w:val="082F7C7C"/>
    <w:rsid w:val="08313535"/>
    <w:rsid w:val="083196CE"/>
    <w:rsid w:val="083449A5"/>
    <w:rsid w:val="0837E10D"/>
    <w:rsid w:val="083B47EA"/>
    <w:rsid w:val="083C10B2"/>
    <w:rsid w:val="083C97F8"/>
    <w:rsid w:val="083E1E44"/>
    <w:rsid w:val="083EAEB4"/>
    <w:rsid w:val="083FA458"/>
    <w:rsid w:val="0842537B"/>
    <w:rsid w:val="0842FC91"/>
    <w:rsid w:val="084B3C6F"/>
    <w:rsid w:val="084C55E5"/>
    <w:rsid w:val="084E68B2"/>
    <w:rsid w:val="0850B378"/>
    <w:rsid w:val="0851F88C"/>
    <w:rsid w:val="0852BEEE"/>
    <w:rsid w:val="08554DA9"/>
    <w:rsid w:val="0857A35E"/>
    <w:rsid w:val="08592988"/>
    <w:rsid w:val="085A1564"/>
    <w:rsid w:val="085E0B43"/>
    <w:rsid w:val="08653CBB"/>
    <w:rsid w:val="08666395"/>
    <w:rsid w:val="08696481"/>
    <w:rsid w:val="086B6973"/>
    <w:rsid w:val="08715773"/>
    <w:rsid w:val="0877390E"/>
    <w:rsid w:val="0879B855"/>
    <w:rsid w:val="087D91D9"/>
    <w:rsid w:val="0880CBD3"/>
    <w:rsid w:val="08854CAA"/>
    <w:rsid w:val="0886CCFB"/>
    <w:rsid w:val="0889C13C"/>
    <w:rsid w:val="088EC535"/>
    <w:rsid w:val="089025B5"/>
    <w:rsid w:val="08918BEE"/>
    <w:rsid w:val="0893C12A"/>
    <w:rsid w:val="0899D42F"/>
    <w:rsid w:val="0899E8EF"/>
    <w:rsid w:val="089C0CFD"/>
    <w:rsid w:val="089D80C7"/>
    <w:rsid w:val="089EB430"/>
    <w:rsid w:val="089F52D7"/>
    <w:rsid w:val="08A220A5"/>
    <w:rsid w:val="08A3AE6E"/>
    <w:rsid w:val="08AEABA7"/>
    <w:rsid w:val="08B15CC8"/>
    <w:rsid w:val="08B1D141"/>
    <w:rsid w:val="08BAAA64"/>
    <w:rsid w:val="08BB95FD"/>
    <w:rsid w:val="08C0873D"/>
    <w:rsid w:val="08C3A4B1"/>
    <w:rsid w:val="08C46160"/>
    <w:rsid w:val="08CCB1F3"/>
    <w:rsid w:val="08D8AF94"/>
    <w:rsid w:val="08DA25AC"/>
    <w:rsid w:val="08DA6949"/>
    <w:rsid w:val="08DB5269"/>
    <w:rsid w:val="08DDC2ED"/>
    <w:rsid w:val="08E34D27"/>
    <w:rsid w:val="08E8E64F"/>
    <w:rsid w:val="08F525DA"/>
    <w:rsid w:val="08F5785F"/>
    <w:rsid w:val="08F96855"/>
    <w:rsid w:val="08FAB32E"/>
    <w:rsid w:val="08FE4446"/>
    <w:rsid w:val="08FE913E"/>
    <w:rsid w:val="0903AC0F"/>
    <w:rsid w:val="09174614"/>
    <w:rsid w:val="0917CDF6"/>
    <w:rsid w:val="091B9182"/>
    <w:rsid w:val="091C787D"/>
    <w:rsid w:val="091D48A5"/>
    <w:rsid w:val="0922A5BB"/>
    <w:rsid w:val="0923929D"/>
    <w:rsid w:val="0927AA18"/>
    <w:rsid w:val="09288352"/>
    <w:rsid w:val="09347C22"/>
    <w:rsid w:val="093743AE"/>
    <w:rsid w:val="0937B10A"/>
    <w:rsid w:val="093D1171"/>
    <w:rsid w:val="09409B1F"/>
    <w:rsid w:val="0945631A"/>
    <w:rsid w:val="094CCD27"/>
    <w:rsid w:val="095039EF"/>
    <w:rsid w:val="09518AC6"/>
    <w:rsid w:val="09594190"/>
    <w:rsid w:val="095A79E6"/>
    <w:rsid w:val="095E9A6A"/>
    <w:rsid w:val="09666029"/>
    <w:rsid w:val="0967A6B2"/>
    <w:rsid w:val="096C0223"/>
    <w:rsid w:val="096C5F6A"/>
    <w:rsid w:val="09708FBE"/>
    <w:rsid w:val="097A8867"/>
    <w:rsid w:val="097AADA0"/>
    <w:rsid w:val="097F7D14"/>
    <w:rsid w:val="097FB244"/>
    <w:rsid w:val="09811833"/>
    <w:rsid w:val="09879771"/>
    <w:rsid w:val="0987CD9B"/>
    <w:rsid w:val="0988851A"/>
    <w:rsid w:val="098EC313"/>
    <w:rsid w:val="09946919"/>
    <w:rsid w:val="09961560"/>
    <w:rsid w:val="0997494A"/>
    <w:rsid w:val="09985CF6"/>
    <w:rsid w:val="09999BA0"/>
    <w:rsid w:val="099B3FB5"/>
    <w:rsid w:val="099C81D8"/>
    <w:rsid w:val="099D3969"/>
    <w:rsid w:val="099D4125"/>
    <w:rsid w:val="099ED1F9"/>
    <w:rsid w:val="09A42C77"/>
    <w:rsid w:val="09A4BEFD"/>
    <w:rsid w:val="09A5071E"/>
    <w:rsid w:val="09A7831F"/>
    <w:rsid w:val="09A9AEF3"/>
    <w:rsid w:val="09AAE884"/>
    <w:rsid w:val="09AF82F0"/>
    <w:rsid w:val="09B2D645"/>
    <w:rsid w:val="09B2E56C"/>
    <w:rsid w:val="09B452B5"/>
    <w:rsid w:val="09B829A2"/>
    <w:rsid w:val="09B98E0D"/>
    <w:rsid w:val="09BB518B"/>
    <w:rsid w:val="09C50092"/>
    <w:rsid w:val="09CD7703"/>
    <w:rsid w:val="09CF97CF"/>
    <w:rsid w:val="09D137D5"/>
    <w:rsid w:val="09D724BA"/>
    <w:rsid w:val="09D8C7A4"/>
    <w:rsid w:val="09DCCF2B"/>
    <w:rsid w:val="09E08B8F"/>
    <w:rsid w:val="09E68878"/>
    <w:rsid w:val="09E97CF3"/>
    <w:rsid w:val="09EBFCB1"/>
    <w:rsid w:val="09ECE015"/>
    <w:rsid w:val="09EDF817"/>
    <w:rsid w:val="09F06E36"/>
    <w:rsid w:val="09F3A5B2"/>
    <w:rsid w:val="09F57E58"/>
    <w:rsid w:val="09FE2516"/>
    <w:rsid w:val="0A00EA8F"/>
    <w:rsid w:val="0A030F3F"/>
    <w:rsid w:val="0A05A217"/>
    <w:rsid w:val="0A074D03"/>
    <w:rsid w:val="0A0E5DF2"/>
    <w:rsid w:val="0A101669"/>
    <w:rsid w:val="0A20367B"/>
    <w:rsid w:val="0A220B2F"/>
    <w:rsid w:val="0A240360"/>
    <w:rsid w:val="0A26016D"/>
    <w:rsid w:val="0A2682D3"/>
    <w:rsid w:val="0A2A3111"/>
    <w:rsid w:val="0A2B7F47"/>
    <w:rsid w:val="0A2DEBFA"/>
    <w:rsid w:val="0A2E977E"/>
    <w:rsid w:val="0A2ECAE6"/>
    <w:rsid w:val="0A36AA45"/>
    <w:rsid w:val="0A3B6B8A"/>
    <w:rsid w:val="0A401771"/>
    <w:rsid w:val="0A406158"/>
    <w:rsid w:val="0A431543"/>
    <w:rsid w:val="0A435095"/>
    <w:rsid w:val="0A4BF4B3"/>
    <w:rsid w:val="0A4E452D"/>
    <w:rsid w:val="0A50BFD7"/>
    <w:rsid w:val="0A559BD5"/>
    <w:rsid w:val="0A58C468"/>
    <w:rsid w:val="0A5928FC"/>
    <w:rsid w:val="0A5A05E2"/>
    <w:rsid w:val="0A5A58C7"/>
    <w:rsid w:val="0A617BB6"/>
    <w:rsid w:val="0A62203A"/>
    <w:rsid w:val="0A62AE3C"/>
    <w:rsid w:val="0A6B4B51"/>
    <w:rsid w:val="0A6C7F22"/>
    <w:rsid w:val="0A6CB265"/>
    <w:rsid w:val="0A7035E1"/>
    <w:rsid w:val="0A726A2E"/>
    <w:rsid w:val="0A7B4FE2"/>
    <w:rsid w:val="0A7DC67F"/>
    <w:rsid w:val="0A80890D"/>
    <w:rsid w:val="0A818E46"/>
    <w:rsid w:val="0A85C93E"/>
    <w:rsid w:val="0A86C623"/>
    <w:rsid w:val="0A877E97"/>
    <w:rsid w:val="0A899470"/>
    <w:rsid w:val="0A8AFC6A"/>
    <w:rsid w:val="0A8DDDE0"/>
    <w:rsid w:val="0A8F7380"/>
    <w:rsid w:val="0A8FE46B"/>
    <w:rsid w:val="0A91A6EA"/>
    <w:rsid w:val="0A990CDA"/>
    <w:rsid w:val="0A9D8E35"/>
    <w:rsid w:val="0AA719F5"/>
    <w:rsid w:val="0AABF00A"/>
    <w:rsid w:val="0AAD8AA7"/>
    <w:rsid w:val="0AADBA97"/>
    <w:rsid w:val="0AB5A55A"/>
    <w:rsid w:val="0AB63C4E"/>
    <w:rsid w:val="0AB67B10"/>
    <w:rsid w:val="0AB775B6"/>
    <w:rsid w:val="0AB86F31"/>
    <w:rsid w:val="0AB9CDF5"/>
    <w:rsid w:val="0AC1757F"/>
    <w:rsid w:val="0AC7A329"/>
    <w:rsid w:val="0AC82109"/>
    <w:rsid w:val="0AD1117D"/>
    <w:rsid w:val="0AD19AC7"/>
    <w:rsid w:val="0AD23332"/>
    <w:rsid w:val="0AD4FBFB"/>
    <w:rsid w:val="0AD595C9"/>
    <w:rsid w:val="0AD67BD8"/>
    <w:rsid w:val="0AD76809"/>
    <w:rsid w:val="0AD7F00A"/>
    <w:rsid w:val="0ADFDECC"/>
    <w:rsid w:val="0ADFFBFE"/>
    <w:rsid w:val="0AE37D53"/>
    <w:rsid w:val="0AE7BF00"/>
    <w:rsid w:val="0AE95AD0"/>
    <w:rsid w:val="0AEB9170"/>
    <w:rsid w:val="0AF69774"/>
    <w:rsid w:val="0AF9131C"/>
    <w:rsid w:val="0AF981B8"/>
    <w:rsid w:val="0B03C835"/>
    <w:rsid w:val="0B076D81"/>
    <w:rsid w:val="0B15217A"/>
    <w:rsid w:val="0B18893D"/>
    <w:rsid w:val="0B196860"/>
    <w:rsid w:val="0B1D8418"/>
    <w:rsid w:val="0B239A02"/>
    <w:rsid w:val="0B240836"/>
    <w:rsid w:val="0B27210A"/>
    <w:rsid w:val="0B2CB4C5"/>
    <w:rsid w:val="0B30BB2C"/>
    <w:rsid w:val="0B338E02"/>
    <w:rsid w:val="0B35026C"/>
    <w:rsid w:val="0B35057E"/>
    <w:rsid w:val="0B353D9F"/>
    <w:rsid w:val="0B37EFBB"/>
    <w:rsid w:val="0B3C22A3"/>
    <w:rsid w:val="0B3F19D6"/>
    <w:rsid w:val="0B489AB4"/>
    <w:rsid w:val="0B4F57D3"/>
    <w:rsid w:val="0B53DB97"/>
    <w:rsid w:val="0B5AA413"/>
    <w:rsid w:val="0B5B532D"/>
    <w:rsid w:val="0B5B6185"/>
    <w:rsid w:val="0B5D2C44"/>
    <w:rsid w:val="0B5D6C16"/>
    <w:rsid w:val="0B5F9CFD"/>
    <w:rsid w:val="0B618967"/>
    <w:rsid w:val="0B64988F"/>
    <w:rsid w:val="0B6ADADB"/>
    <w:rsid w:val="0B6B977C"/>
    <w:rsid w:val="0B6F0BEC"/>
    <w:rsid w:val="0B70BF74"/>
    <w:rsid w:val="0B720AFA"/>
    <w:rsid w:val="0B728B3F"/>
    <w:rsid w:val="0B74A8FA"/>
    <w:rsid w:val="0B79D5C3"/>
    <w:rsid w:val="0B7DE69D"/>
    <w:rsid w:val="0B7EE734"/>
    <w:rsid w:val="0B86A15C"/>
    <w:rsid w:val="0B8A176B"/>
    <w:rsid w:val="0B8C397F"/>
    <w:rsid w:val="0B8E05F2"/>
    <w:rsid w:val="0B8EA71D"/>
    <w:rsid w:val="0B8F3DA5"/>
    <w:rsid w:val="0B901B61"/>
    <w:rsid w:val="0B913BEE"/>
    <w:rsid w:val="0B9262AF"/>
    <w:rsid w:val="0B9BC3C2"/>
    <w:rsid w:val="0B9C5E45"/>
    <w:rsid w:val="0B9CAE7F"/>
    <w:rsid w:val="0BA6CC38"/>
    <w:rsid w:val="0BA8C99A"/>
    <w:rsid w:val="0BACB90A"/>
    <w:rsid w:val="0BB13F82"/>
    <w:rsid w:val="0BB3D8FE"/>
    <w:rsid w:val="0BB513DA"/>
    <w:rsid w:val="0BB5D280"/>
    <w:rsid w:val="0BB80D5D"/>
    <w:rsid w:val="0BB8CAE4"/>
    <w:rsid w:val="0BC540FD"/>
    <w:rsid w:val="0BCEA016"/>
    <w:rsid w:val="0BD36344"/>
    <w:rsid w:val="0BD50486"/>
    <w:rsid w:val="0BD5BF7C"/>
    <w:rsid w:val="0BD64EB6"/>
    <w:rsid w:val="0BD766E3"/>
    <w:rsid w:val="0BD82F8C"/>
    <w:rsid w:val="0BE349DE"/>
    <w:rsid w:val="0BE3D37F"/>
    <w:rsid w:val="0BF4DB7B"/>
    <w:rsid w:val="0BF6A3AE"/>
    <w:rsid w:val="0BFCD682"/>
    <w:rsid w:val="0C00F791"/>
    <w:rsid w:val="0C00FB80"/>
    <w:rsid w:val="0C0489BE"/>
    <w:rsid w:val="0C06B5D1"/>
    <w:rsid w:val="0C0AD556"/>
    <w:rsid w:val="0C1050B8"/>
    <w:rsid w:val="0C18297C"/>
    <w:rsid w:val="0C1FDE6D"/>
    <w:rsid w:val="0C21DFE3"/>
    <w:rsid w:val="0C22FC7C"/>
    <w:rsid w:val="0C2A3511"/>
    <w:rsid w:val="0C2ABDC5"/>
    <w:rsid w:val="0C341D78"/>
    <w:rsid w:val="0C40BBEB"/>
    <w:rsid w:val="0C432066"/>
    <w:rsid w:val="0C43DEB5"/>
    <w:rsid w:val="0C442399"/>
    <w:rsid w:val="0C4AB1DB"/>
    <w:rsid w:val="0C5104DB"/>
    <w:rsid w:val="0C585EE4"/>
    <w:rsid w:val="0C5A37E2"/>
    <w:rsid w:val="0C5BCAB3"/>
    <w:rsid w:val="0C5C562C"/>
    <w:rsid w:val="0C5CFB75"/>
    <w:rsid w:val="0C67782E"/>
    <w:rsid w:val="0C6955A9"/>
    <w:rsid w:val="0C6981B9"/>
    <w:rsid w:val="0C6D55E7"/>
    <w:rsid w:val="0C6DE1C6"/>
    <w:rsid w:val="0C6FBFD2"/>
    <w:rsid w:val="0C79B199"/>
    <w:rsid w:val="0C7B4677"/>
    <w:rsid w:val="0C7C9F73"/>
    <w:rsid w:val="0C7CCA1A"/>
    <w:rsid w:val="0C7D0DC4"/>
    <w:rsid w:val="0C8509CD"/>
    <w:rsid w:val="0C8A01A7"/>
    <w:rsid w:val="0C8B779D"/>
    <w:rsid w:val="0C8E899B"/>
    <w:rsid w:val="0C91BAD7"/>
    <w:rsid w:val="0C94001E"/>
    <w:rsid w:val="0C954B26"/>
    <w:rsid w:val="0C990B3C"/>
    <w:rsid w:val="0C9995EE"/>
    <w:rsid w:val="0C99B4D1"/>
    <w:rsid w:val="0C9BA032"/>
    <w:rsid w:val="0C9CB236"/>
    <w:rsid w:val="0CA54463"/>
    <w:rsid w:val="0CA714D0"/>
    <w:rsid w:val="0CA9B584"/>
    <w:rsid w:val="0CAC2C2D"/>
    <w:rsid w:val="0CAF284C"/>
    <w:rsid w:val="0CB28B54"/>
    <w:rsid w:val="0CBA395B"/>
    <w:rsid w:val="0CBBA6D4"/>
    <w:rsid w:val="0CBD719C"/>
    <w:rsid w:val="0CC3E688"/>
    <w:rsid w:val="0CC67D34"/>
    <w:rsid w:val="0CC6A095"/>
    <w:rsid w:val="0CC8EA2B"/>
    <w:rsid w:val="0CCA3C26"/>
    <w:rsid w:val="0CCC7B02"/>
    <w:rsid w:val="0CD4A5D0"/>
    <w:rsid w:val="0CD60617"/>
    <w:rsid w:val="0CD67B00"/>
    <w:rsid w:val="0CD7E6CD"/>
    <w:rsid w:val="0CDD6F00"/>
    <w:rsid w:val="0CDE8258"/>
    <w:rsid w:val="0CE6DFB1"/>
    <w:rsid w:val="0CE9A85F"/>
    <w:rsid w:val="0CEBE644"/>
    <w:rsid w:val="0D026946"/>
    <w:rsid w:val="0D0310F5"/>
    <w:rsid w:val="0D0353CD"/>
    <w:rsid w:val="0D08C08D"/>
    <w:rsid w:val="0D0BD79A"/>
    <w:rsid w:val="0D10AD03"/>
    <w:rsid w:val="0D11098D"/>
    <w:rsid w:val="0D1B040E"/>
    <w:rsid w:val="0D1C1AA1"/>
    <w:rsid w:val="0D234427"/>
    <w:rsid w:val="0D2A23AE"/>
    <w:rsid w:val="0D3209BF"/>
    <w:rsid w:val="0D378999"/>
    <w:rsid w:val="0D3C0EB4"/>
    <w:rsid w:val="0D4131E1"/>
    <w:rsid w:val="0D439A59"/>
    <w:rsid w:val="0D459A11"/>
    <w:rsid w:val="0D481C30"/>
    <w:rsid w:val="0D4829D8"/>
    <w:rsid w:val="0D4D268B"/>
    <w:rsid w:val="0D4D607E"/>
    <w:rsid w:val="0D4E4DB4"/>
    <w:rsid w:val="0D50BDC9"/>
    <w:rsid w:val="0D570034"/>
    <w:rsid w:val="0D5ABCAF"/>
    <w:rsid w:val="0D5B1768"/>
    <w:rsid w:val="0D5D9AC7"/>
    <w:rsid w:val="0D64A5C6"/>
    <w:rsid w:val="0D6AC724"/>
    <w:rsid w:val="0D6DCD5A"/>
    <w:rsid w:val="0D86C892"/>
    <w:rsid w:val="0D88FB3C"/>
    <w:rsid w:val="0D8F0195"/>
    <w:rsid w:val="0D90376D"/>
    <w:rsid w:val="0D929A7A"/>
    <w:rsid w:val="0D92E4CE"/>
    <w:rsid w:val="0D965803"/>
    <w:rsid w:val="0D9AA029"/>
    <w:rsid w:val="0D9CFA35"/>
    <w:rsid w:val="0D9F84CC"/>
    <w:rsid w:val="0DA5E40E"/>
    <w:rsid w:val="0DAE0E00"/>
    <w:rsid w:val="0DAE8C50"/>
    <w:rsid w:val="0DB1549E"/>
    <w:rsid w:val="0DB45CDC"/>
    <w:rsid w:val="0DBAEBA9"/>
    <w:rsid w:val="0DBB3118"/>
    <w:rsid w:val="0DBD3ADB"/>
    <w:rsid w:val="0DBDDC0E"/>
    <w:rsid w:val="0DC02A28"/>
    <w:rsid w:val="0DC54B8F"/>
    <w:rsid w:val="0DC7DF7A"/>
    <w:rsid w:val="0DCBC227"/>
    <w:rsid w:val="0DD3911B"/>
    <w:rsid w:val="0DD8E1CB"/>
    <w:rsid w:val="0DED267C"/>
    <w:rsid w:val="0DEE0F4D"/>
    <w:rsid w:val="0DEF824C"/>
    <w:rsid w:val="0DF2BEBA"/>
    <w:rsid w:val="0DF9625C"/>
    <w:rsid w:val="0E030EA2"/>
    <w:rsid w:val="0E035B08"/>
    <w:rsid w:val="0E048466"/>
    <w:rsid w:val="0E08CB93"/>
    <w:rsid w:val="0E09B467"/>
    <w:rsid w:val="0E0A14FB"/>
    <w:rsid w:val="0E0A1FF2"/>
    <w:rsid w:val="0E156D9B"/>
    <w:rsid w:val="0E1711E1"/>
    <w:rsid w:val="0E18B605"/>
    <w:rsid w:val="0E198EEE"/>
    <w:rsid w:val="0E1AC318"/>
    <w:rsid w:val="0E1E3A68"/>
    <w:rsid w:val="0E1E9565"/>
    <w:rsid w:val="0E2B73A3"/>
    <w:rsid w:val="0E2E2413"/>
    <w:rsid w:val="0E2FAAF6"/>
    <w:rsid w:val="0E31CD36"/>
    <w:rsid w:val="0E32B85B"/>
    <w:rsid w:val="0E3851AB"/>
    <w:rsid w:val="0E3B0F21"/>
    <w:rsid w:val="0E3B5EC7"/>
    <w:rsid w:val="0E3DD584"/>
    <w:rsid w:val="0E46CCD2"/>
    <w:rsid w:val="0E48C00C"/>
    <w:rsid w:val="0E4C585B"/>
    <w:rsid w:val="0E4F3170"/>
    <w:rsid w:val="0E537F80"/>
    <w:rsid w:val="0E60622E"/>
    <w:rsid w:val="0E6173C1"/>
    <w:rsid w:val="0E62D4E3"/>
    <w:rsid w:val="0E693BC4"/>
    <w:rsid w:val="0E6E09A4"/>
    <w:rsid w:val="0E711148"/>
    <w:rsid w:val="0E71215E"/>
    <w:rsid w:val="0E7233DE"/>
    <w:rsid w:val="0E74AF5B"/>
    <w:rsid w:val="0E7F3E00"/>
    <w:rsid w:val="0E82C305"/>
    <w:rsid w:val="0E8BB797"/>
    <w:rsid w:val="0E8DED9A"/>
    <w:rsid w:val="0E96A8F4"/>
    <w:rsid w:val="0EA014AA"/>
    <w:rsid w:val="0EA27C67"/>
    <w:rsid w:val="0EA5F2E2"/>
    <w:rsid w:val="0EABE519"/>
    <w:rsid w:val="0EB32BE5"/>
    <w:rsid w:val="0EB43F71"/>
    <w:rsid w:val="0EB83B9A"/>
    <w:rsid w:val="0EBA2006"/>
    <w:rsid w:val="0EBD3644"/>
    <w:rsid w:val="0EC5F0E7"/>
    <w:rsid w:val="0ED06277"/>
    <w:rsid w:val="0ED8366A"/>
    <w:rsid w:val="0EDBE560"/>
    <w:rsid w:val="0EDF4E14"/>
    <w:rsid w:val="0EE2950F"/>
    <w:rsid w:val="0EE34939"/>
    <w:rsid w:val="0EE562A8"/>
    <w:rsid w:val="0EE76252"/>
    <w:rsid w:val="0EE7677F"/>
    <w:rsid w:val="0EEECE16"/>
    <w:rsid w:val="0EF9C195"/>
    <w:rsid w:val="0EFA331B"/>
    <w:rsid w:val="0F00EFFB"/>
    <w:rsid w:val="0F11A2E3"/>
    <w:rsid w:val="0F126120"/>
    <w:rsid w:val="0F14CD24"/>
    <w:rsid w:val="0F15FE89"/>
    <w:rsid w:val="0F1648ED"/>
    <w:rsid w:val="0F1ACCD8"/>
    <w:rsid w:val="0F1D32D2"/>
    <w:rsid w:val="0F1E256F"/>
    <w:rsid w:val="0F21681B"/>
    <w:rsid w:val="0F2C174F"/>
    <w:rsid w:val="0F2F3362"/>
    <w:rsid w:val="0F3093FB"/>
    <w:rsid w:val="0F330F3C"/>
    <w:rsid w:val="0F33A38F"/>
    <w:rsid w:val="0F39F919"/>
    <w:rsid w:val="0F3BF9EF"/>
    <w:rsid w:val="0F457822"/>
    <w:rsid w:val="0F4799C6"/>
    <w:rsid w:val="0F483AAA"/>
    <w:rsid w:val="0F52C58B"/>
    <w:rsid w:val="0F5A9DB6"/>
    <w:rsid w:val="0F6206D6"/>
    <w:rsid w:val="0F65713F"/>
    <w:rsid w:val="0F66C99A"/>
    <w:rsid w:val="0F683F34"/>
    <w:rsid w:val="0F708B54"/>
    <w:rsid w:val="0F741DD5"/>
    <w:rsid w:val="0F744D63"/>
    <w:rsid w:val="0F76EA55"/>
    <w:rsid w:val="0F7B068F"/>
    <w:rsid w:val="0F8136C9"/>
    <w:rsid w:val="0F81A8F8"/>
    <w:rsid w:val="0F8AF752"/>
    <w:rsid w:val="0F8C98E0"/>
    <w:rsid w:val="0F8E94EA"/>
    <w:rsid w:val="0F8FD052"/>
    <w:rsid w:val="0F91C2AC"/>
    <w:rsid w:val="0F9CF13E"/>
    <w:rsid w:val="0F9D12EA"/>
    <w:rsid w:val="0F9E312E"/>
    <w:rsid w:val="0F9F7633"/>
    <w:rsid w:val="0FA9D124"/>
    <w:rsid w:val="0FAE3AD8"/>
    <w:rsid w:val="0FB21698"/>
    <w:rsid w:val="0FB397C3"/>
    <w:rsid w:val="0FB80D12"/>
    <w:rsid w:val="0FBBB50E"/>
    <w:rsid w:val="0FBC9BB0"/>
    <w:rsid w:val="0FC4FCDE"/>
    <w:rsid w:val="0FCE14C0"/>
    <w:rsid w:val="0FD377EF"/>
    <w:rsid w:val="0FD7AF26"/>
    <w:rsid w:val="0FD967EF"/>
    <w:rsid w:val="0FDCA7B0"/>
    <w:rsid w:val="0FDCB7EE"/>
    <w:rsid w:val="0FE32382"/>
    <w:rsid w:val="0FEEE215"/>
    <w:rsid w:val="0FF235EC"/>
    <w:rsid w:val="0FF7D912"/>
    <w:rsid w:val="0FF87B68"/>
    <w:rsid w:val="0FF910D7"/>
    <w:rsid w:val="1001507D"/>
    <w:rsid w:val="1003B089"/>
    <w:rsid w:val="100D2C8E"/>
    <w:rsid w:val="100E4A6B"/>
    <w:rsid w:val="100F05E1"/>
    <w:rsid w:val="10124CDD"/>
    <w:rsid w:val="1019D1DC"/>
    <w:rsid w:val="101C1A93"/>
    <w:rsid w:val="1027E1EB"/>
    <w:rsid w:val="1028A0D7"/>
    <w:rsid w:val="102B4DB9"/>
    <w:rsid w:val="102E365B"/>
    <w:rsid w:val="10333374"/>
    <w:rsid w:val="1034800E"/>
    <w:rsid w:val="10349E30"/>
    <w:rsid w:val="103672E0"/>
    <w:rsid w:val="1039B76A"/>
    <w:rsid w:val="103D231A"/>
    <w:rsid w:val="1042DB1E"/>
    <w:rsid w:val="105173D8"/>
    <w:rsid w:val="1051B6F0"/>
    <w:rsid w:val="1056A4F6"/>
    <w:rsid w:val="1057A957"/>
    <w:rsid w:val="105915E1"/>
    <w:rsid w:val="105AE5D7"/>
    <w:rsid w:val="10615839"/>
    <w:rsid w:val="1063F5BA"/>
    <w:rsid w:val="10652CEC"/>
    <w:rsid w:val="10653351"/>
    <w:rsid w:val="1068A54D"/>
    <w:rsid w:val="106BC95F"/>
    <w:rsid w:val="106C4C16"/>
    <w:rsid w:val="106FB8BA"/>
    <w:rsid w:val="10758ACA"/>
    <w:rsid w:val="107BADD0"/>
    <w:rsid w:val="107C0911"/>
    <w:rsid w:val="107FC40A"/>
    <w:rsid w:val="10874E76"/>
    <w:rsid w:val="108C0535"/>
    <w:rsid w:val="10925CAF"/>
    <w:rsid w:val="109CDE8E"/>
    <w:rsid w:val="109FF87E"/>
    <w:rsid w:val="10A0A3E8"/>
    <w:rsid w:val="10A0BC4C"/>
    <w:rsid w:val="10B0C2FA"/>
    <w:rsid w:val="10BCA254"/>
    <w:rsid w:val="10C58AB5"/>
    <w:rsid w:val="10C91F15"/>
    <w:rsid w:val="10C97D69"/>
    <w:rsid w:val="10CCD179"/>
    <w:rsid w:val="10CDA750"/>
    <w:rsid w:val="10D24A23"/>
    <w:rsid w:val="10DACF9C"/>
    <w:rsid w:val="10E2234D"/>
    <w:rsid w:val="10E451B7"/>
    <w:rsid w:val="10E460F2"/>
    <w:rsid w:val="10ECD4CA"/>
    <w:rsid w:val="10EFA279"/>
    <w:rsid w:val="10F86B9E"/>
    <w:rsid w:val="10FF9CA9"/>
    <w:rsid w:val="11023243"/>
    <w:rsid w:val="1105A5B7"/>
    <w:rsid w:val="11060F06"/>
    <w:rsid w:val="11145345"/>
    <w:rsid w:val="1114BF3F"/>
    <w:rsid w:val="111505E8"/>
    <w:rsid w:val="111726FF"/>
    <w:rsid w:val="1117D54D"/>
    <w:rsid w:val="1118B05E"/>
    <w:rsid w:val="111B1EB1"/>
    <w:rsid w:val="1123588A"/>
    <w:rsid w:val="1124BDDD"/>
    <w:rsid w:val="1125A8D4"/>
    <w:rsid w:val="112C0F42"/>
    <w:rsid w:val="112E2618"/>
    <w:rsid w:val="11308802"/>
    <w:rsid w:val="11312573"/>
    <w:rsid w:val="1135EF11"/>
    <w:rsid w:val="1137E063"/>
    <w:rsid w:val="113A1306"/>
    <w:rsid w:val="113BA6CC"/>
    <w:rsid w:val="11411CE1"/>
    <w:rsid w:val="1144EAA6"/>
    <w:rsid w:val="11543580"/>
    <w:rsid w:val="11550365"/>
    <w:rsid w:val="1162C5FD"/>
    <w:rsid w:val="1163CE0A"/>
    <w:rsid w:val="11644EFC"/>
    <w:rsid w:val="11646024"/>
    <w:rsid w:val="116A3664"/>
    <w:rsid w:val="116DE453"/>
    <w:rsid w:val="116FE252"/>
    <w:rsid w:val="11714564"/>
    <w:rsid w:val="1173B17D"/>
    <w:rsid w:val="11746DC4"/>
    <w:rsid w:val="11784FD8"/>
    <w:rsid w:val="1179BE1F"/>
    <w:rsid w:val="117A8402"/>
    <w:rsid w:val="117B56E2"/>
    <w:rsid w:val="117CA9BE"/>
    <w:rsid w:val="117E3990"/>
    <w:rsid w:val="1181E525"/>
    <w:rsid w:val="118687AC"/>
    <w:rsid w:val="118F1EC6"/>
    <w:rsid w:val="11912F20"/>
    <w:rsid w:val="1191C111"/>
    <w:rsid w:val="11923923"/>
    <w:rsid w:val="11994EAB"/>
    <w:rsid w:val="11AD4A58"/>
    <w:rsid w:val="11AE0564"/>
    <w:rsid w:val="11AF77A1"/>
    <w:rsid w:val="11B24AE1"/>
    <w:rsid w:val="11BCA03E"/>
    <w:rsid w:val="11BEC7DF"/>
    <w:rsid w:val="11C7FB3E"/>
    <w:rsid w:val="11CACED4"/>
    <w:rsid w:val="11CCBC6D"/>
    <w:rsid w:val="11D2687D"/>
    <w:rsid w:val="11E08304"/>
    <w:rsid w:val="11E225CF"/>
    <w:rsid w:val="11E278BD"/>
    <w:rsid w:val="11E2E2DF"/>
    <w:rsid w:val="11E6EF3A"/>
    <w:rsid w:val="11E859BB"/>
    <w:rsid w:val="11E9B350"/>
    <w:rsid w:val="11FB4FD7"/>
    <w:rsid w:val="11FBD72D"/>
    <w:rsid w:val="11FE8EF0"/>
    <w:rsid w:val="12008A7B"/>
    <w:rsid w:val="1201E224"/>
    <w:rsid w:val="1202B927"/>
    <w:rsid w:val="1204ABBB"/>
    <w:rsid w:val="1209F8BF"/>
    <w:rsid w:val="120BE747"/>
    <w:rsid w:val="120F3AD2"/>
    <w:rsid w:val="12107398"/>
    <w:rsid w:val="1211E096"/>
    <w:rsid w:val="121429F3"/>
    <w:rsid w:val="1217EA1E"/>
    <w:rsid w:val="121F6FA0"/>
    <w:rsid w:val="1225F459"/>
    <w:rsid w:val="122B81AA"/>
    <w:rsid w:val="122F7162"/>
    <w:rsid w:val="1236466E"/>
    <w:rsid w:val="12398B2A"/>
    <w:rsid w:val="1243C279"/>
    <w:rsid w:val="12492381"/>
    <w:rsid w:val="1249CFEE"/>
    <w:rsid w:val="12526F69"/>
    <w:rsid w:val="1255FC6C"/>
    <w:rsid w:val="125672CD"/>
    <w:rsid w:val="1257454A"/>
    <w:rsid w:val="1263B4DD"/>
    <w:rsid w:val="1269AA53"/>
    <w:rsid w:val="126A5489"/>
    <w:rsid w:val="126C55FD"/>
    <w:rsid w:val="1272D42C"/>
    <w:rsid w:val="12731AAB"/>
    <w:rsid w:val="1273A8B4"/>
    <w:rsid w:val="1273CC87"/>
    <w:rsid w:val="127AFD0E"/>
    <w:rsid w:val="127B403F"/>
    <w:rsid w:val="127C6C27"/>
    <w:rsid w:val="1282FC06"/>
    <w:rsid w:val="128A4CFF"/>
    <w:rsid w:val="128DB050"/>
    <w:rsid w:val="12939BFB"/>
    <w:rsid w:val="1296462B"/>
    <w:rsid w:val="1299277C"/>
    <w:rsid w:val="129B6E2D"/>
    <w:rsid w:val="129C6FBF"/>
    <w:rsid w:val="129EB820"/>
    <w:rsid w:val="129F2966"/>
    <w:rsid w:val="12A1577B"/>
    <w:rsid w:val="12A70E5C"/>
    <w:rsid w:val="12A8194B"/>
    <w:rsid w:val="12A82D68"/>
    <w:rsid w:val="12A9AB77"/>
    <w:rsid w:val="12AA70A3"/>
    <w:rsid w:val="12AB33AE"/>
    <w:rsid w:val="12AD2D3F"/>
    <w:rsid w:val="12AD8A93"/>
    <w:rsid w:val="12B5467E"/>
    <w:rsid w:val="12B57041"/>
    <w:rsid w:val="12BBE90A"/>
    <w:rsid w:val="12BC9AC4"/>
    <w:rsid w:val="12C6548F"/>
    <w:rsid w:val="12C73C37"/>
    <w:rsid w:val="12CA2C33"/>
    <w:rsid w:val="12CB3B46"/>
    <w:rsid w:val="12D93A55"/>
    <w:rsid w:val="12DF5A83"/>
    <w:rsid w:val="12E47D34"/>
    <w:rsid w:val="12E87BE2"/>
    <w:rsid w:val="12E8A8E1"/>
    <w:rsid w:val="12E9C9E7"/>
    <w:rsid w:val="12EB0371"/>
    <w:rsid w:val="12EB78AF"/>
    <w:rsid w:val="12F51157"/>
    <w:rsid w:val="12F61A6E"/>
    <w:rsid w:val="12F6CC02"/>
    <w:rsid w:val="12F81F80"/>
    <w:rsid w:val="12F9534F"/>
    <w:rsid w:val="12F98825"/>
    <w:rsid w:val="12FA01AD"/>
    <w:rsid w:val="1301A761"/>
    <w:rsid w:val="130BA021"/>
    <w:rsid w:val="130DF81C"/>
    <w:rsid w:val="1310E0F4"/>
    <w:rsid w:val="13146476"/>
    <w:rsid w:val="131658AA"/>
    <w:rsid w:val="131696E2"/>
    <w:rsid w:val="13173AF7"/>
    <w:rsid w:val="1317BA32"/>
    <w:rsid w:val="1318A73F"/>
    <w:rsid w:val="1324EA22"/>
    <w:rsid w:val="132A2B34"/>
    <w:rsid w:val="132A6131"/>
    <w:rsid w:val="132C89E0"/>
    <w:rsid w:val="1334B286"/>
    <w:rsid w:val="1338800F"/>
    <w:rsid w:val="1338C41C"/>
    <w:rsid w:val="133DEE0D"/>
    <w:rsid w:val="13415FF2"/>
    <w:rsid w:val="13440182"/>
    <w:rsid w:val="134CBBE2"/>
    <w:rsid w:val="134D248F"/>
    <w:rsid w:val="13507512"/>
    <w:rsid w:val="1356E751"/>
    <w:rsid w:val="135CDC1C"/>
    <w:rsid w:val="135F5B9F"/>
    <w:rsid w:val="13631778"/>
    <w:rsid w:val="136A4266"/>
    <w:rsid w:val="136B3FCF"/>
    <w:rsid w:val="136C921B"/>
    <w:rsid w:val="1373FEE6"/>
    <w:rsid w:val="13788AE4"/>
    <w:rsid w:val="137A2929"/>
    <w:rsid w:val="137CE623"/>
    <w:rsid w:val="138984E8"/>
    <w:rsid w:val="138C1FB1"/>
    <w:rsid w:val="138E5B1E"/>
    <w:rsid w:val="138F7322"/>
    <w:rsid w:val="1391DA43"/>
    <w:rsid w:val="13921366"/>
    <w:rsid w:val="1399C17A"/>
    <w:rsid w:val="13A41274"/>
    <w:rsid w:val="13A95028"/>
    <w:rsid w:val="13AC7397"/>
    <w:rsid w:val="13AD048D"/>
    <w:rsid w:val="13ADC709"/>
    <w:rsid w:val="13AEBB95"/>
    <w:rsid w:val="13AED6B2"/>
    <w:rsid w:val="13B284BC"/>
    <w:rsid w:val="13B3D018"/>
    <w:rsid w:val="13B7801F"/>
    <w:rsid w:val="13B83E22"/>
    <w:rsid w:val="13BC3FEE"/>
    <w:rsid w:val="13BD1A9A"/>
    <w:rsid w:val="13C097C3"/>
    <w:rsid w:val="13C5F5F0"/>
    <w:rsid w:val="13C88B20"/>
    <w:rsid w:val="13D0A5D8"/>
    <w:rsid w:val="13D19911"/>
    <w:rsid w:val="13DC5E82"/>
    <w:rsid w:val="13E76C01"/>
    <w:rsid w:val="13E81969"/>
    <w:rsid w:val="13E86776"/>
    <w:rsid w:val="13E89B27"/>
    <w:rsid w:val="13E95A7C"/>
    <w:rsid w:val="13E9EA0E"/>
    <w:rsid w:val="13ED6737"/>
    <w:rsid w:val="13EEDE8F"/>
    <w:rsid w:val="13F41462"/>
    <w:rsid w:val="13F58239"/>
    <w:rsid w:val="13FCCFD7"/>
    <w:rsid w:val="14018CFE"/>
    <w:rsid w:val="140290D5"/>
    <w:rsid w:val="140993F5"/>
    <w:rsid w:val="140A1079"/>
    <w:rsid w:val="1411E551"/>
    <w:rsid w:val="1412661C"/>
    <w:rsid w:val="141598A9"/>
    <w:rsid w:val="141B9F7A"/>
    <w:rsid w:val="141CB4FB"/>
    <w:rsid w:val="1426BF70"/>
    <w:rsid w:val="142BB763"/>
    <w:rsid w:val="142DEBFD"/>
    <w:rsid w:val="1431EF25"/>
    <w:rsid w:val="1436E47F"/>
    <w:rsid w:val="143B8739"/>
    <w:rsid w:val="143E5935"/>
    <w:rsid w:val="1443C254"/>
    <w:rsid w:val="144720E6"/>
    <w:rsid w:val="14483C1C"/>
    <w:rsid w:val="144855A7"/>
    <w:rsid w:val="144CB2C6"/>
    <w:rsid w:val="144E1ABD"/>
    <w:rsid w:val="1452C374"/>
    <w:rsid w:val="1454BCC7"/>
    <w:rsid w:val="1455B177"/>
    <w:rsid w:val="145D96D9"/>
    <w:rsid w:val="14638A88"/>
    <w:rsid w:val="146B2801"/>
    <w:rsid w:val="146D9C0E"/>
    <w:rsid w:val="146DAB27"/>
    <w:rsid w:val="1478558A"/>
    <w:rsid w:val="1478CC6D"/>
    <w:rsid w:val="14799AD3"/>
    <w:rsid w:val="147BB151"/>
    <w:rsid w:val="147C5C91"/>
    <w:rsid w:val="147D0DD9"/>
    <w:rsid w:val="1485EACF"/>
    <w:rsid w:val="14861F5F"/>
    <w:rsid w:val="14892D31"/>
    <w:rsid w:val="148ADB59"/>
    <w:rsid w:val="14919380"/>
    <w:rsid w:val="149653FF"/>
    <w:rsid w:val="14A42FDD"/>
    <w:rsid w:val="14A977CC"/>
    <w:rsid w:val="14AED1AA"/>
    <w:rsid w:val="14B177F6"/>
    <w:rsid w:val="14BBCA5B"/>
    <w:rsid w:val="14C12CB3"/>
    <w:rsid w:val="14C2C01B"/>
    <w:rsid w:val="14C8AB89"/>
    <w:rsid w:val="14CDE445"/>
    <w:rsid w:val="14CEA901"/>
    <w:rsid w:val="14D2F0B2"/>
    <w:rsid w:val="14D38EB7"/>
    <w:rsid w:val="14D755E4"/>
    <w:rsid w:val="14DD4E22"/>
    <w:rsid w:val="14E609C9"/>
    <w:rsid w:val="14EAA67B"/>
    <w:rsid w:val="14EFA608"/>
    <w:rsid w:val="14FE75D1"/>
    <w:rsid w:val="14FF5746"/>
    <w:rsid w:val="14FF7E6C"/>
    <w:rsid w:val="15004D18"/>
    <w:rsid w:val="1502CAD0"/>
    <w:rsid w:val="1506F923"/>
    <w:rsid w:val="1507BE23"/>
    <w:rsid w:val="150B5CED"/>
    <w:rsid w:val="150BA2F5"/>
    <w:rsid w:val="150DB02A"/>
    <w:rsid w:val="150F8C25"/>
    <w:rsid w:val="151352B3"/>
    <w:rsid w:val="151382BC"/>
    <w:rsid w:val="15181B7F"/>
    <w:rsid w:val="151EBAA3"/>
    <w:rsid w:val="151FAAEB"/>
    <w:rsid w:val="15206557"/>
    <w:rsid w:val="152125C2"/>
    <w:rsid w:val="152487E9"/>
    <w:rsid w:val="1527EB33"/>
    <w:rsid w:val="153A6978"/>
    <w:rsid w:val="153EBCFD"/>
    <w:rsid w:val="15403382"/>
    <w:rsid w:val="154D0BAB"/>
    <w:rsid w:val="154D0CD3"/>
    <w:rsid w:val="154F3256"/>
    <w:rsid w:val="154FC7D5"/>
    <w:rsid w:val="1550A235"/>
    <w:rsid w:val="1550AC21"/>
    <w:rsid w:val="1554B24B"/>
    <w:rsid w:val="1555DD7D"/>
    <w:rsid w:val="155821C8"/>
    <w:rsid w:val="155A382F"/>
    <w:rsid w:val="155D72B3"/>
    <w:rsid w:val="155E5060"/>
    <w:rsid w:val="1562D053"/>
    <w:rsid w:val="1563A5BB"/>
    <w:rsid w:val="156427FB"/>
    <w:rsid w:val="156526E0"/>
    <w:rsid w:val="15656D9F"/>
    <w:rsid w:val="15659A61"/>
    <w:rsid w:val="1569B495"/>
    <w:rsid w:val="156ED203"/>
    <w:rsid w:val="15739AE9"/>
    <w:rsid w:val="1582CD80"/>
    <w:rsid w:val="15860DBF"/>
    <w:rsid w:val="158C3C0C"/>
    <w:rsid w:val="158E00F7"/>
    <w:rsid w:val="158E1D81"/>
    <w:rsid w:val="159101D9"/>
    <w:rsid w:val="159169FF"/>
    <w:rsid w:val="15944FC9"/>
    <w:rsid w:val="1596D4F3"/>
    <w:rsid w:val="159DDEDE"/>
    <w:rsid w:val="159EC26C"/>
    <w:rsid w:val="159FBFA4"/>
    <w:rsid w:val="15A17505"/>
    <w:rsid w:val="15A5C70E"/>
    <w:rsid w:val="15A6965F"/>
    <w:rsid w:val="15A7DB02"/>
    <w:rsid w:val="15A874C7"/>
    <w:rsid w:val="15BC1F36"/>
    <w:rsid w:val="15C5058E"/>
    <w:rsid w:val="15C964F5"/>
    <w:rsid w:val="15CF897D"/>
    <w:rsid w:val="15D3AE6C"/>
    <w:rsid w:val="15DBF799"/>
    <w:rsid w:val="15E75977"/>
    <w:rsid w:val="15EC0B71"/>
    <w:rsid w:val="15F89558"/>
    <w:rsid w:val="15FA68ED"/>
    <w:rsid w:val="15FB7AE4"/>
    <w:rsid w:val="15FB8834"/>
    <w:rsid w:val="15FCD6A0"/>
    <w:rsid w:val="16024B73"/>
    <w:rsid w:val="160693BA"/>
    <w:rsid w:val="160707A4"/>
    <w:rsid w:val="160832C8"/>
    <w:rsid w:val="16084496"/>
    <w:rsid w:val="160A8FCC"/>
    <w:rsid w:val="160F5BD3"/>
    <w:rsid w:val="16103BDF"/>
    <w:rsid w:val="16135C09"/>
    <w:rsid w:val="161456F9"/>
    <w:rsid w:val="16152DCB"/>
    <w:rsid w:val="1616BBDB"/>
    <w:rsid w:val="161AF108"/>
    <w:rsid w:val="16231795"/>
    <w:rsid w:val="162C37B3"/>
    <w:rsid w:val="163495A9"/>
    <w:rsid w:val="1636216A"/>
    <w:rsid w:val="16366218"/>
    <w:rsid w:val="163BAFB7"/>
    <w:rsid w:val="163E781C"/>
    <w:rsid w:val="1642C940"/>
    <w:rsid w:val="16439E70"/>
    <w:rsid w:val="16444AC9"/>
    <w:rsid w:val="16446BE8"/>
    <w:rsid w:val="164904C2"/>
    <w:rsid w:val="164CE9D4"/>
    <w:rsid w:val="164D7AE1"/>
    <w:rsid w:val="164D97E6"/>
    <w:rsid w:val="164E360A"/>
    <w:rsid w:val="16512854"/>
    <w:rsid w:val="1657DECD"/>
    <w:rsid w:val="165A608C"/>
    <w:rsid w:val="165B4F44"/>
    <w:rsid w:val="16615A16"/>
    <w:rsid w:val="1665201B"/>
    <w:rsid w:val="166605B5"/>
    <w:rsid w:val="166D5208"/>
    <w:rsid w:val="166DE74A"/>
    <w:rsid w:val="166E322C"/>
    <w:rsid w:val="16708DF3"/>
    <w:rsid w:val="1676FC18"/>
    <w:rsid w:val="167E1E5E"/>
    <w:rsid w:val="167E5404"/>
    <w:rsid w:val="167F321C"/>
    <w:rsid w:val="1681A339"/>
    <w:rsid w:val="1682F394"/>
    <w:rsid w:val="168624CD"/>
    <w:rsid w:val="168B3F07"/>
    <w:rsid w:val="1690BEB0"/>
    <w:rsid w:val="1699F54C"/>
    <w:rsid w:val="169DA802"/>
    <w:rsid w:val="16A1214E"/>
    <w:rsid w:val="16A27B28"/>
    <w:rsid w:val="16A4B031"/>
    <w:rsid w:val="16A64607"/>
    <w:rsid w:val="16A92942"/>
    <w:rsid w:val="16ACA2CE"/>
    <w:rsid w:val="16AEFB58"/>
    <w:rsid w:val="16B1A648"/>
    <w:rsid w:val="16B7EC90"/>
    <w:rsid w:val="16BB7BAF"/>
    <w:rsid w:val="16BBEED7"/>
    <w:rsid w:val="16BE7C16"/>
    <w:rsid w:val="16C24341"/>
    <w:rsid w:val="16C58AF3"/>
    <w:rsid w:val="16C97817"/>
    <w:rsid w:val="16CB3170"/>
    <w:rsid w:val="16CF5FF8"/>
    <w:rsid w:val="16D034D9"/>
    <w:rsid w:val="16D1E7A3"/>
    <w:rsid w:val="16D2AA60"/>
    <w:rsid w:val="16D57CEE"/>
    <w:rsid w:val="16DE2C62"/>
    <w:rsid w:val="16E549A5"/>
    <w:rsid w:val="16E5CA2A"/>
    <w:rsid w:val="16EB7870"/>
    <w:rsid w:val="16ED3849"/>
    <w:rsid w:val="16F748F8"/>
    <w:rsid w:val="16F89C1B"/>
    <w:rsid w:val="16F9DAB9"/>
    <w:rsid w:val="16FF2B9E"/>
    <w:rsid w:val="17050A3B"/>
    <w:rsid w:val="17091CAB"/>
    <w:rsid w:val="170C2B42"/>
    <w:rsid w:val="170C90DD"/>
    <w:rsid w:val="171F6622"/>
    <w:rsid w:val="17224113"/>
    <w:rsid w:val="1726F368"/>
    <w:rsid w:val="1730AB89"/>
    <w:rsid w:val="1731056D"/>
    <w:rsid w:val="173805D7"/>
    <w:rsid w:val="173BE9B4"/>
    <w:rsid w:val="1741BEAD"/>
    <w:rsid w:val="17445614"/>
    <w:rsid w:val="1749070D"/>
    <w:rsid w:val="174E69E1"/>
    <w:rsid w:val="17545FDD"/>
    <w:rsid w:val="1754B2D0"/>
    <w:rsid w:val="1754DFCA"/>
    <w:rsid w:val="17579D5D"/>
    <w:rsid w:val="175C8A57"/>
    <w:rsid w:val="17627417"/>
    <w:rsid w:val="17636787"/>
    <w:rsid w:val="1768C2F7"/>
    <w:rsid w:val="17699704"/>
    <w:rsid w:val="1774D8F7"/>
    <w:rsid w:val="1777949A"/>
    <w:rsid w:val="17782340"/>
    <w:rsid w:val="17861C01"/>
    <w:rsid w:val="178C8FD8"/>
    <w:rsid w:val="178E757D"/>
    <w:rsid w:val="179056DD"/>
    <w:rsid w:val="17907D36"/>
    <w:rsid w:val="179ACAB2"/>
    <w:rsid w:val="17A7B9B5"/>
    <w:rsid w:val="17A8294A"/>
    <w:rsid w:val="17AA57CA"/>
    <w:rsid w:val="17AFF386"/>
    <w:rsid w:val="17B85C4F"/>
    <w:rsid w:val="17BE8B70"/>
    <w:rsid w:val="17C0829F"/>
    <w:rsid w:val="17C4748D"/>
    <w:rsid w:val="17C583D5"/>
    <w:rsid w:val="17D9B084"/>
    <w:rsid w:val="17DB6662"/>
    <w:rsid w:val="17DC4D3A"/>
    <w:rsid w:val="17DC764D"/>
    <w:rsid w:val="17DF2835"/>
    <w:rsid w:val="17E3DA37"/>
    <w:rsid w:val="17E85C98"/>
    <w:rsid w:val="17EF77AB"/>
    <w:rsid w:val="17F16553"/>
    <w:rsid w:val="17F7B107"/>
    <w:rsid w:val="17FBEFAD"/>
    <w:rsid w:val="17FC42D8"/>
    <w:rsid w:val="17FE8C6C"/>
    <w:rsid w:val="17FFFD05"/>
    <w:rsid w:val="180088D6"/>
    <w:rsid w:val="180245F6"/>
    <w:rsid w:val="180271A7"/>
    <w:rsid w:val="18062E87"/>
    <w:rsid w:val="180AFF3B"/>
    <w:rsid w:val="180E2F40"/>
    <w:rsid w:val="18131E2B"/>
    <w:rsid w:val="1814857D"/>
    <w:rsid w:val="181B99E4"/>
    <w:rsid w:val="181EB02D"/>
    <w:rsid w:val="1821ADFE"/>
    <w:rsid w:val="1821AF20"/>
    <w:rsid w:val="18222704"/>
    <w:rsid w:val="1822AD0B"/>
    <w:rsid w:val="18360EBB"/>
    <w:rsid w:val="1836F132"/>
    <w:rsid w:val="183D0BEE"/>
    <w:rsid w:val="18447B09"/>
    <w:rsid w:val="1844DEAD"/>
    <w:rsid w:val="18461374"/>
    <w:rsid w:val="18491A66"/>
    <w:rsid w:val="184B2821"/>
    <w:rsid w:val="18500555"/>
    <w:rsid w:val="1851085E"/>
    <w:rsid w:val="1855D534"/>
    <w:rsid w:val="18580BA7"/>
    <w:rsid w:val="185A01EA"/>
    <w:rsid w:val="1869232B"/>
    <w:rsid w:val="186AA797"/>
    <w:rsid w:val="186EF46C"/>
    <w:rsid w:val="18804D11"/>
    <w:rsid w:val="188251FD"/>
    <w:rsid w:val="1884E9BA"/>
    <w:rsid w:val="18853092"/>
    <w:rsid w:val="188C8E65"/>
    <w:rsid w:val="18946882"/>
    <w:rsid w:val="18959C1F"/>
    <w:rsid w:val="1896680C"/>
    <w:rsid w:val="18AB7959"/>
    <w:rsid w:val="18AEE3AB"/>
    <w:rsid w:val="18B4B712"/>
    <w:rsid w:val="18B557CD"/>
    <w:rsid w:val="18B635D9"/>
    <w:rsid w:val="18B6CFDC"/>
    <w:rsid w:val="18B81A55"/>
    <w:rsid w:val="18B86592"/>
    <w:rsid w:val="18BACE8F"/>
    <w:rsid w:val="18BE03BC"/>
    <w:rsid w:val="18C061FE"/>
    <w:rsid w:val="18C17165"/>
    <w:rsid w:val="18C6DB9F"/>
    <w:rsid w:val="18C94CD2"/>
    <w:rsid w:val="18C9F244"/>
    <w:rsid w:val="18CA66D7"/>
    <w:rsid w:val="18D312B5"/>
    <w:rsid w:val="18DA7FD9"/>
    <w:rsid w:val="18E94A00"/>
    <w:rsid w:val="18EDEA2B"/>
    <w:rsid w:val="18EE57D8"/>
    <w:rsid w:val="18EEAAB4"/>
    <w:rsid w:val="18EFDE31"/>
    <w:rsid w:val="18F2A03C"/>
    <w:rsid w:val="18F3E29B"/>
    <w:rsid w:val="18F9AE79"/>
    <w:rsid w:val="18FC572F"/>
    <w:rsid w:val="19005468"/>
    <w:rsid w:val="19034676"/>
    <w:rsid w:val="19083C0E"/>
    <w:rsid w:val="190A61C7"/>
    <w:rsid w:val="191014D0"/>
    <w:rsid w:val="191BCC0D"/>
    <w:rsid w:val="191CBE68"/>
    <w:rsid w:val="192162B1"/>
    <w:rsid w:val="192705DA"/>
    <w:rsid w:val="192ED014"/>
    <w:rsid w:val="193A40BE"/>
    <w:rsid w:val="193DE414"/>
    <w:rsid w:val="19405810"/>
    <w:rsid w:val="1941B761"/>
    <w:rsid w:val="195190D9"/>
    <w:rsid w:val="19575A3C"/>
    <w:rsid w:val="195D7B42"/>
    <w:rsid w:val="195DEECD"/>
    <w:rsid w:val="195E086D"/>
    <w:rsid w:val="195F3DE6"/>
    <w:rsid w:val="196505E8"/>
    <w:rsid w:val="19658D12"/>
    <w:rsid w:val="196615E0"/>
    <w:rsid w:val="1966AA97"/>
    <w:rsid w:val="196C0A8F"/>
    <w:rsid w:val="196C72E3"/>
    <w:rsid w:val="196C9443"/>
    <w:rsid w:val="196F84B5"/>
    <w:rsid w:val="197B5D05"/>
    <w:rsid w:val="197F494B"/>
    <w:rsid w:val="1980ABE1"/>
    <w:rsid w:val="19822F4F"/>
    <w:rsid w:val="19858BEC"/>
    <w:rsid w:val="198B7883"/>
    <w:rsid w:val="1999E32B"/>
    <w:rsid w:val="1999F41F"/>
    <w:rsid w:val="19A1F288"/>
    <w:rsid w:val="19A3F48C"/>
    <w:rsid w:val="19A9C981"/>
    <w:rsid w:val="19AECD96"/>
    <w:rsid w:val="19B15165"/>
    <w:rsid w:val="19B1E431"/>
    <w:rsid w:val="19B77B01"/>
    <w:rsid w:val="19B82ABE"/>
    <w:rsid w:val="19BA4196"/>
    <w:rsid w:val="19BD54BD"/>
    <w:rsid w:val="19C08F93"/>
    <w:rsid w:val="19CA7E3B"/>
    <w:rsid w:val="19CDA051"/>
    <w:rsid w:val="19D6E1B8"/>
    <w:rsid w:val="19DA6446"/>
    <w:rsid w:val="19DE4ACA"/>
    <w:rsid w:val="19DF17C5"/>
    <w:rsid w:val="19DF1F55"/>
    <w:rsid w:val="19DFB4CD"/>
    <w:rsid w:val="19E0AB3A"/>
    <w:rsid w:val="19E15A44"/>
    <w:rsid w:val="19E2CEEC"/>
    <w:rsid w:val="19E33C5A"/>
    <w:rsid w:val="19E52FBC"/>
    <w:rsid w:val="19E6B7E2"/>
    <w:rsid w:val="19EAF60F"/>
    <w:rsid w:val="19F0D500"/>
    <w:rsid w:val="19F4E6EF"/>
    <w:rsid w:val="19F7FDF5"/>
    <w:rsid w:val="19FB7301"/>
    <w:rsid w:val="1A0A23F4"/>
    <w:rsid w:val="1A0BCA63"/>
    <w:rsid w:val="1A175A9B"/>
    <w:rsid w:val="1A1B71C5"/>
    <w:rsid w:val="1A1DFD5D"/>
    <w:rsid w:val="1A1ED087"/>
    <w:rsid w:val="1A23AB84"/>
    <w:rsid w:val="1A313836"/>
    <w:rsid w:val="1A31CB08"/>
    <w:rsid w:val="1A33E694"/>
    <w:rsid w:val="1A3A6DCC"/>
    <w:rsid w:val="1A3CD658"/>
    <w:rsid w:val="1A41FD75"/>
    <w:rsid w:val="1A42151C"/>
    <w:rsid w:val="1A42F65C"/>
    <w:rsid w:val="1A4848B0"/>
    <w:rsid w:val="1A51D59D"/>
    <w:rsid w:val="1A5ABAE0"/>
    <w:rsid w:val="1A68A487"/>
    <w:rsid w:val="1A69C864"/>
    <w:rsid w:val="1A6E2760"/>
    <w:rsid w:val="1A77E5B0"/>
    <w:rsid w:val="1A7A21DC"/>
    <w:rsid w:val="1A863DFF"/>
    <w:rsid w:val="1A8B1853"/>
    <w:rsid w:val="1A913235"/>
    <w:rsid w:val="1A922796"/>
    <w:rsid w:val="1AA40229"/>
    <w:rsid w:val="1AACD9BE"/>
    <w:rsid w:val="1AAD8960"/>
    <w:rsid w:val="1AB01C8D"/>
    <w:rsid w:val="1AB21518"/>
    <w:rsid w:val="1AB2FB3E"/>
    <w:rsid w:val="1AB4B80A"/>
    <w:rsid w:val="1AB92CDB"/>
    <w:rsid w:val="1AC07B6A"/>
    <w:rsid w:val="1AC71D87"/>
    <w:rsid w:val="1AC9346C"/>
    <w:rsid w:val="1AC9447C"/>
    <w:rsid w:val="1ACC124A"/>
    <w:rsid w:val="1AD5CDDF"/>
    <w:rsid w:val="1AD82EE0"/>
    <w:rsid w:val="1AD9F835"/>
    <w:rsid w:val="1ADAE785"/>
    <w:rsid w:val="1ADD38BA"/>
    <w:rsid w:val="1AE1BB17"/>
    <w:rsid w:val="1AE8AF91"/>
    <w:rsid w:val="1AF6124A"/>
    <w:rsid w:val="1AF6F5C8"/>
    <w:rsid w:val="1AFF390E"/>
    <w:rsid w:val="1B01F3A6"/>
    <w:rsid w:val="1B024C16"/>
    <w:rsid w:val="1B05BF1F"/>
    <w:rsid w:val="1B06C595"/>
    <w:rsid w:val="1B073AFA"/>
    <w:rsid w:val="1B0D63E4"/>
    <w:rsid w:val="1B0D9BDC"/>
    <w:rsid w:val="1B12F821"/>
    <w:rsid w:val="1B1BE0F1"/>
    <w:rsid w:val="1B1CB1AE"/>
    <w:rsid w:val="1B268D3F"/>
    <w:rsid w:val="1B2C875E"/>
    <w:rsid w:val="1B2D59E4"/>
    <w:rsid w:val="1B318C64"/>
    <w:rsid w:val="1B39AEA7"/>
    <w:rsid w:val="1B44C594"/>
    <w:rsid w:val="1B49F9F9"/>
    <w:rsid w:val="1B4D0112"/>
    <w:rsid w:val="1B571199"/>
    <w:rsid w:val="1B5FCF1B"/>
    <w:rsid w:val="1B669E6D"/>
    <w:rsid w:val="1B68E122"/>
    <w:rsid w:val="1B6A01E2"/>
    <w:rsid w:val="1B6B3624"/>
    <w:rsid w:val="1B6EB7FB"/>
    <w:rsid w:val="1B6F75D1"/>
    <w:rsid w:val="1B727EA8"/>
    <w:rsid w:val="1B87DB01"/>
    <w:rsid w:val="1B8EBF12"/>
    <w:rsid w:val="1B91FCAF"/>
    <w:rsid w:val="1B96FBCE"/>
    <w:rsid w:val="1B9D1268"/>
    <w:rsid w:val="1B9ED591"/>
    <w:rsid w:val="1BA37889"/>
    <w:rsid w:val="1BA4AD16"/>
    <w:rsid w:val="1BA5A2C4"/>
    <w:rsid w:val="1BA6040C"/>
    <w:rsid w:val="1BA92CD7"/>
    <w:rsid w:val="1BAAC4B5"/>
    <w:rsid w:val="1BAEAED6"/>
    <w:rsid w:val="1BB1C9F2"/>
    <w:rsid w:val="1BB21174"/>
    <w:rsid w:val="1BC1F3DC"/>
    <w:rsid w:val="1BC2FB7C"/>
    <w:rsid w:val="1BC83277"/>
    <w:rsid w:val="1BCECE8A"/>
    <w:rsid w:val="1BD0E3FE"/>
    <w:rsid w:val="1BD744B3"/>
    <w:rsid w:val="1BDCA85C"/>
    <w:rsid w:val="1BDD18B1"/>
    <w:rsid w:val="1BE57F21"/>
    <w:rsid w:val="1BE59754"/>
    <w:rsid w:val="1BE68BDE"/>
    <w:rsid w:val="1BED8060"/>
    <w:rsid w:val="1BF193AF"/>
    <w:rsid w:val="1BF385CE"/>
    <w:rsid w:val="1BF9AFCF"/>
    <w:rsid w:val="1BFA96D6"/>
    <w:rsid w:val="1C080EA7"/>
    <w:rsid w:val="1C0AF059"/>
    <w:rsid w:val="1C0D2419"/>
    <w:rsid w:val="1C10C053"/>
    <w:rsid w:val="1C148EC3"/>
    <w:rsid w:val="1C153115"/>
    <w:rsid w:val="1C18E95E"/>
    <w:rsid w:val="1C196F6E"/>
    <w:rsid w:val="1C22583C"/>
    <w:rsid w:val="1C251360"/>
    <w:rsid w:val="1C2A9F38"/>
    <w:rsid w:val="1C2AE533"/>
    <w:rsid w:val="1C3065EC"/>
    <w:rsid w:val="1C372134"/>
    <w:rsid w:val="1C3AD925"/>
    <w:rsid w:val="1C3F9EB7"/>
    <w:rsid w:val="1C400C52"/>
    <w:rsid w:val="1C4801BF"/>
    <w:rsid w:val="1C48F1BC"/>
    <w:rsid w:val="1C4A176C"/>
    <w:rsid w:val="1C4F066A"/>
    <w:rsid w:val="1C502CEB"/>
    <w:rsid w:val="1C5E75EA"/>
    <w:rsid w:val="1C62D477"/>
    <w:rsid w:val="1C62F434"/>
    <w:rsid w:val="1C6BC6CB"/>
    <w:rsid w:val="1C6D5BCB"/>
    <w:rsid w:val="1C6EFF1F"/>
    <w:rsid w:val="1C74BD27"/>
    <w:rsid w:val="1C77E7F5"/>
    <w:rsid w:val="1C93DE17"/>
    <w:rsid w:val="1C973336"/>
    <w:rsid w:val="1C9ECEBA"/>
    <w:rsid w:val="1C9F214C"/>
    <w:rsid w:val="1CA02DCC"/>
    <w:rsid w:val="1CA21C3C"/>
    <w:rsid w:val="1CA32884"/>
    <w:rsid w:val="1CA70518"/>
    <w:rsid w:val="1CA7BB13"/>
    <w:rsid w:val="1CA9B140"/>
    <w:rsid w:val="1CAC4F1A"/>
    <w:rsid w:val="1CB0A7E0"/>
    <w:rsid w:val="1CB0A882"/>
    <w:rsid w:val="1CB4ABBC"/>
    <w:rsid w:val="1CB4E509"/>
    <w:rsid w:val="1CB78529"/>
    <w:rsid w:val="1CB99571"/>
    <w:rsid w:val="1CBBF905"/>
    <w:rsid w:val="1CC18F30"/>
    <w:rsid w:val="1CC2FC15"/>
    <w:rsid w:val="1CC73AFB"/>
    <w:rsid w:val="1CD003E3"/>
    <w:rsid w:val="1CD817DA"/>
    <w:rsid w:val="1CDB77D6"/>
    <w:rsid w:val="1CDCFA09"/>
    <w:rsid w:val="1CDEA739"/>
    <w:rsid w:val="1CDF81AF"/>
    <w:rsid w:val="1CE300E8"/>
    <w:rsid w:val="1CE7AD0C"/>
    <w:rsid w:val="1CED856F"/>
    <w:rsid w:val="1CEE964A"/>
    <w:rsid w:val="1CF29C56"/>
    <w:rsid w:val="1CF4A7F5"/>
    <w:rsid w:val="1CF57F8D"/>
    <w:rsid w:val="1CF929D7"/>
    <w:rsid w:val="1CFC9AB3"/>
    <w:rsid w:val="1D04B367"/>
    <w:rsid w:val="1D058FA8"/>
    <w:rsid w:val="1D0C45D2"/>
    <w:rsid w:val="1D12774D"/>
    <w:rsid w:val="1D12A732"/>
    <w:rsid w:val="1D137BFA"/>
    <w:rsid w:val="1D14799E"/>
    <w:rsid w:val="1D16B321"/>
    <w:rsid w:val="1D16DF3F"/>
    <w:rsid w:val="1D181F5F"/>
    <w:rsid w:val="1D18B878"/>
    <w:rsid w:val="1D1D2E06"/>
    <w:rsid w:val="1D236939"/>
    <w:rsid w:val="1D2482C9"/>
    <w:rsid w:val="1D258AED"/>
    <w:rsid w:val="1D289D99"/>
    <w:rsid w:val="1D3152F0"/>
    <w:rsid w:val="1D37084C"/>
    <w:rsid w:val="1D3F67B6"/>
    <w:rsid w:val="1D4110F4"/>
    <w:rsid w:val="1D478861"/>
    <w:rsid w:val="1D55690D"/>
    <w:rsid w:val="1D568BD4"/>
    <w:rsid w:val="1D57B3D1"/>
    <w:rsid w:val="1D5A02C6"/>
    <w:rsid w:val="1D5B0D0A"/>
    <w:rsid w:val="1D5CFF0B"/>
    <w:rsid w:val="1D5F1F8A"/>
    <w:rsid w:val="1D5F5AE0"/>
    <w:rsid w:val="1D6A45D7"/>
    <w:rsid w:val="1D737A3E"/>
    <w:rsid w:val="1D77259C"/>
    <w:rsid w:val="1D7F0391"/>
    <w:rsid w:val="1D82890C"/>
    <w:rsid w:val="1D835A3B"/>
    <w:rsid w:val="1D836BF9"/>
    <w:rsid w:val="1D8928F5"/>
    <w:rsid w:val="1D897C54"/>
    <w:rsid w:val="1D89B5CB"/>
    <w:rsid w:val="1D98F288"/>
    <w:rsid w:val="1D999766"/>
    <w:rsid w:val="1D9C9169"/>
    <w:rsid w:val="1DA3FCB7"/>
    <w:rsid w:val="1DA5B7F4"/>
    <w:rsid w:val="1DA5FA72"/>
    <w:rsid w:val="1DA8F4E5"/>
    <w:rsid w:val="1DAA4572"/>
    <w:rsid w:val="1DAD89A2"/>
    <w:rsid w:val="1DB350AD"/>
    <w:rsid w:val="1DBE1E2F"/>
    <w:rsid w:val="1DBE77F6"/>
    <w:rsid w:val="1DC0558A"/>
    <w:rsid w:val="1DC3B342"/>
    <w:rsid w:val="1DC58996"/>
    <w:rsid w:val="1DCBFC6D"/>
    <w:rsid w:val="1DD62314"/>
    <w:rsid w:val="1DE7DB1C"/>
    <w:rsid w:val="1DE8EA2E"/>
    <w:rsid w:val="1DEAC8C3"/>
    <w:rsid w:val="1DEBF712"/>
    <w:rsid w:val="1DF31B02"/>
    <w:rsid w:val="1DFABD89"/>
    <w:rsid w:val="1DFB55F7"/>
    <w:rsid w:val="1E0E2B0B"/>
    <w:rsid w:val="1E12D47E"/>
    <w:rsid w:val="1E13C997"/>
    <w:rsid w:val="1E173722"/>
    <w:rsid w:val="1E1AA511"/>
    <w:rsid w:val="1E1AB27B"/>
    <w:rsid w:val="1E1DD008"/>
    <w:rsid w:val="1E28B77D"/>
    <w:rsid w:val="1E2A3800"/>
    <w:rsid w:val="1E2A4224"/>
    <w:rsid w:val="1E2A881C"/>
    <w:rsid w:val="1E2B7B32"/>
    <w:rsid w:val="1E2C1948"/>
    <w:rsid w:val="1E2CDFF3"/>
    <w:rsid w:val="1E2EC4F6"/>
    <w:rsid w:val="1E3201DF"/>
    <w:rsid w:val="1E357E9E"/>
    <w:rsid w:val="1E370064"/>
    <w:rsid w:val="1E3725D4"/>
    <w:rsid w:val="1E375F78"/>
    <w:rsid w:val="1E37B583"/>
    <w:rsid w:val="1E38DDE9"/>
    <w:rsid w:val="1E3DDB6F"/>
    <w:rsid w:val="1E3E0531"/>
    <w:rsid w:val="1E3E40C2"/>
    <w:rsid w:val="1E40BBB5"/>
    <w:rsid w:val="1E435351"/>
    <w:rsid w:val="1E44406A"/>
    <w:rsid w:val="1E4A55CB"/>
    <w:rsid w:val="1E4A9297"/>
    <w:rsid w:val="1E4B0CCB"/>
    <w:rsid w:val="1E5275E8"/>
    <w:rsid w:val="1E556B63"/>
    <w:rsid w:val="1E5C3E94"/>
    <w:rsid w:val="1E5C4D6E"/>
    <w:rsid w:val="1E5EDF7D"/>
    <w:rsid w:val="1E5FB479"/>
    <w:rsid w:val="1E677D31"/>
    <w:rsid w:val="1E722A1D"/>
    <w:rsid w:val="1E78E4B6"/>
    <w:rsid w:val="1E798F0E"/>
    <w:rsid w:val="1E7AC6F5"/>
    <w:rsid w:val="1E867776"/>
    <w:rsid w:val="1E8AD18A"/>
    <w:rsid w:val="1E8AE28F"/>
    <w:rsid w:val="1E926CF1"/>
    <w:rsid w:val="1E92FE93"/>
    <w:rsid w:val="1E9674E0"/>
    <w:rsid w:val="1E9BB9F5"/>
    <w:rsid w:val="1E9DA0F6"/>
    <w:rsid w:val="1E9F38A9"/>
    <w:rsid w:val="1EA0BDA6"/>
    <w:rsid w:val="1EA3103D"/>
    <w:rsid w:val="1EA41569"/>
    <w:rsid w:val="1EA7727A"/>
    <w:rsid w:val="1EB0A167"/>
    <w:rsid w:val="1EB79525"/>
    <w:rsid w:val="1EBAA97F"/>
    <w:rsid w:val="1EC9280A"/>
    <w:rsid w:val="1ED030E9"/>
    <w:rsid w:val="1EDA2380"/>
    <w:rsid w:val="1EDA99B6"/>
    <w:rsid w:val="1EE303E0"/>
    <w:rsid w:val="1EE7DE46"/>
    <w:rsid w:val="1EEB6761"/>
    <w:rsid w:val="1EEC7186"/>
    <w:rsid w:val="1EEE0CF3"/>
    <w:rsid w:val="1EF0C2D3"/>
    <w:rsid w:val="1EF158ED"/>
    <w:rsid w:val="1EF34FD7"/>
    <w:rsid w:val="1EFB88DC"/>
    <w:rsid w:val="1EFB8A8B"/>
    <w:rsid w:val="1EFC6B52"/>
    <w:rsid w:val="1F0067E5"/>
    <w:rsid w:val="1F01D5A6"/>
    <w:rsid w:val="1F02D4C2"/>
    <w:rsid w:val="1F0513F2"/>
    <w:rsid w:val="1F085FF7"/>
    <w:rsid w:val="1F0E6533"/>
    <w:rsid w:val="1F109690"/>
    <w:rsid w:val="1F11A026"/>
    <w:rsid w:val="1F139C9E"/>
    <w:rsid w:val="1F16F055"/>
    <w:rsid w:val="1F18A4B0"/>
    <w:rsid w:val="1F21C5D9"/>
    <w:rsid w:val="1F21C97D"/>
    <w:rsid w:val="1F240A6D"/>
    <w:rsid w:val="1F30330E"/>
    <w:rsid w:val="1F3082D8"/>
    <w:rsid w:val="1F345A28"/>
    <w:rsid w:val="1F36A169"/>
    <w:rsid w:val="1F37624E"/>
    <w:rsid w:val="1F37858F"/>
    <w:rsid w:val="1F3843E8"/>
    <w:rsid w:val="1F3C3944"/>
    <w:rsid w:val="1F3E3206"/>
    <w:rsid w:val="1F4BF927"/>
    <w:rsid w:val="1F59B2C7"/>
    <w:rsid w:val="1F5A5E5C"/>
    <w:rsid w:val="1F5DA0DE"/>
    <w:rsid w:val="1F607891"/>
    <w:rsid w:val="1F613E3B"/>
    <w:rsid w:val="1F62F258"/>
    <w:rsid w:val="1F64BD64"/>
    <w:rsid w:val="1F7277AB"/>
    <w:rsid w:val="1F846FA7"/>
    <w:rsid w:val="1F85EB70"/>
    <w:rsid w:val="1F866D3E"/>
    <w:rsid w:val="1F89302E"/>
    <w:rsid w:val="1F89A640"/>
    <w:rsid w:val="1F8DA10A"/>
    <w:rsid w:val="1F8FB334"/>
    <w:rsid w:val="1F93854F"/>
    <w:rsid w:val="1F94E96A"/>
    <w:rsid w:val="1F94F1E7"/>
    <w:rsid w:val="1F9646DF"/>
    <w:rsid w:val="1F97F1DD"/>
    <w:rsid w:val="1F9D994D"/>
    <w:rsid w:val="1FA13C9B"/>
    <w:rsid w:val="1FA21938"/>
    <w:rsid w:val="1FA907EF"/>
    <w:rsid w:val="1FACC3C8"/>
    <w:rsid w:val="1FB70A08"/>
    <w:rsid w:val="1FB8CF2E"/>
    <w:rsid w:val="1FD02CF9"/>
    <w:rsid w:val="1FD2029C"/>
    <w:rsid w:val="1FD3CB1A"/>
    <w:rsid w:val="1FD9092B"/>
    <w:rsid w:val="1FD9DCF4"/>
    <w:rsid w:val="1FDBC331"/>
    <w:rsid w:val="1FDC5324"/>
    <w:rsid w:val="1FDF2544"/>
    <w:rsid w:val="1FE29B7D"/>
    <w:rsid w:val="1FEB87C2"/>
    <w:rsid w:val="1FEF0605"/>
    <w:rsid w:val="1FF627AA"/>
    <w:rsid w:val="2005CF8E"/>
    <w:rsid w:val="2022218C"/>
    <w:rsid w:val="2029EE2B"/>
    <w:rsid w:val="202E4737"/>
    <w:rsid w:val="202FCCC0"/>
    <w:rsid w:val="2034D3A6"/>
    <w:rsid w:val="20355E71"/>
    <w:rsid w:val="203BBDAC"/>
    <w:rsid w:val="203C7CD2"/>
    <w:rsid w:val="203C9231"/>
    <w:rsid w:val="203CC7CF"/>
    <w:rsid w:val="203DCD50"/>
    <w:rsid w:val="203E7B2A"/>
    <w:rsid w:val="204644AF"/>
    <w:rsid w:val="2047D808"/>
    <w:rsid w:val="2049516A"/>
    <w:rsid w:val="20585D76"/>
    <w:rsid w:val="206037EC"/>
    <w:rsid w:val="2060C840"/>
    <w:rsid w:val="2061056D"/>
    <w:rsid w:val="206443C7"/>
    <w:rsid w:val="2069D509"/>
    <w:rsid w:val="206B2D54"/>
    <w:rsid w:val="206C21D7"/>
    <w:rsid w:val="206FDE3C"/>
    <w:rsid w:val="20732829"/>
    <w:rsid w:val="207BB771"/>
    <w:rsid w:val="207C48C2"/>
    <w:rsid w:val="207FF1A2"/>
    <w:rsid w:val="20832CE3"/>
    <w:rsid w:val="2088F788"/>
    <w:rsid w:val="20912AB2"/>
    <w:rsid w:val="2093F1FA"/>
    <w:rsid w:val="2093F8C3"/>
    <w:rsid w:val="2094FE47"/>
    <w:rsid w:val="2098EFBD"/>
    <w:rsid w:val="209CF26F"/>
    <w:rsid w:val="209FF3F5"/>
    <w:rsid w:val="20A014C9"/>
    <w:rsid w:val="20A6F5BE"/>
    <w:rsid w:val="20A9CD3D"/>
    <w:rsid w:val="20AA3E41"/>
    <w:rsid w:val="20AB87B7"/>
    <w:rsid w:val="20ACB30D"/>
    <w:rsid w:val="20AD8D95"/>
    <w:rsid w:val="20AD9EA7"/>
    <w:rsid w:val="20B0616D"/>
    <w:rsid w:val="20B4C61A"/>
    <w:rsid w:val="20B5C487"/>
    <w:rsid w:val="20C0E254"/>
    <w:rsid w:val="20C29CAD"/>
    <w:rsid w:val="20C2B593"/>
    <w:rsid w:val="20CE1C53"/>
    <w:rsid w:val="20D4BF11"/>
    <w:rsid w:val="20D5F4DA"/>
    <w:rsid w:val="20D63A0E"/>
    <w:rsid w:val="20DE5973"/>
    <w:rsid w:val="20E00A43"/>
    <w:rsid w:val="20E209B3"/>
    <w:rsid w:val="20E49686"/>
    <w:rsid w:val="20E6906F"/>
    <w:rsid w:val="20E71C20"/>
    <w:rsid w:val="20E9DB87"/>
    <w:rsid w:val="20EA4BD2"/>
    <w:rsid w:val="20F499EA"/>
    <w:rsid w:val="2101A380"/>
    <w:rsid w:val="2102C376"/>
    <w:rsid w:val="210570A0"/>
    <w:rsid w:val="210A1CE0"/>
    <w:rsid w:val="211898B8"/>
    <w:rsid w:val="211902AA"/>
    <w:rsid w:val="211C0F96"/>
    <w:rsid w:val="211E3804"/>
    <w:rsid w:val="211ED898"/>
    <w:rsid w:val="211F187B"/>
    <w:rsid w:val="212126E3"/>
    <w:rsid w:val="212231D2"/>
    <w:rsid w:val="212B0196"/>
    <w:rsid w:val="212D43BE"/>
    <w:rsid w:val="21327230"/>
    <w:rsid w:val="2132B62E"/>
    <w:rsid w:val="213822A4"/>
    <w:rsid w:val="21384870"/>
    <w:rsid w:val="213DBBF6"/>
    <w:rsid w:val="2140B602"/>
    <w:rsid w:val="214DBC34"/>
    <w:rsid w:val="214EB493"/>
    <w:rsid w:val="21597C39"/>
    <w:rsid w:val="215DDB3A"/>
    <w:rsid w:val="21607E58"/>
    <w:rsid w:val="2160F05A"/>
    <w:rsid w:val="21615CDE"/>
    <w:rsid w:val="2167F0EA"/>
    <w:rsid w:val="216BD32B"/>
    <w:rsid w:val="21781D43"/>
    <w:rsid w:val="2180B8E9"/>
    <w:rsid w:val="2185DDA6"/>
    <w:rsid w:val="218C3307"/>
    <w:rsid w:val="21911605"/>
    <w:rsid w:val="21930CD8"/>
    <w:rsid w:val="219511AF"/>
    <w:rsid w:val="2196A80B"/>
    <w:rsid w:val="219E1402"/>
    <w:rsid w:val="219E8808"/>
    <w:rsid w:val="21A22ED2"/>
    <w:rsid w:val="21A2AF09"/>
    <w:rsid w:val="21A453B2"/>
    <w:rsid w:val="21AEBA01"/>
    <w:rsid w:val="21AEC512"/>
    <w:rsid w:val="21B6D74B"/>
    <w:rsid w:val="21B804EF"/>
    <w:rsid w:val="21BD1964"/>
    <w:rsid w:val="21BDC382"/>
    <w:rsid w:val="21C2F9F4"/>
    <w:rsid w:val="21C336E6"/>
    <w:rsid w:val="21C44CC4"/>
    <w:rsid w:val="21C552D5"/>
    <w:rsid w:val="21C7EABC"/>
    <w:rsid w:val="21CB30C5"/>
    <w:rsid w:val="21CC5AFF"/>
    <w:rsid w:val="21CC7648"/>
    <w:rsid w:val="21D1FBFC"/>
    <w:rsid w:val="21D45561"/>
    <w:rsid w:val="21D47CC5"/>
    <w:rsid w:val="21D9312A"/>
    <w:rsid w:val="21DC0D4A"/>
    <w:rsid w:val="21DCDDE2"/>
    <w:rsid w:val="21DD2D91"/>
    <w:rsid w:val="21DE0732"/>
    <w:rsid w:val="21E1F9A6"/>
    <w:rsid w:val="21F298ED"/>
    <w:rsid w:val="21F42E16"/>
    <w:rsid w:val="21F48721"/>
    <w:rsid w:val="21FFC539"/>
    <w:rsid w:val="220B8518"/>
    <w:rsid w:val="220EAE8D"/>
    <w:rsid w:val="220F5337"/>
    <w:rsid w:val="222594B9"/>
    <w:rsid w:val="2225981E"/>
    <w:rsid w:val="222832FB"/>
    <w:rsid w:val="222ABA60"/>
    <w:rsid w:val="222EFB00"/>
    <w:rsid w:val="223121CF"/>
    <w:rsid w:val="22314974"/>
    <w:rsid w:val="223604DE"/>
    <w:rsid w:val="223D4F56"/>
    <w:rsid w:val="2244ECC6"/>
    <w:rsid w:val="2247DE97"/>
    <w:rsid w:val="22481D8A"/>
    <w:rsid w:val="2249B60A"/>
    <w:rsid w:val="224D244F"/>
    <w:rsid w:val="2251DD79"/>
    <w:rsid w:val="2252BFD4"/>
    <w:rsid w:val="225733AD"/>
    <w:rsid w:val="225ABFC9"/>
    <w:rsid w:val="225BAD04"/>
    <w:rsid w:val="225E578B"/>
    <w:rsid w:val="22618842"/>
    <w:rsid w:val="2263D99C"/>
    <w:rsid w:val="2264BC94"/>
    <w:rsid w:val="2268074D"/>
    <w:rsid w:val="226B64DA"/>
    <w:rsid w:val="226BF3DC"/>
    <w:rsid w:val="226DF311"/>
    <w:rsid w:val="226F82B9"/>
    <w:rsid w:val="2270F098"/>
    <w:rsid w:val="22768CDC"/>
    <w:rsid w:val="228255C3"/>
    <w:rsid w:val="22859600"/>
    <w:rsid w:val="228AAF34"/>
    <w:rsid w:val="228D91F1"/>
    <w:rsid w:val="229667FA"/>
    <w:rsid w:val="229DB9FF"/>
    <w:rsid w:val="22A0D0F3"/>
    <w:rsid w:val="22A2D2C0"/>
    <w:rsid w:val="22A582C6"/>
    <w:rsid w:val="22AF41AC"/>
    <w:rsid w:val="22AFD13E"/>
    <w:rsid w:val="22B347B1"/>
    <w:rsid w:val="22B37B8A"/>
    <w:rsid w:val="22B773D5"/>
    <w:rsid w:val="22B86A26"/>
    <w:rsid w:val="22BC6F61"/>
    <w:rsid w:val="22C48C9A"/>
    <w:rsid w:val="22C92676"/>
    <w:rsid w:val="22C93774"/>
    <w:rsid w:val="22CF6797"/>
    <w:rsid w:val="22D3B459"/>
    <w:rsid w:val="22D77DFB"/>
    <w:rsid w:val="22F06F2D"/>
    <w:rsid w:val="22F652C5"/>
    <w:rsid w:val="22FA9779"/>
    <w:rsid w:val="22FBE6AE"/>
    <w:rsid w:val="22FC1558"/>
    <w:rsid w:val="22FDF9D3"/>
    <w:rsid w:val="2301C737"/>
    <w:rsid w:val="23020E6B"/>
    <w:rsid w:val="2302C214"/>
    <w:rsid w:val="23033238"/>
    <w:rsid w:val="230687AA"/>
    <w:rsid w:val="2307809A"/>
    <w:rsid w:val="23094F05"/>
    <w:rsid w:val="23110A02"/>
    <w:rsid w:val="23141A78"/>
    <w:rsid w:val="2317FF88"/>
    <w:rsid w:val="231983FE"/>
    <w:rsid w:val="231B3226"/>
    <w:rsid w:val="231BCF30"/>
    <w:rsid w:val="2322CDD1"/>
    <w:rsid w:val="23233182"/>
    <w:rsid w:val="23260182"/>
    <w:rsid w:val="2334FE38"/>
    <w:rsid w:val="233A2183"/>
    <w:rsid w:val="233BE85A"/>
    <w:rsid w:val="233F4F69"/>
    <w:rsid w:val="23402C1C"/>
    <w:rsid w:val="234300AE"/>
    <w:rsid w:val="23434A91"/>
    <w:rsid w:val="23437941"/>
    <w:rsid w:val="23444D8D"/>
    <w:rsid w:val="2347DEC8"/>
    <w:rsid w:val="234C45F9"/>
    <w:rsid w:val="234DD3E4"/>
    <w:rsid w:val="23642C1B"/>
    <w:rsid w:val="2364827E"/>
    <w:rsid w:val="236648E6"/>
    <w:rsid w:val="236D02C0"/>
    <w:rsid w:val="236D65E8"/>
    <w:rsid w:val="23704139"/>
    <w:rsid w:val="23706053"/>
    <w:rsid w:val="237759FD"/>
    <w:rsid w:val="23788D85"/>
    <w:rsid w:val="238475FC"/>
    <w:rsid w:val="2385A0C6"/>
    <w:rsid w:val="238AA210"/>
    <w:rsid w:val="238B7583"/>
    <w:rsid w:val="238E123D"/>
    <w:rsid w:val="2394F90B"/>
    <w:rsid w:val="239FF518"/>
    <w:rsid w:val="23A0653D"/>
    <w:rsid w:val="23A11617"/>
    <w:rsid w:val="23A21318"/>
    <w:rsid w:val="23A4B16D"/>
    <w:rsid w:val="23AF5A7E"/>
    <w:rsid w:val="23BB7A5A"/>
    <w:rsid w:val="23BE7F9A"/>
    <w:rsid w:val="23C637AD"/>
    <w:rsid w:val="23C93244"/>
    <w:rsid w:val="23CADDAA"/>
    <w:rsid w:val="23CCFA2A"/>
    <w:rsid w:val="23D0E7AE"/>
    <w:rsid w:val="23D1CE76"/>
    <w:rsid w:val="23D40027"/>
    <w:rsid w:val="23DF47E1"/>
    <w:rsid w:val="23E379A1"/>
    <w:rsid w:val="23E98E74"/>
    <w:rsid w:val="23EDFE76"/>
    <w:rsid w:val="23F29BE4"/>
    <w:rsid w:val="23F2AF6E"/>
    <w:rsid w:val="23F4BE5F"/>
    <w:rsid w:val="23F5697D"/>
    <w:rsid w:val="23F7133D"/>
    <w:rsid w:val="23FCF685"/>
    <w:rsid w:val="2404D18F"/>
    <w:rsid w:val="2405A8B5"/>
    <w:rsid w:val="240A4E45"/>
    <w:rsid w:val="240E5D01"/>
    <w:rsid w:val="240FBF43"/>
    <w:rsid w:val="24116B8D"/>
    <w:rsid w:val="241569E1"/>
    <w:rsid w:val="2416A40D"/>
    <w:rsid w:val="24188A94"/>
    <w:rsid w:val="24197D5F"/>
    <w:rsid w:val="241D79F1"/>
    <w:rsid w:val="241FBA7D"/>
    <w:rsid w:val="24251B1F"/>
    <w:rsid w:val="2429A087"/>
    <w:rsid w:val="242D7105"/>
    <w:rsid w:val="2433CF15"/>
    <w:rsid w:val="2435B7A0"/>
    <w:rsid w:val="243B5015"/>
    <w:rsid w:val="243F5666"/>
    <w:rsid w:val="24411B60"/>
    <w:rsid w:val="244F0594"/>
    <w:rsid w:val="24581BC0"/>
    <w:rsid w:val="245921AF"/>
    <w:rsid w:val="2461C6B9"/>
    <w:rsid w:val="2467AB15"/>
    <w:rsid w:val="246882F3"/>
    <w:rsid w:val="246C6E2A"/>
    <w:rsid w:val="246F0CE7"/>
    <w:rsid w:val="246F3459"/>
    <w:rsid w:val="246FDF2F"/>
    <w:rsid w:val="247533FB"/>
    <w:rsid w:val="247A1B4F"/>
    <w:rsid w:val="247C3917"/>
    <w:rsid w:val="247C3F87"/>
    <w:rsid w:val="24A1769F"/>
    <w:rsid w:val="24A2BD3B"/>
    <w:rsid w:val="24A6B87C"/>
    <w:rsid w:val="24AB253A"/>
    <w:rsid w:val="24B041BC"/>
    <w:rsid w:val="24B4BB3D"/>
    <w:rsid w:val="24B71712"/>
    <w:rsid w:val="24BA8623"/>
    <w:rsid w:val="24C7DE9B"/>
    <w:rsid w:val="24C8EC54"/>
    <w:rsid w:val="24CAE1AB"/>
    <w:rsid w:val="24CD7137"/>
    <w:rsid w:val="24CDBEB6"/>
    <w:rsid w:val="24CEAB14"/>
    <w:rsid w:val="24CED184"/>
    <w:rsid w:val="24CEFAFF"/>
    <w:rsid w:val="24D20DBA"/>
    <w:rsid w:val="24D22224"/>
    <w:rsid w:val="24D44B79"/>
    <w:rsid w:val="24D44EFC"/>
    <w:rsid w:val="24DE54C3"/>
    <w:rsid w:val="24E1BEE2"/>
    <w:rsid w:val="24EDB80E"/>
    <w:rsid w:val="24F14CDF"/>
    <w:rsid w:val="24F31544"/>
    <w:rsid w:val="24F3A408"/>
    <w:rsid w:val="24F5FA02"/>
    <w:rsid w:val="24F8F56F"/>
    <w:rsid w:val="25055028"/>
    <w:rsid w:val="25087D66"/>
    <w:rsid w:val="25093574"/>
    <w:rsid w:val="250E80BA"/>
    <w:rsid w:val="2511D6FB"/>
    <w:rsid w:val="2513FCDB"/>
    <w:rsid w:val="2516EA80"/>
    <w:rsid w:val="2518B419"/>
    <w:rsid w:val="251979FA"/>
    <w:rsid w:val="25210E41"/>
    <w:rsid w:val="2527C024"/>
    <w:rsid w:val="2529AC66"/>
    <w:rsid w:val="252DB55F"/>
    <w:rsid w:val="253005B0"/>
    <w:rsid w:val="253B1971"/>
    <w:rsid w:val="254188F1"/>
    <w:rsid w:val="254559C4"/>
    <w:rsid w:val="25460FE4"/>
    <w:rsid w:val="254C74B2"/>
    <w:rsid w:val="254CFFDC"/>
    <w:rsid w:val="255881FB"/>
    <w:rsid w:val="25588678"/>
    <w:rsid w:val="255CD3E8"/>
    <w:rsid w:val="2560243E"/>
    <w:rsid w:val="256068D7"/>
    <w:rsid w:val="25707AF8"/>
    <w:rsid w:val="25716CC0"/>
    <w:rsid w:val="2575153B"/>
    <w:rsid w:val="257606C2"/>
    <w:rsid w:val="257B67CD"/>
    <w:rsid w:val="2585090B"/>
    <w:rsid w:val="2585BAE5"/>
    <w:rsid w:val="25882EDB"/>
    <w:rsid w:val="258A6669"/>
    <w:rsid w:val="2594C09B"/>
    <w:rsid w:val="25964C78"/>
    <w:rsid w:val="25966016"/>
    <w:rsid w:val="2598500C"/>
    <w:rsid w:val="25A2AA35"/>
    <w:rsid w:val="25AAAF71"/>
    <w:rsid w:val="25AAD6E9"/>
    <w:rsid w:val="25AD5FAE"/>
    <w:rsid w:val="25AFA620"/>
    <w:rsid w:val="25B3B4D4"/>
    <w:rsid w:val="25B3C165"/>
    <w:rsid w:val="25B3C7CD"/>
    <w:rsid w:val="25C04107"/>
    <w:rsid w:val="25C70A5E"/>
    <w:rsid w:val="25CE70C3"/>
    <w:rsid w:val="25D616EF"/>
    <w:rsid w:val="25D769CD"/>
    <w:rsid w:val="25E1B386"/>
    <w:rsid w:val="25E3A2B7"/>
    <w:rsid w:val="25E6D40D"/>
    <w:rsid w:val="25F16D69"/>
    <w:rsid w:val="25F1E8C1"/>
    <w:rsid w:val="25F40365"/>
    <w:rsid w:val="25F92C70"/>
    <w:rsid w:val="25F9E52B"/>
    <w:rsid w:val="25FB377D"/>
    <w:rsid w:val="26035D54"/>
    <w:rsid w:val="260731B9"/>
    <w:rsid w:val="260BF782"/>
    <w:rsid w:val="260E673D"/>
    <w:rsid w:val="261423C8"/>
    <w:rsid w:val="2614C4D9"/>
    <w:rsid w:val="2618C9BA"/>
    <w:rsid w:val="2619D8F5"/>
    <w:rsid w:val="2620B54E"/>
    <w:rsid w:val="2625BD38"/>
    <w:rsid w:val="2631E372"/>
    <w:rsid w:val="26348FB7"/>
    <w:rsid w:val="2637240B"/>
    <w:rsid w:val="263D1851"/>
    <w:rsid w:val="263DC621"/>
    <w:rsid w:val="263F7B5A"/>
    <w:rsid w:val="26465FE7"/>
    <w:rsid w:val="26474C71"/>
    <w:rsid w:val="26589CE6"/>
    <w:rsid w:val="2662D878"/>
    <w:rsid w:val="26655A18"/>
    <w:rsid w:val="26675FFE"/>
    <w:rsid w:val="26703865"/>
    <w:rsid w:val="26725CD9"/>
    <w:rsid w:val="2672F98F"/>
    <w:rsid w:val="2673A320"/>
    <w:rsid w:val="2676478D"/>
    <w:rsid w:val="267AD93E"/>
    <w:rsid w:val="267B25E5"/>
    <w:rsid w:val="267B5D97"/>
    <w:rsid w:val="267FE48D"/>
    <w:rsid w:val="2680B19D"/>
    <w:rsid w:val="26836227"/>
    <w:rsid w:val="268872BC"/>
    <w:rsid w:val="26898E07"/>
    <w:rsid w:val="2692D2F2"/>
    <w:rsid w:val="26937408"/>
    <w:rsid w:val="26962124"/>
    <w:rsid w:val="2696ED0F"/>
    <w:rsid w:val="26995C8E"/>
    <w:rsid w:val="269DE825"/>
    <w:rsid w:val="26A48473"/>
    <w:rsid w:val="26ACFF7C"/>
    <w:rsid w:val="26B00368"/>
    <w:rsid w:val="26B224E2"/>
    <w:rsid w:val="26B3C9FF"/>
    <w:rsid w:val="26B4E614"/>
    <w:rsid w:val="26B4F921"/>
    <w:rsid w:val="26B69420"/>
    <w:rsid w:val="26BACB93"/>
    <w:rsid w:val="26BBFC68"/>
    <w:rsid w:val="26C3529F"/>
    <w:rsid w:val="26C9DFA7"/>
    <w:rsid w:val="26CF7C22"/>
    <w:rsid w:val="26D1BB6D"/>
    <w:rsid w:val="26DB689B"/>
    <w:rsid w:val="26DEA497"/>
    <w:rsid w:val="26E64863"/>
    <w:rsid w:val="26F557F3"/>
    <w:rsid w:val="26F8513F"/>
    <w:rsid w:val="26FFD639"/>
    <w:rsid w:val="27002C95"/>
    <w:rsid w:val="27065F9B"/>
    <w:rsid w:val="270A7143"/>
    <w:rsid w:val="2710EFBC"/>
    <w:rsid w:val="2710F1AC"/>
    <w:rsid w:val="2710F54C"/>
    <w:rsid w:val="27110FC2"/>
    <w:rsid w:val="271165BD"/>
    <w:rsid w:val="27125964"/>
    <w:rsid w:val="27232E75"/>
    <w:rsid w:val="2723576C"/>
    <w:rsid w:val="272880E2"/>
    <w:rsid w:val="27291E5A"/>
    <w:rsid w:val="272A23FF"/>
    <w:rsid w:val="273156D4"/>
    <w:rsid w:val="2736C09C"/>
    <w:rsid w:val="273B1954"/>
    <w:rsid w:val="2744941B"/>
    <w:rsid w:val="27465292"/>
    <w:rsid w:val="274AFBCD"/>
    <w:rsid w:val="274CE5CD"/>
    <w:rsid w:val="274FA22C"/>
    <w:rsid w:val="2752DC33"/>
    <w:rsid w:val="2755DEBF"/>
    <w:rsid w:val="2756D8D0"/>
    <w:rsid w:val="2758FE4A"/>
    <w:rsid w:val="275EDFE9"/>
    <w:rsid w:val="2760822D"/>
    <w:rsid w:val="27765358"/>
    <w:rsid w:val="2777E569"/>
    <w:rsid w:val="27831C9B"/>
    <w:rsid w:val="278554F7"/>
    <w:rsid w:val="278764E1"/>
    <w:rsid w:val="278BA5C2"/>
    <w:rsid w:val="2793287C"/>
    <w:rsid w:val="2797898E"/>
    <w:rsid w:val="279AFDEC"/>
    <w:rsid w:val="279E908A"/>
    <w:rsid w:val="27A61BF1"/>
    <w:rsid w:val="27A984FD"/>
    <w:rsid w:val="27AD975B"/>
    <w:rsid w:val="27B2AE2B"/>
    <w:rsid w:val="27B5C72E"/>
    <w:rsid w:val="27B7818D"/>
    <w:rsid w:val="27BC7C0A"/>
    <w:rsid w:val="27C0DD75"/>
    <w:rsid w:val="27C2EBA0"/>
    <w:rsid w:val="27C320D9"/>
    <w:rsid w:val="27C6FAF7"/>
    <w:rsid w:val="27CF7642"/>
    <w:rsid w:val="27D1C116"/>
    <w:rsid w:val="27DA2AB5"/>
    <w:rsid w:val="27DB76FF"/>
    <w:rsid w:val="27DB88D4"/>
    <w:rsid w:val="27DED5AB"/>
    <w:rsid w:val="27E069D3"/>
    <w:rsid w:val="27E30821"/>
    <w:rsid w:val="27E975AB"/>
    <w:rsid w:val="27EA678A"/>
    <w:rsid w:val="27EE5173"/>
    <w:rsid w:val="27EE803A"/>
    <w:rsid w:val="27EF8159"/>
    <w:rsid w:val="27F0011D"/>
    <w:rsid w:val="27F26B62"/>
    <w:rsid w:val="27F2D5D0"/>
    <w:rsid w:val="27F4F0DA"/>
    <w:rsid w:val="27F955F9"/>
    <w:rsid w:val="27FFD49E"/>
    <w:rsid w:val="2803BF16"/>
    <w:rsid w:val="2805ECE6"/>
    <w:rsid w:val="280760DA"/>
    <w:rsid w:val="280EA2D0"/>
    <w:rsid w:val="280FFF11"/>
    <w:rsid w:val="28188624"/>
    <w:rsid w:val="281D1603"/>
    <w:rsid w:val="281D2AB7"/>
    <w:rsid w:val="281DE9C9"/>
    <w:rsid w:val="281FF617"/>
    <w:rsid w:val="282133AC"/>
    <w:rsid w:val="28220647"/>
    <w:rsid w:val="2822A8AB"/>
    <w:rsid w:val="2825FB70"/>
    <w:rsid w:val="28260796"/>
    <w:rsid w:val="28262D2E"/>
    <w:rsid w:val="2827793C"/>
    <w:rsid w:val="2828396E"/>
    <w:rsid w:val="282EC335"/>
    <w:rsid w:val="282F8569"/>
    <w:rsid w:val="283BD522"/>
    <w:rsid w:val="28463DFC"/>
    <w:rsid w:val="284CCE76"/>
    <w:rsid w:val="284D66BF"/>
    <w:rsid w:val="285E1ADD"/>
    <w:rsid w:val="286D5683"/>
    <w:rsid w:val="2872FB7B"/>
    <w:rsid w:val="2877D956"/>
    <w:rsid w:val="2879E676"/>
    <w:rsid w:val="287A052E"/>
    <w:rsid w:val="287E5594"/>
    <w:rsid w:val="28800D8B"/>
    <w:rsid w:val="2881641E"/>
    <w:rsid w:val="288235A0"/>
    <w:rsid w:val="288590BE"/>
    <w:rsid w:val="288A3D65"/>
    <w:rsid w:val="288DE9AA"/>
    <w:rsid w:val="288F437E"/>
    <w:rsid w:val="289A38FD"/>
    <w:rsid w:val="289ED554"/>
    <w:rsid w:val="28A13660"/>
    <w:rsid w:val="28A1735F"/>
    <w:rsid w:val="28A2C2D3"/>
    <w:rsid w:val="28A2CBD2"/>
    <w:rsid w:val="28A7CF83"/>
    <w:rsid w:val="28AA36E7"/>
    <w:rsid w:val="28AE095D"/>
    <w:rsid w:val="28AFE0E0"/>
    <w:rsid w:val="28B2F4C2"/>
    <w:rsid w:val="28B44677"/>
    <w:rsid w:val="28B674D3"/>
    <w:rsid w:val="28BDBEDF"/>
    <w:rsid w:val="28BDECF7"/>
    <w:rsid w:val="28BEF22F"/>
    <w:rsid w:val="28BF669A"/>
    <w:rsid w:val="28C7433D"/>
    <w:rsid w:val="28CC71D3"/>
    <w:rsid w:val="28CDA008"/>
    <w:rsid w:val="28CF5544"/>
    <w:rsid w:val="28CFB192"/>
    <w:rsid w:val="28CFF234"/>
    <w:rsid w:val="28D24228"/>
    <w:rsid w:val="28E6DBDB"/>
    <w:rsid w:val="28E91907"/>
    <w:rsid w:val="28EF1968"/>
    <w:rsid w:val="28F46CF0"/>
    <w:rsid w:val="28F67278"/>
    <w:rsid w:val="290CBFF2"/>
    <w:rsid w:val="2912179B"/>
    <w:rsid w:val="291863DC"/>
    <w:rsid w:val="291BC0A0"/>
    <w:rsid w:val="291DBDFF"/>
    <w:rsid w:val="291F2A6A"/>
    <w:rsid w:val="2920149B"/>
    <w:rsid w:val="292AF888"/>
    <w:rsid w:val="292F9F75"/>
    <w:rsid w:val="2930DAC6"/>
    <w:rsid w:val="2931B7D1"/>
    <w:rsid w:val="293AA36C"/>
    <w:rsid w:val="293B8A0D"/>
    <w:rsid w:val="293C7A44"/>
    <w:rsid w:val="293F0500"/>
    <w:rsid w:val="293FFD95"/>
    <w:rsid w:val="2942D923"/>
    <w:rsid w:val="2949459C"/>
    <w:rsid w:val="294A7D05"/>
    <w:rsid w:val="29525B22"/>
    <w:rsid w:val="295A5047"/>
    <w:rsid w:val="295AC446"/>
    <w:rsid w:val="295C858D"/>
    <w:rsid w:val="2965BB7A"/>
    <w:rsid w:val="2967EB33"/>
    <w:rsid w:val="296A63A0"/>
    <w:rsid w:val="296BA88C"/>
    <w:rsid w:val="2970A950"/>
    <w:rsid w:val="2971EAAF"/>
    <w:rsid w:val="2973378A"/>
    <w:rsid w:val="297AFEE0"/>
    <w:rsid w:val="297F0872"/>
    <w:rsid w:val="2985F754"/>
    <w:rsid w:val="298A867B"/>
    <w:rsid w:val="298BCC9E"/>
    <w:rsid w:val="2993E1EA"/>
    <w:rsid w:val="29958A73"/>
    <w:rsid w:val="2996091A"/>
    <w:rsid w:val="299628B5"/>
    <w:rsid w:val="299D0D6E"/>
    <w:rsid w:val="29A5E9B9"/>
    <w:rsid w:val="29A77B46"/>
    <w:rsid w:val="29A9B859"/>
    <w:rsid w:val="29AA3DE7"/>
    <w:rsid w:val="29AC611A"/>
    <w:rsid w:val="29ACE2ED"/>
    <w:rsid w:val="29AF4192"/>
    <w:rsid w:val="29B090A2"/>
    <w:rsid w:val="29B71876"/>
    <w:rsid w:val="29C5828A"/>
    <w:rsid w:val="29C73F4D"/>
    <w:rsid w:val="29C8B532"/>
    <w:rsid w:val="29C8B80E"/>
    <w:rsid w:val="29C952E2"/>
    <w:rsid w:val="29CCA46C"/>
    <w:rsid w:val="29D3E5FD"/>
    <w:rsid w:val="29D6C46E"/>
    <w:rsid w:val="29D89FA3"/>
    <w:rsid w:val="29DB4DAB"/>
    <w:rsid w:val="29DB7530"/>
    <w:rsid w:val="29DD0624"/>
    <w:rsid w:val="29E1C04A"/>
    <w:rsid w:val="29E96613"/>
    <w:rsid w:val="29E99653"/>
    <w:rsid w:val="29EFC433"/>
    <w:rsid w:val="29F92BBF"/>
    <w:rsid w:val="29FA2AF3"/>
    <w:rsid w:val="29FFF5EC"/>
    <w:rsid w:val="2A040C14"/>
    <w:rsid w:val="2A043248"/>
    <w:rsid w:val="2A05074C"/>
    <w:rsid w:val="2A0606F8"/>
    <w:rsid w:val="2A0E2094"/>
    <w:rsid w:val="2A139665"/>
    <w:rsid w:val="2A15545E"/>
    <w:rsid w:val="2A172A16"/>
    <w:rsid w:val="2A1BE4A6"/>
    <w:rsid w:val="2A1F3B64"/>
    <w:rsid w:val="2A206328"/>
    <w:rsid w:val="2A22A717"/>
    <w:rsid w:val="2A238467"/>
    <w:rsid w:val="2A24D8BD"/>
    <w:rsid w:val="2A266CC8"/>
    <w:rsid w:val="2A2A4669"/>
    <w:rsid w:val="2A36A478"/>
    <w:rsid w:val="2A3958B4"/>
    <w:rsid w:val="2A41C83E"/>
    <w:rsid w:val="2A44FC07"/>
    <w:rsid w:val="2A450E29"/>
    <w:rsid w:val="2A49E88E"/>
    <w:rsid w:val="2A4C5AE3"/>
    <w:rsid w:val="2A4FA81E"/>
    <w:rsid w:val="2A57BCEB"/>
    <w:rsid w:val="2A597521"/>
    <w:rsid w:val="2A5C1081"/>
    <w:rsid w:val="2A648805"/>
    <w:rsid w:val="2A654690"/>
    <w:rsid w:val="2A6ACE8F"/>
    <w:rsid w:val="2A6AD9E6"/>
    <w:rsid w:val="2A6EDB42"/>
    <w:rsid w:val="2A6FA2F0"/>
    <w:rsid w:val="2A71F872"/>
    <w:rsid w:val="2A782881"/>
    <w:rsid w:val="2A7D5F58"/>
    <w:rsid w:val="2A83EECA"/>
    <w:rsid w:val="2A976D3A"/>
    <w:rsid w:val="2A9B11CB"/>
    <w:rsid w:val="2AA5C5FA"/>
    <w:rsid w:val="2AA7AFF8"/>
    <w:rsid w:val="2AACCEA1"/>
    <w:rsid w:val="2AAFFCF8"/>
    <w:rsid w:val="2AB47A48"/>
    <w:rsid w:val="2AB8100D"/>
    <w:rsid w:val="2AB9E95B"/>
    <w:rsid w:val="2ABACE1F"/>
    <w:rsid w:val="2ABD77C9"/>
    <w:rsid w:val="2ABF4752"/>
    <w:rsid w:val="2ACCDB83"/>
    <w:rsid w:val="2ACDD5A5"/>
    <w:rsid w:val="2AD1D56E"/>
    <w:rsid w:val="2AD4F366"/>
    <w:rsid w:val="2AD5CACE"/>
    <w:rsid w:val="2AD8C578"/>
    <w:rsid w:val="2ADE4548"/>
    <w:rsid w:val="2ADE9DAB"/>
    <w:rsid w:val="2ADFE509"/>
    <w:rsid w:val="2AE13BD7"/>
    <w:rsid w:val="2AE500C5"/>
    <w:rsid w:val="2AE864D9"/>
    <w:rsid w:val="2AE8841C"/>
    <w:rsid w:val="2AFA72A5"/>
    <w:rsid w:val="2B0403CA"/>
    <w:rsid w:val="2B05B787"/>
    <w:rsid w:val="2B06E032"/>
    <w:rsid w:val="2B084F9A"/>
    <w:rsid w:val="2B0B4057"/>
    <w:rsid w:val="2B0BE0FD"/>
    <w:rsid w:val="2B0ECDEA"/>
    <w:rsid w:val="2B1427A5"/>
    <w:rsid w:val="2B14A49D"/>
    <w:rsid w:val="2B1515E1"/>
    <w:rsid w:val="2B1E4EA1"/>
    <w:rsid w:val="2B21A934"/>
    <w:rsid w:val="2B21C3C5"/>
    <w:rsid w:val="2B2B17C0"/>
    <w:rsid w:val="2B2B3FB1"/>
    <w:rsid w:val="2B2C0F1C"/>
    <w:rsid w:val="2B2CCA6C"/>
    <w:rsid w:val="2B2F790E"/>
    <w:rsid w:val="2B3401C8"/>
    <w:rsid w:val="2B340362"/>
    <w:rsid w:val="2B376571"/>
    <w:rsid w:val="2B3C4BB9"/>
    <w:rsid w:val="2B3D87AB"/>
    <w:rsid w:val="2B3DEF30"/>
    <w:rsid w:val="2B3ED59A"/>
    <w:rsid w:val="2B41E9AE"/>
    <w:rsid w:val="2B453D2E"/>
    <w:rsid w:val="2B4A1B04"/>
    <w:rsid w:val="2B4A9F46"/>
    <w:rsid w:val="2B515C1C"/>
    <w:rsid w:val="2B525912"/>
    <w:rsid w:val="2B55514A"/>
    <w:rsid w:val="2B573838"/>
    <w:rsid w:val="2B62DDB6"/>
    <w:rsid w:val="2B64929D"/>
    <w:rsid w:val="2B68DBA7"/>
    <w:rsid w:val="2B6B470C"/>
    <w:rsid w:val="2B6BE4A4"/>
    <w:rsid w:val="2B7110F8"/>
    <w:rsid w:val="2B728829"/>
    <w:rsid w:val="2B7FB68C"/>
    <w:rsid w:val="2B81B3B4"/>
    <w:rsid w:val="2B86BB89"/>
    <w:rsid w:val="2B8B9842"/>
    <w:rsid w:val="2B8EACF0"/>
    <w:rsid w:val="2B90CF73"/>
    <w:rsid w:val="2B9356D1"/>
    <w:rsid w:val="2BAC4F4A"/>
    <w:rsid w:val="2BB29624"/>
    <w:rsid w:val="2BB66C88"/>
    <w:rsid w:val="2BBBBFB7"/>
    <w:rsid w:val="2BBD20C5"/>
    <w:rsid w:val="2BC30CD7"/>
    <w:rsid w:val="2BC461E0"/>
    <w:rsid w:val="2BC8EC0B"/>
    <w:rsid w:val="2BD10880"/>
    <w:rsid w:val="2BD7FF86"/>
    <w:rsid w:val="2BD843F5"/>
    <w:rsid w:val="2BDB9888"/>
    <w:rsid w:val="2BE22F91"/>
    <w:rsid w:val="2BE67D4A"/>
    <w:rsid w:val="2BE693D1"/>
    <w:rsid w:val="2BE6CFF7"/>
    <w:rsid w:val="2BF0D2D8"/>
    <w:rsid w:val="2BF41D1C"/>
    <w:rsid w:val="2BFAEBE0"/>
    <w:rsid w:val="2BFC0C48"/>
    <w:rsid w:val="2BFC648E"/>
    <w:rsid w:val="2C0714FF"/>
    <w:rsid w:val="2C08C2DB"/>
    <w:rsid w:val="2C0F0497"/>
    <w:rsid w:val="2C11C898"/>
    <w:rsid w:val="2C1220EF"/>
    <w:rsid w:val="2C12732A"/>
    <w:rsid w:val="2C176332"/>
    <w:rsid w:val="2C2023D2"/>
    <w:rsid w:val="2C203BF1"/>
    <w:rsid w:val="2C24E841"/>
    <w:rsid w:val="2C24F568"/>
    <w:rsid w:val="2C25754C"/>
    <w:rsid w:val="2C2794F6"/>
    <w:rsid w:val="2C28AF25"/>
    <w:rsid w:val="2C294F5E"/>
    <w:rsid w:val="2C30E04A"/>
    <w:rsid w:val="2C3155DC"/>
    <w:rsid w:val="2C38482B"/>
    <w:rsid w:val="2C3B142A"/>
    <w:rsid w:val="2C3EB0EA"/>
    <w:rsid w:val="2C41448C"/>
    <w:rsid w:val="2C489264"/>
    <w:rsid w:val="2C48E19F"/>
    <w:rsid w:val="2C490FC9"/>
    <w:rsid w:val="2C5497D0"/>
    <w:rsid w:val="2C588959"/>
    <w:rsid w:val="2C594959"/>
    <w:rsid w:val="2C5A4FB2"/>
    <w:rsid w:val="2C5D0BE6"/>
    <w:rsid w:val="2C652EF7"/>
    <w:rsid w:val="2C6B1A8B"/>
    <w:rsid w:val="2C71E810"/>
    <w:rsid w:val="2C77AFC2"/>
    <w:rsid w:val="2C809B36"/>
    <w:rsid w:val="2C869469"/>
    <w:rsid w:val="2C877590"/>
    <w:rsid w:val="2C8AA84A"/>
    <w:rsid w:val="2C8D63B9"/>
    <w:rsid w:val="2C8D92BE"/>
    <w:rsid w:val="2C908617"/>
    <w:rsid w:val="2C91FEF7"/>
    <w:rsid w:val="2C9442FC"/>
    <w:rsid w:val="2C9F63E0"/>
    <w:rsid w:val="2C9F80C1"/>
    <w:rsid w:val="2CA0CC8F"/>
    <w:rsid w:val="2CA16CAD"/>
    <w:rsid w:val="2CA784C8"/>
    <w:rsid w:val="2CA84FCB"/>
    <w:rsid w:val="2CB324B2"/>
    <w:rsid w:val="2CC1AA74"/>
    <w:rsid w:val="2CC60659"/>
    <w:rsid w:val="2CCCF3EB"/>
    <w:rsid w:val="2CCE49A2"/>
    <w:rsid w:val="2CD2F448"/>
    <w:rsid w:val="2CD59C06"/>
    <w:rsid w:val="2CD642E9"/>
    <w:rsid w:val="2CD982C6"/>
    <w:rsid w:val="2CDE97AB"/>
    <w:rsid w:val="2CE3A5CB"/>
    <w:rsid w:val="2CE4C3C5"/>
    <w:rsid w:val="2CE85583"/>
    <w:rsid w:val="2CF129A2"/>
    <w:rsid w:val="2CF20674"/>
    <w:rsid w:val="2CF718D9"/>
    <w:rsid w:val="2CF7571E"/>
    <w:rsid w:val="2CFABFD3"/>
    <w:rsid w:val="2D039050"/>
    <w:rsid w:val="2D05644D"/>
    <w:rsid w:val="2D06AF96"/>
    <w:rsid w:val="2D07D131"/>
    <w:rsid w:val="2D0BF58B"/>
    <w:rsid w:val="2D0FCD95"/>
    <w:rsid w:val="2D12F413"/>
    <w:rsid w:val="2D1B0EC3"/>
    <w:rsid w:val="2D20741D"/>
    <w:rsid w:val="2D228EB4"/>
    <w:rsid w:val="2D25305B"/>
    <w:rsid w:val="2D2B4431"/>
    <w:rsid w:val="2D2F9F48"/>
    <w:rsid w:val="2D38CB66"/>
    <w:rsid w:val="2D3A3AE0"/>
    <w:rsid w:val="2D3B06F1"/>
    <w:rsid w:val="2D3C1C76"/>
    <w:rsid w:val="2D3CC850"/>
    <w:rsid w:val="2D3CDA7D"/>
    <w:rsid w:val="2D4039A3"/>
    <w:rsid w:val="2D45C6C9"/>
    <w:rsid w:val="2D47FC3D"/>
    <w:rsid w:val="2D48A9ED"/>
    <w:rsid w:val="2D4CFD11"/>
    <w:rsid w:val="2D50BAAB"/>
    <w:rsid w:val="2D5733F2"/>
    <w:rsid w:val="2D5A8B97"/>
    <w:rsid w:val="2D5DD4A9"/>
    <w:rsid w:val="2D636203"/>
    <w:rsid w:val="2D67058E"/>
    <w:rsid w:val="2D67B5CC"/>
    <w:rsid w:val="2D67E0F0"/>
    <w:rsid w:val="2D6B8FC7"/>
    <w:rsid w:val="2D71B2ED"/>
    <w:rsid w:val="2D71ECC9"/>
    <w:rsid w:val="2D72D9F7"/>
    <w:rsid w:val="2D7485D7"/>
    <w:rsid w:val="2D75B540"/>
    <w:rsid w:val="2D763F5A"/>
    <w:rsid w:val="2D7737A2"/>
    <w:rsid w:val="2D7D866D"/>
    <w:rsid w:val="2D7DE28F"/>
    <w:rsid w:val="2D81C7C6"/>
    <w:rsid w:val="2D832679"/>
    <w:rsid w:val="2D851D1F"/>
    <w:rsid w:val="2D92FA9F"/>
    <w:rsid w:val="2D97A36D"/>
    <w:rsid w:val="2D9A4B2D"/>
    <w:rsid w:val="2DA44746"/>
    <w:rsid w:val="2DA454CF"/>
    <w:rsid w:val="2DAA88AA"/>
    <w:rsid w:val="2DB6B157"/>
    <w:rsid w:val="2DBAA0DE"/>
    <w:rsid w:val="2DBBDBF7"/>
    <w:rsid w:val="2DBDEB3B"/>
    <w:rsid w:val="2DC00E6C"/>
    <w:rsid w:val="2DC1AC82"/>
    <w:rsid w:val="2DCBE29B"/>
    <w:rsid w:val="2DD05429"/>
    <w:rsid w:val="2DD2CC88"/>
    <w:rsid w:val="2DD39D0B"/>
    <w:rsid w:val="2DD80304"/>
    <w:rsid w:val="2DD8D8B8"/>
    <w:rsid w:val="2DD9FD08"/>
    <w:rsid w:val="2DE1B3D2"/>
    <w:rsid w:val="2DE25DAD"/>
    <w:rsid w:val="2DE439AA"/>
    <w:rsid w:val="2DE54FBB"/>
    <w:rsid w:val="2DF6D27C"/>
    <w:rsid w:val="2E06E925"/>
    <w:rsid w:val="2E0D3C5B"/>
    <w:rsid w:val="2E0E3362"/>
    <w:rsid w:val="2E11F12B"/>
    <w:rsid w:val="2E19E497"/>
    <w:rsid w:val="2E1D8B01"/>
    <w:rsid w:val="2E1EFD68"/>
    <w:rsid w:val="2E1F9316"/>
    <w:rsid w:val="2E244E8A"/>
    <w:rsid w:val="2E2913E8"/>
    <w:rsid w:val="2E336B81"/>
    <w:rsid w:val="2E34EF29"/>
    <w:rsid w:val="2E37BBBE"/>
    <w:rsid w:val="2E3B76E3"/>
    <w:rsid w:val="2E4159EE"/>
    <w:rsid w:val="2E43A381"/>
    <w:rsid w:val="2E46D3F7"/>
    <w:rsid w:val="2E52555A"/>
    <w:rsid w:val="2E54C0A2"/>
    <w:rsid w:val="2E558481"/>
    <w:rsid w:val="2E5A74EB"/>
    <w:rsid w:val="2E619595"/>
    <w:rsid w:val="2E641FB6"/>
    <w:rsid w:val="2E6CE0C4"/>
    <w:rsid w:val="2E6D6A91"/>
    <w:rsid w:val="2E6E49AF"/>
    <w:rsid w:val="2E75D7A6"/>
    <w:rsid w:val="2E781A27"/>
    <w:rsid w:val="2E897599"/>
    <w:rsid w:val="2E8A318F"/>
    <w:rsid w:val="2E910771"/>
    <w:rsid w:val="2E91DFCF"/>
    <w:rsid w:val="2E928F68"/>
    <w:rsid w:val="2E9301BD"/>
    <w:rsid w:val="2E9463A6"/>
    <w:rsid w:val="2E94D076"/>
    <w:rsid w:val="2E971127"/>
    <w:rsid w:val="2EA2B0B6"/>
    <w:rsid w:val="2EA4D53F"/>
    <w:rsid w:val="2EA756FC"/>
    <w:rsid w:val="2EB18D5D"/>
    <w:rsid w:val="2EB2D023"/>
    <w:rsid w:val="2EB4408E"/>
    <w:rsid w:val="2EB509D3"/>
    <w:rsid w:val="2EB6E0DE"/>
    <w:rsid w:val="2EB770CF"/>
    <w:rsid w:val="2EB7CFC3"/>
    <w:rsid w:val="2EB81F4F"/>
    <w:rsid w:val="2EB931DC"/>
    <w:rsid w:val="2EBB0815"/>
    <w:rsid w:val="2EBB2192"/>
    <w:rsid w:val="2EC1C6C4"/>
    <w:rsid w:val="2EC208E3"/>
    <w:rsid w:val="2EC7DA96"/>
    <w:rsid w:val="2ED009AB"/>
    <w:rsid w:val="2ED20D7C"/>
    <w:rsid w:val="2ED4A0DF"/>
    <w:rsid w:val="2ED796DB"/>
    <w:rsid w:val="2EE1F66D"/>
    <w:rsid w:val="2EE7B81A"/>
    <w:rsid w:val="2EF0FC65"/>
    <w:rsid w:val="2EF3868E"/>
    <w:rsid w:val="2EF6A811"/>
    <w:rsid w:val="2EFAACED"/>
    <w:rsid w:val="2EFE2319"/>
    <w:rsid w:val="2F021453"/>
    <w:rsid w:val="2F0ECBB3"/>
    <w:rsid w:val="2F15DF8D"/>
    <w:rsid w:val="2F22AC07"/>
    <w:rsid w:val="2F2529DE"/>
    <w:rsid w:val="2F3326CB"/>
    <w:rsid w:val="2F33A860"/>
    <w:rsid w:val="2F3646B3"/>
    <w:rsid w:val="2F406F20"/>
    <w:rsid w:val="2F407EF8"/>
    <w:rsid w:val="2F464F4F"/>
    <w:rsid w:val="2F4C6946"/>
    <w:rsid w:val="2F4E86A3"/>
    <w:rsid w:val="2F4FF57B"/>
    <w:rsid w:val="2F51119C"/>
    <w:rsid w:val="2F51574A"/>
    <w:rsid w:val="2F5584CE"/>
    <w:rsid w:val="2F572463"/>
    <w:rsid w:val="2F59D5B7"/>
    <w:rsid w:val="2F5DD501"/>
    <w:rsid w:val="2F5FCF30"/>
    <w:rsid w:val="2F607266"/>
    <w:rsid w:val="2F637E67"/>
    <w:rsid w:val="2F6530C8"/>
    <w:rsid w:val="2F66C7A9"/>
    <w:rsid w:val="2F6849B5"/>
    <w:rsid w:val="2F6D9835"/>
    <w:rsid w:val="2F6D9C20"/>
    <w:rsid w:val="2F7280F8"/>
    <w:rsid w:val="2F7F1DB0"/>
    <w:rsid w:val="2F8161B5"/>
    <w:rsid w:val="2F83621C"/>
    <w:rsid w:val="2F8448AF"/>
    <w:rsid w:val="2F8D2D3C"/>
    <w:rsid w:val="2F94B73B"/>
    <w:rsid w:val="2F98C5DE"/>
    <w:rsid w:val="2F98C890"/>
    <w:rsid w:val="2F9BC447"/>
    <w:rsid w:val="2F9CE016"/>
    <w:rsid w:val="2F9D6576"/>
    <w:rsid w:val="2FA53212"/>
    <w:rsid w:val="2FA8201E"/>
    <w:rsid w:val="2FAAAC95"/>
    <w:rsid w:val="2FAFB205"/>
    <w:rsid w:val="2FAFE32D"/>
    <w:rsid w:val="2FB1367A"/>
    <w:rsid w:val="2FB17CAF"/>
    <w:rsid w:val="2FB8422A"/>
    <w:rsid w:val="2FB87CF1"/>
    <w:rsid w:val="2FB98923"/>
    <w:rsid w:val="2FBDC64B"/>
    <w:rsid w:val="2FC7B15F"/>
    <w:rsid w:val="2FC8D4D0"/>
    <w:rsid w:val="2FCA7987"/>
    <w:rsid w:val="2FCAA77B"/>
    <w:rsid w:val="2FD20F93"/>
    <w:rsid w:val="2FD2464E"/>
    <w:rsid w:val="2FD28DA4"/>
    <w:rsid w:val="2FD2DD42"/>
    <w:rsid w:val="2FDB61FB"/>
    <w:rsid w:val="2FDBE6CE"/>
    <w:rsid w:val="2FDCB0E0"/>
    <w:rsid w:val="2FE74DEE"/>
    <w:rsid w:val="2FEA0925"/>
    <w:rsid w:val="2FED02DA"/>
    <w:rsid w:val="2FF052FB"/>
    <w:rsid w:val="2FFD3407"/>
    <w:rsid w:val="3001E790"/>
    <w:rsid w:val="300256B9"/>
    <w:rsid w:val="30063AB9"/>
    <w:rsid w:val="30072FC4"/>
    <w:rsid w:val="300F8CC1"/>
    <w:rsid w:val="3011DD75"/>
    <w:rsid w:val="3017F0A3"/>
    <w:rsid w:val="30222AC4"/>
    <w:rsid w:val="302494D5"/>
    <w:rsid w:val="3028C438"/>
    <w:rsid w:val="302A55FA"/>
    <w:rsid w:val="302E0352"/>
    <w:rsid w:val="30337605"/>
    <w:rsid w:val="303562CF"/>
    <w:rsid w:val="3035F477"/>
    <w:rsid w:val="303ADB5E"/>
    <w:rsid w:val="303ED298"/>
    <w:rsid w:val="30408AA8"/>
    <w:rsid w:val="30440962"/>
    <w:rsid w:val="3048E272"/>
    <w:rsid w:val="304F451E"/>
    <w:rsid w:val="305EB98B"/>
    <w:rsid w:val="306F9D9E"/>
    <w:rsid w:val="3074DA2D"/>
    <w:rsid w:val="3075B67E"/>
    <w:rsid w:val="3076D3AC"/>
    <w:rsid w:val="307AA96D"/>
    <w:rsid w:val="307B8E05"/>
    <w:rsid w:val="307C6472"/>
    <w:rsid w:val="307DF0DC"/>
    <w:rsid w:val="30855FEC"/>
    <w:rsid w:val="30877E06"/>
    <w:rsid w:val="3089AF01"/>
    <w:rsid w:val="308CDDEA"/>
    <w:rsid w:val="308DDAE8"/>
    <w:rsid w:val="308F882F"/>
    <w:rsid w:val="3094E5C5"/>
    <w:rsid w:val="3096A862"/>
    <w:rsid w:val="30A45FBA"/>
    <w:rsid w:val="30A9BB13"/>
    <w:rsid w:val="30AB31DD"/>
    <w:rsid w:val="30AC2BC2"/>
    <w:rsid w:val="30AD43FD"/>
    <w:rsid w:val="30AE46AB"/>
    <w:rsid w:val="30B26C8E"/>
    <w:rsid w:val="30B2AF2C"/>
    <w:rsid w:val="30BA33F1"/>
    <w:rsid w:val="30C6176A"/>
    <w:rsid w:val="30C6A7F2"/>
    <w:rsid w:val="30CB0360"/>
    <w:rsid w:val="30CBC540"/>
    <w:rsid w:val="30D30927"/>
    <w:rsid w:val="30D66DD7"/>
    <w:rsid w:val="30D816CD"/>
    <w:rsid w:val="30D87E09"/>
    <w:rsid w:val="30FBB052"/>
    <w:rsid w:val="30FF24C8"/>
    <w:rsid w:val="3101CBEF"/>
    <w:rsid w:val="3109DAD4"/>
    <w:rsid w:val="3111F455"/>
    <w:rsid w:val="3112EF2F"/>
    <w:rsid w:val="3113F6B2"/>
    <w:rsid w:val="31140B9E"/>
    <w:rsid w:val="3115D6B2"/>
    <w:rsid w:val="3118F1F8"/>
    <w:rsid w:val="311D99B3"/>
    <w:rsid w:val="311E512F"/>
    <w:rsid w:val="311ECB4B"/>
    <w:rsid w:val="312078F9"/>
    <w:rsid w:val="3121F706"/>
    <w:rsid w:val="31229F0C"/>
    <w:rsid w:val="31364435"/>
    <w:rsid w:val="313670C9"/>
    <w:rsid w:val="313BC800"/>
    <w:rsid w:val="314036DA"/>
    <w:rsid w:val="3145209E"/>
    <w:rsid w:val="314D5210"/>
    <w:rsid w:val="3150035C"/>
    <w:rsid w:val="31607E0A"/>
    <w:rsid w:val="317B2EBD"/>
    <w:rsid w:val="317D7C65"/>
    <w:rsid w:val="31800212"/>
    <w:rsid w:val="3184A610"/>
    <w:rsid w:val="3184FA70"/>
    <w:rsid w:val="3188AC65"/>
    <w:rsid w:val="3193078E"/>
    <w:rsid w:val="31953E9D"/>
    <w:rsid w:val="3195B1DF"/>
    <w:rsid w:val="3197819E"/>
    <w:rsid w:val="319E43E4"/>
    <w:rsid w:val="31AAC7B7"/>
    <w:rsid w:val="31ABC4D8"/>
    <w:rsid w:val="31AC4F97"/>
    <w:rsid w:val="31AFEF22"/>
    <w:rsid w:val="31B0EAAB"/>
    <w:rsid w:val="31B367AD"/>
    <w:rsid w:val="31B52CB5"/>
    <w:rsid w:val="31B9AE2E"/>
    <w:rsid w:val="31BB2BA1"/>
    <w:rsid w:val="31C4BBC8"/>
    <w:rsid w:val="31C51286"/>
    <w:rsid w:val="31C9FA8E"/>
    <w:rsid w:val="31CFD038"/>
    <w:rsid w:val="31D07703"/>
    <w:rsid w:val="31D517A9"/>
    <w:rsid w:val="31E1B382"/>
    <w:rsid w:val="31E60D0A"/>
    <w:rsid w:val="31EA0620"/>
    <w:rsid w:val="31EA8774"/>
    <w:rsid w:val="31EED01F"/>
    <w:rsid w:val="31F3F586"/>
    <w:rsid w:val="31FBC309"/>
    <w:rsid w:val="3204EC23"/>
    <w:rsid w:val="320838D2"/>
    <w:rsid w:val="3209E65F"/>
    <w:rsid w:val="320FD705"/>
    <w:rsid w:val="321004D2"/>
    <w:rsid w:val="321102E1"/>
    <w:rsid w:val="3213B816"/>
    <w:rsid w:val="321672A4"/>
    <w:rsid w:val="3219E7DE"/>
    <w:rsid w:val="321DA2CA"/>
    <w:rsid w:val="321F3F07"/>
    <w:rsid w:val="3221AF65"/>
    <w:rsid w:val="322A8EA3"/>
    <w:rsid w:val="322CADF3"/>
    <w:rsid w:val="322CDE53"/>
    <w:rsid w:val="32329D42"/>
    <w:rsid w:val="32331D04"/>
    <w:rsid w:val="323BFA75"/>
    <w:rsid w:val="3243A8D0"/>
    <w:rsid w:val="3244FCD2"/>
    <w:rsid w:val="32474E94"/>
    <w:rsid w:val="3247EE94"/>
    <w:rsid w:val="32510962"/>
    <w:rsid w:val="3252F406"/>
    <w:rsid w:val="325BC332"/>
    <w:rsid w:val="3267826E"/>
    <w:rsid w:val="3268273A"/>
    <w:rsid w:val="326AFFF9"/>
    <w:rsid w:val="32725ADE"/>
    <w:rsid w:val="3272A6BF"/>
    <w:rsid w:val="32736B0B"/>
    <w:rsid w:val="327521DE"/>
    <w:rsid w:val="327555B8"/>
    <w:rsid w:val="3277886D"/>
    <w:rsid w:val="3277D927"/>
    <w:rsid w:val="327D1177"/>
    <w:rsid w:val="327D6131"/>
    <w:rsid w:val="327EECF4"/>
    <w:rsid w:val="328A5BAA"/>
    <w:rsid w:val="328B554B"/>
    <w:rsid w:val="328C7C76"/>
    <w:rsid w:val="328D64B4"/>
    <w:rsid w:val="328E29D1"/>
    <w:rsid w:val="32923693"/>
    <w:rsid w:val="3292FF8C"/>
    <w:rsid w:val="32950C59"/>
    <w:rsid w:val="329CFB71"/>
    <w:rsid w:val="32A43D08"/>
    <w:rsid w:val="32AA3C14"/>
    <w:rsid w:val="32AB2616"/>
    <w:rsid w:val="32AB6A67"/>
    <w:rsid w:val="32ABE016"/>
    <w:rsid w:val="32AEE2D2"/>
    <w:rsid w:val="32B3463D"/>
    <w:rsid w:val="32C1BE31"/>
    <w:rsid w:val="32C76290"/>
    <w:rsid w:val="32C8EE8E"/>
    <w:rsid w:val="32CFE00A"/>
    <w:rsid w:val="32D55447"/>
    <w:rsid w:val="32DABFFA"/>
    <w:rsid w:val="32DC023A"/>
    <w:rsid w:val="32E59EFD"/>
    <w:rsid w:val="32E79892"/>
    <w:rsid w:val="32EDDB50"/>
    <w:rsid w:val="32F662A5"/>
    <w:rsid w:val="32F7289E"/>
    <w:rsid w:val="32FD33B7"/>
    <w:rsid w:val="3300FC96"/>
    <w:rsid w:val="3302769D"/>
    <w:rsid w:val="33060009"/>
    <w:rsid w:val="330815EF"/>
    <w:rsid w:val="33098BA1"/>
    <w:rsid w:val="330A14A0"/>
    <w:rsid w:val="330D06BF"/>
    <w:rsid w:val="330DE510"/>
    <w:rsid w:val="3311DA22"/>
    <w:rsid w:val="33153CDD"/>
    <w:rsid w:val="33186279"/>
    <w:rsid w:val="3318BBDF"/>
    <w:rsid w:val="331C6AE2"/>
    <w:rsid w:val="33236998"/>
    <w:rsid w:val="3323CE55"/>
    <w:rsid w:val="3327BEB8"/>
    <w:rsid w:val="33296691"/>
    <w:rsid w:val="332B45C4"/>
    <w:rsid w:val="332B46FA"/>
    <w:rsid w:val="332C66B8"/>
    <w:rsid w:val="33329F85"/>
    <w:rsid w:val="33349B87"/>
    <w:rsid w:val="33389696"/>
    <w:rsid w:val="333A41D1"/>
    <w:rsid w:val="333DABB4"/>
    <w:rsid w:val="333FB9E2"/>
    <w:rsid w:val="3350CF68"/>
    <w:rsid w:val="335C8526"/>
    <w:rsid w:val="335D0679"/>
    <w:rsid w:val="335DE34B"/>
    <w:rsid w:val="3360E286"/>
    <w:rsid w:val="33637EE7"/>
    <w:rsid w:val="3363D9C9"/>
    <w:rsid w:val="33642DAF"/>
    <w:rsid w:val="336BCAE4"/>
    <w:rsid w:val="337B9DC4"/>
    <w:rsid w:val="337D06C3"/>
    <w:rsid w:val="3381D200"/>
    <w:rsid w:val="33855A05"/>
    <w:rsid w:val="3386674C"/>
    <w:rsid w:val="3388528C"/>
    <w:rsid w:val="338A0C25"/>
    <w:rsid w:val="33927021"/>
    <w:rsid w:val="33932307"/>
    <w:rsid w:val="33942897"/>
    <w:rsid w:val="3394CE0E"/>
    <w:rsid w:val="3396E675"/>
    <w:rsid w:val="339B6B16"/>
    <w:rsid w:val="339F83B9"/>
    <w:rsid w:val="33A1521C"/>
    <w:rsid w:val="33A53B6F"/>
    <w:rsid w:val="33A86362"/>
    <w:rsid w:val="33A8765D"/>
    <w:rsid w:val="33B44424"/>
    <w:rsid w:val="33B47AD9"/>
    <w:rsid w:val="33B67488"/>
    <w:rsid w:val="33B8744B"/>
    <w:rsid w:val="33B9912D"/>
    <w:rsid w:val="33BAA5E9"/>
    <w:rsid w:val="33BC9027"/>
    <w:rsid w:val="33C3758E"/>
    <w:rsid w:val="33C46528"/>
    <w:rsid w:val="33C4FA6F"/>
    <w:rsid w:val="33C618EB"/>
    <w:rsid w:val="33CB1E3D"/>
    <w:rsid w:val="33D99C90"/>
    <w:rsid w:val="33DEEDAF"/>
    <w:rsid w:val="33E20314"/>
    <w:rsid w:val="33E26044"/>
    <w:rsid w:val="33E34ED6"/>
    <w:rsid w:val="33E439C1"/>
    <w:rsid w:val="33EC9253"/>
    <w:rsid w:val="33ED6B65"/>
    <w:rsid w:val="33EE2A7A"/>
    <w:rsid w:val="33F7594E"/>
    <w:rsid w:val="33F7ADDB"/>
    <w:rsid w:val="33F81A8F"/>
    <w:rsid w:val="33FDA0F4"/>
    <w:rsid w:val="34011518"/>
    <w:rsid w:val="3405BEE3"/>
    <w:rsid w:val="3408E11D"/>
    <w:rsid w:val="340D0167"/>
    <w:rsid w:val="341573AA"/>
    <w:rsid w:val="3418F51F"/>
    <w:rsid w:val="341BF014"/>
    <w:rsid w:val="34216764"/>
    <w:rsid w:val="3428F3F6"/>
    <w:rsid w:val="342A1227"/>
    <w:rsid w:val="34315B16"/>
    <w:rsid w:val="343C6DDC"/>
    <w:rsid w:val="343DD699"/>
    <w:rsid w:val="3440509B"/>
    <w:rsid w:val="34413220"/>
    <w:rsid w:val="344481F9"/>
    <w:rsid w:val="34462541"/>
    <w:rsid w:val="344706C7"/>
    <w:rsid w:val="3450E98A"/>
    <w:rsid w:val="3451BD84"/>
    <w:rsid w:val="3452D52E"/>
    <w:rsid w:val="34531C42"/>
    <w:rsid w:val="3459EEF0"/>
    <w:rsid w:val="345CBD67"/>
    <w:rsid w:val="345D8E4F"/>
    <w:rsid w:val="34601B59"/>
    <w:rsid w:val="34604C9D"/>
    <w:rsid w:val="34649C92"/>
    <w:rsid w:val="3464B3CB"/>
    <w:rsid w:val="346A4147"/>
    <w:rsid w:val="346EAE1C"/>
    <w:rsid w:val="3470551D"/>
    <w:rsid w:val="3472EF9D"/>
    <w:rsid w:val="34790CF5"/>
    <w:rsid w:val="347B597B"/>
    <w:rsid w:val="348413CB"/>
    <w:rsid w:val="348962B2"/>
    <w:rsid w:val="348AD1BF"/>
    <w:rsid w:val="348B07BD"/>
    <w:rsid w:val="3499B705"/>
    <w:rsid w:val="349C99D5"/>
    <w:rsid w:val="34A1DAD1"/>
    <w:rsid w:val="34A6B58F"/>
    <w:rsid w:val="34A74474"/>
    <w:rsid w:val="34A8CAC1"/>
    <w:rsid w:val="34AAF046"/>
    <w:rsid w:val="34AF4113"/>
    <w:rsid w:val="34B1E56C"/>
    <w:rsid w:val="34B4320E"/>
    <w:rsid w:val="34B45F7D"/>
    <w:rsid w:val="34B54CD8"/>
    <w:rsid w:val="34B6B511"/>
    <w:rsid w:val="34B8C1E8"/>
    <w:rsid w:val="34B8EA8F"/>
    <w:rsid w:val="34BCAC33"/>
    <w:rsid w:val="34C0E228"/>
    <w:rsid w:val="34C57EC5"/>
    <w:rsid w:val="34C91FD5"/>
    <w:rsid w:val="34CDC1E0"/>
    <w:rsid w:val="34CE5276"/>
    <w:rsid w:val="34D4A360"/>
    <w:rsid w:val="34D82C10"/>
    <w:rsid w:val="34DAD0ED"/>
    <w:rsid w:val="34E1515B"/>
    <w:rsid w:val="34E70528"/>
    <w:rsid w:val="34F10CFE"/>
    <w:rsid w:val="34FC7F4F"/>
    <w:rsid w:val="34FCDD7B"/>
    <w:rsid w:val="35027CCB"/>
    <w:rsid w:val="350294BB"/>
    <w:rsid w:val="350BCD30"/>
    <w:rsid w:val="350E0BB8"/>
    <w:rsid w:val="350E297E"/>
    <w:rsid w:val="35115B54"/>
    <w:rsid w:val="3516DD3B"/>
    <w:rsid w:val="351FAA67"/>
    <w:rsid w:val="352071BD"/>
    <w:rsid w:val="352550DF"/>
    <w:rsid w:val="352EC823"/>
    <w:rsid w:val="35302174"/>
    <w:rsid w:val="35315421"/>
    <w:rsid w:val="35326B5C"/>
    <w:rsid w:val="3533499E"/>
    <w:rsid w:val="353D7152"/>
    <w:rsid w:val="3540008A"/>
    <w:rsid w:val="35433FA8"/>
    <w:rsid w:val="35442671"/>
    <w:rsid w:val="3544AED1"/>
    <w:rsid w:val="3548F50C"/>
    <w:rsid w:val="354CB732"/>
    <w:rsid w:val="35567CA4"/>
    <w:rsid w:val="355B55DB"/>
    <w:rsid w:val="355D1EE9"/>
    <w:rsid w:val="35649D9D"/>
    <w:rsid w:val="356BEC9D"/>
    <w:rsid w:val="356EAEAE"/>
    <w:rsid w:val="35704B6D"/>
    <w:rsid w:val="3575E91B"/>
    <w:rsid w:val="357654B7"/>
    <w:rsid w:val="3579880D"/>
    <w:rsid w:val="357DB658"/>
    <w:rsid w:val="357E6CB2"/>
    <w:rsid w:val="3581FDA7"/>
    <w:rsid w:val="3583F05F"/>
    <w:rsid w:val="3589DD1A"/>
    <w:rsid w:val="358B7EC1"/>
    <w:rsid w:val="3593CE01"/>
    <w:rsid w:val="35973630"/>
    <w:rsid w:val="359A7470"/>
    <w:rsid w:val="359F2CD7"/>
    <w:rsid w:val="35A3F26A"/>
    <w:rsid w:val="35A692BE"/>
    <w:rsid w:val="35A8A9D0"/>
    <w:rsid w:val="35AAF4DB"/>
    <w:rsid w:val="35ABF8F6"/>
    <w:rsid w:val="35B908B4"/>
    <w:rsid w:val="35C022F5"/>
    <w:rsid w:val="35C364E4"/>
    <w:rsid w:val="35C5C5F8"/>
    <w:rsid w:val="35C9ACFD"/>
    <w:rsid w:val="35CAF4DF"/>
    <w:rsid w:val="35CC9729"/>
    <w:rsid w:val="35D3C232"/>
    <w:rsid w:val="35D49874"/>
    <w:rsid w:val="35D4E90E"/>
    <w:rsid w:val="35DF618F"/>
    <w:rsid w:val="35E53BF1"/>
    <w:rsid w:val="35EF17B7"/>
    <w:rsid w:val="35EF5534"/>
    <w:rsid w:val="35F1FB08"/>
    <w:rsid w:val="35F299AF"/>
    <w:rsid w:val="35F4B1A7"/>
    <w:rsid w:val="35FA6821"/>
    <w:rsid w:val="360E684D"/>
    <w:rsid w:val="361069BC"/>
    <w:rsid w:val="36155F20"/>
    <w:rsid w:val="36160912"/>
    <w:rsid w:val="3617725B"/>
    <w:rsid w:val="361BF7B6"/>
    <w:rsid w:val="36354FC7"/>
    <w:rsid w:val="363765CB"/>
    <w:rsid w:val="363A27FD"/>
    <w:rsid w:val="363B8D79"/>
    <w:rsid w:val="36464549"/>
    <w:rsid w:val="36503FE8"/>
    <w:rsid w:val="365161EE"/>
    <w:rsid w:val="3654CACC"/>
    <w:rsid w:val="36552C7C"/>
    <w:rsid w:val="36594276"/>
    <w:rsid w:val="366191F8"/>
    <w:rsid w:val="3661D1C0"/>
    <w:rsid w:val="3663E0EA"/>
    <w:rsid w:val="36648A7C"/>
    <w:rsid w:val="3668412B"/>
    <w:rsid w:val="366AF624"/>
    <w:rsid w:val="3677AAED"/>
    <w:rsid w:val="367B3563"/>
    <w:rsid w:val="367BD861"/>
    <w:rsid w:val="367E25EC"/>
    <w:rsid w:val="367FC63B"/>
    <w:rsid w:val="3681BBE0"/>
    <w:rsid w:val="36848ED3"/>
    <w:rsid w:val="36868144"/>
    <w:rsid w:val="3687E310"/>
    <w:rsid w:val="368B2B24"/>
    <w:rsid w:val="36977ACF"/>
    <w:rsid w:val="3698BA8E"/>
    <w:rsid w:val="369ACA7C"/>
    <w:rsid w:val="369DDF56"/>
    <w:rsid w:val="369F5C0F"/>
    <w:rsid w:val="36A0FE3D"/>
    <w:rsid w:val="36A1A898"/>
    <w:rsid w:val="36AD8304"/>
    <w:rsid w:val="36AFF4D5"/>
    <w:rsid w:val="36B3B164"/>
    <w:rsid w:val="36B4170D"/>
    <w:rsid w:val="36C7EEF5"/>
    <w:rsid w:val="36C99697"/>
    <w:rsid w:val="36CA8B25"/>
    <w:rsid w:val="36CAA31C"/>
    <w:rsid w:val="36D78940"/>
    <w:rsid w:val="36DCF518"/>
    <w:rsid w:val="36DDD915"/>
    <w:rsid w:val="36DEFB12"/>
    <w:rsid w:val="36E15186"/>
    <w:rsid w:val="36E34E3C"/>
    <w:rsid w:val="36EAD84C"/>
    <w:rsid w:val="36EE58B9"/>
    <w:rsid w:val="36EF9233"/>
    <w:rsid w:val="36F358D2"/>
    <w:rsid w:val="36F3B25A"/>
    <w:rsid w:val="3700A4FE"/>
    <w:rsid w:val="3701EA35"/>
    <w:rsid w:val="3702E50D"/>
    <w:rsid w:val="370440B8"/>
    <w:rsid w:val="3705C63F"/>
    <w:rsid w:val="370764F4"/>
    <w:rsid w:val="370D7B71"/>
    <w:rsid w:val="370EF87B"/>
    <w:rsid w:val="3713BB3D"/>
    <w:rsid w:val="3713E286"/>
    <w:rsid w:val="3716E87F"/>
    <w:rsid w:val="37199C2F"/>
    <w:rsid w:val="371C4BC6"/>
    <w:rsid w:val="371D0BA1"/>
    <w:rsid w:val="372276DA"/>
    <w:rsid w:val="37247EB4"/>
    <w:rsid w:val="37296B09"/>
    <w:rsid w:val="372AC942"/>
    <w:rsid w:val="3731119A"/>
    <w:rsid w:val="373375E0"/>
    <w:rsid w:val="3733BBF0"/>
    <w:rsid w:val="373548B6"/>
    <w:rsid w:val="37367F1E"/>
    <w:rsid w:val="373A6D4A"/>
    <w:rsid w:val="373CE57C"/>
    <w:rsid w:val="373DEE73"/>
    <w:rsid w:val="3744DEF3"/>
    <w:rsid w:val="3746CB0E"/>
    <w:rsid w:val="374A4C6B"/>
    <w:rsid w:val="374ABA3F"/>
    <w:rsid w:val="3750300B"/>
    <w:rsid w:val="3753DD65"/>
    <w:rsid w:val="375A059F"/>
    <w:rsid w:val="375EEC35"/>
    <w:rsid w:val="375F3626"/>
    <w:rsid w:val="376F9ED9"/>
    <w:rsid w:val="3775C272"/>
    <w:rsid w:val="377C0DC2"/>
    <w:rsid w:val="377FD84A"/>
    <w:rsid w:val="378DAA57"/>
    <w:rsid w:val="379001B3"/>
    <w:rsid w:val="3791E331"/>
    <w:rsid w:val="37952386"/>
    <w:rsid w:val="37952F54"/>
    <w:rsid w:val="379C9654"/>
    <w:rsid w:val="37A23582"/>
    <w:rsid w:val="37A6E47D"/>
    <w:rsid w:val="37AE91AB"/>
    <w:rsid w:val="37B1E79E"/>
    <w:rsid w:val="37B65877"/>
    <w:rsid w:val="37C48980"/>
    <w:rsid w:val="37CB2D7B"/>
    <w:rsid w:val="37CB71B2"/>
    <w:rsid w:val="37CCD724"/>
    <w:rsid w:val="37D10CFA"/>
    <w:rsid w:val="37D86454"/>
    <w:rsid w:val="37D8A6A3"/>
    <w:rsid w:val="37D8AD04"/>
    <w:rsid w:val="37D96EB4"/>
    <w:rsid w:val="37DD4F06"/>
    <w:rsid w:val="37E1776E"/>
    <w:rsid w:val="37E2396D"/>
    <w:rsid w:val="37E55C83"/>
    <w:rsid w:val="37E5DDD8"/>
    <w:rsid w:val="37EE79D5"/>
    <w:rsid w:val="37F8FC1C"/>
    <w:rsid w:val="37FB9580"/>
    <w:rsid w:val="37FFB8F2"/>
    <w:rsid w:val="3804E6F3"/>
    <w:rsid w:val="38063214"/>
    <w:rsid w:val="38078CB9"/>
    <w:rsid w:val="38095CAF"/>
    <w:rsid w:val="380A2182"/>
    <w:rsid w:val="38123DA1"/>
    <w:rsid w:val="38160227"/>
    <w:rsid w:val="38177A0F"/>
    <w:rsid w:val="38186E28"/>
    <w:rsid w:val="381F9A44"/>
    <w:rsid w:val="3820A879"/>
    <w:rsid w:val="3821022C"/>
    <w:rsid w:val="38229B65"/>
    <w:rsid w:val="382ABDD1"/>
    <w:rsid w:val="382C7BE3"/>
    <w:rsid w:val="3837EFF9"/>
    <w:rsid w:val="383A8795"/>
    <w:rsid w:val="383B1B51"/>
    <w:rsid w:val="383D90B8"/>
    <w:rsid w:val="383FF863"/>
    <w:rsid w:val="3842B73D"/>
    <w:rsid w:val="38465D7E"/>
    <w:rsid w:val="384CAB76"/>
    <w:rsid w:val="384CFC3B"/>
    <w:rsid w:val="3853D5EA"/>
    <w:rsid w:val="38558C94"/>
    <w:rsid w:val="3857DE51"/>
    <w:rsid w:val="38595A55"/>
    <w:rsid w:val="385C517A"/>
    <w:rsid w:val="385D4284"/>
    <w:rsid w:val="385D7021"/>
    <w:rsid w:val="385E29D9"/>
    <w:rsid w:val="3863C643"/>
    <w:rsid w:val="38682007"/>
    <w:rsid w:val="3878ABD6"/>
    <w:rsid w:val="3878FB12"/>
    <w:rsid w:val="387B11DF"/>
    <w:rsid w:val="387B6005"/>
    <w:rsid w:val="387E7782"/>
    <w:rsid w:val="38803B87"/>
    <w:rsid w:val="3882B5A8"/>
    <w:rsid w:val="3888F111"/>
    <w:rsid w:val="388B7EA3"/>
    <w:rsid w:val="388D8F30"/>
    <w:rsid w:val="38985BC3"/>
    <w:rsid w:val="389C3FA9"/>
    <w:rsid w:val="389D3073"/>
    <w:rsid w:val="389DB079"/>
    <w:rsid w:val="38A88F67"/>
    <w:rsid w:val="38AA1787"/>
    <w:rsid w:val="38AA989F"/>
    <w:rsid w:val="38AAEAE4"/>
    <w:rsid w:val="38ACA666"/>
    <w:rsid w:val="38B7347D"/>
    <w:rsid w:val="38B912B0"/>
    <w:rsid w:val="38C0A78C"/>
    <w:rsid w:val="38CA1126"/>
    <w:rsid w:val="38D0A98C"/>
    <w:rsid w:val="38D1D988"/>
    <w:rsid w:val="38D549AB"/>
    <w:rsid w:val="38D8DF13"/>
    <w:rsid w:val="38DBD8A1"/>
    <w:rsid w:val="38E51E14"/>
    <w:rsid w:val="38EBA762"/>
    <w:rsid w:val="38EC705E"/>
    <w:rsid w:val="38EE84E5"/>
    <w:rsid w:val="38F5D6F7"/>
    <w:rsid w:val="38FF757C"/>
    <w:rsid w:val="3903DF2B"/>
    <w:rsid w:val="3908FABD"/>
    <w:rsid w:val="3909AF74"/>
    <w:rsid w:val="390C5137"/>
    <w:rsid w:val="3915D4C8"/>
    <w:rsid w:val="391676EE"/>
    <w:rsid w:val="391B59CE"/>
    <w:rsid w:val="391B96FD"/>
    <w:rsid w:val="39205204"/>
    <w:rsid w:val="3920D349"/>
    <w:rsid w:val="39246F63"/>
    <w:rsid w:val="392C6482"/>
    <w:rsid w:val="392E3B73"/>
    <w:rsid w:val="392EC778"/>
    <w:rsid w:val="39329F7B"/>
    <w:rsid w:val="39337F10"/>
    <w:rsid w:val="393543AA"/>
    <w:rsid w:val="393DC7C6"/>
    <w:rsid w:val="393E680E"/>
    <w:rsid w:val="393FF11B"/>
    <w:rsid w:val="3940F762"/>
    <w:rsid w:val="3943F1D9"/>
    <w:rsid w:val="394CCFB0"/>
    <w:rsid w:val="39500764"/>
    <w:rsid w:val="3955E0C2"/>
    <w:rsid w:val="39623F1B"/>
    <w:rsid w:val="396A954C"/>
    <w:rsid w:val="396B79CF"/>
    <w:rsid w:val="3970D4BF"/>
    <w:rsid w:val="397330E5"/>
    <w:rsid w:val="398052BA"/>
    <w:rsid w:val="3980DF0E"/>
    <w:rsid w:val="398D0909"/>
    <w:rsid w:val="3995EF8F"/>
    <w:rsid w:val="399CC4A7"/>
    <w:rsid w:val="39A0F827"/>
    <w:rsid w:val="39A34C1D"/>
    <w:rsid w:val="39A44A9A"/>
    <w:rsid w:val="39AA608A"/>
    <w:rsid w:val="39ABBF24"/>
    <w:rsid w:val="39B1BCC7"/>
    <w:rsid w:val="39B263E8"/>
    <w:rsid w:val="39B2D874"/>
    <w:rsid w:val="39B6996B"/>
    <w:rsid w:val="39B6A668"/>
    <w:rsid w:val="39B801D9"/>
    <w:rsid w:val="39C01B99"/>
    <w:rsid w:val="39C53AF2"/>
    <w:rsid w:val="39C807AF"/>
    <w:rsid w:val="39CE5864"/>
    <w:rsid w:val="39D33296"/>
    <w:rsid w:val="39DAE252"/>
    <w:rsid w:val="39DB15C1"/>
    <w:rsid w:val="39E10FAF"/>
    <w:rsid w:val="39E6128F"/>
    <w:rsid w:val="39EE8625"/>
    <w:rsid w:val="39EF35C9"/>
    <w:rsid w:val="39EFA292"/>
    <w:rsid w:val="39F17F20"/>
    <w:rsid w:val="39F1F384"/>
    <w:rsid w:val="39F65A46"/>
    <w:rsid w:val="39F69C48"/>
    <w:rsid w:val="39F75EA7"/>
    <w:rsid w:val="39F88422"/>
    <w:rsid w:val="39FF08AA"/>
    <w:rsid w:val="3A011885"/>
    <w:rsid w:val="3A052E27"/>
    <w:rsid w:val="3A08951E"/>
    <w:rsid w:val="3A0F68BA"/>
    <w:rsid w:val="3A154C08"/>
    <w:rsid w:val="3A15A394"/>
    <w:rsid w:val="3A1D2823"/>
    <w:rsid w:val="3A211E4B"/>
    <w:rsid w:val="3A23ABCB"/>
    <w:rsid w:val="3A2637DD"/>
    <w:rsid w:val="3A2A854F"/>
    <w:rsid w:val="3A2DBF51"/>
    <w:rsid w:val="3A2FBBE2"/>
    <w:rsid w:val="3A30ADA0"/>
    <w:rsid w:val="3A3BDEE4"/>
    <w:rsid w:val="3A3E1339"/>
    <w:rsid w:val="3A3F7D8C"/>
    <w:rsid w:val="3A40FC15"/>
    <w:rsid w:val="3A422D9F"/>
    <w:rsid w:val="3A42B18E"/>
    <w:rsid w:val="3A4520D1"/>
    <w:rsid w:val="3A482454"/>
    <w:rsid w:val="3A49A858"/>
    <w:rsid w:val="3A4B0233"/>
    <w:rsid w:val="3A4EAEF4"/>
    <w:rsid w:val="3A512709"/>
    <w:rsid w:val="3A54276C"/>
    <w:rsid w:val="3A55159C"/>
    <w:rsid w:val="3A568BD8"/>
    <w:rsid w:val="3A5C41DF"/>
    <w:rsid w:val="3A631460"/>
    <w:rsid w:val="3A642866"/>
    <w:rsid w:val="3A64605C"/>
    <w:rsid w:val="3A653E83"/>
    <w:rsid w:val="3A6B748B"/>
    <w:rsid w:val="3A6E3BA1"/>
    <w:rsid w:val="3A71F0D8"/>
    <w:rsid w:val="3A755070"/>
    <w:rsid w:val="3A75FB0A"/>
    <w:rsid w:val="3A7B469C"/>
    <w:rsid w:val="3A813243"/>
    <w:rsid w:val="3A837A99"/>
    <w:rsid w:val="3A8601B1"/>
    <w:rsid w:val="3A8AB67F"/>
    <w:rsid w:val="3A8E8F14"/>
    <w:rsid w:val="3A908EC5"/>
    <w:rsid w:val="3A91A6BE"/>
    <w:rsid w:val="3A931C48"/>
    <w:rsid w:val="3A93A2A3"/>
    <w:rsid w:val="3A9BB718"/>
    <w:rsid w:val="3AA01E92"/>
    <w:rsid w:val="3AA496BB"/>
    <w:rsid w:val="3AA8D9D5"/>
    <w:rsid w:val="3AAEF1E7"/>
    <w:rsid w:val="3AB4FBB2"/>
    <w:rsid w:val="3AB71285"/>
    <w:rsid w:val="3AB7DD51"/>
    <w:rsid w:val="3AB955F6"/>
    <w:rsid w:val="3ABADDCD"/>
    <w:rsid w:val="3ABBD1B5"/>
    <w:rsid w:val="3AC2A13F"/>
    <w:rsid w:val="3AC3AC48"/>
    <w:rsid w:val="3AD2D9E0"/>
    <w:rsid w:val="3AD8B8F9"/>
    <w:rsid w:val="3ADB2BAB"/>
    <w:rsid w:val="3ADEA634"/>
    <w:rsid w:val="3ADF2E31"/>
    <w:rsid w:val="3AE9E907"/>
    <w:rsid w:val="3AEB7148"/>
    <w:rsid w:val="3AEBBF34"/>
    <w:rsid w:val="3AECB1C7"/>
    <w:rsid w:val="3AF3504D"/>
    <w:rsid w:val="3AF616E5"/>
    <w:rsid w:val="3AFFCC18"/>
    <w:rsid w:val="3B047258"/>
    <w:rsid w:val="3B0AA75E"/>
    <w:rsid w:val="3B16720A"/>
    <w:rsid w:val="3B18C730"/>
    <w:rsid w:val="3B1F8882"/>
    <w:rsid w:val="3B28E285"/>
    <w:rsid w:val="3B29A211"/>
    <w:rsid w:val="3B2AE9CC"/>
    <w:rsid w:val="3B32141B"/>
    <w:rsid w:val="3B346FCA"/>
    <w:rsid w:val="3B39995E"/>
    <w:rsid w:val="3B3C3517"/>
    <w:rsid w:val="3B42DF9A"/>
    <w:rsid w:val="3B47AE04"/>
    <w:rsid w:val="3B47E013"/>
    <w:rsid w:val="3B48D1CF"/>
    <w:rsid w:val="3B4A2E44"/>
    <w:rsid w:val="3B4CD68A"/>
    <w:rsid w:val="3B53C2CC"/>
    <w:rsid w:val="3B53D809"/>
    <w:rsid w:val="3B556141"/>
    <w:rsid w:val="3B60490A"/>
    <w:rsid w:val="3B619F38"/>
    <w:rsid w:val="3B6461F8"/>
    <w:rsid w:val="3B655AA9"/>
    <w:rsid w:val="3B66BD67"/>
    <w:rsid w:val="3B6A4CE8"/>
    <w:rsid w:val="3B6E0BC4"/>
    <w:rsid w:val="3B6E0EB5"/>
    <w:rsid w:val="3B70DF9B"/>
    <w:rsid w:val="3B755293"/>
    <w:rsid w:val="3B7C80E1"/>
    <w:rsid w:val="3B7D1533"/>
    <w:rsid w:val="3B81EC38"/>
    <w:rsid w:val="3B839069"/>
    <w:rsid w:val="3B84FD34"/>
    <w:rsid w:val="3B8A3F6B"/>
    <w:rsid w:val="3B8ABE9D"/>
    <w:rsid w:val="3B8F5F35"/>
    <w:rsid w:val="3B91103F"/>
    <w:rsid w:val="3B9124D5"/>
    <w:rsid w:val="3B93EC57"/>
    <w:rsid w:val="3B95EF9C"/>
    <w:rsid w:val="3B9D3713"/>
    <w:rsid w:val="3BA6CFFC"/>
    <w:rsid w:val="3BA6DC8C"/>
    <w:rsid w:val="3BAB913C"/>
    <w:rsid w:val="3BBA7C1F"/>
    <w:rsid w:val="3BBFA779"/>
    <w:rsid w:val="3BC0E02E"/>
    <w:rsid w:val="3BC80805"/>
    <w:rsid w:val="3BCEDEF7"/>
    <w:rsid w:val="3BCFD1A0"/>
    <w:rsid w:val="3BD2978A"/>
    <w:rsid w:val="3BDB43C6"/>
    <w:rsid w:val="3BE19443"/>
    <w:rsid w:val="3BE1A7B5"/>
    <w:rsid w:val="3BE2CCC9"/>
    <w:rsid w:val="3BF39BF4"/>
    <w:rsid w:val="3BF3CE90"/>
    <w:rsid w:val="3BF5E91D"/>
    <w:rsid w:val="3BFEB316"/>
    <w:rsid w:val="3BFFB5EF"/>
    <w:rsid w:val="3C168A7E"/>
    <w:rsid w:val="3C218E13"/>
    <w:rsid w:val="3C228CA1"/>
    <w:rsid w:val="3C284052"/>
    <w:rsid w:val="3C292548"/>
    <w:rsid w:val="3C31C018"/>
    <w:rsid w:val="3C31E339"/>
    <w:rsid w:val="3C350F7F"/>
    <w:rsid w:val="3C35134A"/>
    <w:rsid w:val="3C382FFC"/>
    <w:rsid w:val="3C38A8D6"/>
    <w:rsid w:val="3C39B66A"/>
    <w:rsid w:val="3C3B9B44"/>
    <w:rsid w:val="3C408A33"/>
    <w:rsid w:val="3C42B2EE"/>
    <w:rsid w:val="3C4977A0"/>
    <w:rsid w:val="3C4F5C8C"/>
    <w:rsid w:val="3C512A48"/>
    <w:rsid w:val="3C5329D5"/>
    <w:rsid w:val="3C56733F"/>
    <w:rsid w:val="3C57B3C6"/>
    <w:rsid w:val="3C5D5A19"/>
    <w:rsid w:val="3C5DF02F"/>
    <w:rsid w:val="3C657C3E"/>
    <w:rsid w:val="3C6998B5"/>
    <w:rsid w:val="3C6C16E5"/>
    <w:rsid w:val="3C748543"/>
    <w:rsid w:val="3C7C76F3"/>
    <w:rsid w:val="3C7D414D"/>
    <w:rsid w:val="3C803D05"/>
    <w:rsid w:val="3C8A9713"/>
    <w:rsid w:val="3C8B3CE1"/>
    <w:rsid w:val="3C8D9DAA"/>
    <w:rsid w:val="3C90648F"/>
    <w:rsid w:val="3C95EE66"/>
    <w:rsid w:val="3C9A7C18"/>
    <w:rsid w:val="3CA11976"/>
    <w:rsid w:val="3CA59F8E"/>
    <w:rsid w:val="3CA87261"/>
    <w:rsid w:val="3CB2EF27"/>
    <w:rsid w:val="3CB9D99F"/>
    <w:rsid w:val="3CBE65E5"/>
    <w:rsid w:val="3CBF110E"/>
    <w:rsid w:val="3CBFA29C"/>
    <w:rsid w:val="3CC17CBE"/>
    <w:rsid w:val="3CC87D5D"/>
    <w:rsid w:val="3CC8C22A"/>
    <w:rsid w:val="3CC99227"/>
    <w:rsid w:val="3CCAE044"/>
    <w:rsid w:val="3CCB8FB2"/>
    <w:rsid w:val="3CCC5822"/>
    <w:rsid w:val="3CCD312A"/>
    <w:rsid w:val="3CD0586E"/>
    <w:rsid w:val="3CD1F984"/>
    <w:rsid w:val="3CD64CA5"/>
    <w:rsid w:val="3CD666A7"/>
    <w:rsid w:val="3CD6F9F3"/>
    <w:rsid w:val="3CE68DE1"/>
    <w:rsid w:val="3CE7E5B9"/>
    <w:rsid w:val="3CE92A60"/>
    <w:rsid w:val="3CEFFE2A"/>
    <w:rsid w:val="3CF14585"/>
    <w:rsid w:val="3CF2ED24"/>
    <w:rsid w:val="3CF3B9BB"/>
    <w:rsid w:val="3CF58EB2"/>
    <w:rsid w:val="3CF997A7"/>
    <w:rsid w:val="3CFD265B"/>
    <w:rsid w:val="3D025D19"/>
    <w:rsid w:val="3D0A089B"/>
    <w:rsid w:val="3D0D0017"/>
    <w:rsid w:val="3D103656"/>
    <w:rsid w:val="3D1C5D86"/>
    <w:rsid w:val="3D211E38"/>
    <w:rsid w:val="3D2404C2"/>
    <w:rsid w:val="3D264279"/>
    <w:rsid w:val="3D265D9B"/>
    <w:rsid w:val="3D2D1C99"/>
    <w:rsid w:val="3D34032B"/>
    <w:rsid w:val="3D37EF4B"/>
    <w:rsid w:val="3D383DC9"/>
    <w:rsid w:val="3D3A9F56"/>
    <w:rsid w:val="3D3BC89A"/>
    <w:rsid w:val="3D3D79F9"/>
    <w:rsid w:val="3D3E74FB"/>
    <w:rsid w:val="3D3FF603"/>
    <w:rsid w:val="3D4369B2"/>
    <w:rsid w:val="3D460680"/>
    <w:rsid w:val="3D485987"/>
    <w:rsid w:val="3D5202C8"/>
    <w:rsid w:val="3D5E98DB"/>
    <w:rsid w:val="3D5FA0CC"/>
    <w:rsid w:val="3D626CAC"/>
    <w:rsid w:val="3D691F7B"/>
    <w:rsid w:val="3D6B659E"/>
    <w:rsid w:val="3D6C0FB0"/>
    <w:rsid w:val="3D71CFC9"/>
    <w:rsid w:val="3D72E460"/>
    <w:rsid w:val="3D7A7012"/>
    <w:rsid w:val="3D7B82F8"/>
    <w:rsid w:val="3D7CA026"/>
    <w:rsid w:val="3D8107A1"/>
    <w:rsid w:val="3D8164CA"/>
    <w:rsid w:val="3D82CDE0"/>
    <w:rsid w:val="3D85DFB6"/>
    <w:rsid w:val="3D8C65DC"/>
    <w:rsid w:val="3D8CE54E"/>
    <w:rsid w:val="3D8D6362"/>
    <w:rsid w:val="3D8DEE86"/>
    <w:rsid w:val="3D9D25FD"/>
    <w:rsid w:val="3DA1FDF7"/>
    <w:rsid w:val="3DA41FB9"/>
    <w:rsid w:val="3DACEE45"/>
    <w:rsid w:val="3DAF2003"/>
    <w:rsid w:val="3DB89F81"/>
    <w:rsid w:val="3DBF8A36"/>
    <w:rsid w:val="3DC40349"/>
    <w:rsid w:val="3DC7BA9A"/>
    <w:rsid w:val="3DC84489"/>
    <w:rsid w:val="3DCB6467"/>
    <w:rsid w:val="3DD3153A"/>
    <w:rsid w:val="3DD79A2D"/>
    <w:rsid w:val="3DDD0694"/>
    <w:rsid w:val="3DDE79E1"/>
    <w:rsid w:val="3DDF96C3"/>
    <w:rsid w:val="3DE22451"/>
    <w:rsid w:val="3DE3615D"/>
    <w:rsid w:val="3DE38A53"/>
    <w:rsid w:val="3DE4C399"/>
    <w:rsid w:val="3DEA4824"/>
    <w:rsid w:val="3DEE3531"/>
    <w:rsid w:val="3DF14FFE"/>
    <w:rsid w:val="3DF5D041"/>
    <w:rsid w:val="3E00CEFA"/>
    <w:rsid w:val="3E020B47"/>
    <w:rsid w:val="3E077E3B"/>
    <w:rsid w:val="3E089F19"/>
    <w:rsid w:val="3E0DA370"/>
    <w:rsid w:val="3E0EEDB8"/>
    <w:rsid w:val="3E0F07BD"/>
    <w:rsid w:val="3E119EE9"/>
    <w:rsid w:val="3E160576"/>
    <w:rsid w:val="3E1712B5"/>
    <w:rsid w:val="3E174C27"/>
    <w:rsid w:val="3E17C573"/>
    <w:rsid w:val="3E187E13"/>
    <w:rsid w:val="3E1F514F"/>
    <w:rsid w:val="3E210ADB"/>
    <w:rsid w:val="3E2258E3"/>
    <w:rsid w:val="3E23F4BB"/>
    <w:rsid w:val="3E25D1CF"/>
    <w:rsid w:val="3E25DD2D"/>
    <w:rsid w:val="3E27D9FE"/>
    <w:rsid w:val="3E286FDC"/>
    <w:rsid w:val="3E325394"/>
    <w:rsid w:val="3E3666E4"/>
    <w:rsid w:val="3E3A6161"/>
    <w:rsid w:val="3E3A88E9"/>
    <w:rsid w:val="3E3C5275"/>
    <w:rsid w:val="3E3C7551"/>
    <w:rsid w:val="3E41F27A"/>
    <w:rsid w:val="3E45F5B4"/>
    <w:rsid w:val="3E465452"/>
    <w:rsid w:val="3E4AAF2A"/>
    <w:rsid w:val="3E4DF3B9"/>
    <w:rsid w:val="3E4EEFBC"/>
    <w:rsid w:val="3E50E8CF"/>
    <w:rsid w:val="3E62EC19"/>
    <w:rsid w:val="3E656F9A"/>
    <w:rsid w:val="3E657716"/>
    <w:rsid w:val="3E6E92AF"/>
    <w:rsid w:val="3E7B1E52"/>
    <w:rsid w:val="3E7EBE4B"/>
    <w:rsid w:val="3E80F78B"/>
    <w:rsid w:val="3E821BCD"/>
    <w:rsid w:val="3E858EFD"/>
    <w:rsid w:val="3E882454"/>
    <w:rsid w:val="3E8B4F2F"/>
    <w:rsid w:val="3E8F389D"/>
    <w:rsid w:val="3E8FA81B"/>
    <w:rsid w:val="3E9047F6"/>
    <w:rsid w:val="3E916C81"/>
    <w:rsid w:val="3E92BFDD"/>
    <w:rsid w:val="3E9CF633"/>
    <w:rsid w:val="3E9FA3A6"/>
    <w:rsid w:val="3E9FC9BB"/>
    <w:rsid w:val="3EAE0AC4"/>
    <w:rsid w:val="3EB26196"/>
    <w:rsid w:val="3EB33ED2"/>
    <w:rsid w:val="3EB9AADF"/>
    <w:rsid w:val="3EBBEBFF"/>
    <w:rsid w:val="3EBE7914"/>
    <w:rsid w:val="3EC41673"/>
    <w:rsid w:val="3EC43AB6"/>
    <w:rsid w:val="3EC4FC61"/>
    <w:rsid w:val="3EC60D6F"/>
    <w:rsid w:val="3EC9745A"/>
    <w:rsid w:val="3ECAEACC"/>
    <w:rsid w:val="3ECB17E7"/>
    <w:rsid w:val="3ECC2AC4"/>
    <w:rsid w:val="3ECE66ED"/>
    <w:rsid w:val="3ED28E43"/>
    <w:rsid w:val="3ED590A3"/>
    <w:rsid w:val="3ED965F2"/>
    <w:rsid w:val="3ED9DEB9"/>
    <w:rsid w:val="3EE0CD7E"/>
    <w:rsid w:val="3EE19976"/>
    <w:rsid w:val="3EE4D1D5"/>
    <w:rsid w:val="3EE5B1E8"/>
    <w:rsid w:val="3EE5F887"/>
    <w:rsid w:val="3EE8D2D0"/>
    <w:rsid w:val="3EF102AE"/>
    <w:rsid w:val="3EFACB32"/>
    <w:rsid w:val="3EFE04B4"/>
    <w:rsid w:val="3EFE4BF4"/>
    <w:rsid w:val="3F0B4A38"/>
    <w:rsid w:val="3F0EE634"/>
    <w:rsid w:val="3F0EFEA4"/>
    <w:rsid w:val="3F0F8EED"/>
    <w:rsid w:val="3F12DE11"/>
    <w:rsid w:val="3F14817D"/>
    <w:rsid w:val="3F14FF2B"/>
    <w:rsid w:val="3F17BC90"/>
    <w:rsid w:val="3F180ECA"/>
    <w:rsid w:val="3F1EC963"/>
    <w:rsid w:val="3F276B67"/>
    <w:rsid w:val="3F285B13"/>
    <w:rsid w:val="3F28E0EB"/>
    <w:rsid w:val="3F2CFD18"/>
    <w:rsid w:val="3F2DC343"/>
    <w:rsid w:val="3F37E658"/>
    <w:rsid w:val="3F3BC7C3"/>
    <w:rsid w:val="3F3C9703"/>
    <w:rsid w:val="3F3D6144"/>
    <w:rsid w:val="3F413995"/>
    <w:rsid w:val="3F48068D"/>
    <w:rsid w:val="3F4FBAF7"/>
    <w:rsid w:val="3F5B0F8C"/>
    <w:rsid w:val="3F5BDF4D"/>
    <w:rsid w:val="3F5C425D"/>
    <w:rsid w:val="3F5C5879"/>
    <w:rsid w:val="3F658B13"/>
    <w:rsid w:val="3F68F45E"/>
    <w:rsid w:val="3F69A6EF"/>
    <w:rsid w:val="3F6A20C7"/>
    <w:rsid w:val="3F6CE6F9"/>
    <w:rsid w:val="3F703905"/>
    <w:rsid w:val="3F763ADA"/>
    <w:rsid w:val="3F79DF61"/>
    <w:rsid w:val="3F7E6C65"/>
    <w:rsid w:val="3F89F0AE"/>
    <w:rsid w:val="3F900DC0"/>
    <w:rsid w:val="3F90C7B2"/>
    <w:rsid w:val="3F9418ED"/>
    <w:rsid w:val="3F9957E3"/>
    <w:rsid w:val="3F9A4BAF"/>
    <w:rsid w:val="3F9B53FF"/>
    <w:rsid w:val="3F9F6072"/>
    <w:rsid w:val="3FA0A4AA"/>
    <w:rsid w:val="3FA3C68E"/>
    <w:rsid w:val="3FA7CAC1"/>
    <w:rsid w:val="3FAE9BDC"/>
    <w:rsid w:val="3FBFC9EE"/>
    <w:rsid w:val="3FC101F3"/>
    <w:rsid w:val="3FC77C09"/>
    <w:rsid w:val="3FC7EAD8"/>
    <w:rsid w:val="3FC816FF"/>
    <w:rsid w:val="3FD0FA40"/>
    <w:rsid w:val="3FD3BC72"/>
    <w:rsid w:val="3FD60A4A"/>
    <w:rsid w:val="3FDA0575"/>
    <w:rsid w:val="3FDC2A34"/>
    <w:rsid w:val="3FDFCB75"/>
    <w:rsid w:val="3FE0235D"/>
    <w:rsid w:val="3FE98C76"/>
    <w:rsid w:val="3FEC5581"/>
    <w:rsid w:val="3FEC68C0"/>
    <w:rsid w:val="3FECF332"/>
    <w:rsid w:val="3FEE1B95"/>
    <w:rsid w:val="3FEF1D9B"/>
    <w:rsid w:val="3FF7F162"/>
    <w:rsid w:val="3FFA3535"/>
    <w:rsid w:val="3FFBF187"/>
    <w:rsid w:val="4009398E"/>
    <w:rsid w:val="400EAA9B"/>
    <w:rsid w:val="400FD9B2"/>
    <w:rsid w:val="4017A1EC"/>
    <w:rsid w:val="4017B0E8"/>
    <w:rsid w:val="401AC27D"/>
    <w:rsid w:val="401B4A07"/>
    <w:rsid w:val="401D56B6"/>
    <w:rsid w:val="401E46C3"/>
    <w:rsid w:val="402203B2"/>
    <w:rsid w:val="402277A5"/>
    <w:rsid w:val="4031D109"/>
    <w:rsid w:val="4032BF3A"/>
    <w:rsid w:val="4036309D"/>
    <w:rsid w:val="40374BFB"/>
    <w:rsid w:val="403809A8"/>
    <w:rsid w:val="403CF203"/>
    <w:rsid w:val="4046DAF9"/>
    <w:rsid w:val="4048EC6C"/>
    <w:rsid w:val="40562ABA"/>
    <w:rsid w:val="405B60AA"/>
    <w:rsid w:val="405F9310"/>
    <w:rsid w:val="4061BC73"/>
    <w:rsid w:val="406F6C70"/>
    <w:rsid w:val="407D1B66"/>
    <w:rsid w:val="408DF088"/>
    <w:rsid w:val="4093B9D7"/>
    <w:rsid w:val="4093BDF1"/>
    <w:rsid w:val="4094066C"/>
    <w:rsid w:val="409E0973"/>
    <w:rsid w:val="40A1EBB3"/>
    <w:rsid w:val="40A3AEAF"/>
    <w:rsid w:val="40A42E7F"/>
    <w:rsid w:val="40A47112"/>
    <w:rsid w:val="40A83862"/>
    <w:rsid w:val="40B1D06B"/>
    <w:rsid w:val="40B63541"/>
    <w:rsid w:val="40BA9EB9"/>
    <w:rsid w:val="40BF7EF8"/>
    <w:rsid w:val="40C1971B"/>
    <w:rsid w:val="40C24B85"/>
    <w:rsid w:val="40C24DB4"/>
    <w:rsid w:val="40C56492"/>
    <w:rsid w:val="40C65EC9"/>
    <w:rsid w:val="40D9EF2C"/>
    <w:rsid w:val="40E2A151"/>
    <w:rsid w:val="40E4053A"/>
    <w:rsid w:val="40E51637"/>
    <w:rsid w:val="40E5D9E0"/>
    <w:rsid w:val="40E7B7EE"/>
    <w:rsid w:val="40EE26E1"/>
    <w:rsid w:val="40F2A86D"/>
    <w:rsid w:val="40FACF40"/>
    <w:rsid w:val="40FB3CC8"/>
    <w:rsid w:val="40FF1F95"/>
    <w:rsid w:val="41028B6E"/>
    <w:rsid w:val="4104583D"/>
    <w:rsid w:val="4105627E"/>
    <w:rsid w:val="4108289A"/>
    <w:rsid w:val="410A3F15"/>
    <w:rsid w:val="410D45FF"/>
    <w:rsid w:val="41139803"/>
    <w:rsid w:val="4114001B"/>
    <w:rsid w:val="41234DD9"/>
    <w:rsid w:val="4125F16F"/>
    <w:rsid w:val="41291DEF"/>
    <w:rsid w:val="412A8139"/>
    <w:rsid w:val="412D5F07"/>
    <w:rsid w:val="412DCDEC"/>
    <w:rsid w:val="41391F85"/>
    <w:rsid w:val="413CB6C8"/>
    <w:rsid w:val="413CD767"/>
    <w:rsid w:val="413CF151"/>
    <w:rsid w:val="41408DB7"/>
    <w:rsid w:val="4140CC92"/>
    <w:rsid w:val="41475535"/>
    <w:rsid w:val="41517216"/>
    <w:rsid w:val="41521309"/>
    <w:rsid w:val="415512F2"/>
    <w:rsid w:val="415AE741"/>
    <w:rsid w:val="415CC975"/>
    <w:rsid w:val="4160DD97"/>
    <w:rsid w:val="41658521"/>
    <w:rsid w:val="416904E0"/>
    <w:rsid w:val="416B0744"/>
    <w:rsid w:val="416CA8CC"/>
    <w:rsid w:val="4174E25C"/>
    <w:rsid w:val="4176839C"/>
    <w:rsid w:val="41771489"/>
    <w:rsid w:val="4177F0C6"/>
    <w:rsid w:val="41796243"/>
    <w:rsid w:val="417DF37B"/>
    <w:rsid w:val="41822775"/>
    <w:rsid w:val="41829304"/>
    <w:rsid w:val="4183A65C"/>
    <w:rsid w:val="4183CC0E"/>
    <w:rsid w:val="41849745"/>
    <w:rsid w:val="41858162"/>
    <w:rsid w:val="418C57EA"/>
    <w:rsid w:val="419037C5"/>
    <w:rsid w:val="4197E7B0"/>
    <w:rsid w:val="41A20F4E"/>
    <w:rsid w:val="41A6B405"/>
    <w:rsid w:val="41AACCEB"/>
    <w:rsid w:val="41B06EF4"/>
    <w:rsid w:val="41B4901F"/>
    <w:rsid w:val="41B66D19"/>
    <w:rsid w:val="41B69262"/>
    <w:rsid w:val="41BB875D"/>
    <w:rsid w:val="41BF7062"/>
    <w:rsid w:val="41C12C08"/>
    <w:rsid w:val="41C388C0"/>
    <w:rsid w:val="41C6809B"/>
    <w:rsid w:val="41CA52B0"/>
    <w:rsid w:val="41CA8180"/>
    <w:rsid w:val="41D0C013"/>
    <w:rsid w:val="41D1216D"/>
    <w:rsid w:val="41D1BDDF"/>
    <w:rsid w:val="41DABB54"/>
    <w:rsid w:val="41DC1833"/>
    <w:rsid w:val="41DCF430"/>
    <w:rsid w:val="41DFCB07"/>
    <w:rsid w:val="41E10D6B"/>
    <w:rsid w:val="41E38B9E"/>
    <w:rsid w:val="41E73144"/>
    <w:rsid w:val="41E8F73F"/>
    <w:rsid w:val="41EB8483"/>
    <w:rsid w:val="41EEC5E0"/>
    <w:rsid w:val="41F27E24"/>
    <w:rsid w:val="41F33BE3"/>
    <w:rsid w:val="41F4BE65"/>
    <w:rsid w:val="41F5F266"/>
    <w:rsid w:val="41F7DBC5"/>
    <w:rsid w:val="41FE805F"/>
    <w:rsid w:val="420D5A27"/>
    <w:rsid w:val="420F8F9B"/>
    <w:rsid w:val="420FAE67"/>
    <w:rsid w:val="4212CAC9"/>
    <w:rsid w:val="4215EFC1"/>
    <w:rsid w:val="42176EC8"/>
    <w:rsid w:val="421DF683"/>
    <w:rsid w:val="422005D4"/>
    <w:rsid w:val="4221A282"/>
    <w:rsid w:val="4223C1F9"/>
    <w:rsid w:val="422DEAE3"/>
    <w:rsid w:val="423259F1"/>
    <w:rsid w:val="42373CB0"/>
    <w:rsid w:val="42377ED5"/>
    <w:rsid w:val="423BA062"/>
    <w:rsid w:val="423D4697"/>
    <w:rsid w:val="423E202D"/>
    <w:rsid w:val="423E3F61"/>
    <w:rsid w:val="423F15BD"/>
    <w:rsid w:val="423F5148"/>
    <w:rsid w:val="4242D761"/>
    <w:rsid w:val="4252094C"/>
    <w:rsid w:val="42529106"/>
    <w:rsid w:val="425788F8"/>
    <w:rsid w:val="4259D95D"/>
    <w:rsid w:val="425C144D"/>
    <w:rsid w:val="425C1BEF"/>
    <w:rsid w:val="425DD373"/>
    <w:rsid w:val="42641C60"/>
    <w:rsid w:val="42690991"/>
    <w:rsid w:val="426BDB9F"/>
    <w:rsid w:val="42738AFE"/>
    <w:rsid w:val="427572AA"/>
    <w:rsid w:val="4275E0EE"/>
    <w:rsid w:val="427922F7"/>
    <w:rsid w:val="427D05A9"/>
    <w:rsid w:val="4281E2DC"/>
    <w:rsid w:val="4282FC6E"/>
    <w:rsid w:val="4283A778"/>
    <w:rsid w:val="42842D03"/>
    <w:rsid w:val="4292F051"/>
    <w:rsid w:val="42939B26"/>
    <w:rsid w:val="4293C424"/>
    <w:rsid w:val="429AAD42"/>
    <w:rsid w:val="429E3F12"/>
    <w:rsid w:val="42A12ADD"/>
    <w:rsid w:val="42A40CF9"/>
    <w:rsid w:val="42A474CA"/>
    <w:rsid w:val="42AF7AFC"/>
    <w:rsid w:val="42B09260"/>
    <w:rsid w:val="42B42931"/>
    <w:rsid w:val="42B69660"/>
    <w:rsid w:val="42BF6DC6"/>
    <w:rsid w:val="42C10BEB"/>
    <w:rsid w:val="42C31152"/>
    <w:rsid w:val="42C5301C"/>
    <w:rsid w:val="42C717D2"/>
    <w:rsid w:val="42C9DC2F"/>
    <w:rsid w:val="42CA272B"/>
    <w:rsid w:val="42CA34E8"/>
    <w:rsid w:val="42CC392D"/>
    <w:rsid w:val="42CD6338"/>
    <w:rsid w:val="42D081B1"/>
    <w:rsid w:val="42D1E587"/>
    <w:rsid w:val="42D447EE"/>
    <w:rsid w:val="42D69BAB"/>
    <w:rsid w:val="42D790A3"/>
    <w:rsid w:val="42D84932"/>
    <w:rsid w:val="42DEB544"/>
    <w:rsid w:val="42E09F15"/>
    <w:rsid w:val="42E667DB"/>
    <w:rsid w:val="42E88FB7"/>
    <w:rsid w:val="42EC1270"/>
    <w:rsid w:val="42ED7B17"/>
    <w:rsid w:val="42F2DE73"/>
    <w:rsid w:val="42F63051"/>
    <w:rsid w:val="42F871CA"/>
    <w:rsid w:val="42FA8CF1"/>
    <w:rsid w:val="42FCF76B"/>
    <w:rsid w:val="42FDC9D6"/>
    <w:rsid w:val="4308A74B"/>
    <w:rsid w:val="43097D15"/>
    <w:rsid w:val="432001AD"/>
    <w:rsid w:val="4326D2A8"/>
    <w:rsid w:val="432982DF"/>
    <w:rsid w:val="4329A8AD"/>
    <w:rsid w:val="4329CB66"/>
    <w:rsid w:val="432AAD12"/>
    <w:rsid w:val="433C49DC"/>
    <w:rsid w:val="433E9325"/>
    <w:rsid w:val="43403215"/>
    <w:rsid w:val="43406974"/>
    <w:rsid w:val="43531893"/>
    <w:rsid w:val="4356CDD2"/>
    <w:rsid w:val="435854EF"/>
    <w:rsid w:val="435896C2"/>
    <w:rsid w:val="435FCEAC"/>
    <w:rsid w:val="43601F1B"/>
    <w:rsid w:val="4361ED1E"/>
    <w:rsid w:val="43659E31"/>
    <w:rsid w:val="43685BFA"/>
    <w:rsid w:val="436C2BDA"/>
    <w:rsid w:val="436D7991"/>
    <w:rsid w:val="437708B9"/>
    <w:rsid w:val="43781A85"/>
    <w:rsid w:val="43792D95"/>
    <w:rsid w:val="4379EB2E"/>
    <w:rsid w:val="437F98A8"/>
    <w:rsid w:val="438FFB90"/>
    <w:rsid w:val="43981E8E"/>
    <w:rsid w:val="43983BD1"/>
    <w:rsid w:val="43988747"/>
    <w:rsid w:val="43A560C1"/>
    <w:rsid w:val="43A8F9A7"/>
    <w:rsid w:val="43AB4606"/>
    <w:rsid w:val="43AEAE0C"/>
    <w:rsid w:val="43AEEA99"/>
    <w:rsid w:val="43B08B23"/>
    <w:rsid w:val="43B7376A"/>
    <w:rsid w:val="43C60D97"/>
    <w:rsid w:val="43C8633F"/>
    <w:rsid w:val="43C8FBC9"/>
    <w:rsid w:val="43C9469B"/>
    <w:rsid w:val="43C9482F"/>
    <w:rsid w:val="43D35687"/>
    <w:rsid w:val="43D48914"/>
    <w:rsid w:val="43D6AE6B"/>
    <w:rsid w:val="43D86133"/>
    <w:rsid w:val="43E9DF22"/>
    <w:rsid w:val="43F224B8"/>
    <w:rsid w:val="43F69FE0"/>
    <w:rsid w:val="43FB4E93"/>
    <w:rsid w:val="43FBAB15"/>
    <w:rsid w:val="43FCCC76"/>
    <w:rsid w:val="43FDA8A9"/>
    <w:rsid w:val="4401CAFA"/>
    <w:rsid w:val="4403CF86"/>
    <w:rsid w:val="44051D5D"/>
    <w:rsid w:val="44061841"/>
    <w:rsid w:val="4406CF79"/>
    <w:rsid w:val="440864B7"/>
    <w:rsid w:val="4409904E"/>
    <w:rsid w:val="440CDC01"/>
    <w:rsid w:val="440DD6B7"/>
    <w:rsid w:val="440F3AE2"/>
    <w:rsid w:val="44106E51"/>
    <w:rsid w:val="4413846C"/>
    <w:rsid w:val="4413C351"/>
    <w:rsid w:val="44177AAD"/>
    <w:rsid w:val="4419F699"/>
    <w:rsid w:val="44208B81"/>
    <w:rsid w:val="442841E1"/>
    <w:rsid w:val="442AB243"/>
    <w:rsid w:val="44304673"/>
    <w:rsid w:val="44304D12"/>
    <w:rsid w:val="44338C76"/>
    <w:rsid w:val="44357459"/>
    <w:rsid w:val="4439A7AB"/>
    <w:rsid w:val="443CAA4F"/>
    <w:rsid w:val="443D7C07"/>
    <w:rsid w:val="44457698"/>
    <w:rsid w:val="444C0376"/>
    <w:rsid w:val="44594937"/>
    <w:rsid w:val="4459B79C"/>
    <w:rsid w:val="445A43FE"/>
    <w:rsid w:val="4463E6DD"/>
    <w:rsid w:val="4464A712"/>
    <w:rsid w:val="44685FD2"/>
    <w:rsid w:val="446D1151"/>
    <w:rsid w:val="44742B42"/>
    <w:rsid w:val="44774FFE"/>
    <w:rsid w:val="44832783"/>
    <w:rsid w:val="448676C0"/>
    <w:rsid w:val="44888E7A"/>
    <w:rsid w:val="448CA750"/>
    <w:rsid w:val="44908A2B"/>
    <w:rsid w:val="449406A7"/>
    <w:rsid w:val="44941CE4"/>
    <w:rsid w:val="44A2425F"/>
    <w:rsid w:val="44A257E4"/>
    <w:rsid w:val="44A2CCE3"/>
    <w:rsid w:val="44A2D3D2"/>
    <w:rsid w:val="44A5AB15"/>
    <w:rsid w:val="44A67642"/>
    <w:rsid w:val="44AD0062"/>
    <w:rsid w:val="44AFDDE6"/>
    <w:rsid w:val="44B24410"/>
    <w:rsid w:val="44B53BFB"/>
    <w:rsid w:val="44B7BDB9"/>
    <w:rsid w:val="44B9F5F8"/>
    <w:rsid w:val="44BB40C4"/>
    <w:rsid w:val="44BDE9A6"/>
    <w:rsid w:val="44C0DF22"/>
    <w:rsid w:val="44C12EE3"/>
    <w:rsid w:val="44C52861"/>
    <w:rsid w:val="44C93422"/>
    <w:rsid w:val="44D2393D"/>
    <w:rsid w:val="44D335AA"/>
    <w:rsid w:val="44D6308B"/>
    <w:rsid w:val="44D6A09D"/>
    <w:rsid w:val="44D97728"/>
    <w:rsid w:val="44DD1DE2"/>
    <w:rsid w:val="44E19F56"/>
    <w:rsid w:val="44E1F60C"/>
    <w:rsid w:val="44EDBBD7"/>
    <w:rsid w:val="44F1D342"/>
    <w:rsid w:val="44F3AEA8"/>
    <w:rsid w:val="44F9729B"/>
    <w:rsid w:val="44FB8CD2"/>
    <w:rsid w:val="450395E8"/>
    <w:rsid w:val="451B5482"/>
    <w:rsid w:val="451B57D6"/>
    <w:rsid w:val="451C9323"/>
    <w:rsid w:val="4520164E"/>
    <w:rsid w:val="45206BED"/>
    <w:rsid w:val="45216C95"/>
    <w:rsid w:val="45257FAA"/>
    <w:rsid w:val="4526BA06"/>
    <w:rsid w:val="4527C824"/>
    <w:rsid w:val="45302FAA"/>
    <w:rsid w:val="453C3F2B"/>
    <w:rsid w:val="454289F9"/>
    <w:rsid w:val="4546835A"/>
    <w:rsid w:val="45493F60"/>
    <w:rsid w:val="454CFF30"/>
    <w:rsid w:val="454E0A0C"/>
    <w:rsid w:val="45502069"/>
    <w:rsid w:val="4551A226"/>
    <w:rsid w:val="45520891"/>
    <w:rsid w:val="4552CC3F"/>
    <w:rsid w:val="4555A627"/>
    <w:rsid w:val="45568EF1"/>
    <w:rsid w:val="45573BF6"/>
    <w:rsid w:val="455ADBF6"/>
    <w:rsid w:val="455AEB67"/>
    <w:rsid w:val="455C6B76"/>
    <w:rsid w:val="455E2B08"/>
    <w:rsid w:val="456050DC"/>
    <w:rsid w:val="45627570"/>
    <w:rsid w:val="45637593"/>
    <w:rsid w:val="456A8995"/>
    <w:rsid w:val="456B5854"/>
    <w:rsid w:val="456C15CF"/>
    <w:rsid w:val="456FED84"/>
    <w:rsid w:val="45731758"/>
    <w:rsid w:val="4578D03B"/>
    <w:rsid w:val="4578EC40"/>
    <w:rsid w:val="457B1D65"/>
    <w:rsid w:val="457BFC85"/>
    <w:rsid w:val="457C3B3C"/>
    <w:rsid w:val="457C90B9"/>
    <w:rsid w:val="457FD6A0"/>
    <w:rsid w:val="4586AE1C"/>
    <w:rsid w:val="459198E9"/>
    <w:rsid w:val="45928311"/>
    <w:rsid w:val="459309F0"/>
    <w:rsid w:val="45938D8B"/>
    <w:rsid w:val="4599E522"/>
    <w:rsid w:val="459CA718"/>
    <w:rsid w:val="459F0DA9"/>
    <w:rsid w:val="45A158F2"/>
    <w:rsid w:val="45A31000"/>
    <w:rsid w:val="45B7628F"/>
    <w:rsid w:val="45BBD9E3"/>
    <w:rsid w:val="45C1DB5B"/>
    <w:rsid w:val="45D041B2"/>
    <w:rsid w:val="45D32091"/>
    <w:rsid w:val="45D6A1FC"/>
    <w:rsid w:val="45D83FCC"/>
    <w:rsid w:val="45DD6C6C"/>
    <w:rsid w:val="45E1BED4"/>
    <w:rsid w:val="45E27D93"/>
    <w:rsid w:val="45E419B0"/>
    <w:rsid w:val="45E96BFA"/>
    <w:rsid w:val="45EA3EBA"/>
    <w:rsid w:val="45EB93CC"/>
    <w:rsid w:val="45EFC9DD"/>
    <w:rsid w:val="45F0B1F6"/>
    <w:rsid w:val="45F78BF1"/>
    <w:rsid w:val="45F9427A"/>
    <w:rsid w:val="4603C4DF"/>
    <w:rsid w:val="4608B783"/>
    <w:rsid w:val="460D56FA"/>
    <w:rsid w:val="46110D72"/>
    <w:rsid w:val="46114FF1"/>
    <w:rsid w:val="4613F918"/>
    <w:rsid w:val="4617093B"/>
    <w:rsid w:val="46172456"/>
    <w:rsid w:val="461AEA6A"/>
    <w:rsid w:val="461D6668"/>
    <w:rsid w:val="46220141"/>
    <w:rsid w:val="46233966"/>
    <w:rsid w:val="46239F22"/>
    <w:rsid w:val="462486A3"/>
    <w:rsid w:val="4629E8A7"/>
    <w:rsid w:val="462AF00B"/>
    <w:rsid w:val="462D6FD4"/>
    <w:rsid w:val="4636C0A2"/>
    <w:rsid w:val="46388466"/>
    <w:rsid w:val="463FAD3B"/>
    <w:rsid w:val="464501C7"/>
    <w:rsid w:val="46514175"/>
    <w:rsid w:val="46523A41"/>
    <w:rsid w:val="46569DD0"/>
    <w:rsid w:val="465787C2"/>
    <w:rsid w:val="4659181F"/>
    <w:rsid w:val="465AB77E"/>
    <w:rsid w:val="465D5000"/>
    <w:rsid w:val="465D8942"/>
    <w:rsid w:val="46608FA1"/>
    <w:rsid w:val="46658C9D"/>
    <w:rsid w:val="466ED049"/>
    <w:rsid w:val="4671597B"/>
    <w:rsid w:val="4678CF26"/>
    <w:rsid w:val="4681DB76"/>
    <w:rsid w:val="468268FB"/>
    <w:rsid w:val="4688147D"/>
    <w:rsid w:val="46882C98"/>
    <w:rsid w:val="468AAE4C"/>
    <w:rsid w:val="468C36FE"/>
    <w:rsid w:val="46919B59"/>
    <w:rsid w:val="4692A69B"/>
    <w:rsid w:val="469A086F"/>
    <w:rsid w:val="46A0050F"/>
    <w:rsid w:val="46B74386"/>
    <w:rsid w:val="46B7ABE7"/>
    <w:rsid w:val="46B9D4B0"/>
    <w:rsid w:val="46B9D8C5"/>
    <w:rsid w:val="46BA4CB9"/>
    <w:rsid w:val="46BF432F"/>
    <w:rsid w:val="46BFD580"/>
    <w:rsid w:val="46C60B5C"/>
    <w:rsid w:val="46CFB388"/>
    <w:rsid w:val="46D26CB6"/>
    <w:rsid w:val="46D853F6"/>
    <w:rsid w:val="46D8BD63"/>
    <w:rsid w:val="46D99673"/>
    <w:rsid w:val="46DB1A9A"/>
    <w:rsid w:val="46DBDED7"/>
    <w:rsid w:val="46E0B8FA"/>
    <w:rsid w:val="46E22676"/>
    <w:rsid w:val="46E62285"/>
    <w:rsid w:val="46E758E3"/>
    <w:rsid w:val="46E8102B"/>
    <w:rsid w:val="46EAB58D"/>
    <w:rsid w:val="46EBB3D1"/>
    <w:rsid w:val="46F2E080"/>
    <w:rsid w:val="46F4D047"/>
    <w:rsid w:val="47018EB5"/>
    <w:rsid w:val="4704CE59"/>
    <w:rsid w:val="470789CF"/>
    <w:rsid w:val="4708F329"/>
    <w:rsid w:val="4710B25B"/>
    <w:rsid w:val="47114167"/>
    <w:rsid w:val="471330E0"/>
    <w:rsid w:val="47146E14"/>
    <w:rsid w:val="471490F3"/>
    <w:rsid w:val="4715C160"/>
    <w:rsid w:val="471DBA81"/>
    <w:rsid w:val="4721B59C"/>
    <w:rsid w:val="4725501D"/>
    <w:rsid w:val="4728E156"/>
    <w:rsid w:val="472D61D9"/>
    <w:rsid w:val="4736184E"/>
    <w:rsid w:val="4736A680"/>
    <w:rsid w:val="4736C069"/>
    <w:rsid w:val="47373EF5"/>
    <w:rsid w:val="473F1AD6"/>
    <w:rsid w:val="4746271E"/>
    <w:rsid w:val="47514E45"/>
    <w:rsid w:val="4755395B"/>
    <w:rsid w:val="475B013E"/>
    <w:rsid w:val="475D4071"/>
    <w:rsid w:val="47696B1F"/>
    <w:rsid w:val="476D978B"/>
    <w:rsid w:val="4770D95D"/>
    <w:rsid w:val="477B4F86"/>
    <w:rsid w:val="477C54B2"/>
    <w:rsid w:val="4780A6DA"/>
    <w:rsid w:val="4785C845"/>
    <w:rsid w:val="4788FFB8"/>
    <w:rsid w:val="4789B33E"/>
    <w:rsid w:val="47A68F66"/>
    <w:rsid w:val="47A70D1F"/>
    <w:rsid w:val="47A72B9F"/>
    <w:rsid w:val="47B4348C"/>
    <w:rsid w:val="47B67E1F"/>
    <w:rsid w:val="47BC2677"/>
    <w:rsid w:val="47BD71C1"/>
    <w:rsid w:val="47BE4AA4"/>
    <w:rsid w:val="47C25515"/>
    <w:rsid w:val="47C440F9"/>
    <w:rsid w:val="47C97FE5"/>
    <w:rsid w:val="47CFFECF"/>
    <w:rsid w:val="47D10258"/>
    <w:rsid w:val="47DA5499"/>
    <w:rsid w:val="47DCBB73"/>
    <w:rsid w:val="47E244C8"/>
    <w:rsid w:val="47F0CA57"/>
    <w:rsid w:val="47F492AF"/>
    <w:rsid w:val="47F7514E"/>
    <w:rsid w:val="47FCDBD1"/>
    <w:rsid w:val="47FD2AF6"/>
    <w:rsid w:val="47FF6720"/>
    <w:rsid w:val="48022207"/>
    <w:rsid w:val="48088EF1"/>
    <w:rsid w:val="4809316C"/>
    <w:rsid w:val="480ACAC3"/>
    <w:rsid w:val="480B1728"/>
    <w:rsid w:val="481219A7"/>
    <w:rsid w:val="481DB768"/>
    <w:rsid w:val="482008E0"/>
    <w:rsid w:val="4823BE1E"/>
    <w:rsid w:val="48275120"/>
    <w:rsid w:val="482AA300"/>
    <w:rsid w:val="482C59CE"/>
    <w:rsid w:val="482CBC87"/>
    <w:rsid w:val="48336C04"/>
    <w:rsid w:val="48350241"/>
    <w:rsid w:val="4837F20F"/>
    <w:rsid w:val="4838134C"/>
    <w:rsid w:val="48390F0A"/>
    <w:rsid w:val="483B03B9"/>
    <w:rsid w:val="483D8798"/>
    <w:rsid w:val="483FBF8B"/>
    <w:rsid w:val="484046D0"/>
    <w:rsid w:val="484D75FA"/>
    <w:rsid w:val="484DCBA9"/>
    <w:rsid w:val="484FB655"/>
    <w:rsid w:val="485274CA"/>
    <w:rsid w:val="485471A6"/>
    <w:rsid w:val="48589B28"/>
    <w:rsid w:val="485E34FF"/>
    <w:rsid w:val="485F4BC0"/>
    <w:rsid w:val="485FB7BA"/>
    <w:rsid w:val="4860B407"/>
    <w:rsid w:val="486304B2"/>
    <w:rsid w:val="48640B55"/>
    <w:rsid w:val="486C8322"/>
    <w:rsid w:val="486CF65D"/>
    <w:rsid w:val="48711C71"/>
    <w:rsid w:val="48726FFD"/>
    <w:rsid w:val="48743ABB"/>
    <w:rsid w:val="48777995"/>
    <w:rsid w:val="487C306F"/>
    <w:rsid w:val="487C6C45"/>
    <w:rsid w:val="488115D1"/>
    <w:rsid w:val="48835233"/>
    <w:rsid w:val="4885956E"/>
    <w:rsid w:val="488F1596"/>
    <w:rsid w:val="488FBDAB"/>
    <w:rsid w:val="4891DD0E"/>
    <w:rsid w:val="4892FBE4"/>
    <w:rsid w:val="489676E4"/>
    <w:rsid w:val="4896BC33"/>
    <w:rsid w:val="489746E0"/>
    <w:rsid w:val="489A1140"/>
    <w:rsid w:val="489D2B86"/>
    <w:rsid w:val="489EB5E3"/>
    <w:rsid w:val="48A27195"/>
    <w:rsid w:val="48AA6F2E"/>
    <w:rsid w:val="48ABB692"/>
    <w:rsid w:val="48AC9585"/>
    <w:rsid w:val="48AD5865"/>
    <w:rsid w:val="48ADF38A"/>
    <w:rsid w:val="48AEBE40"/>
    <w:rsid w:val="48B046C2"/>
    <w:rsid w:val="48B05B49"/>
    <w:rsid w:val="48B397A3"/>
    <w:rsid w:val="48BA9BAF"/>
    <w:rsid w:val="48BAAB30"/>
    <w:rsid w:val="48BAAC1B"/>
    <w:rsid w:val="48C01387"/>
    <w:rsid w:val="48C19FE8"/>
    <w:rsid w:val="48C40A24"/>
    <w:rsid w:val="48C51A7B"/>
    <w:rsid w:val="48C719F5"/>
    <w:rsid w:val="48CCEE09"/>
    <w:rsid w:val="48CD92F0"/>
    <w:rsid w:val="48CF50F5"/>
    <w:rsid w:val="48D17578"/>
    <w:rsid w:val="48D53ED7"/>
    <w:rsid w:val="48D8E498"/>
    <w:rsid w:val="48DB3A73"/>
    <w:rsid w:val="48DC083B"/>
    <w:rsid w:val="48DC56FF"/>
    <w:rsid w:val="48DED04F"/>
    <w:rsid w:val="48E42F54"/>
    <w:rsid w:val="48EBAD25"/>
    <w:rsid w:val="48EFE989"/>
    <w:rsid w:val="48F1EE90"/>
    <w:rsid w:val="48F5D6A3"/>
    <w:rsid w:val="48F721D0"/>
    <w:rsid w:val="4901BB76"/>
    <w:rsid w:val="490B2A39"/>
    <w:rsid w:val="49122DD4"/>
    <w:rsid w:val="4916DA67"/>
    <w:rsid w:val="491E33BE"/>
    <w:rsid w:val="491EF09F"/>
    <w:rsid w:val="491F1A63"/>
    <w:rsid w:val="4924F1E9"/>
    <w:rsid w:val="4927C752"/>
    <w:rsid w:val="492DEDA0"/>
    <w:rsid w:val="4931CC1D"/>
    <w:rsid w:val="4932E07E"/>
    <w:rsid w:val="4939D980"/>
    <w:rsid w:val="493E82B3"/>
    <w:rsid w:val="49423C62"/>
    <w:rsid w:val="4942F204"/>
    <w:rsid w:val="4956882F"/>
    <w:rsid w:val="495BF16D"/>
    <w:rsid w:val="495C5DA8"/>
    <w:rsid w:val="495D29CF"/>
    <w:rsid w:val="495FF898"/>
    <w:rsid w:val="4961D8E2"/>
    <w:rsid w:val="4966129D"/>
    <w:rsid w:val="49675DEA"/>
    <w:rsid w:val="496B89C3"/>
    <w:rsid w:val="496D1095"/>
    <w:rsid w:val="497221C0"/>
    <w:rsid w:val="497443BB"/>
    <w:rsid w:val="497500E1"/>
    <w:rsid w:val="497810D9"/>
    <w:rsid w:val="4979A741"/>
    <w:rsid w:val="497A1418"/>
    <w:rsid w:val="497C2C93"/>
    <w:rsid w:val="497DA413"/>
    <w:rsid w:val="49815C84"/>
    <w:rsid w:val="4981B9FB"/>
    <w:rsid w:val="4985DDC4"/>
    <w:rsid w:val="498610D5"/>
    <w:rsid w:val="498A351E"/>
    <w:rsid w:val="498A87C7"/>
    <w:rsid w:val="498AF2E2"/>
    <w:rsid w:val="49937581"/>
    <w:rsid w:val="4997FEF9"/>
    <w:rsid w:val="499BF663"/>
    <w:rsid w:val="499D6435"/>
    <w:rsid w:val="49AB6AC0"/>
    <w:rsid w:val="49ABA073"/>
    <w:rsid w:val="49B2709C"/>
    <w:rsid w:val="49B4FC1F"/>
    <w:rsid w:val="49B6021B"/>
    <w:rsid w:val="49B63614"/>
    <w:rsid w:val="49B6F5D3"/>
    <w:rsid w:val="49B881A4"/>
    <w:rsid w:val="49C12AD7"/>
    <w:rsid w:val="49C3B8BB"/>
    <w:rsid w:val="49C67EF7"/>
    <w:rsid w:val="49C85F02"/>
    <w:rsid w:val="49C9E604"/>
    <w:rsid w:val="49CF96BC"/>
    <w:rsid w:val="49CFE3D8"/>
    <w:rsid w:val="49D2F382"/>
    <w:rsid w:val="49D3D227"/>
    <w:rsid w:val="49D517B2"/>
    <w:rsid w:val="49D61F24"/>
    <w:rsid w:val="49D98517"/>
    <w:rsid w:val="49DB6978"/>
    <w:rsid w:val="49DEE23E"/>
    <w:rsid w:val="49E9E865"/>
    <w:rsid w:val="49ECF637"/>
    <w:rsid w:val="49F34C98"/>
    <w:rsid w:val="49FDA433"/>
    <w:rsid w:val="4A040941"/>
    <w:rsid w:val="4A055A1B"/>
    <w:rsid w:val="4A146C09"/>
    <w:rsid w:val="4A15B533"/>
    <w:rsid w:val="4A19B746"/>
    <w:rsid w:val="4A19FB3F"/>
    <w:rsid w:val="4A23EE69"/>
    <w:rsid w:val="4A2D27A4"/>
    <w:rsid w:val="4A3AC130"/>
    <w:rsid w:val="4A3AF207"/>
    <w:rsid w:val="4A3B7CB4"/>
    <w:rsid w:val="4A414DCA"/>
    <w:rsid w:val="4A47EADD"/>
    <w:rsid w:val="4A4AFA07"/>
    <w:rsid w:val="4A4D077E"/>
    <w:rsid w:val="4A4ECEB8"/>
    <w:rsid w:val="4A50DA5C"/>
    <w:rsid w:val="4A5EF89A"/>
    <w:rsid w:val="4A602DB8"/>
    <w:rsid w:val="4A7133BC"/>
    <w:rsid w:val="4A71C4FC"/>
    <w:rsid w:val="4A77DBA1"/>
    <w:rsid w:val="4A86C87C"/>
    <w:rsid w:val="4A87D395"/>
    <w:rsid w:val="4A8831EB"/>
    <w:rsid w:val="4A894045"/>
    <w:rsid w:val="4A8DC120"/>
    <w:rsid w:val="4A8F1497"/>
    <w:rsid w:val="4A8FCB0B"/>
    <w:rsid w:val="4A97481D"/>
    <w:rsid w:val="4A97857A"/>
    <w:rsid w:val="4AA2B632"/>
    <w:rsid w:val="4AA44A17"/>
    <w:rsid w:val="4AACF545"/>
    <w:rsid w:val="4AB80F19"/>
    <w:rsid w:val="4ABE83C3"/>
    <w:rsid w:val="4AC3F6C3"/>
    <w:rsid w:val="4AC8054B"/>
    <w:rsid w:val="4AD39548"/>
    <w:rsid w:val="4AD50DA9"/>
    <w:rsid w:val="4ADAA48B"/>
    <w:rsid w:val="4AE1FB16"/>
    <w:rsid w:val="4AE58AF6"/>
    <w:rsid w:val="4AE7B2B7"/>
    <w:rsid w:val="4AEB5E80"/>
    <w:rsid w:val="4AECCF52"/>
    <w:rsid w:val="4AF51883"/>
    <w:rsid w:val="4AF6BB38"/>
    <w:rsid w:val="4AFA2603"/>
    <w:rsid w:val="4AFA71BC"/>
    <w:rsid w:val="4AFD7FD4"/>
    <w:rsid w:val="4B057175"/>
    <w:rsid w:val="4B073ED4"/>
    <w:rsid w:val="4B110893"/>
    <w:rsid w:val="4B1F6728"/>
    <w:rsid w:val="4B24E302"/>
    <w:rsid w:val="4B2842BF"/>
    <w:rsid w:val="4B2C040E"/>
    <w:rsid w:val="4B3A5114"/>
    <w:rsid w:val="4B3E5865"/>
    <w:rsid w:val="4B3EE14B"/>
    <w:rsid w:val="4B4436D8"/>
    <w:rsid w:val="4B4998C4"/>
    <w:rsid w:val="4B4A38C5"/>
    <w:rsid w:val="4B4B40E7"/>
    <w:rsid w:val="4B5446BE"/>
    <w:rsid w:val="4B562B68"/>
    <w:rsid w:val="4B57BAB5"/>
    <w:rsid w:val="4B57C57C"/>
    <w:rsid w:val="4B5D2932"/>
    <w:rsid w:val="4B5D97FA"/>
    <w:rsid w:val="4B681CC6"/>
    <w:rsid w:val="4B6C96F2"/>
    <w:rsid w:val="4B6C9C37"/>
    <w:rsid w:val="4B6CF08C"/>
    <w:rsid w:val="4B6D57B1"/>
    <w:rsid w:val="4B6FC3D2"/>
    <w:rsid w:val="4B738743"/>
    <w:rsid w:val="4B7784C6"/>
    <w:rsid w:val="4B796931"/>
    <w:rsid w:val="4B7A4B07"/>
    <w:rsid w:val="4B7D56E7"/>
    <w:rsid w:val="4B83B180"/>
    <w:rsid w:val="4B89853C"/>
    <w:rsid w:val="4B94D132"/>
    <w:rsid w:val="4B95F6D4"/>
    <w:rsid w:val="4B9654D3"/>
    <w:rsid w:val="4B96BB55"/>
    <w:rsid w:val="4B98177E"/>
    <w:rsid w:val="4B9CD9AB"/>
    <w:rsid w:val="4BA49139"/>
    <w:rsid w:val="4BABC40A"/>
    <w:rsid w:val="4BADBDF6"/>
    <w:rsid w:val="4BADECE8"/>
    <w:rsid w:val="4BB06AC6"/>
    <w:rsid w:val="4BB1700B"/>
    <w:rsid w:val="4BB1CE5B"/>
    <w:rsid w:val="4BB57C29"/>
    <w:rsid w:val="4BB8D33D"/>
    <w:rsid w:val="4BB94DFF"/>
    <w:rsid w:val="4BBBE62E"/>
    <w:rsid w:val="4BBD0623"/>
    <w:rsid w:val="4BC20108"/>
    <w:rsid w:val="4BC78852"/>
    <w:rsid w:val="4BC7D15C"/>
    <w:rsid w:val="4BC9931C"/>
    <w:rsid w:val="4BCD77F4"/>
    <w:rsid w:val="4BD76513"/>
    <w:rsid w:val="4BD9EDD0"/>
    <w:rsid w:val="4BDC2D42"/>
    <w:rsid w:val="4BDDDCF7"/>
    <w:rsid w:val="4BDF042C"/>
    <w:rsid w:val="4BDF8ABD"/>
    <w:rsid w:val="4BE34F92"/>
    <w:rsid w:val="4BE4CFC1"/>
    <w:rsid w:val="4BE8C7F8"/>
    <w:rsid w:val="4BE9F4DC"/>
    <w:rsid w:val="4BEB8A33"/>
    <w:rsid w:val="4BEB98D8"/>
    <w:rsid w:val="4BEE2F92"/>
    <w:rsid w:val="4BF9CD56"/>
    <w:rsid w:val="4BFBE688"/>
    <w:rsid w:val="4BFDBFD3"/>
    <w:rsid w:val="4BFDE4DE"/>
    <w:rsid w:val="4C03106D"/>
    <w:rsid w:val="4C047B3F"/>
    <w:rsid w:val="4C0C62B7"/>
    <w:rsid w:val="4C0F4D5B"/>
    <w:rsid w:val="4C109EC9"/>
    <w:rsid w:val="4C16632E"/>
    <w:rsid w:val="4C16883B"/>
    <w:rsid w:val="4C1EB373"/>
    <w:rsid w:val="4C26E06D"/>
    <w:rsid w:val="4C27C7F2"/>
    <w:rsid w:val="4C2BCF5A"/>
    <w:rsid w:val="4C2D6544"/>
    <w:rsid w:val="4C326725"/>
    <w:rsid w:val="4C360BE7"/>
    <w:rsid w:val="4C38A1A5"/>
    <w:rsid w:val="4C393839"/>
    <w:rsid w:val="4C3D7C7B"/>
    <w:rsid w:val="4C3E57E6"/>
    <w:rsid w:val="4C405BFE"/>
    <w:rsid w:val="4C414481"/>
    <w:rsid w:val="4C43324A"/>
    <w:rsid w:val="4C45BB60"/>
    <w:rsid w:val="4C48AFBD"/>
    <w:rsid w:val="4C4ACDA7"/>
    <w:rsid w:val="4C4DBC47"/>
    <w:rsid w:val="4C50CCE8"/>
    <w:rsid w:val="4C65173A"/>
    <w:rsid w:val="4C67B1AD"/>
    <w:rsid w:val="4C774A90"/>
    <w:rsid w:val="4C79E026"/>
    <w:rsid w:val="4C7A84AA"/>
    <w:rsid w:val="4C7F27B2"/>
    <w:rsid w:val="4C7F8BC6"/>
    <w:rsid w:val="4C82A17E"/>
    <w:rsid w:val="4C8508E7"/>
    <w:rsid w:val="4C8730E3"/>
    <w:rsid w:val="4C87EBD9"/>
    <w:rsid w:val="4C9187A5"/>
    <w:rsid w:val="4C989C38"/>
    <w:rsid w:val="4C994E03"/>
    <w:rsid w:val="4CA15395"/>
    <w:rsid w:val="4CA5ED03"/>
    <w:rsid w:val="4CB368EE"/>
    <w:rsid w:val="4CB52784"/>
    <w:rsid w:val="4CB9EDD5"/>
    <w:rsid w:val="4CB9F02C"/>
    <w:rsid w:val="4CC04994"/>
    <w:rsid w:val="4CC0BE27"/>
    <w:rsid w:val="4CC21455"/>
    <w:rsid w:val="4CC2CB51"/>
    <w:rsid w:val="4CC75173"/>
    <w:rsid w:val="4CCD123B"/>
    <w:rsid w:val="4CD01461"/>
    <w:rsid w:val="4CD07E08"/>
    <w:rsid w:val="4CD6C418"/>
    <w:rsid w:val="4CDE02D8"/>
    <w:rsid w:val="4CE472F9"/>
    <w:rsid w:val="4CE6C356"/>
    <w:rsid w:val="4CEA3674"/>
    <w:rsid w:val="4CEE9734"/>
    <w:rsid w:val="4CF0CB13"/>
    <w:rsid w:val="4CF37059"/>
    <w:rsid w:val="4CF49C6D"/>
    <w:rsid w:val="4D035893"/>
    <w:rsid w:val="4D0BB645"/>
    <w:rsid w:val="4D10EE0B"/>
    <w:rsid w:val="4D13F9C0"/>
    <w:rsid w:val="4D1EB761"/>
    <w:rsid w:val="4D1FF480"/>
    <w:rsid w:val="4D23A045"/>
    <w:rsid w:val="4D24FB37"/>
    <w:rsid w:val="4D251B10"/>
    <w:rsid w:val="4D27AA83"/>
    <w:rsid w:val="4D2C347C"/>
    <w:rsid w:val="4D2D62B9"/>
    <w:rsid w:val="4D2DD965"/>
    <w:rsid w:val="4D2E4A57"/>
    <w:rsid w:val="4D2EE0CF"/>
    <w:rsid w:val="4D348A30"/>
    <w:rsid w:val="4D36A7D2"/>
    <w:rsid w:val="4D3A63AC"/>
    <w:rsid w:val="4D3A7561"/>
    <w:rsid w:val="4D3F238E"/>
    <w:rsid w:val="4D493514"/>
    <w:rsid w:val="4D4D40B0"/>
    <w:rsid w:val="4D4DC119"/>
    <w:rsid w:val="4D509079"/>
    <w:rsid w:val="4D52315E"/>
    <w:rsid w:val="4D583107"/>
    <w:rsid w:val="4D59C1ED"/>
    <w:rsid w:val="4D5BFB86"/>
    <w:rsid w:val="4D5FE62F"/>
    <w:rsid w:val="4D61F5CC"/>
    <w:rsid w:val="4D6521BD"/>
    <w:rsid w:val="4D666227"/>
    <w:rsid w:val="4D687F5D"/>
    <w:rsid w:val="4D6998D6"/>
    <w:rsid w:val="4D6B3D0E"/>
    <w:rsid w:val="4D75FFC5"/>
    <w:rsid w:val="4D7AC7E5"/>
    <w:rsid w:val="4D8020E4"/>
    <w:rsid w:val="4D80D964"/>
    <w:rsid w:val="4D819C41"/>
    <w:rsid w:val="4D83EEA4"/>
    <w:rsid w:val="4D84BE86"/>
    <w:rsid w:val="4D85783D"/>
    <w:rsid w:val="4D88BC1E"/>
    <w:rsid w:val="4D8A4A34"/>
    <w:rsid w:val="4D8A4AEC"/>
    <w:rsid w:val="4D8AC0E8"/>
    <w:rsid w:val="4D8F45BB"/>
    <w:rsid w:val="4D90E17B"/>
    <w:rsid w:val="4D923719"/>
    <w:rsid w:val="4D923EA6"/>
    <w:rsid w:val="4D935B10"/>
    <w:rsid w:val="4D93A111"/>
    <w:rsid w:val="4D93CD09"/>
    <w:rsid w:val="4D9D207F"/>
    <w:rsid w:val="4D9E7DB4"/>
    <w:rsid w:val="4D9FE1AC"/>
    <w:rsid w:val="4DA2C092"/>
    <w:rsid w:val="4DB2258A"/>
    <w:rsid w:val="4DBBD5D3"/>
    <w:rsid w:val="4DC00E77"/>
    <w:rsid w:val="4DC0A319"/>
    <w:rsid w:val="4DC2BEF9"/>
    <w:rsid w:val="4DC7BFC2"/>
    <w:rsid w:val="4DC9F33B"/>
    <w:rsid w:val="4DD02610"/>
    <w:rsid w:val="4DD12D44"/>
    <w:rsid w:val="4DD53BF3"/>
    <w:rsid w:val="4DDDD23A"/>
    <w:rsid w:val="4DE0EB1C"/>
    <w:rsid w:val="4DE24732"/>
    <w:rsid w:val="4DE9FE0E"/>
    <w:rsid w:val="4DF2B1AB"/>
    <w:rsid w:val="4DF7F31A"/>
    <w:rsid w:val="4DFCD605"/>
    <w:rsid w:val="4E003760"/>
    <w:rsid w:val="4E0049A5"/>
    <w:rsid w:val="4E09E5F2"/>
    <w:rsid w:val="4E0A77E3"/>
    <w:rsid w:val="4E0D762D"/>
    <w:rsid w:val="4E0E93C6"/>
    <w:rsid w:val="4E1127F4"/>
    <w:rsid w:val="4E16D283"/>
    <w:rsid w:val="4E22F0C1"/>
    <w:rsid w:val="4E2610FC"/>
    <w:rsid w:val="4E279418"/>
    <w:rsid w:val="4E27A1F0"/>
    <w:rsid w:val="4E377416"/>
    <w:rsid w:val="4E47E46F"/>
    <w:rsid w:val="4E5135ED"/>
    <w:rsid w:val="4E56130D"/>
    <w:rsid w:val="4E563E69"/>
    <w:rsid w:val="4E64A419"/>
    <w:rsid w:val="4E655AD4"/>
    <w:rsid w:val="4E668AAB"/>
    <w:rsid w:val="4E68B36E"/>
    <w:rsid w:val="4E68FD21"/>
    <w:rsid w:val="4E69A4F8"/>
    <w:rsid w:val="4E6DFEA4"/>
    <w:rsid w:val="4E70D15C"/>
    <w:rsid w:val="4E7453BC"/>
    <w:rsid w:val="4E7C9086"/>
    <w:rsid w:val="4E7D7DC4"/>
    <w:rsid w:val="4E7DB57E"/>
    <w:rsid w:val="4E81A86E"/>
    <w:rsid w:val="4E845EFB"/>
    <w:rsid w:val="4E906D43"/>
    <w:rsid w:val="4E913401"/>
    <w:rsid w:val="4E9A4666"/>
    <w:rsid w:val="4E9B371B"/>
    <w:rsid w:val="4E9D598D"/>
    <w:rsid w:val="4EA4CA67"/>
    <w:rsid w:val="4EAC724E"/>
    <w:rsid w:val="4EAE02FE"/>
    <w:rsid w:val="4EB0E0AB"/>
    <w:rsid w:val="4EBC3339"/>
    <w:rsid w:val="4EC0648F"/>
    <w:rsid w:val="4EC1D98B"/>
    <w:rsid w:val="4EC4AE77"/>
    <w:rsid w:val="4EC6D2E0"/>
    <w:rsid w:val="4ECCF9BB"/>
    <w:rsid w:val="4ED23EAB"/>
    <w:rsid w:val="4ED286EE"/>
    <w:rsid w:val="4EDF7517"/>
    <w:rsid w:val="4EE96A5C"/>
    <w:rsid w:val="4EEB02B4"/>
    <w:rsid w:val="4EEF694F"/>
    <w:rsid w:val="4EF3B4C2"/>
    <w:rsid w:val="4EFCFE5C"/>
    <w:rsid w:val="4EFDC8C8"/>
    <w:rsid w:val="4EFEB94C"/>
    <w:rsid w:val="4F003FC3"/>
    <w:rsid w:val="4F011E69"/>
    <w:rsid w:val="4F042DFC"/>
    <w:rsid w:val="4F04709B"/>
    <w:rsid w:val="4F0CF88E"/>
    <w:rsid w:val="4F0D8E24"/>
    <w:rsid w:val="4F0E3760"/>
    <w:rsid w:val="4F194598"/>
    <w:rsid w:val="4F1C2E31"/>
    <w:rsid w:val="4F1ECAC5"/>
    <w:rsid w:val="4F1ED19E"/>
    <w:rsid w:val="4F24ECE9"/>
    <w:rsid w:val="4F28C851"/>
    <w:rsid w:val="4F2B8C1B"/>
    <w:rsid w:val="4F2D720E"/>
    <w:rsid w:val="4F309BCF"/>
    <w:rsid w:val="4F31C1B8"/>
    <w:rsid w:val="4F36C1EC"/>
    <w:rsid w:val="4F3B0735"/>
    <w:rsid w:val="4F3FBEBF"/>
    <w:rsid w:val="4F40BA94"/>
    <w:rsid w:val="4F4651DD"/>
    <w:rsid w:val="4F4ED962"/>
    <w:rsid w:val="4F50CAA7"/>
    <w:rsid w:val="4F56935E"/>
    <w:rsid w:val="4F56ABFF"/>
    <w:rsid w:val="4F572FD8"/>
    <w:rsid w:val="4F57A949"/>
    <w:rsid w:val="4F5839EC"/>
    <w:rsid w:val="4F5BFF16"/>
    <w:rsid w:val="4F5C939B"/>
    <w:rsid w:val="4F5DB204"/>
    <w:rsid w:val="4F5DEBE6"/>
    <w:rsid w:val="4F5E9631"/>
    <w:rsid w:val="4F645113"/>
    <w:rsid w:val="4F66CB76"/>
    <w:rsid w:val="4F69CB8A"/>
    <w:rsid w:val="4F6B5500"/>
    <w:rsid w:val="4F6B6874"/>
    <w:rsid w:val="4F6F119F"/>
    <w:rsid w:val="4F71323F"/>
    <w:rsid w:val="4F727947"/>
    <w:rsid w:val="4F748D91"/>
    <w:rsid w:val="4F767EC0"/>
    <w:rsid w:val="4F79A1DF"/>
    <w:rsid w:val="4F7A4249"/>
    <w:rsid w:val="4F7FF83C"/>
    <w:rsid w:val="4F804EAA"/>
    <w:rsid w:val="4F829389"/>
    <w:rsid w:val="4F8527EA"/>
    <w:rsid w:val="4F8D77E6"/>
    <w:rsid w:val="4F9276C9"/>
    <w:rsid w:val="4F957A7B"/>
    <w:rsid w:val="4F9AD2B5"/>
    <w:rsid w:val="4F9BD877"/>
    <w:rsid w:val="4F9CA051"/>
    <w:rsid w:val="4FA91AC5"/>
    <w:rsid w:val="4FAE715C"/>
    <w:rsid w:val="4FAF518F"/>
    <w:rsid w:val="4FBB60ED"/>
    <w:rsid w:val="4FBF87DD"/>
    <w:rsid w:val="4FBFDF5D"/>
    <w:rsid w:val="4FC4820E"/>
    <w:rsid w:val="4FC4B780"/>
    <w:rsid w:val="4FC6E107"/>
    <w:rsid w:val="4FC73256"/>
    <w:rsid w:val="4FCD9DBB"/>
    <w:rsid w:val="4FD0C3DA"/>
    <w:rsid w:val="4FD6A80B"/>
    <w:rsid w:val="4FDA59B3"/>
    <w:rsid w:val="4FDBB8B4"/>
    <w:rsid w:val="4FE407D8"/>
    <w:rsid w:val="4FE67024"/>
    <w:rsid w:val="4FF9519D"/>
    <w:rsid w:val="4FF958C0"/>
    <w:rsid w:val="4FF97B5B"/>
    <w:rsid w:val="4FFCF63D"/>
    <w:rsid w:val="4FFFE77E"/>
    <w:rsid w:val="500211DC"/>
    <w:rsid w:val="5005D6E7"/>
    <w:rsid w:val="500640BC"/>
    <w:rsid w:val="50067D90"/>
    <w:rsid w:val="500AF705"/>
    <w:rsid w:val="500B5590"/>
    <w:rsid w:val="500F6229"/>
    <w:rsid w:val="501133B2"/>
    <w:rsid w:val="5011B557"/>
    <w:rsid w:val="5014F624"/>
    <w:rsid w:val="501C2F90"/>
    <w:rsid w:val="501F3612"/>
    <w:rsid w:val="50238909"/>
    <w:rsid w:val="5023D5B6"/>
    <w:rsid w:val="502633AA"/>
    <w:rsid w:val="502B6B1A"/>
    <w:rsid w:val="502E5464"/>
    <w:rsid w:val="502FE791"/>
    <w:rsid w:val="502FF212"/>
    <w:rsid w:val="50307DEA"/>
    <w:rsid w:val="5032530A"/>
    <w:rsid w:val="50328F87"/>
    <w:rsid w:val="5033D06B"/>
    <w:rsid w:val="50388297"/>
    <w:rsid w:val="503903CB"/>
    <w:rsid w:val="503D9FAE"/>
    <w:rsid w:val="5040C765"/>
    <w:rsid w:val="50464C2C"/>
    <w:rsid w:val="504E9EAE"/>
    <w:rsid w:val="5051E6CB"/>
    <w:rsid w:val="505218BD"/>
    <w:rsid w:val="5053C918"/>
    <w:rsid w:val="5053FAA9"/>
    <w:rsid w:val="505AFC27"/>
    <w:rsid w:val="5061240E"/>
    <w:rsid w:val="50661820"/>
    <w:rsid w:val="50670EDE"/>
    <w:rsid w:val="5068284B"/>
    <w:rsid w:val="50695884"/>
    <w:rsid w:val="506E897D"/>
    <w:rsid w:val="506FD4AB"/>
    <w:rsid w:val="5071CC06"/>
    <w:rsid w:val="507B00CD"/>
    <w:rsid w:val="507E6D8B"/>
    <w:rsid w:val="50822B94"/>
    <w:rsid w:val="50849960"/>
    <w:rsid w:val="50865E62"/>
    <w:rsid w:val="5086E44E"/>
    <w:rsid w:val="508BB59E"/>
    <w:rsid w:val="508F6E79"/>
    <w:rsid w:val="5095E38D"/>
    <w:rsid w:val="50976EB1"/>
    <w:rsid w:val="5099F126"/>
    <w:rsid w:val="509C0033"/>
    <w:rsid w:val="509DA770"/>
    <w:rsid w:val="509EEF47"/>
    <w:rsid w:val="509EFCD9"/>
    <w:rsid w:val="50A9BAA3"/>
    <w:rsid w:val="50AA0B75"/>
    <w:rsid w:val="50B25F01"/>
    <w:rsid w:val="50B4F814"/>
    <w:rsid w:val="50BB54F3"/>
    <w:rsid w:val="50BC2F9C"/>
    <w:rsid w:val="50BCC7B8"/>
    <w:rsid w:val="50BFF6B0"/>
    <w:rsid w:val="50C38BA4"/>
    <w:rsid w:val="50CBDD4B"/>
    <w:rsid w:val="50D2449F"/>
    <w:rsid w:val="50D578DF"/>
    <w:rsid w:val="50D7D078"/>
    <w:rsid w:val="50D94E4A"/>
    <w:rsid w:val="50DDD7AE"/>
    <w:rsid w:val="50E254D2"/>
    <w:rsid w:val="50E7F960"/>
    <w:rsid w:val="50E7FE8F"/>
    <w:rsid w:val="50EB76A8"/>
    <w:rsid w:val="50EF7F07"/>
    <w:rsid w:val="50F0F22D"/>
    <w:rsid w:val="50F25613"/>
    <w:rsid w:val="50F37408"/>
    <w:rsid w:val="50F51DB1"/>
    <w:rsid w:val="50F5462B"/>
    <w:rsid w:val="50FF592D"/>
    <w:rsid w:val="51013E9C"/>
    <w:rsid w:val="51036D20"/>
    <w:rsid w:val="510FBEE4"/>
    <w:rsid w:val="51107A98"/>
    <w:rsid w:val="5111B21E"/>
    <w:rsid w:val="511B092A"/>
    <w:rsid w:val="511B3E45"/>
    <w:rsid w:val="51255CF5"/>
    <w:rsid w:val="512735BF"/>
    <w:rsid w:val="512812F4"/>
    <w:rsid w:val="5128750E"/>
    <w:rsid w:val="512A8CC7"/>
    <w:rsid w:val="512CF91D"/>
    <w:rsid w:val="512D43FA"/>
    <w:rsid w:val="5135EE33"/>
    <w:rsid w:val="5136E626"/>
    <w:rsid w:val="513A782A"/>
    <w:rsid w:val="513A908F"/>
    <w:rsid w:val="513D43A4"/>
    <w:rsid w:val="513F776D"/>
    <w:rsid w:val="51428CEE"/>
    <w:rsid w:val="5144BC1A"/>
    <w:rsid w:val="5146DC08"/>
    <w:rsid w:val="514A3595"/>
    <w:rsid w:val="51531FA3"/>
    <w:rsid w:val="5155E0C6"/>
    <w:rsid w:val="51562F8C"/>
    <w:rsid w:val="51575CF0"/>
    <w:rsid w:val="515FC620"/>
    <w:rsid w:val="5160EC5B"/>
    <w:rsid w:val="516C3BAD"/>
    <w:rsid w:val="5175F606"/>
    <w:rsid w:val="51790C1E"/>
    <w:rsid w:val="517A7F50"/>
    <w:rsid w:val="517F5D06"/>
    <w:rsid w:val="517F93AC"/>
    <w:rsid w:val="517FCA5B"/>
    <w:rsid w:val="51822939"/>
    <w:rsid w:val="5186D329"/>
    <w:rsid w:val="5195CDD5"/>
    <w:rsid w:val="5198C030"/>
    <w:rsid w:val="519B288F"/>
    <w:rsid w:val="51A1EEEF"/>
    <w:rsid w:val="51A67D60"/>
    <w:rsid w:val="51A875BF"/>
    <w:rsid w:val="51AD1F27"/>
    <w:rsid w:val="51B03C40"/>
    <w:rsid w:val="51B19992"/>
    <w:rsid w:val="51B5FC30"/>
    <w:rsid w:val="51B6F978"/>
    <w:rsid w:val="51BBD3F7"/>
    <w:rsid w:val="51BC1AB8"/>
    <w:rsid w:val="51BDDEBC"/>
    <w:rsid w:val="51BFCB96"/>
    <w:rsid w:val="51C29220"/>
    <w:rsid w:val="51C3D5F8"/>
    <w:rsid w:val="51C7648D"/>
    <w:rsid w:val="51D26431"/>
    <w:rsid w:val="51D61E12"/>
    <w:rsid w:val="51D7CCF4"/>
    <w:rsid w:val="51EC6682"/>
    <w:rsid w:val="51F0A620"/>
    <w:rsid w:val="51F77122"/>
    <w:rsid w:val="51FA51BE"/>
    <w:rsid w:val="520174DC"/>
    <w:rsid w:val="520DCBAD"/>
    <w:rsid w:val="5212FFEB"/>
    <w:rsid w:val="52197B31"/>
    <w:rsid w:val="5219D026"/>
    <w:rsid w:val="521A7B28"/>
    <w:rsid w:val="5222AA6A"/>
    <w:rsid w:val="52242591"/>
    <w:rsid w:val="522CBF31"/>
    <w:rsid w:val="522D2A4F"/>
    <w:rsid w:val="522FAB23"/>
    <w:rsid w:val="52335F02"/>
    <w:rsid w:val="52353E14"/>
    <w:rsid w:val="523DA63C"/>
    <w:rsid w:val="523E8342"/>
    <w:rsid w:val="523F46FC"/>
    <w:rsid w:val="5247FF31"/>
    <w:rsid w:val="52487E6B"/>
    <w:rsid w:val="5249E5AD"/>
    <w:rsid w:val="524DC5C0"/>
    <w:rsid w:val="524E9930"/>
    <w:rsid w:val="525644EA"/>
    <w:rsid w:val="526AD3CE"/>
    <w:rsid w:val="52705DBB"/>
    <w:rsid w:val="5272E295"/>
    <w:rsid w:val="5274DDCB"/>
    <w:rsid w:val="527C7833"/>
    <w:rsid w:val="527E6DAF"/>
    <w:rsid w:val="527EC3C1"/>
    <w:rsid w:val="52843245"/>
    <w:rsid w:val="5284715C"/>
    <w:rsid w:val="5287A9B6"/>
    <w:rsid w:val="528C559F"/>
    <w:rsid w:val="528E5AD0"/>
    <w:rsid w:val="52918436"/>
    <w:rsid w:val="52979DAA"/>
    <w:rsid w:val="529C06B5"/>
    <w:rsid w:val="52A117C6"/>
    <w:rsid w:val="52A28176"/>
    <w:rsid w:val="52A4CD53"/>
    <w:rsid w:val="52A8DAED"/>
    <w:rsid w:val="52AE4995"/>
    <w:rsid w:val="52B3F24E"/>
    <w:rsid w:val="52B62209"/>
    <w:rsid w:val="52B7FC96"/>
    <w:rsid w:val="52BDABFD"/>
    <w:rsid w:val="52BDD53B"/>
    <w:rsid w:val="52BE7B54"/>
    <w:rsid w:val="52BFA8F9"/>
    <w:rsid w:val="52C26DEF"/>
    <w:rsid w:val="52C5725B"/>
    <w:rsid w:val="52C9A44A"/>
    <w:rsid w:val="52CB37D7"/>
    <w:rsid w:val="52CDED58"/>
    <w:rsid w:val="52D28EFA"/>
    <w:rsid w:val="52D2F524"/>
    <w:rsid w:val="52D4AE79"/>
    <w:rsid w:val="52D5109B"/>
    <w:rsid w:val="52D633FD"/>
    <w:rsid w:val="52D82E14"/>
    <w:rsid w:val="52D9EA05"/>
    <w:rsid w:val="52E23019"/>
    <w:rsid w:val="52E5E950"/>
    <w:rsid w:val="52E6C10C"/>
    <w:rsid w:val="52E801FD"/>
    <w:rsid w:val="52EB25A9"/>
    <w:rsid w:val="52EDC3EE"/>
    <w:rsid w:val="52EF1DCB"/>
    <w:rsid w:val="52F0F0C2"/>
    <w:rsid w:val="52F22002"/>
    <w:rsid w:val="52F9965A"/>
    <w:rsid w:val="52FADBCD"/>
    <w:rsid w:val="5306A54D"/>
    <w:rsid w:val="530A33E3"/>
    <w:rsid w:val="530FB9B1"/>
    <w:rsid w:val="5310C814"/>
    <w:rsid w:val="531964B8"/>
    <w:rsid w:val="5326B965"/>
    <w:rsid w:val="5329A8DB"/>
    <w:rsid w:val="5329E29A"/>
    <w:rsid w:val="532B2618"/>
    <w:rsid w:val="532DA20C"/>
    <w:rsid w:val="5331D79F"/>
    <w:rsid w:val="53324234"/>
    <w:rsid w:val="5332A5BF"/>
    <w:rsid w:val="533312BC"/>
    <w:rsid w:val="5334666C"/>
    <w:rsid w:val="5334EAB6"/>
    <w:rsid w:val="53385ECE"/>
    <w:rsid w:val="533A9CC8"/>
    <w:rsid w:val="533B702A"/>
    <w:rsid w:val="533E470C"/>
    <w:rsid w:val="5343DFE2"/>
    <w:rsid w:val="5344D07F"/>
    <w:rsid w:val="53452CD6"/>
    <w:rsid w:val="5349485B"/>
    <w:rsid w:val="5349C2EA"/>
    <w:rsid w:val="534AB88E"/>
    <w:rsid w:val="534B15AE"/>
    <w:rsid w:val="534C165E"/>
    <w:rsid w:val="534C8535"/>
    <w:rsid w:val="534D581F"/>
    <w:rsid w:val="53524896"/>
    <w:rsid w:val="5357255B"/>
    <w:rsid w:val="53591C32"/>
    <w:rsid w:val="535A21B0"/>
    <w:rsid w:val="535DD3A0"/>
    <w:rsid w:val="53612306"/>
    <w:rsid w:val="5365EF22"/>
    <w:rsid w:val="536EF29D"/>
    <w:rsid w:val="5372AFF8"/>
    <w:rsid w:val="53757A5F"/>
    <w:rsid w:val="5376B1F1"/>
    <w:rsid w:val="5377B71A"/>
    <w:rsid w:val="537D2D50"/>
    <w:rsid w:val="53853BCD"/>
    <w:rsid w:val="53896017"/>
    <w:rsid w:val="538A92C8"/>
    <w:rsid w:val="53997824"/>
    <w:rsid w:val="539B8C3D"/>
    <w:rsid w:val="539C2489"/>
    <w:rsid w:val="53AC1A44"/>
    <w:rsid w:val="53B763DE"/>
    <w:rsid w:val="53BCACFF"/>
    <w:rsid w:val="53BCC78A"/>
    <w:rsid w:val="53C5B54F"/>
    <w:rsid w:val="53C60DD1"/>
    <w:rsid w:val="53C6E364"/>
    <w:rsid w:val="53CA9763"/>
    <w:rsid w:val="53CD9336"/>
    <w:rsid w:val="53DCB727"/>
    <w:rsid w:val="53DDE451"/>
    <w:rsid w:val="53E2B2DF"/>
    <w:rsid w:val="53E334FC"/>
    <w:rsid w:val="53E897B1"/>
    <w:rsid w:val="53E8B91B"/>
    <w:rsid w:val="53F33CCB"/>
    <w:rsid w:val="53F65B8C"/>
    <w:rsid w:val="53F8EC5F"/>
    <w:rsid w:val="53F9CD5A"/>
    <w:rsid w:val="53FEBC9B"/>
    <w:rsid w:val="53FEEF10"/>
    <w:rsid w:val="53FFB03D"/>
    <w:rsid w:val="5403B596"/>
    <w:rsid w:val="540BEC52"/>
    <w:rsid w:val="540C8B60"/>
    <w:rsid w:val="5416FE2F"/>
    <w:rsid w:val="54200A8C"/>
    <w:rsid w:val="54230815"/>
    <w:rsid w:val="54256DAF"/>
    <w:rsid w:val="5426F4C0"/>
    <w:rsid w:val="542742E5"/>
    <w:rsid w:val="5428C573"/>
    <w:rsid w:val="542DD596"/>
    <w:rsid w:val="542E4A72"/>
    <w:rsid w:val="5439B8C1"/>
    <w:rsid w:val="543A97FC"/>
    <w:rsid w:val="543ADE81"/>
    <w:rsid w:val="543DA343"/>
    <w:rsid w:val="543F9B78"/>
    <w:rsid w:val="54444877"/>
    <w:rsid w:val="5446B176"/>
    <w:rsid w:val="544BAECE"/>
    <w:rsid w:val="544BB4F0"/>
    <w:rsid w:val="54513DF7"/>
    <w:rsid w:val="5452E19B"/>
    <w:rsid w:val="54552781"/>
    <w:rsid w:val="54559A73"/>
    <w:rsid w:val="54573C4B"/>
    <w:rsid w:val="545741C3"/>
    <w:rsid w:val="545C2C14"/>
    <w:rsid w:val="545EDB97"/>
    <w:rsid w:val="5464EDAE"/>
    <w:rsid w:val="546B1F7A"/>
    <w:rsid w:val="54755F4F"/>
    <w:rsid w:val="54769B3E"/>
    <w:rsid w:val="547B1841"/>
    <w:rsid w:val="547D2484"/>
    <w:rsid w:val="548035AE"/>
    <w:rsid w:val="54805EB3"/>
    <w:rsid w:val="54876C78"/>
    <w:rsid w:val="548830AA"/>
    <w:rsid w:val="5488CD32"/>
    <w:rsid w:val="54900BFC"/>
    <w:rsid w:val="5493D040"/>
    <w:rsid w:val="5494F4A1"/>
    <w:rsid w:val="54971162"/>
    <w:rsid w:val="549899BA"/>
    <w:rsid w:val="54995D03"/>
    <w:rsid w:val="549CCADE"/>
    <w:rsid w:val="549E0BAE"/>
    <w:rsid w:val="549F46DA"/>
    <w:rsid w:val="549F4EAD"/>
    <w:rsid w:val="54A8EC98"/>
    <w:rsid w:val="54A91D89"/>
    <w:rsid w:val="54AA02E9"/>
    <w:rsid w:val="54B1BF63"/>
    <w:rsid w:val="54BD2B7F"/>
    <w:rsid w:val="54BE8FC8"/>
    <w:rsid w:val="54BE9B56"/>
    <w:rsid w:val="54C207E9"/>
    <w:rsid w:val="54C2A42E"/>
    <w:rsid w:val="54D1D1E5"/>
    <w:rsid w:val="54D6C0B7"/>
    <w:rsid w:val="54D752AD"/>
    <w:rsid w:val="54DCAE5F"/>
    <w:rsid w:val="54DE731F"/>
    <w:rsid w:val="54DEBBF5"/>
    <w:rsid w:val="54DF4EA9"/>
    <w:rsid w:val="54E058CE"/>
    <w:rsid w:val="54E30122"/>
    <w:rsid w:val="54ED8333"/>
    <w:rsid w:val="54F54CDE"/>
    <w:rsid w:val="5500BFD4"/>
    <w:rsid w:val="55020083"/>
    <w:rsid w:val="55024318"/>
    <w:rsid w:val="5502C30E"/>
    <w:rsid w:val="55044FDB"/>
    <w:rsid w:val="5506DFA0"/>
    <w:rsid w:val="550A02D2"/>
    <w:rsid w:val="550A8853"/>
    <w:rsid w:val="55185E3A"/>
    <w:rsid w:val="551D165A"/>
    <w:rsid w:val="551D723A"/>
    <w:rsid w:val="551E4C1E"/>
    <w:rsid w:val="552240E4"/>
    <w:rsid w:val="5526813C"/>
    <w:rsid w:val="5530C3BD"/>
    <w:rsid w:val="55314070"/>
    <w:rsid w:val="55366B0B"/>
    <w:rsid w:val="5537F123"/>
    <w:rsid w:val="553A8B80"/>
    <w:rsid w:val="553CBF98"/>
    <w:rsid w:val="553CF88E"/>
    <w:rsid w:val="553DCB15"/>
    <w:rsid w:val="553EF5C6"/>
    <w:rsid w:val="553EF9E8"/>
    <w:rsid w:val="55413421"/>
    <w:rsid w:val="5543BBFC"/>
    <w:rsid w:val="554987BD"/>
    <w:rsid w:val="554BA461"/>
    <w:rsid w:val="55504306"/>
    <w:rsid w:val="55521AE6"/>
    <w:rsid w:val="55554662"/>
    <w:rsid w:val="5556E720"/>
    <w:rsid w:val="5558082E"/>
    <w:rsid w:val="555DE76E"/>
    <w:rsid w:val="55624609"/>
    <w:rsid w:val="55654814"/>
    <w:rsid w:val="5565F44E"/>
    <w:rsid w:val="556ADDD9"/>
    <w:rsid w:val="55754005"/>
    <w:rsid w:val="55755A43"/>
    <w:rsid w:val="557630C2"/>
    <w:rsid w:val="5576668B"/>
    <w:rsid w:val="5579755E"/>
    <w:rsid w:val="5579AA52"/>
    <w:rsid w:val="5585F35B"/>
    <w:rsid w:val="559B3F0F"/>
    <w:rsid w:val="559BF13D"/>
    <w:rsid w:val="55A0F89D"/>
    <w:rsid w:val="55A4140F"/>
    <w:rsid w:val="55A42D56"/>
    <w:rsid w:val="55A758E6"/>
    <w:rsid w:val="55A948FA"/>
    <w:rsid w:val="55AC43F3"/>
    <w:rsid w:val="55B757C3"/>
    <w:rsid w:val="55BE5557"/>
    <w:rsid w:val="55C5CC1E"/>
    <w:rsid w:val="55C63CFC"/>
    <w:rsid w:val="55C66FCD"/>
    <w:rsid w:val="55CA3779"/>
    <w:rsid w:val="55CA77AA"/>
    <w:rsid w:val="55CA9535"/>
    <w:rsid w:val="55CC5C77"/>
    <w:rsid w:val="55CFC278"/>
    <w:rsid w:val="55D41AA4"/>
    <w:rsid w:val="55DC2404"/>
    <w:rsid w:val="55E63F5E"/>
    <w:rsid w:val="55F2E148"/>
    <w:rsid w:val="55F977EE"/>
    <w:rsid w:val="55FBD372"/>
    <w:rsid w:val="55FC3498"/>
    <w:rsid w:val="56029548"/>
    <w:rsid w:val="5604E8E3"/>
    <w:rsid w:val="560C83D1"/>
    <w:rsid w:val="56124216"/>
    <w:rsid w:val="56191CA7"/>
    <w:rsid w:val="5619ED27"/>
    <w:rsid w:val="561A5826"/>
    <w:rsid w:val="561FD006"/>
    <w:rsid w:val="562295E0"/>
    <w:rsid w:val="562A9788"/>
    <w:rsid w:val="562BC5F4"/>
    <w:rsid w:val="562C442C"/>
    <w:rsid w:val="562E64E5"/>
    <w:rsid w:val="5633CF31"/>
    <w:rsid w:val="5636DEE8"/>
    <w:rsid w:val="5638690F"/>
    <w:rsid w:val="563D3582"/>
    <w:rsid w:val="56457E48"/>
    <w:rsid w:val="5649D862"/>
    <w:rsid w:val="564B51F7"/>
    <w:rsid w:val="564D32FA"/>
    <w:rsid w:val="56527363"/>
    <w:rsid w:val="5654A7BC"/>
    <w:rsid w:val="5655B702"/>
    <w:rsid w:val="5656D83E"/>
    <w:rsid w:val="56581300"/>
    <w:rsid w:val="565A6C6C"/>
    <w:rsid w:val="56644C79"/>
    <w:rsid w:val="56665A1C"/>
    <w:rsid w:val="56686125"/>
    <w:rsid w:val="566BBBF4"/>
    <w:rsid w:val="566C941C"/>
    <w:rsid w:val="566E607C"/>
    <w:rsid w:val="5671D55E"/>
    <w:rsid w:val="5675FA58"/>
    <w:rsid w:val="5677596F"/>
    <w:rsid w:val="568787D8"/>
    <w:rsid w:val="568B1C0F"/>
    <w:rsid w:val="569F23D7"/>
    <w:rsid w:val="56A06EE6"/>
    <w:rsid w:val="56AC803F"/>
    <w:rsid w:val="56AEAB99"/>
    <w:rsid w:val="56B7ED30"/>
    <w:rsid w:val="56B82613"/>
    <w:rsid w:val="56B8F8C7"/>
    <w:rsid w:val="56BEE3BA"/>
    <w:rsid w:val="56CB96C1"/>
    <w:rsid w:val="56D42859"/>
    <w:rsid w:val="56D592C9"/>
    <w:rsid w:val="56DA30C3"/>
    <w:rsid w:val="56DBD9CC"/>
    <w:rsid w:val="56DEF929"/>
    <w:rsid w:val="56DFE56D"/>
    <w:rsid w:val="56E4331D"/>
    <w:rsid w:val="56E923B6"/>
    <w:rsid w:val="56E9C101"/>
    <w:rsid w:val="56EAD7A7"/>
    <w:rsid w:val="56EBD4C1"/>
    <w:rsid w:val="57024D22"/>
    <w:rsid w:val="570733E8"/>
    <w:rsid w:val="57087971"/>
    <w:rsid w:val="5712CE75"/>
    <w:rsid w:val="57157824"/>
    <w:rsid w:val="57170946"/>
    <w:rsid w:val="57188E87"/>
    <w:rsid w:val="571BC4B9"/>
    <w:rsid w:val="57212CAF"/>
    <w:rsid w:val="572936DB"/>
    <w:rsid w:val="572AFD13"/>
    <w:rsid w:val="573374AF"/>
    <w:rsid w:val="573AF0B3"/>
    <w:rsid w:val="573C395A"/>
    <w:rsid w:val="574C79AE"/>
    <w:rsid w:val="574DB089"/>
    <w:rsid w:val="574F5388"/>
    <w:rsid w:val="5754C62C"/>
    <w:rsid w:val="5757CBF6"/>
    <w:rsid w:val="57587968"/>
    <w:rsid w:val="575BC64D"/>
    <w:rsid w:val="57612BF9"/>
    <w:rsid w:val="5761F0CC"/>
    <w:rsid w:val="576428AF"/>
    <w:rsid w:val="5764D2A9"/>
    <w:rsid w:val="57676C4D"/>
    <w:rsid w:val="5773C5E1"/>
    <w:rsid w:val="5774CEBF"/>
    <w:rsid w:val="57758FB7"/>
    <w:rsid w:val="5776DFE1"/>
    <w:rsid w:val="57777242"/>
    <w:rsid w:val="57781507"/>
    <w:rsid w:val="57793D76"/>
    <w:rsid w:val="577A3440"/>
    <w:rsid w:val="577FCC28"/>
    <w:rsid w:val="5780C78C"/>
    <w:rsid w:val="5780E528"/>
    <w:rsid w:val="57834781"/>
    <w:rsid w:val="578A9917"/>
    <w:rsid w:val="57911D9D"/>
    <w:rsid w:val="5795EE6E"/>
    <w:rsid w:val="57962C8A"/>
    <w:rsid w:val="579D84C4"/>
    <w:rsid w:val="57A3D901"/>
    <w:rsid w:val="57A8758E"/>
    <w:rsid w:val="57A8AF1F"/>
    <w:rsid w:val="57AB1F62"/>
    <w:rsid w:val="57AE453B"/>
    <w:rsid w:val="57B44629"/>
    <w:rsid w:val="57B4E615"/>
    <w:rsid w:val="57B93D27"/>
    <w:rsid w:val="57BC2F50"/>
    <w:rsid w:val="57BF2136"/>
    <w:rsid w:val="57C78046"/>
    <w:rsid w:val="57CBAD89"/>
    <w:rsid w:val="57CBC4F5"/>
    <w:rsid w:val="57DC35B1"/>
    <w:rsid w:val="57DDBD82"/>
    <w:rsid w:val="57E1CDF5"/>
    <w:rsid w:val="57E34723"/>
    <w:rsid w:val="57E4AF58"/>
    <w:rsid w:val="57E5867E"/>
    <w:rsid w:val="57E59B2D"/>
    <w:rsid w:val="57EA4FB4"/>
    <w:rsid w:val="57EBDC52"/>
    <w:rsid w:val="57EE98C4"/>
    <w:rsid w:val="57EF99B0"/>
    <w:rsid w:val="57F5D2EC"/>
    <w:rsid w:val="57F8663E"/>
    <w:rsid w:val="57FBE0EE"/>
    <w:rsid w:val="57FDB649"/>
    <w:rsid w:val="580BCD1E"/>
    <w:rsid w:val="580CF859"/>
    <w:rsid w:val="5810565F"/>
    <w:rsid w:val="5810FD33"/>
    <w:rsid w:val="5814373D"/>
    <w:rsid w:val="58167516"/>
    <w:rsid w:val="58207CDD"/>
    <w:rsid w:val="5820EF58"/>
    <w:rsid w:val="5828B00C"/>
    <w:rsid w:val="582AC153"/>
    <w:rsid w:val="582CC333"/>
    <w:rsid w:val="582F2579"/>
    <w:rsid w:val="5831B8C2"/>
    <w:rsid w:val="5836B659"/>
    <w:rsid w:val="58428B33"/>
    <w:rsid w:val="5842A97C"/>
    <w:rsid w:val="5845C156"/>
    <w:rsid w:val="584668F4"/>
    <w:rsid w:val="58476067"/>
    <w:rsid w:val="5847FD97"/>
    <w:rsid w:val="584A9A53"/>
    <w:rsid w:val="584E8E96"/>
    <w:rsid w:val="58552E7B"/>
    <w:rsid w:val="585911B0"/>
    <w:rsid w:val="585A0B41"/>
    <w:rsid w:val="585DD8E2"/>
    <w:rsid w:val="585F8031"/>
    <w:rsid w:val="586114C2"/>
    <w:rsid w:val="5861B13C"/>
    <w:rsid w:val="5866B45A"/>
    <w:rsid w:val="587B308D"/>
    <w:rsid w:val="587BE162"/>
    <w:rsid w:val="5881B37B"/>
    <w:rsid w:val="588685EA"/>
    <w:rsid w:val="5898D463"/>
    <w:rsid w:val="589FCAAC"/>
    <w:rsid w:val="58A7EFDC"/>
    <w:rsid w:val="58AFA539"/>
    <w:rsid w:val="58B1B65E"/>
    <w:rsid w:val="58BFDB71"/>
    <w:rsid w:val="58C085FF"/>
    <w:rsid w:val="58C41B04"/>
    <w:rsid w:val="58CAA377"/>
    <w:rsid w:val="58CD1834"/>
    <w:rsid w:val="58D2A701"/>
    <w:rsid w:val="58D580B7"/>
    <w:rsid w:val="58D6D669"/>
    <w:rsid w:val="58DD8B3D"/>
    <w:rsid w:val="58E3CC9C"/>
    <w:rsid w:val="58E4A1E6"/>
    <w:rsid w:val="58E51CCE"/>
    <w:rsid w:val="58E7BC0C"/>
    <w:rsid w:val="58E98024"/>
    <w:rsid w:val="58EB8AA0"/>
    <w:rsid w:val="58EF8B1D"/>
    <w:rsid w:val="58F00C9B"/>
    <w:rsid w:val="58FFCDF7"/>
    <w:rsid w:val="590B81BA"/>
    <w:rsid w:val="5910136F"/>
    <w:rsid w:val="591D7AE0"/>
    <w:rsid w:val="591E580E"/>
    <w:rsid w:val="59254A64"/>
    <w:rsid w:val="59267464"/>
    <w:rsid w:val="592AEBBC"/>
    <w:rsid w:val="592ECAEA"/>
    <w:rsid w:val="593B6067"/>
    <w:rsid w:val="593B6AEB"/>
    <w:rsid w:val="5940E4EC"/>
    <w:rsid w:val="59422816"/>
    <w:rsid w:val="5945CC50"/>
    <w:rsid w:val="594784EB"/>
    <w:rsid w:val="5947E92B"/>
    <w:rsid w:val="5947F3EC"/>
    <w:rsid w:val="5949C865"/>
    <w:rsid w:val="594D2D19"/>
    <w:rsid w:val="594F3677"/>
    <w:rsid w:val="595A866C"/>
    <w:rsid w:val="595B437A"/>
    <w:rsid w:val="59604FD1"/>
    <w:rsid w:val="5960DD50"/>
    <w:rsid w:val="59672F53"/>
    <w:rsid w:val="59695D8B"/>
    <w:rsid w:val="596ED78C"/>
    <w:rsid w:val="59707C6D"/>
    <w:rsid w:val="5972E619"/>
    <w:rsid w:val="597480CA"/>
    <w:rsid w:val="5978FC76"/>
    <w:rsid w:val="5979419C"/>
    <w:rsid w:val="597AD4D5"/>
    <w:rsid w:val="597C07CC"/>
    <w:rsid w:val="597E96F9"/>
    <w:rsid w:val="597EFE9D"/>
    <w:rsid w:val="5981464B"/>
    <w:rsid w:val="5982D149"/>
    <w:rsid w:val="5982D9E9"/>
    <w:rsid w:val="5984AEF6"/>
    <w:rsid w:val="5986B3BE"/>
    <w:rsid w:val="59877559"/>
    <w:rsid w:val="598A70C3"/>
    <w:rsid w:val="598C46BE"/>
    <w:rsid w:val="598EEBCB"/>
    <w:rsid w:val="598F6F87"/>
    <w:rsid w:val="599A27CE"/>
    <w:rsid w:val="59A63296"/>
    <w:rsid w:val="59A6D165"/>
    <w:rsid w:val="59A7A117"/>
    <w:rsid w:val="59ADBD53"/>
    <w:rsid w:val="59B2E061"/>
    <w:rsid w:val="59B78A78"/>
    <w:rsid w:val="59B91230"/>
    <w:rsid w:val="59C10EAE"/>
    <w:rsid w:val="59C6F27C"/>
    <w:rsid w:val="59C7B7FA"/>
    <w:rsid w:val="59CE0CD7"/>
    <w:rsid w:val="59D06FC1"/>
    <w:rsid w:val="59D134F8"/>
    <w:rsid w:val="59D1507C"/>
    <w:rsid w:val="59D34235"/>
    <w:rsid w:val="59D36A3C"/>
    <w:rsid w:val="59D3F8E8"/>
    <w:rsid w:val="59DEEBEC"/>
    <w:rsid w:val="59E63118"/>
    <w:rsid w:val="59ED7764"/>
    <w:rsid w:val="59F297C2"/>
    <w:rsid w:val="59F7C2C3"/>
    <w:rsid w:val="59FC20EB"/>
    <w:rsid w:val="5A00D006"/>
    <w:rsid w:val="5A01941C"/>
    <w:rsid w:val="5A02FF5C"/>
    <w:rsid w:val="5A0E52C1"/>
    <w:rsid w:val="5A13B02E"/>
    <w:rsid w:val="5A1594C4"/>
    <w:rsid w:val="5A1C06BE"/>
    <w:rsid w:val="5A2513D4"/>
    <w:rsid w:val="5A2C8026"/>
    <w:rsid w:val="5A2D287B"/>
    <w:rsid w:val="5A2E14BD"/>
    <w:rsid w:val="5A2F430C"/>
    <w:rsid w:val="5A31FBA5"/>
    <w:rsid w:val="5A33AC30"/>
    <w:rsid w:val="5A3A4E6D"/>
    <w:rsid w:val="5A3EFEFD"/>
    <w:rsid w:val="5A42801F"/>
    <w:rsid w:val="5A451A6E"/>
    <w:rsid w:val="5A4AA020"/>
    <w:rsid w:val="5A5384D0"/>
    <w:rsid w:val="5A54341C"/>
    <w:rsid w:val="5A57461B"/>
    <w:rsid w:val="5A595F50"/>
    <w:rsid w:val="5A5FD0FF"/>
    <w:rsid w:val="5A739A41"/>
    <w:rsid w:val="5A769C98"/>
    <w:rsid w:val="5A76F46F"/>
    <w:rsid w:val="5A779CFF"/>
    <w:rsid w:val="5A781125"/>
    <w:rsid w:val="5A7B469B"/>
    <w:rsid w:val="5A895B57"/>
    <w:rsid w:val="5A941532"/>
    <w:rsid w:val="5A94E656"/>
    <w:rsid w:val="5A9A69C6"/>
    <w:rsid w:val="5AA178F6"/>
    <w:rsid w:val="5AA83B14"/>
    <w:rsid w:val="5AA97622"/>
    <w:rsid w:val="5AB01A44"/>
    <w:rsid w:val="5AB03184"/>
    <w:rsid w:val="5AB28B7E"/>
    <w:rsid w:val="5AB3779B"/>
    <w:rsid w:val="5AB6AF2B"/>
    <w:rsid w:val="5AC77D35"/>
    <w:rsid w:val="5AC831A3"/>
    <w:rsid w:val="5ACB0D30"/>
    <w:rsid w:val="5ACB4BEB"/>
    <w:rsid w:val="5AD09B80"/>
    <w:rsid w:val="5AD0B07A"/>
    <w:rsid w:val="5AD2D513"/>
    <w:rsid w:val="5AD3A751"/>
    <w:rsid w:val="5AE6E772"/>
    <w:rsid w:val="5AEA9FE7"/>
    <w:rsid w:val="5AEE245D"/>
    <w:rsid w:val="5AF0131B"/>
    <w:rsid w:val="5AF7D2FE"/>
    <w:rsid w:val="5AFEEBB3"/>
    <w:rsid w:val="5B0218F2"/>
    <w:rsid w:val="5B0685C7"/>
    <w:rsid w:val="5B0D76AE"/>
    <w:rsid w:val="5B0E59A6"/>
    <w:rsid w:val="5B1B2CB0"/>
    <w:rsid w:val="5B1BC1DC"/>
    <w:rsid w:val="5B1D7362"/>
    <w:rsid w:val="5B1DD23E"/>
    <w:rsid w:val="5B20097E"/>
    <w:rsid w:val="5B2768BA"/>
    <w:rsid w:val="5B2901F9"/>
    <w:rsid w:val="5B292906"/>
    <w:rsid w:val="5B2A13F2"/>
    <w:rsid w:val="5B2EA3FB"/>
    <w:rsid w:val="5B34F2F1"/>
    <w:rsid w:val="5B367902"/>
    <w:rsid w:val="5B38F07C"/>
    <w:rsid w:val="5B391283"/>
    <w:rsid w:val="5B3A5C25"/>
    <w:rsid w:val="5B3B6326"/>
    <w:rsid w:val="5B3EC4B7"/>
    <w:rsid w:val="5B41B7B3"/>
    <w:rsid w:val="5B45BE17"/>
    <w:rsid w:val="5B47984C"/>
    <w:rsid w:val="5B4E0CE7"/>
    <w:rsid w:val="5B532153"/>
    <w:rsid w:val="5B5842F2"/>
    <w:rsid w:val="5B59350D"/>
    <w:rsid w:val="5B5A2E3A"/>
    <w:rsid w:val="5B60904A"/>
    <w:rsid w:val="5B63B884"/>
    <w:rsid w:val="5B66878A"/>
    <w:rsid w:val="5B6C80CE"/>
    <w:rsid w:val="5B6C9EEF"/>
    <w:rsid w:val="5B752EE4"/>
    <w:rsid w:val="5B757E11"/>
    <w:rsid w:val="5B7690B7"/>
    <w:rsid w:val="5B780933"/>
    <w:rsid w:val="5B781629"/>
    <w:rsid w:val="5B803733"/>
    <w:rsid w:val="5B815174"/>
    <w:rsid w:val="5B81F13C"/>
    <w:rsid w:val="5B83B471"/>
    <w:rsid w:val="5B858752"/>
    <w:rsid w:val="5B8735C7"/>
    <w:rsid w:val="5B8AFCA4"/>
    <w:rsid w:val="5B8EAFC9"/>
    <w:rsid w:val="5B934AA7"/>
    <w:rsid w:val="5B9A706F"/>
    <w:rsid w:val="5BA4289A"/>
    <w:rsid w:val="5BA48C96"/>
    <w:rsid w:val="5BA79BC4"/>
    <w:rsid w:val="5BA7DAD2"/>
    <w:rsid w:val="5BA8EFCA"/>
    <w:rsid w:val="5BABA00F"/>
    <w:rsid w:val="5BB1B986"/>
    <w:rsid w:val="5BB37319"/>
    <w:rsid w:val="5BB5558D"/>
    <w:rsid w:val="5BB7871D"/>
    <w:rsid w:val="5BB8E986"/>
    <w:rsid w:val="5BBB0E6D"/>
    <w:rsid w:val="5BBC5EC5"/>
    <w:rsid w:val="5BBF9610"/>
    <w:rsid w:val="5BC5E43D"/>
    <w:rsid w:val="5BCC5BE2"/>
    <w:rsid w:val="5BCC6BFB"/>
    <w:rsid w:val="5BDF37EF"/>
    <w:rsid w:val="5BE12C31"/>
    <w:rsid w:val="5BE74BBC"/>
    <w:rsid w:val="5BE7CE4B"/>
    <w:rsid w:val="5BE7F6EA"/>
    <w:rsid w:val="5BEB712B"/>
    <w:rsid w:val="5BEC6FBE"/>
    <w:rsid w:val="5BF0EE11"/>
    <w:rsid w:val="5BF34C7C"/>
    <w:rsid w:val="5BF898AA"/>
    <w:rsid w:val="5BFB054F"/>
    <w:rsid w:val="5BFCDBC2"/>
    <w:rsid w:val="5C0B0E25"/>
    <w:rsid w:val="5C0BFF22"/>
    <w:rsid w:val="5C0D4DB0"/>
    <w:rsid w:val="5C1195BB"/>
    <w:rsid w:val="5C123FBD"/>
    <w:rsid w:val="5C1387FB"/>
    <w:rsid w:val="5C1885E4"/>
    <w:rsid w:val="5C25C5FE"/>
    <w:rsid w:val="5C3179F4"/>
    <w:rsid w:val="5C3492BF"/>
    <w:rsid w:val="5C381798"/>
    <w:rsid w:val="5C434C14"/>
    <w:rsid w:val="5C43E78F"/>
    <w:rsid w:val="5C47D2BB"/>
    <w:rsid w:val="5C4CEA58"/>
    <w:rsid w:val="5C4D1AF7"/>
    <w:rsid w:val="5C4E4593"/>
    <w:rsid w:val="5C590EB9"/>
    <w:rsid w:val="5C5B286B"/>
    <w:rsid w:val="5C5EEB98"/>
    <w:rsid w:val="5C5F13BB"/>
    <w:rsid w:val="5C5F8E0A"/>
    <w:rsid w:val="5C601FE3"/>
    <w:rsid w:val="5C62B16D"/>
    <w:rsid w:val="5C62D7B4"/>
    <w:rsid w:val="5C63CEC6"/>
    <w:rsid w:val="5C6B9D97"/>
    <w:rsid w:val="5C6E3C28"/>
    <w:rsid w:val="5C72CDF5"/>
    <w:rsid w:val="5C760B51"/>
    <w:rsid w:val="5C7A4C00"/>
    <w:rsid w:val="5C7AB0A1"/>
    <w:rsid w:val="5C7D2F1D"/>
    <w:rsid w:val="5C7DA4AF"/>
    <w:rsid w:val="5C84306D"/>
    <w:rsid w:val="5C926766"/>
    <w:rsid w:val="5C96D2CD"/>
    <w:rsid w:val="5C9816D5"/>
    <w:rsid w:val="5C9FF93F"/>
    <w:rsid w:val="5CA5D8FF"/>
    <w:rsid w:val="5CA8F1DF"/>
    <w:rsid w:val="5CA98BF2"/>
    <w:rsid w:val="5CB38BD7"/>
    <w:rsid w:val="5CBF5A0A"/>
    <w:rsid w:val="5CBF9BCE"/>
    <w:rsid w:val="5CC3C765"/>
    <w:rsid w:val="5CC49F88"/>
    <w:rsid w:val="5CCD83F9"/>
    <w:rsid w:val="5CD1B503"/>
    <w:rsid w:val="5CD43B13"/>
    <w:rsid w:val="5CD48D19"/>
    <w:rsid w:val="5CD86E99"/>
    <w:rsid w:val="5CD8BCE9"/>
    <w:rsid w:val="5CDAC57A"/>
    <w:rsid w:val="5CDDE015"/>
    <w:rsid w:val="5CE8BD0C"/>
    <w:rsid w:val="5CE91CA4"/>
    <w:rsid w:val="5CED5D49"/>
    <w:rsid w:val="5CEDF052"/>
    <w:rsid w:val="5CF0DD3E"/>
    <w:rsid w:val="5CF39769"/>
    <w:rsid w:val="5CF6A8DF"/>
    <w:rsid w:val="5CF850FB"/>
    <w:rsid w:val="5CFB9E76"/>
    <w:rsid w:val="5CFDFBC9"/>
    <w:rsid w:val="5D05FC6C"/>
    <w:rsid w:val="5D06504D"/>
    <w:rsid w:val="5D09EA47"/>
    <w:rsid w:val="5D0ABA29"/>
    <w:rsid w:val="5D1260F0"/>
    <w:rsid w:val="5D15AFE1"/>
    <w:rsid w:val="5D19DB2E"/>
    <w:rsid w:val="5D26D4E1"/>
    <w:rsid w:val="5D270F78"/>
    <w:rsid w:val="5D30A29B"/>
    <w:rsid w:val="5D34C628"/>
    <w:rsid w:val="5D352785"/>
    <w:rsid w:val="5D3612E8"/>
    <w:rsid w:val="5D3E5A0A"/>
    <w:rsid w:val="5D3F01C6"/>
    <w:rsid w:val="5D438A30"/>
    <w:rsid w:val="5D439E21"/>
    <w:rsid w:val="5D50A101"/>
    <w:rsid w:val="5D50E7A4"/>
    <w:rsid w:val="5D51EDD5"/>
    <w:rsid w:val="5D52C78B"/>
    <w:rsid w:val="5D6098E1"/>
    <w:rsid w:val="5D64BECC"/>
    <w:rsid w:val="5D64F086"/>
    <w:rsid w:val="5D681B6F"/>
    <w:rsid w:val="5D694013"/>
    <w:rsid w:val="5D73436B"/>
    <w:rsid w:val="5D736F5F"/>
    <w:rsid w:val="5D7686C9"/>
    <w:rsid w:val="5D7DE93E"/>
    <w:rsid w:val="5D8197B9"/>
    <w:rsid w:val="5D81CEE8"/>
    <w:rsid w:val="5D86C845"/>
    <w:rsid w:val="5D8773B0"/>
    <w:rsid w:val="5D8868C2"/>
    <w:rsid w:val="5D90799F"/>
    <w:rsid w:val="5D9DEA23"/>
    <w:rsid w:val="5DA343FE"/>
    <w:rsid w:val="5DA4ACCE"/>
    <w:rsid w:val="5DA6EA1B"/>
    <w:rsid w:val="5DA8538E"/>
    <w:rsid w:val="5DA92DB3"/>
    <w:rsid w:val="5DA960B2"/>
    <w:rsid w:val="5DAA68D4"/>
    <w:rsid w:val="5DAA904C"/>
    <w:rsid w:val="5DAF33D7"/>
    <w:rsid w:val="5DB2736F"/>
    <w:rsid w:val="5DB54149"/>
    <w:rsid w:val="5DB59737"/>
    <w:rsid w:val="5DB62A29"/>
    <w:rsid w:val="5DB6C624"/>
    <w:rsid w:val="5DB88422"/>
    <w:rsid w:val="5DB9215D"/>
    <w:rsid w:val="5DB9703D"/>
    <w:rsid w:val="5DBB0248"/>
    <w:rsid w:val="5DBC09A1"/>
    <w:rsid w:val="5DBD9587"/>
    <w:rsid w:val="5DBFB440"/>
    <w:rsid w:val="5DBFDDB6"/>
    <w:rsid w:val="5DC3BAF3"/>
    <w:rsid w:val="5DC40961"/>
    <w:rsid w:val="5DC6E8A5"/>
    <w:rsid w:val="5DD31CCF"/>
    <w:rsid w:val="5DD406C4"/>
    <w:rsid w:val="5DD7B05C"/>
    <w:rsid w:val="5DDBF0E7"/>
    <w:rsid w:val="5DDE63E3"/>
    <w:rsid w:val="5DE0F004"/>
    <w:rsid w:val="5DE1642A"/>
    <w:rsid w:val="5DE236C7"/>
    <w:rsid w:val="5DE93A76"/>
    <w:rsid w:val="5DE9AAAF"/>
    <w:rsid w:val="5DF1D598"/>
    <w:rsid w:val="5DF3DFA3"/>
    <w:rsid w:val="5DF5D7E1"/>
    <w:rsid w:val="5DF68947"/>
    <w:rsid w:val="5DF6EC23"/>
    <w:rsid w:val="5DFBD1B7"/>
    <w:rsid w:val="5DFE1F69"/>
    <w:rsid w:val="5E060C01"/>
    <w:rsid w:val="5E09D7B6"/>
    <w:rsid w:val="5E0C2260"/>
    <w:rsid w:val="5E0F4866"/>
    <w:rsid w:val="5E181241"/>
    <w:rsid w:val="5E1EA095"/>
    <w:rsid w:val="5E1EF8F7"/>
    <w:rsid w:val="5E25D440"/>
    <w:rsid w:val="5E268726"/>
    <w:rsid w:val="5E2F970A"/>
    <w:rsid w:val="5E3DDABA"/>
    <w:rsid w:val="5E40DFBD"/>
    <w:rsid w:val="5E43922A"/>
    <w:rsid w:val="5E48C0F4"/>
    <w:rsid w:val="5E4BDDAA"/>
    <w:rsid w:val="5E557055"/>
    <w:rsid w:val="5E58CA86"/>
    <w:rsid w:val="5E5A021A"/>
    <w:rsid w:val="5E5BC229"/>
    <w:rsid w:val="5E613893"/>
    <w:rsid w:val="5E65D3BC"/>
    <w:rsid w:val="5E7406E9"/>
    <w:rsid w:val="5E81850D"/>
    <w:rsid w:val="5E82BC97"/>
    <w:rsid w:val="5E86DC5D"/>
    <w:rsid w:val="5E8D4396"/>
    <w:rsid w:val="5E8E1395"/>
    <w:rsid w:val="5E8E2AB0"/>
    <w:rsid w:val="5E944FBB"/>
    <w:rsid w:val="5E981A00"/>
    <w:rsid w:val="5E9C4283"/>
    <w:rsid w:val="5EA19D7A"/>
    <w:rsid w:val="5EA3F6BF"/>
    <w:rsid w:val="5EA453B6"/>
    <w:rsid w:val="5EA6270F"/>
    <w:rsid w:val="5EA7CBF1"/>
    <w:rsid w:val="5EAA3D93"/>
    <w:rsid w:val="5EAC3B40"/>
    <w:rsid w:val="5EB25704"/>
    <w:rsid w:val="5EB41CCD"/>
    <w:rsid w:val="5EB6CCC8"/>
    <w:rsid w:val="5EB7DD8B"/>
    <w:rsid w:val="5EBAE1B1"/>
    <w:rsid w:val="5EBC340C"/>
    <w:rsid w:val="5EBC6922"/>
    <w:rsid w:val="5EBC7B13"/>
    <w:rsid w:val="5EBF2D17"/>
    <w:rsid w:val="5EC2ED40"/>
    <w:rsid w:val="5EC99FA0"/>
    <w:rsid w:val="5ECB2069"/>
    <w:rsid w:val="5ED38718"/>
    <w:rsid w:val="5ED6EE21"/>
    <w:rsid w:val="5ED9F9DF"/>
    <w:rsid w:val="5EDB5E57"/>
    <w:rsid w:val="5EE3A11D"/>
    <w:rsid w:val="5EF4BC37"/>
    <w:rsid w:val="5EF5F3A8"/>
    <w:rsid w:val="5EF7CBE1"/>
    <w:rsid w:val="5F01F8E8"/>
    <w:rsid w:val="5F08CAFD"/>
    <w:rsid w:val="5F13558E"/>
    <w:rsid w:val="5F2525F8"/>
    <w:rsid w:val="5F276F92"/>
    <w:rsid w:val="5F33D7FD"/>
    <w:rsid w:val="5F4463BF"/>
    <w:rsid w:val="5F453CFA"/>
    <w:rsid w:val="5F47C5C4"/>
    <w:rsid w:val="5F4AFCF9"/>
    <w:rsid w:val="5F51ADFA"/>
    <w:rsid w:val="5F55A722"/>
    <w:rsid w:val="5F56AB39"/>
    <w:rsid w:val="5F5AAFCC"/>
    <w:rsid w:val="5F64AD37"/>
    <w:rsid w:val="5F64F876"/>
    <w:rsid w:val="5F6824FC"/>
    <w:rsid w:val="5F68B7CE"/>
    <w:rsid w:val="5F6C19AB"/>
    <w:rsid w:val="5F715390"/>
    <w:rsid w:val="5F74DB4E"/>
    <w:rsid w:val="5F794B6E"/>
    <w:rsid w:val="5F79ED75"/>
    <w:rsid w:val="5F7C0988"/>
    <w:rsid w:val="5F7F2D22"/>
    <w:rsid w:val="5F802C7F"/>
    <w:rsid w:val="5F80A145"/>
    <w:rsid w:val="5F80BC0F"/>
    <w:rsid w:val="5F83B3F3"/>
    <w:rsid w:val="5F8612B6"/>
    <w:rsid w:val="5F8B657A"/>
    <w:rsid w:val="5F93A60C"/>
    <w:rsid w:val="5F97014E"/>
    <w:rsid w:val="5F9C299B"/>
    <w:rsid w:val="5FA43C6E"/>
    <w:rsid w:val="5FB3AC1B"/>
    <w:rsid w:val="5FB6F692"/>
    <w:rsid w:val="5FB948EF"/>
    <w:rsid w:val="5FB9C846"/>
    <w:rsid w:val="5FBADAE5"/>
    <w:rsid w:val="5FBC7D1D"/>
    <w:rsid w:val="5FC0445F"/>
    <w:rsid w:val="5FC3D2B1"/>
    <w:rsid w:val="5FC56EC3"/>
    <w:rsid w:val="5FC68CBA"/>
    <w:rsid w:val="5FC78164"/>
    <w:rsid w:val="5FCBA5F7"/>
    <w:rsid w:val="5FD0104F"/>
    <w:rsid w:val="5FD1CB0F"/>
    <w:rsid w:val="5FE171A8"/>
    <w:rsid w:val="5FE71E46"/>
    <w:rsid w:val="5FEA4D31"/>
    <w:rsid w:val="5FF11B88"/>
    <w:rsid w:val="5FF61EC7"/>
    <w:rsid w:val="5FFC3EA6"/>
    <w:rsid w:val="60013D34"/>
    <w:rsid w:val="6001791A"/>
    <w:rsid w:val="6002C314"/>
    <w:rsid w:val="6009C84A"/>
    <w:rsid w:val="600AB0F6"/>
    <w:rsid w:val="60173408"/>
    <w:rsid w:val="601AFFB4"/>
    <w:rsid w:val="601B6514"/>
    <w:rsid w:val="601B80BC"/>
    <w:rsid w:val="601BEB46"/>
    <w:rsid w:val="602576C0"/>
    <w:rsid w:val="60258E99"/>
    <w:rsid w:val="60292B91"/>
    <w:rsid w:val="602D03C8"/>
    <w:rsid w:val="6037B3DC"/>
    <w:rsid w:val="603C9CA7"/>
    <w:rsid w:val="603D5FE8"/>
    <w:rsid w:val="603ECC2D"/>
    <w:rsid w:val="60407092"/>
    <w:rsid w:val="60428427"/>
    <w:rsid w:val="6043D856"/>
    <w:rsid w:val="6047F95F"/>
    <w:rsid w:val="6049D29D"/>
    <w:rsid w:val="604BCB6E"/>
    <w:rsid w:val="605268EC"/>
    <w:rsid w:val="60562ABE"/>
    <w:rsid w:val="605837C6"/>
    <w:rsid w:val="60585513"/>
    <w:rsid w:val="605E21B1"/>
    <w:rsid w:val="6062276A"/>
    <w:rsid w:val="60665ACA"/>
    <w:rsid w:val="6074EE19"/>
    <w:rsid w:val="6079642F"/>
    <w:rsid w:val="607A53B7"/>
    <w:rsid w:val="607F7AA0"/>
    <w:rsid w:val="607FDC86"/>
    <w:rsid w:val="6085258C"/>
    <w:rsid w:val="608D9A7B"/>
    <w:rsid w:val="6098B8AC"/>
    <w:rsid w:val="609B4E46"/>
    <w:rsid w:val="60A9EF4C"/>
    <w:rsid w:val="60ABD838"/>
    <w:rsid w:val="60ABD924"/>
    <w:rsid w:val="60AE0156"/>
    <w:rsid w:val="60B1789E"/>
    <w:rsid w:val="60B42207"/>
    <w:rsid w:val="60B94DDA"/>
    <w:rsid w:val="60B97BFF"/>
    <w:rsid w:val="60B9DCE8"/>
    <w:rsid w:val="60BA432D"/>
    <w:rsid w:val="60C2F879"/>
    <w:rsid w:val="60D13312"/>
    <w:rsid w:val="60D13728"/>
    <w:rsid w:val="60D4FAFF"/>
    <w:rsid w:val="60D54557"/>
    <w:rsid w:val="60D71DC7"/>
    <w:rsid w:val="60DA7105"/>
    <w:rsid w:val="60E49B04"/>
    <w:rsid w:val="60E6417A"/>
    <w:rsid w:val="60EBB475"/>
    <w:rsid w:val="60EECC6B"/>
    <w:rsid w:val="60F0309E"/>
    <w:rsid w:val="60F946D1"/>
    <w:rsid w:val="60FA2970"/>
    <w:rsid w:val="610E6B44"/>
    <w:rsid w:val="6117F94B"/>
    <w:rsid w:val="611A579D"/>
    <w:rsid w:val="611F436B"/>
    <w:rsid w:val="61240D41"/>
    <w:rsid w:val="6125DFAD"/>
    <w:rsid w:val="6128C459"/>
    <w:rsid w:val="612F0667"/>
    <w:rsid w:val="612F7C03"/>
    <w:rsid w:val="613023A6"/>
    <w:rsid w:val="6132A36B"/>
    <w:rsid w:val="613B7109"/>
    <w:rsid w:val="613CA9E9"/>
    <w:rsid w:val="61421D29"/>
    <w:rsid w:val="6143F21F"/>
    <w:rsid w:val="614CC317"/>
    <w:rsid w:val="614D2567"/>
    <w:rsid w:val="614E7E2E"/>
    <w:rsid w:val="6151F32E"/>
    <w:rsid w:val="61524F58"/>
    <w:rsid w:val="61538266"/>
    <w:rsid w:val="615492F7"/>
    <w:rsid w:val="615DD7B3"/>
    <w:rsid w:val="6162D319"/>
    <w:rsid w:val="61657317"/>
    <w:rsid w:val="6165F0F5"/>
    <w:rsid w:val="6165FE55"/>
    <w:rsid w:val="6167773A"/>
    <w:rsid w:val="6169E440"/>
    <w:rsid w:val="616A3F23"/>
    <w:rsid w:val="616BB838"/>
    <w:rsid w:val="616EF77F"/>
    <w:rsid w:val="61773E9C"/>
    <w:rsid w:val="617D497B"/>
    <w:rsid w:val="6183007F"/>
    <w:rsid w:val="6184B9FE"/>
    <w:rsid w:val="6189AD3D"/>
    <w:rsid w:val="618D2A93"/>
    <w:rsid w:val="6193075B"/>
    <w:rsid w:val="619537E6"/>
    <w:rsid w:val="619AA949"/>
    <w:rsid w:val="619BEDC5"/>
    <w:rsid w:val="61A07E57"/>
    <w:rsid w:val="61A0A7B3"/>
    <w:rsid w:val="61ADB55C"/>
    <w:rsid w:val="61AFAD5E"/>
    <w:rsid w:val="61B00241"/>
    <w:rsid w:val="61B9655C"/>
    <w:rsid w:val="61BC27CC"/>
    <w:rsid w:val="61BFA081"/>
    <w:rsid w:val="61C49C0C"/>
    <w:rsid w:val="61C8B064"/>
    <w:rsid w:val="61CA55F7"/>
    <w:rsid w:val="61CBD919"/>
    <w:rsid w:val="61DC2417"/>
    <w:rsid w:val="61DC56F9"/>
    <w:rsid w:val="61DD9E82"/>
    <w:rsid w:val="61DEE40D"/>
    <w:rsid w:val="61E0076A"/>
    <w:rsid w:val="61E094F9"/>
    <w:rsid w:val="61E556EE"/>
    <w:rsid w:val="61E67F91"/>
    <w:rsid w:val="61EF8F26"/>
    <w:rsid w:val="61F08A1F"/>
    <w:rsid w:val="61F25B06"/>
    <w:rsid w:val="61F4543F"/>
    <w:rsid w:val="6200BF05"/>
    <w:rsid w:val="62093FFD"/>
    <w:rsid w:val="620D1FFF"/>
    <w:rsid w:val="620D81AC"/>
    <w:rsid w:val="620D8EF7"/>
    <w:rsid w:val="620DDA4B"/>
    <w:rsid w:val="62118578"/>
    <w:rsid w:val="621436D8"/>
    <w:rsid w:val="621771A0"/>
    <w:rsid w:val="622029B5"/>
    <w:rsid w:val="62211458"/>
    <w:rsid w:val="6222B070"/>
    <w:rsid w:val="622578C6"/>
    <w:rsid w:val="62261D99"/>
    <w:rsid w:val="6229A03C"/>
    <w:rsid w:val="622A1251"/>
    <w:rsid w:val="622EECB8"/>
    <w:rsid w:val="62328A13"/>
    <w:rsid w:val="623A8DB4"/>
    <w:rsid w:val="623F08DC"/>
    <w:rsid w:val="62445919"/>
    <w:rsid w:val="6245DF7A"/>
    <w:rsid w:val="624A6363"/>
    <w:rsid w:val="624E8577"/>
    <w:rsid w:val="624EEEB2"/>
    <w:rsid w:val="6250EFC2"/>
    <w:rsid w:val="6252B630"/>
    <w:rsid w:val="6254876A"/>
    <w:rsid w:val="6254A837"/>
    <w:rsid w:val="6255D96C"/>
    <w:rsid w:val="6258248B"/>
    <w:rsid w:val="62583668"/>
    <w:rsid w:val="625873A1"/>
    <w:rsid w:val="625DDBB3"/>
    <w:rsid w:val="626D1059"/>
    <w:rsid w:val="62713B12"/>
    <w:rsid w:val="62736F7B"/>
    <w:rsid w:val="627B94C6"/>
    <w:rsid w:val="627CBAB5"/>
    <w:rsid w:val="627F2A3E"/>
    <w:rsid w:val="62802FB5"/>
    <w:rsid w:val="62811805"/>
    <w:rsid w:val="628123D7"/>
    <w:rsid w:val="6282B482"/>
    <w:rsid w:val="628530DB"/>
    <w:rsid w:val="628BBE4E"/>
    <w:rsid w:val="6294BE5E"/>
    <w:rsid w:val="6297B208"/>
    <w:rsid w:val="629BDE0B"/>
    <w:rsid w:val="629CC71D"/>
    <w:rsid w:val="629D2164"/>
    <w:rsid w:val="62A21DCE"/>
    <w:rsid w:val="62A2A614"/>
    <w:rsid w:val="62A63E42"/>
    <w:rsid w:val="62A99C58"/>
    <w:rsid w:val="62AB51C7"/>
    <w:rsid w:val="62B09586"/>
    <w:rsid w:val="62B1E1CA"/>
    <w:rsid w:val="62B22005"/>
    <w:rsid w:val="62BF70A1"/>
    <w:rsid w:val="62C17991"/>
    <w:rsid w:val="62C329B6"/>
    <w:rsid w:val="62C64D36"/>
    <w:rsid w:val="62C89EE9"/>
    <w:rsid w:val="62CD448D"/>
    <w:rsid w:val="62D2DF16"/>
    <w:rsid w:val="62D3329B"/>
    <w:rsid w:val="62D37D5D"/>
    <w:rsid w:val="62D578A0"/>
    <w:rsid w:val="62D91BE1"/>
    <w:rsid w:val="62DCAAFD"/>
    <w:rsid w:val="62EC2B82"/>
    <w:rsid w:val="62F721ED"/>
    <w:rsid w:val="62F82492"/>
    <w:rsid w:val="62F84E77"/>
    <w:rsid w:val="62FCA281"/>
    <w:rsid w:val="62FFB5C2"/>
    <w:rsid w:val="63028FF1"/>
    <w:rsid w:val="6307F298"/>
    <w:rsid w:val="630F3B64"/>
    <w:rsid w:val="630FB795"/>
    <w:rsid w:val="6317CDA3"/>
    <w:rsid w:val="631A64D3"/>
    <w:rsid w:val="631B92CC"/>
    <w:rsid w:val="631B9784"/>
    <w:rsid w:val="63223690"/>
    <w:rsid w:val="632DBF82"/>
    <w:rsid w:val="633230A5"/>
    <w:rsid w:val="63327498"/>
    <w:rsid w:val="63339D64"/>
    <w:rsid w:val="6335931B"/>
    <w:rsid w:val="6337D339"/>
    <w:rsid w:val="63390E5F"/>
    <w:rsid w:val="63552286"/>
    <w:rsid w:val="6355DC10"/>
    <w:rsid w:val="6357D48B"/>
    <w:rsid w:val="6357D7EF"/>
    <w:rsid w:val="635D9863"/>
    <w:rsid w:val="635F77AF"/>
    <w:rsid w:val="6361C385"/>
    <w:rsid w:val="63672BAE"/>
    <w:rsid w:val="636BF9F9"/>
    <w:rsid w:val="6373513D"/>
    <w:rsid w:val="637A3443"/>
    <w:rsid w:val="637AFBBB"/>
    <w:rsid w:val="63823928"/>
    <w:rsid w:val="63887970"/>
    <w:rsid w:val="6389F6AD"/>
    <w:rsid w:val="639922CF"/>
    <w:rsid w:val="6399C78A"/>
    <w:rsid w:val="63A401F0"/>
    <w:rsid w:val="63A576BA"/>
    <w:rsid w:val="63A93863"/>
    <w:rsid w:val="63AAFA22"/>
    <w:rsid w:val="63AAFC93"/>
    <w:rsid w:val="63AB4459"/>
    <w:rsid w:val="63B04806"/>
    <w:rsid w:val="63B1F83E"/>
    <w:rsid w:val="63B82F60"/>
    <w:rsid w:val="63B8BBAD"/>
    <w:rsid w:val="63BC615F"/>
    <w:rsid w:val="63C0218C"/>
    <w:rsid w:val="63C3C8E3"/>
    <w:rsid w:val="63C3D21D"/>
    <w:rsid w:val="63C60B4E"/>
    <w:rsid w:val="63C681B6"/>
    <w:rsid w:val="63CA8828"/>
    <w:rsid w:val="63CEBB25"/>
    <w:rsid w:val="63D39D2E"/>
    <w:rsid w:val="63D99BBB"/>
    <w:rsid w:val="63DADBBD"/>
    <w:rsid w:val="63DAF420"/>
    <w:rsid w:val="63DC4AF6"/>
    <w:rsid w:val="63DEEB06"/>
    <w:rsid w:val="63E23B66"/>
    <w:rsid w:val="63EC8693"/>
    <w:rsid w:val="63ECF840"/>
    <w:rsid w:val="63ED9717"/>
    <w:rsid w:val="63EF28FE"/>
    <w:rsid w:val="63F8ACAC"/>
    <w:rsid w:val="63FD1149"/>
    <w:rsid w:val="63FD50D1"/>
    <w:rsid w:val="63FE543D"/>
    <w:rsid w:val="63FF710B"/>
    <w:rsid w:val="64018170"/>
    <w:rsid w:val="640D21A9"/>
    <w:rsid w:val="640E4F39"/>
    <w:rsid w:val="6410587A"/>
    <w:rsid w:val="641B95E8"/>
    <w:rsid w:val="6424EF88"/>
    <w:rsid w:val="64256505"/>
    <w:rsid w:val="642A8917"/>
    <w:rsid w:val="642B7227"/>
    <w:rsid w:val="6441C170"/>
    <w:rsid w:val="6443D22B"/>
    <w:rsid w:val="6446064C"/>
    <w:rsid w:val="6447C9FA"/>
    <w:rsid w:val="644B91EE"/>
    <w:rsid w:val="644D5DAC"/>
    <w:rsid w:val="6452368D"/>
    <w:rsid w:val="6452568A"/>
    <w:rsid w:val="6453A5E6"/>
    <w:rsid w:val="6456C0E2"/>
    <w:rsid w:val="64593747"/>
    <w:rsid w:val="645CB793"/>
    <w:rsid w:val="645E5682"/>
    <w:rsid w:val="6463D6D7"/>
    <w:rsid w:val="6466F8B0"/>
    <w:rsid w:val="6467878C"/>
    <w:rsid w:val="646F5038"/>
    <w:rsid w:val="6470E4AC"/>
    <w:rsid w:val="647215FC"/>
    <w:rsid w:val="64789337"/>
    <w:rsid w:val="6479A6CA"/>
    <w:rsid w:val="6482650C"/>
    <w:rsid w:val="64891464"/>
    <w:rsid w:val="64928A46"/>
    <w:rsid w:val="6494B230"/>
    <w:rsid w:val="649C68D9"/>
    <w:rsid w:val="649DB07F"/>
    <w:rsid w:val="64A09492"/>
    <w:rsid w:val="64A2E1D3"/>
    <w:rsid w:val="64A6B1D6"/>
    <w:rsid w:val="64A9056C"/>
    <w:rsid w:val="64AA44B7"/>
    <w:rsid w:val="64AB9AD4"/>
    <w:rsid w:val="64B0B05F"/>
    <w:rsid w:val="64B8D16F"/>
    <w:rsid w:val="64BCC7F2"/>
    <w:rsid w:val="64C04D0E"/>
    <w:rsid w:val="64CFF20F"/>
    <w:rsid w:val="64D7F856"/>
    <w:rsid w:val="64DD8642"/>
    <w:rsid w:val="64E50F76"/>
    <w:rsid w:val="64E85AF0"/>
    <w:rsid w:val="64F0E268"/>
    <w:rsid w:val="64F978EC"/>
    <w:rsid w:val="64FD56FF"/>
    <w:rsid w:val="65019845"/>
    <w:rsid w:val="6501FCC3"/>
    <w:rsid w:val="65053C38"/>
    <w:rsid w:val="65056EAB"/>
    <w:rsid w:val="65093B8F"/>
    <w:rsid w:val="650A5E08"/>
    <w:rsid w:val="6512AC7D"/>
    <w:rsid w:val="6519F2E4"/>
    <w:rsid w:val="651E7DC3"/>
    <w:rsid w:val="65231B7F"/>
    <w:rsid w:val="6526A4E3"/>
    <w:rsid w:val="652DAF51"/>
    <w:rsid w:val="652EE66E"/>
    <w:rsid w:val="6530A433"/>
    <w:rsid w:val="6530C400"/>
    <w:rsid w:val="6532FE75"/>
    <w:rsid w:val="6534ADFA"/>
    <w:rsid w:val="6537BDE4"/>
    <w:rsid w:val="653907A3"/>
    <w:rsid w:val="653A43CB"/>
    <w:rsid w:val="653AB57E"/>
    <w:rsid w:val="653C6361"/>
    <w:rsid w:val="6540BF41"/>
    <w:rsid w:val="6544D468"/>
    <w:rsid w:val="654F8EF3"/>
    <w:rsid w:val="655031BE"/>
    <w:rsid w:val="6550D5DC"/>
    <w:rsid w:val="65547F97"/>
    <w:rsid w:val="655F30F6"/>
    <w:rsid w:val="656127FB"/>
    <w:rsid w:val="657505D0"/>
    <w:rsid w:val="65763A5C"/>
    <w:rsid w:val="65778F6D"/>
    <w:rsid w:val="65828388"/>
    <w:rsid w:val="65833E34"/>
    <w:rsid w:val="65845305"/>
    <w:rsid w:val="65863046"/>
    <w:rsid w:val="658B9F4D"/>
    <w:rsid w:val="658F79B8"/>
    <w:rsid w:val="65915591"/>
    <w:rsid w:val="659A944D"/>
    <w:rsid w:val="65A0DCC1"/>
    <w:rsid w:val="65A25B81"/>
    <w:rsid w:val="65A6B1EB"/>
    <w:rsid w:val="65A89A80"/>
    <w:rsid w:val="65AC13BF"/>
    <w:rsid w:val="65AFA0EA"/>
    <w:rsid w:val="65B3A321"/>
    <w:rsid w:val="65B46C74"/>
    <w:rsid w:val="65B4B8FF"/>
    <w:rsid w:val="65C3A748"/>
    <w:rsid w:val="65C6AD0C"/>
    <w:rsid w:val="65C7CF5C"/>
    <w:rsid w:val="65C8FF32"/>
    <w:rsid w:val="65CCCA99"/>
    <w:rsid w:val="65D050DB"/>
    <w:rsid w:val="65D19A10"/>
    <w:rsid w:val="65D78B6D"/>
    <w:rsid w:val="65EB61F0"/>
    <w:rsid w:val="65F79EB1"/>
    <w:rsid w:val="6601ACF5"/>
    <w:rsid w:val="6604C6FD"/>
    <w:rsid w:val="6609B1E7"/>
    <w:rsid w:val="660CD9EA"/>
    <w:rsid w:val="660F4C6D"/>
    <w:rsid w:val="6611508C"/>
    <w:rsid w:val="66156C69"/>
    <w:rsid w:val="6615802E"/>
    <w:rsid w:val="66195540"/>
    <w:rsid w:val="661D30E5"/>
    <w:rsid w:val="661D9E2F"/>
    <w:rsid w:val="661ED00F"/>
    <w:rsid w:val="66271252"/>
    <w:rsid w:val="66272875"/>
    <w:rsid w:val="6629711D"/>
    <w:rsid w:val="662AEA58"/>
    <w:rsid w:val="662B9B76"/>
    <w:rsid w:val="662FC2E1"/>
    <w:rsid w:val="66377238"/>
    <w:rsid w:val="663B8332"/>
    <w:rsid w:val="663C1788"/>
    <w:rsid w:val="66439895"/>
    <w:rsid w:val="664C2E51"/>
    <w:rsid w:val="6652B45B"/>
    <w:rsid w:val="665304F0"/>
    <w:rsid w:val="6656FEE6"/>
    <w:rsid w:val="6659E8EB"/>
    <w:rsid w:val="665E4DDA"/>
    <w:rsid w:val="6669DD60"/>
    <w:rsid w:val="666A55B1"/>
    <w:rsid w:val="666B2F3F"/>
    <w:rsid w:val="666F6146"/>
    <w:rsid w:val="66729C93"/>
    <w:rsid w:val="6678E646"/>
    <w:rsid w:val="667A03EB"/>
    <w:rsid w:val="667B246F"/>
    <w:rsid w:val="66825C6E"/>
    <w:rsid w:val="6691914A"/>
    <w:rsid w:val="6695D5D4"/>
    <w:rsid w:val="66968B11"/>
    <w:rsid w:val="6696E977"/>
    <w:rsid w:val="6697AA54"/>
    <w:rsid w:val="669804C1"/>
    <w:rsid w:val="669A7FF0"/>
    <w:rsid w:val="669BEE82"/>
    <w:rsid w:val="66A23D46"/>
    <w:rsid w:val="66A71FB9"/>
    <w:rsid w:val="66AEA933"/>
    <w:rsid w:val="66AFD56C"/>
    <w:rsid w:val="66B05F3B"/>
    <w:rsid w:val="66B0647A"/>
    <w:rsid w:val="66B4DEBC"/>
    <w:rsid w:val="66B55008"/>
    <w:rsid w:val="66B6EAF5"/>
    <w:rsid w:val="66C71E18"/>
    <w:rsid w:val="66C77C66"/>
    <w:rsid w:val="66CA407F"/>
    <w:rsid w:val="66CD4B07"/>
    <w:rsid w:val="66D0CC44"/>
    <w:rsid w:val="66D3E754"/>
    <w:rsid w:val="66DCC8AA"/>
    <w:rsid w:val="66DF4F88"/>
    <w:rsid w:val="66E13B59"/>
    <w:rsid w:val="66E5D059"/>
    <w:rsid w:val="66E97BD4"/>
    <w:rsid w:val="67020C56"/>
    <w:rsid w:val="67079A14"/>
    <w:rsid w:val="6707C7EE"/>
    <w:rsid w:val="670FC227"/>
    <w:rsid w:val="67102A3A"/>
    <w:rsid w:val="6710D75F"/>
    <w:rsid w:val="6711FE60"/>
    <w:rsid w:val="67153B6B"/>
    <w:rsid w:val="671610C1"/>
    <w:rsid w:val="672067D7"/>
    <w:rsid w:val="672E80B9"/>
    <w:rsid w:val="672F7A00"/>
    <w:rsid w:val="67307678"/>
    <w:rsid w:val="6733331E"/>
    <w:rsid w:val="67359C56"/>
    <w:rsid w:val="673A123D"/>
    <w:rsid w:val="673C40D0"/>
    <w:rsid w:val="673FA12F"/>
    <w:rsid w:val="67419F3B"/>
    <w:rsid w:val="674267C3"/>
    <w:rsid w:val="6745EDA6"/>
    <w:rsid w:val="6746DBF5"/>
    <w:rsid w:val="67471D6D"/>
    <w:rsid w:val="675415D8"/>
    <w:rsid w:val="675C2F11"/>
    <w:rsid w:val="67619917"/>
    <w:rsid w:val="6761A8FC"/>
    <w:rsid w:val="6764C1C9"/>
    <w:rsid w:val="67677784"/>
    <w:rsid w:val="67689435"/>
    <w:rsid w:val="676C8EBA"/>
    <w:rsid w:val="677D0AAD"/>
    <w:rsid w:val="678067B2"/>
    <w:rsid w:val="6780CF6A"/>
    <w:rsid w:val="678632FB"/>
    <w:rsid w:val="6792CC26"/>
    <w:rsid w:val="6793AA6B"/>
    <w:rsid w:val="67978E85"/>
    <w:rsid w:val="6799110D"/>
    <w:rsid w:val="679B77DC"/>
    <w:rsid w:val="679F5570"/>
    <w:rsid w:val="67A51888"/>
    <w:rsid w:val="67A6FD8C"/>
    <w:rsid w:val="67B0024F"/>
    <w:rsid w:val="67B184C7"/>
    <w:rsid w:val="67B20A46"/>
    <w:rsid w:val="67B86322"/>
    <w:rsid w:val="67BD078B"/>
    <w:rsid w:val="67BD0D4D"/>
    <w:rsid w:val="67BE454F"/>
    <w:rsid w:val="67C1173D"/>
    <w:rsid w:val="67C194E1"/>
    <w:rsid w:val="67C4CEBB"/>
    <w:rsid w:val="67C64F26"/>
    <w:rsid w:val="67C72D0B"/>
    <w:rsid w:val="67CB9DD8"/>
    <w:rsid w:val="67D0C3C8"/>
    <w:rsid w:val="67D0C9D3"/>
    <w:rsid w:val="67D0FD3B"/>
    <w:rsid w:val="67D5AD20"/>
    <w:rsid w:val="67DC0EE1"/>
    <w:rsid w:val="67DC72BC"/>
    <w:rsid w:val="67DE14D4"/>
    <w:rsid w:val="67E06C96"/>
    <w:rsid w:val="67E0ABEF"/>
    <w:rsid w:val="67E2D937"/>
    <w:rsid w:val="67E581CA"/>
    <w:rsid w:val="67E93CA7"/>
    <w:rsid w:val="67F1EC4A"/>
    <w:rsid w:val="67F68A89"/>
    <w:rsid w:val="67FA8837"/>
    <w:rsid w:val="67FC503B"/>
    <w:rsid w:val="67FDB167"/>
    <w:rsid w:val="6804A196"/>
    <w:rsid w:val="6808A26A"/>
    <w:rsid w:val="680A315C"/>
    <w:rsid w:val="68166D06"/>
    <w:rsid w:val="6818E099"/>
    <w:rsid w:val="681EED50"/>
    <w:rsid w:val="681F5E7D"/>
    <w:rsid w:val="6820BB3F"/>
    <w:rsid w:val="68272A83"/>
    <w:rsid w:val="68288DAB"/>
    <w:rsid w:val="6829A3FE"/>
    <w:rsid w:val="682C472B"/>
    <w:rsid w:val="682C7514"/>
    <w:rsid w:val="682DD446"/>
    <w:rsid w:val="6830706B"/>
    <w:rsid w:val="683213CB"/>
    <w:rsid w:val="6832E2D5"/>
    <w:rsid w:val="68389DAC"/>
    <w:rsid w:val="68409D4D"/>
    <w:rsid w:val="6841037F"/>
    <w:rsid w:val="6841CC92"/>
    <w:rsid w:val="68493DAB"/>
    <w:rsid w:val="684A79B4"/>
    <w:rsid w:val="684CF466"/>
    <w:rsid w:val="684EFD89"/>
    <w:rsid w:val="68504E42"/>
    <w:rsid w:val="6853BBC5"/>
    <w:rsid w:val="6854213E"/>
    <w:rsid w:val="68572109"/>
    <w:rsid w:val="685B2811"/>
    <w:rsid w:val="685D02E4"/>
    <w:rsid w:val="6865CA59"/>
    <w:rsid w:val="6867EAFF"/>
    <w:rsid w:val="686C69D4"/>
    <w:rsid w:val="6874B166"/>
    <w:rsid w:val="687817EC"/>
    <w:rsid w:val="6879378B"/>
    <w:rsid w:val="687A2BEA"/>
    <w:rsid w:val="68817871"/>
    <w:rsid w:val="68840D03"/>
    <w:rsid w:val="6884A0D7"/>
    <w:rsid w:val="6886A73C"/>
    <w:rsid w:val="6887327E"/>
    <w:rsid w:val="68895B03"/>
    <w:rsid w:val="688C4685"/>
    <w:rsid w:val="688E3AA3"/>
    <w:rsid w:val="68903170"/>
    <w:rsid w:val="689B2747"/>
    <w:rsid w:val="689DDC62"/>
    <w:rsid w:val="68A369AA"/>
    <w:rsid w:val="68A6C9D8"/>
    <w:rsid w:val="68AD4112"/>
    <w:rsid w:val="68B94CB7"/>
    <w:rsid w:val="68BF4296"/>
    <w:rsid w:val="68C07C08"/>
    <w:rsid w:val="68C51FCF"/>
    <w:rsid w:val="68C8924D"/>
    <w:rsid w:val="68C8ECE1"/>
    <w:rsid w:val="68C9133B"/>
    <w:rsid w:val="68D0FDE3"/>
    <w:rsid w:val="68D4A221"/>
    <w:rsid w:val="68D6A7ED"/>
    <w:rsid w:val="68E1303E"/>
    <w:rsid w:val="68E81BE9"/>
    <w:rsid w:val="68EBF31A"/>
    <w:rsid w:val="68EC1E8E"/>
    <w:rsid w:val="68F1EEEF"/>
    <w:rsid w:val="68F6E71D"/>
    <w:rsid w:val="68F87BF8"/>
    <w:rsid w:val="68FA4BB4"/>
    <w:rsid w:val="68FF342A"/>
    <w:rsid w:val="6902E126"/>
    <w:rsid w:val="69059956"/>
    <w:rsid w:val="6907C0C7"/>
    <w:rsid w:val="6907D378"/>
    <w:rsid w:val="690869BB"/>
    <w:rsid w:val="69093C35"/>
    <w:rsid w:val="690D061B"/>
    <w:rsid w:val="690E07BE"/>
    <w:rsid w:val="69112335"/>
    <w:rsid w:val="6918069D"/>
    <w:rsid w:val="69191883"/>
    <w:rsid w:val="691BAE23"/>
    <w:rsid w:val="691BB4A8"/>
    <w:rsid w:val="6922B0DF"/>
    <w:rsid w:val="692B1274"/>
    <w:rsid w:val="692B854E"/>
    <w:rsid w:val="692F2599"/>
    <w:rsid w:val="692F37CB"/>
    <w:rsid w:val="6931C55A"/>
    <w:rsid w:val="69334273"/>
    <w:rsid w:val="69446437"/>
    <w:rsid w:val="694A1BE7"/>
    <w:rsid w:val="694ED831"/>
    <w:rsid w:val="694F1837"/>
    <w:rsid w:val="69503686"/>
    <w:rsid w:val="69555F47"/>
    <w:rsid w:val="695783A1"/>
    <w:rsid w:val="695820F5"/>
    <w:rsid w:val="6967F759"/>
    <w:rsid w:val="6968E243"/>
    <w:rsid w:val="696C3458"/>
    <w:rsid w:val="697234AB"/>
    <w:rsid w:val="697A156F"/>
    <w:rsid w:val="697A4C2F"/>
    <w:rsid w:val="697A94A9"/>
    <w:rsid w:val="697C280B"/>
    <w:rsid w:val="697E2F2A"/>
    <w:rsid w:val="6980C9D7"/>
    <w:rsid w:val="69898760"/>
    <w:rsid w:val="698B4CEB"/>
    <w:rsid w:val="698EA920"/>
    <w:rsid w:val="699578A7"/>
    <w:rsid w:val="69A1EDDE"/>
    <w:rsid w:val="69A368E2"/>
    <w:rsid w:val="69A8A6D6"/>
    <w:rsid w:val="69ADD2EE"/>
    <w:rsid w:val="69B17411"/>
    <w:rsid w:val="69B19592"/>
    <w:rsid w:val="69B75539"/>
    <w:rsid w:val="69B7A0CF"/>
    <w:rsid w:val="69B8A84E"/>
    <w:rsid w:val="69CCD0FD"/>
    <w:rsid w:val="69CE196A"/>
    <w:rsid w:val="69CF05B5"/>
    <w:rsid w:val="69CF55AE"/>
    <w:rsid w:val="69D01EEE"/>
    <w:rsid w:val="69D11B09"/>
    <w:rsid w:val="69D6BA22"/>
    <w:rsid w:val="69DA9ECB"/>
    <w:rsid w:val="69DF73A5"/>
    <w:rsid w:val="69E58C1D"/>
    <w:rsid w:val="69E7D525"/>
    <w:rsid w:val="69ECB8F6"/>
    <w:rsid w:val="69F2F31D"/>
    <w:rsid w:val="69F36F8D"/>
    <w:rsid w:val="69F486EC"/>
    <w:rsid w:val="69FA1DC4"/>
    <w:rsid w:val="69FE2E60"/>
    <w:rsid w:val="69FFE587"/>
    <w:rsid w:val="6A0184A2"/>
    <w:rsid w:val="6A0FDB53"/>
    <w:rsid w:val="6A1254B3"/>
    <w:rsid w:val="6A136F9A"/>
    <w:rsid w:val="6A16DA97"/>
    <w:rsid w:val="6A1B87F8"/>
    <w:rsid w:val="6A23F191"/>
    <w:rsid w:val="6A24F164"/>
    <w:rsid w:val="6A25C2C2"/>
    <w:rsid w:val="6A26F8F3"/>
    <w:rsid w:val="6A2D2F5F"/>
    <w:rsid w:val="6A3112AB"/>
    <w:rsid w:val="6A323AC4"/>
    <w:rsid w:val="6A32F639"/>
    <w:rsid w:val="6A331CD4"/>
    <w:rsid w:val="6A3BB652"/>
    <w:rsid w:val="6A44886E"/>
    <w:rsid w:val="6A45E9B7"/>
    <w:rsid w:val="6A4C8AB4"/>
    <w:rsid w:val="6A4D001F"/>
    <w:rsid w:val="6A4DD8E0"/>
    <w:rsid w:val="6A525865"/>
    <w:rsid w:val="6A58283B"/>
    <w:rsid w:val="6A5CE15F"/>
    <w:rsid w:val="6A606736"/>
    <w:rsid w:val="6A64DF71"/>
    <w:rsid w:val="6A73F45D"/>
    <w:rsid w:val="6A78A38D"/>
    <w:rsid w:val="6A79093D"/>
    <w:rsid w:val="6A7C083C"/>
    <w:rsid w:val="6A7D7803"/>
    <w:rsid w:val="6A7FDC87"/>
    <w:rsid w:val="6A869FA8"/>
    <w:rsid w:val="6A8DBC93"/>
    <w:rsid w:val="6A92EDE2"/>
    <w:rsid w:val="6AA046B0"/>
    <w:rsid w:val="6AA5085C"/>
    <w:rsid w:val="6AA60996"/>
    <w:rsid w:val="6AA75363"/>
    <w:rsid w:val="6AA7C216"/>
    <w:rsid w:val="6AA912AF"/>
    <w:rsid w:val="6AAA4B49"/>
    <w:rsid w:val="6AAE4963"/>
    <w:rsid w:val="6AB4F36D"/>
    <w:rsid w:val="6AB63DBD"/>
    <w:rsid w:val="6AB9FCA7"/>
    <w:rsid w:val="6AC21149"/>
    <w:rsid w:val="6AD296F8"/>
    <w:rsid w:val="6ADB5D8E"/>
    <w:rsid w:val="6AE28FB1"/>
    <w:rsid w:val="6AE48D9E"/>
    <w:rsid w:val="6AEF2944"/>
    <w:rsid w:val="6AF08D02"/>
    <w:rsid w:val="6AF4577E"/>
    <w:rsid w:val="6AF8D081"/>
    <w:rsid w:val="6AFB0638"/>
    <w:rsid w:val="6B0259DF"/>
    <w:rsid w:val="6B07AFFA"/>
    <w:rsid w:val="6B09CC8B"/>
    <w:rsid w:val="6B137922"/>
    <w:rsid w:val="6B1523F3"/>
    <w:rsid w:val="6B1577D2"/>
    <w:rsid w:val="6B180B3E"/>
    <w:rsid w:val="6B19D17F"/>
    <w:rsid w:val="6B2121EB"/>
    <w:rsid w:val="6B2132C1"/>
    <w:rsid w:val="6B23B129"/>
    <w:rsid w:val="6B249D99"/>
    <w:rsid w:val="6B2B6AAF"/>
    <w:rsid w:val="6B2C7252"/>
    <w:rsid w:val="6B3C1EF2"/>
    <w:rsid w:val="6B3C26AD"/>
    <w:rsid w:val="6B3CA022"/>
    <w:rsid w:val="6B3DA7C4"/>
    <w:rsid w:val="6B402D55"/>
    <w:rsid w:val="6B44B20F"/>
    <w:rsid w:val="6B44F4C1"/>
    <w:rsid w:val="6B49A1FA"/>
    <w:rsid w:val="6B4E4767"/>
    <w:rsid w:val="6B4FFC2E"/>
    <w:rsid w:val="6B505EA6"/>
    <w:rsid w:val="6B50D07A"/>
    <w:rsid w:val="6B5962B8"/>
    <w:rsid w:val="6B5C42D3"/>
    <w:rsid w:val="6B635D9B"/>
    <w:rsid w:val="6B66819F"/>
    <w:rsid w:val="6B6FB097"/>
    <w:rsid w:val="6B71C951"/>
    <w:rsid w:val="6B74E298"/>
    <w:rsid w:val="6B75A7F5"/>
    <w:rsid w:val="6B7DF886"/>
    <w:rsid w:val="6B88E964"/>
    <w:rsid w:val="6B8AC908"/>
    <w:rsid w:val="6B90AED4"/>
    <w:rsid w:val="6B9A20D0"/>
    <w:rsid w:val="6B9D92FA"/>
    <w:rsid w:val="6B9FB184"/>
    <w:rsid w:val="6BA3C3A1"/>
    <w:rsid w:val="6BAC3182"/>
    <w:rsid w:val="6BADD7C3"/>
    <w:rsid w:val="6BBAD4A3"/>
    <w:rsid w:val="6BBD89C7"/>
    <w:rsid w:val="6BBF4334"/>
    <w:rsid w:val="6BC610C2"/>
    <w:rsid w:val="6BCA4131"/>
    <w:rsid w:val="6BCA87D0"/>
    <w:rsid w:val="6BCB99C6"/>
    <w:rsid w:val="6BCDC4C1"/>
    <w:rsid w:val="6BD2100F"/>
    <w:rsid w:val="6BD29A36"/>
    <w:rsid w:val="6BD47293"/>
    <w:rsid w:val="6BD58160"/>
    <w:rsid w:val="6BD8AEB1"/>
    <w:rsid w:val="6BDE2875"/>
    <w:rsid w:val="6BE87DDF"/>
    <w:rsid w:val="6BEB119E"/>
    <w:rsid w:val="6BEB7A7C"/>
    <w:rsid w:val="6BEFA241"/>
    <w:rsid w:val="6BFF4D02"/>
    <w:rsid w:val="6C018A5D"/>
    <w:rsid w:val="6C0350CE"/>
    <w:rsid w:val="6C08647A"/>
    <w:rsid w:val="6C0A0414"/>
    <w:rsid w:val="6C0B6660"/>
    <w:rsid w:val="6C0D6E9A"/>
    <w:rsid w:val="6C0D8347"/>
    <w:rsid w:val="6C137036"/>
    <w:rsid w:val="6C1516A5"/>
    <w:rsid w:val="6C16C703"/>
    <w:rsid w:val="6C1D4299"/>
    <w:rsid w:val="6C1E7B47"/>
    <w:rsid w:val="6C1F28FC"/>
    <w:rsid w:val="6C222D80"/>
    <w:rsid w:val="6C28DAD2"/>
    <w:rsid w:val="6C2D1F9D"/>
    <w:rsid w:val="6C302847"/>
    <w:rsid w:val="6C314A3E"/>
    <w:rsid w:val="6C32768F"/>
    <w:rsid w:val="6C35E206"/>
    <w:rsid w:val="6C37031E"/>
    <w:rsid w:val="6C3CBFE7"/>
    <w:rsid w:val="6C3E412D"/>
    <w:rsid w:val="6C3FDF1A"/>
    <w:rsid w:val="6C418969"/>
    <w:rsid w:val="6C483026"/>
    <w:rsid w:val="6C4A7FA8"/>
    <w:rsid w:val="6C4AE65B"/>
    <w:rsid w:val="6C4C3609"/>
    <w:rsid w:val="6C4E1828"/>
    <w:rsid w:val="6C4EADB4"/>
    <w:rsid w:val="6C5001F6"/>
    <w:rsid w:val="6C5075BA"/>
    <w:rsid w:val="6C51C187"/>
    <w:rsid w:val="6C533334"/>
    <w:rsid w:val="6C548249"/>
    <w:rsid w:val="6C581A82"/>
    <w:rsid w:val="6C5D2169"/>
    <w:rsid w:val="6C65A43F"/>
    <w:rsid w:val="6C673027"/>
    <w:rsid w:val="6C673108"/>
    <w:rsid w:val="6C699CD9"/>
    <w:rsid w:val="6C705242"/>
    <w:rsid w:val="6C73D933"/>
    <w:rsid w:val="6C780C8A"/>
    <w:rsid w:val="6C7B3B52"/>
    <w:rsid w:val="6C7C4D20"/>
    <w:rsid w:val="6C7DB6A2"/>
    <w:rsid w:val="6C823F7B"/>
    <w:rsid w:val="6C82D0B1"/>
    <w:rsid w:val="6C8608B9"/>
    <w:rsid w:val="6C867A9B"/>
    <w:rsid w:val="6C86F83E"/>
    <w:rsid w:val="6C8739AB"/>
    <w:rsid w:val="6C896ECB"/>
    <w:rsid w:val="6C8C23EF"/>
    <w:rsid w:val="6C8E0954"/>
    <w:rsid w:val="6C8EB3CD"/>
    <w:rsid w:val="6C93D838"/>
    <w:rsid w:val="6C93F0AB"/>
    <w:rsid w:val="6C998BBD"/>
    <w:rsid w:val="6CA0C04D"/>
    <w:rsid w:val="6CA8BBA7"/>
    <w:rsid w:val="6CB11983"/>
    <w:rsid w:val="6CB8C36D"/>
    <w:rsid w:val="6CBBE794"/>
    <w:rsid w:val="6CBBFFB0"/>
    <w:rsid w:val="6CBCABAF"/>
    <w:rsid w:val="6CCC40BE"/>
    <w:rsid w:val="6CCD2156"/>
    <w:rsid w:val="6CCE19FC"/>
    <w:rsid w:val="6CD37F36"/>
    <w:rsid w:val="6CD6DDAA"/>
    <w:rsid w:val="6CDC37F4"/>
    <w:rsid w:val="6CDEB133"/>
    <w:rsid w:val="6CE031A5"/>
    <w:rsid w:val="6CE589BA"/>
    <w:rsid w:val="6CE5C64D"/>
    <w:rsid w:val="6CE6100A"/>
    <w:rsid w:val="6CE8C982"/>
    <w:rsid w:val="6CE8EAB0"/>
    <w:rsid w:val="6CEA39A9"/>
    <w:rsid w:val="6CED1EED"/>
    <w:rsid w:val="6CF6B825"/>
    <w:rsid w:val="6CF9EB87"/>
    <w:rsid w:val="6CF9F841"/>
    <w:rsid w:val="6CFA68F3"/>
    <w:rsid w:val="6CFC1A60"/>
    <w:rsid w:val="6D017B98"/>
    <w:rsid w:val="6D02EA8D"/>
    <w:rsid w:val="6D059273"/>
    <w:rsid w:val="6D0E7ACF"/>
    <w:rsid w:val="6D0FAE2B"/>
    <w:rsid w:val="6D156EC0"/>
    <w:rsid w:val="6D21AC33"/>
    <w:rsid w:val="6D236030"/>
    <w:rsid w:val="6D2B9823"/>
    <w:rsid w:val="6D2F7F72"/>
    <w:rsid w:val="6D3A8ECF"/>
    <w:rsid w:val="6D468B8F"/>
    <w:rsid w:val="6D497715"/>
    <w:rsid w:val="6D49CED9"/>
    <w:rsid w:val="6D665AD2"/>
    <w:rsid w:val="6D693381"/>
    <w:rsid w:val="6D6AD000"/>
    <w:rsid w:val="6D6C0641"/>
    <w:rsid w:val="6D740B66"/>
    <w:rsid w:val="6D75375A"/>
    <w:rsid w:val="6D76739B"/>
    <w:rsid w:val="6D7CD569"/>
    <w:rsid w:val="6D7FBEB6"/>
    <w:rsid w:val="6D88887F"/>
    <w:rsid w:val="6D8CC91E"/>
    <w:rsid w:val="6D8E2211"/>
    <w:rsid w:val="6D8EEECB"/>
    <w:rsid w:val="6D938EE3"/>
    <w:rsid w:val="6D9F0980"/>
    <w:rsid w:val="6D9F4D56"/>
    <w:rsid w:val="6D9FB95D"/>
    <w:rsid w:val="6DA82E5A"/>
    <w:rsid w:val="6DA88350"/>
    <w:rsid w:val="6DAB0B69"/>
    <w:rsid w:val="6DAB64EB"/>
    <w:rsid w:val="6DAF36C0"/>
    <w:rsid w:val="6DBFCC9B"/>
    <w:rsid w:val="6DC3BE67"/>
    <w:rsid w:val="6DC4B47D"/>
    <w:rsid w:val="6DC78446"/>
    <w:rsid w:val="6DC8B2F1"/>
    <w:rsid w:val="6DCA0C6E"/>
    <w:rsid w:val="6DCA2E61"/>
    <w:rsid w:val="6DCB1EEC"/>
    <w:rsid w:val="6DDAD1F0"/>
    <w:rsid w:val="6DDB19D0"/>
    <w:rsid w:val="6DE4AE92"/>
    <w:rsid w:val="6DE53381"/>
    <w:rsid w:val="6DE81329"/>
    <w:rsid w:val="6DF196CC"/>
    <w:rsid w:val="6DF22D17"/>
    <w:rsid w:val="6DFA07D6"/>
    <w:rsid w:val="6DFC814A"/>
    <w:rsid w:val="6E0949CB"/>
    <w:rsid w:val="6E0B0B1F"/>
    <w:rsid w:val="6E0D729C"/>
    <w:rsid w:val="6E0DA1EB"/>
    <w:rsid w:val="6E0F929C"/>
    <w:rsid w:val="6E11C49D"/>
    <w:rsid w:val="6E13AA4F"/>
    <w:rsid w:val="6E17187F"/>
    <w:rsid w:val="6E1A7541"/>
    <w:rsid w:val="6E1B312A"/>
    <w:rsid w:val="6E1FA474"/>
    <w:rsid w:val="6E20074E"/>
    <w:rsid w:val="6E209EBF"/>
    <w:rsid w:val="6E21729F"/>
    <w:rsid w:val="6E277B9B"/>
    <w:rsid w:val="6E2E8AA6"/>
    <w:rsid w:val="6E3CAEFB"/>
    <w:rsid w:val="6E415470"/>
    <w:rsid w:val="6E476023"/>
    <w:rsid w:val="6E485802"/>
    <w:rsid w:val="6E4AF1E7"/>
    <w:rsid w:val="6E4E7D45"/>
    <w:rsid w:val="6E536769"/>
    <w:rsid w:val="6E5C1DBA"/>
    <w:rsid w:val="6E60A055"/>
    <w:rsid w:val="6E6A8BC7"/>
    <w:rsid w:val="6E6CF9BD"/>
    <w:rsid w:val="6E708900"/>
    <w:rsid w:val="6E74513B"/>
    <w:rsid w:val="6E77A295"/>
    <w:rsid w:val="6E797012"/>
    <w:rsid w:val="6E7ECC6B"/>
    <w:rsid w:val="6E80BF29"/>
    <w:rsid w:val="6E8390DA"/>
    <w:rsid w:val="6E8986CF"/>
    <w:rsid w:val="6E89CC01"/>
    <w:rsid w:val="6E8CEACA"/>
    <w:rsid w:val="6E91E014"/>
    <w:rsid w:val="6E956E19"/>
    <w:rsid w:val="6E97607A"/>
    <w:rsid w:val="6E979FF1"/>
    <w:rsid w:val="6E9A812D"/>
    <w:rsid w:val="6E9C92D7"/>
    <w:rsid w:val="6E9E3A49"/>
    <w:rsid w:val="6EA28A5E"/>
    <w:rsid w:val="6EA4F266"/>
    <w:rsid w:val="6EA770DA"/>
    <w:rsid w:val="6EAF5201"/>
    <w:rsid w:val="6EB1F21B"/>
    <w:rsid w:val="6EB96A3E"/>
    <w:rsid w:val="6EBA0C37"/>
    <w:rsid w:val="6EBE608B"/>
    <w:rsid w:val="6EBE6C9E"/>
    <w:rsid w:val="6EC4250C"/>
    <w:rsid w:val="6EC50B00"/>
    <w:rsid w:val="6EC71B0F"/>
    <w:rsid w:val="6ECEACBA"/>
    <w:rsid w:val="6ECED877"/>
    <w:rsid w:val="6ECFEB45"/>
    <w:rsid w:val="6ED37D04"/>
    <w:rsid w:val="6EDC8168"/>
    <w:rsid w:val="6EDEBCAF"/>
    <w:rsid w:val="6EE87D4E"/>
    <w:rsid w:val="6EF07BF1"/>
    <w:rsid w:val="6EF76BA5"/>
    <w:rsid w:val="6EFA2B72"/>
    <w:rsid w:val="6EFCF0A1"/>
    <w:rsid w:val="6F00F4BF"/>
    <w:rsid w:val="6F04C17D"/>
    <w:rsid w:val="6F05E5BC"/>
    <w:rsid w:val="6F194897"/>
    <w:rsid w:val="6F20B2E6"/>
    <w:rsid w:val="6F2196B5"/>
    <w:rsid w:val="6F2928DB"/>
    <w:rsid w:val="6F2A0E65"/>
    <w:rsid w:val="6F30869B"/>
    <w:rsid w:val="6F335696"/>
    <w:rsid w:val="6F385A1C"/>
    <w:rsid w:val="6F4B32F1"/>
    <w:rsid w:val="6F52A486"/>
    <w:rsid w:val="6F5825EA"/>
    <w:rsid w:val="6F5D84BF"/>
    <w:rsid w:val="6F5DCEE6"/>
    <w:rsid w:val="6F5FFA98"/>
    <w:rsid w:val="6F61A674"/>
    <w:rsid w:val="6F61E3AF"/>
    <w:rsid w:val="6F68EF63"/>
    <w:rsid w:val="6F69A873"/>
    <w:rsid w:val="6F6E93DC"/>
    <w:rsid w:val="6F75A288"/>
    <w:rsid w:val="6F77E763"/>
    <w:rsid w:val="6F7EF9BC"/>
    <w:rsid w:val="6F7FA233"/>
    <w:rsid w:val="6F8833CC"/>
    <w:rsid w:val="6F8D1040"/>
    <w:rsid w:val="6F947F12"/>
    <w:rsid w:val="6F990028"/>
    <w:rsid w:val="6F9C3BBB"/>
    <w:rsid w:val="6FA5D664"/>
    <w:rsid w:val="6FA83751"/>
    <w:rsid w:val="6FAA139E"/>
    <w:rsid w:val="6FAB0138"/>
    <w:rsid w:val="6FADBEC9"/>
    <w:rsid w:val="6FAE6F08"/>
    <w:rsid w:val="6FB121DF"/>
    <w:rsid w:val="6FB26985"/>
    <w:rsid w:val="6FB45BEE"/>
    <w:rsid w:val="6FBCB03C"/>
    <w:rsid w:val="6FC4CAE8"/>
    <w:rsid w:val="6FC58AE4"/>
    <w:rsid w:val="6FCE05BD"/>
    <w:rsid w:val="6FD85204"/>
    <w:rsid w:val="6FDC3B29"/>
    <w:rsid w:val="6FF21E57"/>
    <w:rsid w:val="6FF6429D"/>
    <w:rsid w:val="6FFD2989"/>
    <w:rsid w:val="7001234D"/>
    <w:rsid w:val="70056066"/>
    <w:rsid w:val="7008C535"/>
    <w:rsid w:val="70094848"/>
    <w:rsid w:val="700A0AB2"/>
    <w:rsid w:val="700C1166"/>
    <w:rsid w:val="700CC529"/>
    <w:rsid w:val="702E115D"/>
    <w:rsid w:val="7032E7D1"/>
    <w:rsid w:val="703A0838"/>
    <w:rsid w:val="7041BBD8"/>
    <w:rsid w:val="704B0F8D"/>
    <w:rsid w:val="704B3E47"/>
    <w:rsid w:val="704B5031"/>
    <w:rsid w:val="705627E5"/>
    <w:rsid w:val="705D178F"/>
    <w:rsid w:val="706C0ED3"/>
    <w:rsid w:val="706F70F6"/>
    <w:rsid w:val="7071E33E"/>
    <w:rsid w:val="7072983D"/>
    <w:rsid w:val="707CE21F"/>
    <w:rsid w:val="707E2183"/>
    <w:rsid w:val="707FCDD0"/>
    <w:rsid w:val="7083DE8E"/>
    <w:rsid w:val="7084E5A1"/>
    <w:rsid w:val="708A4728"/>
    <w:rsid w:val="70909CA7"/>
    <w:rsid w:val="70932FC8"/>
    <w:rsid w:val="70966AA8"/>
    <w:rsid w:val="70984644"/>
    <w:rsid w:val="709CD10A"/>
    <w:rsid w:val="70A19977"/>
    <w:rsid w:val="70A1B1A4"/>
    <w:rsid w:val="70A3E4F9"/>
    <w:rsid w:val="70AB33B2"/>
    <w:rsid w:val="70AB73EB"/>
    <w:rsid w:val="70AE588B"/>
    <w:rsid w:val="70AFD5F0"/>
    <w:rsid w:val="70B025F2"/>
    <w:rsid w:val="70B3977D"/>
    <w:rsid w:val="70B4A4C8"/>
    <w:rsid w:val="70B78C24"/>
    <w:rsid w:val="70C18C44"/>
    <w:rsid w:val="70C19478"/>
    <w:rsid w:val="70C9D19C"/>
    <w:rsid w:val="70CC471D"/>
    <w:rsid w:val="70CF0F40"/>
    <w:rsid w:val="70D511AB"/>
    <w:rsid w:val="70D534CC"/>
    <w:rsid w:val="70D5C937"/>
    <w:rsid w:val="70D8DB53"/>
    <w:rsid w:val="70D97A3C"/>
    <w:rsid w:val="70DBF539"/>
    <w:rsid w:val="70DC664E"/>
    <w:rsid w:val="70DEBBDB"/>
    <w:rsid w:val="70E1E654"/>
    <w:rsid w:val="70E496B6"/>
    <w:rsid w:val="70E64FF3"/>
    <w:rsid w:val="70E71BDB"/>
    <w:rsid w:val="70E7C968"/>
    <w:rsid w:val="70E8A007"/>
    <w:rsid w:val="70EA3B5D"/>
    <w:rsid w:val="70EBEADD"/>
    <w:rsid w:val="70F27B28"/>
    <w:rsid w:val="70F36A44"/>
    <w:rsid w:val="70F7ED95"/>
    <w:rsid w:val="70FA7E2A"/>
    <w:rsid w:val="710895D4"/>
    <w:rsid w:val="711133B2"/>
    <w:rsid w:val="71115F92"/>
    <w:rsid w:val="71152DB0"/>
    <w:rsid w:val="71158747"/>
    <w:rsid w:val="7116541C"/>
    <w:rsid w:val="71177FC7"/>
    <w:rsid w:val="7125FBC2"/>
    <w:rsid w:val="71261282"/>
    <w:rsid w:val="712BB025"/>
    <w:rsid w:val="712F959F"/>
    <w:rsid w:val="71391846"/>
    <w:rsid w:val="713E0C2A"/>
    <w:rsid w:val="71403CED"/>
    <w:rsid w:val="71476860"/>
    <w:rsid w:val="71480C5E"/>
    <w:rsid w:val="715144F4"/>
    <w:rsid w:val="71535930"/>
    <w:rsid w:val="716023EA"/>
    <w:rsid w:val="7163A60D"/>
    <w:rsid w:val="71647A45"/>
    <w:rsid w:val="716494B4"/>
    <w:rsid w:val="7164C042"/>
    <w:rsid w:val="71697677"/>
    <w:rsid w:val="716AB5A7"/>
    <w:rsid w:val="716C1876"/>
    <w:rsid w:val="7170F2AC"/>
    <w:rsid w:val="717A479A"/>
    <w:rsid w:val="7185D00E"/>
    <w:rsid w:val="7189C6C5"/>
    <w:rsid w:val="718B3429"/>
    <w:rsid w:val="718BCC98"/>
    <w:rsid w:val="7193A09A"/>
    <w:rsid w:val="71984DD3"/>
    <w:rsid w:val="719A5802"/>
    <w:rsid w:val="719D0569"/>
    <w:rsid w:val="719D0BA5"/>
    <w:rsid w:val="71A0C2D8"/>
    <w:rsid w:val="71A4603F"/>
    <w:rsid w:val="71A9251F"/>
    <w:rsid w:val="71B22702"/>
    <w:rsid w:val="71B37228"/>
    <w:rsid w:val="71B4A052"/>
    <w:rsid w:val="71B4D8F0"/>
    <w:rsid w:val="71BD88FC"/>
    <w:rsid w:val="71C00A47"/>
    <w:rsid w:val="71C46BEE"/>
    <w:rsid w:val="71C8FA82"/>
    <w:rsid w:val="71C95959"/>
    <w:rsid w:val="71CFB477"/>
    <w:rsid w:val="71D11CB1"/>
    <w:rsid w:val="71D63A9E"/>
    <w:rsid w:val="71D9DCA8"/>
    <w:rsid w:val="71E4C91F"/>
    <w:rsid w:val="71E69C1F"/>
    <w:rsid w:val="71E74FB6"/>
    <w:rsid w:val="71EAB118"/>
    <w:rsid w:val="71EC196D"/>
    <w:rsid w:val="71ED698B"/>
    <w:rsid w:val="71F29428"/>
    <w:rsid w:val="71F5A05C"/>
    <w:rsid w:val="71F5C3C1"/>
    <w:rsid w:val="71F706A9"/>
    <w:rsid w:val="71FB8C39"/>
    <w:rsid w:val="71FCE275"/>
    <w:rsid w:val="71FD2DAE"/>
    <w:rsid w:val="7205A301"/>
    <w:rsid w:val="7210AF89"/>
    <w:rsid w:val="721397AD"/>
    <w:rsid w:val="721BFAE1"/>
    <w:rsid w:val="721CA089"/>
    <w:rsid w:val="7221B52F"/>
    <w:rsid w:val="72256468"/>
    <w:rsid w:val="7229FB0B"/>
    <w:rsid w:val="722B1841"/>
    <w:rsid w:val="722E460F"/>
    <w:rsid w:val="7231E838"/>
    <w:rsid w:val="72398DBD"/>
    <w:rsid w:val="7239A566"/>
    <w:rsid w:val="724B2A91"/>
    <w:rsid w:val="7250EDE0"/>
    <w:rsid w:val="72567B84"/>
    <w:rsid w:val="725710D1"/>
    <w:rsid w:val="725BE9F2"/>
    <w:rsid w:val="725EFF34"/>
    <w:rsid w:val="72635952"/>
    <w:rsid w:val="72646ABD"/>
    <w:rsid w:val="726676DE"/>
    <w:rsid w:val="726757E1"/>
    <w:rsid w:val="726B027F"/>
    <w:rsid w:val="726D8967"/>
    <w:rsid w:val="726E5D15"/>
    <w:rsid w:val="726FFD13"/>
    <w:rsid w:val="72701095"/>
    <w:rsid w:val="72782A7E"/>
    <w:rsid w:val="727893E8"/>
    <w:rsid w:val="727E78F2"/>
    <w:rsid w:val="72825721"/>
    <w:rsid w:val="7282B74C"/>
    <w:rsid w:val="72871B8C"/>
    <w:rsid w:val="728D7B90"/>
    <w:rsid w:val="728DB3E6"/>
    <w:rsid w:val="729109DA"/>
    <w:rsid w:val="7291ED43"/>
    <w:rsid w:val="72980D87"/>
    <w:rsid w:val="729C2FB9"/>
    <w:rsid w:val="729CAB00"/>
    <w:rsid w:val="729ED37C"/>
    <w:rsid w:val="72A80F35"/>
    <w:rsid w:val="72ADBC40"/>
    <w:rsid w:val="72B0B8F0"/>
    <w:rsid w:val="72B41846"/>
    <w:rsid w:val="72B57E04"/>
    <w:rsid w:val="72BF6411"/>
    <w:rsid w:val="72C356D5"/>
    <w:rsid w:val="72C5890F"/>
    <w:rsid w:val="72CD7DD8"/>
    <w:rsid w:val="72D15306"/>
    <w:rsid w:val="72D1A28B"/>
    <w:rsid w:val="72D8ED8F"/>
    <w:rsid w:val="72D97A1F"/>
    <w:rsid w:val="72D9D484"/>
    <w:rsid w:val="72DDCCB2"/>
    <w:rsid w:val="72E3B745"/>
    <w:rsid w:val="72F54C7A"/>
    <w:rsid w:val="73002CEF"/>
    <w:rsid w:val="73041317"/>
    <w:rsid w:val="7307510E"/>
    <w:rsid w:val="7309320F"/>
    <w:rsid w:val="730FFE06"/>
    <w:rsid w:val="7316C6C9"/>
    <w:rsid w:val="731B5CBF"/>
    <w:rsid w:val="731BD608"/>
    <w:rsid w:val="731EE29F"/>
    <w:rsid w:val="73274F14"/>
    <w:rsid w:val="732A22CD"/>
    <w:rsid w:val="732D0E67"/>
    <w:rsid w:val="732D0F6A"/>
    <w:rsid w:val="732DE09D"/>
    <w:rsid w:val="732E04D1"/>
    <w:rsid w:val="73307280"/>
    <w:rsid w:val="7330A10F"/>
    <w:rsid w:val="7335AB83"/>
    <w:rsid w:val="733C10AB"/>
    <w:rsid w:val="7342F62F"/>
    <w:rsid w:val="7348319E"/>
    <w:rsid w:val="73580B22"/>
    <w:rsid w:val="735AC069"/>
    <w:rsid w:val="735B38E9"/>
    <w:rsid w:val="735D4761"/>
    <w:rsid w:val="735F6A34"/>
    <w:rsid w:val="7360CC25"/>
    <w:rsid w:val="736A18C5"/>
    <w:rsid w:val="736EFB65"/>
    <w:rsid w:val="73726129"/>
    <w:rsid w:val="7379DA69"/>
    <w:rsid w:val="7381C9A8"/>
    <w:rsid w:val="738453E1"/>
    <w:rsid w:val="7384A883"/>
    <w:rsid w:val="738BDCE5"/>
    <w:rsid w:val="738FCCF0"/>
    <w:rsid w:val="7390DE70"/>
    <w:rsid w:val="73911517"/>
    <w:rsid w:val="7394F942"/>
    <w:rsid w:val="73968C7B"/>
    <w:rsid w:val="739E56C7"/>
    <w:rsid w:val="73AB9D9B"/>
    <w:rsid w:val="73AF334F"/>
    <w:rsid w:val="73B963D5"/>
    <w:rsid w:val="73BED235"/>
    <w:rsid w:val="73C6818D"/>
    <w:rsid w:val="73CA5936"/>
    <w:rsid w:val="73CE4DC2"/>
    <w:rsid w:val="73D54EBE"/>
    <w:rsid w:val="73D5E218"/>
    <w:rsid w:val="73D6F218"/>
    <w:rsid w:val="73D6FF3A"/>
    <w:rsid w:val="73DB6338"/>
    <w:rsid w:val="73DC36B5"/>
    <w:rsid w:val="73DE1140"/>
    <w:rsid w:val="73DE2A9B"/>
    <w:rsid w:val="73E449D0"/>
    <w:rsid w:val="73E72D02"/>
    <w:rsid w:val="73EA3040"/>
    <w:rsid w:val="73ECE135"/>
    <w:rsid w:val="73EF3650"/>
    <w:rsid w:val="73F23D71"/>
    <w:rsid w:val="73F5262C"/>
    <w:rsid w:val="73F617E8"/>
    <w:rsid w:val="73F8E845"/>
    <w:rsid w:val="73F8F910"/>
    <w:rsid w:val="73F9CC78"/>
    <w:rsid w:val="73FD65C1"/>
    <w:rsid w:val="7401033B"/>
    <w:rsid w:val="7403BE30"/>
    <w:rsid w:val="7409D0E2"/>
    <w:rsid w:val="740A504F"/>
    <w:rsid w:val="740AEA31"/>
    <w:rsid w:val="7410902B"/>
    <w:rsid w:val="7414F716"/>
    <w:rsid w:val="741563DE"/>
    <w:rsid w:val="7415F0F5"/>
    <w:rsid w:val="7416F881"/>
    <w:rsid w:val="7417DED8"/>
    <w:rsid w:val="74181C51"/>
    <w:rsid w:val="74197FC0"/>
    <w:rsid w:val="741F5C63"/>
    <w:rsid w:val="7426F556"/>
    <w:rsid w:val="742DB3B9"/>
    <w:rsid w:val="742DCDEF"/>
    <w:rsid w:val="74322E86"/>
    <w:rsid w:val="74326301"/>
    <w:rsid w:val="74373653"/>
    <w:rsid w:val="7437F79D"/>
    <w:rsid w:val="7439B79D"/>
    <w:rsid w:val="743E4581"/>
    <w:rsid w:val="744B7FC4"/>
    <w:rsid w:val="74501AF9"/>
    <w:rsid w:val="7452AD8B"/>
    <w:rsid w:val="745405A2"/>
    <w:rsid w:val="74550260"/>
    <w:rsid w:val="74557B00"/>
    <w:rsid w:val="745736A1"/>
    <w:rsid w:val="745A1F57"/>
    <w:rsid w:val="746C214E"/>
    <w:rsid w:val="74754E4B"/>
    <w:rsid w:val="74759EFD"/>
    <w:rsid w:val="748A184D"/>
    <w:rsid w:val="748C17E7"/>
    <w:rsid w:val="748E15C5"/>
    <w:rsid w:val="748E6D59"/>
    <w:rsid w:val="749F2042"/>
    <w:rsid w:val="74A65C4B"/>
    <w:rsid w:val="74A6A3B0"/>
    <w:rsid w:val="74A7685D"/>
    <w:rsid w:val="74AC4E34"/>
    <w:rsid w:val="74AD977C"/>
    <w:rsid w:val="74AFF7F6"/>
    <w:rsid w:val="74B161BF"/>
    <w:rsid w:val="74B6D10B"/>
    <w:rsid w:val="74B7CE26"/>
    <w:rsid w:val="74B81FA4"/>
    <w:rsid w:val="74BBDEE1"/>
    <w:rsid w:val="74BC1B82"/>
    <w:rsid w:val="74BC71BC"/>
    <w:rsid w:val="74C4F92A"/>
    <w:rsid w:val="74C5EE32"/>
    <w:rsid w:val="74CCD43F"/>
    <w:rsid w:val="74CF65A4"/>
    <w:rsid w:val="74D17A35"/>
    <w:rsid w:val="74D97622"/>
    <w:rsid w:val="74DA56A6"/>
    <w:rsid w:val="74DEC3E8"/>
    <w:rsid w:val="74E4B758"/>
    <w:rsid w:val="74E7E550"/>
    <w:rsid w:val="74E85A64"/>
    <w:rsid w:val="74E87D85"/>
    <w:rsid w:val="74E996CC"/>
    <w:rsid w:val="74EC42A6"/>
    <w:rsid w:val="74EF9FC1"/>
    <w:rsid w:val="74F66B96"/>
    <w:rsid w:val="74FC9BE5"/>
    <w:rsid w:val="750E083B"/>
    <w:rsid w:val="750EC266"/>
    <w:rsid w:val="7510FBA9"/>
    <w:rsid w:val="751262D4"/>
    <w:rsid w:val="75128591"/>
    <w:rsid w:val="75130A66"/>
    <w:rsid w:val="751482AE"/>
    <w:rsid w:val="751892A1"/>
    <w:rsid w:val="751B02CE"/>
    <w:rsid w:val="751C02D1"/>
    <w:rsid w:val="751E5CC0"/>
    <w:rsid w:val="751EBC2E"/>
    <w:rsid w:val="75240DFB"/>
    <w:rsid w:val="7524F942"/>
    <w:rsid w:val="752BC73E"/>
    <w:rsid w:val="75336C9D"/>
    <w:rsid w:val="7534BD5D"/>
    <w:rsid w:val="753632FB"/>
    <w:rsid w:val="75376CC7"/>
    <w:rsid w:val="753CEAF3"/>
    <w:rsid w:val="75422297"/>
    <w:rsid w:val="75437F82"/>
    <w:rsid w:val="75439B74"/>
    <w:rsid w:val="75454F0A"/>
    <w:rsid w:val="75456113"/>
    <w:rsid w:val="75497F46"/>
    <w:rsid w:val="75526AB1"/>
    <w:rsid w:val="75535E10"/>
    <w:rsid w:val="75567E6A"/>
    <w:rsid w:val="7556AA96"/>
    <w:rsid w:val="755BD684"/>
    <w:rsid w:val="755F67F3"/>
    <w:rsid w:val="75609687"/>
    <w:rsid w:val="75670A3B"/>
    <w:rsid w:val="7574C9B0"/>
    <w:rsid w:val="757637DC"/>
    <w:rsid w:val="7577DCF7"/>
    <w:rsid w:val="757A8415"/>
    <w:rsid w:val="7580BB13"/>
    <w:rsid w:val="7585025D"/>
    <w:rsid w:val="758A0B47"/>
    <w:rsid w:val="758FFE92"/>
    <w:rsid w:val="75967C60"/>
    <w:rsid w:val="759B24E9"/>
    <w:rsid w:val="759DC7C0"/>
    <w:rsid w:val="75A02283"/>
    <w:rsid w:val="75A0719E"/>
    <w:rsid w:val="75A1E2C9"/>
    <w:rsid w:val="75A86110"/>
    <w:rsid w:val="75AA1242"/>
    <w:rsid w:val="75B0947F"/>
    <w:rsid w:val="75C3EC5D"/>
    <w:rsid w:val="75C6D484"/>
    <w:rsid w:val="75C702E8"/>
    <w:rsid w:val="75D1B596"/>
    <w:rsid w:val="75DD56B0"/>
    <w:rsid w:val="75E3EDDC"/>
    <w:rsid w:val="75EA48FD"/>
    <w:rsid w:val="75EC1FC4"/>
    <w:rsid w:val="75ED9366"/>
    <w:rsid w:val="75F1966F"/>
    <w:rsid w:val="75FD4811"/>
    <w:rsid w:val="7600BE1D"/>
    <w:rsid w:val="7603388E"/>
    <w:rsid w:val="760471F3"/>
    <w:rsid w:val="760488FD"/>
    <w:rsid w:val="7604C7B9"/>
    <w:rsid w:val="76063ED6"/>
    <w:rsid w:val="76073897"/>
    <w:rsid w:val="761128F3"/>
    <w:rsid w:val="7612858A"/>
    <w:rsid w:val="76179D0A"/>
    <w:rsid w:val="761AA7C3"/>
    <w:rsid w:val="761E3BF1"/>
    <w:rsid w:val="7624E8E8"/>
    <w:rsid w:val="762651BB"/>
    <w:rsid w:val="7627A564"/>
    <w:rsid w:val="762EA256"/>
    <w:rsid w:val="7635A7BA"/>
    <w:rsid w:val="7639D606"/>
    <w:rsid w:val="7640E5E2"/>
    <w:rsid w:val="76413348"/>
    <w:rsid w:val="7641F125"/>
    <w:rsid w:val="764A691E"/>
    <w:rsid w:val="7650E846"/>
    <w:rsid w:val="7652A88F"/>
    <w:rsid w:val="7659149B"/>
    <w:rsid w:val="765AC3F6"/>
    <w:rsid w:val="7661666C"/>
    <w:rsid w:val="7663F546"/>
    <w:rsid w:val="766B9F9F"/>
    <w:rsid w:val="766C6049"/>
    <w:rsid w:val="767A7F19"/>
    <w:rsid w:val="7685A767"/>
    <w:rsid w:val="7687BE5E"/>
    <w:rsid w:val="7687C0B8"/>
    <w:rsid w:val="768D1ED3"/>
    <w:rsid w:val="769FA6D2"/>
    <w:rsid w:val="76A3038C"/>
    <w:rsid w:val="76A4FDA7"/>
    <w:rsid w:val="76A83511"/>
    <w:rsid w:val="76AA5F03"/>
    <w:rsid w:val="76B92D2A"/>
    <w:rsid w:val="76BBDB0A"/>
    <w:rsid w:val="76C44874"/>
    <w:rsid w:val="76C59742"/>
    <w:rsid w:val="76C7EF8A"/>
    <w:rsid w:val="76C8C24A"/>
    <w:rsid w:val="76CCB32E"/>
    <w:rsid w:val="76CF0C49"/>
    <w:rsid w:val="76D524AD"/>
    <w:rsid w:val="76D59580"/>
    <w:rsid w:val="76D7E503"/>
    <w:rsid w:val="76DC4DB2"/>
    <w:rsid w:val="76DD1B5B"/>
    <w:rsid w:val="76E5B640"/>
    <w:rsid w:val="76E8CB87"/>
    <w:rsid w:val="76EBD984"/>
    <w:rsid w:val="76EF04F4"/>
    <w:rsid w:val="76F1088D"/>
    <w:rsid w:val="76F1969B"/>
    <w:rsid w:val="76F1A921"/>
    <w:rsid w:val="76F7D2AF"/>
    <w:rsid w:val="76FC1E6A"/>
    <w:rsid w:val="76FC6621"/>
    <w:rsid w:val="7701EE54"/>
    <w:rsid w:val="77020B11"/>
    <w:rsid w:val="770829BD"/>
    <w:rsid w:val="770B533F"/>
    <w:rsid w:val="770FF63D"/>
    <w:rsid w:val="77120068"/>
    <w:rsid w:val="7712E3A6"/>
    <w:rsid w:val="7723BDA0"/>
    <w:rsid w:val="7724A3EA"/>
    <w:rsid w:val="77252B00"/>
    <w:rsid w:val="772D29A4"/>
    <w:rsid w:val="7739D5F3"/>
    <w:rsid w:val="773AAAED"/>
    <w:rsid w:val="773F3DE7"/>
    <w:rsid w:val="7740C3A9"/>
    <w:rsid w:val="774A2C25"/>
    <w:rsid w:val="774DC678"/>
    <w:rsid w:val="774FC241"/>
    <w:rsid w:val="77531D43"/>
    <w:rsid w:val="77572214"/>
    <w:rsid w:val="775C03D9"/>
    <w:rsid w:val="776E036F"/>
    <w:rsid w:val="776E4C0D"/>
    <w:rsid w:val="777367FE"/>
    <w:rsid w:val="7773CDF4"/>
    <w:rsid w:val="7773E1A9"/>
    <w:rsid w:val="7774A687"/>
    <w:rsid w:val="77759236"/>
    <w:rsid w:val="7777B641"/>
    <w:rsid w:val="7778E5AB"/>
    <w:rsid w:val="77799059"/>
    <w:rsid w:val="7781ADBF"/>
    <w:rsid w:val="77823109"/>
    <w:rsid w:val="7783A5DF"/>
    <w:rsid w:val="77917E76"/>
    <w:rsid w:val="7792F7F9"/>
    <w:rsid w:val="77936728"/>
    <w:rsid w:val="77940D29"/>
    <w:rsid w:val="77949997"/>
    <w:rsid w:val="779557E7"/>
    <w:rsid w:val="779EECB4"/>
    <w:rsid w:val="779F3B49"/>
    <w:rsid w:val="77A9F9CC"/>
    <w:rsid w:val="77ADEC2B"/>
    <w:rsid w:val="77B9767E"/>
    <w:rsid w:val="77C1317A"/>
    <w:rsid w:val="77C1FFC7"/>
    <w:rsid w:val="77CE8D98"/>
    <w:rsid w:val="77D00E87"/>
    <w:rsid w:val="77D01589"/>
    <w:rsid w:val="77D4A043"/>
    <w:rsid w:val="77D5EA72"/>
    <w:rsid w:val="77DD1910"/>
    <w:rsid w:val="77E023EE"/>
    <w:rsid w:val="77E3719D"/>
    <w:rsid w:val="77E392A8"/>
    <w:rsid w:val="77E6ACF8"/>
    <w:rsid w:val="77E6CC92"/>
    <w:rsid w:val="77E6EE8B"/>
    <w:rsid w:val="77EA5E5D"/>
    <w:rsid w:val="77EB1A8C"/>
    <w:rsid w:val="77EC4A4D"/>
    <w:rsid w:val="77EE1C60"/>
    <w:rsid w:val="77EED68C"/>
    <w:rsid w:val="77F0E891"/>
    <w:rsid w:val="78002FAA"/>
    <w:rsid w:val="780598A2"/>
    <w:rsid w:val="7805FAAB"/>
    <w:rsid w:val="780A6021"/>
    <w:rsid w:val="781646FF"/>
    <w:rsid w:val="7819C497"/>
    <w:rsid w:val="781D2433"/>
    <w:rsid w:val="781DBA69"/>
    <w:rsid w:val="781EA6D5"/>
    <w:rsid w:val="781F82A1"/>
    <w:rsid w:val="78290243"/>
    <w:rsid w:val="782E0A9F"/>
    <w:rsid w:val="782E16E4"/>
    <w:rsid w:val="782F4063"/>
    <w:rsid w:val="78366F88"/>
    <w:rsid w:val="783BEECE"/>
    <w:rsid w:val="783CA584"/>
    <w:rsid w:val="783F4DDC"/>
    <w:rsid w:val="784291A5"/>
    <w:rsid w:val="7846CFB5"/>
    <w:rsid w:val="78474195"/>
    <w:rsid w:val="785E3E36"/>
    <w:rsid w:val="7860C5DA"/>
    <w:rsid w:val="786AF48D"/>
    <w:rsid w:val="786EC2FD"/>
    <w:rsid w:val="786F5FC6"/>
    <w:rsid w:val="7874DF97"/>
    <w:rsid w:val="78770F9C"/>
    <w:rsid w:val="787AF196"/>
    <w:rsid w:val="787DA807"/>
    <w:rsid w:val="78833BA4"/>
    <w:rsid w:val="7886E551"/>
    <w:rsid w:val="788A18C8"/>
    <w:rsid w:val="7894BB20"/>
    <w:rsid w:val="7897DF28"/>
    <w:rsid w:val="78987A06"/>
    <w:rsid w:val="789B93A6"/>
    <w:rsid w:val="789C0E4B"/>
    <w:rsid w:val="78A6B095"/>
    <w:rsid w:val="78A71B12"/>
    <w:rsid w:val="78A7E6D9"/>
    <w:rsid w:val="78A909FE"/>
    <w:rsid w:val="78A9CAA3"/>
    <w:rsid w:val="78AD3EB9"/>
    <w:rsid w:val="78AE7BD6"/>
    <w:rsid w:val="78BBDD5C"/>
    <w:rsid w:val="78C02C30"/>
    <w:rsid w:val="78C1E079"/>
    <w:rsid w:val="78D3CC73"/>
    <w:rsid w:val="78DCEF50"/>
    <w:rsid w:val="78E23E18"/>
    <w:rsid w:val="78E23EA3"/>
    <w:rsid w:val="78EDBC90"/>
    <w:rsid w:val="78F16D79"/>
    <w:rsid w:val="78F22A59"/>
    <w:rsid w:val="78F2F887"/>
    <w:rsid w:val="78F3DB9F"/>
    <w:rsid w:val="78F5E1E8"/>
    <w:rsid w:val="78FAEDCB"/>
    <w:rsid w:val="7903FD6E"/>
    <w:rsid w:val="7906F302"/>
    <w:rsid w:val="790E69D4"/>
    <w:rsid w:val="7914928C"/>
    <w:rsid w:val="7917B60A"/>
    <w:rsid w:val="791A49AF"/>
    <w:rsid w:val="791B2CE4"/>
    <w:rsid w:val="7922535D"/>
    <w:rsid w:val="79230B1B"/>
    <w:rsid w:val="792661A3"/>
    <w:rsid w:val="79294E2C"/>
    <w:rsid w:val="792AF89F"/>
    <w:rsid w:val="792B1ACD"/>
    <w:rsid w:val="792C674C"/>
    <w:rsid w:val="792CDBFC"/>
    <w:rsid w:val="7930D1DA"/>
    <w:rsid w:val="79344319"/>
    <w:rsid w:val="793DB929"/>
    <w:rsid w:val="794F406A"/>
    <w:rsid w:val="794FF6BE"/>
    <w:rsid w:val="7955E0A0"/>
    <w:rsid w:val="7955ED12"/>
    <w:rsid w:val="795D5157"/>
    <w:rsid w:val="79633700"/>
    <w:rsid w:val="79690E31"/>
    <w:rsid w:val="7971BDEF"/>
    <w:rsid w:val="79727F46"/>
    <w:rsid w:val="7974DAE5"/>
    <w:rsid w:val="797BBA05"/>
    <w:rsid w:val="797F8BBA"/>
    <w:rsid w:val="7980CBB0"/>
    <w:rsid w:val="798198BB"/>
    <w:rsid w:val="7988EED7"/>
    <w:rsid w:val="798C093D"/>
    <w:rsid w:val="798DA80E"/>
    <w:rsid w:val="79903A2F"/>
    <w:rsid w:val="79904A0B"/>
    <w:rsid w:val="79909858"/>
    <w:rsid w:val="79913CC9"/>
    <w:rsid w:val="7991E03D"/>
    <w:rsid w:val="799E4CD0"/>
    <w:rsid w:val="799F4881"/>
    <w:rsid w:val="79A08C87"/>
    <w:rsid w:val="79A0B562"/>
    <w:rsid w:val="79A2E0EF"/>
    <w:rsid w:val="79AFDC8F"/>
    <w:rsid w:val="79B1E107"/>
    <w:rsid w:val="79B3BC1A"/>
    <w:rsid w:val="79B4C86E"/>
    <w:rsid w:val="79BC6FA6"/>
    <w:rsid w:val="79BD3C24"/>
    <w:rsid w:val="79C17276"/>
    <w:rsid w:val="79C2A826"/>
    <w:rsid w:val="79C53089"/>
    <w:rsid w:val="79C55372"/>
    <w:rsid w:val="79C73394"/>
    <w:rsid w:val="79C82151"/>
    <w:rsid w:val="79C97CBF"/>
    <w:rsid w:val="79CBC238"/>
    <w:rsid w:val="79CDA737"/>
    <w:rsid w:val="79D01DB4"/>
    <w:rsid w:val="79D3EF20"/>
    <w:rsid w:val="79D5321B"/>
    <w:rsid w:val="79D5D16B"/>
    <w:rsid w:val="79DB2786"/>
    <w:rsid w:val="79DB80FF"/>
    <w:rsid w:val="79DFFA23"/>
    <w:rsid w:val="79E4A53D"/>
    <w:rsid w:val="79E6BB71"/>
    <w:rsid w:val="79E72FEA"/>
    <w:rsid w:val="79E83EA9"/>
    <w:rsid w:val="79EAE916"/>
    <w:rsid w:val="79F378B8"/>
    <w:rsid w:val="79FF0CCA"/>
    <w:rsid w:val="7A046AC2"/>
    <w:rsid w:val="7A092EBE"/>
    <w:rsid w:val="7A09669D"/>
    <w:rsid w:val="7A0BA55F"/>
    <w:rsid w:val="7A0D5F53"/>
    <w:rsid w:val="7A0FE599"/>
    <w:rsid w:val="7A134DFF"/>
    <w:rsid w:val="7A1453E4"/>
    <w:rsid w:val="7A2168F7"/>
    <w:rsid w:val="7A251516"/>
    <w:rsid w:val="7A2AFAF7"/>
    <w:rsid w:val="7A3088DE"/>
    <w:rsid w:val="7A31377A"/>
    <w:rsid w:val="7A3432FB"/>
    <w:rsid w:val="7A3E79F0"/>
    <w:rsid w:val="7A42E410"/>
    <w:rsid w:val="7A460419"/>
    <w:rsid w:val="7A4DABD9"/>
    <w:rsid w:val="7A5104C6"/>
    <w:rsid w:val="7A54F356"/>
    <w:rsid w:val="7A5A6AB2"/>
    <w:rsid w:val="7A5B15DE"/>
    <w:rsid w:val="7A6101A0"/>
    <w:rsid w:val="7A63611A"/>
    <w:rsid w:val="7A6BDE6A"/>
    <w:rsid w:val="7A729101"/>
    <w:rsid w:val="7A770212"/>
    <w:rsid w:val="7A777BE9"/>
    <w:rsid w:val="7A78259B"/>
    <w:rsid w:val="7A87F395"/>
    <w:rsid w:val="7A8A6BD1"/>
    <w:rsid w:val="7A8B236B"/>
    <w:rsid w:val="7A8C9CC4"/>
    <w:rsid w:val="7A92EDA3"/>
    <w:rsid w:val="7A99E4A1"/>
    <w:rsid w:val="7A9BBB8F"/>
    <w:rsid w:val="7AA1057F"/>
    <w:rsid w:val="7AAC1D45"/>
    <w:rsid w:val="7AACC4AF"/>
    <w:rsid w:val="7AAD1AA0"/>
    <w:rsid w:val="7AB2B833"/>
    <w:rsid w:val="7AB400B5"/>
    <w:rsid w:val="7AB65B26"/>
    <w:rsid w:val="7AB65F85"/>
    <w:rsid w:val="7AB9B178"/>
    <w:rsid w:val="7ABA359C"/>
    <w:rsid w:val="7ABD641B"/>
    <w:rsid w:val="7AC028B5"/>
    <w:rsid w:val="7AC50915"/>
    <w:rsid w:val="7AC8F1BF"/>
    <w:rsid w:val="7ACD1A5A"/>
    <w:rsid w:val="7AD8EA58"/>
    <w:rsid w:val="7AD8FA8D"/>
    <w:rsid w:val="7AD94121"/>
    <w:rsid w:val="7ADD2EE6"/>
    <w:rsid w:val="7AEB072B"/>
    <w:rsid w:val="7AFC0097"/>
    <w:rsid w:val="7B0633B7"/>
    <w:rsid w:val="7B1911C6"/>
    <w:rsid w:val="7B1BAC91"/>
    <w:rsid w:val="7B200549"/>
    <w:rsid w:val="7B262AFA"/>
    <w:rsid w:val="7B2A0853"/>
    <w:rsid w:val="7B2BD892"/>
    <w:rsid w:val="7B2C0A47"/>
    <w:rsid w:val="7B300EEF"/>
    <w:rsid w:val="7B34618A"/>
    <w:rsid w:val="7B36E11E"/>
    <w:rsid w:val="7B419B15"/>
    <w:rsid w:val="7B44900C"/>
    <w:rsid w:val="7B45D26C"/>
    <w:rsid w:val="7B45FAC5"/>
    <w:rsid w:val="7B4DF3D8"/>
    <w:rsid w:val="7B4E6118"/>
    <w:rsid w:val="7B5058A8"/>
    <w:rsid w:val="7B50BA5E"/>
    <w:rsid w:val="7B519B44"/>
    <w:rsid w:val="7B51CF50"/>
    <w:rsid w:val="7B5328A9"/>
    <w:rsid w:val="7B569F90"/>
    <w:rsid w:val="7B595A27"/>
    <w:rsid w:val="7B5CF851"/>
    <w:rsid w:val="7B6070E0"/>
    <w:rsid w:val="7B67BD82"/>
    <w:rsid w:val="7B708ECA"/>
    <w:rsid w:val="7B7239F9"/>
    <w:rsid w:val="7B7FDC0D"/>
    <w:rsid w:val="7B84601E"/>
    <w:rsid w:val="7B85FF81"/>
    <w:rsid w:val="7B8907B9"/>
    <w:rsid w:val="7B8D0C87"/>
    <w:rsid w:val="7B8D24E6"/>
    <w:rsid w:val="7B8D73A1"/>
    <w:rsid w:val="7B8F278C"/>
    <w:rsid w:val="7B94911E"/>
    <w:rsid w:val="7B9742FA"/>
    <w:rsid w:val="7B9C3E87"/>
    <w:rsid w:val="7B9CF185"/>
    <w:rsid w:val="7B9D496E"/>
    <w:rsid w:val="7B9DD786"/>
    <w:rsid w:val="7BA3E768"/>
    <w:rsid w:val="7BA46AF8"/>
    <w:rsid w:val="7BA5497C"/>
    <w:rsid w:val="7BAB1224"/>
    <w:rsid w:val="7BAC0CCD"/>
    <w:rsid w:val="7BAFA26D"/>
    <w:rsid w:val="7BB1B551"/>
    <w:rsid w:val="7BB1E303"/>
    <w:rsid w:val="7BB21025"/>
    <w:rsid w:val="7BB6709F"/>
    <w:rsid w:val="7BBC72DA"/>
    <w:rsid w:val="7BBD17D6"/>
    <w:rsid w:val="7BBECD73"/>
    <w:rsid w:val="7BBF704B"/>
    <w:rsid w:val="7BC1524D"/>
    <w:rsid w:val="7BC5E8A3"/>
    <w:rsid w:val="7BC72A25"/>
    <w:rsid w:val="7BC7B422"/>
    <w:rsid w:val="7BCB29FA"/>
    <w:rsid w:val="7BCC5A36"/>
    <w:rsid w:val="7BCD8FCA"/>
    <w:rsid w:val="7BD39AA3"/>
    <w:rsid w:val="7BD65D5E"/>
    <w:rsid w:val="7BD9FB3A"/>
    <w:rsid w:val="7BDFBC2E"/>
    <w:rsid w:val="7BE2802F"/>
    <w:rsid w:val="7BE87C8C"/>
    <w:rsid w:val="7BEA43EF"/>
    <w:rsid w:val="7BFA2E06"/>
    <w:rsid w:val="7BFE5E8C"/>
    <w:rsid w:val="7BFF3734"/>
    <w:rsid w:val="7C0060F2"/>
    <w:rsid w:val="7C0569C7"/>
    <w:rsid w:val="7C08E149"/>
    <w:rsid w:val="7C09D1B9"/>
    <w:rsid w:val="7C0A63E7"/>
    <w:rsid w:val="7C13A698"/>
    <w:rsid w:val="7C14D3B6"/>
    <w:rsid w:val="7C15E349"/>
    <w:rsid w:val="7C1895AD"/>
    <w:rsid w:val="7C1933E6"/>
    <w:rsid w:val="7C1E2933"/>
    <w:rsid w:val="7C20203B"/>
    <w:rsid w:val="7C21EE8D"/>
    <w:rsid w:val="7C224424"/>
    <w:rsid w:val="7C24965D"/>
    <w:rsid w:val="7C252FD4"/>
    <w:rsid w:val="7C2BCFFE"/>
    <w:rsid w:val="7C2E145E"/>
    <w:rsid w:val="7C2F28EB"/>
    <w:rsid w:val="7C30B679"/>
    <w:rsid w:val="7C30C059"/>
    <w:rsid w:val="7C32EC5B"/>
    <w:rsid w:val="7C349CC5"/>
    <w:rsid w:val="7C391189"/>
    <w:rsid w:val="7C3ADC2D"/>
    <w:rsid w:val="7C450B7D"/>
    <w:rsid w:val="7C4BB957"/>
    <w:rsid w:val="7C4C665E"/>
    <w:rsid w:val="7C5439D6"/>
    <w:rsid w:val="7C567F6D"/>
    <w:rsid w:val="7C58ECF2"/>
    <w:rsid w:val="7C5BB38F"/>
    <w:rsid w:val="7C5C61CE"/>
    <w:rsid w:val="7C5C66EF"/>
    <w:rsid w:val="7C5F74FC"/>
    <w:rsid w:val="7C677AC0"/>
    <w:rsid w:val="7C684FC1"/>
    <w:rsid w:val="7C687B04"/>
    <w:rsid w:val="7C6DFD86"/>
    <w:rsid w:val="7C6EBDD9"/>
    <w:rsid w:val="7C6EBF27"/>
    <w:rsid w:val="7C75D9BA"/>
    <w:rsid w:val="7C783ED4"/>
    <w:rsid w:val="7C8EC189"/>
    <w:rsid w:val="7C8FC630"/>
    <w:rsid w:val="7C96AD2B"/>
    <w:rsid w:val="7C9A8D2C"/>
    <w:rsid w:val="7C9AB065"/>
    <w:rsid w:val="7CB12F8E"/>
    <w:rsid w:val="7CB34761"/>
    <w:rsid w:val="7CB59C1F"/>
    <w:rsid w:val="7CB70C6F"/>
    <w:rsid w:val="7CBB8BBF"/>
    <w:rsid w:val="7CC2D95A"/>
    <w:rsid w:val="7CCD02F3"/>
    <w:rsid w:val="7CD058E7"/>
    <w:rsid w:val="7CD221FB"/>
    <w:rsid w:val="7CD35DEE"/>
    <w:rsid w:val="7CDABBE1"/>
    <w:rsid w:val="7CDCCE7B"/>
    <w:rsid w:val="7CDF00A5"/>
    <w:rsid w:val="7CE21416"/>
    <w:rsid w:val="7CE9662C"/>
    <w:rsid w:val="7CE9A4F1"/>
    <w:rsid w:val="7CF0708E"/>
    <w:rsid w:val="7CFCBA66"/>
    <w:rsid w:val="7CFE756A"/>
    <w:rsid w:val="7D01AA34"/>
    <w:rsid w:val="7D04424A"/>
    <w:rsid w:val="7D07D063"/>
    <w:rsid w:val="7D10204C"/>
    <w:rsid w:val="7D196C94"/>
    <w:rsid w:val="7D1C5943"/>
    <w:rsid w:val="7D22246E"/>
    <w:rsid w:val="7D223043"/>
    <w:rsid w:val="7D2661EF"/>
    <w:rsid w:val="7D2770D6"/>
    <w:rsid w:val="7D28D951"/>
    <w:rsid w:val="7D2B11A6"/>
    <w:rsid w:val="7D32E4D8"/>
    <w:rsid w:val="7D356C50"/>
    <w:rsid w:val="7D3B1158"/>
    <w:rsid w:val="7D3D1D2A"/>
    <w:rsid w:val="7D42AC78"/>
    <w:rsid w:val="7D437CCD"/>
    <w:rsid w:val="7D4419CD"/>
    <w:rsid w:val="7D4552A7"/>
    <w:rsid w:val="7D518B66"/>
    <w:rsid w:val="7D5456DE"/>
    <w:rsid w:val="7D54BCA6"/>
    <w:rsid w:val="7D56E3F5"/>
    <w:rsid w:val="7D5B9B53"/>
    <w:rsid w:val="7D5C8429"/>
    <w:rsid w:val="7D626B27"/>
    <w:rsid w:val="7D650EE8"/>
    <w:rsid w:val="7D651613"/>
    <w:rsid w:val="7D68B321"/>
    <w:rsid w:val="7D6D38E7"/>
    <w:rsid w:val="7D6E0893"/>
    <w:rsid w:val="7D75CF0B"/>
    <w:rsid w:val="7D76B097"/>
    <w:rsid w:val="7D76EC55"/>
    <w:rsid w:val="7D79CD76"/>
    <w:rsid w:val="7D7E61F4"/>
    <w:rsid w:val="7D811BAC"/>
    <w:rsid w:val="7D815EAC"/>
    <w:rsid w:val="7D832F14"/>
    <w:rsid w:val="7D8600E3"/>
    <w:rsid w:val="7D89D219"/>
    <w:rsid w:val="7D8C0285"/>
    <w:rsid w:val="7D8D9EBB"/>
    <w:rsid w:val="7D94E5F2"/>
    <w:rsid w:val="7D9C66C8"/>
    <w:rsid w:val="7D9E3E58"/>
    <w:rsid w:val="7DA05A45"/>
    <w:rsid w:val="7DA245AB"/>
    <w:rsid w:val="7DA7627E"/>
    <w:rsid w:val="7DA780B6"/>
    <w:rsid w:val="7DA88FCD"/>
    <w:rsid w:val="7DB3C747"/>
    <w:rsid w:val="7DB49EE9"/>
    <w:rsid w:val="7DB4E41B"/>
    <w:rsid w:val="7DBB6309"/>
    <w:rsid w:val="7DBBD3F0"/>
    <w:rsid w:val="7DBED810"/>
    <w:rsid w:val="7DBF4529"/>
    <w:rsid w:val="7DC6258E"/>
    <w:rsid w:val="7DC6732F"/>
    <w:rsid w:val="7DCBD3CB"/>
    <w:rsid w:val="7DCF50E6"/>
    <w:rsid w:val="7DD50641"/>
    <w:rsid w:val="7DDD0565"/>
    <w:rsid w:val="7DDE7F96"/>
    <w:rsid w:val="7DE1B9FB"/>
    <w:rsid w:val="7DE504EC"/>
    <w:rsid w:val="7DE9BD24"/>
    <w:rsid w:val="7DEE6376"/>
    <w:rsid w:val="7DFA8F39"/>
    <w:rsid w:val="7E04C314"/>
    <w:rsid w:val="7E08E7D2"/>
    <w:rsid w:val="7E0CE934"/>
    <w:rsid w:val="7E0DD5C9"/>
    <w:rsid w:val="7E12B78C"/>
    <w:rsid w:val="7E22F180"/>
    <w:rsid w:val="7E25491A"/>
    <w:rsid w:val="7E2EE695"/>
    <w:rsid w:val="7E32CD73"/>
    <w:rsid w:val="7E32F6BB"/>
    <w:rsid w:val="7E3477EC"/>
    <w:rsid w:val="7E3978A9"/>
    <w:rsid w:val="7E45A023"/>
    <w:rsid w:val="7E4BD1AC"/>
    <w:rsid w:val="7E4C4786"/>
    <w:rsid w:val="7E4CEA77"/>
    <w:rsid w:val="7E4FD106"/>
    <w:rsid w:val="7E53B47F"/>
    <w:rsid w:val="7E5859CC"/>
    <w:rsid w:val="7E5915A6"/>
    <w:rsid w:val="7E5C6825"/>
    <w:rsid w:val="7E63242F"/>
    <w:rsid w:val="7E63504D"/>
    <w:rsid w:val="7E66504E"/>
    <w:rsid w:val="7E681DE3"/>
    <w:rsid w:val="7E75ECBA"/>
    <w:rsid w:val="7E786502"/>
    <w:rsid w:val="7E7E59D1"/>
    <w:rsid w:val="7E7F0FD1"/>
    <w:rsid w:val="7E82FF48"/>
    <w:rsid w:val="7E83CA87"/>
    <w:rsid w:val="7E8684C1"/>
    <w:rsid w:val="7E8B5F89"/>
    <w:rsid w:val="7E8BB283"/>
    <w:rsid w:val="7E8BF781"/>
    <w:rsid w:val="7E92ECAB"/>
    <w:rsid w:val="7E95140D"/>
    <w:rsid w:val="7E96B7FE"/>
    <w:rsid w:val="7E97B158"/>
    <w:rsid w:val="7E987185"/>
    <w:rsid w:val="7E9CEEE7"/>
    <w:rsid w:val="7EA19441"/>
    <w:rsid w:val="7EA1EDDE"/>
    <w:rsid w:val="7EAFF6CE"/>
    <w:rsid w:val="7EB0E102"/>
    <w:rsid w:val="7EB269F4"/>
    <w:rsid w:val="7EB5814F"/>
    <w:rsid w:val="7EB7331A"/>
    <w:rsid w:val="7EB7DC49"/>
    <w:rsid w:val="7EBD3669"/>
    <w:rsid w:val="7EC21C78"/>
    <w:rsid w:val="7EC22439"/>
    <w:rsid w:val="7EC693D3"/>
    <w:rsid w:val="7EC71C5E"/>
    <w:rsid w:val="7EC71F2C"/>
    <w:rsid w:val="7ED083CF"/>
    <w:rsid w:val="7EDA6520"/>
    <w:rsid w:val="7EDA84B0"/>
    <w:rsid w:val="7EDD6551"/>
    <w:rsid w:val="7EDE3766"/>
    <w:rsid w:val="7EE3AF4F"/>
    <w:rsid w:val="7EE60A32"/>
    <w:rsid w:val="7EE80559"/>
    <w:rsid w:val="7EE89372"/>
    <w:rsid w:val="7EEA0EB2"/>
    <w:rsid w:val="7EEEB254"/>
    <w:rsid w:val="7EEF55E3"/>
    <w:rsid w:val="7EF136D7"/>
    <w:rsid w:val="7EF197A4"/>
    <w:rsid w:val="7EF40E04"/>
    <w:rsid w:val="7EF413F6"/>
    <w:rsid w:val="7EFB72F1"/>
    <w:rsid w:val="7EFD2A3D"/>
    <w:rsid w:val="7EFFD1D7"/>
    <w:rsid w:val="7F0E6526"/>
    <w:rsid w:val="7F12991F"/>
    <w:rsid w:val="7F197B4C"/>
    <w:rsid w:val="7F1A94BA"/>
    <w:rsid w:val="7F2313B4"/>
    <w:rsid w:val="7F237547"/>
    <w:rsid w:val="7F28CFAA"/>
    <w:rsid w:val="7F2AC664"/>
    <w:rsid w:val="7F2C4DED"/>
    <w:rsid w:val="7F2E1F26"/>
    <w:rsid w:val="7F2E5B1D"/>
    <w:rsid w:val="7F31DA3C"/>
    <w:rsid w:val="7F32DD51"/>
    <w:rsid w:val="7F38F516"/>
    <w:rsid w:val="7F3B0095"/>
    <w:rsid w:val="7F3E515A"/>
    <w:rsid w:val="7F3F838F"/>
    <w:rsid w:val="7F404D58"/>
    <w:rsid w:val="7F450A20"/>
    <w:rsid w:val="7F477D56"/>
    <w:rsid w:val="7F48D544"/>
    <w:rsid w:val="7F4F3470"/>
    <w:rsid w:val="7F5537D2"/>
    <w:rsid w:val="7F667917"/>
    <w:rsid w:val="7F6A200D"/>
    <w:rsid w:val="7F6A5F35"/>
    <w:rsid w:val="7F7882A7"/>
    <w:rsid w:val="7F80281B"/>
    <w:rsid w:val="7F87F09B"/>
    <w:rsid w:val="7F8B2DEE"/>
    <w:rsid w:val="7F8E9883"/>
    <w:rsid w:val="7F9086F9"/>
    <w:rsid w:val="7F9AC7DE"/>
    <w:rsid w:val="7FA9472B"/>
    <w:rsid w:val="7FAAC0A3"/>
    <w:rsid w:val="7FAAD76E"/>
    <w:rsid w:val="7FABE295"/>
    <w:rsid w:val="7FB12148"/>
    <w:rsid w:val="7FC1E374"/>
    <w:rsid w:val="7FC62140"/>
    <w:rsid w:val="7FC9E87C"/>
    <w:rsid w:val="7FCF4F5E"/>
    <w:rsid w:val="7FDCE635"/>
    <w:rsid w:val="7FE10B58"/>
    <w:rsid w:val="7FE1227D"/>
    <w:rsid w:val="7FED6B75"/>
    <w:rsid w:val="7FEDD56C"/>
    <w:rsid w:val="7FF21095"/>
    <w:rsid w:val="7FF4EF52"/>
    <w:rsid w:val="7FF68157"/>
    <w:rsid w:val="7FF8224D"/>
    <w:rsid w:val="7FFB6572"/>
    <w:rsid w:val="7FFE2889"/>
    <w:rsid w:val="7FFE3B42"/>
    <w:rsid w:val="7FFF07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FBF39E"/>
  <w15:chartTrackingRefBased/>
  <w15:docId w15:val="{FCA715A0-4ADA-A644-B013-607832EBC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color w:val="000000" w:themeColor="text1"/>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4" w:unhideWhenUsed="1"/>
    <w:lsdException w:name="List Number" w:semiHidden="1" w:uiPriority="14"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4" w:unhideWhenUsed="1"/>
    <w:lsdException w:name="List Bullet 3" w:semiHidden="1" w:uiPriority="14" w:unhideWhenUsed="1"/>
    <w:lsdException w:name="List Bullet 4" w:semiHidden="1" w:uiPriority="14" w:unhideWhenUsed="1"/>
    <w:lsdException w:name="List Bullet 5" w:semiHidden="1" w:uiPriority="14" w:unhideWhenUsed="1"/>
    <w:lsdException w:name="List Number 2" w:semiHidden="1" w:uiPriority="14" w:unhideWhenUsed="1"/>
    <w:lsdException w:name="List Number 3" w:semiHidden="1" w:uiPriority="14" w:unhideWhenUsed="1"/>
    <w:lsdException w:name="List Number 4" w:semiHidden="1" w:uiPriority="14" w:unhideWhenUsed="1"/>
    <w:lsdException w:name="List Number 5" w:semiHidden="1" w:uiPriority="14"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iPriority="0" w:unhideWhenUsed="1"/>
    <w:lsdException w:name="Table Colorful 3" w:semiHidden="1" w:unhideWhenUsed="1"/>
    <w:lsdException w:name="Table Columns 1" w:semiHidden="1" w:unhideWhenUsed="1"/>
    <w:lsdException w:name="Table Columns 2" w:semiHidden="1" w:unhideWhenUsed="1"/>
    <w:lsdException w:name="Table Columns 3" w:semiHidden="1" w:uiPriority="0"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5"/>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414D"/>
    <w:pPr>
      <w:spacing w:after="120" w:line="240" w:lineRule="auto"/>
      <w:jc w:val="both"/>
    </w:pPr>
  </w:style>
  <w:style w:type="paragraph" w:styleId="Heading1">
    <w:name w:val="heading 1"/>
    <w:basedOn w:val="Normal"/>
    <w:next w:val="Normal"/>
    <w:link w:val="Heading1Char"/>
    <w:uiPriority w:val="1"/>
    <w:qFormat/>
    <w:rsid w:val="00A9558A"/>
    <w:pPr>
      <w:keepNext/>
      <w:numPr>
        <w:numId w:val="1"/>
      </w:numPr>
      <w:suppressAutoHyphens/>
      <w:spacing w:before="60" w:after="0"/>
      <w:outlineLvl w:val="0"/>
    </w:pPr>
    <w:rPr>
      <w:rFonts w:eastAsia="Calibri" w:cs="Times New Roman"/>
      <w:b/>
      <w:color w:val="004990"/>
    </w:rPr>
  </w:style>
  <w:style w:type="paragraph" w:styleId="Heading2">
    <w:name w:val="heading 2"/>
    <w:basedOn w:val="Normal"/>
    <w:next w:val="Normal"/>
    <w:link w:val="Heading2Char"/>
    <w:uiPriority w:val="1"/>
    <w:unhideWhenUsed/>
    <w:qFormat/>
    <w:rsid w:val="00A8682E"/>
    <w:pPr>
      <w:keepNext/>
      <w:widowControl w:val="0"/>
      <w:numPr>
        <w:ilvl w:val="1"/>
        <w:numId w:val="1"/>
      </w:numPr>
      <w:adjustRightInd w:val="0"/>
      <w:spacing w:before="120" w:after="0"/>
      <w:textAlignment w:val="baseline"/>
      <w:outlineLvl w:val="1"/>
    </w:pPr>
    <w:rPr>
      <w:rFonts w:eastAsia="Arial Unicode MS" w:cs="Times New Roman"/>
      <w:b/>
      <w:color w:val="1F497D"/>
      <w:szCs w:val="28"/>
      <w:lang w:eastAsia="zh-CN"/>
    </w:rPr>
  </w:style>
  <w:style w:type="paragraph" w:styleId="Heading3">
    <w:name w:val="heading 3"/>
    <w:basedOn w:val="Normal"/>
    <w:next w:val="Normal"/>
    <w:link w:val="Heading3Char"/>
    <w:uiPriority w:val="1"/>
    <w:unhideWhenUsed/>
    <w:qFormat/>
    <w:rsid w:val="00CE5F7E"/>
    <w:pPr>
      <w:keepNext/>
      <w:widowControl w:val="0"/>
      <w:numPr>
        <w:ilvl w:val="2"/>
        <w:numId w:val="1"/>
      </w:numPr>
      <w:adjustRightInd w:val="0"/>
      <w:spacing w:before="120" w:after="0"/>
      <w:ind w:left="432"/>
      <w:textAlignment w:val="baseline"/>
      <w:outlineLvl w:val="2"/>
    </w:pPr>
    <w:rPr>
      <w:rFonts w:ascii="Times New Roman Bold" w:eastAsia="Arial Unicode MS" w:hAnsi="Times New Roman Bold" w:cs="Times New Roman"/>
      <w:b/>
      <w:i/>
      <w:color w:val="1F497D"/>
      <w:szCs w:val="26"/>
      <w:lang w:eastAsia="zh-CN"/>
    </w:rPr>
  </w:style>
  <w:style w:type="paragraph" w:styleId="Heading4">
    <w:name w:val="heading 4"/>
    <w:basedOn w:val="Normal"/>
    <w:next w:val="Normal"/>
    <w:link w:val="Heading4Char"/>
    <w:autoRedefine/>
    <w:uiPriority w:val="1"/>
    <w:qFormat/>
    <w:rsid w:val="00A27AD7"/>
    <w:pPr>
      <w:keepNext/>
      <w:widowControl w:val="0"/>
      <w:numPr>
        <w:ilvl w:val="3"/>
        <w:numId w:val="1"/>
      </w:numPr>
      <w:tabs>
        <w:tab w:val="clear" w:pos="864"/>
        <w:tab w:val="num" w:pos="360"/>
      </w:tabs>
      <w:adjustRightInd w:val="0"/>
      <w:spacing w:before="120"/>
      <w:ind w:left="720"/>
      <w:textAlignment w:val="baseline"/>
      <w:outlineLvl w:val="3"/>
    </w:pPr>
    <w:rPr>
      <w:rFonts w:ascii="Times New Roman Bold" w:eastAsia="Arial Unicode MS" w:hAnsi="Times New Roman Bold" w:cs="Times New Roman"/>
      <w:i/>
      <w:color w:val="00339A"/>
      <w:szCs w:val="26"/>
      <w:lang w:eastAsia="zh-CN"/>
    </w:rPr>
  </w:style>
  <w:style w:type="paragraph" w:styleId="Heading5">
    <w:name w:val="heading 5"/>
    <w:basedOn w:val="Heading4"/>
    <w:next w:val="Normal"/>
    <w:link w:val="Heading5Char"/>
    <w:uiPriority w:val="1"/>
    <w:qFormat/>
    <w:rsid w:val="007C3484"/>
    <w:pPr>
      <w:numPr>
        <w:ilvl w:val="4"/>
      </w:numPr>
      <w:outlineLvl w:val="4"/>
    </w:pPr>
    <w:rPr>
      <w:bCs/>
      <w:iCs/>
    </w:rPr>
  </w:style>
  <w:style w:type="paragraph" w:styleId="Heading6">
    <w:name w:val="heading 6"/>
    <w:basedOn w:val="Normal"/>
    <w:next w:val="Normal"/>
    <w:link w:val="Heading6Char"/>
    <w:uiPriority w:val="9"/>
    <w:rsid w:val="007C3484"/>
    <w:pPr>
      <w:widowControl w:val="0"/>
      <w:numPr>
        <w:ilvl w:val="5"/>
        <w:numId w:val="4"/>
      </w:numPr>
      <w:adjustRightInd w:val="0"/>
      <w:spacing w:before="240" w:after="60"/>
      <w:textAlignment w:val="baseline"/>
      <w:outlineLvl w:val="5"/>
    </w:pPr>
    <w:rPr>
      <w:rFonts w:eastAsia="Arial Unicode MS" w:cs="Times New Roman"/>
      <w:b/>
      <w:bCs/>
      <w:color w:val="auto"/>
      <w:lang w:eastAsia="zh-CN"/>
    </w:rPr>
  </w:style>
  <w:style w:type="paragraph" w:styleId="Heading7">
    <w:name w:val="heading 7"/>
    <w:aliases w:val="Appendix Title"/>
    <w:basedOn w:val="Normal"/>
    <w:next w:val="Normal"/>
    <w:link w:val="Heading7Char"/>
    <w:uiPriority w:val="9"/>
    <w:rsid w:val="007C3484"/>
    <w:pPr>
      <w:widowControl w:val="0"/>
      <w:numPr>
        <w:ilvl w:val="6"/>
        <w:numId w:val="4"/>
      </w:numPr>
      <w:adjustRightInd w:val="0"/>
      <w:spacing w:before="240" w:after="60"/>
      <w:jc w:val="left"/>
      <w:textAlignment w:val="baseline"/>
      <w:outlineLvl w:val="6"/>
    </w:pPr>
    <w:rPr>
      <w:rFonts w:ascii="Arial" w:eastAsia="Arial Unicode MS" w:hAnsi="Arial" w:cs="Times New Roman"/>
      <w:b/>
      <w:color w:val="4F81BD"/>
      <w:sz w:val="32"/>
      <w:lang w:eastAsia="zh-CN"/>
    </w:rPr>
  </w:style>
  <w:style w:type="paragraph" w:styleId="Heading8">
    <w:name w:val="heading 8"/>
    <w:aliases w:val="Appendix Lvl 1"/>
    <w:basedOn w:val="Normal"/>
    <w:next w:val="Normal"/>
    <w:link w:val="Heading8Char"/>
    <w:uiPriority w:val="9"/>
    <w:rsid w:val="007C3484"/>
    <w:pPr>
      <w:widowControl w:val="0"/>
      <w:numPr>
        <w:ilvl w:val="7"/>
        <w:numId w:val="4"/>
      </w:numPr>
      <w:adjustRightInd w:val="0"/>
      <w:spacing w:before="240" w:after="60"/>
      <w:textAlignment w:val="baseline"/>
      <w:outlineLvl w:val="7"/>
    </w:pPr>
    <w:rPr>
      <w:rFonts w:ascii="Arial" w:eastAsia="Arial Unicode MS" w:hAnsi="Arial" w:cs="Times New Roman"/>
      <w:b/>
      <w:iCs/>
      <w:color w:val="0070C0"/>
      <w:sz w:val="28"/>
      <w:lang w:eastAsia="zh-CN"/>
    </w:rPr>
  </w:style>
  <w:style w:type="paragraph" w:styleId="Heading9">
    <w:name w:val="heading 9"/>
    <w:aliases w:val="Appendix Lvl 2"/>
    <w:basedOn w:val="Normal"/>
    <w:next w:val="Normal"/>
    <w:link w:val="Heading9Char"/>
    <w:uiPriority w:val="9"/>
    <w:rsid w:val="007C3484"/>
    <w:pPr>
      <w:widowControl w:val="0"/>
      <w:numPr>
        <w:ilvl w:val="8"/>
        <w:numId w:val="4"/>
      </w:numPr>
      <w:adjustRightInd w:val="0"/>
      <w:spacing w:before="240" w:after="60"/>
      <w:textAlignment w:val="baseline"/>
      <w:outlineLvl w:val="8"/>
    </w:pPr>
    <w:rPr>
      <w:rFonts w:ascii="Arial" w:eastAsia="Arial Unicode MS" w:hAnsi="Arial" w:cs="Times New Roman"/>
      <w:color w:val="0070C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1FC8"/>
    <w:pPr>
      <w:tabs>
        <w:tab w:val="center" w:pos="4680"/>
        <w:tab w:val="right" w:pos="9360"/>
      </w:tabs>
      <w:spacing w:after="0"/>
    </w:pPr>
  </w:style>
  <w:style w:type="character" w:customStyle="1" w:styleId="HeaderChar">
    <w:name w:val="Header Char"/>
    <w:basedOn w:val="DefaultParagraphFont"/>
    <w:link w:val="Header"/>
    <w:uiPriority w:val="99"/>
    <w:rsid w:val="008F1FC8"/>
  </w:style>
  <w:style w:type="paragraph" w:styleId="Footer">
    <w:name w:val="footer"/>
    <w:aliases w:val="f1"/>
    <w:basedOn w:val="Normal"/>
    <w:link w:val="FooterChar"/>
    <w:uiPriority w:val="4"/>
    <w:unhideWhenUsed/>
    <w:rsid w:val="00315D32"/>
    <w:pPr>
      <w:tabs>
        <w:tab w:val="center" w:pos="4680"/>
        <w:tab w:val="right" w:pos="9360"/>
      </w:tabs>
    </w:pPr>
  </w:style>
  <w:style w:type="character" w:customStyle="1" w:styleId="FooterChar">
    <w:name w:val="Footer Char"/>
    <w:aliases w:val="f1 Char"/>
    <w:basedOn w:val="DefaultParagraphFont"/>
    <w:link w:val="Footer"/>
    <w:uiPriority w:val="4"/>
    <w:rsid w:val="009A414D"/>
  </w:style>
  <w:style w:type="table" w:styleId="TableGrid">
    <w:name w:val="Table Grid"/>
    <w:aliases w:val="Deloitte Table Grid,Table Definitions Grid,Table Definitions Grid1,Table Definitions Grid12,Table Definitions Grid2,Table Definitions Grid3"/>
    <w:basedOn w:val="TableNormal"/>
    <w:uiPriority w:val="39"/>
    <w:rsid w:val="00315D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A77FE"/>
    <w:rPr>
      <w:b/>
      <w:color w:val="000000" w:themeColor="text1"/>
      <w:u w:val="none"/>
    </w:rPr>
  </w:style>
  <w:style w:type="table" w:customStyle="1" w:styleId="GridTable4-Accent111">
    <w:name w:val="Grid Table 4 - Accent 111"/>
    <w:basedOn w:val="TableNormal"/>
    <w:uiPriority w:val="49"/>
    <w:rsid w:val="004539AD"/>
    <w:pPr>
      <w:spacing w:after="0" w:line="240" w:lineRule="auto"/>
    </w:pPr>
    <w:rPr>
      <w:rFonts w:eastAsia="SimSun"/>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4-Accent61">
    <w:name w:val="Grid Table 4 - Accent 61"/>
    <w:basedOn w:val="TableNormal"/>
    <w:next w:val="GridTable4-Accent6"/>
    <w:uiPriority w:val="49"/>
    <w:rsid w:val="004539AD"/>
    <w:pPr>
      <w:spacing w:after="0" w:line="240" w:lineRule="auto"/>
    </w:pPr>
    <w:rPr>
      <w:rFonts w:eastAsia="SimSun"/>
    </w:r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insideV w:val="nil"/>
        </w:tcBorders>
        <w:shd w:val="clear" w:color="auto" w:fill="F79646"/>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character" w:customStyle="1" w:styleId="Heading2Char">
    <w:name w:val="Heading 2 Char"/>
    <w:basedOn w:val="DefaultParagraphFont"/>
    <w:link w:val="Heading2"/>
    <w:uiPriority w:val="1"/>
    <w:rsid w:val="009A414D"/>
    <w:rPr>
      <w:rFonts w:eastAsia="Arial Unicode MS" w:cs="Times New Roman"/>
      <w:b/>
      <w:color w:val="1F497D"/>
      <w:szCs w:val="28"/>
      <w:lang w:eastAsia="zh-CN"/>
    </w:rPr>
  </w:style>
  <w:style w:type="character" w:customStyle="1" w:styleId="Heading3Char">
    <w:name w:val="Heading 3 Char"/>
    <w:basedOn w:val="DefaultParagraphFont"/>
    <w:link w:val="Heading3"/>
    <w:uiPriority w:val="1"/>
    <w:rsid w:val="009A414D"/>
    <w:rPr>
      <w:rFonts w:ascii="Times New Roman Bold" w:eastAsia="Arial Unicode MS" w:hAnsi="Times New Roman Bold" w:cs="Times New Roman"/>
      <w:b/>
      <w:i/>
      <w:color w:val="1F497D"/>
      <w:szCs w:val="26"/>
      <w:lang w:eastAsia="zh-CN"/>
    </w:rPr>
  </w:style>
  <w:style w:type="character" w:customStyle="1" w:styleId="Heading1Char">
    <w:name w:val="Heading 1 Char"/>
    <w:basedOn w:val="DefaultParagraphFont"/>
    <w:link w:val="Heading1"/>
    <w:uiPriority w:val="1"/>
    <w:rsid w:val="009A414D"/>
    <w:rPr>
      <w:rFonts w:eastAsia="Calibri" w:cs="Times New Roman"/>
      <w:b/>
      <w:color w:val="004990"/>
    </w:rPr>
  </w:style>
  <w:style w:type="table" w:styleId="GridTable4-Accent6">
    <w:name w:val="Grid Table 4 Accent 6"/>
    <w:basedOn w:val="TableNormal"/>
    <w:uiPriority w:val="49"/>
    <w:rsid w:val="004539AD"/>
    <w:pPr>
      <w:spacing w:after="0" w:line="240" w:lineRule="auto"/>
    </w:pPr>
    <w:tblPr>
      <w:tblStyleRowBandSize w:val="1"/>
      <w:tblStyleColBandSize w:val="1"/>
      <w:tblBorders>
        <w:top w:val="single" w:sz="4" w:space="0" w:color="F17D8C" w:themeColor="accent6" w:themeTint="99"/>
        <w:left w:val="single" w:sz="4" w:space="0" w:color="F17D8C" w:themeColor="accent6" w:themeTint="99"/>
        <w:bottom w:val="single" w:sz="4" w:space="0" w:color="F17D8C" w:themeColor="accent6" w:themeTint="99"/>
        <w:right w:val="single" w:sz="4" w:space="0" w:color="F17D8C" w:themeColor="accent6" w:themeTint="99"/>
        <w:insideH w:val="single" w:sz="4" w:space="0" w:color="F17D8C" w:themeColor="accent6" w:themeTint="99"/>
        <w:insideV w:val="single" w:sz="4" w:space="0" w:color="F17D8C" w:themeColor="accent6" w:themeTint="99"/>
      </w:tblBorders>
    </w:tblPr>
    <w:tblStylePr w:type="firstRow">
      <w:rPr>
        <w:b/>
        <w:bCs/>
        <w:color w:val="FFFFFF" w:themeColor="background1"/>
      </w:rPr>
      <w:tblPr/>
      <w:tcPr>
        <w:tcBorders>
          <w:top w:val="single" w:sz="4" w:space="0" w:color="E92841" w:themeColor="accent6"/>
          <w:left w:val="single" w:sz="4" w:space="0" w:color="E92841" w:themeColor="accent6"/>
          <w:bottom w:val="single" w:sz="4" w:space="0" w:color="E92841" w:themeColor="accent6"/>
          <w:right w:val="single" w:sz="4" w:space="0" w:color="E92841" w:themeColor="accent6"/>
          <w:insideH w:val="nil"/>
          <w:insideV w:val="nil"/>
        </w:tcBorders>
        <w:shd w:val="clear" w:color="auto" w:fill="E92841" w:themeFill="accent6"/>
      </w:tcPr>
    </w:tblStylePr>
    <w:tblStylePr w:type="lastRow">
      <w:rPr>
        <w:b/>
        <w:bCs/>
      </w:rPr>
      <w:tblPr/>
      <w:tcPr>
        <w:tcBorders>
          <w:top w:val="double" w:sz="4" w:space="0" w:color="E92841" w:themeColor="accent6"/>
        </w:tcBorders>
      </w:tc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paragraph" w:styleId="TOCHeading">
    <w:name w:val="TOC Heading"/>
    <w:basedOn w:val="Heading1"/>
    <w:next w:val="Normal"/>
    <w:uiPriority w:val="39"/>
    <w:unhideWhenUsed/>
    <w:rsid w:val="004539AD"/>
    <w:pPr>
      <w:outlineLvl w:val="9"/>
    </w:pPr>
  </w:style>
  <w:style w:type="paragraph" w:styleId="TOC1">
    <w:name w:val="toc 1"/>
    <w:basedOn w:val="Normal"/>
    <w:next w:val="Normal"/>
    <w:link w:val="TOC1Char"/>
    <w:autoRedefine/>
    <w:uiPriority w:val="39"/>
    <w:unhideWhenUsed/>
    <w:rsid w:val="00D52B5A"/>
    <w:pPr>
      <w:tabs>
        <w:tab w:val="left" w:pos="480"/>
        <w:tab w:val="right" w:leader="dot" w:pos="9350"/>
      </w:tabs>
      <w:spacing w:after="100"/>
    </w:pPr>
  </w:style>
  <w:style w:type="paragraph" w:styleId="TOC2">
    <w:name w:val="toc 2"/>
    <w:basedOn w:val="Normal"/>
    <w:next w:val="Normal"/>
    <w:autoRedefine/>
    <w:uiPriority w:val="39"/>
    <w:unhideWhenUsed/>
    <w:rsid w:val="004539AD"/>
    <w:pPr>
      <w:spacing w:after="100"/>
      <w:ind w:left="220"/>
    </w:pPr>
  </w:style>
  <w:style w:type="character" w:styleId="SubtleEmphasis">
    <w:name w:val="Subtle Emphasis"/>
    <w:basedOn w:val="DefaultParagraphFont"/>
    <w:uiPriority w:val="19"/>
    <w:rsid w:val="00E340D5"/>
    <w:rPr>
      <w:i/>
      <w:iCs/>
      <w:color w:val="404040" w:themeColor="text1" w:themeTint="BF"/>
    </w:rPr>
  </w:style>
  <w:style w:type="paragraph" w:styleId="TOC3">
    <w:name w:val="toc 3"/>
    <w:basedOn w:val="Normal"/>
    <w:next w:val="Normal"/>
    <w:autoRedefine/>
    <w:uiPriority w:val="39"/>
    <w:unhideWhenUsed/>
    <w:rsid w:val="002A5691"/>
    <w:pPr>
      <w:tabs>
        <w:tab w:val="left" w:pos="1200"/>
        <w:tab w:val="right" w:leader="dot" w:pos="9350"/>
      </w:tabs>
      <w:spacing w:after="100"/>
      <w:ind w:left="480"/>
    </w:pPr>
    <w:rPr>
      <w:bCs/>
      <w:noProof/>
      <w:color w:val="auto"/>
    </w:rPr>
  </w:style>
  <w:style w:type="table" w:customStyle="1" w:styleId="VetsEZ1">
    <w:name w:val="VetsEZ1"/>
    <w:basedOn w:val="TableNormal"/>
    <w:uiPriority w:val="99"/>
    <w:qFormat/>
    <w:rsid w:val="00764FDB"/>
    <w:pPr>
      <w:spacing w:after="0" w:line="240" w:lineRule="auto"/>
    </w:pPr>
    <w:rPr>
      <w:rFonts w:eastAsia="Times New Roman" w:cs="Times New Roman"/>
      <w:color w:val="auto"/>
    </w:rPr>
    <w:tblPr>
      <w:tblStyleRowBandSize w:val="1"/>
      <w:tblBorders>
        <w:top w:val="single" w:sz="6" w:space="0" w:color="A6A6A6"/>
        <w:left w:val="single" w:sz="6" w:space="0" w:color="A6A6A6"/>
        <w:bottom w:val="single" w:sz="6" w:space="0" w:color="A6A6A6"/>
        <w:right w:val="single" w:sz="6" w:space="0" w:color="A6A6A6"/>
        <w:insideH w:val="single" w:sz="6" w:space="0" w:color="A6A6A6"/>
        <w:insideV w:val="single" w:sz="6" w:space="0" w:color="A6A6A6"/>
      </w:tblBorders>
    </w:tblPr>
    <w:tblStylePr w:type="firstRow">
      <w:rPr>
        <w:rFonts w:ascii="Times New Roman" w:hAnsi="Times New Roman"/>
        <w:color w:val="FFFFFF"/>
        <w:sz w:val="22"/>
      </w:rPr>
      <w:tblPr/>
      <w:tcPr>
        <w:shd w:val="clear" w:color="auto" w:fill="75787B" w:themeFill="text2"/>
      </w:tcPr>
    </w:tblStylePr>
    <w:tblStylePr w:type="band1Horz">
      <w:rPr>
        <w:rFonts w:ascii="Times New Roman" w:hAnsi="Times New Roman"/>
        <w:sz w:val="20"/>
      </w:rPr>
      <w:tblPr/>
      <w:tcPr>
        <w:shd w:val="clear" w:color="auto" w:fill="F2F2F2"/>
      </w:tcPr>
    </w:tblStylePr>
    <w:tblStylePr w:type="band2Horz">
      <w:rPr>
        <w:rFonts w:ascii="Times New Roman" w:hAnsi="Times New Roman"/>
        <w:sz w:val="20"/>
      </w:rPr>
      <w:tblPr/>
      <w:tcPr>
        <w:shd w:val="clear" w:color="auto" w:fill="FFFFFF"/>
      </w:tcPr>
    </w:tblStylePr>
  </w:style>
  <w:style w:type="table" w:customStyle="1" w:styleId="SMSTable1">
    <w:name w:val="SMS Table 1"/>
    <w:basedOn w:val="TableNormal"/>
    <w:uiPriority w:val="99"/>
    <w:rsid w:val="00E24F69"/>
    <w:pPr>
      <w:spacing w:after="0" w:line="240" w:lineRule="auto"/>
    </w:pPr>
    <w:rPr>
      <w:rFonts w:ascii="Arial" w:hAnsi="Arial"/>
      <w:color w:val="auto"/>
      <w:sz w:val="20"/>
    </w:rPr>
    <w:tblPr>
      <w:tblStyleRowBandSize w:val="1"/>
      <w:tblBorders>
        <w:top w:val="single" w:sz="4" w:space="0" w:color="004990"/>
        <w:left w:val="single" w:sz="4" w:space="0" w:color="004990"/>
        <w:bottom w:val="single" w:sz="4" w:space="0" w:color="004990"/>
        <w:right w:val="single" w:sz="4" w:space="0" w:color="004990"/>
        <w:insideH w:val="single" w:sz="4" w:space="0" w:color="004990"/>
        <w:insideV w:val="single" w:sz="4" w:space="0" w:color="004990"/>
      </w:tblBorders>
    </w:tblPr>
    <w:tblStylePr w:type="firstRow">
      <w:pPr>
        <w:wordWrap/>
        <w:spacing w:beforeLines="0" w:before="0" w:beforeAutospacing="0" w:afterLines="0" w:after="0" w:afterAutospacing="0" w:line="240" w:lineRule="auto"/>
        <w:ind w:leftChars="0" w:left="0" w:rightChars="0" w:right="0" w:firstLineChars="0" w:firstLine="0"/>
        <w:jc w:val="center"/>
        <w:outlineLvl w:val="9"/>
      </w:pPr>
      <w:rPr>
        <w:rFonts w:ascii="Arial" w:hAnsi="Arial"/>
        <w:b/>
        <w:color w:val="FFFFFF" w:themeColor="background1"/>
        <w:sz w:val="20"/>
      </w:rPr>
      <w:tblPr/>
      <w:tcPr>
        <w:shd w:val="clear" w:color="auto" w:fill="002D56"/>
      </w:tcPr>
    </w:tblStylePr>
    <w:tblStylePr w:type="band1Horz">
      <w:pPr>
        <w:wordWrap/>
        <w:spacing w:beforeLines="0" w:before="0" w:beforeAutospacing="0" w:afterLines="0" w:after="0" w:afterAutospacing="0" w:line="240" w:lineRule="auto"/>
        <w:ind w:leftChars="0" w:left="0" w:rightChars="0" w:right="0" w:firstLineChars="0" w:firstLine="0"/>
        <w:jc w:val="left"/>
        <w:outlineLvl w:val="9"/>
      </w:pPr>
      <w:rPr>
        <w:rFonts w:ascii="Arial" w:hAnsi="Arial"/>
        <w:color w:val="auto"/>
        <w:sz w:val="20"/>
      </w:rPr>
      <w:tblPr/>
      <w:tcPr>
        <w:shd w:val="clear" w:color="auto" w:fill="FED490"/>
      </w:tcPr>
    </w:tblStylePr>
    <w:tblStylePr w:type="band2Horz">
      <w:pPr>
        <w:wordWrap/>
        <w:spacing w:beforeLines="0" w:before="0" w:beforeAutospacing="0" w:afterLines="0" w:after="0" w:afterAutospacing="0" w:line="240" w:lineRule="auto"/>
        <w:ind w:leftChars="0" w:left="0" w:rightChars="0" w:right="0" w:firstLineChars="0" w:firstLine="0"/>
        <w:jc w:val="left"/>
      </w:pPr>
      <w:rPr>
        <w:rFonts w:ascii="Arial" w:hAnsi="Arial"/>
        <w:sz w:val="20"/>
      </w:rPr>
      <w:tblPr/>
      <w:tcPr>
        <w:shd w:val="clear" w:color="auto" w:fill="FFEDD1"/>
      </w:tcPr>
    </w:tblStylePr>
  </w:style>
  <w:style w:type="character" w:customStyle="1" w:styleId="Heading4Char">
    <w:name w:val="Heading 4 Char"/>
    <w:basedOn w:val="DefaultParagraphFont"/>
    <w:link w:val="Heading4"/>
    <w:uiPriority w:val="1"/>
    <w:rsid w:val="009A414D"/>
    <w:rPr>
      <w:rFonts w:ascii="Times New Roman Bold" w:eastAsia="Arial Unicode MS" w:hAnsi="Times New Roman Bold" w:cs="Times New Roman"/>
      <w:i/>
      <w:color w:val="00339A"/>
      <w:szCs w:val="26"/>
      <w:lang w:eastAsia="zh-CN"/>
    </w:rPr>
  </w:style>
  <w:style w:type="character" w:customStyle="1" w:styleId="Heading5Char">
    <w:name w:val="Heading 5 Char"/>
    <w:basedOn w:val="DefaultParagraphFont"/>
    <w:link w:val="Heading5"/>
    <w:uiPriority w:val="1"/>
    <w:rsid w:val="009A414D"/>
    <w:rPr>
      <w:rFonts w:ascii="Times New Roman Bold" w:eastAsia="Arial Unicode MS" w:hAnsi="Times New Roman Bold" w:cs="Times New Roman"/>
      <w:bCs/>
      <w:i/>
      <w:iCs/>
      <w:color w:val="00339A"/>
      <w:szCs w:val="26"/>
      <w:lang w:eastAsia="zh-CN"/>
    </w:rPr>
  </w:style>
  <w:style w:type="character" w:customStyle="1" w:styleId="Heading6Char">
    <w:name w:val="Heading 6 Char"/>
    <w:basedOn w:val="DefaultParagraphFont"/>
    <w:link w:val="Heading6"/>
    <w:uiPriority w:val="9"/>
    <w:rsid w:val="007C3484"/>
    <w:rPr>
      <w:rFonts w:eastAsia="Arial Unicode MS" w:cs="Times New Roman"/>
      <w:b/>
      <w:bCs/>
      <w:color w:val="auto"/>
      <w:lang w:eastAsia="zh-CN"/>
    </w:rPr>
  </w:style>
  <w:style w:type="character" w:customStyle="1" w:styleId="Heading7Char">
    <w:name w:val="Heading 7 Char"/>
    <w:aliases w:val="Appendix Title Char"/>
    <w:basedOn w:val="DefaultParagraphFont"/>
    <w:link w:val="Heading7"/>
    <w:uiPriority w:val="9"/>
    <w:rsid w:val="007C3484"/>
    <w:rPr>
      <w:rFonts w:ascii="Arial" w:eastAsia="Arial Unicode MS" w:hAnsi="Arial" w:cs="Times New Roman"/>
      <w:b/>
      <w:color w:val="4F81BD"/>
      <w:sz w:val="32"/>
      <w:lang w:eastAsia="zh-CN"/>
    </w:rPr>
  </w:style>
  <w:style w:type="character" w:customStyle="1" w:styleId="Heading8Char">
    <w:name w:val="Heading 8 Char"/>
    <w:aliases w:val="Appendix Lvl 1 Char"/>
    <w:basedOn w:val="DefaultParagraphFont"/>
    <w:link w:val="Heading8"/>
    <w:uiPriority w:val="9"/>
    <w:rsid w:val="007C3484"/>
    <w:rPr>
      <w:rFonts w:ascii="Arial" w:eastAsia="Arial Unicode MS" w:hAnsi="Arial" w:cs="Times New Roman"/>
      <w:b/>
      <w:iCs/>
      <w:color w:val="0070C0"/>
      <w:sz w:val="28"/>
      <w:lang w:eastAsia="zh-CN"/>
    </w:rPr>
  </w:style>
  <w:style w:type="character" w:customStyle="1" w:styleId="Heading9Char">
    <w:name w:val="Heading 9 Char"/>
    <w:aliases w:val="Appendix Lvl 2 Char"/>
    <w:basedOn w:val="DefaultParagraphFont"/>
    <w:link w:val="Heading9"/>
    <w:uiPriority w:val="9"/>
    <w:rsid w:val="007C3484"/>
    <w:rPr>
      <w:rFonts w:ascii="Arial" w:eastAsia="Arial Unicode MS" w:hAnsi="Arial" w:cs="Times New Roman"/>
      <w:color w:val="0070C0"/>
      <w:lang w:eastAsia="zh-CN"/>
    </w:rPr>
  </w:style>
  <w:style w:type="paragraph" w:styleId="Revision">
    <w:name w:val="Revision"/>
    <w:hidden/>
    <w:uiPriority w:val="99"/>
    <w:semiHidden/>
    <w:rsid w:val="007C3484"/>
    <w:pPr>
      <w:widowControl w:val="0"/>
      <w:adjustRightInd w:val="0"/>
      <w:spacing w:after="0" w:line="240" w:lineRule="auto"/>
      <w:jc w:val="both"/>
      <w:textAlignment w:val="baseline"/>
    </w:pPr>
    <w:rPr>
      <w:rFonts w:eastAsia="Times New Roman" w:cs="Times New Roman"/>
      <w:color w:val="auto"/>
      <w:sz w:val="20"/>
      <w:szCs w:val="20"/>
    </w:rPr>
  </w:style>
  <w:style w:type="character" w:styleId="PageNumber">
    <w:name w:val="page number"/>
    <w:uiPriority w:val="2"/>
    <w:rsid w:val="007C3484"/>
    <w:rPr>
      <w:rFonts w:ascii="Arial" w:hAnsi="Arial"/>
      <w:color w:val="FFFFFF"/>
      <w:sz w:val="20"/>
    </w:rPr>
  </w:style>
  <w:style w:type="paragraph" w:customStyle="1" w:styleId="Address">
    <w:name w:val="Address"/>
    <w:basedOn w:val="Normal"/>
    <w:semiHidden/>
    <w:locked/>
    <w:rsid w:val="007C3484"/>
    <w:pPr>
      <w:framePr w:w="3005" w:h="567" w:hSpace="181" w:vSpace="181" w:wrap="around" w:hAnchor="page" w:xAlign="right" w:yAlign="top" w:anchorLock="1"/>
      <w:widowControl w:val="0"/>
      <w:pBdr>
        <w:left w:val="single" w:sz="4" w:space="9" w:color="auto"/>
      </w:pBdr>
      <w:adjustRightInd w:val="0"/>
      <w:spacing w:line="200" w:lineRule="exact"/>
      <w:ind w:right="284"/>
      <w:textAlignment w:val="baseline"/>
    </w:pPr>
    <w:rPr>
      <w:rFonts w:eastAsia="Times New Roman" w:cs="Times New Roman"/>
      <w:color w:val="auto"/>
      <w:sz w:val="16"/>
      <w:szCs w:val="20"/>
    </w:rPr>
  </w:style>
  <w:style w:type="paragraph" w:customStyle="1" w:styleId="Bullet1">
    <w:name w:val="Bullet 1"/>
    <w:basedOn w:val="Normal"/>
    <w:link w:val="Bullet1Char"/>
    <w:uiPriority w:val="1"/>
    <w:qFormat/>
    <w:rsid w:val="00427F82"/>
    <w:pPr>
      <w:widowControl w:val="0"/>
      <w:numPr>
        <w:numId w:val="2"/>
      </w:numPr>
      <w:adjustRightInd w:val="0"/>
      <w:contextualSpacing/>
      <w:jc w:val="left"/>
      <w:textAlignment w:val="baseline"/>
    </w:pPr>
    <w:rPr>
      <w:rFonts w:eastAsia="Calibri" w:cs="Times New Roman"/>
      <w:noProof/>
      <w:color w:val="auto"/>
      <w:szCs w:val="20"/>
    </w:rPr>
  </w:style>
  <w:style w:type="character" w:customStyle="1" w:styleId="Bullet1Char">
    <w:name w:val="Bullet 1 Char"/>
    <w:basedOn w:val="DefaultParagraphFont"/>
    <w:link w:val="Bullet1"/>
    <w:uiPriority w:val="1"/>
    <w:locked/>
    <w:rsid w:val="009A414D"/>
    <w:rPr>
      <w:rFonts w:eastAsia="Calibri" w:cs="Times New Roman"/>
      <w:noProof/>
      <w:color w:val="auto"/>
      <w:szCs w:val="20"/>
    </w:rPr>
  </w:style>
  <w:style w:type="paragraph" w:customStyle="1" w:styleId="Bullet2">
    <w:name w:val="Bullet 2"/>
    <w:basedOn w:val="Bullet1"/>
    <w:uiPriority w:val="1"/>
    <w:qFormat/>
    <w:rsid w:val="004B79F4"/>
    <w:pPr>
      <w:numPr>
        <w:numId w:val="0"/>
      </w:numPr>
      <w:ind w:left="1440" w:hanging="360"/>
    </w:pPr>
  </w:style>
  <w:style w:type="paragraph" w:customStyle="1" w:styleId="Bullet3">
    <w:name w:val="Bullet 3"/>
    <w:basedOn w:val="Bullet2"/>
    <w:uiPriority w:val="1"/>
    <w:qFormat/>
    <w:rsid w:val="004B79F4"/>
    <w:pPr>
      <w:ind w:left="1800"/>
    </w:pPr>
  </w:style>
  <w:style w:type="paragraph" w:customStyle="1" w:styleId="Default">
    <w:name w:val="Default"/>
    <w:link w:val="DefaultChar"/>
    <w:uiPriority w:val="5"/>
    <w:rsid w:val="007C3484"/>
    <w:pPr>
      <w:widowControl w:val="0"/>
      <w:autoSpaceDE w:val="0"/>
      <w:autoSpaceDN w:val="0"/>
      <w:adjustRightInd w:val="0"/>
      <w:spacing w:after="0" w:line="240" w:lineRule="auto"/>
      <w:jc w:val="both"/>
      <w:textAlignment w:val="baseline"/>
    </w:pPr>
    <w:rPr>
      <w:rFonts w:ascii="Arial" w:eastAsia="Times New Roman" w:hAnsi="Arial" w:cs="Times New Roman"/>
      <w:color w:val="000000"/>
    </w:rPr>
  </w:style>
  <w:style w:type="character" w:customStyle="1" w:styleId="DefaultChar">
    <w:name w:val="Default Char"/>
    <w:link w:val="Default"/>
    <w:uiPriority w:val="5"/>
    <w:rsid w:val="009A414D"/>
    <w:rPr>
      <w:rFonts w:ascii="Arial" w:eastAsia="Times New Roman" w:hAnsi="Arial" w:cs="Times New Roman"/>
      <w:color w:val="000000"/>
      <w:szCs w:val="24"/>
    </w:rPr>
  </w:style>
  <w:style w:type="paragraph" w:customStyle="1" w:styleId="disclosure">
    <w:name w:val="disclosure"/>
    <w:basedOn w:val="Footer"/>
    <w:uiPriority w:val="5"/>
    <w:rsid w:val="007C3484"/>
    <w:pPr>
      <w:widowControl w:val="0"/>
      <w:tabs>
        <w:tab w:val="clear" w:pos="4680"/>
        <w:tab w:val="clear" w:pos="9360"/>
        <w:tab w:val="center" w:pos="4320"/>
        <w:tab w:val="right" w:pos="8640"/>
      </w:tabs>
      <w:suppressAutoHyphens/>
      <w:adjustRightInd w:val="0"/>
      <w:ind w:right="576"/>
      <w:textAlignment w:val="baseline"/>
    </w:pPr>
    <w:rPr>
      <w:rFonts w:ascii="Arial" w:eastAsia="Times New Roman" w:hAnsi="Arial" w:cs="Times New Roman"/>
      <w:color w:val="auto"/>
      <w:sz w:val="14"/>
      <w:szCs w:val="20"/>
    </w:rPr>
  </w:style>
  <w:style w:type="paragraph" w:customStyle="1" w:styleId="FigureTitle">
    <w:name w:val="Figure Title"/>
    <w:next w:val="Normal"/>
    <w:uiPriority w:val="4"/>
    <w:rsid w:val="007C3484"/>
    <w:pPr>
      <w:keepNext/>
      <w:widowControl w:val="0"/>
      <w:numPr>
        <w:numId w:val="3"/>
      </w:numPr>
      <w:tabs>
        <w:tab w:val="left" w:pos="1200"/>
      </w:tabs>
      <w:adjustRightInd w:val="0"/>
      <w:spacing w:before="60" w:after="60" w:line="240" w:lineRule="auto"/>
      <w:jc w:val="center"/>
      <w:textAlignment w:val="baseline"/>
    </w:pPr>
    <w:rPr>
      <w:rFonts w:ascii="Arial" w:eastAsia="Times New Roman" w:hAnsi="Arial" w:cs="Times New Roman"/>
      <w:b/>
      <w:color w:val="000000"/>
    </w:rPr>
  </w:style>
  <w:style w:type="character" w:styleId="FootnoteReference">
    <w:name w:val="footnote reference"/>
    <w:uiPriority w:val="4"/>
    <w:unhideWhenUsed/>
    <w:rsid w:val="007C3484"/>
    <w:rPr>
      <w:vertAlign w:val="superscript"/>
    </w:rPr>
  </w:style>
  <w:style w:type="paragraph" w:styleId="FootnoteText">
    <w:name w:val="footnote text"/>
    <w:basedOn w:val="Normal"/>
    <w:link w:val="FootnoteTextChar"/>
    <w:uiPriority w:val="4"/>
    <w:rsid w:val="007C3484"/>
    <w:pPr>
      <w:widowControl w:val="0"/>
      <w:adjustRightInd w:val="0"/>
      <w:textAlignment w:val="baseline"/>
    </w:pPr>
    <w:rPr>
      <w:rFonts w:eastAsia="Times New Roman" w:cs="Times New Roman"/>
      <w:color w:val="auto"/>
      <w:sz w:val="20"/>
      <w:szCs w:val="20"/>
    </w:rPr>
  </w:style>
  <w:style w:type="character" w:customStyle="1" w:styleId="FootnoteTextChar">
    <w:name w:val="Footnote Text Char"/>
    <w:basedOn w:val="DefaultParagraphFont"/>
    <w:link w:val="FootnoteText"/>
    <w:uiPriority w:val="4"/>
    <w:rsid w:val="009A414D"/>
    <w:rPr>
      <w:rFonts w:eastAsia="Times New Roman" w:cs="Times New Roman"/>
      <w:color w:val="auto"/>
      <w:sz w:val="20"/>
      <w:szCs w:val="20"/>
    </w:rPr>
  </w:style>
  <w:style w:type="table" w:customStyle="1" w:styleId="LightList-Accent11">
    <w:name w:val="Light List - Accent 11"/>
    <w:basedOn w:val="TableNormal"/>
    <w:uiPriority w:val="61"/>
    <w:rsid w:val="007C3484"/>
    <w:pPr>
      <w:spacing w:after="0" w:line="240" w:lineRule="auto"/>
    </w:pPr>
    <w:rPr>
      <w:rFonts w:ascii="Calibri" w:eastAsia="Calibri" w:hAnsi="Calibri" w:cs="Times New Roman"/>
      <w:color w:val="auto"/>
      <w:sz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2">
    <w:name w:val="Light List - Accent 12"/>
    <w:basedOn w:val="TableNormal"/>
    <w:uiPriority w:val="61"/>
    <w:rsid w:val="007C3484"/>
    <w:pPr>
      <w:spacing w:after="0" w:line="240" w:lineRule="auto"/>
    </w:pPr>
    <w:rPr>
      <w:rFonts w:eastAsia="Times New Roman" w:cs="Times New Roman"/>
      <w:color w:val="auto"/>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1">
    <w:name w:val="Medium Shading 1 - Accent 11"/>
    <w:basedOn w:val="TableNormal"/>
    <w:uiPriority w:val="63"/>
    <w:rsid w:val="007C3484"/>
    <w:pPr>
      <w:spacing w:after="0" w:line="240" w:lineRule="auto"/>
    </w:pPr>
    <w:rPr>
      <w:rFonts w:eastAsia="Times New Roman" w:cs="Times New Roman"/>
      <w:color w:val="auto"/>
      <w:sz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Shading1-Accent12">
    <w:name w:val="Medium Shading 1 - Accent 12"/>
    <w:basedOn w:val="TableNormal"/>
    <w:uiPriority w:val="63"/>
    <w:rsid w:val="007C3484"/>
    <w:pPr>
      <w:spacing w:after="0" w:line="240" w:lineRule="auto"/>
    </w:pPr>
    <w:rPr>
      <w:rFonts w:eastAsia="Calibri" w:cs="Times New Roman"/>
      <w:color w:val="auto"/>
      <w:sz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Shading1-Accent13">
    <w:name w:val="Medium Shading 1 - Accent 13"/>
    <w:basedOn w:val="TableNormal"/>
    <w:uiPriority w:val="63"/>
    <w:rsid w:val="007C3484"/>
    <w:pPr>
      <w:spacing w:after="0" w:line="240" w:lineRule="auto"/>
    </w:pPr>
    <w:rPr>
      <w:rFonts w:asciiTheme="minorHAnsi" w:eastAsia="SimSun" w:hAnsiTheme="minorHAnsi"/>
      <w:color w:val="auto"/>
      <w:sz w:val="22"/>
    </w:rPr>
    <w:tblPr>
      <w:tblStyleRowBandSize w:val="1"/>
      <w:tblStyleColBandSize w:val="1"/>
      <w:tblBorders>
        <w:top w:val="single" w:sz="8" w:space="0" w:color="7543BC" w:themeColor="accent1" w:themeTint="BF"/>
        <w:left w:val="single" w:sz="8" w:space="0" w:color="7543BC" w:themeColor="accent1" w:themeTint="BF"/>
        <w:bottom w:val="single" w:sz="8" w:space="0" w:color="7543BC" w:themeColor="accent1" w:themeTint="BF"/>
        <w:right w:val="single" w:sz="8" w:space="0" w:color="7543BC" w:themeColor="accent1" w:themeTint="BF"/>
        <w:insideH w:val="single" w:sz="8" w:space="0" w:color="7543BC" w:themeColor="accent1" w:themeTint="BF"/>
      </w:tblBorders>
    </w:tblPr>
    <w:tblStylePr w:type="firstRow">
      <w:pPr>
        <w:spacing w:before="0" w:after="0" w:line="240" w:lineRule="auto"/>
      </w:pPr>
      <w:rPr>
        <w:b/>
        <w:bCs/>
        <w:color w:val="FFFFFF" w:themeColor="background1"/>
      </w:rPr>
      <w:tblPr/>
      <w:tcPr>
        <w:tcBorders>
          <w:top w:val="single" w:sz="8" w:space="0" w:color="7543BC" w:themeColor="accent1" w:themeTint="BF"/>
          <w:left w:val="single" w:sz="8" w:space="0" w:color="7543BC" w:themeColor="accent1" w:themeTint="BF"/>
          <w:bottom w:val="single" w:sz="8" w:space="0" w:color="7543BC" w:themeColor="accent1" w:themeTint="BF"/>
          <w:right w:val="single" w:sz="8" w:space="0" w:color="7543BC" w:themeColor="accent1" w:themeTint="BF"/>
          <w:insideH w:val="nil"/>
          <w:insideV w:val="nil"/>
        </w:tcBorders>
        <w:shd w:val="clear" w:color="auto" w:fill="4F2D7F" w:themeFill="accent1"/>
      </w:tcPr>
    </w:tblStylePr>
    <w:tblStylePr w:type="lastRow">
      <w:pPr>
        <w:spacing w:before="0" w:after="0" w:line="240" w:lineRule="auto"/>
      </w:pPr>
      <w:rPr>
        <w:b/>
        <w:bCs/>
      </w:rPr>
      <w:tblPr/>
      <w:tcPr>
        <w:tcBorders>
          <w:top w:val="double" w:sz="6" w:space="0" w:color="7543BC" w:themeColor="accent1" w:themeTint="BF"/>
          <w:left w:val="single" w:sz="8" w:space="0" w:color="7543BC" w:themeColor="accent1" w:themeTint="BF"/>
          <w:bottom w:val="single" w:sz="8" w:space="0" w:color="7543BC" w:themeColor="accent1" w:themeTint="BF"/>
          <w:right w:val="single" w:sz="8" w:space="0" w:color="7543BC" w:themeColor="accent1" w:themeTint="BF"/>
          <w:insideH w:val="nil"/>
          <w:insideV w:val="nil"/>
        </w:tcBorders>
      </w:tcPr>
    </w:tblStylePr>
    <w:tblStylePr w:type="firstCol">
      <w:rPr>
        <w:b/>
        <w:bCs/>
      </w:rPr>
    </w:tblStylePr>
    <w:tblStylePr w:type="lastCol">
      <w:rPr>
        <w:b/>
        <w:bCs/>
      </w:rPr>
    </w:tblStylePr>
    <w:tblStylePr w:type="band1Vert">
      <w:tblPr/>
      <w:tcPr>
        <w:shd w:val="clear" w:color="auto" w:fill="D1C1E9" w:themeFill="accent1" w:themeFillTint="3F"/>
      </w:tcPr>
    </w:tblStylePr>
    <w:tblStylePr w:type="band1Horz">
      <w:tblPr/>
      <w:tcPr>
        <w:tcBorders>
          <w:insideH w:val="nil"/>
          <w:insideV w:val="nil"/>
        </w:tcBorders>
        <w:shd w:val="clear" w:color="auto" w:fill="D1C1E9" w:themeFill="accent1"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7C3484"/>
    <w:pPr>
      <w:spacing w:after="0" w:line="240" w:lineRule="auto"/>
    </w:pPr>
    <w:rPr>
      <w:rFonts w:ascii="Calibri" w:eastAsia="Calibri" w:hAnsi="Calibri" w:cs="Times New Roman"/>
      <w:color w:val="auto"/>
      <w:sz w:val="22"/>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7C3484"/>
    <w:pPr>
      <w:spacing w:after="0" w:line="240" w:lineRule="auto"/>
    </w:pPr>
    <w:rPr>
      <w:rFonts w:ascii="Calibri" w:eastAsia="Calibri" w:hAnsi="Calibri" w:cs="Times New Roman"/>
      <w:color w:val="auto"/>
      <w:sz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customStyle="1" w:styleId="ProposalCaption">
    <w:name w:val="Proposal Caption"/>
    <w:next w:val="Normal"/>
    <w:uiPriority w:val="2"/>
    <w:rsid w:val="007C3484"/>
    <w:pPr>
      <w:widowControl w:val="0"/>
      <w:adjustRightInd w:val="0"/>
      <w:spacing w:before="120" w:after="120" w:line="240" w:lineRule="auto"/>
      <w:jc w:val="center"/>
      <w:textAlignment w:val="baseline"/>
    </w:pPr>
    <w:rPr>
      <w:rFonts w:eastAsia="Times New Roman" w:cs="Times New Roman"/>
      <w:b/>
      <w:bCs/>
      <w:color w:val="auto"/>
    </w:rPr>
  </w:style>
  <w:style w:type="numbering" w:customStyle="1" w:styleId="PwCListBullets1">
    <w:name w:val="PwC List Bullets 1"/>
    <w:uiPriority w:val="99"/>
    <w:rsid w:val="007C3484"/>
    <w:pPr>
      <w:numPr>
        <w:numId w:val="8"/>
      </w:numPr>
    </w:pPr>
  </w:style>
  <w:style w:type="numbering" w:customStyle="1" w:styleId="PwCListNumbers1">
    <w:name w:val="PwC List Numbers 1"/>
    <w:uiPriority w:val="99"/>
    <w:rsid w:val="007C3484"/>
  </w:style>
  <w:style w:type="paragraph" w:customStyle="1" w:styleId="Standard">
    <w:name w:val="Standard"/>
    <w:uiPriority w:val="3"/>
    <w:locked/>
    <w:rsid w:val="007C3484"/>
    <w:pPr>
      <w:widowControl w:val="0"/>
      <w:autoSpaceDE w:val="0"/>
      <w:autoSpaceDN w:val="0"/>
      <w:adjustRightInd w:val="0"/>
      <w:spacing w:after="0" w:line="240" w:lineRule="auto"/>
      <w:jc w:val="both"/>
      <w:textAlignment w:val="baseline"/>
    </w:pPr>
    <w:rPr>
      <w:rFonts w:eastAsia="Times New Roman" w:cs="Times New Roman"/>
      <w:color w:val="auto"/>
    </w:rPr>
  </w:style>
  <w:style w:type="paragraph" w:customStyle="1" w:styleId="TableBullets">
    <w:name w:val="Table Bullets"/>
    <w:basedOn w:val="Normal"/>
    <w:qFormat/>
    <w:rsid w:val="007C3484"/>
    <w:pPr>
      <w:widowControl w:val="0"/>
      <w:numPr>
        <w:numId w:val="5"/>
      </w:numPr>
      <w:suppressAutoHyphens/>
      <w:adjustRightInd w:val="0"/>
      <w:jc w:val="left"/>
      <w:textAlignment w:val="baseline"/>
    </w:pPr>
    <w:rPr>
      <w:rFonts w:eastAsia="Times New Roman" w:cs="Times New Roman"/>
      <w:color w:val="auto"/>
      <w:sz w:val="20"/>
      <w:szCs w:val="20"/>
      <w:lang w:eastAsia="ar-SA"/>
    </w:rPr>
  </w:style>
  <w:style w:type="table" w:styleId="TableColorful2">
    <w:name w:val="Table Colorful 2"/>
    <w:basedOn w:val="TableNormal"/>
    <w:rsid w:val="007C3484"/>
    <w:pPr>
      <w:spacing w:after="0" w:line="240" w:lineRule="auto"/>
    </w:pPr>
    <w:rPr>
      <w:rFonts w:eastAsia="Times New Roman" w:cs="Times New Roman"/>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umns3">
    <w:name w:val="Table Columns 3"/>
    <w:basedOn w:val="TableNormal"/>
    <w:rsid w:val="007C3484"/>
    <w:pPr>
      <w:spacing w:after="0" w:line="240" w:lineRule="auto"/>
    </w:pPr>
    <w:rPr>
      <w:rFonts w:eastAsia="Times New Roman" w:cs="Times New Roman"/>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paragraph" w:customStyle="1" w:styleId="TableHeader">
    <w:name w:val="Table Header"/>
    <w:qFormat/>
    <w:rsid w:val="00C22D03"/>
    <w:pPr>
      <w:widowControl w:val="0"/>
      <w:adjustRightInd w:val="0"/>
      <w:spacing w:after="0" w:line="240" w:lineRule="auto"/>
      <w:contextualSpacing/>
      <w:jc w:val="center"/>
      <w:textAlignment w:val="baseline"/>
    </w:pPr>
    <w:rPr>
      <w:rFonts w:eastAsia="Times New Roman" w:cs="Times New Roman"/>
      <w:b/>
      <w:color w:val="auto"/>
      <w:sz w:val="20"/>
      <w:szCs w:val="20"/>
    </w:rPr>
  </w:style>
  <w:style w:type="table" w:customStyle="1" w:styleId="TableNormal1">
    <w:name w:val="Table Normal1"/>
    <w:next w:val="TableNormal"/>
    <w:semiHidden/>
    <w:rsid w:val="007C3484"/>
    <w:pPr>
      <w:spacing w:after="0" w:line="240" w:lineRule="auto"/>
    </w:pPr>
    <w:rPr>
      <w:rFonts w:eastAsia="Times New Roman" w:cs="Times New Roman"/>
      <w:color w:val="auto"/>
    </w:rPr>
    <w:tblPr>
      <w:tblInd w:w="0" w:type="dxa"/>
      <w:tblCellMar>
        <w:top w:w="0" w:type="dxa"/>
        <w:left w:w="108" w:type="dxa"/>
        <w:bottom w:w="0" w:type="dxa"/>
        <w:right w:w="108" w:type="dxa"/>
      </w:tblCellMar>
    </w:tblPr>
  </w:style>
  <w:style w:type="paragraph" w:styleId="TableofFigures">
    <w:name w:val="table of figures"/>
    <w:basedOn w:val="Normal"/>
    <w:next w:val="Normal"/>
    <w:uiPriority w:val="99"/>
    <w:rsid w:val="007C3484"/>
    <w:pPr>
      <w:widowControl w:val="0"/>
      <w:tabs>
        <w:tab w:val="right" w:leader="dot" w:pos="9360"/>
      </w:tabs>
      <w:adjustRightInd w:val="0"/>
      <w:contextualSpacing/>
      <w:textAlignment w:val="baseline"/>
    </w:pPr>
    <w:rPr>
      <w:rFonts w:eastAsia="Arial Unicode MS" w:cs="Times New Roman"/>
      <w:color w:val="auto"/>
      <w:lang w:eastAsia="zh-CN"/>
    </w:rPr>
  </w:style>
  <w:style w:type="paragraph" w:styleId="TOC4">
    <w:name w:val="toc 4"/>
    <w:basedOn w:val="Normal"/>
    <w:next w:val="Normal"/>
    <w:autoRedefine/>
    <w:uiPriority w:val="39"/>
    <w:rsid w:val="007C3484"/>
    <w:pPr>
      <w:widowControl w:val="0"/>
      <w:pBdr>
        <w:between w:val="double" w:sz="6" w:space="0" w:color="auto"/>
      </w:pBdr>
      <w:adjustRightInd w:val="0"/>
      <w:ind w:left="480"/>
      <w:jc w:val="left"/>
      <w:textAlignment w:val="baseline"/>
    </w:pPr>
    <w:rPr>
      <w:rFonts w:asciiTheme="minorHAnsi" w:eastAsia="Arial Unicode MS" w:hAnsiTheme="minorHAnsi" w:cs="Times New Roman"/>
      <w:color w:val="auto"/>
      <w:sz w:val="20"/>
      <w:szCs w:val="20"/>
      <w:lang w:eastAsia="zh-CN"/>
    </w:rPr>
  </w:style>
  <w:style w:type="paragraph" w:styleId="TOC5">
    <w:name w:val="toc 5"/>
    <w:basedOn w:val="Normal"/>
    <w:next w:val="Normal"/>
    <w:autoRedefine/>
    <w:uiPriority w:val="39"/>
    <w:rsid w:val="007C3484"/>
    <w:pPr>
      <w:widowControl w:val="0"/>
      <w:pBdr>
        <w:between w:val="double" w:sz="6" w:space="0" w:color="auto"/>
      </w:pBdr>
      <w:adjustRightInd w:val="0"/>
      <w:ind w:left="720"/>
      <w:jc w:val="left"/>
      <w:textAlignment w:val="baseline"/>
    </w:pPr>
    <w:rPr>
      <w:rFonts w:asciiTheme="minorHAnsi" w:eastAsia="Arial Unicode MS" w:hAnsiTheme="minorHAnsi" w:cs="Times New Roman"/>
      <w:color w:val="auto"/>
      <w:sz w:val="20"/>
      <w:szCs w:val="20"/>
      <w:lang w:eastAsia="zh-CN"/>
    </w:rPr>
  </w:style>
  <w:style w:type="paragraph" w:styleId="TOC6">
    <w:name w:val="toc 6"/>
    <w:basedOn w:val="Normal"/>
    <w:next w:val="Normal"/>
    <w:autoRedefine/>
    <w:uiPriority w:val="39"/>
    <w:unhideWhenUsed/>
    <w:rsid w:val="007C3484"/>
    <w:pPr>
      <w:widowControl w:val="0"/>
      <w:pBdr>
        <w:between w:val="double" w:sz="6" w:space="0" w:color="auto"/>
      </w:pBdr>
      <w:adjustRightInd w:val="0"/>
      <w:ind w:left="960"/>
      <w:jc w:val="left"/>
      <w:textAlignment w:val="baseline"/>
    </w:pPr>
    <w:rPr>
      <w:rFonts w:asciiTheme="minorHAnsi" w:eastAsia="Arial Unicode MS" w:hAnsiTheme="minorHAnsi" w:cs="Times New Roman"/>
      <w:color w:val="auto"/>
      <w:sz w:val="20"/>
      <w:szCs w:val="20"/>
      <w:lang w:eastAsia="zh-CN"/>
    </w:rPr>
  </w:style>
  <w:style w:type="paragraph" w:styleId="TOC7">
    <w:name w:val="toc 7"/>
    <w:basedOn w:val="Normal"/>
    <w:next w:val="Normal"/>
    <w:autoRedefine/>
    <w:uiPriority w:val="39"/>
    <w:unhideWhenUsed/>
    <w:rsid w:val="007C3484"/>
    <w:pPr>
      <w:widowControl w:val="0"/>
      <w:pBdr>
        <w:between w:val="double" w:sz="6" w:space="0" w:color="auto"/>
      </w:pBdr>
      <w:adjustRightInd w:val="0"/>
      <w:ind w:left="1200"/>
      <w:jc w:val="left"/>
      <w:textAlignment w:val="baseline"/>
    </w:pPr>
    <w:rPr>
      <w:rFonts w:asciiTheme="minorHAnsi" w:eastAsia="Arial Unicode MS" w:hAnsiTheme="minorHAnsi" w:cs="Times New Roman"/>
      <w:color w:val="auto"/>
      <w:sz w:val="20"/>
      <w:szCs w:val="20"/>
      <w:lang w:eastAsia="zh-CN"/>
    </w:rPr>
  </w:style>
  <w:style w:type="paragraph" w:styleId="TOC8">
    <w:name w:val="toc 8"/>
    <w:basedOn w:val="Normal"/>
    <w:next w:val="Normal"/>
    <w:autoRedefine/>
    <w:uiPriority w:val="39"/>
    <w:unhideWhenUsed/>
    <w:rsid w:val="007C3484"/>
    <w:pPr>
      <w:widowControl w:val="0"/>
      <w:pBdr>
        <w:between w:val="double" w:sz="6" w:space="0" w:color="auto"/>
      </w:pBdr>
      <w:adjustRightInd w:val="0"/>
      <w:ind w:left="1440"/>
      <w:jc w:val="left"/>
      <w:textAlignment w:val="baseline"/>
    </w:pPr>
    <w:rPr>
      <w:rFonts w:asciiTheme="minorHAnsi" w:eastAsia="Arial Unicode MS" w:hAnsiTheme="minorHAnsi" w:cs="Times New Roman"/>
      <w:color w:val="auto"/>
      <w:sz w:val="20"/>
      <w:szCs w:val="20"/>
      <w:lang w:eastAsia="zh-CN"/>
    </w:rPr>
  </w:style>
  <w:style w:type="paragraph" w:styleId="TOC9">
    <w:name w:val="toc 9"/>
    <w:basedOn w:val="Normal"/>
    <w:next w:val="Normal"/>
    <w:autoRedefine/>
    <w:uiPriority w:val="39"/>
    <w:unhideWhenUsed/>
    <w:rsid w:val="007C3484"/>
    <w:pPr>
      <w:widowControl w:val="0"/>
      <w:pBdr>
        <w:between w:val="double" w:sz="6" w:space="0" w:color="auto"/>
      </w:pBdr>
      <w:adjustRightInd w:val="0"/>
      <w:ind w:left="1680"/>
      <w:jc w:val="left"/>
      <w:textAlignment w:val="baseline"/>
    </w:pPr>
    <w:rPr>
      <w:rFonts w:asciiTheme="minorHAnsi" w:eastAsia="Arial Unicode MS" w:hAnsiTheme="minorHAnsi" w:cs="Times New Roman"/>
      <w:color w:val="auto"/>
      <w:sz w:val="20"/>
      <w:szCs w:val="20"/>
      <w:lang w:eastAsia="zh-CN"/>
    </w:rPr>
  </w:style>
  <w:style w:type="paragraph" w:customStyle="1" w:styleId="TOF">
    <w:name w:val="TOF"/>
    <w:uiPriority w:val="5"/>
    <w:rsid w:val="007C3484"/>
    <w:pPr>
      <w:widowControl w:val="0"/>
      <w:tabs>
        <w:tab w:val="right" w:leader="dot" w:pos="9360"/>
      </w:tabs>
      <w:adjustRightInd w:val="0"/>
      <w:spacing w:before="240" w:after="240" w:line="240" w:lineRule="auto"/>
      <w:jc w:val="both"/>
      <w:textAlignment w:val="baseline"/>
    </w:pPr>
    <w:rPr>
      <w:rFonts w:eastAsia="Times New Roman" w:cs="Times New Roman"/>
      <w:color w:val="0000FF"/>
      <w:sz w:val="20"/>
    </w:rPr>
  </w:style>
  <w:style w:type="table" w:customStyle="1" w:styleId="LightGrid-Accent11">
    <w:name w:val="Light Grid - Accent 11"/>
    <w:basedOn w:val="TableNormal"/>
    <w:uiPriority w:val="62"/>
    <w:rsid w:val="007C3484"/>
    <w:pPr>
      <w:spacing w:after="0" w:line="240" w:lineRule="auto"/>
    </w:pPr>
    <w:rPr>
      <w:rFonts w:asciiTheme="minorHAnsi" w:eastAsia="SimSun" w:hAnsiTheme="minorHAnsi"/>
      <w:color w:val="auto"/>
      <w:sz w:val="22"/>
    </w:rPr>
    <w:tblPr>
      <w:tblStyleRowBandSize w:val="1"/>
      <w:tblStyleColBandSize w:val="1"/>
      <w:tblBorders>
        <w:top w:val="single" w:sz="8" w:space="0" w:color="4F2D7F" w:themeColor="accent1"/>
        <w:left w:val="single" w:sz="8" w:space="0" w:color="4F2D7F" w:themeColor="accent1"/>
        <w:bottom w:val="single" w:sz="8" w:space="0" w:color="4F2D7F" w:themeColor="accent1"/>
        <w:right w:val="single" w:sz="8" w:space="0" w:color="4F2D7F" w:themeColor="accent1"/>
        <w:insideH w:val="single" w:sz="8" w:space="0" w:color="4F2D7F" w:themeColor="accent1"/>
        <w:insideV w:val="single" w:sz="8" w:space="0" w:color="4F2D7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2D7F" w:themeColor="accent1"/>
          <w:left w:val="single" w:sz="8" w:space="0" w:color="4F2D7F" w:themeColor="accent1"/>
          <w:bottom w:val="single" w:sz="18" w:space="0" w:color="4F2D7F" w:themeColor="accent1"/>
          <w:right w:val="single" w:sz="8" w:space="0" w:color="4F2D7F" w:themeColor="accent1"/>
          <w:insideH w:val="nil"/>
          <w:insideV w:val="single" w:sz="8" w:space="0" w:color="4F2D7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2D7F" w:themeColor="accent1"/>
          <w:left w:val="single" w:sz="8" w:space="0" w:color="4F2D7F" w:themeColor="accent1"/>
          <w:bottom w:val="single" w:sz="8" w:space="0" w:color="4F2D7F" w:themeColor="accent1"/>
          <w:right w:val="single" w:sz="8" w:space="0" w:color="4F2D7F" w:themeColor="accent1"/>
          <w:insideH w:val="nil"/>
          <w:insideV w:val="single" w:sz="8" w:space="0" w:color="4F2D7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2D7F" w:themeColor="accent1"/>
          <w:left w:val="single" w:sz="8" w:space="0" w:color="4F2D7F" w:themeColor="accent1"/>
          <w:bottom w:val="single" w:sz="8" w:space="0" w:color="4F2D7F" w:themeColor="accent1"/>
          <w:right w:val="single" w:sz="8" w:space="0" w:color="4F2D7F" w:themeColor="accent1"/>
        </w:tcBorders>
      </w:tcPr>
    </w:tblStylePr>
    <w:tblStylePr w:type="band1Vert">
      <w:tblPr/>
      <w:tcPr>
        <w:tcBorders>
          <w:top w:val="single" w:sz="8" w:space="0" w:color="4F2D7F" w:themeColor="accent1"/>
          <w:left w:val="single" w:sz="8" w:space="0" w:color="4F2D7F" w:themeColor="accent1"/>
          <w:bottom w:val="single" w:sz="8" w:space="0" w:color="4F2D7F" w:themeColor="accent1"/>
          <w:right w:val="single" w:sz="8" w:space="0" w:color="4F2D7F" w:themeColor="accent1"/>
        </w:tcBorders>
        <w:shd w:val="clear" w:color="auto" w:fill="D1C1E9" w:themeFill="accent1" w:themeFillTint="3F"/>
      </w:tcPr>
    </w:tblStylePr>
    <w:tblStylePr w:type="band1Horz">
      <w:tblPr/>
      <w:tcPr>
        <w:tcBorders>
          <w:top w:val="single" w:sz="8" w:space="0" w:color="4F2D7F" w:themeColor="accent1"/>
          <w:left w:val="single" w:sz="8" w:space="0" w:color="4F2D7F" w:themeColor="accent1"/>
          <w:bottom w:val="single" w:sz="8" w:space="0" w:color="4F2D7F" w:themeColor="accent1"/>
          <w:right w:val="single" w:sz="8" w:space="0" w:color="4F2D7F" w:themeColor="accent1"/>
          <w:insideV w:val="single" w:sz="8" w:space="0" w:color="4F2D7F" w:themeColor="accent1"/>
        </w:tcBorders>
        <w:shd w:val="clear" w:color="auto" w:fill="D1C1E9" w:themeFill="accent1" w:themeFillTint="3F"/>
      </w:tcPr>
    </w:tblStylePr>
    <w:tblStylePr w:type="band2Horz">
      <w:tblPr/>
      <w:tcPr>
        <w:tcBorders>
          <w:top w:val="single" w:sz="8" w:space="0" w:color="4F2D7F" w:themeColor="accent1"/>
          <w:left w:val="single" w:sz="8" w:space="0" w:color="4F2D7F" w:themeColor="accent1"/>
          <w:bottom w:val="single" w:sz="8" w:space="0" w:color="4F2D7F" w:themeColor="accent1"/>
          <w:right w:val="single" w:sz="8" w:space="0" w:color="4F2D7F" w:themeColor="accent1"/>
          <w:insideV w:val="single" w:sz="8" w:space="0" w:color="4F2D7F" w:themeColor="accent1"/>
        </w:tcBorders>
      </w:tcPr>
    </w:tblStylePr>
  </w:style>
  <w:style w:type="table" w:customStyle="1" w:styleId="GridTable4-Accent11">
    <w:name w:val="Grid Table 4 - Accent 11"/>
    <w:basedOn w:val="TableNormal"/>
    <w:uiPriority w:val="49"/>
    <w:rsid w:val="007C3484"/>
    <w:pPr>
      <w:spacing w:after="0" w:line="240" w:lineRule="auto"/>
    </w:pPr>
    <w:rPr>
      <w:rFonts w:asciiTheme="minorHAnsi" w:eastAsia="SimSun" w:hAnsiTheme="minorHAnsi"/>
      <w:color w:val="auto"/>
      <w:sz w:val="22"/>
    </w:rPr>
    <w:tblPr>
      <w:tblStyleRowBandSize w:val="1"/>
      <w:tblStyleColBandSize w:val="1"/>
      <w:tblBorders>
        <w:top w:val="single" w:sz="4" w:space="0" w:color="9069CA" w:themeColor="accent1" w:themeTint="99"/>
        <w:left w:val="single" w:sz="4" w:space="0" w:color="9069CA" w:themeColor="accent1" w:themeTint="99"/>
        <w:bottom w:val="single" w:sz="4" w:space="0" w:color="9069CA" w:themeColor="accent1" w:themeTint="99"/>
        <w:right w:val="single" w:sz="4" w:space="0" w:color="9069CA" w:themeColor="accent1" w:themeTint="99"/>
        <w:insideH w:val="single" w:sz="4" w:space="0" w:color="9069CA" w:themeColor="accent1" w:themeTint="99"/>
        <w:insideV w:val="single" w:sz="4" w:space="0" w:color="9069CA" w:themeColor="accent1" w:themeTint="99"/>
      </w:tblBorders>
    </w:tblPr>
    <w:tblStylePr w:type="firstRow">
      <w:rPr>
        <w:b/>
        <w:bCs/>
        <w:color w:val="FFFFFF" w:themeColor="background1"/>
      </w:rPr>
      <w:tblPr/>
      <w:tcPr>
        <w:tcBorders>
          <w:top w:val="single" w:sz="4" w:space="0" w:color="4F2D7F" w:themeColor="accent1"/>
          <w:left w:val="single" w:sz="4" w:space="0" w:color="4F2D7F" w:themeColor="accent1"/>
          <w:bottom w:val="single" w:sz="4" w:space="0" w:color="4F2D7F" w:themeColor="accent1"/>
          <w:right w:val="single" w:sz="4" w:space="0" w:color="4F2D7F" w:themeColor="accent1"/>
          <w:insideH w:val="nil"/>
          <w:insideV w:val="nil"/>
        </w:tcBorders>
        <w:shd w:val="clear" w:color="auto" w:fill="4F2D7F" w:themeFill="accent1"/>
      </w:tcPr>
    </w:tblStylePr>
    <w:tblStylePr w:type="lastRow">
      <w:rPr>
        <w:b/>
        <w:bCs/>
      </w:rPr>
      <w:tblPr/>
      <w:tcPr>
        <w:tcBorders>
          <w:top w:val="double" w:sz="4" w:space="0" w:color="4F2D7F" w:themeColor="accent1"/>
        </w:tcBorders>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customStyle="1" w:styleId="TableDefinitionsGrid11">
    <w:name w:val="Table Definitions Grid11"/>
    <w:basedOn w:val="TableNormal"/>
    <w:next w:val="TableGrid"/>
    <w:uiPriority w:val="59"/>
    <w:rsid w:val="007C3484"/>
    <w:pPr>
      <w:spacing w:after="0" w:line="240" w:lineRule="auto"/>
    </w:pPr>
    <w:rPr>
      <w:rFonts w:eastAsia="Arial Unicode MS" w:cs="Times New Roman"/>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
    <w:name w:val="Light List - Accent 111"/>
    <w:basedOn w:val="TableNormal"/>
    <w:uiPriority w:val="61"/>
    <w:rsid w:val="007C3484"/>
    <w:pPr>
      <w:spacing w:after="0" w:line="240" w:lineRule="auto"/>
    </w:pPr>
    <w:rPr>
      <w:rFonts w:ascii="Calibri" w:eastAsia="Calibri" w:hAnsi="Calibri" w:cs="Times New Roman"/>
      <w:color w:val="auto"/>
      <w:sz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GridTable4-Accent12">
    <w:name w:val="Grid Table 4 - Accent 12"/>
    <w:basedOn w:val="TableNormal"/>
    <w:uiPriority w:val="49"/>
    <w:rsid w:val="007C3484"/>
    <w:pPr>
      <w:spacing w:after="0" w:line="240" w:lineRule="auto"/>
    </w:pPr>
    <w:rPr>
      <w:rFonts w:asciiTheme="minorHAnsi" w:eastAsia="SimSun" w:hAnsiTheme="minorHAnsi"/>
      <w:color w:val="auto"/>
      <w:sz w:val="22"/>
    </w:rPr>
    <w:tblPr>
      <w:tblStyleRowBandSize w:val="1"/>
      <w:tblStyleColBandSize w:val="1"/>
      <w:tblBorders>
        <w:top w:val="single" w:sz="4" w:space="0" w:color="9069CA" w:themeColor="accent1" w:themeTint="99"/>
        <w:left w:val="single" w:sz="4" w:space="0" w:color="9069CA" w:themeColor="accent1" w:themeTint="99"/>
        <w:bottom w:val="single" w:sz="4" w:space="0" w:color="9069CA" w:themeColor="accent1" w:themeTint="99"/>
        <w:right w:val="single" w:sz="4" w:space="0" w:color="9069CA" w:themeColor="accent1" w:themeTint="99"/>
        <w:insideH w:val="single" w:sz="4" w:space="0" w:color="9069CA" w:themeColor="accent1" w:themeTint="99"/>
        <w:insideV w:val="single" w:sz="4" w:space="0" w:color="9069CA" w:themeColor="accent1" w:themeTint="99"/>
      </w:tblBorders>
    </w:tblPr>
    <w:tblStylePr w:type="firstRow">
      <w:rPr>
        <w:b/>
        <w:bCs/>
        <w:color w:val="FFFFFF" w:themeColor="background1"/>
      </w:rPr>
      <w:tblPr/>
      <w:tcPr>
        <w:tcBorders>
          <w:top w:val="single" w:sz="4" w:space="0" w:color="4F2D7F" w:themeColor="accent1"/>
          <w:left w:val="single" w:sz="4" w:space="0" w:color="4F2D7F" w:themeColor="accent1"/>
          <w:bottom w:val="single" w:sz="4" w:space="0" w:color="4F2D7F" w:themeColor="accent1"/>
          <w:right w:val="single" w:sz="4" w:space="0" w:color="4F2D7F" w:themeColor="accent1"/>
          <w:insideH w:val="nil"/>
          <w:insideV w:val="nil"/>
        </w:tcBorders>
        <w:shd w:val="clear" w:color="auto" w:fill="4F2D7F" w:themeFill="accent1"/>
      </w:tcPr>
    </w:tblStylePr>
    <w:tblStylePr w:type="lastRow">
      <w:rPr>
        <w:b/>
        <w:bCs/>
      </w:rPr>
      <w:tblPr/>
      <w:tcPr>
        <w:tcBorders>
          <w:top w:val="double" w:sz="4" w:space="0" w:color="4F2D7F" w:themeColor="accent1"/>
        </w:tcBorders>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customStyle="1" w:styleId="GridTable4-Accent51">
    <w:name w:val="Grid Table 4 - Accent 51"/>
    <w:basedOn w:val="TableNormal"/>
    <w:uiPriority w:val="49"/>
    <w:rsid w:val="007C3484"/>
    <w:pPr>
      <w:spacing w:after="0" w:line="240" w:lineRule="auto"/>
    </w:pPr>
    <w:rPr>
      <w:rFonts w:asciiTheme="minorHAnsi" w:eastAsia="SimSun" w:hAnsiTheme="minorHAnsi"/>
      <w:color w:val="auto"/>
      <w:sz w:val="22"/>
    </w:rPr>
    <w:tblPr>
      <w:tblStyleRowBandSize w:val="1"/>
      <w:tblStyleColBandSize w:val="1"/>
      <w:tblBorders>
        <w:top w:val="single" w:sz="4" w:space="0" w:color="FFB078" w:themeColor="accent5" w:themeTint="99"/>
        <w:left w:val="single" w:sz="4" w:space="0" w:color="FFB078" w:themeColor="accent5" w:themeTint="99"/>
        <w:bottom w:val="single" w:sz="4" w:space="0" w:color="FFB078" w:themeColor="accent5" w:themeTint="99"/>
        <w:right w:val="single" w:sz="4" w:space="0" w:color="FFB078" w:themeColor="accent5" w:themeTint="99"/>
        <w:insideH w:val="single" w:sz="4" w:space="0" w:color="FFB078" w:themeColor="accent5" w:themeTint="99"/>
        <w:insideV w:val="single" w:sz="4" w:space="0" w:color="FFB078" w:themeColor="accent5" w:themeTint="99"/>
      </w:tblBorders>
    </w:tblPr>
    <w:tblStylePr w:type="firstRow">
      <w:rPr>
        <w:b/>
        <w:bCs/>
        <w:color w:val="FFFFFF" w:themeColor="background1"/>
      </w:rPr>
      <w:tblPr/>
      <w:tcPr>
        <w:tcBorders>
          <w:top w:val="single" w:sz="4" w:space="0" w:color="FF7D1E" w:themeColor="accent5"/>
          <w:left w:val="single" w:sz="4" w:space="0" w:color="FF7D1E" w:themeColor="accent5"/>
          <w:bottom w:val="single" w:sz="4" w:space="0" w:color="FF7D1E" w:themeColor="accent5"/>
          <w:right w:val="single" w:sz="4" w:space="0" w:color="FF7D1E" w:themeColor="accent5"/>
          <w:insideH w:val="nil"/>
          <w:insideV w:val="nil"/>
        </w:tcBorders>
        <w:shd w:val="clear" w:color="auto" w:fill="FF7D1E" w:themeFill="accent5"/>
      </w:tcPr>
    </w:tblStylePr>
    <w:tblStylePr w:type="lastRow">
      <w:rPr>
        <w:b/>
        <w:bCs/>
      </w:rPr>
      <w:tblPr/>
      <w:tcPr>
        <w:tcBorders>
          <w:top w:val="double" w:sz="4" w:space="0" w:color="FF7D1E" w:themeColor="accent5"/>
        </w:tcBorders>
      </w:tcPr>
    </w:tblStylePr>
    <w:tblStylePr w:type="firstCol">
      <w:rPr>
        <w:b/>
        <w:bCs/>
      </w:rPr>
    </w:tblStylePr>
    <w:tblStylePr w:type="lastCol">
      <w:rPr>
        <w:b/>
        <w:bCs/>
      </w:rPr>
    </w:tblStylePr>
    <w:tblStylePr w:type="band1Vert">
      <w:tblPr/>
      <w:tcPr>
        <w:shd w:val="clear" w:color="auto" w:fill="FFE4D2" w:themeFill="accent5" w:themeFillTint="33"/>
      </w:tcPr>
    </w:tblStylePr>
    <w:tblStylePr w:type="band1Horz">
      <w:tblPr/>
      <w:tcPr>
        <w:shd w:val="clear" w:color="auto" w:fill="FFE4D2" w:themeFill="accent5" w:themeFillTint="33"/>
      </w:tcPr>
    </w:tblStylePr>
  </w:style>
  <w:style w:type="table" w:customStyle="1" w:styleId="LightList-Accent112">
    <w:name w:val="Light List - Accent 112"/>
    <w:basedOn w:val="TableNormal"/>
    <w:uiPriority w:val="61"/>
    <w:rsid w:val="007C3484"/>
    <w:pPr>
      <w:spacing w:after="0" w:line="240" w:lineRule="auto"/>
    </w:pPr>
    <w:rPr>
      <w:rFonts w:ascii="Calibri" w:eastAsia="Calibri" w:hAnsi="Calibri" w:cs="Times New Roman"/>
      <w:color w:val="auto"/>
      <w:sz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GridTable4-Accent121">
    <w:name w:val="Grid Table 4 - Accent 121"/>
    <w:basedOn w:val="TableNormal"/>
    <w:uiPriority w:val="49"/>
    <w:rsid w:val="007C3484"/>
    <w:pPr>
      <w:spacing w:after="0" w:line="240" w:lineRule="auto"/>
    </w:pPr>
    <w:rPr>
      <w:rFonts w:asciiTheme="minorHAnsi" w:hAnsiTheme="minorHAnsi"/>
      <w:color w:val="auto"/>
      <w:sz w:val="22"/>
    </w:rPr>
    <w:tblPr>
      <w:tblStyleRowBandSize w:val="1"/>
      <w:tblStyleColBandSize w:val="1"/>
      <w:tblBorders>
        <w:top w:val="single" w:sz="4" w:space="0" w:color="9069CA" w:themeColor="accent1" w:themeTint="99"/>
        <w:left w:val="single" w:sz="4" w:space="0" w:color="9069CA" w:themeColor="accent1" w:themeTint="99"/>
        <w:bottom w:val="single" w:sz="4" w:space="0" w:color="9069CA" w:themeColor="accent1" w:themeTint="99"/>
        <w:right w:val="single" w:sz="4" w:space="0" w:color="9069CA" w:themeColor="accent1" w:themeTint="99"/>
        <w:insideH w:val="single" w:sz="4" w:space="0" w:color="9069CA" w:themeColor="accent1" w:themeTint="99"/>
        <w:insideV w:val="single" w:sz="4" w:space="0" w:color="9069CA" w:themeColor="accent1" w:themeTint="99"/>
      </w:tblBorders>
    </w:tblPr>
    <w:tblStylePr w:type="firstRow">
      <w:rPr>
        <w:b/>
        <w:bCs/>
        <w:color w:val="FFFFFF" w:themeColor="background1"/>
      </w:rPr>
      <w:tblPr/>
      <w:tcPr>
        <w:tcBorders>
          <w:top w:val="single" w:sz="4" w:space="0" w:color="4F2D7F" w:themeColor="accent1"/>
          <w:left w:val="single" w:sz="4" w:space="0" w:color="4F2D7F" w:themeColor="accent1"/>
          <w:bottom w:val="single" w:sz="4" w:space="0" w:color="4F2D7F" w:themeColor="accent1"/>
          <w:right w:val="single" w:sz="4" w:space="0" w:color="4F2D7F" w:themeColor="accent1"/>
          <w:insideH w:val="nil"/>
          <w:insideV w:val="nil"/>
        </w:tcBorders>
        <w:shd w:val="clear" w:color="auto" w:fill="4F2D7F" w:themeFill="accent1"/>
      </w:tcPr>
    </w:tblStylePr>
    <w:tblStylePr w:type="lastRow">
      <w:rPr>
        <w:b/>
        <w:bCs/>
      </w:rPr>
      <w:tblPr/>
      <w:tcPr>
        <w:tcBorders>
          <w:top w:val="double" w:sz="4" w:space="0" w:color="4F2D7F" w:themeColor="accent1"/>
        </w:tcBorders>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customStyle="1" w:styleId="LightGrid-Accent111">
    <w:name w:val="Light Grid - Accent 111"/>
    <w:basedOn w:val="TableNormal"/>
    <w:uiPriority w:val="62"/>
    <w:rsid w:val="007C3484"/>
    <w:pPr>
      <w:spacing w:after="0" w:line="240" w:lineRule="auto"/>
    </w:pPr>
    <w:rPr>
      <w:rFonts w:asciiTheme="minorHAnsi" w:eastAsia="SimSun" w:hAnsiTheme="minorHAnsi"/>
      <w:color w:val="auto"/>
      <w:sz w:val="22"/>
    </w:rPr>
    <w:tblPr>
      <w:tblStyleRowBandSize w:val="1"/>
      <w:tblStyleColBandSize w:val="1"/>
      <w:tblBorders>
        <w:top w:val="single" w:sz="8" w:space="0" w:color="4F2D7F" w:themeColor="accent1"/>
        <w:left w:val="single" w:sz="8" w:space="0" w:color="4F2D7F" w:themeColor="accent1"/>
        <w:bottom w:val="single" w:sz="8" w:space="0" w:color="4F2D7F" w:themeColor="accent1"/>
        <w:right w:val="single" w:sz="8" w:space="0" w:color="4F2D7F" w:themeColor="accent1"/>
        <w:insideH w:val="single" w:sz="8" w:space="0" w:color="4F2D7F" w:themeColor="accent1"/>
        <w:insideV w:val="single" w:sz="8" w:space="0" w:color="4F2D7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2D7F" w:themeColor="accent1"/>
          <w:left w:val="single" w:sz="8" w:space="0" w:color="4F2D7F" w:themeColor="accent1"/>
          <w:bottom w:val="single" w:sz="18" w:space="0" w:color="4F2D7F" w:themeColor="accent1"/>
          <w:right w:val="single" w:sz="8" w:space="0" w:color="4F2D7F" w:themeColor="accent1"/>
          <w:insideH w:val="nil"/>
          <w:insideV w:val="single" w:sz="8" w:space="0" w:color="4F2D7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2D7F" w:themeColor="accent1"/>
          <w:left w:val="single" w:sz="8" w:space="0" w:color="4F2D7F" w:themeColor="accent1"/>
          <w:bottom w:val="single" w:sz="8" w:space="0" w:color="4F2D7F" w:themeColor="accent1"/>
          <w:right w:val="single" w:sz="8" w:space="0" w:color="4F2D7F" w:themeColor="accent1"/>
          <w:insideH w:val="nil"/>
          <w:insideV w:val="single" w:sz="8" w:space="0" w:color="4F2D7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2D7F" w:themeColor="accent1"/>
          <w:left w:val="single" w:sz="8" w:space="0" w:color="4F2D7F" w:themeColor="accent1"/>
          <w:bottom w:val="single" w:sz="8" w:space="0" w:color="4F2D7F" w:themeColor="accent1"/>
          <w:right w:val="single" w:sz="8" w:space="0" w:color="4F2D7F" w:themeColor="accent1"/>
        </w:tcBorders>
      </w:tcPr>
    </w:tblStylePr>
    <w:tblStylePr w:type="band1Vert">
      <w:tblPr/>
      <w:tcPr>
        <w:tcBorders>
          <w:top w:val="single" w:sz="8" w:space="0" w:color="4F2D7F" w:themeColor="accent1"/>
          <w:left w:val="single" w:sz="8" w:space="0" w:color="4F2D7F" w:themeColor="accent1"/>
          <w:bottom w:val="single" w:sz="8" w:space="0" w:color="4F2D7F" w:themeColor="accent1"/>
          <w:right w:val="single" w:sz="8" w:space="0" w:color="4F2D7F" w:themeColor="accent1"/>
        </w:tcBorders>
        <w:shd w:val="clear" w:color="auto" w:fill="D1C1E9" w:themeFill="accent1" w:themeFillTint="3F"/>
      </w:tcPr>
    </w:tblStylePr>
    <w:tblStylePr w:type="band1Horz">
      <w:tblPr/>
      <w:tcPr>
        <w:tcBorders>
          <w:top w:val="single" w:sz="8" w:space="0" w:color="4F2D7F" w:themeColor="accent1"/>
          <w:left w:val="single" w:sz="8" w:space="0" w:color="4F2D7F" w:themeColor="accent1"/>
          <w:bottom w:val="single" w:sz="8" w:space="0" w:color="4F2D7F" w:themeColor="accent1"/>
          <w:right w:val="single" w:sz="8" w:space="0" w:color="4F2D7F" w:themeColor="accent1"/>
          <w:insideV w:val="single" w:sz="8" w:space="0" w:color="4F2D7F" w:themeColor="accent1"/>
        </w:tcBorders>
        <w:shd w:val="clear" w:color="auto" w:fill="D1C1E9" w:themeFill="accent1" w:themeFillTint="3F"/>
      </w:tcPr>
    </w:tblStylePr>
    <w:tblStylePr w:type="band2Horz">
      <w:tblPr/>
      <w:tcPr>
        <w:tcBorders>
          <w:top w:val="single" w:sz="8" w:space="0" w:color="4F2D7F" w:themeColor="accent1"/>
          <w:left w:val="single" w:sz="8" w:space="0" w:color="4F2D7F" w:themeColor="accent1"/>
          <w:bottom w:val="single" w:sz="8" w:space="0" w:color="4F2D7F" w:themeColor="accent1"/>
          <w:right w:val="single" w:sz="8" w:space="0" w:color="4F2D7F" w:themeColor="accent1"/>
          <w:insideV w:val="single" w:sz="8" w:space="0" w:color="4F2D7F" w:themeColor="accent1"/>
        </w:tcBorders>
      </w:tcPr>
    </w:tblStylePr>
  </w:style>
  <w:style w:type="table" w:customStyle="1" w:styleId="VetsEZ2">
    <w:name w:val="VetsEZ2"/>
    <w:basedOn w:val="TableNormal"/>
    <w:uiPriority w:val="99"/>
    <w:qFormat/>
    <w:rsid w:val="007C3484"/>
    <w:pPr>
      <w:spacing w:after="0" w:line="240" w:lineRule="auto"/>
    </w:pPr>
    <w:rPr>
      <w:rFonts w:eastAsia="Times New Roman" w:cs="Times New Roman"/>
      <w:color w:val="auto"/>
    </w:rPr>
    <w:tblPr>
      <w:tblStyleRowBandSize w:val="1"/>
      <w:tblBorders>
        <w:top w:val="single" w:sz="6" w:space="0" w:color="A6A6A6"/>
        <w:left w:val="single" w:sz="6" w:space="0" w:color="A6A6A6"/>
        <w:bottom w:val="single" w:sz="6" w:space="0" w:color="A6A6A6"/>
        <w:right w:val="single" w:sz="6" w:space="0" w:color="A6A6A6"/>
        <w:insideH w:val="single" w:sz="6" w:space="0" w:color="A6A6A6"/>
        <w:insideV w:val="single" w:sz="6" w:space="0" w:color="A6A6A6"/>
      </w:tblBorders>
    </w:tblPr>
    <w:tblStylePr w:type="firstRow">
      <w:rPr>
        <w:rFonts w:ascii="Times New Roman" w:hAnsi="Times New Roman"/>
        <w:color w:val="FFFFFF"/>
        <w:sz w:val="22"/>
      </w:rPr>
      <w:tblPr/>
      <w:tcPr>
        <w:shd w:val="clear" w:color="auto" w:fill="75787B" w:themeFill="text2"/>
      </w:tcPr>
    </w:tblStylePr>
    <w:tblStylePr w:type="band1Horz">
      <w:rPr>
        <w:rFonts w:ascii="Times New Roman" w:hAnsi="Times New Roman"/>
        <w:sz w:val="20"/>
      </w:rPr>
      <w:tblPr/>
      <w:tcPr>
        <w:shd w:val="clear" w:color="auto" w:fill="F2F2F2"/>
      </w:tcPr>
    </w:tblStylePr>
    <w:tblStylePr w:type="band2Horz">
      <w:rPr>
        <w:rFonts w:ascii="Times New Roman" w:hAnsi="Times New Roman"/>
        <w:sz w:val="20"/>
      </w:rPr>
      <w:tblPr/>
      <w:tcPr>
        <w:shd w:val="clear" w:color="auto" w:fill="FFFFFF"/>
      </w:tcPr>
    </w:tblStylePr>
  </w:style>
  <w:style w:type="table" w:customStyle="1" w:styleId="GridTable5Dark-Accent11">
    <w:name w:val="Grid Table 5 Dark - Accent 11"/>
    <w:basedOn w:val="TableNormal"/>
    <w:uiPriority w:val="50"/>
    <w:rsid w:val="007C3484"/>
    <w:pPr>
      <w:spacing w:after="0" w:line="240" w:lineRule="auto"/>
    </w:pPr>
    <w:rPr>
      <w:rFonts w:asciiTheme="minorHAnsi" w:eastAsia="SimSun" w:hAnsiTheme="minorHAnsi"/>
      <w:color w:val="auto"/>
      <w:sz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CDED"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2D7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2D7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2D7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2D7F" w:themeFill="accent1"/>
      </w:tcPr>
    </w:tblStylePr>
    <w:tblStylePr w:type="band1Vert">
      <w:tblPr/>
      <w:tcPr>
        <w:shd w:val="clear" w:color="auto" w:fill="B59BDB" w:themeFill="accent1" w:themeFillTint="66"/>
      </w:tcPr>
    </w:tblStylePr>
    <w:tblStylePr w:type="band1Horz">
      <w:tblPr/>
      <w:tcPr>
        <w:shd w:val="clear" w:color="auto" w:fill="B59BDB" w:themeFill="accent1" w:themeFillTint="66"/>
      </w:tcPr>
    </w:tblStylePr>
  </w:style>
  <w:style w:type="table" w:customStyle="1" w:styleId="TableGrid1">
    <w:name w:val="Table Grid1"/>
    <w:basedOn w:val="TableNormal"/>
    <w:next w:val="TableGrid"/>
    <w:uiPriority w:val="39"/>
    <w:rsid w:val="007C3484"/>
    <w:pPr>
      <w:spacing w:after="0" w:line="240" w:lineRule="auto"/>
    </w:pPr>
    <w:rPr>
      <w:rFonts w:asciiTheme="minorHAnsi" w:eastAsia="Calibri" w:hAnsiTheme="minorHAnsi"/>
      <w:color w:val="auto"/>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semiHidden/>
    <w:unhideWhenUsed/>
    <w:rsid w:val="007C3484"/>
    <w:rPr>
      <w:color w:val="2B579A"/>
      <w:shd w:val="clear" w:color="auto" w:fill="E6E6E6"/>
    </w:rPr>
  </w:style>
  <w:style w:type="character" w:customStyle="1" w:styleId="TOC1Char">
    <w:name w:val="TOC 1 Char"/>
    <w:basedOn w:val="DefaultParagraphFont"/>
    <w:link w:val="TOC1"/>
    <w:uiPriority w:val="39"/>
    <w:rsid w:val="00D52B5A"/>
  </w:style>
  <w:style w:type="paragraph" w:customStyle="1" w:styleId="TableText">
    <w:name w:val="Table Text"/>
    <w:basedOn w:val="Normal"/>
    <w:link w:val="TableTextChar"/>
    <w:autoRedefine/>
    <w:qFormat/>
    <w:rsid w:val="007F0984"/>
    <w:pPr>
      <w:suppressAutoHyphens/>
      <w:spacing w:after="0"/>
      <w:jc w:val="left"/>
    </w:pPr>
    <w:rPr>
      <w:rFonts w:eastAsia="Times New Roman" w:cs="Times New Roman"/>
      <w:color w:val="auto"/>
      <w:sz w:val="20"/>
      <w:szCs w:val="16"/>
    </w:rPr>
  </w:style>
  <w:style w:type="paragraph" w:customStyle="1" w:styleId="Body">
    <w:name w:val="Body"/>
    <w:basedOn w:val="Normal"/>
    <w:link w:val="BodyChar"/>
    <w:uiPriority w:val="4"/>
    <w:rsid w:val="007C3484"/>
    <w:rPr>
      <w:rFonts w:eastAsiaTheme="minorEastAsia"/>
      <w:color w:val="auto"/>
    </w:rPr>
  </w:style>
  <w:style w:type="paragraph" w:customStyle="1" w:styleId="TableBold">
    <w:name w:val="Table Bold"/>
    <w:basedOn w:val="Normal"/>
    <w:link w:val="TableBoldChar"/>
    <w:autoRedefine/>
    <w:uiPriority w:val="3"/>
    <w:rsid w:val="00104D26"/>
    <w:pPr>
      <w:spacing w:after="0"/>
      <w:jc w:val="left"/>
    </w:pPr>
    <w:rPr>
      <w:rFonts w:ascii="Arial Narrow" w:eastAsia="Times New Roman" w:hAnsi="Arial Narrow" w:cs="Times New Roman"/>
      <w:b/>
      <w:color w:val="auto"/>
      <w:sz w:val="18"/>
      <w:szCs w:val="20"/>
    </w:rPr>
  </w:style>
  <w:style w:type="character" w:customStyle="1" w:styleId="TableBoldChar">
    <w:name w:val="Table Bold Char"/>
    <w:basedOn w:val="DefaultParagraphFont"/>
    <w:link w:val="TableBold"/>
    <w:uiPriority w:val="3"/>
    <w:rsid w:val="009A414D"/>
    <w:rPr>
      <w:rFonts w:ascii="Arial Narrow" w:eastAsia="Times New Roman" w:hAnsi="Arial Narrow" w:cs="Times New Roman"/>
      <w:b/>
      <w:color w:val="auto"/>
      <w:sz w:val="18"/>
      <w:szCs w:val="20"/>
    </w:rPr>
  </w:style>
  <w:style w:type="character" w:styleId="UnresolvedMention">
    <w:name w:val="Unresolved Mention"/>
    <w:basedOn w:val="DefaultParagraphFont"/>
    <w:uiPriority w:val="99"/>
    <w:unhideWhenUsed/>
    <w:rsid w:val="001B63D8"/>
    <w:rPr>
      <w:color w:val="605E5C"/>
      <w:shd w:val="clear" w:color="auto" w:fill="E1DFDD"/>
    </w:rPr>
  </w:style>
  <w:style w:type="character" w:customStyle="1" w:styleId="TableTextChar">
    <w:name w:val="Table Text Char"/>
    <w:basedOn w:val="DefaultParagraphFont"/>
    <w:link w:val="TableText"/>
    <w:rsid w:val="007F0984"/>
    <w:rPr>
      <w:rFonts w:eastAsia="Times New Roman" w:cs="Times New Roman"/>
      <w:color w:val="auto"/>
      <w:sz w:val="20"/>
      <w:szCs w:val="16"/>
    </w:rPr>
  </w:style>
  <w:style w:type="character" w:customStyle="1" w:styleId="BodyChar">
    <w:name w:val="Body Char"/>
    <w:basedOn w:val="DefaultParagraphFont"/>
    <w:link w:val="Body"/>
    <w:uiPriority w:val="4"/>
    <w:rsid w:val="009A414D"/>
    <w:rPr>
      <w:rFonts w:eastAsiaTheme="minorEastAsia"/>
      <w:color w:val="auto"/>
      <w:szCs w:val="24"/>
    </w:rPr>
  </w:style>
  <w:style w:type="table" w:customStyle="1" w:styleId="TableDefinitionsGrid31">
    <w:name w:val="Table Definitions Grid31"/>
    <w:basedOn w:val="TableNormal"/>
    <w:next w:val="TableGrid"/>
    <w:uiPriority w:val="39"/>
    <w:rsid w:val="00DD54D1"/>
    <w:pPr>
      <w:spacing w:after="0" w:line="240" w:lineRule="auto"/>
    </w:pPr>
    <w:rPr>
      <w:rFonts w:ascii="Calibri" w:hAnsi="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8216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ATable">
    <w:name w:val="HA Table"/>
    <w:basedOn w:val="TableNormal"/>
    <w:uiPriority w:val="99"/>
    <w:rsid w:val="00E51ED1"/>
    <w:pPr>
      <w:tabs>
        <w:tab w:val="num" w:pos="851"/>
      </w:tabs>
      <w:spacing w:after="0" w:line="240" w:lineRule="auto"/>
      <w:ind w:left="851" w:hanging="284"/>
    </w:pPr>
    <w:rPr>
      <w:rFonts w:eastAsia="Times New Roman" w:cs="Times New Roman"/>
      <w:sz w:val="18"/>
      <w:szCs w:val="20"/>
    </w:rPr>
    <w:tblPr>
      <w:tblStyleRowBandSize w:val="1"/>
      <w:tblBorders>
        <w:insideH w:val="single" w:sz="4" w:space="0" w:color="BFBFBF" w:themeColor="background1" w:themeShade="BF"/>
      </w:tblBorders>
    </w:tblPr>
    <w:tcPr>
      <w:shd w:val="clear" w:color="auto" w:fill="FFFFFF" w:themeFill="background1"/>
      <w:vAlign w:val="center"/>
    </w:tcPr>
    <w:tblStylePr w:type="firstRow">
      <w:rPr>
        <w:rFonts w:ascii="Times New Roman" w:hAnsi="Times New Roman"/>
        <w:b/>
        <w:bCs/>
        <w:i w:val="0"/>
        <w:iCs w:val="0"/>
        <w:color w:val="254061"/>
        <w:sz w:val="20"/>
      </w:rPr>
      <w:tblPr/>
      <w:tcPr>
        <w:tcBorders>
          <w:insideV w:val="single" w:sz="4" w:space="0" w:color="BFBFBF" w:themeColor="background1" w:themeShade="BF"/>
        </w:tcBorders>
        <w:shd w:val="clear" w:color="auto" w:fill="F2F2F2" w:themeFill="background1" w:themeFillShade="F2"/>
      </w:tcPr>
    </w:tblStylePr>
    <w:tblStylePr w:type="lastRow">
      <w:rPr>
        <w:rFonts w:ascii="Times New Roman" w:hAnsi="Times New Roman"/>
        <w:b w:val="0"/>
        <w:sz w:val="20"/>
      </w:rPr>
      <w:tblPr/>
      <w:tcPr>
        <w:tcBorders>
          <w:bottom w:val="single" w:sz="4" w:space="0" w:color="7F7F7F" w:themeColor="text1" w:themeTint="80"/>
          <w:insideH w:val="nil"/>
          <w:insideV w:val="single" w:sz="4" w:space="0" w:color="BFBFBF" w:themeColor="background1" w:themeShade="BF"/>
        </w:tcBorders>
        <w:shd w:val="clear" w:color="auto" w:fill="FFFFFF" w:themeFill="background1"/>
      </w:tcPr>
    </w:tblStylePr>
    <w:tblStylePr w:type="band1Horz">
      <w:rPr>
        <w:rFonts w:ascii="Arial" w:hAnsi="Arial"/>
        <w:sz w:val="20"/>
      </w:rPr>
      <w:tblPr/>
      <w:tcPr>
        <w:tcBorders>
          <w:insideH w:val="nil"/>
          <w:insideV w:val="single" w:sz="4" w:space="0" w:color="BFBFBF" w:themeColor="background1" w:themeShade="BF"/>
        </w:tcBorders>
        <w:shd w:val="clear" w:color="auto" w:fill="FFFFFF" w:themeFill="background1"/>
      </w:tcPr>
    </w:tblStylePr>
    <w:tblStylePr w:type="band2Horz">
      <w:rPr>
        <w:rFonts w:ascii="Times New Roman" w:hAnsi="Times New Roman"/>
      </w:rPr>
      <w:tblPr/>
      <w:tcPr>
        <w:tcBorders>
          <w:insideV w:val="single" w:sz="4" w:space="0" w:color="BFBFBF" w:themeColor="background1" w:themeShade="BF"/>
        </w:tcBorders>
        <w:shd w:val="clear" w:color="auto" w:fill="FFFFFF" w:themeFill="background1"/>
      </w:tcPr>
    </w:tblStylePr>
  </w:style>
  <w:style w:type="table" w:customStyle="1" w:styleId="7Delta11">
    <w:name w:val="7Delta11"/>
    <w:basedOn w:val="TableNormal"/>
    <w:uiPriority w:val="99"/>
    <w:qFormat/>
    <w:rsid w:val="00E36E90"/>
    <w:pPr>
      <w:spacing w:after="0" w:line="240" w:lineRule="auto"/>
    </w:pPr>
    <w:rPr>
      <w:rFonts w:eastAsia="Times New Roman" w:cs="Times New Roman"/>
      <w:color w:val="auto"/>
    </w:rPr>
    <w:tblPr>
      <w:tblStyleRowBandSize w:val="1"/>
      <w:tblBorders>
        <w:top w:val="single" w:sz="6" w:space="0" w:color="A6A6A6"/>
        <w:left w:val="single" w:sz="6" w:space="0" w:color="A6A6A6"/>
        <w:bottom w:val="single" w:sz="6" w:space="0" w:color="A6A6A6"/>
        <w:right w:val="single" w:sz="6" w:space="0" w:color="A6A6A6"/>
        <w:insideH w:val="single" w:sz="6" w:space="0" w:color="A6A6A6"/>
        <w:insideV w:val="single" w:sz="6" w:space="0" w:color="A6A6A6"/>
      </w:tblBorders>
    </w:tblPr>
    <w:tblStylePr w:type="firstRow">
      <w:rPr>
        <w:rFonts w:ascii="Times New Roman" w:hAnsi="Times New Roman"/>
        <w:color w:val="FFFFFF"/>
        <w:sz w:val="22"/>
      </w:rPr>
      <w:tblPr/>
      <w:tcPr>
        <w:shd w:val="clear" w:color="auto" w:fill="75787B" w:themeFill="text2"/>
      </w:tcPr>
    </w:tblStylePr>
    <w:tblStylePr w:type="band1Horz">
      <w:rPr>
        <w:rFonts w:ascii="Times New Roman" w:hAnsi="Times New Roman"/>
        <w:sz w:val="20"/>
      </w:rPr>
      <w:tblPr/>
      <w:tcPr>
        <w:shd w:val="clear" w:color="auto" w:fill="F2F2F2"/>
      </w:tcPr>
    </w:tblStylePr>
    <w:tblStylePr w:type="band2Horz">
      <w:rPr>
        <w:rFonts w:ascii="Times New Roman" w:hAnsi="Times New Roman"/>
        <w:sz w:val="20"/>
      </w:rPr>
      <w:tblPr/>
      <w:tcPr>
        <w:shd w:val="clear" w:color="auto" w:fill="FFFFFF"/>
      </w:tcPr>
    </w:tblStylePr>
  </w:style>
  <w:style w:type="table" w:customStyle="1" w:styleId="7Delta1">
    <w:name w:val="7Delta1"/>
    <w:basedOn w:val="TableNormal"/>
    <w:uiPriority w:val="99"/>
    <w:qFormat/>
    <w:rsid w:val="00E36E90"/>
    <w:pPr>
      <w:spacing w:after="0" w:line="240" w:lineRule="auto"/>
    </w:pPr>
    <w:rPr>
      <w:rFonts w:eastAsia="Times New Roman" w:cs="Times New Roman"/>
      <w:color w:val="auto"/>
    </w:rPr>
    <w:tblPr>
      <w:tblStyleRowBandSize w:val="1"/>
      <w:tblBorders>
        <w:top w:val="single" w:sz="6" w:space="0" w:color="A6A6A6"/>
        <w:left w:val="single" w:sz="6" w:space="0" w:color="A6A6A6"/>
        <w:bottom w:val="single" w:sz="6" w:space="0" w:color="A6A6A6"/>
        <w:right w:val="single" w:sz="6" w:space="0" w:color="A6A6A6"/>
        <w:insideH w:val="single" w:sz="6" w:space="0" w:color="A6A6A6"/>
        <w:insideV w:val="single" w:sz="6" w:space="0" w:color="A6A6A6"/>
      </w:tblBorders>
    </w:tblPr>
    <w:tblStylePr w:type="firstRow">
      <w:rPr>
        <w:rFonts w:ascii="Times New Roman" w:hAnsi="Times New Roman"/>
        <w:color w:val="FFFFFF"/>
        <w:sz w:val="22"/>
      </w:rPr>
      <w:tblPr/>
      <w:tcPr>
        <w:shd w:val="clear" w:color="auto" w:fill="44546A"/>
      </w:tcPr>
    </w:tblStylePr>
    <w:tblStylePr w:type="band1Horz">
      <w:rPr>
        <w:rFonts w:ascii="Times New Roman" w:hAnsi="Times New Roman"/>
        <w:sz w:val="20"/>
      </w:rPr>
      <w:tblPr/>
      <w:tcPr>
        <w:shd w:val="clear" w:color="auto" w:fill="F2F2F2"/>
      </w:tcPr>
    </w:tblStylePr>
    <w:tblStylePr w:type="band2Horz">
      <w:rPr>
        <w:rFonts w:ascii="Times New Roman" w:hAnsi="Times New Roman"/>
        <w:sz w:val="20"/>
      </w:rPr>
      <w:tblPr/>
      <w:tcPr>
        <w:shd w:val="clear" w:color="auto" w:fill="FFFFFF"/>
      </w:tcPr>
    </w:tblStylePr>
  </w:style>
  <w:style w:type="table" w:customStyle="1" w:styleId="GridTable6Colorful-Accent11">
    <w:name w:val="Grid Table 6 Colorful - Accent 11"/>
    <w:basedOn w:val="TableNormal"/>
    <w:next w:val="GridTable6Colorful-Accent1"/>
    <w:uiPriority w:val="51"/>
    <w:rsid w:val="00E36E90"/>
    <w:pPr>
      <w:spacing w:after="0" w:line="240" w:lineRule="auto"/>
    </w:pPr>
    <w:rPr>
      <w:rFonts w:ascii="Calibri" w:hAnsi="Calibri"/>
      <w:color w:val="2E74B5"/>
      <w:sz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6Colorful-Accent1">
    <w:name w:val="Grid Table 6 Colorful Accent 1"/>
    <w:basedOn w:val="TableNormal"/>
    <w:uiPriority w:val="51"/>
    <w:rsid w:val="00E36E90"/>
    <w:pPr>
      <w:spacing w:after="0" w:line="240" w:lineRule="auto"/>
    </w:pPr>
    <w:rPr>
      <w:color w:val="3A215E" w:themeColor="accent1" w:themeShade="BF"/>
    </w:rPr>
    <w:tblPr>
      <w:tblStyleRowBandSize w:val="1"/>
      <w:tblStyleColBandSize w:val="1"/>
      <w:tblBorders>
        <w:top w:val="single" w:sz="4" w:space="0" w:color="9069CA" w:themeColor="accent1" w:themeTint="99"/>
        <w:left w:val="single" w:sz="4" w:space="0" w:color="9069CA" w:themeColor="accent1" w:themeTint="99"/>
        <w:bottom w:val="single" w:sz="4" w:space="0" w:color="9069CA" w:themeColor="accent1" w:themeTint="99"/>
        <w:right w:val="single" w:sz="4" w:space="0" w:color="9069CA" w:themeColor="accent1" w:themeTint="99"/>
        <w:insideH w:val="single" w:sz="4" w:space="0" w:color="9069CA" w:themeColor="accent1" w:themeTint="99"/>
        <w:insideV w:val="single" w:sz="4" w:space="0" w:color="9069CA" w:themeColor="accent1" w:themeTint="99"/>
      </w:tblBorders>
    </w:tblPr>
    <w:tblStylePr w:type="firstRow">
      <w:rPr>
        <w:b/>
        <w:bCs/>
      </w:rPr>
      <w:tblPr/>
      <w:tcPr>
        <w:tcBorders>
          <w:bottom w:val="single" w:sz="12" w:space="0" w:color="9069CA" w:themeColor="accent1" w:themeTint="99"/>
        </w:tcBorders>
      </w:tcPr>
    </w:tblStylePr>
    <w:tblStylePr w:type="lastRow">
      <w:rPr>
        <w:b/>
        <w:bCs/>
      </w:rPr>
      <w:tblPr/>
      <w:tcPr>
        <w:tcBorders>
          <w:top w:val="double" w:sz="4" w:space="0" w:color="9069CA" w:themeColor="accent1" w:themeTint="99"/>
        </w:tcBorders>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styleId="TableGridLight">
    <w:name w:val="Grid Table Light"/>
    <w:basedOn w:val="TableNormal"/>
    <w:uiPriority w:val="40"/>
    <w:rsid w:val="006208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GTTableBullets">
    <w:name w:val="GT Table Bullets"/>
    <w:uiPriority w:val="99"/>
    <w:rsid w:val="00A147AB"/>
    <w:pPr>
      <w:numPr>
        <w:numId w:val="14"/>
      </w:numPr>
    </w:pPr>
  </w:style>
  <w:style w:type="table" w:styleId="GridTable4">
    <w:name w:val="Grid Table 4"/>
    <w:basedOn w:val="TableNormal"/>
    <w:uiPriority w:val="49"/>
    <w:rsid w:val="00881A1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7Delta2">
    <w:name w:val="7Delta2"/>
    <w:basedOn w:val="TableNormal"/>
    <w:uiPriority w:val="99"/>
    <w:qFormat/>
    <w:rsid w:val="008F192F"/>
    <w:pPr>
      <w:spacing w:after="0" w:line="240" w:lineRule="auto"/>
    </w:pPr>
    <w:rPr>
      <w:rFonts w:eastAsia="Times New Roman" w:cs="Times New Roman"/>
      <w:color w:val="auto"/>
    </w:rPr>
    <w:tblPr>
      <w:tblStyleRowBandSize w:val="1"/>
      <w:tblInd w:w="0" w:type="nil"/>
      <w:tblBorders>
        <w:top w:val="single" w:sz="6" w:space="0" w:color="A6A6A6"/>
        <w:left w:val="single" w:sz="6" w:space="0" w:color="A6A6A6"/>
        <w:bottom w:val="single" w:sz="6" w:space="0" w:color="A6A6A6"/>
        <w:right w:val="single" w:sz="6" w:space="0" w:color="A6A6A6"/>
        <w:insideH w:val="single" w:sz="6" w:space="0" w:color="A6A6A6"/>
        <w:insideV w:val="single" w:sz="6" w:space="0" w:color="A6A6A6"/>
      </w:tblBorders>
    </w:tblPr>
    <w:tblStylePr w:type="firstRow">
      <w:rPr>
        <w:rFonts w:ascii="Times New Roman" w:hAnsi="Times New Roman" w:cs="Times New Roman" w:hint="default"/>
        <w:color w:val="FFFFFF"/>
        <w:sz w:val="22"/>
        <w:szCs w:val="22"/>
      </w:rPr>
      <w:tblPr/>
      <w:tcPr>
        <w:shd w:val="clear" w:color="auto" w:fill="75787B" w:themeFill="text2"/>
      </w:tcPr>
    </w:tblStylePr>
    <w:tblStylePr w:type="band1Horz">
      <w:rPr>
        <w:rFonts w:ascii="Times New Roman" w:hAnsi="Times New Roman" w:cs="Times New Roman" w:hint="default"/>
        <w:sz w:val="20"/>
        <w:szCs w:val="20"/>
      </w:rPr>
      <w:tblPr/>
      <w:tcPr>
        <w:shd w:val="clear" w:color="auto" w:fill="F2F2F2"/>
      </w:tcPr>
    </w:tblStylePr>
    <w:tblStylePr w:type="band2Horz">
      <w:rPr>
        <w:rFonts w:ascii="Times New Roman" w:hAnsi="Times New Roman" w:cs="Times New Roman" w:hint="default"/>
        <w:sz w:val="20"/>
        <w:szCs w:val="20"/>
      </w:rPr>
      <w:tblPr/>
      <w:tcPr>
        <w:shd w:val="clear" w:color="auto" w:fill="FFFFFF"/>
      </w:tcPr>
    </w:tblStylePr>
  </w:style>
  <w:style w:type="table" w:styleId="GridTable4-Accent3">
    <w:name w:val="Grid Table 4 Accent 3"/>
    <w:basedOn w:val="TableNormal"/>
    <w:uiPriority w:val="49"/>
    <w:rsid w:val="006C687E"/>
    <w:pPr>
      <w:spacing w:after="0" w:line="240" w:lineRule="auto"/>
    </w:pPr>
    <w:rPr>
      <w:rFonts w:asciiTheme="minorHAnsi" w:hAnsiTheme="minorHAnsi"/>
      <w:color w:val="auto"/>
      <w:sz w:val="22"/>
    </w:rPr>
    <w:tblPr>
      <w:tblStyleRowBandSize w:val="1"/>
      <w:tblStyleColBandSize w:val="1"/>
      <w:tblBorders>
        <w:top w:val="single" w:sz="4" w:space="0" w:color="39EFFF" w:themeColor="accent3" w:themeTint="99"/>
        <w:left w:val="single" w:sz="4" w:space="0" w:color="39EFFF" w:themeColor="accent3" w:themeTint="99"/>
        <w:bottom w:val="single" w:sz="4" w:space="0" w:color="39EFFF" w:themeColor="accent3" w:themeTint="99"/>
        <w:right w:val="single" w:sz="4" w:space="0" w:color="39EFFF" w:themeColor="accent3" w:themeTint="99"/>
        <w:insideH w:val="single" w:sz="4" w:space="0" w:color="39EFFF" w:themeColor="accent3" w:themeTint="99"/>
        <w:insideV w:val="single" w:sz="4" w:space="0" w:color="39EFFF" w:themeColor="accent3" w:themeTint="99"/>
      </w:tblBorders>
    </w:tblPr>
    <w:tblStylePr w:type="firstRow">
      <w:rPr>
        <w:b/>
        <w:bCs/>
        <w:color w:val="FFFFFF" w:themeColor="background1"/>
      </w:rPr>
      <w:tblPr/>
      <w:tcPr>
        <w:tcBorders>
          <w:top w:val="single" w:sz="4" w:space="0" w:color="00A7B5" w:themeColor="accent3"/>
          <w:left w:val="single" w:sz="4" w:space="0" w:color="00A7B5" w:themeColor="accent3"/>
          <w:bottom w:val="single" w:sz="4" w:space="0" w:color="00A7B5" w:themeColor="accent3"/>
          <w:right w:val="single" w:sz="4" w:space="0" w:color="00A7B5" w:themeColor="accent3"/>
          <w:insideH w:val="nil"/>
          <w:insideV w:val="nil"/>
        </w:tcBorders>
        <w:shd w:val="clear" w:color="auto" w:fill="00A7B5" w:themeFill="accent3"/>
      </w:tcPr>
    </w:tblStylePr>
    <w:tblStylePr w:type="lastRow">
      <w:rPr>
        <w:b/>
        <w:bCs/>
      </w:rPr>
      <w:tblPr/>
      <w:tcPr>
        <w:tcBorders>
          <w:top w:val="double" w:sz="4" w:space="0" w:color="00A7B5" w:themeColor="accent3"/>
        </w:tcBorders>
      </w:tc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customStyle="1" w:styleId="Deloitte1111">
    <w:name w:val="Deloitte1111"/>
    <w:basedOn w:val="TableNormal"/>
    <w:uiPriority w:val="99"/>
    <w:qFormat/>
    <w:rsid w:val="00120FEE"/>
    <w:pPr>
      <w:spacing w:after="0" w:line="240" w:lineRule="auto"/>
    </w:pPr>
    <w:rPr>
      <w:rFonts w:ascii="Arial" w:hAnsi="Arial"/>
      <w:color w:val="auto"/>
      <w:sz w:val="20"/>
    </w:rPr>
    <w:tblPr>
      <w:tblStyleRowBandSize w:val="1"/>
      <w:tblStyleColBandSize w:val="1"/>
      <w:jc w:val="center"/>
      <w:tblBorders>
        <w:bottom w:val="single" w:sz="4" w:space="0" w:color="00A1DE"/>
        <w:insideH w:val="single" w:sz="4" w:space="0" w:color="00A1DE"/>
        <w:insideV w:val="single" w:sz="4" w:space="0" w:color="0079A6"/>
      </w:tblBorders>
    </w:tblPr>
    <w:trPr>
      <w:jc w:val="center"/>
    </w:trPr>
    <w:tblStylePr w:type="firstRow">
      <w:pPr>
        <w:jc w:val="center"/>
      </w:pPr>
      <w:rPr>
        <w:color w:val="FFFFFF"/>
      </w:rPr>
      <w:tblPr/>
      <w:trPr>
        <w:cantSplit/>
        <w:tblHeader/>
      </w:trPr>
      <w:tcPr>
        <w:tcBorders>
          <w:insideV w:val="single" w:sz="4" w:space="0" w:color="FFFFFF"/>
        </w:tcBorders>
        <w:shd w:val="clear" w:color="auto" w:fill="0079A6"/>
        <w:vAlign w:val="bottom"/>
      </w:tcPr>
    </w:tblStylePr>
    <w:tblStylePr w:type="lastRow">
      <w:pPr>
        <w:jc w:val="left"/>
      </w:pPr>
      <w:tblPr/>
      <w:tcPr>
        <w:shd w:val="clear" w:color="auto" w:fill="92D400"/>
      </w:tcPr>
    </w:tblStylePr>
    <w:tblStylePr w:type="firstCol">
      <w:tblPr/>
      <w:tcPr>
        <w:tcBorders>
          <w:insideH w:val="single" w:sz="4" w:space="0" w:color="FFFFFF"/>
        </w:tcBorders>
        <w:shd w:val="clear" w:color="auto" w:fill="B8E3F3"/>
      </w:tcPr>
    </w:tblStylePr>
    <w:tblStylePr w:type="lastCol">
      <w:tblPr/>
      <w:tcPr>
        <w:shd w:val="clear" w:color="auto" w:fill="92D400"/>
      </w:tcPr>
    </w:tblStylePr>
    <w:tblStylePr w:type="band2Vert">
      <w:tblPr/>
      <w:tcPr>
        <w:shd w:val="clear" w:color="auto" w:fill="D9D9D9"/>
      </w:tcPr>
    </w:tblStylePr>
    <w:tblStylePr w:type="band2Horz">
      <w:tblPr/>
      <w:tcPr>
        <w:shd w:val="clear" w:color="auto" w:fill="D9D9D9"/>
      </w:tcPr>
    </w:tblStyle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aption">
    <w:name w:val="caption"/>
    <w:basedOn w:val="Normal"/>
    <w:next w:val="Normal"/>
    <w:uiPriority w:val="35"/>
    <w:unhideWhenUsed/>
    <w:rsid w:val="00D52B5A"/>
    <w:pPr>
      <w:spacing w:after="0"/>
      <w:jc w:val="center"/>
    </w:pPr>
    <w:rPr>
      <w:b/>
      <w:iCs/>
      <w:color w:val="002060"/>
    </w:rPr>
  </w:style>
  <w:style w:type="paragraph" w:styleId="Title">
    <w:name w:val="Title"/>
    <w:basedOn w:val="Normal"/>
    <w:next w:val="Normal"/>
    <w:link w:val="TitleChar"/>
    <w:uiPriority w:val="5"/>
    <w:rsid w:val="00D52B5A"/>
    <w:pPr>
      <w:spacing w:after="0"/>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5"/>
    <w:rsid w:val="009A414D"/>
    <w:rPr>
      <w:rFonts w:asciiTheme="majorHAnsi" w:eastAsiaTheme="majorEastAsia" w:hAnsiTheme="majorHAnsi" w:cstheme="majorBidi"/>
      <w:color w:val="auto"/>
      <w:spacing w:val="-10"/>
      <w:kern w:val="28"/>
      <w:sz w:val="56"/>
      <w:szCs w:val="56"/>
    </w:rPr>
  </w:style>
  <w:style w:type="paragraph" w:styleId="CommentSubject">
    <w:name w:val="annotation subject"/>
    <w:basedOn w:val="CommentText"/>
    <w:next w:val="CommentText"/>
    <w:link w:val="CommentSubjectChar"/>
    <w:semiHidden/>
    <w:unhideWhenUsed/>
    <w:rsid w:val="00D52B5A"/>
    <w:rPr>
      <w:b/>
      <w:bCs/>
    </w:rPr>
  </w:style>
  <w:style w:type="character" w:customStyle="1" w:styleId="CommentSubjectChar">
    <w:name w:val="Comment Subject Char"/>
    <w:basedOn w:val="CommentTextChar"/>
    <w:link w:val="CommentSubject"/>
    <w:semiHidden/>
    <w:rsid w:val="00D52B5A"/>
    <w:rPr>
      <w:b/>
      <w:bCs/>
      <w:sz w:val="20"/>
      <w:szCs w:val="20"/>
    </w:rPr>
  </w:style>
  <w:style w:type="paragraph" w:styleId="ListParagraph">
    <w:name w:val="List Paragraph"/>
    <w:basedOn w:val="Normal"/>
    <w:uiPriority w:val="34"/>
    <w:rsid w:val="008F7F04"/>
    <w:pPr>
      <w:ind w:left="720"/>
      <w:contextualSpacing/>
    </w:pPr>
  </w:style>
  <w:style w:type="character" w:styleId="Mention">
    <w:name w:val="Mention"/>
    <w:basedOn w:val="DefaultParagraphFont"/>
    <w:uiPriority w:val="99"/>
    <w:unhideWhenUsed/>
    <w:rsid w:val="007275B1"/>
    <w:rPr>
      <w:color w:val="2B579A"/>
      <w:shd w:val="clear" w:color="auto" w:fill="E1DFDD"/>
    </w:rPr>
  </w:style>
  <w:style w:type="character" w:styleId="FollowedHyperlink">
    <w:name w:val="FollowedHyperlink"/>
    <w:basedOn w:val="DefaultParagraphFont"/>
    <w:uiPriority w:val="99"/>
    <w:semiHidden/>
    <w:unhideWhenUsed/>
    <w:rsid w:val="00CE7A6A"/>
    <w:rPr>
      <w:b/>
      <w:color w:val="000000" w:themeColor="text1"/>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93813">
      <w:bodyDiv w:val="1"/>
      <w:marLeft w:val="0"/>
      <w:marRight w:val="0"/>
      <w:marTop w:val="0"/>
      <w:marBottom w:val="0"/>
      <w:divBdr>
        <w:top w:val="none" w:sz="0" w:space="0" w:color="auto"/>
        <w:left w:val="none" w:sz="0" w:space="0" w:color="auto"/>
        <w:bottom w:val="none" w:sz="0" w:space="0" w:color="auto"/>
        <w:right w:val="none" w:sz="0" w:space="0" w:color="auto"/>
      </w:divBdr>
    </w:div>
    <w:div w:id="40250006">
      <w:bodyDiv w:val="1"/>
      <w:marLeft w:val="0"/>
      <w:marRight w:val="0"/>
      <w:marTop w:val="0"/>
      <w:marBottom w:val="0"/>
      <w:divBdr>
        <w:top w:val="none" w:sz="0" w:space="0" w:color="auto"/>
        <w:left w:val="none" w:sz="0" w:space="0" w:color="auto"/>
        <w:bottom w:val="none" w:sz="0" w:space="0" w:color="auto"/>
        <w:right w:val="none" w:sz="0" w:space="0" w:color="auto"/>
      </w:divBdr>
    </w:div>
    <w:div w:id="40515951">
      <w:bodyDiv w:val="1"/>
      <w:marLeft w:val="0"/>
      <w:marRight w:val="0"/>
      <w:marTop w:val="0"/>
      <w:marBottom w:val="0"/>
      <w:divBdr>
        <w:top w:val="none" w:sz="0" w:space="0" w:color="auto"/>
        <w:left w:val="none" w:sz="0" w:space="0" w:color="auto"/>
        <w:bottom w:val="none" w:sz="0" w:space="0" w:color="auto"/>
        <w:right w:val="none" w:sz="0" w:space="0" w:color="auto"/>
      </w:divBdr>
    </w:div>
    <w:div w:id="57166368">
      <w:bodyDiv w:val="1"/>
      <w:marLeft w:val="0"/>
      <w:marRight w:val="0"/>
      <w:marTop w:val="0"/>
      <w:marBottom w:val="0"/>
      <w:divBdr>
        <w:top w:val="none" w:sz="0" w:space="0" w:color="auto"/>
        <w:left w:val="none" w:sz="0" w:space="0" w:color="auto"/>
        <w:bottom w:val="none" w:sz="0" w:space="0" w:color="auto"/>
        <w:right w:val="none" w:sz="0" w:space="0" w:color="auto"/>
      </w:divBdr>
    </w:div>
    <w:div w:id="65495054">
      <w:bodyDiv w:val="1"/>
      <w:marLeft w:val="0"/>
      <w:marRight w:val="0"/>
      <w:marTop w:val="0"/>
      <w:marBottom w:val="0"/>
      <w:divBdr>
        <w:top w:val="none" w:sz="0" w:space="0" w:color="auto"/>
        <w:left w:val="none" w:sz="0" w:space="0" w:color="auto"/>
        <w:bottom w:val="none" w:sz="0" w:space="0" w:color="auto"/>
        <w:right w:val="none" w:sz="0" w:space="0" w:color="auto"/>
      </w:divBdr>
    </w:div>
    <w:div w:id="66651509">
      <w:bodyDiv w:val="1"/>
      <w:marLeft w:val="0"/>
      <w:marRight w:val="0"/>
      <w:marTop w:val="0"/>
      <w:marBottom w:val="0"/>
      <w:divBdr>
        <w:top w:val="none" w:sz="0" w:space="0" w:color="auto"/>
        <w:left w:val="none" w:sz="0" w:space="0" w:color="auto"/>
        <w:bottom w:val="none" w:sz="0" w:space="0" w:color="auto"/>
        <w:right w:val="none" w:sz="0" w:space="0" w:color="auto"/>
      </w:divBdr>
    </w:div>
    <w:div w:id="93477338">
      <w:bodyDiv w:val="1"/>
      <w:marLeft w:val="0"/>
      <w:marRight w:val="0"/>
      <w:marTop w:val="0"/>
      <w:marBottom w:val="0"/>
      <w:divBdr>
        <w:top w:val="none" w:sz="0" w:space="0" w:color="auto"/>
        <w:left w:val="none" w:sz="0" w:space="0" w:color="auto"/>
        <w:bottom w:val="none" w:sz="0" w:space="0" w:color="auto"/>
        <w:right w:val="none" w:sz="0" w:space="0" w:color="auto"/>
      </w:divBdr>
    </w:div>
    <w:div w:id="94794146">
      <w:bodyDiv w:val="1"/>
      <w:marLeft w:val="0"/>
      <w:marRight w:val="0"/>
      <w:marTop w:val="0"/>
      <w:marBottom w:val="0"/>
      <w:divBdr>
        <w:top w:val="none" w:sz="0" w:space="0" w:color="auto"/>
        <w:left w:val="none" w:sz="0" w:space="0" w:color="auto"/>
        <w:bottom w:val="none" w:sz="0" w:space="0" w:color="auto"/>
        <w:right w:val="none" w:sz="0" w:space="0" w:color="auto"/>
      </w:divBdr>
    </w:div>
    <w:div w:id="109712644">
      <w:bodyDiv w:val="1"/>
      <w:marLeft w:val="0"/>
      <w:marRight w:val="0"/>
      <w:marTop w:val="0"/>
      <w:marBottom w:val="0"/>
      <w:divBdr>
        <w:top w:val="none" w:sz="0" w:space="0" w:color="auto"/>
        <w:left w:val="none" w:sz="0" w:space="0" w:color="auto"/>
        <w:bottom w:val="none" w:sz="0" w:space="0" w:color="auto"/>
        <w:right w:val="none" w:sz="0" w:space="0" w:color="auto"/>
      </w:divBdr>
    </w:div>
    <w:div w:id="130293962">
      <w:bodyDiv w:val="1"/>
      <w:marLeft w:val="0"/>
      <w:marRight w:val="0"/>
      <w:marTop w:val="0"/>
      <w:marBottom w:val="0"/>
      <w:divBdr>
        <w:top w:val="none" w:sz="0" w:space="0" w:color="auto"/>
        <w:left w:val="none" w:sz="0" w:space="0" w:color="auto"/>
        <w:bottom w:val="none" w:sz="0" w:space="0" w:color="auto"/>
        <w:right w:val="none" w:sz="0" w:space="0" w:color="auto"/>
      </w:divBdr>
    </w:div>
    <w:div w:id="182862763">
      <w:bodyDiv w:val="1"/>
      <w:marLeft w:val="0"/>
      <w:marRight w:val="0"/>
      <w:marTop w:val="0"/>
      <w:marBottom w:val="0"/>
      <w:divBdr>
        <w:top w:val="none" w:sz="0" w:space="0" w:color="auto"/>
        <w:left w:val="none" w:sz="0" w:space="0" w:color="auto"/>
        <w:bottom w:val="none" w:sz="0" w:space="0" w:color="auto"/>
        <w:right w:val="none" w:sz="0" w:space="0" w:color="auto"/>
      </w:divBdr>
    </w:div>
    <w:div w:id="213852975">
      <w:bodyDiv w:val="1"/>
      <w:marLeft w:val="0"/>
      <w:marRight w:val="0"/>
      <w:marTop w:val="0"/>
      <w:marBottom w:val="0"/>
      <w:divBdr>
        <w:top w:val="none" w:sz="0" w:space="0" w:color="auto"/>
        <w:left w:val="none" w:sz="0" w:space="0" w:color="auto"/>
        <w:bottom w:val="none" w:sz="0" w:space="0" w:color="auto"/>
        <w:right w:val="none" w:sz="0" w:space="0" w:color="auto"/>
      </w:divBdr>
    </w:div>
    <w:div w:id="232938304">
      <w:bodyDiv w:val="1"/>
      <w:marLeft w:val="0"/>
      <w:marRight w:val="0"/>
      <w:marTop w:val="0"/>
      <w:marBottom w:val="0"/>
      <w:divBdr>
        <w:top w:val="none" w:sz="0" w:space="0" w:color="auto"/>
        <w:left w:val="none" w:sz="0" w:space="0" w:color="auto"/>
        <w:bottom w:val="none" w:sz="0" w:space="0" w:color="auto"/>
        <w:right w:val="none" w:sz="0" w:space="0" w:color="auto"/>
      </w:divBdr>
    </w:div>
    <w:div w:id="243730738">
      <w:bodyDiv w:val="1"/>
      <w:marLeft w:val="0"/>
      <w:marRight w:val="0"/>
      <w:marTop w:val="0"/>
      <w:marBottom w:val="0"/>
      <w:divBdr>
        <w:top w:val="none" w:sz="0" w:space="0" w:color="auto"/>
        <w:left w:val="none" w:sz="0" w:space="0" w:color="auto"/>
        <w:bottom w:val="none" w:sz="0" w:space="0" w:color="auto"/>
        <w:right w:val="none" w:sz="0" w:space="0" w:color="auto"/>
      </w:divBdr>
    </w:div>
    <w:div w:id="261770203">
      <w:bodyDiv w:val="1"/>
      <w:marLeft w:val="0"/>
      <w:marRight w:val="0"/>
      <w:marTop w:val="0"/>
      <w:marBottom w:val="0"/>
      <w:divBdr>
        <w:top w:val="none" w:sz="0" w:space="0" w:color="auto"/>
        <w:left w:val="none" w:sz="0" w:space="0" w:color="auto"/>
        <w:bottom w:val="none" w:sz="0" w:space="0" w:color="auto"/>
        <w:right w:val="none" w:sz="0" w:space="0" w:color="auto"/>
      </w:divBdr>
    </w:div>
    <w:div w:id="327054029">
      <w:bodyDiv w:val="1"/>
      <w:marLeft w:val="0"/>
      <w:marRight w:val="0"/>
      <w:marTop w:val="0"/>
      <w:marBottom w:val="0"/>
      <w:divBdr>
        <w:top w:val="none" w:sz="0" w:space="0" w:color="auto"/>
        <w:left w:val="none" w:sz="0" w:space="0" w:color="auto"/>
        <w:bottom w:val="none" w:sz="0" w:space="0" w:color="auto"/>
        <w:right w:val="none" w:sz="0" w:space="0" w:color="auto"/>
      </w:divBdr>
    </w:div>
    <w:div w:id="374282147">
      <w:bodyDiv w:val="1"/>
      <w:marLeft w:val="0"/>
      <w:marRight w:val="0"/>
      <w:marTop w:val="0"/>
      <w:marBottom w:val="0"/>
      <w:divBdr>
        <w:top w:val="none" w:sz="0" w:space="0" w:color="auto"/>
        <w:left w:val="none" w:sz="0" w:space="0" w:color="auto"/>
        <w:bottom w:val="none" w:sz="0" w:space="0" w:color="auto"/>
        <w:right w:val="none" w:sz="0" w:space="0" w:color="auto"/>
      </w:divBdr>
    </w:div>
    <w:div w:id="383260758">
      <w:bodyDiv w:val="1"/>
      <w:marLeft w:val="0"/>
      <w:marRight w:val="0"/>
      <w:marTop w:val="0"/>
      <w:marBottom w:val="0"/>
      <w:divBdr>
        <w:top w:val="none" w:sz="0" w:space="0" w:color="auto"/>
        <w:left w:val="none" w:sz="0" w:space="0" w:color="auto"/>
        <w:bottom w:val="none" w:sz="0" w:space="0" w:color="auto"/>
        <w:right w:val="none" w:sz="0" w:space="0" w:color="auto"/>
      </w:divBdr>
    </w:div>
    <w:div w:id="434135929">
      <w:bodyDiv w:val="1"/>
      <w:marLeft w:val="0"/>
      <w:marRight w:val="0"/>
      <w:marTop w:val="0"/>
      <w:marBottom w:val="0"/>
      <w:divBdr>
        <w:top w:val="none" w:sz="0" w:space="0" w:color="auto"/>
        <w:left w:val="none" w:sz="0" w:space="0" w:color="auto"/>
        <w:bottom w:val="none" w:sz="0" w:space="0" w:color="auto"/>
        <w:right w:val="none" w:sz="0" w:space="0" w:color="auto"/>
      </w:divBdr>
    </w:div>
    <w:div w:id="494417267">
      <w:bodyDiv w:val="1"/>
      <w:marLeft w:val="0"/>
      <w:marRight w:val="0"/>
      <w:marTop w:val="0"/>
      <w:marBottom w:val="0"/>
      <w:divBdr>
        <w:top w:val="none" w:sz="0" w:space="0" w:color="auto"/>
        <w:left w:val="none" w:sz="0" w:space="0" w:color="auto"/>
        <w:bottom w:val="none" w:sz="0" w:space="0" w:color="auto"/>
        <w:right w:val="none" w:sz="0" w:space="0" w:color="auto"/>
      </w:divBdr>
    </w:div>
    <w:div w:id="511146884">
      <w:bodyDiv w:val="1"/>
      <w:marLeft w:val="0"/>
      <w:marRight w:val="0"/>
      <w:marTop w:val="0"/>
      <w:marBottom w:val="0"/>
      <w:divBdr>
        <w:top w:val="none" w:sz="0" w:space="0" w:color="auto"/>
        <w:left w:val="none" w:sz="0" w:space="0" w:color="auto"/>
        <w:bottom w:val="none" w:sz="0" w:space="0" w:color="auto"/>
        <w:right w:val="none" w:sz="0" w:space="0" w:color="auto"/>
      </w:divBdr>
    </w:div>
    <w:div w:id="566577324">
      <w:bodyDiv w:val="1"/>
      <w:marLeft w:val="0"/>
      <w:marRight w:val="0"/>
      <w:marTop w:val="0"/>
      <w:marBottom w:val="0"/>
      <w:divBdr>
        <w:top w:val="none" w:sz="0" w:space="0" w:color="auto"/>
        <w:left w:val="none" w:sz="0" w:space="0" w:color="auto"/>
        <w:bottom w:val="none" w:sz="0" w:space="0" w:color="auto"/>
        <w:right w:val="none" w:sz="0" w:space="0" w:color="auto"/>
      </w:divBdr>
    </w:div>
    <w:div w:id="579290260">
      <w:bodyDiv w:val="1"/>
      <w:marLeft w:val="0"/>
      <w:marRight w:val="0"/>
      <w:marTop w:val="0"/>
      <w:marBottom w:val="0"/>
      <w:divBdr>
        <w:top w:val="none" w:sz="0" w:space="0" w:color="auto"/>
        <w:left w:val="none" w:sz="0" w:space="0" w:color="auto"/>
        <w:bottom w:val="none" w:sz="0" w:space="0" w:color="auto"/>
        <w:right w:val="none" w:sz="0" w:space="0" w:color="auto"/>
      </w:divBdr>
    </w:div>
    <w:div w:id="610165277">
      <w:bodyDiv w:val="1"/>
      <w:marLeft w:val="0"/>
      <w:marRight w:val="0"/>
      <w:marTop w:val="0"/>
      <w:marBottom w:val="0"/>
      <w:divBdr>
        <w:top w:val="none" w:sz="0" w:space="0" w:color="auto"/>
        <w:left w:val="none" w:sz="0" w:space="0" w:color="auto"/>
        <w:bottom w:val="none" w:sz="0" w:space="0" w:color="auto"/>
        <w:right w:val="none" w:sz="0" w:space="0" w:color="auto"/>
      </w:divBdr>
    </w:div>
    <w:div w:id="632103524">
      <w:bodyDiv w:val="1"/>
      <w:marLeft w:val="0"/>
      <w:marRight w:val="0"/>
      <w:marTop w:val="0"/>
      <w:marBottom w:val="0"/>
      <w:divBdr>
        <w:top w:val="none" w:sz="0" w:space="0" w:color="auto"/>
        <w:left w:val="none" w:sz="0" w:space="0" w:color="auto"/>
        <w:bottom w:val="none" w:sz="0" w:space="0" w:color="auto"/>
        <w:right w:val="none" w:sz="0" w:space="0" w:color="auto"/>
      </w:divBdr>
    </w:div>
    <w:div w:id="642469471">
      <w:bodyDiv w:val="1"/>
      <w:marLeft w:val="0"/>
      <w:marRight w:val="0"/>
      <w:marTop w:val="0"/>
      <w:marBottom w:val="0"/>
      <w:divBdr>
        <w:top w:val="none" w:sz="0" w:space="0" w:color="auto"/>
        <w:left w:val="none" w:sz="0" w:space="0" w:color="auto"/>
        <w:bottom w:val="none" w:sz="0" w:space="0" w:color="auto"/>
        <w:right w:val="none" w:sz="0" w:space="0" w:color="auto"/>
      </w:divBdr>
    </w:div>
    <w:div w:id="682828719">
      <w:bodyDiv w:val="1"/>
      <w:marLeft w:val="0"/>
      <w:marRight w:val="0"/>
      <w:marTop w:val="0"/>
      <w:marBottom w:val="0"/>
      <w:divBdr>
        <w:top w:val="none" w:sz="0" w:space="0" w:color="auto"/>
        <w:left w:val="none" w:sz="0" w:space="0" w:color="auto"/>
        <w:bottom w:val="none" w:sz="0" w:space="0" w:color="auto"/>
        <w:right w:val="none" w:sz="0" w:space="0" w:color="auto"/>
      </w:divBdr>
    </w:div>
    <w:div w:id="720712251">
      <w:bodyDiv w:val="1"/>
      <w:marLeft w:val="0"/>
      <w:marRight w:val="0"/>
      <w:marTop w:val="0"/>
      <w:marBottom w:val="0"/>
      <w:divBdr>
        <w:top w:val="none" w:sz="0" w:space="0" w:color="auto"/>
        <w:left w:val="none" w:sz="0" w:space="0" w:color="auto"/>
        <w:bottom w:val="none" w:sz="0" w:space="0" w:color="auto"/>
        <w:right w:val="none" w:sz="0" w:space="0" w:color="auto"/>
      </w:divBdr>
    </w:div>
    <w:div w:id="745301486">
      <w:bodyDiv w:val="1"/>
      <w:marLeft w:val="0"/>
      <w:marRight w:val="0"/>
      <w:marTop w:val="0"/>
      <w:marBottom w:val="0"/>
      <w:divBdr>
        <w:top w:val="none" w:sz="0" w:space="0" w:color="auto"/>
        <w:left w:val="none" w:sz="0" w:space="0" w:color="auto"/>
        <w:bottom w:val="none" w:sz="0" w:space="0" w:color="auto"/>
        <w:right w:val="none" w:sz="0" w:space="0" w:color="auto"/>
      </w:divBdr>
    </w:div>
    <w:div w:id="905073496">
      <w:bodyDiv w:val="1"/>
      <w:marLeft w:val="0"/>
      <w:marRight w:val="0"/>
      <w:marTop w:val="0"/>
      <w:marBottom w:val="0"/>
      <w:divBdr>
        <w:top w:val="none" w:sz="0" w:space="0" w:color="auto"/>
        <w:left w:val="none" w:sz="0" w:space="0" w:color="auto"/>
        <w:bottom w:val="none" w:sz="0" w:space="0" w:color="auto"/>
        <w:right w:val="none" w:sz="0" w:space="0" w:color="auto"/>
      </w:divBdr>
    </w:div>
    <w:div w:id="938411099">
      <w:bodyDiv w:val="1"/>
      <w:marLeft w:val="0"/>
      <w:marRight w:val="0"/>
      <w:marTop w:val="0"/>
      <w:marBottom w:val="0"/>
      <w:divBdr>
        <w:top w:val="none" w:sz="0" w:space="0" w:color="auto"/>
        <w:left w:val="none" w:sz="0" w:space="0" w:color="auto"/>
        <w:bottom w:val="none" w:sz="0" w:space="0" w:color="auto"/>
        <w:right w:val="none" w:sz="0" w:space="0" w:color="auto"/>
      </w:divBdr>
    </w:div>
    <w:div w:id="942374295">
      <w:bodyDiv w:val="1"/>
      <w:marLeft w:val="0"/>
      <w:marRight w:val="0"/>
      <w:marTop w:val="0"/>
      <w:marBottom w:val="0"/>
      <w:divBdr>
        <w:top w:val="none" w:sz="0" w:space="0" w:color="auto"/>
        <w:left w:val="none" w:sz="0" w:space="0" w:color="auto"/>
        <w:bottom w:val="none" w:sz="0" w:space="0" w:color="auto"/>
        <w:right w:val="none" w:sz="0" w:space="0" w:color="auto"/>
      </w:divBdr>
    </w:div>
    <w:div w:id="943656978">
      <w:bodyDiv w:val="1"/>
      <w:marLeft w:val="0"/>
      <w:marRight w:val="0"/>
      <w:marTop w:val="0"/>
      <w:marBottom w:val="0"/>
      <w:divBdr>
        <w:top w:val="none" w:sz="0" w:space="0" w:color="auto"/>
        <w:left w:val="none" w:sz="0" w:space="0" w:color="auto"/>
        <w:bottom w:val="none" w:sz="0" w:space="0" w:color="auto"/>
        <w:right w:val="none" w:sz="0" w:space="0" w:color="auto"/>
      </w:divBdr>
    </w:div>
    <w:div w:id="1000276167">
      <w:bodyDiv w:val="1"/>
      <w:marLeft w:val="0"/>
      <w:marRight w:val="0"/>
      <w:marTop w:val="0"/>
      <w:marBottom w:val="0"/>
      <w:divBdr>
        <w:top w:val="none" w:sz="0" w:space="0" w:color="auto"/>
        <w:left w:val="none" w:sz="0" w:space="0" w:color="auto"/>
        <w:bottom w:val="none" w:sz="0" w:space="0" w:color="auto"/>
        <w:right w:val="none" w:sz="0" w:space="0" w:color="auto"/>
      </w:divBdr>
      <w:divsChild>
        <w:div w:id="1690644835">
          <w:marLeft w:val="0"/>
          <w:marRight w:val="0"/>
          <w:marTop w:val="0"/>
          <w:marBottom w:val="0"/>
          <w:divBdr>
            <w:top w:val="none" w:sz="0" w:space="0" w:color="auto"/>
            <w:left w:val="none" w:sz="0" w:space="0" w:color="auto"/>
            <w:bottom w:val="none" w:sz="0" w:space="0" w:color="auto"/>
            <w:right w:val="none" w:sz="0" w:space="0" w:color="auto"/>
          </w:divBdr>
        </w:div>
      </w:divsChild>
    </w:div>
    <w:div w:id="1005131493">
      <w:bodyDiv w:val="1"/>
      <w:marLeft w:val="0"/>
      <w:marRight w:val="0"/>
      <w:marTop w:val="0"/>
      <w:marBottom w:val="0"/>
      <w:divBdr>
        <w:top w:val="none" w:sz="0" w:space="0" w:color="auto"/>
        <w:left w:val="none" w:sz="0" w:space="0" w:color="auto"/>
        <w:bottom w:val="none" w:sz="0" w:space="0" w:color="auto"/>
        <w:right w:val="none" w:sz="0" w:space="0" w:color="auto"/>
      </w:divBdr>
    </w:div>
    <w:div w:id="1042317198">
      <w:bodyDiv w:val="1"/>
      <w:marLeft w:val="0"/>
      <w:marRight w:val="0"/>
      <w:marTop w:val="0"/>
      <w:marBottom w:val="0"/>
      <w:divBdr>
        <w:top w:val="none" w:sz="0" w:space="0" w:color="auto"/>
        <w:left w:val="none" w:sz="0" w:space="0" w:color="auto"/>
        <w:bottom w:val="none" w:sz="0" w:space="0" w:color="auto"/>
        <w:right w:val="none" w:sz="0" w:space="0" w:color="auto"/>
      </w:divBdr>
    </w:div>
    <w:div w:id="1065836778">
      <w:bodyDiv w:val="1"/>
      <w:marLeft w:val="0"/>
      <w:marRight w:val="0"/>
      <w:marTop w:val="0"/>
      <w:marBottom w:val="0"/>
      <w:divBdr>
        <w:top w:val="none" w:sz="0" w:space="0" w:color="auto"/>
        <w:left w:val="none" w:sz="0" w:space="0" w:color="auto"/>
        <w:bottom w:val="none" w:sz="0" w:space="0" w:color="auto"/>
        <w:right w:val="none" w:sz="0" w:space="0" w:color="auto"/>
      </w:divBdr>
    </w:div>
    <w:div w:id="1086878573">
      <w:bodyDiv w:val="1"/>
      <w:marLeft w:val="0"/>
      <w:marRight w:val="0"/>
      <w:marTop w:val="0"/>
      <w:marBottom w:val="0"/>
      <w:divBdr>
        <w:top w:val="none" w:sz="0" w:space="0" w:color="auto"/>
        <w:left w:val="none" w:sz="0" w:space="0" w:color="auto"/>
        <w:bottom w:val="none" w:sz="0" w:space="0" w:color="auto"/>
        <w:right w:val="none" w:sz="0" w:space="0" w:color="auto"/>
      </w:divBdr>
    </w:div>
    <w:div w:id="1092239522">
      <w:bodyDiv w:val="1"/>
      <w:marLeft w:val="0"/>
      <w:marRight w:val="0"/>
      <w:marTop w:val="0"/>
      <w:marBottom w:val="0"/>
      <w:divBdr>
        <w:top w:val="none" w:sz="0" w:space="0" w:color="auto"/>
        <w:left w:val="none" w:sz="0" w:space="0" w:color="auto"/>
        <w:bottom w:val="none" w:sz="0" w:space="0" w:color="auto"/>
        <w:right w:val="none" w:sz="0" w:space="0" w:color="auto"/>
      </w:divBdr>
      <w:divsChild>
        <w:div w:id="910849351">
          <w:marLeft w:val="0"/>
          <w:marRight w:val="0"/>
          <w:marTop w:val="0"/>
          <w:marBottom w:val="0"/>
          <w:divBdr>
            <w:top w:val="none" w:sz="0" w:space="0" w:color="auto"/>
            <w:left w:val="none" w:sz="0" w:space="0" w:color="auto"/>
            <w:bottom w:val="none" w:sz="0" w:space="0" w:color="auto"/>
            <w:right w:val="none" w:sz="0" w:space="0" w:color="auto"/>
          </w:divBdr>
        </w:div>
        <w:div w:id="1389308232">
          <w:marLeft w:val="0"/>
          <w:marRight w:val="0"/>
          <w:marTop w:val="0"/>
          <w:marBottom w:val="0"/>
          <w:divBdr>
            <w:top w:val="none" w:sz="0" w:space="0" w:color="auto"/>
            <w:left w:val="none" w:sz="0" w:space="0" w:color="auto"/>
            <w:bottom w:val="none" w:sz="0" w:space="0" w:color="auto"/>
            <w:right w:val="none" w:sz="0" w:space="0" w:color="auto"/>
          </w:divBdr>
        </w:div>
      </w:divsChild>
    </w:div>
    <w:div w:id="1120151395">
      <w:bodyDiv w:val="1"/>
      <w:marLeft w:val="0"/>
      <w:marRight w:val="0"/>
      <w:marTop w:val="0"/>
      <w:marBottom w:val="0"/>
      <w:divBdr>
        <w:top w:val="none" w:sz="0" w:space="0" w:color="auto"/>
        <w:left w:val="none" w:sz="0" w:space="0" w:color="auto"/>
        <w:bottom w:val="none" w:sz="0" w:space="0" w:color="auto"/>
        <w:right w:val="none" w:sz="0" w:space="0" w:color="auto"/>
      </w:divBdr>
    </w:div>
    <w:div w:id="1193373779">
      <w:bodyDiv w:val="1"/>
      <w:marLeft w:val="0"/>
      <w:marRight w:val="0"/>
      <w:marTop w:val="0"/>
      <w:marBottom w:val="0"/>
      <w:divBdr>
        <w:top w:val="none" w:sz="0" w:space="0" w:color="auto"/>
        <w:left w:val="none" w:sz="0" w:space="0" w:color="auto"/>
        <w:bottom w:val="none" w:sz="0" w:space="0" w:color="auto"/>
        <w:right w:val="none" w:sz="0" w:space="0" w:color="auto"/>
      </w:divBdr>
    </w:div>
    <w:div w:id="1255671465">
      <w:bodyDiv w:val="1"/>
      <w:marLeft w:val="0"/>
      <w:marRight w:val="0"/>
      <w:marTop w:val="0"/>
      <w:marBottom w:val="0"/>
      <w:divBdr>
        <w:top w:val="none" w:sz="0" w:space="0" w:color="auto"/>
        <w:left w:val="none" w:sz="0" w:space="0" w:color="auto"/>
        <w:bottom w:val="none" w:sz="0" w:space="0" w:color="auto"/>
        <w:right w:val="none" w:sz="0" w:space="0" w:color="auto"/>
      </w:divBdr>
    </w:div>
    <w:div w:id="1292125999">
      <w:bodyDiv w:val="1"/>
      <w:marLeft w:val="0"/>
      <w:marRight w:val="0"/>
      <w:marTop w:val="0"/>
      <w:marBottom w:val="0"/>
      <w:divBdr>
        <w:top w:val="none" w:sz="0" w:space="0" w:color="auto"/>
        <w:left w:val="none" w:sz="0" w:space="0" w:color="auto"/>
        <w:bottom w:val="none" w:sz="0" w:space="0" w:color="auto"/>
        <w:right w:val="none" w:sz="0" w:space="0" w:color="auto"/>
      </w:divBdr>
    </w:div>
    <w:div w:id="1313170999">
      <w:bodyDiv w:val="1"/>
      <w:marLeft w:val="0"/>
      <w:marRight w:val="0"/>
      <w:marTop w:val="0"/>
      <w:marBottom w:val="0"/>
      <w:divBdr>
        <w:top w:val="none" w:sz="0" w:space="0" w:color="auto"/>
        <w:left w:val="none" w:sz="0" w:space="0" w:color="auto"/>
        <w:bottom w:val="none" w:sz="0" w:space="0" w:color="auto"/>
        <w:right w:val="none" w:sz="0" w:space="0" w:color="auto"/>
      </w:divBdr>
    </w:div>
    <w:div w:id="1347901801">
      <w:bodyDiv w:val="1"/>
      <w:marLeft w:val="0"/>
      <w:marRight w:val="0"/>
      <w:marTop w:val="0"/>
      <w:marBottom w:val="0"/>
      <w:divBdr>
        <w:top w:val="none" w:sz="0" w:space="0" w:color="auto"/>
        <w:left w:val="none" w:sz="0" w:space="0" w:color="auto"/>
        <w:bottom w:val="none" w:sz="0" w:space="0" w:color="auto"/>
        <w:right w:val="none" w:sz="0" w:space="0" w:color="auto"/>
      </w:divBdr>
    </w:div>
    <w:div w:id="1393504047">
      <w:bodyDiv w:val="1"/>
      <w:marLeft w:val="0"/>
      <w:marRight w:val="0"/>
      <w:marTop w:val="0"/>
      <w:marBottom w:val="0"/>
      <w:divBdr>
        <w:top w:val="none" w:sz="0" w:space="0" w:color="auto"/>
        <w:left w:val="none" w:sz="0" w:space="0" w:color="auto"/>
        <w:bottom w:val="none" w:sz="0" w:space="0" w:color="auto"/>
        <w:right w:val="none" w:sz="0" w:space="0" w:color="auto"/>
      </w:divBdr>
    </w:div>
    <w:div w:id="1450515601">
      <w:bodyDiv w:val="1"/>
      <w:marLeft w:val="0"/>
      <w:marRight w:val="0"/>
      <w:marTop w:val="0"/>
      <w:marBottom w:val="0"/>
      <w:divBdr>
        <w:top w:val="none" w:sz="0" w:space="0" w:color="auto"/>
        <w:left w:val="none" w:sz="0" w:space="0" w:color="auto"/>
        <w:bottom w:val="none" w:sz="0" w:space="0" w:color="auto"/>
        <w:right w:val="none" w:sz="0" w:space="0" w:color="auto"/>
      </w:divBdr>
    </w:div>
    <w:div w:id="1471091519">
      <w:bodyDiv w:val="1"/>
      <w:marLeft w:val="0"/>
      <w:marRight w:val="0"/>
      <w:marTop w:val="0"/>
      <w:marBottom w:val="0"/>
      <w:divBdr>
        <w:top w:val="none" w:sz="0" w:space="0" w:color="auto"/>
        <w:left w:val="none" w:sz="0" w:space="0" w:color="auto"/>
        <w:bottom w:val="none" w:sz="0" w:space="0" w:color="auto"/>
        <w:right w:val="none" w:sz="0" w:space="0" w:color="auto"/>
      </w:divBdr>
    </w:div>
    <w:div w:id="1482312543">
      <w:bodyDiv w:val="1"/>
      <w:marLeft w:val="0"/>
      <w:marRight w:val="0"/>
      <w:marTop w:val="0"/>
      <w:marBottom w:val="0"/>
      <w:divBdr>
        <w:top w:val="none" w:sz="0" w:space="0" w:color="auto"/>
        <w:left w:val="none" w:sz="0" w:space="0" w:color="auto"/>
        <w:bottom w:val="none" w:sz="0" w:space="0" w:color="auto"/>
        <w:right w:val="none" w:sz="0" w:space="0" w:color="auto"/>
      </w:divBdr>
    </w:div>
    <w:div w:id="1515457437">
      <w:bodyDiv w:val="1"/>
      <w:marLeft w:val="0"/>
      <w:marRight w:val="0"/>
      <w:marTop w:val="0"/>
      <w:marBottom w:val="0"/>
      <w:divBdr>
        <w:top w:val="none" w:sz="0" w:space="0" w:color="auto"/>
        <w:left w:val="none" w:sz="0" w:space="0" w:color="auto"/>
        <w:bottom w:val="none" w:sz="0" w:space="0" w:color="auto"/>
        <w:right w:val="none" w:sz="0" w:space="0" w:color="auto"/>
      </w:divBdr>
      <w:divsChild>
        <w:div w:id="747460970">
          <w:marLeft w:val="360"/>
          <w:marRight w:val="0"/>
          <w:marTop w:val="200"/>
          <w:marBottom w:val="0"/>
          <w:divBdr>
            <w:top w:val="none" w:sz="0" w:space="0" w:color="auto"/>
            <w:left w:val="none" w:sz="0" w:space="0" w:color="auto"/>
            <w:bottom w:val="none" w:sz="0" w:space="0" w:color="auto"/>
            <w:right w:val="none" w:sz="0" w:space="0" w:color="auto"/>
          </w:divBdr>
        </w:div>
      </w:divsChild>
    </w:div>
    <w:div w:id="1555000549">
      <w:bodyDiv w:val="1"/>
      <w:marLeft w:val="0"/>
      <w:marRight w:val="0"/>
      <w:marTop w:val="0"/>
      <w:marBottom w:val="0"/>
      <w:divBdr>
        <w:top w:val="none" w:sz="0" w:space="0" w:color="auto"/>
        <w:left w:val="none" w:sz="0" w:space="0" w:color="auto"/>
        <w:bottom w:val="none" w:sz="0" w:space="0" w:color="auto"/>
        <w:right w:val="none" w:sz="0" w:space="0" w:color="auto"/>
      </w:divBdr>
    </w:div>
    <w:div w:id="1555771034">
      <w:bodyDiv w:val="1"/>
      <w:marLeft w:val="0"/>
      <w:marRight w:val="0"/>
      <w:marTop w:val="0"/>
      <w:marBottom w:val="0"/>
      <w:divBdr>
        <w:top w:val="none" w:sz="0" w:space="0" w:color="auto"/>
        <w:left w:val="none" w:sz="0" w:space="0" w:color="auto"/>
        <w:bottom w:val="none" w:sz="0" w:space="0" w:color="auto"/>
        <w:right w:val="none" w:sz="0" w:space="0" w:color="auto"/>
      </w:divBdr>
    </w:div>
    <w:div w:id="1589390559">
      <w:bodyDiv w:val="1"/>
      <w:marLeft w:val="0"/>
      <w:marRight w:val="0"/>
      <w:marTop w:val="0"/>
      <w:marBottom w:val="0"/>
      <w:divBdr>
        <w:top w:val="none" w:sz="0" w:space="0" w:color="auto"/>
        <w:left w:val="none" w:sz="0" w:space="0" w:color="auto"/>
        <w:bottom w:val="none" w:sz="0" w:space="0" w:color="auto"/>
        <w:right w:val="none" w:sz="0" w:space="0" w:color="auto"/>
      </w:divBdr>
    </w:div>
    <w:div w:id="1694963957">
      <w:bodyDiv w:val="1"/>
      <w:marLeft w:val="0"/>
      <w:marRight w:val="0"/>
      <w:marTop w:val="0"/>
      <w:marBottom w:val="0"/>
      <w:divBdr>
        <w:top w:val="none" w:sz="0" w:space="0" w:color="auto"/>
        <w:left w:val="none" w:sz="0" w:space="0" w:color="auto"/>
        <w:bottom w:val="none" w:sz="0" w:space="0" w:color="auto"/>
        <w:right w:val="none" w:sz="0" w:space="0" w:color="auto"/>
      </w:divBdr>
    </w:div>
    <w:div w:id="1734573616">
      <w:bodyDiv w:val="1"/>
      <w:marLeft w:val="0"/>
      <w:marRight w:val="0"/>
      <w:marTop w:val="0"/>
      <w:marBottom w:val="0"/>
      <w:divBdr>
        <w:top w:val="none" w:sz="0" w:space="0" w:color="auto"/>
        <w:left w:val="none" w:sz="0" w:space="0" w:color="auto"/>
        <w:bottom w:val="none" w:sz="0" w:space="0" w:color="auto"/>
        <w:right w:val="none" w:sz="0" w:space="0" w:color="auto"/>
      </w:divBdr>
    </w:div>
    <w:div w:id="1748767574">
      <w:bodyDiv w:val="1"/>
      <w:marLeft w:val="0"/>
      <w:marRight w:val="0"/>
      <w:marTop w:val="0"/>
      <w:marBottom w:val="0"/>
      <w:divBdr>
        <w:top w:val="none" w:sz="0" w:space="0" w:color="auto"/>
        <w:left w:val="none" w:sz="0" w:space="0" w:color="auto"/>
        <w:bottom w:val="none" w:sz="0" w:space="0" w:color="auto"/>
        <w:right w:val="none" w:sz="0" w:space="0" w:color="auto"/>
      </w:divBdr>
    </w:div>
    <w:div w:id="1757440000">
      <w:bodyDiv w:val="1"/>
      <w:marLeft w:val="0"/>
      <w:marRight w:val="0"/>
      <w:marTop w:val="0"/>
      <w:marBottom w:val="0"/>
      <w:divBdr>
        <w:top w:val="none" w:sz="0" w:space="0" w:color="auto"/>
        <w:left w:val="none" w:sz="0" w:space="0" w:color="auto"/>
        <w:bottom w:val="none" w:sz="0" w:space="0" w:color="auto"/>
        <w:right w:val="none" w:sz="0" w:space="0" w:color="auto"/>
      </w:divBdr>
    </w:div>
    <w:div w:id="1845709212">
      <w:bodyDiv w:val="1"/>
      <w:marLeft w:val="0"/>
      <w:marRight w:val="0"/>
      <w:marTop w:val="0"/>
      <w:marBottom w:val="0"/>
      <w:divBdr>
        <w:top w:val="none" w:sz="0" w:space="0" w:color="auto"/>
        <w:left w:val="none" w:sz="0" w:space="0" w:color="auto"/>
        <w:bottom w:val="none" w:sz="0" w:space="0" w:color="auto"/>
        <w:right w:val="none" w:sz="0" w:space="0" w:color="auto"/>
      </w:divBdr>
    </w:div>
    <w:div w:id="1855991194">
      <w:bodyDiv w:val="1"/>
      <w:marLeft w:val="0"/>
      <w:marRight w:val="0"/>
      <w:marTop w:val="0"/>
      <w:marBottom w:val="0"/>
      <w:divBdr>
        <w:top w:val="none" w:sz="0" w:space="0" w:color="auto"/>
        <w:left w:val="none" w:sz="0" w:space="0" w:color="auto"/>
        <w:bottom w:val="none" w:sz="0" w:space="0" w:color="auto"/>
        <w:right w:val="none" w:sz="0" w:space="0" w:color="auto"/>
      </w:divBdr>
    </w:div>
    <w:div w:id="1884097039">
      <w:bodyDiv w:val="1"/>
      <w:marLeft w:val="0"/>
      <w:marRight w:val="0"/>
      <w:marTop w:val="0"/>
      <w:marBottom w:val="0"/>
      <w:divBdr>
        <w:top w:val="none" w:sz="0" w:space="0" w:color="auto"/>
        <w:left w:val="none" w:sz="0" w:space="0" w:color="auto"/>
        <w:bottom w:val="none" w:sz="0" w:space="0" w:color="auto"/>
        <w:right w:val="none" w:sz="0" w:space="0" w:color="auto"/>
      </w:divBdr>
    </w:div>
    <w:div w:id="1896115781">
      <w:bodyDiv w:val="1"/>
      <w:marLeft w:val="0"/>
      <w:marRight w:val="0"/>
      <w:marTop w:val="0"/>
      <w:marBottom w:val="0"/>
      <w:divBdr>
        <w:top w:val="none" w:sz="0" w:space="0" w:color="auto"/>
        <w:left w:val="none" w:sz="0" w:space="0" w:color="auto"/>
        <w:bottom w:val="none" w:sz="0" w:space="0" w:color="auto"/>
        <w:right w:val="none" w:sz="0" w:space="0" w:color="auto"/>
      </w:divBdr>
    </w:div>
    <w:div w:id="1938251771">
      <w:bodyDiv w:val="1"/>
      <w:marLeft w:val="0"/>
      <w:marRight w:val="0"/>
      <w:marTop w:val="0"/>
      <w:marBottom w:val="0"/>
      <w:divBdr>
        <w:top w:val="none" w:sz="0" w:space="0" w:color="auto"/>
        <w:left w:val="none" w:sz="0" w:space="0" w:color="auto"/>
        <w:bottom w:val="none" w:sz="0" w:space="0" w:color="auto"/>
        <w:right w:val="none" w:sz="0" w:space="0" w:color="auto"/>
      </w:divBdr>
    </w:div>
    <w:div w:id="1942761517">
      <w:bodyDiv w:val="1"/>
      <w:marLeft w:val="0"/>
      <w:marRight w:val="0"/>
      <w:marTop w:val="0"/>
      <w:marBottom w:val="0"/>
      <w:divBdr>
        <w:top w:val="none" w:sz="0" w:space="0" w:color="auto"/>
        <w:left w:val="none" w:sz="0" w:space="0" w:color="auto"/>
        <w:bottom w:val="none" w:sz="0" w:space="0" w:color="auto"/>
        <w:right w:val="none" w:sz="0" w:space="0" w:color="auto"/>
      </w:divBdr>
      <w:divsChild>
        <w:div w:id="1245457194">
          <w:marLeft w:val="360"/>
          <w:marRight w:val="0"/>
          <w:marTop w:val="200"/>
          <w:marBottom w:val="0"/>
          <w:divBdr>
            <w:top w:val="none" w:sz="0" w:space="0" w:color="auto"/>
            <w:left w:val="none" w:sz="0" w:space="0" w:color="auto"/>
            <w:bottom w:val="none" w:sz="0" w:space="0" w:color="auto"/>
            <w:right w:val="none" w:sz="0" w:space="0" w:color="auto"/>
          </w:divBdr>
        </w:div>
      </w:divsChild>
    </w:div>
    <w:div w:id="2036735238">
      <w:bodyDiv w:val="1"/>
      <w:marLeft w:val="0"/>
      <w:marRight w:val="0"/>
      <w:marTop w:val="0"/>
      <w:marBottom w:val="0"/>
      <w:divBdr>
        <w:top w:val="none" w:sz="0" w:space="0" w:color="auto"/>
        <w:left w:val="none" w:sz="0" w:space="0" w:color="auto"/>
        <w:bottom w:val="none" w:sz="0" w:space="0" w:color="auto"/>
        <w:right w:val="none" w:sz="0" w:space="0" w:color="auto"/>
      </w:divBdr>
    </w:div>
    <w:div w:id="2048600023">
      <w:bodyDiv w:val="1"/>
      <w:marLeft w:val="0"/>
      <w:marRight w:val="0"/>
      <w:marTop w:val="0"/>
      <w:marBottom w:val="0"/>
      <w:divBdr>
        <w:top w:val="none" w:sz="0" w:space="0" w:color="auto"/>
        <w:left w:val="none" w:sz="0" w:space="0" w:color="auto"/>
        <w:bottom w:val="none" w:sz="0" w:space="0" w:color="auto"/>
        <w:right w:val="none" w:sz="0" w:space="0" w:color="auto"/>
      </w:divBdr>
    </w:div>
    <w:div w:id="2100517908">
      <w:bodyDiv w:val="1"/>
      <w:marLeft w:val="0"/>
      <w:marRight w:val="0"/>
      <w:marTop w:val="0"/>
      <w:marBottom w:val="0"/>
      <w:divBdr>
        <w:top w:val="none" w:sz="0" w:space="0" w:color="auto"/>
        <w:left w:val="none" w:sz="0" w:space="0" w:color="auto"/>
        <w:bottom w:val="none" w:sz="0" w:space="0" w:color="auto"/>
        <w:right w:val="none" w:sz="0" w:space="0" w:color="auto"/>
      </w:divBdr>
    </w:div>
    <w:div w:id="2132166604">
      <w:bodyDiv w:val="1"/>
      <w:marLeft w:val="0"/>
      <w:marRight w:val="0"/>
      <w:marTop w:val="0"/>
      <w:marBottom w:val="0"/>
      <w:divBdr>
        <w:top w:val="none" w:sz="0" w:space="0" w:color="auto"/>
        <w:left w:val="none" w:sz="0" w:space="0" w:color="auto"/>
        <w:bottom w:val="none" w:sz="0" w:space="0" w:color="auto"/>
        <w:right w:val="none" w:sz="0" w:space="0" w:color="auto"/>
      </w:divBdr>
    </w:div>
    <w:div w:id="2143032655">
      <w:bodyDiv w:val="1"/>
      <w:marLeft w:val="0"/>
      <w:marRight w:val="0"/>
      <w:marTop w:val="0"/>
      <w:marBottom w:val="0"/>
      <w:divBdr>
        <w:top w:val="none" w:sz="0" w:space="0" w:color="auto"/>
        <w:left w:val="none" w:sz="0" w:space="0" w:color="auto"/>
        <w:bottom w:val="none" w:sz="0" w:space="0" w:color="auto"/>
        <w:right w:val="none" w:sz="0" w:space="0" w:color="auto"/>
      </w:divBdr>
    </w:div>
    <w:div w:id="2145734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gary.throckmorton@va.gov"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image" Target="media/image20.png"/><Relationship Id="rId7" Type="http://schemas.openxmlformats.org/officeDocument/2006/relationships/settings" Target="settings.xml"/><Relationship Id="rId12" Type="http://schemas.openxmlformats.org/officeDocument/2006/relationships/hyperlink" Target="mailto:gary.throckmorton@va.gov"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8.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documenttasks/documenttasks1.xml><?xml version="1.0" encoding="utf-8"?>
<t:Tasks xmlns:t="http://schemas.microsoft.com/office/tasks/2019/documenttasks" xmlns:oel="http://schemas.microsoft.com/office/2019/extlst">
  <t:Task id="{75E038F4-077D-4FAC-9C31-44B09CFB5628}">
    <t:Anchor>
      <t:Comment id="627693325"/>
    </t:Anchor>
    <t:History>
      <t:Event id="{9A62FC71-AE0E-4682-939D-19E44B900AC9}" time="2021-12-20T18:28:38.515Z">
        <t:Attribution userId="S::julian.jewel@vetsez.com::419fe860-b99b-4bf2-8f04-bb8a138b640d" userProvider="AD" userName="Julian Jewel"/>
        <t:Anchor>
          <t:Comment id="978953728"/>
        </t:Anchor>
        <t:Create/>
      </t:Event>
      <t:Event id="{20AA31E7-A7D7-4D8A-9CEC-D15C968D6A2C}" time="2021-12-20T18:28:38.515Z">
        <t:Attribution userId="S::julian.jewel@vetsez.com::419fe860-b99b-4bf2-8f04-bb8a138b640d" userProvider="AD" userName="Julian Jewel"/>
        <t:Anchor>
          <t:Comment id="978953728"/>
        </t:Anchor>
        <t:Assign userId="S::lindsey.watson@vetsez.com::8206b125-71c4-4ae5-b939-970cd963e40d" userProvider="AD" userName="Lindsey Watson"/>
      </t:Event>
      <t:Event id="{E102B79B-FB17-4B24-834F-806D096C6940}" time="2021-12-20T18:28:38.515Z">
        <t:Attribution userId="S::julian.jewel@vetsez.com::419fe860-b99b-4bf2-8f04-bb8a138b640d" userProvider="AD" userName="Julian Jewel"/>
        <t:Anchor>
          <t:Comment id="978953728"/>
        </t:Anchor>
        <t:SetTitle title="@Lindsey Watson add icon"/>
      </t:Event>
    </t:History>
  </t:Task>
  <t:Task id="{9331FCFA-EC0E-4634-BA64-CD8C3D5C851E}">
    <t:Anchor>
      <t:Comment id="627554096"/>
    </t:Anchor>
    <t:History>
      <t:Event id="{A726696F-B997-402B-A011-6BCAC7E61BC6}" time="2021-12-21T23:22:03.643Z">
        <t:Attribution userId="S::joe.kuykendall@vetsez.com::975e2744-1238-4d7c-bead-905f98822c4e" userProvider="AD" userName="Joe Kuykendall"/>
        <t:Anchor>
          <t:Comment id="1469186078"/>
        </t:Anchor>
        <t:Create/>
      </t:Event>
      <t:Event id="{E03A1AC8-D52A-404C-A4BF-8D591224D39E}" time="2021-12-21T23:22:03.643Z">
        <t:Attribution userId="S::joe.kuykendall@vetsez.com::975e2744-1238-4d7c-bead-905f98822c4e" userProvider="AD" userName="Joe Kuykendall"/>
        <t:Anchor>
          <t:Comment id="1469186078"/>
        </t:Anchor>
        <t:Assign userId="S::regina.frost@vetsez.com::2ec1d225-3173-4ea7-899a-280ec43e6c50" userProvider="AD" userName="Regina Frost"/>
      </t:Event>
      <t:Event id="{198EF227-DCF8-4716-B44C-8AF533C1FA21}" time="2021-12-21T23:22:03.643Z">
        <t:Attribution userId="S::joe.kuykendall@vetsez.com::975e2744-1238-4d7c-bead-905f98822c4e" userProvider="AD" userName="Joe Kuykendall"/>
        <t:Anchor>
          <t:Comment id="1469186078"/>
        </t:Anchor>
        <t:SetTitle title="@Regina Frost have you had a chance to look now that you are back in?"/>
      </t:Event>
    </t:History>
  </t:Task>
  <t:Task id="{3C5BC2FE-D6CA-42D7-A4B7-75EF368C5863}">
    <t:Anchor>
      <t:Comment id="991510012"/>
    </t:Anchor>
    <t:History>
      <t:Event id="{FDD59BAA-84CE-4676-BA5B-06F8C6641418}" time="2021-12-17T06:49:05.108Z">
        <t:Attribution userId="S::raj.nachiappan@vetsez.com::387707bb-9b0b-46bf-91cc-b5d52fda1222" userProvider="AD" userName="Raj Nachiappan"/>
        <t:Anchor>
          <t:Comment id="991510012"/>
        </t:Anchor>
        <t:Create/>
      </t:Event>
      <t:Event id="{78130BDD-634C-4F95-92D3-CC0854A3057A}" time="2021-12-17T06:49:05.108Z">
        <t:Attribution userId="S::raj.nachiappan@vetsez.com::387707bb-9b0b-46bf-91cc-b5d52fda1222" userProvider="AD" userName="Raj Nachiappan"/>
        <t:Anchor>
          <t:Comment id="991510012"/>
        </t:Anchor>
        <t:Assign userId="S::ana.kuykendall@vetsez.com::2f287413-79d2-4748-a94e-b779aed430d8" userProvider="AD" userName="Ana Kuykendall"/>
      </t:Event>
      <t:Event id="{9148D7A9-47C9-4588-96A2-C9777A635B84}" time="2021-12-17T06:49:05.108Z">
        <t:Attribution userId="S::raj.nachiappan@vetsez.com::387707bb-9b0b-46bf-91cc-b5d52fda1222" userProvider="AD" userName="Raj Nachiappan"/>
        <t:Anchor>
          <t:Comment id="991510012"/>
        </t:Anchor>
        <t:SetTitle title="@Ana Kuykendall Can you do a content review, against the PWS ask before Red Team review starts?"/>
      </t:Event>
    </t:History>
  </t:Task>
  <t:Task id="{D41E9281-B298-459D-A679-AB660AE093B2}">
    <t:Anchor>
      <t:Comment id="796850073"/>
    </t:Anchor>
    <t:History>
      <t:Event id="{BEFB4F69-CB43-4A87-A986-45C7C3ADEF60}" time="2021-12-21T23:00:13.83Z">
        <t:Attribution userId="S::joe.kuykendall@vetsez.com::975e2744-1238-4d7c-bead-905f98822c4e" userProvider="AD" userName="Joe Kuykendall"/>
        <t:Anchor>
          <t:Comment id="414920412"/>
        </t:Anchor>
        <t:Create/>
      </t:Event>
      <t:Event id="{DDC2896A-1DD2-4997-B2AD-8A32A00EAA4D}" time="2021-12-21T23:00:13.83Z">
        <t:Attribution userId="S::joe.kuykendall@vetsez.com::975e2744-1238-4d7c-bead-905f98822c4e" userProvider="AD" userName="Joe Kuykendall"/>
        <t:Anchor>
          <t:Comment id="414920412"/>
        </t:Anchor>
        <t:Assign userId="S::regina.frost@vetsez.com::2ec1d225-3173-4ea7-899a-280ec43e6c50" userProvider="AD" userName="Regina Frost"/>
      </t:Event>
      <t:Event id="{0840D304-7963-4592-818B-6AC32B3D0B9E}" time="2021-12-21T23:00:13.83Z">
        <t:Attribution userId="S::joe.kuykendall@vetsez.com::975e2744-1238-4d7c-bead-905f98822c4e" userProvider="AD" userName="Joe Kuykendall"/>
        <t:Anchor>
          <t:Comment id="414920412"/>
        </t:Anchor>
        <t:SetTitle title="This reads much better to me. One place I need clarification @Regina Frost BIRLS currently exists within VEIS, correct? However, it does not and from my understanding never worked. Just want to make sure that our proof point here lines up with that."/>
      </t:Event>
    </t:History>
  </t:Task>
  <t:Task id="{3ECE7C16-8FA8-40D8-8B82-9400E6C9D545}">
    <t:Anchor>
      <t:Comment id="1144209080"/>
    </t:Anchor>
    <t:History>
      <t:Event id="{C39827E4-35BE-43F3-A47A-F9735A8F1D0B}" time="2021-12-23T13:57:59.469Z">
        <t:Attribution userId="S::joe.kuykendall@vetsez.com::975e2744-1238-4d7c-bead-905f98822c4e" userProvider="AD" userName="Joe Kuykendall"/>
        <t:Anchor>
          <t:Comment id="1237803789"/>
        </t:Anchor>
        <t:Create/>
      </t:Event>
      <t:Event id="{CA368545-D596-48B7-A97B-9263FF5EED04}" time="2021-12-23T13:57:59.469Z">
        <t:Attribution userId="S::joe.kuykendall@vetsez.com::975e2744-1238-4d7c-bead-905f98822c4e" userProvider="AD" userName="Joe Kuykendall"/>
        <t:Anchor>
          <t:Comment id="1237803789"/>
        </t:Anchor>
        <t:Assign userId="S::regina.frost@vetsez.com::2ec1d225-3173-4ea7-899a-280ec43e6c50" userProvider="AD" userName="Regina Frost"/>
      </t:Event>
      <t:Event id="{E7519D1C-078C-476A-99BB-450C254F3A45}" time="2021-12-23T13:57:59.469Z">
        <t:Attribution userId="S::joe.kuykendall@vetsez.com::975e2744-1238-4d7c-bead-905f98822c4e" userProvider="AD" userName="Joe Kuykendall"/>
        <t:Anchor>
          <t:Comment id="1237803789"/>
        </t:Anchor>
        <t:SetTitle title="@Regina Frost is our guru for all things Gimmal. Please review. 2nd and third bullets seem pretty straightforward, but perhaps you could help tweak the first one."/>
      </t:Event>
    </t:History>
  </t:Task>
  <t:Task id="{63197B0B-9A16-41F0-A5B7-3E75059B3070}">
    <t:Anchor>
      <t:Comment id="627846563"/>
    </t:Anchor>
    <t:History>
      <t:Event id="{3130FFFB-B856-45C4-8AC0-D83C146B701F}" time="2021-12-27T13:24:36.983Z">
        <t:Attribution userId="S::joe.kuykendall@vetsez.com::975e2744-1238-4d7c-bead-905f98822c4e" userProvider="AD" userName="Joe Kuykendall"/>
        <t:Anchor>
          <t:Comment id="1858569083"/>
        </t:Anchor>
        <t:Create/>
      </t:Event>
      <t:Event id="{992D6ADB-FE44-49B7-9F2D-B221AD88DDA2}" time="2021-12-27T13:24:36.983Z">
        <t:Attribution userId="S::joe.kuykendall@vetsez.com::975e2744-1238-4d7c-bead-905f98822c4e" userProvider="AD" userName="Joe Kuykendall"/>
        <t:Anchor>
          <t:Comment id="1858569083"/>
        </t:Anchor>
        <t:Assign userId="S::regina.frost@vetsez.com::2ec1d225-3173-4ea7-899a-280ec43e6c50" userProvider="AD" userName="Regina Frost"/>
      </t:Event>
      <t:Event id="{FA7B4384-BC34-4AC9-86EB-6155078DD586}" time="2021-12-27T13:24:36.983Z">
        <t:Attribution userId="S::joe.kuykendall@vetsez.com::975e2744-1238-4d7c-bead-905f98822c4e" userProvider="AD" userName="Joe Kuykendall"/>
        <t:Anchor>
          <t:Comment id="1858569083"/>
        </t:Anchor>
        <t:SetTitle title="I could be reading this incorrectly, but we have not designed any APIs. We worked on connection with D&amp;B and started the Intake/update process for the VA Profile API. @Regina Frost what would you tweak here?"/>
      </t:Event>
    </t:History>
  </t:Task>
  <t:Task id="{32A26939-1860-442F-A058-4D43D82DED45}">
    <t:Anchor>
      <t:Comment id="627932942"/>
    </t:Anchor>
    <t:History>
      <t:Event id="{76FA4DDC-146B-4741-B569-3EE6648C8D3D}" time="2021-12-23T13:56:07.378Z">
        <t:Attribution userId="S::joe.kuykendall@vetsez.com::975e2744-1238-4d7c-bead-905f98822c4e" userProvider="AD" userName="Joe Kuykendall"/>
        <t:Anchor>
          <t:Comment id="1371595715"/>
        </t:Anchor>
        <t:Create/>
      </t:Event>
      <t:Event id="{ECFB1685-C2E6-4CAE-8A1D-15045E378BF4}" time="2021-12-23T13:56:07.378Z">
        <t:Attribution userId="S::joe.kuykendall@vetsez.com::975e2744-1238-4d7c-bead-905f98822c4e" userProvider="AD" userName="Joe Kuykendall"/>
        <t:Anchor>
          <t:Comment id="1371595715"/>
        </t:Anchor>
        <t:Assign userId="S::regina.frost@vetsez.com::2ec1d225-3173-4ea7-899a-280ec43e6c50" userProvider="AD" userName="Regina Frost"/>
      </t:Event>
      <t:Event id="{F443B6DF-8843-4802-A532-E52FC77998F7}" time="2021-12-23T13:56:07.378Z">
        <t:Attribution userId="S::joe.kuykendall@vetsez.com::975e2744-1238-4d7c-bead-905f98822c4e" userProvider="AD" userName="Joe Kuykendall"/>
        <t:Anchor>
          <t:Comment id="1371595715"/>
        </t:Anchor>
        <t:SetTitle title="Are we saying, that the system in place, much of which was upgraded in the last year, is not compliant and is outdated? There are areas that need to be improved, for sure, but not sure we want to go this harsh. Thoughts @Regina Frost"/>
      </t:Event>
    </t:History>
  </t:Task>
  <t:Task id="{8E92E68C-CDA7-408B-8B19-78229DA82E2E}">
    <t:Anchor>
      <t:Comment id="157774475"/>
    </t:Anchor>
    <t:History>
      <t:Event id="{49B2C05B-26BA-4BA5-B7DE-2DB946968657}" time="2020-12-30T18:26:45Z">
        <t:Attribution userId="S::julian.jewel@vetsez.com::419fe860-b99b-4bf2-8f04-bb8a138b640d" userProvider="AD" userName="Julian Jewel"/>
        <t:Anchor>
          <t:Comment id="430897071"/>
        </t:Anchor>
        <t:Create/>
      </t:Event>
      <t:Event id="{B0A16D10-D8DF-481C-8EF7-C84D1AFF63C4}" time="2020-12-30T18:26:45Z">
        <t:Attribution userId="S::julian.jewel@vetsez.com::419fe860-b99b-4bf2-8f04-bb8a138b640d" userProvider="AD" userName="Julian Jewel"/>
        <t:Anchor>
          <t:Comment id="430897071"/>
        </t:Anchor>
        <t:Assign userId="S::lindsey.watson@vetsez.com::8206b125-71c4-4ae5-b939-970cd963e40d" userProvider="AD" userName="Lindsey Watson"/>
      </t:Event>
      <t:Event id="{8EEE7A8D-DAD8-46E6-873F-D8E8A2A5693B}" time="2020-12-30T18:26:45Z">
        <t:Attribution userId="S::julian.jewel@vetsez.com::419fe860-b99b-4bf2-8f04-bb8a138b640d" userProvider="AD" userName="Julian Jewel"/>
        <t:Anchor>
          <t:Comment id="430897071"/>
        </t:Anchor>
        <t:SetTitle title="@Lindsey Watson"/>
      </t:Event>
    </t:History>
  </t:Task>
  <t:Task id="{B946386D-C904-4623-987B-A0689A99F88D}">
    <t:Anchor>
      <t:Comment id="988163884"/>
    </t:Anchor>
    <t:History>
      <t:Event id="{D76F81F4-7874-4431-AB39-87F289DEFD17}" time="2021-12-28T03:24:41.368Z">
        <t:Attribution userId="S::raj.nachiappan@vetsez.com::387707bb-9b0b-46bf-91cc-b5d52fda1222" userProvider="AD" userName="Raj Nachiappan"/>
        <t:Anchor>
          <t:Comment id="1892285681"/>
        </t:Anchor>
        <t:Create/>
      </t:Event>
      <t:Event id="{5AA14E2E-82DA-4500-B54E-93B3E6F6642A}" time="2021-12-28T03:24:41.368Z">
        <t:Attribution userId="S::raj.nachiappan@vetsez.com::387707bb-9b0b-46bf-91cc-b5d52fda1222" userProvider="AD" userName="Raj Nachiappan"/>
        <t:Anchor>
          <t:Comment id="1892285681"/>
        </t:Anchor>
        <t:Assign userId="S::joe.kuykendall@vetsez.com::975e2744-1238-4d7c-bead-905f98822c4e" userProvider="AD" userName="Joe Kuykendall"/>
      </t:Event>
      <t:Event id="{29872D0B-F07B-407C-A1A0-DFEC3EF12A2E}" time="2021-12-28T03:24:41.368Z">
        <t:Attribution userId="S::raj.nachiappan@vetsez.com::387707bb-9b0b-46bf-91cc-b5d52fda1222" userProvider="AD" userName="Raj Nachiappan"/>
        <t:Anchor>
          <t:Comment id="1892285681"/>
        </t:Anchor>
        <t:SetTitle title="@Joe Kuykendall @Regina Frost Based on your discussion, can I assume GitHub is ok now and no need to make changes?"/>
      </t:Event>
      <t:Event id="{575996EC-2181-4F9E-A531-752CB0FCCA99}" time="2021-12-28T15:11:13.572Z">
        <t:Attribution userId="S::joe.kuykendall@vetsez.com::975e2744-1238-4d7c-bead-905f98822c4e" userProvider="AD" userName="Joe Kuykendall"/>
        <t:Progress percentComplete="100"/>
      </t:Event>
    </t:History>
  </t:Task>
  <t:Task id="{C39C8C54-5131-4A34-B474-2C3819389805}">
    <t:Anchor>
      <t:Comment id="1999968071"/>
    </t:Anchor>
    <t:History>
      <t:Event id="{9F0DDAFC-75DB-44B7-8F27-2C2C9BCB9387}" time="2024-08-14T00:47:52.302Z">
        <t:Attribution userId="S::raj.nachiappan@vetsez.com::387707bb-9b0b-46bf-91cc-b5d52fda1222" userProvider="AD" userName="Raj Nachiappan"/>
        <t:Anchor>
          <t:Comment id="1999968071"/>
        </t:Anchor>
        <t:Create/>
      </t:Event>
      <t:Event id="{FCFE73F5-BB36-4C0B-B8DD-D5CC1E8274AB}" time="2024-08-14T00:47:52.302Z">
        <t:Attribution userId="S::raj.nachiappan@vetsez.com::387707bb-9b0b-46bf-91cc-b5d52fda1222" userProvider="AD" userName="Raj Nachiappan"/>
        <t:Anchor>
          <t:Comment id="1999968071"/>
        </t:Anchor>
        <t:Assign userId="S::Selin.Ekmekci@vetsez.com::4988ec12-0902-4ecb-a3fd-86bedfefe411" userProvider="AD" userName="Selin Ekmekci"/>
      </t:Event>
      <t:Event id="{3B4E5470-813E-450C-A042-D19E5FB17958}" time="2024-08-14T00:47:52.302Z">
        <t:Attribution userId="S::raj.nachiappan@vetsez.com::387707bb-9b0b-46bf-91cc-b5d52fda1222" userProvider="AD" userName="Raj Nachiappan"/>
        <t:Anchor>
          <t:Comment id="1999968071"/>
        </t:Anchor>
        <t:SetTitle title="@Selin Ekmekci cAN YOU CHANGE THE ISLOATE rpc sEQUENCES 5-5-2- G with just Isolate RC Sequences. I will take care of the numbering in the writeup"/>
      </t:Event>
    </t:History>
  </t:Task>
</t:Tasks>
</file>

<file path=word/theme/theme1.xml><?xml version="1.0" encoding="utf-8"?>
<a:theme xmlns:a="http://schemas.openxmlformats.org/drawingml/2006/main" name="GTUS Ribbon (Themes)">
  <a:themeElements>
    <a:clrScheme name="GTUS Ribbon (Themes)">
      <a:dk1>
        <a:sysClr val="windowText" lastClr="000000"/>
      </a:dk1>
      <a:lt1>
        <a:srgbClr val="FFFFFF"/>
      </a:lt1>
      <a:dk2>
        <a:srgbClr val="75787B"/>
      </a:dk2>
      <a:lt2>
        <a:srgbClr val="DED8CF"/>
      </a:lt2>
      <a:accent1>
        <a:srgbClr val="4F2D7F"/>
      </a:accent1>
      <a:accent2>
        <a:srgbClr val="C8BEAF"/>
      </a:accent2>
      <a:accent3>
        <a:srgbClr val="00A7B5"/>
      </a:accent3>
      <a:accent4>
        <a:srgbClr val="9BD732"/>
      </a:accent4>
      <a:accent5>
        <a:srgbClr val="FF7D1E"/>
      </a:accent5>
      <a:accent6>
        <a:srgbClr val="E92841"/>
      </a:accent6>
      <a:hlink>
        <a:srgbClr val="4F2D7F"/>
      </a:hlink>
      <a:folHlink>
        <a:srgbClr val="E9284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c5184b3-f416-469d-af2b-f789852f56fa">
      <Terms xmlns="http://schemas.microsoft.com/office/infopath/2007/PartnerControls"/>
    </lcf76f155ced4ddcb4097134ff3c332f>
    <TaxCatchAll xmlns="82a9fdd3-cc41-491b-ba9e-778b5a278e2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862DB1A5A4D9347A7AEC37B1E8D1491" ma:contentTypeVersion="12" ma:contentTypeDescription="Create a new document." ma:contentTypeScope="" ma:versionID="ac2b4699f3749ebb49f17896accbcc8e">
  <xsd:schema xmlns:xsd="http://www.w3.org/2001/XMLSchema" xmlns:xs="http://www.w3.org/2001/XMLSchema" xmlns:p="http://schemas.microsoft.com/office/2006/metadata/properties" xmlns:ns2="3c5184b3-f416-469d-af2b-f789852f56fa" xmlns:ns3="82a9fdd3-cc41-491b-ba9e-778b5a278e28" targetNamespace="http://schemas.microsoft.com/office/2006/metadata/properties" ma:root="true" ma:fieldsID="e7065d25646e0103775c51534f1e8c83" ns2:_="" ns3:_="">
    <xsd:import namespace="3c5184b3-f416-469d-af2b-f789852f56fa"/>
    <xsd:import namespace="82a9fdd3-cc41-491b-ba9e-778b5a278e2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5184b3-f416-469d-af2b-f789852f56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6fefcb8-5067-4639-87bb-5ccca60904ce"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2a9fdd3-cc41-491b-ba9e-778b5a278e28"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970c0138-a929-4211-bb67-38dae4d5d17a}" ma:internalName="TaxCatchAll" ma:showField="CatchAllData" ma:web="82a9fdd3-cc41-491b-ba9e-778b5a278e2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D82F626-0A4C-3A42-BD30-FA6311A465C7}">
  <ds:schemaRefs>
    <ds:schemaRef ds:uri="http://schemas.openxmlformats.org/officeDocument/2006/bibliography"/>
  </ds:schemaRefs>
</ds:datastoreItem>
</file>

<file path=customXml/itemProps2.xml><?xml version="1.0" encoding="utf-8"?>
<ds:datastoreItem xmlns:ds="http://schemas.openxmlformats.org/officeDocument/2006/customXml" ds:itemID="{6BAC0C05-AFAC-42C9-8E12-50224C6265E8}">
  <ds:schemaRefs>
    <ds:schemaRef ds:uri="http://schemas.microsoft.com/office/2006/metadata/properties"/>
    <ds:schemaRef ds:uri="http://schemas.microsoft.com/office/infopath/2007/PartnerControls"/>
    <ds:schemaRef ds:uri="3c5184b3-f416-469d-af2b-f789852f56fa"/>
    <ds:schemaRef ds:uri="82a9fdd3-cc41-491b-ba9e-778b5a278e28"/>
  </ds:schemaRefs>
</ds:datastoreItem>
</file>

<file path=customXml/itemProps3.xml><?xml version="1.0" encoding="utf-8"?>
<ds:datastoreItem xmlns:ds="http://schemas.openxmlformats.org/officeDocument/2006/customXml" ds:itemID="{EDE72B85-2C0F-496B-8A37-59421BCC1275}">
  <ds:schemaRefs>
    <ds:schemaRef ds:uri="http://schemas.microsoft.com/sharepoint/v3/contenttype/forms"/>
  </ds:schemaRefs>
</ds:datastoreItem>
</file>

<file path=customXml/itemProps4.xml><?xml version="1.0" encoding="utf-8"?>
<ds:datastoreItem xmlns:ds="http://schemas.openxmlformats.org/officeDocument/2006/customXml" ds:itemID="{4EBD8E37-3E97-4DF4-A96E-FDB048F703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5184b3-f416-469d-af2b-f789852f56fa"/>
    <ds:schemaRef ds:uri="82a9fdd3-cc41-491b-ba9e-778b5a278e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10276</Words>
  <Characters>63040</Characters>
  <Application>Microsoft Office Word</Application>
  <DocSecurity>0</DocSecurity>
  <Lines>525</Lines>
  <Paragraphs>146</Paragraphs>
  <ScaleCrop>false</ScaleCrop>
  <Company/>
  <LinksUpToDate>false</LinksUpToDate>
  <CharactersWithSpaces>73170</CharactersWithSpaces>
  <SharedDoc>false</SharedDoc>
  <HLinks>
    <vt:vector size="246" baseType="variant">
      <vt:variant>
        <vt:i4>5374067</vt:i4>
      </vt:variant>
      <vt:variant>
        <vt:i4>162</vt:i4>
      </vt:variant>
      <vt:variant>
        <vt:i4>0</vt:i4>
      </vt:variant>
      <vt:variant>
        <vt:i4>5</vt:i4>
      </vt:variant>
      <vt:variant>
        <vt:lpwstr/>
      </vt:variant>
      <vt:variant>
        <vt:lpwstr>Table_8</vt:lpwstr>
      </vt:variant>
      <vt:variant>
        <vt:i4>5374067</vt:i4>
      </vt:variant>
      <vt:variant>
        <vt:i4>159</vt:i4>
      </vt:variant>
      <vt:variant>
        <vt:i4>0</vt:i4>
      </vt:variant>
      <vt:variant>
        <vt:i4>5</vt:i4>
      </vt:variant>
      <vt:variant>
        <vt:lpwstr/>
      </vt:variant>
      <vt:variant>
        <vt:lpwstr>Table_7</vt:lpwstr>
      </vt:variant>
      <vt:variant>
        <vt:i4>4194348</vt:i4>
      </vt:variant>
      <vt:variant>
        <vt:i4>156</vt:i4>
      </vt:variant>
      <vt:variant>
        <vt:i4>0</vt:i4>
      </vt:variant>
      <vt:variant>
        <vt:i4>5</vt:i4>
      </vt:variant>
      <vt:variant>
        <vt:lpwstr/>
      </vt:variant>
      <vt:variant>
        <vt:lpwstr>Figure_9</vt:lpwstr>
      </vt:variant>
      <vt:variant>
        <vt:i4>5111852</vt:i4>
      </vt:variant>
      <vt:variant>
        <vt:i4>153</vt:i4>
      </vt:variant>
      <vt:variant>
        <vt:i4>0</vt:i4>
      </vt:variant>
      <vt:variant>
        <vt:i4>5</vt:i4>
      </vt:variant>
      <vt:variant>
        <vt:lpwstr/>
      </vt:variant>
      <vt:variant>
        <vt:lpwstr>Figure_7</vt:lpwstr>
      </vt:variant>
      <vt:variant>
        <vt:i4>5374067</vt:i4>
      </vt:variant>
      <vt:variant>
        <vt:i4>150</vt:i4>
      </vt:variant>
      <vt:variant>
        <vt:i4>0</vt:i4>
      </vt:variant>
      <vt:variant>
        <vt:i4>5</vt:i4>
      </vt:variant>
      <vt:variant>
        <vt:lpwstr/>
      </vt:variant>
      <vt:variant>
        <vt:lpwstr>Table_6</vt:lpwstr>
      </vt:variant>
      <vt:variant>
        <vt:i4>4259884</vt:i4>
      </vt:variant>
      <vt:variant>
        <vt:i4>147</vt:i4>
      </vt:variant>
      <vt:variant>
        <vt:i4>0</vt:i4>
      </vt:variant>
      <vt:variant>
        <vt:i4>5</vt:i4>
      </vt:variant>
      <vt:variant>
        <vt:lpwstr/>
      </vt:variant>
      <vt:variant>
        <vt:lpwstr>Figure_8</vt:lpwstr>
      </vt:variant>
      <vt:variant>
        <vt:i4>5374067</vt:i4>
      </vt:variant>
      <vt:variant>
        <vt:i4>144</vt:i4>
      </vt:variant>
      <vt:variant>
        <vt:i4>0</vt:i4>
      </vt:variant>
      <vt:variant>
        <vt:i4>5</vt:i4>
      </vt:variant>
      <vt:variant>
        <vt:lpwstr/>
      </vt:variant>
      <vt:variant>
        <vt:lpwstr>Table_5</vt:lpwstr>
      </vt:variant>
      <vt:variant>
        <vt:i4>5374067</vt:i4>
      </vt:variant>
      <vt:variant>
        <vt:i4>141</vt:i4>
      </vt:variant>
      <vt:variant>
        <vt:i4>0</vt:i4>
      </vt:variant>
      <vt:variant>
        <vt:i4>5</vt:i4>
      </vt:variant>
      <vt:variant>
        <vt:lpwstr/>
      </vt:variant>
      <vt:variant>
        <vt:lpwstr>Table_4</vt:lpwstr>
      </vt:variant>
      <vt:variant>
        <vt:i4>5374067</vt:i4>
      </vt:variant>
      <vt:variant>
        <vt:i4>138</vt:i4>
      </vt:variant>
      <vt:variant>
        <vt:i4>0</vt:i4>
      </vt:variant>
      <vt:variant>
        <vt:i4>5</vt:i4>
      </vt:variant>
      <vt:variant>
        <vt:lpwstr/>
      </vt:variant>
      <vt:variant>
        <vt:lpwstr>Table_4</vt:lpwstr>
      </vt:variant>
      <vt:variant>
        <vt:i4>5374067</vt:i4>
      </vt:variant>
      <vt:variant>
        <vt:i4>135</vt:i4>
      </vt:variant>
      <vt:variant>
        <vt:i4>0</vt:i4>
      </vt:variant>
      <vt:variant>
        <vt:i4>5</vt:i4>
      </vt:variant>
      <vt:variant>
        <vt:lpwstr/>
      </vt:variant>
      <vt:variant>
        <vt:lpwstr>Table_4</vt:lpwstr>
      </vt:variant>
      <vt:variant>
        <vt:i4>5374067</vt:i4>
      </vt:variant>
      <vt:variant>
        <vt:i4>132</vt:i4>
      </vt:variant>
      <vt:variant>
        <vt:i4>0</vt:i4>
      </vt:variant>
      <vt:variant>
        <vt:i4>5</vt:i4>
      </vt:variant>
      <vt:variant>
        <vt:lpwstr/>
      </vt:variant>
      <vt:variant>
        <vt:lpwstr>Table_4</vt:lpwstr>
      </vt:variant>
      <vt:variant>
        <vt:i4>5111852</vt:i4>
      </vt:variant>
      <vt:variant>
        <vt:i4>129</vt:i4>
      </vt:variant>
      <vt:variant>
        <vt:i4>0</vt:i4>
      </vt:variant>
      <vt:variant>
        <vt:i4>5</vt:i4>
      </vt:variant>
      <vt:variant>
        <vt:lpwstr/>
      </vt:variant>
      <vt:variant>
        <vt:lpwstr>Figure_7</vt:lpwstr>
      </vt:variant>
      <vt:variant>
        <vt:i4>5177388</vt:i4>
      </vt:variant>
      <vt:variant>
        <vt:i4>126</vt:i4>
      </vt:variant>
      <vt:variant>
        <vt:i4>0</vt:i4>
      </vt:variant>
      <vt:variant>
        <vt:i4>5</vt:i4>
      </vt:variant>
      <vt:variant>
        <vt:lpwstr/>
      </vt:variant>
      <vt:variant>
        <vt:lpwstr>Figure_6</vt:lpwstr>
      </vt:variant>
      <vt:variant>
        <vt:i4>5177388</vt:i4>
      </vt:variant>
      <vt:variant>
        <vt:i4>123</vt:i4>
      </vt:variant>
      <vt:variant>
        <vt:i4>0</vt:i4>
      </vt:variant>
      <vt:variant>
        <vt:i4>5</vt:i4>
      </vt:variant>
      <vt:variant>
        <vt:lpwstr/>
      </vt:variant>
      <vt:variant>
        <vt:lpwstr>Figure_6</vt:lpwstr>
      </vt:variant>
      <vt:variant>
        <vt:i4>5177388</vt:i4>
      </vt:variant>
      <vt:variant>
        <vt:i4>120</vt:i4>
      </vt:variant>
      <vt:variant>
        <vt:i4>0</vt:i4>
      </vt:variant>
      <vt:variant>
        <vt:i4>5</vt:i4>
      </vt:variant>
      <vt:variant>
        <vt:lpwstr/>
      </vt:variant>
      <vt:variant>
        <vt:lpwstr>Figure_6</vt:lpwstr>
      </vt:variant>
      <vt:variant>
        <vt:i4>5374067</vt:i4>
      </vt:variant>
      <vt:variant>
        <vt:i4>117</vt:i4>
      </vt:variant>
      <vt:variant>
        <vt:i4>0</vt:i4>
      </vt:variant>
      <vt:variant>
        <vt:i4>5</vt:i4>
      </vt:variant>
      <vt:variant>
        <vt:lpwstr/>
      </vt:variant>
      <vt:variant>
        <vt:lpwstr>Table_4</vt:lpwstr>
      </vt:variant>
      <vt:variant>
        <vt:i4>5374067</vt:i4>
      </vt:variant>
      <vt:variant>
        <vt:i4>114</vt:i4>
      </vt:variant>
      <vt:variant>
        <vt:i4>0</vt:i4>
      </vt:variant>
      <vt:variant>
        <vt:i4>5</vt:i4>
      </vt:variant>
      <vt:variant>
        <vt:lpwstr/>
      </vt:variant>
      <vt:variant>
        <vt:lpwstr>Table_3</vt:lpwstr>
      </vt:variant>
      <vt:variant>
        <vt:i4>5046316</vt:i4>
      </vt:variant>
      <vt:variant>
        <vt:i4>111</vt:i4>
      </vt:variant>
      <vt:variant>
        <vt:i4>0</vt:i4>
      </vt:variant>
      <vt:variant>
        <vt:i4>5</vt:i4>
      </vt:variant>
      <vt:variant>
        <vt:lpwstr/>
      </vt:variant>
      <vt:variant>
        <vt:lpwstr>Figure_4</vt:lpwstr>
      </vt:variant>
      <vt:variant>
        <vt:i4>5374067</vt:i4>
      </vt:variant>
      <vt:variant>
        <vt:i4>108</vt:i4>
      </vt:variant>
      <vt:variant>
        <vt:i4>0</vt:i4>
      </vt:variant>
      <vt:variant>
        <vt:i4>5</vt:i4>
      </vt:variant>
      <vt:variant>
        <vt:lpwstr/>
      </vt:variant>
      <vt:variant>
        <vt:lpwstr>Table_2</vt:lpwstr>
      </vt:variant>
      <vt:variant>
        <vt:i4>4849708</vt:i4>
      </vt:variant>
      <vt:variant>
        <vt:i4>105</vt:i4>
      </vt:variant>
      <vt:variant>
        <vt:i4>0</vt:i4>
      </vt:variant>
      <vt:variant>
        <vt:i4>5</vt:i4>
      </vt:variant>
      <vt:variant>
        <vt:lpwstr/>
      </vt:variant>
      <vt:variant>
        <vt:lpwstr>Figure_3</vt:lpwstr>
      </vt:variant>
      <vt:variant>
        <vt:i4>4980780</vt:i4>
      </vt:variant>
      <vt:variant>
        <vt:i4>102</vt:i4>
      </vt:variant>
      <vt:variant>
        <vt:i4>0</vt:i4>
      </vt:variant>
      <vt:variant>
        <vt:i4>5</vt:i4>
      </vt:variant>
      <vt:variant>
        <vt:lpwstr/>
      </vt:variant>
      <vt:variant>
        <vt:lpwstr>Figure_5</vt:lpwstr>
      </vt:variant>
      <vt:variant>
        <vt:i4>5046316</vt:i4>
      </vt:variant>
      <vt:variant>
        <vt:i4>99</vt:i4>
      </vt:variant>
      <vt:variant>
        <vt:i4>0</vt:i4>
      </vt:variant>
      <vt:variant>
        <vt:i4>5</vt:i4>
      </vt:variant>
      <vt:variant>
        <vt:lpwstr/>
      </vt:variant>
      <vt:variant>
        <vt:lpwstr>Figure_4</vt:lpwstr>
      </vt:variant>
      <vt:variant>
        <vt:i4>4849708</vt:i4>
      </vt:variant>
      <vt:variant>
        <vt:i4>96</vt:i4>
      </vt:variant>
      <vt:variant>
        <vt:i4>0</vt:i4>
      </vt:variant>
      <vt:variant>
        <vt:i4>5</vt:i4>
      </vt:variant>
      <vt:variant>
        <vt:lpwstr/>
      </vt:variant>
      <vt:variant>
        <vt:lpwstr>Figure_3</vt:lpwstr>
      </vt:variant>
      <vt:variant>
        <vt:i4>5374067</vt:i4>
      </vt:variant>
      <vt:variant>
        <vt:i4>90</vt:i4>
      </vt:variant>
      <vt:variant>
        <vt:i4>0</vt:i4>
      </vt:variant>
      <vt:variant>
        <vt:i4>5</vt:i4>
      </vt:variant>
      <vt:variant>
        <vt:lpwstr/>
      </vt:variant>
      <vt:variant>
        <vt:lpwstr>Table_1</vt:lpwstr>
      </vt:variant>
      <vt:variant>
        <vt:i4>4915244</vt:i4>
      </vt:variant>
      <vt:variant>
        <vt:i4>87</vt:i4>
      </vt:variant>
      <vt:variant>
        <vt:i4>0</vt:i4>
      </vt:variant>
      <vt:variant>
        <vt:i4>5</vt:i4>
      </vt:variant>
      <vt:variant>
        <vt:lpwstr/>
      </vt:variant>
      <vt:variant>
        <vt:lpwstr>Figure_2</vt:lpwstr>
      </vt:variant>
      <vt:variant>
        <vt:i4>4718636</vt:i4>
      </vt:variant>
      <vt:variant>
        <vt:i4>84</vt:i4>
      </vt:variant>
      <vt:variant>
        <vt:i4>0</vt:i4>
      </vt:variant>
      <vt:variant>
        <vt:i4>5</vt:i4>
      </vt:variant>
      <vt:variant>
        <vt:lpwstr/>
      </vt:variant>
      <vt:variant>
        <vt:lpwstr>Figure_1</vt:lpwstr>
      </vt:variant>
      <vt:variant>
        <vt:i4>1310779</vt:i4>
      </vt:variant>
      <vt:variant>
        <vt:i4>77</vt:i4>
      </vt:variant>
      <vt:variant>
        <vt:i4>0</vt:i4>
      </vt:variant>
      <vt:variant>
        <vt:i4>5</vt:i4>
      </vt:variant>
      <vt:variant>
        <vt:lpwstr/>
      </vt:variant>
      <vt:variant>
        <vt:lpwstr>_Toc174577967</vt:lpwstr>
      </vt:variant>
      <vt:variant>
        <vt:i4>1310779</vt:i4>
      </vt:variant>
      <vt:variant>
        <vt:i4>71</vt:i4>
      </vt:variant>
      <vt:variant>
        <vt:i4>0</vt:i4>
      </vt:variant>
      <vt:variant>
        <vt:i4>5</vt:i4>
      </vt:variant>
      <vt:variant>
        <vt:lpwstr/>
      </vt:variant>
      <vt:variant>
        <vt:lpwstr>_Toc174577966</vt:lpwstr>
      </vt:variant>
      <vt:variant>
        <vt:i4>1310779</vt:i4>
      </vt:variant>
      <vt:variant>
        <vt:i4>65</vt:i4>
      </vt:variant>
      <vt:variant>
        <vt:i4>0</vt:i4>
      </vt:variant>
      <vt:variant>
        <vt:i4>5</vt:i4>
      </vt:variant>
      <vt:variant>
        <vt:lpwstr/>
      </vt:variant>
      <vt:variant>
        <vt:lpwstr>_Toc174577965</vt:lpwstr>
      </vt:variant>
      <vt:variant>
        <vt:i4>1310779</vt:i4>
      </vt:variant>
      <vt:variant>
        <vt:i4>59</vt:i4>
      </vt:variant>
      <vt:variant>
        <vt:i4>0</vt:i4>
      </vt:variant>
      <vt:variant>
        <vt:i4>5</vt:i4>
      </vt:variant>
      <vt:variant>
        <vt:lpwstr/>
      </vt:variant>
      <vt:variant>
        <vt:lpwstr>_Toc174577964</vt:lpwstr>
      </vt:variant>
      <vt:variant>
        <vt:i4>1310779</vt:i4>
      </vt:variant>
      <vt:variant>
        <vt:i4>53</vt:i4>
      </vt:variant>
      <vt:variant>
        <vt:i4>0</vt:i4>
      </vt:variant>
      <vt:variant>
        <vt:i4>5</vt:i4>
      </vt:variant>
      <vt:variant>
        <vt:lpwstr/>
      </vt:variant>
      <vt:variant>
        <vt:lpwstr>_Toc174577963</vt:lpwstr>
      </vt:variant>
      <vt:variant>
        <vt:i4>1310779</vt:i4>
      </vt:variant>
      <vt:variant>
        <vt:i4>47</vt:i4>
      </vt:variant>
      <vt:variant>
        <vt:i4>0</vt:i4>
      </vt:variant>
      <vt:variant>
        <vt:i4>5</vt:i4>
      </vt:variant>
      <vt:variant>
        <vt:lpwstr/>
      </vt:variant>
      <vt:variant>
        <vt:lpwstr>_Toc174577962</vt:lpwstr>
      </vt:variant>
      <vt:variant>
        <vt:i4>1310779</vt:i4>
      </vt:variant>
      <vt:variant>
        <vt:i4>41</vt:i4>
      </vt:variant>
      <vt:variant>
        <vt:i4>0</vt:i4>
      </vt:variant>
      <vt:variant>
        <vt:i4>5</vt:i4>
      </vt:variant>
      <vt:variant>
        <vt:lpwstr/>
      </vt:variant>
      <vt:variant>
        <vt:lpwstr>_Toc174577961</vt:lpwstr>
      </vt:variant>
      <vt:variant>
        <vt:i4>1310779</vt:i4>
      </vt:variant>
      <vt:variant>
        <vt:i4>35</vt:i4>
      </vt:variant>
      <vt:variant>
        <vt:i4>0</vt:i4>
      </vt:variant>
      <vt:variant>
        <vt:i4>5</vt:i4>
      </vt:variant>
      <vt:variant>
        <vt:lpwstr/>
      </vt:variant>
      <vt:variant>
        <vt:lpwstr>_Toc174577960</vt:lpwstr>
      </vt:variant>
      <vt:variant>
        <vt:i4>1507387</vt:i4>
      </vt:variant>
      <vt:variant>
        <vt:i4>29</vt:i4>
      </vt:variant>
      <vt:variant>
        <vt:i4>0</vt:i4>
      </vt:variant>
      <vt:variant>
        <vt:i4>5</vt:i4>
      </vt:variant>
      <vt:variant>
        <vt:lpwstr/>
      </vt:variant>
      <vt:variant>
        <vt:lpwstr>_Toc174577959</vt:lpwstr>
      </vt:variant>
      <vt:variant>
        <vt:i4>1507387</vt:i4>
      </vt:variant>
      <vt:variant>
        <vt:i4>23</vt:i4>
      </vt:variant>
      <vt:variant>
        <vt:i4>0</vt:i4>
      </vt:variant>
      <vt:variant>
        <vt:i4>5</vt:i4>
      </vt:variant>
      <vt:variant>
        <vt:lpwstr/>
      </vt:variant>
      <vt:variant>
        <vt:lpwstr>_Toc174577958</vt:lpwstr>
      </vt:variant>
      <vt:variant>
        <vt:i4>1507387</vt:i4>
      </vt:variant>
      <vt:variant>
        <vt:i4>17</vt:i4>
      </vt:variant>
      <vt:variant>
        <vt:i4>0</vt:i4>
      </vt:variant>
      <vt:variant>
        <vt:i4>5</vt:i4>
      </vt:variant>
      <vt:variant>
        <vt:lpwstr/>
      </vt:variant>
      <vt:variant>
        <vt:lpwstr>_Toc174577957</vt:lpwstr>
      </vt:variant>
      <vt:variant>
        <vt:i4>1507387</vt:i4>
      </vt:variant>
      <vt:variant>
        <vt:i4>11</vt:i4>
      </vt:variant>
      <vt:variant>
        <vt:i4>0</vt:i4>
      </vt:variant>
      <vt:variant>
        <vt:i4>5</vt:i4>
      </vt:variant>
      <vt:variant>
        <vt:lpwstr/>
      </vt:variant>
      <vt:variant>
        <vt:lpwstr>_Toc174577956</vt:lpwstr>
      </vt:variant>
      <vt:variant>
        <vt:i4>1507387</vt:i4>
      </vt:variant>
      <vt:variant>
        <vt:i4>5</vt:i4>
      </vt:variant>
      <vt:variant>
        <vt:i4>0</vt:i4>
      </vt:variant>
      <vt:variant>
        <vt:i4>5</vt:i4>
      </vt:variant>
      <vt:variant>
        <vt:lpwstr/>
      </vt:variant>
      <vt:variant>
        <vt:lpwstr>_Toc174577955</vt:lpwstr>
      </vt:variant>
      <vt:variant>
        <vt:i4>1507387</vt:i4>
      </vt:variant>
      <vt:variant>
        <vt:i4>2</vt:i4>
      </vt:variant>
      <vt:variant>
        <vt:i4>0</vt:i4>
      </vt:variant>
      <vt:variant>
        <vt:i4>5</vt:i4>
      </vt:variant>
      <vt:variant>
        <vt:lpwstr/>
      </vt:variant>
      <vt:variant>
        <vt:lpwstr>_Toc174577954</vt:lpwstr>
      </vt:variant>
      <vt:variant>
        <vt:i4>7798785</vt:i4>
      </vt:variant>
      <vt:variant>
        <vt:i4>0</vt:i4>
      </vt:variant>
      <vt:variant>
        <vt:i4>0</vt:i4>
      </vt:variant>
      <vt:variant>
        <vt:i4>5</vt:i4>
      </vt:variant>
      <vt:variant>
        <vt:lpwstr>mailto:gary.throckmorton@v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Banco@vetsez.com</dc:creator>
  <cp:keywords/>
  <dc:description/>
  <cp:lastModifiedBy>Woodward, Vanessa M.</cp:lastModifiedBy>
  <cp:revision>2</cp:revision>
  <cp:lastPrinted>2018-01-12T06:41:00Z</cp:lastPrinted>
  <dcterms:created xsi:type="dcterms:W3CDTF">2024-08-15T12:22:00Z</dcterms:created>
  <dcterms:modified xsi:type="dcterms:W3CDTF">2024-08-15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62DB1A5A4D9347A7AEC37B1E8D1491</vt:lpwstr>
  </property>
  <property fmtid="{D5CDD505-2E9C-101B-9397-08002B2CF9AE}" pid="3" name="Order">
    <vt:r8>68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y fmtid="{D5CDD505-2E9C-101B-9397-08002B2CF9AE}" pid="9" name="GrammarlyDocumentId">
    <vt:lpwstr>cac349f32e808a7dfa08ae61e2802e59ea112019b4161a23d1daec2e77319edb</vt:lpwstr>
  </property>
</Properties>
</file>